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ink/ink1.xml" ContentType="application/inkml+xml"/>
  <Override PartName="/word/ink/ink284.xml" ContentType="application/inkml+xml"/>
  <Override PartName="/word/ink/ink283.xml" ContentType="application/inkml+xml"/>
  <Override PartName="/word/ink/ink282.xml" ContentType="application/inkml+xml"/>
  <Override PartName="/word/ink/ink281.xml" ContentType="application/inkml+xml"/>
  <Override PartName="/word/ink/ink285.xml" ContentType="application/inkml+xml"/>
  <Override PartName="/word/ink/ink286.xml" ContentType="application/inkml+xml"/>
  <Override PartName="/word/ink/ink287.xml" ContentType="application/inkml+xml"/>
  <Override PartName="/word/ink/ink291.xml" ContentType="application/inkml+xml"/>
  <Override PartName="/word/ink/ink290.xml" ContentType="application/inkml+xml"/>
  <Override PartName="/word/ink/ink289.xml" ContentType="application/inkml+xml"/>
  <Override PartName="/word/ink/ink288.xml" ContentType="application/inkml+xml"/>
  <Override PartName="/word/ink/ink280.xml" ContentType="application/inkml+xml"/>
  <Override PartName="/word/ink/ink279.xml" ContentType="application/inkml+xml"/>
  <Override PartName="/word/ink/ink278.xml" ContentType="application/inkml+xml"/>
  <Override PartName="/word/ink/ink271.xml" ContentType="application/inkml+xml"/>
  <Override PartName="/word/ink/ink270.xml" ContentType="application/inkml+xml"/>
  <Override PartName="/word/ink/ink269.xml" ContentType="application/inkml+xml"/>
  <Override PartName="/word/ink/ink268.xml" ContentType="application/inkml+xml"/>
  <Override PartName="/word/ink/ink272.xml" ContentType="application/inkml+xml"/>
  <Override PartName="/word/ink/ink273.xml" ContentType="application/inkml+xml"/>
  <Override PartName="/word/ink/ink274.xml" ContentType="application/inkml+xml"/>
  <Override PartName="/word/ink/ink275.xml" ContentType="application/inkml+xml"/>
  <Override PartName="/word/ink/ink276.xml" ContentType="application/inkml+xml"/>
  <Override PartName="/word/ink/ink277.xml" ContentType="application/inkml+xml"/>
  <Override PartName="/word/ink/ink292.xml" ContentType="application/inkml+xml"/>
  <Override PartName="/word/ink/ink293.xml" ContentType="application/inkml+xml"/>
  <Override PartName="/word/ink/ink294.xml" ContentType="application/inkml+xml"/>
  <Override PartName="/word/ink/ink311.xml" ContentType="application/inkml+xml"/>
  <Override PartName="/word/ink/ink310.xml" ContentType="application/inkml+xml"/>
  <Override PartName="/word/ink/ink309.xml" ContentType="application/inkml+xml"/>
  <Override PartName="/word/ink/ink308.xml" ContentType="application/inkml+xml"/>
  <Override PartName="/word/ink/ink312.xml" ContentType="application/inkml+xml"/>
  <Override PartName="/word/ink/ink313.xml" ContentType="application/inkml+xml"/>
  <Override PartName="/word/ink/ink314.xml" ContentType="application/inkml+xml"/>
  <Override PartName="/word/ink/ink318.xml" ContentType="application/inkml+xml"/>
  <Override PartName="/word/ink/ink317.xml" ContentType="application/inkml+xml"/>
  <Override PartName="/word/ink/ink316.xml" ContentType="application/inkml+xml"/>
  <Override PartName="/word/ink/ink315.xml" ContentType="application/inkml+xml"/>
  <Override PartName="/word/ink/ink307.xml" ContentType="application/inkml+xml"/>
  <Override PartName="/word/ink/ink306.xml" ContentType="application/inkml+xml"/>
  <Override PartName="/word/ink/ink305.xml" ContentType="application/inkml+xml"/>
  <Override PartName="/word/ink/ink298.xml" ContentType="application/inkml+xml"/>
  <Override PartName="/word/ink/ink297.xml" ContentType="application/inkml+xml"/>
  <Override PartName="/word/ink/ink296.xml" ContentType="application/inkml+xml"/>
  <Override PartName="/word/ink/ink295.xml" ContentType="application/inkml+xml"/>
  <Override PartName="/word/ink/ink299.xml" ContentType="application/inkml+xml"/>
  <Override PartName="/word/ink/ink300.xml" ContentType="application/inkml+xml"/>
  <Override PartName="/word/ink/ink301.xml" ContentType="application/inkml+xml"/>
  <Override PartName="/word/ink/ink302.xml" ContentType="application/inkml+xml"/>
  <Override PartName="/word/ink/ink303.xml" ContentType="application/inkml+xml"/>
  <Override PartName="/word/ink/ink304.xml" ContentType="application/inkml+xml"/>
  <Override PartName="/word/ink/ink267.xml" ContentType="application/inkml+xml"/>
  <Override PartName="/word/ink/ink266.xml" ContentType="application/inkml+xml"/>
  <Override PartName="/word/ink/ink265.xml" ContentType="application/inkml+xml"/>
  <Override PartName="/word/ink/ink231.xml" ContentType="application/inkml+xml"/>
  <Override PartName="/word/ink/ink230.xml" ContentType="application/inkml+xml"/>
  <Override PartName="/word/ink/ink229.xml" ContentType="application/inkml+xml"/>
  <Override PartName="/word/ink/ink228.xml" ContentType="application/inkml+xml"/>
  <Override PartName="/word/ink/ink232.xml" ContentType="application/inkml+xml"/>
  <Override PartName="/word/ink/ink233.xml" ContentType="application/inkml+xml"/>
  <Override PartName="/word/ink/ink234.xml" ContentType="application/inkml+xml"/>
  <Override PartName="/word/ink/ink238.xml" ContentType="application/inkml+xml"/>
  <Override PartName="/word/ink/ink237.xml" ContentType="application/inkml+xml"/>
  <Override PartName="/word/ink/ink236.xml" ContentType="application/inkml+xml"/>
  <Override PartName="/word/ink/ink235.xml" ContentType="application/inkml+xml"/>
  <Override PartName="/word/ink/ink227.xml" ContentType="application/inkml+xml"/>
  <Override PartName="/word/ink/ink226.xml" ContentType="application/inkml+xml"/>
  <Override PartName="/word/ink/ink225.xml" ContentType="application/inkml+xml"/>
  <Override PartName="/word/ink/ink218.xml" ContentType="application/inkml+xml"/>
  <Override PartName="/word/ink/ink217.xml" ContentType="application/inkml+xml"/>
  <Override PartName="/word/ink/ink216.xml" ContentType="application/inkml+xml"/>
  <Override PartName="/word/ink/ink215.xml" ContentType="application/inkml+xml"/>
  <Override PartName="/word/ink/ink219.xml" ContentType="application/inkml+xml"/>
  <Override PartName="/word/ink/ink220.xml" ContentType="application/inkml+xml"/>
  <Override PartName="/word/ink/ink221.xml" ContentType="application/inkml+xml"/>
  <Override PartName="/word/ink/ink222.xml" ContentType="application/inkml+xml"/>
  <Override PartName="/word/ink/ink223.xml" ContentType="application/inkml+xml"/>
  <Override PartName="/word/ink/ink224.xml" ContentType="application/inkml+xml"/>
  <Override PartName="/word/ink/ink239.xml" ContentType="application/inkml+xml"/>
  <Override PartName="/word/ink/ink240.xml" ContentType="application/inkml+xml"/>
  <Override PartName="/word/ink/ink241.xml" ContentType="application/inkml+xml"/>
  <Override PartName="/word/ink/ink258.xml" ContentType="application/inkml+xml"/>
  <Override PartName="/word/ink/ink257.xml" ContentType="application/inkml+xml"/>
  <Override PartName="/word/ink/ink256.xml" ContentType="application/inkml+xml"/>
  <Override PartName="/word/ink/ink255.xml" ContentType="application/inkml+xml"/>
  <Override PartName="/word/ink/ink259.xml" ContentType="application/inkml+xml"/>
  <Override PartName="/word/ink/ink260.xml" ContentType="application/inkml+xml"/>
  <Override PartName="/word/ink/ink261.xml" ContentType="application/inkml+xml"/>
  <Override PartName="/word/ink/ink262.xml" ContentType="application/inkml+xml"/>
  <Override PartName="/word/ink/ink263.xml" ContentType="application/inkml+xml"/>
  <Override PartName="/word/ink/ink264.xml" ContentType="application/inkml+xml"/>
  <Override PartName="/word/ink/ink254.xml" ContentType="application/inkml+xml"/>
  <Override PartName="/word/ink/ink253.xml" ContentType="application/inkml+xml"/>
  <Override PartName="/word/ink/ink252.xml" ContentType="application/inkml+xml"/>
  <Override PartName="/word/ink/ink245.xml" ContentType="application/inkml+xml"/>
  <Override PartName="/word/ink/ink244.xml" ContentType="application/inkml+xml"/>
  <Override PartName="/word/ink/ink243.xml" ContentType="application/inkml+xml"/>
  <Override PartName="/word/ink/ink242.xml" ContentType="application/inkml+xml"/>
  <Override PartName="/word/ink/ink246.xml" ContentType="application/inkml+xml"/>
  <Override PartName="/word/ink/ink247.xml" ContentType="application/inkml+xml"/>
  <Override PartName="/word/ink/ink248.xml" ContentType="application/inkml+xml"/>
  <Override PartName="/word/ink/ink249.xml" ContentType="application/inkml+xml"/>
  <Override PartName="/word/ink/ink250.xml" ContentType="application/inkml+xml"/>
  <Override PartName="/word/ink/ink251.xml" ContentType="application/inkml+xml"/>
  <Override PartName="/word/ink/ink319.xml" ContentType="application/inkml+xml"/>
  <Override PartName="/word/ink/ink320.xml" ContentType="application/inkml+xml"/>
  <Override PartName="/word/ink/ink321.xml" ContentType="application/inkml+xml"/>
  <Override PartName="/word/ink/ink382.xml" ContentType="application/inkml+xml"/>
  <Override PartName="/word/ink/ink381.xml" ContentType="application/inkml+xml"/>
  <Override PartName="/word/ink/ink380.xml" ContentType="application/inkml+xml"/>
  <Override PartName="/word/ink/ink379.xml" ContentType="application/inkml+xml"/>
  <Override PartName="/word/ink/ink383.xml" ContentType="application/inkml+xml"/>
  <Override PartName="/word/ink/ink384.xml" ContentType="application/inkml+xml"/>
  <Override PartName="/word/ink/ink386.xml" ContentType="application/inkml+xml"/>
  <Override PartName="/word/ink/ink385.xml" ContentType="application/inkml+xml"/>
  <Override PartName="/word/ink/ink378.xml" ContentType="application/inkml+xml"/>
  <Override PartName="/word/ink/ink377.xml" ContentType="application/inkml+xml"/>
  <Override PartName="/word/ink/ink376.xml" ContentType="application/inkml+xml"/>
  <Override PartName="/word/ink/ink372.xml" ContentType="application/inkml+xml"/>
  <Override PartName="/word/ink/ink371.xml" ContentType="application/inkml+xml"/>
  <Override PartName="/word/ink/ink373.xml" ContentType="application/inkml+xml"/>
  <Override PartName="/word/ink/ink374.xml" ContentType="application/inkml+xml"/>
  <Override PartName="/word/ink/ink375.xml" ContentType="application/inkml+xml"/>
  <Override PartName="/word/ink/ink387.xml" ContentType="application/inkml+xml"/>
  <Override PartName="/word/ink/ink396.xml" ContentType="application/inkml+xml"/>
  <Override PartName="/word/ink/ink395.xml" ContentType="application/inkml+xml"/>
  <Override PartName="/word/ink/ink397.xml" ContentType="application/inkml+xml"/>
  <Override PartName="/word/ink/ink398.xml" ContentType="application/inkml+xml"/>
  <Override PartName="/word/theme/theme1.xml" ContentType="application/vnd.openxmlformats-officedocument.theme+xml"/>
  <Override PartName="/word/ink/ink399.xml" ContentType="application/inkml+xml"/>
  <Override PartName="/word/ink/ink394.xml" ContentType="application/inkml+xml"/>
  <Override PartName="/word/ink/ink390.xml" ContentType="application/inkml+xml"/>
  <Override PartName="/word/ink/ink389.xml" ContentType="application/inkml+xml"/>
  <Override PartName="/word/ink/ink388.xml" ContentType="application/inkml+xml"/>
  <Override PartName="/word/ink/ink391.xml" ContentType="application/inkml+xml"/>
  <Override PartName="/word/ink/ink392.xml" ContentType="application/inkml+xml"/>
  <Override PartName="/word/ink/ink393.xml" ContentType="application/inkml+xml"/>
  <Override PartName="/word/ink/ink370.xml" ContentType="application/inkml+xml"/>
  <Override PartName="/word/ink/ink369.xml" ContentType="application/inkml+xml"/>
  <Override PartName="/word/ink/ink338.xml" ContentType="application/inkml+xml"/>
  <Override PartName="/word/ink/ink337.xml" ContentType="application/inkml+xml"/>
  <Override PartName="/word/ink/ink336.xml" ContentType="application/inkml+xml"/>
  <Override PartName="/word/ink/ink335.xml" ContentType="application/inkml+xml"/>
  <Override PartName="/word/ink/ink339.xml" ContentType="application/inkml+xml"/>
  <Override PartName="/word/ink/ink340.xml" ContentType="application/inkml+xml"/>
  <Override PartName="/word/ink/ink341.xml" ContentType="application/inkml+xml"/>
  <Override PartName="/word/ink/ink345.xml" ContentType="application/inkml+xml"/>
  <Override PartName="/word/ink/ink344.xml" ContentType="application/inkml+xml"/>
  <Override PartName="/word/ink/ink343.xml" ContentType="application/inkml+xml"/>
  <Override PartName="/word/ink/ink342.xml" ContentType="application/inkml+xml"/>
  <Override PartName="/word/ink/ink334.xml" ContentType="application/inkml+xml"/>
  <Override PartName="/word/ink/ink333.xml" ContentType="application/inkml+xml"/>
  <Override PartName="/word/ink/ink332.xml" ContentType="application/inkml+xml"/>
  <Override PartName="/word/ink/ink325.xml" ContentType="application/inkml+xml"/>
  <Override PartName="/word/ink/ink324.xml" ContentType="application/inkml+xml"/>
  <Override PartName="/word/ink/ink323.xml" ContentType="application/inkml+xml"/>
  <Override PartName="/word/ink/ink322.xml" ContentType="application/inkml+xml"/>
  <Override PartName="/word/ink/ink326.xml" ContentType="application/inkml+xml"/>
  <Override PartName="/word/ink/ink327.xml" ContentType="application/inkml+xml"/>
  <Override PartName="/word/ink/ink328.xml" ContentType="application/inkml+xml"/>
  <Override PartName="/word/ink/ink329.xml" ContentType="application/inkml+xml"/>
  <Override PartName="/word/ink/ink330.xml" ContentType="application/inkml+xml"/>
  <Override PartName="/word/ink/ink331.xml" ContentType="application/inkml+xml"/>
  <Override PartName="/word/ink/ink346.xml" ContentType="application/inkml+xml"/>
  <Override PartName="/word/ink/ink347.xml" ContentType="application/inkml+xml"/>
  <Override PartName="/word/ink/ink348.xml" ContentType="application/inkml+xml"/>
  <Override PartName="/word/ink/ink365.xml" ContentType="application/inkml+xml"/>
  <Override PartName="/word/ink/ink364.xml" ContentType="application/inkml+xml"/>
  <Override PartName="/word/ink/ink363.xml" ContentType="application/inkml+xml"/>
  <Override PartName="/word/ink/ink362.xml" ContentType="application/inkml+xml"/>
  <Override PartName="/word/ink/ink366.xml" ContentType="application/inkml+xml"/>
  <Override PartName="/word/ink/ink367.xml" ContentType="application/inkml+xml"/>
  <Override PartName="/word/ink/ink368.xml" ContentType="application/inkml+xml"/>
  <Override PartName="/word/ink/ink361.xml" ContentType="application/inkml+xml"/>
  <Override PartName="/word/ink/ink360.xml" ContentType="application/inkml+xml"/>
  <Override PartName="/word/ink/ink359.xml" ContentType="application/inkml+xml"/>
  <Override PartName="/word/ink/ink352.xml" ContentType="application/inkml+xml"/>
  <Override PartName="/word/ink/ink351.xml" ContentType="application/inkml+xml"/>
  <Override PartName="/word/ink/ink350.xml" ContentType="application/inkml+xml"/>
  <Override PartName="/word/ink/ink349.xml" ContentType="application/inkml+xml"/>
  <Override PartName="/word/ink/ink353.xml" ContentType="application/inkml+xml"/>
  <Override PartName="/word/ink/ink354.xml" ContentType="application/inkml+xml"/>
  <Override PartName="/word/ink/ink355.xml" ContentType="application/inkml+xml"/>
  <Override PartName="/word/ink/ink356.xml" ContentType="application/inkml+xml"/>
  <Override PartName="/word/ink/ink357.xml" ContentType="application/inkml+xml"/>
  <Override PartName="/word/ink/ink358.xml" ContentType="application/inkml+xml"/>
  <Override PartName="/word/ink/ink214.xml" ContentType="application/inkml+xml"/>
  <Override PartName="/word/ink/ink212.xml" ContentType="application/inkml+xml"/>
  <Override PartName="/word/ink/ink71.xml" ContentType="application/inkml+xml"/>
  <Override PartName="/word/ink/ink70.xml" ContentType="application/inkml+xml"/>
  <Override PartName="/word/ink/ink69.xml" ContentType="application/inkml+xml"/>
  <Override PartName="/word/ink/ink68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8.xml" ContentType="application/inkml+xml"/>
  <Override PartName="/word/ink/ink77.xml" ContentType="application/inkml+xml"/>
  <Override PartName="/word/ink/ink76.xml" ContentType="application/inkml+xml"/>
  <Override PartName="/word/ink/ink75.xml" ContentType="application/inkml+xml"/>
  <Override PartName="/word/ink/ink67.xml" ContentType="application/inkml+xml"/>
  <Override PartName="/word/ink/ink66.xml" ContentType="application/inkml+xml"/>
  <Override PartName="/word/ink/ink65.xml" ContentType="application/inkml+xml"/>
  <Override PartName="/word/ink/ink58.xml" ContentType="application/inkml+xml"/>
  <Override PartName="/word/ink/ink57.xml" ContentType="application/inkml+xml"/>
  <Override PartName="/word/ink/ink56.xml" ContentType="application/inkml+xml"/>
  <Override PartName="/word/ink/ink55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98.xml" ContentType="application/inkml+xml"/>
  <Override PartName="/word/ink/ink97.xml" ContentType="application/inkml+xml"/>
  <Override PartName="/word/ink/ink96.xml" ContentType="application/inkml+xml"/>
  <Override PartName="/word/ink/ink95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5.xml" ContentType="application/inkml+xml"/>
  <Override PartName="/word/ink/ink104.xml" ContentType="application/inkml+xml"/>
  <Override PartName="/word/ink/ink103.xml" ContentType="application/inkml+xml"/>
  <Override PartName="/word/ink/ink102.xml" ContentType="application/inkml+xml"/>
  <Override PartName="/word/ink/ink94.xml" ContentType="application/inkml+xml"/>
  <Override PartName="/word/ink/ink93.xml" ContentType="application/inkml+xml"/>
  <Override PartName="/word/ink/ink92.xml" ContentType="application/inkml+xml"/>
  <Override PartName="/word/ink/ink85.xml" ContentType="application/inkml+xml"/>
  <Override PartName="/word/ink/ink84.xml" ContentType="application/inkml+xml"/>
  <Override PartName="/word/ink/ink83.xml" ContentType="application/inkml+xml"/>
  <Override PartName="/word/ink/ink82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54.xml" ContentType="application/inkml+xml"/>
  <Override PartName="/word/ink/ink53.xml" ContentType="application/inkml+xml"/>
  <Override PartName="/word/ink/ink52.xml" ContentType="application/inkml+xml"/>
  <Override PartName="/word/ink/ink18.xml" ContentType="application/inkml+xml"/>
  <Override PartName="/word/ink/ink17.xml" ContentType="application/inkml+xml"/>
  <Override PartName="/word/ink/ink16.xml" ContentType="application/inkml+xml"/>
  <Override PartName="/word/ink/ink15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5.xml" ContentType="application/inkml+xml"/>
  <Override PartName="/word/ink/ink24.xml" ContentType="application/inkml+xml"/>
  <Override PartName="/word/ink/ink23.xml" ContentType="application/inkml+xml"/>
  <Override PartName="/word/ink/ink22.xml" ContentType="application/inkml+xml"/>
  <Override PartName="/word/ink/ink14.xml" ContentType="application/inkml+xml"/>
  <Override PartName="/word/ink/ink13.xml" ContentType="application/inkml+xml"/>
  <Override PartName="/word/ink/ink12.xml" ContentType="application/inkml+xml"/>
  <Override PartName="/word/ink/ink5.xml" ContentType="application/inkml+xml"/>
  <Override PartName="/word/ink/ink4.xml" ContentType="application/inkml+xml"/>
  <Override PartName="/word/ink/ink3.xml" ContentType="application/inkml+xml"/>
  <Override PartName="/word/ink/ink2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45.xml" ContentType="application/inkml+xml"/>
  <Override PartName="/word/ink/ink44.xml" ContentType="application/inkml+xml"/>
  <Override PartName="/word/ink/ink43.xml" ContentType="application/inkml+xml"/>
  <Override PartName="/word/ink/ink42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41.xml" ContentType="application/inkml+xml"/>
  <Override PartName="/word/ink/ink40.xml" ContentType="application/inkml+xml"/>
  <Override PartName="/word/ink/ink39.xml" ContentType="application/inkml+xml"/>
  <Override PartName="/word/ink/ink32.xml" ContentType="application/inkml+xml"/>
  <Override PartName="/word/ink/ink31.xml" ContentType="application/inkml+xml"/>
  <Override PartName="/word/ink/ink30.xml" ContentType="application/inkml+xml"/>
  <Override PartName="/word/ink/ink29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106.xml" ContentType="application/inkml+xml"/>
  <Override PartName="/word/ink/ink213.xml" ContentType="application/inkml+xml"/>
  <Override PartName="/word/ink/ink108.xml" ContentType="application/inkml+xml"/>
  <Override PartName="/word/ink/ink178.xml" ContentType="application/inkml+xml"/>
  <Override PartName="/word/ink/ink177.xml" ContentType="application/inkml+xml"/>
  <Override PartName="/word/ink/ink176.xml" ContentType="application/inkml+xml"/>
  <Override PartName="/word/ink/ink175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5.xml" ContentType="application/inkml+xml"/>
  <Override PartName="/word/ink/ink184.xml" ContentType="application/inkml+xml"/>
  <Override PartName="/word/ink/ink183.xml" ContentType="application/inkml+xml"/>
  <Override PartName="/word/ink/ink182.xml" ContentType="application/inkml+xml"/>
  <Override PartName="/word/ink/ink174.xml" ContentType="application/inkml+xml"/>
  <Override PartName="/word/ink/ink173.xml" ContentType="application/inkml+xml"/>
  <Override PartName="/word/ink/ink172.xml" ContentType="application/inkml+xml"/>
  <Override PartName="/word/ink/ink165.xml" ContentType="application/inkml+xml"/>
  <Override PartName="/word/ink/ink164.xml" ContentType="application/inkml+xml"/>
  <Override PartName="/word/ink/ink163.xml" ContentType="application/inkml+xml"/>
  <Override PartName="/word/ink/ink162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86.xml" ContentType="application/inkml+xml"/>
  <Override PartName="/word/ink/ink187.xml" ContentType="application/inkml+xml"/>
  <Override PartName="/word/ink/ink188.xml" ContentType="application/inkml+xml"/>
  <Override PartName="/word/ink/ink205.xml" ContentType="application/inkml+xml"/>
  <Override PartName="/word/ink/ink204.xml" ContentType="application/inkml+xml"/>
  <Override PartName="/word/ink/ink203.xml" ContentType="application/inkml+xml"/>
  <Override PartName="/word/ink/ink202.xml" ContentType="application/inkml+xml"/>
  <Override PartName="/word/ink/ink206.xml" ContentType="application/inkml+xml"/>
  <Override PartName="/word/ink/ink207.xml" ContentType="application/inkml+xml"/>
  <Override PartName="/word/ink/ink208.xml" ContentType="application/inkml+xml"/>
  <Override PartName="/word/ink/ink209.xml" ContentType="application/inkml+xml"/>
  <Override PartName="/word/ink/ink210.xml" ContentType="application/inkml+xml"/>
  <Override PartName="/word/ink/ink211.xml" ContentType="application/inkml+xml"/>
  <Override PartName="/word/ink/ink201.xml" ContentType="application/inkml+xml"/>
  <Override PartName="/word/ink/ink200.xml" ContentType="application/inkml+xml"/>
  <Override PartName="/word/ink/ink199.xml" ContentType="application/inkml+xml"/>
  <Override PartName="/word/ink/ink192.xml" ContentType="application/inkml+xml"/>
  <Override PartName="/word/ink/ink191.xml" ContentType="application/inkml+xml"/>
  <Override PartName="/word/ink/ink190.xml" ContentType="application/inkml+xml"/>
  <Override PartName="/word/ink/ink189.xml" ContentType="application/inkml+xml"/>
  <Override PartName="/word/ink/ink193.xml" ContentType="application/inkml+xml"/>
  <Override PartName="/word/ink/ink194.xml" ContentType="application/inkml+xml"/>
  <Override PartName="/word/ink/ink195.xml" ContentType="application/inkml+xml"/>
  <Override PartName="/word/ink/ink196.xml" ContentType="application/inkml+xml"/>
  <Override PartName="/word/ink/ink197.xml" ContentType="application/inkml+xml"/>
  <Override PartName="/word/ink/ink198.xml" ContentType="application/inkml+xml"/>
  <Override PartName="/word/ink/ink161.xml" ContentType="application/inkml+xml"/>
  <Override PartName="/word/ink/ink107.xml" ContentType="application/inkml+xml"/>
  <Override PartName="/word/ink/ink159.xml" ContentType="application/inkml+xml"/>
  <Override PartName="/word/ink/ink125.xml" ContentType="application/inkml+xml"/>
  <Override PartName="/word/ink/ink124.xml" ContentType="application/inkml+xml"/>
  <Override PartName="/word/ink/ink123.xml" ContentType="application/inkml+xml"/>
  <Override PartName="/word/ink/ink122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32.xml" ContentType="application/inkml+xml"/>
  <Override PartName="/word/ink/ink131.xml" ContentType="application/inkml+xml"/>
  <Override PartName="/word/ink/ink130.xml" ContentType="application/inkml+xml"/>
  <Override PartName="/word/ink/ink129.xml" ContentType="application/inkml+xml"/>
  <Override PartName="/word/ink/ink121.xml" ContentType="application/inkml+xml"/>
  <Override PartName="/word/ink/ink120.xml" ContentType="application/inkml+xml"/>
  <Override PartName="/word/ink/ink119.xml" ContentType="application/inkml+xml"/>
  <Override PartName="/word/ink/ink112.xml" ContentType="application/inkml+xml"/>
  <Override PartName="/word/ink/ink111.xml" ContentType="application/inkml+xml"/>
  <Override PartName="/word/ink/ink110.xml" ContentType="application/inkml+xml"/>
  <Override PartName="/word/ink/ink109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33.xml" ContentType="application/inkml+xml"/>
  <Override PartName="/word/ink/ink160.xml" ContentType="application/inkml+xml"/>
  <Override PartName="/word/ink/ink135.xml" ContentType="application/inkml+xml"/>
  <Override PartName="/word/ink/ink151.xml" ContentType="application/inkml+xml"/>
  <Override PartName="/word/ink/ink150.xml" ContentType="application/inkml+xml"/>
  <Override PartName="/word/ink/ink149.xml" ContentType="application/inkml+xml"/>
  <Override PartName="/word/ink/ink148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8.xml" ContentType="application/inkml+xml"/>
  <Override PartName="/word/ink/ink157.xml" ContentType="application/inkml+xml"/>
  <Override PartName="/word/ink/ink156.xml" ContentType="application/inkml+xml"/>
  <Override PartName="/word/ink/ink155.xml" ContentType="application/inkml+xml"/>
  <Override PartName="/word/ink/ink147.xml" ContentType="application/inkml+xml"/>
  <Override PartName="/word/ink/ink134.xml" ContentType="application/inkml+xml"/>
  <Override PartName="/word/ink/ink14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6.xml" ContentType="application/inkml+xml"/>
  <Override PartName="/word/ink/ink141.xml" ContentType="application/inkml+xml"/>
  <Override PartName="/word/ink/ink144.xml" ContentType="application/inkml+xml"/>
  <Override PartName="/word/ink/ink140.xml" ContentType="application/inkml+xml"/>
  <Override PartName="/word/ink/ink142.xml" ContentType="application/inkml+xml"/>
  <Override PartName="/word/ink/ink143.xml" ContentType="application/inkml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5B7B76" w:rsidRDefault="00601536">
      <w:r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2155904" behindDoc="0" locked="0" layoutInCell="1" allowOverlap="1">
                <wp:simplePos x="0" y="0"/>
                <wp:positionH relativeFrom="column">
                  <wp:posOffset>587829</wp:posOffset>
                </wp:positionH>
                <wp:positionV relativeFrom="paragraph">
                  <wp:posOffset>5061857</wp:posOffset>
                </wp:positionV>
                <wp:extent cx="5877560" cy="2621915"/>
                <wp:effectExtent l="38100" t="38100" r="0" b="45085"/>
                <wp:wrapNone/>
                <wp:docPr id="486" name="Ink 4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5877560" cy="26219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5A8FE7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86" o:spid="_x0000_s1026" type="#_x0000_t75" style="position:absolute;margin-left:45.6pt;margin-top:397.85pt;width:464.2pt;height:207.85pt;z-index:25215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">
                <v:imagedata r:id="rId5" o:title=""/>
              </v:shape>
            </w:pict>
          </mc:Fallback>
        </mc:AlternateContent>
      </w:r>
      <w:r w:rsidR="005B722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68512" behindDoc="0" locked="0" layoutInCell="1" allowOverlap="1">
                <wp:simplePos x="0" y="0"/>
                <wp:positionH relativeFrom="column">
                  <wp:posOffset>81643</wp:posOffset>
                </wp:positionH>
                <wp:positionV relativeFrom="paragraph">
                  <wp:posOffset>7734300</wp:posOffset>
                </wp:positionV>
                <wp:extent cx="466560" cy="366120"/>
                <wp:effectExtent l="57150" t="38100" r="29210" b="53340"/>
                <wp:wrapNone/>
                <wp:docPr id="303" name="Ink 3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466560" cy="36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9FC7EC" id="Ink 303" o:spid="_x0000_s1026" type="#_x0000_t75" style="position:absolute;margin-left:5.75pt;margin-top:608.3pt;width:38.2pt;height:30.25pt;z-index:25196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">
                <v:imagedata r:id="rId7" o:title=""/>
              </v:shape>
            </w:pict>
          </mc:Fallback>
        </mc:AlternateContent>
      </w:r>
      <w:r w:rsidR="005B722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65440" behindDoc="0" locked="0" layoutInCell="1" allowOverlap="1">
                <wp:simplePos x="0" y="0"/>
                <wp:positionH relativeFrom="column">
                  <wp:posOffset>87086</wp:posOffset>
                </wp:positionH>
                <wp:positionV relativeFrom="paragraph">
                  <wp:posOffset>6896100</wp:posOffset>
                </wp:positionV>
                <wp:extent cx="370800" cy="371880"/>
                <wp:effectExtent l="38100" t="38100" r="10795" b="47625"/>
                <wp:wrapNone/>
                <wp:docPr id="300" name="Ink 3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70800" cy="37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A2F4EE" id="Ink 300" o:spid="_x0000_s1026" type="#_x0000_t75" style="position:absolute;margin-left:6.15pt;margin-top:542.3pt;width:30.65pt;height:30.7pt;z-index:25196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">
                <v:imagedata r:id="rId9" o:title=""/>
              </v:shape>
            </w:pict>
          </mc:Fallback>
        </mc:AlternateContent>
      </w:r>
      <w:r w:rsidR="005B722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62368" behindDoc="0" locked="0" layoutInCell="1" allowOverlap="1">
                <wp:simplePos x="0" y="0"/>
                <wp:positionH relativeFrom="column">
                  <wp:posOffset>59871</wp:posOffset>
                </wp:positionH>
                <wp:positionV relativeFrom="paragraph">
                  <wp:posOffset>5927271</wp:posOffset>
                </wp:positionV>
                <wp:extent cx="382680" cy="322200"/>
                <wp:effectExtent l="57150" t="38100" r="0" b="40005"/>
                <wp:wrapNone/>
                <wp:docPr id="280" name="Ink 2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82680" cy="32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14CF4B" id="Ink 280" o:spid="_x0000_s1026" type="#_x0000_t75" style="position:absolute;margin-left:4pt;margin-top:466pt;width:31.55pt;height:26.75pt;z-index:25196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">
                <v:imagedata r:id="rId11" o:title=""/>
              </v:shape>
            </w:pict>
          </mc:Fallback>
        </mc:AlternateContent>
      </w:r>
      <w:r w:rsidR="00CF41F2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9296" behindDoc="0" locked="0" layoutInCell="1" allowOverlap="1">
                <wp:simplePos x="0" y="0"/>
                <wp:positionH relativeFrom="column">
                  <wp:posOffset>3537857</wp:posOffset>
                </wp:positionH>
                <wp:positionV relativeFrom="paragraph">
                  <wp:posOffset>4506686</wp:posOffset>
                </wp:positionV>
                <wp:extent cx="349560" cy="110631"/>
                <wp:effectExtent l="57150" t="38100" r="50800" b="41910"/>
                <wp:wrapNone/>
                <wp:docPr id="277" name="Ink 2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49560" cy="11063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CEA85E" id="Ink 277" o:spid="_x0000_s1026" type="#_x0000_t75" style="position:absolute;margin-left:277.85pt;margin-top:354.15pt;width:28.9pt;height:10.1pt;z-index:25195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">
                <v:imagedata r:id="rId13" o:title=""/>
              </v:shape>
            </w:pict>
          </mc:Fallback>
        </mc:AlternateContent>
      </w:r>
      <w:r w:rsidR="00CF41F2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6224" behindDoc="0" locked="0" layoutInCell="1" allowOverlap="1">
                <wp:simplePos x="0" y="0"/>
                <wp:positionH relativeFrom="column">
                  <wp:posOffset>3516086</wp:posOffset>
                </wp:positionH>
                <wp:positionV relativeFrom="paragraph">
                  <wp:posOffset>3973286</wp:posOffset>
                </wp:positionV>
                <wp:extent cx="405360" cy="431280"/>
                <wp:effectExtent l="38100" t="38100" r="52070" b="45085"/>
                <wp:wrapNone/>
                <wp:docPr id="274" name="Ink 2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05360" cy="43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986109" id="Ink 274" o:spid="_x0000_s1026" type="#_x0000_t75" style="position:absolute;margin-left:276.15pt;margin-top:312.15pt;width:33.3pt;height:35.35pt;z-index:25195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">
                <v:imagedata r:id="rId15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3152" behindDoc="0" locked="0" layoutInCell="1" allowOverlap="1">
                <wp:simplePos x="0" y="0"/>
                <wp:positionH relativeFrom="column">
                  <wp:posOffset>5984280</wp:posOffset>
                </wp:positionH>
                <wp:positionV relativeFrom="paragraph">
                  <wp:posOffset>3463920</wp:posOffset>
                </wp:positionV>
                <wp:extent cx="118440" cy="16920"/>
                <wp:effectExtent l="38100" t="38100" r="34290" b="59690"/>
                <wp:wrapNone/>
                <wp:docPr id="298" name="Ink 2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1844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04A592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98" o:spid="_x0000_s1026" type="#_x0000_t75" style="position:absolute;margin-left:470.05pt;margin-top:271.75pt;width:11.5pt;height:3.55pt;z-index:2519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">
                <v:imagedata r:id="rId17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2128" behindDoc="0" locked="0" layoutInCell="1" allowOverlap="1">
                <wp:simplePos x="0" y="0"/>
                <wp:positionH relativeFrom="column">
                  <wp:posOffset>6496560</wp:posOffset>
                </wp:positionH>
                <wp:positionV relativeFrom="paragraph">
                  <wp:posOffset>3458520</wp:posOffset>
                </wp:positionV>
                <wp:extent cx="80280" cy="15120"/>
                <wp:effectExtent l="38100" t="38100" r="53340" b="61595"/>
                <wp:wrapNone/>
                <wp:docPr id="297" name="Ink 2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8028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06F9EB" id="Ink 297" o:spid="_x0000_s1026" type="#_x0000_t75" style="position:absolute;margin-left:510.55pt;margin-top:271.3pt;width:8.2pt;height:3.25pt;z-index:2519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">
                <v:imagedata r:id="rId19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1104" behindDoc="0" locked="0" layoutInCell="1" allowOverlap="1">
                <wp:simplePos x="0" y="0"/>
                <wp:positionH relativeFrom="column">
                  <wp:posOffset>6457320</wp:posOffset>
                </wp:positionH>
                <wp:positionV relativeFrom="paragraph">
                  <wp:posOffset>3342240</wp:posOffset>
                </wp:positionV>
                <wp:extent cx="23400" cy="245880"/>
                <wp:effectExtent l="38100" t="38100" r="53340" b="59055"/>
                <wp:wrapNone/>
                <wp:docPr id="296" name="Ink 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3400" cy="24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543695" id="Ink 296" o:spid="_x0000_s1026" type="#_x0000_t75" style="position:absolute;margin-left:507.3pt;margin-top:262pt;width:4.1pt;height:21.35pt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">
                <v:imagedata r:id="rId21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50080" behindDoc="0" locked="0" layoutInCell="1" allowOverlap="1">
                <wp:simplePos x="0" y="0"/>
                <wp:positionH relativeFrom="column">
                  <wp:posOffset>6099480</wp:posOffset>
                </wp:positionH>
                <wp:positionV relativeFrom="paragraph">
                  <wp:posOffset>3491280</wp:posOffset>
                </wp:positionV>
                <wp:extent cx="360720" cy="123480"/>
                <wp:effectExtent l="57150" t="57150" r="0" b="48260"/>
                <wp:wrapNone/>
                <wp:docPr id="295" name="Ink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720" cy="12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472C0F" id="Ink 295" o:spid="_x0000_s1026" type="#_x0000_t75" style="position:absolute;margin-left:479.25pt;margin-top:273.9pt;width:29.75pt;height:11.6pt;z-index:25195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">
                <v:imagedata r:id="rId23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9056" behindDoc="0" locked="0" layoutInCell="1" allowOverlap="1">
                <wp:simplePos x="0" y="0"/>
                <wp:positionH relativeFrom="column">
                  <wp:posOffset>6013080</wp:posOffset>
                </wp:positionH>
                <wp:positionV relativeFrom="paragraph">
                  <wp:posOffset>3400200</wp:posOffset>
                </wp:positionV>
                <wp:extent cx="43920" cy="231840"/>
                <wp:effectExtent l="57150" t="38100" r="51435" b="53975"/>
                <wp:wrapNone/>
                <wp:docPr id="294" name="Ink 2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43920" cy="23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961C2A" id="Ink 294" o:spid="_x0000_s1026" type="#_x0000_t75" style="position:absolute;margin-left:472.35pt;margin-top:266.65pt;width:5.15pt;height:19.95pt;z-index:25194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">
                <v:imagedata r:id="rId25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8032" behindDoc="0" locked="0" layoutInCell="1" allowOverlap="1">
                <wp:simplePos x="0" y="0"/>
                <wp:positionH relativeFrom="column">
                  <wp:posOffset>5699880</wp:posOffset>
                </wp:positionH>
                <wp:positionV relativeFrom="paragraph">
                  <wp:posOffset>3477600</wp:posOffset>
                </wp:positionV>
                <wp:extent cx="271080" cy="159840"/>
                <wp:effectExtent l="57150" t="38100" r="53340" b="50165"/>
                <wp:wrapNone/>
                <wp:docPr id="293" name="Ink 2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271080" cy="15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DC5514" id="Ink 293" o:spid="_x0000_s1026" type="#_x0000_t75" style="position:absolute;margin-left:447.8pt;margin-top:272.9pt;width:23.25pt;height:14.4pt;z-index:25194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">
                <v:imagedata r:id="rId27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7008" behindDoc="0" locked="0" layoutInCell="1" allowOverlap="1">
                <wp:simplePos x="0" y="0"/>
                <wp:positionH relativeFrom="column">
                  <wp:posOffset>5391720</wp:posOffset>
                </wp:positionH>
                <wp:positionV relativeFrom="paragraph">
                  <wp:posOffset>3506760</wp:posOffset>
                </wp:positionV>
                <wp:extent cx="216720" cy="149760"/>
                <wp:effectExtent l="38100" t="57150" r="31115" b="60325"/>
                <wp:wrapNone/>
                <wp:docPr id="292" name="Ink 2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216720" cy="14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6990A4" id="Ink 292" o:spid="_x0000_s1026" type="#_x0000_t75" style="position:absolute;margin-left:423.6pt;margin-top:275.1pt;width:18.9pt;height:13.7pt;z-index:25194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">
                <v:imagedata r:id="rId29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5984" behindDoc="0" locked="0" layoutInCell="1" allowOverlap="1">
                <wp:simplePos x="0" y="0"/>
                <wp:positionH relativeFrom="column">
                  <wp:posOffset>5069520</wp:posOffset>
                </wp:positionH>
                <wp:positionV relativeFrom="paragraph">
                  <wp:posOffset>3448080</wp:posOffset>
                </wp:positionV>
                <wp:extent cx="123840" cy="186840"/>
                <wp:effectExtent l="38100" t="57150" r="9525" b="60960"/>
                <wp:wrapNone/>
                <wp:docPr id="291" name="Ink 2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123840" cy="18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2F0D64" id="Ink 291" o:spid="_x0000_s1026" type="#_x0000_t75" style="position:absolute;margin-left:398.25pt;margin-top:270.55pt;width:11.6pt;height:16.6pt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">
                <v:imagedata r:id="rId31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4960" behindDoc="0" locked="0" layoutInCell="1" allowOverlap="1">
                <wp:simplePos x="0" y="0"/>
                <wp:positionH relativeFrom="column">
                  <wp:posOffset>4980600</wp:posOffset>
                </wp:positionH>
                <wp:positionV relativeFrom="paragraph">
                  <wp:posOffset>3432600</wp:posOffset>
                </wp:positionV>
                <wp:extent cx="38520" cy="20880"/>
                <wp:effectExtent l="38100" t="38100" r="57150" b="55880"/>
                <wp:wrapNone/>
                <wp:docPr id="290" name="Ink 2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3852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0174E6" id="Ink 290" o:spid="_x0000_s1026" type="#_x0000_t75" style="position:absolute;margin-left:391.15pt;margin-top:269.25pt;width:4.65pt;height:3.3pt;z-index:2519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">
                <v:imagedata r:id="rId33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3936" behindDoc="0" locked="0" layoutInCell="1" allowOverlap="1">
                <wp:simplePos x="0" y="0"/>
                <wp:positionH relativeFrom="column">
                  <wp:posOffset>4952880</wp:posOffset>
                </wp:positionH>
                <wp:positionV relativeFrom="paragraph">
                  <wp:posOffset>3539160</wp:posOffset>
                </wp:positionV>
                <wp:extent cx="15840" cy="59400"/>
                <wp:effectExtent l="38100" t="38100" r="60960" b="55245"/>
                <wp:wrapNone/>
                <wp:docPr id="289" name="Ink 2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15840" cy="5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15419C" id="Ink 289" o:spid="_x0000_s1026" type="#_x0000_t75" style="position:absolute;margin-left:389pt;margin-top:277.7pt;width:3.1pt;height:6.55pt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">
                <v:imagedata r:id="rId35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2912" behindDoc="0" locked="0" layoutInCell="1" allowOverlap="1">
                <wp:simplePos x="0" y="0"/>
                <wp:positionH relativeFrom="column">
                  <wp:posOffset>5939640</wp:posOffset>
                </wp:positionH>
                <wp:positionV relativeFrom="paragraph">
                  <wp:posOffset>3196800</wp:posOffset>
                </wp:positionV>
                <wp:extent cx="459000" cy="254160"/>
                <wp:effectExtent l="38100" t="38100" r="55880" b="50800"/>
                <wp:wrapNone/>
                <wp:docPr id="288" name="Ink 2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459000" cy="25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5B257F" id="Ink 288" o:spid="_x0000_s1026" type="#_x0000_t75" style="position:absolute;margin-left:466.65pt;margin-top:250.7pt;width:38.3pt;height:21.9pt;z-index:25194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">
                <v:imagedata r:id="rId37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1888" behindDoc="0" locked="0" layoutInCell="1" allowOverlap="1">
                <wp:simplePos x="0" y="0"/>
                <wp:positionH relativeFrom="column">
                  <wp:posOffset>5477400</wp:posOffset>
                </wp:positionH>
                <wp:positionV relativeFrom="paragraph">
                  <wp:posOffset>3187800</wp:posOffset>
                </wp:positionV>
                <wp:extent cx="399240" cy="145440"/>
                <wp:effectExtent l="38100" t="38100" r="39370" b="64135"/>
                <wp:wrapNone/>
                <wp:docPr id="287" name="Ink 2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399240" cy="14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0A9C4D" id="Ink 287" o:spid="_x0000_s1026" type="#_x0000_t75" style="position:absolute;margin-left:430.25pt;margin-top:250.1pt;width:33.4pt;height:13.35pt;z-index:25194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">
                <v:imagedata r:id="rId39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40864" behindDoc="0" locked="0" layoutInCell="1" allowOverlap="1">
                <wp:simplePos x="0" y="0"/>
                <wp:positionH relativeFrom="column">
                  <wp:posOffset>5244120</wp:posOffset>
                </wp:positionH>
                <wp:positionV relativeFrom="paragraph">
                  <wp:posOffset>3323880</wp:posOffset>
                </wp:positionV>
                <wp:extent cx="127800" cy="27720"/>
                <wp:effectExtent l="38100" t="38100" r="43815" b="48895"/>
                <wp:wrapNone/>
                <wp:docPr id="286" name="Ink 2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127800" cy="2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D82E7A" id="Ink 286" o:spid="_x0000_s1026" type="#_x0000_t75" style="position:absolute;margin-left:411.85pt;margin-top:260.6pt;width:11.7pt;height:4.4pt;z-index:25194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">
                <v:imagedata r:id="rId41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9840" behindDoc="0" locked="0" layoutInCell="1" allowOverlap="1">
                <wp:simplePos x="0" y="0"/>
                <wp:positionH relativeFrom="column">
                  <wp:posOffset>5080680</wp:posOffset>
                </wp:positionH>
                <wp:positionV relativeFrom="paragraph">
                  <wp:posOffset>3081960</wp:posOffset>
                </wp:positionV>
                <wp:extent cx="221400" cy="369360"/>
                <wp:effectExtent l="38100" t="38100" r="45720" b="50165"/>
                <wp:wrapNone/>
                <wp:docPr id="285" name="Ink 2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221400" cy="36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AA8922" id="Ink 285" o:spid="_x0000_s1026" type="#_x0000_t75" style="position:absolute;margin-left:399.05pt;margin-top:241.65pt;width:19.25pt;height:30.75pt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">
                <v:imagedata r:id="rId43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8816" behindDoc="0" locked="0" layoutInCell="1" allowOverlap="1">
                <wp:simplePos x="0" y="0"/>
                <wp:positionH relativeFrom="column">
                  <wp:posOffset>4674960</wp:posOffset>
                </wp:positionH>
                <wp:positionV relativeFrom="paragraph">
                  <wp:posOffset>3198240</wp:posOffset>
                </wp:positionV>
                <wp:extent cx="156960" cy="227520"/>
                <wp:effectExtent l="38100" t="38100" r="52705" b="58420"/>
                <wp:wrapNone/>
                <wp:docPr id="284" name="Ink 2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156960" cy="22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C83A45" id="Ink 284" o:spid="_x0000_s1026" type="#_x0000_t75" style="position:absolute;margin-left:367.1pt;margin-top:250.8pt;width:14.4pt;height:19.95pt;z-index:25193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">
                <v:imagedata r:id="rId45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7792" behindDoc="0" locked="0" layoutInCell="1" allowOverlap="1">
                <wp:simplePos x="0" y="0"/>
                <wp:positionH relativeFrom="column">
                  <wp:posOffset>4334040</wp:posOffset>
                </wp:positionH>
                <wp:positionV relativeFrom="paragraph">
                  <wp:posOffset>3202920</wp:posOffset>
                </wp:positionV>
                <wp:extent cx="239400" cy="248400"/>
                <wp:effectExtent l="57150" t="38100" r="46355" b="56515"/>
                <wp:wrapNone/>
                <wp:docPr id="283" name="Ink 2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239400" cy="24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AB1044" id="Ink 283" o:spid="_x0000_s1026" type="#_x0000_t75" style="position:absolute;margin-left:340.25pt;margin-top:251.2pt;width:20.35pt;height:21.5pt;z-index:2519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">
                <v:imagedata r:id="rId47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6768" behindDoc="0" locked="0" layoutInCell="1" allowOverlap="1">
                <wp:simplePos x="0" y="0"/>
                <wp:positionH relativeFrom="column">
                  <wp:posOffset>4318200</wp:posOffset>
                </wp:positionH>
                <wp:positionV relativeFrom="paragraph">
                  <wp:posOffset>3253680</wp:posOffset>
                </wp:positionV>
                <wp:extent cx="19800" cy="247680"/>
                <wp:effectExtent l="38100" t="38100" r="56515" b="57150"/>
                <wp:wrapNone/>
                <wp:docPr id="282" name="Ink 2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9800" cy="24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17B1DB" id="Ink 282" o:spid="_x0000_s1026" type="#_x0000_t75" style="position:absolute;margin-left:338.95pt;margin-top:255.2pt;width:3.6pt;height:21.45pt;z-index:25193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">
                <v:imagedata r:id="rId49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5744" behindDoc="0" locked="0" layoutInCell="1" allowOverlap="1">
                <wp:simplePos x="0" y="0"/>
                <wp:positionH relativeFrom="column">
                  <wp:posOffset>3628800</wp:posOffset>
                </wp:positionH>
                <wp:positionV relativeFrom="paragraph">
                  <wp:posOffset>3132720</wp:posOffset>
                </wp:positionV>
                <wp:extent cx="450000" cy="517320"/>
                <wp:effectExtent l="38100" t="38100" r="64770" b="54610"/>
                <wp:wrapNone/>
                <wp:docPr id="273" name="Ink 2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450000" cy="51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18B858" id="Ink 273" o:spid="_x0000_s1026" type="#_x0000_t75" style="position:absolute;margin-left:284.75pt;margin-top:245.75pt;width:37.65pt;height:42.75pt;z-index:25193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">
                <v:imagedata r:id="rId51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4720" behindDoc="0" locked="0" layoutInCell="1" allowOverlap="1">
                <wp:simplePos x="0" y="0"/>
                <wp:positionH relativeFrom="column">
                  <wp:posOffset>3816360</wp:posOffset>
                </wp:positionH>
                <wp:positionV relativeFrom="paragraph">
                  <wp:posOffset>3423240</wp:posOffset>
                </wp:positionV>
                <wp:extent cx="159480" cy="38880"/>
                <wp:effectExtent l="38100" t="57150" r="50165" b="56515"/>
                <wp:wrapNone/>
                <wp:docPr id="272" name="Ink 2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15948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749009" id="Ink 272" o:spid="_x0000_s1026" type="#_x0000_t75" style="position:absolute;margin-left:299.5pt;margin-top:268.6pt;width:14.2pt;height:5pt;z-index:25193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">
                <v:imagedata r:id="rId53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3696" behindDoc="0" locked="0" layoutInCell="1" allowOverlap="1">
                <wp:simplePos x="0" y="0"/>
                <wp:positionH relativeFrom="column">
                  <wp:posOffset>3744360</wp:posOffset>
                </wp:positionH>
                <wp:positionV relativeFrom="paragraph">
                  <wp:posOffset>3310920</wp:posOffset>
                </wp:positionV>
                <wp:extent cx="149040" cy="243720"/>
                <wp:effectExtent l="38100" t="38100" r="41910" b="61595"/>
                <wp:wrapNone/>
                <wp:docPr id="271" name="Ink 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149040" cy="24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49DD99" id="Ink 271" o:spid="_x0000_s1026" type="#_x0000_t75" style="position:absolute;margin-left:293.8pt;margin-top:259.65pt;width:13.85pt;height:21.1pt;z-index:25193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">
                <v:imagedata r:id="rId55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2672" behindDoc="0" locked="0" layoutInCell="1" allowOverlap="1">
                <wp:simplePos x="0" y="0"/>
                <wp:positionH relativeFrom="column">
                  <wp:posOffset>5859000</wp:posOffset>
                </wp:positionH>
                <wp:positionV relativeFrom="paragraph">
                  <wp:posOffset>4283280</wp:posOffset>
                </wp:positionV>
                <wp:extent cx="90000" cy="6480"/>
                <wp:effectExtent l="38100" t="57150" r="43815" b="50800"/>
                <wp:wrapNone/>
                <wp:docPr id="270" name="Ink 2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9000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63106A" id="Ink 270" o:spid="_x0000_s1026" type="#_x0000_t75" style="position:absolute;margin-left:460.3pt;margin-top:336.35pt;width:9.05pt;height:2.45pt;z-index:25193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">
                <v:imagedata r:id="rId57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1648" behindDoc="0" locked="0" layoutInCell="1" allowOverlap="1">
                <wp:simplePos x="0" y="0"/>
                <wp:positionH relativeFrom="column">
                  <wp:posOffset>6389280</wp:posOffset>
                </wp:positionH>
                <wp:positionV relativeFrom="paragraph">
                  <wp:posOffset>4154040</wp:posOffset>
                </wp:positionV>
                <wp:extent cx="99720" cy="10080"/>
                <wp:effectExtent l="38100" t="57150" r="52705" b="47625"/>
                <wp:wrapNone/>
                <wp:docPr id="269" name="Ink 2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9972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9061B0" id="Ink 269" o:spid="_x0000_s1026" type="#_x0000_t75" style="position:absolute;margin-left:502pt;margin-top:326.15pt;width:9.8pt;height:2.95pt;z-index:25193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">
                <v:imagedata r:id="rId59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30624" behindDoc="0" locked="0" layoutInCell="1" allowOverlap="1">
                <wp:simplePos x="0" y="0"/>
                <wp:positionH relativeFrom="column">
                  <wp:posOffset>6508080</wp:posOffset>
                </wp:positionH>
                <wp:positionV relativeFrom="paragraph">
                  <wp:posOffset>4282560</wp:posOffset>
                </wp:positionV>
                <wp:extent cx="133920" cy="339120"/>
                <wp:effectExtent l="38100" t="38100" r="0" b="60960"/>
                <wp:wrapNone/>
                <wp:docPr id="268" name="Ink 2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133920" cy="33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C1D1C5" id="Ink 268" o:spid="_x0000_s1026" type="#_x0000_t75" style="position:absolute;margin-left:511.75pt;margin-top:336.05pt;width:12.5pt;height:28.35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">
                <v:imagedata r:id="rId61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9600" behindDoc="0" locked="0" layoutInCell="1" allowOverlap="1">
                <wp:simplePos x="0" y="0"/>
                <wp:positionH relativeFrom="column">
                  <wp:posOffset>6344280</wp:posOffset>
                </wp:positionH>
                <wp:positionV relativeFrom="paragraph">
                  <wp:posOffset>4135680</wp:posOffset>
                </wp:positionV>
                <wp:extent cx="213480" cy="200520"/>
                <wp:effectExtent l="38100" t="38100" r="53340" b="66675"/>
                <wp:wrapNone/>
                <wp:docPr id="267" name="Ink 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213480" cy="20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EE0AC6" id="Ink 267" o:spid="_x0000_s1026" type="#_x0000_t75" style="position:absolute;margin-left:498.5pt;margin-top:324.6pt;width:18.8pt;height:17.9pt;z-index:25192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">
                <v:imagedata r:id="rId63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8576" behindDoc="0" locked="0" layoutInCell="1" allowOverlap="1">
                <wp:simplePos x="0" y="0"/>
                <wp:positionH relativeFrom="column">
                  <wp:posOffset>6260760</wp:posOffset>
                </wp:positionH>
                <wp:positionV relativeFrom="paragraph">
                  <wp:posOffset>4201200</wp:posOffset>
                </wp:positionV>
                <wp:extent cx="26280" cy="27000"/>
                <wp:effectExtent l="38100" t="38100" r="50165" b="49530"/>
                <wp:wrapNone/>
                <wp:docPr id="266" name="Ink 2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26280" cy="2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BDEF13" id="Ink 266" o:spid="_x0000_s1026" type="#_x0000_t75" style="position:absolute;margin-left:491.85pt;margin-top:329.7pt;width:3.6pt;height:3.7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">
                <v:imagedata r:id="rId65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7552" behindDoc="0" locked="0" layoutInCell="1" allowOverlap="1">
                <wp:simplePos x="0" y="0"/>
                <wp:positionH relativeFrom="column">
                  <wp:posOffset>6121080</wp:posOffset>
                </wp:positionH>
                <wp:positionV relativeFrom="paragraph">
                  <wp:posOffset>4164480</wp:posOffset>
                </wp:positionV>
                <wp:extent cx="186480" cy="227160"/>
                <wp:effectExtent l="19050" t="57150" r="23495" b="59055"/>
                <wp:wrapNone/>
                <wp:docPr id="265" name="Ink 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186480" cy="22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1618DD" id="Ink 265" o:spid="_x0000_s1026" type="#_x0000_t75" style="position:absolute;margin-left:480.95pt;margin-top:326.9pt;width:16.35pt;height:19.95pt;z-index:2519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">
                <v:imagedata r:id="rId67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6528" behindDoc="0" locked="0" layoutInCell="1" allowOverlap="1">
                <wp:simplePos x="0" y="0"/>
                <wp:positionH relativeFrom="column">
                  <wp:posOffset>6025320</wp:posOffset>
                </wp:positionH>
                <wp:positionV relativeFrom="paragraph">
                  <wp:posOffset>4224240</wp:posOffset>
                </wp:positionV>
                <wp:extent cx="29160" cy="38520"/>
                <wp:effectExtent l="38100" t="57150" r="47625" b="57150"/>
                <wp:wrapNone/>
                <wp:docPr id="264" name="Ink 2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29160" cy="3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56D56B" id="Ink 264" o:spid="_x0000_s1026" type="#_x0000_t75" style="position:absolute;margin-left:473.3pt;margin-top:331.5pt;width:4.05pt;height:4.75pt;z-index:25192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">
                <v:imagedata r:id="rId69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5504" behindDoc="0" locked="0" layoutInCell="1" allowOverlap="1">
                <wp:simplePos x="0" y="0"/>
                <wp:positionH relativeFrom="column">
                  <wp:posOffset>5870160</wp:posOffset>
                </wp:positionH>
                <wp:positionV relativeFrom="paragraph">
                  <wp:posOffset>4153680</wp:posOffset>
                </wp:positionV>
                <wp:extent cx="243360" cy="257760"/>
                <wp:effectExtent l="38100" t="38100" r="61595" b="47625"/>
                <wp:wrapNone/>
                <wp:docPr id="263" name="Ink 2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243360" cy="25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FE62F7" id="Ink 263" o:spid="_x0000_s1026" type="#_x0000_t75" style="position:absolute;margin-left:461.2pt;margin-top:326.05pt;width:20.9pt;height:22.35pt;z-index:25192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">
                <v:imagedata r:id="rId71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4480" behindDoc="0" locked="0" layoutInCell="1" allowOverlap="1">
                <wp:simplePos x="0" y="0"/>
                <wp:positionH relativeFrom="column">
                  <wp:posOffset>5845320</wp:posOffset>
                </wp:positionH>
                <wp:positionV relativeFrom="paragraph">
                  <wp:posOffset>4332600</wp:posOffset>
                </wp:positionV>
                <wp:extent cx="205560" cy="77400"/>
                <wp:effectExtent l="38100" t="38100" r="42545" b="56515"/>
                <wp:wrapNone/>
                <wp:docPr id="262" name="Ink 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205560" cy="7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730404" id="Ink 262" o:spid="_x0000_s1026" type="#_x0000_t75" style="position:absolute;margin-left:459.35pt;margin-top:340.1pt;width:17.6pt;height:8.2pt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">
                <v:imagedata r:id="rId73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3456" behindDoc="0" locked="0" layoutInCell="1" allowOverlap="1">
                <wp:simplePos x="0" y="0"/>
                <wp:positionH relativeFrom="column">
                  <wp:posOffset>5577120</wp:posOffset>
                </wp:positionH>
                <wp:positionV relativeFrom="paragraph">
                  <wp:posOffset>4192920</wp:posOffset>
                </wp:positionV>
                <wp:extent cx="195120" cy="265680"/>
                <wp:effectExtent l="57150" t="38100" r="52705" b="58420"/>
                <wp:wrapNone/>
                <wp:docPr id="261" name="Ink 2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95120" cy="26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F09132" id="Ink 261" o:spid="_x0000_s1026" type="#_x0000_t75" style="position:absolute;margin-left:438.2pt;margin-top:329.15pt;width:17.3pt;height:22.95pt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">
                <v:imagedata r:id="rId75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2432" behindDoc="0" locked="0" layoutInCell="1" allowOverlap="1">
                <wp:simplePos x="0" y="0"/>
                <wp:positionH relativeFrom="column">
                  <wp:posOffset>5058000</wp:posOffset>
                </wp:positionH>
                <wp:positionV relativeFrom="paragraph">
                  <wp:posOffset>4140000</wp:posOffset>
                </wp:positionV>
                <wp:extent cx="305280" cy="267480"/>
                <wp:effectExtent l="57150" t="38100" r="38100" b="56515"/>
                <wp:wrapNone/>
                <wp:docPr id="260" name="Ink 2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305280" cy="26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2484B2" id="Ink 260" o:spid="_x0000_s1026" type="#_x0000_t75" style="position:absolute;margin-left:397.25pt;margin-top:324.9pt;width:26pt;height:23.05pt;z-index:25192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">
                <v:imagedata r:id="rId77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1408" behindDoc="0" locked="0" layoutInCell="1" allowOverlap="1">
                <wp:simplePos x="0" y="0"/>
                <wp:positionH relativeFrom="column">
                  <wp:posOffset>4979880</wp:posOffset>
                </wp:positionH>
                <wp:positionV relativeFrom="paragraph">
                  <wp:posOffset>4266720</wp:posOffset>
                </wp:positionV>
                <wp:extent cx="32400" cy="76680"/>
                <wp:effectExtent l="38100" t="38100" r="43815" b="38100"/>
                <wp:wrapNone/>
                <wp:docPr id="259" name="Ink 2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32400" cy="7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3E4AB9" id="Ink 259" o:spid="_x0000_s1026" type="#_x0000_t75" style="position:absolute;margin-left:391.15pt;margin-top:335pt;width:3.85pt;height:7.35pt;z-index:25192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">
                <v:imagedata r:id="rId79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20384" behindDoc="0" locked="0" layoutInCell="1" allowOverlap="1">
                <wp:simplePos x="0" y="0"/>
                <wp:positionH relativeFrom="column">
                  <wp:posOffset>4978440</wp:posOffset>
                </wp:positionH>
                <wp:positionV relativeFrom="paragraph">
                  <wp:posOffset>4371480</wp:posOffset>
                </wp:positionV>
                <wp:extent cx="26640" cy="63000"/>
                <wp:effectExtent l="38100" t="38100" r="50165" b="51435"/>
                <wp:wrapNone/>
                <wp:docPr id="258" name="Ink 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2664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5B4FB1" id="Ink 258" o:spid="_x0000_s1026" type="#_x0000_t75" style="position:absolute;margin-left:391.1pt;margin-top:343.3pt;width:4pt;height:6.65pt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">
                <v:imagedata r:id="rId81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9360" behindDoc="0" locked="0" layoutInCell="1" allowOverlap="1">
                <wp:simplePos x="0" y="0"/>
                <wp:positionH relativeFrom="column">
                  <wp:posOffset>4775040</wp:posOffset>
                </wp:positionH>
                <wp:positionV relativeFrom="paragraph">
                  <wp:posOffset>4312440</wp:posOffset>
                </wp:positionV>
                <wp:extent cx="124920" cy="263160"/>
                <wp:effectExtent l="57150" t="19050" r="27940" b="60960"/>
                <wp:wrapNone/>
                <wp:docPr id="257" name="Ink 2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124920" cy="26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B2C249" id="Ink 257" o:spid="_x0000_s1026" type="#_x0000_t75" style="position:absolute;margin-left:375.05pt;margin-top:338.65pt;width:11.25pt;height:22.5pt;z-index:25191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">
                <v:imagedata r:id="rId83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8336" behindDoc="0" locked="0" layoutInCell="1" allowOverlap="1">
                <wp:simplePos x="0" y="0"/>
                <wp:positionH relativeFrom="column">
                  <wp:posOffset>4515480</wp:posOffset>
                </wp:positionH>
                <wp:positionV relativeFrom="paragraph">
                  <wp:posOffset>4318200</wp:posOffset>
                </wp:positionV>
                <wp:extent cx="219600" cy="92160"/>
                <wp:effectExtent l="38100" t="38100" r="47625" b="41275"/>
                <wp:wrapNone/>
                <wp:docPr id="256" name="Ink 2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219600" cy="9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5CBB26" id="Ink 256" o:spid="_x0000_s1026" type="#_x0000_t75" style="position:absolute;margin-left:354.6pt;margin-top:339.4pt;width:18.8pt;height:8.8pt;z-index:25191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">
                <v:imagedata r:id="rId85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7312" behindDoc="0" locked="0" layoutInCell="1" allowOverlap="1">
                <wp:simplePos x="0" y="0"/>
                <wp:positionH relativeFrom="column">
                  <wp:posOffset>4369680</wp:posOffset>
                </wp:positionH>
                <wp:positionV relativeFrom="paragraph">
                  <wp:posOffset>4376880</wp:posOffset>
                </wp:positionV>
                <wp:extent cx="118800" cy="92520"/>
                <wp:effectExtent l="57150" t="38100" r="52705" b="60325"/>
                <wp:wrapNone/>
                <wp:docPr id="255" name="Ink 2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118800" cy="9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1F0353" id="Ink 255" o:spid="_x0000_s1026" type="#_x0000_t75" style="position:absolute;margin-left:343.15pt;margin-top:343.75pt;width:10.75pt;height:9.1pt;z-index:25191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">
                <v:imagedata r:id="rId87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6288" behindDoc="0" locked="0" layoutInCell="1" allowOverlap="1">
                <wp:simplePos x="0" y="0"/>
                <wp:positionH relativeFrom="column">
                  <wp:posOffset>4110840</wp:posOffset>
                </wp:positionH>
                <wp:positionV relativeFrom="paragraph">
                  <wp:posOffset>4298400</wp:posOffset>
                </wp:positionV>
                <wp:extent cx="224280" cy="164160"/>
                <wp:effectExtent l="19050" t="57150" r="42545" b="45720"/>
                <wp:wrapNone/>
                <wp:docPr id="254" name="Ink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224280" cy="16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3779CF" id="Ink 254" o:spid="_x0000_s1026" type="#_x0000_t75" style="position:absolute;margin-left:323.25pt;margin-top:337.45pt;width:18.55pt;height:14.75pt;z-index:25191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">
                <v:imagedata r:id="rId89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5264" behindDoc="0" locked="0" layoutInCell="1" allowOverlap="1">
                <wp:simplePos x="0" y="0"/>
                <wp:positionH relativeFrom="column">
                  <wp:posOffset>4110840</wp:posOffset>
                </wp:positionH>
                <wp:positionV relativeFrom="paragraph">
                  <wp:posOffset>4314240</wp:posOffset>
                </wp:positionV>
                <wp:extent cx="27720" cy="155520"/>
                <wp:effectExtent l="38100" t="38100" r="48895" b="54610"/>
                <wp:wrapNone/>
                <wp:docPr id="253" name="Ink 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27720" cy="15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FB447D" id="Ink 253" o:spid="_x0000_s1026" type="#_x0000_t75" style="position:absolute;margin-left:322.7pt;margin-top:338.7pt;width:3.9pt;height:14.2pt;z-index:25191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">
                <v:imagedata r:id="rId91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4240" behindDoc="0" locked="0" layoutInCell="1" allowOverlap="1">
                <wp:simplePos x="0" y="0"/>
                <wp:positionH relativeFrom="column">
                  <wp:posOffset>6641280</wp:posOffset>
                </wp:positionH>
                <wp:positionV relativeFrom="paragraph">
                  <wp:posOffset>3921840</wp:posOffset>
                </wp:positionV>
                <wp:extent cx="9360" cy="6480"/>
                <wp:effectExtent l="38100" t="57150" r="48260" b="50800"/>
                <wp:wrapNone/>
                <wp:docPr id="252" name="Ink 2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936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011552" id="Ink 252" o:spid="_x0000_s1026" type="#_x0000_t75" style="position:absolute;margin-left:522.05pt;margin-top:307.9pt;width:2.45pt;height:2pt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">
                <v:imagedata r:id="rId93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3216" behindDoc="0" locked="0" layoutInCell="1" allowOverlap="1">
                <wp:simplePos x="0" y="0"/>
                <wp:positionH relativeFrom="column">
                  <wp:posOffset>6490800</wp:posOffset>
                </wp:positionH>
                <wp:positionV relativeFrom="paragraph">
                  <wp:posOffset>3823200</wp:posOffset>
                </wp:positionV>
                <wp:extent cx="153000" cy="177480"/>
                <wp:effectExtent l="38100" t="38100" r="0" b="51435"/>
                <wp:wrapNone/>
                <wp:docPr id="251" name="Ink 2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153000" cy="17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72EA6A" id="Ink 251" o:spid="_x0000_s1026" type="#_x0000_t75" style="position:absolute;margin-left:510.1pt;margin-top:300.05pt;width:13.55pt;height:15.95pt;z-index:25191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">
                <v:imagedata r:id="rId95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2192" behindDoc="0" locked="0" layoutInCell="1" allowOverlap="1">
                <wp:simplePos x="0" y="0"/>
                <wp:positionH relativeFrom="column">
                  <wp:posOffset>6388920</wp:posOffset>
                </wp:positionH>
                <wp:positionV relativeFrom="paragraph">
                  <wp:posOffset>3830760</wp:posOffset>
                </wp:positionV>
                <wp:extent cx="12960" cy="45720"/>
                <wp:effectExtent l="38100" t="38100" r="63500" b="49530"/>
                <wp:wrapNone/>
                <wp:docPr id="250" name="Ink 2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12960" cy="4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3629A4" id="Ink 250" o:spid="_x0000_s1026" type="#_x0000_t75" style="position:absolute;margin-left:502pt;margin-top:300.6pt;width:2.8pt;height:5.35pt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">
                <v:imagedata r:id="rId97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1168" behindDoc="0" locked="0" layoutInCell="1" allowOverlap="1">
                <wp:simplePos x="0" y="0"/>
                <wp:positionH relativeFrom="column">
                  <wp:posOffset>6207120</wp:posOffset>
                </wp:positionH>
                <wp:positionV relativeFrom="paragraph">
                  <wp:posOffset>3937680</wp:posOffset>
                </wp:positionV>
                <wp:extent cx="228240" cy="69480"/>
                <wp:effectExtent l="57150" t="38100" r="19685" b="64135"/>
                <wp:wrapNone/>
                <wp:docPr id="249" name="Ink 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228240" cy="6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3AD27C" id="Ink 249" o:spid="_x0000_s1026" type="#_x0000_t75" style="position:absolute;margin-left:487.65pt;margin-top:308.9pt;width:19.8pt;height:7.6pt;z-index:25191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">
                <v:imagedata r:id="rId99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10144" behindDoc="0" locked="0" layoutInCell="1" allowOverlap="1">
                <wp:simplePos x="0" y="0"/>
                <wp:positionH relativeFrom="column">
                  <wp:posOffset>6093360</wp:posOffset>
                </wp:positionH>
                <wp:positionV relativeFrom="paragraph">
                  <wp:posOffset>3849840</wp:posOffset>
                </wp:positionV>
                <wp:extent cx="39600" cy="80280"/>
                <wp:effectExtent l="38100" t="38100" r="55880" b="53340"/>
                <wp:wrapNone/>
                <wp:docPr id="248" name="Ink 2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39600" cy="8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4E001F" id="Ink 248" o:spid="_x0000_s1026" type="#_x0000_t75" style="position:absolute;margin-left:478.75pt;margin-top:302.1pt;width:4.55pt;height:7.75pt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">
                <v:imagedata r:id="rId101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9120" behindDoc="0" locked="0" layoutInCell="1" allowOverlap="1">
                <wp:simplePos x="0" y="0"/>
                <wp:positionH relativeFrom="column">
                  <wp:posOffset>5907960</wp:posOffset>
                </wp:positionH>
                <wp:positionV relativeFrom="paragraph">
                  <wp:posOffset>3935160</wp:posOffset>
                </wp:positionV>
                <wp:extent cx="254880" cy="94320"/>
                <wp:effectExtent l="19050" t="38100" r="0" b="58420"/>
                <wp:wrapNone/>
                <wp:docPr id="247" name="Ink 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254880" cy="9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A8CA8A" id="Ink 247" o:spid="_x0000_s1026" type="#_x0000_t75" style="position:absolute;margin-left:464.15pt;margin-top:308.8pt;width:21.6pt;height:9.55pt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">
                <v:imagedata r:id="rId103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8096" behindDoc="0" locked="0" layoutInCell="1" allowOverlap="1">
                <wp:simplePos x="0" y="0"/>
                <wp:positionH relativeFrom="column">
                  <wp:posOffset>5816160</wp:posOffset>
                </wp:positionH>
                <wp:positionV relativeFrom="paragraph">
                  <wp:posOffset>3816720</wp:posOffset>
                </wp:positionV>
                <wp:extent cx="7920" cy="21240"/>
                <wp:effectExtent l="38100" t="38100" r="49530" b="55245"/>
                <wp:wrapNone/>
                <wp:docPr id="246" name="Ink 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792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5A455F" id="Ink 246" o:spid="_x0000_s1026" type="#_x0000_t75" style="position:absolute;margin-left:456.95pt;margin-top:299.55pt;width:2.3pt;height:3.3pt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">
                <v:imagedata r:id="rId105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7072" behindDoc="0" locked="0" layoutInCell="1" allowOverlap="1">
                <wp:simplePos x="0" y="0"/>
                <wp:positionH relativeFrom="column">
                  <wp:posOffset>5781960</wp:posOffset>
                </wp:positionH>
                <wp:positionV relativeFrom="paragraph">
                  <wp:posOffset>3933000</wp:posOffset>
                </wp:positionV>
                <wp:extent cx="33120" cy="126720"/>
                <wp:effectExtent l="19050" t="38100" r="62230" b="64135"/>
                <wp:wrapNone/>
                <wp:docPr id="245" name="Ink 2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33120" cy="12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3EC6C8" id="Ink 245" o:spid="_x0000_s1026" type="#_x0000_t75" style="position:absolute;margin-left:454.25pt;margin-top:308.7pt;width:4.4pt;height:11.85pt;z-index:251907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">
                <v:imagedata r:id="rId107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6048" behindDoc="0" locked="0" layoutInCell="1" allowOverlap="1">
                <wp:simplePos x="0" y="0"/>
                <wp:positionH relativeFrom="column">
                  <wp:posOffset>5537880</wp:posOffset>
                </wp:positionH>
                <wp:positionV relativeFrom="paragraph">
                  <wp:posOffset>3780000</wp:posOffset>
                </wp:positionV>
                <wp:extent cx="178560" cy="260640"/>
                <wp:effectExtent l="38100" t="38100" r="0" b="63500"/>
                <wp:wrapNone/>
                <wp:docPr id="244" name="Ink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78560" cy="26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7143A5" id="Ink 244" o:spid="_x0000_s1026" type="#_x0000_t75" style="position:absolute;margin-left:435.1pt;margin-top:296.7pt;width:15.95pt;height:22.35pt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">
                <v:imagedata r:id="rId109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5024" behindDoc="0" locked="0" layoutInCell="1" allowOverlap="1">
                <wp:simplePos x="0" y="0"/>
                <wp:positionH relativeFrom="column">
                  <wp:posOffset>5609520</wp:posOffset>
                </wp:positionH>
                <wp:positionV relativeFrom="paragraph">
                  <wp:posOffset>3804480</wp:posOffset>
                </wp:positionV>
                <wp:extent cx="2880" cy="199440"/>
                <wp:effectExtent l="57150" t="38100" r="54610" b="48260"/>
                <wp:wrapNone/>
                <wp:docPr id="243" name="Ink 2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2880" cy="19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C05218" id="Ink 243" o:spid="_x0000_s1026" type="#_x0000_t75" style="position:absolute;margin-left:440.7pt;margin-top:298.55pt;width:2.3pt;height:17.7pt;z-index:25190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">
                <v:imagedata r:id="rId111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4000" behindDoc="0" locked="0" layoutInCell="1" allowOverlap="1">
                <wp:simplePos x="0" y="0"/>
                <wp:positionH relativeFrom="column">
                  <wp:posOffset>5756400</wp:posOffset>
                </wp:positionH>
                <wp:positionV relativeFrom="paragraph">
                  <wp:posOffset>3902040</wp:posOffset>
                </wp:positionV>
                <wp:extent cx="15840" cy="71640"/>
                <wp:effectExtent l="38100" t="57150" r="60960" b="62230"/>
                <wp:wrapNone/>
                <wp:docPr id="242" name="Ink 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15840" cy="7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B02181" id="Ink 242" o:spid="_x0000_s1026" type="#_x0000_t75" style="position:absolute;margin-left:452.2pt;margin-top:306.25pt;width:3.4pt;height:7.65pt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">
                <v:imagedata r:id="rId113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2976" behindDoc="0" locked="0" layoutInCell="1" allowOverlap="1">
                <wp:simplePos x="0" y="0"/>
                <wp:positionH relativeFrom="column">
                  <wp:posOffset>5176440</wp:posOffset>
                </wp:positionH>
                <wp:positionV relativeFrom="paragraph">
                  <wp:posOffset>4045320</wp:posOffset>
                </wp:positionV>
                <wp:extent cx="127440" cy="21960"/>
                <wp:effectExtent l="38100" t="38100" r="44450" b="54610"/>
                <wp:wrapNone/>
                <wp:docPr id="241" name="Ink 2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127440" cy="2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A65A98" id="Ink 241" o:spid="_x0000_s1026" type="#_x0000_t75" style="position:absolute;margin-left:406.55pt;margin-top:317.6pt;width:11.75pt;height:3.8pt;z-index:25190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">
                <v:imagedata r:id="rId115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1952" behindDoc="0" locked="0" layoutInCell="1" allowOverlap="1">
                <wp:simplePos x="0" y="0"/>
                <wp:positionH relativeFrom="column">
                  <wp:posOffset>4955400</wp:posOffset>
                </wp:positionH>
                <wp:positionV relativeFrom="paragraph">
                  <wp:posOffset>3754080</wp:posOffset>
                </wp:positionV>
                <wp:extent cx="270000" cy="455400"/>
                <wp:effectExtent l="57150" t="57150" r="15875" b="59055"/>
                <wp:wrapNone/>
                <wp:docPr id="240" name="Ink 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270000" cy="45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707ED8" id="Ink 240" o:spid="_x0000_s1026" type="#_x0000_t75" style="position:absolute;margin-left:389.2pt;margin-top:294.55pt;width:23.15pt;height:37.85pt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">
                <v:imagedata r:id="rId117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900928" behindDoc="0" locked="0" layoutInCell="1" allowOverlap="1">
                <wp:simplePos x="0" y="0"/>
                <wp:positionH relativeFrom="column">
                  <wp:posOffset>4313520</wp:posOffset>
                </wp:positionH>
                <wp:positionV relativeFrom="paragraph">
                  <wp:posOffset>3931920</wp:posOffset>
                </wp:positionV>
                <wp:extent cx="488520" cy="157320"/>
                <wp:effectExtent l="38100" t="57150" r="45085" b="52705"/>
                <wp:wrapNone/>
                <wp:docPr id="239" name="Ink 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488520" cy="15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BEC809" id="Ink 239" o:spid="_x0000_s1026" type="#_x0000_t75" style="position:absolute;margin-left:338.65pt;margin-top:308.55pt;width:40.5pt;height:14.45pt;z-index:25190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">
                <v:imagedata r:id="rId119" o:title=""/>
              </v:shape>
            </w:pict>
          </mc:Fallback>
        </mc:AlternateContent>
      </w:r>
      <w:r w:rsidR="005242CE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9904" behindDoc="0" locked="0" layoutInCell="1" allowOverlap="1">
                <wp:simplePos x="0" y="0"/>
                <wp:positionH relativeFrom="column">
                  <wp:posOffset>3965760</wp:posOffset>
                </wp:positionH>
                <wp:positionV relativeFrom="paragraph">
                  <wp:posOffset>3859560</wp:posOffset>
                </wp:positionV>
                <wp:extent cx="280080" cy="271800"/>
                <wp:effectExtent l="38100" t="38100" r="5715" b="52070"/>
                <wp:wrapNone/>
                <wp:docPr id="238" name="Ink 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280080" cy="27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912DDF" id="Ink 238" o:spid="_x0000_s1026" type="#_x0000_t75" style="position:absolute;margin-left:311.25pt;margin-top:302.95pt;width:24.05pt;height:23.45pt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">
                <v:imagedata r:id="rId12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8880" behindDoc="0" locked="0" layoutInCell="1" allowOverlap="1">
                <wp:simplePos x="0" y="0"/>
                <wp:positionH relativeFrom="column">
                  <wp:posOffset>1949400</wp:posOffset>
                </wp:positionH>
                <wp:positionV relativeFrom="paragraph">
                  <wp:posOffset>4732560</wp:posOffset>
                </wp:positionV>
                <wp:extent cx="168840" cy="228960"/>
                <wp:effectExtent l="38100" t="57150" r="41275" b="57150"/>
                <wp:wrapNone/>
                <wp:docPr id="237" name="Ink 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168840" cy="22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472B43" id="Ink 237" o:spid="_x0000_s1026" type="#_x0000_t75" style="position:absolute;margin-left:152.55pt;margin-top:371.7pt;width:15.35pt;height:20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">
                <v:imagedata r:id="rId12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7856" behindDoc="0" locked="0" layoutInCell="1" allowOverlap="1">
                <wp:simplePos x="0" y="0"/>
                <wp:positionH relativeFrom="column">
                  <wp:posOffset>3011760</wp:posOffset>
                </wp:positionH>
                <wp:positionV relativeFrom="paragraph">
                  <wp:posOffset>4932360</wp:posOffset>
                </wp:positionV>
                <wp:extent cx="204840" cy="255240"/>
                <wp:effectExtent l="38100" t="38100" r="24130" b="50165"/>
                <wp:wrapNone/>
                <wp:docPr id="236" name="Ink 2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204840" cy="25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CE612F" id="Ink 236" o:spid="_x0000_s1026" type="#_x0000_t75" style="position:absolute;margin-left:236.15pt;margin-top:387.25pt;width:18.2pt;height:22.2pt;z-index:25189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">
                <v:imagedata r:id="rId12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6832" behindDoc="0" locked="0" layoutInCell="1" allowOverlap="1">
                <wp:simplePos x="0" y="0"/>
                <wp:positionH relativeFrom="column">
                  <wp:posOffset>2664360</wp:posOffset>
                </wp:positionH>
                <wp:positionV relativeFrom="paragraph">
                  <wp:posOffset>4990680</wp:posOffset>
                </wp:positionV>
                <wp:extent cx="277920" cy="200160"/>
                <wp:effectExtent l="57150" t="38100" r="46355" b="47625"/>
                <wp:wrapNone/>
                <wp:docPr id="235" name="Ink 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277920" cy="20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F8296F" id="Ink 235" o:spid="_x0000_s1026" type="#_x0000_t75" style="position:absolute;margin-left:208.9pt;margin-top:391.95pt;width:23.3pt;height:17.65pt;z-index:25189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">
                <v:imagedata r:id="rId12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5808" behindDoc="0" locked="0" layoutInCell="1" allowOverlap="1">
                <wp:simplePos x="0" y="0"/>
                <wp:positionH relativeFrom="column">
                  <wp:posOffset>2653920</wp:posOffset>
                </wp:positionH>
                <wp:positionV relativeFrom="paragraph">
                  <wp:posOffset>5026320</wp:posOffset>
                </wp:positionV>
                <wp:extent cx="48240" cy="221040"/>
                <wp:effectExtent l="57150" t="38100" r="47625" b="64770"/>
                <wp:wrapNone/>
                <wp:docPr id="234" name="Ink 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48240" cy="22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4CB867" id="Ink 234" o:spid="_x0000_s1026" type="#_x0000_t75" style="position:absolute;margin-left:207.9pt;margin-top:394.7pt;width:5.8pt;height:19.35pt;z-index:25189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">
                <v:imagedata r:id="rId12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4784" behindDoc="0" locked="0" layoutInCell="1" allowOverlap="1">
                <wp:simplePos x="0" y="0"/>
                <wp:positionH relativeFrom="column">
                  <wp:posOffset>1116360</wp:posOffset>
                </wp:positionH>
                <wp:positionV relativeFrom="paragraph">
                  <wp:posOffset>4228560</wp:posOffset>
                </wp:positionV>
                <wp:extent cx="1328760" cy="919080"/>
                <wp:effectExtent l="38100" t="57150" r="43180" b="52705"/>
                <wp:wrapNone/>
                <wp:docPr id="233" name="Ink 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1328760" cy="9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A46EC9" id="Ink 233" o:spid="_x0000_s1026" type="#_x0000_t75" style="position:absolute;margin-left:87.35pt;margin-top:332.05pt;width:106pt;height:73.85pt;z-index:25189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">
                <v:imagedata r:id="rId13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3760" behindDoc="0" locked="0" layoutInCell="1" allowOverlap="1">
                <wp:simplePos x="0" y="0"/>
                <wp:positionH relativeFrom="column">
                  <wp:posOffset>1965240</wp:posOffset>
                </wp:positionH>
                <wp:positionV relativeFrom="paragraph">
                  <wp:posOffset>4476960</wp:posOffset>
                </wp:positionV>
                <wp:extent cx="48960" cy="338400"/>
                <wp:effectExtent l="57150" t="19050" r="46355" b="43180"/>
                <wp:wrapNone/>
                <wp:docPr id="232" name="Ink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48960" cy="33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BF0450" id="Ink 232" o:spid="_x0000_s1026" type="#_x0000_t75" style="position:absolute;margin-left:153.95pt;margin-top:351.9pt;width:5.45pt;height:28.05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">
                <v:imagedata r:id="rId13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2736" behindDoc="0" locked="0" layoutInCell="1" allowOverlap="1">
                <wp:simplePos x="0" y="0"/>
                <wp:positionH relativeFrom="column">
                  <wp:posOffset>1930680</wp:posOffset>
                </wp:positionH>
                <wp:positionV relativeFrom="paragraph">
                  <wp:posOffset>3852360</wp:posOffset>
                </wp:positionV>
                <wp:extent cx="87120" cy="964440"/>
                <wp:effectExtent l="57150" t="38100" r="46355" b="45720"/>
                <wp:wrapNone/>
                <wp:docPr id="231" name="Ink 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87120" cy="96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A6A2E8" id="Ink 231" o:spid="_x0000_s1026" type="#_x0000_t75" style="position:absolute;margin-left:151.2pt;margin-top:302.55pt;width:8.5pt;height:77.5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">
                <v:imagedata r:id="rId13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1712" behindDoc="0" locked="0" layoutInCell="1" allowOverlap="1">
                <wp:simplePos x="0" y="0"/>
                <wp:positionH relativeFrom="column">
                  <wp:posOffset>1909800</wp:posOffset>
                </wp:positionH>
                <wp:positionV relativeFrom="paragraph">
                  <wp:posOffset>3769920</wp:posOffset>
                </wp:positionV>
                <wp:extent cx="1440" cy="37080"/>
                <wp:effectExtent l="57150" t="38100" r="55880" b="39370"/>
                <wp:wrapNone/>
                <wp:docPr id="230" name="Ink 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144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7598B5" id="Ink 230" o:spid="_x0000_s1026" type="#_x0000_t75" style="position:absolute;margin-left:149.5pt;margin-top:295.95pt;width:1.8pt;height:4.3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">
                <v:imagedata r:id="rId13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90688" behindDoc="0" locked="0" layoutInCell="1" allowOverlap="1">
                <wp:simplePos x="0" y="0"/>
                <wp:positionH relativeFrom="column">
                  <wp:posOffset>2060640</wp:posOffset>
                </wp:positionH>
                <wp:positionV relativeFrom="paragraph">
                  <wp:posOffset>4825080</wp:posOffset>
                </wp:positionV>
                <wp:extent cx="2160" cy="21240"/>
                <wp:effectExtent l="38100" t="38100" r="36195" b="36195"/>
                <wp:wrapNone/>
                <wp:docPr id="229" name="Ink 2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216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605B7E" id="Ink 229" o:spid="_x0000_s1026" type="#_x0000_t75" style="position:absolute;margin-left:161.75pt;margin-top:379.45pt;width:1.25pt;height:2.7pt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">
                <v:imagedata r:id="rId13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9664" behindDoc="0" locked="0" layoutInCell="1" allowOverlap="1">
                <wp:simplePos x="0" y="0"/>
                <wp:positionH relativeFrom="column">
                  <wp:posOffset>1999800</wp:posOffset>
                </wp:positionH>
                <wp:positionV relativeFrom="paragraph">
                  <wp:posOffset>4555080</wp:posOffset>
                </wp:positionV>
                <wp:extent cx="59760" cy="234360"/>
                <wp:effectExtent l="38100" t="19050" r="35560" b="51435"/>
                <wp:wrapNone/>
                <wp:docPr id="228" name="Ink 2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59760" cy="23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D443A6" id="Ink 228" o:spid="_x0000_s1026" type="#_x0000_t75" style="position:absolute;margin-left:156.9pt;margin-top:358.1pt;width:5.8pt;height:19.4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">
                <v:imagedata r:id="rId14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8640" behindDoc="0" locked="0" layoutInCell="1" allowOverlap="1">
                <wp:simplePos x="0" y="0"/>
                <wp:positionH relativeFrom="column">
                  <wp:posOffset>1966320</wp:posOffset>
                </wp:positionH>
                <wp:positionV relativeFrom="paragraph">
                  <wp:posOffset>4446720</wp:posOffset>
                </wp:positionV>
                <wp:extent cx="29160" cy="88560"/>
                <wp:effectExtent l="38100" t="38100" r="47625" b="45085"/>
                <wp:wrapNone/>
                <wp:docPr id="227" name="Ink 2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29160" cy="8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5BF204" id="Ink 227" o:spid="_x0000_s1026" type="#_x0000_t75" style="position:absolute;margin-left:154.35pt;margin-top:349.65pt;width:3.15pt;height:7.75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">
                <v:imagedata r:id="rId14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7616" behindDoc="0" locked="0" layoutInCell="1" allowOverlap="1">
                <wp:simplePos x="0" y="0"/>
                <wp:positionH relativeFrom="column">
                  <wp:posOffset>1947600</wp:posOffset>
                </wp:positionH>
                <wp:positionV relativeFrom="paragraph">
                  <wp:posOffset>4335120</wp:posOffset>
                </wp:positionV>
                <wp:extent cx="18360" cy="62280"/>
                <wp:effectExtent l="38100" t="19050" r="39370" b="52070"/>
                <wp:wrapNone/>
                <wp:docPr id="226" name="Ink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18360" cy="6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C425BE" id="Ink 226" o:spid="_x0000_s1026" type="#_x0000_t75" style="position:absolute;margin-left:152.75pt;margin-top:340.8pt;width:2.65pt;height:5.9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">
                <v:imagedata r:id="rId14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6592" behindDoc="0" locked="0" layoutInCell="1" allowOverlap="1">
                <wp:simplePos x="0" y="0"/>
                <wp:positionH relativeFrom="column">
                  <wp:posOffset>1910880</wp:posOffset>
                </wp:positionH>
                <wp:positionV relativeFrom="paragraph">
                  <wp:posOffset>3887640</wp:posOffset>
                </wp:positionV>
                <wp:extent cx="46440" cy="376560"/>
                <wp:effectExtent l="38100" t="38100" r="48895" b="42545"/>
                <wp:wrapNone/>
                <wp:docPr id="225" name="Ink 2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46440" cy="37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CB6021" id="Ink 225" o:spid="_x0000_s1026" type="#_x0000_t75" style="position:absolute;margin-left:150pt;margin-top:305.25pt;width:4.75pt;height:30.85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">
                <v:imagedata r:id="rId14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5568" behindDoc="0" locked="0" layoutInCell="1" allowOverlap="1">
                <wp:simplePos x="0" y="0"/>
                <wp:positionH relativeFrom="column">
                  <wp:posOffset>1934640</wp:posOffset>
                </wp:positionH>
                <wp:positionV relativeFrom="paragraph">
                  <wp:posOffset>3924360</wp:posOffset>
                </wp:positionV>
                <wp:extent cx="5400" cy="39960"/>
                <wp:effectExtent l="38100" t="38100" r="52070" b="36830"/>
                <wp:wrapNone/>
                <wp:docPr id="224" name="Ink 2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5400" cy="3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69A7DA" id="Ink 224" o:spid="_x0000_s1026" type="#_x0000_t75" style="position:absolute;margin-left:151.7pt;margin-top:308.55pt;width:1.75pt;height:4.25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">
                <v:imagedata r:id="rId14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4544" behindDoc="0" locked="0" layoutInCell="1" allowOverlap="1">
                <wp:simplePos x="0" y="0"/>
                <wp:positionH relativeFrom="column">
                  <wp:posOffset>1939680</wp:posOffset>
                </wp:positionH>
                <wp:positionV relativeFrom="paragraph">
                  <wp:posOffset>3963960</wp:posOffset>
                </wp:positionV>
                <wp:extent cx="7920" cy="19800"/>
                <wp:effectExtent l="38100" t="38100" r="49530" b="37465"/>
                <wp:wrapNone/>
                <wp:docPr id="223" name="Ink 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792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AB529" id="Ink 223" o:spid="_x0000_s1026" type="#_x0000_t75" style="position:absolute;margin-left:152.3pt;margin-top:311.65pt;width:1.5pt;height:2.4pt;z-index:2518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">
                <v:imagedata r:id="rId15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3520" behindDoc="0" locked="0" layoutInCell="1" allowOverlap="1">
                <wp:simplePos x="0" y="0"/>
                <wp:positionH relativeFrom="column">
                  <wp:posOffset>1919880</wp:posOffset>
                </wp:positionH>
                <wp:positionV relativeFrom="paragraph">
                  <wp:posOffset>3873600</wp:posOffset>
                </wp:positionV>
                <wp:extent cx="5760" cy="28440"/>
                <wp:effectExtent l="38100" t="38100" r="51435" b="48260"/>
                <wp:wrapNone/>
                <wp:docPr id="222" name="Ink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5760" cy="2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0C68C0" id="Ink 222" o:spid="_x0000_s1026" type="#_x0000_t75" style="position:absolute;margin-left:150.55pt;margin-top:304.4pt;width:1.65pt;height:3.25pt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">
                <v:imagedata r:id="rId15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2496" behindDoc="0" locked="0" layoutInCell="1" allowOverlap="1">
                <wp:simplePos x="0" y="0"/>
                <wp:positionH relativeFrom="column">
                  <wp:posOffset>1918080</wp:posOffset>
                </wp:positionH>
                <wp:positionV relativeFrom="paragraph">
                  <wp:posOffset>3833280</wp:posOffset>
                </wp:positionV>
                <wp:extent cx="1800" cy="7560"/>
                <wp:effectExtent l="38100" t="19050" r="36830" b="50165"/>
                <wp:wrapNone/>
                <wp:docPr id="221" name="Ink 2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180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F69F3D" id="Ink 221" o:spid="_x0000_s1026" type="#_x0000_t75" style="position:absolute;margin-left:150.45pt;margin-top:301.2pt;width:1.5pt;height:1.7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">
                <v:imagedata r:id="rId15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1472" behindDoc="0" locked="0" layoutInCell="1" allowOverlap="1">
                <wp:simplePos x="0" y="0"/>
                <wp:positionH relativeFrom="column">
                  <wp:posOffset>1919880</wp:posOffset>
                </wp:positionH>
                <wp:positionV relativeFrom="paragraph">
                  <wp:posOffset>3838320</wp:posOffset>
                </wp:positionV>
                <wp:extent cx="360" cy="360"/>
                <wp:effectExtent l="38100" t="38100" r="38100" b="38100"/>
                <wp:wrapNone/>
                <wp:docPr id="220" name="Ink 2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CD850D" id="Ink 220" o:spid="_x0000_s1026" type="#_x0000_t75" style="position:absolute;margin-left:150.85pt;margin-top:301.95pt;width:.7pt;height:.7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">
                <v:imagedata r:id="rId15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>
                <wp:simplePos x="0" y="0"/>
                <wp:positionH relativeFrom="column">
                  <wp:posOffset>3182400</wp:posOffset>
                </wp:positionH>
                <wp:positionV relativeFrom="paragraph">
                  <wp:posOffset>3890520</wp:posOffset>
                </wp:positionV>
                <wp:extent cx="232560" cy="266400"/>
                <wp:effectExtent l="38100" t="57150" r="0" b="57785"/>
                <wp:wrapNone/>
                <wp:docPr id="219" name="Ink 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232560" cy="26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F1D0C1" id="Ink 219" o:spid="_x0000_s1026" type="#_x0000_t75" style="position:absolute;margin-left:249.7pt;margin-top:305.25pt;width:20.25pt;height:23.1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">
                <v:imagedata r:id="rId15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>
                <wp:simplePos x="0" y="0"/>
                <wp:positionH relativeFrom="column">
                  <wp:posOffset>2947320</wp:posOffset>
                </wp:positionH>
                <wp:positionV relativeFrom="paragraph">
                  <wp:posOffset>4025160</wp:posOffset>
                </wp:positionV>
                <wp:extent cx="88200" cy="193680"/>
                <wp:effectExtent l="38100" t="57150" r="45720" b="53975"/>
                <wp:wrapNone/>
                <wp:docPr id="218" name="Ink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88200" cy="19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A9575D" id="Ink 218" o:spid="_x0000_s1026" type="#_x0000_t75" style="position:absolute;margin-left:231.15pt;margin-top:315.95pt;width:8.35pt;height:17.1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">
                <v:imagedata r:id="rId16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8400" behindDoc="0" locked="0" layoutInCell="1" allowOverlap="1">
                <wp:simplePos x="0" y="0"/>
                <wp:positionH relativeFrom="column">
                  <wp:posOffset>2818080</wp:posOffset>
                </wp:positionH>
                <wp:positionV relativeFrom="paragraph">
                  <wp:posOffset>3974400</wp:posOffset>
                </wp:positionV>
                <wp:extent cx="230400" cy="84960"/>
                <wp:effectExtent l="57150" t="57150" r="55880" b="48895"/>
                <wp:wrapNone/>
                <wp:docPr id="217" name="Ink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230400" cy="8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30BC59" id="Ink 217" o:spid="_x0000_s1026" type="#_x0000_t75" style="position:absolute;margin-left:220.9pt;margin-top:311.95pt;width:20pt;height:8.75pt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">
                <v:imagedata r:id="rId16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7376" behindDoc="0" locked="0" layoutInCell="1" allowOverlap="1">
                <wp:simplePos x="0" y="0"/>
                <wp:positionH relativeFrom="column">
                  <wp:posOffset>2185560</wp:posOffset>
                </wp:positionH>
                <wp:positionV relativeFrom="paragraph">
                  <wp:posOffset>3807720</wp:posOffset>
                </wp:positionV>
                <wp:extent cx="464040" cy="240480"/>
                <wp:effectExtent l="38100" t="57150" r="50800" b="45720"/>
                <wp:wrapNone/>
                <wp:docPr id="216" name="Ink 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464040" cy="24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13ACEE" id="Ink 216" o:spid="_x0000_s1026" type="#_x0000_t75" style="position:absolute;margin-left:171.25pt;margin-top:298.95pt;width:38.45pt;height:20.75pt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">
                <v:imagedata r:id="rId16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6352" behindDoc="0" locked="0" layoutInCell="1" allowOverlap="1">
                <wp:simplePos x="0" y="0"/>
                <wp:positionH relativeFrom="column">
                  <wp:posOffset>893520</wp:posOffset>
                </wp:positionH>
                <wp:positionV relativeFrom="paragraph">
                  <wp:posOffset>3785760</wp:posOffset>
                </wp:positionV>
                <wp:extent cx="1553400" cy="1081800"/>
                <wp:effectExtent l="38100" t="57150" r="27940" b="42545"/>
                <wp:wrapNone/>
                <wp:docPr id="215" name="Ink 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1553400" cy="108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780D65" id="Ink 215" o:spid="_x0000_s1026" type="#_x0000_t75" style="position:absolute;margin-left:69.45pt;margin-top:297.15pt;width:124.1pt;height:86.85pt;z-index:25187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">
                <v:imagedata r:id="rId16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5328" behindDoc="0" locked="0" layoutInCell="1" allowOverlap="1">
                <wp:simplePos x="0" y="0"/>
                <wp:positionH relativeFrom="column">
                  <wp:posOffset>210960</wp:posOffset>
                </wp:positionH>
                <wp:positionV relativeFrom="paragraph">
                  <wp:posOffset>4825080</wp:posOffset>
                </wp:positionV>
                <wp:extent cx="2238840" cy="167040"/>
                <wp:effectExtent l="38100" t="38100" r="47625" b="61595"/>
                <wp:wrapNone/>
                <wp:docPr id="214" name="Ink 2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2238840" cy="16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E7F27C" id="Ink 214" o:spid="_x0000_s1026" type="#_x0000_t75" style="position:absolute;margin-left:15.7pt;margin-top:379.25pt;width:177.85pt;height:14.8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">
                <v:imagedata r:id="rId16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4304" behindDoc="0" locked="0" layoutInCell="1" allowOverlap="1">
                <wp:simplePos x="0" y="0"/>
                <wp:positionH relativeFrom="column">
                  <wp:posOffset>727920</wp:posOffset>
                </wp:positionH>
                <wp:positionV relativeFrom="paragraph">
                  <wp:posOffset>3957840</wp:posOffset>
                </wp:positionV>
                <wp:extent cx="139680" cy="1090080"/>
                <wp:effectExtent l="38100" t="38100" r="51435" b="53340"/>
                <wp:wrapNone/>
                <wp:docPr id="213" name="Ink 2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139680" cy="109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3CCA09" id="Ink 213" o:spid="_x0000_s1026" type="#_x0000_t75" style="position:absolute;margin-left:56.6pt;margin-top:310.9pt;width:12.5pt;height:87.35pt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">
                <v:imagedata r:id="rId17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3280" behindDoc="0" locked="0" layoutInCell="1" allowOverlap="1">
                <wp:simplePos x="0" y="0"/>
                <wp:positionH relativeFrom="column">
                  <wp:posOffset>669240</wp:posOffset>
                </wp:positionH>
                <wp:positionV relativeFrom="paragraph">
                  <wp:posOffset>3911040</wp:posOffset>
                </wp:positionV>
                <wp:extent cx="40320" cy="506520"/>
                <wp:effectExtent l="57150" t="38100" r="55245" b="65405"/>
                <wp:wrapNone/>
                <wp:docPr id="212" name="Ink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40320" cy="50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99F944" id="Ink 212" o:spid="_x0000_s1026" type="#_x0000_t75" style="position:absolute;margin-left:51.65pt;margin-top:307.15pt;width:5.15pt;height:41.8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">
                <v:imagedata r:id="rId17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2256" behindDoc="0" locked="0" layoutInCell="1" allowOverlap="1">
                <wp:simplePos x="0" y="0"/>
                <wp:positionH relativeFrom="column">
                  <wp:posOffset>682200</wp:posOffset>
                </wp:positionH>
                <wp:positionV relativeFrom="paragraph">
                  <wp:posOffset>3898800</wp:posOffset>
                </wp:positionV>
                <wp:extent cx="132840" cy="1091520"/>
                <wp:effectExtent l="38100" t="38100" r="57785" b="52070"/>
                <wp:wrapNone/>
                <wp:docPr id="211" name="Ink 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132840" cy="109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66F2EF" id="Ink 211" o:spid="_x0000_s1026" type="#_x0000_t75" style="position:absolute;margin-left:52.95pt;margin-top:306.1pt;width:12pt;height:87.5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">
                <v:imagedata r:id="rId17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1232" behindDoc="0" locked="0" layoutInCell="1" allowOverlap="1">
                <wp:simplePos x="0" y="0"/>
                <wp:positionH relativeFrom="column">
                  <wp:posOffset>2375430</wp:posOffset>
                </wp:positionH>
                <wp:positionV relativeFrom="paragraph">
                  <wp:posOffset>459900</wp:posOffset>
                </wp:positionV>
                <wp:extent cx="493560" cy="42840"/>
                <wp:effectExtent l="38100" t="57150" r="20955" b="52705"/>
                <wp:wrapNone/>
                <wp:docPr id="210" name="Ink 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49356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CC9F59" id="Ink 210" o:spid="_x0000_s1026" type="#_x0000_t75" style="position:absolute;margin-left:186.1pt;margin-top:35.1pt;width:40.8pt;height:5.25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">
                <v:imagedata r:id="rId17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70208" behindDoc="0" locked="0" layoutInCell="1" allowOverlap="1">
                <wp:simplePos x="0" y="0"/>
                <wp:positionH relativeFrom="column">
                  <wp:posOffset>2662350</wp:posOffset>
                </wp:positionH>
                <wp:positionV relativeFrom="paragraph">
                  <wp:posOffset>169020</wp:posOffset>
                </wp:positionV>
                <wp:extent cx="125280" cy="231120"/>
                <wp:effectExtent l="38100" t="38100" r="65405" b="55245"/>
                <wp:wrapNone/>
                <wp:docPr id="209" name="Ink 2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125280" cy="23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3260B0" id="Ink 209" o:spid="_x0000_s1026" type="#_x0000_t75" style="position:absolute;margin-left:208.7pt;margin-top:12.3pt;width:11.85pt;height:20.3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">
                <v:imagedata r:id="rId17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9184" behindDoc="0" locked="0" layoutInCell="1" allowOverlap="1">
                <wp:simplePos x="0" y="0"/>
                <wp:positionH relativeFrom="column">
                  <wp:posOffset>2430510</wp:posOffset>
                </wp:positionH>
                <wp:positionV relativeFrom="paragraph">
                  <wp:posOffset>222660</wp:posOffset>
                </wp:positionV>
                <wp:extent cx="181800" cy="176760"/>
                <wp:effectExtent l="38100" t="38100" r="46990" b="52070"/>
                <wp:wrapNone/>
                <wp:docPr id="208" name="Ink 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181800" cy="17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2F0C6B" id="Ink 208" o:spid="_x0000_s1026" type="#_x0000_t75" style="position:absolute;margin-left:190.5pt;margin-top:16.55pt;width:15.75pt;height:15.8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">
                <v:imagedata r:id="rId18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8160" behindDoc="0" locked="0" layoutInCell="1" allowOverlap="1">
                <wp:simplePos x="0" y="0"/>
                <wp:positionH relativeFrom="column">
                  <wp:posOffset>2436990</wp:posOffset>
                </wp:positionH>
                <wp:positionV relativeFrom="paragraph">
                  <wp:posOffset>244260</wp:posOffset>
                </wp:positionV>
                <wp:extent cx="20880" cy="171360"/>
                <wp:effectExtent l="19050" t="38100" r="55880" b="57785"/>
                <wp:wrapNone/>
                <wp:docPr id="207" name="Ink 2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20880" cy="17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B38D4D" id="Ink 207" o:spid="_x0000_s1026" type="#_x0000_t75" style="position:absolute;margin-left:190.85pt;margin-top:18.25pt;width:3.7pt;height:15.4pt;z-index:2518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">
                <v:imagedata r:id="rId18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7136" behindDoc="0" locked="0" layoutInCell="1" allowOverlap="1">
                <wp:simplePos x="0" y="0"/>
                <wp:positionH relativeFrom="column">
                  <wp:posOffset>2561910</wp:posOffset>
                </wp:positionH>
                <wp:positionV relativeFrom="paragraph">
                  <wp:posOffset>825300</wp:posOffset>
                </wp:positionV>
                <wp:extent cx="348840" cy="388440"/>
                <wp:effectExtent l="57150" t="57150" r="32385" b="50165"/>
                <wp:wrapNone/>
                <wp:docPr id="206" name="Ink 2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348840" cy="38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473347" id="Ink 206" o:spid="_x0000_s1026" type="#_x0000_t75" style="position:absolute;margin-left:200.75pt;margin-top:64.1pt;width:29.55pt;height:32.55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">
                <v:imagedata r:id="rId18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6112" behindDoc="0" locked="0" layoutInCell="1" allowOverlap="1">
                <wp:simplePos x="0" y="0"/>
                <wp:positionH relativeFrom="column">
                  <wp:posOffset>3245550</wp:posOffset>
                </wp:positionH>
                <wp:positionV relativeFrom="paragraph">
                  <wp:posOffset>3237660</wp:posOffset>
                </wp:positionV>
                <wp:extent cx="134280" cy="240480"/>
                <wp:effectExtent l="38100" t="57150" r="37465" b="45720"/>
                <wp:wrapNone/>
                <wp:docPr id="205" name="Ink 2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134280" cy="24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F0F5DA" id="Ink 205" o:spid="_x0000_s1026" type="#_x0000_t75" style="position:absolute;margin-left:254.65pt;margin-top:254.05pt;width:12.45pt;height:20.85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">
                <v:imagedata r:id="rId18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5088" behindDoc="0" locked="0" layoutInCell="1" allowOverlap="1">
                <wp:simplePos x="0" y="0"/>
                <wp:positionH relativeFrom="column">
                  <wp:posOffset>2924070</wp:posOffset>
                </wp:positionH>
                <wp:positionV relativeFrom="paragraph">
                  <wp:posOffset>3405420</wp:posOffset>
                </wp:positionV>
                <wp:extent cx="128880" cy="4320"/>
                <wp:effectExtent l="57150" t="57150" r="43180" b="53340"/>
                <wp:wrapNone/>
                <wp:docPr id="204" name="Ink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12888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4F1C7E" id="Ink 204" o:spid="_x0000_s1026" type="#_x0000_t75" style="position:absolute;margin-left:229.45pt;margin-top:267.15pt;width:11.9pt;height:2.35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">
                <v:imagedata r:id="rId18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4064" behindDoc="0" locked="0" layoutInCell="1" allowOverlap="1">
                <wp:simplePos x="0" y="0"/>
                <wp:positionH relativeFrom="column">
                  <wp:posOffset>2909670</wp:posOffset>
                </wp:positionH>
                <wp:positionV relativeFrom="paragraph">
                  <wp:posOffset>3358260</wp:posOffset>
                </wp:positionV>
                <wp:extent cx="117720" cy="10800"/>
                <wp:effectExtent l="38100" t="57150" r="53975" b="46355"/>
                <wp:wrapNone/>
                <wp:docPr id="203" name="Ink 2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11772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EAC78F" id="Ink 203" o:spid="_x0000_s1026" type="#_x0000_t75" style="position:absolute;margin-left:228.25pt;margin-top:263.55pt;width:11pt;height:2.5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">
                <v:imagedata r:id="rId19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3040" behindDoc="0" locked="0" layoutInCell="1" allowOverlap="1">
                <wp:simplePos x="0" y="0"/>
                <wp:positionH relativeFrom="column">
                  <wp:posOffset>2416470</wp:posOffset>
                </wp:positionH>
                <wp:positionV relativeFrom="paragraph">
                  <wp:posOffset>3445020</wp:posOffset>
                </wp:positionV>
                <wp:extent cx="42480" cy="174600"/>
                <wp:effectExtent l="57150" t="38100" r="53340" b="54610"/>
                <wp:wrapNone/>
                <wp:docPr id="202" name="Ink 2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42480" cy="17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B01E13" id="Ink 202" o:spid="_x0000_s1026" type="#_x0000_t75" style="position:absolute;margin-left:189.2pt;margin-top:270.2pt;width:5.25pt;height:15.8pt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">
                <v:imagedata r:id="rId19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2016" behindDoc="0" locked="0" layoutInCell="1" allowOverlap="1">
                <wp:simplePos x="0" y="0"/>
                <wp:positionH relativeFrom="column">
                  <wp:posOffset>2795190</wp:posOffset>
                </wp:positionH>
                <wp:positionV relativeFrom="paragraph">
                  <wp:posOffset>2950020</wp:posOffset>
                </wp:positionV>
                <wp:extent cx="91440" cy="134640"/>
                <wp:effectExtent l="38100" t="38100" r="41910" b="55880"/>
                <wp:wrapNone/>
                <wp:docPr id="201" name="Ink 2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91440" cy="13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603B0A" id="Ink 201" o:spid="_x0000_s1026" type="#_x0000_t75" style="position:absolute;margin-left:219.05pt;margin-top:231.2pt;width:9.3pt;height:12.75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">
                <v:imagedata r:id="rId19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60992" behindDoc="0" locked="0" layoutInCell="1" allowOverlap="1">
                <wp:simplePos x="0" y="0"/>
                <wp:positionH relativeFrom="column">
                  <wp:posOffset>2665230</wp:posOffset>
                </wp:positionH>
                <wp:positionV relativeFrom="paragraph">
                  <wp:posOffset>2975220</wp:posOffset>
                </wp:positionV>
                <wp:extent cx="57240" cy="135360"/>
                <wp:effectExtent l="38100" t="38100" r="57150" b="55245"/>
                <wp:wrapNone/>
                <wp:docPr id="200" name="Ink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6">
                      <w14:nvContentPartPr>
                        <w14:cNvContentPartPr/>
                      </w14:nvContentPartPr>
                      <w14:xfrm>
                        <a:off x="0" y="0"/>
                        <a:ext cx="57240" cy="13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27D99A" id="Ink 200" o:spid="_x0000_s1026" type="#_x0000_t75" style="position:absolute;margin-left:208.75pt;margin-top:233.15pt;width:6.1pt;height:12.7pt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">
                <v:imagedata r:id="rId19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9968" behindDoc="0" locked="0" layoutInCell="1" allowOverlap="1">
                <wp:simplePos x="0" y="0"/>
                <wp:positionH relativeFrom="column">
                  <wp:posOffset>2480190</wp:posOffset>
                </wp:positionH>
                <wp:positionV relativeFrom="paragraph">
                  <wp:posOffset>3024180</wp:posOffset>
                </wp:positionV>
                <wp:extent cx="127080" cy="14400"/>
                <wp:effectExtent l="38100" t="38100" r="63500" b="62230"/>
                <wp:wrapNone/>
                <wp:docPr id="199" name="Ink 1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12708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0FDCA7" id="Ink 199" o:spid="_x0000_s1026" type="#_x0000_t75" style="position:absolute;margin-left:194.25pt;margin-top:237pt;width:12pt;height:3.35pt;z-index:2518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">
                <v:imagedata r:id="rId19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8944" behindDoc="0" locked="0" layoutInCell="1" allowOverlap="1">
                <wp:simplePos x="0" y="0"/>
                <wp:positionH relativeFrom="column">
                  <wp:posOffset>2262750</wp:posOffset>
                </wp:positionH>
                <wp:positionV relativeFrom="paragraph">
                  <wp:posOffset>2915100</wp:posOffset>
                </wp:positionV>
                <wp:extent cx="125640" cy="264240"/>
                <wp:effectExtent l="57150" t="57150" r="27305" b="59690"/>
                <wp:wrapNone/>
                <wp:docPr id="198" name="Ink 1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125640" cy="26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398181" id="Ink 198" o:spid="_x0000_s1026" type="#_x0000_t75" style="position:absolute;margin-left:177.25pt;margin-top:228.65pt;width:11.75pt;height:22.65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">
                <v:imagedata r:id="rId20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7920" behindDoc="0" locked="0" layoutInCell="1" allowOverlap="1">
                <wp:simplePos x="0" y="0"/>
                <wp:positionH relativeFrom="column">
                  <wp:posOffset>2157630</wp:posOffset>
                </wp:positionH>
                <wp:positionV relativeFrom="paragraph">
                  <wp:posOffset>2964780</wp:posOffset>
                </wp:positionV>
                <wp:extent cx="38160" cy="226440"/>
                <wp:effectExtent l="57150" t="38100" r="57150" b="59690"/>
                <wp:wrapNone/>
                <wp:docPr id="197" name="Ink 1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38160" cy="22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B0882B" id="Ink 197" o:spid="_x0000_s1026" type="#_x0000_t75" style="position:absolute;margin-left:168.9pt;margin-top:232.55pt;width:4.55pt;height:19.55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">
                <v:imagedata r:id="rId20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6896" behindDoc="0" locked="0" layoutInCell="1" allowOverlap="1">
                <wp:simplePos x="0" y="0"/>
                <wp:positionH relativeFrom="column">
                  <wp:posOffset>2014710</wp:posOffset>
                </wp:positionH>
                <wp:positionV relativeFrom="paragraph">
                  <wp:posOffset>3274740</wp:posOffset>
                </wp:positionV>
                <wp:extent cx="759960" cy="49680"/>
                <wp:effectExtent l="38100" t="38100" r="40640" b="64770"/>
                <wp:wrapNone/>
                <wp:docPr id="196" name="Ink 1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759960" cy="4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8052A7" id="Ink 196" o:spid="_x0000_s1026" type="#_x0000_t75" style="position:absolute;margin-left:157.75pt;margin-top:256.75pt;width:61.9pt;height:5.95pt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">
                <v:imagedata r:id="rId20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5872" behindDoc="0" locked="0" layoutInCell="1" allowOverlap="1">
                <wp:simplePos x="0" y="0"/>
                <wp:positionH relativeFrom="column">
                  <wp:posOffset>1641750</wp:posOffset>
                </wp:positionH>
                <wp:positionV relativeFrom="paragraph">
                  <wp:posOffset>3323700</wp:posOffset>
                </wp:positionV>
                <wp:extent cx="148320" cy="9360"/>
                <wp:effectExtent l="38100" t="57150" r="42545" b="48260"/>
                <wp:wrapNone/>
                <wp:docPr id="195" name="Ink 1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14832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D6D445" id="Ink 195" o:spid="_x0000_s1026" type="#_x0000_t75" style="position:absolute;margin-left:128.35pt;margin-top:260.65pt;width:13pt;height:2.8pt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">
                <v:imagedata r:id="rId20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4848" behindDoc="0" locked="0" layoutInCell="1" allowOverlap="1">
                <wp:simplePos x="0" y="0"/>
                <wp:positionH relativeFrom="column">
                  <wp:posOffset>1619430</wp:posOffset>
                </wp:positionH>
                <wp:positionV relativeFrom="paragraph">
                  <wp:posOffset>3271140</wp:posOffset>
                </wp:positionV>
                <wp:extent cx="166680" cy="14400"/>
                <wp:effectExtent l="38100" t="38100" r="62230" b="62230"/>
                <wp:wrapNone/>
                <wp:docPr id="194" name="Ink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16668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CED28F" id="Ink 194" o:spid="_x0000_s1026" type="#_x0000_t75" style="position:absolute;margin-left:126.55pt;margin-top:256.55pt;width:14.85pt;height:3.15pt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">
                <v:imagedata r:id="rId20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3824" behindDoc="0" locked="0" layoutInCell="1" allowOverlap="1">
                <wp:simplePos x="0" y="0"/>
                <wp:positionH relativeFrom="column">
                  <wp:posOffset>3444270</wp:posOffset>
                </wp:positionH>
                <wp:positionV relativeFrom="paragraph">
                  <wp:posOffset>1878300</wp:posOffset>
                </wp:positionV>
                <wp:extent cx="27360" cy="232920"/>
                <wp:effectExtent l="38100" t="38100" r="48895" b="53340"/>
                <wp:wrapNone/>
                <wp:docPr id="193" name="Ink 1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27360" cy="23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F4DA7B" id="Ink 193" o:spid="_x0000_s1026" type="#_x0000_t75" style="position:absolute;margin-left:270.2pt;margin-top:146.9pt;width:3.85pt;height:20.25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">
                <v:imagedata r:id="rId21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2800" behindDoc="0" locked="0" layoutInCell="1" allowOverlap="1">
                <wp:simplePos x="0" y="0"/>
                <wp:positionH relativeFrom="column">
                  <wp:posOffset>3329070</wp:posOffset>
                </wp:positionH>
                <wp:positionV relativeFrom="paragraph">
                  <wp:posOffset>1851300</wp:posOffset>
                </wp:positionV>
                <wp:extent cx="147600" cy="139680"/>
                <wp:effectExtent l="57150" t="38100" r="62230" b="51435"/>
                <wp:wrapNone/>
                <wp:docPr id="192" name="Ink 1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147600" cy="13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65C774" id="Ink 192" o:spid="_x0000_s1026" type="#_x0000_t75" style="position:absolute;margin-left:261.25pt;margin-top:144.7pt;width:13.55pt;height:13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">
                <v:imagedata r:id="rId21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>
                <wp:simplePos x="0" y="0"/>
                <wp:positionH relativeFrom="column">
                  <wp:posOffset>3160590</wp:posOffset>
                </wp:positionH>
                <wp:positionV relativeFrom="paragraph">
                  <wp:posOffset>1888740</wp:posOffset>
                </wp:positionV>
                <wp:extent cx="166680" cy="219960"/>
                <wp:effectExtent l="57150" t="38100" r="5080" b="66040"/>
                <wp:wrapNone/>
                <wp:docPr id="191" name="Ink 1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166680" cy="21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A04FC0" id="Ink 191" o:spid="_x0000_s1026" type="#_x0000_t75" style="position:absolute;margin-left:247.85pt;margin-top:147.7pt;width:14.75pt;height:19.35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">
                <v:imagedata r:id="rId21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50752" behindDoc="0" locked="0" layoutInCell="1" allowOverlap="1">
                <wp:simplePos x="0" y="0"/>
                <wp:positionH relativeFrom="column">
                  <wp:posOffset>3276870</wp:posOffset>
                </wp:positionH>
                <wp:positionV relativeFrom="paragraph">
                  <wp:posOffset>1438740</wp:posOffset>
                </wp:positionV>
                <wp:extent cx="126000" cy="187920"/>
                <wp:effectExtent l="38100" t="57150" r="26670" b="60325"/>
                <wp:wrapNone/>
                <wp:docPr id="190" name="Ink 1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126000" cy="18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15590E" id="Ink 190" o:spid="_x0000_s1026" type="#_x0000_t75" style="position:absolute;margin-left:257pt;margin-top:112.3pt;width:11.9pt;height:16.8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">
                <v:imagedata r:id="rId21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9728" behindDoc="0" locked="0" layoutInCell="1" allowOverlap="1">
                <wp:simplePos x="0" y="0"/>
                <wp:positionH relativeFrom="column">
                  <wp:posOffset>3139710</wp:posOffset>
                </wp:positionH>
                <wp:positionV relativeFrom="paragraph">
                  <wp:posOffset>1458900</wp:posOffset>
                </wp:positionV>
                <wp:extent cx="116280" cy="155520"/>
                <wp:effectExtent l="38100" t="57150" r="0" b="54610"/>
                <wp:wrapNone/>
                <wp:docPr id="189" name="Ink 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116280" cy="15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04DB2B" id="Ink 189" o:spid="_x0000_s1026" type="#_x0000_t75" style="position:absolute;margin-left:246.15pt;margin-top:113.8pt;width:10.75pt;height:14.35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">
                <v:imagedata r:id="rId21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8704" behindDoc="0" locked="0" layoutInCell="1" allowOverlap="1">
                <wp:simplePos x="0" y="0"/>
                <wp:positionH relativeFrom="column">
                  <wp:posOffset>3263190</wp:posOffset>
                </wp:positionH>
                <wp:positionV relativeFrom="paragraph">
                  <wp:posOffset>906300</wp:posOffset>
                </wp:positionV>
                <wp:extent cx="125640" cy="215280"/>
                <wp:effectExtent l="38100" t="38100" r="65405" b="51435"/>
                <wp:wrapNone/>
                <wp:docPr id="188" name="Ink 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125640" cy="21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60C3BF" id="Ink 188" o:spid="_x0000_s1026" type="#_x0000_t75" style="position:absolute;margin-left:255.95pt;margin-top:70.35pt;width:11.95pt;height:18.95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">
                <v:imagedata r:id="rId22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7680" behindDoc="0" locked="0" layoutInCell="1" allowOverlap="1">
                <wp:simplePos x="0" y="0"/>
                <wp:positionH relativeFrom="column">
                  <wp:posOffset>3142230</wp:posOffset>
                </wp:positionH>
                <wp:positionV relativeFrom="paragraph">
                  <wp:posOffset>960300</wp:posOffset>
                </wp:positionV>
                <wp:extent cx="42840" cy="183960"/>
                <wp:effectExtent l="57150" t="38100" r="52705" b="45085"/>
                <wp:wrapNone/>
                <wp:docPr id="187" name="Ink 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42840" cy="18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96A26E" id="Ink 187" o:spid="_x0000_s1026" type="#_x0000_t75" style="position:absolute;margin-left:246.35pt;margin-top:74.55pt;width:5.05pt;height:16.4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">
                <v:imagedata r:id="rId22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6656" behindDoc="0" locked="0" layoutInCell="1" allowOverlap="1">
                <wp:simplePos x="0" y="0"/>
                <wp:positionH relativeFrom="column">
                  <wp:posOffset>3236190</wp:posOffset>
                </wp:positionH>
                <wp:positionV relativeFrom="paragraph">
                  <wp:posOffset>597780</wp:posOffset>
                </wp:positionV>
                <wp:extent cx="122040" cy="174600"/>
                <wp:effectExtent l="19050" t="38100" r="30480" b="54610"/>
                <wp:wrapNone/>
                <wp:docPr id="186" name="Ink 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122040" cy="17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4BD896" id="Ink 186" o:spid="_x0000_s1026" type="#_x0000_t75" style="position:absolute;margin-left:254.35pt;margin-top:45.95pt;width:11.1pt;height:15.8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">
                <v:imagedata r:id="rId22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5632" behindDoc="0" locked="0" layoutInCell="1" allowOverlap="1">
                <wp:simplePos x="0" y="0"/>
                <wp:positionH relativeFrom="column">
                  <wp:posOffset>3136110</wp:posOffset>
                </wp:positionH>
                <wp:positionV relativeFrom="paragraph">
                  <wp:posOffset>615420</wp:posOffset>
                </wp:positionV>
                <wp:extent cx="32760" cy="189360"/>
                <wp:effectExtent l="38100" t="38100" r="43815" b="58420"/>
                <wp:wrapNone/>
                <wp:docPr id="185" name="Ink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/>
                      </w14:nvContentPartPr>
                      <w14:xfrm>
                        <a:off x="0" y="0"/>
                        <a:ext cx="32760" cy="18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130387" id="Ink 185" o:spid="_x0000_s1026" type="#_x0000_t75" style="position:absolute;margin-left:246.1pt;margin-top:47.45pt;width:4.3pt;height:16.8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">
                <v:imagedata r:id="rId22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4608" behindDoc="0" locked="0" layoutInCell="1" allowOverlap="1">
                <wp:simplePos x="0" y="0"/>
                <wp:positionH relativeFrom="column">
                  <wp:posOffset>2999310</wp:posOffset>
                </wp:positionH>
                <wp:positionV relativeFrom="paragraph">
                  <wp:posOffset>522540</wp:posOffset>
                </wp:positionV>
                <wp:extent cx="477000" cy="37080"/>
                <wp:effectExtent l="38100" t="57150" r="56515" b="58420"/>
                <wp:wrapNone/>
                <wp:docPr id="184" name="Ink 1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/>
                      </w14:nvContentPartPr>
                      <w14:xfrm>
                        <a:off x="0" y="0"/>
                        <a:ext cx="47700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51CB55" id="Ink 184" o:spid="_x0000_s1026" type="#_x0000_t75" style="position:absolute;margin-left:235.15pt;margin-top:40.05pt;width:39.65pt;height:4.85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">
                <v:imagedata r:id="rId22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3584" behindDoc="0" locked="0" layoutInCell="1" allowOverlap="1">
                <wp:simplePos x="0" y="0"/>
                <wp:positionH relativeFrom="column">
                  <wp:posOffset>3183630</wp:posOffset>
                </wp:positionH>
                <wp:positionV relativeFrom="paragraph">
                  <wp:posOffset>290340</wp:posOffset>
                </wp:positionV>
                <wp:extent cx="122400" cy="190800"/>
                <wp:effectExtent l="57150" t="38100" r="49530" b="57150"/>
                <wp:wrapNone/>
                <wp:docPr id="183" name="Ink 1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/>
                      </w14:nvContentPartPr>
                      <w14:xfrm>
                        <a:off x="0" y="0"/>
                        <a:ext cx="122400" cy="19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646B72" id="Ink 183" o:spid="_x0000_s1026" type="#_x0000_t75" style="position:absolute;margin-left:249.85pt;margin-top:21.8pt;width:11.55pt;height:17.0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">
                <v:imagedata r:id="rId23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2560" behindDoc="0" locked="0" layoutInCell="1" allowOverlap="1">
                <wp:simplePos x="0" y="0"/>
                <wp:positionH relativeFrom="column">
                  <wp:posOffset>3042510</wp:posOffset>
                </wp:positionH>
                <wp:positionV relativeFrom="paragraph">
                  <wp:posOffset>358740</wp:posOffset>
                </wp:positionV>
                <wp:extent cx="27000" cy="142920"/>
                <wp:effectExtent l="38100" t="38100" r="49530" b="47625"/>
                <wp:wrapNone/>
                <wp:docPr id="182" name="Ink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2">
                      <w14:nvContentPartPr>
                        <w14:cNvContentPartPr/>
                      </w14:nvContentPartPr>
                      <w14:xfrm>
                        <a:off x="0" y="0"/>
                        <a:ext cx="27000" cy="14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1BCCA6" id="Ink 182" o:spid="_x0000_s1026" type="#_x0000_t75" style="position:absolute;margin-left:238.65pt;margin-top:27.35pt;width:3.7pt;height:13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">
                <v:imagedata r:id="rId23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1536" behindDoc="0" locked="0" layoutInCell="1" allowOverlap="1">
                <wp:simplePos x="0" y="0"/>
                <wp:positionH relativeFrom="column">
                  <wp:posOffset>2955390</wp:posOffset>
                </wp:positionH>
                <wp:positionV relativeFrom="paragraph">
                  <wp:posOffset>335340</wp:posOffset>
                </wp:positionV>
                <wp:extent cx="181800" cy="52560"/>
                <wp:effectExtent l="38100" t="38100" r="46990" b="62230"/>
                <wp:wrapNone/>
                <wp:docPr id="181" name="Ink 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4">
                      <w14:nvContentPartPr>
                        <w14:cNvContentPartPr/>
                      </w14:nvContentPartPr>
                      <w14:xfrm>
                        <a:off x="0" y="0"/>
                        <a:ext cx="181800" cy="5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7ADD4D" id="Ink 181" o:spid="_x0000_s1026" type="#_x0000_t75" style="position:absolute;margin-left:231.9pt;margin-top:25.45pt;width:15.9pt;height:5.9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">
                <v:imagedata r:id="rId23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40512" behindDoc="0" locked="0" layoutInCell="1" allowOverlap="1">
                <wp:simplePos x="0" y="0"/>
                <wp:positionH relativeFrom="column">
                  <wp:posOffset>1328190</wp:posOffset>
                </wp:positionH>
                <wp:positionV relativeFrom="paragraph">
                  <wp:posOffset>2860380</wp:posOffset>
                </wp:positionV>
                <wp:extent cx="199440" cy="238680"/>
                <wp:effectExtent l="38100" t="38100" r="48260" b="66675"/>
                <wp:wrapNone/>
                <wp:docPr id="180" name="Ink 1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6">
                      <w14:nvContentPartPr>
                        <w14:cNvContentPartPr/>
                      </w14:nvContentPartPr>
                      <w14:xfrm>
                        <a:off x="0" y="0"/>
                        <a:ext cx="199440" cy="23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BE0996" id="Ink 180" o:spid="_x0000_s1026" type="#_x0000_t75" style="position:absolute;margin-left:103.6pt;margin-top:224.1pt;width:17.85pt;height:21.0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">
                <v:imagedata r:id="rId23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9488" behindDoc="0" locked="0" layoutInCell="1" allowOverlap="1">
                <wp:simplePos x="0" y="0"/>
                <wp:positionH relativeFrom="column">
                  <wp:posOffset>1138470</wp:posOffset>
                </wp:positionH>
                <wp:positionV relativeFrom="paragraph">
                  <wp:posOffset>3382020</wp:posOffset>
                </wp:positionV>
                <wp:extent cx="216000" cy="171720"/>
                <wp:effectExtent l="38100" t="38100" r="12700" b="57150"/>
                <wp:wrapNone/>
                <wp:docPr id="179" name="Ink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8">
                      <w14:nvContentPartPr>
                        <w14:cNvContentPartPr/>
                      </w14:nvContentPartPr>
                      <w14:xfrm>
                        <a:off x="0" y="0"/>
                        <a:ext cx="216000" cy="17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835AB0" id="Ink 179" o:spid="_x0000_s1026" type="#_x0000_t75" style="position:absolute;margin-left:88.65pt;margin-top:265.3pt;width:19pt;height:15.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">
                <v:imagedata r:id="rId23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8464" behindDoc="0" locked="0" layoutInCell="1" allowOverlap="1">
                <wp:simplePos x="0" y="0"/>
                <wp:positionH relativeFrom="column">
                  <wp:posOffset>806910</wp:posOffset>
                </wp:positionH>
                <wp:positionV relativeFrom="paragraph">
                  <wp:posOffset>3585060</wp:posOffset>
                </wp:positionV>
                <wp:extent cx="144360" cy="25560"/>
                <wp:effectExtent l="38100" t="38100" r="46355" b="50800"/>
                <wp:wrapNone/>
                <wp:docPr id="178" name="Ink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0">
                      <w14:nvContentPartPr>
                        <w14:cNvContentPartPr/>
                      </w14:nvContentPartPr>
                      <w14:xfrm>
                        <a:off x="0" y="0"/>
                        <a:ext cx="14436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085473" id="Ink 178" o:spid="_x0000_s1026" type="#_x0000_t75" style="position:absolute;margin-left:62.6pt;margin-top:281.25pt;width:13pt;height:4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">
                <v:imagedata r:id="rId24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>
                <wp:simplePos x="0" y="0"/>
                <wp:positionH relativeFrom="column">
                  <wp:posOffset>841830</wp:posOffset>
                </wp:positionH>
                <wp:positionV relativeFrom="paragraph">
                  <wp:posOffset>3384540</wp:posOffset>
                </wp:positionV>
                <wp:extent cx="168480" cy="215280"/>
                <wp:effectExtent l="38100" t="38100" r="0" b="51435"/>
                <wp:wrapNone/>
                <wp:docPr id="177" name="Ink 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2">
                      <w14:nvContentPartPr>
                        <w14:cNvContentPartPr/>
                      </w14:nvContentPartPr>
                      <w14:xfrm>
                        <a:off x="0" y="0"/>
                        <a:ext cx="168480" cy="21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AB7DD6" id="Ink 177" o:spid="_x0000_s1026" type="#_x0000_t75" style="position:absolute;margin-left:65.3pt;margin-top:265.4pt;width:15.2pt;height:19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">
                <v:imagedata r:id="rId24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6416" behindDoc="0" locked="0" layoutInCell="1" allowOverlap="1">
                <wp:simplePos x="0" y="0"/>
                <wp:positionH relativeFrom="column">
                  <wp:posOffset>1299390</wp:posOffset>
                </wp:positionH>
                <wp:positionV relativeFrom="paragraph">
                  <wp:posOffset>2865060</wp:posOffset>
                </wp:positionV>
                <wp:extent cx="199440" cy="211320"/>
                <wp:effectExtent l="38100" t="38100" r="48260" b="55880"/>
                <wp:wrapNone/>
                <wp:docPr id="176" name="Ink 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4">
                      <w14:nvContentPartPr>
                        <w14:cNvContentPartPr/>
                      </w14:nvContentPartPr>
                      <w14:xfrm>
                        <a:off x="0" y="0"/>
                        <a:ext cx="199440" cy="21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5367BA" id="Ink 176" o:spid="_x0000_s1026" type="#_x0000_t75" style="position:absolute;margin-left:101.5pt;margin-top:224.5pt;width:17.55pt;height:18.8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">
                <v:imagedata r:id="rId24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5392" behindDoc="0" locked="0" layoutInCell="1" allowOverlap="1">
                <wp:simplePos x="0" y="0"/>
                <wp:positionH relativeFrom="column">
                  <wp:posOffset>1119030</wp:posOffset>
                </wp:positionH>
                <wp:positionV relativeFrom="paragraph">
                  <wp:posOffset>2925180</wp:posOffset>
                </wp:positionV>
                <wp:extent cx="46440" cy="182520"/>
                <wp:effectExtent l="57150" t="38100" r="48895" b="46355"/>
                <wp:wrapNone/>
                <wp:docPr id="175" name="Ink 1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6">
                      <w14:nvContentPartPr>
                        <w14:cNvContentPartPr/>
                      </w14:nvContentPartPr>
                      <w14:xfrm>
                        <a:off x="0" y="0"/>
                        <a:ext cx="46440" cy="18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86E3A7" id="Ink 175" o:spid="_x0000_s1026" type="#_x0000_t75" style="position:absolute;margin-left:87.1pt;margin-top:229.35pt;width:5.05pt;height:16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">
                <v:imagedata r:id="rId24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4368" behindDoc="0" locked="0" layoutInCell="1" allowOverlap="1">
                <wp:simplePos x="0" y="0"/>
                <wp:positionH relativeFrom="column">
                  <wp:posOffset>1013910</wp:posOffset>
                </wp:positionH>
                <wp:positionV relativeFrom="paragraph">
                  <wp:posOffset>2911860</wp:posOffset>
                </wp:positionV>
                <wp:extent cx="223200" cy="45720"/>
                <wp:effectExtent l="19050" t="57150" r="62865" b="49530"/>
                <wp:wrapNone/>
                <wp:docPr id="174" name="Ink 1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8">
                      <w14:nvContentPartPr>
                        <w14:cNvContentPartPr/>
                      </w14:nvContentPartPr>
                      <w14:xfrm>
                        <a:off x="0" y="0"/>
                        <a:ext cx="223200" cy="4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13CFC" id="Ink 174" o:spid="_x0000_s1026" type="#_x0000_t75" style="position:absolute;margin-left:78.85pt;margin-top:228.35pt;width:19.3pt;height:5.6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">
                <v:imagedata r:id="rId24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3344" behindDoc="0" locked="0" layoutInCell="1" allowOverlap="1">
                <wp:simplePos x="0" y="0"/>
                <wp:positionH relativeFrom="column">
                  <wp:posOffset>751110</wp:posOffset>
                </wp:positionH>
                <wp:positionV relativeFrom="paragraph">
                  <wp:posOffset>3114540</wp:posOffset>
                </wp:positionV>
                <wp:extent cx="193680" cy="22320"/>
                <wp:effectExtent l="38100" t="38100" r="53975" b="53975"/>
                <wp:wrapNone/>
                <wp:docPr id="173" name="Ink 1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0">
                      <w14:nvContentPartPr>
                        <w14:cNvContentPartPr/>
                      </w14:nvContentPartPr>
                      <w14:xfrm>
                        <a:off x="0" y="0"/>
                        <a:ext cx="19368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D94CE0" id="Ink 173" o:spid="_x0000_s1026" type="#_x0000_t75" style="position:absolute;margin-left:58.2pt;margin-top:244.25pt;width:16.7pt;height:3.75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">
                <v:imagedata r:id="rId25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2320" behindDoc="0" locked="0" layoutInCell="1" allowOverlap="1">
                <wp:simplePos x="0" y="0"/>
                <wp:positionH relativeFrom="column">
                  <wp:posOffset>761910</wp:posOffset>
                </wp:positionH>
                <wp:positionV relativeFrom="paragraph">
                  <wp:posOffset>2901780</wp:posOffset>
                </wp:positionV>
                <wp:extent cx="176400" cy="226080"/>
                <wp:effectExtent l="38100" t="38100" r="52705" b="59690"/>
                <wp:wrapNone/>
                <wp:docPr id="172" name="Ink 1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2">
                      <w14:nvContentPartPr>
                        <w14:cNvContentPartPr/>
                      </w14:nvContentPartPr>
                      <w14:xfrm>
                        <a:off x="0" y="0"/>
                        <a:ext cx="176400" cy="22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B58CFA" id="Ink 172" o:spid="_x0000_s1026" type="#_x0000_t75" style="position:absolute;margin-left:59.05pt;margin-top:227.5pt;width:15.7pt;height:19.75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">
                <v:imagedata r:id="rId25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1296" behindDoc="0" locked="0" layoutInCell="1" allowOverlap="1">
                <wp:simplePos x="0" y="0"/>
                <wp:positionH relativeFrom="column">
                  <wp:posOffset>675150</wp:posOffset>
                </wp:positionH>
                <wp:positionV relativeFrom="paragraph">
                  <wp:posOffset>3209940</wp:posOffset>
                </wp:positionV>
                <wp:extent cx="761040" cy="85680"/>
                <wp:effectExtent l="38100" t="57150" r="39370" b="48260"/>
                <wp:wrapNone/>
                <wp:docPr id="171" name="Ink 1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4">
                      <w14:nvContentPartPr>
                        <w14:cNvContentPartPr/>
                      </w14:nvContentPartPr>
                      <w14:xfrm>
                        <a:off x="0" y="0"/>
                        <a:ext cx="761040" cy="8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235079" id="Ink 171" o:spid="_x0000_s1026" type="#_x0000_t75" style="position:absolute;margin-left:52.15pt;margin-top:251.85pt;width:61.95pt;height:8.7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">
                <v:imagedata r:id="rId25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30272" behindDoc="0" locked="0" layoutInCell="1" allowOverlap="1">
                <wp:simplePos x="0" y="0"/>
                <wp:positionH relativeFrom="column">
                  <wp:posOffset>346110</wp:posOffset>
                </wp:positionH>
                <wp:positionV relativeFrom="paragraph">
                  <wp:posOffset>3313260</wp:posOffset>
                </wp:positionV>
                <wp:extent cx="162000" cy="20880"/>
                <wp:effectExtent l="38100" t="38100" r="47625" b="55880"/>
                <wp:wrapNone/>
                <wp:docPr id="170" name="Ink 1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6">
                      <w14:nvContentPartPr>
                        <w14:cNvContentPartPr/>
                      </w14:nvContentPartPr>
                      <w14:xfrm>
                        <a:off x="0" y="0"/>
                        <a:ext cx="16200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95C4C6" id="Ink 170" o:spid="_x0000_s1026" type="#_x0000_t75" style="position:absolute;margin-left:26.15pt;margin-top:259.95pt;width:14.55pt;height:3.8pt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">
                <v:imagedata r:id="rId25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9248" behindDoc="0" locked="0" layoutInCell="1" allowOverlap="1">
                <wp:simplePos x="0" y="0"/>
                <wp:positionH relativeFrom="column">
                  <wp:posOffset>339270</wp:posOffset>
                </wp:positionH>
                <wp:positionV relativeFrom="paragraph">
                  <wp:posOffset>3228300</wp:posOffset>
                </wp:positionV>
                <wp:extent cx="144720" cy="30600"/>
                <wp:effectExtent l="38100" t="57150" r="46355" b="64770"/>
                <wp:wrapNone/>
                <wp:docPr id="169" name="Ink 1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8">
                      <w14:nvContentPartPr>
                        <w14:cNvContentPartPr/>
                      </w14:nvContentPartPr>
                      <w14:xfrm>
                        <a:off x="0" y="0"/>
                        <a:ext cx="144720" cy="3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D1D092" id="Ink 169" o:spid="_x0000_s1026" type="#_x0000_t75" style="position:absolute;margin-left:25.6pt;margin-top:253.15pt;width:13.35pt;height:4.55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">
                <v:imagedata r:id="rId25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8224" behindDoc="0" locked="0" layoutInCell="1" allowOverlap="1">
                <wp:simplePos x="0" y="0"/>
                <wp:positionH relativeFrom="column">
                  <wp:posOffset>78630</wp:posOffset>
                </wp:positionH>
                <wp:positionV relativeFrom="paragraph">
                  <wp:posOffset>3125700</wp:posOffset>
                </wp:positionV>
                <wp:extent cx="161640" cy="267120"/>
                <wp:effectExtent l="57150" t="57150" r="10160" b="57150"/>
                <wp:wrapNone/>
                <wp:docPr id="168" name="Ink 1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0">
                      <w14:nvContentPartPr>
                        <w14:cNvContentPartPr/>
                      </w14:nvContentPartPr>
                      <w14:xfrm>
                        <a:off x="0" y="0"/>
                        <a:ext cx="161640" cy="26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F9C2FD" id="Ink 168" o:spid="_x0000_s1026" type="#_x0000_t75" style="position:absolute;margin-left:5.25pt;margin-top:245.05pt;width:14.8pt;height:23.1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">
                <v:imagedata r:id="rId26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7200" behindDoc="0" locked="0" layoutInCell="1" allowOverlap="1">
                <wp:simplePos x="0" y="0"/>
                <wp:positionH relativeFrom="column">
                  <wp:posOffset>-167250</wp:posOffset>
                </wp:positionH>
                <wp:positionV relativeFrom="paragraph">
                  <wp:posOffset>3127860</wp:posOffset>
                </wp:positionV>
                <wp:extent cx="191880" cy="235080"/>
                <wp:effectExtent l="57150" t="38100" r="55880" b="50800"/>
                <wp:wrapNone/>
                <wp:docPr id="167" name="Ink 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2">
                      <w14:nvContentPartPr>
                        <w14:cNvContentPartPr/>
                      </w14:nvContentPartPr>
                      <w14:xfrm>
                        <a:off x="0" y="0"/>
                        <a:ext cx="191880" cy="23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A830E2" id="Ink 167" o:spid="_x0000_s1026" type="#_x0000_t75" style="position:absolute;margin-left:-14.15pt;margin-top:245.25pt;width:16.65pt;height:20.5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">
                <v:imagedata r:id="rId26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6176" behindDoc="0" locked="0" layoutInCell="1" allowOverlap="1">
                <wp:simplePos x="0" y="0"/>
                <wp:positionH relativeFrom="column">
                  <wp:posOffset>-153930</wp:posOffset>
                </wp:positionH>
                <wp:positionV relativeFrom="paragraph">
                  <wp:posOffset>3128940</wp:posOffset>
                </wp:positionV>
                <wp:extent cx="12600" cy="271800"/>
                <wp:effectExtent l="38100" t="38100" r="64135" b="52070"/>
                <wp:wrapNone/>
                <wp:docPr id="166" name="Ink 1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4">
                      <w14:nvContentPartPr>
                        <w14:cNvContentPartPr/>
                      </w14:nvContentPartPr>
                      <w14:xfrm>
                        <a:off x="0" y="0"/>
                        <a:ext cx="12600" cy="27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2B763A" id="Ink 166" o:spid="_x0000_s1026" type="#_x0000_t75" style="position:absolute;margin-left:-13.05pt;margin-top:245.4pt;width:2.95pt;height:23.1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">
                <v:imagedata r:id="rId26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>
                <wp:simplePos x="0" y="0"/>
                <wp:positionH relativeFrom="column">
                  <wp:posOffset>3156080</wp:posOffset>
                </wp:positionH>
                <wp:positionV relativeFrom="paragraph">
                  <wp:posOffset>2445120</wp:posOffset>
                </wp:positionV>
                <wp:extent cx="26640" cy="238320"/>
                <wp:effectExtent l="38100" t="38100" r="50165" b="47625"/>
                <wp:wrapNone/>
                <wp:docPr id="165" name="Ink 1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6">
                      <w14:nvContentPartPr>
                        <w14:cNvContentPartPr/>
                      </w14:nvContentPartPr>
                      <w14:xfrm>
                        <a:off x="0" y="0"/>
                        <a:ext cx="26640" cy="23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4D5500" id="Ink 165" o:spid="_x0000_s1026" type="#_x0000_t75" style="position:absolute;margin-left:247.6pt;margin-top:191.6pt;width:3.7pt;height:20.7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">
                <v:imagedata r:id="rId26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>
                <wp:simplePos x="0" y="0"/>
                <wp:positionH relativeFrom="column">
                  <wp:posOffset>3045560</wp:posOffset>
                </wp:positionH>
                <wp:positionV relativeFrom="paragraph">
                  <wp:posOffset>2449800</wp:posOffset>
                </wp:positionV>
                <wp:extent cx="115200" cy="136800"/>
                <wp:effectExtent l="57150" t="38100" r="56515" b="53975"/>
                <wp:wrapNone/>
                <wp:docPr id="164" name="Ink 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8">
                      <w14:nvContentPartPr>
                        <w14:cNvContentPartPr/>
                      </w14:nvContentPartPr>
                      <w14:xfrm>
                        <a:off x="0" y="0"/>
                        <a:ext cx="11520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0DC679" id="Ink 164" o:spid="_x0000_s1026" type="#_x0000_t75" style="position:absolute;margin-left:238.85pt;margin-top:191.95pt;width:10.95pt;height:12.45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">
                <v:imagedata r:id="rId26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>
                <wp:simplePos x="0" y="0"/>
                <wp:positionH relativeFrom="column">
                  <wp:posOffset>3018560</wp:posOffset>
                </wp:positionH>
                <wp:positionV relativeFrom="paragraph">
                  <wp:posOffset>2462760</wp:posOffset>
                </wp:positionV>
                <wp:extent cx="127080" cy="134280"/>
                <wp:effectExtent l="38100" t="38100" r="63500" b="56515"/>
                <wp:wrapNone/>
                <wp:docPr id="163" name="Ink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0">
                      <w14:nvContentPartPr>
                        <w14:cNvContentPartPr/>
                      </w14:nvContentPartPr>
                      <w14:xfrm>
                        <a:off x="0" y="0"/>
                        <a:ext cx="127080" cy="13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DF655B" id="Ink 163" o:spid="_x0000_s1026" type="#_x0000_t75" style="position:absolute;margin-left:236.8pt;margin-top:192.9pt;width:11.8pt;height:12.45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">
                <v:imagedata r:id="rId27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2080" behindDoc="0" locked="0" layoutInCell="1" allowOverlap="1">
                <wp:simplePos x="0" y="0"/>
                <wp:positionH relativeFrom="column">
                  <wp:posOffset>2800760</wp:posOffset>
                </wp:positionH>
                <wp:positionV relativeFrom="paragraph">
                  <wp:posOffset>2486160</wp:posOffset>
                </wp:positionV>
                <wp:extent cx="137160" cy="221400"/>
                <wp:effectExtent l="19050" t="38100" r="0" b="64770"/>
                <wp:wrapNone/>
                <wp:docPr id="162" name="Ink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2">
                      <w14:nvContentPartPr>
                        <w14:cNvContentPartPr/>
                      </w14:nvContentPartPr>
                      <w14:xfrm>
                        <a:off x="0" y="0"/>
                        <a:ext cx="137160" cy="22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B8D356" id="Ink 162" o:spid="_x0000_s1026" type="#_x0000_t75" style="position:absolute;margin-left:219.6pt;margin-top:194.8pt;width:12.65pt;height:19.4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">
                <v:imagedata r:id="rId27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1056" behindDoc="0" locked="0" layoutInCell="1" allowOverlap="1">
                <wp:simplePos x="0" y="0"/>
                <wp:positionH relativeFrom="column">
                  <wp:posOffset>2508800</wp:posOffset>
                </wp:positionH>
                <wp:positionV relativeFrom="paragraph">
                  <wp:posOffset>2624400</wp:posOffset>
                </wp:positionV>
                <wp:extent cx="127440" cy="19440"/>
                <wp:effectExtent l="38100" t="38100" r="63500" b="57150"/>
                <wp:wrapNone/>
                <wp:docPr id="161" name="Ink 1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4">
                      <w14:nvContentPartPr>
                        <w14:cNvContentPartPr/>
                      </w14:nvContentPartPr>
                      <w14:xfrm>
                        <a:off x="0" y="0"/>
                        <a:ext cx="12744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6098F4" id="Ink 161" o:spid="_x0000_s1026" type="#_x0000_t75" style="position:absolute;margin-left:196.65pt;margin-top:205.55pt;width:12pt;height:3.7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">
                <v:imagedata r:id="rId27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20032" behindDoc="0" locked="0" layoutInCell="1" allowOverlap="1">
                <wp:simplePos x="0" y="0"/>
                <wp:positionH relativeFrom="column">
                  <wp:posOffset>2446520</wp:posOffset>
                </wp:positionH>
                <wp:positionV relativeFrom="paragraph">
                  <wp:posOffset>2579040</wp:posOffset>
                </wp:positionV>
                <wp:extent cx="164160" cy="34200"/>
                <wp:effectExtent l="38100" t="38100" r="64770" b="61595"/>
                <wp:wrapNone/>
                <wp:docPr id="160" name="Ink 1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164160" cy="3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ED6121" id="Ink 160" o:spid="_x0000_s1026" type="#_x0000_t75" style="position:absolute;margin-left:191.65pt;margin-top:202pt;width:15pt;height:4.7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">
                <v:imagedata r:id="rId27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9008" behindDoc="0" locked="0" layoutInCell="1" allowOverlap="1">
                <wp:simplePos x="0" y="0"/>
                <wp:positionH relativeFrom="column">
                  <wp:posOffset>2146280</wp:posOffset>
                </wp:positionH>
                <wp:positionV relativeFrom="paragraph">
                  <wp:posOffset>2496240</wp:posOffset>
                </wp:positionV>
                <wp:extent cx="138600" cy="211680"/>
                <wp:effectExtent l="38100" t="38100" r="52070" b="55245"/>
                <wp:wrapNone/>
                <wp:docPr id="159" name="Ink 1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138600" cy="21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74AAA7" id="Ink 159" o:spid="_x0000_s1026" type="#_x0000_t75" style="position:absolute;margin-left:168pt;margin-top:195.6pt;width:13.05pt;height:18.65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">
                <v:imagedata r:id="rId27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7984" behindDoc="0" locked="0" layoutInCell="1" allowOverlap="1">
                <wp:simplePos x="0" y="0"/>
                <wp:positionH relativeFrom="column">
                  <wp:posOffset>1946120</wp:posOffset>
                </wp:positionH>
                <wp:positionV relativeFrom="paragraph">
                  <wp:posOffset>2515680</wp:posOffset>
                </wp:positionV>
                <wp:extent cx="37800" cy="186120"/>
                <wp:effectExtent l="19050" t="38100" r="57785" b="42545"/>
                <wp:wrapNone/>
                <wp:docPr id="158" name="Ink 1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37800" cy="18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1AD466" id="Ink 158" o:spid="_x0000_s1026" type="#_x0000_t75" style="position:absolute;margin-left:152.35pt;margin-top:197.15pt;width:4.55pt;height:16.2pt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">
                <v:imagedata r:id="rId28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6960" behindDoc="0" locked="0" layoutInCell="1" allowOverlap="1">
                <wp:simplePos x="0" y="0"/>
                <wp:positionH relativeFrom="column">
                  <wp:posOffset>1803560</wp:posOffset>
                </wp:positionH>
                <wp:positionV relativeFrom="paragraph">
                  <wp:posOffset>2492280</wp:posOffset>
                </wp:positionV>
                <wp:extent cx="243360" cy="40320"/>
                <wp:effectExtent l="38100" t="57150" r="61595" b="55245"/>
                <wp:wrapNone/>
                <wp:docPr id="157" name="Ink 1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243360" cy="4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8152D7" id="Ink 157" o:spid="_x0000_s1026" type="#_x0000_t75" style="position:absolute;margin-left:141.05pt;margin-top:195.25pt;width:21.1pt;height:5.15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">
                <v:imagedata r:id="rId28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5936" behindDoc="0" locked="0" layoutInCell="1" allowOverlap="1">
                <wp:simplePos x="0" y="0"/>
                <wp:positionH relativeFrom="column">
                  <wp:posOffset>1661720</wp:posOffset>
                </wp:positionH>
                <wp:positionV relativeFrom="paragraph">
                  <wp:posOffset>2354400</wp:posOffset>
                </wp:positionV>
                <wp:extent cx="1564560" cy="75240"/>
                <wp:effectExtent l="38100" t="57150" r="36195" b="58420"/>
                <wp:wrapNone/>
                <wp:docPr id="156" name="Ink 1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1564560" cy="7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ACE81D" id="Ink 156" o:spid="_x0000_s1026" type="#_x0000_t75" style="position:absolute;margin-left:129.95pt;margin-top:184.35pt;width:125.15pt;height:7.75pt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">
                <v:imagedata r:id="rId28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4912" behindDoc="0" locked="0" layoutInCell="1" allowOverlap="1">
                <wp:simplePos x="0" y="0"/>
                <wp:positionH relativeFrom="column">
                  <wp:posOffset>2734520</wp:posOffset>
                </wp:positionH>
                <wp:positionV relativeFrom="paragraph">
                  <wp:posOffset>2144520</wp:posOffset>
                </wp:positionV>
                <wp:extent cx="324360" cy="39960"/>
                <wp:effectExtent l="38100" t="57150" r="57150" b="55880"/>
                <wp:wrapNone/>
                <wp:docPr id="155" name="Ink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324360" cy="3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495A9F" id="Ink 155" o:spid="_x0000_s1026" type="#_x0000_t75" style="position:absolute;margin-left:214.4pt;margin-top:167.8pt;width:27.5pt;height:5.15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">
                <v:imagedata r:id="rId28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>
                <wp:simplePos x="0" y="0"/>
                <wp:positionH relativeFrom="column">
                  <wp:posOffset>2660360</wp:posOffset>
                </wp:positionH>
                <wp:positionV relativeFrom="paragraph">
                  <wp:posOffset>1698480</wp:posOffset>
                </wp:positionV>
                <wp:extent cx="325800" cy="42480"/>
                <wp:effectExtent l="38100" t="57150" r="55245" b="53340"/>
                <wp:wrapNone/>
                <wp:docPr id="154" name="Ink 1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8">
                      <w14:nvContentPartPr>
                        <w14:cNvContentPartPr/>
                      </w14:nvContentPartPr>
                      <w14:xfrm>
                        <a:off x="0" y="0"/>
                        <a:ext cx="325800" cy="4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F022D1" id="Ink 154" o:spid="_x0000_s1026" type="#_x0000_t75" style="position:absolute;margin-left:208.5pt;margin-top:132.6pt;width:27.8pt;height:5.4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">
                <v:imagedata r:id="rId28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2864" behindDoc="0" locked="0" layoutInCell="1" allowOverlap="1">
                <wp:simplePos x="0" y="0"/>
                <wp:positionH relativeFrom="column">
                  <wp:posOffset>2611400</wp:posOffset>
                </wp:positionH>
                <wp:positionV relativeFrom="paragraph">
                  <wp:posOffset>1233000</wp:posOffset>
                </wp:positionV>
                <wp:extent cx="307800" cy="44640"/>
                <wp:effectExtent l="38100" t="57150" r="54610" b="50800"/>
                <wp:wrapNone/>
                <wp:docPr id="153" name="Ink 1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0">
                      <w14:nvContentPartPr>
                        <w14:cNvContentPartPr/>
                      </w14:nvContentPartPr>
                      <w14:xfrm>
                        <a:off x="0" y="0"/>
                        <a:ext cx="307800" cy="4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8774BA" id="Ink 153" o:spid="_x0000_s1026" type="#_x0000_t75" style="position:absolute;margin-left:204.65pt;margin-top:96.1pt;width:26.25pt;height:5.5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">
                <v:imagedata r:id="rId29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1840" behindDoc="0" locked="0" layoutInCell="1" allowOverlap="1">
                <wp:simplePos x="0" y="0"/>
                <wp:positionH relativeFrom="column">
                  <wp:posOffset>2418800</wp:posOffset>
                </wp:positionH>
                <wp:positionV relativeFrom="paragraph">
                  <wp:posOffset>758880</wp:posOffset>
                </wp:positionV>
                <wp:extent cx="432000" cy="60120"/>
                <wp:effectExtent l="38100" t="38100" r="63500" b="54610"/>
                <wp:wrapNone/>
                <wp:docPr id="152" name="Ink 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2">
                      <w14:nvContentPartPr>
                        <w14:cNvContentPartPr/>
                      </w14:nvContentPartPr>
                      <w14:xfrm>
                        <a:off x="0" y="0"/>
                        <a:ext cx="432000" cy="6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E26D46" id="Ink 152" o:spid="_x0000_s1026" type="#_x0000_t75" style="position:absolute;margin-left:189.5pt;margin-top:58.7pt;width:36.05pt;height:6.75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">
                <v:imagedata r:id="rId29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10816" behindDoc="0" locked="0" layoutInCell="1" allowOverlap="1">
                <wp:simplePos x="0" y="0"/>
                <wp:positionH relativeFrom="column">
                  <wp:posOffset>4887320</wp:posOffset>
                </wp:positionH>
                <wp:positionV relativeFrom="paragraph">
                  <wp:posOffset>2777040</wp:posOffset>
                </wp:positionV>
                <wp:extent cx="100440" cy="18720"/>
                <wp:effectExtent l="38100" t="38100" r="52070" b="57785"/>
                <wp:wrapNone/>
                <wp:docPr id="151" name="Ink 1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100440" cy="1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4ACB1D" id="Ink 151" o:spid="_x0000_s1026" type="#_x0000_t75" style="position:absolute;margin-left:383.85pt;margin-top:218.15pt;width:9.45pt;height:3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">
                <v:imagedata r:id="rId29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9792" behindDoc="0" locked="0" layoutInCell="1" allowOverlap="1">
                <wp:simplePos x="0" y="0"/>
                <wp:positionH relativeFrom="column">
                  <wp:posOffset>5304200</wp:posOffset>
                </wp:positionH>
                <wp:positionV relativeFrom="paragraph">
                  <wp:posOffset>2724120</wp:posOffset>
                </wp:positionV>
                <wp:extent cx="188280" cy="117000"/>
                <wp:effectExtent l="38100" t="57150" r="2540" b="54610"/>
                <wp:wrapNone/>
                <wp:docPr id="150" name="Ink 1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188280" cy="11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D7F3B0" id="Ink 150" o:spid="_x0000_s1026" type="#_x0000_t75" style="position:absolute;margin-left:416.75pt;margin-top:213.4pt;width:16.15pt;height:11.35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">
                <v:imagedata r:id="rId29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8768" behindDoc="0" locked="0" layoutInCell="1" allowOverlap="1">
                <wp:simplePos x="0" y="0"/>
                <wp:positionH relativeFrom="column">
                  <wp:posOffset>5093960</wp:posOffset>
                </wp:positionH>
                <wp:positionV relativeFrom="paragraph">
                  <wp:posOffset>2734920</wp:posOffset>
                </wp:positionV>
                <wp:extent cx="149760" cy="107280"/>
                <wp:effectExtent l="38100" t="38100" r="41275" b="64770"/>
                <wp:wrapNone/>
                <wp:docPr id="149" name="Ink 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8">
                      <w14:nvContentPartPr>
                        <w14:cNvContentPartPr/>
                      </w14:nvContentPartPr>
                      <w14:xfrm>
                        <a:off x="0" y="0"/>
                        <a:ext cx="149760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DA7FB9" id="Ink 149" o:spid="_x0000_s1026" type="#_x0000_t75" style="position:absolute;margin-left:400.1pt;margin-top:214.35pt;width:13.2pt;height:10.5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">
                <v:imagedata r:id="rId29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7744" behindDoc="0" locked="0" layoutInCell="1" allowOverlap="1">
                <wp:simplePos x="0" y="0"/>
                <wp:positionH relativeFrom="column">
                  <wp:posOffset>5014400</wp:posOffset>
                </wp:positionH>
                <wp:positionV relativeFrom="paragraph">
                  <wp:posOffset>2720520</wp:posOffset>
                </wp:positionV>
                <wp:extent cx="32760" cy="28800"/>
                <wp:effectExtent l="38100" t="38100" r="43815" b="47625"/>
                <wp:wrapNone/>
                <wp:docPr id="148" name="Ink 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0">
                      <w14:nvContentPartPr>
                        <w14:cNvContentPartPr/>
                      </w14:nvContentPartPr>
                      <w14:xfrm>
                        <a:off x="0" y="0"/>
                        <a:ext cx="3276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AC4F20" id="Ink 148" o:spid="_x0000_s1026" type="#_x0000_t75" style="position:absolute;margin-left:393.95pt;margin-top:213.3pt;width:3.95pt;height:3.6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">
                <v:imagedata r:id="rId30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6720" behindDoc="0" locked="0" layoutInCell="1" allowOverlap="1">
                <wp:simplePos x="0" y="0"/>
                <wp:positionH relativeFrom="column">
                  <wp:posOffset>4903880</wp:posOffset>
                </wp:positionH>
                <wp:positionV relativeFrom="paragraph">
                  <wp:posOffset>2665080</wp:posOffset>
                </wp:positionV>
                <wp:extent cx="175320" cy="208440"/>
                <wp:effectExtent l="38100" t="38100" r="15240" b="58420"/>
                <wp:wrapNone/>
                <wp:docPr id="147" name="Ink 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2">
                      <w14:nvContentPartPr>
                        <w14:cNvContentPartPr/>
                      </w14:nvContentPartPr>
                      <w14:xfrm>
                        <a:off x="0" y="0"/>
                        <a:ext cx="175320" cy="20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DDDE30" id="Ink 147" o:spid="_x0000_s1026" type="#_x0000_t75" style="position:absolute;margin-left:385.2pt;margin-top:208.9pt;width:15.45pt;height:18.35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">
                <v:imagedata r:id="rId30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5696" behindDoc="0" locked="0" layoutInCell="1" allowOverlap="1">
                <wp:simplePos x="0" y="0"/>
                <wp:positionH relativeFrom="column">
                  <wp:posOffset>4800200</wp:posOffset>
                </wp:positionH>
                <wp:positionV relativeFrom="paragraph">
                  <wp:posOffset>2735640</wp:posOffset>
                </wp:positionV>
                <wp:extent cx="25560" cy="16560"/>
                <wp:effectExtent l="38100" t="57150" r="50800" b="40640"/>
                <wp:wrapNone/>
                <wp:docPr id="146" name="Ink 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4">
                      <w14:nvContentPartPr>
                        <w14:cNvContentPartPr/>
                      </w14:nvContentPartPr>
                      <w14:xfrm>
                        <a:off x="0" y="0"/>
                        <a:ext cx="2556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CB54E3" id="Ink 146" o:spid="_x0000_s1026" type="#_x0000_t75" style="position:absolute;margin-left:377pt;margin-top:214.4pt;width:3.45pt;height:2.7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">
                <v:imagedata r:id="rId30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4672" behindDoc="0" locked="0" layoutInCell="1" allowOverlap="1">
                <wp:simplePos x="0" y="0"/>
                <wp:positionH relativeFrom="column">
                  <wp:posOffset>4514720</wp:posOffset>
                </wp:positionH>
                <wp:positionV relativeFrom="paragraph">
                  <wp:posOffset>2703600</wp:posOffset>
                </wp:positionV>
                <wp:extent cx="346320" cy="233280"/>
                <wp:effectExtent l="57150" t="38100" r="0" b="52705"/>
                <wp:wrapNone/>
                <wp:docPr id="145" name="Ink 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6">
                      <w14:nvContentPartPr>
                        <w14:cNvContentPartPr/>
                      </w14:nvContentPartPr>
                      <w14:xfrm>
                        <a:off x="0" y="0"/>
                        <a:ext cx="346320" cy="23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DC32B1" id="Ink 145" o:spid="_x0000_s1026" type="#_x0000_t75" style="position:absolute;margin-left:354.5pt;margin-top:211.95pt;width:29.05pt;height:20.3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">
                <v:imagedata r:id="rId30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3648" behindDoc="0" locked="0" layoutInCell="1" allowOverlap="1">
                <wp:simplePos x="0" y="0"/>
                <wp:positionH relativeFrom="column">
                  <wp:posOffset>4516880</wp:posOffset>
                </wp:positionH>
                <wp:positionV relativeFrom="paragraph">
                  <wp:posOffset>2768400</wp:posOffset>
                </wp:positionV>
                <wp:extent cx="31320" cy="18720"/>
                <wp:effectExtent l="38100" t="38100" r="45085" b="57785"/>
                <wp:wrapNone/>
                <wp:docPr id="144" name="Ink 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8">
                      <w14:nvContentPartPr>
                        <w14:cNvContentPartPr/>
                      </w14:nvContentPartPr>
                      <w14:xfrm>
                        <a:off x="0" y="0"/>
                        <a:ext cx="31320" cy="1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112DA3" id="Ink 144" o:spid="_x0000_s1026" type="#_x0000_t75" style="position:absolute;margin-left:354.7pt;margin-top:217.05pt;width:4.05pt;height:3.1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">
                <v:imagedata r:id="rId30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2624" behindDoc="0" locked="0" layoutInCell="1" allowOverlap="1">
                <wp:simplePos x="0" y="0"/>
                <wp:positionH relativeFrom="column">
                  <wp:posOffset>4360640</wp:posOffset>
                </wp:positionH>
                <wp:positionV relativeFrom="paragraph">
                  <wp:posOffset>2726280</wp:posOffset>
                </wp:positionV>
                <wp:extent cx="210600" cy="204480"/>
                <wp:effectExtent l="38100" t="38100" r="56515" b="62230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0">
                      <w14:nvContentPartPr>
                        <w14:cNvContentPartPr/>
                      </w14:nvContentPartPr>
                      <w14:xfrm>
                        <a:off x="0" y="0"/>
                        <a:ext cx="210600" cy="20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133A0C" id="Ink 143" o:spid="_x0000_s1026" type="#_x0000_t75" style="position:absolute;margin-left:342.45pt;margin-top:213.6pt;width:18.05pt;height:18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">
                <v:imagedata r:id="rId31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1600" behindDoc="0" locked="0" layoutInCell="1" allowOverlap="1">
                <wp:simplePos x="0" y="0"/>
                <wp:positionH relativeFrom="column">
                  <wp:posOffset>4127720</wp:posOffset>
                </wp:positionH>
                <wp:positionV relativeFrom="paragraph">
                  <wp:posOffset>2908800</wp:posOffset>
                </wp:positionV>
                <wp:extent cx="119160" cy="13320"/>
                <wp:effectExtent l="38100" t="38100" r="52705" b="63500"/>
                <wp:wrapNone/>
                <wp:docPr id="142" name="Ink 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2">
                      <w14:nvContentPartPr>
                        <w14:cNvContentPartPr/>
                      </w14:nvContentPartPr>
                      <w14:xfrm>
                        <a:off x="0" y="0"/>
                        <a:ext cx="11916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3C45DC" id="Ink 142" o:spid="_x0000_s1026" type="#_x0000_t75" style="position:absolute;margin-left:324pt;margin-top:228.05pt;width:11.1pt;height:3.15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">
                <v:imagedata r:id="rId31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800576" behindDoc="0" locked="0" layoutInCell="1" allowOverlap="1">
                <wp:simplePos x="0" y="0"/>
                <wp:positionH relativeFrom="column">
                  <wp:posOffset>4117280</wp:posOffset>
                </wp:positionH>
                <wp:positionV relativeFrom="paragraph">
                  <wp:posOffset>2762280</wp:posOffset>
                </wp:positionV>
                <wp:extent cx="135000" cy="208080"/>
                <wp:effectExtent l="38100" t="38100" r="55880" b="59055"/>
                <wp:wrapNone/>
                <wp:docPr id="141" name="Ink 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4">
                      <w14:nvContentPartPr>
                        <w14:cNvContentPartPr/>
                      </w14:nvContentPartPr>
                      <w14:xfrm>
                        <a:off x="0" y="0"/>
                        <a:ext cx="135000" cy="20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8B0F0A" id="Ink 141" o:spid="_x0000_s1026" type="#_x0000_t75" style="position:absolute;margin-left:323.25pt;margin-top:216.5pt;width:12.35pt;height:18.3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">
                <v:imagedata r:id="rId31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9552" behindDoc="0" locked="0" layoutInCell="1" allowOverlap="1">
                <wp:simplePos x="0" y="0"/>
                <wp:positionH relativeFrom="column">
                  <wp:posOffset>3451640</wp:posOffset>
                </wp:positionH>
                <wp:positionV relativeFrom="paragraph">
                  <wp:posOffset>2760840</wp:posOffset>
                </wp:positionV>
                <wp:extent cx="412920" cy="320760"/>
                <wp:effectExtent l="38100" t="38100" r="44450" b="60325"/>
                <wp:wrapNone/>
                <wp:docPr id="140" name="Ink 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6">
                      <w14:nvContentPartPr>
                        <w14:cNvContentPartPr/>
                      </w14:nvContentPartPr>
                      <w14:xfrm>
                        <a:off x="0" y="0"/>
                        <a:ext cx="412920" cy="32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2DAC51" id="Ink 140" o:spid="_x0000_s1026" type="#_x0000_t75" style="position:absolute;margin-left:270.75pt;margin-top:216.4pt;width:34.45pt;height:27.25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">
                <v:imagedata r:id="rId31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8528" behindDoc="0" locked="0" layoutInCell="1" allowOverlap="1">
                <wp:simplePos x="0" y="0"/>
                <wp:positionH relativeFrom="column">
                  <wp:posOffset>3592760</wp:posOffset>
                </wp:positionH>
                <wp:positionV relativeFrom="paragraph">
                  <wp:posOffset>2850480</wp:posOffset>
                </wp:positionV>
                <wp:extent cx="121680" cy="189360"/>
                <wp:effectExtent l="57150" t="38100" r="50165" b="58420"/>
                <wp:wrapNone/>
                <wp:docPr id="139" name="Ink 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8">
                      <w14:nvContentPartPr>
                        <w14:cNvContentPartPr/>
                      </w14:nvContentPartPr>
                      <w14:xfrm>
                        <a:off x="0" y="0"/>
                        <a:ext cx="121680" cy="18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4647F0" id="Ink 139" o:spid="_x0000_s1026" type="#_x0000_t75" style="position:absolute;margin-left:281.95pt;margin-top:223.55pt;width:11.55pt;height:16.45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">
                <v:imagedata r:id="rId31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7504" behindDoc="0" locked="0" layoutInCell="1" allowOverlap="1">
                <wp:simplePos x="0" y="0"/>
                <wp:positionH relativeFrom="column">
                  <wp:posOffset>6103400</wp:posOffset>
                </wp:positionH>
                <wp:positionV relativeFrom="paragraph">
                  <wp:posOffset>2316600</wp:posOffset>
                </wp:positionV>
                <wp:extent cx="108000" cy="25200"/>
                <wp:effectExtent l="38100" t="38100" r="44450" b="51435"/>
                <wp:wrapNone/>
                <wp:docPr id="137" name="Ink 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0">
                      <w14:nvContentPartPr>
                        <w14:cNvContentPartPr/>
                      </w14:nvContentPartPr>
                      <w14:xfrm>
                        <a:off x="0" y="0"/>
                        <a:ext cx="108000" cy="2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E6C268" id="Ink 137" o:spid="_x0000_s1026" type="#_x0000_t75" style="position:absolute;margin-left:479.6pt;margin-top:181.6pt;width:9.8pt;height:3.85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">
                <v:imagedata r:id="rId32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>
                <wp:simplePos x="0" y="0"/>
                <wp:positionH relativeFrom="column">
                  <wp:posOffset>6027440</wp:posOffset>
                </wp:positionH>
                <wp:positionV relativeFrom="paragraph">
                  <wp:posOffset>2283840</wp:posOffset>
                </wp:positionV>
                <wp:extent cx="244080" cy="372600"/>
                <wp:effectExtent l="38100" t="38100" r="60960" b="46990"/>
                <wp:wrapNone/>
                <wp:docPr id="136" name="Ink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2">
                      <w14:nvContentPartPr>
                        <w14:cNvContentPartPr/>
                      </w14:nvContentPartPr>
                      <w14:xfrm>
                        <a:off x="0" y="0"/>
                        <a:ext cx="244080" cy="37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C14F86" id="Ink 136" o:spid="_x0000_s1026" type="#_x0000_t75" style="position:absolute;margin-left:473.7pt;margin-top:178.95pt;width:21.1pt;height:31.2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">
                <v:imagedata r:id="rId32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5456" behindDoc="0" locked="0" layoutInCell="1" allowOverlap="1">
                <wp:simplePos x="0" y="0"/>
                <wp:positionH relativeFrom="column">
                  <wp:posOffset>5950760</wp:posOffset>
                </wp:positionH>
                <wp:positionV relativeFrom="paragraph">
                  <wp:posOffset>2359800</wp:posOffset>
                </wp:positionV>
                <wp:extent cx="16560" cy="15480"/>
                <wp:effectExtent l="38100" t="38100" r="59690" b="60960"/>
                <wp:wrapNone/>
                <wp:docPr id="135" name="Ink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4">
                      <w14:nvContentPartPr>
                        <w14:cNvContentPartPr/>
                      </w14:nvContentPartPr>
                      <w14:xfrm>
                        <a:off x="0" y="0"/>
                        <a:ext cx="1656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207F8" id="Ink 135" o:spid="_x0000_s1026" type="#_x0000_t75" style="position:absolute;margin-left:467.65pt;margin-top:184.9pt;width:3.05pt;height:3.05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">
                <v:imagedata r:id="rId32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4432" behindDoc="0" locked="0" layoutInCell="1" allowOverlap="1">
                <wp:simplePos x="0" y="0"/>
                <wp:positionH relativeFrom="column">
                  <wp:posOffset>5839520</wp:posOffset>
                </wp:positionH>
                <wp:positionV relativeFrom="paragraph">
                  <wp:posOffset>2287080</wp:posOffset>
                </wp:positionV>
                <wp:extent cx="169200" cy="222840"/>
                <wp:effectExtent l="38100" t="19050" r="2540" b="63500"/>
                <wp:wrapNone/>
                <wp:docPr id="134" name="Ink 1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6">
                      <w14:nvContentPartPr>
                        <w14:cNvContentPartPr/>
                      </w14:nvContentPartPr>
                      <w14:xfrm>
                        <a:off x="0" y="0"/>
                        <a:ext cx="169200" cy="22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4E309E" id="Ink 134" o:spid="_x0000_s1026" type="#_x0000_t75" style="position:absolute;margin-left:458.9pt;margin-top:179.2pt;width:15.05pt;height:19.5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">
                <v:imagedata r:id="rId32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3408" behindDoc="0" locked="0" layoutInCell="1" allowOverlap="1">
                <wp:simplePos x="0" y="0"/>
                <wp:positionH relativeFrom="column">
                  <wp:posOffset>5613440</wp:posOffset>
                </wp:positionH>
                <wp:positionV relativeFrom="paragraph">
                  <wp:posOffset>2340360</wp:posOffset>
                </wp:positionV>
                <wp:extent cx="113400" cy="30240"/>
                <wp:effectExtent l="38100" t="38100" r="39370" b="46355"/>
                <wp:wrapNone/>
                <wp:docPr id="133" name="Ink 1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8">
                      <w14:nvContentPartPr>
                        <w14:cNvContentPartPr/>
                      </w14:nvContentPartPr>
                      <w14:xfrm>
                        <a:off x="0" y="0"/>
                        <a:ext cx="113400" cy="3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142C41" id="Ink 133" o:spid="_x0000_s1026" type="#_x0000_t75" style="position:absolute;margin-left:441.05pt;margin-top:183.65pt;width:10.3pt;height:3.9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">
                <v:imagedata r:id="rId32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>
                <wp:simplePos x="0" y="0"/>
                <wp:positionH relativeFrom="column">
                  <wp:posOffset>5617400</wp:posOffset>
                </wp:positionH>
                <wp:positionV relativeFrom="paragraph">
                  <wp:posOffset>2276280</wp:posOffset>
                </wp:positionV>
                <wp:extent cx="43200" cy="220680"/>
                <wp:effectExtent l="57150" t="38100" r="52070" b="46355"/>
                <wp:wrapNone/>
                <wp:docPr id="132" name="Ink 1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0">
                      <w14:nvContentPartPr>
                        <w14:cNvContentPartPr/>
                      </w14:nvContentPartPr>
                      <w14:xfrm>
                        <a:off x="0" y="0"/>
                        <a:ext cx="43200" cy="22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1174D7" id="Ink 132" o:spid="_x0000_s1026" type="#_x0000_t75" style="position:absolute;margin-left:441.3pt;margin-top:178.25pt;width:4.9pt;height:19.15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">
                <v:imagedata r:id="rId33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1360" behindDoc="0" locked="0" layoutInCell="1" allowOverlap="1">
                <wp:simplePos x="0" y="0"/>
                <wp:positionH relativeFrom="column">
                  <wp:posOffset>5776160</wp:posOffset>
                </wp:positionH>
                <wp:positionV relativeFrom="paragraph">
                  <wp:posOffset>2371680</wp:posOffset>
                </wp:positionV>
                <wp:extent cx="15840" cy="21240"/>
                <wp:effectExtent l="38100" t="38100" r="41910" b="55245"/>
                <wp:wrapNone/>
                <wp:docPr id="131" name="Ink 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2">
                      <w14:nvContentPartPr>
                        <w14:cNvContentPartPr/>
                      </w14:nvContentPartPr>
                      <w14:xfrm>
                        <a:off x="0" y="0"/>
                        <a:ext cx="1584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C2B23F" id="Ink 131" o:spid="_x0000_s1026" type="#_x0000_t75" style="position:absolute;margin-left:453.85pt;margin-top:185.85pt;width:2.75pt;height:2.95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">
                <v:imagedata r:id="rId33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90336" behindDoc="0" locked="0" layoutInCell="1" allowOverlap="1">
                <wp:simplePos x="0" y="0"/>
                <wp:positionH relativeFrom="column">
                  <wp:posOffset>5611280</wp:posOffset>
                </wp:positionH>
                <wp:positionV relativeFrom="paragraph">
                  <wp:posOffset>2392560</wp:posOffset>
                </wp:positionV>
                <wp:extent cx="196920" cy="133560"/>
                <wp:effectExtent l="57150" t="38100" r="0" b="57150"/>
                <wp:wrapNone/>
                <wp:docPr id="130" name="Ink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4">
                      <w14:nvContentPartPr>
                        <w14:cNvContentPartPr/>
                      </w14:nvContentPartPr>
                      <w14:xfrm>
                        <a:off x="0" y="0"/>
                        <a:ext cx="196920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21BF9E" id="Ink 130" o:spid="_x0000_s1026" type="#_x0000_t75" style="position:absolute;margin-left:441pt;margin-top:187.55pt;width:17.2pt;height:12.2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">
                <v:imagedata r:id="rId33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9312" behindDoc="0" locked="0" layoutInCell="1" allowOverlap="1">
                <wp:simplePos x="0" y="0"/>
                <wp:positionH relativeFrom="column">
                  <wp:posOffset>5420840</wp:posOffset>
                </wp:positionH>
                <wp:positionV relativeFrom="paragraph">
                  <wp:posOffset>2399040</wp:posOffset>
                </wp:positionV>
                <wp:extent cx="111600" cy="159120"/>
                <wp:effectExtent l="38100" t="38100" r="60325" b="50800"/>
                <wp:wrapNone/>
                <wp:docPr id="129" name="Ink 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6">
                      <w14:nvContentPartPr>
                        <w14:cNvContentPartPr/>
                      </w14:nvContentPartPr>
                      <w14:xfrm>
                        <a:off x="0" y="0"/>
                        <a:ext cx="11160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5484B7" id="Ink 129" o:spid="_x0000_s1026" type="#_x0000_t75" style="position:absolute;margin-left:425.95pt;margin-top:188pt;width:10.6pt;height:14.35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">
                <v:imagedata r:id="rId33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8288" behindDoc="0" locked="0" layoutInCell="1" allowOverlap="1">
                <wp:simplePos x="0" y="0"/>
                <wp:positionH relativeFrom="column">
                  <wp:posOffset>6415520</wp:posOffset>
                </wp:positionH>
                <wp:positionV relativeFrom="paragraph">
                  <wp:posOffset>1924920</wp:posOffset>
                </wp:positionV>
                <wp:extent cx="183240" cy="180000"/>
                <wp:effectExtent l="38100" t="38100" r="45720" b="48895"/>
                <wp:wrapNone/>
                <wp:docPr id="128" name="Ink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8">
                      <w14:nvContentPartPr>
                        <w14:cNvContentPartPr/>
                      </w14:nvContentPartPr>
                      <w14:xfrm>
                        <a:off x="0" y="0"/>
                        <a:ext cx="183240" cy="18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F54CAB" id="Ink 128" o:spid="_x0000_s1026" type="#_x0000_t75" style="position:absolute;margin-left:504.25pt;margin-top:150.55pt;width:16.35pt;height:16.05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">
                <v:imagedata r:id="rId33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7264" behindDoc="0" locked="0" layoutInCell="1" allowOverlap="1">
                <wp:simplePos x="0" y="0"/>
                <wp:positionH relativeFrom="column">
                  <wp:posOffset>6358640</wp:posOffset>
                </wp:positionH>
                <wp:positionV relativeFrom="paragraph">
                  <wp:posOffset>1948680</wp:posOffset>
                </wp:positionV>
                <wp:extent cx="13680" cy="17280"/>
                <wp:effectExtent l="57150" t="38100" r="43815" b="59055"/>
                <wp:wrapNone/>
                <wp:docPr id="127" name="Ink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0">
                      <w14:nvContentPartPr>
                        <w14:cNvContentPartPr/>
                      </w14:nvContentPartPr>
                      <w14:xfrm>
                        <a:off x="0" y="0"/>
                        <a:ext cx="1368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2FCF83" id="Ink 127" o:spid="_x0000_s1026" type="#_x0000_t75" style="position:absolute;margin-left:499.9pt;margin-top:152.65pt;width:2.55pt;height:2.8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">
                <v:imagedata r:id="rId34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6240" behindDoc="0" locked="0" layoutInCell="1" allowOverlap="1">
                <wp:simplePos x="0" y="0"/>
                <wp:positionH relativeFrom="column">
                  <wp:posOffset>6364040</wp:posOffset>
                </wp:positionH>
                <wp:positionV relativeFrom="paragraph">
                  <wp:posOffset>2048760</wp:posOffset>
                </wp:positionV>
                <wp:extent cx="14400" cy="58320"/>
                <wp:effectExtent l="57150" t="38100" r="43180" b="56515"/>
                <wp:wrapNone/>
                <wp:docPr id="126" name="Ink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2">
                      <w14:nvContentPartPr>
                        <w14:cNvContentPartPr/>
                      </w14:nvContentPartPr>
                      <w14:xfrm>
                        <a:off x="0" y="0"/>
                        <a:ext cx="14400" cy="5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0EF370" id="Ink 126" o:spid="_x0000_s1026" type="#_x0000_t75" style="position:absolute;margin-left:500.25pt;margin-top:160.45pt;width:2.85pt;height:6.2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">
                <v:imagedata r:id="rId34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5216" behindDoc="0" locked="0" layoutInCell="1" allowOverlap="1">
                <wp:simplePos x="0" y="0"/>
                <wp:positionH relativeFrom="column">
                  <wp:posOffset>6228680</wp:posOffset>
                </wp:positionH>
                <wp:positionV relativeFrom="paragraph">
                  <wp:posOffset>2031480</wp:posOffset>
                </wp:positionV>
                <wp:extent cx="97920" cy="182160"/>
                <wp:effectExtent l="38100" t="38100" r="16510" b="46990"/>
                <wp:wrapNone/>
                <wp:docPr id="125" name="Ink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4">
                      <w14:nvContentPartPr>
                        <w14:cNvContentPartPr/>
                      </w14:nvContentPartPr>
                      <w14:xfrm>
                        <a:off x="0" y="0"/>
                        <a:ext cx="97920" cy="18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682381" id="Ink 125" o:spid="_x0000_s1026" type="#_x0000_t75" style="position:absolute;margin-left:489.7pt;margin-top:159.15pt;width:9pt;height:16.1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">
                <v:imagedata r:id="rId34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4192" behindDoc="0" locked="0" layoutInCell="1" allowOverlap="1">
                <wp:simplePos x="0" y="0"/>
                <wp:positionH relativeFrom="column">
                  <wp:posOffset>6060200</wp:posOffset>
                </wp:positionH>
                <wp:positionV relativeFrom="paragraph">
                  <wp:posOffset>2041920</wp:posOffset>
                </wp:positionV>
                <wp:extent cx="121320" cy="80640"/>
                <wp:effectExtent l="38100" t="57150" r="50165" b="53340"/>
                <wp:wrapNone/>
                <wp:docPr id="124" name="Ink 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6">
                      <w14:nvContentPartPr>
                        <w14:cNvContentPartPr/>
                      </w14:nvContentPartPr>
                      <w14:xfrm>
                        <a:off x="0" y="0"/>
                        <a:ext cx="121320" cy="8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7C87BC" id="Ink 124" o:spid="_x0000_s1026" type="#_x0000_t75" style="position:absolute;margin-left:476.25pt;margin-top:160pt;width:10.85pt;height:8.1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">
                <v:imagedata r:id="rId34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3168" behindDoc="0" locked="0" layoutInCell="1" allowOverlap="1">
                <wp:simplePos x="0" y="0"/>
                <wp:positionH relativeFrom="column">
                  <wp:posOffset>5745560</wp:posOffset>
                </wp:positionH>
                <wp:positionV relativeFrom="paragraph">
                  <wp:posOffset>2057760</wp:posOffset>
                </wp:positionV>
                <wp:extent cx="305280" cy="104760"/>
                <wp:effectExtent l="38100" t="38100" r="19050" b="48260"/>
                <wp:wrapNone/>
                <wp:docPr id="123" name="Ink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8">
                      <w14:nvContentPartPr>
                        <w14:cNvContentPartPr/>
                      </w14:nvContentPartPr>
                      <w14:xfrm>
                        <a:off x="0" y="0"/>
                        <a:ext cx="30528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A8767F" id="Ink 123" o:spid="_x0000_s1026" type="#_x0000_t75" style="position:absolute;margin-left:451.5pt;margin-top:161.15pt;width:25.35pt;height:10.0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">
                <v:imagedata r:id="rId34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2144" behindDoc="0" locked="0" layoutInCell="1" allowOverlap="1">
                <wp:simplePos x="0" y="0"/>
                <wp:positionH relativeFrom="column">
                  <wp:posOffset>5327240</wp:posOffset>
                </wp:positionH>
                <wp:positionV relativeFrom="paragraph">
                  <wp:posOffset>2079360</wp:posOffset>
                </wp:positionV>
                <wp:extent cx="230400" cy="258840"/>
                <wp:effectExtent l="57150" t="19050" r="36830" b="65405"/>
                <wp:wrapNone/>
                <wp:docPr id="122" name="Ink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0">
                      <w14:nvContentPartPr>
                        <w14:cNvContentPartPr/>
                      </w14:nvContentPartPr>
                      <w14:xfrm>
                        <a:off x="0" y="0"/>
                        <a:ext cx="230400" cy="25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48FA7B" id="Ink 122" o:spid="_x0000_s1026" type="#_x0000_t75" style="position:absolute;margin-left:418.45pt;margin-top:162.7pt;width:19.75pt;height:22.4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">
                <v:imagedata r:id="rId35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1120" behindDoc="0" locked="0" layoutInCell="1" allowOverlap="1">
                <wp:simplePos x="0" y="0"/>
                <wp:positionH relativeFrom="column">
                  <wp:posOffset>5267840</wp:posOffset>
                </wp:positionH>
                <wp:positionV relativeFrom="paragraph">
                  <wp:posOffset>2042280</wp:posOffset>
                </wp:positionV>
                <wp:extent cx="3600" cy="19800"/>
                <wp:effectExtent l="57150" t="38100" r="53975" b="56515"/>
                <wp:wrapNone/>
                <wp:docPr id="121" name="Ink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2">
                      <w14:nvContentPartPr>
                        <w14:cNvContentPartPr/>
                      </w14:nvContentPartPr>
                      <w14:xfrm>
                        <a:off x="0" y="0"/>
                        <a:ext cx="360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FFBC51" id="Ink 121" o:spid="_x0000_s1026" type="#_x0000_t75" style="position:absolute;margin-left:413.8pt;margin-top:159.9pt;width:2.3pt;height:3.1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">
                <v:imagedata r:id="rId35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80096" behindDoc="0" locked="0" layoutInCell="1" allowOverlap="1">
                <wp:simplePos x="0" y="0"/>
                <wp:positionH relativeFrom="column">
                  <wp:posOffset>5034560</wp:posOffset>
                </wp:positionH>
                <wp:positionV relativeFrom="paragraph">
                  <wp:posOffset>1982520</wp:posOffset>
                </wp:positionV>
                <wp:extent cx="259920" cy="169560"/>
                <wp:effectExtent l="38100" t="38100" r="0" b="59055"/>
                <wp:wrapNone/>
                <wp:docPr id="120" name="Ink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4">
                      <w14:nvContentPartPr>
                        <w14:cNvContentPartPr/>
                      </w14:nvContentPartPr>
                      <w14:xfrm>
                        <a:off x="0" y="0"/>
                        <a:ext cx="259920" cy="16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B54A44" id="Ink 120" o:spid="_x0000_s1026" type="#_x0000_t75" style="position:absolute;margin-left:395.5pt;margin-top:155.1pt;width:22pt;height:15.3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">
                <v:imagedata r:id="rId35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>
                <wp:simplePos x="0" y="0"/>
                <wp:positionH relativeFrom="column">
                  <wp:posOffset>4908560</wp:posOffset>
                </wp:positionH>
                <wp:positionV relativeFrom="paragraph">
                  <wp:posOffset>2067120</wp:posOffset>
                </wp:positionV>
                <wp:extent cx="66960" cy="119520"/>
                <wp:effectExtent l="38100" t="38100" r="9525" b="52070"/>
                <wp:wrapNone/>
                <wp:docPr id="119" name="Ink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6">
                      <w14:nvContentPartPr>
                        <w14:cNvContentPartPr/>
                      </w14:nvContentPartPr>
                      <w14:xfrm>
                        <a:off x="0" y="0"/>
                        <a:ext cx="66960" cy="11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02B590" id="Ink 119" o:spid="_x0000_s1026" type="#_x0000_t75" style="position:absolute;margin-left:385.55pt;margin-top:161.8pt;width:7.15pt;height:11.3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">
                <v:imagedata r:id="rId35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8048" behindDoc="0" locked="0" layoutInCell="1" allowOverlap="1">
                <wp:simplePos x="0" y="0"/>
                <wp:positionH relativeFrom="column">
                  <wp:posOffset>4789400</wp:posOffset>
                </wp:positionH>
                <wp:positionV relativeFrom="paragraph">
                  <wp:posOffset>2047320</wp:posOffset>
                </wp:positionV>
                <wp:extent cx="14040" cy="17280"/>
                <wp:effectExtent l="57150" t="38100" r="43180" b="59055"/>
                <wp:wrapNone/>
                <wp:docPr id="118" name="Ink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8">
                      <w14:nvContentPartPr>
                        <w14:cNvContentPartPr/>
                      </w14:nvContentPartPr>
                      <w14:xfrm>
                        <a:off x="0" y="0"/>
                        <a:ext cx="1404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08BA29" id="Ink 118" o:spid="_x0000_s1026" type="#_x0000_t75" style="position:absolute;margin-left:376.2pt;margin-top:160.25pt;width:2.7pt;height:3.2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">
                <v:imagedata r:id="rId35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7024" behindDoc="0" locked="0" layoutInCell="1" allowOverlap="1">
                <wp:simplePos x="0" y="0"/>
                <wp:positionH relativeFrom="column">
                  <wp:posOffset>4581320</wp:posOffset>
                </wp:positionH>
                <wp:positionV relativeFrom="paragraph">
                  <wp:posOffset>2124720</wp:posOffset>
                </wp:positionV>
                <wp:extent cx="232920" cy="59760"/>
                <wp:effectExtent l="38100" t="38100" r="15240" b="54610"/>
                <wp:wrapNone/>
                <wp:docPr id="117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0">
                      <w14:nvContentPartPr>
                        <w14:cNvContentPartPr/>
                      </w14:nvContentPartPr>
                      <w14:xfrm>
                        <a:off x="0" y="0"/>
                        <a:ext cx="232920" cy="5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CD6CF1" id="Ink 117" o:spid="_x0000_s1026" type="#_x0000_t75" style="position:absolute;margin-left:359.85pt;margin-top:166.4pt;width:19.8pt;height:6.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">
                <v:imagedata r:id="rId36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>
                <wp:simplePos x="0" y="0"/>
                <wp:positionH relativeFrom="column">
                  <wp:posOffset>4473320</wp:posOffset>
                </wp:positionH>
                <wp:positionV relativeFrom="paragraph">
                  <wp:posOffset>2075400</wp:posOffset>
                </wp:positionV>
                <wp:extent cx="26280" cy="17640"/>
                <wp:effectExtent l="38100" t="57150" r="50165" b="40005"/>
                <wp:wrapNone/>
                <wp:docPr id="116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2">
                      <w14:nvContentPartPr>
                        <w14:cNvContentPartPr/>
                      </w14:nvContentPartPr>
                      <w14:xfrm>
                        <a:off x="0" y="0"/>
                        <a:ext cx="2628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DE4199" id="Ink 116" o:spid="_x0000_s1026" type="#_x0000_t75" style="position:absolute;margin-left:351.4pt;margin-top:162.55pt;width:3.4pt;height:2.8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">
                <v:imagedata r:id="rId36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>
                <wp:simplePos x="0" y="0"/>
                <wp:positionH relativeFrom="column">
                  <wp:posOffset>4265960</wp:posOffset>
                </wp:positionH>
                <wp:positionV relativeFrom="paragraph">
                  <wp:posOffset>2149560</wp:posOffset>
                </wp:positionV>
                <wp:extent cx="281520" cy="52200"/>
                <wp:effectExtent l="38100" t="38100" r="4445" b="62230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4">
                      <w14:nvContentPartPr>
                        <w14:cNvContentPartPr/>
                      </w14:nvContentPartPr>
                      <w14:xfrm>
                        <a:off x="0" y="0"/>
                        <a:ext cx="281520" cy="5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B9FBD3" id="Ink 115" o:spid="_x0000_s1026" type="#_x0000_t75" style="position:absolute;margin-left:334.95pt;margin-top:168.3pt;width:23.55pt;height:6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">
                <v:imagedata r:id="rId36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3952" behindDoc="0" locked="0" layoutInCell="1" allowOverlap="1">
                <wp:simplePos x="0" y="0"/>
                <wp:positionH relativeFrom="column">
                  <wp:posOffset>4205480</wp:posOffset>
                </wp:positionH>
                <wp:positionV relativeFrom="paragraph">
                  <wp:posOffset>2082960</wp:posOffset>
                </wp:positionV>
                <wp:extent cx="17280" cy="18360"/>
                <wp:effectExtent l="38100" t="57150" r="40005" b="39370"/>
                <wp:wrapNone/>
                <wp:docPr id="114" name="Ink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6">
                      <w14:nvContentPartPr>
                        <w14:cNvContentPartPr/>
                      </w14:nvContentPartPr>
                      <w14:xfrm>
                        <a:off x="0" y="0"/>
                        <a:ext cx="17280" cy="1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4037C4" id="Ink 114" o:spid="_x0000_s1026" type="#_x0000_t75" style="position:absolute;margin-left:330.35pt;margin-top:163.15pt;width:2.6pt;height:2.7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">
                <v:imagedata r:id="rId36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2928" behindDoc="0" locked="0" layoutInCell="1" allowOverlap="1">
                <wp:simplePos x="0" y="0"/>
                <wp:positionH relativeFrom="column">
                  <wp:posOffset>4187840</wp:posOffset>
                </wp:positionH>
                <wp:positionV relativeFrom="paragraph">
                  <wp:posOffset>2169720</wp:posOffset>
                </wp:positionV>
                <wp:extent cx="21960" cy="68040"/>
                <wp:effectExtent l="38100" t="38100" r="54610" b="46355"/>
                <wp:wrapNone/>
                <wp:docPr id="113" name="Ink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8">
                      <w14:nvContentPartPr>
                        <w14:cNvContentPartPr/>
                      </w14:nvContentPartPr>
                      <w14:xfrm>
                        <a:off x="0" y="0"/>
                        <a:ext cx="2196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E1DD06" id="Ink 113" o:spid="_x0000_s1026" type="#_x0000_t75" style="position:absolute;margin-left:329.15pt;margin-top:170pt;width:3.1pt;height:7.1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">
                <v:imagedata r:id="rId36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1904" behindDoc="0" locked="0" layoutInCell="1" allowOverlap="1">
                <wp:simplePos x="0" y="0"/>
                <wp:positionH relativeFrom="column">
                  <wp:posOffset>4050320</wp:posOffset>
                </wp:positionH>
                <wp:positionV relativeFrom="paragraph">
                  <wp:posOffset>2052360</wp:posOffset>
                </wp:positionV>
                <wp:extent cx="99000" cy="184680"/>
                <wp:effectExtent l="38100" t="38100" r="53975" b="44450"/>
                <wp:wrapNone/>
                <wp:docPr id="112" name="Ink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0">
                      <w14:nvContentPartPr>
                        <w14:cNvContentPartPr/>
                      </w14:nvContentPartPr>
                      <w14:xfrm>
                        <a:off x="0" y="0"/>
                        <a:ext cx="99000" cy="18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1E797D" id="Ink 112" o:spid="_x0000_s1026" type="#_x0000_t75" style="position:absolute;margin-left:318.25pt;margin-top:160.85pt;width:9.35pt;height:16.2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">
                <v:imagedata r:id="rId37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70880" behindDoc="0" locked="0" layoutInCell="1" allowOverlap="1">
                <wp:simplePos x="0" y="0"/>
                <wp:positionH relativeFrom="column">
                  <wp:posOffset>4077320</wp:posOffset>
                </wp:positionH>
                <wp:positionV relativeFrom="paragraph">
                  <wp:posOffset>2066040</wp:posOffset>
                </wp:positionV>
                <wp:extent cx="11880" cy="160200"/>
                <wp:effectExtent l="57150" t="38100" r="45720" b="49530"/>
                <wp:wrapNone/>
                <wp:docPr id="111" name="Ink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2">
                      <w14:nvContentPartPr>
                        <w14:cNvContentPartPr/>
                      </w14:nvContentPartPr>
                      <w14:xfrm>
                        <a:off x="0" y="0"/>
                        <a:ext cx="11880" cy="16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128019" id="Ink 111" o:spid="_x0000_s1026" type="#_x0000_t75" style="position:absolute;margin-left:320.15pt;margin-top:161.9pt;width:2.6pt;height:14.3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">
                <v:imagedata r:id="rId373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>
                <wp:simplePos x="0" y="0"/>
                <wp:positionH relativeFrom="column">
                  <wp:posOffset>3483320</wp:posOffset>
                </wp:positionH>
                <wp:positionV relativeFrom="paragraph">
                  <wp:posOffset>2023560</wp:posOffset>
                </wp:positionV>
                <wp:extent cx="354240" cy="382320"/>
                <wp:effectExtent l="38100" t="57150" r="65405" b="55880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4">
                      <w14:nvContentPartPr>
                        <w14:cNvContentPartPr/>
                      </w14:nvContentPartPr>
                      <w14:xfrm>
                        <a:off x="0" y="0"/>
                        <a:ext cx="354240" cy="38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B2EFB5" id="Ink 110" o:spid="_x0000_s1026" type="#_x0000_t75" style="position:absolute;margin-left:273.35pt;margin-top:158.45pt;width:29.95pt;height:32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">
                <v:imagedata r:id="rId375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8832" behindDoc="0" locked="0" layoutInCell="1" allowOverlap="1">
                <wp:simplePos x="0" y="0"/>
                <wp:positionH relativeFrom="column">
                  <wp:posOffset>3622280</wp:posOffset>
                </wp:positionH>
                <wp:positionV relativeFrom="paragraph">
                  <wp:posOffset>2141640</wp:posOffset>
                </wp:positionV>
                <wp:extent cx="84960" cy="33120"/>
                <wp:effectExtent l="57150" t="38100" r="48895" b="43180"/>
                <wp:wrapNone/>
                <wp:docPr id="109" name="Ink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6">
                      <w14:nvContentPartPr>
                        <w14:cNvContentPartPr/>
                      </w14:nvContentPartPr>
                      <w14:xfrm>
                        <a:off x="0" y="0"/>
                        <a:ext cx="84960" cy="3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56E929" id="Ink 109" o:spid="_x0000_s1026" type="#_x0000_t75" style="position:absolute;margin-left:284.45pt;margin-top:167.9pt;width:7.8pt;height:4.1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">
                <v:imagedata r:id="rId377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7808" behindDoc="0" locked="0" layoutInCell="1" allowOverlap="1">
                <wp:simplePos x="0" y="0"/>
                <wp:positionH relativeFrom="column">
                  <wp:posOffset>3562880</wp:posOffset>
                </wp:positionH>
                <wp:positionV relativeFrom="paragraph">
                  <wp:posOffset>2199960</wp:posOffset>
                </wp:positionV>
                <wp:extent cx="120600" cy="136440"/>
                <wp:effectExtent l="57150" t="38100" r="13335" b="54610"/>
                <wp:wrapNone/>
                <wp:docPr id="108" name="Ink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8">
                      <w14:nvContentPartPr>
                        <w14:cNvContentPartPr/>
                      </w14:nvContentPartPr>
                      <w14:xfrm>
                        <a:off x="0" y="0"/>
                        <a:ext cx="12060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C9D97E" id="Ink 108" o:spid="_x0000_s1026" type="#_x0000_t75" style="position:absolute;margin-left:279.65pt;margin-top:172.35pt;width:11.4pt;height:12.6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">
                <v:imagedata r:id="rId379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6784" behindDoc="0" locked="0" layoutInCell="1" allowOverlap="1">
                <wp:simplePos x="0" y="0"/>
                <wp:positionH relativeFrom="column">
                  <wp:posOffset>3476120</wp:posOffset>
                </wp:positionH>
                <wp:positionV relativeFrom="paragraph">
                  <wp:posOffset>1551240</wp:posOffset>
                </wp:positionV>
                <wp:extent cx="383040" cy="385560"/>
                <wp:effectExtent l="57150" t="57150" r="55245" b="52705"/>
                <wp:wrapNone/>
                <wp:docPr id="107" name="Ink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0">
                      <w14:nvContentPartPr>
                        <w14:cNvContentPartPr/>
                      </w14:nvContentPartPr>
                      <w14:xfrm>
                        <a:off x="0" y="0"/>
                        <a:ext cx="383040" cy="38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140C2B" id="Ink 107" o:spid="_x0000_s1026" type="#_x0000_t75" style="position:absolute;margin-left:272.7pt;margin-top:121.2pt;width:32.3pt;height:32.3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">
                <v:imagedata r:id="rId381" o:title=""/>
              </v:shape>
            </w:pict>
          </mc:Fallback>
        </mc:AlternateContent>
      </w:r>
      <w:r w:rsidR="00326A3A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>
                <wp:simplePos x="0" y="0"/>
                <wp:positionH relativeFrom="column">
                  <wp:posOffset>3568280</wp:posOffset>
                </wp:positionH>
                <wp:positionV relativeFrom="paragraph">
                  <wp:posOffset>1618200</wp:posOffset>
                </wp:positionV>
                <wp:extent cx="135720" cy="244440"/>
                <wp:effectExtent l="38100" t="38100" r="55245" b="41910"/>
                <wp:wrapNone/>
                <wp:docPr id="106" name="Ink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2">
                      <w14:nvContentPartPr>
                        <w14:cNvContentPartPr/>
                      </w14:nvContentPartPr>
                      <w14:xfrm>
                        <a:off x="0" y="0"/>
                        <a:ext cx="135720" cy="24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6B7F41" id="Ink 106" o:spid="_x0000_s1026" type="#_x0000_t75" style="position:absolute;margin-left:280.05pt;margin-top:126.6pt;width:12.45pt;height:20.9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">
                <v:imagedata r:id="rId38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>
                <wp:simplePos x="0" y="0"/>
                <wp:positionH relativeFrom="column">
                  <wp:posOffset>3585200</wp:posOffset>
                </wp:positionH>
                <wp:positionV relativeFrom="paragraph">
                  <wp:posOffset>1121040</wp:posOffset>
                </wp:positionV>
                <wp:extent cx="349560" cy="309960"/>
                <wp:effectExtent l="57150" t="57150" r="31750" b="52070"/>
                <wp:wrapNone/>
                <wp:docPr id="105" name="Ink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4">
                      <w14:nvContentPartPr>
                        <w14:cNvContentPartPr/>
                      </w14:nvContentPartPr>
                      <w14:xfrm>
                        <a:off x="0" y="0"/>
                        <a:ext cx="349560" cy="30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E59574" id="Ink 105" o:spid="_x0000_s1026" type="#_x0000_t75" style="position:absolute;margin-left:281.3pt;margin-top:87.25pt;width:29.45pt;height:26.3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">
                <v:imagedata r:id="rId38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3712" behindDoc="0" locked="0" layoutInCell="1" allowOverlap="1">
                <wp:simplePos x="0" y="0"/>
                <wp:positionH relativeFrom="column">
                  <wp:posOffset>3626600</wp:posOffset>
                </wp:positionH>
                <wp:positionV relativeFrom="paragraph">
                  <wp:posOffset>1217160</wp:posOffset>
                </wp:positionV>
                <wp:extent cx="149040" cy="160200"/>
                <wp:effectExtent l="0" t="57150" r="22860" b="49530"/>
                <wp:wrapNone/>
                <wp:docPr id="104" name="Ink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6">
                      <w14:nvContentPartPr>
                        <w14:cNvContentPartPr/>
                      </w14:nvContentPartPr>
                      <w14:xfrm>
                        <a:off x="0" y="0"/>
                        <a:ext cx="149040" cy="16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834A32" id="Ink 104" o:spid="_x0000_s1026" type="#_x0000_t75" style="position:absolute;margin-left:284.65pt;margin-top:94.95pt;width:13.55pt;height:14.4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">
                <v:imagedata r:id="rId38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2688" behindDoc="0" locked="0" layoutInCell="1" allowOverlap="1">
                <wp:simplePos x="0" y="0"/>
                <wp:positionH relativeFrom="column">
                  <wp:posOffset>6002240</wp:posOffset>
                </wp:positionH>
                <wp:positionV relativeFrom="paragraph">
                  <wp:posOffset>644760</wp:posOffset>
                </wp:positionV>
                <wp:extent cx="163080" cy="118800"/>
                <wp:effectExtent l="38100" t="57150" r="8890" b="52705"/>
                <wp:wrapNone/>
                <wp:docPr id="103" name="Ink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8">
                      <w14:nvContentPartPr>
                        <w14:cNvContentPartPr/>
                      </w14:nvContentPartPr>
                      <w14:xfrm>
                        <a:off x="0" y="0"/>
                        <a:ext cx="163080" cy="11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E37547" id="Ink 103" o:spid="_x0000_s1026" type="#_x0000_t75" style="position:absolute;margin-left:471.85pt;margin-top:49.8pt;width:13.95pt;height:11.3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">
                <v:imagedata r:id="rId38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>
                <wp:simplePos x="0" y="0"/>
                <wp:positionH relativeFrom="column">
                  <wp:posOffset>5683640</wp:posOffset>
                </wp:positionH>
                <wp:positionV relativeFrom="paragraph">
                  <wp:posOffset>700200</wp:posOffset>
                </wp:positionV>
                <wp:extent cx="285120" cy="78840"/>
                <wp:effectExtent l="38100" t="57150" r="0" b="54610"/>
                <wp:wrapNone/>
                <wp:docPr id="102" name="Ink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0">
                      <w14:nvContentPartPr>
                        <w14:cNvContentPartPr/>
                      </w14:nvContentPartPr>
                      <w14:xfrm>
                        <a:off x="0" y="0"/>
                        <a:ext cx="285120" cy="7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0C9172" id="Ink 102" o:spid="_x0000_s1026" type="#_x0000_t75" style="position:absolute;margin-left:446.6pt;margin-top:54.25pt;width:24.05pt;height:8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">
                <v:imagedata r:id="rId39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>
                <wp:simplePos x="0" y="0"/>
                <wp:positionH relativeFrom="column">
                  <wp:posOffset>5294120</wp:posOffset>
                </wp:positionH>
                <wp:positionV relativeFrom="paragraph">
                  <wp:posOffset>702360</wp:posOffset>
                </wp:positionV>
                <wp:extent cx="362520" cy="98640"/>
                <wp:effectExtent l="38100" t="38100" r="57150" b="53975"/>
                <wp:wrapNone/>
                <wp:docPr id="101" name="Ink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2">
                      <w14:nvContentPartPr>
                        <w14:cNvContentPartPr/>
                      </w14:nvContentPartPr>
                      <w14:xfrm>
                        <a:off x="0" y="0"/>
                        <a:ext cx="362520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63120A" id="Ink 101" o:spid="_x0000_s1026" type="#_x0000_t75" style="position:absolute;margin-left:415.95pt;margin-top:54.4pt;width:30.4pt;height:9.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">
                <v:imagedata r:id="rId39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>
                <wp:simplePos x="0" y="0"/>
                <wp:positionH relativeFrom="column">
                  <wp:posOffset>5174960</wp:posOffset>
                </wp:positionH>
                <wp:positionV relativeFrom="paragraph">
                  <wp:posOffset>669240</wp:posOffset>
                </wp:positionV>
                <wp:extent cx="38880" cy="46080"/>
                <wp:effectExtent l="38100" t="57150" r="56515" b="49530"/>
                <wp:wrapNone/>
                <wp:docPr id="100" name="Ink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4">
                      <w14:nvContentPartPr>
                        <w14:cNvContentPartPr/>
                      </w14:nvContentPartPr>
                      <w14:xfrm>
                        <a:off x="0" y="0"/>
                        <a:ext cx="38880" cy="4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9A299F" id="Ink 100" o:spid="_x0000_s1026" type="#_x0000_t75" style="position:absolute;margin-left:406.65pt;margin-top:51.85pt;width:4.4pt;height: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">
                <v:imagedata r:id="rId39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>
                <wp:simplePos x="0" y="0"/>
                <wp:positionH relativeFrom="column">
                  <wp:posOffset>5185400</wp:posOffset>
                </wp:positionH>
                <wp:positionV relativeFrom="paragraph">
                  <wp:posOffset>752040</wp:posOffset>
                </wp:positionV>
                <wp:extent cx="38160" cy="101520"/>
                <wp:effectExtent l="38100" t="38100" r="57150" b="51435"/>
                <wp:wrapNone/>
                <wp:docPr id="99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6">
                      <w14:nvContentPartPr>
                        <w14:cNvContentPartPr/>
                      </w14:nvContentPartPr>
                      <w14:xfrm>
                        <a:off x="0" y="0"/>
                        <a:ext cx="38160" cy="10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82B320" id="Ink 99" o:spid="_x0000_s1026" type="#_x0000_t75" style="position:absolute;margin-left:407.35pt;margin-top:58.25pt;width:4.45pt;height:9.8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">
                <v:imagedata r:id="rId39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7568" behindDoc="0" locked="0" layoutInCell="1" allowOverlap="1">
                <wp:simplePos x="0" y="0"/>
                <wp:positionH relativeFrom="column">
                  <wp:posOffset>5676440</wp:posOffset>
                </wp:positionH>
                <wp:positionV relativeFrom="paragraph">
                  <wp:posOffset>407160</wp:posOffset>
                </wp:positionV>
                <wp:extent cx="370080" cy="292320"/>
                <wp:effectExtent l="38100" t="38100" r="49530" b="50800"/>
                <wp:wrapNone/>
                <wp:docPr id="98" name="Ink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8">
                      <w14:nvContentPartPr>
                        <w14:cNvContentPartPr/>
                      </w14:nvContentPartPr>
                      <w14:xfrm>
                        <a:off x="0" y="0"/>
                        <a:ext cx="370080" cy="29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13F3B2" id="Ink 98" o:spid="_x0000_s1026" type="#_x0000_t75" style="position:absolute;margin-left:446.15pt;margin-top:31.1pt;width:30.9pt;height:24.45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">
                <v:imagedata r:id="rId39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>
                <wp:simplePos x="0" y="0"/>
                <wp:positionH relativeFrom="column">
                  <wp:posOffset>5319320</wp:posOffset>
                </wp:positionH>
                <wp:positionV relativeFrom="paragraph">
                  <wp:posOffset>437760</wp:posOffset>
                </wp:positionV>
                <wp:extent cx="310680" cy="106920"/>
                <wp:effectExtent l="57150" t="38100" r="32385" b="45720"/>
                <wp:wrapNone/>
                <wp:docPr id="97" name="Ink 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0">
                      <w14:nvContentPartPr>
                        <w14:cNvContentPartPr/>
                      </w14:nvContentPartPr>
                      <w14:xfrm>
                        <a:off x="0" y="0"/>
                        <a:ext cx="310680" cy="10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0CA620" id="Ink 97" o:spid="_x0000_s1026" type="#_x0000_t75" style="position:absolute;margin-left:417.9pt;margin-top:33.55pt;width:26.25pt;height:10.2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">
                <v:imagedata r:id="rId40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5520" behindDoc="0" locked="0" layoutInCell="1" allowOverlap="1">
                <wp:simplePos x="0" y="0"/>
                <wp:positionH relativeFrom="column">
                  <wp:posOffset>4727840</wp:posOffset>
                </wp:positionH>
                <wp:positionV relativeFrom="paragraph">
                  <wp:posOffset>464760</wp:posOffset>
                </wp:positionV>
                <wp:extent cx="101880" cy="17640"/>
                <wp:effectExtent l="38100" t="38100" r="50800" b="59055"/>
                <wp:wrapNone/>
                <wp:docPr id="96" name="Ink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2">
                      <w14:nvContentPartPr>
                        <w14:cNvContentPartPr/>
                      </w14:nvContentPartPr>
                      <w14:xfrm>
                        <a:off x="0" y="0"/>
                        <a:ext cx="10188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AB4EE3" id="Ink 96" o:spid="_x0000_s1026" type="#_x0000_t75" style="position:absolute;margin-left:371.3pt;margin-top:35.75pt;width:9.8pt;height:3.25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">
                <v:imagedata r:id="rId40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>
                <wp:simplePos x="0" y="0"/>
                <wp:positionH relativeFrom="column">
                  <wp:posOffset>4841600</wp:posOffset>
                </wp:positionH>
                <wp:positionV relativeFrom="paragraph">
                  <wp:posOffset>349920</wp:posOffset>
                </wp:positionV>
                <wp:extent cx="280440" cy="238320"/>
                <wp:effectExtent l="38100" t="38100" r="24765" b="4762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4">
                      <w14:nvContentPartPr>
                        <w14:cNvContentPartPr/>
                      </w14:nvContentPartPr>
                      <w14:xfrm>
                        <a:off x="0" y="0"/>
                        <a:ext cx="280440" cy="23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C06452" id="Ink 95" o:spid="_x0000_s1026" type="#_x0000_t75" style="position:absolute;margin-left:380.45pt;margin-top:26.55pt;width:23.9pt;height:20.6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">
                <v:imagedata r:id="rId40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>
                <wp:simplePos x="0" y="0"/>
                <wp:positionH relativeFrom="column">
                  <wp:posOffset>4700120</wp:posOffset>
                </wp:positionH>
                <wp:positionV relativeFrom="paragraph">
                  <wp:posOffset>382320</wp:posOffset>
                </wp:positionV>
                <wp:extent cx="83160" cy="232560"/>
                <wp:effectExtent l="57150" t="57150" r="50800" b="53340"/>
                <wp:wrapNone/>
                <wp:docPr id="94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6">
                      <w14:nvContentPartPr>
                        <w14:cNvContentPartPr/>
                      </w14:nvContentPartPr>
                      <w14:xfrm>
                        <a:off x="0" y="0"/>
                        <a:ext cx="83160" cy="23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541FFF" id="Ink 94" o:spid="_x0000_s1026" type="#_x0000_t75" style="position:absolute;margin-left:369.25pt;margin-top:29.05pt;width:8pt;height:20.1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">
                <v:imagedata r:id="rId40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4576640</wp:posOffset>
                </wp:positionH>
                <wp:positionV relativeFrom="paragraph">
                  <wp:posOffset>495000</wp:posOffset>
                </wp:positionV>
                <wp:extent cx="34560" cy="32760"/>
                <wp:effectExtent l="38100" t="38100" r="41910" b="43815"/>
                <wp:wrapNone/>
                <wp:docPr id="93" name="Ink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8">
                      <w14:nvContentPartPr>
                        <w14:cNvContentPartPr/>
                      </w14:nvContentPartPr>
                      <w14:xfrm>
                        <a:off x="0" y="0"/>
                        <a:ext cx="34560" cy="3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FCBDBD" id="Ink 93" o:spid="_x0000_s1026" type="#_x0000_t75" style="position:absolute;margin-left:359.45pt;margin-top:38.1pt;width:4.35pt;height:3.9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">
                <v:imagedata r:id="rId40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>
                <wp:simplePos x="0" y="0"/>
                <wp:positionH relativeFrom="column">
                  <wp:posOffset>4368200</wp:posOffset>
                </wp:positionH>
                <wp:positionV relativeFrom="paragraph">
                  <wp:posOffset>570600</wp:posOffset>
                </wp:positionV>
                <wp:extent cx="295920" cy="79560"/>
                <wp:effectExtent l="38100" t="57150" r="0" b="53975"/>
                <wp:wrapNone/>
                <wp:docPr id="92" name="Ink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0">
                      <w14:nvContentPartPr>
                        <w14:cNvContentPartPr/>
                      </w14:nvContentPartPr>
                      <w14:xfrm>
                        <a:off x="0" y="0"/>
                        <a:ext cx="29592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5B6E3E" id="Ink 92" o:spid="_x0000_s1026" type="#_x0000_t75" style="position:absolute;margin-left:342.95pt;margin-top:44.05pt;width:24.7pt;height:8.1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">
                <v:imagedata r:id="rId41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>
                <wp:simplePos x="0" y="0"/>
                <wp:positionH relativeFrom="column">
                  <wp:posOffset>4263440</wp:posOffset>
                </wp:positionH>
                <wp:positionV relativeFrom="paragraph">
                  <wp:posOffset>527400</wp:posOffset>
                </wp:positionV>
                <wp:extent cx="24120" cy="29520"/>
                <wp:effectExtent l="38100" t="38100" r="52705" b="4699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2">
                      <w14:nvContentPartPr>
                        <w14:cNvContentPartPr/>
                      </w14:nvContentPartPr>
                      <w14:xfrm>
                        <a:off x="0" y="0"/>
                        <a:ext cx="2412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F5BC94" id="Ink 91" o:spid="_x0000_s1026" type="#_x0000_t75" style="position:absolute;margin-left:334.8pt;margin-top:40.65pt;width:3.35pt;height:3.6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">
                <v:imagedata r:id="rId41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>
                <wp:simplePos x="0" y="0"/>
                <wp:positionH relativeFrom="column">
                  <wp:posOffset>4287920</wp:posOffset>
                </wp:positionH>
                <wp:positionV relativeFrom="paragraph">
                  <wp:posOffset>635400</wp:posOffset>
                </wp:positionV>
                <wp:extent cx="13320" cy="43920"/>
                <wp:effectExtent l="57150" t="57150" r="44450" b="51435"/>
                <wp:wrapNone/>
                <wp:docPr id="90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4">
                      <w14:nvContentPartPr>
                        <w14:cNvContentPartPr/>
                      </w14:nvContentPartPr>
                      <w14:xfrm>
                        <a:off x="0" y="0"/>
                        <a:ext cx="13320" cy="4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0D08A0" id="Ink 90" o:spid="_x0000_s1026" type="#_x0000_t75" style="position:absolute;margin-left:336.7pt;margin-top:49.15pt;width:2.85pt;height: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">
                <v:imagedata r:id="rId41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>
                <wp:simplePos x="0" y="0"/>
                <wp:positionH relativeFrom="column">
                  <wp:posOffset>4082720</wp:posOffset>
                </wp:positionH>
                <wp:positionV relativeFrom="paragraph">
                  <wp:posOffset>507240</wp:posOffset>
                </wp:positionV>
                <wp:extent cx="165600" cy="191520"/>
                <wp:effectExtent l="57150" t="38100" r="6350" b="56515"/>
                <wp:wrapNone/>
                <wp:docPr id="89" name="Ink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6">
                      <w14:nvContentPartPr>
                        <w14:cNvContentPartPr/>
                      </w14:nvContentPartPr>
                      <w14:xfrm>
                        <a:off x="0" y="0"/>
                        <a:ext cx="165600" cy="19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3CFC18" id="Ink 89" o:spid="_x0000_s1026" type="#_x0000_t75" style="position:absolute;margin-left:320.45pt;margin-top:38.95pt;width:14.7pt;height:17.2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">
                <v:imagedata r:id="rId41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7328" behindDoc="0" locked="0" layoutInCell="1" allowOverlap="1">
                <wp:simplePos x="0" y="0"/>
                <wp:positionH relativeFrom="column">
                  <wp:posOffset>3502040</wp:posOffset>
                </wp:positionH>
                <wp:positionV relativeFrom="paragraph">
                  <wp:posOffset>497160</wp:posOffset>
                </wp:positionV>
                <wp:extent cx="383760" cy="349920"/>
                <wp:effectExtent l="57150" t="57150" r="54610" b="50165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8">
                      <w14:nvContentPartPr>
                        <w14:cNvContentPartPr/>
                      </w14:nvContentPartPr>
                      <w14:xfrm>
                        <a:off x="0" y="0"/>
                        <a:ext cx="383760" cy="34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0C7392" id="Ink 88" o:spid="_x0000_s1026" type="#_x0000_t75" style="position:absolute;margin-left:274.85pt;margin-top:38.25pt;width:32.2pt;height:29.3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">
                <v:imagedata r:id="rId41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column">
                  <wp:posOffset>3597440</wp:posOffset>
                </wp:positionH>
                <wp:positionV relativeFrom="paragraph">
                  <wp:posOffset>590760</wp:posOffset>
                </wp:positionV>
                <wp:extent cx="165240" cy="159480"/>
                <wp:effectExtent l="38100" t="57150" r="0" b="50165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0">
                      <w14:nvContentPartPr>
                        <w14:cNvContentPartPr/>
                      </w14:nvContentPartPr>
                      <w14:xfrm>
                        <a:off x="0" y="0"/>
                        <a:ext cx="165240" cy="15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B26C57" id="Ink 87" o:spid="_x0000_s1026" type="#_x0000_t75" style="position:absolute;margin-left:282.45pt;margin-top:45.6pt;width:14.3pt;height:14.3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">
                <v:imagedata r:id="rId42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column">
                  <wp:posOffset>4371080</wp:posOffset>
                </wp:positionH>
                <wp:positionV relativeFrom="paragraph">
                  <wp:posOffset>96120</wp:posOffset>
                </wp:positionV>
                <wp:extent cx="106560" cy="16920"/>
                <wp:effectExtent l="38100" t="38100" r="46355" b="59690"/>
                <wp:wrapNone/>
                <wp:docPr id="86" name="Ink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2">
                      <w14:nvContentPartPr>
                        <w14:cNvContentPartPr/>
                      </w14:nvContentPartPr>
                      <w14:xfrm>
                        <a:off x="0" y="0"/>
                        <a:ext cx="10656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9DF02F" id="Ink 86" o:spid="_x0000_s1026" type="#_x0000_t75" style="position:absolute;margin-left:343.4pt;margin-top:6.6pt;width:10.2pt;height:3.2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">
                <v:imagedata r:id="rId42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>
                <wp:simplePos x="0" y="0"/>
                <wp:positionH relativeFrom="column">
                  <wp:posOffset>5437760</wp:posOffset>
                </wp:positionH>
                <wp:positionV relativeFrom="paragraph">
                  <wp:posOffset>-24480</wp:posOffset>
                </wp:positionV>
                <wp:extent cx="144000" cy="33840"/>
                <wp:effectExtent l="38100" t="19050" r="46990" b="61595"/>
                <wp:wrapNone/>
                <wp:docPr id="85" name="Ink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4">
                      <w14:nvContentPartPr>
                        <w14:cNvContentPartPr/>
                      </w14:nvContentPartPr>
                      <w14:xfrm>
                        <a:off x="0" y="0"/>
                        <a:ext cx="144000" cy="3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0D2540" id="Ink 85" o:spid="_x0000_s1026" type="#_x0000_t75" style="position:absolute;margin-left:427.15pt;margin-top:-2.55pt;width:13pt;height:4.3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">
                <v:imagedata r:id="rId42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>
                <wp:simplePos x="0" y="0"/>
                <wp:positionH relativeFrom="column">
                  <wp:posOffset>5334800</wp:posOffset>
                </wp:positionH>
                <wp:positionV relativeFrom="paragraph">
                  <wp:posOffset>-90360</wp:posOffset>
                </wp:positionV>
                <wp:extent cx="232920" cy="451080"/>
                <wp:effectExtent l="57150" t="19050" r="53340" b="63500"/>
                <wp:wrapNone/>
                <wp:docPr id="84" name="Ink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6">
                      <w14:nvContentPartPr>
                        <w14:cNvContentPartPr/>
                      </w14:nvContentPartPr>
                      <w14:xfrm>
                        <a:off x="0" y="0"/>
                        <a:ext cx="232920" cy="45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CA9438" id="Ink 84" o:spid="_x0000_s1026" type="#_x0000_t75" style="position:absolute;margin-left:419.1pt;margin-top:-8.05pt;width:20.35pt;height:37.3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">
                <v:imagedata r:id="rId42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>
                <wp:simplePos x="0" y="0"/>
                <wp:positionH relativeFrom="column">
                  <wp:posOffset>5164880</wp:posOffset>
                </wp:positionH>
                <wp:positionV relativeFrom="paragraph">
                  <wp:posOffset>4680</wp:posOffset>
                </wp:positionV>
                <wp:extent cx="36000" cy="37080"/>
                <wp:effectExtent l="19050" t="38100" r="59690" b="39370"/>
                <wp:wrapNone/>
                <wp:docPr id="83" name="Ink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8">
                      <w14:nvContentPartPr>
                        <w14:cNvContentPartPr/>
                      </w14:nvContentPartPr>
                      <w14:xfrm>
                        <a:off x="0" y="0"/>
                        <a:ext cx="3600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79969F" id="Ink 83" o:spid="_x0000_s1026" type="#_x0000_t75" style="position:absolute;margin-left:405.75pt;margin-top:-.6pt;width:4.45pt;height:4.3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">
                <v:imagedata r:id="rId42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>
                <wp:simplePos x="0" y="0"/>
                <wp:positionH relativeFrom="column">
                  <wp:posOffset>4790840</wp:posOffset>
                </wp:positionH>
                <wp:positionV relativeFrom="paragraph">
                  <wp:posOffset>-44280</wp:posOffset>
                </wp:positionV>
                <wp:extent cx="449640" cy="253800"/>
                <wp:effectExtent l="38100" t="38100" r="0" b="51435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0">
                      <w14:nvContentPartPr>
                        <w14:cNvContentPartPr/>
                      </w14:nvContentPartPr>
                      <w14:xfrm>
                        <a:off x="0" y="0"/>
                        <a:ext cx="449640" cy="25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64AEE7" id="Ink 82" o:spid="_x0000_s1026" type="#_x0000_t75" style="position:absolute;margin-left:376.45pt;margin-top:-4.4pt;width:36.9pt;height:21.8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">
                <v:imagedata r:id="rId43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>
                <wp:simplePos x="0" y="0"/>
                <wp:positionH relativeFrom="column">
                  <wp:posOffset>4676000</wp:posOffset>
                </wp:positionH>
                <wp:positionV relativeFrom="paragraph">
                  <wp:posOffset>119520</wp:posOffset>
                </wp:positionV>
                <wp:extent cx="69840" cy="113040"/>
                <wp:effectExtent l="38100" t="57150" r="45085" b="58420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2">
                      <w14:nvContentPartPr>
                        <w14:cNvContentPartPr/>
                      </w14:nvContentPartPr>
                      <w14:xfrm>
                        <a:off x="0" y="0"/>
                        <a:ext cx="6984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7D8C81" id="Ink 81" o:spid="_x0000_s1026" type="#_x0000_t75" style="position:absolute;margin-left:367.3pt;margin-top:8.5pt;width:7.3pt;height:10.6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">
                <v:imagedata r:id="rId43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4365680</wp:posOffset>
                </wp:positionH>
                <wp:positionV relativeFrom="paragraph">
                  <wp:posOffset>92160</wp:posOffset>
                </wp:positionV>
                <wp:extent cx="65520" cy="21600"/>
                <wp:effectExtent l="38100" t="38100" r="48895" b="54610"/>
                <wp:wrapNone/>
                <wp:docPr id="80" name="Ink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4">
                      <w14:nvContentPartPr>
                        <w14:cNvContentPartPr/>
                      </w14:nvContentPartPr>
                      <w14:xfrm>
                        <a:off x="0" y="0"/>
                        <a:ext cx="6552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FBE59F" id="Ink 80" o:spid="_x0000_s1026" type="#_x0000_t75" style="position:absolute;margin-left:342.8pt;margin-top:6.3pt;width:6.75pt;height:3.65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">
                <v:imagedata r:id="rId43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4514360</wp:posOffset>
                </wp:positionH>
                <wp:positionV relativeFrom="paragraph">
                  <wp:posOffset>43920</wp:posOffset>
                </wp:positionV>
                <wp:extent cx="23040" cy="41760"/>
                <wp:effectExtent l="19050" t="57150" r="53340" b="53975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6">
                      <w14:nvContentPartPr>
                        <w14:cNvContentPartPr/>
                      </w14:nvContentPartPr>
                      <w14:xfrm>
                        <a:off x="0" y="0"/>
                        <a:ext cx="23040" cy="4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7DBBEB" id="Ink 79" o:spid="_x0000_s1026" type="#_x0000_t75" style="position:absolute;margin-left:354.55pt;margin-top:2.55pt;width:3.3pt;height:4.8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">
                <v:imagedata r:id="rId43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4006760</wp:posOffset>
                </wp:positionH>
                <wp:positionV relativeFrom="paragraph">
                  <wp:posOffset>-66600</wp:posOffset>
                </wp:positionV>
                <wp:extent cx="570240" cy="357840"/>
                <wp:effectExtent l="38100" t="38100" r="58420" b="61595"/>
                <wp:wrapNone/>
                <wp:docPr id="7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8">
                      <w14:nvContentPartPr>
                        <w14:cNvContentPartPr/>
                      </w14:nvContentPartPr>
                      <w14:xfrm>
                        <a:off x="0" y="0"/>
                        <a:ext cx="570240" cy="35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53A5DB" id="Ink 78" o:spid="_x0000_s1026" type="#_x0000_t75" style="position:absolute;margin-left:314.6pt;margin-top:-6.25pt;width:46.35pt;height:30.1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">
                <v:imagedata r:id="rId43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3459560</wp:posOffset>
                </wp:positionH>
                <wp:positionV relativeFrom="paragraph">
                  <wp:posOffset>82800</wp:posOffset>
                </wp:positionV>
                <wp:extent cx="325800" cy="265320"/>
                <wp:effectExtent l="38100" t="57150" r="17145" b="59055"/>
                <wp:wrapNone/>
                <wp:docPr id="77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0">
                      <w14:nvContentPartPr>
                        <w14:cNvContentPartPr/>
                      </w14:nvContentPartPr>
                      <w14:xfrm>
                        <a:off x="0" y="0"/>
                        <a:ext cx="325800" cy="26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FC787B" id="Ink 77" o:spid="_x0000_s1026" type="#_x0000_t75" style="position:absolute;margin-left:271.4pt;margin-top:5.5pt;width:27.65pt;height:22.9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">
                <v:imagedata r:id="rId44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3600680</wp:posOffset>
                </wp:positionH>
                <wp:positionV relativeFrom="paragraph">
                  <wp:posOffset>190080</wp:posOffset>
                </wp:positionV>
                <wp:extent cx="7200" cy="133920"/>
                <wp:effectExtent l="57150" t="38100" r="50165" b="38100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2">
                      <w14:nvContentPartPr>
                        <w14:cNvContentPartPr/>
                      </w14:nvContentPartPr>
                      <w14:xfrm>
                        <a:off x="0" y="0"/>
                        <a:ext cx="7200" cy="13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B72687" id="Ink 76" o:spid="_x0000_s1026" type="#_x0000_t75" style="position:absolute;margin-left:282.6pt;margin-top:14.1pt;width:2.1pt;height:12.0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">
                <v:imagedata r:id="rId44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3293240</wp:posOffset>
                </wp:positionH>
                <wp:positionV relativeFrom="paragraph">
                  <wp:posOffset>199800</wp:posOffset>
                </wp:positionV>
                <wp:extent cx="60480" cy="1997640"/>
                <wp:effectExtent l="38100" t="38100" r="53975" b="41275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4">
                      <w14:nvContentPartPr>
                        <w14:cNvContentPartPr/>
                      </w14:nvContentPartPr>
                      <w14:xfrm>
                        <a:off x="0" y="0"/>
                        <a:ext cx="60480" cy="199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2E820E" id="Ink 75" o:spid="_x0000_s1026" type="#_x0000_t75" style="position:absolute;margin-left:258.75pt;margin-top:15pt;width:6.25pt;height:158.7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">
                <v:imagedata r:id="rId44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-154480</wp:posOffset>
                </wp:positionH>
                <wp:positionV relativeFrom="paragraph">
                  <wp:posOffset>2396520</wp:posOffset>
                </wp:positionV>
                <wp:extent cx="903600" cy="19800"/>
                <wp:effectExtent l="38100" t="38100" r="49530" b="56515"/>
                <wp:wrapNone/>
                <wp:docPr id="74" name="Ink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6">
                      <w14:nvContentPartPr>
                        <w14:cNvContentPartPr/>
                      </w14:nvContentPartPr>
                      <w14:xfrm>
                        <a:off x="0" y="0"/>
                        <a:ext cx="90360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B76E8F" id="Ink 74" o:spid="_x0000_s1026" type="#_x0000_t75" style="position:absolute;margin-left:-12.9pt;margin-top:187.8pt;width:72.8pt;height:3.3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">
                <v:imagedata r:id="rId44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>
                <wp:simplePos x="0" y="0"/>
                <wp:positionH relativeFrom="column">
                  <wp:posOffset>-142240</wp:posOffset>
                </wp:positionH>
                <wp:positionV relativeFrom="paragraph">
                  <wp:posOffset>2309760</wp:posOffset>
                </wp:positionV>
                <wp:extent cx="889200" cy="141120"/>
                <wp:effectExtent l="38100" t="38100" r="63500" b="49530"/>
                <wp:wrapNone/>
                <wp:docPr id="73" name="Ink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8">
                      <w14:nvContentPartPr>
                        <w14:cNvContentPartPr/>
                      </w14:nvContentPartPr>
                      <w14:xfrm>
                        <a:off x="0" y="0"/>
                        <a:ext cx="889200" cy="14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4A029C" id="Ink 73" o:spid="_x0000_s1026" type="#_x0000_t75" style="position:absolute;margin-left:-12.1pt;margin-top:180.75pt;width:71.95pt;height:12.7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">
                <v:imagedata r:id="rId44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-25240</wp:posOffset>
                </wp:positionH>
                <wp:positionV relativeFrom="paragraph">
                  <wp:posOffset>2509560</wp:posOffset>
                </wp:positionV>
                <wp:extent cx="55080" cy="45000"/>
                <wp:effectExtent l="38100" t="38100" r="40640" b="50800"/>
                <wp:wrapNone/>
                <wp:docPr id="72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0">
                      <w14:nvContentPartPr>
                        <w14:cNvContentPartPr/>
                      </w14:nvContentPartPr>
                      <w14:xfrm>
                        <a:off x="0" y="0"/>
                        <a:ext cx="5508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4C3144" id="Ink 72" o:spid="_x0000_s1026" type="#_x0000_t75" style="position:absolute;margin-left:-2.6pt;margin-top:197pt;width:5.45pt;height:4.7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">
                <v:imagedata r:id="rId45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>
                <wp:simplePos x="0" y="0"/>
                <wp:positionH relativeFrom="column">
                  <wp:posOffset>-257800</wp:posOffset>
                </wp:positionH>
                <wp:positionV relativeFrom="paragraph">
                  <wp:posOffset>832680</wp:posOffset>
                </wp:positionV>
                <wp:extent cx="113040" cy="149760"/>
                <wp:effectExtent l="38100" t="38100" r="58420" b="41275"/>
                <wp:wrapNone/>
                <wp:docPr id="71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2">
                      <w14:nvContentPartPr>
                        <w14:cNvContentPartPr/>
                      </w14:nvContentPartPr>
                      <w14:xfrm>
                        <a:off x="0" y="0"/>
                        <a:ext cx="113040" cy="14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A7D452" id="Ink 71" o:spid="_x0000_s1026" type="#_x0000_t75" style="position:absolute;margin-left:-21.1pt;margin-top:64.9pt;width:10.3pt;height:13.3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">
                <v:imagedata r:id="rId45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-223240</wp:posOffset>
                </wp:positionH>
                <wp:positionV relativeFrom="paragraph">
                  <wp:posOffset>634680</wp:posOffset>
                </wp:positionV>
                <wp:extent cx="18360" cy="332280"/>
                <wp:effectExtent l="38100" t="38100" r="58420" b="48895"/>
                <wp:wrapNone/>
                <wp:docPr id="70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4">
                      <w14:nvContentPartPr>
                        <w14:cNvContentPartPr/>
                      </w14:nvContentPartPr>
                      <w14:xfrm>
                        <a:off x="0" y="0"/>
                        <a:ext cx="18360" cy="33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77402A" id="Ink 70" o:spid="_x0000_s1026" type="#_x0000_t75" style="position:absolute;margin-left:-18.3pt;margin-top:49.15pt;width:3.15pt;height:27.9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">
                <v:imagedata r:id="rId45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-231520</wp:posOffset>
                </wp:positionH>
                <wp:positionV relativeFrom="paragraph">
                  <wp:posOffset>672480</wp:posOffset>
                </wp:positionV>
                <wp:extent cx="1800" cy="360"/>
                <wp:effectExtent l="0" t="0" r="0" b="0"/>
                <wp:wrapNone/>
                <wp:docPr id="69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6">
                      <w14:nvContentPartPr>
                        <w14:cNvContentPartPr/>
                      </w14:nvContentPartPr>
                      <w14:xfrm>
                        <a:off x="0" y="0"/>
                        <a:ext cx="18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EA0A5B" id="Ink 69" o:spid="_x0000_s1026" type="#_x0000_t75" style="position:absolute;margin-left:-18.6pt;margin-top:52.5pt;width:.95pt;height:.9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">
                <v:imagedata r:id="rId45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-226120</wp:posOffset>
                </wp:positionH>
                <wp:positionV relativeFrom="paragraph">
                  <wp:posOffset>670680</wp:posOffset>
                </wp:positionV>
                <wp:extent cx="1440" cy="12600"/>
                <wp:effectExtent l="38100" t="38100" r="36830" b="45085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8">
                      <w14:nvContentPartPr>
                        <w14:cNvContentPartPr/>
                      </w14:nvContentPartPr>
                      <w14:xfrm>
                        <a:off x="0" y="0"/>
                        <a:ext cx="144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DD433D" id="Ink 68" o:spid="_x0000_s1026" type="#_x0000_t75" style="position:absolute;margin-left:-18.3pt;margin-top:52.35pt;width:1.1pt;height:2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">
                <v:imagedata r:id="rId45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2799320</wp:posOffset>
                </wp:positionH>
                <wp:positionV relativeFrom="paragraph">
                  <wp:posOffset>1910160</wp:posOffset>
                </wp:positionV>
                <wp:extent cx="46080" cy="165600"/>
                <wp:effectExtent l="57150" t="38100" r="49530" b="63500"/>
                <wp:wrapNone/>
                <wp:docPr id="67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0">
                      <w14:nvContentPartPr>
                        <w14:cNvContentPartPr/>
                      </w14:nvContentPartPr>
                      <w14:xfrm>
                        <a:off x="0" y="0"/>
                        <a:ext cx="46080" cy="16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C644BC" id="Ink 67" o:spid="_x0000_s1026" type="#_x0000_t75" style="position:absolute;margin-left:219.45pt;margin-top:149.3pt;width:5.5pt;height:1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">
                <v:imagedata r:id="rId46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2467400</wp:posOffset>
                </wp:positionH>
                <wp:positionV relativeFrom="paragraph">
                  <wp:posOffset>1952280</wp:posOffset>
                </wp:positionV>
                <wp:extent cx="94680" cy="163800"/>
                <wp:effectExtent l="38100" t="57150" r="19685" b="46355"/>
                <wp:wrapNone/>
                <wp:docPr id="66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2">
                      <w14:nvContentPartPr>
                        <w14:cNvContentPartPr/>
                      </w14:nvContentPartPr>
                      <w14:xfrm>
                        <a:off x="0" y="0"/>
                        <a:ext cx="94680" cy="16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5BD346" id="Ink 66" o:spid="_x0000_s1026" type="#_x0000_t75" style="position:absolute;margin-left:193.4pt;margin-top:152.8pt;width:9.3pt;height:14.3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">
                <v:imagedata r:id="rId46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2321600</wp:posOffset>
                </wp:positionH>
                <wp:positionV relativeFrom="paragraph">
                  <wp:posOffset>2033280</wp:posOffset>
                </wp:positionV>
                <wp:extent cx="236160" cy="44280"/>
                <wp:effectExtent l="57150" t="38100" r="50165" b="51435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4">
                      <w14:nvContentPartPr>
                        <w14:cNvContentPartPr/>
                      </w14:nvContentPartPr>
                      <w14:xfrm>
                        <a:off x="0" y="0"/>
                        <a:ext cx="236160" cy="4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D37009" id="Ink 65" o:spid="_x0000_s1026" type="#_x0000_t75" style="position:absolute;margin-left:181.8pt;margin-top:159.55pt;width:20.25pt;height:5.1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">
                <v:imagedata r:id="rId46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1928840</wp:posOffset>
                </wp:positionH>
                <wp:positionV relativeFrom="paragraph">
                  <wp:posOffset>2093400</wp:posOffset>
                </wp:positionV>
                <wp:extent cx="103680" cy="10080"/>
                <wp:effectExtent l="38100" t="38100" r="48895" b="47625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6">
                      <w14:nvContentPartPr>
                        <w14:cNvContentPartPr/>
                      </w14:nvContentPartPr>
                      <w14:xfrm>
                        <a:off x="0" y="0"/>
                        <a:ext cx="10368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9124F6" id="Ink 64" o:spid="_x0000_s1026" type="#_x0000_t75" style="position:absolute;margin-left:150.95pt;margin-top:164.35pt;width:9.4pt;height:2.3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">
                <v:imagedata r:id="rId46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1894640</wp:posOffset>
                </wp:positionH>
                <wp:positionV relativeFrom="paragraph">
                  <wp:posOffset>1908720</wp:posOffset>
                </wp:positionV>
                <wp:extent cx="28440" cy="313920"/>
                <wp:effectExtent l="38100" t="57150" r="48260" b="48260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8">
                      <w14:nvContentPartPr>
                        <w14:cNvContentPartPr/>
                      </w14:nvContentPartPr>
                      <w14:xfrm>
                        <a:off x="0" y="0"/>
                        <a:ext cx="28440" cy="31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754CBE" id="Ink 63" o:spid="_x0000_s1026" type="#_x0000_t75" style="position:absolute;margin-left:148.2pt;margin-top:149.3pt;width:4.25pt;height:26.6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">
                <v:imagedata r:id="rId46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1671440</wp:posOffset>
                </wp:positionH>
                <wp:positionV relativeFrom="paragraph">
                  <wp:posOffset>2050560</wp:posOffset>
                </wp:positionV>
                <wp:extent cx="55080" cy="133560"/>
                <wp:effectExtent l="38100" t="38100" r="59690" b="57150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0">
                      <w14:nvContentPartPr>
                        <w14:cNvContentPartPr/>
                      </w14:nvContentPartPr>
                      <w14:xfrm>
                        <a:off x="0" y="0"/>
                        <a:ext cx="55080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3D55A7" id="Ink 62" o:spid="_x0000_s1026" type="#_x0000_t75" style="position:absolute;margin-left:130.55pt;margin-top:160.45pt;width:5.9pt;height:12.4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">
                <v:imagedata r:id="rId47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1101920</wp:posOffset>
                </wp:positionH>
                <wp:positionV relativeFrom="paragraph">
                  <wp:posOffset>2068560</wp:posOffset>
                </wp:positionV>
                <wp:extent cx="116640" cy="163800"/>
                <wp:effectExtent l="38100" t="57150" r="17145" b="46355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2">
                      <w14:nvContentPartPr>
                        <w14:cNvContentPartPr/>
                      </w14:nvContentPartPr>
                      <w14:xfrm>
                        <a:off x="0" y="0"/>
                        <a:ext cx="116640" cy="16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FDC94C" id="Ink 61" o:spid="_x0000_s1026" type="#_x0000_t75" style="position:absolute;margin-left:85.85pt;margin-top:162pt;width:11.1pt;height:14.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">
                <v:imagedata r:id="rId47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926960</wp:posOffset>
                </wp:positionH>
                <wp:positionV relativeFrom="paragraph">
                  <wp:posOffset>2133360</wp:posOffset>
                </wp:positionV>
                <wp:extent cx="281160" cy="44280"/>
                <wp:effectExtent l="38100" t="57150" r="62230" b="51435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4">
                      <w14:nvContentPartPr>
                        <w14:cNvContentPartPr/>
                      </w14:nvContentPartPr>
                      <w14:xfrm>
                        <a:off x="0" y="0"/>
                        <a:ext cx="281160" cy="4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5EAD42" id="Ink 60" o:spid="_x0000_s1026" type="#_x0000_t75" style="position:absolute;margin-left:1in;margin-top:166.95pt;width:23.95pt;height:5.6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">
                <v:imagedata r:id="rId47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343400</wp:posOffset>
                </wp:positionH>
                <wp:positionV relativeFrom="paragraph">
                  <wp:posOffset>2173680</wp:posOffset>
                </wp:positionV>
                <wp:extent cx="115920" cy="20880"/>
                <wp:effectExtent l="19050" t="38100" r="55880" b="5588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6">
                      <w14:nvContentPartPr>
                        <w14:cNvContentPartPr/>
                      </w14:nvContentPartPr>
                      <w14:xfrm>
                        <a:off x="0" y="0"/>
                        <a:ext cx="11592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E32758" id="Ink 59" o:spid="_x0000_s1026" type="#_x0000_t75" style="position:absolute;margin-left:26.05pt;margin-top:170.4pt;width:10.45pt;height:3.4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">
                <v:imagedata r:id="rId47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443840</wp:posOffset>
                </wp:positionH>
                <wp:positionV relativeFrom="paragraph">
                  <wp:posOffset>2070360</wp:posOffset>
                </wp:positionV>
                <wp:extent cx="114840" cy="208800"/>
                <wp:effectExtent l="57150" t="38100" r="57150" b="58420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8">
                      <w14:nvContentPartPr>
                        <w14:cNvContentPartPr/>
                      </w14:nvContentPartPr>
                      <w14:xfrm>
                        <a:off x="0" y="0"/>
                        <a:ext cx="114840" cy="20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4E47CD" id="Ink 58" o:spid="_x0000_s1026" type="#_x0000_t75" style="position:absolute;margin-left:34pt;margin-top:162pt;width:10.95pt;height:18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">
                <v:imagedata r:id="rId47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358520</wp:posOffset>
                </wp:positionH>
                <wp:positionV relativeFrom="paragraph">
                  <wp:posOffset>2078280</wp:posOffset>
                </wp:positionV>
                <wp:extent cx="60120" cy="195480"/>
                <wp:effectExtent l="38100" t="38100" r="54610" b="52705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0">
                      <w14:nvContentPartPr>
                        <w14:cNvContentPartPr/>
                      </w14:nvContentPartPr>
                      <w14:xfrm>
                        <a:off x="0" y="0"/>
                        <a:ext cx="60120" cy="19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196070" id="Ink 57" o:spid="_x0000_s1026" type="#_x0000_t75" style="position:absolute;margin-left:27.25pt;margin-top:162.65pt;width:6.15pt;height:17.4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">
                <v:imagedata r:id="rId48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106880</wp:posOffset>
                </wp:positionH>
                <wp:positionV relativeFrom="paragraph">
                  <wp:posOffset>2125440</wp:posOffset>
                </wp:positionV>
                <wp:extent cx="142920" cy="190440"/>
                <wp:effectExtent l="38100" t="38100" r="47625" b="57785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2">
                      <w14:nvContentPartPr>
                        <w14:cNvContentPartPr/>
                      </w14:nvContentPartPr>
                      <w14:xfrm>
                        <a:off x="0" y="0"/>
                        <a:ext cx="142920" cy="19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72E3B7" id="Ink 56" o:spid="_x0000_s1026" type="#_x0000_t75" style="position:absolute;margin-left:7.45pt;margin-top:166.4pt;width:12.55pt;height:16.9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">
                <v:imagedata r:id="rId48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176720</wp:posOffset>
                </wp:positionH>
                <wp:positionV relativeFrom="paragraph">
                  <wp:posOffset>2113560</wp:posOffset>
                </wp:positionV>
                <wp:extent cx="11160" cy="60840"/>
                <wp:effectExtent l="38100" t="38100" r="46355" b="5397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4">
                      <w14:nvContentPartPr>
                        <w14:cNvContentPartPr/>
                      </w14:nvContentPartPr>
                      <w14:xfrm>
                        <a:off x="0" y="0"/>
                        <a:ext cx="11160" cy="6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EA354C" id="Ink 55" o:spid="_x0000_s1026" type="#_x0000_t75" style="position:absolute;margin-left:13.45pt;margin-top:165.65pt;width:1.95pt;height:6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">
                <v:imagedata r:id="rId48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176720</wp:posOffset>
                </wp:positionH>
                <wp:positionV relativeFrom="paragraph">
                  <wp:posOffset>2174400</wp:posOffset>
                </wp:positionV>
                <wp:extent cx="360" cy="360"/>
                <wp:effectExtent l="38100" t="38100" r="38100" b="3810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2A27D7" id="Ink 54" o:spid="_x0000_s1026" type="#_x0000_t75" style="position:absolute;margin-left:13.55pt;margin-top:170.85pt;width:.75pt;height:.7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">
                <v:imagedata r:id="rId48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92840</wp:posOffset>
                </wp:positionH>
                <wp:positionV relativeFrom="paragraph">
                  <wp:posOffset>2174400</wp:posOffset>
                </wp:positionV>
                <wp:extent cx="98640" cy="51120"/>
                <wp:effectExtent l="38100" t="38100" r="53975" b="4445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8">
                      <w14:nvContentPartPr>
                        <w14:cNvContentPartPr/>
                      </w14:nvContentPartPr>
                      <w14:xfrm>
                        <a:off x="0" y="0"/>
                        <a:ext cx="9864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7325A3" id="Ink 53" o:spid="_x0000_s1026" type="#_x0000_t75" style="position:absolute;margin-left:6.6pt;margin-top:170.75pt;width:8.85pt;height:5.1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">
                <v:imagedata r:id="rId48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2810840</wp:posOffset>
                </wp:positionH>
                <wp:positionV relativeFrom="paragraph">
                  <wp:posOffset>1401840</wp:posOffset>
                </wp:positionV>
                <wp:extent cx="84240" cy="24480"/>
                <wp:effectExtent l="38100" t="38100" r="49530" b="52070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0">
                      <w14:nvContentPartPr>
                        <w14:cNvContentPartPr/>
                      </w14:nvContentPartPr>
                      <w14:xfrm>
                        <a:off x="0" y="0"/>
                        <a:ext cx="84240" cy="2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958083" id="Ink 52" o:spid="_x0000_s1026" type="#_x0000_t75" style="position:absolute;margin-left:220.35pt;margin-top:109.35pt;width:8.35pt;height:4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">
                <v:imagedata r:id="rId49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2708240</wp:posOffset>
                </wp:positionH>
                <wp:positionV relativeFrom="paragraph">
                  <wp:posOffset>1420920</wp:posOffset>
                </wp:positionV>
                <wp:extent cx="145440" cy="200520"/>
                <wp:effectExtent l="38100" t="38100" r="26035" b="47625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2">
                      <w14:nvContentPartPr>
                        <w14:cNvContentPartPr/>
                      </w14:nvContentPartPr>
                      <w14:xfrm>
                        <a:off x="0" y="0"/>
                        <a:ext cx="145440" cy="20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A3988F" id="Ink 51" o:spid="_x0000_s1026" type="#_x0000_t75" style="position:absolute;margin-left:212.3pt;margin-top:111pt;width:13.4pt;height:17.6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">
                <v:imagedata r:id="rId49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2294960</wp:posOffset>
                </wp:positionH>
                <wp:positionV relativeFrom="paragraph">
                  <wp:posOffset>1452600</wp:posOffset>
                </wp:positionV>
                <wp:extent cx="66960" cy="164160"/>
                <wp:effectExtent l="38100" t="57150" r="28575" b="45720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4">
                      <w14:nvContentPartPr>
                        <w14:cNvContentPartPr/>
                      </w14:nvContentPartPr>
                      <w14:xfrm>
                        <a:off x="0" y="0"/>
                        <a:ext cx="66960" cy="16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3B6C7E" id="Ink 50" o:spid="_x0000_s1026" type="#_x0000_t75" style="position:absolute;margin-left:179.8pt;margin-top:113.5pt;width:7.05pt;height:14.5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">
                <v:imagedata r:id="rId49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2140880</wp:posOffset>
                </wp:positionH>
                <wp:positionV relativeFrom="paragraph">
                  <wp:posOffset>1546560</wp:posOffset>
                </wp:positionV>
                <wp:extent cx="242280" cy="42840"/>
                <wp:effectExtent l="38100" t="38100" r="43815" b="5270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6">
                      <w14:nvContentPartPr>
                        <w14:cNvContentPartPr/>
                      </w14:nvContentPartPr>
                      <w14:xfrm>
                        <a:off x="0" y="0"/>
                        <a:ext cx="24228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B8610A" id="Ink 49" o:spid="_x0000_s1026" type="#_x0000_t75" style="position:absolute;margin-left:167.6pt;margin-top:121.35pt;width:20.55pt;height:4.8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">
                <v:imagedata r:id="rId49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1889600</wp:posOffset>
                </wp:positionH>
                <wp:positionV relativeFrom="paragraph">
                  <wp:posOffset>1587600</wp:posOffset>
                </wp:positionV>
                <wp:extent cx="127440" cy="25920"/>
                <wp:effectExtent l="38100" t="38100" r="44450" b="5080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8">
                      <w14:nvContentPartPr>
                        <w14:cNvContentPartPr/>
                      </w14:nvContentPartPr>
                      <w14:xfrm>
                        <a:off x="0" y="0"/>
                        <a:ext cx="12744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13D153" id="Ink 48" o:spid="_x0000_s1026" type="#_x0000_t75" style="position:absolute;margin-left:147.85pt;margin-top:124.15pt;width:11.8pt;height:3.9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">
                <v:imagedata r:id="rId49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1832000</wp:posOffset>
                </wp:positionH>
                <wp:positionV relativeFrom="paragraph">
                  <wp:posOffset>1456560</wp:posOffset>
                </wp:positionV>
                <wp:extent cx="40680" cy="311760"/>
                <wp:effectExtent l="19050" t="57150" r="54610" b="50800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0">
                      <w14:nvContentPartPr>
                        <w14:cNvContentPartPr/>
                      </w14:nvContentPartPr>
                      <w14:xfrm>
                        <a:off x="0" y="0"/>
                        <a:ext cx="40680" cy="31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EEF178" id="Ink 47" o:spid="_x0000_s1026" type="#_x0000_t75" style="position:absolute;margin-left:143.45pt;margin-top:113.8pt;width:4.4pt;height:26.3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">
                <v:imagedata r:id="rId50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1648400</wp:posOffset>
                </wp:positionH>
                <wp:positionV relativeFrom="paragraph">
                  <wp:posOffset>1520280</wp:posOffset>
                </wp:positionV>
                <wp:extent cx="69480" cy="30960"/>
                <wp:effectExtent l="38100" t="38100" r="45085" b="4572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2">
                      <w14:nvContentPartPr>
                        <w14:cNvContentPartPr/>
                      </w14:nvContentPartPr>
                      <w14:xfrm>
                        <a:off x="0" y="0"/>
                        <a:ext cx="69480" cy="3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446E09" id="Ink 46" o:spid="_x0000_s1026" type="#_x0000_t75" style="position:absolute;margin-left:128.95pt;margin-top:118.85pt;width:6.85pt;height:4.1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">
                <v:imagedata r:id="rId50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1597640</wp:posOffset>
                </wp:positionH>
                <wp:positionV relativeFrom="paragraph">
                  <wp:posOffset>1508400</wp:posOffset>
                </wp:positionV>
                <wp:extent cx="108000" cy="214920"/>
                <wp:effectExtent l="38100" t="38100" r="25400" b="52070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4">
                      <w14:nvContentPartPr>
                        <w14:cNvContentPartPr/>
                      </w14:nvContentPartPr>
                      <w14:xfrm>
                        <a:off x="0" y="0"/>
                        <a:ext cx="108000" cy="21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6A1F5E" id="Ink 45" o:spid="_x0000_s1026" type="#_x0000_t75" style="position:absolute;margin-left:125.1pt;margin-top:117.8pt;width:10.1pt;height:18.8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">
                <v:imagedata r:id="rId50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1055120</wp:posOffset>
                </wp:positionH>
                <wp:positionV relativeFrom="paragraph">
                  <wp:posOffset>1535400</wp:posOffset>
                </wp:positionV>
                <wp:extent cx="138960" cy="202680"/>
                <wp:effectExtent l="38100" t="57150" r="0" b="45085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6">
                      <w14:nvContentPartPr>
                        <w14:cNvContentPartPr/>
                      </w14:nvContentPartPr>
                      <w14:xfrm>
                        <a:off x="0" y="0"/>
                        <a:ext cx="138960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2E065C" id="Ink 44" o:spid="_x0000_s1026" type="#_x0000_t75" style="position:absolute;margin-left:82.15pt;margin-top:119.95pt;width:12.9pt;height:17.7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">
                <v:imagedata r:id="rId50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935600</wp:posOffset>
                </wp:positionH>
                <wp:positionV relativeFrom="paragraph">
                  <wp:posOffset>1611720</wp:posOffset>
                </wp:positionV>
                <wp:extent cx="245520" cy="58320"/>
                <wp:effectExtent l="38100" t="38100" r="59690" b="56515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8">
                      <w14:nvContentPartPr>
                        <w14:cNvContentPartPr/>
                      </w14:nvContentPartPr>
                      <w14:xfrm>
                        <a:off x="0" y="0"/>
                        <a:ext cx="245520" cy="5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C2A946" id="Ink 43" o:spid="_x0000_s1026" type="#_x0000_t75" style="position:absolute;margin-left:72.6pt;margin-top:126.55pt;width:21pt;height:6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">
                <v:imagedata r:id="rId50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298040</wp:posOffset>
                </wp:positionH>
                <wp:positionV relativeFrom="paragraph">
                  <wp:posOffset>1558440</wp:posOffset>
                </wp:positionV>
                <wp:extent cx="303480" cy="274680"/>
                <wp:effectExtent l="38100" t="38100" r="20955" b="4953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0">
                      <w14:nvContentPartPr>
                        <w14:cNvContentPartPr/>
                      </w14:nvContentPartPr>
                      <w14:xfrm>
                        <a:off x="0" y="0"/>
                        <a:ext cx="303480" cy="27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CF9D1F" id="Ink 42" o:spid="_x0000_s1026" type="#_x0000_t75" style="position:absolute;margin-left:22.5pt;margin-top:121.7pt;width:25.35pt;height:23.6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">
                <v:imagedata r:id="rId51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96080</wp:posOffset>
                </wp:positionH>
                <wp:positionV relativeFrom="paragraph">
                  <wp:posOffset>1686600</wp:posOffset>
                </wp:positionV>
                <wp:extent cx="145080" cy="194760"/>
                <wp:effectExtent l="38100" t="57150" r="26670" b="5334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2">
                      <w14:nvContentPartPr>
                        <w14:cNvContentPartPr/>
                      </w14:nvContentPartPr>
                      <w14:xfrm>
                        <a:off x="0" y="0"/>
                        <a:ext cx="145080" cy="19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DC65F9" id="Ink 41" o:spid="_x0000_s1026" type="#_x0000_t75" style="position:absolute;margin-left:6.55pt;margin-top:131.8pt;width:13.35pt;height:17.3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">
                <v:imagedata r:id="rId51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2698520</wp:posOffset>
                </wp:positionH>
                <wp:positionV relativeFrom="paragraph">
                  <wp:posOffset>926280</wp:posOffset>
                </wp:positionV>
                <wp:extent cx="128520" cy="196560"/>
                <wp:effectExtent l="57150" t="57150" r="5080" b="51435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4">
                      <w14:nvContentPartPr>
                        <w14:cNvContentPartPr/>
                      </w14:nvContentPartPr>
                      <w14:xfrm>
                        <a:off x="0" y="0"/>
                        <a:ext cx="128520" cy="19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4645C8" id="Ink 40" o:spid="_x0000_s1026" type="#_x0000_t75" style="position:absolute;margin-left:211.65pt;margin-top:1in;width:11.75pt;height:17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">
                <v:imagedata r:id="rId515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2181200</wp:posOffset>
                </wp:positionH>
                <wp:positionV relativeFrom="paragraph">
                  <wp:posOffset>1060560</wp:posOffset>
                </wp:positionV>
                <wp:extent cx="58680" cy="131760"/>
                <wp:effectExtent l="38100" t="57150" r="55880" b="40005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6">
                      <w14:nvContentPartPr>
                        <w14:cNvContentPartPr/>
                      </w14:nvContentPartPr>
                      <w14:xfrm>
                        <a:off x="0" y="0"/>
                        <a:ext cx="58680" cy="13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7611FC" id="Ink 39" o:spid="_x0000_s1026" type="#_x0000_t75" style="position:absolute;margin-left:171pt;margin-top:82.75pt;width:6.25pt;height:11.5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">
                <v:imagedata r:id="rId517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2051600</wp:posOffset>
                </wp:positionH>
                <wp:positionV relativeFrom="paragraph">
                  <wp:posOffset>1114920</wp:posOffset>
                </wp:positionV>
                <wp:extent cx="214560" cy="28800"/>
                <wp:effectExtent l="38100" t="38100" r="52705" b="47625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8">
                      <w14:nvContentPartPr>
                        <w14:cNvContentPartPr/>
                      </w14:nvContentPartPr>
                      <w14:xfrm>
                        <a:off x="0" y="0"/>
                        <a:ext cx="21456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C1FF19" id="Ink 38" o:spid="_x0000_s1026" type="#_x0000_t75" style="position:absolute;margin-left:160.65pt;margin-top:87.3pt;width:18.35pt;height:3.6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">
                <v:imagedata r:id="rId519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1750640</wp:posOffset>
                </wp:positionH>
                <wp:positionV relativeFrom="paragraph">
                  <wp:posOffset>1134000</wp:posOffset>
                </wp:positionV>
                <wp:extent cx="116640" cy="33840"/>
                <wp:effectExtent l="38100" t="38100" r="36195" b="61595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0">
                      <w14:nvContentPartPr>
                        <w14:cNvContentPartPr/>
                      </w14:nvContentPartPr>
                      <w14:xfrm>
                        <a:off x="0" y="0"/>
                        <a:ext cx="116640" cy="3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08FB92" id="Ink 37" o:spid="_x0000_s1026" type="#_x0000_t75" style="position:absolute;margin-left:136.85pt;margin-top:88.65pt;width:10.9pt;height:4.3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">
                <v:imagedata r:id="rId521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1742720</wp:posOffset>
                </wp:positionH>
                <wp:positionV relativeFrom="paragraph">
                  <wp:posOffset>1000800</wp:posOffset>
                </wp:positionV>
                <wp:extent cx="24480" cy="281880"/>
                <wp:effectExtent l="38100" t="19050" r="52070" b="6159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2">
                      <w14:nvContentPartPr>
                        <w14:cNvContentPartPr/>
                      </w14:nvContentPartPr>
                      <w14:xfrm>
                        <a:off x="0" y="0"/>
                        <a:ext cx="24480" cy="28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8B97E9" id="Ink 36" o:spid="_x0000_s1026" type="#_x0000_t75" style="position:absolute;margin-left:136.25pt;margin-top:78.2pt;width:3.75pt;height:23.7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">
                <v:imagedata r:id="rId523" o:title=""/>
              </v:shape>
            </w:pict>
          </mc:Fallback>
        </mc:AlternateContent>
      </w:r>
      <w:r w:rsidR="00BB71D1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1529960</wp:posOffset>
                </wp:positionH>
                <wp:positionV relativeFrom="paragraph">
                  <wp:posOffset>1057680</wp:posOffset>
                </wp:positionV>
                <wp:extent cx="102600" cy="229680"/>
                <wp:effectExtent l="38100" t="57150" r="50165" b="56515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4">
                      <w14:nvContentPartPr>
                        <w14:cNvContentPartPr/>
                      </w14:nvContentPartPr>
                      <w14:xfrm>
                        <a:off x="0" y="0"/>
                        <a:ext cx="102600" cy="22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2B5FB3" id="Ink 35" o:spid="_x0000_s1026" type="#_x0000_t75" style="position:absolute;margin-left:119.55pt;margin-top:82.35pt;width:9.9pt;height:20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">
                <v:imagedata r:id="rId525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1028120</wp:posOffset>
                </wp:positionH>
                <wp:positionV relativeFrom="paragraph">
                  <wp:posOffset>1112040</wp:posOffset>
                </wp:positionV>
                <wp:extent cx="140400" cy="173160"/>
                <wp:effectExtent l="38100" t="38100" r="12065" b="5588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6">
                      <w14:nvContentPartPr>
                        <w14:cNvContentPartPr/>
                      </w14:nvContentPartPr>
                      <w14:xfrm>
                        <a:off x="0" y="0"/>
                        <a:ext cx="140400" cy="17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395CE5" id="Ink 34" o:spid="_x0000_s1026" type="#_x0000_t75" style="position:absolute;margin-left:80.65pt;margin-top:86.6pt;width:12.35pt;height:14.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">
                <v:imagedata r:id="rId527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925520</wp:posOffset>
                </wp:positionH>
                <wp:positionV relativeFrom="paragraph">
                  <wp:posOffset>1148400</wp:posOffset>
                </wp:positionV>
                <wp:extent cx="230400" cy="51840"/>
                <wp:effectExtent l="38100" t="38100" r="55880" b="4381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8">
                      <w14:nvContentPartPr>
                        <w14:cNvContentPartPr/>
                      </w14:nvContentPartPr>
                      <w14:xfrm>
                        <a:off x="0" y="0"/>
                        <a:ext cx="230400" cy="5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D2D99D" id="Ink 33" o:spid="_x0000_s1026" type="#_x0000_t75" style="position:absolute;margin-left:71.95pt;margin-top:90.15pt;width:20pt;height:5.3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">
                <v:imagedata r:id="rId529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325040</wp:posOffset>
                </wp:positionH>
                <wp:positionV relativeFrom="paragraph">
                  <wp:posOffset>1088640</wp:posOffset>
                </wp:positionV>
                <wp:extent cx="330840" cy="204840"/>
                <wp:effectExtent l="38100" t="38100" r="31115" b="6223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0">
                      <w14:nvContentPartPr>
                        <w14:cNvContentPartPr/>
                      </w14:nvContentPartPr>
                      <w14:xfrm>
                        <a:off x="0" y="0"/>
                        <a:ext cx="330840" cy="20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DAA264" id="Ink 32" o:spid="_x0000_s1026" type="#_x0000_t75" style="position:absolute;margin-left:24.65pt;margin-top:84.6pt;width:27.7pt;height:18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">
                <v:imagedata r:id="rId531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39280</wp:posOffset>
                </wp:positionH>
                <wp:positionV relativeFrom="paragraph">
                  <wp:posOffset>1101240</wp:posOffset>
                </wp:positionV>
                <wp:extent cx="137160" cy="204480"/>
                <wp:effectExtent l="38100" t="38100" r="15240" b="6223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2">
                      <w14:nvContentPartPr>
                        <w14:cNvContentPartPr/>
                      </w14:nvContentPartPr>
                      <w14:xfrm>
                        <a:off x="0" y="0"/>
                        <a:ext cx="137160" cy="20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EE01F8" id="Ink 31" o:spid="_x0000_s1026" type="#_x0000_t75" style="position:absolute;margin-left:10pt;margin-top:85.75pt;width:12.75pt;height:1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">
                <v:imagedata r:id="rId533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2646320</wp:posOffset>
                </wp:positionH>
                <wp:positionV relativeFrom="paragraph">
                  <wp:posOffset>516600</wp:posOffset>
                </wp:positionV>
                <wp:extent cx="108360" cy="146160"/>
                <wp:effectExtent l="38100" t="57150" r="44450" b="6350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4">
                      <w14:nvContentPartPr>
                        <w14:cNvContentPartPr/>
                      </w14:nvContentPartPr>
                      <w14:xfrm>
                        <a:off x="0" y="0"/>
                        <a:ext cx="108360" cy="14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84EC6A" id="Ink 30" o:spid="_x0000_s1026" type="#_x0000_t75" style="position:absolute;margin-left:207.95pt;margin-top:39.65pt;width:10.05pt;height:13.5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">
                <v:imagedata r:id="rId535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2527520</wp:posOffset>
                </wp:positionH>
                <wp:positionV relativeFrom="paragraph">
                  <wp:posOffset>520200</wp:posOffset>
                </wp:positionV>
                <wp:extent cx="27720" cy="176760"/>
                <wp:effectExtent l="38100" t="38100" r="48895" b="5207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6">
                      <w14:nvContentPartPr>
                        <w14:cNvContentPartPr/>
                      </w14:nvContentPartPr>
                      <w14:xfrm>
                        <a:off x="0" y="0"/>
                        <a:ext cx="27720" cy="17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AD767A" id="Ink 29" o:spid="_x0000_s1026" type="#_x0000_t75" style="position:absolute;margin-left:198.05pt;margin-top:40pt;width:3.75pt;height:15.6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">
                <v:imagedata r:id="rId537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2078600</wp:posOffset>
                </wp:positionH>
                <wp:positionV relativeFrom="paragraph">
                  <wp:posOffset>570240</wp:posOffset>
                </wp:positionV>
                <wp:extent cx="98640" cy="177120"/>
                <wp:effectExtent l="38100" t="38100" r="15875" b="5207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8">
                      <w14:nvContentPartPr>
                        <w14:cNvContentPartPr/>
                      </w14:nvContentPartPr>
                      <w14:xfrm>
                        <a:off x="0" y="0"/>
                        <a:ext cx="98640" cy="17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E69EFF" id="Ink 28" o:spid="_x0000_s1026" type="#_x0000_t75" style="position:absolute;margin-left:163.1pt;margin-top:43.9pt;width:9.35pt;height:15.5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">
                <v:imagedata r:id="rId539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1971320</wp:posOffset>
                </wp:positionH>
                <wp:positionV relativeFrom="paragraph">
                  <wp:posOffset>624600</wp:posOffset>
                </wp:positionV>
                <wp:extent cx="165960" cy="25560"/>
                <wp:effectExtent l="38100" t="38100" r="62865" b="5080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0">
                      <w14:nvContentPartPr>
                        <w14:cNvContentPartPr/>
                      </w14:nvContentPartPr>
                      <w14:xfrm>
                        <a:off x="0" y="0"/>
                        <a:ext cx="16596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924D1D" id="Ink 27" o:spid="_x0000_s1026" type="#_x0000_t75" style="position:absolute;margin-left:154.25pt;margin-top:48.4pt;width:14.95pt;height:3.7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">
                <v:imagedata r:id="rId541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1754960</wp:posOffset>
                </wp:positionH>
                <wp:positionV relativeFrom="paragraph">
                  <wp:posOffset>581040</wp:posOffset>
                </wp:positionV>
                <wp:extent cx="102600" cy="24480"/>
                <wp:effectExtent l="38100" t="19050" r="50165" b="5207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2">
                      <w14:nvContentPartPr>
                        <w14:cNvContentPartPr/>
                      </w14:nvContentPartPr>
                      <w14:xfrm>
                        <a:off x="0" y="0"/>
                        <a:ext cx="102600" cy="2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C286E4" id="Ink 26" o:spid="_x0000_s1026" type="#_x0000_t75" style="position:absolute;margin-left:137.2pt;margin-top:45.1pt;width:9.8pt;height:3.6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">
                <v:imagedata r:id="rId543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1695920</wp:posOffset>
                </wp:positionH>
                <wp:positionV relativeFrom="paragraph">
                  <wp:posOffset>495000</wp:posOffset>
                </wp:positionV>
                <wp:extent cx="23760" cy="226800"/>
                <wp:effectExtent l="38100" t="38100" r="52705" b="59055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4">
                      <w14:nvContentPartPr>
                        <w14:cNvContentPartPr/>
                      </w14:nvContentPartPr>
                      <w14:xfrm>
                        <a:off x="0" y="0"/>
                        <a:ext cx="23760" cy="22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559214" id="Ink 25" o:spid="_x0000_s1026" type="#_x0000_t75" style="position:absolute;margin-left:132.6pt;margin-top:38.1pt;width:3.7pt;height:19.5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">
                <v:imagedata r:id="rId545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486760</wp:posOffset>
                </wp:positionH>
                <wp:positionV relativeFrom="paragraph">
                  <wp:posOffset>549360</wp:posOffset>
                </wp:positionV>
                <wp:extent cx="104040" cy="143640"/>
                <wp:effectExtent l="38100" t="38100" r="48895" b="4699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6">
                      <w14:nvContentPartPr>
                        <w14:cNvContentPartPr/>
                      </w14:nvContentPartPr>
                      <w14:xfrm>
                        <a:off x="0" y="0"/>
                        <a:ext cx="104040" cy="14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213695" id="Ink 24" o:spid="_x0000_s1026" type="#_x0000_t75" style="position:absolute;margin-left:116.1pt;margin-top:42.25pt;width:10.2pt;height:13.3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">
                <v:imagedata r:id="rId547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380920</wp:posOffset>
                </wp:positionH>
                <wp:positionV relativeFrom="paragraph">
                  <wp:posOffset>565200</wp:posOffset>
                </wp:positionV>
                <wp:extent cx="16920" cy="154800"/>
                <wp:effectExtent l="38100" t="38100" r="59690" b="5524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8">
                      <w14:nvContentPartPr>
                        <w14:cNvContentPartPr/>
                      </w14:nvContentPartPr>
                      <w14:xfrm>
                        <a:off x="0" y="0"/>
                        <a:ext cx="16920" cy="15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FE5340" id="Ink 23" o:spid="_x0000_s1026" type="#_x0000_t75" style="position:absolute;margin-left:107.7pt;margin-top:43.45pt;width:3.4pt;height:13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">
                <v:imagedata r:id="rId549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38920</wp:posOffset>
                </wp:positionH>
                <wp:positionV relativeFrom="paragraph">
                  <wp:posOffset>852120</wp:posOffset>
                </wp:positionV>
                <wp:extent cx="105480" cy="9720"/>
                <wp:effectExtent l="38100" t="57150" r="46990" b="4762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0">
                      <w14:nvContentPartPr>
                        <w14:cNvContentPartPr/>
                      </w14:nvContentPartPr>
                      <w14:xfrm>
                        <a:off x="0" y="0"/>
                        <a:ext cx="10548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4CF2E3" id="Ink 22" o:spid="_x0000_s1026" type="#_x0000_t75" style="position:absolute;margin-left:10.1pt;margin-top:66.15pt;width:9.85pt;height:2.4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">
                <v:imagedata r:id="rId551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280</wp:posOffset>
                </wp:positionH>
                <wp:positionV relativeFrom="paragraph">
                  <wp:posOffset>554040</wp:posOffset>
                </wp:positionV>
                <wp:extent cx="28800" cy="103680"/>
                <wp:effectExtent l="38100" t="38100" r="66675" b="4889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2">
                      <w14:nvContentPartPr>
                        <w14:cNvContentPartPr/>
                      </w14:nvContentPartPr>
                      <w14:xfrm>
                        <a:off x="0" y="0"/>
                        <a:ext cx="28800" cy="10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3212F7" id="Ink 21" o:spid="_x0000_s1026" type="#_x0000_t75" style="position:absolute;margin-left:9.25pt;margin-top:42.6pt;width:4.3pt;height:9.8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">
                <v:imagedata r:id="rId553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912200</wp:posOffset>
                </wp:positionH>
                <wp:positionV relativeFrom="paragraph">
                  <wp:posOffset>631800</wp:posOffset>
                </wp:positionV>
                <wp:extent cx="122400" cy="192600"/>
                <wp:effectExtent l="38100" t="57150" r="11430" b="3619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4">
                      <w14:nvContentPartPr>
                        <w14:cNvContentPartPr/>
                      </w14:nvContentPartPr>
                      <w14:xfrm>
                        <a:off x="0" y="0"/>
                        <a:ext cx="122400" cy="19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170483" id="Ink 20" o:spid="_x0000_s1026" type="#_x0000_t75" style="position:absolute;margin-left:71.1pt;margin-top:48.75pt;width:11.45pt;height:16.8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">
                <v:imagedata r:id="rId555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766400</wp:posOffset>
                </wp:positionH>
                <wp:positionV relativeFrom="paragraph">
                  <wp:posOffset>676440</wp:posOffset>
                </wp:positionV>
                <wp:extent cx="208440" cy="41040"/>
                <wp:effectExtent l="38100" t="38100" r="58420" b="5461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6">
                      <w14:nvContentPartPr>
                        <w14:cNvContentPartPr/>
                      </w14:nvContentPartPr>
                      <w14:xfrm>
                        <a:off x="0" y="0"/>
                        <a:ext cx="208440" cy="4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0EE0C1" id="Ink 19" o:spid="_x0000_s1026" type="#_x0000_t75" style="position:absolute;margin-left:59.45pt;margin-top:52.6pt;width:18.3pt;height:4.7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">
                <v:imagedata r:id="rId557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489560</wp:posOffset>
                </wp:positionH>
                <wp:positionV relativeFrom="paragraph">
                  <wp:posOffset>667080</wp:posOffset>
                </wp:positionV>
                <wp:extent cx="78120" cy="12960"/>
                <wp:effectExtent l="57150" t="38100" r="55245" b="6350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8">
                      <w14:nvContentPartPr>
                        <w14:cNvContentPartPr/>
                      </w14:nvContentPartPr>
                      <w14:xfrm>
                        <a:off x="0" y="0"/>
                        <a:ext cx="7812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A0F072" id="Ink 18" o:spid="_x0000_s1026" type="#_x0000_t75" style="position:absolute;margin-left:37.6pt;margin-top:51.55pt;width:7.85pt;height: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">
                <v:imagedata r:id="rId559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69040</wp:posOffset>
                </wp:positionH>
                <wp:positionV relativeFrom="paragraph">
                  <wp:posOffset>521640</wp:posOffset>
                </wp:positionV>
                <wp:extent cx="31680" cy="280080"/>
                <wp:effectExtent l="38100" t="38100" r="45085" b="6286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0">
                      <w14:nvContentPartPr>
                        <w14:cNvContentPartPr/>
                      </w14:nvContentPartPr>
                      <w14:xfrm>
                        <a:off x="0" y="0"/>
                        <a:ext cx="31680" cy="28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DF0BEE" id="Ink 17" o:spid="_x0000_s1026" type="#_x0000_t75" style="position:absolute;margin-left:36.3pt;margin-top:40.15pt;width:3.55pt;height:23.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">
                <v:imagedata r:id="rId561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80400</wp:posOffset>
                </wp:positionH>
                <wp:positionV relativeFrom="paragraph">
                  <wp:posOffset>673920</wp:posOffset>
                </wp:positionV>
                <wp:extent cx="129600" cy="126000"/>
                <wp:effectExtent l="19050" t="57150" r="22860" b="4572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2">
                      <w14:nvContentPartPr>
                        <w14:cNvContentPartPr/>
                      </w14:nvContentPartPr>
                      <w14:xfrm>
                        <a:off x="0" y="0"/>
                        <a:ext cx="129600" cy="12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4F5AE3" id="Ink 16" o:spid="_x0000_s1026" type="#_x0000_t75" style="position:absolute;margin-left:21.2pt;margin-top:52.15pt;width:12pt;height:11.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">
                <v:imagedata r:id="rId563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57280</wp:posOffset>
                </wp:positionH>
                <wp:positionV relativeFrom="paragraph">
                  <wp:posOffset>534960</wp:posOffset>
                </wp:positionV>
                <wp:extent cx="22320" cy="307080"/>
                <wp:effectExtent l="38100" t="38100" r="53975" b="5524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4">
                      <w14:nvContentPartPr>
                        <w14:cNvContentPartPr/>
                      </w14:nvContentPartPr>
                      <w14:xfrm>
                        <a:off x="0" y="0"/>
                        <a:ext cx="22320" cy="30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AADBA8" id="Ink 15" o:spid="_x0000_s1026" type="#_x0000_t75" style="position:absolute;margin-left:11.6pt;margin-top:41.15pt;width:3.3pt;height:26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">
                <v:imagedata r:id="rId565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125320</wp:posOffset>
                </wp:positionH>
                <wp:positionV relativeFrom="paragraph">
                  <wp:posOffset>234000</wp:posOffset>
                </wp:positionV>
                <wp:extent cx="3165120" cy="128880"/>
                <wp:effectExtent l="19050" t="57150" r="0" b="4318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6">
                      <w14:nvContentPartPr>
                        <w14:cNvContentPartPr/>
                      </w14:nvContentPartPr>
                      <w14:xfrm>
                        <a:off x="0" y="0"/>
                        <a:ext cx="3165120" cy="12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523EFA" id="Ink 14" o:spid="_x0000_s1026" type="#_x0000_t75" style="position:absolute;margin-left:-10.4pt;margin-top:17.55pt;width:250.4pt;height:11.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">
                <v:imagedata r:id="rId567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746400</wp:posOffset>
                </wp:positionH>
                <wp:positionV relativeFrom="paragraph">
                  <wp:posOffset>-54720</wp:posOffset>
                </wp:positionV>
                <wp:extent cx="158400" cy="146520"/>
                <wp:effectExtent l="38100" t="57150" r="32385" b="6350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8">
                      <w14:nvContentPartPr>
                        <w14:cNvContentPartPr/>
                      </w14:nvContentPartPr>
                      <w14:xfrm>
                        <a:off x="0" y="0"/>
                        <a:ext cx="158400" cy="14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8D4F6A" id="Ink 13" o:spid="_x0000_s1026" type="#_x0000_t75" style="position:absolute;margin-left:215.5pt;margin-top:-5.4pt;width:13.7pt;height:13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">
                <v:imagedata r:id="rId569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395760</wp:posOffset>
                </wp:positionH>
                <wp:positionV relativeFrom="paragraph">
                  <wp:posOffset>-31680</wp:posOffset>
                </wp:positionV>
                <wp:extent cx="299160" cy="115560"/>
                <wp:effectExtent l="38100" t="57150" r="43815" b="5651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0">
                      <w14:nvContentPartPr>
                        <w14:cNvContentPartPr/>
                      </w14:nvContentPartPr>
                      <w14:xfrm>
                        <a:off x="0" y="0"/>
                        <a:ext cx="299160" cy="11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3641DC" id="Ink 12" o:spid="_x0000_s1026" type="#_x0000_t75" style="position:absolute;margin-left:187.6pt;margin-top:-3.35pt;width:25.05pt;height:10.9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">
                <v:imagedata r:id="rId571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238080</wp:posOffset>
                </wp:positionH>
                <wp:positionV relativeFrom="paragraph">
                  <wp:posOffset>-41400</wp:posOffset>
                </wp:positionV>
                <wp:extent cx="111240" cy="144720"/>
                <wp:effectExtent l="57150" t="38100" r="41275" b="4635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2">
                      <w14:nvContentPartPr>
                        <w14:cNvContentPartPr/>
                      </w14:nvContentPartPr>
                      <w14:xfrm>
                        <a:off x="0" y="0"/>
                        <a:ext cx="111240" cy="14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F9029F" id="Ink 11" o:spid="_x0000_s1026" type="#_x0000_t75" style="position:absolute;margin-left:175.35pt;margin-top:-4.15pt;width:10.55pt;height:13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">
                <v:imagedata r:id="rId573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887800</wp:posOffset>
                </wp:positionH>
                <wp:positionV relativeFrom="paragraph">
                  <wp:posOffset>-9720</wp:posOffset>
                </wp:positionV>
                <wp:extent cx="304200" cy="112320"/>
                <wp:effectExtent l="38100" t="57150" r="38735" b="5969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4">
                      <w14:nvContentPartPr>
                        <w14:cNvContentPartPr/>
                      </w14:nvContentPartPr>
                      <w14:xfrm>
                        <a:off x="0" y="0"/>
                        <a:ext cx="304200" cy="11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FF32F2" id="Ink 10" o:spid="_x0000_s1026" type="#_x0000_t75" style="position:absolute;margin-left:147.75pt;margin-top:-1.8pt;width:25.25pt;height:1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">
                <v:imagedata r:id="rId575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603040</wp:posOffset>
                </wp:positionH>
                <wp:positionV relativeFrom="paragraph">
                  <wp:posOffset>-52920</wp:posOffset>
                </wp:positionV>
                <wp:extent cx="198720" cy="171720"/>
                <wp:effectExtent l="57150" t="38100" r="49530" b="5715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6">
                      <w14:nvContentPartPr>
                        <w14:cNvContentPartPr/>
                      </w14:nvContentPartPr>
                      <w14:xfrm>
                        <a:off x="0" y="0"/>
                        <a:ext cx="198720" cy="17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EA0A98" id="Ink 9" o:spid="_x0000_s1026" type="#_x0000_t75" style="position:absolute;margin-left:125.25pt;margin-top:-5.15pt;width:17.35pt;height:15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">
                <v:imagedata r:id="rId577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92240</wp:posOffset>
                </wp:positionH>
                <wp:positionV relativeFrom="paragraph">
                  <wp:posOffset>-39960</wp:posOffset>
                </wp:positionV>
                <wp:extent cx="8280" cy="163800"/>
                <wp:effectExtent l="57150" t="38100" r="48895" b="4635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8">
                      <w14:nvContentPartPr>
                        <w14:cNvContentPartPr/>
                      </w14:nvContentPartPr>
                      <w14:xfrm>
                        <a:off x="0" y="0"/>
                        <a:ext cx="8280" cy="16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13641A" id="Ink 8" o:spid="_x0000_s1026" type="#_x0000_t75" style="position:absolute;margin-left:124.4pt;margin-top:-4.1pt;width:2.5pt;height:14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">
                <v:imagedata r:id="rId579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920840</wp:posOffset>
                </wp:positionH>
                <wp:positionV relativeFrom="paragraph">
                  <wp:posOffset>-69120</wp:posOffset>
                </wp:positionV>
                <wp:extent cx="354240" cy="246240"/>
                <wp:effectExtent l="57150" t="38100" r="46355" b="5905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0">
                      <w14:nvContentPartPr>
                        <w14:cNvContentPartPr/>
                      </w14:nvContentPartPr>
                      <w14:xfrm>
                        <a:off x="0" y="0"/>
                        <a:ext cx="354240" cy="24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470E9A" id="Ink 7" o:spid="_x0000_s1026" type="#_x0000_t75" style="position:absolute;margin-left:71.6pt;margin-top:-6.6pt;width:29.5pt;height:21.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">
                <v:imagedata r:id="rId581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828680</wp:posOffset>
                </wp:positionH>
                <wp:positionV relativeFrom="paragraph">
                  <wp:posOffset>56160</wp:posOffset>
                </wp:positionV>
                <wp:extent cx="24120" cy="18000"/>
                <wp:effectExtent l="38100" t="38100" r="52705" b="5842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2">
                      <w14:nvContentPartPr>
                        <w14:cNvContentPartPr/>
                      </w14:nvContentPartPr>
                      <w14:xfrm>
                        <a:off x="0" y="0"/>
                        <a:ext cx="241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4D416B" id="Ink 6" o:spid="_x0000_s1026" type="#_x0000_t75" style="position:absolute;margin-left:64.2pt;margin-top:3.35pt;width:3.55pt;height:3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">
                <v:imagedata r:id="rId583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66600</wp:posOffset>
                </wp:positionH>
                <wp:positionV relativeFrom="paragraph">
                  <wp:posOffset>14760</wp:posOffset>
                </wp:positionV>
                <wp:extent cx="302760" cy="211680"/>
                <wp:effectExtent l="38100" t="19050" r="2540" b="5524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4">
                      <w14:nvContentPartPr>
                        <w14:cNvContentPartPr/>
                      </w14:nvContentPartPr>
                      <w14:xfrm>
                        <a:off x="0" y="0"/>
                        <a:ext cx="302760" cy="21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78642A" id="Ink 5" o:spid="_x0000_s1026" type="#_x0000_t75" style="position:absolute;margin-left:43.6pt;margin-top:.15pt;width:25.4pt;height:18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">
                <v:imagedata r:id="rId585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31160</wp:posOffset>
                </wp:positionH>
                <wp:positionV relativeFrom="paragraph">
                  <wp:posOffset>117720</wp:posOffset>
                </wp:positionV>
                <wp:extent cx="176400" cy="94680"/>
                <wp:effectExtent l="38100" t="38100" r="52705" b="5778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6">
                      <w14:nvContentPartPr>
                        <w14:cNvContentPartPr/>
                      </w14:nvContentPartPr>
                      <w14:xfrm>
                        <a:off x="0" y="0"/>
                        <a:ext cx="176400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82BE2E" id="Ink 4" o:spid="_x0000_s1026" type="#_x0000_t75" style="position:absolute;margin-left:25.35pt;margin-top:8.25pt;width:15.1pt;height:9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">
                <v:imagedata r:id="rId587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60160</wp:posOffset>
                </wp:positionH>
                <wp:positionV relativeFrom="paragraph">
                  <wp:posOffset>152280</wp:posOffset>
                </wp:positionV>
                <wp:extent cx="165960" cy="75600"/>
                <wp:effectExtent l="57150" t="57150" r="43815" b="5778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8">
                      <w14:nvContentPartPr>
                        <w14:cNvContentPartPr/>
                      </w14:nvContentPartPr>
                      <w14:xfrm>
                        <a:off x="0" y="0"/>
                        <a:ext cx="165960" cy="7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71F825" id="Ink 3" o:spid="_x0000_s1026" type="#_x0000_t75" style="position:absolute;margin-left:11.6pt;margin-top:11pt;width:14.45pt;height:7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">
                <v:imagedata r:id="rId589" o:title=""/>
              </v:shape>
            </w:pict>
          </mc:Fallback>
        </mc:AlternateContent>
      </w:r>
      <w:r w:rsidR="00853EF4">
        <w:rPr>
          <w:noProof/>
          <w:lang w:val="en-IN" w:eastAsia="en-IN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1080</wp:posOffset>
                </wp:positionH>
                <wp:positionV relativeFrom="paragraph">
                  <wp:posOffset>-10080</wp:posOffset>
                </wp:positionV>
                <wp:extent cx="212760" cy="248400"/>
                <wp:effectExtent l="38100" t="38100" r="53975" b="56515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0">
                      <w14:nvContentPartPr>
                        <w14:cNvContentPartPr/>
                      </w14:nvContentPartPr>
                      <w14:xfrm>
                        <a:off x="0" y="0"/>
                        <a:ext cx="212760" cy="24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F3679E" id="Ink 2" o:spid="_x0000_s1026" type="#_x0000_t75" style="position:absolute;margin-left:-4.25pt;margin-top:-1.8pt;width:18.35pt;height:21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">
                <v:imagedata r:id="rId591" o:title=""/>
              </v:shape>
            </w:pict>
          </mc:Fallback>
        </mc:AlternateContent>
      </w:r>
      <w:r w:rsidR="005B7B76">
        <w:br w:type="page"/>
      </w:r>
    </w:p>
    <w:p w:rsidR="005B7B76" w:rsidRDefault="000D5BED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754944" behindDoc="0" locked="0" layoutInCell="1" allowOverlap="1">
                <wp:simplePos x="0" y="0"/>
                <wp:positionH relativeFrom="column">
                  <wp:posOffset>2547257</wp:posOffset>
                </wp:positionH>
                <wp:positionV relativeFrom="paragraph">
                  <wp:posOffset>304800</wp:posOffset>
                </wp:positionV>
                <wp:extent cx="3999865" cy="2447925"/>
                <wp:effectExtent l="38100" t="38100" r="38735" b="47625"/>
                <wp:wrapNone/>
                <wp:docPr id="1075" name="Ink 10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2">
                      <w14:nvContentPartPr>
                        <w14:cNvContentPartPr/>
                      </w14:nvContentPartPr>
                      <w14:xfrm>
                        <a:off x="0" y="0"/>
                        <a:ext cx="3999865" cy="2447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6DCD0A" id="Ink 1075" o:spid="_x0000_s1026" type="#_x0000_t75" style="position:absolute;margin-left:199.85pt;margin-top:23.3pt;width:316.35pt;height:194.15pt;z-index:25275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">
                <v:imagedata r:id="rId593" o:title=""/>
              </v:shape>
            </w:pict>
          </mc:Fallback>
        </mc:AlternateContent>
      </w:r>
      <w:r w:rsidR="00820F79">
        <w:rPr>
          <w:noProof/>
        </w:rPr>
        <mc:AlternateContent>
          <mc:Choice Requires="wpi">
            <w:drawing>
              <wp:anchor distT="0" distB="0" distL="114300" distR="114300" simplePos="0" relativeHeight="252720128" behindDoc="0" locked="0" layoutInCell="1" allowOverlap="1">
                <wp:simplePos x="0" y="0"/>
                <wp:positionH relativeFrom="column">
                  <wp:posOffset>3516086</wp:posOffset>
                </wp:positionH>
                <wp:positionV relativeFrom="paragraph">
                  <wp:posOffset>7924800</wp:posOffset>
                </wp:positionV>
                <wp:extent cx="374040" cy="363960"/>
                <wp:effectExtent l="38100" t="38100" r="26035" b="55245"/>
                <wp:wrapNone/>
                <wp:docPr id="1041" name="Ink 10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4">
                      <w14:nvContentPartPr>
                        <w14:cNvContentPartPr/>
                      </w14:nvContentPartPr>
                      <w14:xfrm>
                        <a:off x="0" y="0"/>
                        <a:ext cx="374040" cy="36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442654" id="Ink 1041" o:spid="_x0000_s1026" type="#_x0000_t75" style="position:absolute;margin-left:276.15pt;margin-top:623.3pt;width:30.85pt;height:30.05pt;z-index:25272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">
                <v:imagedata r:id="rId595" o:title=""/>
              </v:shape>
            </w:pict>
          </mc:Fallback>
        </mc:AlternateContent>
      </w:r>
      <w:r w:rsidR="00820F79">
        <w:rPr>
          <w:noProof/>
        </w:rPr>
        <mc:AlternateContent>
          <mc:Choice Requires="wpi">
            <w:drawing>
              <wp:anchor distT="0" distB="0" distL="114300" distR="114300" simplePos="0" relativeHeight="252717056" behindDoc="0" locked="0" layoutInCell="1" allowOverlap="1">
                <wp:simplePos x="0" y="0"/>
                <wp:positionH relativeFrom="column">
                  <wp:posOffset>-97971</wp:posOffset>
                </wp:positionH>
                <wp:positionV relativeFrom="paragraph">
                  <wp:posOffset>8648700</wp:posOffset>
                </wp:positionV>
                <wp:extent cx="362520" cy="327960"/>
                <wp:effectExtent l="38100" t="38100" r="0" b="53340"/>
                <wp:wrapNone/>
                <wp:docPr id="1038" name="Ink 10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6">
                      <w14:nvContentPartPr>
                        <w14:cNvContentPartPr/>
                      </w14:nvContentPartPr>
                      <w14:xfrm>
                        <a:off x="0" y="0"/>
                        <a:ext cx="362520" cy="32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FF8D4F" id="Ink 1038" o:spid="_x0000_s1026" type="#_x0000_t75" style="position:absolute;margin-left:-8.4pt;margin-top:680.3pt;width:30pt;height:27.2pt;z-index:25271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">
                <v:imagedata r:id="rId597" o:title=""/>
              </v:shape>
            </w:pict>
          </mc:Fallback>
        </mc:AlternateContent>
      </w:r>
      <w:r w:rsidR="00820F79">
        <w:rPr>
          <w:noProof/>
        </w:rPr>
        <mc:AlternateContent>
          <mc:Choice Requires="wpi">
            <w:drawing>
              <wp:anchor distT="0" distB="0" distL="114300" distR="114300" simplePos="0" relativeHeight="252713984" behindDoc="0" locked="0" layoutInCell="1" allowOverlap="1">
                <wp:simplePos x="0" y="0"/>
                <wp:positionH relativeFrom="column">
                  <wp:posOffset>-321129</wp:posOffset>
                </wp:positionH>
                <wp:positionV relativeFrom="paragraph">
                  <wp:posOffset>7598229</wp:posOffset>
                </wp:positionV>
                <wp:extent cx="2961640" cy="926614"/>
                <wp:effectExtent l="38100" t="38100" r="48260" b="45085"/>
                <wp:wrapNone/>
                <wp:docPr id="1035" name="Ink 10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8">
                      <w14:nvContentPartPr>
                        <w14:cNvContentPartPr/>
                      </w14:nvContentPartPr>
                      <w14:xfrm>
                        <a:off x="0" y="0"/>
                        <a:ext cx="2961640" cy="92661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1BD581" id="Ink 1035" o:spid="_x0000_s1026" type="#_x0000_t75" style="position:absolute;margin-left:-26pt;margin-top:597.6pt;width:234.6pt;height:74.35pt;z-index:25271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">
                <v:imagedata r:id="rId599" o:title=""/>
              </v:shape>
            </w:pict>
          </mc:Fallback>
        </mc:AlternateContent>
      </w:r>
      <w:r w:rsidR="00F50962">
        <w:rPr>
          <w:noProof/>
        </w:rPr>
        <mc:AlternateContent>
          <mc:Choice Requires="wpi">
            <w:drawing>
              <wp:anchor distT="0" distB="0" distL="114300" distR="114300" simplePos="0" relativeHeight="252679168" behindDoc="0" locked="0" layoutInCell="1" allowOverlap="1">
                <wp:simplePos x="0" y="0"/>
                <wp:positionH relativeFrom="column">
                  <wp:posOffset>919843</wp:posOffset>
                </wp:positionH>
                <wp:positionV relativeFrom="paragraph">
                  <wp:posOffset>4936671</wp:posOffset>
                </wp:positionV>
                <wp:extent cx="5791835" cy="2312035"/>
                <wp:effectExtent l="57150" t="38100" r="18415" b="50165"/>
                <wp:wrapNone/>
                <wp:docPr id="1001" name="Ink 10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0">
                      <w14:nvContentPartPr>
                        <w14:cNvContentPartPr/>
                      </w14:nvContentPartPr>
                      <w14:xfrm>
                        <a:off x="0" y="0"/>
                        <a:ext cx="5791835" cy="2312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6538FD" id="Ink 1001" o:spid="_x0000_s1026" type="#_x0000_t75" style="position:absolute;margin-left:71.75pt;margin-top:388pt;width:457.45pt;height:183.45pt;z-index:25267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">
                <v:imagedata r:id="rId601" o:title=""/>
              </v:shape>
            </w:pict>
          </mc:Fallback>
        </mc:AlternateContent>
      </w:r>
      <w:r w:rsidR="00F50962">
        <w:rPr>
          <w:noProof/>
        </w:rPr>
        <mc:AlternateContent>
          <mc:Choice Requires="wpi">
            <w:drawing>
              <wp:anchor distT="0" distB="0" distL="114300" distR="114300" simplePos="0" relativeHeight="252661760" behindDoc="0" locked="0" layoutInCell="1" allowOverlap="1">
                <wp:simplePos x="0" y="0"/>
                <wp:positionH relativeFrom="column">
                  <wp:posOffset>-707571</wp:posOffset>
                </wp:positionH>
                <wp:positionV relativeFrom="paragraph">
                  <wp:posOffset>6928757</wp:posOffset>
                </wp:positionV>
                <wp:extent cx="418191" cy="237218"/>
                <wp:effectExtent l="38100" t="38100" r="1270" b="48895"/>
                <wp:wrapNone/>
                <wp:docPr id="984" name="Ink 9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2">
                      <w14:nvContentPartPr>
                        <w14:cNvContentPartPr/>
                      </w14:nvContentPartPr>
                      <w14:xfrm>
                        <a:off x="0" y="0"/>
                        <a:ext cx="418191" cy="23721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C9E18D" id="Ink 984" o:spid="_x0000_s1026" type="#_x0000_t75" style="position:absolute;margin-left:-56.4pt;margin-top:544.85pt;width:34.35pt;height:20.1pt;z-index:25266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">
                <v:imagedata r:id="rId603" o:title=""/>
              </v:shape>
            </w:pict>
          </mc:Fallback>
        </mc:AlternateContent>
      </w:r>
      <w:r w:rsidR="00F50962">
        <w:rPr>
          <w:noProof/>
        </w:rPr>
        <mc:AlternateContent>
          <mc:Choice Requires="wpi">
            <w:drawing>
              <wp:anchor distT="0" distB="0" distL="114300" distR="114300" simplePos="0" relativeHeight="252656640" behindDoc="0" locked="0" layoutInCell="1" allowOverlap="1">
                <wp:simplePos x="0" y="0"/>
                <wp:positionH relativeFrom="column">
                  <wp:posOffset>599194</wp:posOffset>
                </wp:positionH>
                <wp:positionV relativeFrom="paragraph">
                  <wp:posOffset>6786951</wp:posOffset>
                </wp:positionV>
                <wp:extent cx="202320" cy="331560"/>
                <wp:effectExtent l="38100" t="38100" r="7620" b="49530"/>
                <wp:wrapNone/>
                <wp:docPr id="979" name="Ink 9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4">
                      <w14:nvContentPartPr>
                        <w14:cNvContentPartPr/>
                      </w14:nvContentPartPr>
                      <w14:xfrm>
                        <a:off x="0" y="0"/>
                        <a:ext cx="202320" cy="331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227338" id="Ink 979" o:spid="_x0000_s1026" type="#_x0000_t75" style="position:absolute;margin-left:46.5pt;margin-top:533.7pt;width:17.35pt;height:27.5pt;z-index:25265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">
                <v:imagedata r:id="rId605" o:title=""/>
              </v:shape>
            </w:pict>
          </mc:Fallback>
        </mc:AlternateContent>
      </w:r>
      <w:r w:rsidR="00F50962">
        <w:rPr>
          <w:noProof/>
        </w:rPr>
        <mc:AlternateContent>
          <mc:Choice Requires="wpi">
            <w:drawing>
              <wp:anchor distT="0" distB="0" distL="114300" distR="114300" simplePos="0" relativeHeight="252609536" behindDoc="0" locked="0" layoutInCell="1" allowOverlap="1">
                <wp:simplePos x="0" y="0"/>
                <wp:positionH relativeFrom="column">
                  <wp:posOffset>-97971</wp:posOffset>
                </wp:positionH>
                <wp:positionV relativeFrom="paragraph">
                  <wp:posOffset>6983186</wp:posOffset>
                </wp:positionV>
                <wp:extent cx="619760" cy="354428"/>
                <wp:effectExtent l="38100" t="38100" r="46990" b="45720"/>
                <wp:wrapNone/>
                <wp:docPr id="933" name="Ink 9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6">
                      <w14:nvContentPartPr>
                        <w14:cNvContentPartPr/>
                      </w14:nvContentPartPr>
                      <w14:xfrm>
                        <a:off x="0" y="0"/>
                        <a:ext cx="619760" cy="35442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0E9923" id="Ink 933" o:spid="_x0000_s1026" type="#_x0000_t75" style="position:absolute;margin-left:-8.4pt;margin-top:549.15pt;width:50.2pt;height:29.3pt;z-index:25260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">
                <v:imagedata r:id="rId607" o:title=""/>
              </v:shape>
            </w:pict>
          </mc:Fallback>
        </mc:AlternateContent>
      </w:r>
      <w:r w:rsidR="00F50962">
        <w:rPr>
          <w:noProof/>
        </w:rPr>
        <mc:AlternateContent>
          <mc:Choice Requires="wpi">
            <w:drawing>
              <wp:anchor distT="0" distB="0" distL="114300" distR="114300" simplePos="0" relativeHeight="252610560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6585857</wp:posOffset>
                </wp:positionV>
                <wp:extent cx="425409" cy="244260"/>
                <wp:effectExtent l="57150" t="38100" r="51435" b="41910"/>
                <wp:wrapNone/>
                <wp:docPr id="934" name="Ink 9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8">
                      <w14:nvContentPartPr>
                        <w14:cNvContentPartPr/>
                      </w14:nvContentPartPr>
                      <w14:xfrm>
                        <a:off x="0" y="0"/>
                        <a:ext cx="425409" cy="2442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01268A" id="Ink 934" o:spid="_x0000_s1026" type="#_x0000_t75" style="position:absolute;margin-left:-3.7pt;margin-top:517.85pt;width:34.95pt;height:20.65pt;z-index:25261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">
                <v:imagedata r:id="rId609" o:title=""/>
              </v:shape>
            </w:pict>
          </mc:Fallback>
        </mc:AlternateContent>
      </w:r>
      <w:r w:rsidR="0071590A">
        <w:rPr>
          <w:noProof/>
        </w:rPr>
        <mc:AlternateContent>
          <mc:Choice Requires="wpi">
            <w:drawing>
              <wp:anchor distT="0" distB="0" distL="114300" distR="114300" simplePos="0" relativeHeight="252572672" behindDoc="0" locked="0" layoutInCell="1" allowOverlap="1">
                <wp:simplePos x="0" y="0"/>
                <wp:positionH relativeFrom="column">
                  <wp:posOffset>620486</wp:posOffset>
                </wp:positionH>
                <wp:positionV relativeFrom="paragraph">
                  <wp:posOffset>5486400</wp:posOffset>
                </wp:positionV>
                <wp:extent cx="133688" cy="73466"/>
                <wp:effectExtent l="38100" t="38100" r="38100" b="41275"/>
                <wp:wrapNone/>
                <wp:docPr id="896" name="Ink 8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0">
                      <w14:nvContentPartPr>
                        <w14:cNvContentPartPr/>
                      </w14:nvContentPartPr>
                      <w14:xfrm>
                        <a:off x="0" y="0"/>
                        <a:ext cx="133688" cy="7346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EF723C" id="Ink 896" o:spid="_x0000_s1026" type="#_x0000_t75" style="position:absolute;margin-left:48.15pt;margin-top:431.3pt;width:11.95pt;height:7.2pt;z-index:25257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">
                <v:imagedata r:id="rId611" o:title=""/>
              </v:shape>
            </w:pict>
          </mc:Fallback>
        </mc:AlternateContent>
      </w:r>
      <w:r w:rsidR="0071590A">
        <w:rPr>
          <w:noProof/>
        </w:rPr>
        <mc:AlternateContent>
          <mc:Choice Requires="wpi">
            <w:drawing>
              <wp:anchor distT="0" distB="0" distL="114300" distR="114300" simplePos="0" relativeHeight="252573696" behindDoc="0" locked="0" layoutInCell="1" allowOverlap="1">
                <wp:simplePos x="0" y="0"/>
                <wp:positionH relativeFrom="column">
                  <wp:posOffset>-108857</wp:posOffset>
                </wp:positionH>
                <wp:positionV relativeFrom="paragraph">
                  <wp:posOffset>5442857</wp:posOffset>
                </wp:positionV>
                <wp:extent cx="548168" cy="268696"/>
                <wp:effectExtent l="38100" t="57150" r="4445" b="55245"/>
                <wp:wrapNone/>
                <wp:docPr id="897" name="Ink 8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2">
                      <w14:nvContentPartPr>
                        <w14:cNvContentPartPr/>
                      </w14:nvContentPartPr>
                      <w14:xfrm>
                        <a:off x="0" y="0"/>
                        <a:ext cx="548168" cy="26869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F332E0" id="Ink 897" o:spid="_x0000_s1026" type="#_x0000_t75" style="position:absolute;margin-left:-9.25pt;margin-top:427.85pt;width:44.55pt;height:22.55pt;z-index:25257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">
                <v:imagedata r:id="rId613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414976" behindDoc="0" locked="0" layoutInCell="1" allowOverlap="1">
                <wp:simplePos x="0" y="0"/>
                <wp:positionH relativeFrom="column">
                  <wp:posOffset>4000500</wp:posOffset>
                </wp:positionH>
                <wp:positionV relativeFrom="paragraph">
                  <wp:posOffset>4147457</wp:posOffset>
                </wp:positionV>
                <wp:extent cx="1333671" cy="606960"/>
                <wp:effectExtent l="19050" t="38100" r="57150" b="41275"/>
                <wp:wrapNone/>
                <wp:docPr id="742" name="Ink 7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4">
                      <w14:nvContentPartPr>
                        <w14:cNvContentPartPr/>
                      </w14:nvContentPartPr>
                      <w14:xfrm>
                        <a:off x="0" y="0"/>
                        <a:ext cx="1333671" cy="60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2C45FE" id="Ink 742" o:spid="_x0000_s1026" type="#_x0000_t75" style="position:absolute;margin-left:314.3pt;margin-top:325.85pt;width:106.4pt;height:49.25pt;z-index:25241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">
                <v:imagedata r:id="rId615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416000" behindDoc="0" locked="0" layoutInCell="1" allowOverlap="1">
                <wp:simplePos x="0" y="0"/>
                <wp:positionH relativeFrom="column">
                  <wp:posOffset>5399314</wp:posOffset>
                </wp:positionH>
                <wp:positionV relativeFrom="paragraph">
                  <wp:posOffset>4523014</wp:posOffset>
                </wp:positionV>
                <wp:extent cx="376295" cy="114523"/>
                <wp:effectExtent l="38100" t="38100" r="24130" b="57150"/>
                <wp:wrapNone/>
                <wp:docPr id="743" name="Ink 7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6">
                      <w14:nvContentPartPr>
                        <w14:cNvContentPartPr/>
                      </w14:nvContentPartPr>
                      <w14:xfrm>
                        <a:off x="0" y="0"/>
                        <a:ext cx="376295" cy="1145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201747" id="Ink 743" o:spid="_x0000_s1026" type="#_x0000_t75" style="position:absolute;margin-left:424.45pt;margin-top:355.45pt;width:31.05pt;height:10.4pt;z-index:25241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">
                <v:imagedata r:id="rId617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417024" behindDoc="0" locked="0" layoutInCell="1" allowOverlap="1">
                <wp:simplePos x="0" y="0"/>
                <wp:positionH relativeFrom="column">
                  <wp:posOffset>2514600</wp:posOffset>
                </wp:positionH>
                <wp:positionV relativeFrom="paragraph">
                  <wp:posOffset>4305300</wp:posOffset>
                </wp:positionV>
                <wp:extent cx="757740" cy="306154"/>
                <wp:effectExtent l="38100" t="57150" r="42545" b="55880"/>
                <wp:wrapNone/>
                <wp:docPr id="744" name="Ink 7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8">
                      <w14:nvContentPartPr>
                        <w14:cNvContentPartPr/>
                      </w14:nvContentPartPr>
                      <w14:xfrm>
                        <a:off x="0" y="0"/>
                        <a:ext cx="757740" cy="3061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38AA84" id="Ink 744" o:spid="_x0000_s1026" type="#_x0000_t75" style="position:absolute;margin-left:197.3pt;margin-top:338.3pt;width:61.05pt;height:25.5pt;z-index:25241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">
                <v:imagedata r:id="rId619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94496" behindDoc="0" locked="0" layoutInCell="1" allowOverlap="1">
                <wp:simplePos x="0" y="0"/>
                <wp:positionH relativeFrom="column">
                  <wp:posOffset>3400354</wp:posOffset>
                </wp:positionH>
                <wp:positionV relativeFrom="paragraph">
                  <wp:posOffset>4208271</wp:posOffset>
                </wp:positionV>
                <wp:extent cx="307080" cy="258840"/>
                <wp:effectExtent l="57150" t="38100" r="36195" b="46355"/>
                <wp:wrapNone/>
                <wp:docPr id="722" name="Ink 7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0">
                      <w14:nvContentPartPr>
                        <w14:cNvContentPartPr/>
                      </w14:nvContentPartPr>
                      <w14:xfrm>
                        <a:off x="0" y="0"/>
                        <a:ext cx="307080" cy="25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0595A0" id="Ink 722" o:spid="_x0000_s1026" type="#_x0000_t75" style="position:absolute;margin-left:267.05pt;margin-top:330.65pt;width:25.6pt;height:21.8pt;z-index:25239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">
                <v:imagedata r:id="rId621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86304" behindDoc="0" locked="0" layoutInCell="1" allowOverlap="1">
                <wp:simplePos x="0" y="0"/>
                <wp:positionH relativeFrom="column">
                  <wp:posOffset>1752600</wp:posOffset>
                </wp:positionH>
                <wp:positionV relativeFrom="paragraph">
                  <wp:posOffset>4343400</wp:posOffset>
                </wp:positionV>
                <wp:extent cx="536237" cy="393977"/>
                <wp:effectExtent l="57150" t="38100" r="35560" b="44450"/>
                <wp:wrapNone/>
                <wp:docPr id="714" name="Ink 7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2">
                      <w14:nvContentPartPr>
                        <w14:cNvContentPartPr/>
                      </w14:nvContentPartPr>
                      <w14:xfrm>
                        <a:off x="0" y="0"/>
                        <a:ext cx="536237" cy="39397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DF9174" id="Ink 714" o:spid="_x0000_s1026" type="#_x0000_t75" style="position:absolute;margin-left:137.3pt;margin-top:341.3pt;width:43.6pt;height:32.4pt;z-index:25238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">
                <v:imagedata r:id="rId623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87328" behindDoc="0" locked="0" layoutInCell="1" allowOverlap="1">
                <wp:simplePos x="0" y="0"/>
                <wp:positionH relativeFrom="column">
                  <wp:posOffset>941614</wp:posOffset>
                </wp:positionH>
                <wp:positionV relativeFrom="paragraph">
                  <wp:posOffset>4550229</wp:posOffset>
                </wp:positionV>
                <wp:extent cx="563220" cy="97880"/>
                <wp:effectExtent l="38100" t="38100" r="0" b="54610"/>
                <wp:wrapNone/>
                <wp:docPr id="715" name="Ink 7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4">
                      <w14:nvContentPartPr>
                        <w14:cNvContentPartPr/>
                      </w14:nvContentPartPr>
                      <w14:xfrm>
                        <a:off x="0" y="0"/>
                        <a:ext cx="563220" cy="9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8A72C9" id="Ink 715" o:spid="_x0000_s1026" type="#_x0000_t75" style="position:absolute;margin-left:73.45pt;margin-top:357.6pt;width:45.8pt;height:9.1pt;z-index:25238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">
                <v:imagedata r:id="rId625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88352" behindDoc="0" locked="0" layoutInCell="1" allowOverlap="1">
                <wp:simplePos x="0" y="0"/>
                <wp:positionH relativeFrom="column">
                  <wp:posOffset>658586</wp:posOffset>
                </wp:positionH>
                <wp:positionV relativeFrom="paragraph">
                  <wp:posOffset>4408714</wp:posOffset>
                </wp:positionV>
                <wp:extent cx="222900" cy="247680"/>
                <wp:effectExtent l="38100" t="38100" r="0" b="57150"/>
                <wp:wrapNone/>
                <wp:docPr id="716" name="Ink 7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6">
                      <w14:nvContentPartPr>
                        <w14:cNvContentPartPr/>
                      </w14:nvContentPartPr>
                      <w14:xfrm>
                        <a:off x="0" y="0"/>
                        <a:ext cx="222900" cy="24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517795" id="Ink 716" o:spid="_x0000_s1026" type="#_x0000_t75" style="position:absolute;margin-left:51.15pt;margin-top:346.45pt;width:18.95pt;height:20.9pt;z-index:25238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">
                <v:imagedata r:id="rId627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82208" behindDoc="0" locked="0" layoutInCell="1" allowOverlap="1">
                <wp:simplePos x="0" y="0"/>
                <wp:positionH relativeFrom="column">
                  <wp:posOffset>1591354</wp:posOffset>
                </wp:positionH>
                <wp:positionV relativeFrom="paragraph">
                  <wp:posOffset>4496271</wp:posOffset>
                </wp:positionV>
                <wp:extent cx="71640" cy="122760"/>
                <wp:effectExtent l="38100" t="38100" r="24130" b="48895"/>
                <wp:wrapNone/>
                <wp:docPr id="710" name="Ink 7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8">
                      <w14:nvContentPartPr>
                        <w14:cNvContentPartPr/>
                      </w14:nvContentPartPr>
                      <w14:xfrm>
                        <a:off x="0" y="0"/>
                        <a:ext cx="71640" cy="12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B7F1CE" id="Ink 710" o:spid="_x0000_s1026" type="#_x0000_t75" style="position:absolute;margin-left:124.6pt;margin-top:353.35pt;width:7.1pt;height:11.05pt;z-index:25238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">
                <v:imagedata r:id="rId629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81184" behindDoc="0" locked="0" layoutInCell="1" allowOverlap="1">
                <wp:simplePos x="0" y="0"/>
                <wp:positionH relativeFrom="column">
                  <wp:posOffset>1472554</wp:posOffset>
                </wp:positionH>
                <wp:positionV relativeFrom="paragraph">
                  <wp:posOffset>4427511</wp:posOffset>
                </wp:positionV>
                <wp:extent cx="25560" cy="42480"/>
                <wp:effectExtent l="38100" t="38100" r="50800" b="53340"/>
                <wp:wrapNone/>
                <wp:docPr id="709" name="Ink 7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0">
                      <w14:nvContentPartPr>
                        <w14:cNvContentPartPr/>
                      </w14:nvContentPartPr>
                      <w14:xfrm>
                        <a:off x="0" y="0"/>
                        <a:ext cx="25560" cy="4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7DAABE" id="Ink 709" o:spid="_x0000_s1026" type="#_x0000_t75" style="position:absolute;margin-left:115.25pt;margin-top:347.9pt;width:3.4pt;height:4.8pt;z-index:25238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">
                <v:imagedata r:id="rId631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79136" behindDoc="0" locked="0" layoutInCell="1" allowOverlap="1">
                <wp:simplePos x="0" y="0"/>
                <wp:positionH relativeFrom="column">
                  <wp:posOffset>1158274</wp:posOffset>
                </wp:positionH>
                <wp:positionV relativeFrom="paragraph">
                  <wp:posOffset>4485111</wp:posOffset>
                </wp:positionV>
                <wp:extent cx="36720" cy="29160"/>
                <wp:effectExtent l="38100" t="38100" r="40005" b="47625"/>
                <wp:wrapNone/>
                <wp:docPr id="707" name="Ink 7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2">
                      <w14:nvContentPartPr>
                        <w14:cNvContentPartPr/>
                      </w14:nvContentPartPr>
                      <w14:xfrm>
                        <a:off x="0" y="0"/>
                        <a:ext cx="36720" cy="2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6C8617" id="Ink 707" o:spid="_x0000_s1026" type="#_x0000_t75" style="position:absolute;margin-left:90.5pt;margin-top:352.45pt;width:4.35pt;height:3.75pt;z-index:25237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">
                <v:imagedata r:id="rId633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72992" behindDoc="0" locked="0" layoutInCell="1" allowOverlap="1">
                <wp:simplePos x="0" y="0"/>
                <wp:positionH relativeFrom="column">
                  <wp:posOffset>386443</wp:posOffset>
                </wp:positionH>
                <wp:positionV relativeFrom="paragraph">
                  <wp:posOffset>2509157</wp:posOffset>
                </wp:positionV>
                <wp:extent cx="1555659" cy="362992"/>
                <wp:effectExtent l="38100" t="38100" r="45085" b="56515"/>
                <wp:wrapNone/>
                <wp:docPr id="701" name="Ink 7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4">
                      <w14:nvContentPartPr>
                        <w14:cNvContentPartPr/>
                      </w14:nvContentPartPr>
                      <w14:xfrm>
                        <a:off x="0" y="0"/>
                        <a:ext cx="1555659" cy="36299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9FF85A" id="Ink 701" o:spid="_x0000_s1026" type="#_x0000_t75" style="position:absolute;margin-left:29.75pt;margin-top:196.85pt;width:123.95pt;height:30pt;z-index:25237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">
                <v:imagedata r:id="rId635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69920" behindDoc="0" locked="0" layoutInCell="1" allowOverlap="1">
                <wp:simplePos x="0" y="0"/>
                <wp:positionH relativeFrom="column">
                  <wp:posOffset>-43543</wp:posOffset>
                </wp:positionH>
                <wp:positionV relativeFrom="paragraph">
                  <wp:posOffset>4348843</wp:posOffset>
                </wp:positionV>
                <wp:extent cx="386280" cy="436680"/>
                <wp:effectExtent l="57150" t="38100" r="52070" b="40005"/>
                <wp:wrapNone/>
                <wp:docPr id="698" name="Ink 6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6">
                      <w14:nvContentPartPr>
                        <w14:cNvContentPartPr/>
                      </w14:nvContentPartPr>
                      <w14:xfrm>
                        <a:off x="0" y="0"/>
                        <a:ext cx="386280" cy="43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4ABE72" id="Ink 698" o:spid="_x0000_s1026" type="#_x0000_t75" style="position:absolute;margin-left:-4.15pt;margin-top:341.75pt;width:31.8pt;height:35.8pt;z-index:25236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">
                <v:imagedata r:id="rId637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62752" behindDoc="0" locked="0" layoutInCell="1" allowOverlap="1">
                <wp:simplePos x="0" y="0"/>
                <wp:positionH relativeFrom="column">
                  <wp:posOffset>1273629</wp:posOffset>
                </wp:positionH>
                <wp:positionV relativeFrom="paragraph">
                  <wp:posOffset>4005943</wp:posOffset>
                </wp:positionV>
                <wp:extent cx="697388" cy="143520"/>
                <wp:effectExtent l="38100" t="38100" r="7620" b="46990"/>
                <wp:wrapNone/>
                <wp:docPr id="691" name="Ink 6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8">
                      <w14:nvContentPartPr>
                        <w14:cNvContentPartPr/>
                      </w14:nvContentPartPr>
                      <w14:xfrm>
                        <a:off x="0" y="0"/>
                        <a:ext cx="697388" cy="14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7DE17F" id="Ink 691" o:spid="_x0000_s1026" type="#_x0000_t75" style="position:absolute;margin-left:99.6pt;margin-top:314.75pt;width:56.3pt;height:12.7pt;z-index:25236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">
                <v:imagedata r:id="rId639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63776" behindDoc="0" locked="0" layoutInCell="1" allowOverlap="1">
                <wp:simplePos x="0" y="0"/>
                <wp:positionH relativeFrom="column">
                  <wp:posOffset>1333500</wp:posOffset>
                </wp:positionH>
                <wp:positionV relativeFrom="paragraph">
                  <wp:posOffset>3673929</wp:posOffset>
                </wp:positionV>
                <wp:extent cx="144780" cy="208280"/>
                <wp:effectExtent l="38100" t="38100" r="0" b="58420"/>
                <wp:wrapNone/>
                <wp:docPr id="692" name="Ink 6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0">
                      <w14:nvContentPartPr>
                        <w14:cNvContentPartPr/>
                      </w14:nvContentPartPr>
                      <w14:xfrm>
                        <a:off x="0" y="0"/>
                        <a:ext cx="144780" cy="20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F31F4F" id="Ink 692" o:spid="_x0000_s1026" type="#_x0000_t75" style="position:absolute;margin-left:104.3pt;margin-top:288.6pt;width:12.8pt;height:17.8pt;z-index:25236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">
                <v:imagedata r:id="rId641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64800" behindDoc="0" locked="0" layoutInCell="1" allowOverlap="1">
                <wp:simplePos x="0" y="0"/>
                <wp:positionH relativeFrom="column">
                  <wp:posOffset>1937657</wp:posOffset>
                </wp:positionH>
                <wp:positionV relativeFrom="paragraph">
                  <wp:posOffset>3102429</wp:posOffset>
                </wp:positionV>
                <wp:extent cx="352860" cy="258480"/>
                <wp:effectExtent l="38100" t="38100" r="0" b="46355"/>
                <wp:wrapNone/>
                <wp:docPr id="693" name="Ink 6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2">
                      <w14:nvContentPartPr>
                        <w14:cNvContentPartPr/>
                      </w14:nvContentPartPr>
                      <w14:xfrm>
                        <a:off x="0" y="0"/>
                        <a:ext cx="352860" cy="25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11F550" id="Ink 693" o:spid="_x0000_s1026" type="#_x0000_t75" style="position:absolute;margin-left:151.85pt;margin-top:243.6pt;width:29.2pt;height:21.75pt;z-index:25236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">
                <v:imagedata r:id="rId643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65824" behindDoc="0" locked="0" layoutInCell="1" allowOverlap="1">
                <wp:simplePos x="0" y="0"/>
                <wp:positionH relativeFrom="column">
                  <wp:posOffset>500743</wp:posOffset>
                </wp:positionH>
                <wp:positionV relativeFrom="paragraph">
                  <wp:posOffset>3194957</wp:posOffset>
                </wp:positionV>
                <wp:extent cx="173990" cy="211455"/>
                <wp:effectExtent l="38100" t="38100" r="54610" b="55245"/>
                <wp:wrapNone/>
                <wp:docPr id="694" name="Ink 6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4">
                      <w14:nvContentPartPr>
                        <w14:cNvContentPartPr/>
                      </w14:nvContentPartPr>
                      <w14:xfrm>
                        <a:off x="0" y="0"/>
                        <a:ext cx="173990" cy="211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0B140A" id="Ink 694" o:spid="_x0000_s1026" type="#_x0000_t75" style="position:absolute;margin-left:38.75pt;margin-top:250.85pt;width:15.1pt;height:18.05pt;z-index:25236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">
                <v:imagedata r:id="rId645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9680" behindDoc="0" locked="0" layoutInCell="1" allowOverlap="1">
                <wp:simplePos x="0" y="0"/>
                <wp:positionH relativeFrom="column">
                  <wp:posOffset>1845874</wp:posOffset>
                </wp:positionH>
                <wp:positionV relativeFrom="paragraph">
                  <wp:posOffset>3646671</wp:posOffset>
                </wp:positionV>
                <wp:extent cx="212040" cy="163800"/>
                <wp:effectExtent l="38100" t="38100" r="17145" b="46355"/>
                <wp:wrapNone/>
                <wp:docPr id="688" name="Ink 6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6">
                      <w14:nvContentPartPr>
                        <w14:cNvContentPartPr/>
                      </w14:nvContentPartPr>
                      <w14:xfrm>
                        <a:off x="0" y="0"/>
                        <a:ext cx="212040" cy="16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AA0AC4" id="Ink 688" o:spid="_x0000_s1026" type="#_x0000_t75" style="position:absolute;margin-left:144.65pt;margin-top:286.45pt;width:18.15pt;height:14.35pt;z-index:25235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">
                <v:imagedata r:id="rId647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8656" behindDoc="0" locked="0" layoutInCell="1" allowOverlap="1">
                <wp:simplePos x="0" y="0"/>
                <wp:positionH relativeFrom="column">
                  <wp:posOffset>1557514</wp:posOffset>
                </wp:positionH>
                <wp:positionV relativeFrom="paragraph">
                  <wp:posOffset>3688431</wp:posOffset>
                </wp:positionV>
                <wp:extent cx="137520" cy="243720"/>
                <wp:effectExtent l="38100" t="38100" r="0" b="42545"/>
                <wp:wrapNone/>
                <wp:docPr id="687" name="Ink 6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8">
                      <w14:nvContentPartPr>
                        <w14:cNvContentPartPr/>
                      </w14:nvContentPartPr>
                      <w14:xfrm>
                        <a:off x="0" y="0"/>
                        <a:ext cx="137520" cy="24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ADC66C" id="Ink 687" o:spid="_x0000_s1026" type="#_x0000_t75" style="position:absolute;margin-left:121.95pt;margin-top:289.75pt;width:12.25pt;height:20.65pt;z-index:25235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">
                <v:imagedata r:id="rId649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5584" behindDoc="0" locked="0" layoutInCell="1" allowOverlap="1">
                <wp:simplePos x="0" y="0"/>
                <wp:positionH relativeFrom="column">
                  <wp:posOffset>2433754</wp:posOffset>
                </wp:positionH>
                <wp:positionV relativeFrom="paragraph">
                  <wp:posOffset>3112431</wp:posOffset>
                </wp:positionV>
                <wp:extent cx="116640" cy="164880"/>
                <wp:effectExtent l="57150" t="38100" r="55245" b="45085"/>
                <wp:wrapNone/>
                <wp:docPr id="684" name="Ink 6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0">
                      <w14:nvContentPartPr>
                        <w14:cNvContentPartPr/>
                      </w14:nvContentPartPr>
                      <w14:xfrm>
                        <a:off x="0" y="0"/>
                        <a:ext cx="116640" cy="16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6F4FF3" id="Ink 684" o:spid="_x0000_s1026" type="#_x0000_t75" style="position:absolute;margin-left:190.95pt;margin-top:244.35pt;width:10.6pt;height:14.4pt;z-index:25235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">
                <v:imagedata r:id="rId651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2512" behindDoc="0" locked="0" layoutInCell="1" allowOverlap="1">
                <wp:simplePos x="0" y="0"/>
                <wp:positionH relativeFrom="column">
                  <wp:posOffset>1585234</wp:posOffset>
                </wp:positionH>
                <wp:positionV relativeFrom="paragraph">
                  <wp:posOffset>3389991</wp:posOffset>
                </wp:positionV>
                <wp:extent cx="33840" cy="74520"/>
                <wp:effectExtent l="38100" t="38100" r="42545" b="40005"/>
                <wp:wrapNone/>
                <wp:docPr id="681" name="Ink 6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2">
                      <w14:nvContentPartPr>
                        <w14:cNvContentPartPr/>
                      </w14:nvContentPartPr>
                      <w14:xfrm>
                        <a:off x="0" y="0"/>
                        <a:ext cx="33840" cy="7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C0B4D2" id="Ink 681" o:spid="_x0000_s1026" type="#_x0000_t75" style="position:absolute;margin-left:124.1pt;margin-top:266.25pt;width:4.05pt;height:7.25pt;z-index:25235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">
                <v:imagedata r:id="rId653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1488" behindDoc="0" locked="0" layoutInCell="1" allowOverlap="1">
                <wp:simplePos x="0" y="0"/>
                <wp:positionH relativeFrom="column">
                  <wp:posOffset>1128754</wp:posOffset>
                </wp:positionH>
                <wp:positionV relativeFrom="paragraph">
                  <wp:posOffset>3153831</wp:posOffset>
                </wp:positionV>
                <wp:extent cx="146520" cy="230040"/>
                <wp:effectExtent l="38100" t="38100" r="25400" b="55880"/>
                <wp:wrapNone/>
                <wp:docPr id="680" name="Ink 6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4">
                      <w14:nvContentPartPr>
                        <w14:cNvContentPartPr/>
                      </w14:nvContentPartPr>
                      <w14:xfrm>
                        <a:off x="0" y="0"/>
                        <a:ext cx="146520" cy="23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600658" id="Ink 680" o:spid="_x0000_s1026" type="#_x0000_t75" style="position:absolute;margin-left:88.2pt;margin-top:247.65pt;width:13pt;height:19.5pt;z-index:25235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">
                <v:imagedata r:id="rId655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50464" behindDoc="0" locked="0" layoutInCell="1" allowOverlap="1">
                <wp:simplePos x="0" y="0"/>
                <wp:positionH relativeFrom="column">
                  <wp:posOffset>814114</wp:posOffset>
                </wp:positionH>
                <wp:positionV relativeFrom="paragraph">
                  <wp:posOffset>3233031</wp:posOffset>
                </wp:positionV>
                <wp:extent cx="144720" cy="218880"/>
                <wp:effectExtent l="38100" t="38100" r="0" b="48260"/>
                <wp:wrapNone/>
                <wp:docPr id="679" name="Ink 6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6">
                      <w14:nvContentPartPr>
                        <w14:cNvContentPartPr/>
                      </w14:nvContentPartPr>
                      <w14:xfrm>
                        <a:off x="0" y="0"/>
                        <a:ext cx="144720" cy="21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D030C4" id="Ink 679" o:spid="_x0000_s1026" type="#_x0000_t75" style="position:absolute;margin-left:63.4pt;margin-top:253.85pt;width:12.85pt;height:18.65pt;z-index:25235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">
                <v:imagedata r:id="rId657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26912" behindDoc="0" locked="0" layoutInCell="1" allowOverlap="1">
                <wp:simplePos x="0" y="0"/>
                <wp:positionH relativeFrom="column">
                  <wp:posOffset>-157843</wp:posOffset>
                </wp:positionH>
                <wp:positionV relativeFrom="paragraph">
                  <wp:posOffset>1660071</wp:posOffset>
                </wp:positionV>
                <wp:extent cx="455295" cy="1339732"/>
                <wp:effectExtent l="38100" t="38100" r="40005" b="51435"/>
                <wp:wrapNone/>
                <wp:docPr id="653" name="Ink 6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8">
                      <w14:nvContentPartPr>
                        <w14:cNvContentPartPr/>
                      </w14:nvContentPartPr>
                      <w14:xfrm>
                        <a:off x="0" y="0"/>
                        <a:ext cx="455295" cy="133973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261BD5" id="Ink 653" o:spid="_x0000_s1026" type="#_x0000_t75" style="position:absolute;margin-left:-13.15pt;margin-top:130pt;width:37.25pt;height:106.95pt;z-index:25232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">
                <v:imagedata r:id="rId659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16672" behindDoc="0" locked="0" layoutInCell="1" allowOverlap="1">
                <wp:simplePos x="0" y="0"/>
                <wp:positionH relativeFrom="column">
                  <wp:posOffset>-125186</wp:posOffset>
                </wp:positionH>
                <wp:positionV relativeFrom="paragraph">
                  <wp:posOffset>1132114</wp:posOffset>
                </wp:positionV>
                <wp:extent cx="385920" cy="389880"/>
                <wp:effectExtent l="57150" t="38100" r="14605" b="48895"/>
                <wp:wrapNone/>
                <wp:docPr id="643" name="Ink 6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0">
                      <w14:nvContentPartPr>
                        <w14:cNvContentPartPr/>
                      </w14:nvContentPartPr>
                      <w14:xfrm>
                        <a:off x="0" y="0"/>
                        <a:ext cx="385920" cy="38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CC8366" id="Ink 643" o:spid="_x0000_s1026" type="#_x0000_t75" style="position:absolute;margin-left:-10.55pt;margin-top:88.45pt;width:31.85pt;height:32.15pt;z-index:25231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">
                <v:imagedata r:id="rId661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13600" behindDoc="0" locked="0" layoutInCell="1" allowOverlap="1">
                <wp:simplePos x="0" y="0"/>
                <wp:positionH relativeFrom="column">
                  <wp:posOffset>435429</wp:posOffset>
                </wp:positionH>
                <wp:positionV relativeFrom="paragraph">
                  <wp:posOffset>473529</wp:posOffset>
                </wp:positionV>
                <wp:extent cx="1479550" cy="546100"/>
                <wp:effectExtent l="38100" t="38100" r="44450" b="44450"/>
                <wp:wrapNone/>
                <wp:docPr id="640" name="Ink 6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2">
                      <w14:nvContentPartPr>
                        <w14:cNvContentPartPr/>
                      </w14:nvContentPartPr>
                      <w14:xfrm>
                        <a:off x="0" y="0"/>
                        <a:ext cx="1479550" cy="546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826071" id="Ink 640" o:spid="_x0000_s1026" type="#_x0000_t75" style="position:absolute;margin-left:33.6pt;margin-top:36.6pt;width:117.9pt;height:44.4pt;z-index:25231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">
                <v:imagedata r:id="rId663" o:title=""/>
              </v:shape>
            </w:pict>
          </mc:Fallback>
        </mc:AlternateContent>
      </w:r>
      <w:r w:rsidR="001B239B">
        <w:rPr>
          <w:noProof/>
        </w:rPr>
        <mc:AlternateContent>
          <mc:Choice Requires="wpi">
            <w:drawing>
              <wp:anchor distT="0" distB="0" distL="114300" distR="114300" simplePos="0" relativeHeight="252302336" behindDoc="0" locked="0" layoutInCell="1" allowOverlap="1">
                <wp:simplePos x="0" y="0"/>
                <wp:positionH relativeFrom="column">
                  <wp:posOffset>-59871</wp:posOffset>
                </wp:positionH>
                <wp:positionV relativeFrom="paragraph">
                  <wp:posOffset>555171</wp:posOffset>
                </wp:positionV>
                <wp:extent cx="279000" cy="337680"/>
                <wp:effectExtent l="57150" t="38100" r="26035" b="43815"/>
                <wp:wrapNone/>
                <wp:docPr id="629" name="Ink 6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4">
                      <w14:nvContentPartPr>
                        <w14:cNvContentPartPr/>
                      </w14:nvContentPartPr>
                      <w14:xfrm>
                        <a:off x="0" y="0"/>
                        <a:ext cx="279000" cy="33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1710C3" id="Ink 629" o:spid="_x0000_s1026" type="#_x0000_t75" style="position:absolute;margin-left:-5.4pt;margin-top:43pt;width:23.35pt;height:28.05pt;z-index:25230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">
                <v:imagedata r:id="rId665" o:title=""/>
              </v:shape>
            </w:pict>
          </mc:Fallback>
        </mc:AlternateContent>
      </w:r>
      <w:r w:rsidR="008E367D">
        <w:rPr>
          <w:noProof/>
        </w:rPr>
        <mc:AlternateContent>
          <mc:Choice Requires="wpi">
            <w:drawing>
              <wp:anchor distT="0" distB="0" distL="114300" distR="114300" simplePos="0" relativeHeight="252172288" behindDoc="0" locked="0" layoutInCell="1" allowOverlap="1">
                <wp:simplePos x="0" y="0"/>
                <wp:positionH relativeFrom="column">
                  <wp:posOffset>1260154</wp:posOffset>
                </wp:positionH>
                <wp:positionV relativeFrom="paragraph">
                  <wp:posOffset>311991</wp:posOffset>
                </wp:positionV>
                <wp:extent cx="943920" cy="7200"/>
                <wp:effectExtent l="38100" t="38100" r="46990" b="50165"/>
                <wp:wrapNone/>
                <wp:docPr id="502" name="Ink 5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6">
                      <w14:nvContentPartPr>
                        <w14:cNvContentPartPr/>
                      </w14:nvContentPartPr>
                      <w14:xfrm>
                        <a:off x="0" y="0"/>
                        <a:ext cx="94392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5AE060" id="Ink 502" o:spid="_x0000_s1026" type="#_x0000_t75" style="position:absolute;margin-left:98.5pt;margin-top:23.85pt;width:75.7pt;height:1.95pt;z-index:25217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">
                <v:imagedata r:id="rId667" o:title=""/>
              </v:shape>
            </w:pict>
          </mc:Fallback>
        </mc:AlternateContent>
      </w:r>
      <w:r w:rsidR="008E367D">
        <w:rPr>
          <w:noProof/>
        </w:rPr>
        <mc:AlternateContent>
          <mc:Choice Requires="wpi">
            <w:drawing>
              <wp:anchor distT="0" distB="0" distL="114300" distR="114300" simplePos="0" relativeHeight="252171264" behindDoc="0" locked="0" layoutInCell="1" allowOverlap="1">
                <wp:simplePos x="0" y="0"/>
                <wp:positionH relativeFrom="column">
                  <wp:posOffset>1850571</wp:posOffset>
                </wp:positionH>
                <wp:positionV relativeFrom="paragraph">
                  <wp:posOffset>-141514</wp:posOffset>
                </wp:positionV>
                <wp:extent cx="1210140" cy="269784"/>
                <wp:effectExtent l="19050" t="57150" r="0" b="54610"/>
                <wp:wrapNone/>
                <wp:docPr id="501" name="Ink 5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8">
                      <w14:nvContentPartPr>
                        <w14:cNvContentPartPr/>
                      </w14:nvContentPartPr>
                      <w14:xfrm>
                        <a:off x="0" y="0"/>
                        <a:ext cx="1210140" cy="26978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7187B4" id="Ink 501" o:spid="_x0000_s1026" type="#_x0000_t75" style="position:absolute;margin-left:145pt;margin-top:-11.85pt;width:96.75pt;height:22.7pt;z-index:25217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">
                <v:imagedata r:id="rId669" o:title=""/>
              </v:shape>
            </w:pict>
          </mc:Fallback>
        </mc:AlternateContent>
      </w:r>
      <w:r w:rsidR="008E367D">
        <w:rPr>
          <w:noProof/>
        </w:rPr>
        <mc:AlternateContent>
          <mc:Choice Requires="wpi">
            <w:drawing>
              <wp:anchor distT="0" distB="0" distL="114300" distR="114300" simplePos="0" relativeHeight="252170240" behindDoc="0" locked="0" layoutInCell="1" allowOverlap="1">
                <wp:simplePos x="0" y="0"/>
                <wp:positionH relativeFrom="column">
                  <wp:posOffset>1959994</wp:posOffset>
                </wp:positionH>
                <wp:positionV relativeFrom="paragraph">
                  <wp:posOffset>222711</wp:posOffset>
                </wp:positionV>
                <wp:extent cx="1006200" cy="37440"/>
                <wp:effectExtent l="38100" t="38100" r="41910" b="58420"/>
                <wp:wrapNone/>
                <wp:docPr id="500" name="Ink 5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0">
                      <w14:nvContentPartPr>
                        <w14:cNvContentPartPr/>
                      </w14:nvContentPartPr>
                      <w14:xfrm>
                        <a:off x="0" y="0"/>
                        <a:ext cx="1006200" cy="3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3E63A" id="Ink 500" o:spid="_x0000_s1026" type="#_x0000_t75" style="position:absolute;margin-left:153.65pt;margin-top:16.85pt;width:80.65pt;height:4.4pt;z-index:25217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">
                <v:imagedata r:id="rId671" o:title=""/>
              </v:shape>
            </w:pict>
          </mc:Fallback>
        </mc:AlternateContent>
      </w:r>
      <w:r w:rsidR="009E22FB">
        <w:rPr>
          <w:noProof/>
        </w:rPr>
        <mc:AlternateContent>
          <mc:Choice Requires="wpi">
            <w:drawing>
              <wp:anchor distT="0" distB="0" distL="114300" distR="114300" simplePos="0" relativeHeight="252163072" behindDoc="0" locked="0" layoutInCell="1" allowOverlap="1">
                <wp:simplePos x="0" y="0"/>
                <wp:positionH relativeFrom="column">
                  <wp:posOffset>261257</wp:posOffset>
                </wp:positionH>
                <wp:positionV relativeFrom="paragraph">
                  <wp:posOffset>-234043</wp:posOffset>
                </wp:positionV>
                <wp:extent cx="1117449" cy="342174"/>
                <wp:effectExtent l="57150" t="38100" r="45085" b="58420"/>
                <wp:wrapNone/>
                <wp:docPr id="493" name="Ink 4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2">
                      <w14:nvContentPartPr>
                        <w14:cNvContentPartPr/>
                      </w14:nvContentPartPr>
                      <w14:xfrm>
                        <a:off x="0" y="0"/>
                        <a:ext cx="1117449" cy="34217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C6A410" id="Ink 493" o:spid="_x0000_s1026" type="#_x0000_t75" style="position:absolute;margin-left:19.85pt;margin-top:-19.15pt;width:89.45pt;height:28.4pt;z-index:25216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">
                <v:imagedata r:id="rId673" o:title=""/>
              </v:shape>
            </w:pict>
          </mc:Fallback>
        </mc:AlternateContent>
      </w:r>
      <w:r w:rsidR="009E22FB">
        <w:rPr>
          <w:noProof/>
        </w:rPr>
        <mc:AlternateContent>
          <mc:Choice Requires="wpi">
            <w:drawing>
              <wp:anchor distT="0" distB="0" distL="114300" distR="114300" simplePos="0" relativeHeight="252162048" behindDoc="0" locked="0" layoutInCell="1" allowOverlap="1">
                <wp:simplePos x="0" y="0"/>
                <wp:positionH relativeFrom="column">
                  <wp:posOffset>50914</wp:posOffset>
                </wp:positionH>
                <wp:positionV relativeFrom="paragraph">
                  <wp:posOffset>200751</wp:posOffset>
                </wp:positionV>
                <wp:extent cx="1327680" cy="67320"/>
                <wp:effectExtent l="38100" t="38100" r="44450" b="46990"/>
                <wp:wrapNone/>
                <wp:docPr id="492" name="Ink 4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4">
                      <w14:nvContentPartPr>
                        <w14:cNvContentPartPr/>
                      </w14:nvContentPartPr>
                      <w14:xfrm>
                        <a:off x="0" y="0"/>
                        <a:ext cx="1327680" cy="6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2D8685" id="Ink 492" o:spid="_x0000_s1026" type="#_x0000_t75" style="position:absolute;margin-left:3.3pt;margin-top:15.1pt;width:106pt;height:6.7pt;z-index:25216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">
                <v:imagedata r:id="rId675" o:title=""/>
              </v:shape>
            </w:pict>
          </mc:Fallback>
        </mc:AlternateContent>
      </w:r>
      <w:r w:rsidR="005B7B76">
        <w:br w:type="page"/>
      </w:r>
    </w:p>
    <w:p w:rsidR="005B7B76" w:rsidRDefault="002A72DC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3222912" behindDoc="0" locked="0" layoutInCell="1" allowOverlap="1">
                <wp:simplePos x="0" y="0"/>
                <wp:positionH relativeFrom="column">
                  <wp:posOffset>3191933</wp:posOffset>
                </wp:positionH>
                <wp:positionV relativeFrom="paragraph">
                  <wp:posOffset>6544733</wp:posOffset>
                </wp:positionV>
                <wp:extent cx="2785110" cy="2747260"/>
                <wp:effectExtent l="57150" t="57150" r="15240" b="53340"/>
                <wp:wrapNone/>
                <wp:docPr id="962" name="Ink 9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6">
                      <w14:nvContentPartPr>
                        <w14:cNvContentPartPr/>
                      </w14:nvContentPartPr>
                      <w14:xfrm>
                        <a:off x="0" y="0"/>
                        <a:ext cx="2785110" cy="27472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85D4F5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62" o:spid="_x0000_s1026" type="#_x0000_t75" style="position:absolute;margin-left:250.65pt;margin-top:514.65pt;width:220.7pt;height:217.7pt;z-index:2532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">
                <v:imagedata r:id="rId677" o:title=""/>
              </v:shape>
            </w:pict>
          </mc:Fallback>
        </mc:AlternateContent>
      </w:r>
      <w:r w:rsidR="000E3900">
        <w:rPr>
          <w:noProof/>
        </w:rPr>
        <mc:AlternateContent>
          <mc:Choice Requires="wpi">
            <w:drawing>
              <wp:anchor distT="0" distB="0" distL="114300" distR="114300" simplePos="0" relativeHeight="253203456" behindDoc="0" locked="0" layoutInCell="1" allowOverlap="1">
                <wp:simplePos x="0" y="0"/>
                <wp:positionH relativeFrom="column">
                  <wp:posOffset>220133</wp:posOffset>
                </wp:positionH>
                <wp:positionV relativeFrom="paragraph">
                  <wp:posOffset>6879167</wp:posOffset>
                </wp:positionV>
                <wp:extent cx="2790825" cy="941070"/>
                <wp:effectExtent l="57150" t="38100" r="9525" b="49530"/>
                <wp:wrapNone/>
                <wp:docPr id="943" name="Ink 9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8">
                      <w14:nvContentPartPr>
                        <w14:cNvContentPartPr/>
                      </w14:nvContentPartPr>
                      <w14:xfrm>
                        <a:off x="0" y="0"/>
                        <a:ext cx="2790825" cy="941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7C0B7F" id="Ink 943" o:spid="_x0000_s1026" type="#_x0000_t75" style="position:absolute;margin-left:16.65pt;margin-top:540.95pt;width:221.15pt;height:75.5pt;z-index:25320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">
                <v:imagedata r:id="rId679" o:title=""/>
              </v:shape>
            </w:pict>
          </mc:Fallback>
        </mc:AlternateContent>
      </w:r>
      <w:r w:rsidR="00F55E42">
        <w:rPr>
          <w:noProof/>
        </w:rPr>
        <mc:AlternateContent>
          <mc:Choice Requires="wpi">
            <w:drawing>
              <wp:anchor distT="0" distB="0" distL="114300" distR="114300" simplePos="0" relativeHeight="253181952" behindDoc="0" locked="0" layoutInCell="1" allowOverlap="1">
                <wp:simplePos x="0" y="0"/>
                <wp:positionH relativeFrom="column">
                  <wp:posOffset>237067</wp:posOffset>
                </wp:positionH>
                <wp:positionV relativeFrom="paragraph">
                  <wp:posOffset>8246533</wp:posOffset>
                </wp:positionV>
                <wp:extent cx="257400" cy="306360"/>
                <wp:effectExtent l="38100" t="57150" r="28575" b="55880"/>
                <wp:wrapNone/>
                <wp:docPr id="920" name="Ink 9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0">
                      <w14:nvContentPartPr>
                        <w14:cNvContentPartPr/>
                      </w14:nvContentPartPr>
                      <w14:xfrm>
                        <a:off x="0" y="0"/>
                        <a:ext cx="257400" cy="30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A29AFF" id="Ink 920" o:spid="_x0000_s1026" type="#_x0000_t75" style="position:absolute;margin-left:17.95pt;margin-top:648.65pt;width:21.65pt;height:25.5pt;z-index:25318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">
                <v:imagedata r:id="rId681" o:title=""/>
              </v:shape>
            </w:pict>
          </mc:Fallback>
        </mc:AlternateContent>
      </w:r>
      <w:r w:rsidR="00234467">
        <w:rPr>
          <w:noProof/>
        </w:rPr>
        <mc:AlternateContent>
          <mc:Choice Requires="wpi">
            <w:drawing>
              <wp:anchor distT="0" distB="0" distL="114300" distR="114300" simplePos="0" relativeHeight="253103104" behindDoc="0" locked="0" layoutInCell="1" allowOverlap="1">
                <wp:simplePos x="0" y="0"/>
                <wp:positionH relativeFrom="column">
                  <wp:posOffset>3564467</wp:posOffset>
                </wp:positionH>
                <wp:positionV relativeFrom="paragraph">
                  <wp:posOffset>4271433</wp:posOffset>
                </wp:positionV>
                <wp:extent cx="2994393" cy="1847850"/>
                <wp:effectExtent l="38100" t="38100" r="0" b="57150"/>
                <wp:wrapNone/>
                <wp:docPr id="703" name="Ink 7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2">
                      <w14:nvContentPartPr>
                        <w14:cNvContentPartPr/>
                      </w14:nvContentPartPr>
                      <w14:xfrm>
                        <a:off x="0" y="0"/>
                        <a:ext cx="2994393" cy="1847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ED6997" id="Ink 703" o:spid="_x0000_s1026" type="#_x0000_t75" style="position:absolute;margin-left:279.95pt;margin-top:335.65pt;width:237.2pt;height:146.9pt;z-index:25310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">
                <v:imagedata r:id="rId683" o:title=""/>
              </v:shape>
            </w:pict>
          </mc:Fallback>
        </mc:AlternateContent>
      </w:r>
      <w:r w:rsidR="00234467">
        <w:rPr>
          <w:noProof/>
        </w:rPr>
        <mc:AlternateContent>
          <mc:Choice Requires="wpi">
            <w:drawing>
              <wp:anchor distT="0" distB="0" distL="114300" distR="114300" simplePos="0" relativeHeight="253040640" behindDoc="0" locked="0" layoutInCell="1" allowOverlap="1">
                <wp:simplePos x="0" y="0"/>
                <wp:positionH relativeFrom="column">
                  <wp:posOffset>469900</wp:posOffset>
                </wp:positionH>
                <wp:positionV relativeFrom="paragraph">
                  <wp:posOffset>4576233</wp:posOffset>
                </wp:positionV>
                <wp:extent cx="2873907" cy="1862800"/>
                <wp:effectExtent l="38100" t="38100" r="41275" b="42545"/>
                <wp:wrapNone/>
                <wp:docPr id="626" name="Ink 6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4">
                      <w14:nvContentPartPr>
                        <w14:cNvContentPartPr/>
                      </w14:nvContentPartPr>
                      <w14:xfrm>
                        <a:off x="0" y="0"/>
                        <a:ext cx="2873907" cy="186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B4F9FB" id="Ink 626" o:spid="_x0000_s1026" type="#_x0000_t75" style="position:absolute;margin-left:36.3pt;margin-top:359.65pt;width:227.75pt;height:148.1pt;z-index:25304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">
                <v:imagedata r:id="rId685" o:title=""/>
              </v:shape>
            </w:pict>
          </mc:Fallback>
        </mc:AlternateContent>
      </w:r>
      <w:r w:rsidR="00392035">
        <w:rPr>
          <w:noProof/>
        </w:rPr>
        <mc:AlternateContent>
          <mc:Choice Requires="wpi">
            <w:drawing>
              <wp:anchor distT="0" distB="0" distL="114300" distR="114300" simplePos="0" relativeHeight="252922880" behindDoc="0" locked="0" layoutInCell="1" allowOverlap="1">
                <wp:simplePos x="0" y="0"/>
                <wp:positionH relativeFrom="column">
                  <wp:posOffset>283633</wp:posOffset>
                </wp:positionH>
                <wp:positionV relativeFrom="paragraph">
                  <wp:posOffset>3890433</wp:posOffset>
                </wp:positionV>
                <wp:extent cx="2497540" cy="482587"/>
                <wp:effectExtent l="38100" t="38100" r="36195" b="51435"/>
                <wp:wrapNone/>
                <wp:docPr id="313" name="Ink 3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6">
                      <w14:nvContentPartPr>
                        <w14:cNvContentPartPr/>
                      </w14:nvContentPartPr>
                      <w14:xfrm>
                        <a:off x="0" y="0"/>
                        <a:ext cx="2497540" cy="48258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AC4260" id="Ink 313" o:spid="_x0000_s1026" type="#_x0000_t75" style="position:absolute;margin-left:21.65pt;margin-top:305.65pt;width:198.05pt;height:39.45pt;z-index:25292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">
                <v:imagedata r:id="rId687" o:title=""/>
              </v:shape>
            </w:pict>
          </mc:Fallback>
        </mc:AlternateContent>
      </w:r>
      <w:r w:rsidR="00E31A67">
        <w:rPr>
          <w:noProof/>
        </w:rPr>
        <mc:AlternateContent>
          <mc:Choice Requires="wpi">
            <w:drawing>
              <wp:anchor distT="0" distB="0" distL="114300" distR="114300" simplePos="0" relativeHeight="252902400" behindDoc="0" locked="0" layoutInCell="1" allowOverlap="1">
                <wp:simplePos x="0" y="0"/>
                <wp:positionH relativeFrom="column">
                  <wp:posOffset>1709057</wp:posOffset>
                </wp:positionH>
                <wp:positionV relativeFrom="paragraph">
                  <wp:posOffset>-457200</wp:posOffset>
                </wp:positionV>
                <wp:extent cx="4442400" cy="4060800"/>
                <wp:effectExtent l="38100" t="38100" r="34925" b="54610"/>
                <wp:wrapNone/>
                <wp:docPr id="1219" name="Ink 1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8">
                      <w14:nvContentPartPr>
                        <w14:cNvContentPartPr/>
                      </w14:nvContentPartPr>
                      <w14:xfrm>
                        <a:off x="0" y="0"/>
                        <a:ext cx="4442400" cy="406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B6A25A" id="Ink 1219" o:spid="_x0000_s1026" type="#_x0000_t75" style="position:absolute;margin-left:133.85pt;margin-top:-36.7pt;width:351.25pt;height:321.2pt;z-index:25290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">
                <v:imagedata r:id="rId689" o:title=""/>
              </v:shape>
            </w:pict>
          </mc:Fallback>
        </mc:AlternateContent>
      </w:r>
      <w:r w:rsidR="000D5BED">
        <w:rPr>
          <w:noProof/>
        </w:rPr>
        <mc:AlternateContent>
          <mc:Choice Requires="wpi">
            <w:drawing>
              <wp:anchor distT="0" distB="0" distL="114300" distR="114300" simplePos="0" relativeHeight="252825600" behindDoc="0" locked="0" layoutInCell="1" allowOverlap="1">
                <wp:simplePos x="0" y="0"/>
                <wp:positionH relativeFrom="column">
                  <wp:posOffset>-125186</wp:posOffset>
                </wp:positionH>
                <wp:positionV relativeFrom="paragraph">
                  <wp:posOffset>2095500</wp:posOffset>
                </wp:positionV>
                <wp:extent cx="498960" cy="500760"/>
                <wp:effectExtent l="57150" t="38100" r="34925" b="52070"/>
                <wp:wrapNone/>
                <wp:docPr id="1144" name="Ink 1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0">
                      <w14:nvContentPartPr>
                        <w14:cNvContentPartPr/>
                      </w14:nvContentPartPr>
                      <w14:xfrm>
                        <a:off x="0" y="0"/>
                        <a:ext cx="498960" cy="50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40B17E" id="Ink 1144" o:spid="_x0000_s1026" type="#_x0000_t75" style="position:absolute;margin-left:-10.55pt;margin-top:164.3pt;width:40.75pt;height:40.85pt;z-index:252825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">
                <v:imagedata r:id="rId691" o:title=""/>
              </v:shape>
            </w:pict>
          </mc:Fallback>
        </mc:AlternateContent>
      </w:r>
      <w:r w:rsidR="000D5BED">
        <w:rPr>
          <w:noProof/>
        </w:rPr>
        <mc:AlternateContent>
          <mc:Choice Requires="wpi">
            <w:drawing>
              <wp:anchor distT="0" distB="0" distL="114300" distR="114300" simplePos="0" relativeHeight="252822528" behindDoc="0" locked="0" layoutInCell="1" allowOverlap="1">
                <wp:simplePos x="0" y="0"/>
                <wp:positionH relativeFrom="column">
                  <wp:posOffset>-92529</wp:posOffset>
                </wp:positionH>
                <wp:positionV relativeFrom="paragraph">
                  <wp:posOffset>-250371</wp:posOffset>
                </wp:positionV>
                <wp:extent cx="267480" cy="416880"/>
                <wp:effectExtent l="38100" t="38100" r="56515" b="40640"/>
                <wp:wrapNone/>
                <wp:docPr id="1141" name="Ink 1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2">
                      <w14:nvContentPartPr>
                        <w14:cNvContentPartPr/>
                      </w14:nvContentPartPr>
                      <w14:xfrm>
                        <a:off x="0" y="0"/>
                        <a:ext cx="267480" cy="41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92E55D" id="Ink 1141" o:spid="_x0000_s1026" type="#_x0000_t75" style="position:absolute;margin-left:-8pt;margin-top:-20.4pt;width:22.45pt;height:34.25pt;z-index:25282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">
                <v:imagedata r:id="rId693" o:title=""/>
              </v:shape>
            </w:pict>
          </mc:Fallback>
        </mc:AlternateContent>
      </w:r>
      <w:r w:rsidR="005B7B76">
        <w:br w:type="page"/>
      </w:r>
    </w:p>
    <w:p w:rsidR="005B7B76" w:rsidRDefault="003904C0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3801472" behindDoc="0" locked="0" layoutInCell="1" allowOverlap="1">
                <wp:simplePos x="0" y="0"/>
                <wp:positionH relativeFrom="column">
                  <wp:posOffset>136071</wp:posOffset>
                </wp:positionH>
                <wp:positionV relativeFrom="paragraph">
                  <wp:posOffset>5910943</wp:posOffset>
                </wp:positionV>
                <wp:extent cx="6187440" cy="3001268"/>
                <wp:effectExtent l="38100" t="38100" r="41910" b="46990"/>
                <wp:wrapNone/>
                <wp:docPr id="738" name="Ink 7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4">
                      <w14:nvContentPartPr>
                        <w14:cNvContentPartPr/>
                      </w14:nvContentPartPr>
                      <w14:xfrm>
                        <a:off x="0" y="0"/>
                        <a:ext cx="6187440" cy="300126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664BC1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38" o:spid="_x0000_s1026" type="#_x0000_t75" style="position:absolute;margin-left:10pt;margin-top:464.75pt;width:488.6pt;height:237.7pt;z-index:25380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">
                <v:imagedata r:id="rId695" o:title=""/>
              </v:shape>
            </w:pict>
          </mc:Fallback>
        </mc:AlternateContent>
      </w:r>
      <w:r w:rsidR="00156721">
        <w:rPr>
          <w:noProof/>
        </w:rPr>
        <mc:AlternateContent>
          <mc:Choice Requires="wpi">
            <w:drawing>
              <wp:anchor distT="0" distB="0" distL="114300" distR="114300" simplePos="0" relativeHeight="253579264" behindDoc="0" locked="0" layoutInCell="1" allowOverlap="1">
                <wp:simplePos x="0" y="0"/>
                <wp:positionH relativeFrom="column">
                  <wp:posOffset>601133</wp:posOffset>
                </wp:positionH>
                <wp:positionV relativeFrom="paragraph">
                  <wp:posOffset>4013200</wp:posOffset>
                </wp:positionV>
                <wp:extent cx="1615652" cy="899620"/>
                <wp:effectExtent l="38100" t="38100" r="22860" b="53340"/>
                <wp:wrapNone/>
                <wp:docPr id="1384" name="Ink 13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6">
                      <w14:nvContentPartPr>
                        <w14:cNvContentPartPr/>
                      </w14:nvContentPartPr>
                      <w14:xfrm>
                        <a:off x="0" y="0"/>
                        <a:ext cx="1615652" cy="899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2430FA" id="Ink 1384" o:spid="_x0000_s1026" type="#_x0000_t75" style="position:absolute;margin-left:46.65pt;margin-top:315.3pt;width:128.6pt;height:72.25pt;z-index:25357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">
                <v:imagedata r:id="rId697" o:title=""/>
              </v:shape>
            </w:pict>
          </mc:Fallback>
        </mc:AlternateContent>
      </w:r>
      <w:r w:rsidR="00F10DAE">
        <w:rPr>
          <w:noProof/>
        </w:rPr>
        <mc:AlternateContent>
          <mc:Choice Requires="wpi">
            <w:drawing>
              <wp:anchor distT="0" distB="0" distL="114300" distR="114300" simplePos="0" relativeHeight="253541376" behindDoc="0" locked="0" layoutInCell="1" allowOverlap="1">
                <wp:simplePos x="0" y="0"/>
                <wp:positionH relativeFrom="column">
                  <wp:posOffset>2603500</wp:posOffset>
                </wp:positionH>
                <wp:positionV relativeFrom="paragraph">
                  <wp:posOffset>3365500</wp:posOffset>
                </wp:positionV>
                <wp:extent cx="3998595" cy="2208530"/>
                <wp:effectExtent l="38100" t="38100" r="20955" b="39370"/>
                <wp:wrapNone/>
                <wp:docPr id="1347" name="Ink 13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8">
                      <w14:nvContentPartPr>
                        <w14:cNvContentPartPr/>
                      </w14:nvContentPartPr>
                      <w14:xfrm>
                        <a:off x="0" y="0"/>
                        <a:ext cx="3998595" cy="2208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900894" id="Ink 1347" o:spid="_x0000_s1026" type="#_x0000_t75" style="position:absolute;margin-left:204.3pt;margin-top:264.3pt;width:316.25pt;height:175.3pt;z-index:25354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">
                <v:imagedata r:id="rId699" o:title=""/>
              </v:shape>
            </w:pict>
          </mc:Fallback>
        </mc:AlternateContent>
      </w:r>
      <w:r w:rsidR="00A3581C">
        <w:rPr>
          <w:noProof/>
        </w:rPr>
        <mc:AlternateContent>
          <mc:Choice Requires="wpi">
            <w:drawing>
              <wp:anchor distT="0" distB="0" distL="114300" distR="114300" simplePos="0" relativeHeight="253427712" behindDoc="0" locked="0" layoutInCell="1" allowOverlap="1">
                <wp:simplePos x="0" y="0"/>
                <wp:positionH relativeFrom="column">
                  <wp:posOffset>2936631</wp:posOffset>
                </wp:positionH>
                <wp:positionV relativeFrom="paragraph">
                  <wp:posOffset>-779585</wp:posOffset>
                </wp:positionV>
                <wp:extent cx="3698240" cy="3886200"/>
                <wp:effectExtent l="57150" t="38100" r="54610" b="57150"/>
                <wp:wrapNone/>
                <wp:docPr id="1236" name="Ink 12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0">
                      <w14:nvContentPartPr>
                        <w14:cNvContentPartPr/>
                      </w14:nvContentPartPr>
                      <w14:xfrm>
                        <a:off x="0" y="0"/>
                        <a:ext cx="3698240" cy="388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083BD" id="Ink 1236" o:spid="_x0000_s1026" type="#_x0000_t75" style="position:absolute;margin-left:230.55pt;margin-top:-62.1pt;width:292.6pt;height:307.4pt;z-index:253427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">
                <v:imagedata r:id="rId701" o:title=""/>
              </v:shape>
            </w:pict>
          </mc:Fallback>
        </mc:AlternateContent>
      </w:r>
      <w:r w:rsidR="005B7B76">
        <w:br w:type="page"/>
      </w:r>
    </w:p>
    <w:p w:rsidR="005B7B76" w:rsidRDefault="00A65E76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4211072" behindDoc="0" locked="0" layoutInCell="1" allowOverlap="1">
                <wp:simplePos x="0" y="0"/>
                <wp:positionH relativeFrom="column">
                  <wp:posOffset>2111829</wp:posOffset>
                </wp:positionH>
                <wp:positionV relativeFrom="paragraph">
                  <wp:posOffset>8398329</wp:posOffset>
                </wp:positionV>
                <wp:extent cx="699702" cy="441325"/>
                <wp:effectExtent l="38100" t="38100" r="43815" b="53975"/>
                <wp:wrapNone/>
                <wp:docPr id="1417" name="Ink 14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2">
                      <w14:nvContentPartPr>
                        <w14:cNvContentPartPr/>
                      </w14:nvContentPartPr>
                      <w14:xfrm>
                        <a:off x="0" y="0"/>
                        <a:ext cx="699702" cy="4413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2042BF" id="Ink 1417" o:spid="_x0000_s1026" type="#_x0000_t75" style="position:absolute;margin-left:165.6pt;margin-top:660.6pt;width:56.55pt;height:36.15pt;z-index:25421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">
                <v:imagedata r:id="rId70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208000" behindDoc="0" locked="0" layoutInCell="1" allowOverlap="1">
                <wp:simplePos x="0" y="0"/>
                <wp:positionH relativeFrom="column">
                  <wp:posOffset>685800</wp:posOffset>
                </wp:positionH>
                <wp:positionV relativeFrom="paragraph">
                  <wp:posOffset>8409214</wp:posOffset>
                </wp:positionV>
                <wp:extent cx="1043280" cy="505800"/>
                <wp:effectExtent l="38100" t="38100" r="43180" b="46990"/>
                <wp:wrapNone/>
                <wp:docPr id="1414" name="Ink 14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4">
                      <w14:nvContentPartPr>
                        <w14:cNvContentPartPr/>
                      </w14:nvContentPartPr>
                      <w14:xfrm>
                        <a:off x="0" y="0"/>
                        <a:ext cx="1043280" cy="50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895741" id="Ink 1414" o:spid="_x0000_s1026" type="#_x0000_t75" style="position:absolute;margin-left:53.3pt;margin-top:661.45pt;width:83.6pt;height:41.25pt;z-index:25420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">
                <v:imagedata r:id="rId70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209024" behindDoc="0" locked="0" layoutInCell="1" allowOverlap="1">
                <wp:simplePos x="0" y="0"/>
                <wp:positionH relativeFrom="column">
                  <wp:posOffset>43543</wp:posOffset>
                </wp:positionH>
                <wp:positionV relativeFrom="paragraph">
                  <wp:posOffset>8567057</wp:posOffset>
                </wp:positionV>
                <wp:extent cx="358560" cy="329040"/>
                <wp:effectExtent l="38100" t="38100" r="3810" b="52070"/>
                <wp:wrapNone/>
                <wp:docPr id="1415" name="Ink 14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6">
                      <w14:nvContentPartPr>
                        <w14:cNvContentPartPr/>
                      </w14:nvContentPartPr>
                      <w14:xfrm>
                        <a:off x="0" y="0"/>
                        <a:ext cx="358560" cy="32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6AE86C" id="Ink 1415" o:spid="_x0000_s1026" type="#_x0000_t75" style="position:absolute;margin-left:2.75pt;margin-top:673.85pt;width:29.65pt;height:27.3pt;z-index:25420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">
                <v:imagedata r:id="rId70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97760" behindDoc="0" locked="0" layoutInCell="1" allowOverlap="1">
                <wp:simplePos x="0" y="0"/>
                <wp:positionH relativeFrom="column">
                  <wp:posOffset>54429</wp:posOffset>
                </wp:positionH>
                <wp:positionV relativeFrom="paragraph">
                  <wp:posOffset>8028214</wp:posOffset>
                </wp:positionV>
                <wp:extent cx="287280" cy="338760"/>
                <wp:effectExtent l="38100" t="38100" r="0" b="42545"/>
                <wp:wrapNone/>
                <wp:docPr id="1404" name="Ink 14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8">
                      <w14:nvContentPartPr>
                        <w14:cNvContentPartPr/>
                      </w14:nvContentPartPr>
                      <w14:xfrm>
                        <a:off x="0" y="0"/>
                        <a:ext cx="287280" cy="33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745CDD" id="Ink 1404" o:spid="_x0000_s1026" type="#_x0000_t75" style="position:absolute;margin-left:3.6pt;margin-top:631.45pt;width:24pt;height:28.05pt;z-index:25419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">
                <v:imagedata r:id="rId7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94688" behindDoc="0" locked="0" layoutInCell="1" allowOverlap="1">
                <wp:simplePos x="0" y="0"/>
                <wp:positionH relativeFrom="column">
                  <wp:posOffset>4680857</wp:posOffset>
                </wp:positionH>
                <wp:positionV relativeFrom="paragraph">
                  <wp:posOffset>7516586</wp:posOffset>
                </wp:positionV>
                <wp:extent cx="1055332" cy="632751"/>
                <wp:effectExtent l="38100" t="38100" r="50165" b="53340"/>
                <wp:wrapNone/>
                <wp:docPr id="1401" name="Ink 14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0">
                      <w14:nvContentPartPr>
                        <w14:cNvContentPartPr/>
                      </w14:nvContentPartPr>
                      <w14:xfrm>
                        <a:off x="0" y="0"/>
                        <a:ext cx="1055332" cy="63275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2F644D" id="Ink 1401" o:spid="_x0000_s1026" type="#_x0000_t75" style="position:absolute;margin-left:367.85pt;margin-top:591.15pt;width:84.55pt;height:51.2pt;z-index:25419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">
                <v:imagedata r:id="rId711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83424" behindDoc="0" locked="0" layoutInCell="1" allowOverlap="1">
                <wp:simplePos x="0" y="0"/>
                <wp:positionH relativeFrom="column">
                  <wp:posOffset>59871</wp:posOffset>
                </wp:positionH>
                <wp:positionV relativeFrom="paragraph">
                  <wp:posOffset>7685314</wp:posOffset>
                </wp:positionV>
                <wp:extent cx="231480" cy="228960"/>
                <wp:effectExtent l="57150" t="38100" r="0" b="57150"/>
                <wp:wrapNone/>
                <wp:docPr id="1390" name="Ink 13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2">
                      <w14:nvContentPartPr>
                        <w14:cNvContentPartPr/>
                      </w14:nvContentPartPr>
                      <w14:xfrm>
                        <a:off x="0" y="0"/>
                        <a:ext cx="231480" cy="22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41A585" id="Ink 1390" o:spid="_x0000_s1026" type="#_x0000_t75" style="position:absolute;margin-left:4pt;margin-top:604.45pt;width:19.65pt;height:19.45pt;z-index:25418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">
                <v:imagedata r:id="rId713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80352" behindDoc="0" locked="0" layoutInCell="1" allowOverlap="1">
                <wp:simplePos x="0" y="0"/>
                <wp:positionH relativeFrom="column">
                  <wp:posOffset>-31166</wp:posOffset>
                </wp:positionH>
                <wp:positionV relativeFrom="paragraph">
                  <wp:posOffset>7331349</wp:posOffset>
                </wp:positionV>
                <wp:extent cx="4764240" cy="72720"/>
                <wp:effectExtent l="0" t="38100" r="55880" b="41910"/>
                <wp:wrapNone/>
                <wp:docPr id="1387" name="Ink 13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4">
                      <w14:nvContentPartPr>
                        <w14:cNvContentPartPr/>
                      </w14:nvContentPartPr>
                      <w14:xfrm>
                        <a:off x="0" y="0"/>
                        <a:ext cx="4764240" cy="7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27AA3D" id="Ink 1387" o:spid="_x0000_s1026" type="#_x0000_t75" style="position:absolute;margin-left:-3.15pt;margin-top:576.55pt;width:376.6pt;height:7.15pt;z-index:25418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">
                <v:imagedata r:id="rId715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78304" behindDoc="0" locked="0" layoutInCell="1" allowOverlap="1">
                <wp:simplePos x="0" y="0"/>
                <wp:positionH relativeFrom="column">
                  <wp:posOffset>3331029</wp:posOffset>
                </wp:positionH>
                <wp:positionV relativeFrom="paragraph">
                  <wp:posOffset>6765471</wp:posOffset>
                </wp:positionV>
                <wp:extent cx="218340" cy="322580"/>
                <wp:effectExtent l="38100" t="38100" r="29845" b="58420"/>
                <wp:wrapNone/>
                <wp:docPr id="1385" name="Ink 13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6">
                      <w14:nvContentPartPr>
                        <w14:cNvContentPartPr/>
                      </w14:nvContentPartPr>
                      <w14:xfrm>
                        <a:off x="0" y="0"/>
                        <a:ext cx="218340" cy="3225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F74C77" id="Ink 1385" o:spid="_x0000_s1026" type="#_x0000_t75" style="position:absolute;margin-left:261.6pt;margin-top:532pt;width:18.65pt;height:26.8pt;z-index:25417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">
                <v:imagedata r:id="rId717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79328" behindDoc="0" locked="0" layoutInCell="1" allowOverlap="1">
                <wp:simplePos x="0" y="0"/>
                <wp:positionH relativeFrom="column">
                  <wp:posOffset>2775857</wp:posOffset>
                </wp:positionH>
                <wp:positionV relativeFrom="paragraph">
                  <wp:posOffset>6809014</wp:posOffset>
                </wp:positionV>
                <wp:extent cx="386597" cy="237490"/>
                <wp:effectExtent l="57150" t="38100" r="52070" b="48260"/>
                <wp:wrapNone/>
                <wp:docPr id="1386" name="Ink 13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8">
                      <w14:nvContentPartPr>
                        <w14:cNvContentPartPr/>
                      </w14:nvContentPartPr>
                      <w14:xfrm>
                        <a:off x="0" y="0"/>
                        <a:ext cx="386597" cy="2374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1BE3B0" id="Ink 1386" o:spid="_x0000_s1026" type="#_x0000_t75" style="position:absolute;margin-left:217.85pt;margin-top:535.45pt;width:31.9pt;height:20.1pt;z-index:25417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">
                <v:imagedata r:id="rId719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77280" behindDoc="0" locked="0" layoutInCell="1" allowOverlap="1">
                <wp:simplePos x="0" y="0"/>
                <wp:positionH relativeFrom="column">
                  <wp:posOffset>3752434</wp:posOffset>
                </wp:positionH>
                <wp:positionV relativeFrom="paragraph">
                  <wp:posOffset>6753189</wp:posOffset>
                </wp:positionV>
                <wp:extent cx="968040" cy="248040"/>
                <wp:effectExtent l="38100" t="38100" r="22860" b="57150"/>
                <wp:wrapNone/>
                <wp:docPr id="1383" name="Ink 13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0">
                      <w14:nvContentPartPr>
                        <w14:cNvContentPartPr/>
                      </w14:nvContentPartPr>
                      <w14:xfrm>
                        <a:off x="0" y="0"/>
                        <a:ext cx="968040" cy="24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DF4B35" id="Ink 1383" o:spid="_x0000_s1026" type="#_x0000_t75" style="position:absolute;margin-left:294.75pt;margin-top:531.05pt;width:77.6pt;height:20.95pt;z-index:25417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">
                <v:imagedata r:id="rId721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70112" behindDoc="0" locked="0" layoutInCell="1" allowOverlap="1">
                <wp:simplePos x="0" y="0"/>
                <wp:positionH relativeFrom="column">
                  <wp:posOffset>2068286</wp:posOffset>
                </wp:positionH>
                <wp:positionV relativeFrom="paragraph">
                  <wp:posOffset>6836229</wp:posOffset>
                </wp:positionV>
                <wp:extent cx="439637" cy="214630"/>
                <wp:effectExtent l="38100" t="38100" r="0" b="52070"/>
                <wp:wrapNone/>
                <wp:docPr id="1376" name="Ink 13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2">
                      <w14:nvContentPartPr>
                        <w14:cNvContentPartPr/>
                      </w14:nvContentPartPr>
                      <w14:xfrm>
                        <a:off x="0" y="0"/>
                        <a:ext cx="439637" cy="214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925037" id="Ink 1376" o:spid="_x0000_s1026" type="#_x0000_t75" style="position:absolute;margin-left:162.15pt;margin-top:537.6pt;width:36pt;height:18.3pt;z-index:25417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">
                <v:imagedata r:id="rId723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71136" behindDoc="0" locked="0" layoutInCell="1" allowOverlap="1">
                <wp:simplePos x="0" y="0"/>
                <wp:positionH relativeFrom="column">
                  <wp:posOffset>1660071</wp:posOffset>
                </wp:positionH>
                <wp:positionV relativeFrom="paragraph">
                  <wp:posOffset>6819900</wp:posOffset>
                </wp:positionV>
                <wp:extent cx="195580" cy="269875"/>
                <wp:effectExtent l="38100" t="38100" r="52070" b="53975"/>
                <wp:wrapNone/>
                <wp:docPr id="1377" name="Ink 13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4">
                      <w14:nvContentPartPr>
                        <w14:cNvContentPartPr/>
                      </w14:nvContentPartPr>
                      <w14:xfrm>
                        <a:off x="0" y="0"/>
                        <a:ext cx="195580" cy="269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8A5E86" id="Ink 1377" o:spid="_x0000_s1026" type="#_x0000_t75" style="position:absolute;margin-left:130pt;margin-top:536.3pt;width:16.8pt;height:22.65pt;z-index:25417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">
                <v:imagedata r:id="rId725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63968" behindDoc="0" locked="0" layoutInCell="1" allowOverlap="1">
                <wp:simplePos x="0" y="0"/>
                <wp:positionH relativeFrom="column">
                  <wp:posOffset>108857</wp:posOffset>
                </wp:positionH>
                <wp:positionV relativeFrom="paragraph">
                  <wp:posOffset>6836229</wp:posOffset>
                </wp:positionV>
                <wp:extent cx="1304169" cy="427234"/>
                <wp:effectExtent l="38100" t="38100" r="0" b="49530"/>
                <wp:wrapNone/>
                <wp:docPr id="1370" name="Ink 13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6">
                      <w14:nvContentPartPr>
                        <w14:cNvContentPartPr/>
                      </w14:nvContentPartPr>
                      <w14:xfrm>
                        <a:off x="0" y="0"/>
                        <a:ext cx="1304169" cy="42723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748D24" id="Ink 1370" o:spid="_x0000_s1026" type="#_x0000_t75" style="position:absolute;margin-left:7.85pt;margin-top:537.6pt;width:104.15pt;height:35.1pt;z-index:25416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">
                <v:imagedata r:id="rId727" o:title=""/>
              </v:shape>
            </w:pict>
          </mc:Fallback>
        </mc:AlternateContent>
      </w:r>
      <w:r w:rsidR="00606A18">
        <w:rPr>
          <w:noProof/>
        </w:rPr>
        <mc:AlternateContent>
          <mc:Choice Requires="wpi">
            <w:drawing>
              <wp:anchor distT="0" distB="0" distL="114300" distR="114300" simplePos="0" relativeHeight="254151680" behindDoc="0" locked="0" layoutInCell="1" allowOverlap="1">
                <wp:simplePos x="0" y="0"/>
                <wp:positionH relativeFrom="column">
                  <wp:posOffset>-326571</wp:posOffset>
                </wp:positionH>
                <wp:positionV relativeFrom="paragraph">
                  <wp:posOffset>3254829</wp:posOffset>
                </wp:positionV>
                <wp:extent cx="6976745" cy="3181985"/>
                <wp:effectExtent l="38100" t="38100" r="0" b="56515"/>
                <wp:wrapNone/>
                <wp:docPr id="1358" name="Ink 13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8">
                      <w14:nvContentPartPr>
                        <w14:cNvContentPartPr/>
                      </w14:nvContentPartPr>
                      <w14:xfrm>
                        <a:off x="0" y="0"/>
                        <a:ext cx="6976745" cy="3181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921538" id="Ink 1358" o:spid="_x0000_s1026" type="#_x0000_t75" style="position:absolute;margin-left:-26.4pt;margin-top:255.6pt;width:550.75pt;height:251.95pt;z-index:25415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">
                <v:imagedata r:id="rId729" o:title=""/>
              </v:shape>
            </w:pict>
          </mc:Fallback>
        </mc:AlternateContent>
      </w:r>
      <w:r w:rsidR="003C022B">
        <w:rPr>
          <w:noProof/>
        </w:rPr>
        <mc:AlternateContent>
          <mc:Choice Requires="wpi">
            <w:drawing>
              <wp:anchor distT="0" distB="0" distL="114300" distR="114300" simplePos="0" relativeHeight="254010368" behindDoc="0" locked="0" layoutInCell="1" allowOverlap="1">
                <wp:simplePos x="0" y="0"/>
                <wp:positionH relativeFrom="column">
                  <wp:posOffset>-10886</wp:posOffset>
                </wp:positionH>
                <wp:positionV relativeFrom="paragraph">
                  <wp:posOffset>-326571</wp:posOffset>
                </wp:positionV>
                <wp:extent cx="6458585" cy="2550795"/>
                <wp:effectExtent l="38100" t="38100" r="56515" b="40005"/>
                <wp:wrapNone/>
                <wp:docPr id="1087" name="Ink 10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0">
                      <w14:nvContentPartPr>
                        <w14:cNvContentPartPr/>
                      </w14:nvContentPartPr>
                      <w14:xfrm>
                        <a:off x="0" y="0"/>
                        <a:ext cx="6458585" cy="2550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45C64A" id="Ink 1087" o:spid="_x0000_s1026" type="#_x0000_t75" style="position:absolute;margin-left:-1.55pt;margin-top:-26.4pt;width:509.95pt;height:202.25pt;z-index:25401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">
                <v:imagedata r:id="rId731" o:title=""/>
              </v:shape>
            </w:pict>
          </mc:Fallback>
        </mc:AlternateContent>
      </w:r>
      <w:r w:rsidR="003C022B">
        <w:rPr>
          <w:noProof/>
        </w:rPr>
        <mc:AlternateContent>
          <mc:Choice Requires="wpi">
            <w:drawing>
              <wp:anchor distT="0" distB="0" distL="114300" distR="114300" simplePos="0" relativeHeight="254002176" behindDoc="0" locked="0" layoutInCell="1" allowOverlap="1">
                <wp:simplePos x="0" y="0"/>
                <wp:positionH relativeFrom="column">
                  <wp:posOffset>3989614</wp:posOffset>
                </wp:positionH>
                <wp:positionV relativeFrom="paragraph">
                  <wp:posOffset>2324100</wp:posOffset>
                </wp:positionV>
                <wp:extent cx="762712" cy="482203"/>
                <wp:effectExtent l="38100" t="38100" r="56515" b="51435"/>
                <wp:wrapNone/>
                <wp:docPr id="1079" name="Ink 10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2">
                      <w14:nvContentPartPr>
                        <w14:cNvContentPartPr/>
                      </w14:nvContentPartPr>
                      <w14:xfrm>
                        <a:off x="0" y="0"/>
                        <a:ext cx="762712" cy="48220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A26E9B" id="Ink 1079" o:spid="_x0000_s1026" type="#_x0000_t75" style="position:absolute;margin-left:313.45pt;margin-top:182.3pt;width:61.45pt;height:39.35pt;z-index:25400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">
                <v:imagedata r:id="rId733" o:title=""/>
              </v:shape>
            </w:pict>
          </mc:Fallback>
        </mc:AlternateContent>
      </w:r>
      <w:r w:rsidR="005B7B76">
        <w:br w:type="page"/>
      </w:r>
    </w:p>
    <w:p w:rsidR="005B7B76" w:rsidRDefault="00E61209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4629888" behindDoc="0" locked="0" layoutInCell="1" allowOverlap="1">
                <wp:simplePos x="0" y="0"/>
                <wp:positionH relativeFrom="column">
                  <wp:posOffset>6424246</wp:posOffset>
                </wp:positionH>
                <wp:positionV relativeFrom="paragraph">
                  <wp:posOffset>1946031</wp:posOffset>
                </wp:positionV>
                <wp:extent cx="157976" cy="426960"/>
                <wp:effectExtent l="57150" t="38100" r="52070" b="49530"/>
                <wp:wrapNone/>
                <wp:docPr id="590" name="Ink 5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4">
                      <w14:nvContentPartPr>
                        <w14:cNvContentPartPr/>
                      </w14:nvContentPartPr>
                      <w14:xfrm>
                        <a:off x="0" y="0"/>
                        <a:ext cx="157976" cy="42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682EA6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90" o:spid="_x0000_s1026" type="#_x0000_t75" style="position:absolute;margin-left:505.15pt;margin-top:152.55pt;width:13.9pt;height:35pt;z-index:25462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">
                <v:imagedata r:id="rId7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630912" behindDoc="0" locked="0" layoutInCell="1" allowOverlap="1">
                <wp:simplePos x="0" y="0"/>
                <wp:positionH relativeFrom="column">
                  <wp:posOffset>5984631</wp:posOffset>
                </wp:positionH>
                <wp:positionV relativeFrom="paragraph">
                  <wp:posOffset>1998785</wp:posOffset>
                </wp:positionV>
                <wp:extent cx="378000" cy="378460"/>
                <wp:effectExtent l="38100" t="38100" r="3175" b="40640"/>
                <wp:wrapNone/>
                <wp:docPr id="591" name="Ink 5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6">
                      <w14:nvContentPartPr>
                        <w14:cNvContentPartPr/>
                      </w14:nvContentPartPr>
                      <w14:xfrm>
                        <a:off x="0" y="0"/>
                        <a:ext cx="378000" cy="378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80687B" id="Ink 591" o:spid="_x0000_s1026" type="#_x0000_t75" style="position:absolute;margin-left:470.55pt;margin-top:156.7pt;width:31.15pt;height:31.2pt;z-index:25463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">
                <v:imagedata r:id="rId737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617600" behindDoc="0" locked="0" layoutInCell="1" allowOverlap="1">
                <wp:simplePos x="0" y="0"/>
                <wp:positionH relativeFrom="column">
                  <wp:posOffset>5334000</wp:posOffset>
                </wp:positionH>
                <wp:positionV relativeFrom="paragraph">
                  <wp:posOffset>2039815</wp:posOffset>
                </wp:positionV>
                <wp:extent cx="545188" cy="344059"/>
                <wp:effectExtent l="57150" t="57150" r="45720" b="56515"/>
                <wp:wrapNone/>
                <wp:docPr id="578" name="Ink 5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8">
                      <w14:nvContentPartPr>
                        <w14:cNvContentPartPr/>
                      </w14:nvContentPartPr>
                      <w14:xfrm>
                        <a:off x="0" y="0"/>
                        <a:ext cx="545188" cy="34405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411429" id="Ink 578" o:spid="_x0000_s1026" type="#_x0000_t75" style="position:absolute;margin-left:419.3pt;margin-top:159.9pt;width:44.35pt;height:28.55pt;z-index:25461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">
                <v:imagedata r:id="rId739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610432" behindDoc="0" locked="0" layoutInCell="1" allowOverlap="1">
                <wp:simplePos x="0" y="0"/>
                <wp:positionH relativeFrom="column">
                  <wp:posOffset>-164123</wp:posOffset>
                </wp:positionH>
                <wp:positionV relativeFrom="paragraph">
                  <wp:posOffset>5779477</wp:posOffset>
                </wp:positionV>
                <wp:extent cx="3976920" cy="876960"/>
                <wp:effectExtent l="38100" t="38100" r="43180" b="56515"/>
                <wp:wrapNone/>
                <wp:docPr id="507" name="Ink 5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0">
                      <w14:nvContentPartPr>
                        <w14:cNvContentPartPr/>
                      </w14:nvContentPartPr>
                      <w14:xfrm>
                        <a:off x="0" y="0"/>
                        <a:ext cx="3976920" cy="87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BC3E90" id="Ink 507" o:spid="_x0000_s1026" type="#_x0000_t75" style="position:absolute;margin-left:-13.6pt;margin-top:454.4pt;width:314.6pt;height:70.45pt;z-index:25461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">
                <v:imagedata r:id="rId741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567424" behindDoc="0" locked="0" layoutInCell="1" allowOverlap="1">
                <wp:simplePos x="0" y="0"/>
                <wp:positionH relativeFrom="column">
                  <wp:posOffset>2356338</wp:posOffset>
                </wp:positionH>
                <wp:positionV relativeFrom="paragraph">
                  <wp:posOffset>5169877</wp:posOffset>
                </wp:positionV>
                <wp:extent cx="820420" cy="497840"/>
                <wp:effectExtent l="38100" t="38100" r="17780" b="54610"/>
                <wp:wrapNone/>
                <wp:docPr id="459" name="Ink 4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2">
                      <w14:nvContentPartPr>
                        <w14:cNvContentPartPr/>
                      </w14:nvContentPartPr>
                      <w14:xfrm>
                        <a:off x="0" y="0"/>
                        <a:ext cx="820420" cy="49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4B0158" id="Ink 459" o:spid="_x0000_s1026" type="#_x0000_t75" style="position:absolute;margin-left:184.85pt;margin-top:406.4pt;width:66pt;height:40.6pt;z-index:25456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">
                <v:imagedata r:id="rId743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562304" behindDoc="0" locked="0" layoutInCell="1" allowOverlap="1">
                <wp:simplePos x="0" y="0"/>
                <wp:positionH relativeFrom="column">
                  <wp:posOffset>-117231</wp:posOffset>
                </wp:positionH>
                <wp:positionV relativeFrom="paragraph">
                  <wp:posOffset>5287108</wp:posOffset>
                </wp:positionV>
                <wp:extent cx="2121046" cy="394504"/>
                <wp:effectExtent l="38100" t="38100" r="50800" b="43815"/>
                <wp:wrapNone/>
                <wp:docPr id="454" name="Ink 4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4">
                      <w14:nvContentPartPr>
                        <w14:cNvContentPartPr/>
                      </w14:nvContentPartPr>
                      <w14:xfrm>
                        <a:off x="0" y="0"/>
                        <a:ext cx="2121046" cy="39450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F5BD55" id="Ink 454" o:spid="_x0000_s1026" type="#_x0000_t75" style="position:absolute;margin-left:-9.95pt;margin-top:415.6pt;width:168.4pt;height:32.45pt;z-index:25456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">
                <v:imagedata r:id="rId745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540800" behindDoc="0" locked="0" layoutInCell="1" allowOverlap="1">
                <wp:simplePos x="0" y="0"/>
                <wp:positionH relativeFrom="column">
                  <wp:posOffset>4906108</wp:posOffset>
                </wp:positionH>
                <wp:positionV relativeFrom="paragraph">
                  <wp:posOffset>2074985</wp:posOffset>
                </wp:positionV>
                <wp:extent cx="161925" cy="265723"/>
                <wp:effectExtent l="57150" t="38100" r="28575" b="58420"/>
                <wp:wrapNone/>
                <wp:docPr id="299" name="Ink 2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6">
                      <w14:nvContentPartPr>
                        <w14:cNvContentPartPr/>
                      </w14:nvContentPartPr>
                      <w14:xfrm>
                        <a:off x="0" y="0"/>
                        <a:ext cx="161925" cy="2657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6B1892" id="Ink 299" o:spid="_x0000_s1026" type="#_x0000_t75" style="position:absolute;margin-left:385.6pt;margin-top:162.7pt;width:14.15pt;height:22.3pt;z-index:25454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">
                <v:imagedata r:id="rId747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541824" behindDoc="0" locked="0" layoutInCell="1" allowOverlap="1">
                <wp:simplePos x="0" y="0"/>
                <wp:positionH relativeFrom="column">
                  <wp:posOffset>4648200</wp:posOffset>
                </wp:positionH>
                <wp:positionV relativeFrom="paragraph">
                  <wp:posOffset>2116015</wp:posOffset>
                </wp:positionV>
                <wp:extent cx="193154" cy="288720"/>
                <wp:effectExtent l="38100" t="38100" r="0" b="54610"/>
                <wp:wrapNone/>
                <wp:docPr id="301" name="Ink 3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8">
                      <w14:nvContentPartPr>
                        <w14:cNvContentPartPr/>
                      </w14:nvContentPartPr>
                      <w14:xfrm>
                        <a:off x="0" y="0"/>
                        <a:ext cx="193154" cy="28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E563F4" id="Ink 301" o:spid="_x0000_s1026" type="#_x0000_t75" style="position:absolute;margin-left:365.3pt;margin-top:165.9pt;width:16.6pt;height:24.15pt;z-index:25454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">
                <v:imagedata r:id="rId749" o:title=""/>
              </v:shape>
            </w:pict>
          </mc:Fallback>
        </mc:AlternateContent>
      </w:r>
      <w:r w:rsidR="00B54EAE">
        <w:rPr>
          <w:noProof/>
        </w:rPr>
        <mc:AlternateContent>
          <mc:Choice Requires="wpi">
            <w:drawing>
              <wp:anchor distT="0" distB="0" distL="114300" distR="114300" simplePos="0" relativeHeight="254539776" behindDoc="0" locked="0" layoutInCell="1" allowOverlap="1">
                <wp:simplePos x="0" y="0"/>
                <wp:positionH relativeFrom="column">
                  <wp:posOffset>5123234</wp:posOffset>
                </wp:positionH>
                <wp:positionV relativeFrom="paragraph">
                  <wp:posOffset>2321677</wp:posOffset>
                </wp:positionV>
                <wp:extent cx="105120" cy="136440"/>
                <wp:effectExtent l="38100" t="38100" r="47625" b="54610"/>
                <wp:wrapNone/>
                <wp:docPr id="281" name="Ink 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0">
                      <w14:nvContentPartPr>
                        <w14:cNvContentPartPr/>
                      </w14:nvContentPartPr>
                      <w14:xfrm>
                        <a:off x="0" y="0"/>
                        <a:ext cx="10512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BF1F87" id="Ink 281" o:spid="_x0000_s1026" type="#_x0000_t75" style="position:absolute;margin-left:402.7pt;margin-top:182.1pt;width:9.7pt;height:12.2pt;z-index:25453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">
                <v:imagedata r:id="rId751" o:title=""/>
              </v:shape>
            </w:pict>
          </mc:Fallback>
        </mc:AlternateContent>
      </w:r>
      <w:r w:rsidR="006A4DBC">
        <w:rPr>
          <w:noProof/>
        </w:rPr>
        <mc:AlternateContent>
          <mc:Choice Requires="wpi">
            <w:drawing>
              <wp:anchor distT="0" distB="0" distL="114300" distR="114300" simplePos="0" relativeHeight="254532608" behindDoc="0" locked="0" layoutInCell="1" allowOverlap="1">
                <wp:simplePos x="0" y="0"/>
                <wp:positionH relativeFrom="column">
                  <wp:posOffset>-571500</wp:posOffset>
                </wp:positionH>
                <wp:positionV relativeFrom="paragraph">
                  <wp:posOffset>2008414</wp:posOffset>
                </wp:positionV>
                <wp:extent cx="7099935" cy="2790825"/>
                <wp:effectExtent l="0" t="38100" r="5715" b="47625"/>
                <wp:wrapNone/>
                <wp:docPr id="1731" name="Ink 17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2">
                      <w14:nvContentPartPr>
                        <w14:cNvContentPartPr/>
                      </w14:nvContentPartPr>
                      <w14:xfrm>
                        <a:off x="0" y="0"/>
                        <a:ext cx="7099935" cy="2790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021306" id="Ink 1731" o:spid="_x0000_s1026" type="#_x0000_t75" style="position:absolute;margin-left:-45.7pt;margin-top:157.45pt;width:560.45pt;height:221.15pt;z-index:25453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">
                <v:imagedata r:id="rId753" o:title=""/>
              </v:shape>
            </w:pict>
          </mc:Fallback>
        </mc:AlternateContent>
      </w:r>
      <w:r w:rsidR="00A038D9">
        <w:rPr>
          <w:noProof/>
        </w:rPr>
        <mc:AlternateContent>
          <mc:Choice Requires="wpi">
            <w:drawing>
              <wp:anchor distT="0" distB="0" distL="114300" distR="114300" simplePos="0" relativeHeight="254323712" behindDoc="0" locked="0" layoutInCell="1" allowOverlap="1">
                <wp:simplePos x="0" y="0"/>
                <wp:positionH relativeFrom="column">
                  <wp:posOffset>4969329</wp:posOffset>
                </wp:positionH>
                <wp:positionV relativeFrom="paragraph">
                  <wp:posOffset>-680357</wp:posOffset>
                </wp:positionV>
                <wp:extent cx="909320" cy="832894"/>
                <wp:effectExtent l="38100" t="38100" r="43180" b="43815"/>
                <wp:wrapNone/>
                <wp:docPr id="1527" name="Ink 15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4">
                      <w14:nvContentPartPr>
                        <w14:cNvContentPartPr/>
                      </w14:nvContentPartPr>
                      <w14:xfrm>
                        <a:off x="0" y="0"/>
                        <a:ext cx="909320" cy="83289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86988C" id="Ink 1527" o:spid="_x0000_s1026" type="#_x0000_t75" style="position:absolute;margin-left:390.6pt;margin-top:-54.25pt;width:73pt;height:67pt;z-index:25432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">
                <v:imagedata r:id="rId755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313472" behindDoc="0" locked="0" layoutInCell="1" allowOverlap="1">
                <wp:simplePos x="0" y="0"/>
                <wp:positionH relativeFrom="column">
                  <wp:posOffset>255814</wp:posOffset>
                </wp:positionH>
                <wp:positionV relativeFrom="paragraph">
                  <wp:posOffset>-217714</wp:posOffset>
                </wp:positionV>
                <wp:extent cx="3528060" cy="1711960"/>
                <wp:effectExtent l="38100" t="38100" r="53340" b="40640"/>
                <wp:wrapNone/>
                <wp:docPr id="1517" name="Ink 15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6">
                      <w14:nvContentPartPr>
                        <w14:cNvContentPartPr/>
                      </w14:nvContentPartPr>
                      <w14:xfrm>
                        <a:off x="0" y="0"/>
                        <a:ext cx="3528060" cy="171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92D8B0" id="Ink 1517" o:spid="_x0000_s1026" type="#_x0000_t75" style="position:absolute;margin-left:19.45pt;margin-top:-17.85pt;width:279.2pt;height:136.2pt;z-index:25431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">
                <v:imagedata r:id="rId757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284800" behindDoc="0" locked="0" layoutInCell="1" allowOverlap="1">
                <wp:simplePos x="0" y="0"/>
                <wp:positionH relativeFrom="column">
                  <wp:posOffset>3907971</wp:posOffset>
                </wp:positionH>
                <wp:positionV relativeFrom="paragraph">
                  <wp:posOffset>908957</wp:posOffset>
                </wp:positionV>
                <wp:extent cx="1082349" cy="445534"/>
                <wp:effectExtent l="38100" t="38100" r="41910" b="50165"/>
                <wp:wrapNone/>
                <wp:docPr id="1489" name="Ink 14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8">
                      <w14:nvContentPartPr>
                        <w14:cNvContentPartPr/>
                      </w14:nvContentPartPr>
                      <w14:xfrm>
                        <a:off x="0" y="0"/>
                        <a:ext cx="1082349" cy="44553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F0E786" id="Ink 1489" o:spid="_x0000_s1026" type="#_x0000_t75" style="position:absolute;margin-left:307pt;margin-top:70.85pt;width:86.6pt;height:36.5pt;z-index:25428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">
                <v:imagedata r:id="rId759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264320" behindDoc="0" locked="0" layoutInCell="1" allowOverlap="1">
                <wp:simplePos x="0" y="0"/>
                <wp:positionH relativeFrom="column">
                  <wp:posOffset>4747114</wp:posOffset>
                </wp:positionH>
                <wp:positionV relativeFrom="paragraph">
                  <wp:posOffset>487689</wp:posOffset>
                </wp:positionV>
                <wp:extent cx="228960" cy="347760"/>
                <wp:effectExtent l="38100" t="38100" r="0" b="52705"/>
                <wp:wrapNone/>
                <wp:docPr id="1469" name="Ink 14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0">
                      <w14:nvContentPartPr>
                        <w14:cNvContentPartPr/>
                      </w14:nvContentPartPr>
                      <w14:xfrm>
                        <a:off x="0" y="0"/>
                        <a:ext cx="228960" cy="34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69E337" id="Ink 1469" o:spid="_x0000_s1026" type="#_x0000_t75" style="position:absolute;margin-left:373.1pt;margin-top:37.7pt;width:19.45pt;height:28.8pt;z-index:25426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">
                <v:imagedata r:id="rId761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263296" behindDoc="0" locked="0" layoutInCell="1" allowOverlap="1">
                <wp:simplePos x="0" y="0"/>
                <wp:positionH relativeFrom="column">
                  <wp:posOffset>4301434</wp:posOffset>
                </wp:positionH>
                <wp:positionV relativeFrom="paragraph">
                  <wp:posOffset>579849</wp:posOffset>
                </wp:positionV>
                <wp:extent cx="313200" cy="213480"/>
                <wp:effectExtent l="57150" t="38100" r="29845" b="53340"/>
                <wp:wrapNone/>
                <wp:docPr id="1468" name="Ink 14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2">
                      <w14:nvContentPartPr>
                        <w14:cNvContentPartPr/>
                      </w14:nvContentPartPr>
                      <w14:xfrm>
                        <a:off x="0" y="0"/>
                        <a:ext cx="313200" cy="21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C3A208" id="Ink 1468" o:spid="_x0000_s1026" type="#_x0000_t75" style="position:absolute;margin-left:338pt;margin-top:44.95pt;width:26.05pt;height:18.2pt;z-index:25426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">
                <v:imagedata r:id="rId763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262272" behindDoc="0" locked="0" layoutInCell="1" allowOverlap="1">
                <wp:simplePos x="0" y="0"/>
                <wp:positionH relativeFrom="column">
                  <wp:posOffset>4161034</wp:posOffset>
                </wp:positionH>
                <wp:positionV relativeFrom="paragraph">
                  <wp:posOffset>592809</wp:posOffset>
                </wp:positionV>
                <wp:extent cx="15840" cy="185040"/>
                <wp:effectExtent l="38100" t="38100" r="41910" b="43815"/>
                <wp:wrapNone/>
                <wp:docPr id="1467" name="Ink 14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4">
                      <w14:nvContentPartPr>
                        <w14:cNvContentPartPr/>
                      </w14:nvContentPartPr>
                      <w14:xfrm>
                        <a:off x="0" y="0"/>
                        <a:ext cx="15840" cy="18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B2E3E3" id="Ink 1467" o:spid="_x0000_s1026" type="#_x0000_t75" style="position:absolute;margin-left:326.95pt;margin-top:46pt;width:2.7pt;height:15.95pt;z-index:25426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">
                <v:imagedata r:id="rId765" o:title=""/>
              </v:shape>
            </w:pict>
          </mc:Fallback>
        </mc:AlternateContent>
      </w:r>
      <w:r w:rsidR="00AD1F21">
        <w:rPr>
          <w:noProof/>
        </w:rPr>
        <mc:AlternateContent>
          <mc:Choice Requires="wpi">
            <w:drawing>
              <wp:anchor distT="0" distB="0" distL="114300" distR="114300" simplePos="0" relativeHeight="254251008" behindDoc="0" locked="0" layoutInCell="1" allowOverlap="1">
                <wp:simplePos x="0" y="0"/>
                <wp:positionH relativeFrom="column">
                  <wp:posOffset>4120243</wp:posOffset>
                </wp:positionH>
                <wp:positionV relativeFrom="paragraph">
                  <wp:posOffset>114300</wp:posOffset>
                </wp:positionV>
                <wp:extent cx="660926" cy="314640"/>
                <wp:effectExtent l="38100" t="38100" r="0" b="47625"/>
                <wp:wrapNone/>
                <wp:docPr id="1456" name="Ink 14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6">
                      <w14:nvContentPartPr>
                        <w14:cNvContentPartPr/>
                      </w14:nvContentPartPr>
                      <w14:xfrm>
                        <a:off x="0" y="0"/>
                        <a:ext cx="660926" cy="31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6B96DE" id="Ink 1456" o:spid="_x0000_s1026" type="#_x0000_t75" style="position:absolute;margin-left:323.75pt;margin-top:8.3pt;width:53.5pt;height:26.15pt;z-index:25425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">
                <v:imagedata r:id="rId767" o:title=""/>
              </v:shape>
            </w:pict>
          </mc:Fallback>
        </mc:AlternateContent>
      </w:r>
      <w:r w:rsidR="005B7B76">
        <w:br w:type="page"/>
      </w:r>
    </w:p>
    <w:p w:rsidR="005B7B76" w:rsidRDefault="006426C1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5071232" behindDoc="0" locked="0" layoutInCell="1" allowOverlap="1">
                <wp:simplePos x="0" y="0"/>
                <wp:positionH relativeFrom="column">
                  <wp:posOffset>211015</wp:posOffset>
                </wp:positionH>
                <wp:positionV relativeFrom="paragraph">
                  <wp:posOffset>8880231</wp:posOffset>
                </wp:positionV>
                <wp:extent cx="792683" cy="138637"/>
                <wp:effectExtent l="38100" t="38100" r="0" b="52070"/>
                <wp:wrapNone/>
                <wp:docPr id="1262" name="Ink 1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8">
                      <w14:nvContentPartPr>
                        <w14:cNvContentPartPr/>
                      </w14:nvContentPartPr>
                      <w14:xfrm>
                        <a:off x="0" y="0"/>
                        <a:ext cx="792683" cy="13863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C926B8" id="Ink 1262" o:spid="_x0000_s1026" type="#_x0000_t75" style="position:absolute;margin-left:15.9pt;margin-top:698.55pt;width:63.8pt;height:12.3pt;z-index:2550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">
                <v:imagedata r:id="rId7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068160" behindDoc="0" locked="0" layoutInCell="1" allowOverlap="1">
                <wp:simplePos x="0" y="0"/>
                <wp:positionH relativeFrom="column">
                  <wp:posOffset>3780692</wp:posOffset>
                </wp:positionH>
                <wp:positionV relativeFrom="paragraph">
                  <wp:posOffset>7831015</wp:posOffset>
                </wp:positionV>
                <wp:extent cx="2356485" cy="1498930"/>
                <wp:effectExtent l="38100" t="38100" r="5715" b="44450"/>
                <wp:wrapNone/>
                <wp:docPr id="1259" name="Ink 12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0">
                      <w14:nvContentPartPr>
                        <w14:cNvContentPartPr/>
                      </w14:nvContentPartPr>
                      <w14:xfrm>
                        <a:off x="0" y="0"/>
                        <a:ext cx="2356485" cy="1498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7ECD35" id="Ink 1259" o:spid="_x0000_s1026" type="#_x0000_t75" style="position:absolute;margin-left:297pt;margin-top:615.9pt;width:186.95pt;height:119.45pt;z-index:2550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">
                <v:imagedata r:id="rId771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5005696" behindDoc="0" locked="0" layoutInCell="1" allowOverlap="1">
                <wp:simplePos x="0" y="0"/>
                <wp:positionH relativeFrom="column">
                  <wp:posOffset>-345831</wp:posOffset>
                </wp:positionH>
                <wp:positionV relativeFrom="paragraph">
                  <wp:posOffset>7778262</wp:posOffset>
                </wp:positionV>
                <wp:extent cx="3366840" cy="518160"/>
                <wp:effectExtent l="38100" t="38100" r="43180" b="53340"/>
                <wp:wrapNone/>
                <wp:docPr id="1130" name="Ink 1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2">
                      <w14:nvContentPartPr>
                        <w14:cNvContentPartPr/>
                      </w14:nvContentPartPr>
                      <w14:xfrm>
                        <a:off x="0" y="0"/>
                        <a:ext cx="3366840" cy="51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A1CB8E" id="Ink 1130" o:spid="_x0000_s1026" type="#_x0000_t75" style="position:absolute;margin-left:-27.95pt;margin-top:611.75pt;width:266.5pt;height:42.2pt;z-index:2550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">
                <v:imagedata r:id="rId773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5002624" behindDoc="0" locked="0" layoutInCell="1" allowOverlap="1">
                <wp:simplePos x="0" y="0"/>
                <wp:positionH relativeFrom="column">
                  <wp:posOffset>1383323</wp:posOffset>
                </wp:positionH>
                <wp:positionV relativeFrom="paragraph">
                  <wp:posOffset>8804031</wp:posOffset>
                </wp:positionV>
                <wp:extent cx="790985" cy="195480"/>
                <wp:effectExtent l="38100" t="38100" r="0" b="52705"/>
                <wp:wrapNone/>
                <wp:docPr id="1127" name="Ink 1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4">
                      <w14:nvContentPartPr>
                        <w14:cNvContentPartPr/>
                      </w14:nvContentPartPr>
                      <w14:xfrm>
                        <a:off x="0" y="0"/>
                        <a:ext cx="790985" cy="19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C2F23C" id="Ink 1127" o:spid="_x0000_s1026" type="#_x0000_t75" style="position:absolute;margin-left:108.2pt;margin-top:692.55pt;width:63.7pt;height:16.85pt;z-index:2550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">
                <v:imagedata r:id="rId775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5003648" behindDoc="0" locked="0" layoutInCell="1" allowOverlap="1">
                <wp:simplePos x="0" y="0"/>
                <wp:positionH relativeFrom="column">
                  <wp:posOffset>1277815</wp:posOffset>
                </wp:positionH>
                <wp:positionV relativeFrom="paragraph">
                  <wp:posOffset>8376138</wp:posOffset>
                </wp:positionV>
                <wp:extent cx="1447634" cy="623373"/>
                <wp:effectExtent l="38100" t="38100" r="19685" b="43815"/>
                <wp:wrapNone/>
                <wp:docPr id="1128" name="Ink 1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6">
                      <w14:nvContentPartPr>
                        <w14:cNvContentPartPr/>
                      </w14:nvContentPartPr>
                      <w14:xfrm>
                        <a:off x="0" y="0"/>
                        <a:ext cx="1447634" cy="62337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C59FB2" id="Ink 1128" o:spid="_x0000_s1026" type="#_x0000_t75" style="position:absolute;margin-left:99.9pt;margin-top:658.85pt;width:115.45pt;height:50.5pt;z-index:2550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">
                <v:imagedata r:id="rId777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4990336" behindDoc="0" locked="0" layoutInCell="1" allowOverlap="1">
                <wp:simplePos x="0" y="0"/>
                <wp:positionH relativeFrom="column">
                  <wp:posOffset>445477</wp:posOffset>
                </wp:positionH>
                <wp:positionV relativeFrom="paragraph">
                  <wp:posOffset>8475785</wp:posOffset>
                </wp:positionV>
                <wp:extent cx="652874" cy="256540"/>
                <wp:effectExtent l="57150" t="38100" r="0" b="48260"/>
                <wp:wrapNone/>
                <wp:docPr id="1115" name="Ink 1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8">
                      <w14:nvContentPartPr>
                        <w14:cNvContentPartPr/>
                      </w14:nvContentPartPr>
                      <w14:xfrm>
                        <a:off x="0" y="0"/>
                        <a:ext cx="652874" cy="256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1CA292" id="Ink 1115" o:spid="_x0000_s1026" type="#_x0000_t75" style="position:absolute;margin-left:34.4pt;margin-top:666.7pt;width:52.8pt;height:21.6pt;z-index:2549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">
                <v:imagedata r:id="rId779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4987264" behindDoc="0" locked="0" layoutInCell="1" allowOverlap="1">
                <wp:simplePos x="0" y="0"/>
                <wp:positionH relativeFrom="column">
                  <wp:posOffset>195554</wp:posOffset>
                </wp:positionH>
                <wp:positionV relativeFrom="paragraph">
                  <wp:posOffset>8557255</wp:posOffset>
                </wp:positionV>
                <wp:extent cx="123120" cy="192600"/>
                <wp:effectExtent l="38100" t="57150" r="10795" b="55245"/>
                <wp:wrapNone/>
                <wp:docPr id="1112" name="Ink 1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0">
                      <w14:nvContentPartPr>
                        <w14:cNvContentPartPr/>
                      </w14:nvContentPartPr>
                      <w14:xfrm>
                        <a:off x="0" y="0"/>
                        <a:ext cx="123120" cy="19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ABAC31" id="Ink 1112" o:spid="_x0000_s1026" type="#_x0000_t75" style="position:absolute;margin-left:14.7pt;margin-top:673.1pt;width:11.15pt;height:16.55pt;z-index:2549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">
                <v:imagedata r:id="rId781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4986240" behindDoc="0" locked="0" layoutInCell="1" allowOverlap="1">
                <wp:simplePos x="0" y="0"/>
                <wp:positionH relativeFrom="column">
                  <wp:posOffset>-357554</wp:posOffset>
                </wp:positionH>
                <wp:positionV relativeFrom="paragraph">
                  <wp:posOffset>8551985</wp:posOffset>
                </wp:positionV>
                <wp:extent cx="272520" cy="297720"/>
                <wp:effectExtent l="57150" t="38100" r="0" b="45720"/>
                <wp:wrapNone/>
                <wp:docPr id="1111" name="Ink 1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2">
                      <w14:nvContentPartPr>
                        <w14:cNvContentPartPr/>
                      </w14:nvContentPartPr>
                      <w14:xfrm>
                        <a:off x="0" y="0"/>
                        <a:ext cx="272520" cy="29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CBBF6A" id="Ink 1111" o:spid="_x0000_s1026" type="#_x0000_t75" style="position:absolute;margin-left:-28.85pt;margin-top:672.7pt;width:22.85pt;height:24.9pt;z-index:2549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">
                <v:imagedata r:id="rId783" o:title=""/>
              </v:shape>
            </w:pict>
          </mc:Fallback>
        </mc:AlternateContent>
      </w:r>
      <w:r w:rsidR="00F920E8">
        <w:rPr>
          <w:noProof/>
        </w:rPr>
        <mc:AlternateContent>
          <mc:Choice Requires="wpi">
            <w:drawing>
              <wp:anchor distT="0" distB="0" distL="114300" distR="114300" simplePos="0" relativeHeight="254962688" behindDoc="0" locked="0" layoutInCell="1" allowOverlap="1">
                <wp:simplePos x="0" y="0"/>
                <wp:positionH relativeFrom="column">
                  <wp:posOffset>-809926</wp:posOffset>
                </wp:positionH>
                <wp:positionV relativeFrom="paragraph">
                  <wp:posOffset>7447735</wp:posOffset>
                </wp:positionV>
                <wp:extent cx="7252560" cy="147960"/>
                <wp:effectExtent l="38100" t="38100" r="24765" b="42545"/>
                <wp:wrapNone/>
                <wp:docPr id="1088" name="Ink 10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4">
                      <w14:nvContentPartPr>
                        <w14:cNvContentPartPr/>
                      </w14:nvContentPartPr>
                      <w14:xfrm>
                        <a:off x="0" y="0"/>
                        <a:ext cx="7252560" cy="14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C45D35" id="Ink 1088" o:spid="_x0000_s1026" type="#_x0000_t75" style="position:absolute;margin-left:-64.45pt;margin-top:585.75pt;width:572.45pt;height:13.05pt;z-index:2549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">
                <v:imagedata r:id="rId785" o:title=""/>
              </v:shape>
            </w:pict>
          </mc:Fallback>
        </mc:AlternateContent>
      </w:r>
      <w:r w:rsidR="00013F8D">
        <w:rPr>
          <w:noProof/>
        </w:rPr>
        <mc:AlternateContent>
          <mc:Choice Requires="wpi">
            <w:drawing>
              <wp:anchor distT="0" distB="0" distL="114300" distR="114300" simplePos="0" relativeHeight="254961664" behindDoc="0" locked="0" layoutInCell="1" allowOverlap="1">
                <wp:simplePos x="0" y="0"/>
                <wp:positionH relativeFrom="column">
                  <wp:posOffset>-556846</wp:posOffset>
                </wp:positionH>
                <wp:positionV relativeFrom="paragraph">
                  <wp:posOffset>4196862</wp:posOffset>
                </wp:positionV>
                <wp:extent cx="6846570" cy="2949923"/>
                <wp:effectExtent l="38100" t="38100" r="30480" b="41275"/>
                <wp:wrapNone/>
                <wp:docPr id="1086" name="Ink 10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6">
                      <w14:nvContentPartPr>
                        <w14:cNvContentPartPr/>
                      </w14:nvContentPartPr>
                      <w14:xfrm>
                        <a:off x="0" y="0"/>
                        <a:ext cx="6846570" cy="29499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958A30" id="Ink 1086" o:spid="_x0000_s1026" type="#_x0000_t75" style="position:absolute;margin-left:-44.55pt;margin-top:329.75pt;width:540.5pt;height:233.7pt;z-index:2549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">
                <v:imagedata r:id="rId787" o:title=""/>
              </v:shape>
            </w:pict>
          </mc:Fallback>
        </mc:AlternateContent>
      </w:r>
      <w:r w:rsidR="00F9531E">
        <w:rPr>
          <w:noProof/>
        </w:rPr>
        <mc:AlternateContent>
          <mc:Choice Requires="wpi">
            <w:drawing>
              <wp:anchor distT="0" distB="0" distL="114300" distR="114300" simplePos="0" relativeHeight="254821376" behindDoc="0" locked="0" layoutInCell="1" allowOverlap="1">
                <wp:simplePos x="0" y="0"/>
                <wp:positionH relativeFrom="column">
                  <wp:posOffset>-603738</wp:posOffset>
                </wp:positionH>
                <wp:positionV relativeFrom="paragraph">
                  <wp:posOffset>3974123</wp:posOffset>
                </wp:positionV>
                <wp:extent cx="6971760" cy="133283"/>
                <wp:effectExtent l="38100" t="38100" r="57785" b="57785"/>
                <wp:wrapNone/>
                <wp:docPr id="939" name="Ink 9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8">
                      <w14:nvContentPartPr>
                        <w14:cNvContentPartPr/>
                      </w14:nvContentPartPr>
                      <w14:xfrm>
                        <a:off x="0" y="0"/>
                        <a:ext cx="6971760" cy="13328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182B34" id="Ink 939" o:spid="_x0000_s1026" type="#_x0000_t75" style="position:absolute;margin-left:-48.25pt;margin-top:312.2pt;width:550.35pt;height:11.95pt;z-index:2548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">
                <v:imagedata r:id="rId789" o:title=""/>
              </v:shape>
            </w:pict>
          </mc:Fallback>
        </mc:AlternateContent>
      </w:r>
      <w:r w:rsidR="00F9531E">
        <w:rPr>
          <w:noProof/>
        </w:rPr>
        <mc:AlternateContent>
          <mc:Choice Requires="wpi">
            <w:drawing>
              <wp:anchor distT="0" distB="0" distL="114300" distR="114300" simplePos="0" relativeHeight="254818304" behindDoc="0" locked="0" layoutInCell="1" allowOverlap="1">
                <wp:simplePos x="0" y="0"/>
                <wp:positionH relativeFrom="column">
                  <wp:posOffset>-386862</wp:posOffset>
                </wp:positionH>
                <wp:positionV relativeFrom="paragraph">
                  <wp:posOffset>-164123</wp:posOffset>
                </wp:positionV>
                <wp:extent cx="6659880" cy="3925570"/>
                <wp:effectExtent l="38100" t="57150" r="26670" b="55880"/>
                <wp:wrapNone/>
                <wp:docPr id="936" name="Ink 9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0">
                      <w14:nvContentPartPr>
                        <w14:cNvContentPartPr/>
                      </w14:nvContentPartPr>
                      <w14:xfrm>
                        <a:off x="0" y="0"/>
                        <a:ext cx="6659880" cy="3925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9CDDCC" id="Ink 936" o:spid="_x0000_s1026" type="#_x0000_t75" style="position:absolute;margin-left:-31.15pt;margin-top:-13.6pt;width:525.8pt;height:310.5pt;z-index:25481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">
                <v:imagedata r:id="rId791" o:title=""/>
              </v:shape>
            </w:pict>
          </mc:Fallback>
        </mc:AlternateContent>
      </w:r>
      <w:r w:rsidR="005B7B76">
        <w:br w:type="page"/>
      </w:r>
    </w:p>
    <w:p w:rsidR="005B7B76" w:rsidRDefault="004A178C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5166464" behindDoc="0" locked="0" layoutInCell="1" allowOverlap="1">
                <wp:simplePos x="0" y="0"/>
                <wp:positionH relativeFrom="column">
                  <wp:posOffset>656492</wp:posOffset>
                </wp:positionH>
                <wp:positionV relativeFrom="paragraph">
                  <wp:posOffset>345831</wp:posOffset>
                </wp:positionV>
                <wp:extent cx="1360413" cy="101062"/>
                <wp:effectExtent l="38100" t="38100" r="11430" b="51435"/>
                <wp:wrapNone/>
                <wp:docPr id="1435" name="Ink 14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2">
                      <w14:nvContentPartPr>
                        <w14:cNvContentPartPr/>
                      </w14:nvContentPartPr>
                      <w14:xfrm>
                        <a:off x="0" y="0"/>
                        <a:ext cx="1360413" cy="10106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4AF8B2" id="Ink 1435" o:spid="_x0000_s1026" type="#_x0000_t75" style="position:absolute;margin-left:51pt;margin-top:26.55pt;width:108.5pt;height:9.35pt;z-index:2551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">
                <v:imagedata r:id="rId7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163392" behindDoc="0" locked="0" layoutInCell="1" allowOverlap="1">
                <wp:simplePos x="0" y="0"/>
                <wp:positionH relativeFrom="column">
                  <wp:posOffset>2497015</wp:posOffset>
                </wp:positionH>
                <wp:positionV relativeFrom="paragraph">
                  <wp:posOffset>-222738</wp:posOffset>
                </wp:positionV>
                <wp:extent cx="3590925" cy="2583815"/>
                <wp:effectExtent l="38100" t="38100" r="28575" b="45085"/>
                <wp:wrapNone/>
                <wp:docPr id="1432" name="Ink 14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4">
                      <w14:nvContentPartPr>
                        <w14:cNvContentPartPr/>
                      </w14:nvContentPartPr>
                      <w14:xfrm>
                        <a:off x="0" y="0"/>
                        <a:ext cx="3590925" cy="25838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3ACCC3" id="Ink 1432" o:spid="_x0000_s1026" type="#_x0000_t75" style="position:absolute;margin-left:195.9pt;margin-top:-18.25pt;width:284.15pt;height:204.85pt;z-index:25516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">
                <v:imagedata r:id="rId795" o:title=""/>
              </v:shape>
            </w:pict>
          </mc:Fallback>
        </mc:AlternateContent>
      </w:r>
      <w:r w:rsidR="002115A4">
        <w:rPr>
          <w:noProof/>
        </w:rPr>
        <mc:AlternateContent>
          <mc:Choice Requires="wpi">
            <w:drawing>
              <wp:anchor distT="0" distB="0" distL="114300" distR="114300" simplePos="0" relativeHeight="255156224" behindDoc="0" locked="0" layoutInCell="1" allowOverlap="1">
                <wp:simplePos x="0" y="0"/>
                <wp:positionH relativeFrom="column">
                  <wp:posOffset>4052954</wp:posOffset>
                </wp:positionH>
                <wp:positionV relativeFrom="paragraph">
                  <wp:posOffset>2415674</wp:posOffset>
                </wp:positionV>
                <wp:extent cx="379800" cy="90360"/>
                <wp:effectExtent l="38100" t="38100" r="20320" b="43180"/>
                <wp:wrapNone/>
                <wp:docPr id="1425" name="Ink 14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6">
                      <w14:nvContentPartPr>
                        <w14:cNvContentPartPr/>
                      </w14:nvContentPartPr>
                      <w14:xfrm>
                        <a:off x="0" y="0"/>
                        <a:ext cx="37980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18F89A" id="Ink 1425" o:spid="_x0000_s1026" type="#_x0000_t75" style="position:absolute;margin-left:318.45pt;margin-top:189.5pt;width:31.3pt;height:8.5pt;z-index:25515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">
                <v:imagedata r:id="rId797" o:title=""/>
              </v:shape>
            </w:pict>
          </mc:Fallback>
        </mc:AlternateContent>
      </w:r>
      <w:r w:rsidR="006426C1">
        <w:rPr>
          <w:noProof/>
        </w:rPr>
        <mc:AlternateContent>
          <mc:Choice Requires="wpi">
            <w:drawing>
              <wp:anchor distT="0" distB="0" distL="114300" distR="114300" simplePos="0" relativeHeight="255084544" behindDoc="0" locked="0" layoutInCell="1" allowOverlap="1">
                <wp:simplePos x="0" y="0"/>
                <wp:positionH relativeFrom="column">
                  <wp:posOffset>656492</wp:posOffset>
                </wp:positionH>
                <wp:positionV relativeFrom="paragraph">
                  <wp:posOffset>-152400</wp:posOffset>
                </wp:positionV>
                <wp:extent cx="1544123" cy="393016"/>
                <wp:effectExtent l="38100" t="38100" r="0" b="45720"/>
                <wp:wrapNone/>
                <wp:docPr id="1275" name="Ink 12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8">
                      <w14:nvContentPartPr>
                        <w14:cNvContentPartPr/>
                      </w14:nvContentPartPr>
                      <w14:xfrm>
                        <a:off x="0" y="0"/>
                        <a:ext cx="1544123" cy="39301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0F23DE" id="Ink 1275" o:spid="_x0000_s1026" type="#_x0000_t75" style="position:absolute;margin-left:51pt;margin-top:-12.7pt;width:123pt;height:32.4pt;z-index:2550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">
                <v:imagedata r:id="rId799" o:title=""/>
              </v:shape>
            </w:pict>
          </mc:Fallback>
        </mc:AlternateContent>
      </w:r>
      <w:r w:rsidR="006426C1">
        <w:rPr>
          <w:noProof/>
        </w:rPr>
        <mc:AlternateContent>
          <mc:Choice Requires="wpi">
            <w:drawing>
              <wp:anchor distT="0" distB="0" distL="114300" distR="114300" simplePos="0" relativeHeight="255085568" behindDoc="0" locked="0" layoutInCell="1" allowOverlap="1">
                <wp:simplePos x="0" y="0"/>
                <wp:positionH relativeFrom="column">
                  <wp:posOffset>-41031</wp:posOffset>
                </wp:positionH>
                <wp:positionV relativeFrom="paragraph">
                  <wp:posOffset>-17585</wp:posOffset>
                </wp:positionV>
                <wp:extent cx="381960" cy="403200"/>
                <wp:effectExtent l="38100" t="38100" r="56515" b="54610"/>
                <wp:wrapNone/>
                <wp:docPr id="1276" name="Ink 12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0">
                      <w14:nvContentPartPr>
                        <w14:cNvContentPartPr/>
                      </w14:nvContentPartPr>
                      <w14:xfrm>
                        <a:off x="0" y="0"/>
                        <a:ext cx="381960" cy="40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C0FAB7" id="Ink 1276" o:spid="_x0000_s1026" type="#_x0000_t75" style="position:absolute;margin-left:-3.95pt;margin-top:-2.1pt;width:31.5pt;height:33.2pt;z-index:2550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">
                <v:imagedata r:id="rId801" o:title=""/>
              </v:shape>
            </w:pict>
          </mc:Fallback>
        </mc:AlternateContent>
      </w:r>
      <w:r w:rsidR="005B7B76">
        <w:br w:type="page"/>
      </w:r>
    </w:p>
    <w:p w:rsidR="005B7B76" w:rsidRDefault="005B7B76">
      <w:r>
        <w:lastRenderedPageBreak/>
        <w:br w:type="page"/>
      </w:r>
    </w:p>
    <w:p w:rsidR="00FA61D8" w:rsidRDefault="00FA61D8"/>
    <w:sectPr w:rsidR="00FA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TIyMTSztDA2MTJV0lEKTi0uzszPAykwqwUAbQdbSiwAAAA="/>
  </w:docVars>
  <w:rsids>
    <w:rsidRoot w:val="005B7B76"/>
    <w:rsid w:val="00013F8D"/>
    <w:rsid w:val="00051802"/>
    <w:rsid w:val="00091A31"/>
    <w:rsid w:val="000D5BED"/>
    <w:rsid w:val="000E3900"/>
    <w:rsid w:val="00156721"/>
    <w:rsid w:val="001966C8"/>
    <w:rsid w:val="001B239B"/>
    <w:rsid w:val="002115A4"/>
    <w:rsid w:val="00234467"/>
    <w:rsid w:val="002A72DC"/>
    <w:rsid w:val="00326A3A"/>
    <w:rsid w:val="00350FEA"/>
    <w:rsid w:val="0038540D"/>
    <w:rsid w:val="003904C0"/>
    <w:rsid w:val="00392035"/>
    <w:rsid w:val="003C022B"/>
    <w:rsid w:val="00401BED"/>
    <w:rsid w:val="004A178C"/>
    <w:rsid w:val="004E7AE4"/>
    <w:rsid w:val="005242CE"/>
    <w:rsid w:val="00593E96"/>
    <w:rsid w:val="005B7221"/>
    <w:rsid w:val="005B7B76"/>
    <w:rsid w:val="00601536"/>
    <w:rsid w:val="00606A18"/>
    <w:rsid w:val="006426C1"/>
    <w:rsid w:val="00644483"/>
    <w:rsid w:val="006A4DBC"/>
    <w:rsid w:val="006D415B"/>
    <w:rsid w:val="0071590A"/>
    <w:rsid w:val="007A6710"/>
    <w:rsid w:val="007F0F31"/>
    <w:rsid w:val="00820F79"/>
    <w:rsid w:val="00853EF4"/>
    <w:rsid w:val="008E367D"/>
    <w:rsid w:val="009670A2"/>
    <w:rsid w:val="009E22FB"/>
    <w:rsid w:val="00A038D9"/>
    <w:rsid w:val="00A3581C"/>
    <w:rsid w:val="00A65E76"/>
    <w:rsid w:val="00A70C14"/>
    <w:rsid w:val="00AB731D"/>
    <w:rsid w:val="00AD1F21"/>
    <w:rsid w:val="00B54EAE"/>
    <w:rsid w:val="00BB71D1"/>
    <w:rsid w:val="00CF41F2"/>
    <w:rsid w:val="00DA7CB3"/>
    <w:rsid w:val="00E31A67"/>
    <w:rsid w:val="00E61209"/>
    <w:rsid w:val="00F10DAE"/>
    <w:rsid w:val="00F50962"/>
    <w:rsid w:val="00F55E42"/>
    <w:rsid w:val="00F920E8"/>
    <w:rsid w:val="00F9531E"/>
    <w:rsid w:val="00FA6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ECE56D-2EEF-4918-BE62-3957958E1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1.emf"/><Relationship Id="rId671" Type="http://schemas.openxmlformats.org/officeDocument/2006/relationships/image" Target="media/image46.png"/><Relationship Id="rId769" Type="http://schemas.openxmlformats.org/officeDocument/2006/relationships/image" Target="media/image83.png"/><Relationship Id="rId21" Type="http://schemas.openxmlformats.org/officeDocument/2006/relationships/image" Target="media/image3.emf"/><Relationship Id="rId324" Type="http://schemas.openxmlformats.org/officeDocument/2006/relationships/customXml" Target="ink/ink161.xml"/><Relationship Id="rId531" Type="http://schemas.openxmlformats.org/officeDocument/2006/relationships/image" Target="media/image258.emf"/><Relationship Id="rId629" Type="http://schemas.openxmlformats.org/officeDocument/2006/relationships/image" Target="media/image25.png"/><Relationship Id="rId170" Type="http://schemas.openxmlformats.org/officeDocument/2006/relationships/customXml" Target="ink/ink84.xml"/><Relationship Id="rId268" Type="http://schemas.openxmlformats.org/officeDocument/2006/relationships/customXml" Target="ink/ink133.xml"/><Relationship Id="rId475" Type="http://schemas.openxmlformats.org/officeDocument/2006/relationships/image" Target="media/image230.emf"/><Relationship Id="rId682" Type="http://schemas.openxmlformats.org/officeDocument/2006/relationships/customXml" Target="ink/ink340.xml"/><Relationship Id="rId32" Type="http://schemas.openxmlformats.org/officeDocument/2006/relationships/customXml" Target="ink/ink15.xml"/><Relationship Id="rId128" Type="http://schemas.openxmlformats.org/officeDocument/2006/relationships/customXml" Target="ink/ink63.xml"/><Relationship Id="rId335" Type="http://schemas.openxmlformats.org/officeDocument/2006/relationships/image" Target="media/image160.emf"/><Relationship Id="rId542" Type="http://schemas.openxmlformats.org/officeDocument/2006/relationships/customXml" Target="ink/ink270.xml"/><Relationship Id="rId181" Type="http://schemas.openxmlformats.org/officeDocument/2006/relationships/image" Target="media/image83.emf"/><Relationship Id="rId402" Type="http://schemas.openxmlformats.org/officeDocument/2006/relationships/customXml" Target="ink/ink200.xml"/><Relationship Id="rId279" Type="http://schemas.openxmlformats.org/officeDocument/2006/relationships/image" Target="media/image132.emf"/><Relationship Id="rId486" Type="http://schemas.openxmlformats.org/officeDocument/2006/relationships/customXml" Target="ink/ink242.xml"/><Relationship Id="rId693" Type="http://schemas.openxmlformats.org/officeDocument/2006/relationships/image" Target="media/image510.png"/><Relationship Id="rId707" Type="http://schemas.openxmlformats.org/officeDocument/2006/relationships/image" Target="media/image60.png"/><Relationship Id="rId43" Type="http://schemas.openxmlformats.org/officeDocument/2006/relationships/image" Target="media/image14.emf"/><Relationship Id="rId139" Type="http://schemas.openxmlformats.org/officeDocument/2006/relationships/image" Target="media/image62.emf"/><Relationship Id="rId346" Type="http://schemas.openxmlformats.org/officeDocument/2006/relationships/customXml" Target="ink/ink172.xml"/><Relationship Id="rId553" Type="http://schemas.openxmlformats.org/officeDocument/2006/relationships/image" Target="media/image269.emf"/><Relationship Id="rId760" Type="http://schemas.openxmlformats.org/officeDocument/2006/relationships/customXml" Target="ink/ink379.xml"/><Relationship Id="rId192" Type="http://schemas.openxmlformats.org/officeDocument/2006/relationships/customXml" Target="ink/ink95.xml"/><Relationship Id="rId206" Type="http://schemas.openxmlformats.org/officeDocument/2006/relationships/customXml" Target="ink/ink102.xml"/><Relationship Id="rId413" Type="http://schemas.openxmlformats.org/officeDocument/2006/relationships/image" Target="media/image199.emf"/><Relationship Id="rId497" Type="http://schemas.openxmlformats.org/officeDocument/2006/relationships/image" Target="media/image241.emf"/><Relationship Id="rId620" Type="http://schemas.openxmlformats.org/officeDocument/2006/relationships/customXml" Target="ink/ink309.xml"/><Relationship Id="rId718" Type="http://schemas.openxmlformats.org/officeDocument/2006/relationships/customXml" Target="ink/ink358.xml"/><Relationship Id="rId357" Type="http://schemas.openxmlformats.org/officeDocument/2006/relationships/image" Target="media/image171.emf"/><Relationship Id="rId54" Type="http://schemas.openxmlformats.org/officeDocument/2006/relationships/customXml" Target="ink/ink26.xml"/><Relationship Id="rId217" Type="http://schemas.openxmlformats.org/officeDocument/2006/relationships/image" Target="media/image101.emf"/><Relationship Id="rId564" Type="http://schemas.openxmlformats.org/officeDocument/2006/relationships/customXml" Target="ink/ink281.xml"/><Relationship Id="rId771" Type="http://schemas.openxmlformats.org/officeDocument/2006/relationships/image" Target="media/image84.png"/><Relationship Id="rId424" Type="http://schemas.openxmlformats.org/officeDocument/2006/relationships/customXml" Target="ink/ink211.xml"/><Relationship Id="rId631" Type="http://schemas.openxmlformats.org/officeDocument/2006/relationships/image" Target="media/image26.png"/><Relationship Id="rId729" Type="http://schemas.openxmlformats.org/officeDocument/2006/relationships/image" Target="media/image71.png"/><Relationship Id="rId270" Type="http://schemas.openxmlformats.org/officeDocument/2006/relationships/customXml" Target="ink/ink134.xml"/><Relationship Id="rId65" Type="http://schemas.openxmlformats.org/officeDocument/2006/relationships/image" Target="media/image25.emf"/><Relationship Id="rId130" Type="http://schemas.openxmlformats.org/officeDocument/2006/relationships/customXml" Target="ink/ink64.xml"/><Relationship Id="rId368" Type="http://schemas.openxmlformats.org/officeDocument/2006/relationships/customXml" Target="ink/ink183.xml"/><Relationship Id="rId575" Type="http://schemas.openxmlformats.org/officeDocument/2006/relationships/image" Target="media/image280.emf"/><Relationship Id="rId782" Type="http://schemas.openxmlformats.org/officeDocument/2006/relationships/customXml" Target="ink/ink390.xml"/><Relationship Id="rId228" Type="http://schemas.openxmlformats.org/officeDocument/2006/relationships/customXml" Target="ink/ink113.xml"/><Relationship Id="rId435" Type="http://schemas.openxmlformats.org/officeDocument/2006/relationships/image" Target="media/image210.emf"/><Relationship Id="rId642" Type="http://schemas.openxmlformats.org/officeDocument/2006/relationships/customXml" Target="ink/ink320.xml"/><Relationship Id="rId281" Type="http://schemas.openxmlformats.org/officeDocument/2006/relationships/image" Target="media/image133.emf"/><Relationship Id="rId502" Type="http://schemas.openxmlformats.org/officeDocument/2006/relationships/customXml" Target="ink/ink250.xml"/><Relationship Id="rId76" Type="http://schemas.openxmlformats.org/officeDocument/2006/relationships/customXml" Target="ink/ink37.xml"/><Relationship Id="rId141" Type="http://schemas.openxmlformats.org/officeDocument/2006/relationships/image" Target="media/image63.emf"/><Relationship Id="rId379" Type="http://schemas.openxmlformats.org/officeDocument/2006/relationships/image" Target="media/image182.emf"/><Relationship Id="rId586" Type="http://schemas.openxmlformats.org/officeDocument/2006/relationships/customXml" Target="ink/ink292.xml"/><Relationship Id="rId793" Type="http://schemas.openxmlformats.org/officeDocument/2006/relationships/image" Target="media/image95.png"/><Relationship Id="rId7" Type="http://schemas.openxmlformats.org/officeDocument/2006/relationships/image" Target="media/image2.png"/><Relationship Id="rId239" Type="http://schemas.openxmlformats.org/officeDocument/2006/relationships/image" Target="media/image112.emf"/><Relationship Id="rId446" Type="http://schemas.openxmlformats.org/officeDocument/2006/relationships/customXml" Target="ink/ink222.xml"/><Relationship Id="rId653" Type="http://schemas.openxmlformats.org/officeDocument/2006/relationships/image" Target="media/image37.png"/><Relationship Id="rId292" Type="http://schemas.openxmlformats.org/officeDocument/2006/relationships/customXml" Target="ink/ink145.xml"/><Relationship Id="rId306" Type="http://schemas.openxmlformats.org/officeDocument/2006/relationships/customXml" Target="ink/ink152.xml"/><Relationship Id="rId87" Type="http://schemas.openxmlformats.org/officeDocument/2006/relationships/image" Target="media/image36.emf"/><Relationship Id="rId513" Type="http://schemas.openxmlformats.org/officeDocument/2006/relationships/image" Target="media/image249.emf"/><Relationship Id="rId597" Type="http://schemas.openxmlformats.org/officeDocument/2006/relationships/image" Target="media/image9.png"/><Relationship Id="rId720" Type="http://schemas.openxmlformats.org/officeDocument/2006/relationships/customXml" Target="ink/ink359.xml"/><Relationship Id="rId152" Type="http://schemas.openxmlformats.org/officeDocument/2006/relationships/customXml" Target="ink/ink75.xml"/><Relationship Id="rId457" Type="http://schemas.openxmlformats.org/officeDocument/2006/relationships/image" Target="media/image221.emf"/><Relationship Id="rId664" Type="http://schemas.openxmlformats.org/officeDocument/2006/relationships/customXml" Target="ink/ink331.xml"/><Relationship Id="rId14" Type="http://schemas.openxmlformats.org/officeDocument/2006/relationships/customXml" Target="ink/ink6.xml"/><Relationship Id="rId317" Type="http://schemas.openxmlformats.org/officeDocument/2006/relationships/image" Target="media/image151.emf"/><Relationship Id="rId524" Type="http://schemas.openxmlformats.org/officeDocument/2006/relationships/customXml" Target="ink/ink261.xml"/><Relationship Id="rId731" Type="http://schemas.openxmlformats.org/officeDocument/2006/relationships/image" Target="media/image72.png"/><Relationship Id="rId98" Type="http://schemas.openxmlformats.org/officeDocument/2006/relationships/customXml" Target="ink/ink48.xml"/><Relationship Id="rId163" Type="http://schemas.openxmlformats.org/officeDocument/2006/relationships/image" Target="media/image74.emf"/><Relationship Id="rId370" Type="http://schemas.openxmlformats.org/officeDocument/2006/relationships/customXml" Target="ink/ink184.xml"/><Relationship Id="rId230" Type="http://schemas.openxmlformats.org/officeDocument/2006/relationships/customXml" Target="ink/ink114.xml"/><Relationship Id="rId468" Type="http://schemas.openxmlformats.org/officeDocument/2006/relationships/customXml" Target="ink/ink233.xml"/><Relationship Id="rId675" Type="http://schemas.openxmlformats.org/officeDocument/2006/relationships/image" Target="media/image48.png"/><Relationship Id="rId25" Type="http://schemas.openxmlformats.org/officeDocument/2006/relationships/image" Target="media/image5.emf"/><Relationship Id="rId328" Type="http://schemas.openxmlformats.org/officeDocument/2006/relationships/customXml" Target="ink/ink163.xml"/><Relationship Id="rId535" Type="http://schemas.openxmlformats.org/officeDocument/2006/relationships/image" Target="media/image260.emf"/><Relationship Id="rId742" Type="http://schemas.openxmlformats.org/officeDocument/2006/relationships/customXml" Target="ink/ink370.xml"/><Relationship Id="rId174" Type="http://schemas.openxmlformats.org/officeDocument/2006/relationships/customXml" Target="ink/ink86.xml"/><Relationship Id="rId381" Type="http://schemas.openxmlformats.org/officeDocument/2006/relationships/image" Target="media/image183.emf"/><Relationship Id="rId602" Type="http://schemas.openxmlformats.org/officeDocument/2006/relationships/customXml" Target="ink/ink300.xml"/><Relationship Id="rId241" Type="http://schemas.openxmlformats.org/officeDocument/2006/relationships/image" Target="media/image113.emf"/><Relationship Id="rId479" Type="http://schemas.openxmlformats.org/officeDocument/2006/relationships/image" Target="media/image232.emf"/><Relationship Id="rId686" Type="http://schemas.openxmlformats.org/officeDocument/2006/relationships/customXml" Target="ink/ink342.xml"/><Relationship Id="rId36" Type="http://schemas.openxmlformats.org/officeDocument/2006/relationships/customXml" Target="ink/ink17.xml"/><Relationship Id="rId339" Type="http://schemas.openxmlformats.org/officeDocument/2006/relationships/image" Target="media/image162.emf"/><Relationship Id="rId546" Type="http://schemas.openxmlformats.org/officeDocument/2006/relationships/customXml" Target="ink/ink272.xml"/><Relationship Id="rId753" Type="http://schemas.openxmlformats.org/officeDocument/2006/relationships/image" Target="media/image740.png"/><Relationship Id="rId101" Type="http://schemas.openxmlformats.org/officeDocument/2006/relationships/image" Target="media/image43.emf"/><Relationship Id="rId185" Type="http://schemas.openxmlformats.org/officeDocument/2006/relationships/image" Target="media/image85.emf"/><Relationship Id="rId406" Type="http://schemas.openxmlformats.org/officeDocument/2006/relationships/customXml" Target="ink/ink202.xml"/><Relationship Id="rId392" Type="http://schemas.openxmlformats.org/officeDocument/2006/relationships/customXml" Target="ink/ink195.xml"/><Relationship Id="rId613" Type="http://schemas.openxmlformats.org/officeDocument/2006/relationships/image" Target="media/image17.png"/><Relationship Id="rId697" Type="http://schemas.openxmlformats.org/officeDocument/2006/relationships/image" Target="media/image550.png"/><Relationship Id="rId252" Type="http://schemas.openxmlformats.org/officeDocument/2006/relationships/customXml" Target="ink/ink125.xml"/><Relationship Id="rId47" Type="http://schemas.openxmlformats.org/officeDocument/2006/relationships/image" Target="media/image16.emf"/><Relationship Id="rId112" Type="http://schemas.openxmlformats.org/officeDocument/2006/relationships/customXml" Target="ink/ink55.xml"/><Relationship Id="rId557" Type="http://schemas.openxmlformats.org/officeDocument/2006/relationships/image" Target="media/image271.emf"/><Relationship Id="rId764" Type="http://schemas.openxmlformats.org/officeDocument/2006/relationships/customXml" Target="ink/ink381.xml"/><Relationship Id="rId196" Type="http://schemas.openxmlformats.org/officeDocument/2006/relationships/customXml" Target="ink/ink97.xml"/><Relationship Id="rId417" Type="http://schemas.openxmlformats.org/officeDocument/2006/relationships/image" Target="media/image201.emf"/><Relationship Id="rId624" Type="http://schemas.openxmlformats.org/officeDocument/2006/relationships/customXml" Target="ink/ink311.xml"/><Relationship Id="rId263" Type="http://schemas.openxmlformats.org/officeDocument/2006/relationships/image" Target="media/image124.emf"/><Relationship Id="rId470" Type="http://schemas.openxmlformats.org/officeDocument/2006/relationships/customXml" Target="ink/ink234.xml"/><Relationship Id="rId58" Type="http://schemas.openxmlformats.org/officeDocument/2006/relationships/customXml" Target="ink/ink28.xml"/><Relationship Id="rId123" Type="http://schemas.openxmlformats.org/officeDocument/2006/relationships/image" Target="media/image54.emf"/><Relationship Id="rId330" Type="http://schemas.openxmlformats.org/officeDocument/2006/relationships/customXml" Target="ink/ink164.xml"/><Relationship Id="rId568" Type="http://schemas.openxmlformats.org/officeDocument/2006/relationships/customXml" Target="ink/ink283.xml"/><Relationship Id="rId775" Type="http://schemas.openxmlformats.org/officeDocument/2006/relationships/image" Target="media/image86.png"/><Relationship Id="rId428" Type="http://schemas.openxmlformats.org/officeDocument/2006/relationships/customXml" Target="ink/ink213.xml"/><Relationship Id="rId635" Type="http://schemas.openxmlformats.org/officeDocument/2006/relationships/image" Target="media/image28.png"/><Relationship Id="rId274" Type="http://schemas.openxmlformats.org/officeDocument/2006/relationships/customXml" Target="ink/ink136.xml"/><Relationship Id="rId481" Type="http://schemas.openxmlformats.org/officeDocument/2006/relationships/image" Target="media/image233.emf"/><Relationship Id="rId702" Type="http://schemas.openxmlformats.org/officeDocument/2006/relationships/customXml" Target="ink/ink350.xml"/><Relationship Id="rId69" Type="http://schemas.openxmlformats.org/officeDocument/2006/relationships/image" Target="media/image27.emf"/><Relationship Id="rId134" Type="http://schemas.openxmlformats.org/officeDocument/2006/relationships/customXml" Target="ink/ink66.xml"/><Relationship Id="rId579" Type="http://schemas.openxmlformats.org/officeDocument/2006/relationships/image" Target="media/image282.emf"/><Relationship Id="rId786" Type="http://schemas.openxmlformats.org/officeDocument/2006/relationships/customXml" Target="ink/ink392.xml"/><Relationship Id="rId341" Type="http://schemas.openxmlformats.org/officeDocument/2006/relationships/image" Target="media/image163.emf"/><Relationship Id="rId439" Type="http://schemas.openxmlformats.org/officeDocument/2006/relationships/image" Target="media/image212.emf"/><Relationship Id="rId646" Type="http://schemas.openxmlformats.org/officeDocument/2006/relationships/customXml" Target="ink/ink322.xml"/><Relationship Id="rId201" Type="http://schemas.openxmlformats.org/officeDocument/2006/relationships/image" Target="media/image93.emf"/><Relationship Id="rId285" Type="http://schemas.openxmlformats.org/officeDocument/2006/relationships/image" Target="media/image135.emf"/><Relationship Id="rId506" Type="http://schemas.openxmlformats.org/officeDocument/2006/relationships/customXml" Target="ink/ink252.xml"/><Relationship Id="rId492" Type="http://schemas.openxmlformats.org/officeDocument/2006/relationships/customXml" Target="ink/ink245.xml"/><Relationship Id="rId713" Type="http://schemas.openxmlformats.org/officeDocument/2006/relationships/image" Target="media/image63.png"/><Relationship Id="rId797" Type="http://schemas.openxmlformats.org/officeDocument/2006/relationships/image" Target="media/image97.png"/><Relationship Id="rId145" Type="http://schemas.openxmlformats.org/officeDocument/2006/relationships/image" Target="media/image65.emf"/><Relationship Id="rId352" Type="http://schemas.openxmlformats.org/officeDocument/2006/relationships/customXml" Target="ink/ink175.xml"/><Relationship Id="rId212" Type="http://schemas.openxmlformats.org/officeDocument/2006/relationships/customXml" Target="ink/ink105.xml"/><Relationship Id="rId657" Type="http://schemas.openxmlformats.org/officeDocument/2006/relationships/image" Target="media/image39.png"/><Relationship Id="rId296" Type="http://schemas.openxmlformats.org/officeDocument/2006/relationships/customXml" Target="ink/ink147.xml"/><Relationship Id="rId517" Type="http://schemas.openxmlformats.org/officeDocument/2006/relationships/image" Target="media/image251.emf"/><Relationship Id="rId724" Type="http://schemas.openxmlformats.org/officeDocument/2006/relationships/customXml" Target="ink/ink361.xml"/><Relationship Id="rId60" Type="http://schemas.openxmlformats.org/officeDocument/2006/relationships/customXml" Target="ink/ink29.xml"/><Relationship Id="rId156" Type="http://schemas.openxmlformats.org/officeDocument/2006/relationships/customXml" Target="ink/ink77.xml"/><Relationship Id="rId363" Type="http://schemas.openxmlformats.org/officeDocument/2006/relationships/image" Target="media/image174.emf"/><Relationship Id="rId570" Type="http://schemas.openxmlformats.org/officeDocument/2006/relationships/customXml" Target="ink/ink284.xml"/><Relationship Id="rId223" Type="http://schemas.openxmlformats.org/officeDocument/2006/relationships/image" Target="media/image104.emf"/><Relationship Id="rId430" Type="http://schemas.openxmlformats.org/officeDocument/2006/relationships/customXml" Target="ink/ink214.xml"/><Relationship Id="rId668" Type="http://schemas.openxmlformats.org/officeDocument/2006/relationships/customXml" Target="ink/ink333.xml"/><Relationship Id="rId18" Type="http://schemas.openxmlformats.org/officeDocument/2006/relationships/customXml" Target="ink/ink8.xml"/><Relationship Id="rId528" Type="http://schemas.openxmlformats.org/officeDocument/2006/relationships/customXml" Target="ink/ink263.xml"/><Relationship Id="rId735" Type="http://schemas.openxmlformats.org/officeDocument/2006/relationships/image" Target="media/image74.png"/><Relationship Id="rId167" Type="http://schemas.openxmlformats.org/officeDocument/2006/relationships/image" Target="media/image76.emf"/><Relationship Id="rId374" Type="http://schemas.openxmlformats.org/officeDocument/2006/relationships/customXml" Target="ink/ink186.xml"/><Relationship Id="rId581" Type="http://schemas.openxmlformats.org/officeDocument/2006/relationships/image" Target="media/image283.emf"/><Relationship Id="rId71" Type="http://schemas.openxmlformats.org/officeDocument/2006/relationships/image" Target="media/image28.emf"/><Relationship Id="rId234" Type="http://schemas.openxmlformats.org/officeDocument/2006/relationships/customXml" Target="ink/ink116.xml"/><Relationship Id="rId679" Type="http://schemas.openxmlformats.org/officeDocument/2006/relationships/image" Target="media/image50.png"/><Relationship Id="rId802" Type="http://schemas.openxmlformats.org/officeDocument/2006/relationships/fontTable" Target="fontTable.xml"/><Relationship Id="rId2" Type="http://schemas.openxmlformats.org/officeDocument/2006/relationships/settings" Target="settings.xml"/><Relationship Id="rId29" Type="http://schemas.openxmlformats.org/officeDocument/2006/relationships/image" Target="media/image7.emf"/><Relationship Id="rId441" Type="http://schemas.openxmlformats.org/officeDocument/2006/relationships/image" Target="media/image213.emf"/><Relationship Id="rId539" Type="http://schemas.openxmlformats.org/officeDocument/2006/relationships/image" Target="media/image262.emf"/><Relationship Id="rId746" Type="http://schemas.openxmlformats.org/officeDocument/2006/relationships/customXml" Target="ink/ink372.xml"/><Relationship Id="rId178" Type="http://schemas.openxmlformats.org/officeDocument/2006/relationships/customXml" Target="ink/ink88.xml"/><Relationship Id="rId301" Type="http://schemas.openxmlformats.org/officeDocument/2006/relationships/image" Target="media/image143.emf"/><Relationship Id="rId82" Type="http://schemas.openxmlformats.org/officeDocument/2006/relationships/customXml" Target="ink/ink40.xml"/><Relationship Id="rId385" Type="http://schemas.openxmlformats.org/officeDocument/2006/relationships/image" Target="media/image185.emf"/><Relationship Id="rId592" Type="http://schemas.openxmlformats.org/officeDocument/2006/relationships/customXml" Target="ink/ink295.xml"/><Relationship Id="rId606" Type="http://schemas.openxmlformats.org/officeDocument/2006/relationships/customXml" Target="ink/ink302.xml"/><Relationship Id="rId245" Type="http://schemas.openxmlformats.org/officeDocument/2006/relationships/image" Target="media/image115.emf"/><Relationship Id="rId452" Type="http://schemas.openxmlformats.org/officeDocument/2006/relationships/customXml" Target="ink/ink225.xml"/><Relationship Id="rId105" Type="http://schemas.openxmlformats.org/officeDocument/2006/relationships/image" Target="media/image45.emf"/><Relationship Id="rId312" Type="http://schemas.openxmlformats.org/officeDocument/2006/relationships/customXml" Target="ink/ink155.xml"/><Relationship Id="rId757" Type="http://schemas.openxmlformats.org/officeDocument/2006/relationships/image" Target="media/image760.png"/><Relationship Id="rId93" Type="http://schemas.openxmlformats.org/officeDocument/2006/relationships/image" Target="media/image39.emf"/><Relationship Id="rId189" Type="http://schemas.openxmlformats.org/officeDocument/2006/relationships/image" Target="media/image87.emf"/><Relationship Id="rId396" Type="http://schemas.openxmlformats.org/officeDocument/2006/relationships/customXml" Target="ink/ink197.xml"/><Relationship Id="rId617" Type="http://schemas.openxmlformats.org/officeDocument/2006/relationships/image" Target="media/image19.png"/><Relationship Id="rId256" Type="http://schemas.openxmlformats.org/officeDocument/2006/relationships/customXml" Target="ink/ink127.xml"/><Relationship Id="rId463" Type="http://schemas.openxmlformats.org/officeDocument/2006/relationships/image" Target="media/image224.emf"/><Relationship Id="rId670" Type="http://schemas.openxmlformats.org/officeDocument/2006/relationships/customXml" Target="ink/ink334.xml"/><Relationship Id="rId116" Type="http://schemas.openxmlformats.org/officeDocument/2006/relationships/customXml" Target="ink/ink57.xml"/><Relationship Id="rId323" Type="http://schemas.openxmlformats.org/officeDocument/2006/relationships/image" Target="media/image154.emf"/><Relationship Id="rId530" Type="http://schemas.openxmlformats.org/officeDocument/2006/relationships/customXml" Target="ink/ink264.xml"/><Relationship Id="rId768" Type="http://schemas.openxmlformats.org/officeDocument/2006/relationships/customXml" Target="ink/ink383.xml"/><Relationship Id="rId20" Type="http://schemas.openxmlformats.org/officeDocument/2006/relationships/customXml" Target="ink/ink9.xml"/><Relationship Id="rId628" Type="http://schemas.openxmlformats.org/officeDocument/2006/relationships/customXml" Target="ink/ink313.xml"/><Relationship Id="rId267" Type="http://schemas.openxmlformats.org/officeDocument/2006/relationships/image" Target="media/image126.emf"/><Relationship Id="rId474" Type="http://schemas.openxmlformats.org/officeDocument/2006/relationships/customXml" Target="ink/ink236.xml"/><Relationship Id="rId127" Type="http://schemas.openxmlformats.org/officeDocument/2006/relationships/image" Target="media/image56.emf"/><Relationship Id="rId681" Type="http://schemas.openxmlformats.org/officeDocument/2006/relationships/image" Target="media/image51.png"/><Relationship Id="rId779" Type="http://schemas.openxmlformats.org/officeDocument/2006/relationships/image" Target="media/image88.png"/><Relationship Id="rId31" Type="http://schemas.openxmlformats.org/officeDocument/2006/relationships/image" Target="media/image8.emf"/><Relationship Id="rId334" Type="http://schemas.openxmlformats.org/officeDocument/2006/relationships/customXml" Target="ink/ink166.xml"/><Relationship Id="rId541" Type="http://schemas.openxmlformats.org/officeDocument/2006/relationships/image" Target="media/image263.emf"/><Relationship Id="rId639" Type="http://schemas.openxmlformats.org/officeDocument/2006/relationships/image" Target="media/image30.png"/><Relationship Id="rId180" Type="http://schemas.openxmlformats.org/officeDocument/2006/relationships/customXml" Target="ink/ink89.xml"/><Relationship Id="rId278" Type="http://schemas.openxmlformats.org/officeDocument/2006/relationships/customXml" Target="ink/ink138.xml"/><Relationship Id="rId401" Type="http://schemas.openxmlformats.org/officeDocument/2006/relationships/image" Target="media/image193.emf"/><Relationship Id="rId485" Type="http://schemas.openxmlformats.org/officeDocument/2006/relationships/image" Target="media/image235.emf"/><Relationship Id="rId692" Type="http://schemas.openxmlformats.org/officeDocument/2006/relationships/customXml" Target="ink/ink345.xml"/><Relationship Id="rId706" Type="http://schemas.openxmlformats.org/officeDocument/2006/relationships/customXml" Target="ink/ink352.xml"/><Relationship Id="rId42" Type="http://schemas.openxmlformats.org/officeDocument/2006/relationships/customXml" Target="ink/ink20.xml"/><Relationship Id="rId138" Type="http://schemas.openxmlformats.org/officeDocument/2006/relationships/customXml" Target="ink/ink68.xml"/><Relationship Id="rId345" Type="http://schemas.openxmlformats.org/officeDocument/2006/relationships/image" Target="media/image165.emf"/><Relationship Id="rId552" Type="http://schemas.openxmlformats.org/officeDocument/2006/relationships/customXml" Target="ink/ink275.xml"/><Relationship Id="rId191" Type="http://schemas.openxmlformats.org/officeDocument/2006/relationships/image" Target="media/image88.emf"/><Relationship Id="rId205" Type="http://schemas.openxmlformats.org/officeDocument/2006/relationships/image" Target="media/image95.emf"/><Relationship Id="rId412" Type="http://schemas.openxmlformats.org/officeDocument/2006/relationships/customXml" Target="ink/ink205.xml"/><Relationship Id="rId289" Type="http://schemas.openxmlformats.org/officeDocument/2006/relationships/image" Target="media/image137.emf"/><Relationship Id="rId496" Type="http://schemas.openxmlformats.org/officeDocument/2006/relationships/customXml" Target="ink/ink247.xml"/><Relationship Id="rId717" Type="http://schemas.openxmlformats.org/officeDocument/2006/relationships/image" Target="media/image65.png"/><Relationship Id="rId53" Type="http://schemas.openxmlformats.org/officeDocument/2006/relationships/image" Target="media/image19.emf"/><Relationship Id="rId149" Type="http://schemas.openxmlformats.org/officeDocument/2006/relationships/image" Target="media/image67.emf"/><Relationship Id="rId356" Type="http://schemas.openxmlformats.org/officeDocument/2006/relationships/customXml" Target="ink/ink177.xml"/><Relationship Id="rId563" Type="http://schemas.openxmlformats.org/officeDocument/2006/relationships/image" Target="media/image274.emf"/><Relationship Id="rId770" Type="http://schemas.openxmlformats.org/officeDocument/2006/relationships/customXml" Target="ink/ink384.xml"/><Relationship Id="rId216" Type="http://schemas.openxmlformats.org/officeDocument/2006/relationships/customXml" Target="ink/ink107.xml"/><Relationship Id="rId423" Type="http://schemas.openxmlformats.org/officeDocument/2006/relationships/image" Target="media/image204.emf"/><Relationship Id="rId630" Type="http://schemas.openxmlformats.org/officeDocument/2006/relationships/customXml" Target="ink/ink314.xml"/><Relationship Id="rId728" Type="http://schemas.openxmlformats.org/officeDocument/2006/relationships/customXml" Target="ink/ink363.xml"/><Relationship Id="rId64" Type="http://schemas.openxmlformats.org/officeDocument/2006/relationships/customXml" Target="ink/ink31.xml"/><Relationship Id="rId367" Type="http://schemas.openxmlformats.org/officeDocument/2006/relationships/image" Target="media/image176.emf"/><Relationship Id="rId574" Type="http://schemas.openxmlformats.org/officeDocument/2006/relationships/customXml" Target="ink/ink286.xml"/><Relationship Id="rId227" Type="http://schemas.openxmlformats.org/officeDocument/2006/relationships/image" Target="media/image106.emf"/><Relationship Id="rId781" Type="http://schemas.openxmlformats.org/officeDocument/2006/relationships/image" Target="media/image89.png"/><Relationship Id="rId434" Type="http://schemas.openxmlformats.org/officeDocument/2006/relationships/customXml" Target="ink/ink216.xml"/><Relationship Id="rId641" Type="http://schemas.openxmlformats.org/officeDocument/2006/relationships/image" Target="media/image31.png"/><Relationship Id="rId739" Type="http://schemas.openxmlformats.org/officeDocument/2006/relationships/image" Target="media/image76.png"/><Relationship Id="rId33" Type="http://schemas.openxmlformats.org/officeDocument/2006/relationships/image" Target="media/image9.emf"/><Relationship Id="rId129" Type="http://schemas.openxmlformats.org/officeDocument/2006/relationships/image" Target="media/image57.emf"/><Relationship Id="rId280" Type="http://schemas.openxmlformats.org/officeDocument/2006/relationships/customXml" Target="ink/ink139.xml"/><Relationship Id="rId336" Type="http://schemas.openxmlformats.org/officeDocument/2006/relationships/customXml" Target="ink/ink167.xml"/><Relationship Id="rId501" Type="http://schemas.openxmlformats.org/officeDocument/2006/relationships/image" Target="media/image243.emf"/><Relationship Id="rId543" Type="http://schemas.openxmlformats.org/officeDocument/2006/relationships/image" Target="media/image264.emf"/><Relationship Id="rId75" Type="http://schemas.openxmlformats.org/officeDocument/2006/relationships/image" Target="media/image30.emf"/><Relationship Id="rId140" Type="http://schemas.openxmlformats.org/officeDocument/2006/relationships/customXml" Target="ink/ink69.xml"/><Relationship Id="rId182" Type="http://schemas.openxmlformats.org/officeDocument/2006/relationships/customXml" Target="ink/ink90.xml"/><Relationship Id="rId378" Type="http://schemas.openxmlformats.org/officeDocument/2006/relationships/customXml" Target="ink/ink188.xml"/><Relationship Id="rId403" Type="http://schemas.openxmlformats.org/officeDocument/2006/relationships/image" Target="media/image194.emf"/><Relationship Id="rId585" Type="http://schemas.openxmlformats.org/officeDocument/2006/relationships/image" Target="media/image285.emf"/><Relationship Id="rId750" Type="http://schemas.openxmlformats.org/officeDocument/2006/relationships/customXml" Target="ink/ink374.xml"/><Relationship Id="rId792" Type="http://schemas.openxmlformats.org/officeDocument/2006/relationships/customXml" Target="ink/ink395.xml"/><Relationship Id="rId806" Type="http://schemas.openxmlformats.org/officeDocument/2006/relationships/customXml" Target="../customXml/item3.xml"/><Relationship Id="rId6" Type="http://schemas.openxmlformats.org/officeDocument/2006/relationships/customXml" Target="ink/ink2.xml"/><Relationship Id="rId238" Type="http://schemas.openxmlformats.org/officeDocument/2006/relationships/customXml" Target="ink/ink118.xml"/><Relationship Id="rId445" Type="http://schemas.openxmlformats.org/officeDocument/2006/relationships/image" Target="media/image215.emf"/><Relationship Id="rId487" Type="http://schemas.openxmlformats.org/officeDocument/2006/relationships/image" Target="media/image236.emf"/><Relationship Id="rId610" Type="http://schemas.openxmlformats.org/officeDocument/2006/relationships/customXml" Target="ink/ink304.xml"/><Relationship Id="rId652" Type="http://schemas.openxmlformats.org/officeDocument/2006/relationships/customXml" Target="ink/ink325.xml"/><Relationship Id="rId694" Type="http://schemas.openxmlformats.org/officeDocument/2006/relationships/customXml" Target="ink/ink346.xml"/><Relationship Id="rId708" Type="http://schemas.openxmlformats.org/officeDocument/2006/relationships/customXml" Target="ink/ink353.xml"/><Relationship Id="rId291" Type="http://schemas.openxmlformats.org/officeDocument/2006/relationships/image" Target="media/image138.emf"/><Relationship Id="rId305" Type="http://schemas.openxmlformats.org/officeDocument/2006/relationships/image" Target="media/image145.emf"/><Relationship Id="rId347" Type="http://schemas.openxmlformats.org/officeDocument/2006/relationships/image" Target="media/image166.emf"/><Relationship Id="rId512" Type="http://schemas.openxmlformats.org/officeDocument/2006/relationships/customXml" Target="ink/ink255.xml"/><Relationship Id="rId44" Type="http://schemas.openxmlformats.org/officeDocument/2006/relationships/customXml" Target="ink/ink21.xml"/><Relationship Id="rId86" Type="http://schemas.openxmlformats.org/officeDocument/2006/relationships/customXml" Target="ink/ink42.xml"/><Relationship Id="rId151" Type="http://schemas.openxmlformats.org/officeDocument/2006/relationships/image" Target="media/image68.emf"/><Relationship Id="rId389" Type="http://schemas.openxmlformats.org/officeDocument/2006/relationships/image" Target="media/image187.emf"/><Relationship Id="rId554" Type="http://schemas.openxmlformats.org/officeDocument/2006/relationships/customXml" Target="ink/ink276.xml"/><Relationship Id="rId596" Type="http://schemas.openxmlformats.org/officeDocument/2006/relationships/customXml" Target="ink/ink297.xml"/><Relationship Id="rId761" Type="http://schemas.openxmlformats.org/officeDocument/2006/relationships/image" Target="media/image780.png"/><Relationship Id="rId193" Type="http://schemas.openxmlformats.org/officeDocument/2006/relationships/image" Target="media/image89.emf"/><Relationship Id="rId207" Type="http://schemas.openxmlformats.org/officeDocument/2006/relationships/image" Target="media/image96.emf"/><Relationship Id="rId249" Type="http://schemas.openxmlformats.org/officeDocument/2006/relationships/image" Target="media/image117.emf"/><Relationship Id="rId414" Type="http://schemas.openxmlformats.org/officeDocument/2006/relationships/customXml" Target="ink/ink206.xml"/><Relationship Id="rId456" Type="http://schemas.openxmlformats.org/officeDocument/2006/relationships/customXml" Target="ink/ink227.xml"/><Relationship Id="rId498" Type="http://schemas.openxmlformats.org/officeDocument/2006/relationships/customXml" Target="ink/ink248.xml"/><Relationship Id="rId621" Type="http://schemas.openxmlformats.org/officeDocument/2006/relationships/image" Target="media/image21.png"/><Relationship Id="rId663" Type="http://schemas.openxmlformats.org/officeDocument/2006/relationships/image" Target="media/image42.png"/><Relationship Id="rId13" Type="http://schemas.openxmlformats.org/officeDocument/2006/relationships/image" Target="media/image5.png"/><Relationship Id="rId109" Type="http://schemas.openxmlformats.org/officeDocument/2006/relationships/image" Target="media/image47.emf"/><Relationship Id="rId260" Type="http://schemas.openxmlformats.org/officeDocument/2006/relationships/customXml" Target="ink/ink129.xml"/><Relationship Id="rId316" Type="http://schemas.openxmlformats.org/officeDocument/2006/relationships/customXml" Target="ink/ink157.xml"/><Relationship Id="rId523" Type="http://schemas.openxmlformats.org/officeDocument/2006/relationships/image" Target="media/image254.emf"/><Relationship Id="rId719" Type="http://schemas.openxmlformats.org/officeDocument/2006/relationships/image" Target="media/image66.png"/><Relationship Id="rId55" Type="http://schemas.openxmlformats.org/officeDocument/2006/relationships/image" Target="media/image20.emf"/><Relationship Id="rId97" Type="http://schemas.openxmlformats.org/officeDocument/2006/relationships/image" Target="media/image41.emf"/><Relationship Id="rId120" Type="http://schemas.openxmlformats.org/officeDocument/2006/relationships/customXml" Target="ink/ink59.xml"/><Relationship Id="rId358" Type="http://schemas.openxmlformats.org/officeDocument/2006/relationships/customXml" Target="ink/ink178.xml"/><Relationship Id="rId565" Type="http://schemas.openxmlformats.org/officeDocument/2006/relationships/image" Target="media/image275.emf"/><Relationship Id="rId730" Type="http://schemas.openxmlformats.org/officeDocument/2006/relationships/customXml" Target="ink/ink364.xml"/><Relationship Id="rId772" Type="http://schemas.openxmlformats.org/officeDocument/2006/relationships/customXml" Target="ink/ink385.xml"/><Relationship Id="rId162" Type="http://schemas.openxmlformats.org/officeDocument/2006/relationships/customXml" Target="ink/ink80.xml"/><Relationship Id="rId218" Type="http://schemas.openxmlformats.org/officeDocument/2006/relationships/customXml" Target="ink/ink108.xml"/><Relationship Id="rId425" Type="http://schemas.openxmlformats.org/officeDocument/2006/relationships/image" Target="media/image205.emf"/><Relationship Id="rId467" Type="http://schemas.openxmlformats.org/officeDocument/2006/relationships/image" Target="media/image226.emf"/><Relationship Id="rId632" Type="http://schemas.openxmlformats.org/officeDocument/2006/relationships/customXml" Target="ink/ink315.xml"/><Relationship Id="rId271" Type="http://schemas.openxmlformats.org/officeDocument/2006/relationships/image" Target="media/image128.emf"/><Relationship Id="rId674" Type="http://schemas.openxmlformats.org/officeDocument/2006/relationships/customXml" Target="ink/ink336.xml"/><Relationship Id="rId24" Type="http://schemas.openxmlformats.org/officeDocument/2006/relationships/customXml" Target="ink/ink11.xml"/><Relationship Id="rId66" Type="http://schemas.openxmlformats.org/officeDocument/2006/relationships/customXml" Target="ink/ink32.xml"/><Relationship Id="rId131" Type="http://schemas.openxmlformats.org/officeDocument/2006/relationships/image" Target="media/image58.emf"/><Relationship Id="rId327" Type="http://schemas.openxmlformats.org/officeDocument/2006/relationships/image" Target="media/image156.emf"/><Relationship Id="rId369" Type="http://schemas.openxmlformats.org/officeDocument/2006/relationships/image" Target="media/image177.emf"/><Relationship Id="rId534" Type="http://schemas.openxmlformats.org/officeDocument/2006/relationships/customXml" Target="ink/ink266.xml"/><Relationship Id="rId576" Type="http://schemas.openxmlformats.org/officeDocument/2006/relationships/customXml" Target="ink/ink287.xml"/><Relationship Id="rId741" Type="http://schemas.openxmlformats.org/officeDocument/2006/relationships/image" Target="media/image77.png"/><Relationship Id="rId783" Type="http://schemas.openxmlformats.org/officeDocument/2006/relationships/image" Target="media/image90.png"/><Relationship Id="rId173" Type="http://schemas.openxmlformats.org/officeDocument/2006/relationships/image" Target="media/image79.emf"/><Relationship Id="rId229" Type="http://schemas.openxmlformats.org/officeDocument/2006/relationships/image" Target="media/image107.emf"/><Relationship Id="rId380" Type="http://schemas.openxmlformats.org/officeDocument/2006/relationships/customXml" Target="ink/ink189.xml"/><Relationship Id="rId436" Type="http://schemas.openxmlformats.org/officeDocument/2006/relationships/customXml" Target="ink/ink217.xml"/><Relationship Id="rId601" Type="http://schemas.openxmlformats.org/officeDocument/2006/relationships/image" Target="media/image11.png"/><Relationship Id="rId643" Type="http://schemas.openxmlformats.org/officeDocument/2006/relationships/image" Target="media/image32.png"/><Relationship Id="rId240" Type="http://schemas.openxmlformats.org/officeDocument/2006/relationships/customXml" Target="ink/ink119.xml"/><Relationship Id="rId478" Type="http://schemas.openxmlformats.org/officeDocument/2006/relationships/customXml" Target="ink/ink238.xml"/><Relationship Id="rId685" Type="http://schemas.openxmlformats.org/officeDocument/2006/relationships/image" Target="media/image53.png"/><Relationship Id="rId35" Type="http://schemas.openxmlformats.org/officeDocument/2006/relationships/image" Target="media/image10.emf"/><Relationship Id="rId77" Type="http://schemas.openxmlformats.org/officeDocument/2006/relationships/image" Target="media/image31.emf"/><Relationship Id="rId100" Type="http://schemas.openxmlformats.org/officeDocument/2006/relationships/customXml" Target="ink/ink49.xml"/><Relationship Id="rId282" Type="http://schemas.openxmlformats.org/officeDocument/2006/relationships/customXml" Target="ink/ink140.xml"/><Relationship Id="rId338" Type="http://schemas.openxmlformats.org/officeDocument/2006/relationships/customXml" Target="ink/ink168.xml"/><Relationship Id="rId503" Type="http://schemas.openxmlformats.org/officeDocument/2006/relationships/image" Target="media/image244.emf"/><Relationship Id="rId545" Type="http://schemas.openxmlformats.org/officeDocument/2006/relationships/image" Target="media/image265.emf"/><Relationship Id="rId587" Type="http://schemas.openxmlformats.org/officeDocument/2006/relationships/image" Target="media/image286.emf"/><Relationship Id="rId710" Type="http://schemas.openxmlformats.org/officeDocument/2006/relationships/customXml" Target="ink/ink354.xml"/><Relationship Id="rId752" Type="http://schemas.openxmlformats.org/officeDocument/2006/relationships/customXml" Target="ink/ink375.xml"/><Relationship Id="rId8" Type="http://schemas.openxmlformats.org/officeDocument/2006/relationships/customXml" Target="ink/ink3.xml"/><Relationship Id="rId142" Type="http://schemas.openxmlformats.org/officeDocument/2006/relationships/customXml" Target="ink/ink70.xml"/><Relationship Id="rId184" Type="http://schemas.openxmlformats.org/officeDocument/2006/relationships/customXml" Target="ink/ink91.xml"/><Relationship Id="rId391" Type="http://schemas.openxmlformats.org/officeDocument/2006/relationships/image" Target="media/image188.emf"/><Relationship Id="rId405" Type="http://schemas.openxmlformats.org/officeDocument/2006/relationships/image" Target="media/image195.emf"/><Relationship Id="rId447" Type="http://schemas.openxmlformats.org/officeDocument/2006/relationships/image" Target="media/image216.emf"/><Relationship Id="rId612" Type="http://schemas.openxmlformats.org/officeDocument/2006/relationships/customXml" Target="ink/ink305.xml"/><Relationship Id="rId794" Type="http://schemas.openxmlformats.org/officeDocument/2006/relationships/customXml" Target="ink/ink396.xml"/><Relationship Id="rId251" Type="http://schemas.openxmlformats.org/officeDocument/2006/relationships/image" Target="media/image118.emf"/><Relationship Id="rId489" Type="http://schemas.openxmlformats.org/officeDocument/2006/relationships/image" Target="media/image237.emf"/><Relationship Id="rId654" Type="http://schemas.openxmlformats.org/officeDocument/2006/relationships/customXml" Target="ink/ink326.xml"/><Relationship Id="rId696" Type="http://schemas.openxmlformats.org/officeDocument/2006/relationships/customXml" Target="ink/ink347.xml"/><Relationship Id="rId46" Type="http://schemas.openxmlformats.org/officeDocument/2006/relationships/customXml" Target="ink/ink22.xml"/><Relationship Id="rId293" Type="http://schemas.openxmlformats.org/officeDocument/2006/relationships/image" Target="media/image139.emf"/><Relationship Id="rId307" Type="http://schemas.openxmlformats.org/officeDocument/2006/relationships/image" Target="media/image146.emf"/><Relationship Id="rId349" Type="http://schemas.openxmlformats.org/officeDocument/2006/relationships/image" Target="media/image167.emf"/><Relationship Id="rId514" Type="http://schemas.openxmlformats.org/officeDocument/2006/relationships/customXml" Target="ink/ink256.xml"/><Relationship Id="rId556" Type="http://schemas.openxmlformats.org/officeDocument/2006/relationships/customXml" Target="ink/ink277.xml"/><Relationship Id="rId721" Type="http://schemas.openxmlformats.org/officeDocument/2006/relationships/image" Target="media/image67.png"/><Relationship Id="rId763" Type="http://schemas.openxmlformats.org/officeDocument/2006/relationships/image" Target="media/image790.png"/><Relationship Id="rId88" Type="http://schemas.openxmlformats.org/officeDocument/2006/relationships/customXml" Target="ink/ink43.xml"/><Relationship Id="rId111" Type="http://schemas.openxmlformats.org/officeDocument/2006/relationships/image" Target="media/image48.emf"/><Relationship Id="rId153" Type="http://schemas.openxmlformats.org/officeDocument/2006/relationships/image" Target="media/image69.emf"/><Relationship Id="rId195" Type="http://schemas.openxmlformats.org/officeDocument/2006/relationships/image" Target="media/image90.emf"/><Relationship Id="rId209" Type="http://schemas.openxmlformats.org/officeDocument/2006/relationships/image" Target="media/image97.emf"/><Relationship Id="rId360" Type="http://schemas.openxmlformats.org/officeDocument/2006/relationships/customXml" Target="ink/ink179.xml"/><Relationship Id="rId416" Type="http://schemas.openxmlformats.org/officeDocument/2006/relationships/customXml" Target="ink/ink207.xml"/><Relationship Id="rId598" Type="http://schemas.openxmlformats.org/officeDocument/2006/relationships/customXml" Target="ink/ink298.xml"/><Relationship Id="rId220" Type="http://schemas.openxmlformats.org/officeDocument/2006/relationships/customXml" Target="ink/ink109.xml"/><Relationship Id="rId458" Type="http://schemas.openxmlformats.org/officeDocument/2006/relationships/customXml" Target="ink/ink228.xml"/><Relationship Id="rId623" Type="http://schemas.openxmlformats.org/officeDocument/2006/relationships/image" Target="media/image22.png"/><Relationship Id="rId665" Type="http://schemas.openxmlformats.org/officeDocument/2006/relationships/image" Target="media/image43.png"/><Relationship Id="rId15" Type="http://schemas.openxmlformats.org/officeDocument/2006/relationships/image" Target="media/image6.png"/><Relationship Id="rId57" Type="http://schemas.openxmlformats.org/officeDocument/2006/relationships/image" Target="media/image21.emf"/><Relationship Id="rId262" Type="http://schemas.openxmlformats.org/officeDocument/2006/relationships/customXml" Target="ink/ink130.xml"/><Relationship Id="rId318" Type="http://schemas.openxmlformats.org/officeDocument/2006/relationships/customXml" Target="ink/ink158.xml"/><Relationship Id="rId525" Type="http://schemas.openxmlformats.org/officeDocument/2006/relationships/image" Target="media/image255.emf"/><Relationship Id="rId567" Type="http://schemas.openxmlformats.org/officeDocument/2006/relationships/image" Target="media/image276.emf"/><Relationship Id="rId732" Type="http://schemas.openxmlformats.org/officeDocument/2006/relationships/customXml" Target="ink/ink365.xml"/><Relationship Id="rId99" Type="http://schemas.openxmlformats.org/officeDocument/2006/relationships/image" Target="media/image42.emf"/><Relationship Id="rId122" Type="http://schemas.openxmlformats.org/officeDocument/2006/relationships/customXml" Target="ink/ink60.xml"/><Relationship Id="rId164" Type="http://schemas.openxmlformats.org/officeDocument/2006/relationships/customXml" Target="ink/ink81.xml"/><Relationship Id="rId371" Type="http://schemas.openxmlformats.org/officeDocument/2006/relationships/image" Target="media/image178.emf"/><Relationship Id="rId774" Type="http://schemas.openxmlformats.org/officeDocument/2006/relationships/customXml" Target="ink/ink386.xml"/><Relationship Id="rId427" Type="http://schemas.openxmlformats.org/officeDocument/2006/relationships/image" Target="media/image206.emf"/><Relationship Id="rId469" Type="http://schemas.openxmlformats.org/officeDocument/2006/relationships/image" Target="media/image227.emf"/><Relationship Id="rId634" Type="http://schemas.openxmlformats.org/officeDocument/2006/relationships/customXml" Target="ink/ink316.xml"/><Relationship Id="rId676" Type="http://schemas.openxmlformats.org/officeDocument/2006/relationships/customXml" Target="ink/ink337.xml"/><Relationship Id="rId26" Type="http://schemas.openxmlformats.org/officeDocument/2006/relationships/customXml" Target="ink/ink12.xml"/><Relationship Id="rId231" Type="http://schemas.openxmlformats.org/officeDocument/2006/relationships/image" Target="media/image108.emf"/><Relationship Id="rId273" Type="http://schemas.openxmlformats.org/officeDocument/2006/relationships/image" Target="media/image129.emf"/><Relationship Id="rId329" Type="http://schemas.openxmlformats.org/officeDocument/2006/relationships/image" Target="media/image157.emf"/><Relationship Id="rId480" Type="http://schemas.openxmlformats.org/officeDocument/2006/relationships/customXml" Target="ink/ink239.xml"/><Relationship Id="rId536" Type="http://schemas.openxmlformats.org/officeDocument/2006/relationships/customXml" Target="ink/ink267.xml"/><Relationship Id="rId701" Type="http://schemas.openxmlformats.org/officeDocument/2006/relationships/image" Target="media/image57.png"/><Relationship Id="rId68" Type="http://schemas.openxmlformats.org/officeDocument/2006/relationships/customXml" Target="ink/ink33.xml"/><Relationship Id="rId133" Type="http://schemas.openxmlformats.org/officeDocument/2006/relationships/image" Target="media/image59.emf"/><Relationship Id="rId175" Type="http://schemas.openxmlformats.org/officeDocument/2006/relationships/image" Target="media/image80.emf"/><Relationship Id="rId340" Type="http://schemas.openxmlformats.org/officeDocument/2006/relationships/customXml" Target="ink/ink169.xml"/><Relationship Id="rId578" Type="http://schemas.openxmlformats.org/officeDocument/2006/relationships/customXml" Target="ink/ink288.xml"/><Relationship Id="rId743" Type="http://schemas.openxmlformats.org/officeDocument/2006/relationships/image" Target="media/image78.png"/><Relationship Id="rId785" Type="http://schemas.openxmlformats.org/officeDocument/2006/relationships/image" Target="media/image91.png"/><Relationship Id="rId200" Type="http://schemas.openxmlformats.org/officeDocument/2006/relationships/customXml" Target="ink/ink99.xml"/><Relationship Id="rId382" Type="http://schemas.openxmlformats.org/officeDocument/2006/relationships/customXml" Target="ink/ink190.xml"/><Relationship Id="rId438" Type="http://schemas.openxmlformats.org/officeDocument/2006/relationships/customXml" Target="ink/ink218.xml"/><Relationship Id="rId603" Type="http://schemas.openxmlformats.org/officeDocument/2006/relationships/image" Target="media/image12.png"/><Relationship Id="rId645" Type="http://schemas.openxmlformats.org/officeDocument/2006/relationships/image" Target="media/image33.png"/><Relationship Id="rId687" Type="http://schemas.openxmlformats.org/officeDocument/2006/relationships/image" Target="media/image54.png"/><Relationship Id="rId242" Type="http://schemas.openxmlformats.org/officeDocument/2006/relationships/customXml" Target="ink/ink120.xml"/><Relationship Id="rId284" Type="http://schemas.openxmlformats.org/officeDocument/2006/relationships/customXml" Target="ink/ink141.xml"/><Relationship Id="rId491" Type="http://schemas.openxmlformats.org/officeDocument/2006/relationships/image" Target="media/image238.emf"/><Relationship Id="rId505" Type="http://schemas.openxmlformats.org/officeDocument/2006/relationships/image" Target="media/image245.emf"/><Relationship Id="rId712" Type="http://schemas.openxmlformats.org/officeDocument/2006/relationships/customXml" Target="ink/ink355.xml"/><Relationship Id="rId37" Type="http://schemas.openxmlformats.org/officeDocument/2006/relationships/image" Target="media/image11.emf"/><Relationship Id="rId79" Type="http://schemas.openxmlformats.org/officeDocument/2006/relationships/image" Target="media/image32.emf"/><Relationship Id="rId102" Type="http://schemas.openxmlformats.org/officeDocument/2006/relationships/customXml" Target="ink/ink50.xml"/><Relationship Id="rId144" Type="http://schemas.openxmlformats.org/officeDocument/2006/relationships/customXml" Target="ink/ink71.xml"/><Relationship Id="rId547" Type="http://schemas.openxmlformats.org/officeDocument/2006/relationships/image" Target="media/image266.emf"/><Relationship Id="rId589" Type="http://schemas.openxmlformats.org/officeDocument/2006/relationships/image" Target="media/image287.emf"/><Relationship Id="rId754" Type="http://schemas.openxmlformats.org/officeDocument/2006/relationships/customXml" Target="ink/ink376.xml"/><Relationship Id="rId796" Type="http://schemas.openxmlformats.org/officeDocument/2006/relationships/customXml" Target="ink/ink397.xml"/><Relationship Id="rId90" Type="http://schemas.openxmlformats.org/officeDocument/2006/relationships/customXml" Target="ink/ink44.xml"/><Relationship Id="rId186" Type="http://schemas.openxmlformats.org/officeDocument/2006/relationships/customXml" Target="ink/ink92.xml"/><Relationship Id="rId351" Type="http://schemas.openxmlformats.org/officeDocument/2006/relationships/image" Target="media/image168.emf"/><Relationship Id="rId393" Type="http://schemas.openxmlformats.org/officeDocument/2006/relationships/image" Target="media/image189.emf"/><Relationship Id="rId407" Type="http://schemas.openxmlformats.org/officeDocument/2006/relationships/image" Target="media/image196.emf"/><Relationship Id="rId449" Type="http://schemas.openxmlformats.org/officeDocument/2006/relationships/image" Target="media/image217.emf"/><Relationship Id="rId614" Type="http://schemas.openxmlformats.org/officeDocument/2006/relationships/customXml" Target="ink/ink306.xml"/><Relationship Id="rId656" Type="http://schemas.openxmlformats.org/officeDocument/2006/relationships/customXml" Target="ink/ink327.xml"/><Relationship Id="rId211" Type="http://schemas.openxmlformats.org/officeDocument/2006/relationships/image" Target="media/image98.emf"/><Relationship Id="rId253" Type="http://schemas.openxmlformats.org/officeDocument/2006/relationships/image" Target="media/image119.emf"/><Relationship Id="rId295" Type="http://schemas.openxmlformats.org/officeDocument/2006/relationships/image" Target="media/image140.emf"/><Relationship Id="rId309" Type="http://schemas.openxmlformats.org/officeDocument/2006/relationships/image" Target="media/image147.emf"/><Relationship Id="rId460" Type="http://schemas.openxmlformats.org/officeDocument/2006/relationships/customXml" Target="ink/ink229.xml"/><Relationship Id="rId516" Type="http://schemas.openxmlformats.org/officeDocument/2006/relationships/customXml" Target="ink/ink257.xml"/><Relationship Id="rId698" Type="http://schemas.openxmlformats.org/officeDocument/2006/relationships/customXml" Target="ink/ink348.xml"/><Relationship Id="rId48" Type="http://schemas.openxmlformats.org/officeDocument/2006/relationships/customXml" Target="ink/ink23.xml"/><Relationship Id="rId113" Type="http://schemas.openxmlformats.org/officeDocument/2006/relationships/image" Target="media/image49.emf"/><Relationship Id="rId320" Type="http://schemas.openxmlformats.org/officeDocument/2006/relationships/customXml" Target="ink/ink159.xml"/><Relationship Id="rId558" Type="http://schemas.openxmlformats.org/officeDocument/2006/relationships/customXml" Target="ink/ink278.xml"/><Relationship Id="rId723" Type="http://schemas.openxmlformats.org/officeDocument/2006/relationships/image" Target="media/image68.png"/><Relationship Id="rId765" Type="http://schemas.openxmlformats.org/officeDocument/2006/relationships/image" Target="media/image800.png"/><Relationship Id="rId155" Type="http://schemas.openxmlformats.org/officeDocument/2006/relationships/image" Target="media/image70.emf"/><Relationship Id="rId197" Type="http://schemas.openxmlformats.org/officeDocument/2006/relationships/image" Target="media/image91.emf"/><Relationship Id="rId362" Type="http://schemas.openxmlformats.org/officeDocument/2006/relationships/customXml" Target="ink/ink180.xml"/><Relationship Id="rId418" Type="http://schemas.openxmlformats.org/officeDocument/2006/relationships/customXml" Target="ink/ink208.xml"/><Relationship Id="rId625" Type="http://schemas.openxmlformats.org/officeDocument/2006/relationships/image" Target="media/image23.png"/><Relationship Id="rId222" Type="http://schemas.openxmlformats.org/officeDocument/2006/relationships/customXml" Target="ink/ink110.xml"/><Relationship Id="rId264" Type="http://schemas.openxmlformats.org/officeDocument/2006/relationships/customXml" Target="ink/ink131.xml"/><Relationship Id="rId471" Type="http://schemas.openxmlformats.org/officeDocument/2006/relationships/image" Target="media/image228.emf"/><Relationship Id="rId667" Type="http://schemas.openxmlformats.org/officeDocument/2006/relationships/image" Target="media/image44.png"/><Relationship Id="rId17" Type="http://schemas.openxmlformats.org/officeDocument/2006/relationships/image" Target="media/image1.emf"/><Relationship Id="rId59" Type="http://schemas.openxmlformats.org/officeDocument/2006/relationships/image" Target="media/image22.emf"/><Relationship Id="rId124" Type="http://schemas.openxmlformats.org/officeDocument/2006/relationships/customXml" Target="ink/ink61.xml"/><Relationship Id="rId527" Type="http://schemas.openxmlformats.org/officeDocument/2006/relationships/image" Target="media/image256.emf"/><Relationship Id="rId569" Type="http://schemas.openxmlformats.org/officeDocument/2006/relationships/image" Target="media/image277.emf"/><Relationship Id="rId734" Type="http://schemas.openxmlformats.org/officeDocument/2006/relationships/customXml" Target="ink/ink366.xml"/><Relationship Id="rId776" Type="http://schemas.openxmlformats.org/officeDocument/2006/relationships/customXml" Target="ink/ink387.xml"/><Relationship Id="rId70" Type="http://schemas.openxmlformats.org/officeDocument/2006/relationships/customXml" Target="ink/ink34.xml"/><Relationship Id="rId166" Type="http://schemas.openxmlformats.org/officeDocument/2006/relationships/customXml" Target="ink/ink82.xml"/><Relationship Id="rId331" Type="http://schemas.openxmlformats.org/officeDocument/2006/relationships/image" Target="media/image158.emf"/><Relationship Id="rId373" Type="http://schemas.openxmlformats.org/officeDocument/2006/relationships/image" Target="media/image179.emf"/><Relationship Id="rId429" Type="http://schemas.openxmlformats.org/officeDocument/2006/relationships/image" Target="media/image207.emf"/><Relationship Id="rId580" Type="http://schemas.openxmlformats.org/officeDocument/2006/relationships/customXml" Target="ink/ink289.xml"/><Relationship Id="rId636" Type="http://schemas.openxmlformats.org/officeDocument/2006/relationships/customXml" Target="ink/ink317.xml"/><Relationship Id="rId801" Type="http://schemas.openxmlformats.org/officeDocument/2006/relationships/image" Target="media/image99.png"/><Relationship Id="rId1" Type="http://schemas.openxmlformats.org/officeDocument/2006/relationships/styles" Target="styles.xml"/><Relationship Id="rId233" Type="http://schemas.openxmlformats.org/officeDocument/2006/relationships/image" Target="media/image109.emf"/><Relationship Id="rId440" Type="http://schemas.openxmlformats.org/officeDocument/2006/relationships/customXml" Target="ink/ink219.xml"/><Relationship Id="rId678" Type="http://schemas.openxmlformats.org/officeDocument/2006/relationships/customXml" Target="ink/ink338.xml"/><Relationship Id="rId28" Type="http://schemas.openxmlformats.org/officeDocument/2006/relationships/customXml" Target="ink/ink13.xml"/><Relationship Id="rId275" Type="http://schemas.openxmlformats.org/officeDocument/2006/relationships/image" Target="media/image130.emf"/><Relationship Id="rId300" Type="http://schemas.openxmlformats.org/officeDocument/2006/relationships/customXml" Target="ink/ink149.xml"/><Relationship Id="rId482" Type="http://schemas.openxmlformats.org/officeDocument/2006/relationships/customXml" Target="ink/ink240.xml"/><Relationship Id="rId538" Type="http://schemas.openxmlformats.org/officeDocument/2006/relationships/customXml" Target="ink/ink268.xml"/><Relationship Id="rId703" Type="http://schemas.openxmlformats.org/officeDocument/2006/relationships/image" Target="media/image58.png"/><Relationship Id="rId745" Type="http://schemas.openxmlformats.org/officeDocument/2006/relationships/image" Target="media/image79.png"/><Relationship Id="rId81" Type="http://schemas.openxmlformats.org/officeDocument/2006/relationships/image" Target="media/image33.emf"/><Relationship Id="rId135" Type="http://schemas.openxmlformats.org/officeDocument/2006/relationships/image" Target="media/image60.emf"/><Relationship Id="rId177" Type="http://schemas.openxmlformats.org/officeDocument/2006/relationships/image" Target="media/image81.emf"/><Relationship Id="rId342" Type="http://schemas.openxmlformats.org/officeDocument/2006/relationships/customXml" Target="ink/ink170.xml"/><Relationship Id="rId384" Type="http://schemas.openxmlformats.org/officeDocument/2006/relationships/customXml" Target="ink/ink191.xml"/><Relationship Id="rId591" Type="http://schemas.openxmlformats.org/officeDocument/2006/relationships/image" Target="media/image288.emf"/><Relationship Id="rId605" Type="http://schemas.openxmlformats.org/officeDocument/2006/relationships/image" Target="media/image13.png"/><Relationship Id="rId787" Type="http://schemas.openxmlformats.org/officeDocument/2006/relationships/image" Target="media/image92.png"/><Relationship Id="rId202" Type="http://schemas.openxmlformats.org/officeDocument/2006/relationships/customXml" Target="ink/ink100.xml"/><Relationship Id="rId244" Type="http://schemas.openxmlformats.org/officeDocument/2006/relationships/customXml" Target="ink/ink121.xml"/><Relationship Id="rId647" Type="http://schemas.openxmlformats.org/officeDocument/2006/relationships/image" Target="media/image34.png"/><Relationship Id="rId689" Type="http://schemas.openxmlformats.org/officeDocument/2006/relationships/image" Target="media/image490.png"/><Relationship Id="rId39" Type="http://schemas.openxmlformats.org/officeDocument/2006/relationships/image" Target="media/image12.emf"/><Relationship Id="rId286" Type="http://schemas.openxmlformats.org/officeDocument/2006/relationships/customXml" Target="ink/ink142.xml"/><Relationship Id="rId451" Type="http://schemas.openxmlformats.org/officeDocument/2006/relationships/image" Target="media/image218.emf"/><Relationship Id="rId493" Type="http://schemas.openxmlformats.org/officeDocument/2006/relationships/image" Target="media/image239.emf"/><Relationship Id="rId507" Type="http://schemas.openxmlformats.org/officeDocument/2006/relationships/image" Target="media/image246.emf"/><Relationship Id="rId549" Type="http://schemas.openxmlformats.org/officeDocument/2006/relationships/image" Target="media/image267.emf"/><Relationship Id="rId714" Type="http://schemas.openxmlformats.org/officeDocument/2006/relationships/customXml" Target="ink/ink356.xml"/><Relationship Id="rId756" Type="http://schemas.openxmlformats.org/officeDocument/2006/relationships/customXml" Target="ink/ink377.xml"/><Relationship Id="rId50" Type="http://schemas.openxmlformats.org/officeDocument/2006/relationships/customXml" Target="ink/ink24.xml"/><Relationship Id="rId104" Type="http://schemas.openxmlformats.org/officeDocument/2006/relationships/customXml" Target="ink/ink51.xml"/><Relationship Id="rId146" Type="http://schemas.openxmlformats.org/officeDocument/2006/relationships/customXml" Target="ink/ink72.xml"/><Relationship Id="rId188" Type="http://schemas.openxmlformats.org/officeDocument/2006/relationships/customXml" Target="ink/ink93.xml"/><Relationship Id="rId311" Type="http://schemas.openxmlformats.org/officeDocument/2006/relationships/image" Target="media/image148.emf"/><Relationship Id="rId353" Type="http://schemas.openxmlformats.org/officeDocument/2006/relationships/image" Target="media/image169.emf"/><Relationship Id="rId395" Type="http://schemas.openxmlformats.org/officeDocument/2006/relationships/image" Target="media/image190.emf"/><Relationship Id="rId409" Type="http://schemas.openxmlformats.org/officeDocument/2006/relationships/image" Target="media/image197.emf"/><Relationship Id="rId560" Type="http://schemas.openxmlformats.org/officeDocument/2006/relationships/customXml" Target="ink/ink279.xml"/><Relationship Id="rId798" Type="http://schemas.openxmlformats.org/officeDocument/2006/relationships/customXml" Target="ink/ink398.xml"/><Relationship Id="rId92" Type="http://schemas.openxmlformats.org/officeDocument/2006/relationships/customXml" Target="ink/ink45.xml"/><Relationship Id="rId213" Type="http://schemas.openxmlformats.org/officeDocument/2006/relationships/image" Target="media/image99.emf"/><Relationship Id="rId420" Type="http://schemas.openxmlformats.org/officeDocument/2006/relationships/customXml" Target="ink/ink209.xml"/><Relationship Id="rId616" Type="http://schemas.openxmlformats.org/officeDocument/2006/relationships/customXml" Target="ink/ink307.xml"/><Relationship Id="rId658" Type="http://schemas.openxmlformats.org/officeDocument/2006/relationships/customXml" Target="ink/ink328.xml"/><Relationship Id="rId255" Type="http://schemas.openxmlformats.org/officeDocument/2006/relationships/image" Target="media/image120.emf"/><Relationship Id="rId297" Type="http://schemas.openxmlformats.org/officeDocument/2006/relationships/image" Target="media/image141.emf"/><Relationship Id="rId462" Type="http://schemas.openxmlformats.org/officeDocument/2006/relationships/customXml" Target="ink/ink230.xml"/><Relationship Id="rId518" Type="http://schemas.openxmlformats.org/officeDocument/2006/relationships/customXml" Target="ink/ink258.xml"/><Relationship Id="rId725" Type="http://schemas.openxmlformats.org/officeDocument/2006/relationships/image" Target="media/image69.png"/><Relationship Id="rId115" Type="http://schemas.openxmlformats.org/officeDocument/2006/relationships/image" Target="media/image50.emf"/><Relationship Id="rId157" Type="http://schemas.openxmlformats.org/officeDocument/2006/relationships/image" Target="media/image71.emf"/><Relationship Id="rId322" Type="http://schemas.openxmlformats.org/officeDocument/2006/relationships/customXml" Target="ink/ink160.xml"/><Relationship Id="rId364" Type="http://schemas.openxmlformats.org/officeDocument/2006/relationships/customXml" Target="ink/ink181.xml"/><Relationship Id="rId767" Type="http://schemas.openxmlformats.org/officeDocument/2006/relationships/image" Target="media/image810.png"/><Relationship Id="rId61" Type="http://schemas.openxmlformats.org/officeDocument/2006/relationships/image" Target="media/image23.emf"/><Relationship Id="rId199" Type="http://schemas.openxmlformats.org/officeDocument/2006/relationships/image" Target="media/image92.emf"/><Relationship Id="rId571" Type="http://schemas.openxmlformats.org/officeDocument/2006/relationships/image" Target="media/image278.emf"/><Relationship Id="rId627" Type="http://schemas.openxmlformats.org/officeDocument/2006/relationships/image" Target="media/image24.png"/><Relationship Id="rId669" Type="http://schemas.openxmlformats.org/officeDocument/2006/relationships/image" Target="media/image45.png"/><Relationship Id="rId19" Type="http://schemas.openxmlformats.org/officeDocument/2006/relationships/image" Target="media/image2.emf"/><Relationship Id="rId224" Type="http://schemas.openxmlformats.org/officeDocument/2006/relationships/customXml" Target="ink/ink111.xml"/><Relationship Id="rId266" Type="http://schemas.openxmlformats.org/officeDocument/2006/relationships/customXml" Target="ink/ink132.xml"/><Relationship Id="rId431" Type="http://schemas.openxmlformats.org/officeDocument/2006/relationships/image" Target="media/image208.emf"/><Relationship Id="rId473" Type="http://schemas.openxmlformats.org/officeDocument/2006/relationships/image" Target="media/image229.emf"/><Relationship Id="rId529" Type="http://schemas.openxmlformats.org/officeDocument/2006/relationships/image" Target="media/image257.emf"/><Relationship Id="rId680" Type="http://schemas.openxmlformats.org/officeDocument/2006/relationships/customXml" Target="ink/ink339.xml"/><Relationship Id="rId736" Type="http://schemas.openxmlformats.org/officeDocument/2006/relationships/customXml" Target="ink/ink367.xml"/><Relationship Id="rId30" Type="http://schemas.openxmlformats.org/officeDocument/2006/relationships/customXml" Target="ink/ink14.xml"/><Relationship Id="rId126" Type="http://schemas.openxmlformats.org/officeDocument/2006/relationships/customXml" Target="ink/ink62.xml"/><Relationship Id="rId168" Type="http://schemas.openxmlformats.org/officeDocument/2006/relationships/customXml" Target="ink/ink83.xml"/><Relationship Id="rId333" Type="http://schemas.openxmlformats.org/officeDocument/2006/relationships/image" Target="media/image159.emf"/><Relationship Id="rId540" Type="http://schemas.openxmlformats.org/officeDocument/2006/relationships/customXml" Target="ink/ink269.xml"/><Relationship Id="rId778" Type="http://schemas.openxmlformats.org/officeDocument/2006/relationships/customXml" Target="ink/ink388.xml"/><Relationship Id="rId72" Type="http://schemas.openxmlformats.org/officeDocument/2006/relationships/customXml" Target="ink/ink35.xml"/><Relationship Id="rId375" Type="http://schemas.openxmlformats.org/officeDocument/2006/relationships/image" Target="media/image180.emf"/><Relationship Id="rId582" Type="http://schemas.openxmlformats.org/officeDocument/2006/relationships/customXml" Target="ink/ink290.xml"/><Relationship Id="rId638" Type="http://schemas.openxmlformats.org/officeDocument/2006/relationships/customXml" Target="ink/ink318.xml"/><Relationship Id="rId803" Type="http://schemas.openxmlformats.org/officeDocument/2006/relationships/theme" Target="theme/theme1.xml"/><Relationship Id="rId3" Type="http://schemas.openxmlformats.org/officeDocument/2006/relationships/webSettings" Target="webSettings.xml"/><Relationship Id="rId235" Type="http://schemas.openxmlformats.org/officeDocument/2006/relationships/image" Target="media/image110.emf"/><Relationship Id="rId277" Type="http://schemas.openxmlformats.org/officeDocument/2006/relationships/image" Target="media/image131.emf"/><Relationship Id="rId400" Type="http://schemas.openxmlformats.org/officeDocument/2006/relationships/customXml" Target="ink/ink199.xml"/><Relationship Id="rId442" Type="http://schemas.openxmlformats.org/officeDocument/2006/relationships/customXml" Target="ink/ink220.xml"/><Relationship Id="rId484" Type="http://schemas.openxmlformats.org/officeDocument/2006/relationships/customXml" Target="ink/ink241.xml"/><Relationship Id="rId705" Type="http://schemas.openxmlformats.org/officeDocument/2006/relationships/image" Target="media/image59.png"/><Relationship Id="rId137" Type="http://schemas.openxmlformats.org/officeDocument/2006/relationships/image" Target="media/image61.emf"/><Relationship Id="rId302" Type="http://schemas.openxmlformats.org/officeDocument/2006/relationships/customXml" Target="ink/ink150.xml"/><Relationship Id="rId344" Type="http://schemas.openxmlformats.org/officeDocument/2006/relationships/customXml" Target="ink/ink171.xml"/><Relationship Id="rId691" Type="http://schemas.openxmlformats.org/officeDocument/2006/relationships/image" Target="media/image500.png"/><Relationship Id="rId747" Type="http://schemas.openxmlformats.org/officeDocument/2006/relationships/image" Target="media/image80.png"/><Relationship Id="rId789" Type="http://schemas.openxmlformats.org/officeDocument/2006/relationships/image" Target="media/image93.png"/><Relationship Id="rId41" Type="http://schemas.openxmlformats.org/officeDocument/2006/relationships/image" Target="media/image13.emf"/><Relationship Id="rId83" Type="http://schemas.openxmlformats.org/officeDocument/2006/relationships/image" Target="media/image34.emf"/><Relationship Id="rId179" Type="http://schemas.openxmlformats.org/officeDocument/2006/relationships/image" Target="media/image82.emf"/><Relationship Id="rId386" Type="http://schemas.openxmlformats.org/officeDocument/2006/relationships/customXml" Target="ink/ink192.xml"/><Relationship Id="rId551" Type="http://schemas.openxmlformats.org/officeDocument/2006/relationships/image" Target="media/image268.emf"/><Relationship Id="rId593" Type="http://schemas.openxmlformats.org/officeDocument/2006/relationships/image" Target="media/image7.png"/><Relationship Id="rId607" Type="http://schemas.openxmlformats.org/officeDocument/2006/relationships/image" Target="media/image14.png"/><Relationship Id="rId649" Type="http://schemas.openxmlformats.org/officeDocument/2006/relationships/image" Target="media/image35.png"/><Relationship Id="rId190" Type="http://schemas.openxmlformats.org/officeDocument/2006/relationships/customXml" Target="ink/ink94.xml"/><Relationship Id="rId204" Type="http://schemas.openxmlformats.org/officeDocument/2006/relationships/customXml" Target="ink/ink101.xml"/><Relationship Id="rId246" Type="http://schemas.openxmlformats.org/officeDocument/2006/relationships/customXml" Target="ink/ink122.xml"/><Relationship Id="rId288" Type="http://schemas.openxmlformats.org/officeDocument/2006/relationships/customXml" Target="ink/ink143.xml"/><Relationship Id="rId411" Type="http://schemas.openxmlformats.org/officeDocument/2006/relationships/image" Target="media/image198.emf"/><Relationship Id="rId453" Type="http://schemas.openxmlformats.org/officeDocument/2006/relationships/image" Target="media/image219.emf"/><Relationship Id="rId509" Type="http://schemas.openxmlformats.org/officeDocument/2006/relationships/image" Target="media/image247.emf"/><Relationship Id="rId660" Type="http://schemas.openxmlformats.org/officeDocument/2006/relationships/customXml" Target="ink/ink329.xml"/><Relationship Id="rId106" Type="http://schemas.openxmlformats.org/officeDocument/2006/relationships/customXml" Target="ink/ink52.xml"/><Relationship Id="rId313" Type="http://schemas.openxmlformats.org/officeDocument/2006/relationships/image" Target="media/image149.emf"/><Relationship Id="rId495" Type="http://schemas.openxmlformats.org/officeDocument/2006/relationships/image" Target="media/image240.emf"/><Relationship Id="rId716" Type="http://schemas.openxmlformats.org/officeDocument/2006/relationships/customXml" Target="ink/ink357.xml"/><Relationship Id="rId758" Type="http://schemas.openxmlformats.org/officeDocument/2006/relationships/customXml" Target="ink/ink378.xml"/><Relationship Id="rId10" Type="http://schemas.openxmlformats.org/officeDocument/2006/relationships/customXml" Target="ink/ink4.xml"/><Relationship Id="rId52" Type="http://schemas.openxmlformats.org/officeDocument/2006/relationships/customXml" Target="ink/ink25.xml"/><Relationship Id="rId94" Type="http://schemas.openxmlformats.org/officeDocument/2006/relationships/customXml" Target="ink/ink46.xml"/><Relationship Id="rId148" Type="http://schemas.openxmlformats.org/officeDocument/2006/relationships/customXml" Target="ink/ink73.xml"/><Relationship Id="rId355" Type="http://schemas.openxmlformats.org/officeDocument/2006/relationships/image" Target="media/image170.emf"/><Relationship Id="rId397" Type="http://schemas.openxmlformats.org/officeDocument/2006/relationships/image" Target="media/image191.emf"/><Relationship Id="rId520" Type="http://schemas.openxmlformats.org/officeDocument/2006/relationships/customXml" Target="ink/ink259.xml"/><Relationship Id="rId562" Type="http://schemas.openxmlformats.org/officeDocument/2006/relationships/customXml" Target="ink/ink280.xml"/><Relationship Id="rId618" Type="http://schemas.openxmlformats.org/officeDocument/2006/relationships/customXml" Target="ink/ink308.xml"/><Relationship Id="rId215" Type="http://schemas.openxmlformats.org/officeDocument/2006/relationships/image" Target="media/image100.emf"/><Relationship Id="rId257" Type="http://schemas.openxmlformats.org/officeDocument/2006/relationships/image" Target="media/image121.emf"/><Relationship Id="rId422" Type="http://schemas.openxmlformats.org/officeDocument/2006/relationships/customXml" Target="ink/ink210.xml"/><Relationship Id="rId464" Type="http://schemas.openxmlformats.org/officeDocument/2006/relationships/customXml" Target="ink/ink231.xml"/><Relationship Id="rId299" Type="http://schemas.openxmlformats.org/officeDocument/2006/relationships/image" Target="media/image142.emf"/><Relationship Id="rId727" Type="http://schemas.openxmlformats.org/officeDocument/2006/relationships/image" Target="media/image70.png"/><Relationship Id="rId63" Type="http://schemas.openxmlformats.org/officeDocument/2006/relationships/image" Target="media/image24.emf"/><Relationship Id="rId159" Type="http://schemas.openxmlformats.org/officeDocument/2006/relationships/image" Target="media/image72.emf"/><Relationship Id="rId366" Type="http://schemas.openxmlformats.org/officeDocument/2006/relationships/customXml" Target="ink/ink182.xml"/><Relationship Id="rId573" Type="http://schemas.openxmlformats.org/officeDocument/2006/relationships/image" Target="media/image279.emf"/><Relationship Id="rId780" Type="http://schemas.openxmlformats.org/officeDocument/2006/relationships/customXml" Target="ink/ink389.xml"/><Relationship Id="rId226" Type="http://schemas.openxmlformats.org/officeDocument/2006/relationships/customXml" Target="ink/ink112.xml"/><Relationship Id="rId433" Type="http://schemas.openxmlformats.org/officeDocument/2006/relationships/image" Target="media/image209.emf"/><Relationship Id="rId640" Type="http://schemas.openxmlformats.org/officeDocument/2006/relationships/customXml" Target="ink/ink319.xml"/><Relationship Id="rId738" Type="http://schemas.openxmlformats.org/officeDocument/2006/relationships/customXml" Target="ink/ink368.xml"/><Relationship Id="rId74" Type="http://schemas.openxmlformats.org/officeDocument/2006/relationships/customXml" Target="ink/ink36.xml"/><Relationship Id="rId377" Type="http://schemas.openxmlformats.org/officeDocument/2006/relationships/image" Target="media/image181.emf"/><Relationship Id="rId500" Type="http://schemas.openxmlformats.org/officeDocument/2006/relationships/customXml" Target="ink/ink249.xml"/><Relationship Id="rId584" Type="http://schemas.openxmlformats.org/officeDocument/2006/relationships/customXml" Target="ink/ink291.xml"/><Relationship Id="rId805" Type="http://schemas.openxmlformats.org/officeDocument/2006/relationships/customXml" Target="../customXml/item2.xml"/><Relationship Id="rId5" Type="http://schemas.openxmlformats.org/officeDocument/2006/relationships/image" Target="media/image1.png"/><Relationship Id="rId237" Type="http://schemas.openxmlformats.org/officeDocument/2006/relationships/image" Target="media/image111.emf"/><Relationship Id="rId791" Type="http://schemas.openxmlformats.org/officeDocument/2006/relationships/image" Target="media/image94.png"/><Relationship Id="rId444" Type="http://schemas.openxmlformats.org/officeDocument/2006/relationships/customXml" Target="ink/ink221.xml"/><Relationship Id="rId651" Type="http://schemas.openxmlformats.org/officeDocument/2006/relationships/image" Target="media/image36.png"/><Relationship Id="rId749" Type="http://schemas.openxmlformats.org/officeDocument/2006/relationships/image" Target="media/image81.png"/><Relationship Id="rId290" Type="http://schemas.openxmlformats.org/officeDocument/2006/relationships/customXml" Target="ink/ink144.xml"/><Relationship Id="rId304" Type="http://schemas.openxmlformats.org/officeDocument/2006/relationships/customXml" Target="ink/ink151.xml"/><Relationship Id="rId388" Type="http://schemas.openxmlformats.org/officeDocument/2006/relationships/customXml" Target="ink/ink193.xml"/><Relationship Id="rId511" Type="http://schemas.openxmlformats.org/officeDocument/2006/relationships/image" Target="media/image248.emf"/><Relationship Id="rId609" Type="http://schemas.openxmlformats.org/officeDocument/2006/relationships/image" Target="media/image15.png"/><Relationship Id="rId85" Type="http://schemas.openxmlformats.org/officeDocument/2006/relationships/image" Target="media/image35.emf"/><Relationship Id="rId150" Type="http://schemas.openxmlformats.org/officeDocument/2006/relationships/customXml" Target="ink/ink74.xml"/><Relationship Id="rId595" Type="http://schemas.openxmlformats.org/officeDocument/2006/relationships/image" Target="media/image8.png"/><Relationship Id="rId248" Type="http://schemas.openxmlformats.org/officeDocument/2006/relationships/customXml" Target="ink/ink123.xml"/><Relationship Id="rId455" Type="http://schemas.openxmlformats.org/officeDocument/2006/relationships/image" Target="media/image220.emf"/><Relationship Id="rId662" Type="http://schemas.openxmlformats.org/officeDocument/2006/relationships/customXml" Target="ink/ink330.xml"/><Relationship Id="rId12" Type="http://schemas.openxmlformats.org/officeDocument/2006/relationships/customXml" Target="ink/ink5.xml"/><Relationship Id="rId108" Type="http://schemas.openxmlformats.org/officeDocument/2006/relationships/customXml" Target="ink/ink53.xml"/><Relationship Id="rId315" Type="http://schemas.openxmlformats.org/officeDocument/2006/relationships/image" Target="media/image150.emf"/><Relationship Id="rId522" Type="http://schemas.openxmlformats.org/officeDocument/2006/relationships/customXml" Target="ink/ink260.xml"/><Relationship Id="rId96" Type="http://schemas.openxmlformats.org/officeDocument/2006/relationships/customXml" Target="ink/ink47.xml"/><Relationship Id="rId161" Type="http://schemas.openxmlformats.org/officeDocument/2006/relationships/image" Target="media/image73.emf"/><Relationship Id="rId399" Type="http://schemas.openxmlformats.org/officeDocument/2006/relationships/image" Target="media/image192.emf"/><Relationship Id="rId259" Type="http://schemas.openxmlformats.org/officeDocument/2006/relationships/image" Target="media/image122.emf"/><Relationship Id="rId466" Type="http://schemas.openxmlformats.org/officeDocument/2006/relationships/customXml" Target="ink/ink232.xml"/><Relationship Id="rId673" Type="http://schemas.openxmlformats.org/officeDocument/2006/relationships/image" Target="media/image47.png"/><Relationship Id="rId23" Type="http://schemas.openxmlformats.org/officeDocument/2006/relationships/image" Target="media/image4.emf"/><Relationship Id="rId119" Type="http://schemas.openxmlformats.org/officeDocument/2006/relationships/image" Target="media/image52.emf"/><Relationship Id="rId326" Type="http://schemas.openxmlformats.org/officeDocument/2006/relationships/customXml" Target="ink/ink162.xml"/><Relationship Id="rId533" Type="http://schemas.openxmlformats.org/officeDocument/2006/relationships/image" Target="media/image259.emf"/><Relationship Id="rId740" Type="http://schemas.openxmlformats.org/officeDocument/2006/relationships/customXml" Target="ink/ink369.xml"/><Relationship Id="rId172" Type="http://schemas.openxmlformats.org/officeDocument/2006/relationships/customXml" Target="ink/ink85.xml"/><Relationship Id="rId477" Type="http://schemas.openxmlformats.org/officeDocument/2006/relationships/image" Target="media/image231.emf"/><Relationship Id="rId600" Type="http://schemas.openxmlformats.org/officeDocument/2006/relationships/customXml" Target="ink/ink299.xml"/><Relationship Id="rId684" Type="http://schemas.openxmlformats.org/officeDocument/2006/relationships/customXml" Target="ink/ink341.xml"/><Relationship Id="rId337" Type="http://schemas.openxmlformats.org/officeDocument/2006/relationships/image" Target="media/image161.emf"/><Relationship Id="rId34" Type="http://schemas.openxmlformats.org/officeDocument/2006/relationships/customXml" Target="ink/ink16.xml"/><Relationship Id="rId544" Type="http://schemas.openxmlformats.org/officeDocument/2006/relationships/customXml" Target="ink/ink271.xml"/><Relationship Id="rId751" Type="http://schemas.openxmlformats.org/officeDocument/2006/relationships/image" Target="media/image82.png"/><Relationship Id="rId183" Type="http://schemas.openxmlformats.org/officeDocument/2006/relationships/image" Target="media/image84.emf"/><Relationship Id="rId390" Type="http://schemas.openxmlformats.org/officeDocument/2006/relationships/customXml" Target="ink/ink194.xml"/><Relationship Id="rId404" Type="http://schemas.openxmlformats.org/officeDocument/2006/relationships/customXml" Target="ink/ink201.xml"/><Relationship Id="rId611" Type="http://schemas.openxmlformats.org/officeDocument/2006/relationships/image" Target="media/image16.png"/><Relationship Id="rId250" Type="http://schemas.openxmlformats.org/officeDocument/2006/relationships/customXml" Target="ink/ink124.xml"/><Relationship Id="rId488" Type="http://schemas.openxmlformats.org/officeDocument/2006/relationships/customXml" Target="ink/ink243.xml"/><Relationship Id="rId695" Type="http://schemas.openxmlformats.org/officeDocument/2006/relationships/image" Target="media/image55.png"/><Relationship Id="rId709" Type="http://schemas.openxmlformats.org/officeDocument/2006/relationships/image" Target="media/image61.png"/><Relationship Id="rId45" Type="http://schemas.openxmlformats.org/officeDocument/2006/relationships/image" Target="media/image15.emf"/><Relationship Id="rId110" Type="http://schemas.openxmlformats.org/officeDocument/2006/relationships/customXml" Target="ink/ink54.xml"/><Relationship Id="rId348" Type="http://schemas.openxmlformats.org/officeDocument/2006/relationships/customXml" Target="ink/ink173.xml"/><Relationship Id="rId555" Type="http://schemas.openxmlformats.org/officeDocument/2006/relationships/image" Target="media/image270.emf"/><Relationship Id="rId762" Type="http://schemas.openxmlformats.org/officeDocument/2006/relationships/customXml" Target="ink/ink380.xml"/><Relationship Id="rId194" Type="http://schemas.openxmlformats.org/officeDocument/2006/relationships/customXml" Target="ink/ink96.xml"/><Relationship Id="rId208" Type="http://schemas.openxmlformats.org/officeDocument/2006/relationships/customXml" Target="ink/ink103.xml"/><Relationship Id="rId415" Type="http://schemas.openxmlformats.org/officeDocument/2006/relationships/image" Target="media/image200.emf"/><Relationship Id="rId622" Type="http://schemas.openxmlformats.org/officeDocument/2006/relationships/customXml" Target="ink/ink310.xml"/><Relationship Id="rId261" Type="http://schemas.openxmlformats.org/officeDocument/2006/relationships/image" Target="media/image123.emf"/><Relationship Id="rId499" Type="http://schemas.openxmlformats.org/officeDocument/2006/relationships/image" Target="media/image242.emf"/><Relationship Id="rId56" Type="http://schemas.openxmlformats.org/officeDocument/2006/relationships/customXml" Target="ink/ink27.xml"/><Relationship Id="rId359" Type="http://schemas.openxmlformats.org/officeDocument/2006/relationships/image" Target="media/image172.emf"/><Relationship Id="rId566" Type="http://schemas.openxmlformats.org/officeDocument/2006/relationships/customXml" Target="ink/ink282.xml"/><Relationship Id="rId773" Type="http://schemas.openxmlformats.org/officeDocument/2006/relationships/image" Target="media/image85.png"/><Relationship Id="rId121" Type="http://schemas.openxmlformats.org/officeDocument/2006/relationships/image" Target="media/image53.emf"/><Relationship Id="rId219" Type="http://schemas.openxmlformats.org/officeDocument/2006/relationships/image" Target="media/image102.emf"/><Relationship Id="rId426" Type="http://schemas.openxmlformats.org/officeDocument/2006/relationships/customXml" Target="ink/ink212.xml"/><Relationship Id="rId633" Type="http://schemas.openxmlformats.org/officeDocument/2006/relationships/image" Target="media/image27.png"/><Relationship Id="rId67" Type="http://schemas.openxmlformats.org/officeDocument/2006/relationships/image" Target="media/image26.emf"/><Relationship Id="rId272" Type="http://schemas.openxmlformats.org/officeDocument/2006/relationships/customXml" Target="ink/ink135.xml"/><Relationship Id="rId577" Type="http://schemas.openxmlformats.org/officeDocument/2006/relationships/image" Target="media/image281.emf"/><Relationship Id="rId700" Type="http://schemas.openxmlformats.org/officeDocument/2006/relationships/customXml" Target="ink/ink349.xml"/><Relationship Id="rId132" Type="http://schemas.openxmlformats.org/officeDocument/2006/relationships/customXml" Target="ink/ink65.xml"/><Relationship Id="rId784" Type="http://schemas.openxmlformats.org/officeDocument/2006/relationships/customXml" Target="ink/ink391.xml"/><Relationship Id="rId437" Type="http://schemas.openxmlformats.org/officeDocument/2006/relationships/image" Target="media/image211.emf"/><Relationship Id="rId644" Type="http://schemas.openxmlformats.org/officeDocument/2006/relationships/customXml" Target="ink/ink321.xml"/><Relationship Id="rId283" Type="http://schemas.openxmlformats.org/officeDocument/2006/relationships/image" Target="media/image134.emf"/><Relationship Id="rId490" Type="http://schemas.openxmlformats.org/officeDocument/2006/relationships/customXml" Target="ink/ink244.xml"/><Relationship Id="rId504" Type="http://schemas.openxmlformats.org/officeDocument/2006/relationships/customXml" Target="ink/ink251.xml"/><Relationship Id="rId711" Type="http://schemas.openxmlformats.org/officeDocument/2006/relationships/image" Target="media/image62.png"/><Relationship Id="rId78" Type="http://schemas.openxmlformats.org/officeDocument/2006/relationships/customXml" Target="ink/ink38.xml"/><Relationship Id="rId143" Type="http://schemas.openxmlformats.org/officeDocument/2006/relationships/image" Target="media/image64.emf"/><Relationship Id="rId350" Type="http://schemas.openxmlformats.org/officeDocument/2006/relationships/customXml" Target="ink/ink174.xml"/><Relationship Id="rId588" Type="http://schemas.openxmlformats.org/officeDocument/2006/relationships/customXml" Target="ink/ink293.xml"/><Relationship Id="rId795" Type="http://schemas.openxmlformats.org/officeDocument/2006/relationships/image" Target="media/image96.png"/><Relationship Id="rId9" Type="http://schemas.openxmlformats.org/officeDocument/2006/relationships/image" Target="media/image3.png"/><Relationship Id="rId210" Type="http://schemas.openxmlformats.org/officeDocument/2006/relationships/customXml" Target="ink/ink104.xml"/><Relationship Id="rId448" Type="http://schemas.openxmlformats.org/officeDocument/2006/relationships/customXml" Target="ink/ink223.xml"/><Relationship Id="rId655" Type="http://schemas.openxmlformats.org/officeDocument/2006/relationships/image" Target="media/image38.png"/><Relationship Id="rId294" Type="http://schemas.openxmlformats.org/officeDocument/2006/relationships/customXml" Target="ink/ink146.xml"/><Relationship Id="rId308" Type="http://schemas.openxmlformats.org/officeDocument/2006/relationships/customXml" Target="ink/ink153.xml"/><Relationship Id="rId515" Type="http://schemas.openxmlformats.org/officeDocument/2006/relationships/image" Target="media/image250.emf"/><Relationship Id="rId722" Type="http://schemas.openxmlformats.org/officeDocument/2006/relationships/customXml" Target="ink/ink360.xml"/><Relationship Id="rId89" Type="http://schemas.openxmlformats.org/officeDocument/2006/relationships/image" Target="media/image37.emf"/><Relationship Id="rId154" Type="http://schemas.openxmlformats.org/officeDocument/2006/relationships/customXml" Target="ink/ink76.xml"/><Relationship Id="rId361" Type="http://schemas.openxmlformats.org/officeDocument/2006/relationships/image" Target="media/image173.emf"/><Relationship Id="rId599" Type="http://schemas.openxmlformats.org/officeDocument/2006/relationships/image" Target="media/image10.png"/><Relationship Id="rId459" Type="http://schemas.openxmlformats.org/officeDocument/2006/relationships/image" Target="media/image222.emf"/><Relationship Id="rId666" Type="http://schemas.openxmlformats.org/officeDocument/2006/relationships/customXml" Target="ink/ink332.xml"/><Relationship Id="rId16" Type="http://schemas.openxmlformats.org/officeDocument/2006/relationships/customXml" Target="ink/ink7.xml"/><Relationship Id="rId221" Type="http://schemas.openxmlformats.org/officeDocument/2006/relationships/image" Target="media/image103.emf"/><Relationship Id="rId319" Type="http://schemas.openxmlformats.org/officeDocument/2006/relationships/image" Target="media/image152.emf"/><Relationship Id="rId526" Type="http://schemas.openxmlformats.org/officeDocument/2006/relationships/customXml" Target="ink/ink262.xml"/><Relationship Id="rId733" Type="http://schemas.openxmlformats.org/officeDocument/2006/relationships/image" Target="media/image73.png"/><Relationship Id="rId165" Type="http://schemas.openxmlformats.org/officeDocument/2006/relationships/image" Target="media/image75.emf"/><Relationship Id="rId372" Type="http://schemas.openxmlformats.org/officeDocument/2006/relationships/customXml" Target="ink/ink185.xml"/><Relationship Id="rId677" Type="http://schemas.openxmlformats.org/officeDocument/2006/relationships/image" Target="media/image49.png"/><Relationship Id="rId800" Type="http://schemas.openxmlformats.org/officeDocument/2006/relationships/customXml" Target="ink/ink399.xml"/><Relationship Id="rId232" Type="http://schemas.openxmlformats.org/officeDocument/2006/relationships/customXml" Target="ink/ink115.xml"/><Relationship Id="rId27" Type="http://schemas.openxmlformats.org/officeDocument/2006/relationships/image" Target="media/image6.emf"/><Relationship Id="rId537" Type="http://schemas.openxmlformats.org/officeDocument/2006/relationships/image" Target="media/image261.emf"/><Relationship Id="rId744" Type="http://schemas.openxmlformats.org/officeDocument/2006/relationships/customXml" Target="ink/ink371.xml"/><Relationship Id="rId80" Type="http://schemas.openxmlformats.org/officeDocument/2006/relationships/customXml" Target="ink/ink39.xml"/><Relationship Id="rId176" Type="http://schemas.openxmlformats.org/officeDocument/2006/relationships/customXml" Target="ink/ink87.xml"/><Relationship Id="rId383" Type="http://schemas.openxmlformats.org/officeDocument/2006/relationships/image" Target="media/image184.emf"/><Relationship Id="rId590" Type="http://schemas.openxmlformats.org/officeDocument/2006/relationships/customXml" Target="ink/ink294.xml"/><Relationship Id="rId604" Type="http://schemas.openxmlformats.org/officeDocument/2006/relationships/customXml" Target="ink/ink301.xml"/><Relationship Id="rId243" Type="http://schemas.openxmlformats.org/officeDocument/2006/relationships/image" Target="media/image114.emf"/><Relationship Id="rId450" Type="http://schemas.openxmlformats.org/officeDocument/2006/relationships/customXml" Target="ink/ink224.xml"/><Relationship Id="rId688" Type="http://schemas.openxmlformats.org/officeDocument/2006/relationships/customXml" Target="ink/ink343.xml"/><Relationship Id="rId38" Type="http://schemas.openxmlformats.org/officeDocument/2006/relationships/customXml" Target="ink/ink18.xml"/><Relationship Id="rId103" Type="http://schemas.openxmlformats.org/officeDocument/2006/relationships/image" Target="media/image44.emf"/><Relationship Id="rId310" Type="http://schemas.openxmlformats.org/officeDocument/2006/relationships/customXml" Target="ink/ink154.xml"/><Relationship Id="rId548" Type="http://schemas.openxmlformats.org/officeDocument/2006/relationships/customXml" Target="ink/ink273.xml"/><Relationship Id="rId755" Type="http://schemas.openxmlformats.org/officeDocument/2006/relationships/image" Target="media/image750.png"/><Relationship Id="rId91" Type="http://schemas.openxmlformats.org/officeDocument/2006/relationships/image" Target="media/image38.emf"/><Relationship Id="rId187" Type="http://schemas.openxmlformats.org/officeDocument/2006/relationships/image" Target="media/image86.emf"/><Relationship Id="rId394" Type="http://schemas.openxmlformats.org/officeDocument/2006/relationships/customXml" Target="ink/ink196.xml"/><Relationship Id="rId408" Type="http://schemas.openxmlformats.org/officeDocument/2006/relationships/customXml" Target="ink/ink203.xml"/><Relationship Id="rId615" Type="http://schemas.openxmlformats.org/officeDocument/2006/relationships/image" Target="media/image18.png"/><Relationship Id="rId254" Type="http://schemas.openxmlformats.org/officeDocument/2006/relationships/customXml" Target="ink/ink126.xml"/><Relationship Id="rId699" Type="http://schemas.openxmlformats.org/officeDocument/2006/relationships/image" Target="media/image56.png"/><Relationship Id="rId49" Type="http://schemas.openxmlformats.org/officeDocument/2006/relationships/image" Target="media/image17.emf"/><Relationship Id="rId114" Type="http://schemas.openxmlformats.org/officeDocument/2006/relationships/customXml" Target="ink/ink56.xml"/><Relationship Id="rId461" Type="http://schemas.openxmlformats.org/officeDocument/2006/relationships/image" Target="media/image223.emf"/><Relationship Id="rId559" Type="http://schemas.openxmlformats.org/officeDocument/2006/relationships/image" Target="media/image272.emf"/><Relationship Id="rId766" Type="http://schemas.openxmlformats.org/officeDocument/2006/relationships/customXml" Target="ink/ink382.xml"/><Relationship Id="rId198" Type="http://schemas.openxmlformats.org/officeDocument/2006/relationships/customXml" Target="ink/ink98.xml"/><Relationship Id="rId321" Type="http://schemas.openxmlformats.org/officeDocument/2006/relationships/image" Target="media/image153.emf"/><Relationship Id="rId419" Type="http://schemas.openxmlformats.org/officeDocument/2006/relationships/image" Target="media/image202.emf"/><Relationship Id="rId626" Type="http://schemas.openxmlformats.org/officeDocument/2006/relationships/customXml" Target="ink/ink312.xml"/><Relationship Id="rId265" Type="http://schemas.openxmlformats.org/officeDocument/2006/relationships/image" Target="media/image125.emf"/><Relationship Id="rId472" Type="http://schemas.openxmlformats.org/officeDocument/2006/relationships/customXml" Target="ink/ink235.xml"/><Relationship Id="rId125" Type="http://schemas.openxmlformats.org/officeDocument/2006/relationships/image" Target="media/image55.emf"/><Relationship Id="rId332" Type="http://schemas.openxmlformats.org/officeDocument/2006/relationships/customXml" Target="ink/ink165.xml"/><Relationship Id="rId777" Type="http://schemas.openxmlformats.org/officeDocument/2006/relationships/image" Target="media/image87.png"/><Relationship Id="rId637" Type="http://schemas.openxmlformats.org/officeDocument/2006/relationships/image" Target="media/image29.png"/><Relationship Id="rId276" Type="http://schemas.openxmlformats.org/officeDocument/2006/relationships/customXml" Target="ink/ink137.xml"/><Relationship Id="rId483" Type="http://schemas.openxmlformats.org/officeDocument/2006/relationships/image" Target="media/image234.emf"/><Relationship Id="rId690" Type="http://schemas.openxmlformats.org/officeDocument/2006/relationships/customXml" Target="ink/ink344.xml"/><Relationship Id="rId704" Type="http://schemas.openxmlformats.org/officeDocument/2006/relationships/customXml" Target="ink/ink351.xml"/><Relationship Id="rId40" Type="http://schemas.openxmlformats.org/officeDocument/2006/relationships/customXml" Target="ink/ink19.xml"/><Relationship Id="rId136" Type="http://schemas.openxmlformats.org/officeDocument/2006/relationships/customXml" Target="ink/ink67.xml"/><Relationship Id="rId343" Type="http://schemas.openxmlformats.org/officeDocument/2006/relationships/image" Target="media/image164.emf"/><Relationship Id="rId550" Type="http://schemas.openxmlformats.org/officeDocument/2006/relationships/customXml" Target="ink/ink274.xml"/><Relationship Id="rId788" Type="http://schemas.openxmlformats.org/officeDocument/2006/relationships/customXml" Target="ink/ink393.xml"/><Relationship Id="rId203" Type="http://schemas.openxmlformats.org/officeDocument/2006/relationships/image" Target="media/image94.emf"/><Relationship Id="rId648" Type="http://schemas.openxmlformats.org/officeDocument/2006/relationships/customXml" Target="ink/ink323.xml"/><Relationship Id="rId287" Type="http://schemas.openxmlformats.org/officeDocument/2006/relationships/image" Target="media/image136.emf"/><Relationship Id="rId410" Type="http://schemas.openxmlformats.org/officeDocument/2006/relationships/customXml" Target="ink/ink204.xml"/><Relationship Id="rId494" Type="http://schemas.openxmlformats.org/officeDocument/2006/relationships/customXml" Target="ink/ink246.xml"/><Relationship Id="rId508" Type="http://schemas.openxmlformats.org/officeDocument/2006/relationships/customXml" Target="ink/ink253.xml"/><Relationship Id="rId715" Type="http://schemas.openxmlformats.org/officeDocument/2006/relationships/image" Target="media/image64.png"/><Relationship Id="rId147" Type="http://schemas.openxmlformats.org/officeDocument/2006/relationships/image" Target="media/image66.emf"/><Relationship Id="rId354" Type="http://schemas.openxmlformats.org/officeDocument/2006/relationships/customXml" Target="ink/ink176.xml"/><Relationship Id="rId799" Type="http://schemas.openxmlformats.org/officeDocument/2006/relationships/image" Target="media/image98.png"/><Relationship Id="rId51" Type="http://schemas.openxmlformats.org/officeDocument/2006/relationships/image" Target="media/image18.emf"/><Relationship Id="rId561" Type="http://schemas.openxmlformats.org/officeDocument/2006/relationships/image" Target="media/image273.emf"/><Relationship Id="rId659" Type="http://schemas.openxmlformats.org/officeDocument/2006/relationships/image" Target="media/image40.png"/><Relationship Id="rId214" Type="http://schemas.openxmlformats.org/officeDocument/2006/relationships/customXml" Target="ink/ink106.xml"/><Relationship Id="rId298" Type="http://schemas.openxmlformats.org/officeDocument/2006/relationships/customXml" Target="ink/ink148.xml"/><Relationship Id="rId421" Type="http://schemas.openxmlformats.org/officeDocument/2006/relationships/image" Target="media/image203.emf"/><Relationship Id="rId519" Type="http://schemas.openxmlformats.org/officeDocument/2006/relationships/image" Target="media/image252.emf"/><Relationship Id="rId158" Type="http://schemas.openxmlformats.org/officeDocument/2006/relationships/customXml" Target="ink/ink78.xml"/><Relationship Id="rId726" Type="http://schemas.openxmlformats.org/officeDocument/2006/relationships/customXml" Target="ink/ink362.xml"/><Relationship Id="rId62" Type="http://schemas.openxmlformats.org/officeDocument/2006/relationships/customXml" Target="ink/ink30.xml"/><Relationship Id="rId365" Type="http://schemas.openxmlformats.org/officeDocument/2006/relationships/image" Target="media/image175.emf"/><Relationship Id="rId572" Type="http://schemas.openxmlformats.org/officeDocument/2006/relationships/customXml" Target="ink/ink285.xml"/><Relationship Id="rId225" Type="http://schemas.openxmlformats.org/officeDocument/2006/relationships/image" Target="media/image105.emf"/><Relationship Id="rId432" Type="http://schemas.openxmlformats.org/officeDocument/2006/relationships/customXml" Target="ink/ink215.xml"/><Relationship Id="rId737" Type="http://schemas.openxmlformats.org/officeDocument/2006/relationships/image" Target="media/image75.png"/><Relationship Id="rId73" Type="http://schemas.openxmlformats.org/officeDocument/2006/relationships/image" Target="media/image29.emf"/><Relationship Id="rId169" Type="http://schemas.openxmlformats.org/officeDocument/2006/relationships/image" Target="media/image77.emf"/><Relationship Id="rId376" Type="http://schemas.openxmlformats.org/officeDocument/2006/relationships/customXml" Target="ink/ink187.xml"/><Relationship Id="rId583" Type="http://schemas.openxmlformats.org/officeDocument/2006/relationships/image" Target="media/image284.emf"/><Relationship Id="rId790" Type="http://schemas.openxmlformats.org/officeDocument/2006/relationships/customXml" Target="ink/ink394.xml"/><Relationship Id="rId804" Type="http://schemas.openxmlformats.org/officeDocument/2006/relationships/customXml" Target="../customXml/item1.xml"/><Relationship Id="rId4" Type="http://schemas.openxmlformats.org/officeDocument/2006/relationships/customXml" Target="ink/ink1.xml"/><Relationship Id="rId236" Type="http://schemas.openxmlformats.org/officeDocument/2006/relationships/customXml" Target="ink/ink117.xml"/><Relationship Id="rId443" Type="http://schemas.openxmlformats.org/officeDocument/2006/relationships/image" Target="media/image214.emf"/><Relationship Id="rId650" Type="http://schemas.openxmlformats.org/officeDocument/2006/relationships/customXml" Target="ink/ink324.xml"/><Relationship Id="rId303" Type="http://schemas.openxmlformats.org/officeDocument/2006/relationships/image" Target="media/image144.emf"/><Relationship Id="rId748" Type="http://schemas.openxmlformats.org/officeDocument/2006/relationships/customXml" Target="ink/ink373.xml"/><Relationship Id="rId84" Type="http://schemas.openxmlformats.org/officeDocument/2006/relationships/customXml" Target="ink/ink41.xml"/><Relationship Id="rId387" Type="http://schemas.openxmlformats.org/officeDocument/2006/relationships/image" Target="media/image186.emf"/><Relationship Id="rId510" Type="http://schemas.openxmlformats.org/officeDocument/2006/relationships/customXml" Target="ink/ink254.xml"/><Relationship Id="rId594" Type="http://schemas.openxmlformats.org/officeDocument/2006/relationships/customXml" Target="ink/ink296.xml"/><Relationship Id="rId608" Type="http://schemas.openxmlformats.org/officeDocument/2006/relationships/customXml" Target="ink/ink303.xml"/><Relationship Id="rId247" Type="http://schemas.openxmlformats.org/officeDocument/2006/relationships/image" Target="media/image116.emf"/><Relationship Id="rId107" Type="http://schemas.openxmlformats.org/officeDocument/2006/relationships/image" Target="media/image46.emf"/><Relationship Id="rId454" Type="http://schemas.openxmlformats.org/officeDocument/2006/relationships/customXml" Target="ink/ink226.xml"/><Relationship Id="rId661" Type="http://schemas.openxmlformats.org/officeDocument/2006/relationships/image" Target="media/image41.png"/><Relationship Id="rId759" Type="http://schemas.openxmlformats.org/officeDocument/2006/relationships/image" Target="media/image770.png"/><Relationship Id="rId11" Type="http://schemas.openxmlformats.org/officeDocument/2006/relationships/image" Target="media/image4.png"/><Relationship Id="rId314" Type="http://schemas.openxmlformats.org/officeDocument/2006/relationships/customXml" Target="ink/ink156.xml"/><Relationship Id="rId398" Type="http://schemas.openxmlformats.org/officeDocument/2006/relationships/customXml" Target="ink/ink198.xml"/><Relationship Id="rId521" Type="http://schemas.openxmlformats.org/officeDocument/2006/relationships/image" Target="media/image253.emf"/><Relationship Id="rId619" Type="http://schemas.openxmlformats.org/officeDocument/2006/relationships/image" Target="media/image20.png"/><Relationship Id="rId95" Type="http://schemas.openxmlformats.org/officeDocument/2006/relationships/image" Target="media/image40.emf"/><Relationship Id="rId160" Type="http://schemas.openxmlformats.org/officeDocument/2006/relationships/customXml" Target="ink/ink79.xml"/><Relationship Id="rId258" Type="http://schemas.openxmlformats.org/officeDocument/2006/relationships/customXml" Target="ink/ink128.xml"/><Relationship Id="rId465" Type="http://schemas.openxmlformats.org/officeDocument/2006/relationships/image" Target="media/image225.emf"/><Relationship Id="rId672" Type="http://schemas.openxmlformats.org/officeDocument/2006/relationships/customXml" Target="ink/ink335.xml"/><Relationship Id="rId22" Type="http://schemas.openxmlformats.org/officeDocument/2006/relationships/customXml" Target="ink/ink10.xml"/><Relationship Id="rId118" Type="http://schemas.openxmlformats.org/officeDocument/2006/relationships/customXml" Target="ink/ink58.xml"/><Relationship Id="rId325" Type="http://schemas.openxmlformats.org/officeDocument/2006/relationships/image" Target="media/image155.emf"/><Relationship Id="rId532" Type="http://schemas.openxmlformats.org/officeDocument/2006/relationships/customXml" Target="ink/ink265.xml"/><Relationship Id="rId171" Type="http://schemas.openxmlformats.org/officeDocument/2006/relationships/image" Target="media/image78.emf"/><Relationship Id="rId269" Type="http://schemas.openxmlformats.org/officeDocument/2006/relationships/image" Target="media/image127.emf"/><Relationship Id="rId476" Type="http://schemas.openxmlformats.org/officeDocument/2006/relationships/customXml" Target="ink/ink237.xml"/><Relationship Id="rId683" Type="http://schemas.openxmlformats.org/officeDocument/2006/relationships/image" Target="media/image5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6:25.6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31 4478 11845,'0'0'243,"0"0"-29,0 0-169,10-7-74,29-18 5,-25 24-46,-10 14 82,-1-1 0,-1 1 1,0 0-1,0 0 0,-2 0 0,1 0 0,-2 12-12,0-2 73,-1 277 36,1-287-203,1-9-10,-1 0-1,0 0 1,1 1 0,0-1 0,0 0 0,0 0 0,1 1 0,-1-1 0,1 0-1,0 0 1,0 0 0,1 0 0,-1 0 0,1 0 0,0 0 0,0 0 0,0-1-1,0 1 1,1-1 0,-1 1 0,3 1 104,15-2-3295</inkml:trace>
  <inkml:trace contextRef="#ctx0" brushRef="#br0" timeOffset="352.563">6875 4530 10533,'0'0'688,"0"0"-74,0 0-556,0 7-119,-1 24 193,2 1-1,2-1 1,0 1 0,2-1-1,2 0 1,0-1-1,2 1 1,2-2 0,4 8-132,-15-34 4,1 0 1,1 0 0,-1 0-1,0 0 1,1 0 0,0 0-1,0 0 1,-1-1 0,2 1-1,-1-1 1,0 1 0,0-1-1,1 0 1,-1 0 0,1 0-1,0 0 1,0 0 0,0 0-1,-1-1 1,2 0 0,-1 1-1,0-1 1,0 0 0,0-1-1,0 1 1,1 0 0,-1-1-1,0 0 1,1 0 0,-1 0-1,0 0 1,0 0 0,1-1-1,-1 1 1,0-1 0,0 0-1,1 0 1,-1 0 0,0-1-1,0 1 1,0-1 0,-1 1-1,1-1 1,2-2-5,4-8 1,-1 0 0,0 0 0,0-1 1,-1 0-1,-1-1 0,0 0 0,-1 0 0,-1 0 0,0 0 0,-1-1 1,0 0-1,-1 1 0,-1-1 0,0-9-1,0 18-15,-1 0-1,1-1 1,-1 1 0,0 0-1,0 0 1,-1-1-1,0 1 1,0 0 0,0 0-1,-1 0 1,0 0-1,0 0 1,-1 0 0,1 0-1,-1 1 1,0-1 0,-1 1-1,1 0 1,-1 0-1,0 0 1,-1 1 0,1-1-1,-1 1 1,0 0-1,0 0 1,0 1 0,0-1-1,-1 1 1,1 0 0,-4-1 15,-1 2-306,1 0 0,-1 0 0,1 0 0,-1 2 1,0-1-1,0 1 0,0 0 0,0 1 0,1 0 1,-1 1-1,0 0 0,1 0 0,-9 4 306,-32 17-3983</inkml:trace>
  <inkml:trace contextRef="#ctx0" brushRef="#br0" timeOffset="-801.013">4868 4797 9284,'0'0'1489,"0"0"-753,0 0-608,0 0-48,0 0 32,0 0 433,37 0-337,15 0 208,19 0-64,17-1-144,3-4-128,-8-1-48,-7 3-32,-14 0-288,-14 2-1121,-12-4-928,-16-5-4674</inkml:trace>
  <inkml:trace contextRef="#ctx0" brushRef="#br0" timeOffset="-541.946">5307 4524 12566,'0'0'45,"0"0"32,15-1-29,-5 1-21,1-1 20,1 1 1,-1 0-1,1 1 0,-1 0 1,0 1-1,1 0 1,-1 0-1,7 4-47,-1 0 28,0 2 0,-1 0 0,1 0 0,-2 2-1,1 0 1,-1 1 0,12 11-28,-22-17-6,0 0 0,0 0 1,0 0-1,-1 1 0,0-1 0,0 1 0,0 0 0,-1 0 1,0 1-1,0-1 0,-1 1 0,0-1 0,0 1 0,0 0 1,-1 0-1,0 0 0,0 0 0,-1 0 0,0 0 0,0 0 1,0 0-1,-2 3 6,-3 1-4,0 0 0,-1-1 0,0 1 1,-1-1-1,0-1 0,-1 1 0,0-1 0,-1 0 1,1-1-1,-2 0 0,1 0 0,-1-1 0,0 0 1,-1-1-1,1 0 0,-1-1 0,0 0 0,-1-1 1,-6 2 3,-57 18-1836,72-25-1034,2-5-3656</inkml:trace>
  <inkml:trace contextRef="#ctx0" brushRef="#br0" timeOffset="-1462.054">3281 4703 13126,'0'0'704,"0"0"-704,0 0-16,0 0-400,0 0-208,0 0 416,0 0-1153,12 66-624,-12-40-3921</inkml:trace>
  <inkml:trace contextRef="#ctx0" brushRef="#br0" timeOffset="-1255.3">3448 4732 9877,'0'0'3057,"0"0"-2289,0 0-768,0 0 0,0 0-256,0 0 112,23 15-288,-23 9-881,0 1-480,0-3-3713</inkml:trace>
  <inkml:trace contextRef="#ctx0" brushRef="#br0" timeOffset="-3054.9">848 4636 3986,'0'0'4917,"0"0"-3562,15-12-1080,49-38-11,-54 43-124,-1 1-1,0 0 1,1 1-1,0 0 1,1 0-1,-1 1 1,1 1-1,-1 0 1,1 0 0,0 1-1,0 0 1,1 1-1,-1 1 1,0-1-1,0 2 1,7 0-140,-14 0-1,-1-1 0,0 1 0,0 0 0,0 0 0,0 0 0,0 0 0,0 0 0,0 1 0,0-1 0,0 1 0,-1 0 0,1 0 0,-1 0 0,1 0-1,-1 0 1,0 0 0,0 1 0,0-1 0,0 1 0,0 0 0,0-1 0,-1 1 0,1 0 0,-1 0 0,0 0 0,0 0 0,0 0 0,0 0 0,-1 1 0,1-1 0,-1 1 1,2 103-32,-3-95-2,-2-1 0,1 1 1,-1-1-1,-1 0 0,0 0 1,-1 0-1,0-1 0,-1 0 0,0 0 1,0 0-1,-1 0 0,0-1 0,-1 0 1,0 0 33,-1-4 76,19-15 42,1 1-107,0 1-1,1 1 1,0 0-1,0 0 1,0 2-1,1-1 1,0 1-1,0 1 1,0 1-1,1 0 1,-1 0-1,1 1 1,0 1-1,5 0-10,-17 2-4,0-1 0,0 1-1,0-1 1,0 1 0,-1 0-1,1 0 1,0 0 0,0 0 0,-1 0-1,1 0 1,0 1 0,-1-1-1,0 1 1,1-1 0,-1 1-1,0-1 1,0 1 0,1 0-1,-1-1 1,0 1 0,-1 0 0,1 0-1,0 0 1,-1 0 0,1 0-1,-1 0 1,1 0 0,-1 0-1,0 0 1,0 0 0,0 0 0,0 0-1,0 0 1,0 0 0,-1 0-1,1 0 1,-1 0 0,1-1-1,-2 3 5,2 9-5,0-3-9,-1-1 0,-1 0 1,0 1-1,0-1 0,0 0 1,-1 0-1,-1 0 0,0 0 1,0-1-1,0 1 0,-1-1 0,0 0 1,-1 0-1,0-1 0,-6 6 14,22-19-101,0 0-1,0 1 0,0 0 0,1 0 1,0 1-1,0 1 0,0 0 0,0 0 1,0 1-1,0 1 0,1 0 1,-1 0-1,1 1 0,-1 1 0,8 0 102,13 14-5015,-25-3 573</inkml:trace>
  <inkml:trace contextRef="#ctx0" brushRef="#br0" timeOffset="-2141.822">1513 4763 9812,'0'0'673,"0"0"-361,0 0-243,0 0-39,13-3 39,45-9 6,-55 12-75,-1 0 0,1 1 1,0-1-1,0 1 1,0-1-1,-1 1 0,1 0 1,0 0-1,-1 0 1,1 0-1,0 0 0,-1 1 1,0-1-1,1 1 0,-1 0 1,0 0-1,0 0 1,0 0-1,0 0 0,0 0 1,0 0-1,-1 0 0,1 1 1,-1-1-1,1 1 1,-1-1-1,0 1 0,0 0 1,0-1-1,-1 1 1,1 0-1,-1 0 0,1 0 1,-1-1-1,0 2 0,4 125-147,-4-127 134,0 1 0,0 0 0,0 0 0,0 0-1,-1-1 1,0 1 0,1 0 0,-1-1 0,0 1-1,0 0 1,-1-1 0,1 1 0,0-1 0,-1 0-1,0 1 1,1-1 0,-1 0 0,-1 1 13,8-19 192,6 0-209,1 1-1,1 0 1,0 1 0,0 0 0,2 1-1,-1 0 1,2 1 0,0 1 0,0 0-1,1 2 1,0 0 0,1 0-1,-1 2 1,2 0 0,-1 1 0,1 1-1,0 1 1,0 0 0,18 0 17,-37 4 9,0-1 0,0 1 0,1-1 0,-1 1 0,0-1 0,0 1 0,0-1 0,0 0 0,0 1 0,0-1 0,0 1 0,0-1 0,0 1 0,0-1 0,0 1 0,0-1 0,0 0 0,0 1 0,0-1 0,-1 1 0,1-1 0,0 1 0,0-1 0,-1 1-1,1-1 1,0 1 0,-1 0 0,1-1 0,0 1 0,-1-1 0,1 1 0,-1 0 0,1-1 0,-1 1 0,1 0 0,-1-1 0,1 1 0,-1 0 0,1 0 0,-1 0 0,1-1 0,-1 1 0,1 0 0,-1 0 0,1 0 0,-1 0 0,0 0 0,1 0 0,-1 0 0,1 0 0,-1 0 0,1 0 0,-1 0 0,1 1 0,-1-1 0,0 0 0,1 0-9,-3 0 6,-1-1 1,1 1-1,0 0 0,0 0 0,0 0 1,0 0-1,0 1 0,0-1 1,0 1-1,0 0 0,0 0 0,0 0 1,0 0-1,0 0 0,0 1 0,1-1 1,-1 1-1,0 0 0,1 0 1,0 0-1,-1 0 0,1 0 0,0 0 1,0 1-1,0-1 0,0 1 1,1-1-1,-1 1 0,1 0 0,-1 0 1,1-1-1,0 3-6,-17 97-25,18-101 28,0 0-1,0 0 1,0 0 0,0 0-1,0 0 1,0 0 0,1-1-1,-1 1 1,0 0-1,1 0 1,-1 0 0,0 0-1,1 0 1,-1-1-1,1 1 1,-1 0 0,1 0-1,0-1 1,-1 1 0,1 0-1,0-1 1,-1 1-1,1-1 1,0 1 0,0-1-1,0 1 1,-1-1 0,1 1-1,0-1 1,0 0-1,0 0 1,0 1 0,0-1-1,0 0 1,0 0 0,0 0-1,-1 0 1,1 0-1,0 0 1,0 0 0,0 0-1,0 0 1,0-1 0,0 1-1,0 0 1,0-1-1,-1 1 1,1 0 0,0-1-1,0 1 1,0-1 0,-1 1-1,1-1 1,0 0-1,0 1 1,-1-1 0,1 0-1,-1 1 1,1-1 0,-1 0-1,1 0-2,11-12-17,-1-1-1,-1 1 1,0-1-1,-1-1 1,0 0-1,-1 0 1,-1-1 0,0 0-1,-2 0 1,1-1-1,1-15 18,23-180-69,-17 92 2187,-13 120-2108,0 0-1,1 0 0,-1 0 1,0 1-1,1-1 1,-1 0-1,0 0 1,0 0-1,1 0 1,-1 0-1,0 0 1,1 0-1,-1 1 0,0-1 1,1 0-1,-1 0 1,0 0-1,1 0 1,-1-1-1,0 1 1,1 0-1,-1 0 1,0 0-1,1 0 1,-1 0-1,0 0 0,1 0 1,-1-1-1,0 1 1,1 0-1,-1 0 1,0 0-1,0-1 1,1 1-1,-1 0 1,0 0-1,0-1 1,0 1-1,1 0 0,-1 0 1,0-1-1,0 1 1,0 0-1,0-1 1,0 1-1,0 0 1,1-1-1,-1 1 1,0 0-1,0-1 1,0 1-1,0 0 0,0-1 1,0 1-1,0 0 1,0-1-1,-1 1 1,1 0-1,0-1-9,15 34 409,-12-24-367,25 60-344,-3 2 0,-4 1 0,-2 1 0,-4 0-1,1 36 303,-10-66-2406,2-9-1777</inkml:trace>
  <inkml:trace contextRef="#ctx0" brushRef="#br0" timeOffset="30010.446">4551 6004 9124,'0'0'1278,"0"0"-550,0 0-493,7-2-45,17-2 111,1 0 1,-1 2 0,1 1-1,0 0 1,0 2 0,8 2-302,17-1 65,428 0-1567,-448-4-942,-11-6-1485</inkml:trace>
  <inkml:trace contextRef="#ctx0" brushRef="#br0" timeOffset="30271.868">5080 5790 4306,'0'0'5795,"0"0"-4691,0 0-992,0 0-112,0 0 0,86-13 432,-45 23 449,3 7-625,-1 7-32,-8 4-208,-7 3-16,-9 0 0,-11 5-16,-8 2-96,-9 5-304,-30 4-593,-23 0-351,-17-2-3138</inkml:trace>
  <inkml:trace contextRef="#ctx0" brushRef="#br0" timeOffset="28019.154">2194 5892 11333,'0'0'737,"0"0"-185,1-10-486,7-34-63,-8 45 1,0-1 0,1 0-1,-1 1 1,0-1 0,0 0 0,1 0 0,-1 0-1,0 1 1,0-1 0,1 0 0,-1 0-1,0 0 1,1 0 0,-1 1 0,0-1 0,1 0-1,-1 0 1,0 0 0,1 0 0,-1 0-1,0 0 1,1 0 0,-1 0 0,0 0 0,1 0-1,-1 0 1,0 0 0,1 0 0,-1 0-1,0 0 1,1-1 0,-1 1 0,0 0 0,1 0-1,-1 0 1,0 0 0,0-1 0,1 1-1,-1 0 1,0 0 0,0-1 0,1 1 0,-1 0-1,0 0 1,0-1 0,0 1 0,1 0-4,-1 0 12,24 105-3,-22-88-2,1 1 1,1 0-1,0-1 1,2 1-1,0-1 1,1-1-1,0 1 1,6 8-8,-12-23 2,0 1 0,1-1-1,-1 0 1,0 0 0,1 0 0,-1-1 0,1 1-1,-1 0 1,1-1 0,0 1 0,0 0 0,0-1-1,0 0 1,0 0 0,0 1 0,0-1 0,0-1-1,0 1 1,1 0 0,-1 0 0,0-1 0,1 1-1,-1-1 1,0 0 0,1 0 0,-1 0 0,0 0-1,1 0 1,-1 0 0,0 0 0,1-1 0,-1 0-1,0 1 1,1-1 0,-1 0 0,0 0 0,0 0-1,0 0 1,0 0 0,1-1-2,9-11-58,-1-1 0,0 0 1,0 0-1,-1-1 0,-1-1 0,-1 1 0,0-1 1,-1-1-1,-1 1 0,0-1 0,-2-1 0,1 1 58,3 27-101,-6-1 59,0 0-1,1 0 1,-1-1 0,2 1 0,-1-1-1,1 0 1,0 0 0,1 0 0,0 0 0,0-1-1,1 0 1,0 0 0,0 0 0,0-1-1,1 0 1,0 0 0,0-1 0,1 0-1,0 0 1,-1-1 0,2 0 0,-1 0-1,0-1 1,1 0 42,-4-2-470,0 0 1,-1-1-1,1 1 0,0-1 0,0-1 1,0 1-1,0-1 0,-1 1 0,1-1 1,0-1-1,0 1 0,-1-1 1,1 0-1,2-1 470,10-12-3132</inkml:trace>
  <inkml:trace contextRef="#ctx0" brushRef="#br0" timeOffset="28522.86">2768 5938 3089,'0'0'1609,"0"0"-56,0 0 317,0 0-243,0 0-493,1-7-139,4-21-317,-5 28-663,1-1 0,-1 1-1,0 0 1,1-1 0,-1 1 0,0 0 0,1-1-1,-1 1 1,0 0 0,1-1 0,-1 1 0,1 0-1,-1-1 1,0 1 0,1 0 0,-1 0 0,1 0-1,-1 0 1,1-1 0,-1 1 0,1 0 0,-1 0-1,1 0 1,-1 0 0,1 0 0,-1 0 0,1 0-1,-1 0 1,1 0 0,-1 1 0,1-1 0,-1 0-1,1 0 1,-1 0 0,0 0 0,1 1-1,-1-1 1,1 0 0,-1 0 0,1 1 0,-1-1-1,0 0 1,1 1 0,-1-1 0,0 1 0,1-1-1,-1 0 1,0 1 0,0-1 0,1 1 0,-1-1-1,0 1 1,0-1 0,0 0 0,0 1-15,8 13 1,-2 0 1,0 0-1,0 0 1,-1 1-1,-1-1 1,-1 1 0,1 9-2,8 25 15,-11-45-11,-1-2-4,0 0 0,-1 0-1,1 0 1,0 0 0,1 0 0,-1 0 0,0-1 0,0 1 0,1 0-1,-1 0 1,1 0 0,0-1 0,0 1 0,-1 0 0,1 0 0,0-1 0,0 1-1,0-1 1,1 1 0,-1-1 0,0 1 0,1-1 0,-1 0 0,0 0-1,1 0 1,0 0 0,-1 0 0,1 0 0,-1 0 0,1 0 0,0 0 0,0-1-1,0 1 1,-1-1 0,1 1 0,0-1 0,0 0 0,0 0 0,0 0-1,0 0 1,0 0 0,-1 0 0,1-1 0,0 1 0,1-1 0,8-7-59,-1-2 0,-1 1 0,0-1 1,0-1-1,-1 1 0,0-1 0,6-12 59,4-4-183,23-30 250,-32 75-257,-9-13 188,1-1-1,0 1 1,0-1-1,1 0 1,-1 0-1,1 0 1,0 1-1,0-2 1,0 1 0,1 0-1,-1 0 1,1-1-1,0 1 1,0-1-1,0 0 1,1 0-1,-1 0 1,1 0-1,-1-1 1,1 1-1,0-1 1,0 0-1,0 0 1,0-1 0,1 1-1,1 0 3,4-1 4,0-1 0,0 0 0,0 0 0,0-1 0,0 0 0,0-1-1,-1 0 1,1-1 0,-1 0 0,1 0 0,-1-1 0,0 0 0,1-1-4,82-38-4744,-82 33 2028</inkml:trace>
  <inkml:trace contextRef="#ctx0" brushRef="#br0" timeOffset="28803.504">3148 5610 11781,'0'0'48,"0"0"673,0 0-433,0 0-96,0 0 64,0 0 112,-18-30-368,26 30-144,7 9 80,1 3-400,2 1-849,0 1-47,3-3-1249,0-5-1425</inkml:trace>
  <inkml:trace contextRef="#ctx0" brushRef="#br0" timeOffset="29035.874">3434 5420 8788,'0'0'776,"0"0"161,0 0-166,0 0 51,0 0-78,0-8-176,1-26-386,-1 34-182,0-1 0,0 1 1,0-1-1,0 1 0,0 0 1,0-1-1,0 1 0,0 0 1,0-1-1,1 1 0,-1-1 1,0 1-1,0 0 0,0-1 1,1 1-1,-1 0 0,0 0 1,0-1-1,1 1 0,-1 0 1,0 0-1,1-1 0,-1 1 0,0 0 1,1 0-1,-1 0 0,0-1 1,1 1-1,-1 0 0,1 0 1,-1 0-1,0 0 0,1 0 1,-1 0-1,1 0 0,-1 0 1,0 0-1,1 0 0,-1 0 1,1 0-1,-1 0 0,0 0 1,1 0-1,-1 1 0,0-1 1,1 0-1,-1 0 0,0 0 1,1 0-1,-1 1 0,0-1 1,1 0-1,-1 0 0,0 1 1,1-1-1,-1 0 0,0 1 0,1-1 0,5 7 5,0-1 0,0 1 0,0 0 0,-1 0 0,0 1 0,0 0 0,-1 0 0,0 0 0,-1 0 0,0 1 0,0-1 0,0 1 0,-1 0 0,-1 0 0,1 0 0,-1 3-5,5 49 122,-2 1 0,-3-1 0,-6 47-122,2 83 50,3-187-57,0 0-1,0-1 0,0 1 0,0-1 1,0 1-1,1-1 0,0 1 0,0-1 1,0 1-1,0-1 0,0 1 0,1-1 0,-1 0 1,1 0-1,0 0 0,0 0 0,0 0 1,0 0-1,1 0 0,-1-1 0,1 1 1,-1-1-1,1 0 0,0 0 0,0 0 0,0 0 1,0 0-1,1-1 0,-1 1 0,0-1 1,1 0-1,-1 0 0,1 0 0,1 0 8,57-7-2523,-34-16-1124</inkml:trace>
  <inkml:trace contextRef="#ctx0" brushRef="#br0" timeOffset="29287.928">3599 5786 12406,'0'0'1104,"0"0"-319,0 0-417,0 0-336,0 0-48,109-35 16,-65 33-80,2 2-657,-7-3-2224</inkml:trace>
  <inkml:trace contextRef="#ctx0" brushRef="#br0" timeOffset="26042.135">712 5780 8580,'0'0'213,"0"0"-754,0 0 317,0 0 1200,0 0 43,2-3-464,5-13-91,-7 15-127,0 1 49,0 0-148,0 0-174,15 37-227,-5 18 279,-4-1 1,-1 1-1,-3 1 0,-4 32-116,1-13-294,1-74 140,0 0-1,-1 1 1,1-1 0,0 0-1,0 0 1,0 1 0,0-1-1,0 0 1,0 0 0,0 1-1,0-1 1,0 0 0,1 0-1,-1 1 1,0-1 0,1 0-1,-1 0 1,1 0 0,0 0-1,-1 1 1,1-1 0,0 0-1,-1 0 1,1 0 0,0-1-1,0 1 1,0 0 0,0 0 0,0 0-1,0-1 1,0 1 0,0 0-1,0-1 1,1 1 0,-1-1-1,0 1 1,0-1 0,0 0-1,1 1 1,-1-1 0,0 0-1,0 0 1,1 0 0,-1 0-1,1 0 155,20 0-3753</inkml:trace>
  <inkml:trace contextRef="#ctx0" brushRef="#br0" timeOffset="26646.127">1077 5782 9604,'0'0'361,"0"0"-84,0 0-189,0 0 43,0 0 85,0-6 144,0-25 462,-20 31-892,17 2 61,0 0 0,1-1 0,-1 1 0,1 0 0,0 1 0,0-1 0,0 0 0,0 0 0,0 1 0,0 0-1,0-1 1,1 1 0,-1 0 0,1-1 0,0 1 0,0 0 0,0 0 0,0 0 0,1 0 0,-1 0 0,1 0 0,0 1-1,0-1 1,0 1 9,0-3 0,-7 132-70,7-129 68,0-1 0,0 1 0,0 0 1,1-1-1,-1 1 0,1-1 0,0 1 0,0-1 0,0 0 0,1 1 0,-1-1 0,1 0 0,0 0 0,0 0 0,0 0 0,0 0 0,1 0 0,-1 0 1,1-1-1,-1 0 0,1 1 0,0-1 0,0 0 0,0 0 0,0 0 0,0-1 0,1 1 0,-1-1 0,3 1 2,178 44 430,-182-45-431,0 1 1,-1 0 0,1 0-1,-1 0 1,0 0 0,1 0-1,-1 1 1,0-1 0,0 0-1,-1 1 1,1-1 0,0 0-1,-1 1 1,1-1 0,-1 1-1,0-1 1,0 1 0,0-1-1,0 1 1,0-1 0,0 1-1,-1-1 1,0 1 0,1-1-1,-1 0 1,0 1 0,0-1-1,0 0 1,0 1 0,0-1-1,-1 0 1,1 0 0,-1 0-1,1 0 1,-1-1 0,0 1-1,0 0 1,0-1 0,0 1-1,0 0 1,-4 3-37,-1 1-1,1-1 1,-1 0-1,0-1 1,0 1-1,-1-2 1,1 1-1,-1-1 1,0 0-1,0 0 1,0-1-1,0 0 1,0-1-1,0 1 1,-1-2-1,1 1 1,0-1-1,-5-1 38,10 1-66,1-1-1,-1 0 0,1 0 1,0 0-1,-1 0 0,1 0 1,0-1-1,0 1 0,0 0 1,0-1-1,0 0 0,0 1 1,0-1-1,1 0 0,-1 0 1,1 0-1,-1 0 0,1 0 1,0-1-1,0 1 0,0 0 1,0-1-1,0 1 0,0 0 1,1-1-1,-1 1 0,1-1 1,-1 0 66,-3-73-4742,6 32 964</inkml:trace>
  <inkml:trace contextRef="#ctx0" brushRef="#br0" timeOffset="26878.982">1362 5579 9476,'0'0'558,"0"0"290,0 0-480,0 0-178,2-3-102,-1 2-85,-1 0 0,1 0 0,-1 1-1,1-1 1,-1 0 0,1 1 0,-1-1 0,1 1 0,-1-1 0,1 1 0,0-1-1,-1 1 1,1-1 0,0 1 0,-1-1 0,1 1 0,0 0 0,0-1 0,0 1-1,-1 0 1,1 0 0,0 0 0,0 0 0,0 0 0,0-1 0,-1 2 0,1-1-1,0 0 1,0 0 0,0 0 0,-1 0 0,1 0 0,0 1 0,0-1-1,0 0 1,-1 1 0,1-1 0,0 0 0,-1 1 0,1-1 0,0 1 0,-1-1-1,1 1 1,0 0 0,-1-1 0,1 1 0,-1-1 0,1 1 0,-1 0 0,0 0-1,1-1 1,-1 1-3,9 16 24,-1 1-1,-1-1 0,-1 1 1,0 1-1,-1-1 0,-1 1 1,-1 0-1,-1 0 0,0 0 1,-2 0-1,0 0 0,-1 3-23,1-3 35,1 56 23,11 122 58,-12-195-268,0 0 0,0 0 0,0 1 0,1-1 0,-1 0 0,1 0 0,-1 0 0,1 0 0,0 1 0,0-1 0,0 0 1,0 0-1,0 0 0,0-1 0,0 1 0,1 0 0,-1 0 0,1-1 0,-1 1 0,1-1 0,0 1 0,0-1 0,0 0 1,-1 0-1,1 1 0,0-1 0,1-1 0,-1 1 0,0 0 0,0 0 0,0-1 0,0 1 0,0-1 0,1 0 0,0 0 152,8-9-5567</inkml:trace>
  <inkml:trace contextRef="#ctx0" brushRef="#br0" timeOffset="27166.129">1468 5945 10853,'0'0'816,"0"0"209,0 0-657,0 0-128,0 0 160,84-46-112,-34 36-176,1 4-112,-1 5-352,-6 1-2049,-7 0-3121</inkml:trace>
  <inkml:trace contextRef="#ctx0" brushRef="#br0" timeOffset="55357.054">6609 5579 10773,'0'0'235,"0"0"218,0 0-74,0 0-294,0 0-47,0 0 130,0 0 168,0-5-120,0-14-154,0 14-92,0 10-122,0 12 140,-1 48 10,2 0-1,3-1 1,3 1 0,2-1-1,10 29 3,-17-87-111,-2-4-94,1 1 0,0 0 0,-1-1 0,1 1 0,0-1 0,0 1 0,0-1 0,0 0 0,1 1 0,-1-1 0,1 0-1,-1 0 1,1 0 0,0 0 0,0 0 0,0 0 0,0 0 0,0-1 0,0 1 205,11 0-3954</inkml:trace>
  <inkml:trace contextRef="#ctx0" brushRef="#br0" timeOffset="55699.689">6911 5664 9764,'0'0'633,"0"0"143,0 0-266,0 0-89,0 0-7,0 1 31,-1 18-437,0-1 0,2 1 0,0 0 0,1 0 0,1-1 0,0 1 0,2-1 0,0 0 0,1 0 0,1 0 0,0-1 0,2 0 0,0-1 0,0 0 0,10 12-8,-16-25 4,0 1-1,0 0 0,1-1 1,-1 0-1,1 1 0,0-2 1,0 1-1,0 0 1,0-1-1,0 1 0,1-1 1,-1-1-1,1 1 0,-1 0 1,1-1-1,-1 0 0,1 0 1,0-1-1,0 1 0,0-1 1,-1 0-1,1 0 0,0-1 1,0 1-1,0-1 1,-1 0-1,1 0 0,0-1 1,-1 1-1,1-1 0,-1 0 1,0 0-1,0-1 0,0 1 1,1-1-4,3-9 17,1 1 1,-1-2-1,-1 1 1,-1-1-1,1 0 1,-2 0-1,0-1 1,-1 0-1,0 0 1,-1 0-1,0 0 1,-1 0-1,-1-1 1,0 1-1,-1 0 1,-2-13-18,2 17 12,0 0 1,0 0-1,-1 0 1,-1 0-1,0 0 1,0 1-1,-1-1 1,0 0-1,0 1 1,-1 0-1,-1 0 1,1 0-1,-1 0 1,-1 1-1,0 0 1,0 0-1,-1 0 1,1 1-1,-2 0 1,1 0-1,-1 1 1,-2-2-13,2 4-183,0 1 1,-1-1 0,1 1-1,-1 0 1,0 1 0,1 0-1,-1 1 1,0 0 0,0 0 0,0 1-1,0 0 1,0 0 0,0 1-1,0 0 1,-1 1 182,-52 11-4650</inkml:trace>
  <inkml:trace contextRef="#ctx0" brushRef="#br0" timeOffset="59533.768">6327 6339 8836,'0'0'694,"0"0"-81,0 0-210,0 0-205,0 0 202,0 0 419,-3 0-238,-15-1-266,18 1-272,1 0 5,868-33 990,-737 33-1708,-132 0 102,0 0-358,-2 0-533,-12 1-1150,-10 4-665</inkml:trace>
  <inkml:trace contextRef="#ctx0" brushRef="#br0" timeOffset="59825.185">6275 6449 4322,'0'0'3847,"0"0"-2406,0 0-902,0 0-374,0 0-26,1 0 104,847-7 2969,-689 7-4343,-104 2-1529</inkml:trace>
  <inkml:trace contextRef="#ctx0" brushRef="#br0" timeOffset="64049.498">6291 5169 7812,'0'0'216,"0"0"-46,0 0-71,0 0 69,0 0 518,0 0 133,5 4 373,216-15-66,-112-4-899,66-9 747,172-1-974,-296 23 5,0 3 1,-1 2-1,1 3 0,32 7-5,-83-13-6,1 0-107,-1 0-1,1 0 1,-1 0-1,1 0 1,-1 0-1,1 0 1,-1 0-1,1 0 1,-1 0-1,1 0 1,-1 0-1,1 0 1,-1 0 0,1 1-1,-1-1 1,1 0-1,-1 0 1,1 1-1,-1-1 1,1 0-1,-1 1 1,0-1-1,1 0 1,-1 1-1,0-1 1,1 0-1,-1 1 1,0-1-1,1 1 1,-1-1-1,0 1 1,0-1-1,1 1 1,-1-1 0,0 1-1,0-1 1,0 1-1,0-1 1,0 1-1,0-1 1,0 1-1,0-1 1,0 1-1,0-1 1,0 1-1,0-1 1,0 1-1,0-1 1,0 1-1,-1-1 1,1 1-1,0 0 114,-7 7-1920</inkml:trace>
  <inkml:trace contextRef="#ctx0" brushRef="#br0" timeOffset="64908.924">6366 5291 8244,'0'0'779,"0"0"-310,0 0-333,11-1 339,294-35 1689,20 10-2135,139 15-29,-464 11-3588</inkml:trace>
  <inkml:trace contextRef="#ctx0" brushRef="#br0" timeOffset="-70026.318">4333 3004 9060,'0'0'801,"0"0"-191,0 0-268,0 0 29,0 0 269,-7-5 107,-25-18-240,32 23-502,1 0-1,-1 0 1,0 1-1,0-1 1,0 0-1,1 0 1,-1 0-1,0 0 1,0 0-1,1 0 1,-1 0-1,0 0 1,0 0-1,1 0 1,-1 0-1,0 0 1,1 0-1,-1 0 1,0 0 0,0 0-1,1 0 1,-1 0-1,0 0 1,0 0-1,0 0 1,1 0-1,-1 0 1,0-1-1,0 1 1,1 0-1,-1 0 1,0 0-1,0 0 1,0-1-1,1 1 1,-1 0-1,0 0 1,0 0 0,0-1-1,0 1 1,0 0-1,0 0 1,0-1-1,1 1 1,-1 0-1,0 0 1,0-1-1,0 1 1,0 0-1,0 0 1,0-1-1,0 1 1,0 0-1,0 0 1,0-1 0,0 1-1,0 0 1,0 0-1,-1-1 1,1 1-1,0 0 1,0 0-1,0-1-4,1 1 22,658-41-414,-571 27-4208,-62 4-1312</inkml:trace>
  <inkml:trace contextRef="#ctx0" brushRef="#br0" timeOffset="-69744.084">4854 2761 10517,'0'0'272,"11"-1"-181,23-4 408,-1 3-1,0 0 1,1 2 0,-1 2 0,5 2-499,-32-3 2,1 0 0,-1 1-1,0 0 1,0 0 0,0 1 0,0 0 0,0 0-1,0 0 1,-1 1 0,1 0 0,-1 0-1,0 0 1,-1 0 0,1 1 0,-1 0 0,1 0-1,-1 0 1,-1 1 0,1-1 0,-1 1-1,0 0 1,0 0 0,-1 0 0,0 0 0,0 0-1,0 1 1,0 2-2,-3 4-181,0-1-1,0 0 1,-1 0-1,0 0 1,-1-1-1,-1 1 0,0 0 1,0-1-1,-1 0 1,-1 0-1,0-1 1,0 1-1,-1-1 1,0-1-1,-1 1 1,0-1-1,-1 0 1,1-1-1,-2 0 1,1-1-1,-1 1 1,0-2-1,-1 0 0,-3 2 182,-29 17-3655</inkml:trace>
  <inkml:trace contextRef="#ctx0" brushRef="#br0" timeOffset="-85910.995">17 2832 8500,'0'0'1280,"0"0"-669,0 0-186,0 0 362,0 0 93,-3-3-394,-8-9-33,9 9-218,2 3-184,164 1-54,5 1-2,84-12 5,-238 8-278,58-4 704,-23 5-4696,-50 1-330</inkml:trace>
  <inkml:trace contextRef="#ctx0" brushRef="#br0" timeOffset="-85626.857">470 2626 10773,'0'0'515,"0"0"-6,13-5-274,47-12 35,-53 16-209,0 0 1,0 0 0,0 1-1,1 0 1,-1 0 0,0 0-1,0 1 1,0 0 0,0 1-1,0-1 1,-1 1 0,1 1-1,3 1-61,5 1 47,-13-4-41,107 47 166,-106-46-176,0 1 0,1-1 0,-1 1 0,0-1 0,0 1 0,-1 0 0,1 0 0,0 0 0,-1 1 0,0-1 0,0 1 0,0-1 0,0 1 0,-1-1 0,1 1 0,-1 0 0,0 0 0,0 0 0,0 0 1,-1 0-1,1 0 0,-1 0 0,0 0 0,0 0 0,-1 0 0,1 0 0,-1 0 0,0 1 4,-50 85-56,47-86 50,-217 246-4081,168-199-115</inkml:trace>
  <inkml:trace contextRef="#ctx0" brushRef="#br0" timeOffset="-72286.884">1951 3029 8708,'0'0'854,"0"0"-571,4-11-209,39-84 905,-41 91-543,0 2 1722,-2 15-2388,-22 283 321,22-282-82,-1-12-10,1 0 0,-1 0 1,1 0-1,-1 0 0,1 0 0,0 0 1,0 0-1,0 1 0,0-1 0,0 0 1,0 0-1,1 0 0,-1 0 0,1 0 1,0 0-1,-1 0 0,1 0 0,0 0 0,0 0 1,0 0-1,1 0 0,-1 0 0,0-1 1,1 1-1,-1 0 0,1-1 0,-1 0 1,1 1-1,0-1 0,0 0 0,-1 0 1,1 0-1,2 1 1,4-2-13,1-1 1,-1 0 0,0 0-1,1-1 1,-1 0 0,0 0 0,0-1-1,0 0 1,0-1 0,-1 1-1,1-1 1,-1-1 0,0 0-1,0 0 1,-1 0 0,0-1-1,0 0 1,0 0 0,0 0-1,-1-1 1,4-5 12,-3 5-29,0-1 0,-1 1 0,1-1 0,-1 0 0,-1-1 1,0 1-1,0-1 0,0 0 0,-1 0 0,-1 0 0,1 0 0,-2 0 0,1-1 0,-1 1 0,-1-1 1,1 1-1,-2-1 0,0-5 29,-25-30 728,26 44-664,0 1-93,38 97-294,-38-95 323,3 7-111,0 1 0,1-1 0,0 1 0,0-1 0,1 0 0,0-1 1,0 1-1,1-1 0,1 0 0,-1 0 0,1-1 0,0 0 0,1 0 0,0-1 0,0 0 0,0 0 0,1-1 1,0 0-1,0 0 0,0-1 0,2 0 111,23-2-2924,0-2-2244</inkml:trace>
  <inkml:trace contextRef="#ctx0" brushRef="#br0" timeOffset="-71663.414">2571 2977 8580,'0'0'1099,"0"0"75,0 0-158,0 0-223,0 0-28,0-3-410,0-8-315,22 199-210,-23-186 168,1-1 0,0 1 0,0 0 1,0 0-1,1-1 0,-1 1 0,0 0 0,1 0 1,-1-1-1,1 1 0,-1 0 0,1-1 1,0 1-1,0 0 0,0-1 0,0 1 1,0-1-1,0 1 0,0-1 0,0 0 1,0 0-1,1 1 0,-1-1 0,1 0 1,-1 0-1,1 0 0,-1 0 0,1-1 0,-1 1 1,1 0-1,0-1 0,0 1 0,-1-1 1,1 1-1,0-1 0,0 0 0,-1 0 1,1 0-1,0 0 0,0 0 0,0 0 1,-1 0-1,1-1 0,0 1 0,0 0 1,-1-1-1,1 0 0,0 1 0,-1-1 0,1 0 1,-1 0-1,1 0 0,0 0 2,79-102-1693,-42 47 1022,-39 55 670,0 1 0,0-1-1,0 1 1,1 0-1,-1-1 1,0 1-1,0-1 1,1 1 0,-1 0-1,1-1 1,-1 1-1,0 0 1,1-1-1,-1 1 1,1 0-1,-1 0 1,0-1 0,1 1-1,-1 0 1,1 0-1,-1 0 1,1 0-1,-1 0 1,1 0 0,-1 0-1,1-1 1,-1 1-1,1 0 1,-1 1-1,1-1 1,-1 0-1,1 0 1,-1 0 0,1 0-1,-1 0 1,0 0-1,1 1 1,-1-1-1,1 0 1,-1 0 0,1 1-1,-1-1 1,0 0-1,1 0 1,-1 1-1,0-1 1,1 1 0,-1-1-1,0 0 1,1 1-1,-1-1 1,0 1-1,0-1 1,0 0-1,1 1 1,-1-1 0,0 1 1,12 34-41,-10-26 59,-1-4-15,0-1 0,0 1 0,1 0 0,-1 0 0,1-1 0,0 1 0,0-1 0,1 1 0,-1-1-1,1 0 1,0 0 0,0 0 0,0-1 0,1 1 0,-1-1 0,1 1 0,0-1 0,0 0 0,0-1-1,0 1 1,1-1 0,-1 1 0,3-1-3,3-1-1,0-2-1,-1 1 1,1-1-1,0-1 1,0 0-1,-1 0 1,1-1 0,-1 0-1,1 0 1,-1-1-1,-1-1 1,1 1-1,0-1 1,-1-1-1,0 0 1,2-2 1,50-28-502,-33 38-3567,-20 5 1412</inkml:trace>
  <inkml:trace contextRef="#ctx0" brushRef="#br0" timeOffset="-71412.933">3015 2784 10773,'0'0'256,"0"0"1025,0 0-737,0 0-384,0 0-80,0 0-80,-7-33-80,19 33 0,3 2-192,1 10-833,-1 6-63,-3 2-1105,0-1-1281</inkml:trace>
  <inkml:trace contextRef="#ctx0" brushRef="#br0" timeOffset="-71115.147">3296 2606 7652,'0'0'1672,"1"-13"-164,16-98 1621,-16 110-3131,0 1 0,0-1 0,0 1 1,0 0-1,0 0 0,0 0 0,0 0 0,0 0 0,0-1 1,0 2-1,0-1 0,0 0 0,0 0 0,0 0 0,0 0 0,-1 1 1,1-1-1,0 0 0,0 1 0,0-1 0,0 1 0,0-1 0,0 1 1,-1-1-1,1 1 0,0 0 0,0-1 0,-1 1 0,1 0 0,-1-1 1,1 1-1,0 0 0,-1 0 0,1 0 0,-1 0 0,0 0 2,10 14-4,-1 1 0,0-1 0,-2 2 0,0-1 0,0 1 0,-2 0 1,0 1-1,-1-1 0,-1 1 0,0 0 0,-2 0 0,0 18 4,1-21-1,4 107 16,14 91 18,-20-209-88,1 0-1,-1-1 0,1 1 1,0 0-1,0 0 1,0 0-1,0-1 0,1 1 1,0 0-1,-1-1 0,1 0 1,1 1-1,-1-1 1,0 0-1,1 0 0,-1 0 1,1 0-1,0-1 0,0 1 1,0-1-1,1 1 0,-1-1 1,0 0-1,1-1 1,-1 1-1,1 0 0,0-1 56,12-3-1889,-3-11-2083</inkml:trace>
  <inkml:trace contextRef="#ctx0" brushRef="#br0" timeOffset="-70829.479">3553 2893 1425,'0'0'11669,"0"0"-11013,0 0-175,0 0-417,77-15-64,-34 9-16,9 2-81,3-1-1087,-1-1-1873</inkml:trace>
  <inkml:trace contextRef="#ctx0" brushRef="#br0" timeOffset="-53372.039">954 2845 4482,'0'0'776,"0"0"-122,0 0 309,0 0-58,0-11 2,-1 2-515,1-30 229,-1 5 2546,1 34-3036,0 0 16,0 0-41,0 0-34,1 3-170,5 35 73,-2 0 0,-2-1 0,-1 1 0,-3 10 25,1 11 30,-23 258 66,23-261-3265,1-52-446</inkml:trace>
  <inkml:trace contextRef="#ctx0" brushRef="#br0" timeOffset="-52841.5">1131 3082 1105,'0'0'6765,"0"0"-5281,0 0-1351,2-12 30,9-50 923,-30 128 621,19-61-1708,-2-1-3,1-1 1,1 1 0,-1 0-1,0 0 1,1 0 0,0-1-1,0 1 1,0 0 0,0 0-1,1 0 1,0-1 0,-1 1-1,1 0 1,0 0 0,1-1-1,-1 1 1,1-1 0,0 1-1,0-1 1,0 0 0,0 0-1,0 0 1,1 0 0,-1 0-1,1 0 1,0 0 0,0-1-1,0 0 1,0 1 0,3 0 3,165 42 90,-169-43-90,0 1-1,0-1 0,0 0 0,0 0 1,-1 1-1,1-1 0,-1 1 0,1-1 1,-1 1-1,0 0 0,0 0 1,0-1-1,0 1 0,0 0 0,-1 0 1,0 0-1,1 0 0,-1 0 0,0 0 1,0 0-1,0 0 0,-1 0 0,1 0 1,-1-1-1,0 1 0,0 0 1,0 0-1,0 0 0,0-1 0,0 1 1,-1-1-1,1 1 0,-1-1 0,0 1 1,0-1-1,0 0 0,0 0 0,0 0 1,0 0-1,-1 0 1,-1 2-2,0-1-1,0 1 1,0-1-1,0 0 1,-1 0-1,0-1 1,1 0-1,-1 1 1,0-2-1,0 1 1,0 0-1,0-1 1,0 0-1,0 0 1,-5 0 2,7-4-51,0 1 0,0 0 0,1-1 0,-1 1 0,0-1 0,1 0 0,-1 0 0,1 0 0,0 0 1,0-1-1,1 1 0,-1 0 0,0-1 0,1 0 0,0 1 0,0-1 0,0 1 0,0-1 0,1 0 0,0 0 0,-1 0 1,1 1-1,0-1 0,1 0 0,-1 0 0,1-1 51,-1 3-42,1-93-2215,4 42-851</inkml:trace>
  <inkml:trace contextRef="#ctx0" brushRef="#br0" timeOffset="-52529.779">1436 2704 9780,'0'0'1631,"0"0"-257,0 0-361,0 0-434,0 0-104,1-6-125,2-16-244,1 29-415,-1 413 242,-2-263 0,5-120-632,9-21-3772,-6-16-902</inkml:trace>
  <inkml:trace contextRef="#ctx0" brushRef="#br0" timeOffset="-52174.102">1497 3109 12182,'0'0'1152,"0"0"-191,0 0-369,0 0-384,0 0-64,73-51-144,-32 44-32,5 2-416,-4-2-2850</inkml:trace>
  <inkml:trace contextRef="#ctx0" brushRef="#br0" timeOffset="-34117.351">816 3835 10405,'1'-11'160,"-1"1"-84,1 0-1,0 0 1,1 0 0,0 0 0,0 1 0,1-1 0,1 0-1,0 1 1,0 0 0,0 0 0,1 0 0,2-1-76,-3 4 86,1 0 1,0 1 0,0-1 0,0 1 0,1 0 0,0 1 0,0-1 0,0 1 0,1 0 0,-1 1-1,1 0 1,0 0 0,0 0 0,0 1 0,0 0 0,0 0 0,0 1 0,1 0 0,-1 0 0,1 0-1,-1 1-86,-4 2-2,0-1 1,0 1-1,0 0 0,-1-1 0,1 1 0,-1 1 0,0-1 0,1 0 0,-1 0 0,0 1 0,0-1 0,-1 1 0,1 0 0,0 0 0,-1 0 0,0-1 0,1 1 0,-1 0 0,0 0 0,-1 1 0,1-1 0,-1 0 0,1 0 0,-1 0 0,0 0 1,0 1-1,0-1 0,0 0 0,-1 0 0,0 0 0,1 0 0,-1 0 0,-1 3 2,2 2 3,-2 7 6,-1 1 0,0-1 0,-1 0 0,0 0 0,-1 0 0,-1-1 1,-3 5-10,-22 69 32,31-87-34,0 1 0,0-1-1,-1 0 1,1 1 0,0-1-1,0 0 1,0 1 0,1-1-1,-1 0 1,0 1 0,0-1-1,1 0 1,-1 1 0,1-1 0,-1 0-1,1 0 1,0 1 0,-1-1-1,1 0 1,0 0 0,0 0-1,0 0 1,0 0 0,0 0 0,0 0-1,0 0 1,0 0 0,0-1-1,0 1 1,0 0 0,1-1-1,-1 1 1,0-1 0,0 1 0,1-1-1,-1 0 1,0 1 0,1-1-1,-1 0 1,0 0 0,1 0-1,-1 0 1,1 0 0,-1 0 0,0 0-1,1-1 1,-1 1 0,0 0-1,1-1 1,-1 1 0,0-1-1,0 0 3,5 2 3,157-18-404,-63-26-3152,-96 41 3200,-1-1 0,0 1-1,1-1 1,-1 0 0,-1 0 0,1 0 0,0 0-1,-1 0 1,1-1 0,-1 1 0,0-1 0,0 0 0,-1 0-1,1 1 1,-1-1 0,0 0 0,1-1 353,0-67 3451,-4 35 3146,2 37-6479,0 0-118,0 5-128,1 253 168,-1-257-43,-1-1 1,1 1-1,0 0 0,1 0 1,-1-1-1,0 1 1,0 0-1,0-1 1,0 1-1,0 0 0,1-1 1,-1 1-1,0 0 1,1-1-1,-1 1 0,0-1 1,1 1-1,-1 0 1,1-1-1,-1 1 0,1-1 1,-1 1-1,1-1 1,-1 0-1,1 1 1,0-1-1,-1 1 0,1-1 1,0 0-1,-1 0 1,1 1-1,0-1 0,-1 0 1,1 0-1,0 0 1,-1 0-1,1 0 1,0 0-1,0 0 0,-1 0 1,1 0-1,0 0 1,-1 0-1,1 0 0,0 0 1,-1-1-1,1 1 1,0 0-1,-1-1 1,1 1 2,35-20-135,95-95-1575,-130 115 1715,0-1 1,1 1-1,-1 0 1,0 0 0,1-1-1,-1 1 1,1 0 0,-1 0-1,0 0 1,1 1-1,-1-1 1,0 0 0,1 0-1,-1 1 1,0-1 0,1 1-1,-1-1 1,0 1-1,0 0 1,0-1 0,0 1-1,1 0 1,-1 0 0,0 0-1,0 0 1,0 0-1,-1 0 1,1 0 0,0 0-1,0 0 1,0 0 0,-1 0-1,1 1 1,-1-1 0,1 0-1,-1 0 1,1 1-1,-1-1 1,0 0 0,0 1-1,1-1 1,-1 0 0,0 1-1,0-1 1,-1 0-1,1 1-5,6 12 96,-4-7-81,2 1 0,-1-1 0,1 0 0,0 0 0,0 0-1,1-1 1,0 1 0,0-1 0,0 0 0,1 0 0,0-1 0,0 0-1,0 0 1,1 0 0,0-1 0,0 0 0,0 0 0,0-1-1,1 0 1,-1 0 0,1-1 0,0 0 0,3 0-15,-4-1-32,0 0 1,0-1 0,0 0-1,0 0 1,0 0-1,0-1 1,-1-1 0,1 1-1,0-1 1,0 0-1,-1 0 1,1-1 0,-1 0-1,0 0 1,0 0-1,0-1 1,0 0 0,0 0-1,-1-1 1,0 0-1,0 0 1,0 0 0,-1 0-1,1 0 1,-1-1-1,2-4 32,-2 4-18,-1-1 0,0 1 0,0 0-1,0-1 1,0 0 0,-1 0-1,-1 0 1,1 0 0,-1 0-1,0 0 1,0 0 0,-1 0-1,0 0 1,0 0 0,-1-2 18,-1 7 13,1 0 0,0 0 0,-1 0 0,0 0-1,1 1 1,-1-1 0,0 1 0,0-1 0,1 1 0,-1 0 0,0 0 0,-1 0 0,1 0 0,0 0 0,0 0 0,0 0 0,-1 1 0,1-1 0,0 1 0,0-1 0,-1 1 0,1 0 0,0 0 0,-1 0 0,1 1 0,0-1 0,-1 0 0,1 1-1,0-1 1,0 1 0,-1 0 0,1 0 0,0 0 0,0 0 0,-1 1-13,-2 3-5,-1 0 0,1 1 0,0 0-1,1 0 1,-1 1 0,1-1 0,1 1 0,-1 0-1,1 0 1,0 0 0,1 0 0,-1 1 0,1-1-1,1 1 1,0-1 0,0 1 0,0 0-1,1-1 1,0 1 0,1 0 0,0 6 5,0-13 0,0 0 0,-1 0 0,1 0 0,0 0 0,-1-1 0,1 1 0,0 0 0,0-1 0,0 1 0,0 0 1,0-1-1,0 1 0,0-1 0,0 1 0,0-1 0,0 0 0,0 0 0,0 1 0,0-1 0,0 0 0,0 0 0,0 0 0,0 0 0,1 0 0,-1 0 1,0 0-1,0 0 0,0-1 0,0 1 0,0 0 0,0-1 0,0 1 0,0-1 0,0 1 0,0-1 0,0 1 0,0-1 0,0 0 0,-1 1 0,1-1 1,1-1-1,6-5-3,-1-1 0,0-1 0,0 0 0,0 0 0,-1 0 0,0-1 0,-1 1 0,0-1 0,-1-1 1,0 1-1,-1-1 0,0 1 3,12-37 9,-3 0 0,-1 0 0,2-41-9,-9 7 1283,-4 80-1016,0 15 279,8 192-820,32 76-313,-32-255-1449,3-8-1715</inkml:trace>
  <inkml:trace contextRef="#ctx0" brushRef="#br0" timeOffset="-32998.26">2677 3822 9076,'0'0'910,"0"0"117,0 0-245,3-11-243,11-34-147,-14 46-378,0 0 0,0 0 1,1 0-1,-1 1 0,0-1 0,1 0 0,-1 0 1,1 0-1,0 0 0,-1 0 0,1 0 1,0 0-1,-1-1 0,1 1 0,0 0 0,0 0 1,0 0-1,0-1 0,0 1 0,0 0 1,0-1-1,0 1 0,0-1 0,0 0 1,0 1-1,0-1 0,0 0 0,1 1 0,-1-1 1,0 0-1,0 0 0,0 0 0,0 0 1,1 0-1,-1 0 0,0 0 0,0-1 1,0 1-1,0 0 0,0-1 0,1 1 0,-1-1 1,0 1-1,0-1 0,0 1 0,0-1 1,0 0-1,-1 1 0,1-1 0,0 0 1,0 0-1,0 0 0,-1 0 0,1 0 0,0 0 1,-1 0-1,1 0 0,-1 0 0,1 0 1,-1 0-1,1 0 0,-1 0 0,0 0 0,1 0 1,-1 0-1,0-1-14,8 28-5,-1 1 0,-1-1 1,-1 1-1,-1 1 0,-1 8 5,20 105 13,-21-133-10,-2-7-2,0 1 1,0 0 0,0 0 0,0 0-1,1 0 1,-1-1 0,0 1-1,1 0 1,-1 0 0,1-1 0,0 1-1,-1 0 1,1-1 0,0 1-1,0 0 1,0-1 0,0 1 0,1-1-1,-1 0 1,0 1 0,0-1-1,1 0 1,-1 0 0,1 0-1,-1 0 1,1 0 0,0 0 0,-1 0-1,1-1 1,0 1 0,-1 0-1,1-1 1,0 1 0,0-1 0,0 0-1,1 0-1,3-4 15,0-1-1,0 0 1,-1 0 0,1-1-1,-1 0 1,0 0-1,-1 0 1,1 0-1,-1-1 1,-1 1 0,1-1-1,-1 0 1,2-6-15,-1 5 2,60-186-50,-60 180-90,-3 20-103,-1 8 151,-1-6 75,1 0 0,0 0 1,0 0-1,1 0 0,0-1 0,0 1 1,0 0-1,1 0 0,1-1 0,-1 1 0,1-1 1,1 0-1,-1 1 0,1-2 0,0 1 1,1 0-1,-1-1 0,1 0 0,1 0 1,-1 0-1,1-1 0,0 0 0,0 0 1,1 0-1,-1-1 0,1 0 0,0 0 1,0 0-1,1-1 0,-1 0 0,1-1 1,1 1 14,-5-3-273,0 1 1,0-1-1,0 0 1,0 0 0,0 0-1,0 0 1,-1-1 0,1 0-1,0 0 1,0 0-1,-1 0 1,1 0 0,0-1-1,-1 1 1,1-1 0,-1 0-1,0 0 1,0-1-1,1 1 1,-2-1 0,2 0 272,16-22-4096</inkml:trace>
  <inkml:trace contextRef="#ctx0" brushRef="#br0" timeOffset="-32438.051">3237 3842 5378,'0'0'1895,"0"0"-393,0 0-440,0 0-46,0 0 35,0-4-224,-1-2-614,1-6 20,6 18-172,16 39-59,-15-25 0,2-1 0,1 0 0,0-1 0,1 0 0,1-1 0,1 0 1,0-1-1,7 5-2,-19-19 1,0-1 0,0 1 1,0-1-1,0 0 0,1 0 1,-1 0-1,0 0 0,1 0 0,-1 0 1,1 0-1,-1 0 0,1 0 1,0-1-1,-1 1 0,1 0 1,0-1-1,-1 0 0,1 1 1,0-1-1,-1 0 0,1 0 0,0 0 1,0 0-1,-1 0 0,1 0 1,0-1-1,0 1 0,-1 0 1,1-1-1,0 0 0,-1 1 0,1-1 1,-1 0-1,1 0 0,-1 0 1,1 0-1,-1 0 0,1 0 1,-1 0-1,0 0 0,0-1 1,0 1-1,1 0 0,-1-1 0,0 0-1,9-22-297,-1 1-1,-2-1 0,0 0 0,-1-1 1,-2 1-1,0-1 0,-2 0 0,-1 0 1,-1-25 297,1 12-426,-1 36 391,-1 2 36,1-1 0,0 1-1,-1-1 1,1 1 0,0-1 0,-1 1 0,1-1 0,0 1 0,0-1 0,0 1 0,-1-1 0,1 1-1,0-1 1,0 1 0,0-1 0,0 1 0,0-1 0,0 1 0,0-1 0,0 1 0,0-1 0,0 1-1,0-1 1,0 0 0,0 1 0,1-1 0,-1 1 0,0-1 0,0 1 0,1-1 0,-1 1 0,0 0-1,1-1 1,-1 1 0,0-1 0,1 1 0,-1 0 0,0-1 0,1 1 0,-1 0 0,1-1 0,-1 1-1,1 0 1,-1-1 0,1 1 0,-1 0 0,1 0 0,-1 0 0,1 0 0,-1 0 0,1-1 0,-1 1-1,1 0 1,0 0-1,49 100 48,24-24 329,-71-74-419,49 56-834,-52-56-1669,0-2-1086</inkml:trace>
  <inkml:trace contextRef="#ctx0" brushRef="#br0" timeOffset="-31629.49">3299 3756 7411,'0'0'857,"0"0"370,0-11-349,-2-61 1846,1 106-2741,2 0 1,1 0-1,2 0 0,2-1 1,5 17 16,-11-46 3,1-1 0,-1 0 1,1 1-1,0-1 0,0 0 0,0 0 0,0 0 1,1 0-1,0 0 0,-1 0 0,1 0 1,0 0-1,0-1 0,0 1 0,1-1 0,-1 1 1,1-1-1,-1 0 0,1 0 0,0 0 0,-1 0 1,1 0-1,0-1 0,1 1 0,-1-1 1,0 0-1,0 0 0,0 0 0,1-1 0,-1 1 1,0-1-1,1 1 0,-1-1 0,0 0 0,1 0 1,-1-1-1,1 1 0,-1-1 0,1 0-3,7-5-2,1-1 1,-1 0-1,-1-1 0,1 0 0,-1-1 0,-1 0 0,1 0 0,-2-1 0,1 0 0,-1-1 0,-1 0 0,0 0 1,-1 0-1,3-6 2,-4 4 5,3-3 17,-2 20-41,-5 5 10,-1 3 7,1 0 0,0 0 0,1 0-1,0 0 1,1 0 0,0-1-1,1 1 1,0-1 0,1 0-1,0 0 1,1-1 0,0 1 0,1-1-1,0 0 1,4 3 2,-10-12 5,1 0 0,0 1 0,0-1 0,0 0 0,-1 0 0,1 0 0,0-1-1,0 1 1,0 0 0,0-1 0,0 1 0,0-1 0,1 0 0,-1 0 0,0 1 0,0-1 0,0-1 0,0 1 0,0 0 0,0 0 0,0-1 0,0 1-1,0-1 1,0 0 0,0 0 0,0 0 0,0 0 0,0 0 0,0 0 0,-1 0 0,1 0 0,0-1 0,-1 1 0,1-1 0,-1 1 0,0-1 0,1 1-1,-1-1 1,0 0 0,0 0-5,41-76-5,-42 78 5,0 0-3,0-1 0,0 1 1,0 0-1,0-1 0,0 1 0,0 0 0,1-1 0,-1 1 1,0-1-1,0 1 0,0 0 0,0-1 0,0 1 0,1 0 1,-1-1-1,0 1 0,0 0 0,1 0 0,-1-1 0,0 1 0,0 0 1,1-1-1,-1 1 0,0 0 0,1 0 0,-1 0 0,0-1 1,1 1-1,-1 0 0,0 0 0,1 0 0,-1 0 0,1 0 1,-1 0-1,0 0 0,1 0 0,-1 0 0,0 0 0,1 0 1,-1 0-1,1 0 0,-1 0 0,0 0 0,1 0 0,-1 0 1,0 0-1,1 0 0,-1 1 0,0-1 0,1 0 0,-1 0 1,0 0-1,1 1 0,-1-1 0,0 0 0,1 0 0,-1 1 0,0-1 1,0 0-1,0 1 0,1-1 3,13 26-38,-12-20 30,12 25-39,65 107 94,-79-137-109,1 0 1,1 0-1,-1 1 0,0-1 0,0 0 0,0 0 0,0 0 0,1-1 0,-1 1 0,0 0 1,1 0-1,-1-1 0,1 1 0,-1-1 0,1 1 0,-1-1 0,1 0 0,-1 1 0,1-1 1,0 0-1,-1 0 0,1 0 0,-1 0 0,1 0 0,-1-1 0,1 1 0,-1 0 1,1-1-1,-1 1 0,1-1 0,-1 0 0,1 1 0,-1-1 0,0 0 0,1 0 0,-1 0 1,0 0-1,0 0 0,1 0 0,-1 0 0,0 0 0,0 0 0,0-1 0,-1 1 0,1 0 1,0-1-1,0 1 0,-1 0 0,1-1 0,-1 1 0,1-1 0,-1 1 0,0-1 0,1 0 1,-1 1-1,0-2 62,4-16-2529,-1-1-1647</inkml:trace>
  <inkml:trace contextRef="#ctx0" brushRef="#br0" timeOffset="-31041.053">3873 3825 5442,'0'0'1278,"0"0"16,0 0-154,0 0-148,0 0-112,0-3 27,-1-17-64,0-2 315,1 32-6240,0 2 648</inkml:trace>
  <inkml:trace contextRef="#ctx0" brushRef="#br0" timeOffset="-30659.324">4023 3576 7972,'0'0'1051,"0"0"-51,0 0-375,0 0-108,0 0 150,0-7-27,4-21-354,-3 28-287,-1-1-1,0 1 1,0 0 0,1 0-1,-1-1 1,0 1 0,0 0 0,1 0-1,-1 0 1,0 0 0,1-1-1,-1 1 1,0 0 0,1 0-1,-1 0 1,0 0 0,1 0 0,-1 0-1,0 0 1,1 0 0,-1 0-1,0 0 1,1 0 0,-1 0 0,0 0-1,1 0 1,-1 0 0,0 0-1,0 1 1,1-1 0,-1 0 0,0 0-1,1 0 1,-1 0 0,0 1-1,0-1 1,1 0 0,-1 0-1,0 1 1,0-1 0,1 0 0,-1 0-1,0 1 1,0-1 0,0 0-1,0 0 1,1 1 0,-1-1 0,0 0-1,0 1 1,0-1 0,0 0-1,0 1 1,0-1 0,0 0 0,0 1-1,0-1 1,0 0 0,0 1-1,0-1 1,0 0 0,0 1 0,0-1-1,0 0 1,-1 1 0,1-1 1,0 0-1,7 25 53,-1 0 0,-1 0 0,-1 1 0,-1-1 0,-1 1 0,-2 0 0,-1 15-52,1-8 74,-23 264-1509,24-298-422,8-8-1414</inkml:trace>
  <inkml:trace contextRef="#ctx0" brushRef="#br0" timeOffset="-30402.413">4159 3872 9973,'0'0'1280,"0"0"289,0 0-577,0 0-736,0 0-31,82-49-145,-40 40-80,2 3-80,-1 0-1473,-4-1-5042</inkml:trace>
  <inkml:trace contextRef="#ctx0" brushRef="#br0" timeOffset="-30008.558">4612 3819 10757,'0'0'1091,"0"0"8,0 0-325,0 0-385,0 0-106,7-6-27,-3 3-243,-1 0-1,2 0 1,-1 0-1,0 0 1,0 1-1,1-1 1,-1 1-1,1 0 0,0 1 1,0-1-1,0 1 1,0 0-1,0 0 1,0 1-1,2-1-12,258 13 11,-115-5-3231,-133-13 370,-10-10-2902</inkml:trace>
  <inkml:trace contextRef="#ctx0" brushRef="#br0" timeOffset="-29757.129">5005 3614 10421,'0'0'1011,"0"0"-502,0 0-282,12 3 317,146 53 1191,-147-52-1737,0 1 0,0-1 0,-1 2-1,0-1 1,0 1 0,0 1 0,-1 0 0,0 0 0,0 1 0,-1 0 0,0 1 0,-1 0 0,1 0 0,-2 0 0,1 1 0,-1 0 0,-1 0 0,0 1 0,0-1 0,-1 1 0,2 7 2,-6-14-85,-1 0 0,1 0 0,-1 0 0,1-1 0,-1 1 0,0 0 1,0-1-1,-1 1 0,1-1 0,-1 1 0,1-1 0,-1 0 0,0 0 0,-1 0 0,1 0 0,0 0 0,-1 0 0,0 0 1,0-1-1,1 0 0,-1 1 0,-1-1 0,1 0 0,-2 1 85,-88 35-2183,22-20-391,-3-6-1113</inkml:trace>
  <inkml:trace contextRef="#ctx0" brushRef="#br0" timeOffset="-28793.274">3811 3636 8820,'0'0'1206,"0"0"-288,0 0-302,0 0-98,0 0 173,4-3-323,16-10-312,-15 10-102,-5 3 6,-1 17-5,-25 8-240,25-25 212,1-5 180,0 2-87,0 0-1,1 0 0,-1 0 1,1 0-1,0 0 0,0 0 1,0 0-1,0 0 0,1 1 1,-1-1-1,1 0 0,-1 1 1,1-1-1,0 1 0,0-1 1,0 1-1,1 0 0,-1 0 1,0 0-1,2-1-19,1 23-3140,-5-10-2036</inkml:trace>
  <inkml:trace contextRef="#ctx0" brushRef="#br0" timeOffset="-28255.549">4007 3544 7652,'0'0'317,"0"0"-114,0 0 34,0 0 54,0 0 491,0 0-83,0-7-473,16 64 124,-8 134 805,-10-138-1011,-8 182 272,10-233-409,0 0-1,0 0 0,1 1 1,-1-1-1,1 0 0,-1 0 0,1 0 1,0 0-1,0 0 0,0 0 1,0 0-1,0 0 0,0 0 0,0 0 1,1 0-1,-1-1 0,1 1 1,-1-1-1,1 1 0,0-1 1,-1 1-1,1-1 0,0 0 0,0 0 1,0 0-1,0 0 0,0 0 1,0 0-1,0-1 0,1 1 0,-1-1 1,0 1-1,2-1-6,77 1-632,-37-8-1475</inkml:trace>
  <inkml:trace contextRef="#ctx0" brushRef="#br0" timeOffset="-28006.548">4023 3898 11813,'0'0'881,"0"0"-449,0 0-368,0 0-32,90-25 96,-48 19-48,-1 3-80,-3 0-864,-9-2-3154</inkml:trace>
  <inkml:trace contextRef="#ctx0" brushRef="#br0" timeOffset="-26594.893">3282 3722 6675,'0'0'1419,"0"0"-309,0 0-443,0 0-107,0 0 51,1-8 91,2-24 48,-2 32-741,-1 0 1,0-1-1,0 1 1,0-1-1,0 1 1,0 0-1,0-1 1,0 1-1,1-1 1,-1 1 0,0 0-1,0-1 1,0 1-1,1 0 1,-1-1-1,0 1 1,1 0-1,-1-1 1,0 1-1,1 0 1,-1 0-1,0-1 1,1 1-1,-1 0 1,0 0-1,1 0 1,-1 0 0,1-1-1,-1 1 1,1 0-1,-1 0 1,0 0-1,1 0 1,-1 0-1,1 0 1,-1 0-1,0 0 1,1 0-1,-1 0 1,1 0-1,-1 1 1,1-1-1,-1 0 1,0 0-1,1 0 1,-1 0 0,0 1-1,1-1 1,-1 0-1,0 0 1,1 1-1,-1-1 1,0 0-1,1 1 1,-1-1-1,0 0 1,0 1-1,1-1 1,-1 0-1,0 1 1,0-1-1,0 1 1,1-1-10,10 15-1,-1 0 1,0 1-1,-1 0 1,0 0-1,-2 1 1,0 0-1,0 1 0,2 15 1,3 2 29,57 181 120,-69-215-157,0 0 27,0-1 50,0 0 62,3-32 678,-2 6-814,1 1 0,2 0 0,0-1 0,2 1 0,0 1 0,2-1 1,1 1-1,1 1 0,0-1 0,2 2 0,3-4 5,-11 22-6,0 0-1,1 1 1,-1-1-1,1 1 1,0-1-1,0 2 0,0-1 1,0 0-1,0 1 1,0 0-1,1 0 1,-1 1-1,1-1 1,0 1-1,-1 0 1,1 1-1,0-1 1,-1 1-1,1 1 0,2-1 7,-4 2-6,-1 1-1,0-1 0,0 1 0,0 0 1,0 0-1,-1 0 0,1 0 1,-1 0-1,0 1 0,0-1 0,0 1 1,0-1-1,0 1 0,-1 0 0,0 0 1,0 0-1,0-1 0,0 1 0,0 3 7,4 24 0,-2-1 0,0 1 0,-2 0 0,-3 28 0,0 5 0,2-59-45,13 49-5269,-8-49-3</inkml:trace>
  <inkml:trace contextRef="#ctx0" brushRef="#br0" timeOffset="-25739.807">3282 3701 6547,'0'0'1211,"0"0"-165,0 0-214,0 0-367,0 0 175,2-5-312,-1 4-316,-1 0-8,0-1 0,0 1-1,1 0 1,-1 0 0,0 0-1,1 0 1,-1 0 0,1 0 0,0 0-1,-1 1 1,1-1 0,0 0-1,-1 0 1,1 0 0,0 1-1,0-1 1,0 0 0,0 1 0,0-1-1,0 0 1,-1 1 0,1-1-1,1 1 1,-1 0 0,0-1-1,0 1 1,0 0 0,0 0 0,0-1-1,0 1 1,0 0 0,0 0-1,0 0 1,0 1 0,1-1-1,-1 0 1,0 0 0,0 0 0,0 1-1,0-1 1,0 1 0,0-1-1,0 1 1,0-1 0,0 1-4,7 7 16,0-1 1,0 2-1,-1-1 1,-1 1-1,1 0 1,-1 0-1,-1 1 1,0 0-1,0 0 1,-1 0-1,0 1 1,-1-1-1,0 1 1,-1 0-1,0 0 1,0 0-1,-1 0 0,-1 0 1,0 0-1,-1 9-16,5 30 28,5 56 63,-9-106-11,1-11 296,4-17-360,2 0 0,0 1-1,1 0 1,2 0 0,1 1-1,1 0 1,1 1 0,7-8-16,-18 30 5,0 0 0,0 1 0,0-1 0,1 0 0,-1 1 0,1-1 0,0 1 1,0 0-1,0 0 0,0 0 0,0 0 0,0 0 0,0 1 0,1 0 0,-1-1 1,0 1-1,1 1 0,0-1 0,-1 0 0,1 1 0,-1-1 0,1 1 0,-1 0 1,1 1-1,2-1-5,-3 2 1,0-1 0,0 1 0,0-1 0,-1 1 0,1 0 0,0 0 0,-1 0 0,1 1 0,-1-1 0,0 1 0,0-1 0,0 1 0,0 0 0,0-1 0,0 1 0,-1 0 0,1 0 0,0 3-1,1-1 8,10 24 96,-1 1 0,-1 0 0,-1 0-1,-2 1 1,2 12-104,0 1 18,3-15-23,-4-24-3533,-6-7-2174</inkml:trace>
  <inkml:trace contextRef="#ctx0" brushRef="#br0" timeOffset="-25320.453">3810 4020 8868,'0'0'534,"0"0"-564,0 0 17,10-9 648,33-34-211,-41 40-394,1 0 0,-1 0-1,0 0 1,0 0 0,0 0-1,-1-1 1,1 1 0,-1-1 0,0 1-1,0-1 1,0 1 0,0-1 0,-1 0-1,1 1 1,-1-1 0,0 0 0,0 0-1,0 1 1,-1-1 0,1 0-30,-1-12 603,0 15-594,1 0-1,-1 1 1,0-1-1,1 0 1,-1 1-1,0-1 1,1 1 0,-1-1-1,0 1 1,0-1-1,1 1 1,-1 0 0,0-1-1,0 1 1,0 0-1,0 0 1,1-1-1,-1 1 1,0 0 0,0 0-1,0 0 1,0 0-1,0 0 1,0 0-1,1 0 1,-1 1 0,0-1-1,0 0 1,0 0-1,0 1 1,0-1 0,1 0-1,-1 1 1,0-1-1,0 1 1,1-1-1,-1 1 1,0 0 0,1-1-1,-1 1 1,1-1-1,-1 1 1,1 0-1,-1 0 1,1-1 0,-1 1-1,1 0 1,-1 0-1,1 0 1,0-1 0,-1 2-9,-3 7 6,0 0 0,0 1 0,0 0 0,1 0 0,1 0 0,0 0 0,0 0 0,1 0 0,0 0 0,1 1 0,0-1 0,1 1-6,0-8-4,0 0 0,1 0 0,-1-1 0,1 1 0,0-1 0,0 1 0,-1-1 0,2 1 0,-1-1 0,0 0 0,0 0 0,1 0 0,-1 0 0,1 0 0,0-1 0,-1 1 0,1-1 0,0 0 0,0 0 0,0 0 0,0 0 0,0 0 0,0-1 0,0 1 0,0-1 0,0 0 0,1 0-1,-1 0 1,0 0 0,0 0 0,0-1 0,0 0 0,0 1 0,2-2 4,27-23-3841,-20 2-273</inkml:trace>
  <inkml:trace contextRef="#ctx0" brushRef="#br0" timeOffset="-25012.669">3865 3694 7684,'0'0'1702,"0"0"-569,0 0-447,0 0-96,0 0 162,-2-2-26,-6-17-1241,8 25-2196,0 4-901</inkml:trace>
  <inkml:trace contextRef="#ctx0" brushRef="#br0" timeOffset="-7200.643">6578 3557 4770,'0'0'1243,"0"0"-901,0 0-155,0 0 202,0 0 700,0 0 445,0 0-582,1-5-562,12-24 976,-12 29-916,-1 0-244,5 2-174,38 136-48,-2 132-1038,-30-231-2540,0-35-610</inkml:trace>
  <inkml:trace contextRef="#ctx0" brushRef="#br0" timeOffset="-6534.95">6970 3595 6259,'0'0'3321,"0"0"-2430,0 0-736,0 0-88,0 0 93,0-4 248,0-19 659,0 23-979,0 0-5,0 0-32,0 0-67,0 0-24,0 0-40,0 0-35,-2 10 11,-1-4 102,1 0 1,0 0-1,1 0 0,-1 0 1,1 0-1,0 0 1,1 1-1,-1-1 0,1 0 1,1 0-1,-1 1 0,1-1 1,0 0-1,0 0 1,1 0-1,0 0 0,0 0 1,0 0-1,1 0 0,0-1 1,0 1-1,0-1 1,3 3 1,87 44 593,-23-19-127,-66-28-461,0 0-1,0 0 1,-1 0 0,1 1 0,-1-1 0,0 1 0,0 0-1,-1 0 1,0 0 0,0 0 0,-1 0 0,1 1 0,-1-1-1,0 0 1,-1 1 0,0-1 0,0 0 0,0 1 0,-1-1 0,0 1-1,0-1 1,0 0 0,-1 0 0,0 0 0,0 0 0,-1 0-1,0 2-4,1-4 3,1-1 0,-1 1-1,0 0 1,0 0 0,0-1-1,0 1 1,-1-1 0,1 0-1,-1 1 1,0-1 0,0 0-1,0-1 1,-1 1 0,1-1-1,0 1 1,-1-1 0,0 0-1,0 0 1,1 0 0,-1-1-1,0 0 1,0 1 0,0-1-1,0-1 1,-1 1 0,1-1-1,0 1 1,0-1 0,0 0-1,-1-1 1,1 1 0,-3-1-3,2-2-254,-1-1 0,1 1 0,0-1 0,0-1 0,0 1 0,0 0 1,1-1-1,0 0 0,0 0 0,0-1 0,0 1 0,1-1 0,0 1 0,0-1 0,1 0 1,-1 0-1,1 0 0,-1-7 254,-7-27-3244</inkml:trace>
  <inkml:trace contextRef="#ctx0" brushRef="#br0" timeOffset="-6307.109">7137 3556 6611,'0'0'3250,"0"0"-2066,0 0-320,0 0-655,77-66-145,-59 58 48,3 3-48,-1 5-64,-2 0-16,1 0-32,-8 10-1329,-6 3-2625</inkml:trace>
  <inkml:trace contextRef="#ctx0" brushRef="#br0" timeOffset="149328.292">12928 3166 7155,'0'0'3284,"0"0"-2075,0 0-513,0 0-365,0-5-197,0 6-138,1-1 1,-1 0-1,0 0 1,0 0-1,1 1 1,-1-1 0,0 0-1,1 0 1,-1 0-1,0 0 1,1 0 0,-1 1-1,0-1 1,1 0-1,-1 0 1,0 0 0,1 0-1,-1 0 1,0 0-1,1 0 1,-1 0 0,0 0-1,1 0 1,-1 0-1,0 0 1,1-1-1,-1 1 1,0 0 0,1 0-1,-1 0 1,0 0-1,1-1 1,-1 1 0,0 0-1,0 0 1,1 0-1,-1-1 1,0 1 0,0 0-1,0 0 1,1-1-1,-1 1 1,0-1 3,12 49-40,1 201 186,-8-65-180,-5-176 4,0-6-76,0 1 0,0 0 0,0-1 0,0 1 0,0-1 0,1 1 0,-1-1 0,1 1 0,0-1 0,-1 1 0,1-1 0,0 1 0,1-1 0,-1 0 0,0 0 0,1 1 0,-1-1 0,1 0 0,-1 0 0,1 0 106,9-5-1575,1-15-983</inkml:trace>
  <inkml:trace contextRef="#ctx0" brushRef="#br0" timeOffset="149574.009">12973 3122 10949,'0'0'1241,"0"0"-684,11-12-437,38-34 27,-44 43-109,0 0-1,0 0 1,0 0-1,1 1 1,-1 0 0,1 0-1,0 0 1,-1 1 0,1 0-1,0 0 1,0 0-1,0 1 1,0 0 0,0 0-1,0 1 1,0-1-38,11 1 25,-16-1-25,3-1-5,0 0 0,0 0 0,0 1 0,0-1 0,0 1 0,0 0 0,0 0 0,0 1 0,0-1 0,0 1 0,0 0 0,0 0 0,0 0 0,0 1 0,0-1 0,-1 1 0,1 0 0,0 0 0,-1 0 0,0 1 0,1-1 0,-1 1 0,0 0 0,0 0 0,-1 0 0,1 0 0,-1 0 0,1 0 0,-1 1 0,0-1 0,0 1 0,0 2 5,-1-2-39,-1 1 1,0 0-1,0 0 0,0 0 1,0-1-1,-1 1 0,0 0 1,0 0-1,0-1 0,-1 1 1,0-1-1,0 1 1,0-1-1,0 0 0,0 1 1,-1-1-1,0 0 0,0-1 1,0 1-1,0-1 0,-1 1 1,1-1-1,-3 1 39,-98 61-1486,38-35 684,-22 11-4486,72-30 976</inkml:trace>
  <inkml:trace contextRef="#ctx0" brushRef="#br0" timeOffset="150057.9">13245 3478 7251,'0'0'419,"0"0"72,0 0 336,0 0 328,0 0-293,2-8-270,6-23-149,-8 31-441,0 0 1,0-1-1,0 1 0,0 0 1,0-1-1,0 1 0,0 0 0,0-1 1,1 1-1,-1 0 0,0-1 0,0 1 1,0 0-1,0 0 0,0-1 1,1 1-1,-1 0 0,0-1 0,0 1 1,1 0-1,-1 0 0,0 0 1,0-1-1,1 1 0,-1 0 0,0 0 1,0 0-1,1 0 0,-1-1 0,0 1 1,1 0-1,-1 0 0,0 0 1,1 0-1,-1 0 0,0 0 0,1 0 1,-1 0-1,0 0 0,1 0 0,-1 0 1,0 0-1,1 0 0,-1 0 1,0 1-1,1-1 0,-1 0 0,0 0 1,0 0-1,1 0 0,-1 0 0,0 1 1,1-1-1,-1 0 0,0 0 1,0 1-1,1-1 0,-1 0 0,0 0 1,0 1-1,0-1-2,1 0 16,125 104-72,-118-98-57,0-1 0,0 0 0,1 0 0,0 0 0,0-2 0,1 1 0,-1-1 0,1 0 0,-1-1 0,1 0 0,4 0 113,-11-3-13,-1-1 1,0 1 0,1-1 0,-1 0-1,0 1 1,0-1 0,0 0 0,0 0-1,0-1 1,-1 1 0,1 0-1,-1-1 1,1 1 0,-1-1 0,0 1-1,0-1 1,0 1 0,0-1 0,-1 0-1,1 1 1,-1-1 0,1 0-1,-1 0 1,0 1 0,0-1 0,0 0-1,0 0 1,-1 0 0,1 1 0,-1-2 12,1-2 23,0-63 4361,0 69-4131,0 0-167,-2 9-345,-105 219 203,82-180 10,12-27-148,2 1 0,0 0 0,1 1 0,1 0 0,1 0 0,1 1 0,2 0 0,-2 14 194,8-1-2815,10-13-2833</inkml:trace>
  <inkml:trace contextRef="#ctx0" brushRef="#br0" timeOffset="148758.714">12172 3458 9732,'0'0'833,"0"0"-65,0 0-63,0 0-209,0 0-96,0 0-368,67-33 32,-31 28-32,4 3 0,2 1-32,-3 1-752,-4 0-673,-5 0-880,-10 0-1697</inkml:trace>
  <inkml:trace contextRef="#ctx0" brushRef="#br0" timeOffset="149045.149">12232 3566 8900,'0'0'864,"0"0"-767,0 0 143,0 0 176,0 0 336,79-13-416,-26 5-272,2-2-64,1 1-432,-5 5-576,-4-4-2498,-6 1-2929</inkml:trace>
  <inkml:trace contextRef="#ctx0" brushRef="#br0" timeOffset="147378.332">10917 3160 10085,'0'0'579,"0"0"-1,0 0-247,0 0 93,0 0 166,0-7-131,0-19-318,22 68-303,61 272 151,-81-305 12,0 0-1,1-1 1,-1 0-1,2 1 1,0-1 0,0-1-1,0 1 1,1-1-1,0 1 1,0-1 0,1 0-1,0-1 1,0 0-1,0 0 1,1 0 0,0-1-1,0 1 1,1-2-1,-1 1 1,1-1 0,0 0-1,6 1 0,-7-4 4,-1-1 0,0-1 0,0 1 0,0-1 0,0 0 0,0-1 0,0 1 0,0-1 0,0 0-1,0-1 1,-1 1 0,1-1 0,-1-1 0,0 1 0,0-1 0,0 1 0,0-1 0,-1-1 0,1 1 0,-1-1 0,0 1 0,0-1-1,1-4-3,6-7-27,-1-1 0,0 0 1,-2-1-1,0 0 0,-1 0 0,-1 0 0,0-3 27,0-2-13,-2 1 0,-1-1 0,0 0 0,-2 0 0,-1 0 0,0 0 0,-2 0 0,-1-4 13,-2 9 87,0 0 1,-2 0 0,0 1-1,-1 0 1,0 0 0,-10-13-88,5 8 50,12 18-2,0 55-5480,1-24 2297</inkml:trace>
  <inkml:trace contextRef="#ctx0" brushRef="#br0" timeOffset="147970.709">11507 3462 8516,'0'0'1654,"0"0"-584,0 0-462,0 0-53,1-4-382,-1 3-173,1 0-1,-1 0 0,0 0 0,1 0 0,0 0 0,-1 0 1,1 0-1,-1 0 0,1 0 0,0 0 0,0 0 0,0 1 1,-1-1-1,1 0 0,0 1 0,0-1 0,0 1 0,0-1 1,0 1-1,0-1 0,0 1 0,0-1 0,0 1 0,0 0 1,1 0-1,-1 0 0,0-1 0,0 1 0,0 0 0,0 0 0,0 1 1,0-1-1,0 0 0,1 0 0,-1 0 0,0 1 0,0-1 1,0 1-1,0-1 0,0 1 0,0-1 0,0 1 0,0-1 1,-1 1-1,1 0 0,0-1 0,0 1 0,0 0 0,-1 0 1,1 0-1,0 1 1,157 97-99,-156-98 56,1 1 0,0-1 0,0 0 0,0 0 0,0 0 0,0 0 0,0 0 0,1 0 0,-1-1 0,0 0 0,0 0 0,0 0 0,1 0 0,-1 0 0,0 0 0,0-1 0,0 0 0,0 1 0,1-1 0,-1 0 0,0-1 0,-1 1 0,1 0 0,0-1 0,0 0 0,-1 0 0,1 1 0,-1-2 0,1 1 0,-1 0 0,0 0 0,0-1 0,1 0 43,33-88-215,-31 24 4314,-31 179-4326,-85 269-997,99-287-2978,12-66-3540</inkml:trace>
  <inkml:trace contextRef="#ctx0" brushRef="#br0" timeOffset="145599.707">9993 3324 3954,'0'0'3855,"0"0"-2783,0 0-751,0 0 17,0 0 79,0 0 428,0 0-71,-2-10 96,-6-28-377,5 28-250,2 10-208,1 3-134,7 347-21,-6-333 131,-1-7-34,0 0 0,0 0-1,1 0 1,1 0 0,0 0 0,0-1 0,0 1 0,2 0 0,1 4 23,-4-13-102,-1 0 0,1 0 1,-1-1-1,1 1 0,0 0 1,-1 0-1,1-1 0,0 1 1,0-1-1,-1 1 0,1 0 1,0-1-1,0 1 0,0-1 1,0 0-1,0 1 0,0-1 1,0 0-1,0 0 0,0 1 1,0-1-1,-1 0 0,1 0 1,0 0-1,0 0 0,0 0 1,0 0-1,0 0 0,0-1 1,0 1-1,0 0 0,0 0 1,0-1-1,0 1 0,0-1 1,0 1-1,0-1 1,-1 1-1,1-1 0,0 0 1,0 1-1,-1-1 0,1 0 1,0 1-1,-1-1 0,1 0 1,-1 0-1,1 0 102,14-29-4960</inkml:trace>
  <inkml:trace contextRef="#ctx0" brushRef="#br0" timeOffset="146179.416">10055 3208 9172,'0'0'977,"0"0"-308,0 0-295,0 0-158,0 0 0,0-2-69,5-4-207,2 19-8,7 26 81,4 30 348,-13-48-328,0 0 0,0-1 0,2 0 0,1 0 0,0-1 1,1 0-1,2 0 0,-1-1 0,8 8-33,-16-23 6,0-1-1,0 0 1,0 0-1,0 0 1,0 0 0,1 0-1,-1 0 1,0 0 0,1-1-1,0 1 1,-1-1-1,1 1 1,0-1 0,0 0-1,0 0 1,0-1 0,-1 1-1,1-1 1,0 1-1,0-1 1,0 0 0,0 0-1,0 0 1,0 0 0,0-1-1,0 1 1,0-1-1,0 0 1,0 0 0,0 0-1,0 0 1,-1 0 0,1-1-1,0 1 1,-1-1-1,1 0 1,1-1-6,13-16-230,0-1-1,-2 0 1,0-1 0,-1-1-1,-2 0 1,0-1 0,-1 0-1,-1-1 1,0-4 230,13-58-96,-21 47 2796,-2 39-2487,0 0-269,0 16-45,2 3 118,0-1 1,2 0-1,0 0 0,1 0 1,0-1-1,2 0 0,2 4-17,13 41 60,23 163 79,-45-222-262,0 0 0,1 0 0,-1 0 0,1 0-1,0 1 1,0-2 0,0 1 0,0 0 0,0 0 0,1 0 0,-1 0-1,1-1 1,0 1 0,0-1 0,0 1 0,0-1 0,0 0 0,0 0-1,1 0 1,-1 0 0,1 0 0,-1 0 0,1-1 0,0 1 0,0-1 0,0 0-1,-1 1 1,1-2 0,0 1 0,1 0 0,-1 0 0,2-1 123,28-1-6064</inkml:trace>
  <inkml:trace contextRef="#ctx0" brushRef="#br0" timeOffset="152124.41">13960 3436 9236,'0'0'595,"0"0"-267,0 0-168,0 0-104,2-3-18,-2 3-38,-1 1 0,1-1 0,0 0 0,-1 1 0,1-1 0,0 0 1,0 1-1,0-1 0,-1 0 0,1 1 0,0-1 0,0 0 0,0 1 0,0-1 1,0 1-1,0-1 0,-1 1 0,1-1 0,0 0 0,0 1 0,0-1 0,1 1 0,-1-1 1,0 0-1,0 1 0,0-1 0,0 1 0,0-1 0,0 0 0,0 1 0,1-1 1,-1 1-1,0-1 0,0 0 0,1 1 0,-1-1 0,0 0 0,0 1 0,1-1 0,-1 0 1,0 0-1,1 1 0,-1-1 0,1 0 0,-1 0 0,0 0 0,1 1 0,-1-1 1,0 0-1,1 0 0,-1 0 0,1 0 0,-1 0 0,1 0 0,-1 0 0,0 0 1,1 0-1,-1 0 0,1 0 0,-1 0 0,0 0 0,1 0 0,-1 0 0,1-1 0,-1 1 1,0 0-1,1 0 0,-1 0 0,0 5 261,0-26 312,0 5-3,0 36-317,-12 24-261,7-64-1038,15-2-4487,-5 20 1819</inkml:trace>
  <inkml:trace contextRef="#ctx0" brushRef="#br0" timeOffset="155476.595">13955 3389 6307,'0'0'1168,"0"0"-509,0 0-384,0 0-189,4 0-65,-2 1-11,0-1 0,0 0 0,0 1 0,0-1 0,0 1 0,0-1 0,0 1 1,0 0-1,-1 0 0,1 0 0,0 0 0,-1 0 0,1 0 0,0 1 0,-1-1 0,1 0 0,-1 1 0,0-1 0,0 1 0,1 0 1,-1-1-1,0 1 0,0 0 0,-1 0 0,1-1 0,0 1 0,0 2-10,-23-4 240,21-2-258,-1 1 0,0-1 0,0 1 0,1-1 0,-1 0 1,1 1-1,0-1 0,-1 0 0,1 0 0,0 0 0,0 0 0,0 0 0,0 0 0,1-1 0,-1 1 0,0 0 0,1 0 0,0 0 0,-1-1 1,1 1-1,0 0 0,0-1 0,0 1 0,1 0 0,-1-1 18,1 2 40,1-1-1,-1 1 1,1 0 0,-1 0-1,1 0 1,-1 0 0,1 0 0,0 0-1,0 0 1,-1 0 0,1 1-1,0-1 1,0 1 0,0-1-1,0 1 1,0 0 0,0-1-1,0 1 1,-1 0 0,1 1 0,0-1-1,0 0 1,0 0 0,0 1-1,1 0-39,-1 32 347,-5-20-1747,11-17-3325</inkml:trace>
  <inkml:trace contextRef="#ctx0" brushRef="#br0" timeOffset="152792.862">14656 2963 4082,'0'0'1929,"0"0"-1556,0 0-239,0 14 509,0 220 2366,-5-124-3068,5-110-461,0-3 21,0-45-3527,2 10-880</inkml:trace>
  <inkml:trace contextRef="#ctx0" brushRef="#br0" timeOffset="153321.176">14658 2960 5106,'0'0'2391,"0"0"-839,0 0-314,0 0-221,0 0-670,-1-5-107,-3-1-338,3 17 44,0 25 48,1-34 12,0 14 22,1 0 0,0-1 1,1 1-1,0-1 0,2 1 0,0-1 1,5 13-29,-7-23 5,0 0 0,0-1 1,1 1-1,-1-1 0,1 0 1,0 0-1,0 0 0,0 0 1,1 0-1,-1-1 0,1 1 0,0-1 1,0 0-1,0 0 0,0 0 1,1-1-1,-1 0 0,1 0 1,-1 0-1,1 0 0,0-1 1,0 1-1,0-1 0,0 0 1,0-1-1,2 1-5,-1-1 10,0-1 1,0 1 0,0-1-1,0 0 1,0 0 0,0-1-1,0 0 1,-1 0-1,1 0 1,-1-1 0,1 0-1,-1 0 1,0 0-1,0 0 1,0-1 0,-1 0-1,1 0 1,-1 0-1,0-1 1,0 1 0,0-1-1,-1 0 1,0 0-1,2-5-10,2-2-28,-1 0-1,-1-1 0,0 1 0,-1-1 0,0 0 0,-1-1 0,-1 1 0,0-1 0,-1 1 0,0-9 29,-3-45 1558,2 67-1390,0 16-432,3 54 242,4 0 0,3-1-1,12 38 23,-10-71-728,-12-35 602,0 0 0,1 0-1,0 0 1,-1-1 0,1 1-1,0 0 1,-1 0-1,1 0 1,0-1 0,0 1-1,0 0 1,-1-1 0,1 1-1,0-1 1,0 1-1,0-1 1,0 1 0,0-1-1,0 0 1,0 1 0,0-1-1,0 0 1,0 0 0,0 0-1,0 0 1,1 0-1,-1 0 1,0 0 0,0 0-1,0 0 1,0-1 0,0 1-1,0 0 127,14-8-2918</inkml:trace>
  <inkml:trace contextRef="#ctx0" brushRef="#br0" timeOffset="153676.248">15210 2865 9380,'0'0'1081,"0"0"-318,0 0-232,0 0-235,0-4-200,1-7-175,0 30-17,4 19 220,6 38 80,-7-36-151,3 0-1,1 0 1,1-1 0,3 0-1,3 4-52,-15-40 6,1 1 1,0-1-1,0 0 0,0 0 0,1 1 0,-1-1 1,1 0-1,0 0 0,-1-1 0,1 1 1,1 0-1,-1 0 0,0-1 0,1 0 0,-1 1 1,1-1-1,0 0 0,-1 0 0,1 0 1,0-1-1,0 1 0,1-1 0,-1 1 0,0-1 1,0 0-1,1 0 0,-1-1 0,0 1 1,1-1-1,-1 0 0,1 1 0,-1-2 1,2 1-7,3-5 22,0 0 1,0-1-1,-1 0 1,0-1 0,0 1-1,-1-1 1,0-1-1,0 1 1,0-1 0,-1 0-1,0 0 1,-1 0-1,0-1 1,0 0-1,-1 0 1,0 0 0,1-7-23,5-18-146,-1 0 0,-2 0 0,-1-1 0,-2 0 0,-2 0 0,-1 0 0,-1-2 146,1 35-7,0 0 0,1 0 1,-1 0-1,0 0 0,0 0 1,-1 0-1,1 0 0,0 0 1,0 0-1,-1 0 0,0 0 0,1 0 1,-1 0-1,0 0 0,0 0 1,0 0-1,0 1 0,0-1 0,0 0 1,-1 1-1,1-1 0,0 1 1,-1-1-1,1 1 0,-1-1 0,0 1 1,1 0-1,-1 0 0,0 0 1,0 0-1,0 0 0,0 1 1,0-1-1,0 0 0,-1 1 7,1 2-189,0-1 1,0 2-1,0-1 1,0 0-1,1 0 0,-1 1 1,1-1-1,-1 1 0,1-1 1,0 1-1,0-1 0,0 1 1,0 0-1,1-1 0,-1 1 1,1 0-1,-1 0 1,1 0-1,0 0 0,0-1 1,1 1-1,-1 0 0,0 0 1,1 0 188,-1 22-3575</inkml:trace>
  <inkml:trace contextRef="#ctx0" brushRef="#br0" timeOffset="154424.909">15681 3075 8388,'0'0'1059,"0"0"-144,0 0 46,0 0-169,0 0-26,-1-8-374,0-20-388,2 52-243,5 216 228,6-255 11,21-56-582,-21 42 443,2 1 1,0 0-1,2 1 1,1 1-1,10-11 139,-28 37-3,1 1 1,0-1-1,-1 0 1,1 0-1,0 1 0,-1-1 1,1 0-1,0 1 0,0-1 1,-1 0-1,1 1 1,0-1-1,0 1 0,0-1 1,-1 0-1,1 1 1,0-1-1,0 1 0,0-1 1,0 0-1,0 1 0,0-1 1,0 1-1,0-1 1,0 1-1,0-1 0,0 0 1,0 1-1,0-1 1,0 1-1,1-1 0,-1 0 1,0 1-1,0-1 0,0 1 1,0-1-1,1 0 1,-1 1-1,0-1 0,1 0 1,-1 1-1,0-1 1,0 0-1,1 0 0,-1 1 1,0-1-1,1 0 0,-1 0 1,1 1-1,-1-1 1,0 0-1,1 0 0,-1 0 1,1 0-1,-1 0 1,0 0-1,1 0 0,-1 0 1,1 0-1,-1 0 0,1 0 1,-1 0-1,0 0 1,1 0-1,-1 0 0,1 0 1,-1 0-1,1 0 3,-2 5 31,1 185-108,0-189 68,1 0 1,-1-1-1,0 1 1,0 0-1,0-1 1,1 1-1,-1-1 1,0 1-1,1-1 0,-1 1 1,0-1-1,1 1 1,-1-1-1,1 1 1,-1-1-1,1 1 1,-1-1-1,1 0 0,-1 1 1,1-1-1,-1 0 1,1 0-1,0 1 1,-1-1-1,1 0 1,-1 0-1,1 0 0,0 0 1,-1 1-1,1-1 1,-1 0-1,1 0 1,0 0-1,-1 0 1,1-1-1,0 1 0,-1 0 1,1 0-1,-1 0 1,1 0-1,0-1 1,-1 1-1,1 0 1,-1-1-1,1 1 0,-1 0 1,1-1-1,-1 1 1,1-1-1,-1 1 1,1 0-1,-1-1 1,0 1-1,1-1 0,-1 0 1,0 1-1,1-1 1,-1 1-1,0-1 1,0 1-1,1-1 1,-1 0-1,0 0 9,108-168-915,-108 168 927,1 1-1,0 0 1,0-1 0,-1 1-1,1 0 1,0 0 0,0 0-1,0-1 1,-1 1 0,1 0-1,0 0 1,0 0 0,0 0-1,0 0 1,-1 1 0,1-1-1,0 0 1,0 0 0,0 0-1,-1 1 1,1-1 0,0 0-1,-1 1 1,1-1 0,0 1-1,0-1 1,-1 1 0,1-1-1,-1 1 1,1-1 0,-1 1-1,1 0 1,-1-1 0,1 1-1,-1 0 1,1 0 0,-1-1-1,0 1 1,1 0 0,-1 0-1,0-1 1,0 1 0,1 0-1,-1 0 1,0 0 0,0-1-1,0 1 1,0 0 0,0 0-1,0 0 1,-1 0-12,5 7 67,-1 1-38,1 0 0,0-1 0,1 1 0,0-1 1,1 0-1,-1 0 0,1-1 0,1 1 0,0-2 1,0 1-1,0-1 0,1 1 0,-1-2 0,1 1 1,1-1-1,-1-1 0,1 0 0,2 1-29,111 9-165,-50-13-1183</inkml:trace>
  <inkml:trace contextRef="#ctx0" brushRef="#br0" timeOffset="191687.194">7771 3521 6515,'0'0'592,"0"0"67,0 0-259,0 0-191,0 0 204,0 0 249,6-8-14,27-38-221,-31 44 3329,10 105-3837,-12-87 90,1 1 1,1-1-1,0 1 0,1-1 1,1 0-1,0 0 0,3 5-9,-3-16 17,-1-1-1,1 0 0,0-1 1,0 1-1,1-1 0,-1 0 1,1 0-1,-1 0 0,1 0 1,0-1-1,0 0 0,0 0 1,1 0-1,-1-1 0,0 0 1,1 0-1,-1 0 0,1-1 1,-1 1-1,0-1 0,1-1 1,-1 1-1,1-1 0,-1 0 1,1 0-1,-1 0 0,0-1 1,0 0-1,0 0 0,0 0 1,0-1-1,1 0-16,19-11 83,-1-1-1,-1-1 1,0 0-1,-1-2 0,-1-1 1,12-14-83,60-50 68,78-48-1567,-177 130-390,-17 4-1387,-11 7-1841</inkml:trace>
  <inkml:trace contextRef="#ctx0" brushRef="#br0" timeOffset="191944.078">8043 3501 4994,'0'0'1716,"0"0"-548,0 0-386,0 0-200,0 0 519,5-7-44,13-20-51,-18 27-985,1-1-1,-1 0 1,1 0 0,0 1 0,0-1 0,-1 1 0,1-1-1,0 0 1,0 1 0,0 0 0,0-1 0,0 1 0,0-1-1,-1 1 1,1 0 0,0 0 0,0 0 0,0-1-1,0 1 1,0 0 0,0 0 0,0 0 0,0 1 0,0-1-1,0 0 1,0 0 0,0 0 0,0 1 0,0-1 0,0 0-1,0 1 1,-1-1 0,1 1 0,0-1 0,0 1 0,0-1-1,-1 1 1,1 0 0,0-1 0,-1 1 0,1 0 0,0 0-1,-1 0 1,1-1 0,-1 1 0,1 0 0,-1 0-21,33 72 326,-31-66-310,-1 0-1,1-1 1,0 1 0,1 0-1,-1-1 1,1 0 0,0 1-1,1-1 1,0 0-1,0-1 1,0 1 0,1-1-1,-1 0 1,1 0 0,1 0-1,-1 0 1,1-1 0,-1 0-1,1 0 1,0-1 0,1 0-1,-1 0 1,1 0-1,4 1-15,10-4 52,0-1 0,0-1 0,-1-1 0,1 0 0,-1-2-1,1 0 1,-1-2 0,-1 0 0,1-1 0,-1-1 0,-1 0-1,10-8-51,2 2-13,167-86-1068,-112 51-1568</inkml:trace>
  <inkml:trace contextRef="#ctx0" brushRef="#br0" timeOffset="-170967.495">4794 1541 10005,'0'0'424,"0"0"72,-7-11-328,-25-35-152,31 44-11,0 0 0,0 0-1,0 0 1,-1 0 0,1 0 0,0 0-1,-1 0 1,1 1 0,-1-1 0,0 1 0,0-1-1,1 1 1,-1 0 0,0-1 0,0 1-1,0 0 1,-1 0 0,1 1 0,0-1 0,0 0-1,0 1 1,-1-1 0,1 1 0,0 0-1,0-1 1,-1 1 0,1 0 0,0 1-1,-1-1 1,1 0 0,0 1 0,0-1 0,0 1-1,-1 0 1,1-1 0,0 1 0,0 0-1,0 1 1,0-1 0,0 0 0,0 0 0,1 1-1,-1-1 1,0 1 0,0 0-5,-51 82 175,35-30-938,22-58 458,98-89 650,-101 93-348,1-1 1,0 1 0,0 0 0,-1 0-1,1 0 1,0 0 0,0 0 0,-1 0-1,1 1 1,0-1 0,-1 1 0,1-1-1,0 1 1,-1-1 0,1 1 0,-1 0-1,1 0 1,-1 0 0,1 0 0,-1 0 0,1 0-1,-1 0 1,0 1 0,1-1 2,9 7-13,-4-4-49,-1-1-1,1 0 1,0 0 0,0-1 0,1 0-1,-1 0 1,0 0 0,1-1 0,-1 0-1,1-1 1,-1 0 0,1 0 0,-1 0-1,1-1 1,-1 0 0,1-1 0,-1 0-1,0 0 1,0 0 0,0-1 0,0 0-1,0 0 1,-1-1 0,1 0 0,-1 0-1,0-1 1,0 1 0,0-1 0,-1 0-1,4-5 63,0-2-417,0 0 0,-1 0 0,0 0 0,-2-1 0,1 0 0,-1-1 0,-1 1 0,0-1 0,-1 0 0,-1-1 0,0 1-1,-1 0 1,-1-1 0,0 0 0,0 1 0,-2-1 0,0 0 0,-2-7 417,-9-13 780,10 32-414,0 0-1,0 0 1,0 0 0,0 0-1,-1 1 1,1-1 0,-1 1-1,1-1 1,-1 1 0,0 0-1,0 0 1,0 1 0,-1-1 0,1 1-1,0-1 1,0 1 0,-1 0-1,1 0 1,-1 0 0,1 1-1,-1-1 1,1 1 0,-2 0-366,2 2-1,0-1-1,1 1 1,-1 0 0,1 0 0,-1 0-1,1 0 1,0 0 0,0 1 0,0-1-1,0 1 1,0-1 0,1 1 0,-1 0-1,1 0 1,0-1 0,-1 1 0,1 0 0,1 0-1,-1 0 1,0 0 0,1 1 0,-1-1-1,1 0 1,0 0 0,0 0 0,0 0-1,1 0 1,-1 2 1,1 35 10,1 0 0,2 0 0,2 0 0,1 0 0,3-1 0,13 37-10,8 40 111,-14-45-87,-4 1 0,-2 0 0,-4 1 0,-2 23-24,-5-73-2270,0-37-374</inkml:trace>
  <inkml:trace contextRef="#ctx0" brushRef="#br0" timeOffset="-170715.208">5111 1769 11349,'0'0'1137,"0"0"-369,0 0-256,0 0-496,99-33-16,-57 32-32,1-3-992,-7-3-6708</inkml:trace>
  <inkml:trace contextRef="#ctx0" brushRef="#br0" timeOffset="-173575.64">2783 1316 1905,'0'0'3796,"0"0"-2406,0 0-624,0 0-299,0 0 48,0 0 224,0 0-176,2-1 122,5 158-250,-7-121-261,-1 23-85,3 0-1,2 0 1,11 56-89,-14-112 7,-1-1 0,1 1 0,-1 0-1,1-1 1,0 1 0,0-1-1,0 1 1,1-1 0,-1 0 0,1 1-1,-1-1 1,1 0 0,0 0 0,-1 0-1,1 0 1,0 0 0,1 0 0,-1-1-1,0 1 1,0-1 0,1 1-1,-1-1 1,1 0 0,-1 0 0,1 0-1,-1 0 1,1-1 0,0 1 0,-1-1-1,1 1 1,0-1 0,-1 0-1,1 0 1,0 0 0,0 0 0,-1-1-1,1 1 1,0-1 0,-1 0 0,1 1-1,-1-1 1,1 0 0,-1-1-1,2 0-6,60-19 465,82-16-364,-97 33-1638,-51 1-885,-11 1-451</inkml:trace>
  <inkml:trace contextRef="#ctx0" brushRef="#br0" timeOffset="-173357.868">2691 1271 6531,'0'0'0,"0"0"0,0 0-384,0 0-3490</inkml:trace>
  <inkml:trace contextRef="#ctx0" brushRef="#br0" timeOffset="-171811.132">3453 1541 9700,'0'0'251,"0"0"320,-6-10-75,-26-54 131,32 63-608,-1 0 0,1 0 0,-1 1 0,1-1 0,-1 0 0,1 1-1,-1-1 1,1 0 0,-1 1 0,0-1 0,1 1 0,-1-1 0,0 1 0,0-1 0,1 1-1,-1-1 1,0 1 0,0 0 0,0-1 0,0 1 0,1 0 0,-1 0 0,0 0-1,0 0 1,0 0 0,0 0 0,0 0 0,0 0 0,1 0 0,-1 0 0,0 0-1,0 0 1,0 1 0,0-1 0,1 0 0,-1 1 0,0-1 0,0 1 0,0-1-1,1 0 1,-1 1 0,0 0 0,1-1 0,-1 1 0,0-1 0,1 1 0,-1 0-1,1 0 1,-1-1 0,1 1 0,0 0 0,-1 0 0,1-1 0,0 1 0,-1 0 0,1 0-1,0 0 1,0 0 0,0 0 0,-1-1 0,1 1 0,0 0 0,0 0 0,1 0-1,-1 0-18,-1 1-18,-7 14-10,0 1 0,1 1-1,1 0 1,1 0 0,0 0 0,2 0 0,0 1 0,1-1 0,0 1 0,2 0-1,1 7 29,17-32-547,86-131 505,-103 137 33,0 0 0,0 1 0,0-1 0,0 0 0,0 0 0,0 1 0,-1-1 0,1 0 0,0 1 0,0-1 0,0 1 0,0-1 0,0 1 0,0-1 0,-1 1 0,1 0 0,0 0 0,-1-1 0,1 1 0,0 0 0,-1 0 0,1 0 0,-1-1 0,1 1 0,-1 0 0,1 0 0,-1 0 0,0 0 0,0 0 0,1 0 0,-1 0 0,0 0 0,0 0 0,0 0 0,0 0 0,0 0 0,0 0 0,0 0 0,0 0 0,-1 0 0,1 1 9,1 1-10,4 29-25,-4-24 32,0 1 0,1 0 0,0-1-1,0 1 1,1-1 0,0 0 0,0 0 0,1 0 0,0 0 0,0-1 0,2 2 3,-4-8-104,-1 1 1,1-1 0,0 0 0,-1 0 0,1 1 0,0-1-1,0-1 1,0 1 0,0 0 0,0 0 0,0-1-1,0 1 1,0-1 0,0 0 0,0 1 0,0-1 0,0 0-1,0 0 1,0 0 0,1-1 0,-1 1 0,0 0 0,0-1-1,0 1 1,0-1 0,0 0 0,0 0 0,-1 0-1,1 0 1,0 0 0,0 0 0,0 0 0,-1-1 0,1 1-1,-1-1 1,1 1 0,-1-1 0,0 1 0,1-1-1,-1 0 1,0 0 0,0 1 0,0-1 0,0 0 0,-1 0-1,1 0 104,27-102-6184,-16 40 12120,-9 64-1124,2 15-4966,3 158 413,-8-172-259,0 0 0,0-1 0,0 1 0,0 0 0,0-1 0,0 1 0,0 0 0,0-1 0,1 1 0,-1 0 0,0-1 0,0 1 0,1-1 0,-1 1 0,0 0 0,1-1 0,-1 1 0,1-1 0,-1 1 0,0-1 0,1 1 0,-1-1 0,1 0 0,-1 1 0,1-1 0,0 0 0,-1 1 0,1-1 0,-1 0 0,1 1 0,0-1 0,-1 0 0,1 0 0,0 0 0,-1 0 0,1 0 0,0 0 0,-1 0 0,1 0 0,0 0 0,-1 0 0,1 0 0,0 0 0,-1 0 0,1 0 0,-1 0 0,1-1 0,0 1 0,-1 0 0,1-1-1,-1 1 1,1 0 0,0-1 0,-1 1 0,1-1 0,32-24 17,-30 23-33,50-45-48,-31 65 67,-19-13 0,0 0 0,0-1 0,1 0 0,0 1 0,0-1 0,0-1 0,0 1 0,0 0 0,1-1 0,-1 0 0,1 0 0,0-1 0,0 1 0,0-1 0,0 0 0,1 0 0,-1-1 0,1 1 0,-1-1 0,1 0 0,-1-1 0,1 1 0,-1-1 0,1-1 0,-1 1 0,1-1 1,-1 1-1,1-2 0,-1 1 0,5-2-3,-3-2 4,1-1 0,-2 0 0,1 0 0,-1-1 0,0 0 0,0 0 0,0 0 0,-1-1 0,-1 1 0,1-1 0,-1 0 0,0-1 0,-1 1 0,0-1 0,0 0 0,-1 1 0,0-1 0,-1 0 0,0 0 0,0 0 0,-1-1 0,0 1 0,-1 0 0,0-2-4,1 7 42,-1 0-1,0 0 1,0 0 0,0-1 0,-1 1 0,0 0 0,1 0 0,-1 1 0,-1-1 0,1 0 0,0 1 0,-1-1 0,0 1 0,0 0-1,0 0 1,0 0 0,0 0 0,-1 0 0,1 1 0,-1-1 0,0 1 0,0 0 0,1 1 0,-1-1 0,-1 0 0,1 1 0,0 0-1,0 0 1,0 0 0,-1 1 0,1-1 0,0 1 0,-1 0 0,1 0 0,-1 1-42,3 0-93,0-1 1,0 1-1,0 0 0,0 1 0,0-1 1,1 0-1,-1 0 0,0 1 1,1-1-1,-1 1 0,1-1 1,-1 1-1,1 0 0,0 0 1,0 0-1,-1-1 0,1 1 0,1 0 1,-1 0-1,0 0 0,0 1 1,1-1-1,-1 0 0,1 0 1,0 0-1,0 0 0,0 1 1,0-1-1,0 0 0,0 0 0,0 0 1,1 0-1,-1 1 0,1-1 1,0 1 92,-1 5-830,0 5-2788</inkml:trace>
  <inkml:trace contextRef="#ctx0" brushRef="#br0" timeOffset="-68184.382">6245 2534 12614,'0'0'122,"9"-10"119,-2 0-169,62-48 186,-62 54-220,0 1-1,1 0 0,0 0 1,0 1-1,0 0 1,0 0-1,0 1 0,0 0 1,0 0-1,0 1 0,0 0 1,1 1-38,-5 1-5,-1-1 1,0 2 0,0-1 0,-1 0 0,1 0 0,0 1 0,-1 0-1,1-1 1,-1 1 0,0 0 0,0 0 0,0 0 0,-1 1 0,1-1-1,-1 0 1,1 1 0,-1-1 0,0 1 0,0-1 0,-1 1-1,1-1 1,-1 1 0,0 0 0,0-1 0,0 1 0,0 0 0,-1 0 4,1 17 2,-2 1 0,0-1 1,-1 0-1,-2 0 0,0 0 1,-1-1-1,-1 1 0,-8 15-2,-4 15 19,0 52-30,21-101 10,-1 0-1,1-1 0,0 1 1,1-1-1,-1 0 0,0 0 1,0 0-1,1 0 0,-1 0 1,0 0-1,1 0 0,-1-1 1,1 1-1,-1-1 0,1 0 1,-1 0-1,1 0 0,-1 0 1,1 0-1,-1 0 0,1-1 1,-1 1-1,1-1 1,-1 0-1,1 1 0,-1-1 1,0 0-1,0-1 0,2 0 2,26-10-18,-1-2-1,0-1 0,-1-2 1,0 0-1,7-8 19,-20 15-62,49-36-166,-2-1-1,-1-4 1,5-10 228,-63 57 25,-1 3 23,0-1 0,0 0 0,0 1 0,0-1 0,-1 0 0,1 0 1,-1 0-1,1 0 0,-1 0 0,0 0 0,0-1 0,0 1 0,0 0 0,0 0 1,-1-1-1,1 1 0,-1-1 0,1 1 0,-1-2-48,-17 3 253,11 7-266,0 0 0,0 0 1,0 0-1,1 1 0,0 0 0,1 0 0,-1 0 0,1 1 0,1 0 0,-1-1 0,1 1 0,1 0 0,-1 0 0,0 9 13,0-6-8,0 1 0,1 0 0,1 0 0,0 0 0,0 0 0,1 0 0,1-1 0,0 1 0,1 3 8,-1-10-2,0-1 1,0 0-1,0 0 0,1 0 0,-1 0 0,1 0 0,0 0 0,0 0 1,1-1-1,-1 1 0,1-1 0,0 0 0,0 1 0,0-1 0,0 0 1,0-1-1,1 1 0,-1-1 0,1 1 0,0-1 0,-1 0 0,1 0 1,0-1-1,0 1 0,1-1 0,2 1 2,1 0 15,0-1 1,0 0-1,0 0 1,0-1-1,0 0 1,0-1-1,0 1 1,0-1-1,0-1 1,0 0-1,0 0 1,0 0-1,-1-1 1,1 0-1,-1-1 1,0 0-1,0 0 0,0 0 1,0-1-1,-1 0 1,0 0-1,0-1 1,0 1-1,-1-1 1,0-1-1,0 1 1,0-1-1,-1 0 1,0 0-1,0 0 1,-1 0-1,0-1 1,0 1-1,-1-1 1,2-6-16,-2 9-4,-1 0 0,1-1 0,-1 1 0,0-1-1,-1 1 1,1-1 0,-1 1 0,0-1 0,0 0 0,-1 1 0,0-1 0,0 1 0,0-1 0,0 1 0,-1-1 0,0 1 0,0 0 0,-1 0 0,1 0 0,-1 0 0,0 0 0,0 1 0,-1-1 0,0 1 0,1 0 0,-1 0 0,-1 0 0,1 1 0,0-1 0,-1 1 0,0 0 0,0 0 0,0 1 0,-3-2 4,-47-8-1104,-5 11-1257</inkml:trace>
  <inkml:trace contextRef="#ctx0" brushRef="#br0" timeOffset="96316.241">9783 1859 8308,'0'0'18,"0"0"183,0 0 634,0 0-102,0-3-367,0-8-254,15 106 240,-13 235 1038,-7-136-3532,7-209 141,5-19-1145</inkml:trace>
  <inkml:trace contextRef="#ctx0" brushRef="#br0" timeOffset="96902.709">9784 1706 9828,'0'0'542,"0"0"-96,0 0-110,0 0-64,0 0-93,-1-3-51,6 16 203,3 18-199,2 0 1,1-1-1,2-1 1,1 0-1,1-1 0,1 0 1,1-1-1,2-1 0,1-1 1,1 0-1,7 5-132,-24-27 8,-1 0 0,1 0 0,0-1 0,0 1 0,0-1 0,0 0 0,0 0 0,0 0 0,1-1 0,-1 1 0,1-1 0,-1 0 0,1 0 0,-1-1 0,1 1 0,0-1 0,-1 0 0,1-1 0,0 1 0,-1-1 0,1 0 0,-1 0 0,1 0 0,-1 0 0,1-1 0,-1 0 0,0 0 0,0 0 0,0 0 0,0-1 0,0 0 0,2-2-8,5-14 14,-1 0-1,0 0 0,-2-1 1,-1-1-1,0 1 1,-1-1-1,-1 0 0,-2 0 1,0-1-1,-1 1 0,-1-1 1,-1 0-1,0 1 1,-4-18-14,3-12 642,1 51-533,0 0-138,2 9-224,8 29 254,-3 1 0,-1 0 1,-1 0-1,-3 1 1,-1-1-1,-3 15-1,3 63 42,1-92-129,-3-8 6,0 0 0,2 0 0,0 0 0,1-1 1,1 1-1,0 0 0,1-1 0,1 0 0,0 0 0,1 0 1,1-1-1,1 0 0,0 0 0,7 8 81,25-5-4282,-17-20-584</inkml:trace>
  <inkml:trace contextRef="#ctx0" brushRef="#br0" timeOffset="97382.31">10553 1705 9845,'0'0'322,"0"0"57,0 0 139,0 0-59,0 0 205,0-3-248,6 118-149,-1-69-129,-2-8-63,1 0 1,2 0-1,1-1 0,3 1 0,0-2 0,3 1 0,15 30-75,-27-64 14,0 0 0,0 1-1,0-1 1,0 0 0,1 0 0,0 0-1,-1 0 1,1 0 0,0 0-1,1-1 1,-1 1 0,0-1 0,1 1-1,-1-1 1,1 0 0,0 0 0,0 0-1,0 0 1,0 0 0,0-1 0,0 1-1,0-1 1,1 0 0,-1 0-1,0 0 1,1-1 0,-1 1 0,1-1-1,-1 0 1,1 0 0,-1 0 0,1 0-1,-1 0 1,0-1 0,1 0-1,-1 1 1,1-1 0,-1-1 0,0 1-1,0 0 1,1-1-14,10-12 65,0 0-1,-1-1 1,-1 0-1,0-1 0,-1-1 1,-1 1-1,-1-2 1,0 1-1,-1-1 1,-1-1-1,-1 1 1,2-11-65,2-8 33,-1 0 1,-3-1-1,-1 0 1,-1 0 0,-3 0-1,0 0 1,-4-19-34,0 41 0,0 1 0,-1 0 0,0 1 1,-1-1-1,-1 1 0,0 0 0,-1 0 1,-1 0-1,0 1 0,-1 1 0,0-1 0,5 21-6693,4 8 3384</inkml:trace>
  <inkml:trace contextRef="#ctx0" brushRef="#br0" timeOffset="178219.378">7590 2466 8308,'0'0'197,"0"0"649,0 0 162,0 0-703,1-2-153,-1-1 8,1-3-104,0 1 2881,-1 5-2844,0 0-63,5 4-246,50 190 138,11-109 110,-38-95 710,65-59-739,-51 35-13,2 2 0,1 2 0,2 2 0,39-17 10,41-6-598,-117 44-180,-25 0-7269,0 6 3191</inkml:trace>
  <inkml:trace contextRef="#ctx0" brushRef="#br0" timeOffset="178861.193">7758 2452 5635,'0'0'776,"0"0"-344,0 0 139,0 0 37,0 0 593,0-5 170,-1-23-445,21 33 864,-12 7-1781,-1 2 0,0-1 0,-1 1 0,-1 0 0,0 0 0,-1 1 0,0 0 1,-2-1-1,1 8-9,8 28 102,-6-29-91,-4-9 2,2 0 0,0 0 1,0 0-1,1-1 0,1 1 1,-1-1-1,2 0 0,0 0 1,0-1-1,1 1 1,0-2-1,1 1-13,-4-8 60,0 0 1,1-1 0,-1 0-1,0 0 1,1 0-1,-1 0 1,1 0-1,-1-1 1,1 0 0,-1 0-1,1 0 1,-1-1-1,1 0 1,-1 1-1,1-1 1,-1-1-1,0 1 1,0-1 0,1 0-1,-1 0 1,0 0-1,-1 0 1,1-1-61,10-2 112,296-160-195,-263 148-2996,-41 15-2782</inkml:trace>
  <inkml:trace contextRef="#ctx0" brushRef="#br0" timeOffset="-168905.605">5867 1522 10405,'0'0'453,"0"0"-162,0 0-254,0 0-69,0 0-10,12-10 12,79-57 25,-84 64 9,-1-1 0,1 1 0,-1-1 0,0 0 0,0-1 0,0 1 0,0-1 1,-1 0-1,0-1 0,0 1 0,0-1 0,-1 0 0,0 0 0,0-1 0,0 1 0,-1-1 0,0 1 0,0-1 0,-1 0 0,0-1 0,0 1 0,0 0 0,-1-3-4,-1 9 29,-1 0-1,1-1 1,-1 1-1,1-1 0,-1 1 1,0 0-1,1-1 0,-1 1 1,0 0-1,0 0 1,0-1-1,0 1 0,0 0 1,0 0-1,0 0 1,0 0-1,-1 0 0,1 1 1,0-1-1,0 0 0,-1 1 1,1-1-1,-1 0 1,1 1-1,-1 0 0,1-1 1,0 1-1,-1 0 0,1 0 1,-1 0-1,1 0 1,-1 0-1,0 0-28,-56 1 125,56-1-127,-2 1-1,-1 1 0,0 0-1,1 0 1,-1 0 0,1 0 0,0 1 0,0-1 0,0 1 0,0 0 0,0 0 0,1 1 0,-1-1 0,1 1 0,0 0 0,0 0 0,0 0 0,1 0 0,0 0 0,-1 0 0,1 1 0,1-1 0,-1 1 0,1 0 0,-1-1 0,1 1 0,1 0 0,-1 0-1,1 0 1,-1 0 0,2-1 0,-1 1 0,0 0 0,1 0 0,0 0 0,0 0 0,0-1 0,1 1 0,0-1 0,0 1 0,0-1 0,0 1 0,1-1 0,2 3 3,3 2-44,0 0 1,1-1-1,0 0 1,1-1 0,0 0-1,0 0 1,0-1-1,1-1 1,0 0-1,0 0 1,0-1-1,1 0 1,-1-1-1,1 0 1,0-1-1,0 0 1,0-1 0,0-1-1,0 0 1,0 0-1,0-1 1,0-1-1,0 0 1,4-1 43,1 0-411,0 0 0,-1-1 0,1 0 0,-1-1 0,-1-1 0,1-1 0,-1 0 0,0-1 0,0-1 0,-1 0-1,0-1 1,-1 0 0,0-1 0,-1-1 0,0 0 0,6-8 411,-15 15 157,1 0 0,-1 0 0,0 0-1,0-1 1,0 1 0,-1-1 0,1 1 0,-1-1-1,-1 0 1,1 0 0,-1 0 0,0 0-1,-1 0 1,1 0 0,-1 0 0,0 0 0,-1-6-157,-2 9 105,1 1 0,0 0 1,0 0-1,0 1 1,-1-1-1,1 0 1,-1 1-1,0 0 0,1-1 1,-1 1-1,0 0 1,0 0-1,0 1 1,1-1-1,-1 1 1,0-1-1,0 1 0,0 0 1,0 0-1,0 0 1,0 0-1,0 1 1,0-1-1,0 1 0,0 0 1,1 0-1,-3 1-105,1 0-2,1 1 0,-1-1 0,1 1 0,0 0-1,0 0 1,0 1 0,1-1 0,-1 1 0,1-1 0,0 1 0,0 0-1,0-1 1,0 1 0,1 0 0,-1 0 0,1 1 0,0-1-1,1 0 1,-1 0 0,1 0 0,-1 1 0,1-1 0,0 0 0,1 1-1,-1-1 1,1 2 2,0-4-34,-1-1 0,0 1 0,1-1 0,-1 1 0,1-1 0,-1 0 0,1 1 0,0-1 0,0 0 0,-1 1 0,1-1 0,0 0 0,0 0 0,0 0 0,0 0 0,0 0 0,1 0 0,-1 0 0,0 0 0,0 0 0,1-1 0,-1 1 0,0 0 0,1-1 0,-1 1 0,1-1 0,-1 0 0,1 1 0,-1-1 0,1 0 0,-1 0 0,1 0 0,-1 0 0,1 0 0,-1 0 0,1 0 34,58-10-2044,-47 3 1885,0 0 0,-1-1 0,0-1 1,0 0-1,-1 0 0,0-1 0,-1 0 0,0-1 0,0-2 159,4-23 6782,-3 339-6499,-8-257-306,-3-32-21,0 1-1,2-1 1,0 1 0,0-1-1,1 0 1,1 1-1,4 9 45,10-11-4138,-8-14-731</inkml:trace>
  <inkml:trace contextRef="#ctx0" brushRef="#br0" timeOffset="-168249.774">6803 1288 8612,'0'0'1337,"0"0"-420,0 0-196,0 0-244,0 0 220,1-3-196,0 4-497,-1-1 1,0 0-1,0 1 1,0-1-1,0 1 0,0-1 1,0 0-1,0 1 1,1-1-1,-1 0 0,0 1 1,0-1-1,0 0 1,1 1-1,-1-1 0,0 0 1,1 1-1,-1-1 1,0 0-1,0 0 0,1 0 1,-1 1-1,1-1 1,-1 0-1,0 0 0,1 0 1,-1 0-1,0 1 1,1-1-1,-1 0 0,1 0 1,-1 0-1,0 0 0,1 0 1,-1 0-1,1 0 1,-1 0-1,0 0 0,1 0 1,-1-1-1,0 1 1,1 0-1,-1 0 0,1 0 1,-1 0-1,0 0 1,1-1-1,-1 1 0,0 0 1,1 0-1,-1-1-4,17 86 15,-15-68-13,1 0-1,0 0 1,2-1 0,-1 0-1,2 0 1,0 0 0,3 3-2,-8-17-5,0 0 0,1-1 1,-1 1-1,1-1 0,0 1 1,-1-1-1,1 0 0,0 1 1,0-1-1,0 0 0,-1 0 0,1 0 1,0-1-1,1 1 0,-1 0 1,0-1-1,0 1 0,0-1 1,0 0-1,0 0 0,0 0 0,1 0 1,-1 0-1,0 0 0,0 0 1,0-1-1,0 1 0,0-1 1,0 0-1,0 1 0,0-1 1,0 0-1,0 0 0,0 0 0,0-1 1,0 1-1,-1 0 0,1-1 1,-1 1-1,1-1 0,-1 1 1,1-1-1,-1 0 0,0 0 0,0 1 1,1-2 4,10-13-100,0 0 0,0-1 0,-2-1 0,0 0 0,-1 0-1,-1 0 1,-1-1 0,0-1 0,-2 1 0,1-6 100,-6 26 37,1-1 0,-1 0 0,0 0 0,0 0 0,1 0 0,-1 0 0,0 1 0,1-1 0,-1 0 0,0 0 0,1 0 0,-1 0 0,0 0 0,1 0 0,-1 0 0,0 0 1,1 0-1,-1 0 0,0 0 0,0 0 0,1 0 0,-1 0 0,0-1 0,1 1 0,-1 0 0,0 0 0,1 0 0,-1 0 0,0-1 0,0 1 0,1 0 0,-1 0 0,0-1-37,3 13-120,-1-5 109,1 0 1,-1 0-1,1 0 0,1 0 0,-1 0 0,1 0 1,0-1-1,0 0 0,1 1 0,0-2 1,0 1-1,1-1 0,-1 0 0,1 0 1,0 0-1,0-1 0,1 0 0,-1 0 0,1 0 1,0-1-1,0 0 0,0 0 0,1-1 1,-1 0-1,1-1 0,0 1 11,-2-1-76,-1 0 1,1 0-1,0-1 0,0 0 1,-1 0-1,1 0 1,0-1-1,0 0 0,-1 0 1,1 0-1,-1-1 0,1 1 1,-1-1-1,1-1 0,-1 1 1,0-1-1,0 0 0,0 0 1,-1-1-1,1 1 1,-1-1-1,1 0 0,-1 0 1,-1 0-1,1-1 0,0 1 1,-1-1-1,0 0 0,0 0 1,-1 0-1,1-1 0,-1 1 1,0 0-1,0-3 76,-2 7 1,0 2 21,0-1-1,1 0 0,-1 0 0,0 0 0,0 1 1,0-1-1,1 0 0,-1 0 0,0 0 0,0 1 0,1-1 1,-1 0-1,0 0 0,0 0 0,1 0 0,-1 0 1,0 0-1,1 0 0,-1 0 0,0 0 0,0 0 0,1 0 1,-1 0-1,0 0 0,1 0 0,-1 0 0,0 0 1,0 0-1,1 0 0,-1 0 0,0 0 0,0 0 0,1 0 1,-1-1-1,0 1 0,0 0 0,1 0 0,-1 0 1,0 0-1,0-1 0,0 1 0,1 0 0,-1 0 0,0-1 1,0 1-1,0 0 0,0 0 0,1-1 0,-1 1 1,0 0-1,0 0 0,0-1 0,0 1 0,0 0 1,0 0-1,0-1 0,0 1 0,0 0-21,11 12-122,-8-7-11,0-1 0,1 1 1,-1 0-1,1-1 0,0 0 1,0 0-1,1 0 0,-1-1 1,1 1-1,0-1 0,0 0 1,0-1-1,0 1 0,0-1 1,1 0-1,-1 0 0,1 0 0,-1-1 1,1 0-1,0 0 0,0-1 1,3 1 132,4-9-2505,-4-14-908</inkml:trace>
  <inkml:trace contextRef="#ctx0" brushRef="#br0" timeOffset="-168004.684">7351 1020 9652,'0'0'1265,"0"0"-241,0 0-287,0 0-257,0 0-304,0 0-176,-3-36-112,22 36 96,3 6-48,-1 13-256,-1 4-1505,-4 4-2337</inkml:trace>
  <inkml:trace contextRef="#ctx0" brushRef="#br0" timeOffset="-167024.769">7665 1286 1857,'0'0'4060,"0"0"-2814,0 0-408,0 0 88,5-12 453,15-39-205,23-4 1897,-38 108-3375,6 97-126,-10-149 410,-1 0-1,1 0 1,0 0 0,0 0-1,1 0 1,-1 0 0,0 0-1,0 0 1,0 0 0,1-1-1,-1 1 1,0 0 0,0-1-1,1 1 1,-1-1 0,1 0 0,-1 1-1,0-1 1,1 0 0,-1 0-1,1 0 1,-1 0 0,1 0-1,-1 0 1,0-1 0,1 1-1,-1 0 1,1-1 0,-1 1-1,0-1 1,1 1 0,-1-1-1,0 1 1,0-1 0,1 0-1,-1 0 1,0 0 0,0 0-1,0 0 1,0 0 0,0 0-1,0 0 1,0 0 0,-1 0 0,1-1-1,0 1 1,0-1 20,20-21-14,-1-1 0,-1-1 0,-1-1 0,-1 0 1,13-29 13,-18 150 592,-12-92-629,0 1 1,1-1 0,-1 0-1,1 0 1,0 0 0,0 0-1,0 0 1,0 0 0,1 0-1,-1 0 1,1 0 0,0 0-1,0-1 1,0 1 0,0-1-1,0 1 1,1-1-1,-1 0 1,1 0 0,-1 0-1,1 0 1,0 0 0,-1-1-1,1 1 1,0-1 0,0 0-1,0 1 1,1-2 0,-1 1-1,0 0 1,0-1 0,0 1-1,1-1 1,-1 0 0,0 0-1,1 0 1,-1 0-1,0-1 1,0 0 0,3 0 36,1-5-75,0-1 0,-1 0 0,1 0 0,-2-1 0,1 0-1,-1 1 1,0-2 0,-1 1 0,0-1 0,0 1 0,-1-1 0,0 0 0,0 0 0,-1-1 0,0-4 75,6-50 1758,10 103-1859,-12-30 30,0-1 1,1 0-1,0 0 1,1 0-1,-1-1 0,1 0 1,1-1-1,-1 1 1,1-2-1,0 1 1,1-1-1,-1-1 1,1 0-1,0 0 1,0-1-1,0 0 1,0-1-1,1 0 0,-1 0 1,1-1-1,-1-1 1,1 1-1,0-2 1,-1 0-1,1 0 71,-5 1-7,1-1-1,-1 0 1,0 0 0,0 0-1,0 0 1,0-1 0,0 0-1,-1-1 1,1 1-1,-1-1 1,1 0 0,-1 0-1,0-1 1,0 0-1,0 0 1,-1 0 0,1 0-1,-1-1 1,0 1-1,0-1 1,-1 0 0,1 0-1,-1-1 1,0 1 0,-1-1-1,1 1 1,-1-1-1,0 0 1,-1 0 0,1 0-1,-1 0 1,0 0-1,-1 0 1,1 0 0,-1-1-1,-1 1 1,1 0-1,-1 0 1,0 0 7,-1 2 17,-1 1 0,1 0 0,-1 0 0,0 0 0,0 1 0,0-1 0,-1 1 0,1 0 0,0 0 0,-1 0 0,0 0 0,1 0 0,-1 1 0,0-1 1,0 1-1,0 0 0,0 1 0,0-1 0,0 0 0,0 1 0,0 0 0,0 0 0,0 0 0,0 1 0,0-1 0,0 1 0,0 0 0,0 0 0,1 1 0,-1-1 0,0 1 0,1 0 0,-1-1 0,0 2-17,-2 2-8,0 1-1,0 0 1,0 0-1,1 1 1,0 0 0,0 0-1,1 0 1,-1 1-1,2-1 1,-1 1 0,1 0-1,0 0 1,1 0-1,0 0 1,0 1 0,1-1-1,0 0 1,0 1-1,1-1 1,0 7 8,0-13-18,0-1-1,0 1 1,0 0-1,0-1 1,0 1-1,1-1 1,-1 1-1,0 0 1,1-1 0,-1 1-1,1-1 1,0 0-1,-1 1 1,1-1-1,0 1 1,0-1 0,0 0-1,0 0 1,0 1-1,0-1 1,0 0-1,1 0 1,-1 0-1,0 0 1,0 0 0,1-1-1,-1 1 1,1 0-1,-1-1 1,1 1-1,-1-1 1,1 1 0,-1-1-1,1 1 1,-1-1-1,1 0 1,0 0-1,-1 0 1,1 0-1,-1 0 1,1 0 0,0-1-1,-1 1 1,1 0-1,0-1 19,6 0 51,1-1-1,-1 0 1,1 0-1,-1 0 1,0-1-1,0-1 1,-1 1-1,1-1 1,-1 0-1,1-1 1,-1 0-1,-1 0 1,1-1-1,4-4-50,3-2 470,-12 12-481,-1 0 1,1 0 0,-1 0-1,1-1 1,-1 2-1,1-1 1,-1 0 0,1 0-1,-1 0 1,1 1 0,-1-1-1,0 1 1,1-1-1,-1 1 1,0-1 0,1 1-1,-1 0 1,0 0-1,0 0 1,0 0 0,1 0-1,-1 0 1,0 0-1,0 0 1,0 0 0,-1 0-1,1 0 1,0 1 0,0-1-1,-1 0 1,1 1-1,-1-1 1,1 0 0,-1 1-1,1-1 1,-1 1 10,3 4-101,27 28-3333,-18-29 913</inkml:trace>
  <inkml:trace contextRef="#ctx0" brushRef="#br0" timeOffset="-166656.83">8619 1135 9300,'0'0'1492,"0"0"-118,0 0-497,0 0-186,0 0-456,8-6-203,-3 2-32,-2 2 0,0-1 0,1 1 0,-1 0 0,0 0 0,1 0 0,-1 0 0,1 1 0,0-1 0,-1 1 0,1 0 0,0 0 0,0 0 0,0 1 0,0-1 0,0 1 0,0 0 0,0 0 0,4 2-50,0 0 1,0 1-1,0-1 0,-1 2 0,1-1 1,-1 1-1,0 0 0,0 0 0,0 1 1,0 0-1,-1 0 0,0 1 0,0 0 1,-1 0-1,1 0 0,-1 0 1,-1 1-1,1 0 0,-1 0 0,0 0 1,-1 1-1,0-1 0,0 1 0,0 0 1,-1 0-1,0 0 0,-1 0 0,1 5 50,-1-28 28,0 1-1,1-1 0,1 1 0,1 0 1,0 0-1,1 0 0,0 0 0,1 1 0,0-1 1,1 2-1,1-1 0,0 1 0,1 0 0,0 1 1,6-7-28,-12 16-63,-1 0 1,0 0-1,1 0 1,-1 0-1,1 0 1,0 1-1,0-1 1,-1 1-1,1-1 1,0 1-1,0 0 1,0 0-1,0 1 1,0-1-1,1 0 1,-1 1-1,0 0 1,0 0-1,0 0 1,1 0 62,32 24-5327,-23-4 1960</inkml:trace>
  <inkml:trace contextRef="#ctx0" brushRef="#br0" timeOffset="-166096.844">9245 1078 9012,'0'0'752,"0"0"297,0 0-361,0 0-493,0 0-83,-3-7-77,-11-24-33,-17 23-87,28 7 29,0 0 0,-1 1 0,1-1 1,0 1-1,0 0 0,0 0 0,0 0 0,-1 0 0,1 0 0,0 0 0,0 1 0,0 0 1,0 0-1,0-1 0,0 2 0,0-1 0,0 0 0,0 1 0,0-1 0,1 1 1,-1 0-1,1 0 0,-1 0 0,1 0 0,0 0 0,-1 1 0,1-1 0,1 1 0,-1-1 1,0 1-1,0 0 0,1 0 0,0-1 0,-1 1 0,1 0 0,0 0 0,0 3 56,1-4-15,0 1-1,0 0 0,0 0 1,1 0-1,-1-1 0,1 1 1,-1 0-1,1-1 0,0 1 1,0-1-1,1 1 0,-1-1 1,0 1-1,1-1 0,-1 1 0,1-1 1,0 0-1,0 0 0,0 0 1,0 0-1,0 0 0,0-1 1,0 1-1,1-1 0,-1 1 1,0-1-1,1 0 0,0 0 1,-1 0-1,1 0 0,-1 0 1,1-1-1,3 1 16,25 11 322,-22-10-248,0 1 1,0 0 0,-1 1 0,1 0-1,-1 0 1,1 1 0,-1 0 0,-1 0 0,1 0-1,-1 1 1,0 1 0,0-1 0,-1 1-1,0 0 1,0 1 0,1 2-75,0 6 15,-1 1-1,0 0 1,-1 1 0,-1-1 0,-1 1 0,-1 0-1,0 0 1,-1 0 0,-1 0 0,-1 0 0,-1 9-15,2-23 3,0-1 1,0 1-1,0 0 1,-1-1-1,1 1 1,-1 0-1,0-1 1,0 1-1,0-1 1,0 1-1,-1-1 1,0 0-1,1 1 1,-1-1-1,0 0 1,-1 0-4,3-3 40,-1 0 0,0 0 1,0 0-1,1 0 0,-1 0 1,0-1-1,0 1 0,1 0 1,-1 0-1,0-1 0,1 1 1,-1-1-1,0 1 0,1 0 1,-1-1-1,0 1 0,1-1 1,-1 1-1,1-1 0,-1 0 1,1 1-1,-1-1 1,1 1-1,-1-1 0,1 0 1,0 1-1,-1-1 0,1 0 1,0 0-1,0 1 0,0-1 1,-1 0-1,1 0 0,0 1 1,0-1-1,0 0 0,0 0 1,0 0-1,0 1 0,0-1 1,1 0-1,-1 0 0,0 1 1,1-2-41,-2 0 71,-1-27-60,1 1 0,1-1-1,1 1 1,1-1 0,2 1 0,1-1 0,1 2 0,2-1 0,0 1 0,2 0-1,1 0 1,1 1 0,13-20-11,-22 41-154,-2 2 56,0 1 0,0-1 0,1 0 0,-1 1 1,1 0-1,-1-1 0,1 1 0,0 0 0,0-1 0,0 1 0,0 0 0,0 1 0,0-1 0,1 0 0,-1 1 0,1-1 0,-1 1 0,1 0 0,0-1 0,0 1 98,3 14-5013,-6 3 2457</inkml:trace>
  <inkml:trace contextRef="#ctx0" brushRef="#br0" timeOffset="-165819.669">9556 1060 9172,'0'0'1585,"0"0"-304,0 0-465,0 0-720,0 0-96,0 0-80,0 0 64,40 24 0,-28-6-48,-1 3 48,-2-2 16,-1-1 0,-4-1-48,0-3-689,-4-5-95,0-4-336,0-5-2178,0-1-176</inkml:trace>
  <inkml:trace contextRef="#ctx0" brushRef="#br0" timeOffset="-165572.153">9631 772 9893,'0'0'512,"0"0"112,0 0-64,0 0-560,0 0-192,0 0 128,15 13-16,-15 11-176,0 3-1249,0-2-5298</inkml:trace>
  <inkml:trace contextRef="#ctx0" brushRef="#br0" timeOffset="-164654.635">9857 973 6531,'0'0'2996,"0"0"-2310,0 0-353,0 0 323,0 0 441,4-9 117,11-29-342,-14 38-869,-1-1 0,0 1-1,0-1 1,1 1 0,-1-1 0,0 1-1,1 0 1,-1-1 0,0 1-1,1-1 1,-1 1 0,0 0 0,1-1-1,-1 1 1,1 0 0,-1 0 0,1-1-1,-1 1 1,1 0 0,-1 0-1,1 0 1,-1-1 0,1 1 0,-1 0-1,1 0 1,-1 0 0,1 0-1,-1 0 1,1 0 0,-1 0 0,1 0-1,-1 0 1,1 0 0,-1 1 0,1-1-1,-1 0 1,1 0 0,-1 0-1,1 1 1,-1-1 0,1 0 0,-1 0-1,1 1 1,-1-1 0,0 0-1,1 1 1,-1-1 0,1 1 0,-1-1-1,0 0 1,0 1 0,1-1-1,-1 1 1,0-1 0,0 1 0,1-1-1,-1 1 1,0-1 0,0 1 0,0-1-1,0 1 1,0-1 0,0 1-1,0-1 1,0 1 0,0 0-3,0 0 31,23 96-250,-16-44-400,-6-52 606,0 0 0,0-1 0,0 1 0,1 0 0,-1-1-1,0 1 1,0-1 0,0 1 0,1-1 0,-1 0 0,0 0 0,1 0-1,-1 1 1,0-1 0,0 0 0,1 0 0,-1-1 0,0 1 0,1 0-1,-1 0 1,0-1 0,0 1 0,1-1 0,-1 1 0,0-1 0,0 1-1,0-1 1,0 0 0,0 1 0,0-1 0,0 0 0,0 0 0,0 0-1,0 0 1,0 0 0,0 0 0,-1 0 0,1 0 0,0 0 0,-1 0-1,1-1 14,101-112-98,-99 112 102,1 0 1,-1 1 0,1-1 0,0 1 0,-1 0-1,1 0 1,0 0 0,0 0 0,-1 1-1,1 0 1,0-1 0,0 1 0,0 1 0,0-1-1,0 0 1,-1 1 0,1 0 0,0 0-1,0 0 1,-1 0 0,1 1 0,-1 0 0,1-1-1,-1 1 1,0 0 0,1 1 0,-1-1-1,0 0 1,-1 1 0,1 0 0,0 0 0,-1 0-1,1 0 1,-1 0 0,1 3-5,18 12-26,-16-13-120,0-1-1,1 1 1,0-1-1,0 0 1,0-1-1,1 1 1,-1-1 0,1-1-1,-1 1 1,1-1-1,0 0 1,0-1-1,0 1 1,0-1 0,0-1-1,1 1 1,-1-1-1,3-1 147,-7-1 3,1 0-1,-1 0 0,0 0 0,0-1 1,1 1-1,-2-1 0,1 0 1,0 0-1,0 0 0,-1 0 1,0 0-1,0 0 0,0-1 1,0 1-1,0-1 0,0 0 1,-1 1-1,0-1 0,0 0 1,0 0-1,0 0 0,-1 0 1,1 0-1,-1 0 0,0 0 1,0 0-1,-1 0 0,1 0 1,-1 1-1,0-1 0,0-1-2,1-3 160,0 7-152,0 0-1,0 0 1,-1 0 0,1 0-1,0 0 1,-1 0-1,1 0 1,-1 0 0,1 0-1,-1 0 1,1 1-1,-1-1 1,0 0-1,1 0 1,-1 0 0,0 1-1,0-1 1,0 0-1,1 1 1,-1-1 0,0 1-1,0-1 1,0 1-1,0-1 1,0 1 0,0 0-1,0 0 1,0-1-1,0 1 1,0 0-1,0 0 1,0 0 0,0 0-1,0 0 1,0 0-1,0 0 1,0 0 0,0 1-1,0-1 1,0 0-1,0 0 1,0 1-1,0-1 1,0 1 0,0-1-1,0 1 1,0-1-1,0 1 1,1 0 0,-1 0-1,0 0-7,-3 6-47,0 0 0,0 0-1,1 0 1,0 1 0,0 0 0,1 0 0,0-1-1,1 1 1,0 0 0,0 0 0,0 1-1,1-1 1,0 0 0,2 5 47,-2-9-38,1-1 22,0-1 0,1 1 0,-1 0 0,1 0-1,0-1 1,0 1 0,0-1 0,0 0 0,0 1 0,1-1-1,-1 0 1,1 0 0,-1 0 0,1-1 0,0 1 0,0-1-1,0 1 1,0-1 0,0 0 0,0 0 0,0 0 0,0-1 0,0 1-1,0-1 1,0 0 0,1 0 0,-1 0 0,0 0 0,0 0-1,0-1 1,0 1 0,1-1 0,-1 0 0,0 0 0,1-1 16,16 2 16,182 6 189,-199-7-187,-1 0 1,1 0-1,-1-1 1,1 1-1,-1-1 1,0 1-1,1-1 1,-1 0-1,0 0 1,0 1-1,0-2 1,-1 1-1,1 0 1,0 0-1,-1 0 1,1-1-1,-1 1 1,0-1-1,0 1 1,0-1-1,0 0 1,0 1-1,-1-1 1,1 0-1,-1 0 1,0 1-1,0-1 1,0 0-1,0 0 1,0 1-1,0-1 1,-1-2-19,2-7 32,28-320-1144,-18 212 91,-9-1 3757,-15 95-935,4 46-1924,5 10 127,0 0-1,2 0 0,1 0 0,2 1 0,4 26-3,53 237-2003,-54-263-905</inkml:trace>
  <inkml:trace contextRef="#ctx0" brushRef="#br0" timeOffset="-163454.475">10614 874 4194,'0'0'427,"0"0"-150,0 0 334,0 0-240,0 0 221,0-8 1428,0 5-9143,0 2 6810</inkml:trace>
  <inkml:trace contextRef="#ctx0" brushRef="#br0" timeOffset="-162525.508">10532 864 8356,'0'0'523,"0"0"-99,0 0-24,0 0 206,0 0 103,3-3-68,9-57 1245,-12 59-1889,1 0 0,-1 0 0,0-1 0,0 1 0,0 0 0,0 0 0,0 0 0,-1 0 0,1 0 0,0 0 0,0 0 0,-1 0-1,1 0 1,-1 0 0,1 0 0,-1 0 0,1 0 0,-1 0 0,1 1 0,-1-1 0,0 0 0,0 0 0,1 1 0,-1-1 0,0 0 0,0 1 0,0-1 0,0 0 0,0 1 0,0 0 0,0-1 0,0 1 0,0-1 0,0 1 0,0 0 0,0 0 0,0 0 0,0-1 0,0 1 0,0 0 0,0 0 0,0 0 0,0 1 0,0-1 0,0 0 0,0 0-1,0 1 1,0-1 0,0 0 0,0 1 0,0-1 0,0 1 0,0-1 0,0 1 0,0 0 0,1-1 0,-1 1 0,0 0 0,0 0 3,-8 12-18,0 1 0,1 0 0,0 0 0,1 1 0,1 0-1,0 0 1,1 0 0,1 1 0,0 0 0,2 0 0,-1 0 0,2 0 0,0 0 0,1 4 18,1-19 0,0 1 0,0 0 1,0-1-1,0 1 0,0 0 0,0-1 1,0 0-1,1 1 0,-1-1 1,1 0-1,-1 0 0,1 1 0,-1-1 1,1 0-1,-1 0 0,1-1 1,0 1-1,0 0 0,-1-1 0,1 1 1,0-1-1,0 1 0,0-1 0,0 0 1,0 0-1,0 0 0,-1 0 1,1 0-1,0 0 0,0 0 0,0-1 1,0 1-1,0-1 0,-1 1 1,1-1-1,0 0 0,0 0 0,-1 0 1,1 0-1,0 0 0,-1 0 1,1 0-1,-1 0 0,0-1 0,1 1 1,-1-1-1,0 1 0,53-116-96,-53 117 89,0-1-1,0 1 1,0 0 0,0 0-1,0 0 1,0 0 0,0 0-1,0 0 1,0 0 0,-1 0-1,1 0 1,0 1 0,0-1-1,0 0 1,0 1 0,0-1-1,0 1 1,0-1 0,0 1-1,-1-1 1,1 1 0,0-1-1,0 1 1,-1 0 0,1-1-1,0 1 1,-1 0 0,1 0-1,-1-1 1,1 1 0,-1 0-1,1 0 1,-1 0 0,0 0-1,1 0 1,-1 0 0,0 0-1,0 0 1,0-1 0,1 1-1,-1 0 8,0 1-3,14 23-1,-12-18 3,1-1-1,0 0 1,0 0 0,0 0 0,1-1-1,0 1 1,0-1 0,0 0-1,0 0 1,1 0 0,0 0 0,0-1-1,1 0 1,-1 0 0,1 0 0,-1-1-1,1 0 1,1 0 0,-1 0-1,0-1 2,41 2-2585,-26-6-3540</inkml:trace>
  <inkml:trace contextRef="#ctx0" brushRef="#br0" timeOffset="97924.824">11174 2019 12118,'0'0'816,"0"0"-427,0 0-287,8 5-94,22 12 46,-1 2 0,-1 1 0,-1 1 0,-1 1 0,-1 1 0,-1 2-1,-1 0 1,-1 2 0,11 18-54,-23-29-97,-7-11-199,0 1 0,1 0 0,-1-1 0,1 0 0,0 0 0,0 0 0,1-1 0,-1 1 0,1-1 0,0 0 0,0 0 0,1-1 0,4 3 296,-9-6-95,1 0 0,-1 0 0,0 0 0,0 0 0,1 0 0,-1 0 0,0-1 0,0 1 0,1 0 0,-1-1 0,0 1 0,0-1 0,0 0 0,0 1 0,0-1 0,1 0 0,-1 0 0,-1 1 0,1-1 0,0 0 0,0 0 0,0 0 0,0 0 0,-1 0 0,1-1 0,0 1 0,-1 0 0,1 0 0,-1 0 0,1 0 1,-1-1-1,0 1 0,1 0 0,-1 0 0,0-1 0,0 1 0,0 0 0,0-1 0,0 1 0,0 0 0,0 0 0,-1-1 0,1 0 95,0 2-12,5-68-1440,-14-40 4360,8 98-2474,-1 1-1,-1 0 1,0-1-1,0 1 1,-1 0-1,0 1 1,0-1-1,-1 1 1,0 0-1,-1 0 1,0 0-1,0 1 1,-1 0-1,0 0 1,0 0-1,0 1 1,-4-2-434,10 7 23,-1 0 1,0 0 0,0-1-1,0 2 1,-1-1-1,1 0 1,0 0 0,0 1-1,0-1 1,0 1-1,-1-1 1,1 1 0,0 0-1,0 0 1,-1 0-1,1 0 1,0 1 0,0-1-1,-1 1 1,1-1-1,0 1 1,0 0 0,0-1-1,0 1 1,0 0-1,0 1 1,0-1 0,0 0-1,0 0 1,0 1-1,0 0-23,-45 59-238,45-58 249,-25 49-281,2 1 0,3 2 0,2 0 0,2 1 0,-5 37 270,15-63-528,-19 67-2188</inkml:trace>
  <inkml:trace contextRef="#ctx0" brushRef="#br0" timeOffset="99114.459">11808 1819 2465,'0'0'8070,"0"0"-6111,0 0-1423,0 0 56,0 0-77,4-4 59,9-5-544,1 1 0,0 1 0,1 0 1,0 1-1,0 1 0,0 0 0,1 1 1,-1 0-1,1 1 0,0 1 0,0 1 1,0 0-1,0 1 0,0 1 0,7 1-30,-1-2-340,32 1-1524,-22 9-2143,-24-1-480</inkml:trace>
  <inkml:trace contextRef="#ctx0" brushRef="#br0" timeOffset="99320.911">11809 1990 10213,'0'0'1921,"0"0"-1921,0 0-129,0 0-47,0 0 176,0 0 577,88 0 79,-25-6-560,5-4-96,-7 3-80,-11 6-912,-12 1-1169,-13 0-4114</inkml:trace>
  <inkml:trace contextRef="#ctx0" brushRef="#br0" timeOffset="99804.677">12636 1574 10629,'0'0'635,"0"0"-251,0 0-29,0 0-190,0 0 118,-2-5-64,-4-14-171,2 12-88,5 18-139,24 110 195,-2 412-307,-22-526-2466,-1-20 216,0-21-1216</inkml:trace>
  <inkml:trace contextRef="#ctx0" brushRef="#br0" timeOffset="100067.973">12670 1519 10629,'0'0'848,"0"0"-287,0 0-196,7-12 6,23-36 181,-29 46-517,1 0 1,0 0-1,-1 0 0,1 1 0,0-1 1,0 1-1,0-1 0,0 1 0,1 0 1,-1 0-1,0 0 0,0 0 0,1 0 1,-1 0-1,1 1 0,-1-1 0,1 1 1,-1-1-1,1 1 0,-1 0 0,1 0 1,-1 0-1,1 1 0,1-1-35,5 1 51,-4-2-53,0 1 0,1 0 0,-1 0 1,0 0-1,0 1 0,0 0 1,0 0-1,-1 0 0,1 1 1,0-1-1,0 1 0,-1 0 1,1 1-1,-1-1 0,0 1 1,1 0-1,-1 0 0,0 0 1,-1 1-1,1-1 0,-1 1 1,1 0-1,-1 0 0,0 0 1,-1 0-1,1 0 0,1 5 2,-2-4-36,0 0-1,-1 1 1,0-1-1,0 1 0,0-1 1,0 1-1,-1 0 1,0-1-1,0 1 1,-1-1-1,1 1 1,-1 0-1,0-1 0,-1 1 1,0-1-1,1 0 1,-2 1-1,1-1 1,0 0-1,-1 0 1,0-1-1,0 1 1,-1-1-1,1 1 0,-1-1 1,0 0-1,0 0 1,-1 0 36,-10 9-542,-1 0 0,-1-1 1,0-1-1,0 0 0,-1-1 0,0-1 1,-4 0 541,-3 1-1977,10-4-814</inkml:trace>
  <inkml:trace contextRef="#ctx0" brushRef="#br0" timeOffset="100703.091">12924 2048 10805,'0'0'1128,"0"0"-210,0 0-459,0 0-72,7-7-259,43 43-155,174 141-408,-224-177 436,1 1-63,-1 0-1,1 0 0,-1 0 0,1-1 0,-1 1 1,1 0-1,0 0 0,-1-1 0,1 1 0,0 0 1,0-1-1,-1 1 0,1-1 0,0 1 0,0-1 1,0 1-1,0-1 0,-1 0 0,1 1 1,0-1-1,0 0 0,0 0 0,0 0 0,0 0 1,0 1-1,0-1 0,0 0 0,0-1 0,0 1 1,0 0-1,0 0 0,0 0 0,-1-1 0,1 1 1,0 0-1,0-1 0,0 1 0,0-1 0,0 1 1,-1-1-1,1 1 0,0-1 0,0 1 0,-1-1 1,1 0-1,0 0 0,-1 1 0,1-1 0,0-1 63,-1-5-17,0 0 0,0-1 0,-1 1 0,0 0 0,0-1 0,-1 1 0,1 0 0,-2 0-1,1 0 1,-1 0 0,0 0 0,-1-1 17,0 2 294,0-1 1,-1 1-1,1-1 0,-1 1 0,-1 1 0,1-1 0,-1 1 1,0 0-1,0 0 0,-1 0 0,-5-2-294,8 5 26,0 0 1,0 0-1,0 1 0,0 0 1,0 0-1,0 0 0,0 0 0,-1 0 1,1 1-1,0 0 0,-1 0 0,1 0 1,0 1-1,0-1 0,-1 1 1,1 0-1,0 0 0,0 1 0,0-1 1,0 1-1,0 0 0,0 0 1,1 0-1,-1 0 0,1 1 0,-1-1 1,1 1-1,0 0 0,0 0 0,0 0 1,0 1-27,-78 114-175,22 8-1639,35-63-1142</inkml:trace>
  <inkml:trace contextRef="#ctx0" brushRef="#br0" timeOffset="104777.073">13583 1938 7235,'0'0'435,"0"0"128,0 0 472,0 0 152,0 0 73,0 0-319,2-2-447,7-5-262,-7 5-117,-2 2-78,0 0-45,0 0-8,0 0-21,-11-5-75,11 3 69,0 1 39,0 0 1,-1 0-1,1 1 0,0-1 0,-1 0 0,1 0 0,0 0 0,0 1 0,0-1 1,0 0-1,0 0 0,0 0 0,0 1 0,0-1 0,0 0 0,0 0 1,0 0-1,1 0 0,-1 1 0,0-1 0,0 0 0,1 0 0,-1 1 1,1-1-1,-1 0 0,1 1 0,-1-1 0,1 0 0,-1 1 0,1-1 1,-1 1-1,1-1 0,0 1 0,-1-1 0,1 1 0,0-1 0,0 1 0,-1 0 1,1-1-1,0 1 0,0 0 0,-1-1 0,1 1 0,0 0 0,0 0 1,0 0-1,0 0 0,-1 0 0,1 0 0,0 0 0,0 0 0,0 0 1,-1 1-1,1-1 0,0 0 0,1 1 4,0 1-20,0 1-1,0 0 1,0 0-1,0 0 1,-1 0-1,1 0 1,-1 1-1,0-1 1,0 0-1,0 1 1,0-1 0,0 1-1,-1-1 1,0 1-1,0-1 1,0 1-1,0-1 1,0 1-1,-1-1 1,1 1-1,-2 2 21,2-5-14,-1 0 0,1-1 0,-1 1 0,0 0 0,1 0 0,-1 0 0,0 0 0,0-1 0,0 1 0,0 0 0,1-1 0,-1 1 0,0-1 0,0 1 0,0-1 0,0 1-1,0-1 1,0 0 0,-1 1 0,1-1 0,0 0 0,0 0 0,0 0 0,0 0 0,0 0 0,0 0 0,0 0 0,0 0 0,0 0 0,-1-1 0,1 1 0,0 0 0,0-1-1,0 1 1,0-1 0,0 1 0,0-1 0,1 1 0,-1-1 0,0 0 0,0 1 0,0-1 0,0 0 0,1 0 0,-1 0 0,0 0 0,1 0 0,-1 1 0,1-1 0,-1 0 0,1 0-1,-1-1 15,0 1-5,1 0 0,-1 0 0,0 0 0,1 0 0,-1 0 0,1 0 0,-1 0 0,1-1 0,0 1 0,-1 0 0,1 0 0,0 0 0,0-1 0,0 1 0,0 0 0,0 0 0,0-1 0,0 1 0,0 0 0,0 0 0,1-1 0,-1 1 0,0 0 0,1 0 0,-1 0 0,1 0 0,0-1 0,-1 1-1,1 0 1,0 0 0,-1 0 0,1 0 0,0 1 0,0-1 0,0 0 0,0 0 0,0 0 0,0 1 0,0-1 0,0 0 0,0 1 0,0-1 0,1 1 0,-1 0 0,0-1 0,0 1 0,0 0 0,1 0 0,-1-1 0,0 1 0,0 0 0,1 0 0,-1 0 5,1 30-310,-3-25 300,1 0 0,-1 0-1,-1 0 1,1-1 0,-1 1-1,0 0 1,0 0-1,0-1 1,0 1 0,-1-1-1,0 0 1,0 0 0,0 0-1,0 0 1,-1 0 0,0 0 10,-2-43-673,6 36 486,0 0 0,0 0-1,0 0 1,1 0-1,-1 0 1,1 0 0,-1 0-1,1 1 1,0-1-1,0 0 1,1 0-1,-1 1 1,0-1 0,1 1-1,0-1 1,-1 1-1,1 0 1,0 0 0,0 0-1,0 0 1,1 0-1,-1 0 1,0 0-1,1 1 1,-1-1 0,1 1-1,0-1 1,0 1 187,5 1-4288</inkml:trace>
  <inkml:trace contextRef="#ctx0" brushRef="#br0" timeOffset="113673.898">13956 1316 7860,'0'0'208,"0"0"-123,0 0 14,0 0 85,0 3-61,0 117 1285,6 0 1,15 84-1409,-6-152-1113,-10-61-2123,-2-14 1155</inkml:trace>
  <inkml:trace contextRef="#ctx0" brushRef="#br0" timeOffset="114270.471">13970 1298 7171,'0'0'2241,"0"0"-1579,0 0-144,0 0-217,0 0-181,0-5-91,1-14-18,6 18 32,57 112 1123,-46-75-1004,-10-16-148,1 0 1,1-1-1,1 0 1,0-1 0,2-1-1,0 0 1,1 0-1,0-1 1,11 8-15,-23-22 6,0 0 0,1 0 0,-1 0 0,1-1 0,0 1 0,-1-1 0,1 1 0,0-1 0,0 0 0,0 0-1,0 0 1,0-1 0,0 1 0,0-1 0,0 1 0,1-1 0,-1 0 0,0 0 0,0 0 0,0-1 0,0 1 0,0-1 0,0 0 0,0 0 0,0 0 0,0 0 0,0 0 0,0-1-1,-1 1 1,1-1 0,0 1 0,-1-1 0,0 0 0,1 0 0,0-2-6,8-14-157,-1-2 0,0 0 0,-1 0 0,-2 0 1,0-1-1,-1 0 0,-1-1 0,-1 1 0,-1-1 0,0 0 0,-2-20 157,1-67 960,2 110-863,2 9-26,-1 0 0,-1 0 0,1 1 1,-2-1-1,0 1 0,0 0 1,0 0-1,-2 0 0,1 6-71,0-6 66,47 400 526,-28-355-1770,-21-54 1120,1-1 1,-1 0-1,1 0 1,-1 0-1,1 1 0,0-1 1,0 0-1,-1 0 1,1 0-1,0 0 1,0 0-1,0 0 0,0-1 1,0 1-1,0 0 1,1 0-1,-1-1 0,0 1 1,0-1-1,0 1 1,1-1-1,-1 1 1,0-1-1,1 0 0,-1 0 1,0 1-1,1-1 1,-1 0-1,0 0 0,1 0 1,-1-1-1,0 1 1,1 0-1,-1 0 1,0-1-1,0 1 0,1-1 1,-1 1-1,0-1 1,0 1-1,0-1 0,1-1 58,15-17-3441</inkml:trace>
  <inkml:trace contextRef="#ctx0" brushRef="#br0" timeOffset="114792.968">14688 1200 9284,'0'0'1241,"0"0"-518,0 0-539,-6-9-342,36 96 1076,-1 27 17,-22-78-866,1-1 0,2 0-1,2 0 1,1-1 0,1-1 0,8 11-69,-21-40 14,1 0 1,0 0-1,1-1 1,-1 1 0,1 0-1,-1-1 1,1 1-1,0-1 1,0 0 0,1 0-1,-1 0 1,0-1-1,1 1 1,0-1 0,0 0-1,0 0 1,0 0-1,0 0 1,0-1 0,0 0-1,0 0 1,1 0-1,-1 0 1,0 0 0,1-1-1,-1 0 1,0 0 0,1 0-1,-1-1 1,1 1-1,-1-1 1,0 0 0,0 0-1,1-1 1,-1 1-1,0-1 1,0 0 0,0 0-1,-1 0 1,4-2-15,6-11 17,0 0 0,-1-1 1,-1 0-1,0 0 0,-2-1 0,0-1 1,0 0-1,-2 0 0,0-1 0,-1 1 1,-1-1-1,-1-1 0,0 1 0,-2-1 1,0 1-1,-1-1 0,-1-7-17,-2 11 48,1 0 0,-2 0-1,0 1 1,-1-1 0,-1 1-1,0 0 1,-1 0-1,-1 1 1,0-1 0,-1 1-1,-1-1-47,2 2 74,-7-15 262,14 27-421,0 1-131,0 2-398,21 73-3692,-20-42 1323,-1 3-979</inkml:trace>
  <inkml:trace contextRef="#ctx0" brushRef="#br0" timeOffset="115533.017">15226 1614 4914,'0'0'3298,"0"0"-2250,0-13-282,0-38 303,0 14 2069,15 39-2671,-9 9-477,-1 0 0,0 0-1,0 0 1,-1 1 0,0-1 0,-1 1-1,-1 0 1,0 0 0,0 0 0,-1 1-1,-1-1 1,0 0 0,-1 0-1,0 2 12,1-2-5,0 43 36,9-73 238,97-182-540,-85 175 270,-21 24-8,1 1 0,-1 0 0,1 0-1,-1 0 1,1 0 0,0 0 0,-1 0-1,1 0 1,-1 0 0,1 1 0,-1-1-1,1 0 1,-1 0 0,1 0 0,-1 1-1,1-1 1,-1 0 0,1 0 0,-1 1-1,1-1 1,-1 0 0,1 1 0,-1-1-1,0 1 1,1-1 0,-1 1 0,0-1-1,1 0 1,-1 1 0,0-1 0,1 1-1,-1-1 1,0 1 0,0 0 0,0-1-1,0 1 1,0-1 0,0 1 0,1-1-1,-1 1 1,0-1 0,0 1 8,0 0-14,10 74-78,9 19 56,-18-93 28,1-1 0,-1 1 0,1 0-1,0-1 1,-1 0 0,1 1 0,-1-1 0,1 0 0,0 0-1,-1 0 1,1 0 0,-1 0 0,1 0 0,0-1 0,-1 1-1,1 0 1,-1-1 0,1 1 0,-1-1 0,1 0 0,-1 1-1,1-1 1,-1 0 0,0 0 0,1 0 0,-1 0 0,0 0-1,0 0 1,0 0 0,0-1 0,0 1 0,0 0 0,0 0-1,0-1 1,0 1 0,-1-1 0,1 1 0,0-1 0,-1 1-1,1-1 1,-1-1 8,1 2-17,37-65 196,-17 80 112,-11-1-442,0 0 1,1-1 0,1 0 0,0-1 0,0 0 0,1-1 0,1 0-1,0-1 1,0-1 0,0 0 0,12 4 150,15-3-2590</inkml:trace>
  <inkml:trace contextRef="#ctx0" brushRef="#br0" timeOffset="-161173.078">11491 419 8292,'0'0'459,"0"0"16,0 0 93,0 0-104,0 0 224,2-8 139,8-32 123,-1 45-923,19 113 2,-17-34 7,-6-41-7,2-1 1,1 1 0,3-1 0,9 23-30,-19-60 2,0-1 0,1 1 0,0-1 0,0 0 0,0 0 0,0 0 0,1 0 0,0 0 0,-1 0 0,1-1 0,1 1 1,-1-1-1,0 0 0,1 0 0,0 0 0,0 0 0,-1-1 0,2 1 0,-1-1 0,0 0 0,0-1 0,1 1 0,-1-1 0,1 1 0,-1-1 0,3 0-2,1-1 7,-1 1 0,1-1-1,-1 0 1,1-1 0,0 0 0,-1 0-1,1-1 1,-1 0 0,0 0 0,0-1-1,0 0 1,0 0 0,0 0-1,0-1 1,-1 0 0,0 0 0,0-1-1,0 0 1,0 0 0,-1 0-1,1-1 1,-2 0 0,1 0 0,0 0-1,2-6-6,3-12-18,-1 0-1,-2 0 1,0-1-1,-2 0 1,0 0-1,-2 0 1,-1-1-1,-1 1 1,-1-1-1,-1 1 0,-2-4 19,2-35 15,1-56-1245,0 119-584,0 1-2431,0 0-7</inkml:trace>
  <inkml:trace contextRef="#ctx0" brushRef="#br0" timeOffset="-160492.228">12126 385 6835,'0'0'1449,"0"0"-732,0 0-431,0 0-171,0 0 23,4-2 89,-3 2-215,0-1 0,0 1-1,0-1 1,0 1 0,0-1 0,0 1-1,0 0 1,0-1 0,0 1 0,0 0-1,0 0 1,0 0 0,0-1 0,0 1-1,0 0 1,0 1 0,0-1 0,0 0-1,0 0 1,0 0 0,0 1 0,0-1-1,0 0 1,0 1 0,0-1 0,0 1-1,0-1 1,0 1 0,0-1 0,-1 1-1,1 0 1,0 0 0,0-1 0,-1 1-1,1 0 1,0 0 0,-1 0 0,1 0-1,-1 0 1,1-1 0,-1 1 0,1 1-12,5 14 123,0 0 0,-1 1 1,-1 0-1,-1 0 0,0 1 0,-1-1 1,-1 0-1,-1 1 0,0-1 1,-1 6-124,1 26 82,0-39-75,-1 10 8,2 1 0,0-1-1,1 0 1,2 1-1,0-1 1,1 0-1,6 16-14,-10-34 11,1 1 0,0-1 0,0 1 0,1-1-1,-1 0 1,0 0 0,1 0 0,-1 0 0,1 0-1,0-1 1,-1 1 0,1-1 0,0 0 0,0 1-1,0-1 1,0-1 0,0 1 0,0 0 0,0-1-1,1 1 1,-1-1 0,0 0 0,0 0 0,0 0-1,0-1 1,0 1 0,1-1 0,-1 0 0,0 0-1,0 0 1,0 0 0,-1 0 0,1-1 0,0 1-1,0-1 1,-1 1 0,1-1 0,-1 0 0,1 0-1,-1-1 1,1 0-11,11-9 16,0 0-1,-1-1 1,-1-1 0,0 0-1,-1-1 1,0 0-1,-1 0 1,-1-1 0,-1-1-1,0 0 1,-1 0-1,0 0 1,-1-2-16,11 75 216,-14-50-230,0 1-1,0-1 1,1 0-1,0 0 0,0 0 1,0-1-1,1 1 1,0-1-1,0 0 1,0 0-1,1-1 1,-1 1-1,1-1 1,0-1-1,0 1 1,1-1-1,-1 0 1,1 0-1,-1-1 1,1 0-1,0 0 1,0-1-1,0 1 0,0-2 1,0 1-1,0-1 1,3 0 14,-5 1-57,0 0 0,0-1 0,0 0 0,0 0 0,0 0 1,0 0-1,0-1 0,0 0 0,0 0 0,0 0 0,0-1 0,0 0 0,0 0 0,-1 0 1,1 0-1,-1-1 0,0 1 0,1-1 0,-1 0 0,-1-1 0,1 1 0,0-1 0,-1 1 1,1-1-1,-1 0 0,0 0 0,-1-1 0,1 1 0,-1-1 0,0 1 0,0-1 0,0 0 1,0 0-1,-1-2 57,2-28 339,-3 40-621,1-1 0,0 0 0,0 0 1,0 1-1,0-1 0,1 0 1,0 0-1,0 0 0,0 0 1,0 0-1,0-1 0,1 1 1,0-1-1,0 0 0,0 1 1,0-1-1,0 0 0,1-1 1,2 3 281,16 7-4184</inkml:trace>
  <inkml:trace contextRef="#ctx0" brushRef="#br0" timeOffset="-160245.661">12713 394 9604,'0'0'897,"0"0"-353,-69-58-272,59 48-224,4 5 16,4 3 416,2 2-223,0 0-257,2 0-128,13 6-1,7 7 65,-1 4-688,2 5-368,-3-2-2514,-4 0-2433</inkml:trace>
  <inkml:trace contextRef="#ctx0" brushRef="#br0" timeOffset="-159494.025">12898 221 7235,'0'0'1137,"0"0"47,0 0-506,0 0-128,0 0-201,0 0 153,4-4 13,17-14-161,-19 18-343,-1-1-1,1 1 0,0 0 0,0-1 0,0 1 0,-1 0 0,1 1 1,0-1-1,0 0 0,-1 0 0,1 1 0,0-1 0,0 1 0,-1-1 1,1 1-1,0 0 0,-1 0 0,1-1 0,-1 1 0,1 0 0,-1 1 1,0-1-1,1 0 0,-1 0 0,0 1 0,0-1 0,0 0 0,0 1 1,0-1-1,0 1 0,0-1 0,0 1 0,-1 0 0,1-1 1,0 1-1,-1 0 0,0 0-10,1-1 9,9 23 20,-2 0 0,0 0 0,-2 0 0,0 1 0,-2 0 0,-1 1 0,-1-1 0,-1 0 0,-1 1 0,-2 11-29,4 71 59,-1-98-59,-1 0-2,0-1 1,1 1-1,0 0 1,1 0-1,0-1 0,1 1 1,0-1-1,0 0 1,1 0-1,3 6 2,-4-13-9,-1 0 0,1 0 0,0-1 0,0 1 0,0-1 0,0 0 0,0 0 1,1 0-1,-1 0 0,0 0 0,0-1 0,1 0 0,-1 1 0,0-1 0,1 0 0,-1-1 0,0 1 0,1 0 0,-1-1 0,0 0 0,0 0 0,0 0 0,1 0 0,-1 0 1,0-1-1,-1 0 0,1 1 0,0-1 0,0 0 0,-1 0 0,1 0 0,-1-1 0,1 1 0,-1-1 0,0 1 0,0-1 0,0 0 9,126-124-976,-125 127 996,-1-1 0,1 0 0,-1 1 0,1 0 0,0 0 0,-1 0 0,1 0 0,0 0-1,-1 0 1,1 1 0,0-1 0,-1 1 0,1 0 0,-1 0 0,1 0 0,-1 0 0,0 0 0,1 0 0,-1 1 0,0-1 0,0 1 0,0-1 0,0 1 0,0 0 0,0 0 0,0 0 0,-1 0 0,1 0 0,-1 0 0,1 1 0,-1-1 0,0 1 0,0-1 0,0 1-20,13 13 41,-9-8-86,0-1-1,1-1 1,0 1-1,0-1 1,1 0-1,0 0 1,0-1-1,0 1 1,1-2-1,-1 1 1,1-1-1,0 0 1,1-1-1,-1 0 1,1 0 0,-1-1-1,1 0 1,0-1-1,-1 1 1,1-2-1,0 1 1,4-1 45,-9-2-223,0 0 1,0-1-1,-1 1 1,1-1-1,0 1 1,-1-1-1,0 0 0,0-1 1,0 1-1,0 0 1,0-1-1,0 0 1,-1 1-1,0-1 1,0 0-1,0 0 1,0 0-1,-1-1 1,1 1-1,-1 0 1,0-1-1,0 1 1,-1 0-1,1-1 1,-1 1-1,0-1 1,-1-2 222,2-20-2297</inkml:trace>
  <inkml:trace contextRef="#ctx0" brushRef="#br0" timeOffset="-159109.293">13427 275 12118,'0'0'80,"0"0"352,0 0-32,0 0-144,0 0 352,0 0-608,5-32-64,11 32-144,2 0-176,1 8-112,-5 4-881,-2 3 1,-3-3-1458,-3-3-1056</inkml:trace>
  <inkml:trace contextRef="#ctx0" brushRef="#br0" timeOffset="-158572.935">13729 1 10629,'0'0'843,"0"0"-80,0 0-307,0 0-346,2-1-142,1 3 36,-1-1 0,0 0 0,1 1 0,-1-1 1,0 1-1,0 0 0,0-1 0,0 1 1,-1 0-1,1 0 0,0 1 0,-1-1 0,0 0 1,1 0-1,-1 1 0,0-1 0,0 1 1,0-1-1,0 1 0,-1-1 0,1 1 1,-1 1-5,5 7 24,8 30 2,-2 0 1,-2 1-1,-1 0 0,-2 0 1,-3 1-1,0 20-26,8 82 34,-11-142-41,0 0 1,-1 0-1,1 0 1,0 0-1,0 0 1,1 0-1,-1 0 1,1-1-1,-1 1 1,1 0-1,0 0 1,0 0-1,0-1 1,0 1-1,1 0 1,-1-1-1,1 1 1,0-1-1,-1 0 1,1 1-1,0-1 1,0 0-1,1 0 1,-1 0-1,0-1 1,1 1-1,-1 0 1,1-1-1,-1 0 1,1 1-1,0-1 1,-1 0-1,1 0 1,0-1-1,0 1 1,0-1-1,0 1 1,0-1-1,0 0 1,0 0-1,1 0 7,5-4-59,0-1 1,-1 0-1,1 0 0,-1-1 0,0 0 0,-1-1 1,0 1-1,0-1 0,0-1 0,-1 1 1,0-1-1,0 0 0,-1-1 0,1 0 59,13-18 4,57-54 111,-72 80-115,0 0 0,-1 0 0,1 0 1,0 1-1,0 0 0,0-1 0,0 2 0,0-1 0,-1 0 1,1 1-1,0-1 0,0 1 0,0 0 0,-1 1 0,1-1 1,-1 1-1,1-1 0,-1 1 0,1 0 0,-1 0 0,0 0 1,0 1-1,1 0 0,24 13-9,74-2 1015,-91-14-927,-11 0 298,0 1-183,-3 47-192,-2 0 1,-3 0-1,-1-1 0,-15 42-2,4-10 31,11-46-106,-15 62-540,5 1 1,-8 98 614,26-182-777,2-25 313,6-20-1894,3-13-5961</inkml:trace>
  <inkml:trace contextRef="#ctx0" brushRef="#br0" timeOffset="-158316.591">13941 151 12118,'0'0'912,"0"0"-160,0 0-560,0 0-192,90-64 160,-45 56 1,10 5-161,7 3-64,3 0-1585,-9 0-5410</inkml:trace>
  <inkml:trace contextRef="#ctx0" brushRef="#br0" timeOffset="-156913.853">12183 499 2401,'0'0'1331,"0"0"-194,0 0 141,0 0 34,0 0-146,-2-3-363,-6-7-197,6 8-219,2 2-51,0 0-19,0 0-50,0 0 45,0 0-88,7-3 579,267-18-2849,-217 16-2233</inkml:trace>
  <inkml:trace contextRef="#ctx0" brushRef="#br0" timeOffset="-153593.893">3036 2121 4386,'0'0'1019,"0"0"-162,0 0-492,0 0 190,0 0 189,-3 0 203,-5 1 176,22 2-684,28 1-125,13-2-140,1-3 0,0-2 0,-1-3 0,8-4-174,63-3 430,0 6-1,105 8-429,-87 0 339,1289-4 80,-1028-25-419,409-29 64,-455 34 11,84 15-75,227-24 419,-630 29-421,148-9 566,158-31-564,66-22 73,-73 18-87,-254 34 1,-1-4 0,80-26 13,349-65 58,-236 43-82,162-37-8,-114 56 56,-108 17-34,55-20 10,-122 22-78,1 7 0,92 1 78,-110 10-165,349-23 69,-332 33 134,1-8-1,97-17-37,-140 5-149,-27 4-485,0 4 1,0 3 0,9 3 633,-59 5-3132,-3 0-3879</inkml:trace>
  <inkml:trace contextRef="#ctx0" brushRef="#br0" timeOffset="-117727.304">9299 5838 10277,'0'0'712,"0"0"-216,0 0-258,0 0-46,0 0 11,22 0 218,327 1 793,1018-70-533,-1243 60-684,-73 5-41,243-31-441,-280 30-434,-22 3-852,-25 3-1661,0 5-1179</inkml:trace>
  <inkml:trace contextRef="#ctx0" brushRef="#br0" timeOffset="-115743.632">11117 6429 7523,'0'0'1308,"0"0"-92,0 0-493,0 0-40,0 0-155,-1-3-386,-2-8-144,13 23-31,2 5 47,8 8 83,75 82 106,-91-103-195,1 0 0,0 0 0,0-1 0,0 0-1,1 0 1,-1 0 0,1 0 0,-1-1-1,1 0 1,0 0 0,0 0 0,0-1 0,0 0-1,0 0 1,1-1 0,-1 0 0,0 0-1,0 0 1,0-1 0,0 1 0,2-2-8,-2-1 4,-1-1 0,0 0 0,0 0 1,0 0-1,0 0 0,-1-1 0,0 0 0,0 0 0,0 0 1,0 0-1,-1-1 0,0 1 0,0-1 0,0 0 1,-1 0-1,0 0 0,0 0 0,-1 0 0,1-1 1,-1 1-1,0-4-4,4-72 1200,-18 82-802,-44 100-644,-42 147 319,52-124-1639,-4-3-3664,30-77-900</inkml:trace>
  <inkml:trace contextRef="#ctx0" brushRef="#br0" timeOffset="-115178.856">11944 5812 10677,'0'0'1553,"0"0"-1553,0 0-16,0 0-128,74 0 144,-28 0 0,1-3 32,-1 1-32,-5 2-657,-9 0-911,-10 0-3299</inkml:trace>
  <inkml:trace contextRef="#ctx0" brushRef="#br0" timeOffset="-114889.44">12065 5972 6883,'0'0'2753,"0"0"-2609,0 0-112,0 0 1,0 0 399,0 0 336,75 12-176,-25-12-592,3 0-368,-4 0-1313,-4-5-4513</inkml:trace>
  <inkml:trace contextRef="#ctx0" brushRef="#br0" timeOffset="-114564.194">12822 5908 5907,'0'0'4829,"0"0"-2983,0 0-1139,0 0-430,0 0-2,0 0-22,3 0-114,174-7 251,1127-100 165,-1258 105-844,-30 2-3315,-36 0-403,-13 0-662</inkml:trace>
  <inkml:trace contextRef="#ctx0" brushRef="#br0" timeOffset="-117164.705">9789 6124 10949,'0'0'771,"0"0"-536,0 0-467,0 0 56,0 7 77,-31 393 448,26-289-450,15-109-1092,14-51-1360,-15 2-627</inkml:trace>
  <inkml:trace contextRef="#ctx0" brushRef="#br0" timeOffset="-116678.986">9767 6094 10341,'0'0'1035,"0"0"-291,0 0-445,0 0-408,2 2-51,8 10 196,-1 1 0,-1 1 0,0-1 0,-1 1 0,0 1 0,-1-1 0,-1 1 0,3 12-36,17 39 34,31 31 9,-54-94-56,0 0 0,1 0 0,-1 0-1,1-1 1,0 1 0,0-1 0,0 1-1,0-1 1,1 0 0,-1 0 0,1 0-1,-1-1 1,1 1 0,-1-1 0,1 0-1,0 0 1,0 0 0,-1-1 0,1 1-1,0-1 1,0 0 0,0 0 0,0 0-1,0 0 1,-1-1 0,1 0 0,2 0 13,2-4-63,-1 0 1,0-1 0,0 0 0,0 0 0,0 0 0,-1-1 0,0 0-1,-1 0 1,1-1 0,-1 1 0,-1-1 0,1 0 0,-2-1 0,1 1-1,-1-1 1,0 1 0,0-6 62,2-2 248,-1-1 0,0 0 0,-1 0 1,-1-1-1,-1 1 0,-1-16-248,-5 37 776,3 20-787,2-1-1,0 0 1,2 0-1,0 0 1,2 0 0,1 0-1,5 17 12,77 175-227,-86-213 71,-1-1 0,1 1 0,0 0 0,0-1-1,-1 1 1,1-1 0,0 1 0,0-1 0,1 1-1,-1-1 1,0 0 0,0 0 0,1 1 0,-1-1-1,1 0 1,-1 0 0,1 0 0,-1-1 0,1 1-1,-1 0 1,1 0 0,0-1 0,0 1 0,-1-1 0,1 0-1,0 1 1,0-1 0,-1 0 0,1 0 0,0 0-1,0 0 1,0-1 0,-1 1 0,1 0 0,0-1-1,-1 1 1,1-1 0,0 1 0,-1-1 0,1 0-1,0 0 1,-1 0 0,1 0 0,-1 0 156,19-18-4362</inkml:trace>
  <inkml:trace contextRef="#ctx0" brushRef="#br0" timeOffset="-116229.643">10509 6122 7155,'0'0'899,"0"0"-186,0 0 7,0 0 219,0 0-224,0-2-165,0 340 573,1-329-1108,0 1-1,1-1 1,0 0 0,0 0-1,1 0 1,1 0 0,-1 0-1,1-1 1,1 1 0,0-1 0,4 6-15,-7-12 11,0 1 1,1 0 0,-1-1 0,1 1 0,-1-1 0,1 0-1,0 0 1,0 0 0,0 0 0,0 0 0,0-1 0,0 1-1,1-1 1,-1 0 0,0 0 0,1 0 0,-1-1 0,1 1-1,-1-1 1,1 1 0,-1-1 0,1-1 0,-1 1 0,1 0-1,-1-1 1,0 1 0,1-1 0,-1 0 0,1 0 0,-1-1-1,0 1 1,0-1 0,1 0-12,6-5 51,0-1 0,0 0 1,-1 0-1,0-1 0,-1-1 0,0 1 0,0-2 0,-1 1 0,0-1 0,-1 1 1,0-2-1,3-9-51,3-5-24,-2-2 0,-1 0 1,-1 0-1,-1 0 0,-2-1 0,0 0 1,-2 0-1,-2 0 0,-1-19 24,1 45 3,-1-1 1,0 1-1,0-1 0,0 1 0,-1-1 0,1 1 0,-1-1 0,0 1 0,0-1 0,0 1 1,-1 0-1,1-1 0,-1 1 0,1 0 0,-1 0 0,0 0 0,0 0 0,-1 1 0,1-1 1,0 0-1,-1 1 0,0 0 0,0-1 0,-1 0-3,-4 26-2417,10 26-1235,4-23-1207</inkml:trace>
  <inkml:trace contextRef="#ctx0" brushRef="#br0" timeOffset="-120144.774">9647 4940 4690,'0'0'438,"0"0"210,0 0-357,0 0 354,0-11 644,3-49 579,-5 470-180,1-293-1722,1-117-57,0-1 0,1 1 1,-1 0-1,0-1 0,0 1 1,0 0-1,1 0 0,-1-1 1,0 1-1,0 0 0,1-1 1,-1 1-1,0 0 1,1 0-1,-1 0 0,0-1 1,1 1-1,-1 0 0,0 0 1,1 0-1,-1 0 0,0 0 1,1 0-1,-1 0 0,1 0 1,-1 0-1,0-1 0,1 2 1,-1-1-1,1 0 1,-1 0-1,0 0 0,1 0 1,-1 0-1,0 0 0,1 0 1,-1 0-1,0 1 0,1-1 1,-1 0-1,0 0 0,1 0 1,-1 1-1,0-1 0,1 0 91,4-26-3969</inkml:trace>
  <inkml:trace contextRef="#ctx0" brushRef="#br0" timeOffset="-119590.85">9647 4836 8980,'0'0'411,"0"0"-78,0 0-98,0 0 384,6-8-248,18-23-283,-24 31-87,1-1 0,-1 1 0,0 0 0,1-1 0,-1 1 0,0 0 0,1-1 0,-1 1 0,1 0-1,-1 0 1,1-1 0,-1 1 0,0 0 0,1 0 0,-1 0 0,1 0 0,-1-1 0,1 1 0,-1 0 0,1 0 0,-1 0 0,1 0 0,-1 0 0,1 0 0,-1 0-1,1 1 1,-1-1 0,0 0 0,1 0 0,-1 0 0,1 0 0,-1 1 0,1-1 0,-1 0 0,0 0 0,1 1 0,-1-1 0,1 0 0,-1 0 0,0 1 0,1-1 0,-1 1-1,0-1 1,0 0 0,1 1 0,-1-1 0,0 1 0,0-1 0,0 0 0,1 1 0,-1-1 0,0 1 0,0-1 0,0 1 0,0-1 0,0 1 0,0-1 0,0 1-1,0-1 1,0 1-1,1 1 16,33 135 631,-32-119-606,1 1 0,1 0 0,1-1-1,0 0 1,1 0 0,1 0 0,1 0 0,10 15-41,-16-30 14,0 0 1,0 0-1,1 0 0,-1 0 1,1 0-1,-1-1 1,1 1-1,0-1 0,0 0 1,0 0-1,0 0 1,1 0-1,-1-1 0,1 1 1,-1-1-1,1 0 1,-1 0-1,1 0 0,0 0 1,-1 0-1,1-1 0,0 0 1,-1 0-1,1 0 1,0 0-1,0-1 0,-1 1 1,1-1-1,0 0 1,-1 0-1,1 0 0,-1-1 1,1 1-1,-1-1 1,0 0-1,0 0 0,0 0 1,2-1-15,12-15-18,-1-1 1,0 0 0,-1-1 0,-2-1-1,0-1 1,-1 0 0,-1 0-1,-1-1 1,-1 0 0,6-22 17,-8 26-161,22-75 1973,5 374-1705,2-48-65,-35-230-138,-1 1-1,0-1 1,1 1-1,0-1 1,-1 0-1,1 0 1,0 1-1,0-1 1,0 0 0,0 0-1,1 0 1,-1 0-1,1 0 1,-1 0-1,1 0 1,0-1-1,-1 1 1,1-1-1,0 1 1,0-1-1,0 1 1,0-1-1,1 0 1,-1 0-1,0 0 1,0 0 0,1-1-1,-1 1 1,0-1-1,1 1 1,-1-1-1,0 0 1,1 0-1,-1 0 1,1 0-1,-1 0 1,1 0-1,-1-1 1,0 1-1,1-1 1,-1 0 0,0 0-1,0 0 1,1 0 96,24-20-5083</inkml:trace>
  <inkml:trace contextRef="#ctx0" brushRef="#br0" timeOffset="-118847.647">10456 4805 7619,'0'0'358,"0"0"378,0 0-39,0 0-134,0 0 133,-2-7 160,-5-14-287,10 40-417,31 137 341,-26-66-253,-6-57-212,1-1-1,1 0 0,2 0 0,2 0 0,2 5-27,-9-33 7,-1-1-1,2 1 0,-1-1 1,0 0-1,1 0 1,-1 1-1,1-1 0,0 0 1,0 0-1,0-1 0,0 1 1,1 0-1,-1-1 1,1 1-1,0-1 0,-1 0 1,1 0-1,0 0 0,0 0 1,1 0-1,-1-1 1,0 0-1,0 1 0,1-1 1,-1 0-1,1-1 0,-1 1 1,1 0-1,-1-1 1,1 0-1,-1 0 0,1 0 1,-1 0-1,1-1 0,-1 1 1,1-1-7,5-4 39,-1 0 1,0 0 0,-1-1-1,1 0 1,-1 0 0,0 0-1,-1-1 1,1 0 0,-1-1-1,-1 1 1,1-1-1,-1 0 1,-1-1 0,1-1-40,8-17-62,-2 0-1,-1-1 1,-1-1 0,-1 1 0,-2-2 0,-1 1 0,-1 0-1,-2-1 1,0 0 0,-4-26 62,3 52 1,0 0 1,-1-1-1,0 1 0,0 0 0,0 0 0,-1 0 1,1-1-1,-1 1 0,0 0 0,0 0 1,-1 0-1,1 0 0,-1 1 0,0-1 0,0 0 1,0 0-1,0 1 0,0 0 0,-1-1 1,0 1-1,0 0 0,0 0 0,0 0 0,-2-1-1,4 4-44,0 0-1,0 0 1,0 1-1,0-1 1,0 0-1,0 0 1,0 1-1,0-1 1,0 0-1,0 1 1,0-1-1,0 1 1,1-1-1,-1 1 1,0 0-1,0-1 1,0 1-1,1 0 1,-1-1-1,0 1 1,1 0-1,-1 0 1,1 0-1,-1 0 1,1-1-1,-1 1 1,1 0-1,0 0 1,-1 0-1,1 0 1,0 0-1,0 0 1,-1 0-1,1 0 0,0 0 1,0 0-1,0 0 1,1 0-1,-1 0 1,0 0-1,0 0 1,0 0-1,1 0 1,-1 0-1,0 0 1,1 0-1,0 0 45,-1 4-231,0 18-1434,2 0-1635</inkml:trace>
  <inkml:trace contextRef="#ctx0" brushRef="#br0" timeOffset="-118501.553">10932 5059 10229,'0'0'547,"0"0"80,0 0-86,11 2-469,82 34 0,-33 4 9,-27-16-107,0-3 0,2 0 1,0-3-1,1 0 0,12 2 26,-46-19-28,-1 0 1,0 0-1,1-1 0,-1 1 1,1 0-1,-1-1 0,1 1 0,0 0 1,-1-1-1,1 0 0,0 1 0,-1-1 1,1 0-1,0 0 0,-1 0 0,1 0 1,0 0-1,-1 0 0,1-1 1,0 1-1,-1-1 0,1 1 0,-1-1 1,1 1-1,-1-1 0,1 0 0,-1 0 1,1 0-1,-1 0 0,1 0 0,-1 0 1,0 0-1,0 0 0,0 0 1,0-1-1,0 1 0,0 0 0,0-1 1,0 1-1,0-1 0,0 1 0,-1-1 1,1 0 27,1-6 31,0 0 1,-1 1-1,0-1 1,-1 0-1,0 0 1,0 0-1,0 0 1,-1 0-1,0 1 1,-1-1-1,0 0 1,0 1-1,0-1 1,-1 1-1,0 0 1,-1-1-1,0 2 1,0-1 0,0 0-1,-1 1 1,0 0-1,0 0 1,0 0-1,-1 0 1,0 1-1,0 0 1,-6-3-32,10 7 26,-1 0 0,0 0 0,0 0 0,0 0 0,0 1 0,0-1 0,0 1 1,0 0-1,0 0 0,0 0 0,0 0 0,0 1 0,0-1 0,0 1 0,0 0 0,0 0 0,0 0 1,0 0-1,0 0 0,1 1 0,-1-1 0,1 1 0,-1 0 0,1-1 0,-1 1 0,1 0 0,0 1 1,-1-1-27,-53 74 413,50-65-402,-32 52-73,4 2-1,3 2 1,-4 17 62,18-34-1200,7-5-823</inkml:trace>
  <inkml:trace contextRef="#ctx0" brushRef="#br0" timeOffset="-112151.295">13524 6137 12134,'0'0'514,"0"0"-650,-6 14-192,0-3 276,2-4 35,0 0-1,1 1 1,0-1 0,0 1-1,1 0 1,0 0 0,0 0-1,1 0 1,0 0 0,1 0-1,-1 1 18,11 341-114,-10-175-417,4-179-1091,1-18 715,-1-14-1745</inkml:trace>
  <inkml:trace contextRef="#ctx0" brushRef="#br0" timeOffset="-111886.726">13535 6105 10197,'0'0'888,"0"0"-173,0 0-381,0 0-246,14-5 104,45-15 216,-55 19-398,1 0-1,-1 1 1,1 0 0,-1 0 0,1 0-1,-1 1 1,0-1 0,1 1 0,-1 0-1,1 1 1,-1-1 0,0 1 0,0-1-1,0 1 1,0 1 0,0-1 0,0 0-1,-1 1 1,1 0 0,-1 0 0,0 0 0,0 0-1,0 0 1,0 1 0,0-1 0,-1 1-1,1 0 1,-1 0 0,0 0 0,0 0-1,-1 0 1,1 0 0,-1 1 0,0-1-1,0 4-9,2-3-50,-2 1-1,1 0 1,-1 0-1,0 0 0,0 0 1,0 0-1,-1 0 1,0 0-1,0 0 0,-1 0 1,1-1-1,-1 1 1,-1 0-1,1 0 0,-1 0 1,0-1-1,0 1 1,-1-1-1,0 1 0,0-1 1,0 0-1,0 0 1,-1 0-1,0-1 1,0 1-1,0-1 0,0 0 1,-2 1 50,-144 85-4632,116-75 1839</inkml:trace>
  <inkml:trace contextRef="#ctx0" brushRef="#br0" timeOffset="-111619.702">13895 6517 10709,'0'0'1537,"0"0"-1537,0 0-289,0 0-559,0 0 704,0 0 144,39 17 0,-22-3 16,5 3-16,1 0-176,4-1-256,1-4-433,3-2-143,2-7-945,0-3 528,-1-6-399,-5-13-1298</inkml:trace>
  <inkml:trace contextRef="#ctx0" brushRef="#br0" timeOffset="-111351.694">14263 6516 6499,'0'0'3281,"0"0"-1712,0 0-416,0 0-577,0 0-320,0 0-256,-8 16-96,-12 18 96,-7 13 0,-8 12 176,-4 10 48,-4 6-96,-2 11-96,-1 3-32,4 2-48,6-7-944,9-16-1473,11-18-3330</inkml:trace>
  <inkml:trace contextRef="#ctx0" brushRef="#br0" timeOffset="-113619.652">13427 4718 10149,'0'0'173,"0"0"-66,0 0-238,0 0-74,0 6 98,5 500 446,-5-394-2695,1-115 387,2-15 787</inkml:trace>
  <inkml:trace contextRef="#ctx0" brushRef="#br0" timeOffset="-113320.975">13442 4719 9076,'0'0'571,"0"0"200,0 0-187,9-11-458,32-33-25,-37 41-48,-1 1-1,0 0 1,1 0 0,0 0-1,-1 0 1,1 0 0,0 1-1,0 0 1,0 0 0,0 0-1,0 0 1,0 0-1,0 1 1,0 0 0,0 0-1,0 0 1,0 0 0,1 1-53,8-1 79,-9 0-80,0 0 0,1 0 0,-1 1 0,0-1 0,1 1-1,-1 0 1,0 1 0,0-1 0,1 0 0,-1 1 0,0 0 0,-1 0-1,1 0 1,0 1 0,-1-1 0,1 1 0,-1 0 0,0 0 0,1 0-1,-2 1 1,1-1 0,0 0 0,-1 1 0,1 0 0,-1 0 0,0 0-1,0 0 1,-1 0 0,1 0 0,-1 0 0,0 0 0,0 1 0,0-1-1,-1 0 1,1 5 1,-1-5-4,0 0-1,1 1 0,-1-1 0,-1 1 0,1-1 1,-1 1-1,1-1 0,-1 0 0,0 1 1,-1-1-1,1 0 0,-1 0 0,0 0 1,0 0-1,0 0 0,-1 0 0,1-1 1,-1 1-1,0-1 0,0 1 0,0-1 1,0 0-1,-3 1 5,-84 57-839,6-6-3802,72-43 1984</inkml:trace>
  <inkml:trace contextRef="#ctx0" brushRef="#br0" timeOffset="-112865.732">13805 5002 8820,'0'0'296,"0"0"16,0 0 169,0 0-49,0 0-179,4-1-170,2 3-81,1-1 0,-1 1 0,0 0 0,0 0 0,0 0 0,0 1 0,-1 0 0,1 0 0,-1 1 0,1-1 0,-1 1 0,0 0 0,-1 1 0,1-1 0,-1 1 0,2 3-2,12 8 0,10 11-273,-24-21 124,0-1-1,1 0 1,0 1 0,0-2-1,0 1 1,1 0 0,-1-1-1,1 0 1,0-1-1,0 1 1,0-1 0,1 0-1,-1-1 1,1 1 0,0-1-1,0-1 1,-1 1 0,1-1-1,1 0 150,-5-3-135,-1 0 0,1-1 0,-1 1 0,1-1 0,-1 1-1,0-1 1,0 0 0,0 1 0,0-1 0,-1 0 0,1 0 0,-1-1 0,0 1 0,0 0-1,0 0 1,0-1 0,0 1 0,-1 0 0,0-1 0,1 1 0,-1 0 0,0-1-1,-1 1 1,1-1 0,-1 1 0,0-3 135,1 0-32,0 0 358,1 0 1,-1 0 0,-1-1-1,1 1 1,-1 0 0,0 0-1,0 0 1,-1 0 0,0 1 0,0-1-1,0 0 1,-1 1 0,0-1-1,0 1 1,0 0 0,-1 0 0,0 0-1,0 0 1,0 1 0,0 0-1,-1-1 1,1 2 0,-1-1-1,-3-2-326,5 6 23,1-1 0,-1 1 0,1-1-1,-1 1 1,1 0 0,-1 0 0,1 0-1,-1 0 1,1 1 0,-1-1 0,1 1-1,-1-1 1,1 1 0,-1 0 0,1 0-1,0 0 1,-1 0 0,1 0-1,0 1 1,0-1 0,0 1 0,0-1-1,0 1 1,0 0 0,1 0 0,-1 0-1,1 0 1,-1 0 0,1 0 0,-1 0-1,1 0 1,0 1 0,0-1 0,0 0-1,1 1 1,-2 1-23,-1 1 41,-24 47-35,2 0 0,2 2 1,-15 55-7,26-73-11,-2 2-1067,2 2 1,2-1 0,2 1 0,-2 21 1077,8-5-5763</inkml:trace>
  <inkml:trace contextRef="#ctx0" brushRef="#br0" timeOffset="-108246.865">8952 2118 5106,'0'0'59,"0"0"66,0 0-130,8 20 45,-7-4 391,0-1 0,-1 1 0,-1-1 0,0 1 0,-2 0 0,1-1 0,-2 0 0,0 0 0,-1 0 0,0 0 0,-1-1 0,-4 6-431,-16 50 257,-2 33 457,3 0 0,2 22-714,5 231 354,-20-106 527,-4 230-881,35-306 256,3-48 171,-21 126-427,14-155 96,4 1 0,3 0 0,6 0 0,9 62-96,10 331 107,-12-320 103,-8-1 1,-18 148-211,8-160 22,7 1 0,12 69-22,-3-59 7,-7 35-455,-6-164 102,2 38-3214,8-75 1308,5-3-891</inkml:trace>
  <inkml:trace contextRef="#ctx0" brushRef="#br0" timeOffset="-106627.406">8683 2253 4834,'0'0'731,"3"15"160,17 192 3199,-23 294-1865,-3-187-1328,18-63-289,3-15-272,-10 76-336,-35-38 233,14-169-157,-3 52-37,7 1 0,7 25-39,13 96-32,11 183 93,-10 121-23,-12-520-31,-3 0 0,-3 0 1,-7 21-8,-13 88 42,30 112-1758,-15-219-2376,11-57 18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4:00.20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26 246 666 0,'0'0'42'0,"0"0"56"15,0 0-82-15,0 0-13 16,0 0 24-16,0 0-26 15,0-41 5-15,0 40-1 16,0-1-4-16,0-2-2 16,0-1-1-16,-7 0-1 15,-4-3 3-15,-4 1-17 0,-5 0 10 16,0 4 3-16,-5 1-3 16,0 2-3-16,2 0 4 15,-1 4 4-15,8 9 1 16,-1 6 0-16,6 3-5 15,3 3 4-15,4 0-1 16,4 1-5-16,0-6-15 16,4-1-14-16,14-10 13 15,4-9 13-15,6 0 0 16,3-9-4-16,5-15-17 16,-6-5-62-16,-3-3 14 15,-7 2 80-15,-5 4 14 16,-5 10 59-16,-4 7 24 15,-4 6-64-15,0 3 2 0,-2 0-31 16,1 0-4-16,2 0-12 16,2 12 9-16,1 8 3 15,1 3-5-15,-3 1 4 16,-3-4-26-16,-1-4 5 16,3-6 0-16,-3-5-18 15,0-5 4-15,0 0 36 16,0-7 5-16,0-15 40 15,3-8-45-15,7-6 39 16,5-3-16-16,4 2-4 16,3 0 21-16,3 7-23 15,1 7 12-15,3 4 1 16,-3 10-20-16,-2 3-4 0,3 6-5 16,1 0 2-1,-2 7-3-15,-1 15-5 0,-7 8 0 16,-9 4 5-16,-9 2-28 15,0 0-2-15,-1-4 3 16,-14-5 9-16,-6-5 6 16,4-8-4-16,5-6 9 15,4-7-2-15,5-1 9 16,3 0 0-16,0-3 14 16,4-12-14-16,17-4-11 15,8 0 8-15,0 4 3 16,4 2 13-16,-1 2-7 0,-1 5-6 15,0 4-2 1,-1 2 2-16,-4 0-1 0,0 0 1 16,-1 0 0-16,-7 11-2 15,1-2-29-15,-2 2-13 16,-3-3-39-16,-2-4-5 16,-1-3 2-16,-1-1 6 15,0 0-10-15,-1-17 44 16,-2-10 30-16,3-12 14 15,1-13-30-15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19.90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 26 292 0,'0'0'95'16,"0"0"-17"-16,0 0-28 15,0 0-5-15,0 0-12 16,0 0 5-16,0 0-19 15,-6-23-6-15,6 21-6 16,0 1-3-16,0 1 3 0,0 0-7 16,0 0 0-1,0 0-1-15,0 15 1 16,0 9 5-16,0 5 14 0,0 5-1 16,0 5 8-1,0 2-12-15,0 3-3 0,0 1 2 16,0 1-6-16,1-2 1 15,1-3-6-15,1-2 0 16,1-4-2-16,2-1 1 16,0-4 1-16,3-2-2 15,2-6 0-15,3-3-17 16,2-6-77-16,-1-7-20 16,2-6-189-16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07.65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4 137 514 0,'0'0'60'0,"0"0"-51"15,0 0-9-15,0 0 0 16,0 0 14-16,0 0 61 16,-31 0-38-16,41 0-25 15,26 0-11-15,21-1 25 16,21-4 2-16,20 1-3 0,17 0-14 15,22-3 3-15,13-2-3 16,18 0 15-16,11-3-12 16,4 0 2-16,-2-2-16 15,-16 1 3-15,-23 3 2 16,-24 5-4-16,-25 2 0 16,-23-2 1-16,-13-1-1 15,-18 0-1-15,-13 2 3 16,-10 0-1-16,-9 1-1 15,-6 3 4-15,-1-1 0 16,0 1 1-16,0 0-5 16,0 0-1-16,0 0 0 15,0 0-2-15,0 0-20 0,0 0-18 16,0 0-46-16,0 0-70 16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06.66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24 296 0,'0'0'120'0,"0"0"-81"15,0 0-32-15,0 0 24 16,0 0 42-16,0 0-2 15,-4 0-43-15,16 0-12 16,10 0 7-16,10 0 13 16,7-6 0-16,1-1-21 15,3 2-13-15,2 0-1 16,-2 4-1-16,-2 1-52 16,-2 0-52-16,-6 0-91 15,-7 0-139-15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06.44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30 263 0,'0'0'376'15,"0"0"-352"-15,0 0-8 16,0 0 1-16,0 0-1 16,0 0-12-16,0 0 19 15,0 0-7-15,-10-20-13 0,10 20-3 16,0 0 0-16,0 0 0 15,0 0-1-15,15 0 1 16,17-1 0-16,7-1 10 16,5 2 4-16,6-2-14 15,-1-1 0-15,1 2 2 16,-5 0-2-16,-2 1 1 16,-6 0-1-16,-7 0-20 15,-7 0-43-15,-9 5-31 16,-12 2-164-16,-2-1-78 15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7.88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9 66 0,'0'0'350'15,"0"0"-241"-15,0 0-31 0,0 0-18 16,0 0 17-1,0 0-46-15,0-38 16 0,0 37-21 16,0 1-18-16,0 0-8 16,0 0-1-16,0 0-3 15,0 0-3-15,1 7-4 16,2 12 9-16,1 10 2 16,1 10 9-16,-1 8 3 15,1 10 1-15,-2 5-2 16,0 3-8-16,0-5-1 15,0-4 0-15,3-7-1 16,-2-6-1-16,1-6 0 16,-2-7-1-16,1-3-9 15,1-9-56-15,1-11-106 16,1-7-459-16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7.56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99 149 388 0,'0'0'161'0,"0"0"-107"15,60-72-1-15,-44 55-36 16,-4 4 3-16,-3 3 12 15,-3 1 5-15,-3 2-28 16,0 4-7-16,-3-3 14 16,0 4 7-16,0-2-23 15,0 2 0-15,0 1 9 16,0-1 9-16,0 2-6 16,0-1-7-16,0 1-2 15,0 0 0-15,0 0-2 16,0 0 1-16,0 0-2 15,0 0-5-15,-7 3-3 0,-13 12 8 16,-4 5-1-16,-4 5 0 16,-2 1 1-16,0 4 0 15,-3 1 1-15,4-1-1 16,0-1 0-16,5-2-3 16,2-4 3-16,6-4 2 15,5-5-2-15,5-7 0 16,3-3-3-16,3-1-8 15,-2 2-7-15,1 1 10 16,-1-1 2-16,2-3-37 16,0-2 3-16,0 2 14 15,0-2 20-15,0 0 6 16,0 0 1-16,0 0-1 16,0 0 3-16,0 0 3 0,0 0 6 15,0 0-1-15,0 0 4 16,0 0-13-1,0 0-2-15,0 0-3 0,0 0 1 16,0 0-5-16,0 2 1 16,-3-1 0-16,-1 1-8 15,-2 3 6-15,0 1 7 16,-3 2-6-16,-3-1-7 16,3-1 3-16,2-1 8 15,-1-1 3-15,-1-1 0 16,3 0 0-16,0-1 0 15,2 1 3-15,2-1-3 0,2-2 0 16,0 0 0-16,0 0-3 16,0 1 1-16,0-1 0 15,6 0 2-15,5 0 0 16,4 0 12-16,-3 0 0 16,4 0-5-16,-1 0 9 15,3 0 2-15,3-4-5 16,1 1 2-16,4 2-13 15,2-2-1-15,3 1 0 16,4 1-1-16,-1-2 2 16,-1 3-2-16,-6 0 0 15,-5 0-2-15,-6 0 1 16,-8 0-3-16,-6 0-23 16,-2 0-12-16,0 0 2 0,0 0 15 15,-14 0-28-15,-2 0-155 16,-3 0-73-16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6.55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6 274 123 0,'0'0'255'0,"0"0"-184"0,0 0-31 16,0 0 32-16,0 0-56 16,0 0 16-16,0-47-25 15,-2 40 18-15,-1-2-24 16,1 1 8-16,-1 0 3 15,0 0-3-15,0-1-3 16,0-1-4-16,0 2-1 16,0 0 8-16,0-1-6 15,0 2 19-15,-1 2 1 16,2-4-23-16,1 5 24 16,1-3-19-16,0-2 12 0,0 0 7 15,0 0-14-15,0-1-10 16,0 0 3-16,3 2 4 15,4-1-7-15,2 2 1 16,0 0-1-16,3 2 0 16,0-1 0-16,2 0 0 15,3 2 0-15,2-2 1 16,1 3-1-16,1 2-1 16,-3-1 1-16,-2 2 0 15,2 0-1-15,-6 0-1 16,0 5 2-16,0 4-2 15,-5 3-1-15,0 4 1 0,-4 1-3 16,-3 7 5-16,0 1-1 16,0 3 2-16,-10 4-1 15,-3 3 0-15,-3 4 2 16,-1-1-2-16,-2-1 0 16,-2-1 0-16,3-2 0 15,-1-4 0-15,-1-2-2 16,2-3 2-16,1-2 0 15,0-3-1-15,2-2 1 16,3-4-1-16,0 0 1 16,3-1 0-16,2-3 0 15,4-2-1-15,0-1 0 16,3-1 1-16,0-1 0 16,0-5-1-16,0 0-3 15,0 0 2-15,0 2 1 0,6-2 1 16,13 0 3-16,4 0 1 15,5 0-1-15,3-6-1 16,2-1 1-16,2 0 1 16,0 1-4-16,-1 2 5 15,-1 1-5-15,-1 0-2 16,-3 1-2-16,1 0-5 16,-2-1-14-16,-3 0-64 15,-3 0 0-15,-3-5-136 16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3.78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 152 339 0,'0'0'126'16,"0"0"-106"-16,0 0 46 16,0 0-11-16,0 0-11 15,0 0 2-15,-6-49-27 16,6 43 26-16,0 1-36 16,0 0-7-16,0 0 2 15,0-2 5-15,0 1-2 16,0 1 8-16,0 0-10 15,0 1 5-15,0 2 13 16,0-4-23-16,0 3 0 16,0-2 6-16,5-2-5 15,6 0-1-15,2 0 0 16,1 3 0-16,1-1 0 0,2 2-1 16,1 1-1-16,2 1 1 15,2 1 0-15,-2 0-1 16,0 3 2-16,-1 6-1 15,-5 2-2-15,-1 4 0 16,-5-1 0-16,-7 4-3 16,-1 4 4-16,0 2 0 15,-10 1 0-15,-8 0-7 16,0-5 0-16,-1 0 5 16,5-2 0-16,4-7 3 15,4-4-5-15,6-1 3 16,0-4-6-16,0 0-19 0,6 1 17 15,11-3 11 1,6 3 1-16,1-3 0 0,1 1 0 16,-1 0 0-16,-4 2-1 15,-1 0 0-15,-4 2 2 16,-2 3-2-16,-2 0 0 16,-5 2 0-16,-2 5-3 15,-2 0 3-15,-2 2 0 16,0 2 0-16,0 2 0 15,-14 1 0-15,-6 1 3 16,-5-1 0-16,-5-2-2 16,-2-3 5-16,-6-4-6 15,1-4-1-15,1-3 1 16,2-5-22-16,5-1-34 16,9 0-27-16,9-1-324 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3.01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4 100 308 0,'0'0'107'0,"0"0"23"0,0 0-101 16,0 0 28-16,0 0 13 15,0 0-19-15,-16 26 9 16,16-26-56-16,-2 0-4 16,1 0 35-16,1 0-27 15,-2 0 4-15,2-4-11 16,-1-3-1-16,-1-1 1 15,1 0 0-15,-2-2 0 0,1-2 1 16,1 1-2-16,-1 3 0 16,2 3 0-16,0 0 0 15,0 5 1-15,0-3-1 16,0 1 0-16,0-2 0 16,0 1-3-16,0-2 3 15,0 1-2-15,3 0 0 16,5-2-1-16,-1 4 1 15,3-4 1-15,-1 4 1 16,2 0-3-16,1-2 3 16,0 4 2-16,-1 0-2 15,2 0-2-15,-4 0 2 16,4 0 0-16,-4 0-2 16,2 0-1-16,-1 2 3 15,-1 6-2-15,-2 1 0 0,1 4-1 16,1-2-1-1,-5 5-3-15,2-1 6 0,-4 2 1 16,-1-2-3-16,-1 4 2 16,0-3 0-16,0 2 1 15,0 2 0-15,-1-2 0 16,-5 1 0-16,-2-1 0 16,1-2 0-16,-2 0 0 15,1-3 0-15,1 2 0 16,-3-1-2-16,-1-1 2 0,0-1 2 15,1-2-2 1,0 3 1-16,1-3 0 0,0 1-1 16,4-4 0-16,2 0-1 15,0 0-2-15,3 0 2 16,-1 1-1-16,1-2 2 16,0-2-2-16,0-2 2 15,0-1 0-15,0-1 0 16,0 0 0-16,10 0 1 15,10 0 9-15,2 0-3 16,6-9-4-16,-1 1-2 16,0-3-1-16,2 6 0 15,-4 1-29-15,-1 0-18 16,-1 2-89-16,-3-4-176 0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50.16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46 248 334 0,'0'0'81'0,"0"0"-8"15,0 0-10-15,0 0-19 16,0 0 31-16,0 0-18 15,13-25-8-15,-13 24-15 16,0 1-13-16,0 0-6 16,0 0-8-16,0 0-4 15,0 0-3-15,-2 0-2 16,-9 7 2-16,-3 10-3 0,-1 3 3 16,-3 5 0-16,3 5-1 15,1 2 1-15,1 1-2 16,4 3 2-16,3-2 0 15,4-5-3-15,2-5 1 16,0-4 2-16,0 0-5 16,11-3 5-16,6-2 1 15,3-5-1-15,4-7 0 16,0-3-1-16,2 0-3 16,-4 0-2-16,-4-9 4 15,0-4 0-15,-8-3-2 16,-2-4-4-16,-3 0 5 0,-5-4 2 15,0 1-1 1,0-1 2-16,-14 0 0 0,-4 2-1 16,0 1 1-16,-4 2 9 15,2 2-7-15,-1 3-1 16,0-1 2-16,-1 2-3 16,-2-2 0-16,1 2 0 15,1-3 1-15,1 2-4 16,-1-3 3-16,1 1-8 15,3-1 8-15,4-1 0 16,1 1 0-16,7 0 2 16,3-1-2-16,3 2 0 15,0 2 0-15,0-3 0 16,13 3-1-16,8 0 0 16,4 1 1-16,0 3-1 0,0 2 1 15,-4 1-1-15,0 2-4 16,0 4 5-16,-6 1 0 15,-2 0-1-15,1 0-1 16,-5 1-1-16,-2 14-3 16,-1 2-23-16,-3 10 17 15,-1 2-1-15,-2 5 2 16,0 1 1-16,0 5-13 16,-5 2-29-16,-7-3-160 15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9.27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0 428 0,'0'0'142'16,"0"0"-38"-16,0 0-55 15,0 0 39-15,0 0-33 16,0 0-19-16,27-41-18 0,-27 41-18 16,0 0-2-16,0 0-9 15,0 12 2-15,3 14 8 16,0 9 1-16,1 9-3 15,2 5 2-15,-2 7 1 16,0 3 0-16,-1 4 0 16,5 0-3-16,-1-4-16 15,2-5-25-15,1-10 4 16,1-7-36-16,-1-9-13 16,2-13-180-16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49.29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23 187 0,'0'0'11'15,"0"0"61"-15,0 0-22 16,0 0 57-16,0 0-68 16,0 0 1-16,0 0-28 15,0-43 37-15,0 41-10 16,0-3-17-16,0 3-20 0,0-2 19 16,0 2-9-16,0-1-8 15,0 2 7-15,0-1 1 16,0 2-8-16,0-3 18 15,0 2 7-15,0 1-2 16,0-6 1-16,0 1-11 16,0-1-12-16,0 0-3 15,0 2 3-15,0 0 6 16,0-1-6-16,0 2 9 16,0-3-13-16,0 2-1 15,0 1 0-15,0 2 2 16,0 1 1-16,0-2 3 0,0 2 0 15,0 0-2 1,0 0-2-16,0 0-1 0,0 0-1 16,0 0-3-16,2 0-4 15,4 0 2-15,0 7 2 16,5 8 3-16,-1 1 0 16,-1 5-1-16,0 4 1 15,-2 4-1-15,-3 2 1 16,-1 5 0-16,-1 0-1 15,1 3 1-15,0-1 0 16,0 0 2-16,0-6-1 16,0 0-1-16,0-5 0 15,0-6 0-15,0-1-9 16,0-4-24-16,1-3 9 16,-1-3-40-16,2-2-3 0,-1-6-109 15,1-2-144-15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42.60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1 216 376 0,'0'0'125'0,"0"0"-90"15,0 0 24-15,0 0-22 16,0 0-9-16,0 0-13 16,2-7-3-16,-2 7-5 15,0 0-2-15,0 0-3 16,0 0-2-16,0 0-2 15,0 10 2-15,1 5 0 0,-1 4 1 16,0 2 6 0,0 2 4-16,0 0 0 0,3 3-6 15,3 1 1-15,1-1-1 16,6 0-3-16,3-3-1 16,3-6 0-16,7-5 2 15,5-6 0-15,2-6 2 16,1 0 8-16,-1-6-5 15,-5-10-4-15,-5-6 8 16,-4-4-5-16,-7-4 13 16,-4-9-14-16,-8-3 9 15,0-3 1-15,-6-2-15 16,-14 0 9-16,-2 6-2 16,-2 4-2-16,3 6 2 15,6 7 4-15,-1 9-12 0,7 6-1 16,-2 5-3-16,-5 4-15 15,-11 4-60-15,-12 19-30 16,-13 7-31-16,-5 2-216 16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42.05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2 62 247 0,'0'0'57'0,"0"0"-53"15,0 0 37-15,0 0 12 0,0 0 30 16,0 0-41-16,4-52 20 15,-3 48 0-15,-1 1-54 16,0 1 26-16,0 1 13 16,0 0-16-16,0 1-14 15,0 0-9-15,0 0-6 16,0 0-2-16,0 0-1 16,0 0-1-16,2 0-6 15,-2 11 1-15,2 10 6 16,-1 4 1-16,1 6 1 15,-1 3 0-15,2 0 9 16,2 4-8-16,-2 0-1 0,1 2 0 16,-2 2 1-1,-1 1-2-15,-1-1 1 0,3-4 1 16,3-6-2-16,3-6 0 16,2-5-11-16,5-11-59 15,-1-10-69-15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40.19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0 102 239 0,'0'0'84'0,"0"0"-48"16,0 0 39-16,0 0 2 0,0 0 6 15,0 0-29 1,-21-5-10-16,21 3 6 0,0 2-13 15,0 0-14-15,0 0-17 16,0 0 3-16,0 0-6 16,0 0 3-16,0 0-1 15,3-1-5-15,19 0 2 16,17-3 0-16,19-1 6 16,18 0 6-16,16-1-8 15,10-1 9-15,4-1-3 16,6 2-1-16,0-1-6 15,-6 1 4-15,-5 0-8 16,-10-1-1-16,-10 0-1 16,-12 2-1-16,-14-1 2 0,-12 2 0 15,-15 2 0-15,-11 1 0 16,-8 1-1-16,-6-1-14 16,-3 1-19-16,0 0-4 15,0 0-33-15,0 0-21 16,0 0 13-16,0 0-164 15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39.42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84 377 0,'0'0'123'0,"0"0"-109"16,0 0 30-16,0 0-7 0,0 0-16 15,0 0 0 1,3 0-2-16,-3 0-8 16,0 0-4-16,0 0-3 0,0 0-4 15,0 0 0 1,1 0-1-16,2 3-1 0,1 11 2 16,-1 6 0-16,0 4 7 15,-2 3 0-15,2 5 0 16,1 2 5-16,-1 1 1 15,2-1-10-15,-2-1 3 16,3-1-4-16,-2-4-1 16,2-5-1-16,-1-1 0 15,2-4 3-15,-1-2-3 16,3-3 0-16,3 0 2 16,5-3-1-16,2-1 2 15,2-6 0-15,3-3 4 16,1 0-6-16,-5 0 1 0,2 0 4 15,-7-8 1 1,1-6-2-16,-1-3 14 0,-1-7-11 16,-1-4-2-16,-4-7 2 15,0-2-6-15,-6-2-1 16,-1-2-1-16,-2 2 0 16,0 2 0-16,0 1 0 15,-2 9 1-15,-5 3 1 16,-1 6 4-16,4 4 1 15,2 1 6-15,-1 6-3 0,2-2-7 16,-2 0-3 0,0 0 0-16,0 0 0 15,0-2 0-15,-1 2 0 0,2 2 0 16,1 2-2 0,1 4 1-16,0 1-13 0,0 0-56 15,0 0-114-15,8 8-60 16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38.67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53 0,'0'0'72'0,"0"0"-71"16,0 0 18-16,0 0 44 15,0 0-21-15,0 0-11 16,0 0-17-16,0 0-10 16,0 0 0-16,0 5-4 15,3 4 0-15,1 7 12 16,1 4-3-16,0 2 8 15,-2 5-5-15,0 0-1 0,-3 2-6 16,0 0 5 0,0 0-3-16,0 0-6 15,0-2 0-15,0-1-1 0,0-3 4 16,0-3-3-16,0 1-2 16,3-5-4-16,10 0-55 15,4-8-16-15,1-8-186 16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38.30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144 176 0,'0'0'42'0,"0"0"4"15,0 0 17-15,0 0-16 16,0 0 27-16,0 0 17 16,0 0-38-16,-9-18-30 15,9 14-22-15,0 1 7 16,5-2 6-16,5-1-7 16,0 1 6-16,4-3-9 15,4 2-2-15,4-2 8 16,2-3 11-16,6 1-8 15,3 0 10-15,4-2-10 16,5 2-5-16,1 0 1 16,-1 2 1-16,-3 4-6 15,-4 0-4-15,-7 2 1 16,-6 2-1-16,-4 0 0 0,-6 0-3 16,-3 0-62-16,-3 2 10 15,-1 4-67-15,-5-4-110 16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32.25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1 82 197 0,'0'0'45'0,"0"0"28"16,0 0-39-16,0 0 18 15,0 0 33-15,0 0-47 0,-10-3-28 16,10 3-4-16,0 0-1 16,-2-1-2-16,-1 1 0 15,0 0-3-15,2 0 1 16,1-3-1-16,0 3 11 16,0 0-5-16,0 0 0 15,0 0 0-15,0 0-6 16,0 0-1-16,0 0-4 15,0 0 3-15,0 0 2 16,0 0 1-16,0 6 25 16,-3 2-9-16,0 2 4 15,0-1-9-15,1 0 1 16,-1 4-7-16,3 0-3 16,-1 2 5-16,-1 1 5 0,2-1-12 15,-1 0 1 1,-3 3 21-16,4-3-12 0,0-1 5 15,0 0-8-15,0-2 0 16,0 0-3-16,0-1 6 16,0 1-1-16,0-3-5 15,4 1-4-15,-1 1 5 16,0 1-5-16,0-1-1 16,0 0 2-16,-2-2-1 15,1 1-1-15,-1 0 1 16,1 0 2-16,-1 0-2 15,2 0 2-15,-1-2-3 16,1 2 0-16,-2-4 2 0,3 0 2 16,-2 2-4-16,1-1 3 15,2-1-2-15,-1 2-1 16,2 0 2-16,-1 1 0 16,0 0-2-16,0 0 1 15,-1 0-1-15,2-1 0 16,-1 1 1-16,1 0 0 15,1 1 0-15,-1 0 0 16,0 1 1-16,2-3-2 16,2 3 0-16,-2-3 0 15,-2-2 1-15,1-1 0 16,0-1 0-16,1 0 0 0,-2-1 0 16,3 0 0-1,1 0 0-15,-2-1 3 0,2-1 2 16,-4 0-5-16,3-1 0 15,-1 2-1-15,1-2 4 16,2 2-4-16,-2-2 3 16,2 0-3-16,2 0 0 15,-1 0 1-15,0 0 0 16,3 0-1-16,-3 0-1 16,3 0 1-16,-3 0 1 15,0 0 1-15,-2 0-2 16,-1 0 2-16,-3-4-1 0,1 0-1 15,1-3 3-15,0-3 0 16,2 0 2 0,2-4-4-16,-3 0 0 0,4-6-1 15,-4 0 0-15,0 3 0 16,0-3 4-16,-2 4-4 16,0 0 1-16,-1-1-1 15,0 4 4-15,-2-2-2 16,2 2-2-16,-3 0 0 15,0 1 0-15,1-1 1 16,1 1 0-16,-2-1-1 16,0 0 6-16,-1 1-5 15,-1-1 0-15,-1 2 4 16,0 0-3-16,0-1 6 16,0 2-4-16,0-4-3 0,0 3 3 15,0-1-1-15,0-1-3 16,0 0 1-16,0 1 3 15,0 0 0-15,0 0 3 16,-1 1-3-16,-4-2-2 16,2-2 1-16,-2 2 5 15,1 0-8-15,-2-1 8 16,0 1-8-16,2 2 6 16,-1 2 0-16,1-3-5 15,-1 2 0-15,0 0 2 16,-2 0-3-16,4 2 0 15,-1-1 0-15,1 2-1 16,0 4 0-16,0 0 1 0,1 3-6 16,-1 0-52-16,-3 3-143 15,-4 3-343-15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3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86 26 516 0,'0'0'47'0,"0"0"-23"16,0 0 13-16,0 0-19 16,-88-23 15-16,75 20 18 15,1 3-10-15,0 0-20 16,-2 0-17-16,1 0 1 16,-5 13 1-16,-1 8-3 0,-2 7-5 15,-2 7 4-15,3 5-2 16,5 5 2-16,4 4-4 15,7 1 1 1,4-4 1-16,0-3-2 0,25-10 3 16,11-5-1-16,15-5 0 15,8-8 0-15,8-10 0 16,5-5 4-16,-2 0-4 16,-6-7 0-16,-9-4-8 15,-13 0 8-15,-12 3 1 16,-15 4 1-16,-6 2 1 0,-8-2 3 15,-1 3 10 1,0-2 0-16,-7 0-16 0,-8 3-25 16,1 0-23-16,3 0-60 15,6 0-230-15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9.33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70 116 0,'0'0'556'0,"0"0"-541"16,0 0-9-16,0 0-4 15,0 0 57-15,108-32-10 16,-71 21-19-16,3 0-15 16,3 2-1-16,-2 5-12 15,-7 0-2-15,-4 4-5 16,-5 0-43-16,-1 0-77 15,-6 0-128-1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9.00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33 610 0,'0'0'91'0,"0"0"-25"15,0 0-57-15,0 0 20 16,0 0-15-16,0 0-6 0,2-32-8 16,0 32-2-16,-2 0-3 15,1 14 1-15,-1 9 1 16,3 5 3-16,-2 1 0 15,-1 0 0-15,3-2-5 16,-2-5 2-16,4-7-25 16,-2-7 14-16,5-4-34 15,3-4 43-15,8-5 3 16,5-27 2-16,6-12-1 16,-2-9-9-16,-2 1 1 0,-5 6 7 15,-4 11 1 1,-8 15 1-16,-4 9 31 0,-5 9-18 15,0 2 6 1,0 0-19-16,0 1-11 0,0 23-1 16,3 10 11-16,4 5 2 15,4 1-2-15,7 2 4 16,4-9-7-16,4-5 3 16,4-11-11-16,4-10-5 15,2-7 11-15,1 0-8 16,-1-21-10-16,-5-11-17 15,-6-5-118-15,-10-5 159 16,-12 7 9-16,-3 5 26 16,0 3 20-16,-3 12-8 15,-12 7-22-15,2 4 10 0,0 4-35 16,2 0-4 0,1 11 1-16,5 12 0 0,1 6 1 15,4 2 2-15,0 4-1 16,0-3 0-16,11-3-6 15,5-2-2-15,4-7 7 16,2-1 1-16,4-3 0 16,0-6 1-16,7 1 0 15,-4-1 2-15,0-1 4 16,-5-2-11-16,-5 0 5 16,-8-3 0-16,-5 3 0 15,-6 4-3-15,0 3 2 16,-21 1 1-16,-15 0 1 15,-4-1-1-15,0-4-8 0,3-2 5 16,8-4-3 0,11-4-24-16,4 0-110 0,11-12 61 15,3-15-276-15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9.05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67 110 831 0,'0'0'23'0,"0"0"-23"15,0 0 0-15,0 0-15 16,0 0 14-16,0 0 1 0,-13-16 0 16,9 22-10-16,-4 19-4 15,-3 18 14-15,-3 12 0 16,-3 9 0-16,2 2 0 15,-1-5 0-15,-2-7 0 16,3-6 0-16,2-11 0 16,2-13 2-16,5-10-2 15,3-8 0-15,1-6 0 16,2 0 3-16,0-20 16 16,0-19-19-16,0-17-38 15,11-14 22-15,4-11 16 16,3-1-3-16,3 2-14 15,-3 14 17-15,-2 19 19 0,-7 19 35 16,-6 13-20 0,-3 7-8-16,0 4-16 0,0 3-6 15,0 1-4-15,3 0-1 16,4 1-9-16,4 21 1 16,4 7 8-16,4 6 1 15,2 6-2-15,0 2 4 16,0 0-2-16,1 5 1 15,-1-3-2-15,3-2 1 16,-2-5-1-16,1-6 1 16,-5-3-1-16,1-7 1 15,-4-4 2-15,1-4-2 0,-2-2-8 16,-1-5-6 0,-2-1-10-16,-1-2-17 0,-1-1-59 15,-9-3-51-15,0 0-276 16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7.75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15 239 0,'0'0'208'16,"0"0"-193"-16,0 0 1 15,0 0 7-15,0 0 18 16,0 0-1-16,6-9-23 15,-1 9-15-15,1 6 38 16,4 8-19-16,-1 6-8 16,2 5 4-16,0 3 0 15,0 2-4-15,4 1 9 0,0 1-12 16,2 2 1-16,5 1-1 16,3 2-1-16,2-5 0 15,0-5-5-15,1-8-3 16,2-9 3-16,1-10 7 15,5 0 10-15,0-18 1 16,1-11-12-16,-1-10-4 16,-2-8 3-16,-7-7-8 15,-6-5 9-15,-6 0-8 16,-11 0 0-16,-4 8 4 16,0 5-5-16,-11 9 6 15,-5 8-1-15,3 6 2 16,3 8-3-16,1 3 1 15,4 6-4-15,0 3-2 16,1 3 0-16,4 0-8 0,-1 0-30 16,-4 3-50-16,-1 15-31 15,-3-2 15-15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7.22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20 0,'0'0'8'15,"0"0"13"-15,0 0 14 16,0 0 17-16,0 0-7 15,0 0-29-15,0 0-16 16,0 6-2-16,3 7 1 16,1 7 1-16,-1 8-1 0,0 5 4 15,-1 3-1 1,-2 1 4-16,3 0-5 0,0 0 0 16,2 1 1-16,0 2-2 15,1-2 0-15,0-4 5 16,2-3-5-16,2-6-8 15,2-3-39-15,3-8-36 16,4 0-86-16,2-10-209 16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6.92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26 672 0,'0'0'52'0,"0"0"-35"0,0 0 15 16,0 0-12-16,0 0 3 15,0 0-11-15,73-29-12 16,-18 16 7-16,6-1-7 16,6 2 0-16,5-2 0 15,-4 1 1-15,-5 1-1 16,-9 2-5-16,-11 2-5 16,-10 6-49-16,-12 2-54 15,-12 0-68-15,-9 0-148 16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6.36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1 657 0,'0'0'38'0,"0"0"-21"0,0 0-4 15,0 0-4 1,0 0 18-16,0 0-9 0,-1-5-12 16,5 5 1-1,9-1-4-15,4-1 4 0,2-1-3 16,2 0 1-16,3-1 2 16,5-2 1-16,7-1 2 15,5 1 6-15,4-2-6 16,4 2-10-16,0 1 0 15,-3 2 0-15,-4 0 0 16,-3 3-33-16,-8 0-72 16,-10 0-23-16,-9-1-232 15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5.99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58 109 609 0,'0'0'51'0,"0"0"-19"16,0 0-25-16,0 0 8 15,0 0 13-15,0 0-5 16,-10-31-20-16,10 31-3 15,-2 2-13-15,-2 21 3 16,-5 13 6-16,-2 10 4 16,-2 8 0-16,-5 4 1 15,0 4-1-15,2 2-1 16,-1-2 1-16,4-6 0 0,2-14 1 16,2-16-1-16,5-13 0 15,1-8 6-15,3-5-6 16,0-27 16-16,0-19-16 15,0-15-60-15,7-9 40 16,2-2 20-16,2 2 0 16,2 1 0-16,4 4 0 15,-1 12-4-15,-6 13 4 16,-5 13 20-16,-2 11 18 16,-3 9-20-16,0 3-1 15,0 4 10-15,0 0-24 16,0 0-3-16,3 0-3 15,-1 0-8-15,2 10 7 16,2 9 3-16,3 7 1 16,0 5-3-16,0 5 2 0,7 1 1 15,1 0 0-15,4-1 0 16,4 0 3-16,5 0-3 16,-1 0-3-16,4 1 3 15,-1 1 1-15,-5 0-1 16,1-1 0-16,-4-5 0 15,-2-6 0-15,-4-3 0 16,-3-9-31-16,-3-3-34 16,-6-7-31-16,-6-4-186 15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4.96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8 235 326 0,'0'0'251'0,"0"0"-233"16,0 0-13-16,0 0 3 0,0 0 20 16,0 0 44-1,-38 0 3-15,38 0-50 0,0 0-15 16,5 0-2-16,19-1-5 16,21-7 3-16,16 0 2 15,20-6-1-15,17 3 5 16,17-2-3-16,15-1-1 15,15 0 5-15,11 2-4 16,2-2-2-16,4-2 2 16,-6 2-6-16,-13-2 2 15,-11 4-3-15,-16-1-1 16,-17 3 1-16,-17 1-1 0,-17 2-1 16,-14 0 4-1,-12 1-4-15,-13 0-18 0,-9 3-20 16,-8 3-19-16,-9-1-24 15,0-2 3-15,-12 1-90 16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4.09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55 829 0,'0'0'46'0,"0"0"-44"16,0 0 4-16,0 0 16 16,0 0 6-16,0 0-18 15,113-22-6-15,-41 8-2 16,4 5-2-16,-1 4-44 15,-11 1-64-15,-15 2-250 16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3.89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84 845 0,'0'0'41'0,"0"0"-41"15,0 0 0-15,0 0 0 16,0 0 3-16,0 0-3 15,100-29 1-15,-34 10-1 16,1 4 0-16,-10 2-6 16,-8 6-22-16,-16 7-18 15,-13 0-48-15,-13 2-4 16,-7 13-194-16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3.29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2 18 462 0,'0'0'79'15,"0"0"-38"-15,0 0 23 16,0 0-36-16,0 0 14 16,0 0-13-16,-6-19-28 15,6 19-1-15,0 0-15 16,0 16 13-16,0 7 2 16,2 12 4-16,-1 8 12 0,-1 10 13 15,0 5-6-15,3 4-18 16,3 0 2-16,4 1-4 15,5-1-1-15,6-2-2 16,3-4 0-16,4-3 0 16,2-8 0-16,1-16 0 15,1-10 0-15,2-16 3 16,0-3 3-16,6-19 9 16,3-24 5-16,-5-15-11 15,-7-9-5-15,-16-7 1 16,-14-5-3-16,-1 2 0 15,-9 4 3-15,-12 13-3 16,-2 8 13-16,-1 12-10 0,6 5 2 16,3 9-3-16,6 7-4 15,6 7-2-15,1 6 1 16,2 5-2-16,0 1-33 16,5 0-66-16,7 0-56 15,-2 12-99-1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8.22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4 57 631 0,'0'0'54'16,"0"0"-50"-16,0 0 3 15,0 0 37-15,0 0-40 16,0 0-1-16,-29-37 13 0,28 37-16 15,-6 10-3-15,-1 14 3 16,1 8-2-16,1 4 2 16,4 4 0-16,2 1 0 15,0 1 2-15,0 3-1 16,8-1-1-16,7-7-17 16,2-8-20-16,5-17 4 15,4-12 12-15,8-12 14 16,8-22-14-16,2-10-136 15,0 1-9-15,-11 4 42 16,-7 11 124-16,-10 8 66 16,-11 10 27-16,-2 6 24 15,-3 4-23-15,0 0-47 16,0 0-47-16,1 7 0 16,3 16 0-16,6 5 2 0,8 6 2 15,7-1-1-15,5 0-3 16,-2-8 7-16,1-10-7 15,-3-13 2-15,-3-2 0 16,4-22 3-16,-7-15-2 16,-4-10-2-16,-15-8 7 15,-1 2 24-15,-9 2-2 16,-15 9 8-16,-3 8-6 16,1 12-8-16,2 9 1 15,1 11-25-15,0 2 0 16,5 4-17-16,3 24-38 15,5 6-1-15,10 10-5 0,0-2-111 16,8-4-68-16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2.76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 191 551 0,'0'0'64'15,"0"0"-55"-15,0 0-8 16,-3-85 3-16,3 72 5 0,0-2 3 16,0 5 48-16,0 4-41 15,0 1-18-15,0 4 29 16,0 1-12-16,0 0-4 15,0 0-10-15,0 0-4 16,0 6-4-16,0 14-8 16,4 14 12-16,4 10 0 15,-1 5 5-15,2 0-2 16,3 0 1-16,3-5-1 16,3-5-1-16,1-7-2 15,1-9 1-15,-1-2-1 16,-1-10 3-16,1-4-3 15,2-5 1-15,2-2 2 16,4-13 1-16,-2-17-1 0,2-13-3 16,-7-12-14-1,-4-3 7-15,-5-3-9 0,-3 4 10 16,-4 10 4-16,1 8 2 16,-2 12 1-16,-3 5 9 15,0 8-3-15,0 3 2 16,0 3 9-16,3 6-8 15,-3 0 12-15,0 2-7 16,0 0-10-16,0 0-4 16,0 0-1-16,0 0-5 15,0 0-1-15,6 15-4 16,1 10 5-16,-1 13 4 0,0 10 1 16,0 7 8-16,-1 3-6 15,2 1 4-15,-1 0-5 16,3-4-1-16,0-4 0 15,3-5 0-15,-3-4 0 16,4-9 0-16,-2-4 0 16,-1-8 0-16,3-5-9 15,0-6-37-15,-3-10-80 16,3 0-237-16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8:22.12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 33 475 0,'0'0'56'0,"0"0"29"0,0 0-69 16,0 0 0-16,0 0-4 15,0 0 43-15,0 0-24 16,0 0-29-16,-11-33-2 15,11 33-1-15,0 0-5 16,0 0-3-16,0 20-1 16,3 11 10-16,2 13 1 15,-2 8 1-15,1 9 3 16,-2 2 4-16,-2 0-2 16,0-2-3-16,0-3 7 15,0-2-5-15,0-3-5 16,1-8-1-16,2-5 3 15,0-9-2-15,0-5-1 16,0-4-4-16,-1-8-28 16,-1-3-24-16,-1-7-110 0,0-4-63 15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50.85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7 222 0,'0'0'103'0,"0"0"-27"16,0 0-29-16,0 0-21 16,0 0-4-16,0 0 61 15,0-56-67-15,0 52 35 16,1 1-31-16,-1 0-16 0,0 3 6 15,1-1 22 1,-1 1-5-16,0 0-13 0,0 0-11 16,0 0-3-16,0 0 0 15,0 0-6-15,0 0 2 16,0 1-8-16,3 15 5 16,-2 6 6-16,2 7 1 15,-3 4 10-15,0 3 2 16,0 3 3-16,0 0-6 15,0 5 5-15,0 0 1 16,0 2-6-16,0 1 0 16,0-4-2-16,0-2 3 15,2-4-7-15,1-6 0 0,4-3-2 16,0-5 0-16,-3-2 0 16,2-7 0-16,-1-1 0 15,-1-6-1-15,-1-2 0 16,-1-4-1-16,-2-1-10 15,1 0-10-15,0 0-5 16,4 0-37-16,2 0-42 16,-1 0-210-16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50.3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19 34 271 0,'0'0'53'16,"0"0"15"-16,0 0-12 0,0 0 85 15,0 0-92 1,0 0-28-16,0-29 10 0,0 26-2 15,0 2-18-15,0 1 8 16,0-1-13-16,0 1-4 16,0 0 1-16,0 0 0 15,0 0-3-15,0 0 1 16,-2 0 2-16,-6 0-3 16,-2 0-6-16,-6 5 5 15,1 4-1-15,-2 3 2 16,0 4-1-16,-2 3 0 15,-1 5-1-15,-1 0 2 16,0 2 0-16,-1 1-2 16,3 0 2-16,-2 0-3 0,3 0 3 15,0-1-2 1,3-4 2-16,2-4 0 0,2-5 0 16,3-4 0-16,3-4 0 15,3-2 0-15,1-2 1 16,1-1-1-16,0 0-1 15,0 0 1-15,0 0-29 16,0 0 17-16,0 0 12 16,0 0-2-16,0 0-1 15,0 0 6-15,0 0-3 16,0 0 0-16,0 0 2 16,0 0-2-16,0 0 0 15,0 0-2-15,0 0 1 16,0 0-2-16,0 0 2 15,0 0-3-15,0 0-1 0,0 2-10 16,6 0 4-16,9 2 7 16,5-1 4-16,5 0-1 15,4-2 1-15,0 0 6 16,0-1-2-16,-3 1-2 16,-1 2-2-16,-3-1-1 15,-4 1 0-15,-2 0-3 16,-1 2-5-16,-5-3-36 15,2 1-61-15,-3-3-28 16,-3 0 42-16,-4 0-83 16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49.60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09 49 347 0,'0'0'102'15,"0"0"-90"-15,0 0-12 0,0 0 2 16,0 0 21-16,0 0 56 16,0-9-40-16,0 8-23 15,0 1-9-15,0 0-5 16,0-1-1-16,0 1 0 16,0 0 4-16,0 0 4 15,0 0 4-15,-3 0-2 16,-4 0-7-16,-4 0-4 15,0 0 0-15,-3 1 2 16,-4 6 1-16,-1 4-1 0,-2 5 0 16,-3 3 4-1,1 4-5-15,-1 0 2 0,0 1-2 16,1 2 0 0,0-2 0-16,3-1 0 0,4-3 0 15,3-2-1-15,4-7 0 16,4-3 4-16,4-5-4 15,1-3-6-15,0 1 6 16,0 0-1-16,0 2-3 16,12-1 4-16,4-2 3 15,3 1 5-15,1-1-8 16,0 0 1-16,2 2 0 16,-1 1-1-16,4 2 1 15,1 2-1-15,3 1 3 16,0-1-2-16,-1 3-1 0,-5-2 0 15,-2-1 0-15,-6-2 0 16,-3 0-1-16,-5-3-4 16,-2-2-1-16,-3 0 2 15,-2 0 4-15,0-4 0 16,0-12 1-16,0-8-1 16,-2-6-11-16,-5 1-2 15,1 0 2-15,0 2 10 16,-1 3-1-16,2 3 2 15,2 0 0-15,0 4 15 16,1 4-6-16,0 1 13 16,2 5 1-16,0 0 13 0,-1 1-8 15,1 3-20-15,0 1 0 16,0 0 32-16,0 2-23 16,0 0-10-16,0 0-5 15,0 0-1-15,0 0 0 16,0 0 0-16,0 0 3 15,0 0-2-15,0 0 2 16,0 0 5-16,0 0-3 16,0 0-2-16,0 0-1 15,0 0-2-15,0 0-1 16,0 0 0-16,0 0 0 16,0 0 0-16,0 0 0 15,0 0 0-15,0 0 0 0,0 0 1 16,0 0-1-1,0 0 0-15,0-6 0 0,0-2 0 16,0-2-6-16,0-2-12 16,0 1 17-16,0 2-1 15,3 2-6-15,0 1 0 16,-1 1-19-16,1 3 16 16,-1-1 4-16,-2 3 0 15,0 0-8-15,0 0-25 16,0 0-32-16,0 0 28 15,0 4 12-15,0 4-26 16,0 1-54-16,0 0-42 16,0-2-81-16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48.38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0 271 162 0,'0'0'363'16,"0"0"-309"-16,0 0-47 16,0 0-3-16,0 0-4 15,0 0 0-15,0 0 31 16,0 0 18-16,-6-24-46 0,6 16 1 15,-3 0-3 1,1-1-1-16,0 0 2 0,1-2 8 16,-1-1 11-16,2 1 0 15,-2-2-20-15,2 0-1 16,-1 0 0-16,1 0 0 16,0 0 0-16,0-1 0 15,0 3 8-15,0-2-1 16,0 2 0-16,0 1-6 15,5 0-1-15,0-1-1 16,2 3 1-16,0 0 0 16,1 0 0-16,-3 6-2 15,2-1 2-15,-2 1 0 16,-1 0-4-16,-1 1 4 0,5 1-2 16,-2 0 1-16,2 0 0 15,3 0-4-15,0 0 2 16,3 0 3-16,0 5-3 15,-1 3 2-15,-1 2 1 16,1 0-2-16,1 0-4 16,0 2 6-16,1 1 0 15,-3-1-1-15,-1 1 1 16,-1-1 0-16,-4-1-2 16,-1 1 2-16,0 0 0 15,-2 3 0-15,-2 4 0 0,-1-1-1 16,0 4 2-1,0 2-1-15,-1 1 0 0,-7 0 1 16,0 1 0-16,-4-1 0 16,2 1-1-16,-1-1 1 15,0-1-2-15,-2-2 1 16,2 1 0-16,-1-3 1 16,-1-2 2-16,2-1-5 15,1-2 2-15,-1-1 0 16,3-4 0-16,1 1 2 15,1-4-2-15,2-1-3 16,1 2 3-16,-2-3 0 16,1 1 0-16,1 0 0 15,2-2 0-15,1-1 0 0,-1-1 0 16,1-1 0 0,0-1 0-16,-2 0-1 0,2 1 1 15,0-1 0-15,0 0-1 16,0 0 2-16,0 0-1 15,0 0 0-15,0 0-2 16,0 0 2-16,0 0 2 16,0 0-2-16,7 0 4 15,10 0 16-15,7-7 16 16,4-2-23-16,2-1-6 16,2 0-6-16,-4 1 2 15,0 1-3-15,-2 0 0 16,-2 2 1-16,-4 0-1 0,-3 4 0 15,-7-2-5-15,-2 3-13 16,-2 1-27-16,-6 0-28 16,0 0-41-16,0 1 44 15,-2 5-9-15,-5-1-109 16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4.31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7 378 0,'0'0'178'0,"0"0"-171"15,0 0-4-15,0 0 14 16,0 0 35-16,0 0 0 15,7 2-2-15,12-2 5 16,7 0-27-16,7-3-9 16,8-5-11-16,6-3-3 15,1 0-1-15,-4 3 2 16,-6 2-6-16,-14 3 0 0,-7 3-1 16,-10 0-3-16,-5 0-18 15,-2 3-83-15,-13 3-46 16,-13 0-161-16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4.01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4 95 325 0,'0'0'44'0,"0"0"14"15,0 0-16-15,0 0 4 16,0 0 24-16,0 0 22 15,-16-12-50-15,16 11 2 16,0 1-3-16,0 0-24 16,0 0-2-16,0-3-12 15,10 1-2-15,11-3 1 0,8-2 1 16,5 1 2 0,4-1-2-16,3 0 0 15,1-3-2-15,3 4 2 0,-6-1 2 16,-3 2-2-16,-5 2-2 15,-4-1-1-15,-4 2-1 16,-5 0-4-16,-6 1 2 16,-5-1-28-16,-3 2-2 15,-4 0-62-15,0 0 4 16,-4 7-89-16,-15 2-83 16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3.26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9 111 446 0,'0'0'52'0,"0"0"-30"16,0 0-10-16,0 0 15 15,0 0 15-15,0 0 17 16,-9-20-3-16,9 20-7 15,0 0-25-15,0 0-16 16,0 0-5-16,0 0-5 16,0 0 5-16,0 0-3 0,0 0 0 15,0 10-5-15,-1 8 5 16,0 5 6-16,-3 6 4 16,3 2 0-16,-2 0-5 15,3 0-4-15,0 1 7 16,0-2-4-16,0-1-4 15,0-2 3-15,7-2-1 16,-2-2-2-16,0-1 1 16,2-2 0-16,0-2-1 15,1-2 0-15,1 0 1 16,3-3-1-16,0 1 0 16,1-4 2-16,4-2-1 0,-2-2 2 15,-1-1-3 1,3-1 0-16,-2-1 0 0,2-2 0 15,2-1 0-15,2 0 5 16,0 0-3-16,-2 0 1 16,-2 0 1-16,1-1-1 15,-4-2-3-15,-1-2 11 16,-2-3 3-16,-2-2-8 16,1-5 16-16,-3-5-8 15,0-6 0-15,-4-3-8 16,1-7 2-16,-1-2-6 15,-1-5 0-15,0 0-3 16,-1 1 1-16,-1 1 0 16,0 2-1-16,0 5 0 15,0 3-2-15,-3 4 0 0,-6 4 3 16,1 4 0 0,1 4 0-16,0 5 0 0,5 4 0 15,-1 3-2-15,3 1 2 16,0 1 0-16,0 1-3 15,0-3-1-15,0 2-9 16,0-2-7-16,0-1-15 16,-2 1 11-16,1-1-32 15,-3 2-45-15,-1 2-35 16,-1 0-418-16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2.36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3 346 0,'0'0'136'16,"0"0"-110"-16,0 0 8 0,0 0-22 15,0 0 55 1,0 0-19-16,31-13-16 0,-26 13-4 15,-2 0-20-15,1 0-5 16,0 0-3-16,0 5 0 16,-2 7 0-16,1 6 2 15,-2 7 0-15,-1 8 9 16,0 5-1-16,0 4 1 16,0 1-10-16,0-2 5 15,-3-3-3-15,3-1-3 16,0-3 0-16,0-2 3 15,0-2-3-15,3-4-1 16,6-3-34-16,1-5-17 0,4-5-42 16,0-5-145-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7.46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18 34 613 0,'0'0'79'16,"0"0"-75"-16,0 0 3 15,0 0 4-15,0 0 1 16,0 0 38-16,-28-35-40 15,24 35-10-15,-3 0-2 16,-3 3-5-16,-4 12 6 16,3 2 1-16,0 5 0 15,0 2-3-15,3 1 2 16,0 2 1-16,3-1-3 16,1-1 3-16,4-3 0 0,0-2-4 15,0-3 1-15,6 0 3 16,13-3 0-16,7-1 3 15,6-5-3-15,6 3 8 16,-3-4-8-16,0-1 2 16,-12 1-2-16,-5 0 0 15,-8 1-6-15,-10 3 1 16,0 4 5-16,-24 7-1 16,-20 3 0-16,-11 2-3 15,-3-3 3-15,7-4-15 16,6-2 7-16,13-7-4 15,11-6 1-15,12-5-31 0,9 0-20 16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2.04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0 112 168 0,'0'0'83'16,"0"0"-51"-16,0 0 16 0,0 0-1 15,0 0 71-15,0 0-4 16,0 0-57-16,-41 0-21 16,41 0-7-16,6 0-17 15,8-4 7-15,5 0 9 16,2-2-13-16,6 1-13 16,9 0 3-16,7-2-2 15,9 0-1-15,8-3-1 16,6-2 1-16,2-2-2 15,-2 0 0-15,-7 3 5 16,-12 4 2-16,-10 2-7 16,-11 4 0-16,-9 1-3 15,-9 0 1-15,-4 0-20 0,-4 0-45 16,0 1 6-16,0 7 26 16,-14 2-31-16,-6 0-132 15,-4-1-43-15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30.85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5 206 87 0,'0'0'0'0,"0"0"0"15,0 0 0-15,0 0 26 16,0 0 67-16,0 0 33 15,0 0 4-15,-61 0-27 16,61-3-43-16,0 3-42 16,0-2 6-16,0 2-9 15,0 0-5-15,0 0-9 16,0 0-1-16,0 0-1 0,0 0 1 16,0 0-4-1,2 0 4-15,8 0-1 0,8 0 1 16,3 0 5-16,7-4 0 15,5 3 4-15,4-2-6 16,8 0 9-16,6 1-2 16,4-1-5-16,11-2 5 15,8 0 5-15,5-2-3 16,6-1-4-16,7 0-1 16,-4 1-6-16,1 0-1 15,-1 2 0-15,-2-1 4 16,-2 1 1-16,-1-2-1 15,-2 1 2-15,-2 0-3 16,-4 1 6-16,-4 1-8 16,-1 1-1-16,-2 3 0 0,-2 0 0 15,-1 0 0-15,3 0 0 16,-1 6 0-16,1 0 1 16,1-1 1-16,0 1-1 15,1-2-1-15,-2-4 1 16,2 0-1-16,1 0 0 15,-3 0-4-15,4-4 4 16,-1-1-1-16,-1-1 2 16,0 4-2-16,-3-1 2 15,-1 0 1-15,-9 1-2 16,-1-2 1-16,-5 1 0 16,-2-1-1-16,-1 1 0 0,2-1 1 15,-1 1-1-15,0 0-2 16,1-1 2-16,2 0 0 15,2-1-1-15,-3 0 1 16,0-1 0-16,-4 0 0 16,-2 2 0-16,-1 2-2 15,-1-1 2-15,-1 2 3 16,-2 0-3-16,1 0 0 16,-5 1 0-16,-1-1 0 15,-1 1 0-15,-6-1 0 16,-2-2 0-16,2 3 2 15,-7-1-2-15,-1 0 2 16,-1 0-2-16,1 0 0 0,-1-1-1 16,1 0 1-16,-2-1 2 15,-2 1-2-15,-2 0 0 16,-6 1 1-16,-2 0-1 16,-2-1 0-16,-3 2 0 15,1-1 0-15,0 0 3 16,-1 0-3-16,0 0-1 15,0 0-8-15,-1 1-9 16,0 0-52-16,-3 0-127 16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21.40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108 618 0,'0'0'17'0,"0"0"-3"0,0 0-14 16,0 0-1-16,0 0 1 15,0 0 1-15,0 0 28 16,-10-2 1-16,10 2-23 15,0-1-7-15,0 0 0 16,12-2 3-16,7 0 12 16,10 0 12-16,9-4-9 15,9 1-8-15,14-4 2 16,9 1 2-16,10-2 5 16,6 0-14-16,1-3 5 15,-2 3 4-15,-10 3-10 0,-11 3-2 16,-16 2-1-1,-12 3-1-15,-8 0 0 0,-11 0 0 16,-7 0 0-16,-5 0 0 16,-4 0 0-16,-1 0 0 15,0 0-4-15,0 0-4 16,0 0-38-16,1 0-105 16,-1 0-427-16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19.89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5 115 306 0,'0'0'115'16,"0"0"-84"-16,0 0-7 0,0 0 7 15,0 0 49-15,0 0-35 16,-27-17 0-16,27 15 0 16,0 2-26-16,0 0-8 15,0 0-7-15,0 0 7 16,0 0-7-16,0 0 3 15,0 0 0-15,0 0-7 16,0 0 4-16,0 0-2 16,0 0 0-16,0 0-2 15,0 0 4-15,0 0-3 16,5 0 3-16,12-1-1 16,9-3 26-16,8-1-12 15,8-1 0-15,6 1-12 16,8-1 5-16,8-2-2 15,12-1 4-15,5 0-6 0,2 0-2 16,-5 4-4-16,-10 1-3 16,-10 0 3-16,-11 2 0 15,-7-1 2-15,-8-1-5 16,-8 1 3-16,-10-1 0 16,-4 2 2-16,-7 2 3 15,-3-1 0-15,0 1-1 16,0 0 6-16,0-1 1 15,0 1-4-15,0-1-4 16,0 1-3-16,0 0-4 16,0 0 2-16,0 0-22 15,0 0-25-15,0 0-35 0,0 0-123 16,0 0-267-16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18.52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124 396 0,'0'0'92'15,"0"0"-41"-15,0 0-25 0,0 0 4 16,0 0 39-16,0 0-21 16,-9 0-22-16,9 0-10 15,0 0-7-15,0 0 0 16,0-2 0-16,3-1-4 16,10-3-3-16,9 1-2 15,8-2 0-15,9-1 1 16,10 0 3-16,7-1-1 15,9-1 2-15,5 0-1 16,4-2 3-16,3 1 2 16,-1 2-3-16,-5 2 2 15,-9 3-8-15,-12 0 0 0,-14 3 0 16,-9-2-4-16,-11 3 4 16,-7-1 0-16,-5 0 0 15,-2 0-2-15,-1 1 2 16,1-2 2-16,-2 2-2 15,0 0 2-15,0 0-1 16,0 0 0-16,0 0-1 16,0 0 0-16,0 0-13 15,0 0-36-15,0 2-34 16,0 8 42-16,0-1-178 16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16.65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0 165 403 0,'0'0'145'0,"0"0"-130"0,0 0 12 16,0 0 5-16,0 0-1 16,0 0-7-16,0 0-2 15,-10-5 2-15,10 4-8 16,0 1-5-16,0-3 4 15,0 0 3-15,4-1-16 16,4-4 0-16,4 3 4 16,7-2-1-16,5 1-5 15,14-1 6-15,11-1-5 16,12-1 4-16,13-2-3 16,9-2 5-16,8 0-2 15,3 0 5-15,1 3-10 16,-4-2 8-16,-7 3 0 15,-9 2-3-15,-11 3-1 16,-10 0-4-16,-10 2 1 0,-10 2-1 16,-2 0-1-16,-7 0 1 15,-5 0 0-15,-6 0-2 16,-5 0 2-16,-5 0 0 16,-2 0 0-16,-2 0 0 15,0 0 2-15,0 0 0 16,0 0 0-16,0 0 1 15,0 0 3-15,0 0-4 16,0 0 2-16,0 0-3 16,0 0-1-16,0 0 0 15,0 0 0-15,0 0 0 16,0 0 0-16,0 0-1 0,0 0-2 16,0 0 0-16,0 0-8 15,0 0 5-15,0 0-7 16,0 0-4-16,0 0-4 15,-2 0 4-15,-3 0 2 16,0 0-3-16,1 0 5 16,0 1 5-16,0 1-7 15,-2 2-24-15,-2 1-1 16,1 1-11-16,-1-3-98 16,1-2-183-16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8.95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51 655 0,'0'0'56'0,"0"0"-18"16,0 0 9-16,0 0-19 16,0 0-16-16,0 0-12 15,79-14 0-15,-39 8-6 16,10 0-5-16,4-4-118 15,1-5-312-15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8.42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84 566 0,'0'0'93'0,"0"0"-88"16,0 0 2-16,0 0 9 15,0 0-8-15,69-48 0 16,-55 43-4-16,1 0-4 15,0-2-1-15,1-3 1 16,-1 0 1-16,-5-2 4 16,-3 0 14-16,-4-2 6 0,-3 1 15 15,0-1-28-15,0 3 6 16,-8 1-1-16,-4 3 4 16,3 3-3-16,1 2-14 15,-2 2 1-15,1 0-5 16,-3 10-7-16,0 14 2 15,1 11 1-15,2 9 1 16,4 3 1-16,5 0-2 16,2-5 3-16,18-9 0 15,13-10 0-15,12-10 1 16,13-11 7-16,7-2-7 16,5-14-1-16,-3-8-71 0,-10-8-87 15,-11-4-409 1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8.02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02 107 0,'0'0'557'16,"0"0"-518"-16,0 0-12 16,0 0 38-16,0 0-32 15,0 0-16-15,8-23-17 16,-1 23-8-16,7 15 5 15,6 3-3-15,2 6 5 16,0 3 1-16,-1 0 0 16,1-1 0-16,-1-1-8 15,-1-4 3-15,0-5 4 0,-2-6 1 16,-5-4-1 0,1-6 0-16,0 0 1 0,2-15 3 15,0-10 17-15,2-10-4 16,-6-9-10-16,0-3-6 15,-3 1 0-15,-4 9 0 16,2 11-8-16,-4 13 3 16,-1 8-8-16,2 3-14 15,2 2-60-15,4 5-43 16,2 10-9-16,1 10-27 16,0 1-99-16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7.64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60 0,'0'0'51'0,"0"0"-50"16,0 0-1-16,0 0-15 16,0 0 6-16,0 0 6 15,43 17-18-15,-27 0-50 16,-1 5-137-16,0 0-67 16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7.01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77 0,'0'0'94'0,"0"0"-71"0,0 0-23 16,0 0-6-16,0 0-6 16,0 0-18-16,32 4 17 15,-10 14-34-15,4-1-69 16,-1-1-150-16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7.46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 30 317 0,'0'0'163'16,"0"0"-55"-16,0 0-64 16,0 0 3-16,0 0-25 15,0 0 10-15,-4-30-16 0,4 30-16 16,0 2-4 0,8 10 4-16,2 7 12 0,3 8 0 15,-2 7-1-15,-1 8-5 16,-2 4-5-16,0 7 3 15,-2 6-4-15,-1 0 0 16,0-2 0-16,0-5 0 16,2-10-2-16,1-10 2 15,3-11 0-15,1-8-1 16,3-8 1-16,7-5 1 16,5 0 6-16,4-16 1 15,3-4-2-15,-4-6 0 0,-6 3-4 16,-9 6 2-16,-6 8-2 15,-5 4 1-15,-3 5-3 16,-1 0 0-16,0 0-5 16,0 0 5-16,2 0-9 15,1 3 2-15,4 7 7 16,1 3 3-16,5 1-3 16,0 0-6-16,1-5-6 15,3-3-24-15,-4-4 15 16,2-2-7-16,1 0 17 15,-3-6-20-15,-2-10-46 16,-8-8-190-16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6.85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 13 434 0,'0'0'197'0,"0"0"-154"0,0 0-36 16,0 0 16-16,0 0 18 15,0 0-2-15,-8-14-39 16,13 14 1-16,8 0-2 15,2 7-8-15,-1 4-74 16,-1 4-62-16,-2-2-297 16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6.67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16 486 233 0,'0'0'149'0,"0"0"-68"0,0 0-18 16,0 0 10-16,0 0-34 15,13-62 5-15,-13 50-18 16,0 2 13-16,-6-2-23 16,-2 3 6-16,0-3-22 15,0 3 1-15,-1 0 0 16,1 1 3-16,0 0-3 16,0 2 3-16,0 3 2 15,1-2-4-15,-1 1 2 16,-3 0-3-16,1 1-1 15,2-1-1-15,-2 4 1 16,1 0 0-16,0-3 0 16,-1 3 0-16,1 0-2 15,1-1 2-15,1 0 0 0,-1-1 2 16,1 0-2 0,-1 2 0-16,2-2 0 0,0 2 0 15,1 0 0-15,0 0 0 16,0 0 0-16,0 0 0 15,0 0 0-15,-1 0-2 16,-1 0 2-16,1 0 0 16,-1 0-1-16,-1 1 2 15,1 2-3-15,0-1 4 16,2 2-3-16,-1-1 1 16,1 0-1-16,0 4 0 15,-1 1 1-15,0 5-6 0,3 0 4 16,-1 1 1-16,3 3-2 15,1 1 3-15,0 0 0 16,0 0 0-16,0-2 0 16,0 2 0-16,2-2 0 15,2 2 0-15,1-2-2 16,1 1 2-16,4-1-1 16,2 0 1-16,0-1 0 15,3-1 0-15,0-1 0 16,1-3 0-16,-1-1-2 15,1-3 2-15,0-1 0 16,-1-2 1-16,3-2 1 16,1-1 0-16,-2 0-1 15,3 0-1-15,0-9 0 16,1-5 4-16,-1-6-3 0,1-6 3 16,-3-9-4-16,-2-8 0 15,-4-7-1-15,-2-4-7 16,-2-2-7-16,-4 1-8 15,-4 8 1-15,0 9 16 16,0 8 5-16,0 10 1 16,-6 4 0-16,0 2-1 15,-1 1 1-15,4 3 2 16,-1-1-2-16,3 1-2 16,1-2 2-16,0 0-1 15,0 0 1-15,0 1 0 16,-1 2 0-16,-2 2 1 0,0 3 0 15,0 0 0-15,1 2 0 16,0 0-1-16,2 1-2 16,-2-1 2-16,2 1 0 15,0 1 0-15,0 0 1 16,0 0-1-16,0 0 0 16,0 0 1-16,0 0-1 15,0 0 2-15,0 0-2 16,0 0 0-16,0 0-5 15,0 10 3-15,0 6 2 16,5 5 0-16,1 3 8 0,2 7 2 16,0 6-2-1,1 7 11-15,1 5-7 0,2 0-11 16,-3 0-1-16,1-3 4 16,2-6-7-16,0-3 3 15,1-7 0-15,-1-8 2 16,1-8-2-16,1-8 4 15,3-6-3-15,4 0 3 16,6-15-4-16,2-10 0 16,0-4-11-16,-5-1-5 15,-4 4 1-15,-4 7 15 16,-5 5 7-16,-4 6 14 16,-2 3-8-16,-1 1-6 15,-1 1-7-15,-1 1 4 0,3 2-4 16,3 0-5-1,4 1 4-15,5 9-1 0,0 4 2 16,5 2 0-16,2-1 0 16,0-1-1-16,2-4 0 15,-3-2 1-15,0-4-1 16,-4-2-29-16,-3-2-25 16,-4 0 9-16,-7-13-85 15,-5-11-325-15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4.9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1 651 0,'0'0'36'0,"0"0"-14"16,0 0 19-16,0 0-28 16,0 0-8-16,0 0-5 15,16-14-11-15,4 14 1 16,-1 12-23-16,-2 8-61 15,-3 3-155-15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4.73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73 472 469 0,'0'0'3'0,"0"0"-3"0,0 0-17 16,3-67 17-16,-10 54 43 16,-5 0 14-16,-2 4 20 15,1 3-35-15,-1 3-28 16,0 3 12-16,-1 0-24 15,-2 2-2-15,2 9-4 16,-2 7 2-16,3 4 1 16,3 6-1-16,5-1 1 15,2 0-5-15,4-1 5 16,0-5-8-16,0-6-9 16,6-6-5-16,6-7 5 15,4-2 4-15,4-9 12 0,5-17 2 16,1-12-1-16,-1-9-18 15,-4-4-29-15,-2-6 48 16,-4-3-2-16,-3-2-14 16,-5 2-34-16,-7 7 50 15,0 11 57-15,-1 14 8 16,-10 11 12-16,1 7-13 16,1 4-21-16,4 3 11 15,1 3-46-15,1 0 2 16,1 0-10-16,-1 10-10 15,-2 12 2-15,2 9 8 16,3 9-2-16,0 9 1 16,0 0-1-16,10-1 4 0,2-1-4 15,3-4 4-15,0-5-3 16,0-3 1-16,1-5-1 16,-1-9-3-16,-1-4 4 15,-5-8-6-15,-1-4-8 16,-1-3 4-16,-2-2-4 15,4 0 14-15,2-7-2 16,1-7-9-16,2-1-23 16,-4 4-6-16,-5 2 35 15,0 6 5-15,-3 2-1 16,-2 1 2-16,2 0-2 16,2 0 0-16,4 9-4 0,3 5 5 15,4 3 1 1,3 1 0-16,2 0-1 0,6-1 0 15,-1-6-2-15,3-6-12 16,-3-4-22-16,-2-1-69 16,-5-16-170-16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3.90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4 757 0,'0'0'51'0,"0"0"-51"16,0 0-4-16,0 0 2 16,76-17 2-16,-32 9 0 15,3 2-1-15,-1 3 0 0,-1 2-58 16,-7 1-22 0,-5 0-173-16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3.69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62 107 548 0,'0'0'55'16,"0"0"-17"-16,0 0-19 15,0 0 2-15,0 0-16 16,0 0-5-16,-20-16-2 15,14 38-3-15,-7 11 1 16,-1 14 4-16,-2 8 0 16,-1 3 4-16,3-1-4 15,-1-3 0-15,1-8 0 0,3-11 3 16,1-11-1-16,3-9-2 16,3-6 0-16,2-6 0 15,2-3 1-15,0-8 3 16,0-22 36-16,0-16-40 15,0-14-22-15,5-8 22 16,1-1 1-16,1 2-1 16,0 8 3-16,1 8 2 15,-3 13 16-15,-3 12 17 16,-1 11-12-16,-1 6-3 16,0 6-7-16,0 3-2 15,0 0-14-15,4 0-2 0,4 10-12 16,4 13 7-16,7 9 7 15,2 7 0-15,3 9 2 16,2 1-5-16,0 4 6 16,1-1-5-16,-3-2 2 15,-3-4 0-15,0-5-2 16,-2-5 0-16,-1-7 0 16,-1-6-7-16,-3-5-14 15,-2-5-12-15,-2-4-31 16,-4-3-2-16,-2-6-139 15,-4 0-180-15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2.71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39 230 495 0,'0'0'82'16,"0"0"-74"-16,65-26-5 16,-41 25 4-16,-1 1-7 0,-3 0 1 15,-1 10-1 1,-2 7 10-16,-2 6-3 0,-4 7 4 15,-2 7-4-15,-5 10 12 16,-4 4-3-16,0 2-9 16,-12 3-6-16,-10-4 5 15,-9 0 0-15,-7-3 3 16,-12-1-1-16,-10-3 5 16,-9-6-3-16,-8-5 6 15,-7-8-1-15,-2-12-5 16,-6-11 15-16,-2-3-16 15,2-22 7-15,4-12-7 16,12-10-2-16,11-10 16 16,14-10-20-16,14-11-2 15,18-8-1-15,19-6-3 0,5 6 2 16,27 6 0-16,14 9-1 16,13 6 0-16,13 10 2 15,10 7-7-15,3 18 1 16,-7 19-4-16,-5 8-25 15,-10 28-68-15,-8 13-45 16,-13 9-163-16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7:02.09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83 75 305 0,'0'0'78'0,"0"0"-32"15,0 0-33-15,0 0-10 16,0 0-3-16,0 0 10 16,0 0 15-16,-3-28 4 15,3 25 10-15,0 1-17 16,0 0-11-16,0-1 1 0,0-1 27 15,0 0-39-15,0 0 6 16,0 0 5 0,-1 1-3-16,-3-1-3 0,0 1 2 15,0-1 5-15,-1 1-4 16,-1 2 2-16,-1 0-6 16,-2 1-4-16,-3 0 0 15,-2 2-1-15,-3 12 1 16,-1 5 2-16,-1 2 9 15,2 8-11-15,2 4 9 16,3 3-1-16,3 1-2 0,4 4 1 16,5-1 4-1,0 0-2-15,10 1-7 0,12-3-1 16,6-3-1-16,10-4 1 16,4-7-1-16,0-8 0 15,-1-7-15-15,-5-6-2 16,-7-3 4-16,-7 0 6 15,-6-7 4-15,-8-3 3 16,-8-4 1-16,0 1 13 16,-2-1-4-16,-15 2-1 15,-3 2 1-15,-6 3 13 16,-1 2-15-16,-3 5-3 16,-1 0-5-16,2 0 0 15,1 8-1-15,6 3 0 0,4 0-2 16,4 1-19-16,3 2-20 15,6 2-4-15,2 0-61 16,3-1-116-16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9.67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8 559 0,'0'0'55'16,"0"0"-7"-16,0 0 8 16,0 0-11-16,0 0-11 15,0 0-26-15,61-58-3 16,-18 55-3-16,9 2-2 16,-1 1-4-16,-1-2-97 0,-8-3-606 1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6.85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6 675 0,'0'0'69'0,"0"0"-58"16,0 0-11-16,0 0-3 16,0 0 1-16,0 0-3 15,0 0 2-15,4-16-7 16,3 36 10-16,0 4-1 16,0 1 1-16,-2-1 0 15,-1-2-1-15,-2-2 1 16,-1-2-1-16,-1-9-25 15,0-2-17-15,0-7-63 16,3 0-52-16,-1-22-22 16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9.35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6 574 0,'0'0'84'0,"0"0"-63"0,0 0-19 16,0 0-2-16,0 0 5 15,0 0 10-15,42-26 0 16,-37 26-8-16,0 0-7 16,0 0 0-16,1 10 0 15,0 7 4-15,-1 9 5 16,-1 8 5-16,-1 11 12 16,-3 4 1-16,0 5-17 0,0 3-9 15,0 0 1 1,0 0-1-16,7-7-1 0,3-7 0 15,4-11-1-15,6-11 1 16,1-13 2-16,4-7-2 16,5-1 4-16,1-14-1 15,0-11-3-15,-3-3-52 16,-6 1 37-16,-9 3 13 16,-5 9 2-16,-6 6 1 15,0 4-1-15,-2 3 0 16,1 2 1-16,0 0-1 15,2 0-2-15,3 3-6 0,2 10 8 16,7 5-1 0,4-2 2-16,6-1-2 0,6-4 1 15,1-5 0-15,3-6 1 16,-1 0 0-16,-2-2 2 16,-4-10-1-16,-4 1-1 15,-5-2-1-15,-8 4 1 16,-5 1-1-16,-4 5 4 15,-2 2 9-15,0 1-1 16,0 0-12-16,0 12-4 16,-5 14 4-16,-8 10 2 15,-1 10 10-15,-1 8-5 16,0 3 2-16,-1 6-3 16,1-1-6-16,2-2 1 15,2-4-1-15,2-9 0 0,4-10-1 16,3-11-12-16,2-13-16 15,0-11-29-15,0-5 6 16,1-19-5-16,7-11-422 16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8.62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2 610 0,'0'0'38'0,"0"0"-13"16,0 0-6-16,0 0-5 15,0 0-11-15,0 0 2 0,20-38-4 16,-10 38-1-16,-4 0 0 15,-1 0-14-15,-2 7-25 16,-2 2-41-16,-1 2-23 16,0-2-112-16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8.38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4 65 93 0,'0'0'66'15,"0"0"-19"-15,0 0-11 0,0 0-5 16,0 0 21-16,0 0 18 15,-8-46-25-15,8 40 14 16,-2 2 10-16,2 0-21 16,0 2-16-16,0 0-14 15,0 1-2-15,0 1-10 16,0 0 1-16,0 0-5 16,0 0 2-16,-1 0-2 15,1 0-4-15,-2 0 3 16,2 0-4-16,0 2 3 15,0 9-4-15,0 0 6 16,0 5-2-16,0 2 3 0,0 3-2 16,0 4-1-1,5-1 2-15,3 1-1 16,-1 0 7-16,2 0-6 16,-5 0-1-16,0 2 0 0,-2 1 10 15,-2 1 1-15,2 0-5 16,-1 3 11-16,0-1-9 15,2-1-3-15,-1 2-4 16,2-5 1-16,2-1-2 16,3-2-1-16,2-1 0 15,3-4 0-15,-2-5 4 16,1-4-1-16,-1-4-2 16,1-6 1-16,2 0 5 0,3-6-4 15,-1-13-3-15,2-5-2 16,-4-3 1-16,-3 0-6 15,0 3 1-15,-6 7 6 16,-2 6 0-16,-3 5 0 16,0 4 0-16,-1 0 0 15,0 2 2-15,2 0-2 16,0 0-10-16,1 5 8 16,5 8 1-16,1 2-1 15,1 3-2-15,4 0 4 16,1-2 0-16,2-3 0 15,4-3 0-15,-3-6 4 16,1-4-4-16,0 0 0 16,-3 0-9-16,-1-10-35 0,-4-3 0 15,-3-5-68-15,-8-4-233 16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6.61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 82 366 0,'0'0'50'0,"0"0"-37"16,0 0 25-16,0 0 60 15,0 0-18-15,0 0-35 16,-8-5-2-16,8 5-22 16,0 0-8-16,0-2-1 15,13-2 3-15,8-3-4 16,6-1 0-16,5 0-8 15,6-2-3-15,2-1-1 16,0 4 1-16,2 0-10 16,-7 0-143-16,-5-1-461 15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6.18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9 57 100 0,'0'0'36'0,"0"0"-28"15,0 0 7-15,0 0-14 0,0 0 26 16,0 0 16-16,-22-17-42 15,19 16-1-15,2-2 10 16,-1 2 28-16,0-1-5 16,0 1-12-16,-2 0-20 15,0 0 7-15,-2-1-8 16,-2 2 3-16,1 0-4 16,-2 0 1-16,1 0 0 15,0 0 0-15,1 0 0 16,2 0 0-16,0 0 2 15,3 0 7-15,0-1-6 16,2 1-3-16,0 0 1 0,0 0-1 16,0 0 4-16,0 0 37 15,0-1 10-15,0 0-24 16,-2-1-15-16,1 0 49 16,-1 0-8-16,2 1-44 15,0-2-1-15,0 2 11 16,0 0-1-16,-2 0-6 15,1-1 1-15,1 2-1 16,-2 0-5-16,2-2 6 16,0 0 6-16,0 1-4 15,0-1-6-15,0 2-4 16,-2-1 1-16,2 1 2 16,0-2-5-16,0 2-2 15,0 0 5-15,0 0-5 16,0 0 2-16,0 0-2 0,0 0 0 15,0 0-2-15,0 0 1 16,0 0 0-16,0 0-4 16,0 3-7-16,0 12 11 15,0 7-1-15,0 7 1 16,0 7 6-16,0 6 3 16,4 0-3-16,1 3-2 15,0-5 3-15,0-1-5 16,-1-2-2-16,-1-2 8 15,-1-4-5-15,-1-4-3 0,1-1 0 16,1-5 1 0,1-2-1-16,-1-3 0 0,0-2 1 15,2-1-1-15,1 0-2 16,-1-2 2-16,0 0-9 16,2 0-38-16,0-2-38 15,2-4-57-15,-3-4-214 16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4.71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 575 0,'0'0'80'0,"0"0"-43"16,0 0-33-16,0 0-4 15,0 0-4-15,0 0-2 16,5-5 6-16,6 19-1 15,0 2-52-15,-3-1-142 16,-1 1-112-16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4.50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560 0,'0'0'61'0,"0"0"-39"16,0 0-15-16,0 0-6 15,0 0 3-15,0 0-4 16,6 10 0-16,0 11 4 16,1 8 12-16,0 4-6 15,0 3 0-15,-2 2-9 16,0 1 3-16,0 1-3 16,-2-2-1-16,2-7 0 15,0-6 1-15,0-7-1 16,-1-10 0-16,-2-4 0 15,5-4 5-15,3-4 4 16,7-16 2-16,7-9-11 0,-1-3 0 16,-4 2-13-16,-3 6 7 15,-5 6 6-15,-2 8 0 16,-3 4-1-16,0 4 1 16,-1 2 0-16,0 0-1 15,5 8-1-15,6 10 4 16,2 7 0-16,6 0 12 15,1 1-13-15,3-3 2 16,1-6 0-16,-2-4-3 16,0-7 0-16,-5-6 0 15,2 0-2-15,-4-14 2 16,-1-5-30-16,-7-4 5 16,-4-2-20-16,-3 2 28 15,-4 4 4-15,-1 4 10 0,1 5 2 16,-1 4 1-16,0 4 0 15,0 2 0-15,0 0-17 16,0 0-38-16,0 0 19 16,0 5 10-16,0 3-13 15,0 3-143-15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3.75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 62 443 0,'0'0'133'16,"0"0"-128"-16,0 0-3 15,0 0-2-15,0 0 0 16,0 0 2-16,-11-60 23 16,11 57 13-16,0 2-21 15,0 0-5-15,0 1-11 16,0 0-1-16,0 0-3 15,0 3 1-15,0 16 2 16,3 6 1-16,3 9 3 0,-4 6 0 16,1 2 8-16,0 1-6 15,2 0-2-15,-1-3-2 16,1-4-2-16,-2-3-2 16,4-6 2-16,-1-6 2 15,2-5-1-15,2-5 0 16,0-4-1-16,7-4 3 15,4-3 1-15,6 0 4 16,2-8-8-16,2-8 1 16,-2-7-2-16,-2-7-6 15,-5-7-14-15,-5-7-2 16,-8-1 17-16,-6 2 2 16,-3 4 2-16,0 7 2 15,-3 6 2-15,-6 5 18 0,4 4-17 16,0 2 1-16,5 3-4 15,0 2 1-15,0 3-1 16,0 3-1-16,0 1-6 16,0 3-33-16,5 0-87 15,0 1-43-15,-3 7-25 16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1.57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96 509 0,'0'0'49'15,"0"0"-18"-15,0 0 16 16,0 0-28-16,0 0-10 16,0 0-9-16,29-2 1 15,-24 12 4-15,-2 1-5 16,-1-1-1-16,1 1-1 15,-3 1 2-15,0-1 3 0,0-3-3 16,0-1 0-16,0-4 0 16,0-3 0-16,0 0 0 15,0 0 2-15,2 0 0 16,3-5 2-16,4-6-2 16,4 0-1-16,3-2-1 15,-2 5 0-15,1 3-1 16,-1 5 1-16,-3 0-3 15,3 0 1-15,-4 6 1 16,0 6 1-16,2 1-1 16,-4 2 1-16,0 1 0 0,0-2 0 15,0-2-1-15,1-5 2 16,3-3-2-16,-2-4 2 16,5 0-1-16,2-13 0 15,-3-5 0-15,-3-4-2 16,-1 0 0-16,-5 0 2 15,-2 2 1-15,-3 4-1 16,0 4 0-16,0 4 0 16,0 6 0-16,-8 2-1 15,-2 0 1-15,1 5-6 16,-1 6 6-16,0 4 0 16,3 3 0-16,0 0-4 15,3-2 4-15,3-3 0 16,1 0 0-16,0-4-1 0,0-3 1 15,1-1-2 1,6-2 2-16,-1 0 1 0,3-3 0 16,1 0 4-16,2 0-5 15,2 0-3-15,1 0 3 16,1 0 0-16,-1 0-1 16,-1 2 1-16,1-1 0 15,-5 1 0-15,0-2 3 16,1 0-5-16,-4 0 4 15,1-2-1-15,-1-10 2 0,-1-6 2 16,1-7-5 0,-2-7 0-16,0-6 0 0,1-7 0 15,2-3 1-15,1-2-2 16,-2 5-4-16,-2 9 3 16,-2 12 2-16,-3 8 15 15,0 5-2-15,0 7 18 16,0 1 24-16,0 3-22 15,-2 0-18-15,2 0-7 16,-2 0-8-16,-1 12-3 16,0 9 3-16,-2 6 6 15,1 9-4-15,-1 4 7 16,1 5-9-16,1 2 12 0,2-1-11 16,1-3-2-16,0 0 1 15,0-2 0-15,1 1 0 16,3-8-38-16,-4-11-126 15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0.57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80 0,'0'0'93'0,"0"0"-77"15,0 0-13-15,0 0-3 16,0 0-2-16,0 0 1 15,37 47-187-1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5.76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9 650 0,'0'0'105'0,"0"0"-84"15,0 0 15-15,0 0-22 16,0 0 8-16,0 0-10 16,23-25-9-16,-20 25-3 15,4 0 0-15,1 10-2 16,0 11 1-16,-1 5 1 0,-1 3 0 16,-2 3 0-1,0-1 0-15,-2-4 0 0,3-4-4 16,-1-7-12-16,3-8-8 15,1-4 22-15,6-4 2 16,7-7-1-16,5-20-3 16,2-12 1-16,-2-1-10 15,-6 0 7-15,-6 8 4 16,-4 12 2-16,-6 8 3 16,-4 9 17-16,3 3-6 15,-2 0-9-15,-1 0-5 16,0 0-2-16,3 6-13 15,-2 18 14-15,5 5 1 16,3 3 0-16,3-7 0 16,4-2-1-16,3-7-5 0,4-7 0 15,0-4 2 1,3-5-5-16,2 0 3 0,-2-7 2 16,0-15-9-16,-1-5-3 15,-4-2 14-15,-2 1 2 16,-4 2 0-16,-4 9 7 15,-4 9-1-15,-3 4 12 16,-2 4 2-16,-2 0-20 16,4 0-4-16,0 2-7 15,5 16 8-15,2 10 1 16,1-1 1-16,4-3-9 16,2-4-3-16,3-7-30 15,-2-6 21-15,6-5-3 16,1-2 5-16,3-5-6 0,-1-17 15 15,-2-7-5-15,-5 0 16 16,-6 2 11-16,-6 7 51 16,-5 6-18-16,-2 7 24 15,-2 6-18-15,0 1-50 16,5 0 0-16,5 1-13 16,5 16-12-16,6 7 4 15,4 3-23-15,1-3-5 16,2-2-38-16,2-9-37 15,3-6 32-15,1-7 44 16,2 0-31-16,-4-5-4 16,-3-13 83-16,-7-5 57 15,-4 2 25-15,-6 2 60 0,-6 3-19 16,-3 8-27 0,-1 1-43-16,-2 6 25 0,0-1-31 15,0 2-28-15,2 0-9 16,-2 0-7-16,0 0-3 15,0 5-5-15,0 26-2 16,-13 16 7-16,-13 19 3 16,-12 17 2-16,-11 20-3 15,-7 14-4-15,-8 7-3 16,5-9-171-16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0.41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94 0,'0'0'65'0,"0"0"-45"16,0 0-14-16,0 0-5 15,0 0-1-15,0 0 8 16,26 36-5-16,-23-15 6 16,-2 0-6-16,2 2-3 15,-2-4-1-15,1-3 1 16,0-3 0-16,-2-3 0 16,0-7-46-16,0-3-82 0,0-4 6 15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30.14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8 45 323 0,'0'0'96'0,"0"0"-45"15,0 0-16-15,0 0-33 16,0 0 23-16,0 0-9 16,-22-45-11-16,9 45-5 15,3 0 0-15,1 0 0 16,2 0 0-16,3 1-2 15,1 6-5-15,3 5 2 0,0 0 5 16,0 3-5-16,0 1 5 16,5-1 0-16,3-2 0 15,1 1 6-15,1 1-6 16,1-2 0-16,2 1 0 16,1 2 1-16,1-1 2 15,0 5 8-15,1 1 14 16,-1 3-11-16,-3 2 5 15,0 4 3-15,-5 3-15 16,-4 1-1-16,-3 0-3 16,0-1 11-16,-3-5-7 15,-8-8-6-15,0-6 6 16,0-7-5-16,-2-7 6 16,-1 0 16-16,1-7 15 15,1-16-20-15,7-6-5 0,5-7 1 16,0-6-12-16,17-4-1 15,6-6-2-15,6 1-6 16,-1 4-18-16,-3 11-18 16,-4 12 16-16,-5 11 11 15,0 8-29-15,-6 5-40 16,0 0-49-16,-5 3-51 16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9.59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83 357 0,'0'0'134'0,"0"0"-40"15,0 0-38-15,0 0-7 16,0 0-12-16,0 0-8 16,51-20-23-16,-39 24 1 15,4 8-4-15,-3 5-2 16,-1 3-1-16,-3 1 0 15,-3 2 0-15,-2-2 0 16,-2-5 0-16,-2-3 0 0,0-5 0 16,1-5-4-16,-1-3-16 15,5-4 19-15,2-16-2 16,5-9 0-16,3-5-25 16,2-2 23-16,5 5-2 15,-1 4-2-15,1 7-3 16,-1 7-14-16,-3 6-15 15,-1 6-32-15,-5 1-40 16,0 1-53-16,-3 11-58 16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9.27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58 0,'0'0'24'16,"0"0"-24"-16,0 0-8 16,0 0 5-16,0 0 3 15,0 0 0-15,13 84 0 16,-9-45 0-16,-2 0 0 0,1 1 1 16,-2-5-1-1,0-10 0-15,0-8 0 0,1-8 0 16,-1-9 0-16,3 0 3 15,5-9 4-15,4-16-7 16,4-8-12-16,0-5-10 16,1-1 13-16,-1 4-2 15,1 5 8-15,-1 10 3 16,0 7-1-16,-3 6 4 16,-1 4 1-16,1 3 3 15,0 0-6-15,-1 14 1 16,3 6-2-16,-4 4 2 15,1 0-2-15,-1-2-1 16,0-4 1-16,-4-6 1 0,1-4 0 16,-2-4-1-1,0-4 2-15,1 0-2 0,1-13 9 16,1-6-9-16,0-4 0 16,-2-2 1-16,-3 0-1 15,-1 4-1-15,1 4-1 16,-3 5 2-16,0 6 0 15,-1 5 5-15,-1 1-5 16,0 1-7-16,0 12 5 16,1 3-1-16,4 2 3 15,3 3-1-15,4-3-2 16,5 2 2-16,2-4 1 16,4-4 0-16,3-3-4 15,3-7-19-15,3-2-18 16,0-1-10-16,-1-14-13 0,-2-4-13 15,-7-5-9-15,-5-1 28 16,-8 2 58-16,-9 3 10 16,0 7 20-16,-7 3 20 15,-12 7-3-15,-1 3-46 16,-4 0 15-16,1 2-10 16,3 12 13-16,2 5-9 15,3 6-4-15,5 1-1 16,3-1-5-16,7-2 0 15,0-4-1-15,0-7-5 16,7-6-29-16,4-6-2 16,5 0 6-16,0-11-46 0,0-10-47 15,1-2 12-15,-5-1 112 16,0 3 17-16,-5 5 138 16,-1 5-59-16,-1 6-8 15,2 3-66-15,1 2-19 16,3 0-3-16,3 10 12 15,1 5 0-15,2 4 11 16,0 1-17-16,-2-1 0 16,0-2-6-16,-1-3 0 15,-3-4-2-15,0-6-69 16,-2-4-41-16,-4 0-69 16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7.89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3 507 0,'0'0'250'0,"0"0"-245"0,0 0 28 16,0 0-17-16,0 0-1 16,0 0 10-16,6-23-6 15,-6 23-15-15,1 0-4 16,2 0-4-16,-1 1-1 15,2 7 3-15,0 6 2 16,-2 2-2-16,1 1 2 16,-1 2-2-16,0 1 0 15,0 0-1-15,-1 0 3 16,1-3-2-16,0-2-12 16,1-6-8-16,2-4 8 0,1-2 10 15,4-3 3 1,7 0 1-16,5-10 4 0,3-9-3 15,1-2 0-15,-4-3-1 16,-1 5 2-16,-4 3-4 16,-3 6 2-16,-3 6 0 15,-2 0-1-15,-1 4 0 16,-1 0 0-16,0 0-2 16,3 0 1-16,-2 8 2 15,1 0-1-15,-1 0 0 16,3-1-7-16,1-3 6 15,1-3-8-15,-1-1 4 0,0 0 4 16,2 0 2 0,-1-1 0-16,-1-4 2 0,1-1-2 15,0 4 1-15,0 2-1 16,1 0-1-16,0 1-1 16,-1 14-3-16,3 11 3 15,-1 9 2-15,0 10 0 16,-1 12 0-16,-2 5 3 15,-2 5-3-15,-1 1 0 16,-1-3-1-16,-4-4 1 16,1-6 0-16,-2-15-2 15,-3-14 2-15,0-14 0 16,0-9 4-16,0-3-3 16,-7-9 15-16,-8-19 5 15,-6-11-20-15,0-9-1 0,1-7-1 16,7-5-6-16,8-3 6 15,5-2-24-15,8 5-9 16,9 9 24-16,7 13 4 16,0 11 6-16,0 8-3 15,-3 9-25-15,-5 8-43 16,-6 2-72-16,-4 2-204 16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7.09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 566 0,'0'0'45'0,"0"0"-1"15,0 0-33-15,0 0-11 0,0 0-1 16,0 0 0-16,4-9 1 15,-2 24-1-15,-2 8-13 16,0 0-232-16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6.93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58 175 0,'0'0'422'16,"0"0"-385"-16,0 0-7 15,0 0-20-15,30-59 6 16,-29 58 26-16,-1 1-7 0,0 0-22 16,3 0-13-16,0 1-1 15,2 13-2-15,2 6 0 16,-3 8 2-16,-1 6 1 16,0 5 3-16,-1 3 1 15,0 4-3-15,-1 2 2 16,1-1-1-16,2-2-1 15,1-5-1-15,1-10-3 16,3-9 3-16,0-10 0 16,1-6 0-16,3-5 1 15,4-4 3-15,6-16 0 16,4-9-4-16,2-4-14 16,-1 1 9-16,-5 5 4 15,-3 9-2-15,-6 7 2 16,-2 5 1-16,-2 5-1 0,-2 1-2 15,1 0-3-15,0 11 6 16,1 4-1-16,1 5-4 16,2 0 3-16,0 2 0 15,-1-4 1-15,1-3 1 16,1-5-14-16,0-3 3 16,4-6 0-16,1-1 1 15,1 0-3-15,1-6 11 16,-2-3 2-16,-4 1 0 15,-1 2 4-15,-4 1-2 0,1 2-1 16,0 1-1 0,2 2 0-16,1 0-1 0,0 0-2 15,-1 8 4-15,1 2-1 16,0-2 0-16,-4 2 0 16,0-2-20-16,-5-4-67 15,-1-4-107-15,-3 0-106 16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6.34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3 17 796 0,'0'0'0'0,"0"0"-12"16,0 0-39-16,0 0 5 16,0 0 46-16,0 0 14 15,6-16 12-15,-6 16-8 16,0 0-17-16,0 0-1 16,0 0-2-16,0 0-2 15,0 0 3-15,0 1 1 16,0 2 0-16,-2 3-2 15,-5 2 2-15,0 1 0 16,2 4 2-16,0 0-2 16,1 2 0-16,1 0-1 0,3 0 0 15,0 0 1-15,0-2-1 16,0 1 1-16,8-2 0 16,6-1-2-16,2-1 4 15,6 0-2-15,1-2 3 16,1 0-2-16,-3 0 6 15,-1-1-7-15,-6 0 0 16,-4 2 0-16,-3 2 0 16,-7 0 0-16,0 2 0 15,-8 1 0-15,-15 1 2 16,-3-3 1-16,-6 0-3 16,2-4 4-16,6-4-4 15,5-4 0-15,5 0 0 0,8-5 0 16,6-13-9-16,0-6-46 15,17-7-13-15,7-8-150 16,5-4-147-16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5.77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7 489 0,'0'0'72'15,"0"0"-2"-15,0 0-28 16,0 0-30-16,0 0 9 0,0 0-8 16,7-48-13-16,3 48 0 15,1 0-10-15,-4 9-67 16,-1 1-273-16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5.58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538 0,'0'0'68'0,"0"0"-12"16,0 0-37-16,0 0-12 16,0 0-5-16,0 0-2 0,17-5-1 15,-9 17 1 1,1 5 1-16,-2 3-1 0,-1 4 3 15,0 1-4-15,-1-3 2 16,-1-2-1-16,0-6 1 16,0-4-1-16,-1-6-1 15,2-3 1-15,2-1 0 16,5-1 0-16,2-13 0 16,8-5-11-16,-3-2 1 15,0 3-5-15,0 2 3 16,-5 8 11-16,1 2 1 15,-3 4 0-15,-1 2-2 16,1 0-2-16,0 1 4 16,2 10 0-16,1 2 1 0,3 2 4 15,-1-2-4-15,1-1 0 16,-1-5-1-16,0-3 2 16,0-4-2-16,-1 0 0 15,2-5 0-15,-2-8 0 16,0-5-3-16,-3 1-6 15,-2-1-2-15,1 4 11 16,-1 4-9-16,-1 3 4 16,0 6-2-16,0 1-1 15,-2 0 2-15,2 5 3 16,-1 8 2-16,0 4-2 16,0 0 3-16,0 0-1 15,0-1 1-15,-1-5 0 0,-1-4 0 16,0-4-6-16,-1-3-35 15,2 0-64-15,-2-16-136 16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4.78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05 837 0,'0'0'29'0,"0"0"-29"16,0 0-4-16,0 0 2 15,0 0 2-15,0 0 0 16,28-42 0-16,-23 42-6 15,2 1-1-15,5 16 0 16,-3 7 7-16,-1 5-2 0,-4 3 1 16,-3 2 0-1,-1 0-1-15,2-6-3 0,0-5 0 16,0-10-11-16,2-8 5 16,-2-5 7-16,7 0 4 15,6-20 0-15,7-14 0 16,7-10-7-16,2-1 4 15,-4 7-1-15,-2 6 0 16,-4 10 4-16,-6 10-2 16,-8 7 1-16,0 5-3 15,-2 0 3-15,2 0-5 16,4 13-2-16,-4 11 8 16,3 7 0-16,-1 2 0 15,-2-1 0-15,3-5-3 0,1-4 6 16,-1-8-6-16,1-9 3 15,0-6-4-15,3 0-3 16,5-12 4-16,3-20-15 16,0-8-10-16,1-4 16 15,-4-2 8-15,-6 10 4 16,-3 8 5-16,-5 9 23 16,-2 9 18-16,0 5-26 15,-2 3-9-15,-1 2-11 16,6 0-13-16,2 19 4 15,2 12 5-15,5 1 4 16,3 1 0-16,4-3 0 16,7-7-5-16,1-6-9 0,3-7-6 15,6-7 2 1,-3-3 1-16,1 0-17 0,-4-13-27 16,-1-7 12-16,-6-7-54 15,-3-2 102-15,-7 0 1 16,-8 5 44-16,-5 9 43 15,-3 5-10-15,0 5 2 16,0 5-45-16,0 0-28 16,0 0-6-16,0 1-17 15,0 20-7-15,4 6 20 16,4 0-6-16,7 0-28 16,1-7 11-16,3-3-30 0,-1-6 18 15,-3-10-3 1,0-1 28-16,-5 0 14 0,-2-15 1 15,-8-14 27-15,0-8 10 16,0-2 33-16,-21-2-27 16,-2 4-29-16,2 8 1 15,5 9-6-15,4 10-10 16,4 10-15-16,3 0-31 16,2 7-193-16,0 14-68 15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4.96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6 494 0,'0'0'96'0,"0"0"-64"16,0 0-5-16,0 0-27 15,0 0 0-15,0 0-1 16,6-16 1-16,10 19 0 0,0 10-11 15,2 1-114 1,-3 3-158-16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4.7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3 460 0,'0'0'43'0,"0"0"21"0,0 0-18 16,0 0-9-16,0 0 8 15,0 0-3-15,12-33-27 16,-11 33-15-16,1 0-4 15,2 4 1-15,1 9 3 16,1 5-3-16,-2 2 3 0,1 0 0 16,-1 0 0-1,-1-2 0-15,0-5 0 16,-1-4 0-16,3-3 0 0,-3-3 2 16,-1-3-4-16,4 0 4 15,4-3-2-15,3-13 0 16,3-5-4-16,2-4-22 15,-2 1 2-15,-1 5 3 16,-2 5 12-16,-3 7 9 16,-1 6 0-16,0 1 0 15,1 0-3-15,0 8 2 16,2 5 1-16,-1 3 0 16,-1 1 3-16,2 1-3 15,-1-1 1-15,2-4 2 0,-1-3-3 16,-2-4 0-16,3-3 3 15,2-3 1-15,2-3 5 16,5-13-4-16,1-3-5 16,-1-3 1-16,-3 0-1 15,-4 4 0-15,-6 3 2 16,-1 6-2-16,-4 6 0 16,-1 1-2-16,3 2-1 15,1 0 3-15,2 12-1 16,2 5-1-16,2 4 2 15,3 2 2-15,0-2-2 0,3-4-1 16,-2-4 0 0,0-6 0-16,2-6 1 0,-2-1-1 15,1-6-2-15,-2-10-12 16,-1-2-1-16,-5-1 0 16,-4 2 14-16,-1 5 2 15,-2 4 0-15,0 4 0 16,-1 4-2-16,0 0 2 15,4 0-5-15,3 0-2 16,3 7 4-16,4 6 2 16,4 1-10-16,0 1-67 15,1-2-83-15,-3-5-32 16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3.97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 507 0,'0'0'41'16,"0"0"3"-16,0 0-43 15,0 0-1-15,0 0-18 16,0 0 13-16,10-7 1 15,0 11 1-15,0 9-35 16,-1 3-104-16,-1 3-75 16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3.75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0 116 0,'0'0'106'16,"0"0"-91"-16,0 0-11 16,0 0 17-16,0 0 34 15,0 0-17-15,13-8 3 16,-13 6-1-16,2 2 12 15,-1 0-22-15,-1 0 11 16,0 0-18-16,0 0 4 16,0 0-8-16,0 0-12 15,0 0-5-15,2 0-2 16,-2 10 1-16,3 6-1 16,-2 2 18-16,0 3 4 0,1 0-14 15,0-1-5 1,1-2 1-16,-2 0-1 0,1-4 0 15,1-2-3-15,0-5 0 16,-1-1 1-16,-1-1-1 16,1-3 0-16,2-1-7 15,1-1-45-15,1-1-140 16</inkml:trace>
</inkml:ink>
</file>

<file path=word/ink/ink1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3.27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2 0 442 0,'0'0'100'0,"0"0"-90"0,0 0-10 16,0 0 0 0,0 0 0-16,0 0 1 0,65 70 31 15,-41-41 1 1,-2 5-14-16,1 3-7 0,-3 5-2 16,-2 0-6-16,-5-1 0 15,-4 0-4-15,-7-3 0 16,-2-4 5-16,-2-4-4 15,-14-6 0-15,-6-5 0 16,-7-5 3-16,-4-5-4 16,-5-5 0-16,2-3 0 15,3-1 0-15,5 0 0 16,10-5-14-16,7-6-103 16,6 0-167-16</inkml:trace>
</inkml:ink>
</file>

<file path=word/ink/ink1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22.95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 18 614 0,'0'0'11'0,"0"0"-11"0,0 0 0 16,0 0-17-16,0 0 3 16,0 0 14-16,0 0 6 15,-5-18 3-15,5 18-9 16,0 0 0-16,3 13 1 15,2 8-1-15,-1 8 1 16,-3 7 5-16,-1 5 4 16,0 5 7-16,0-1-12 15,0 0 4-15,0-3-8 16,0-5-1-16,0-5 3 16,0-9-5-16,1-5 5 0,3-6-6 15,-1-8-1 1,1-4-39-16,-1-3-24 0,1-23 4 15,-3-11-346-15</inkml:trace>
</inkml:ink>
</file>

<file path=word/ink/ink1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12.7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32 142 236 0,'0'0'33'0,"0"0"-2"15,0 0-7-15,0 0 9 16,-28-68 12-16,17 56 6 16,-1 1 20-16,-1 1-23 15,1 2-5-15,-1 0-24 16,1 3-9-16,-2 0 6 15,3 1-12-15,0 1 2 16,-1 0 2-16,1 2-7 16,-2-1 5-16,-2 2-1 15,-2 0-2-15,-3 0-1 16,0 0-1-16,0 0 2 16,-2 3-2-16,2 1 0 15,-2 2 9-15,2-1-3 0,-1 0 0 16,1 3-6-16,0-1 3 15,0 2-1-15,1-1-3 16,0 2 5-16,3 1-1 16,0-2 0-16,2 2-4 15,1 0-1-15,1 2 1 16,-2 1 0-16,-1 2 0 16,0 1 1-16,-1 1-1 15,-1 0 1-15,-1 1 0 16,-1 2 0-16,-2 1 5 15,2 0 1-15,1 1-6 16,0-2 1-16,2 0 1 16,2 1-3-16,2-2 0 0,2 1 0 15,2-1 0-15,1 0 1 16,-1 2-1-16,2 0 3 16,2 0-2-16,0-1-1 15,3 1 3-15,-2-1-3 16,0 1 2-16,1 2-2 15,0-2 0-15,1-1 3 16,1 1-3-16,0 0 0 16,0 0 4-16,0 0-3 15,3 0 4-15,6 0-4 16,0 3 1-16,2-1 1 16,1-3 0-16,0 0-3 15,1-3 0-15,4 0 0 16,2-1 0-16,3-2 1 0,3 0-1 15,3-1 2-15,1-3-2 16,3 1 2-16,2-3-2 16,1 0 1-16,4-2-1 15,-1-1 0-15,4-4-3 16,1 1 6-16,3-3-5 16,1 0 6-16,1 0-3 15,-2-8-1-15,-1-3 1 16,-4 1 0-16,-4-1-1 15,-1-1 1-15,-6-1 0 16,-4-1-1-16,-5 0 0 16,-3-6 1-16,-4-3 2 0,1-8-2 15,-3-6 2-15,-2-7-2 16,-3-4 5-16,-3-4-6 16,-1-4 0-16,-3-1 0 15,0-1 0-15,-8 3-1 16,-6 4-2-16,-7 3-3 15,-4 4-7-15,-6 5-1 16,-4 4-5-16,-7 7-17 16,-4 7-10-16,-5 7 0 15,-9 7-87-15,-5 6-318 16</inkml:trace>
</inkml:ink>
</file>

<file path=word/ink/ink1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11.55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91 441 0,'0'0'28'0,"0"0"-6"0,0 0-18 16,0 0 0-16,75-67 15 15,-53 57 3-15,-1 3-22 16,1 3-1-16,1 3 0 16,0 1-15-16,-4 0-78 15,-2 1-53-15,-5 8-100 16</inkml:trace>
</inkml:ink>
</file>

<file path=word/ink/ink1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11.33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5 4 338 0,'0'0'50'0,"0"0"-41"0,0 0-4 16,0 0-4-16,0 0-1 15,0 0 5-15,0 0 27 16,0 0 10-16,-20-2-3 15,19 2-19-15,1 0-1 16,-2 0-10-16,1 0 2 16,1 0-5-16,-1 0 10 15,1-1-10-15,0 1 3 16,-1 0 1-16,-1 0-8 16,1 0 5-16,1 0-5 15,0 0-2-15,0 0 5 0,0-1 1 16,0 1-4-16,-1 0 5 15,1 0-5-15,0 0 1 16,-1 0 1-16,-1 0-4 16,0 0 0-16,1 0 0 15,-1 0-1-15,0 0 1 16,0 5 0-16,-1 4 0 16,3 1 0-16,0 0 0 15,0 1 3-15,4-1-1 16,4-1-2-16,4 0 1 15,0-2 6-15,3-2-2 0,2 0 5 16,4 0-5 0,0-1 7-16,2 0-1 0,1 1-1 15,2 1 6-15,-2 0-6 16,0 2-7 0,-2 2 4-16,-3 2-7 0,-2 4 0 15,-1 0 1-15,-6 1 1 16,-2-2-2-16,-4 1 0 15,0-1 0-15,-4 0 0 16,0-2 1-16,0-1-1 16,-6 2 0-16,-6-2 0 15,-3 1 6-15,-6 0-6 16,-3-1 0-16,0 0 0 16,-5-4 0-16,0-2-1 0,0-4-18 15,-1-2-21-15,2 0 17 16,4-5-3-16,4-9-23 15,4-2-70-15,6-8-51 16</inkml:trace>
</inkml:ink>
</file>

<file path=word/ink/ink1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02.51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29 181 113 0,'0'0'193'0,"0"0"-85"16,0 0-49-16,-16-70-18 15,9 54-15-15,-1 1 35 16,-1 2-25-16,-1 2-11 16,-1 1-10-16,-2 0-10 15,-1 1 6-15,1 4 6 16,-3-1-17-16,-1 1 7 0,-2 2 10 16,-1 1-6-16,-1 2-3 15,0 0-8-15,-2 0 4 16,3 0 6-16,-1 0-10 15,1 0 9-15,-2 1-9 16,1 3 0-16,1 3 0 16,-2-1 1-16,1 1 0 15,0 3 4-15,0 0-5 16,-2 3 0-16,0-1 1 16,-1 3-1-16,1 2 1 15,-1-1-1-15,0 4 0 0,0 0-1 16,3 2 1-16,0 1-4 15,0 4 4-15,1 1 0 16,1 4 0-16,0 1-1 16,1 0 1-16,2 1 0 15,1-1 1-15,2 0-1 16,1 1 1-16,1-2 6 16,5 2-7-16,2 0 1 15,4 1 1-15,0 0-1 16,0-4 0-16,4 3 7 15,7-1-4-15,5-2-3 16,2-2 2-16,5 1-1 16,5-2 1-16,5 1-1 15,3-3-2-15,5 1 2 0,1-2-1 16,4-3 2-16,-1-2-3 16,0-5-1-16,1-4 1 15,5-3 4-15,0-7 1 16,7-1-2-16,0-1 8 15,-1-13-5-15,0-1 3 16,-5-6-3-16,-4-3 1 16,-3-5 2-16,-5-5 8 15,-6-3 0-15,-7-3-2 16,-5-3-14-16,-7-1 10 16,-6-6-2-16,-5 0-6 15,-4-1 9-15,0 0-3 0,-12-1-2 16,-10-7 1-16,-7-1-4 15,-9-2-4-15,-4 4 1 16,-4 4-2-16,-5 7-3 16,-2 8-5-16,-3 8-15 15,-8 13-27-15,-8 11-42 16,-8 7-171-16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3.76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75 718 0,'0'0'106'0,"0"0"-75"15,0 0-16-15,0 0-4 16,106-65 7-16,-69 58-14 16,6 4-4-16,4 3-2 0,0 0-20 15,-3 7-113-15,-14 2-254 16</inkml:trace>
</inkml:ink>
</file>

<file path=word/ink/ink1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6:01.57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73 0 433 0,'0'0'35'0,"0"0"-35"15,0 0 7-15,0 0-6 16,0 0 42-16,0 0 28 16,0 0-47-16,1-7-22 0,-1 7-2 15,0 0-2 1,0 0 1-16,0 0 1 0,0 0-5 15,0 0 5 1,0 0-9-16,0 0 9 0,0 1-2 16,0 6 5-16,0 1-4 15,-10 4 3-15,-5 3 3 16,-3 8 2-16,-6 3 2 16,-5 4 3-16,-5 2-11 15,-2 2 1-15,-1-5 4 16,0 0 4-16,4-3-7 15,1-4 1-15,6-2 3 16,6-6-4-16,7-1 1 16,5-5-4-16,6 0 0 15,2-4-2-15,0 2 1 0,5-1 0 16,13-4 1 0,5-1 0-16,8 0-4 0,1-1 2 15,2-6 0-15,-3 0 0 16,-1 0 2-16,-2 2-1 15,-4 2-2-15,-2 1 3 16,-6 2-1-16,-2 0 1 16,-3 0-12-16,-4 0-3 15,-2 0 1-15,-2 2-6 16,-1 1-8-16,-2-2-13 16,0-1 27-16,0 0 14 15,0 0 2-15,0-13-2 0,-7-3-5 16,1-5-14-1,-1-4 19-15,1 3 9 0,0 1-6 16,1 2 14-16,0 3 21 16,1 3-17-16,2-1 6 15,-1 3-6-15,0 2 17 16,1 1-23-16,-2 3 13 16,3 2-13-16,1 2 40 15,0 1-33-15,0 0-19 16,0 0-3-16,0 1-1 15,0 16-15-15,0 9 13 16,7 9 3-16,-2 4 7 16,0 5-7-16,-2 3 6 15,0 1-2-15,1 3-2 16,-1-1-1-16,0-5 1 0,-1-3-2 16,0-5 0-1,-2-7-2-15,2-8-21 0,0-6-53 16,0-10 11-16,1-6-138 15,-2-13-103-15</inkml:trace>
</inkml:ink>
</file>

<file path=word/ink/ink1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12.20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73 297 275 0,'0'0'200'0,"0"0"-95"16,77-25-32-16,-47 25-33 16,1 0-1-16,1 5-23 15,0 11-12-15,-3 6-4 16,-3 5 0-16,-4 6 0 0,-9 4-4 15,-8 7 3 1,-5 5 1-16,-8 3-1 0,-20 5-3 16,-14-2 8-16,-9 0-1 15,-9-9 0-15,-7-7 1 16,-8-12-3-16,-2-8 4 16,-1-17 2-16,-4-2-4 15,3-25-3-15,3-17 1 16,5-13 1-16,10-14 3 15,12-7 6-15,11-4-11 16,17 1 0-16,17 5-2 16,4 5 2-16,27 6 0 15,12 9 4-15,12 7-4 16,15 5-4-16,14 6 4 0,10 10-1 16,0 8 1-1,-8 15-5-15,-15 4-10 0,-15 27-29 16,-18 14-48-16,-13 8-65 15,-13 4-129-15</inkml:trace>
</inkml:ink>
</file>

<file path=word/ink/ink1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11.82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4 558 0,'0'0'32'15,"0"0"17"-15,0 0-24 16,0 0-19-16,0 0-2 16,0 0-1-16,50-59 4 15,-22 54 23-15,0 5-21 16,1 0-9-16,-1 0 0 16,-6 10-2-16,-3 5-8 15,-7 4 1-15,-4 3-1 16,-6 2-2-16,-2 0 3 15,0-1 4-15,-8-4 3 16,-2-2 0-16,1-8 2 16,4-2 0-16,4-5 0 0,1 0 0 15,0-2 0-15,0 3-2 16,18-2 2-16,9 1 0 16,6 1 2-16,4-1 1 15,-3 4-1-15,-7 3-4 16,-6 5 0-16,-8-1 1 15,-6 5 1-15,-7 4-2 16,0 5 2-16,-10 4 0 16,-12-2 0-16,-5 0 2 15,1-7 0-15,4-9-2 16,7-6 5-16,6-7-4 16,6 0 3-16,3-20-4 0,0-15-2 15,18-10-84-15,7-6-61 16,5 2 9-16,-1 2-127 15</inkml:trace>
</inkml:ink>
</file>

<file path=word/ink/ink1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10.21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88 498 0,'0'0'10'0,"0"0"-10"16,0 0-1-1,0 0 1-15,70 9 2 0,-46-9 0 16,-3 0-2-16,-2 0 0 16,-7-3-2-16,-2-9 2 15,-2-2 0-15,-3-3-6 16,-2-1 6-16,-3-2 2 16,0-1 54-16,0 1-2 15,-3 1-27-15,-7 3 3 16,-1 1-16-16,-2 5 12 15,0 4 7-15,2 2-16 16,0 4 1-16,1 0-17 16,0 2-1-16,1 15-5 0,1 9-2 15,0 7 5 1,4 6 2-16,4 3 1 0,0 0 10 16,12 0-7-1,11-4 0-15,13-9-2 0,17-13 2 16,12-14-4-16,9-2-17 15,-1-26-123-15,-9-4-437 16</inkml:trace>
</inkml:ink>
</file>

<file path=word/ink/ink1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9.79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9 541 0,'0'0'76'16,"0"0"-33"-16,0 0-32 15,0 0-4-15,0 0 29 16,0 0-23-16,36-28-13 15,-26 28-3-15,0 8 0 0,-1 8-7 16,-3 4 10-16,0 3-1 16,-3 1 1-16,-1 2-3 15,1-4 2-15,-3-4-3 16,0-6-3-16,0-4-3 16,0-8 0-16,4 0 10 15,3-12 6-15,8-13-6 16,3-7-2-16,3-3-6 15,-4 4 7-15,-2 6 2 16,-1 3 0-16,-4 9-1 16,-2 5 0-16,-2 5 7 15,-1 3-7-15,1 0 0 16,0 8-7-16,0 10 6 16,0 4 0-16,-2 4 1 15,-2 0 0-15,1-1 0 0,1-4 0 16,-1-7 0-16,1-5 0 15,1-7 0-15,2-2 0 16,3-3 0-16,4-14 1 16,1-9-1-16,-1-2-14 15,-3 1 13-15,0-1 0 16,-1 6-3-16,-2 6 4 16,0 6 0-16,-2 6 0 15,-2 2 0-15,0 2-2 16,1 0-9-16,-1 13 8 0,1 5 0 15,-2 3 1-15,1 1 2 16,1-4 0-16,0-2 5 16,2-6-5-16,3-3-1 15,2-5 1-15,5-2 0 16,2 0 0-16,4-14 2 16,-2-5-4-16,-3-2 5 15,-3 0-3-15,-5 0 1 16,-4 6 11-16,-2 5 4 15,-3 4-1-15,1 6 7 16,-2 0-22-16,0 0-1 16,5 3-9-16,4 10 6 15,1 7 0-15,8-2 4 16,5 1 1-16,6-6-1 16,5-5-13-16,2-4-17 0,-1-4-185 15</inkml:trace>
</inkml:ink>
</file>

<file path=word/ink/ink1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9.00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97 544 0,'0'0'76'0,"0"0"-39"16,0 0-10-16,0 0-23 16,0 0-4-16,0 0 0 15,46-21 0-15,-37 22 0 16,0 11-3-16,-1 4 0 16,-3 2 3-16,-3 2-1 0,-1 0 0 15,-1 0 1-15,0 3 1 16,0-3-1-16,0-3 0 15,0-3 0-15,0-4-1 16,2-5-5-16,0-4-23 16,8-1 21-16,8-12 8 15,7-12 0-15,6-9-1 16,-1 2 1-16,-5 4-8 16,-8 7 3-16,-5 7 5 15,-5 7 1-15,-7 5 6 0,2 1-7 16,1 0-1-1,-1 2-5-15,3 11 4 0,1 6 2 16,2 4 1 0,0 2-1-16,4 0-6 0,4-4 6 15,2-9 0-15,4-6 0 16,5-6 5-16,4-13-3 16,5-13 1-16,1-7-3 15,-5-4 0-15,-7 1 0 16,-7 5 0-16,-8 3 0 15,-6 7 1-15,-3 8-1 16,-1 5 4-16,0 4 27 16,-1 4-28-16,-8 0-3 15,-4 6-4-15,-1 13 4 16,2 5-3-16,3 2 2 0,5 2 1 16,4 1-1-16,0-1 4 15,4-7-5-15,12-1 4 16,6-10 1-16,7-6 3 15,7-4-3-15,3 0 4 16,0-13-4-16,-5-5-3 16,-7-3 0-16,-10 3-1 15,-5 2 1-15,-7 4 0 16,-5 6 4-16,0 1 3 16,0 3 28-16,0 2-16 15,0 0-16-15,0 0-3 16,0 0-15-16,0 11-4 0,4 4 11 15,3 2 8-15,6-1 0 16,6-4 0-16,4-6 3 16,5-6-1-16,1 0 2 15,0-6 4-15,-4-9-7 16,-6-6 6-16,-11-1-1 16,-8-4 4-16,-5 0-2 15,-22 2 1-15,-9 6-9 16,-5 5-7-16,-1 8 7 15,8 5-2-15,5 0-6 16,6 10-6-16,8 10-34 16,7 6 3-16,8 5-50 15,4-2-77-15,19-3-127 16</inkml:trace>
</inkml:ink>
</file>

<file path=word/ink/ink1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8.05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 69 515 0,'0'0'70'0,"0"0"-46"16,0 0-5-16,0-60-10 15,0 54-5-15,7 3 4 16,3 3-8-16,2 0-1 16,5 12-6-16,0 10-25 15,0 6-65-15,-4 3-31 16,0 3-48-16</inkml:trace>
</inkml:ink>
</file>

<file path=word/ink/ink1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7.84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-4 293 0,'0'0'92'0,"0"0"-38"0,0 0 9 16,0 0 38-1,0 0-45-15,0 0-35 0,0 0 20 16,0-18-29-16,0 18-11 16,1 0-1-16,2 0-8 15,0 8-2-15,2 6 10 16,2 5-1-16,-2 4 4 16,2 2-3-16,2-1 0 15,1 1-3-15,-1-4 2 16,3-2-1-16,-4-4-16 15,1-5-18-15,-2-3-59 16,-1-7-78-16,-2-5-64 16</inkml:trace>
</inkml:ink>
</file>

<file path=word/ink/ink1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4.68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76 129 0,'0'0'49'16,"0"0"36"-16,0 0-27 16,0 0 29-16,0 0-2 15,0 0-17-15,23-55 9 16,-23 54-43-16,0 1 17 15,1 0-25-15,-1 0-23 16,0 0-3-16,0 0-4 16,1 6-5-16,1 12 6 0,-2 6-2 15,0 7 5-15,0 2 0 16,0 1 1-16,0-1 0 16,0-6 0-16,0-4-1 15,0-9 0-15,2-5 3 16,5-9-2-16,4 0 7 15,8-12 3-15,3-13-6 16,4-7-5-16,-3-1-1 16,-4 0-3-16,-4 7-4 15,-6 7 0-15,-3 8 8 16,-5 6 0-16,1 5 1 16,-2 0-1-16,2 0-11 0,1 7-11 15,2 9 20 1,2 6 2-16,3 0-3 0,4 1 3 15,1-2 0-15,5-6 0 16,1-4 2-16,2-7 0 16,2-4 2-16,1-2 0 15,2-14-1-15,-4-6 1 16,-3-1-2-16,-8-5 2 16,-7 1 3-16,-5 2-5 15,-1 3 1-15,0 7 3 16,-5 4-6-16,-2 6 10 15,0 5 2-15,0 0-12 16,-1 5-16-16,2 12 12 16,2 6 4-16,4 3 3 15,0-1 0-15,9-1-3 16,6-2 0-16,4-8-3 0,0-4 3 16,5-5 0-16,2-5 0 15,2 0-4-15,3-19 3 16,0-5-12-16,-4-5-5 15,-3-2 10-15,-7 4 8 16,-7 2 3-16,-2 8-2 16,-5 4-1-16,-2 8 20 15,-1 3 9-15,0 2-10 16,0 0-19-16,0 0-9 16,3 8-13-16,1 12 19 15,1 2 3-15,7 3 0 0,0-1 1 16,3-4-3-16,0-5 2 15,1-3-8-15,-1-5 3 16,4-5-5-16,1-2 6 16,4 0 0-16,2-8-8 15,-1-6-1-15,-6-6 6 16,-4-1 6-16,-4 1-1 16,-5 2 2-16,-2 4 0 15,-2 5 5-15,-2 4 4 16,0 2 25-16,0 2-24 15,0 1-8-15,0 0-2 16,0 0-7-16,1 0-8 16,2 2 7-16,-1 4 6 0,2-2-1 15,0-1-2 1,0-3 0-16,-1 0 5 0,1 0 1 16,1 0 1-16,0-1-2 15,2-4 2-15,-1 0-2 16,-1 2 16-16,-3 1-7 15,0 2 6-15,-2 0 0 16,0 0-15-16,0 1-5 16,0 18-7-16,-2 14 11 15,-16 15 1-15,-10 13 12 16,-9 11 7-16,-2 5-8 16,-3 6-11-16,0 0 0 0,2 4-38 15,1 0-39 1,6-11-108-16,8-14-108 0</inkml:trace>
</inkml:ink>
</file>

<file path=word/ink/ink1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3.45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 83 514 0,'0'0'39'0,"0"0"40"16,0 0-27 0,0 0-11-16,0 0-22 0,0 0-16 15,0 0-3-15,-5-27-1 16,5 28-11-16,3 12 10 15,6 8-3-15,-1 3 5 16,0 7 0-16,-3 0 0 16,0 1 0-16,-1-4 0 15,-2-4-1-15,3-4 0 16,-2-11 1-16,1-3 0 16,-3-5-3-16,3-1 3 15,5-12 10-15,6-14-5 0,7-10-5 16,4-5-25-16,-1 0 13 15,-3 5-3-15,-1 6-1 16,-4 10 10-16,-7 8 3 16,-3 8 2-16,-4 4 0 15,-1 0-6-15,1 3-3 16,-1 14 6-16,1 5 3 16,-1 6-1-16,2 2 2 15,-1 1 0-15,2-4 0 16,3-5 1-16,1-7-1 15,0-8 0-15,2-7 1 16,4 0-1-16,3-15 5 16,3-12-1-16,-1-6-4 0,-5-3 0 15,-2 0-1 1,-6 4 1-16,-2 4 0 0,-1 10 1 16,-3 7-1-16,1 7 6 15,-2 1 13-15,0 3-19 16,0 0-4-16,0 12-11 15,0 9 14-15,2 4-3 16,6 0 4-16,6-1 0 16,3-2 0-16,4-6 0 15,3-4-5-15,2-5 2 16,5-5 2-16,0-2 0 16,3 0 0-16,-2-14-2 0,-3-4-6 15,-7-3-1 1,-9-4 4-16,-7 1 5 0,-6 4 1 15,0 3 1-15,0 6 1 16,-9 4 24-16,-1 3-23 16,0 4-2-16,3 0-1 15,0 11-2-15,2 9 1 16,5 3-1-16,0 3 0 16,10 0-1-16,9-3 3 15,5-3 3-15,1-6-3 16,2-5-2-16,-4-7-1 15,-5-2 0-15,-1 0 3 16,-8-15 0-16,-4-6 0 0,-5-3 3 16,-2-4-2-1,-15 2 17-15,-6 3-6 0,0 5 0 16,0 6-11-16,2 7-1 16,1 5-8-16,4 0 7 15,3 10-13-15,6 9-14 16,5 6-26-16,2 2-34 15,0-2-89-1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4:56.5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6 289 13366,'0'0'195,"0"0"-587,0 0-145,12-7 335,36-22 178,-47 28 20,0 0 0,0 0 0,0 0 0,1 0 1,-1 0-1,0 1 0,0-1 0,1 1 0,-1-1 1,0 1-1,1-1 0,-1 1 0,0-1 1,1 1-1,-1 0 0,1 0 0,-1 0 0,1 0 1,-1 0-1,0 0 0,1 0 0,-1 1 0,1-1 1,-1 0-1,0 1 0,1-1 0,-1 1 0,0-1 1,1 1-1,-1 0 0,0 0 0,0-1 0,0 1 1,0 0-1,0 0 0,0 0 0,0 0 0,0 0 1,0 0-1,0 1 0,0-1 0,-1 0 0,1 0 1,0 1-1,-1-1 0,1 0 0,-1 1 0,0-1 1,1 2 3,-1 62-415,-4-54 281,0 1 0,0-1 0,-1 0 0,-1-1 0,0 1-1,0-1 1,-1 0 0,-1-1 0,-4 5 134,-13 20-516,43-29 561,136-6 1516,-151 0-1562,-1 1 0,1-1 0,-1 1 0,1 0 0,0 0 0,-1 1 0,1-1 0,-1 0 0,1 1 0,0 0 0,-1-1 0,1 1 0,-1 0 0,0 0 0,1 1 0,-1-1 0,0 0 0,0 1 0,0-1 0,0 1 0,0 0 0,0 0 0,0 0 0,0 0 0,-1 0-1,1 0 1,-1 0 0,1 0 0,-1 0 0,0 1 0,0-1 0,0 1 0,0-1 0,0 2 1,0 3-20,-1-1 0,1 1-1,-1 0 1,-1-1 0,1 1-1,-1-1 1,0 1 0,0-1-1,-1 1 1,0-1 0,0 0-1,-1 1 1,0-1 0,0-1-1,0 1 1,0 0 0,-1-1-1,0 1 1,0-1 0,-1 0-1,0-1 1,1 1 0,-1-1-1,-1 0 1,1 0 0,-1 0-1,1-1 1,-1 0 0,0 0-1,0-1 1,-1 1 0,1-1-1,0-1 1,-1 1 0,1-1-1,-1 0 1,0 0 20,5-1-18,-1 0 0,1 0 0,-1 0 0,1-1 1,-1 1-1,1 0 0,0-1 0,-1 0 0,1 1 0,0-1 0,0 0 0,-1 0 1,1-1-1,0 1 0,0 0 0,0-1 0,0 1 0,0-1 0,1 1 1,-1-1-1,0 0 0,1 0 0,-1 0 0,1 0 0,0 0 0,0 0 0,0 0 1,0 0-1,0-1 0,0 1 0,0 0 0,1-1 0,-1 1 0,1 0 0,0-1 1,-1 1-1,1-1 0,0 1 0,1-1 0,-1-1 18,0-40-2086,7-10-1132</inkml:trace>
  <inkml:trace contextRef="#ctx0" brushRef="#br0" timeOffset="383.573">1072 154 10677,'0'0'976,"14"-4"-221,44-14-432,-54 17-323,0-1 1,0 1-1,0 0 0,1 1 1,-1-1-1,0 1 0,1-1 0,-1 1 1,0 1-1,1-1 0,-1 1 1,0-1-1,0 1 0,1 0 0,-1 1 1,0-1-1,0 1 0,0 0 0,0 0 1,-1 0-1,1 0 0,0 1 1,-1-1-1,0 1 0,1 0 0,-1 0 1,0 0-1,-1 0 0,1 1 1,-1-1-1,1 1 0,-1 0 0,0 0 1,0 0-1,-1 0 0,2 3 0,3 12-8,-2 0 0,0 1 0,-1-1 1,-1 1-1,0 0 0,-2-1 0,-1 2 8,0 7-3,-1-1 1,-2 0 0,-1 0-1,-1 0 1,-1 0 0,-1-1-1,-2 0 1,0-1-1,-2 0 1,-1-1 0,-1 0-1,0-1 1,-2 0 0,-1-2-1,-1 0 1,-18 17 2,13-15-4,-1-2 1,-1-1-1,0-1 0,-2-1 1,0-1-1,-1-1 1,0-2-1,-2 0 1,1-3-1,-2 0 0,1-2 1,-1-1-1,-1-1 1,-14 0 3,19-3 7,1-1 1,-1-1-1,0-2 1,0 0-1,0-2 1,0-1 0,1-1-1,-1-1 1,1-2-1,0 0 1,1-2-1,-1-1 1,2-1-1,0-1 1,0-1-1,1 0 1,1-2-1,0-1 1,1-1 0,1-1-1,0-1 1,1 0-1,-14-21-7,22 22 2,2 0 1,0 0-1,1-1 0,1 0 1,1 0-1,1 0 0,0-1 0,2 0 1,0 0-1,1 0 0,1 0 1,1 0-1,0-1 0,2 1 0,1 0 1,0 0-1,1 0 0,1 1 1,1-1-1,1 1 0,1 1 0,0-1 1,1 1-1,1 1 0,1 0 1,0 0-1,2 1 0,4-5-2,6-2 42,1 2 1,0 1-1,1 0 0,2 2 0,-1 1 1,2 1-1,0 2 0,1 1 0,1 1 0,0 1 1,0 1-1,1 2 0,0 2 0,0 0 0,1 2 1,-1 2-1,26 0-42,-43 2-40,0 0 0,-1 0 1,1 1-1,0 1 0,-1 0 0,1 1 1,-1 0-1,0 1 0,0 1 0,0 0 0,0 1 1,-1 0-1,0 1 0,0 0 0,-1 1 1,0 0-1,0 1 0,-1 0 0,0 1 1,-1 0-1,0 0 40,46 74-1846,-13 11-1038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3.58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6 526 465 0,'0'0'100'0,"0"0"-47"0,0 0-5 16,0 0-13-16,0 0 20 15,0 0-24-15,-51-43-20 16,47 43-11-16,-2 9-2 16,1 18 1-16,-1 6-1 15,2 5 0-15,4 1-9 16,0 0-29-16,0-7-8 16,0-8 2-16,3-9-5 0,8-12-8 15,2-3 18-15,6-13 41 16,1-19 0-16,3-9-21 15,-4-3 21-15,-4 4 38 16,-6 8-30-16,-4 7 49 16,-1 11 23-16,-1 7-50 15,-2 3 4-15,-1 4-34 16,0 0-3-16,6 0-5 16,5 0-1-16,5 2 8 15,9 11 0-15,5-3-1 16,5-6 2-16,5-3 0 15,3-1-1-15,4-1-1 16,0-20 2-16,0-13 0 16,-3-14-13-16,-11-11-15 15,-8-12-24-15,-13-1 0 0,-12 3 25 16,0 15 27-16,-7 13 47 16,-13 14 47-16,-4 12-64 15,6 6 22-15,-2 9-14 16,0 0-32-16,2 21-6 15,-1 21-1-15,4 13-1 16,8 14 0-16,3 11 2 16,4 0-1-16,0-1-1 15,0-5-1-15,11-1 3 16,0-4-1-16,1-1 1 16,-3-5-1-16,-1-7 2 15,-4-6-2-15,-4-6-14 0,0-9-34 16,0-7 12-16,-8-6-24 15,-5-8-77-15,-5-11-21 16</inkml:trace>
</inkml:ink>
</file>

<file path=word/ink/ink2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1.91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7 601 0,'0'0'55'0,"0"0"-7"15,0 0 2-15,0 0-37 16,0 0-13-16,97-24-6 16,-9 15-17-16,8-5-112 0</inkml:trace>
</inkml:ink>
</file>

<file path=word/ink/ink2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1.6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22 463 0,'0'0'112'0,"0"0"-107"15,0 0-3-15,0 0-2 16,0 0 18-16,78-10 12 0,-56 4-24 16,0 0-5-1,-3-2 0-15,-2-2 2 0,-5-1-3 16,-3-2-2-16,-2 1-3 16,-4-1-1-16,-3 1 6 15,0 3 3-15,0 1-3 16,-8 1 22-16,-3 3-2 15,3 1-13-15,-2 2-6 16,1 1 0-16,0 0-1 16,2 0-1-16,1 2-1 15,-1 10-3-15,5 4 3 16,2 3 2-16,0 2 1 16,7 2 1-16,10 1-2 0,5-3-3 15,4-3 3 1,2-7 1-16,3-7-1 0,0-4 1 15,2-4 3-15,4-15-2 16,4-7 0-16,1-5 0 16,-1-4-1-16,-4 1-1 15,-11 3 0-15,-12 8 3 16,-9 6-3-16,-5 4 5 16,0 8 5-16,-5 3 3 15,-9 2-13-15,-1 0-8 16,-4 15 4-16,1 6 1 15,4 6 1-15,4 1 2 16,4 0 0-16,6-4 0 16,0-9-2-16,1-5 0 15,15-9 2-15,5-1 1 0,8-16 7 16,4-13-8-16,-2-11-1 16,-3-7-12-16,-7-7 12 15,-5-5 1-15,-2-4 0 16,-5 0 0-16,-3 4-16 15,-4 7 3-15,-2 11 13 16,0 9 36-16,-3 14-7 16,-1 7 14-16,1 6-11 15,1 5-22-15,-1 0-10 16,-2 16-10-16,-3 10 5 16,2 11 5-16,3 6 1 15,3 2 0-15,0 4-1 16,11-1 0-16,6-2 0 0,0 0-1 15,4-4 2-15,-2-3-2 16,0-6 1-16,-4-3 0 16,-3-5-1-16,-6-3-2 15,-4-3-67-15,-2-3 10 16,0-6-93-16,-14-6-203 16</inkml:trace>
</inkml:ink>
</file>

<file path=word/ink/ink2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0.82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14 195 0,'0'0'375'0,"0"0"-295"0,12-72-46 16,-5 55 21-16,-2 4-25 15,-1 4 9-15,-1 5-11 16,0 4-9-16,4 0-19 15,4 5-8-15,5 13 6 16,1 8 0-16,2 9-3 16,0 10 3-16,-3 10 2 15,-3 6 1-15,0 3-1 16,-5-2 0-16,0-2 0 16,-3-5 0-16,-1-5-8 15,-2-9-16-15,2-10-23 0,2-7-37 16,6-10-35-1,2-13-167-15</inkml:trace>
</inkml:ink>
</file>

<file path=word/ink/ink2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0.49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2 514 0,'0'0'47'16,"0"0"38"-16,0 0-60 0,0 0-2 15,0 0-16-15,0 0-7 16,44-40 1-16,-30 40-1 15,0 0 0-15,-4 11-18 16,-4 5-45-16,-2 3-75 16,-3 2-38-16,-1-1-94 15</inkml:trace>
</inkml:ink>
</file>

<file path=word/ink/ink2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5:00.27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76 396 0,'0'0'132'16,"0"0"-25"-16,0 0-67 16,0 0-5-16,0 0 24 0,0 0-16 15,6-48-35 1,-4 48-8-16,0 0-7 0,7 8-1 15,1 12 7-15,-2 3 1 16,1 4 0-16,-2 1 0 16,-2-2-1-16,0-3-5 15,0-3 4-15,-1-9-9 16,1-6-6-16,-4-4-19 16,3-1 36-16,5-10 6 15,6-13-6-15,5-11-1 16,4-3-38-16,-1 2 28 15,-4 4 3-15,0 9 2 16,-6 6 6-16,0 7 0 16,-6 6 0-16,-1 3 0 0,-1 0 0 15,0 3-7-15,2 10 7 16,-1 7-2-16,0 2-4 16,1 3 6-16,-1-3 0 15,3-3 0-15,0-5 0 16,2-6 1-16,0-4-1 15,2-4 0-15,4-4 4 16,4-14 0-16,1-6-4 16,-3-3 0-16,-3 2 3 15,-5 3-3-15,-2 7 0 16,-3 7 2-16,-3 4-1 16,-2 4-2-16,2 0 0 15,0 7-5-15,4 6 5 0,1 5 0 16,1 4-4-16,3 1 5 15,0-3 0-15,0-3 0 16,3-6 0-16,0-5 1 16,4-4-1-16,2-2 2 15,1 0-2-15,0-10 0 16,0-4 3-16,-3-1-3 16,-6-1-1-16,-1 4 1 15,-6 4 1-15,-3 4-1 16,-2 1 0-16,-1 3-1 15,1 0 1-15,2 0-4 16,-1 5-29-16,3 6 26 0,1 5 0 16,3 0-9-16,4-1-50 15,-1-4-14-15,4-2-42 16,-1-7 36-16,-2-2-30 16</inkml:trace>
</inkml:ink>
</file>

<file path=word/ink/ink2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59.45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34 544 0,'0'0'23'15,"0"0"39"-15,0 0-26 16,0 0-29-16,0 0-7 16,0 0 0-16,-9-34 0 15,16 34-22-15,7 5 15 16,2 8-7-16,-1 6-75 15,-6 2-82-15,-5 1-91 16</inkml:trace>
</inkml:ink>
</file>

<file path=word/ink/ink2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59.2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 349 0,'0'0'129'0,"0"0"-79"0,0 0-10 16,0 0 0 0,0 0 10-16,0 0-21 0,4-3-19 15,-4 3-10-15,0 0-1 16,1 0-3-16,1 0 2 16,2 7 1-16,0 0 1 15,-1 4 0-15,0 0 0 16,-2-1-1-16,0 2 1 15,1 0 0-15,0-2-3 16,0 2-13-16,1-1-4 16,-1-1-32-16,-1-3-70 15,-1-5-108-15</inkml:trace>
</inkml:ink>
</file>

<file path=word/ink/ink2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58.89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 48 327 0,'0'0'73'15,"0"0"-37"-15,0 0 33 16,0 0-42-16,0 0-19 16,0 0 48-16,0 0-25 15,0 0 8-15,-5-40-13 16,5 36 7-16,0-1-22 16,0 3 13-16,0 1-19 15,0 1 9-15,0 0-7 16,0 0-4-16,0 0-3 15,0 0-6-15,0 0 0 0,0 8-11 16,0 11 15 0,1 4 2-16,4 7-1 0,-1 0 0 15,1 3 1-15,-3 0 0 16,1-2 1-16,-1 2-1 16,0-3-1-16,0 1 1 15,1-3 0-15,-3 0-1 16,2-2 1-16,0-3 0 15,-1 1 0-15,1-3 0 16,0-2 0-16,0-2 0 16,1-2 0-16,0-2 0 15,-1-4 3-15,1-2-3 16,-1-5 0-16,-2 0-3 16,0-2 3-16,0 0 2 15,0 0 10-15,0 0-3 0,0 0 0 16,0 0 9-16,0 0-12 15,0 0 2-15,0 0-8 16,0 0 1-16,0 0-1 16,0 0 0-16,0 0-3 15,0 0 6-15,0 0-6 16,0 0 7-16,0 0-1 16,0 0-1-16,0 0 10 15,0 0 0-15,0 0-7 16,0 0 2-16,0 0 1 15,0 0-8-15,0 0 0 16,9 0 0-16,13-8-1 0,10-3-2 16,11-2 3-16,1 1 0 15,-2 0-4-15,-2 3 4 16,-3 0-1-16,-6-1 1 16,-5 4 1-16,-6 1-1 15,-5 2 0-15,-6 1 0 16,-4 0 0-16,-4 1-1 15,0 1 0-15,-1 0-2 16,0 0 1-16,0 0-2 16,0 0-12-16,1 0-19 15,5 0-39-15,0 0 8 16,3 0 6-16,-2 0-206 16</inkml:trace>
</inkml:ink>
</file>

<file path=word/ink/ink2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54.27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71 141 274 0,'0'0'49'15,"0"0"52"-15,0 0-44 16,0 0-24-16,0 0-33 15,0 0 8-15,-44-57 10 16,28 49 18-16,0 1-32 16,-1-1-2-16,0 3 3 15,1-3 0-15,-1 2 0 16,2-1 11-16,1 0-2 16,-1 2 4-16,1-1 3 15,-1 1-21-15,0 2 1 16,-1 1-1-16,1 1 2 0,0 1-1 15,0-1 0 1,1 1-2-16,0-2 0 0,1 1 1 16,0 1 4-16,-1-1 0 15,2 1 3-15,-4 0-7 16,1 0 3-16,-2 0-2 16,-2 0-1-16,-3 1 0 15,-3 4 0-15,-3 3-1 16,0-3 1-16,3 2 0 15,2 2 1-15,1 2-1 16,0 3 0-16,1 3-1 16,3 2 1-16,1 1-3 0,5 3 3 15,-1 1 0-15,3 2-2 16,2 2 2-16,-1 1 0 16,-1 2 0-16,3-2-1 15,1 0 1-15,2 1 1 16,2-2-1-16,2 0 2 15,0 0-2-15,0 3 0 16,0 0 0-16,0-2-2 16,6 0 2-16,0-1 0 15,1-2 0-15,2-1 0 16,-1-1-1-16,4 0 1 16,-1-3 0-16,2 1 1 15,0-1-1-15,1 0 0 0,2 0 0 16,2-2 0-1,3-1 0-15,1-1 0 0,0-1 0 16,0-2 4-16,0-1-4 16,3-2 0-16,3 0 0 15,1-4 11-15,-1 1-4 16,1 0-2-16,-1-1 0 16,-1-1-5-16,2 0 0 15,5-1 3-15,1-3-1 16,5-2 2-16,3 0 4 15,2 0-3-15,1-9-4 16,1-4 6-16,0-1 3 16,0-4 4-16,-3-3 1 15,-6-2-5-15,-4-4 0 0,-6-1 1 16,-4-3 12 0,-6 0-1-16,-5-5-15 0,-4-3 1 15,-4-6-2-15,-5-4 6 16,0-5-5-16,0 4-7 15,-3 1 2-15,-8 3-2 16,-2 0-2-16,-8 1 1 16,-6 0-5-16,-13 7 3 15,-17 7-5-15,-18 11-18 16,-27 15-23-16,-25 5-63 16,-24 11-129-16</inkml:trace>
</inkml:ink>
</file>

<file path=word/ink/ink2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53.13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 164 236 0,'0'0'15'15,"0"0"-8"-15,0 0-5 16,0 0 9-16,0 0-1 15,0 0 52-15,0 0-4 16,0-44 1-16,0 40-34 16,1 0 2-16,-1 1 6 15,0 0-29-15,0-1 15 16,0 0 2-16,0 0-10 0,0-1-4 16,0 0 0-16,0-1-3 15,0 1 9-15,0-1-5 16,0-4-8-16,0 0 5 15,2 0-5-15,2 0 11 16,0 4-11-16,-1 1 0 16,-1 1 2-16,2 3 0 15,-2 1-2-15,2-1 0 16,6 0 0-16,4-1 0 16,4-1 0-16,1 3 0 15,4 0 1-15,1 0-2 16,-2 0 1-16,0 0-1 0,-2 0 1 15,-5 5-1-15,0 2 1 16,-3 0-1-16,-2 2 1 16,-2 1-3-16,-3 4 0 15,-1 0 2-15,-4 2 1 16,0 2 0-16,0 2 0 16,-2 3 0-16,-8 1 1 15,-2 5-1-15,-5 3 0 16,-1 1 0-16,-5 0 0 15,0-2 0-15,2-4 7 16,4-4-7-16,3-5 0 16,6-4-1-16,3-5 2 15,5-4-1-15,0 0 0 16,0-1 0-16,0 0 0 16,7-1 0-16,9-2 1 0,5-1 0 15,7 0 12-15,4-2-7 16,2-8-2-16,1-3-2 15,1 0 1-15,-2-1-3 16,-3 2 0-16,-4 1-3 16,-5 4 1-16,-5 3-44 15,-4-1-129-15,-5 1-192 16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2.64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 57 428 0,'0'0'227'0,"0"0"-207"0,0 0 1 16,0 0 8-16,0 0 13 16,0 0-5-16,-9-47-32 15,9 47-5-15,0 0-1 16,0 24-7-16,6 10 8 16,2 9 0-16,4 7 0 0,-3 4-2 15,-1 4 2 1,3 2 5-16,0 3-4 0,4-4 0 15,5-6-1-15,2-9-1 16,2-10 0-16,4-9 2 16,5-10-1-16,3-11 2 15,1-4 1-15,5-7 2 16,-5-25-1-16,-5-12 3 16,-9-14-4-16,-10-6 0 15,-9-7 2-15,-4 1-4 16,0 4-1-16,-9 6 1 15,-5 6 6-15,-1 11 0 16,2 10-6-16,6 15 3 16,1 8-4-16,3 10-3 15,3 0-11-15,0 0-107 0,0 15-96 16,0 4 16-16</inkml:trace>
</inkml:ink>
</file>

<file path=word/ink/ink2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8.07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5 110 0,'0'0'34'16,"0"0"8"-16,0 0 47 15,0 0-21-15,0 0-14 16,0 0 3-16,0 0 4 16,0 0-2-16,0 0-34 15,2 0-16-15,-2-1 6 16,2 0-9-16,-1 0-5 16,-1-2-1-16,0 3 5 0,0 0 5 15,0-1 2 1,0 1-3-16,0 0 4 0,0 0-8 15,0 0-4-15,2 0-1 16,-2 0 0-16,0 0 0 16,0 0 0-16,2-1 0 15,5 0 0-15,3-2 0 16,5 0 0-16,3 0 0 16,0-1 0-16,3 2 0 15,0-2 0-15,2 2 0 16,1 0-1-16,-1 0 2 15,0 0 0-15,-2-1-1 16,-4 1 0-16,-2 2-2 16,-2-3 2-16,-6 3 0 0,-2 0 0 15,-1 0 1-15,-4 0-1 16,0 0 0-16,0 0 0 16,0-1 4-16,0 1-3 15,0 0 1-15,0 0-1 16,0 0 2-16,0 0 1 15,0 0-4-15,0 0 0 16,0 0 3-16,0 0-2 16,0 0 17-16,0 0-13 15,0 0 6-15,0 0-2 16,0 0-9-16,0 0 3 16,0 0-4-16,0 0 2 0,0 0-2 15,0 0-1-15,0 0-16 16,0 0-54-1,0 0-185-15</inkml:trace>
</inkml:ink>
</file>

<file path=word/ink/ink2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5.33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92 596 0,'0'0'82'0,"0"0"-3"16,0 0-20-16,0 0-54 16,0 0 10-16,60-60 10 15,-20 51-12-15,11 3-12 16,12 5-2-16,5 1-5 15,-5-3-75-15,-10-9-387 16</inkml:trace>
</inkml:ink>
</file>

<file path=word/ink/ink2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5.04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3 617 0,'0'0'24'0,"0"0"-5"16,0 0 20-16,0 0 16 15,0 0-30-15,0 0-25 16,6-33 0-16,-3 42-18 16,3 13 15-16,0 12 1 15,1 10 2-15,-2 8 1 16,-4 10-1-16,-1 4-1 16,0 0 1-16,0-5 0 15,0-9 0-15,0-6 2 0,6-9-2 16,4-10-1-1,3-8 0-15,4-10-2 0,5-9-1 16,6-2 4-16,7-18-1 16,2-6-2-16,-5-1-4 15,-6 5 7-15,-11 10 1 16,-6 4 5-16,-6 7 9 16,1 1-15-16,1 0-5 15,5 8-1-15,4 9 5 16,2 4 0-16,5 3 0 15,3 0 0-15,3-4-12 16,5-8-12-16,1-7 8 16,3-5 15-16,-2-8-4 15,-2-13 4-15,-3-5 0 16,-9 0 2-16,-6 5 2 0,-9 7 25 16,-3 5 39-16,-2 7-38 15,0 2-24-15,0 5-4 16,0 23-11-16,-9 15 10 15,-3 15 1-15,-3 9 2 16,0 7-2-16,-2 3 0 16,3 1-1-16,-1 0 3 15,1-4-5-15,5-10 3 16,1-13-20-16,3-13-28 16,3-17 9-16,1-17 4 15,1-4-103-15,0-30 45 16</inkml:trace>
</inkml:ink>
</file>

<file path=word/ink/ink2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4.36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706 0,'0'0'9'0,"0"0"40"15,0 0-25-15,0 0-24 16,0 0-5-16,0 0-6 0,38-9 11 15,-16 25-33-15,-5 5-33 16,-4 5-8-16,-7-1-123 16,-4-3-41-16</inkml:trace>
</inkml:ink>
</file>

<file path=word/ink/ink2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4.15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51 437 0,'0'0'2'0,"0"0"70"16,0 0-56-16,0 0 4 0,0 0 2 15,0 0 11-15,18-55 0 16,-16 54-23-16,-2 1-7 16,0 0 0-16,0 0-3 15,2 0-5-15,0 15 0 16,1 6 5-16,-1 7 2 15,-2 5-2-15,0 1 0 16,0 0 0-16,1-2 0 16,4-1 0-16,2-7 3 15,0-5-3-15,3-6 0 16,-4-8-1-16,-1-2 1 16,3-3 5-16,6-8 8 15,6-13 6-15,3-10-19 16,-2 1 2-16,-4 1-1 15,-5 8-1-15,-2 8 1 0,-3 5 1 16,-4 7-2 0,1 1-4-16,0 0-2 0,2 5 1 15,1 10 4-15,2 6 0 16,3 4-1-16,0 2 2 16,3-1-4-16,3-4 4 15,1-4 4-15,1-6-3 16,-1-7-1-16,5-5 0 15,2 0 4-15,3-15 1 16,-1-10-4-16,-2-6 0 16,-9-4-1-16,-8 0 1 15,-8 4 1-15,-1 3-1 0,-1 7-2 16,-8 10 2-16,-1 2 6 16,0 7 9-16,-2 2-16 15,-4 0-5-15,1 15-3 16,-2 7 6-16,2 1 1 15,1 1 1-15,2 0-2 16,4-4 2-16,3-2 0 16,3-9 0-16,2-3 0 15,0-2-1-15,0-4-6 16,0 0 5-16,7 0 2 16,13-2 2-16,5-6 2 15,0-3-3-15,-1 3-1 16,-4 3 1-16,-3 2-1 15,-4 3 2-15,-1 0-3 16,0 0 1-16,0 9-4 0,1 4 3 16,1 0-1-16,2 0 2 15,-1-3-2-15,2-4 2 16,-2-4-1-16,6-2-1 16,0-6 2-16,2-14 1 15,-1-11-1-15,-5-6 0 16,-6-9-5-16,-7-4 5 15,-4-2-2-15,0-2-2 16,0-4-6-16,-4 0-9 16,-1 6 19-16,0 5 1 15,1 12 2-15,0 7-1 16,3 8-1-16,0 3 0 0,1 3 10 16,0 4-11-16,0 2 8 15,0 4-6-15,0 0 5 16,0 3 7-16,0 1-12 15,0 0-4-15,0 0-5 16,0 11 4-16,6 9 2 16,-1 8 1-16,-1 11 1 15,-2 12 2-15,0 9 1 16,0 6-1-16,1-1-2 16,2-2 5-16,1-4-5 15,3-7-1-15,0-6 1 16,5-14 2-16,-2-11-2 15,1-10-1-15,4-9 1 0,3-2 4 16,8-8 4-16,3-16-1 16,2-4-8-16,-5 0-15 15,-6 4 6-15,-10 8 9 16,-4 6 1-16,-6 6-1 16,0 3-2-16,0 1-2 15,1 0-3-15,4 0-1 16,2 10 7-16,4 3 0 15,2 2 1-15,1-1 0 16,2 0 1-16,3-3-1 16,1-4 2-16,0-2-2 15,-1-4 0-15,-3-1 0 0,-3 0-14 16,-4-5-42-16,-6-7-108 16,-5-7-119-16</inkml:trace>
</inkml:ink>
</file>

<file path=word/ink/ink2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1.91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8 85 358 0,'0'0'102'16,"0"0"-38"-16,0 0-18 15,0 0-23-15,0 0 13 16,0 0-3-16,-22-10-25 16,22 10-8-16,0 0-1 15,-3 2-3-15,-1 6-1 16,-3 6 5-16,-2 4-1 15,1 2 2-15,-1 3-2 0,2 2 1 16,3-1 0 0,1 0 0-16,3-1 1 0,0-2-1 15,8-3-2-15,8-6-13 16,4-7 11-16,5-5 2 16,3-3 2-16,-1-18 1 15,1-9 0-15,-6-6 4 16,-12-6-4-16,-7-1 0 15,-3 3 6-15,-18 6-1 16,-3 5-2-16,-2 10 12 16,2 8 0-16,3 6-16 15,1 5-3-15,0 2-16 0,3 15-29 16,2 5-5 0,4 5-82-16,6 4 16 0,2-3-125 15</inkml:trace>
</inkml:ink>
</file>

<file path=word/ink/ink2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1.17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59 377 0,'0'0'99'0,"0"0"12"16,0 0-67-16,0 0-19 16,0 0 21-16,0 0 10 15,-6-28-36-15,16 20-20 0,8 0 0 16,6 2 1-16,2 0-1 16,3 2 0-16,-2 4-3 15,1 0-101-15,-3 0-148 16</inkml:trace>
</inkml:ink>
</file>

<file path=word/ink/ink2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0.249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7 467 0,'0'0'68'15,"0"0"-6"-15,0 0 6 0,0 0-31 16,0 0-27-16,0 0-10 15,9-27-6-15,6 38-11 16,0 8-5-16,-4 5-41 16,-2 5-58-16,-5 2-85 15</inkml:trace>
</inkml:ink>
</file>

<file path=word/ink/ink2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40.02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 630 587 0,'0'0'3'0,"0"0"-1"15,0 0-2-15,0 0 0 0,0 0 0 16,0 0 1-16,0 0 8 16,-4-16-1-16,4 16-8 15,0 0 0-15,0 0-2 16,0 12 2-16,4 6 0 16,2 9 5-16,0 6-4 15,-3 5 5-15,-3 4 1 16,0 1-7-16,0-2 4 15,0-2-3-15,0-6-1 16,0-6 0-16,0-10 0 16,0-8 2-16,0-9-2 15,0 0 7-15,-6-22 33 0,0-16-40 16,-1-11-14-16,2-12 5 16,5-9 4-16,0-11 1 15,0-7-11-15,12-4-20 16,7 3 9-16,6 6-1 15,4 11 26-15,2 16 1 16,1 16 24-16,2 14-10 16,2 8 3-16,-2 12-16 15,-4 6-1-15,-3 0-1 16,-8 14 0-16,-4 14-1 16,-9 10-3-16,-6 9 5 15,0 9 3-15,-7 1-3 16,-10-1-1-16,-5-2 1 0,-3-2 5 15,-1-2-5-15,-1-4-2 16,2-7 2-16,5-2 3 16,6-6 3-16,8-2-2 15,6-4 0-15,0-2 2 16,17-3-5-16,10-2 0 16,9-3-1-16,10-5 0 15,5 0 3-15,2-4 0 16,1-2 0-16,-1-4-3 15,-4 0-3-15,-5-2 2 16,-8-13-9-16,-5-6-15 16,-11-6-18-16,-8-6 20 15,-8-3 10-15,-4 0 13 16,0 3 1-16,-9 6 30 0,-3 6 47 16,-1 5-31-16,-1 4-3 15,0 6-1-15,1 4-20 16,-1 2-23-16,0 0 0 15,-1 13-7-15,1 10 7 16,2 4-1-16,1 3 1 16,3 4-1-16,3 2-2 15,0-1 2-15,2-2-1 16,2-5-2-16,1-7-30 16,0-8 8-16,0-8 12 15,0-5-8-15,3 0 22 16,13-20 16-16,7-12-15 15,4-7-1-15,-3 1-10 0,-7 6 8 16,-4 12 4-16,-5 7 5 16,-5 9 11-16,4 4-18 15,1 0-1-15,5 9-3 16,5 11 2-16,2 7 1 16,4 4 1-16,2 2 0 15,1-4 0-15,3-3-1 16,1-9-6-16,0-9 5 15,1-8-2-15,0-11 1 16,2-19 3-16,-2-13 2 16,-3-10-1-16,-10-8 2 15,-8-9 3-15,-6-6-6 0,-5-3-2 16,0-3 0 0,0 3-1-16,0 8 3 0,-7 10 2 15,0 13 0-15,-3 10 34 16,1 9 4-16,1 7-18 15,1 7-4-15,5 5-2 16,0 7-8-16,2 3-5 16,0 0-3-16,0 11-15 15,0 13 15-15,0 11-3 16,1 8 3-16,5 12 0 16,1 7 0-16,1 6 0 15,-2-2 0-15,-1-4 0 16,2-5 2-16,1-5-2 0,1-4 0 15,0-7 0 1,2-4 0-16,-1-10 0 0,2-7 0 16,-1-7-3-16,4-6 0 15,4-7-15-15,6 0 17 16,4 0-4-16,3-10-2 16,-4 2-31-16,-7 3 22 15,-8 3 13-15,-7 2 3 16,-4 0 0-16,3 0-5 15,5 0-3-15,2 10 4 16,4 3 4-16,4 3 0 16,2 0 0-16,2-2 0 15,3-2-12-15,2-7-13 0,1-5-33 16,0 0-29-16,-1-21-94 16</inkml:trace>
</inkml:ink>
</file>

<file path=word/ink/ink2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35.40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08 216 620 0,'0'0'61'15,"0"0"-26"-15,77-47 7 16,-51 43-27-16,2 4-13 16,-4 0-2-16,3 3-2 0,-3 14 2 15,0 6-1-15,-3 8-2 16,-3 6 1-16,-3 6 0 16,-8 2 2-16,-3 2 0 15,-4-1 0-15,0-1 0 16,-12-2 0-1,-10-3-3-15,-8-2 3 0,-12-2 2 16,-11-4-2-16,-10-6-3 16,-10-11 3-16,-6-15 10 15,-6 0-4-15,-6-28 1 16,4-8 10-16,6-7-12 16,14-5 15-16,14-6-4 15,14-2-12-15,18-4 1 16,19-1-5-16,7 0-4 0,27 1 2 15,12 5 2 1,9 6 0-16,8 5-1 0,11 9 1 16,1 10-2-16,-1 11 0 15,-6 13-1-15,-12 6-14 16,-6 26-66-16,-9 13-41 16,-10 6-157-16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2.16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307 293 0,'0'0'35'15,"0"0"95"-15,0 0-48 16,-10-86-21-16,10 74-18 0,0 1-8 15,0 5-24-15,0 0 21 16,0 5 19-16,0 1-41 16,0 0-7-16,0 0-3 15,0 0 0-15,0 0 0 16,0 0 3-16,4 0-3 16,3 3-1-16,5 11 1 15,1 6 0-15,1 6 0 16,1 6 7-16,1 3-6 15,1 4-1-15,6 0 2 16,-2-4-2-16,5-4 2 16,0-5-2-16,2-9 0 15,1-9 0-15,3-8 0 0,1 0 0 16,3-27-2-16,0-18-2 16,-6-15-13-16,-9-7-6 15,-10-5 9-15,-3 6 12 16,-4 5 2-16,-3 15 0 15,1 14 4-15,-2 13 19 16,0 10-7-16,2 3-2 16,-2 6-12-16,0 0-2 15,2 0-1-15,2 0-1 16,4 21-6-16,5 8 7 16,-2 3 2-16,0 3-1 15,-3 2 5-15,-1-1-5 0,-2 3 1 16,1 1 2-16,-2 6-1 15,0 3 3-15,-2 4-2 16,-1-2-3-16,-1-4 0 16,3-1 3-16,1-6-3 15,1-5-3-15,2-9 3 16,4-7 0-16,3-11-20 16,4-8-61-16,5 0-33 15,4-30-215-15</inkml:trace>
</inkml:ink>
</file>

<file path=word/ink/ink2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34.96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 31 568 0,'0'0'0'0,"0"0"0"0,0 0-1 15,0 0 1-15,0 0 3 16,0 0 12-16,0 0 10 15,0 0-19-15,-2-31-4 16,2 31-2-16,0 0-4 16,0 0-2-16,0 11 1 15,2 6 5-15,-1 6 0 16,-1 7 5-16,0 4-4 16,0 4 0-16,-1 2 0 15,-2-1 1-15,-1-1-2 16,3-2-2-16,1-6-19 15,0-7-63-15,3-12-58 0,10-11-54 16</inkml:trace>
</inkml:ink>
</file>

<file path=word/ink/ink2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4:33.52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7 103 0,'0'0'33'0,"0"0"-16"16,0 0-15-16,0 0 19 15,0 0-13-15,0 0 6 16,0 0 16-16,0 0 12 15,12-26 14-15,-12 25-17 16,1-1-28-16,-1 2-4 16,0 0 4-16,0 0 2 15,0 0 0-15,0 0-1 0,0 0 4 16,0 0 3-16,0 0 1 16,0 0 0-16,0 0-7 15,0 0-7-15,0 0 4 16,0 0-7-16,0 0-3 15,0 0-1-15,0 0-2 16,0 0-3-16,1 4 4 16,2 7 1-16,-2 0 1 15,-1 3 0-15,0 0 3 16,0 1-3-16,0 1 15 16,0 1 7-16,0 1-8 15,0 0-2-15,0-1-7 16,3 1 4-16,0 0 0 15,2 3 0-15,0-1-6 16,-1 0 0-16,-2 1 1 0,1-2-3 16,-1 1 2-16,0 0 7 15,1 1-3-15,-3 0-3 16,3 3 4-16,-1 2-8 16,3 1 3-16,-2 1 5 15,-1-1-2-15,2-1 5 16,0 0-2-16,0-1-9 15,1 0 2-15,-1 0-1 16,1 0-1-16,-3 2 5 16,1 1-2-16,-1 3 3 0,-2 0-6 15,1 3 0 1,-1 1 1-16,0 1-1 0,2 2 2 16,-1 1-1-16,1 0-1 15,1 0 0-15,1-1 0 16,2-1 1-16,0-3-1 15,1-3 0-15,0 1 0 16,-2-3 0-16,0 3 1 16,-2 1-1-16,-1 2 6 15,-1 3-6-15,1-1 0 16,0 0 0-16,1 1 0 16,-2 2 1-16,0 4-1 15,1 5 0-15,-1 2 0 16,-1 2 4-16,0-2-1 15,0-4-2-15,0-4 1 0,0-2-2 16,0-4 0-16,-3-1 1 16,0-3-1-16,-1 0 0 15,1 0 0-15,-1-1-1 16,1-1 2-16,-1 2-1 16,3 2 0-16,-1 6 0 15,2 4 0-15,0 3 1 16,0 4 0-16,0-1-1 15,2 1 1-15,3 0 0 16,-5-1-1-16,2-2 0 16,-1-3 1-16,1-3-3 15,-2-4 3-15,3-2-2 0,-1-5 2 16,0 1-1-16,0 0 0 16,-2 1 3-16,0-1-3 15,0 0 0-15,0 0 0 16,0 1 0-16,0 2 0 15,0 2 0-15,0 4-2 16,-2 1 4-16,0-1-2 16,-1 1 2-16,-2-2-1 15,0 1 1-15,0 1-1 16,0-1 1-16,1-1 1 16,2 0-2-16,-1-2 2 15,3 0 1-15,0-4-3 16,0 0-1-16,0-4 1 0,0-2 5 15,0 0-5 1,0-4 0-16,2-1-1 0,3-2 0 16,0 0 0-16,0-1 2 15,-3 0-5-15,1-2 4 16,-3 1-2-16,0 0 2 16,0 0-1-16,0 1 0 15,0 1-1-15,0 1-1 16,0 2 4-16,-4-1-2 15,0-1 0-15,0-1 0 16,1-2 0-16,-2 0-1 16,-1-4 2-16,3 3 0 0,-2-2-1 15,0-1-1 1,-2 3 0-16,2 3-1 0,0-1 2 16,0 1 0-16,0 1-4 15,0-1 4-15,0 2 0 16,1-2 2-16,-1 0-2 15,2-2 0-15,1-2-2 16,-1-1 2-16,3-1 0 16,0-2-1-16,0-1 0 15,0 3-1-15,0-3 2 16,0 3 2-16,0-1-2 16,0 1-2-16,0 1 2 15,0 0 0-15,0-2 0 16,-2 0 3-16,-1 0-3 15,1-1-1-15,2 3 1 0,0-1 1 16,0-2-1-16,0 1 0 16,0-1-1-16,0-1-1 15,0-1 2-15,0 1 0 16,3-1 0-16,1 1-1 16,-1 1 1-16,2 2-1 15,-3-2 1-15,1 1 0 16,0 3-2-16,-1-2 0 15,1 3 1-15,-2-1 1 16,0 1-1-16,1-1-2 16,-2 1 2-16,1-1 1 15,1-1 0-15,0 1-1 0,2 0 1 16,-1 1-1-16,0-1 1 16,1 1 0-16,-3 3 0 15,0 0-5-15,0 1 3 16,-1 2-2-16,2 1-16 15,-2 1-12-15,0-2 21 16,0-1-5-16,0-1 7 16,0 0-5-16,-2-2 6 15,-1 1-10-15,-2-2-26 16,-2 0-67-16,0-3-49 16</inkml:trace>
</inkml:ink>
</file>

<file path=word/ink/ink2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8.97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-3 15 275 0,'0'0'67'15,"0"0"-2"-15,0 0-52 0,0 0-13 16,0 0-1-16,0 0 1 15,-7 0 51-15,7 0-22 16,0 0-25-16,0 0-4 16,0 0-2-16,0 0-8 15,0 0 2-15,3 0 8 16,4 0-1-16,3 3 1 16,2-1 0-16,3 2 0 15,1 1 6-15,6-1 0 16,5 1 16-16,4-2-2 15,12 0-2-15,9-3 0 16,8 0 21-16,8 0-26 0,14 0 1 16,6-2-8-16,9-4 0 15,3 2-5-15,4 0 5 16,0 2-6-16,-4 2 3 16,-1 0-3-16,0 3 2 15,-2 4-4-15,3 1 2 16,0-3 0-16,-1-3-7 15,0-2 5-15,-4 0 2 16,-6 0 0-16,-9-2 0 16,-5-5 4-16,-9 0 0 15,-6 0 0-15,-6 2 4 0,-9 2-8 16,-5 1-1 0,-5 0 0-16,-3-1 1 0,-3 0-2 15,-2 0 2-15,-7 1 0 16,-4 0 0-16,-6 1 0 15,-3-1 0-15,-5 2 2 16,-1-1-4-16,-1 1 4 16,2 0-2-16,-2 0 0 15,0 0 0-15,0 0 0 16,0 0 0-16,0 0 3 16,0 0-3-16,0 0 0 15,0 0 0-15,0 0 0 16,0 0 0-16,0 0-14 15,0 0-28-15,0 0-102 0,0 0-95 16,0 1 110-16</inkml:trace>
</inkml:ink>
</file>

<file path=word/ink/ink2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7.741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92 391 136 0,'0'0'39'15,"0"0"36"-15,0 0-38 16,-70-19 9-16,62 17-17 16,2-1 9-16,1 1 16 15,2-1-13-15,2 2-21 0,1 1-6 16,0 0 16 0,0-1-19-16,0 1-2 0,0 0-8 15,0 0-1-15,0 0 1 16,0-1 1-16,0 1 7 15,0 0 6-15,0 0-6 16,0 0 0-16,0-1 5 16,0 1-2-16,0 0-5 15,0 0 1-15,4-2-7 16,11-2 2-16,6-1 4 16,12 0 2-16,9-1 1 15,9 0 8-15,14 0-14 16,8-3 17-16,10 0-6 15,12-2-4-15,8-2-1 0,7-2-4 16,4-1-2-16,2 0 6 16,0-3-2-16,4 3-5 15,-1 0 4-15,0 2-6 16,-5-3 4-16,-10 3-2 16,-6-2 3-16,-10-1 2 15,-5-1 6-15,-7 0 2 16,-7 2-5-16,-3 1 0 15,-4 4-3-15,-2 3-8 16,-5 0 0-16,-4 3 0 16,-9 1-3-16,-7 1 3 15,-5 3 0-15,-7 0-1 16,-8 0-2-16,-6 0-2 0,-7 0 4 16,-2 0 1-16,0 0 0 15,0 0 7-15,0 0-4 16,0 0 0-16,-3 0-3 15,-6 0-10-15,-1 0-26 16,-2 0 2-16,1 3-44 16,-4 11-40-16,0-3-152 15</inkml:trace>
</inkml:ink>
</file>

<file path=word/ink/ink2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6.60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51 122 36 0,'0'0'113'0,"0"0"-107"16,0 0 40-16,0 0-33 15,0 0-20-15,0 0 16 16,-54-37-7-16,49 31 11 16,3-1-2-16,-1 1 3 15,1-2 3-15,2 0-16 16,-3 2 38-16,3 1-38 0,0 0-1 15,0 2 3-15,0 1 31 16,0 0-33-16,0 0-1 16,0 0-1-16,0 2 0 15,0 0 1-15,0 0 2 16,0 0-1-16,0-2-2 16,0 0 1-16,0-2 0 15,2 3 0-15,1-1-5 16,-1 0-27-16,-2 2 19 15,0 0 13-15,0-3 7 16,-2 2 1-16,-8-1-5 16,-2 0 8-16,-2 1 10 15,2 1-18-15,0 0-2 0,2 0-1 16,1 0-1-16,4 0-1 16,2 0 2-16,3 0 3 15,0 0-3-15,0 0-3 16,0 0-3-16,0 0-11 15,0 0-2-15,3 0 3 16,8 0-4-16,0 0-89 16</inkml:trace>
</inkml:ink>
</file>

<file path=word/ink/ink2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2.18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8 175 300 0,'0'0'128'16,"0"0"-69"-16,0 0-28 16,0 0 0-16,0 0-1 15,0 0-19-15,-8-19-11 16,8 19-2-16,0 0-11 15,8 5 10-15,7 6-1 16,1 4 4-16,2 3 1 16,1 2 2-16,-2 2 1 15,0 3-1-15,0 2-2 16,0 1 9-16,-3-4-3 16,-1 0-4-16,-2-8-1 0,-1-3 0 15,-5-7 0-15,0-2-2 16,-2-3 0-16,-2-1 5 15,2 0 39-15,0-7 45 16,6-18-15-16,1-13-72 16,2-9-2-16,-4-4 0 15,1 2-2-15,-4 1 0 16,5 7-19-16,-1 4-13 16,-1 6-16-16,1 10 1 15,-4 7-24-15,0 9-23 16,-2 2-164-16</inkml:trace>
</inkml:ink>
</file>

<file path=word/ink/ink2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1.73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 48 153 0,'0'0'10'0,"0"0"14"16,0 0 33-16,0 0-34 16,0 0 23-16,0 0 7 15,5-42-23-15,-5 41-12 0,0-3 5 16,0 1 3 0,0 1-2-16,0 1-11 0,0 0 45 15,0 1-49-15,0 0-9 16,0 0 0-16,0 0 0 15,0 0 0-15,0 0-1 16,0 0-4-16,0 0 3 16,0 0-3-16,0 0-1 15,0 0 2-15,0 0-5 16,0 0 9-16,0 11-1 16,0-1 1-16,3 4 0 15,-1 4-3-15,0 2 3 16,1 7 0-16,-2 4 5 15,1 3 12-15,-1 3 9 0,1 2-11 16,0-2 2-16,0 2-6 16,-2 0 2-16,0 1-4 15,3 0-2-15,-3 0 2 16,0-1-2-16,0 1 1 16,0-2-2-16,0-2-2 15,0-2 0-15,0-4 2 16,0-2-1-16,0-2-2 15,2-3-3-15,0 1 4 16,2-1-2-16,-2-1-1 16,1 1 0-16,-3-4 2 15,3-3-3-15,-3-5 1 16,1-3 0-16,-1-1-1 16,0-4 0-16,1 0 1 0,-1-3-1 15,0 0 0-15,0 0 2 16,0 0 3-16,0 0-4 15,0 0-1-15,0 0-24 16,0-8-53-16,0-3-127 16,-5-2-56-16</inkml:trace>
</inkml:ink>
</file>

<file path=word/ink/ink2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50.331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4 0 72 0,'0'0'47'16,"0"0"-35"-16,0 0-4 16,0 0 6-16,0 0-12 15,0 0-2-15,0 0 0 16,0 0-8-16,0 0-9 0,0 0-29 15,-4 0 1-15</inkml:trace>
</inkml:ink>
</file>

<file path=word/ink/ink2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49.74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 33 82 0,'0'0'53'15,"0"0"-21"-15,0 0 5 16,0 0-37-16,0 0-4 15,0 0 4-15,0 0 0 16,0 0-1-16,-5-34 1 16,5 34-24-16,0 0-66 15,0 2 25-15</inkml:trace>
</inkml:ink>
</file>

<file path=word/ink/ink2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4.46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66 587 0,'0'0'51'0,"0"0"-8"16,0 0 8-16,0 0-11 16,19-61-1-16,-18 57 11 15,-1 3-17-15,0 1-16 16,0 0-17-16,2 0-4 16,0 14-12-16,4 12 14 15,3 13 1-15,1 9 2 16,4 12 1-16,-1 7-2 15,5 4 0-15,-3 1-64 16,2-11-129-16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51.60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8 25 603 0,'0'0'24'16,"0"0"27"-16,0 0-32 16,0 0 15-16,0 0 3 15,0 0-5-15,0 0 2 16,-19-25-25-16,19 25-5 16,0 0-4-16,0 0 0 15,0 0-4-15,0 5-5 16,0 22 5-16,5 14 4 15,1 13 1-15,-1 9-1 16,-2 6 0-16,4-1 0 16,-4-6 0-16,4-2 0 0,-3-9 0 15,0-6 0 1,0-6 2-16,-2-5-2 0,0-9 2 16,0-6-6-16,-2-6-24 15,1-6 5-15,-1-2-7 16,0-5-24-16,0 0 42 15,0-1 6-15,0-23-59 16,-1-14-106-16,1-14-52 16</inkml:trace>
</inkml:ink>
</file>

<file path=word/ink/ink2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4.034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0 616 0,'0'0'63'0,"0"0"-63"0,0 0-8 15,0 0 8 1,0 0 1-16,76 16 9 0,-48-3 19 16,2 2-1-16,1 4-7 15,-3 4-12-15,-2 2-6 16,-5 1-3-16,-8 2 0 15,-6 0 0-15,-7 3 0 16,-2 2 0-16,-15 1 0 16,-8-2-1-16,-3 0 1 15,-1-5-44-15,2-5 11 16,0-4-16-16,6-3-15 16,5-4-59-16,6-6-87 15</inkml:trace>
</inkml:ink>
</file>

<file path=word/ink/ink2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3.73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21 473 0,'0'0'137'0,"0"0"-99"16,0 0-22-16,0 0 21 16,0 0 17-16,0 0-15 15,-11-12-19-15,18 8-14 16,14-1-2-16,15-3 0 16,11-1 2-16,13-1-1 15,8-1 2-15,7-2-7 16,1 3 4-16,-4 2-4 15,-8 1 0-15,-13 1-23 16,-13 2-29-16,-10 2-49 0,-12-3-47 16,-11-3-155-16</inkml:trace>
</inkml:ink>
</file>

<file path=word/ink/ink2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2.92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25 347 0,'0'0'349'16,"0"0"-322"-16,0 0-27 15,0 0 2-15,0 0 2 16,87 1 6-16,-38-1-10 16,8-8-12-16,-6-2-105 15,-8-2-493-15</inkml:trace>
</inkml:ink>
</file>

<file path=word/ink/ink2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2.714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64 55 443 0,'0'0'131'16,"0"0"-25"-16,0 0-82 16,0 0 8-16,0 0-3 15,0 0 25-15,14-55-38 16,-14 55-16-16,1 0-4 0,-1 18-7 15,0 13 11-15,0 10 1 16,0 11 2-16,-2 11-3 16,-9 7 4-16,-2 5-2 15,1 2 3-15,-1 0-4 16,1-5 1-16,5-4-2 16,3-7 1-16,4-8-1 15,0-9 0-15,0-11-13 16,1-11-17-16,9-9-30 15,3-13-19-15,1-4-38 16,1-25-142-16</inkml:trace>
</inkml:ink>
</file>

<file path=word/ink/ink2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1.87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 19 347 0,'0'0'315'0,"0"0"-269"0,0 0-21 16,0 0-16-16,0 0-6 15,0 0 4-15,-2-20 35 16,2 20-17-16,0 0-17 16,0 0-8-16,0 0-3 15,2 0-3-15,6 11 5 16,1 8 1-16,-1 4 0 16,1 9 1-16,-2 5 2 15,1-1-3-15,-2 2 1 16,2-2 1-16,-4-4-2 15,4-4 0-15,-1-3 0 16,1-5 0-16,1-3-3 0,-1-5-31 16,3-7-46-16,4-5-41 15,2-9-235-15</inkml:trace>
</inkml:ink>
</file>

<file path=word/ink/ink2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1.05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5 621 0,'0'0'36'0,"0"0"-36"16,0 0 1-16,80-14 8 15,-47 14 12-15,0 0-3 16,4 5 22-16,-3 10-7 15,0 3-18-15,-5 3-8 16,-6 4-6-16,-10 5-1 16,-9 2-1-16,-4 4 0 15,-10 1 1-15,-18 2 1 16,-8 1-1-16,-8 0-1 16,-2 0 1-16,0-6-17 15,10-7-74-15,10-15-199 16</inkml:trace>
</inkml:ink>
</file>

<file path=word/ink/ink2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0.774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2 121 583 0,'0'0'81'15,"0"0"-33"-15,0 0-20 16,0 0-11-16,0 0 17 16,0 0 3-16,-22-18-14 15,26 15-15-15,21-3-7 16,14-4 0-16,21-3 2 0,15 0 2 15,11 0-1 1,5-1-3-16,-2 2-1 0,-8 3-2 16,-10 2-1-16,-12 4-6 15,-13 2-38-15,-14 1-24 16,-13 0-30-16,-15 0-209 16</inkml:trace>
</inkml:ink>
</file>

<file path=word/ink/ink2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30.139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56 653 0,'0'0'130'0,"0"0"-110"16,0 0-18-16,0 0-2 15,0 0-9-15,0 0 7 16,41-30 2-16,-2 23 0 16,9 1-1-16,4 1-3 15,0 4-95-15,-6-3-90 16,-4 0-312-16</inkml:trace>
</inkml:ink>
</file>

<file path=word/ink/ink2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9.89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21 488 0,'0'0'93'16,"0"0"-12"-16,0 0-54 15,0 0 9-15,0 0-14 16,0 0 3-16,2-22-8 15,-1 22-14-15,3 0-3 16,1 4-3-16,2 10 0 0,5 10 3 16,-5 6 2-16,2 6-1 15,-3 7 1-15,-1 2-2 16,2 0 0-16,-4 1 0 16,1-3-2-16,-3-5 2 15,1-6 2-15,0-11-2 16,-1-9 3-16,-1-9-5 15,2-3 2-15,1-8 0 16,2-18-3-16,6-6-5 16,6-3-39-16,0 7 28 15,5 9 12-15,-4 9 5 0,-2 6 0 16,1 4-1 0,-1 0 3-16,0 4-1 0,-1 11-3 15,0 4 4-15,-2 4-1 16,1 3 1-16,-4 5 0 15,-3-1-1-15,-2 1 1 16,-5-5-4-16,0-3 4 16,0-3-1-16,0-3-18 15,-8-3-21-15,-3-4-34 16,-2 0-43-16,-5-4-65 16</inkml:trace>
</inkml:ink>
</file>

<file path=word/ink/ink2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9.44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-1 40 293 0,'0'0'72'15,"0"0"58"-15,0 0-28 0,0 0-49 16,0 0-2-16,0 0 0 16,0-41-9-16,0 41-33 15,0 0-9-15,0 6-8 16,3 14 8-16,9 9 5 15,0 12 3-15,0 9-2 16,-1 6-2-16,0 4-2 16,1 2 0-16,0-3 0 15,-1-5-2-15,-1-11 0 16,-2-12-2-16,-1-11 2 0,-2-11-5 16,-3-8-29-1,5-1-55-15,1-25 66 0,5-19-152 16,0-15-321-16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34.63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98 112 481 0,'0'0'32'0,"0"0"-7"16,0 0-5-16,0 0-16 15,-44-88 13-15,32 80 32 16,-1 1-31-16,0 4 11 16,-4 1-20-16,-4 2-3 15,-5 0 3-15,-3 0 0 16,-2 0-1-16,-1 10 2 16,-3 2-2-16,4-2-2 15,-1 2 3-15,0 2 0 16,2-1 5-16,0 2 1 15,-1 2-2-15,0 3-8 16,-1 3 1-16,-3 0-1 16,2 5-5-16,-1-3 5 0,0 2 0 15,0 2-4-15,1 1-1 16,3 1 4-16,-1 6-2 16,4 0-2-16,2 2 5 15,0 0-1-15,3 4-3 16,3-3-1-16,0 4 0 15,3 2 0-15,1-5 0 16,4 3 3-16,0-5-1 16,2 0 0-16,1-2 1 15,4-2-2-15,4 0-1 16,0 0-2-16,0-1 2 16,0 1 0-16,6 1 1 0,5-2-1 15,-1 0 0-15,-1-2 0 16,5-2 0-16,-2 1-1 15,4-4 1-15,4 1 2 16,1-3-1-16,8-2 0 16,0-2 0-16,11 1 3 15,5-5 1-15,9-4 2 16,8-3-2-16,4-6 0 16,2-3 6-16,2-1-6 15,-6 0 1-15,-2 0-5 16,-6 0 0-16,-5-5 2 15,-5-2-3-15,-5-2 1 16,-4-3 3-16,-1-6-1 0,0-2 1 16,-3-10 7-16,3-9-4 15,0-13-1-15,-3-17-4 16,-1-10 4-16,-9-9-3 16,-4-9-3-16,-7-4 0 15,-8 2 0-15,-4 11-1 16,0 10 2-16,-11 14 2 15,-13 12-3-15,-2 5-2 16,-2 11 0-16,-3 6 0 16,-11 12-16-16,-17 18-19 15,-20 0-82-15,-18 15-152 16</inkml:trace>
</inkml:ink>
</file>

<file path=word/ink/ink2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9.00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82 44 462 0,'0'0'90'16,"0"0"-73"-16,0 0 8 16,0 0 5-16,0 0-8 15,0 0 14-15,2-45 14 16,-2 45-22-16,0 0-16 16,0 0-12-16,0 0-3 15,-3 5-2-15,-7 9 4 16,-7 5 1-16,0 5 0 15,-5-1 0-15,-2 1 4 16,-3 2-4-16,-2-1 0 16,0 0 4-16,3-2-4 0,1-2 4 15,3-4-1-15,8-5 5 16,4-3-8-16,3-5-1 16,5-1 1-16,2-3 0 15,0 0 0-15,0 0-1 16,0 1-3-16,0-1-3 15,2 1 1-15,8-1 4 16,4 1 4-16,1-1 4 16,2 0-3-16,4 0-2 15,0 0 3-15,2 1-2 16,-1 1-1-16,0 5 0 0,0 0-1 16,-3 1-1-16,0-1-3 15,-4-1-9-15,-3-1-12 16,0-3-3-16,-5-1 10 15,-2-1-5-15,-1-5 21 16,-3-15-5-16,-1-10-22 16,0-6-18-16,0-2 26 15,-5 3 21-15,-1 3 2 16,2 8 12-16,2 2 5 16,-1 5 20-16,2 3-20 15,1 2-7-15,0 4 23 16,0 2-5-16,0 1-12 15,0 2-2-15,0 2 5 16,0 0-13-16,0 1 0 16,0 0-8-16,0 0-2 0,0 0 0 15,1 8 2-15,4 9-1 16,-1 8 2-16,0 9 6 16,-1 8 13-16,0 4-1 15,1 5-18-15,1-1 0 16,0 0 0-16,0-4 0 15,1-6 0-15,-1-6 0 16,0-5-2-16,3-7-3 16,1-6-41-16,8-12-24 15,4-4-101-15,3-25-392 16</inkml:trace>
</inkml:ink>
</file>

<file path=word/ink/ink2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8.20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68 53 0,'21'0'15'0,"-26"-13"-14"0,-2 3-1 0,4-2 9 0,2 2 7 16,1-2 13-16,0-2 21 0,0-1 19 15,0-2-25-15,1 1 27 16,4 1-15-16,-3 1 0 16,1 4-31-16,-2 3 5 15,0 5-18-15,0 1-12 16,1 1-23-16,2 0-143 15,0 2-28-15</inkml:trace>
</inkml:ink>
</file>

<file path=word/ink/ink2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8.05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0 53 0</inkml:trace>
</inkml:ink>
</file>

<file path=word/ink/ink2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8.021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33 0 145 0,'0'0'18'0,"-68"41"-9"0,36-22 10 16,1-4 25-16,4-1 1 16,5-4 19-16,5 0-21 15,1-2-26-15,6-1-6 16,2-2-4-16,6-4 4 15,2-1-10-15,0 0-1 16,0 0 1-16,0 0-1 16,2 0 2-16,11-1 6 0,3-6 8 15,1-1-9 1,1 1 12-16,-2 2-8 0,-3 2-2 16,-2 3-5-16,1 0-3 15,-1 0-1-15,1 0-1 16,0 3-1-16,2 6 0 15,-2-2-5-15,3 1-39 16,0 0 6-16,-4-2-3 16,4-4 10-16,-5-2-42 15,-1 0 72-15,1-5-8 16,-3-10-47-16,-5-3-72 16</inkml:trace>
</inkml:ink>
</file>

<file path=word/ink/ink2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6.60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66 696 0,'0'0'65'16,"0"0"-12"-16,65-44-24 15,-40 35-25-15,2 3-3 16,-2 1-1-16,-2 5 0 15,1 0-2-15,-3 8-40 16,-4 10-92-16,-10 3-256 16</inkml:trace>
</inkml:ink>
</file>

<file path=word/ink/ink2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6.40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-1 24 503 0,'0'0'85'0,"0"0"-35"0,0 0-9 15,0 0-28-15,0 0 1 16,0 0-5-16,0-24-7 15,0 24 2-15,0 0-3 16,0 0 0-16,0 0-1 16,0 0-1-16,2 0-5 15,1 3 1-15,0 6 5 16,1 4 1-16,3 2-1 16,1 4-3-16,2 1 3 15,3 3 1-15,2 0 0 16,2-3-1-16,3 0 3 15,-2-2-3-15,2-2 0 16,0-1 5-16,3-3 3 0,0 0 6 16,4-2 2-1,2-2 0-15,1 1 0 0,2 0-10 16,-6 1 9-16,-4 0-15 16,-6 3 1-16,-6 0-1 15,-5 3 0-15,-5 3-1 16,0 4 1-16,-7 3 0 15,-16-1 2-15,-6 2-2 16,-2-2-7-16,-2-4 2 16,0-2-3-16,0-1-5 15,-1-6-25-15,-1-6-19 16,0-6 10-16,1 0-176 0,4-20-86 16</inkml:trace>
</inkml:ink>
</file>

<file path=word/ink/ink2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5.76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5 595 0,'0'0'40'0,"0"0"-16"16,0 0-23-16,0 0 1 15,0 0-2-15,67-15 0 16,-47 31 0-16,2 10 1 0,-3 3 3 16,-2 8-2-16,-3 3-2 15,-2 2 0-15,-5 2 1 16,-3-3 0-16,-4-4-2 15,0-3 1-15,-5-5 0 16,-10-6 0-16,-7-2 0 16,0-4-1-16,-3-4-13 15,1-2-38-15,4-5-84 16,6-5-86-16</inkml:trace>
</inkml:ink>
</file>

<file path=word/ink/ink2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5.47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8 118 755 0,'0'0'9'0,"0"0"-4"0,0 0-1 16,0 0-4-16,0 0 2 16,0 0-2-16,-28-21 8 15,30 20-3-15,16-2-5 16,15-1 0-16,12-2 1 16,14 1 4-16,7-3-4 15,6 0 2-15,0 0-1 16,0-2-2-16,-8 2-3 0,-7 1-8 15,-12 1-50 1,-10 1-33-16,-12-3-111 0,-14-2-47 16</inkml:trace>
</inkml:ink>
</file>

<file path=word/ink/ink2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4.85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70 667 0,'0'0'49'0,"0"0"6"0,0 0-50 15,0 0-5-15,0 0 4 16,103-38-1-16,-52 30 8 15,1 0-10-15,2 1-1 16,-3 2-55-16,-10 1-163 16</inkml:trace>
</inkml:ink>
</file>

<file path=word/ink/ink2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4.62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97 583 0,'0'0'13'0,"0"0"-8"16,29-57-3-16,-19 43 1 15,-2 4-3-15,0 2 14 16,-3 4 12-16,-3 1-6 15,1 2-20-15,0 1 0 16,-1 0 0-16,2 4-1 16,-1 16-4-16,-3 6 5 15,0 12 7-15,0 10 12 16,0 13-1-16,-4 8 20 16,-4 7-20-16,3 0-6 0,-3 1-1 15,3-4-5-15,1-4-2 16,4-10-3-16,0-8-1 15,0-12 1-15,4-7-2 16,6-8-2-16,1-9-41 16,4-8-37-16,0-7-93 15,-1-9-201-15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33.63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07 763 0,'0'0'58'0,"0"0"-32"0,0 0-26 15,0 0 1-15,0 0 1 16,0 0-1-16,115-57-1 15,-48 40 0-15,1 2 0 16,-4 5-1-16,-14 5-37 16,-14 3-35-16,-11 2-18 15,-10 0-58-15,-11 2-153 16</inkml:trace>
</inkml:ink>
</file>

<file path=word/ink/ink2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4.17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84 541 0,'0'0'53'16,"0"0"-40"-16,0 0-13 15,85-63 0-15,-62 52 0 16,2 4-1-16,-6 4-1 16,-2 3-12-16,-4 0-89 15,-4 4-96-15</inkml:trace>
</inkml:ink>
</file>

<file path=word/ink/ink2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3:23.95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3 28 292 0,'0'0'95'16,"0"0"-91"-16,0 0 20 16,0 0 3-16,0 0 57 15,0 0-30-15,0 0 31 16,0 0-57-16,0 0-13 16,0 0-11-16,0-28 0 15,0 28 2-15,0 0-1 16,0 0 2-16,0 0-5 15,0 0 0-15,0 0-2 0,0 0-2 16,0 0-3-16,0 0-3 16,0 3 3-16,0 9 5 15,0 1 0-15,-3 3 1 16,2-1-1-16,0-1 0 16,1 1 0-16,0-2-1 15,0 1 0-15,0 1-1 16,0-2 2-16,4 1 0 15,3-1 1-15,6 0-1 16,1-1 0-16,5-1 0 16,3-1 2-16,3 0-2 15,1 2 0-15,2-1 0 16,0 3-2-16,-4-1 2 16,-2 2 0-16,-5 2 0 0,-3 0-1 15,-4 1-2-15,-5 2 3 16,-2 1-2-16,-3 2 1 15,0 2 1-15,0 0 0 16,-10 0 1-16,-3-3 1 16,-3 0 4-16,-4-4-5 15,-2 0 2-15,-2-3-1 16,-4-6-2-16,0-2 0 16,1-7-3-16,-1 0 1 15,3-16-13-15,1-10 1 16,5-6-5-16,8-4-16 15,6-6-112-15,5-1-138 16</inkml:trace>
</inkml:ink>
</file>

<file path=word/ink/ink2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2:01.749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0 659 0,'0'0'36'0,"0"0"0"15,0 0-30-15,0 0-6 16,0 0 0-16,72 11 0 16,-28 11 38-16,5 5-18 15,1 4-6-15,-3 3-13 16,-4-1 0-16,-9 0 1 16,-10 1-1-16,-9 0-1 0,-12 2 0 15,-3 3 0 1,-15 2 2-16,-19 0-2 0,-12-4 2 31,-7-6-2-31,0-4-5 0,4-5-11 0,10-4-8 16,10-7-20-16,13-8-22 15,13-3-284-15</inkml:trace>
</inkml:ink>
</file>

<file path=word/ink/ink2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2:01.46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60 653 0,'0'0'72'16,"0"0"-18"-16,0 0-6 16,0 0-29-16,0 0-10 15,101-37-3-15,-51 26 4 16,5-1-10-16,8 1 0 16,3 0 11-16,-1 1-11 15,0-1 0-15,-2 1-5 16,-8 0-26-16,-10 3-22 15,-15-1-36-15,-12-1-136 16,-13-4-218-16</inkml:trace>
</inkml:ink>
</file>

<file path=word/ink/ink2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2:00.71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559 689 0,'0'0'44'0,"0"0"-35"16,0 0-2-16,0 0-7 16,0 0-2-16,0 0 2 15,74-22-2-15,-60 28-1 16,1 8 1-16,-4 6-4 15,-2 5-1-15,-6 4 7 16,-3 2-11-16,0 0-5 16,-3-5 10-16,-9-5 2 15,-2-8 3-15,6-5-4 16,2-8 5-16,3 0 0 16,3-5 3-16,0-18 17 0,9-9-20 15,19-7-23-15,8 1-32 16,7 4-6-16,3 4 44 15,3 5-55-15,1 2-50 16,-4 4 14-16,-1 5 89 16,-7 2 19-16,-7 5 9 15,-6 1-9-15,-4 1-11 16,-4 2 11-16,-3-2 11 16,-4 2-1-16,-7 0 5 15,-2 0 16-15,-1-1 63 16,0 1-1-16,-1 0 24 15,-7 1-96-15,-4 1-12 0,2 1 1 16,-4 0-1-16,-2 2-6 16,-3 12 3-16,1 4-3 15,-2 7 7-15,3 4-3 16,5 1 1-16,4 2-7 16,7-3 2-16,1-1-3 15,4-8 1-15,13-9-1 16,5-8-1-16,10-3 1 15,4-20 1-15,5-16-1 16,-2-12-10-16,-5-14-50 16,-10-8-31-16,-10-11-37 15,-7 0 115-15,-6 6 13 16,-1 13 15-16,-1 15 42 0,-13 14 38 16,-1 10 16-1,4 9-39-15,3 8-18 0,4 4-13 16,3 2-32-16,1 4-6 15,0 19-3-15,0 13-17 16,0 10 16-16,12 3 0 16,3 6 1-16,5-2 0 15,-4-2-1-15,2-1 1 16,-6-3 0-16,-1-4 0 16,-1-2 2-16,-3-5-1 15,1-3-2-15,-1-4 1 16,0-4-1-16,3-5 1 15,0-9-87-15,2-11-48 16,0 0-266-16</inkml:trace>
</inkml:ink>
</file>

<file path=word/ink/ink2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9.897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94 644 0,'0'0'153'15,"0"0"-138"-15,72-63-15 16,-42 48 0-16,-4 5-2 15,-7 4 2-15,-9 6-1 0,-1 0 1 16,-4 0-5-16,0 9-3 16,-2 9-19-16,-3 8-4 15,0 6 8-15,-14 2 7 16,-2 1 3-16,2-6-6 16,3-3 1-16,5-7 11 15,4-4 6-15,2-4 1 16,0-4-2-16,10-4-2 15,12-3 1-15,4 0 3 16,7-2 5-16,4-8 2 16,-1 2-1-16,-4 3 11 15,-4 5-6-15,-4 0 0 16,-7 4-10-16,-5 10-1 16,-5 6 0-16,-7 7-1 15,0 3 1-15,-14 4 0 0,-13-1 4 16,-2 1-2-16,-4-4-1 15,2-4 0-15,4-5 2 16,7-7-3-16,6-5 2 16,7-5-2-16,7-4-1 15,0 0-5-15,14-19-9 16,11-10-33-16,8-5-200 16</inkml:trace>
</inkml:ink>
</file>

<file path=word/ink/ink2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2.53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92 337 392 0,'0'0'37'0,"0"0"23"0,-73 53-10 16,61-37-16-16,5 2-14 16,6 0 7-16,1 3-17 15,5 2-8-15,15-2-2 16,8-3 5-16,6-6-1 15,3-7-2-15,4-5-2 16,0 0-1-16,-1-7-4 16,-4-6-8-16,-5-2-23 15,-7 0 11-15,-9-1 17 16,-13-2 8-16,-2 0 27 16,-17-3-16-16,-11-1 18 15,-9 0-13-15,-3-1-9 0,0-3 1 16,3 0 1-16,0-2 0 15,6-3-3-15,3-1-1 16,6 0-3-16,7-1 1 16,5 6-2-16,5 1 6 15,5 6 4-15,0 0 2 16,2 6-7-16,9-1 3 16,1 7-2-16,2 0-2 15,0 4 4-15,3 4-6 16,-1 0-3-16,4 0 0 15,0 10 0-15,2 8-2 16,-4 3 1-16,-4 8 1 0,-7 4-1 16,-7 6 0-16,0 3-7 15,-11 4-10-15,-11-2-12 16,-5-4-11-16,-3-7-41 16,-3-8-123-16</inkml:trace>
</inkml:ink>
</file>

<file path=word/ink/ink2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1.61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0 394 0,'0'0'41'0,"0"0"37"16,0 0-40-16,0 0-34 15,0 0-4-15,0 0 0 16,14 9 1-16,2 3 53 16,3 4-28-16,0 1 3 15,3 1-25-15,-3 0 2 16,-4 3-4-16,-3-1 0 16,0 1-2-16,-5 2 0 15,-2 1 0-15,-3-2 1 0,-2-1-1 16,0 0 0-16,0 0 1 15,-9-1-1-15,-6 0 0 16,-5 0-59-16,1-7-135 16,2-5-185-16</inkml:trace>
</inkml:ink>
</file>

<file path=word/ink/ink2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1.29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78 665 0,'0'0'47'0,"0"0"-44"15,0 0-1-15,0 0-2 16,0 0-3-16,0 0-9 15,0 0 7-15,75 0 5 16,-20 0 2-16,9-2-1 16,1-5 0-16,-2-1-1 15,-4-1-6-15,-5 1-7 16,-5-2 0-16,-5 3-26 16,-12-1-43-16,-9-1-36 15,-13-1-107-15</inkml:trace>
</inkml:ink>
</file>

<file path=word/ink/ink2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0.56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92 610 0,'0'0'43'0,"0"0"49"15,0 0-56-15,0 0-14 16,0 0 4-16,0 0-22 16,79-42-3-16,-30 31-1 15,6 1-1-15,-1 0-18 0,-6 1-113 16,-11-1-148-16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33.39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111 520 0,'0'0'101'15,"0"0"-47"-15,0 0-12 16,0 0-1-16,0 0-3 16,0 0-12-16,0 0-6 15,-3-3-6-15,14-13-14 16,3 0 1-16,0 1 1 0,-5 2 1 16,2-1-3-16,-1 4 1 15,1-1-1-15,-4 5 0 16,0 3 0-16,-4 0 0 15,2 2-2-15,6 1-2 16,4 0 1-16,9 0 1 16,3 7 0-16,8 13-1 15,2 4 1-15,1 6 0 16,-3 6 1-16,-4 1-1 16,-6 1 2-16,-7 3-3 15,-7 0 2-15,-4 4 1 16,-7-1 0-16,0-1-1 15,0 0-1-15,-12-1-4 16,-3-4 0-16,-2-2 2 16,0-6-7-16,2-3-10 0,2-5-15 15,2-3-28-15,5-6-27 16,2-13-115-16</inkml:trace>
</inkml:ink>
</file>

<file path=word/ink/ink2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50.33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63 0 294 0,'0'0'72'16,"0"0"-72"-16,0 0-27 16,0 0 13-16,0 0 14 0,0 0 0 15,5 39 35 1,-5-11 32-16,0 5-18 0,0 5-1 15,0 7-11-15,0 5-1 16,0 6-10-16,-8 4-8 16,1 3 0-16,-2-1-3 15,-1-1-10-15,1-3 4 16,0-6-9-16,2-8 0 16,2-9 0-16,1-11 2 15,4-6-2-15,0-6 0 16,0-5-2-16,0-4-17 15,0-3-36-15,0 0-93 16,0-8-89-16</inkml:trace>
</inkml:ink>
</file>

<file path=word/ink/ink2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1:49.67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5 265 286 0,'0'0'46'16,"0"0"-46"-16,0 0 57 15,0 0-29-15,0 0 5 16,0 0 29-16,0 0 8 15,0 0-29-15,-5-24-20 16,5 18-20-16,0-2 2 16,0 0 16-16,0 0-1 15,-2 0-15-15,-2 1 3 16,1 0 18-16,1 1-6 16,-1 1 1-16,1-1-16 15,2 0 3-15,-1 1 1 16,1-3-5-16,0 2 1 0,0-3-2 15,0 1-1-15,0-2 0 16,3-1 0-16,2 0 0 16,0 1-1-16,0 0 1 15,0 2 2-15,2-3-2 16,0 1-1-16,1 2-1 16,-4 0 2-16,3 3 0 15,-1-1 0-15,0 1-6 16,-1 0 1-16,0 2-1 15,0 1 6-15,0-1-1 16,2 2-1-16,-2 0 2 0,1 0-2 16,0 1-4-1,2 0 5-15,1 0-1 0,0 0-2 16,4 0-3-16,-1 0 0 16,0 1 4-16,0 4-3 15,-2 0-2-15,-1 0 2 16,1 0-7-16,-3 3 10 15,0 0-2-15,0 0-3 16,-2 2 4-16,-2 1 1 16,-1 2 0-16,-2 2 3 15,0 0 1-15,0 2-1 16,0 0 0-16,-1 0-1 0,-4-2 1 16,1-1 0-1,-2-1 0-15,1-3 0 0,0 1 0 16,-3-1 1-16,1-2 0 15,0 3-1-15,-5-2 0 16,2 0 0-16,-1 1 0 16,0 0 0-16,1 0 1 15,-3 1-1-15,1 3 0 16,-2 0 2-16,0 2-2 16,2-1 0-16,-2 1-2 15,2 2 2-15,0 0 2 16,0 2-1-16,2 1-1 15,2-2 1-15,2-1 0 16,1-3-1-16,2 0 1 16,3 0-1-16,0-2 0 15,0 0-1-15,0-2 1 16,8 0 0-16,-1-1 1 0,3-3-1 16,1 1 1-16,1-2-1 15,3 0 0-15,2-4 1 16,3 0 1-16,4-2-1 15,0 0 0-15,1 0-1 16,-2-8-6-16,1-2-7 16,-5-3-5-16,-2-1 3 15,-5-2 1-15,-4-3 0 16,-3 0 14-16,-5-1 1 16,0 0 15-16,0 0 4 15,-7 2-5-15,0 1 5 16,-2 2-9-16,0 0-5 0,0 1-2 15,1 2 1-15,-1 0-3 16,-1 0 1-16,-2 1-3 16,0 1 2-16,0 0 3 15,-3 0-5-15,0 2 0 16,-1 1 1-16,2 0-1 16,-1 0 4-16,0-1 3 15,3 1-2-15,-2-2 1 16,2-1 10-16,2 0-16 15,3-1 1-15,-1 0-1 16,4-2 3-16,2 1-3 16,2-1-5-16,0 2-5 15,0-2-6-15,5 2-1 0,4 0 6 16,5 3-12 0,1 5-2-16,2 0-43 0,-1 3-80 15,-1 0-187-15</inkml:trace>
</inkml:ink>
</file>

<file path=word/ink/ink2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9:14.17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39-2 370 0,'0'0'123'15,"0"0"-21"-15,0 0-84 16,0 0-8-16,0 0 3 16,0 0 28-16,-2-4-6 15,2 4-21-15,0 0-14 16,0 0-4-16,15 12 4 16,4 2 4-16,3 6 25 15,4 0-8-15,2 1-16 16,1 2 9-16,-3-2-9 0,1 1-1 15,-5 0 1 1,-4-1-4-16,-6 0 1 0,-4-2-1 16,-8 0-1-16,0 3 0 15,-19 0 0-15,-19 5 0 16,-15 4 0-16,-11 2-22 16,-7 1-88-16,-2-1-58 15,2-5-345-15</inkml:trace>
</inkml:ink>
</file>

<file path=word/ink/ink2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9:13.86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1 142 508 0,'0'0'78'16,"0"0"-72"-16,0 0 2 16,0 0-1-16,0 0 20 15,0 0 11-15,-22-6 6 0,22 6-34 16,17-1-6-1,10-2-3-15,12-1 9 0,8 0 4 16,5-1 2 0,10-1-8-16,1 0-4 0,3 0 1 15,-4 0-2-15,-7 0-3 16,-8 2-2-16,-8-1 1 16,-9 2-18-16,-11 1-18 15,-7 0-8-15,-10 0 18 16,-2-1 10-16,0-1 15 15,-4-3-4-15,-11-1-118 16,-4 1 9-16,-1-2 4 16,-2 0 93-16,1-2-208 15,2-2 185-15</inkml:trace>
</inkml:ink>
</file>

<file path=word/ink/ink2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9:13.05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5 336 580 0,'0'0'54'16,"0"0"-19"-16,0 0-8 16,0 0-9-16,0 0-10 15,0 0-6-15,-5-26 3 0,5 26-2 16,0 0-3-1,0 0-1-15,0 0-1 0,0 0-3 16,0 0-1-16,0 3-1 16,2 10 7-16,-1 6-1 15,1 4 2-15,0 3 2 16,-1 1 6-16,1 0-5 16,3-1-1-16,-1-1-3 15,1-3 0-15,3-1-1 16,1-7 1-16,1-5 3 15,2-7-3-15,5-2 1 16,0-9 0-16,6-14-1 16,0-9-2-16,-3-4-8 15,-3 1 6-15,-3 4 4 0,-4 3 1 16,-3 5-1 0,-2 9 4-16,-1 4 5 15,-1 5 21-15,-2 3 1 0,-1 2-28 16,1 0-3-16,0-1-4 15,7 1-2-15,1 0 1 16,6 3 4-16,-1 6-1 16,2 1 2-16,-3 2-1 15,1 1 1-15,1-2 0 16,2 2 0-16,3-2-1 16,1-1 1-16,3-2 0 15,1 0 0-15,-1-4-20 16,3-2 5-16,0-2 1 0,2 0-11 15,0-2 8 1,0-8 4-16,-5-3-3 0,-7 0-10 16,-5 0-2-16,-8 2 16 15,-3 0 9-15,-1 5 3 16,0 3 42-16,0 0-41 16,-8 3 5-16,-1 0 13 15,-1 0-11-15,1 0-6 16,1 12 0-16,4 4-2 15,-1 5 0-15,2 3 2 16,3-2-1-16,0 2-1 16,0-3 0-16,3-5-1 0,4-3 1 15,3-9 1 1,2-4 1-16,7-4 0 0,3-22-1 16,2-13-1-16,-2-13-3 15,-3-8 1-15,-4-1 2 16,-3 0 0-16,-2 7 0 15,-2 7 0-15,-4 8 2 16,-4 10 35-16,0 7 25 16,0 8-17-16,0 6-11 15,-2 3-4-15,0 5-8 16,2 0-8-16,0 0-14 16,0 0-6-16,0 0-2 15,0 3-5-15,0 14 8 16,0 5 5-16,1 5 2 15,7 4-2-15,2-1 0 0,2 2 0 16,0 1 0 0,4-1 0-16,-2 1 0 0,0 0 0 15,-3 1 0-15,-3-3 0 16,-3-4 2-16,0-4-2 16,-3-3-22-16,3-2-38 15,-1-4-79-15,1-8-179 16</inkml:trace>
</inkml:ink>
</file>

<file path=word/ink/ink2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9:11.974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1 242 346 0,'0'0'56'16,"0"0"-54"-16,0 0 2 15,0 0 18-15,0 0 68 16,0 0-38-16,0 0-3 0,0 0-48 15,-17-24 7-15,17 21 15 16,-2-1 25-16,1-1-47 16,0 1 1-16,0-2 19 15,-2 1-20-15,2 0 0 16,0-1 3-16,-1-1 10 16,2 0-12-16,-1-4-2 15,1 1 5-15,0-2-5 16,0 1 2-16,0-2 1 15,0 0-2-15,0 3-1 16,0-1-2-16,1 1 2 16,1 2 11-16,-1 0-10 15,1 1-1-15,0 0 0 16,0 1 1-16,1 0 1 0,-1 2-2 16,1 0 1-16,2 0-2 15,-1 2 1 1,1-1-2-16,0 0 2 0,1 2-1 15,3 0 0-15,1 1 1 16,2 0 0-16,0 0-2 16,-1 0 1-16,-1 0-1 15,-2 0 0-15,1 0-1 16,3 5 2-16,-1-1-2 16,0 1 3-16,1 3-1 15,-1 0-3-15,-2 0 3 16,-2 1 0-16,1-1 0 15,1 2-2-15,-4 2 3 0,0 1-1 16,0 0 1-16,-5 3-1 16,2-2 1-16,-1 1 0 15,-1-2 0-15,0 0-3 16,0-1 3-16,0-1-3 16,0 2 3-16,0 2 0 15,-6-1 0-15,-3 1 0 16,-1 1 0-16,-2 2-1 15,-1 1 1-15,-1 1 1 16,-1-1 1-16,1 0-1 0,2-1-1 16,-1-2 0-1,2-1-3-15,-2 0 6 16,1-1-6-16,0 1 8 0,0-3-3 16,5 2-2-16,-1-4 0 15,3-1 0-15,0 1 0 16,3-3 0-16,-1 1 1 15,-1 0-1-15,4-4 0 16,0 0 0-16,0 0 0 16,0-2 0-16,0 2 0 15,0-1 0-15,0 0-5 16,0-1 4-16,0 0 1 16,3-1 1-16,2 1 3 15,0-2-3-15,5 0 2 16,1 0-3-16,8 0 9 0,3 0-6 15,6 0 7 1,3-4-9-16,3 0 2 0,2-1 2 16,0 1-4-16,-2 0-1 15,-4 3 0-15,-4 0 0 16,-7 0 1-16,-6 1-1 16,-6-2 0-16,-7 2-1 15,0 0 1-15,0 0 0 16,0 0-2-16,0 0-27 15,0 0-39-15,-5 0-29 16,0 0-74-16,1 0-239 16</inkml:trace>
</inkml:ink>
</file>

<file path=word/ink/ink2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7:00.05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42 93 475 0,'0'0'71'0,"0"0"-18"0,0 0-7 15,0 0 28 1,0 0-18-16,0 0-30 0,2-21-23 16,-2 21-3-16,0 2-6 15,0 11 6-15,0 8 0 16,0 3 0-16,0 3 0 15,0 2 0-15,0 0-1 16,0 0 1-16,5 1-1 16,2-1 1-16,3-1 2 15,4-4-2-15,1-3 0 16,2-6 0-16,3-7 0 16,3-7 0-16,4-1 0 15,3-14 5-15,1-16 0 16,-5-8-2-16,-9-8 6 0,-8-3 7 15,-8-3-9-15,-1 4 5 16,-7 9 1-16,-8 7-9 16,-4 10-2-16,2 6-2 15,-2 6 0-15,1 6-4 16,-3 4-3-16,-4 0-13 16,-6 8-22-16,-7 13-55 15,-4 2-51-15,-2 3-291 16</inkml:trace>
</inkml:ink>
</file>

<file path=word/ink/ink2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9.60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 70 498 0,'0'0'22'0,"0"0"-7"16,0 0-14-16,0 0 5 15,0 0 20-15,0 0 33 16,-1-61-8-16,1 57-36 16,0 3 1-16,0-1-13 15,0 2 16-15,0-2-5 16,0 2-10-16,0 0 0 15,0 0-4-15,0 0-1 16,0 0-4-16,0 5-6 16,5 9 9-16,0 9 2 15,0 7 7-15,-2 7 1 16,0 3 5-16,-1 2-7 16,1 0-3-16,-2 0-2 15,-1-1 3-15,1-1-4 0,1-4 0 16,2-5 0-16,1-3-4 15,0-9-37-15,3-4-21 16,2-9-47-16,3-6-175 16</inkml:trace>
</inkml:ink>
</file>

<file path=word/ink/ink2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8.52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45 20 400 0,'0'0'127'0,"0"0"-57"16,0 0-19-16,0 0-24 0,0 0 8 15,0 0 30-15,-12-20-44 16,12 20-20-16,0 0-1 16,0 0-1-16,0 0-1 15,0 0 0-15,0 0-1 16,4 0 1-16,8 0 2 15,2 0 0-15,1 4 0 16,2 1 4-16,2 3-6 16,-1 2 2-16,1 1-1 15,0 2 1-15,3 0 1 16,-3 1-1-16,-2-1 0 16,-4 0-1-16,0-3 1 15,-5-4 0-15,-3-1 0 16,-2-2 0-16,-2 0 0 0,0-1 0 15,-1 1 0-15,0 2 0 16,-1 8 0-16,-11 6 8 16,-8 9-4-16,-6 10-3 15,-7 6-1-15,-7 7 0 16,-6 4-49-16,-3-1-53 16,4-8-223-16</inkml:trace>
</inkml:ink>
</file>

<file path=word/ink/ink2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8.09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27 70 435 0,'0'0'52'16,"0"0"-44"-16,0 0 13 15,0 0 60-15,0 0-39 16,0 0-1-16,0 0 5 16,-27-21-32-16,27 21-12 15,0 0 0-15,0 0-2 0,0 0 1 16,0 0-1 0,0 0-3-16,0 0 3 0,1 0-5 15,14 0 5-15,8 0 0 16,7 0 1-16,6-3 9 15,7-2-3-15,2-2 3 16,1 0-4-16,4-1 3 16,-4 2-2-16,-5 2-2 15,-7 1-5-15,-10 3-3 16,-9 0 2-16,-8 0 0 16,-3 0 1-16,-2 0-1 15,-2 0-4-15,0 0-12 0,0 0-23 16,0 0-11-16,0 0-19 15,0 0-31-15,0-1-9 16,0-4-222-16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5.26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7 535 0,'0'0'33'0,"0"0"-32"16,0 0 29-16,0 0 22 16,0 0 5-16,0 0 10 15,0 0-37-15,0 0-5 0,0 0-2 16,0 0-8-1,2 0-5-15,17-2-5 0,7-1 3 16,12 1-1-16,-1 0-7 16,6 2 0-16,1-1-37 15,-5-6-174-15</inkml:trace>
</inkml:ink>
</file>

<file path=word/ink/ink2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4.24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66 609 0,'0'0'137'0,"0"0"-105"15,0 0-15 1,0 0-4-16,0 0-1 15,0 0-1-15,45-6-5 0,-5-1 1 16,8-2-7-16,7-1-1 16,-3-5-78-16,-9-4-306 15</inkml:trace>
</inkml:ink>
</file>

<file path=word/ink/ink2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4.001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61 10 337 0,'0'0'60'15,"0"0"-34"-15,0 0 20 0,0 0 53 16,0 0-46-16,0 0-18 15,1-13-17-15,-1 13-13 16,0 0-4 0,0 0-1-16,0 0-1 0,0 0-4 15,0 9 0-15,0 8 5 16,0 6 2-16,0 7 5 16,-1 8 1-16,-5 11 18 15,-2 5-6-15,2 3 0 16,-2 0-12-16,2-1-8 15,0-3 8-15,-2-3-8 16,2-6 0-16,1-8-3 16,1-7 3-16,4-9-59 15,0-10-29-15,0-10-276 0</inkml:trace>
</inkml:ink>
</file>

<file path=word/ink/ink2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3.47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 159 275 0,'0'0'100'16,"0"0"-72"-16,0 0 75 15,0 0-96-15,0 0 86 16,0 0-35-16,6-53-18 16,-6 53-8-16,0-1-14 15,0 1 0-15,0 0-6 16,0 0-8-16,0 0-4 15,0 0-3-15,0 0-9 16,0 12 3-16,-4 7 9 16,1 5 0-16,1 2 3 0,2 2 1 15,0 2 1 1,0 2-3-16,7-1 0 0,7-3 3 16,4-4-5-16,4-4 0 15,4-8 0-15,3-5 3 16,3-6 0-16,0-1 1 15,0-9-1-15,-5-15-3 16,-3-7 0-16,-10-5-1 16,-7-5 1-16,-7-3 3 15,-2 1-2-15,-15 2-1 16,-5 4 3-16,-1 4 2 16,2 9 4-16,2 7 3 15,3 5-5-15,1 7-7 16,1 4-13-16,-1 1-1 0,-2 6-17 15,3 10-37-15,0 8 15 16,7 0-90-16,2-1-159 16</inkml:trace>
</inkml:ink>
</file>

<file path=word/ink/ink2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2.94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 83 315 0,'0'0'35'0,"0"0"19"16,0 0 29-16,0 0-31 0,0 0 6 15,0 0 12-15,-4-65-38 16,4 59 11-16,0 0-30 15,0 2 4-15,0 1 9 16,0 1-20-16,0 2 8 16,0 0-10-16,0 0-1 15,0 0-3-15,0 0 1 16,0 0-1-16,0 0-1 16,0 0 1-16,0 0-7 15,0 0 5-15,0 0-8 16,0 9 5-16,0 5 1 15,4 9 4-15,1 1 0 16,-1 3 5-16,1 2-5 16,-1 3 0-16,0-2 0 15,-2 0 1-15,0 2-1 16,2-1 2-16,-1-1-2 16,-1-4 0-16,1-2 0 0,-3-5 0 15,4-2-16-15,-3-2-66 16,-1-2-23-16,0-7-164 15</inkml:trace>
</inkml:ink>
</file>

<file path=word/ink/ink2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1.10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7 26 130 0,'0'0'118'0,"0"0"-115"16,0 0 45-16,0 0-30 15,0 0 28-15,0 0 30 16,0 0-43-16,-7-13 4 16,7 13 0-16,0 0-8 15,0 0-11-15,0 0-3 0,0 0-14 16,0 0 1-16,0 0-2 15,0 0 2-15,0 0 0 16,0 0-2-16,0 0 0 16,0 0-2-16,0 0 6 15,0 0-4-15,0 0 1 16,0-1-1-16,0 1 2 16,0 0 2-16,0 0 6 15,11 0 1-15,7-1 9 16,7-2-10-16,2 1 3 15,6-2-11-15,-2 3 0 16,-1 0 3-16,-3 1-5 16,-5 0 0-16,-6 0 0 15,-4 0 0-15,-6 0 0 0,-2 0 0 16,-3 0 0-16,-1 0 0 16,0 0 0-16,0 0 11 15,0 0 4-15,0 0 3 16,0 0-18-16,0 0-1 15,1 0 1-15,3 0-19 16,2 0-27-16,4 0-9 16,-2 0-124-16</inkml:trace>
</inkml:ink>
</file>

<file path=word/ink/ink2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50.01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-4 164 120 0,'0'0'25'0,"0"0"-21"16,0 0 9-16,0 0 62 15,0 0-18-15,0 0-21 16,0 0-10-16,0 1 10 16,0-1-8-16,0 0 27 15,0 0-12-15,0 0-6 16,0 0-13-16,0 0-11 16,0 0 8-16,0 0-7 15,0 0 7-15,0 0-2 16,0 0 4-16,0 0 1 15,0 0 3-15,0 0 4 16,0 0-6-16,0 0 6 16,6-10-11-16,3-4-14 15,0-2-5-15,0-2-2 0,-2-1 1 16,1 1 0-16,-1 0 0 16,-2 3 2-1,0 3-4-15,-2 4 2 0,-2 3 0 16,0 1 3-16,-1 1-3 15,0 0 0-15,0 1-2 16,0 2 1-16,0 0 1 16,0 0 0-16,0 0 2 15,0 0-1-15,0 0-1 16,0 0-1-16,0 0-1 16,0 0 1-16,0 0 1 15,0 0 0-15,0 0 0 16,0 0 0-16,0 0 1 0,0 0-1 15,0 0 0-15,0-1 0 16,0 1 0-16,0 0 1 16,0 0-1-16,0 0 0 15,0 0 0-15,0 0 0 16,0 0 0-16,0 0 0 16,0 0 0-16,0 0 0 15,0 0-1-15,0 0-3 16,0 0 1-16,0 0 1 15,0 0 2-15,0 0 0 16,0 0 1-16,0 0-1 16,0 0 0-16,0 0-3 15,0 0 3-15,0 0 0 16,0 0-1-16,0 0 1 0,0 0-2 16,0 0-2-16,0 0 2 15,0 0-6-15,3 8 3 16,-2 2 5-16,2 3 0 15,-1 3 0-15,-2 3 3 16,3 1-3-16,-1 5-3 16,-2 3 2-16,0 4 1 15,0 7-33-15,0 2-97 16,0-4-185-16</inkml:trace>
</inkml:ink>
</file>

<file path=word/ink/ink2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8.31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1 18 67 0,'0'0'174'15,"0"0"-114"-15,0 0-19 16,0 0 25-16,0 0 40 16,0 0-21-16,-24-18-45 0,24 17-12 15,0 1 15-15,0 0-5 16,0 0-11-16,0 0-15 16,0 0-5-16,0 0-1 15,0 0-6-15,0 0 0 16,0 0-2-16,0 0-1 15,0 0-4-15,2 0 5 16,10 8 1-16,1 0 1 16,6 4 0-16,2 1 0 15,3 2 0-15,1 2 1 16,5 0 0-16,1 1 0 16,2-2 3-16,-2-1 2 0,-4-5-4 15,-2 0-2-15,-8-4 1 16,-6-1-4-16,-5-2 3 15,-2-1 0-15,-4-2-1 16,0 1 1-16,0-1 0 16,0 5-1-16,0 4 2 15,-10 8-1-15,-9 6 19 16,-3 8-13-16,-9 4-4 16,-6 5-2-16,-6 7 0 15,-13 4-36-15,-2 3-87 16,-5-8-132-16</inkml:trace>
</inkml:ink>
</file>

<file path=word/ink/ink2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7.82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33 112 189 0,'0'0'110'0,"0"0"-82"15,0 0 43-15,0 0-32 16,0 0-3-16,0 0 26 15,-17-14 11-15,15 11-72 16,-1 1 11-16,1 0 10 16,0-1-12-16,1 2-3 15,-1-1 7-15,2 2 0 16,-2-1-3-16,2 0-9 16,0 1-1-16,-2 0 0 15,2 0 0-15,0 0 2 16,0 0-1-16,0 0 0 15,0 0 1-15,0 0 0 16,0 0 1-16,0 0-4 16,5 0 0-16,11-3 1 15,7 0 1-15,11-3 5 0,4 0 4 16,5-1-3-16,6-1-2 16,2 3 3-16,-3-2-1 15,3 3-3-15,-4 0-4 16,-3-1-1-16,-5 3 1 15,-6-2-1-15,-8 1 1 16,-9 2-1-16,-6 1 0 16,-5-1 0-16,-3 1 0 15,-2 0 0-15,0 0 3 16,0 0 1-16,0 0-1 16,0 0-2-16,0 0-1 15,0-2-21-15,0 0-58 0,0 0-3 16,-7-1-107-1,0-2-9-15</inkml:trace>
</inkml:ink>
</file>

<file path=word/ink/ink2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6.50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35 432 0,'0'0'55'0,"0"0"23"16,0 0-32-16,0 0 7 15,0 0 8-15,0 0-23 16,6-10-32-16,16 6-4 16,4-2 7-16,2 2-3 15,1 0-5-15,-5 0 1 16,-2 3-2-16,-5 0 0 15,-5 1-1-15,-2 0 1 16,-3 0-2-16,-2 0-47 16,-2 0-25-16,1 5-30 0,-3-2-115 15</inkml:trace>
</inkml:ink>
</file>

<file path=word/ink/ink2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6.14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18 200 0,'0'0'70'0,"0"0"-27"15,0 0-32-15,0 0 31 16,2-60-17-16,1 49 30 15,0-1-36-15,-1 3-12 16,1 2 29-16,-1 0-17 16,0 3 22-16,-2 0-8 15,1 1-9-15,-1 2 6 16,0 0-6-16,0 1-13 16,0 0-7-16,0 0-2 0,0 0-2 15,0 0-3-15,2 0-4 16,0 12 2-16,0 10 3 15,1 9 2-15,-3 7 2 16,0 5 3-16,0 7 6 16,0-1 9-16,0 2 0 15,0 2-3-15,0-2-10 16,0-1 3-16,0-3-4 16,0-5-3-16,0-4 0 15,0-4-1-15,0-3-1 16,4-4 1-16,-4-3-2 15,4-4 1-15,-1-2-3 16,0-4 4-16,1-3-4 16,1-1-4-16,0-2-37 15,0-3-24-15,4-4-55 0,-1-1-63 16,1-4-151-16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4.37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5 670 0,'0'0'193'0,"0"0"-167"15,0 0-24-15,0 0-4 16,0 0 2-16,127-14-5 16,-75 10 4-16,-1 4-38 15,-5-7-132-15</inkml:trace>
</inkml:ink>
</file>

<file path=word/ink/ink2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5.47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22 57 226 0,'0'0'108'0,"0"0"-87"16,0 0 0-16,0 0-20 15,0 0 16-15,0 0 48 16,-5-34-18-16,4 29-15 16,0 2-3-16,0 0-20 15,1 1 36-15,-3 0-17 16,2 0-13-16,-2-1-15 16,1 2 1-16,-1 1 12 15,1-1-6-15,0 1-6 0,-1 0-1 16,0 0 2-1,-2 0-2-15,3 0 2 0,-1 0 3 16,2 0-5-16,0 0 0 16,-3 0-3-16,-4 0 1 15,2 0 2-15,-2 1-1 16,0 4 1-16,-1 0 0 16,1-1 0-16,2-1 0 15,2 3 0-15,-1 1-1 16,1 3 1-16,-1 2-1 15,2 2 0-15,3-1 1 16,0 2 0-16,0-1 0 16,0-3 0-16,1 0-2 15,9-3 2-15,0 0 0 16,5-1 0-16,1-1 0 0,6-2 0 16,0-1 0-16,2 0-2 15,0-2 2-15,2 2 2 16,-2-1-2-16,-1 0 1 15,2 2 0-15,-4 0-2 16,-1 1 1-16,-2 0 0 16,-3 3 0-16,-3-1 0 15,-2-1 0-15,-1 2-1 16,-4 0 1-16,-1 0 0 16,-3 1 1-16,-1-1 0 15,0-2-1-15,0 2 0 16,-5 0 1-16,-9 1 8 15,-3 0-3-15,-5 1 4 0,-4-1 4 16,-1 0-10-16,2-1 2 16,-3-2-6-16,3-2 2 15,1 0-2-15,2-3 4 16,3-1-7-16,5 0 6 16,3 0 8-16,4-3-10 15,2-7 1-15,1 0-2 16,2 1 0-16,1 2 1 15,1-1 4-15,-3 2-5 16,3 2-4-16,-1 3 4 16,0 1 5-16,1 0-5 15,-2 0 0-15,1 0-5 0,1 0 0 16,0 0-3-16,-1 0-4 16,1 0-12-16,0 0 10 15,0 0-6-15,0 0-5 16,0 0-14-16,0 0 9 15,0 0-82-15,0 3 20 16,0-2 9-16,1-1-105 16</inkml:trace>
</inkml:ink>
</file>

<file path=word/ink/ink2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6:43.707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99 275 0,'0'0'24'0,"0"0"-15"0,0 0 17 16,0 0-5-16,0 0 45 16,0 0 31-16,0 0-41 15,0 0-29-15,3-55-15 16,-3 52-1-16,0 0 7 15,0 1-10-15,0 1 0 16,0 1-7-16,0-2 2 16,2 0-2-16,-2-2 2 15,3 0-2-15,-3-1 5 16,0 2 0-16,2-1 0 16,-2 2 11-16,0-2-16 15,0 4 4-15,2-3-5 0,-1 3 13 16,-1 0-10-16,0-2-2 15,0 2 4-15,0 0-4 16,0 0 1-16,0 0-2 16,0 0-3-16,2 0-4 15,0 11-10-15,5 11 17 16,-2 6 1-16,0 7 7 16,0 5 6-16,-5 2-7 15,2 2 4-15,1 1-10 16,-3 4 8-16,2-3 1 15,0 0-8-15,-2-3 5 16,0-2-4-16,0-5-1 16,0-3 2-16,0-2-3 15,0-1 0-15,0-1 1 16,0-2 3-16,0-1-5 0,0-3-2 16,0 0 2-16,0-2 1 15,0-5 2-15,0-2-3 16,0-2-3-16,0-2 3 15,0-2 0-15,0-2 1 16,1-3-1-16,-1 1 2 16,2-1-1-16,-2-1-1 15,0 1 0-15,0-3-3 16,0 0 3-16,0 0 0 16,0 0 2-16,0 0-5 0,0 0 3 15,0 0 0 1,0 0-9-16,2 0-42 0,1 0-39 15,1-15-197-15</inkml:trace>
</inkml:ink>
</file>

<file path=word/ink/ink2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31.42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355 223 0,'0'0'45'0,"0"0"-40"16,0 0-5-16,0 0-4 15,0 0 4-15,0 0 1 16,0 0 6-16,11-3-3 16,-8 2 3-16,-3 1 31 15,2-1-20-15,-2 1-16 16,0 0 12-16,0 0 7 15,0-1 6-15,0 1-14 16,0 0-11-16,0 0-2 16,0 0-2-16,0 0 1 15,0 0-22-15,0-2 5 0,0 1 18 16,0-1-2 0,0 0-22-16,0-1 18 0,0-2-52 15,0 0 57-15,0 2-30 16,0-1 31-16,0 0 4 15,0 2 48-15,0 0-39 16,0 1 10-16,0 1-23 16,0 0-2-16,0 0 1 15,0 0 1-15,0 0 0 16,0 0 1-16,0 0 5 16,0 0 6-16,0 0 5 15,0 0-5-15,0 0-4 16,0 0-8-16,0 0-1 0,0 0-3 15,0 0 2 1,0 0 2-16,5 0 1 0,-1 0 0 16,0 0-1-16,2 0 4 15,0 0-1-15,1 1 19 16,4-1 6-16,2 1-8 16,-1 0-16-16,3-1 1 15,1 0-3-15,2 0-1 16,1 0 0-16,2 0 0 15,2 0 5-15,1 0-5 16,0 0 10-16,0 0-6 16,1 0-1-16,-3 0 0 0,0 0-4 15,1 0 0 1,-3 0 1-16,5 0-1 0,1 0 1 16,1 0-1-1,2-1 0-15,2 0 0 0,0-1 0 16,4-1 0-16,1 2 0 15,0 0 1-15,0 1-1 16,-1 0 0-16,-2 0 0 16,-3 0 0-16,1 2 2 15,-1 2-2-15,-1-2-2 16,2-1 1-16,-2-1 2 16,3 0-1-16,0 0 4 15,1 0-4-15,2 0 0 16,1 0 0-16,5-1 2 15,-2 0-2-15,0 0-1 0,-1-2 0 16,-1 2 1-16,-3 0 0 16,3-1-1-16,-1-1 1 15,2 2 1-15,2-4-1 16,3 0 0-16,3 1 0 16,3 1 0-16,-1-1 1 15,3 2-3-15,-2 1 4 16,-1 0-2-16,1 0 0 15,-1 1 0-15,-2-2-1 16,-2 1 1-16,4 0 0 16,-4 0 0-16,2-2 3 15,0 3-3-15,3 0 0 0,-3 0-1 16,1 0 1 0,-2 0 0-16,1-5-1 0,2 1 1 15,1-2 2-15,-1 0-2 16,-1 1 17-16,-1 0 11 15,0 5-17-15,0-2-10 16,3 2 0-16,0 0-1 16,1 0-1-16,1 2 0 15,-5 3 1-15,-2-5 0 16,1 0 1-16,-3 0 1 16,2 0-1-16,0 0-1 15,-1 0 0-15,1 0 0 16,-3 0 1-16,0 0-1 15,0 0 0-15,0 0-1 16,3-2 1-16,2 1 1 0,5 1-1 16,1-2 0-16,3 2 0 15,-1 0 0-15,1-2 0 16,1 1 2-16,-2 0-4 16,-3 1 2-16,2-1 0 15,-3 0 2-15,4-1-1 16,2-1 1-16,2 0-2 15,1-1 0-15,-4 2 0 16,1 1-1-16,-3 1-1 16,0 0 2-16,-2 0-3 15,0 0-1-15,-2 0-9 16,-2 0-7-16,3 0 12 0,1 0 6 16,-2 0 0-16,3 0 2 15,-2 0 0-15,0 0 2 16,1 0 7-16,0-3-7 15,2 0-1-15,2-1 3 16,0 1-4-16,-2-1 0 16,-4 0-2-16,1 1 2 15,-3-2 2-15,1 2-2 16,-4-2 0-16,-4 2 0 16,-2 0 2-16,-3-1 0 15,2 1-2-15,-3-1 0 16,3 3 17-16,2-3-8 15,-1 2-7-15,-1-2 3 0,-3 0-1 16,-5-1 7-16,-5 0 4 16,-2-1 24-16,-3 0-10 15,1-1 12-15,1 2-21 16,4 0-11-16,-1 0-8 16,5 3-1-16,-2-1 0 15,2 1 3-15,3 1-3 16,-3-1-2-16,3 1 1 15,-4-2 1-15,-1 0-4 16,-2 0 2-16,-1-1-1 16,0 1 1-16,-3-1-3 15,2-1 2-15,0 0-2 16,-1 2-3-16,5 0-3 0,-1 0-6 16,4 0-2-16,1 2 6 15,4 1 6-15,3 0 0 16,1 0 2-16,2 0 1 15,3 0-3-15,2 0 6 16,-2 0-1-16,-1 0 2 16,-3 0-1-16,-2 0-2 15,-4 0 3-15,0 0 1 16,2 0-1-16,4 0 2 16,5-2-2-16,-2-2 1 15,-1-2-1-15,-5 1 0 16,-6 0 0-16,-4 3 0 0,-1 0 0 15,-4 1 0 1,1 1 0-16,0-1 0 0,0 1 0 16,4 0 0-16,1 0 0 15,3 0 0-15,3-2 0 16,3 1 2-16,0 0-2 16,1-1-2-16,1 1 2 15,0 1 0-15,0 0 0 16,1 0 0-16,-1 0 0 15,0 0-1-15,-2 0 1 16,1 0 0-16,-3 0 0 16,1 0 0-16,-2 0 0 15,0 0 4-15,4 0-4 0,-1 0-3 16,2 0 3-16,-3 0 0 16,-4 0 0-16,0 0-1 15,-5 0 2-15,-1 0-1 16,-4 0 3-16,-1 0 3 15,-1 0 2-15,-1 0-6 16,0 0-2-16,1 0 0 16,-1 4 2-16,1-3-2 15,-1 4 2-15,2-2-2 16,2 2 0-16,-1 0-2 16,0 1 2-16,-6-4-28 15,-4 0-212-15</inkml:trace>
</inkml:ink>
</file>

<file path=word/ink/ink2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5.695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198 549 0,'0'0'0'0,"0"0"0"0,0 0 0 16,80-10 3-1,-58 7-3-15,0-4 0 0,-1-2-4 16,0-2 4 0,-5-4 7-16,-4-3 8 0,-3-2 32 15,-7 1-15-15,-2-2 8 16,0 3 23-16,-9 1-26 16,-4 3-4-16,-2 6-8 15,0 2 6-15,-3 4-11 16,1 2-13-16,-2 0-7 15,2 8 2-15,-1 11-3 16,5 6 1-16,3 8-3 16,5 5 3-16,5 6-1 15,0 0 1-15,0 2 1 16,13-4-1-16,11-3 0 16,7-8 2-16,13-11 1 15,10-9-1-15,10-11-2 0,2 0-32 16,-7-10-78-16,-12-7-464 15</inkml:trace>
</inkml:ink>
</file>

<file path=word/ink/ink2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5.25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70 646 0,'0'0'27'0,"0"0"36"16,0 0-3-16,0 0-16 15,0 0-30-15,0 0-12 0,1-15-2 16,1 16-9-1,1 16-1-15,2 8 9 0,-1 7 2 16,1 3-1-16,1 3 0 16,0-4 0-16,2-4-1 15,-1-5-10-15,2-8-14 16,0-8-13-16,0-9-3 16,3 0 21-16,3-21 15 15,4-11-26-15,0-7-35 16,0-4 37-16,-2 5-50 15,2 4 79-15,-5 8 16 16,-1 10 70-16,-5 6-23 16,-5 6-11-16,-1 4 18 15,2 0-67-15,4 11-3 16,6 13 0-16,3 5 2 0,3 6-2 16,1-1 0-1,1-4 1-15,-2-6-1 0,0-8 0 16,0-8-3-16,-2-5-3 15,1-3-61-15,-2-10-3 16,-6-13-119-16,-4-8-84 16,-3-5 172-16,-2 0 51 15,-1 1 50-15,-1 7 73 16,0 6 116-16,0 6-22 16,2 8-24-16,1 3-69 15,3 4-3-15,4 1-67 16,4 3-3-16,4 12-1 0,2 8 0 15,-1 2 1 1,-3 4-2-16,-3-2 2 0,-3 0-1 16,-2-4 2-16,-3-5-2 15,-1-6-2-15,-3-6 2 16,0-3 0-16,-1-3 1 16,2 0 8-16,1-15 55 15,7-11-57-15,4-8-7 16,6-4-5-16,3 3-31 15,0 5 13-15,1 6-1 16,-3 9-9-16,-4 7 4 16,-3 5-7-16,-1 3-38 15,-5 0-93-15,1 13-93 0</inkml:trace>
</inkml:ink>
</file>

<file path=word/ink/ink2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4.51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30 45 526 0,'0'0'30'0,"0"0"-24"0,0 0 17 16,0 0-6-16,0 0 1 15,0 0-3-15,-60-45 0 16,53 45 0-16,-2 0-6 16,-1 0-5-16,1 0-2 15,-1 7 0-15,2 3-2 16,1 1 4-16,3-1-4 16,0 5 0-16,3 0 0 15,1 2 0-15,0 0 0 16,0 1 1-16,3 0 0 15,10-1-1-15,8-1 0 16,6-1 1-16,7-2 17 0,4-1-10 16,-1 2-2-16,0-1-4 15,-5 1-2-15,-4 1-1 16,-8-2-4-16,-6 0-5 16,-11 1 0-16,-3 0 2 15,-6 3 1-15,-18 0 6 16,-7-1 1-16,-6-2 0 15,-3-5 0-15,3-4 1 16,1-4-1-16,7-1 5 16,4 0-3-16,6-9 2 15,7-7-3-15,11-2-1 16,1-1-22-16,14-3-197 16</inkml:trace>
</inkml:ink>
</file>

<file path=word/ink/ink2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3.43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259 651 0,'0'0'34'0,"0"0"-30"0,0 0 15 16,0 0-6-16,63-23 14 16,-40 12-8-16,0-3-17 15,2-1 0-15,-4-5-2 16,-4-1 5-16,-5-1-4 16,-2-2 3-16,-8 3 2 15,-2 1 4-15,0 4 22 16,-7 0-18-16,-5 3 2 15,-3 3-4-15,1 2 1 16,-3 6-5-16,4 2 0 16,-3 0-8-16,1 2 0 15,0 16-2-15,1 4-4 16,4 4 4-16,3 6 0 0,7 0-4 16,0 2 4-16,15-1 2 15,14 0-3-15,9-7 4 16,9-3-4-16,11-8 3 15,5-9-23-15,0-6-33 16,0-1-28-16,-5-20 11 16,-5-8 15-16,-8-7 21 15,-7-2 37-15,-9 1 8 16,-14-1 2-16,-7 7 4 16,-8 5 55-16,0 5-36 15,-6 8 26-15,-8 4-31 16,-1 5-15-16,-4 4-13 15,-1 0-1-15,-2 17-3 16,-1 7-2-16,2 4 4 0,0 5 2 16,8-1-1-16,2 0 1 15,3-3-3-15,4-8-8 16,4-3-9-16,0-8-10 16,0-5 10-16,0-5 10 15,5 0 9-15,9-7 1 16,3-8 0-16,2-5 0 15,0 1 5-15,-1 4 0 16,-2 3 11-16,-3 5 26 16,2 4-27-16,-1 3-9 15,3 0-3-15,2 0-2 16,2 12-2-16,3 4 1 16,2 3-3-16,2 2 2 0,-1 2 1 15,-3 0-18-15,-1-5-107 16,-4-7-386-16</inkml:trace>
</inkml:ink>
</file>

<file path=word/ink/ink2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2.688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20 611 0,'0'0'31'0,"0"0"-16"0,0 0 14 16,0 0 15-16,0 0-32 15,0 0-12-15,4-20-3 16,4 30 3-16,4 9 17 16,2 3-5-16,-2 6-12 15,2 5 5-15,-1 3-5 16,-1 1 3-16,0 1-3 16,2-3 1-16,3-4-1 15,-2-4 0-15,2-10 0 16,0-7-1-16,2-10-6 15,3-2 2-15,2-23 4 0,3-15-33 16,-1-9-15-16,-4-4 31 16,-5 3-7-16,-6 7 16 15,-5 11 9-15,-2 8 29 16,-3 9 10-16,1 7 25 16,-2 5-19-16,1 3-15 15,-1 0-30-15,1 4-9 16,4 15 1-16,0 10 8 15,3 7 7-15,-2 5-2 16,2 3 2-16,0-3 0 16,2-1-7-16,0-5 2 15,0-3-2-15,1-3 0 16,-2-2 1-16,0-3 0 16,-1-2-1-16,2-4-2 0,2-3-18 15,3-2-39-15,4-5-34 16,3-8-118-16</inkml:trace>
</inkml:ink>
</file>

<file path=word/ink/ink2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2.206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4 24 588 0,'0'0'4'0,"0"0"-1"15,0 0 20-15,0 0 7 16,0 0 28-16,0 0-10 0,0 0-48 15,-4-24-2 1,4 38-8-16,0 10 10 0,1 9 4 16,2 9-1-16,-2 3 6 15,-1 5-5-15,3-1-3 16,-1 0 1-16,1-3-2 16,-1-7 0-16,1-8 0 15,-1-11 0-15,0-10-10 16,-2-10-36-16,0-3 18 15,0-24 4-15,0-12-604 16</inkml:trace>
</inkml:ink>
</file>

<file path=word/ink/ink2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1.120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490 610 0,'0'0'59'0,"0"0"-59"0,0 0-3 15,0 0 2-15,0 0 0 16,0 0 0-16,35 23 1 16,-29-9 2-16,-2 3-1 15,0 2 2-15,-2 0 0 16,1-2-1-16,-2-1-2 15,0-6 0-15,1-2 1 16,-1-4 2-16,-1-2-3 16,1-2 1-16,4 0 30 15,7-4 7-15,3-12-5 16,4-4-29-16,3 0-3 16,-3 0-1-16,-4 5 5 0,-1 6 4 15,-7 3 11-15,-2 5 4 16,-2 1-8-16,0 0-6 15,3 0-8-15,4 0-2 16,5 11 0-16,4 5 0 16,5 6 0-16,5 0 2 15,1 1-1-15,4-3-1 16,2-7-1-16,-1-5-1 16,-2-4-4-16,-1-4-8 15,-2 0-2-15,-3-16-8 16,-3-6 12-16,-6-7 12 0,-7-3 4 15,-6-2 11 1,-2 4-8-16,-3 6-2 0,0 6 11 16,-9 5 5-16,0 7-11 15,-1 2-8-15,1 4-2 16,-3 0-6-16,0 3-2 16,0 12 5-16,0 3-12 15,-1 4-8-15,3 2-10 16,1-2-23-16,3-3 1 15,3-4 25-15,2-8-20 16,1-1 10-16,0-6 8 16,0 0 24-16,8 0 8 15,4-3 0-15,2-4 4 16,-1 1 10-16,2 3 28 16,-3 2 2-16,-1 1-20 0,2 0-11 15,1 0-1-15,3 10-1 16,5 2-4-16,2 4-6 15,2-2 3-15,1-1 0 16,0-3-4-16,1-4 1 16,0-4 0-16,-1-2-1 15,-1-6-2-15,-3-18 2 16,-4-11 1-16,-5-11 1 16,-5-13 9-16,-1-9 8 15,1-10-13-15,1-1-6 16,-1 4-16-16,-4 11 16 15,-5 19 39-15,0 12 32 0,-4 12-16 16,-6 8-27-16,6 7-2 16,1 4-16-16,3 2-10 15,0 2 0-15,-5 17-20 16,0 12 15-16,0 13 5 16,0 6 0-16,3 7 1 15,2 0 0-15,0-3-1 16,0-1 0-16,7-1 0 15,1-3 0-15,-1-1 2 16,0-2-2-16,2-4-14 16,-2-6-51-16,2-9-101 15,-2-14-342-15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3.90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3 48 12 0,'0'0'569'0,"0"0"-495"16,0 0-70-16,0 0 70 16,0 0-6-16,0 0 13 15,35-49-31-15,-35 49-31 16,0 0-11-16,0 0-7 15,0 0-1-15,0 0-6 16,4 0-1-16,2 13-5 16,5 12 10-16,5 7 1 15,4 1 2-15,2-3-1 16,-2-4 3-16,4-4-3 16,-6-8 0-16,1-6 1 15,-2-5 0-15,1-3-1 16,5 0 0-16,1-10-3 0,-2-12 0 15,-1-5-4-15,-5 1 1 16,-4 3 0-16,-6 6 6 16,-5 6 3-16,1 5 17 15,-2 3 4-15,0 1-6 16,0 2 9-16,0 0-16 16,0 0-11-16,0 0-2 15,0 0-5-15,0 25-7 16,-13 19 7-16,-14 20 7 15,-12 10 4-15,2 5-2 16,-3 4-2-16,0 3 0 16,1 4-15-16,2-3-17 15,6-10-19-15,5-9-9 0,8-15 18 16,4-16-93-16,5-21-246 16</inkml:trace>
</inkml:ink>
</file>

<file path=word/ink/ink2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20.027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48 620 0,'0'0'67'16,"0"0"9"-16,0 0-13 16,0 0-44-16,0 0-16 15,0 0-3-15,13-50-17 16,3 50-66-16,3 0-24 16,-3 5-292-16</inkml:trace>
</inkml:ink>
</file>

<file path=word/ink/ink2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19.83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54 451 456 0,'0'0'78'16,"0"0"-65"-16,0 0 30 15,0 0 13-15,0 0-15 16,0 0 4-16,7-61-17 0,-14 55-8 16,0 2 3-16,-3 0-20 15,0 4 7-15,-2 0-10 16,-2 0-2-16,-1 0 2 15,-2 4-1-15,0 8 1 16,2 3-3-16,1 5-1 16,4 3 1-16,4 0 0 15,3 3 0-15,3 0 3 16,0-4-1-16,9-1 2 16,11-8-3-16,3-9-5 15,0-4-18-15,6-15 19 16,0-19-9-16,2-10-38 15,-4-10 8-15,-5-6 21 0,-3-7 22 16,-4-2 2 0,-3 4-4-16,-5 8-7 0,-4 12 11 15,-3 12 59-15,0 11 25 16,0 10-47-16,0 6-2 16,0 4-15-16,0 2-20 15,0 0-3-15,-3 14-16 16,-1 13 16-16,-1 9 3 15,4 7 0-15,1-1 0 16,0 1-3-16,0 0 3 16,8-2 0-16,2-1 0 15,4-1 0-15,-2-5 3 16,5-3-3-16,2-8-3 16,-1-8 3-16,1-7 0 0,2-8-6 15,1 0-10-15,3-10 5 16,2-8-2-16,-3 0-20 15,-5 2 5-15,-7 6 22 16,-2 3 6-16,-5 5 4 16,0 2-4-16,0 0-7 15,4 12 7-15,2 8 0 16,3 2 2-16,2 5-1 16,8-1 1-16,2-2-2 15,6-8 0-15,-2-10-5 16,3-6-12-16,0-6-5 0,-2-20-51 15,-3-6-236 1</inkml:trace>
</inkml:ink>
</file>

<file path=word/ink/ink2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19.042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0 261 123 0,'0'0'179'0,"0"0"15"16,5-57-86-16,-1 39-28 16,2 2 14-16,4 1-41 15,1 3-28-15,8 1-12 16,1 3-11-16,4 4-2 15,1 4 0-15,1 0-2 16,1 1-2-16,2 10 3 16,-4 4 1-16,-2 0-2 0,-7 0-1 15,-5 0-3 1,-4-1-1-16,-4-1-1 0,-2-5 1 16,-1-2-3-16,0-4 3 15,0-2 6-15,0 0 1 16,0-10 14-16,8-14 1 15,6-7-15 1,3-6-5-16,5 2 5 0,1 6-1 16,-2 3-1-16,-3 7 2 15,-2 6 0-15,-5 5-8 16,2 3-18-16,-4 5-55 16,-1 0 8-16,-2 5-132 15,4 8-104-15</inkml:trace>
</inkml:ink>
</file>

<file path=word/ink/ink2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18.71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181 118 413 0,'0'0'92'16,"0"0"-32"-16,0 0-15 15,0 0-23-15,19-63 12 16,-18 54 7-16,-1 1-10 0,0 1-5 15,0 2-14 1,0-1 12-16,0 1-13 0,0 0-8 16,-3 0 0-16,-4 2 4 15,-3 1-5-15,3 2 2 16,-5 0 0-16,2 0-4 16,-6 0-4-16,-1 4 4 15,-2 7 0-15,-2 5 1 16,-1 3-1-16,1 4 0 15,6 1-1-15,3 1 1 16,3-4-4-16,9 0 4 16,0-7 0-16,0-2-4 15,9-7-1-15,8-5 5 16,7 0 0-16,8-5 0 16,4-13-15-16,-2-1 2 0,-7 1 0 15,-5 5 10 1,-8 2 2-16,-2 5 2 0,-7 2 3 15,-3 3-1-15,-1 1 0 16,2 0-3-16,1 0-2 16,3 0-1-16,5 2 3 15,3 7-1-15,2 2 1 16,5-1 0-16,-1 1-1 16,-1-1 1-16,0 1-22 15,-1 0-43-15,-2 0 22 16,-2-2-38-16,-3 0-48 15,-3-5 10-15,-3-4-6 16,0 0-25-16</inkml:trace>
</inkml:ink>
</file>

<file path=word/ink/ink2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05:18.203"/>
    </inkml:context>
    <inkml:brush xml:id="br0">
      <inkml:brushProperty name="width" value="0.08333" units="cm"/>
      <inkml:brushProperty name="height" value="0.08333" units="cm"/>
      <inkml:brushProperty name="color" value="#ED1C24"/>
      <inkml:brushProperty name="fitToCurve" value="1"/>
    </inkml:brush>
  </inkml:definitions>
  <inkml:trace contextRef="#ctx0" brushRef="#br0">517 108 480 0,'0'0'7'16,"0"0"-5"-16,0 0 15 16,0 0 17-16,0 0 55 15,0 0-73-15,5-29-2 16,-2 26 4-16,-3 0 7 15,0 0 4-15,0-1 0 16,0 1-16-16,0 1-6 16,0-2 4-16,0 2-1 15,0-2-8-15,0 0 3 16,-3 0-3-16,1 0 0 16,-3-1-1-16,1 1 2 0,-1 0-2 15,-3-3 1-15,1 3-2 16,-1 0 1-16,-1 1-1 15,2 0 1-15,-1 2-1 16,-4-2-2-16,0 3 2 16,0 0 0-16,0 0 0 15,0 0-2-15,0 0 2 16,-1 0 0-16,-1 5 0 16,1 3-1-16,-1 0-1 15,0 1 2-15,-1 1 2 16,-2 2-2-16,-2 1 0 0,-1 2 0 15,-2 1 0 1,2 0 0-16,-1 2 0 0,-1 1 1 16,-2-1 0-16,4 1 2 15,-2 0-2-15,3 3 4 16,0-2-4-16,2 3-1 16,5 0-1-16,1 2 0 15,2 2 0-15,2 2 1 16,4 2 0-16,3 4 0 15,0-4 1-15,0 0-1 16,3-2 1-16,6-2-1 16,3 0-1-16,3-3 0 15,9-1 0-15,3-2 1 16,7-5 0-16,7-5 1 0,8-6 0 16,9-3-2-1,3-2-10-15,3 0-19 0,-5-2-33 16,-8-1-1-16,-7-1-65 15,-5-1-101-15</inkml:trace>
</inkml:ink>
</file>

<file path=word/ink/ink2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9:49.837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20 591 7860,'0'0'301,"0"0"353,0 0-468,0 0-79,2-8 163,12-30 655,-12 58-183,-2 524 1203,-3 54-1102,28-285-213,-9 117-193,-15-143-141,21-63-184,-29 905 235,-9-495-221,-22-317-100,-15 204 105,41-444-120,3 1-1,3 57-10,6 296-120,24-301-940,24-58-7239,-34-61 4124</inkml:trace>
  <inkml:trace contextRef="#ctx0" brushRef="#br0" timeOffset="1585.518">37 5831 4114,'0'0'4279,"0"0"-2427,0 0-1169,0 0-198,0 0 51,-7-6-229,-19-16-208,26 22-100,-1-1-1,1 1 1,0-1-1,-1 1 1,1-1 0,0 1-1,-1-1 1,1 1-1,0-1 1,0 1 0,0-1-1,0 1 1,-1-1-1,1 1 1,0-1 0,0 0-1,0 1 1,0-1 0,0 1-1,0-1 1,0 1-1,0-1 1,1 0 0,-1 1-1,0-1 1,0 1-1,0-1 1,1 1 0,-1-1-1,0 1 1,0-1-1,1 1 1,-1-1 0,0 1-1,1 0 1,-1-1-1,1 1 1,-1-1 0,1 1-1,-1 0 1,1-1 0,-1 1-1,1 0 1,-1 0-1,1-1 1,-1 1 0,1 0-1,-1 0 1,1 0-1,-1 0 1,1 0 0,-1 0-1,1 0 1,0 0-1,-1 0 1,1 0 0,-1 0-1,1 0 1,-1 0-1,1 0 2,1 0 7,41-11 20,1 2 0,0 3 0,0 1 0,1 2 1,15 2-28,-24 0 104,1627-13 952,647 79 22,-2075-59-1080,1109 20 4,-260-53 68,-224 1-39,-714 26-20,-143-1-6,-3 1-154,-3-2-1692,-10 0-789</inkml:trace>
  <inkml:trace contextRef="#ctx0" brushRef="#br0" timeOffset="3534.305">8649 5712 13302,'0'0'51,"0"0"-35,0 0-374,11 1 113,-6-1 232,1 1 13,0-1 0,0 1 0,0 0 0,-1 0 0,1 0 0,0 1 0,-1 0 0,1 0 0,-1 1 0,0-1 0,0 1 0,0 0 0,0 1 0,2 1 0,70 69 66,-2 3 1,53 74-67,-125-146-5,7 7 1,-8-8-132,1 1 1,1-1-1,-1 0 1,0 0-1,1 0 1,0-1-1,0 1 1,0-1-1,0 0 1,1 0-1,-1-1 1,1 1-1,0-1 1,-1 0-1,1 0 1,1 0 135,-3-3-214,0-1 1,0 1-1,0-1 1,0 0-1,-1 0 0,1 0 1,0 0-1,-1 0 1,1 0-1,-1-1 0,0 1 1,0-1-1,0 0 1,0 1-1,0-1 0,-1 0 1,1 0-1,-1 0 1,0-1-1,0 1 0,0 0 1,0 0-1,0-1 1,-1 1-1,0 0 1,1-1-1,-1 1 0,-1-1 214,2-1-411,13-106-3736,-18-2 8595,4 106-3850,-1-1 1,-1 1-1,1-1 1,-1 1-1,0 0 0,-1 0 1,0 0-1,0 0 0,0 0 1,-1 1-1,0-1 1,0 1-1,-1 0 0,-3-4-598,5 10 24,0-1-1,0 0 0,0 0 0,0 1 1,0 0-1,0 0 0,0 0 0,0 0 1,0 0-1,0 0 0,0 1 0,0-1 1,0 1-1,1 0 0,-1 0 0,0 0 1,0 0-1,0 1 0,1-1 1,-1 1-1,1 0 0,-1-1 0,1 1 1,0 0-1,-1 0 0,1 1 0,0-1 1,1 0-1,-1 1 0,0-1 0,1 1 1,-1 0-1,1-1 0,-1 3-23,-4 2 71,-33 44-165,2 2 1,2 1-1,-25 56 94,-66 100-4182,79-147-410</inkml:trace>
  <inkml:trace contextRef="#ctx0" brushRef="#br0" timeOffset="4852.805">379 376 12710,'0'0'112,"0"0"32,0 0-112,0 0-32,0 0-16,0 0-304,0 0-96,28-12 400,1 35 0,4 7-64,3 3-177,2 1-623,0-1-64,1-2-1634,2-8-719</inkml:trace>
  <inkml:trace contextRef="#ctx0" brushRef="#br0" timeOffset="5138.63">1004 364 11749,'0'0'369,"0"0"95,0 0-416,0 0-48,0 0-32,0 0-96,-35 0 0,16 30 96,1 4 16,1 0-32,1-2 48,-2 1-64,2 0-369,-3-2-351,6-3-625,2-6-1328,6-9-528</inkml:trace>
  <inkml:trace contextRef="#ctx0" brushRef="#br0" timeOffset="5412.654">821 485 8708,'0'0'2001,"0"0"-1249,0 0-384,0 0-368,0 0-192,0 0 176,-42 64 16,38-24 0,0 6 80,4 3-48,0 3-16,0 0 16,0-1-32,0 0 0,0-3-32,0-4-1008,4-8-1953</inkml:trace>
  <inkml:trace contextRef="#ctx0" brushRef="#br0" timeOffset="6563.215">597 6200 10533,'0'0'77,"0"0"-23,0 0-46,-4 3 21,0-1-17,1 1 0,-1 0 0,1 0 0,0 0 0,0 0 0,0 1 1,0-1-1,0 1 0,1-1 0,0 1 0,-1 0 0,2 0 0,-1 0 0,0 1 0,0 1-12,-3 10 64,1 1 0,0-1-1,1 0 1,0 1 0,2 0 0,0 0-1,1-1 1,1 1 0,0 0-1,3 13-63,-3-24 17,0 0 0,1 0-1,0 1 1,0-1-1,0-1 1,0 1-1,1 0 1,0 0 0,0-1-1,1 0 1,0 0-1,0 0 1,0 0 0,0 0-1,1-1 1,-1 0-1,1 0 1,0 0-1,1 0 1,-1-1 0,1 0-1,-1 0 1,1 0-1,0-1 1,0 0-1,0 0 1,0-1 0,0 1-1,4-1-16,-2 0 47,-1-1-1,1 0 1,0 0-1,-1-1 1,0 0-1,1 0 1,-1 0-1,1-1 1,-1-1-1,0 1 1,0-1-1,0 0 1,-1 0-1,1-1 1,-1 0-1,0 0 1,0-1 0,0 0-1,0 0 1,-1 0-1,0-1 1,0 1-1,0-1 1,-1 0-1,0-1 1,0 1-1,0-1 1,-1 0-1,0 0 1,-1 0-1,1 0 1,-1-1-47,1-2 0,-1 0 0,1 1-1,-2-1 1,1 0 0,-2 0 0,1 0 0,-1-1 0,-1 1 0,0 0-1,0 0 1,-1 1 0,0-1 0,-1 0 0,0 0 0,0 1-1,-1 0 1,0 0 0,-1 0 0,0 0 0,-1 1 0,1-1 0,-2 1-1,1 1 1,-1-1 0,0 1 0,-1 1 0,1-1 0,-1 1 0,-1 0-1,1 1 1,-1 0 0,0 0 0,0 1 0,0 0 0,-1 1-1,-1 0 2,-2 1-279,-1 1 1,1 0 0,-1 1 0,0 1 0,1 0 0,-1 1 0,1 1-1,-11 2 278,-54 23-3006</inkml:trace>
  <inkml:trace contextRef="#ctx0" brushRef="#br0" timeOffset="18535.198">3448 1421 12630,'0'0'112,"0"0"-112,0 0-1313,0 0-79,0 0 543,0 0 17,0 0 592,69 3 208,-63 6-176,0 2-897,-5 1-1264,-1 0-2033</inkml:trace>
  <inkml:trace contextRef="#ctx0" brushRef="#br0" timeOffset="18816.25">3039 2041 11029,'0'0'0,"0"0"-80,0 0-3201,0 0-401,0 0 352</inkml:trace>
  <inkml:trace contextRef="#ctx0" brushRef="#br0" timeOffset="19093.134">2949 2646 5955,'0'0'3217,"0"0"-3217,0 0 16,0 0-96,98 43-1056,-55-34-2050</inkml:trace>
  <inkml:trace contextRef="#ctx0" brushRef="#br0" timeOffset="19094.134">3423 3199 8116,'0'0'1600,"0"0"-1600,0 0-992,0 0-1409,70 23-2273</inkml:trace>
  <inkml:trace contextRef="#ctx0" brushRef="#br0" timeOffset="19331.068">3599 3417 8036,'0'0'0,"0"0"-641,0 0-1023,0 0-2066</inkml:trace>
  <inkml:trace contextRef="#ctx0" brushRef="#br0" timeOffset="19633.116">4321 3690 10453,'0'0'528,"0"0"-352,0 0-176,0 0 0,0 0-592,0 0-96,-52 53-1169,29-26-1441</inkml:trace>
  <inkml:trace contextRef="#ctx0" brushRef="#br0" timeOffset="19634.116">3494 4303 10885,'0'0'1313,"0"0"-737,0 0-544,0 0-32,0 0-112,0 0-48,6-17-272,17 27 239,7-1-815,5 1-1377,1-4-5683</inkml:trace>
  <inkml:trace contextRef="#ctx0" brushRef="#br0" timeOffset="19907.963">4038 4354 11621,'0'0'1073,"0"0"-929,0 0-144,0 0 0,94-39-16,-51 28-240,4-1-1905,4-1-3522</inkml:trace>
  <inkml:trace contextRef="#ctx0" brushRef="#br0" timeOffset="20170.468">4678 4122 2881,'0'0'7172,"0"0"-6676,0 0-480,0 0-16,51-72-2417,-36 60-993,0 1-1328</inkml:trace>
  <inkml:trace contextRef="#ctx0" brushRef="#br0" timeOffset="20171.468">4507 3548 10341,'0'0'0,"0"0"-16,0 0-1633,-76-54-4674</inkml:trace>
  <inkml:trace contextRef="#ctx0" brushRef="#br0" timeOffset="20471.932">4098 2961 9172,'0'0'0,"0"0"-240,0 0-2657,62-73-1569</inkml:trace>
  <inkml:trace contextRef="#ctx0" brushRef="#br0" timeOffset="20703.372">4310 2630 8660,'0'0'0,"0"0"304,-62-74-304,52 55-64,5 0-1969,5-3-2625</inkml:trace>
  <inkml:trace contextRef="#ctx0" brushRef="#br0" timeOffset="20704.372">4291 2011 4402,'0'0'0,"0"0"-176,95-26-865,-57 23-1232</inkml:trace>
  <inkml:trace contextRef="#ctx0" brushRef="#br0" timeOffset="20972.11">4809 2209 6707,'0'0'2337,"0"0"-2337,0 0-160,0 0 160,0 0 0,0 0 0,68 79-32,-46-54-4818</inkml:trace>
  <inkml:trace contextRef="#ctx0" brushRef="#br0" timeOffset="21219.437">4809 2934 11205,'0'0'0,"0"0"-672,0 0-3650,0 0 656</inkml:trace>
  <inkml:trace contextRef="#ctx0" brushRef="#br0" timeOffset="21220.437">4972 3228 3298,'0'0'3201,"0"0"-2016,0 0 303,81-19-591,-42 5-769,6-2-128,3-3-2610</inkml:trace>
  <inkml:trace contextRef="#ctx0" brushRef="#br0" timeOffset="21483.932">5565 2963 10949,'0'0'496,"0"0"-496,0 0-112,0 0-3537,71-59-3715</inkml:trace>
  <inkml:trace contextRef="#ctx0" brushRef="#br0" timeOffset="21733.79">5775 3221 5074,'0'0'336,"0"0"1297,0 0-416,0 0-897,31 67-272,-23-54-48,-4-1-1889</inkml:trace>
  <inkml:trace contextRef="#ctx0" brushRef="#br0" timeOffset="21734.79">5293 4176 9540,'0'0'0,"0"0"-992,0 0-2450</inkml:trace>
  <inkml:trace contextRef="#ctx0" brushRef="#br0" timeOffset="21994.273">5338 4506 4130,'0'0'1377,"0"0"-1121,103 2-256,-53-2-2177</inkml:trace>
  <inkml:trace contextRef="#ctx0" brushRef="#br0" timeOffset="22254.531">6138 4390 11749,'0'0'1185,"0"0"-929,2-73-256,-2 42-1152,0-1-1170,0-3-5217</inkml:trace>
  <inkml:trace contextRef="#ctx0" brushRef="#br0" timeOffset="22557.306">5547 3682 9508,'0'0'497,"0"0"-17,0 0-480,0 0 0,0 0-673,0 0-719,-28-52-3426</inkml:trace>
  <inkml:trace contextRef="#ctx0" brushRef="#br0" timeOffset="22558.306">5868 3873 10085,'0'0'448,"0"0"-448,108 0-1777</inkml:trace>
  <inkml:trace contextRef="#ctx0" brushRef="#br0" timeOffset="22842.624">6411 3760 9812,'0'0'0,"0"0"-1616,0 0-4979</inkml:trace>
  <inkml:trace contextRef="#ctx0" brushRef="#br0" timeOffset="22843.624">6563 3404 4626,'0'0'4898,"0"0"-3937,0 0-561,0 0-400,0 0-592,-3-73-1921,14 53-3554</inkml:trace>
  <inkml:trace contextRef="#ctx0" brushRef="#br0" timeOffset="23082.346">6555 2815 6819,'0'0'256,"0"0"881,0 0-1137,-41-63-16,14 48-2417</inkml:trace>
  <inkml:trace contextRef="#ctx0" brushRef="#br0" timeOffset="23391.785">6108 2417 8724,'0'0'96,"0"0"96,0 0-192,0 0-2801</inkml:trace>
  <inkml:trace contextRef="#ctx0" brushRef="#br0" timeOffset="23392.785">6436 2177 9748,'0'0'113,"0"0"559,0 0 144,0 0-816,0 0-48,7-66-992,8 57-2946</inkml:trace>
  <inkml:trace contextRef="#ctx0" brushRef="#br0" timeOffset="23643.189">6027 2042 7075,'0'0'1633,"0"0"-1585,0 0-48,0 0-80,0 0-128,-34 76-689,34-55-1039,-5 4-1314</inkml:trace>
  <inkml:trace contextRef="#ctx0" brushRef="#br0" timeOffset="23911.786">5323 2559 11637,'0'0'80,"0"0"-80,8-62 0,2 46-96,3 0-784,-4 0-2242,-2 3-2480</inkml:trace>
  <inkml:trace contextRef="#ctx0" brushRef="#br0" timeOffset="23912.786">5507 1861 9620,'0'0'160,"0"0"481,0 0-641,0 0-192,79-53-2978,-44 45-1984</inkml:trace>
  <inkml:trace contextRef="#ctx0" brushRef="#br0" timeOffset="24146.232">5943 1418 9973,'0'0'96,"0"0"352,0 0-416,0 0-32,0 0-688,-16-61-705,16 56 705,0 1-881,0-3 448,1-3-1856</inkml:trace>
  <inkml:trace contextRef="#ctx0" brushRef="#br0" timeOffset="24405.308">5494 1012 10261,'0'0'128,"0"0"-32,0 0-96,0 0-1281,-75-28-1520,44 41 624,-4 2-448</inkml:trace>
  <inkml:trace contextRef="#ctx0" brushRef="#br0" timeOffset="24655.103">4521 1300 11845,'0'0'96,"0"0"-96,0 0-192,0 0-3825,0 0-1826</inkml:trace>
  <inkml:trace contextRef="#ctx0" brushRef="#br0" timeOffset="24941.387">4311 907 9604,'0'0'593,"0"0"-337,0 0-256,0 0-416,0 0-3074,0 0 2353,-20 19-607,18 4 543,1 2-208</inkml:trace>
  <inkml:trace contextRef="#ctx0" brushRef="#br0" timeOffset="24942.387">4007 1375 12470,'0'0'304,"0"0"-304,0 0 0,0 0-192,0 0-1121,0 0 721,103 30-961,-35-18-2321</inkml:trace>
  <inkml:trace contextRef="#ctx0" brushRef="#br0" timeOffset="25173.261">5066 1558 12534,'0'0'16,"0"0"-32,0 0-16,0 0-1857,0 0-2497,0 0 848</inkml:trace>
  <inkml:trace contextRef="#ctx0" brushRef="#br0" timeOffset="25376.437">5143 1238 10565,'0'0'272,"0"0"-272,-33-72 256,27 62-256,0 3-128,4 2-1073,2 1-2288,0-2 15</inkml:trace>
  <inkml:trace contextRef="#ctx0" brushRef="#br0" timeOffset="25668.247">5111 914 8260,'0'0'96,"0"0"-48,0 0-48,0 0-1233,70-22-1616,-43 22-1473</inkml:trace>
  <inkml:trace contextRef="#ctx0" brushRef="#br0" timeOffset="25669.247">5904 984 9957,'0'0'0,"0"0"-129,0 0-1647,68 16-1938</inkml:trace>
  <inkml:trace contextRef="#ctx0" brushRef="#br0" timeOffset="25925.642">6562 1241 10149,'0'0'0,"0"0"-1633,0 0-528,0 0-1297</inkml:trace>
  <inkml:trace contextRef="#ctx0" brushRef="#br0" timeOffset="26192.738">6849 1724 6867,'0'0'1569,"0"0"-945,0 0-16,0 0-608,0 0-144,0 0-3425,8 38-417</inkml:trace>
  <inkml:trace contextRef="#ctx0" brushRef="#br0" timeOffset="26193.738">6876 2417 10053,'0'0'176,"0"0"-176,0 0-785,74 0-1312,-40 0-880</inkml:trace>
  <inkml:trace contextRef="#ctx0" brushRef="#br0" timeOffset="26466.096">7079 2752 4162,'0'0'112,"0"0"1329,0 0-513,0 0 113,0 0-545,0 0-288,-2 69-208,2-58-80,4-3-4610</inkml:trace>
  <inkml:trace contextRef="#ctx0" brushRef="#br0" timeOffset="26740.058">6472 3962 10885,'0'0'272,"0"0"-272,0 0-2401</inkml:trace>
  <inkml:trace contextRef="#ctx0" brushRef="#br0" timeOffset="27002.164">6336 4159 7700,'0'0'0</inkml:trace>
  <inkml:trace contextRef="#ctx0" brushRef="#br0" timeOffset="27331.979">3916 2147 8852,'0'0'0,"0"0"-2913</inkml:trace>
  <inkml:trace contextRef="#ctx0" brushRef="#br0" timeOffset="27651.921">3569 2496 10725,'0'0'352,"0"0"48,0 0-400,0 0-1616,0 0-385,75-30-5411</inkml:trace>
  <inkml:trace contextRef="#ctx0" brushRef="#br0" timeOffset="27895.277">3847 1906 11013,'0'0'16,"0"0"80,0 0-96,0 0-672,0 0-1793,0 0-337,12 16 401</inkml:trace>
  <inkml:trace contextRef="#ctx0" brushRef="#br0" timeOffset="27896.277">3691 2405 10853,'0'0'1217,"0"0"-913,0 0-304,0 0-32,0 0-96,0 0 32,-1 33-705,1-10-575,0-4-4483</inkml:trace>
  <inkml:trace contextRef="#ctx0" brushRef="#br0" timeOffset="28124.39">3750 2783 12502,'0'0'0,"0"0"-64,0 0-3138,0 0-3041</inkml:trace>
  <inkml:trace contextRef="#ctx0" brushRef="#br0" timeOffset="28417.216">2939 3324 10997,'0'0'688,"0"0"465,0 0-1153,0 0-32,0 0-1057,0 0 129,48-57-849,-48 69-1600</inkml:trace>
  <inkml:trace contextRef="#ctx0" brushRef="#br0" timeOffset="28418.216">2768 3729 8292,'0'0'1697,"0"0"-1697,0 0-161,0 0-1215,0 0-2802</inkml:trace>
  <inkml:trace contextRef="#ctx0" brushRef="#br0" timeOffset="28676.982">2824 4280 7764,'0'0'32,"0"0"-32,-12 63-1153,12-46-1840</inkml:trace>
  <inkml:trace contextRef="#ctx0" brushRef="#br0" timeOffset="28677.982">2914 4540 5795,'0'0'1408,"0"0"-1408,0 0 0,0 0-64,90 35-320,-47-34-512</inkml:trace>
  <inkml:trace contextRef="#ctx0" brushRef="#br0" timeOffset="28925.17">3539 4672 10997,'0'0'1569,"0"0"-1393,0 0-176,0 0-304,0 0-689,0 0 177,21 1-2610</inkml:trace>
  <inkml:trace contextRef="#ctx0" brushRef="#br0" timeOffset="29149.568">3116 3857 10853,'0'0'528,"0"0"-64,0 0-464,0 0-16,0 0-240,0 0-656,75-16-1953</inkml:trace>
  <inkml:trace contextRef="#ctx0" brushRef="#br0" timeOffset="29491.625">3825 4764 8308,'0'0'2257,"0"0"-1585,0 0-672,0 0-624,0 0-1841</inkml:trace>
  <inkml:trace contextRef="#ctx0" brushRef="#br0" timeOffset="29764.291">4415 4823 8356,'0'0'0,"0"0"-7732</inkml:trace>
  <inkml:trace contextRef="#ctx0" brushRef="#br0" timeOffset="30250.573">4597 4550 9716,'0'0'913,"0"0"-33,0 0-271,0 0-305,0 0-304,0 0-449,32-13-671,-6 23-2146</inkml:trace>
  <inkml:trace contextRef="#ctx0" brushRef="#br0" timeOffset="30503.048">4930 4749 7892,'0'0'0,"0"0"-1761</inkml:trace>
  <inkml:trace contextRef="#ctx0" brushRef="#br0" timeOffset="30778.082">5473 4945 9604,'0'0'0,"0"0"-1424</inkml:trace>
  <inkml:trace contextRef="#ctx0" brushRef="#br0" timeOffset="31026.512">6487 4657 10261,'0'0'0,"0"0"-2449</inkml:trace>
  <inkml:trace contextRef="#ctx0" brushRef="#br0" timeOffset="31293.763">6729 4415 11077,'0'0'0,"0"0"-2289</inkml:trace>
  <inkml:trace contextRef="#ctx0" brushRef="#br0" timeOffset="31294.763">7010 4030 9861,'0'0'560,"0"0"-560,59-83-6739</inkml:trace>
  <inkml:trace contextRef="#ctx0" brushRef="#br0" timeOffset="31604.172">7212 3266 6211,'0'0'1152,"0"0"-591,0 0-561,0 0-481,0 0-2016,0 0-768</inkml:trace>
  <inkml:trace contextRef="#ctx0" brushRef="#br0" timeOffset="31820.961">6926 3388 10853,'0'0'96,"0"0"224,0 0-144,0 0-176,0 0-768,0 0-1857,9 7-1697</inkml:trace>
  <inkml:trace contextRef="#ctx0" brushRef="#br0" timeOffset="32054.016">6805 3629 7860,'0'0'2641,"0"0"-2065,0 0 64,0 0 65,0 0-449,0 0-256,19 9-1217,-2-9-1264,-2 0-3730</inkml:trace>
  <inkml:trace contextRef="#ctx0" brushRef="#br0" timeOffset="32311.914">7152 2949 10677,'0'0'1393,"0"0"-897,0 0-496,0 0-384,0 0-1233,0 0-2945</inkml:trace>
  <inkml:trace contextRef="#ctx0" brushRef="#br0" timeOffset="67406.291">3904 1826 4210,'0'0'1337,"0"0"-308,0 0-20,0 0-308,0 0 223,0 0-279,0 0-181,0-9-55,2-33 250,12 47-734,-13-1 78,-1 0 1,1-1-1,-1 1 0,0 0 1,0 0-1,0-1 0,-1 1 1,1 0-1,-1 0 0,0-1 1,0 1-1,0-1 0,-1 1 1,1-1-1,-1 1 0,0-1 1,1 0-1,-2 0 0,1 0 1,0 0-1,-1 0 0,1 0 1,-1 0-1,0-1 0,0 0 1,0 1-1,0-1 0,0 0 1,-1-1-1,1 1 0,0 0 1,-1-1-1,1 0 0,-1 0 1,0 0-1,1 0 0,-1-1 1,0 1-1,0-1 0,1 0 1,-1 0-1,0 0 0,0-1 1,0 1-4,3-2 14,0 0 1,0 1 0,0-1-1,0 0 1,0 0 0,0 0 0,1 0-1,-1 0 1,1 0 0,-1 1 0,1-1-1,0 0 1,0 0 0,0 0-1,0 0 1,0 0 0,0 0 0,1 0-1,-1 0 1,1 0 0,-1 0-1,1 0 1,0 0 0,-1 0 0,1 0-1,0 1 1,1-2-15,2-2-11,1 1 0,-1-1 0,1 1 0,-1 0 0,1 1 0,0-1 0,1 1 0,-1 0 0,1 1 0,-1-1 0,1 1-1,0 0 1,0 0 0,-1 1 0,1-1 0,1 2 0,-1-1 0,0 0 0,0 1 0,0 0 0,2 1 11,-6 1-13,0-1 0,-1 1 0,1 0 1,-1 0-1,1 0 0,-1 0 0,0 0 0,0 0 0,0 0 1,0 0-1,0 0 0,0 0 0,0 1 0,-1-1 0,1 0 0,-1 1 1,0-1-1,0 0 0,0 1 0,0-1 0,0 0 0,0 1 1,-1-1-1,1 0 0,-1 1 0,1-1 0,-2 2 13,1-2-5,-1 0 0,1 0 0,0 0-1,-1-1 1,0 1 0,1 0 0,-1-1 0,0 0-1,0 1 1,0-1 0,0 0 0,0 0 0,0 0-1,0 0 1,0 0 0,-1 0 0,1-1 0,0 1-1,0-1 1,-1 1 0,1-1 0,0 0 0,-1 0-1,1 0 1,0 0 0,-1-1 0,1 1 0,0-1 0,0 1-1,-1-1 1,1 0 0,0 0 0,0 0 0,0 0-1,0 0 1,0 0 0,0 0 0,-1-1 5,2 0 2,0 1 1,0-1 0,0 0-1,0 0 1,0 1 0,0-1-1,0 0 1,0 0 0,1 0-1,-1 0 1,1 0 0,-1 0-1,1 0 1,0 0 0,0 0-1,0 0 1,0 0 0,0 0-1,0 0 1,0 0 0,1 0-1,-1 0 1,1 1 0,-1-1-1,1 0 1,0 0 0,0 0-1,0 0 1,0 1 0,0-1-1,0 0 1,1 1 0,-1-1-1,0 1 1,1 0 0,-1-1-1,1 1 1,-1 0 0,1 0-1,0 0 1,0 0 0,-1 0-1,1 0 1,0 0 0,0 1-1,0-1 1,0 1 0,0-1-1,0 1 1,0 0 0,2 0-3,-2-1-5,0 1 0,0-1 1,0 1-1,1 0 0,-1 0 1,0 0-1,0 0 0,0 0 1,0 0-1,1 1 0,-1-1 1,0 1-1,0-1 0,0 1 1,0 0-1,0 0 0,0 0 1,0 0-1,0 0 0,-1 0 1,1 1-1,0-1 0,-1 1 1,1-1-1,-1 1 0,1-1 1,-1 1-1,0 0 0,0 0 1,0 0-1,0 0 0,0 0 1,0 0-1,0 0 0,0 0 1,-1 0-1,1 0 0,-1 0 1,0 0-1,0 0 0,1 1 1,-1-1-1,-1 0 0,1 1 5,0 0-17,-1 0 0,0 0 0,0 0 0,0-1 0,0 1 0,0 0 0,-1-1 0,1 1 0,-1-1 0,1 1 0,-1-1 0,0 0 0,0 1 1,0-1-1,0 0 0,-1 0 0,1-1 0,0 1 0,-1 0 0,1-1 0,-1 1 0,0-1 0,0 0 0,1 0 0,-1 0 0,0 0 0,0-1 0,0 1 0,0-1 0,0 0 0,0 0 0,0 0 0,0 0 0,0 0 0,1 0 0,-1-1 0,0 0 0,-2 0 17,2 0 7,1 0 1,0 0 0,0 0 0,-1-1-1,1 1 1,0-1 0,0 0 0,0 1-1,1-1 1,-1 0 0,0 0-1,1 0 1,-1 0 0,1 0 0,-1 0-1,1-1 1,0 1 0,0 0-1,0-1 1,0 1 0,1-1 0,-1 1-1,1-1 1,-1 1 0,1-1-1,0 0 1,0 1 0,0-1 0,0 1-1,1-1 1,-1 1 0,1-1-1,-1 1 1,1-1 0,0 1 0,0-1-1,0 1 1,0 0 0,0-1 0,1 1-1,-1 0 1,1 0 0,-1 0-1,1 0 1,0 0 0,0 1 0,1-2-8,2 0-4,0 1 0,0 0 0,0-1 0,0 2 0,0-1 0,0 1 0,1-1 0,-1 1 0,1 1 1,-1-1-1,1 1 0,-1 0 0,1 1 4,-3 0-4,-1 1 0,0 0 1,0 0-1,0 0 0,-1 0 0,1 0 1,0 0-1,-1 1 0,1-1 1,-1 1-1,0-1 0,0 1 0,0-1 1,0 1-1,0 0 0,-1-1 0,1 1 1,-1 0-1,1 0 0,-1-1 0,0 1 1,0 0-1,-1 0 0,1-1 1,0 1-1,-1 0 0,0-1 0,0 1 1,0 0-1,0 0 4,1 0-12,-1-1-1,1 1 1,-1 0 0,0 0 0,0-1 0,0 1-1,-1-1 1,1 1 0,-1-1 0,1 1-1,-1-1 1,0 0 0,0 0 0,0 1 0,0-1-1,0-1 1,0 1 0,0 0 0,-1-1-1,1 1 1,-1-1 0,1 1 0,-1-1 0,0 0-1,1 0 1,-1-1 0,0 1 0,0 0-1,0-1 1,1 0 0,-2 1 12,1-3-3,1 0 0,0-1 1,0 1-1,0 0 0,0-1 0,0 1 1,0-1-1,1 1 0,-1-1 0,1 0 1,-1 0-1,1 0 0,0 1 0,0-1 0,1 0 1,-1-1-1,1 1 0,-1 0 0,1 0 1,0 0-1,0 0 0,0 0 0,1 0 1,-1 0-1,1 0 0,0-1 3,-1 2 0,1 1 0,-1-1 0,1 0 1,-1 1-1,1-1 0,0 1 0,0-1 0,0 1 0,0-1 0,0 1 1,0 0-1,1-1 0,-1 1 0,0 0 0,1 0 0,-1 0 0,1 0 1,-1 0-1,1 0 0,-1 0 0,1 1 0,0-1 0,-1 1 0,1-1 1,0 1-1,0-1 0,-1 1 0,1 0 0,0 0 0,0 0 0,-1 0 1,1 0-1,0 0 0,0 0 0,-1 1 0,1-1 0,1 1 0,-1 1-5,-1 0-1,1 0 0,-1 0 1,1 0-1,-1 0 0,0 0 1,1 1-1,-1-1 0,0 0 1,-1 1-1,1-1 0,0 1 1,-1-1-1,1 1 0,-1-1 1,0 1-1,0-1 0,0 1 1,0-1-1,0 1 0,-1-1 1,1 1-1,-1-1 0,0 2 6,0-3-10,-1 1 0,0 0 0,0-1 0,0 1 0,0-1 0,0 0 0,0 1 0,0-1 0,-1 0 0,1 0 0,0-1 0,-1 1 0,1 0 0,0-1 0,-1 1 0,1-1 0,-1 0 0,1 0 0,-1 0 0,1 0 0,0 0 0,-1-1 0,1 1 0,-1-1 0,1 0 0,0 1 0,-1-1-1,1 0 1,-1 0 10,1-1 2,0 0 0,0 0-1,0 0 1,0 0-1,1 0 1,-1 0-1,0 0 1,1 0-1,0-1 1,-1 1-1,1-1 1,0 1-1,0-1 1,0 1-1,1-1 1,-1 0-1,1 1 1,-1-1 0,1 0-1,0 0 1,0 1-1,0-1 1,0 0-1,1 1 1,-1-1-1,1 0 1,-1 1-1,1-1 1,0 0-1,0 1 1,0-1-1,1 1 1,-1 0-1,0-1 1,1 1 0,0 0-1,-1 0 1,1 0-1,0 0 1,0 0-1,0 0 1,0 1-1,1-1 1,-1 1-1,0-1 1,1 1-1,-1 0 1,1 0-1,-1 0 1,1 0 0,-1 0-1,1 1 1,0-1-1,2 1-1,-4-1-5,1 1-1,-1 0 1,1 0 0,-1 0-1,1 0 1,-1 0-1,1 0 1,-1 0 0,1 0-1,0 0 1,-1 1-1,1-1 1,-1 1 0,0-1-1,1 1 1,-1 0 0,1-1-1,-1 1 1,0 0-1,1 0 1,-1 0 0,0 0-1,0 0 1,0 0-1,0 0 1,0 1 0,0-1-1,0 0 1,0 0 0,-1 1-1,1-1 1,0 1-1,-1-1 1,1 0 0,-1 1-1,1 0 1,-1-1-1,0 1 1,0-1 0,1 1-1,-1-1 1,0 1-1,-1-1 1,1 1 0,0-1-1,0 1 1,-1-1 0,1 1-1,-1-1 1,1 1-1,-1-1 1,0 1 5,0 2-74,-1 0 1,0-1-1,1 0 0,-1 1 1,-1-1-1,1 0 0,0 0 1,-1 0-1,1 0 0,-1-1 1,0 1-1,0-1 0,0 1 1,-1-1-1,1 0 0,0 0 1,-1-1-1,1 1 0,-1-1 1,1 0-1,-1 1 0,0-2 0,0 1 1,0 0-1,1-1 0,-2 0 74,3-1 31,0-1 0,1 1 0,-1-1 0,0 0 0,1 0 0,0 0 0,-1 0-1,1 0 1,0 0 0,0 0 0,0 0 0,0 0 0,1-1 0,-1 1 0,1 0-1,-1-1 1,1 1 0,0 0 0,0-1 0,0 1 0,0 0 0,0-1 0,0 1-1,1 0 1,-1-1 0,1 1 0,-1 0 0,1-1 0,0 1 0,0 0-1,0 0 1,0 0 0,1 0 0,-1 0 0,2-1-31,28-7-79,-17 22-2833,-11 2-356</inkml:trace>
  <inkml:trace contextRef="#ctx0" brushRef="#br0" timeOffset="95950.239">4306 2854 3153,'0'0'2591,"0"0"-1815,0 0-50,0 0-14,0 0 97,0 0 140,0 0-410,0-8-202,1-21-60,-1 30-268,0 0 0,1-1 0,-1 1 1,1-1-1,-1 1 0,1 0 0,-1-1 0,1 1 0,-1-1 1,1 1-1,-1-1 0,1 0 0,0 1 0,-1-1 0,1 0 1,0 1-1,-1-1 0,1 0 0,0 0 0,0 1 0,-1-1 1,1 0-1,0 0 0,0 0 0,-1 0 0,1 0 1,0 0-1,-1 0 0,1 0 0,0-1 0,0 1 0,-1 0 1,1 0-1,0 0 0,-1-1 0,1 1 0,0 0 0,-1-1 1,1 1-1,0-1 0,-1 1 0,1-1 0,-1 1 0,1-1 1,-1 1-1,1-1 0,-1 0 0,1 1 0,-1-1 0,0 1 1,1-1-1,-1 0 0,0 1 0,0-1 0,1 0-9,-1 2-11,0 0 0,0 0 0,0 0 0,-1 0 0,1 0 0,0 0 0,0 1 0,-1-1 1,1 0-1,0 0 0,-1 0 0,1 0 0,-1 0 0,0 0 0,1 0 0,-1 0 0,0-1 0,1 1 0,-1 0 0,0 0 0,0 0 0,0-1 0,0 1 0,0 0 0,0-1 0,0 1 0,0-1 0,0 1 0,0-1 0,0 0 0,0 1 0,0-1 0,0 0 0,0 0 0,0 0 0,0 0 0,-1 0 0,1 0 1,0 0-1,0 0 0,0 0 0,0 0 0,0-1 0,0 1 0,0 0 0,-1-1 11,2 1-8,-2-1 5,1 0 0,0 0 0,0-1 0,0 1 0,0 0 0,0-1 0,0 1 0,0 0 0,1-1 0,-1 1 0,0-1 0,1 1 0,-1-1 0,1 0 0,0 1 0,0-1 0,-1 1 0,1-1 0,0 0 0,0 1 0,0-1 0,1 0-1,-1 1 1,0-1 0,1 1 0,-1-1 3,0-4-14,0 5 13,1-1 0,-1 0 1,0 0-1,0 0 1,1 1-1,-1-1 1,1 0-1,0 1 0,-1-1 1,1 0-1,0 1 1,0-1-1,0 1 1,0-1-1,0 1 0,1-1 1,-1 1-1,0 0 1,1 0-1,-1 0 1,1-1-1,-1 1 0,1 1 1,-1-1-1,1 0 1,0 0-1,-1 1 1,1-1-1,0 0 0,0 1 1,-1 0-1,1-1 1,0 1-1,0 0 1,0 0-1,-1 0 0,1 0 1,0 1-1,0-1 1,0 0-1,-1 1 1,1-1 0,0 0-4,0 0 0,-1-1 0,1 1 0,0 0 0,-1 0 0,1 0 0,0 0 1,-1 0-1,1 0 0,-1 1 0,1-1 0,0 1 0,-1-1 0,1 1 0,-1-1 0,1 1 1,-1 0-1,1 0 0,-1-1 0,0 1 0,1 0 0,-1 1 0,0-1 0,0 0 1,1 0-1,-1 0 0,0 1 0,0-1 0,-1 0 0,1 1 0,0-1 0,0 1 1,-1-1-1,1 1 0,-1 0 0,1-1 0,-1 1 0,0-1 0,1 1 0,-1 0 0,0-1 1,0 1-1,0 0 0,0-1 4,0 2-5,0 0 1,0 0 0,0-1-1,-1 1 1,1 0-1,-1-1 1,1 1-1,-1-1 1,0 1 0,0 0-1,0-1 1,0 0-1,0 1 1,-1-1 0,1 0-1,-1 1 1,1-1-1,-1 0 1,0 0-1,0 0 1,0-1 0,0 1-1,0 0 1,0-1-1,-1 1 1,1-1-1,0 0 1,-1 0 0,1 0-1,-1 0 1,0 0-1,1-1 1,-1 1 0,1-1-1,-2 1 5,-69 4-219,71-7 223,1 0 0,-1 0 0,1 0 1,0 0-1,-1 0 0,1 0 0,0-1 0,0 1 0,0 0 0,1-1 0,-1 1 0,0-1 0,1 1 0,0-1 0,-1 1 0,1-1 0,0 1 0,0-1 0,1 1 0,-1-1 0,0 1 0,1-1 0,0 1 0,-1 0 1,1-1-1,0 1 0,0 0 0,1-1 0,0 0-4,5-2 14,0-1 1,1 2 0,0-1-1,0 1 1,0 1 0,0-1-1,1 1 1,-1 1 0,1-1-1,0 2 1,0-1 0,0 1-1,0 0 1,0 1 0,0 0-1,7 1-14,-13-1 0,-1 0 0,1 0 0,0 0-1,0 1 1,-1-1 0,1 1-1,0-1 1,-1 1 0,1 0-1,0 0 1,-1 0 0,0 0 0,1 1-1,-1-1 1,1 0 0,-1 1-1,0 0 1,0 0 0,0 0-1,0 0 1,0 0 0,-1 0 0,1 0-1,0 0 1,-1 1 0,0-1-1,1 0 1,-1 1 0,0 0-1,0-1 1,-1 1 0,1-1 0,0 1-1,-1 0 1,0 0 0,0-1-1,0 1 1,0 0 0,0 0-1,0-1 1,0 1 0,-1 0-1,0-1 1,1 1 0,-3 1-5,0 0 1,0 0-1,-1-1 0,1 1 1,-1-1-1,1 0 0,-1 0 1,0 0-1,0 0 0,0-1 1,-1 1-1,1-1 0,-1 0 0,1-1 1,-1 1-1,0-1 0,1 0 1,-1 0-1,0 0 0,0-1 1,0 0-1,0 0 0,1 0 0,-1 0 1,-2-1 4,4 1 2,1 0 0,0 0 0,-1 0 0,1 0 0,-1-1-1,1 1 1,-1-1 0,1 0 0,-1 1 0,1-1 0,0 0 0,0 0 0,-1-1 0,1 1 0,0 0 0,0-1 0,0 1 0,0-1 0,1 0 0,-1 0 0,0 1 0,1-1 0,-1 0 0,1 0 0,0-1 0,-1 1-1,1 0 1,0 0 0,0-1 0,1 1 0,-1 0 0,0-1 0,1 1 0,0-1 0,-1 1 0,1-1 0,0 1 0,0-1 0,0 1 0,1-1 0,-1 0-2,0 2 2,0-1-1,1 0 1,-1 0 0,1 0-1,-1 0 1,1 0 0,0 0 0,-1 1-1,1-1 1,0 0 0,0 0 0,0 1-1,0-1 1,1 1 0,-1-1-1,0 1 1,1 0 0,-1-1 0,1 1-1,-1 0 1,1 0 0,0 0 0,-1 0-1,1 0 1,0 0 0,0 1 0,0-1-1,0 1 1,-1-1 0,1 1-1,0 0 1,1-1-2,65-1 60,-65 3-62,-1 0 1,1 1 0,-1-1-1,1 1 1,-1-1 0,0 1-1,1 0 1,-1 0 0,0 0-1,0 0 1,0 0 0,0 0-1,-1 1 1,1-1 0,0 0-1,-1 1 1,0 0 0,0-1-1,0 1 1,0 0 0,0 0-1,0-1 1,-1 1 0,1 0-1,-1 0 1,0 0 0,0 0-1,0 0 1,0-1 0,0 1-1,-1 0 1,0 1 1,0-2-2,-1 0 0,0 0 0,0 0 1,0 0-1,0 0 0,0-1 0,-1 1 0,1 0 1,0-1-1,-1 0 0,1 0 0,-1 0 0,0 0 1,1 0-1,-1 0 0,0-1 0,1 1 1,-1-1-1,0 0 0,0 0 0,0 0 0,1 0 1,-1 0-1,0 0 0,0-1 0,0 0 2,-3 1-20,4 0 17,-1 0-1,1 1 1,-1-2-1,1 1 1,-1 0 0,1 0-1,0-1 1,-1 0-1,1 1 1,-1-1 0,1 0-1,0 0 1,0 0-1,0 0 1,-1-1-1,1 1 1,0-1 0,1 1-1,-1-1 1,0 1-1,0-1 1,1 0-1,-1 0 1,1 0 0,-1 0-1,1 0 1,0 0-1,0-1 1,0 1 0,0 0-1,0-1 1,1 1-1,-1 0 1,0-1-1,1 1 1,0-1 0,0 1-1,0-1 1,0 0 3,1 1-1,1 0-1,0 0 1,0 0 0,0 0 0,0 0 0,0 0-1,1 0 1,-1 1 0,0-1 0,1 1 0,-1 0 0,1-1-1,-1 1 1,1 0 0,0 1 0,0-1 0,-1 0-1,1 1 1,0 0 0,0-1 0,0 1 0,-1 0 0,1 1-1,0-1 1,0 0 0,0 1 0,-1-1 0,1 1-1,1 0 2,4 0-5,-5-1 2,-1 0 1,0 0-1,1 1 0,-1-1 1,0 1-1,0-1 1,1 1-1,-1 0 0,0 0 1,0 0-1,0 0 1,0 0-1,0 0 0,0 1 1,0-1-1,0 1 1,-1-1-1,1 1 0,-1 0 1,1 0-1,-1-1 1,1 1-1,-1 0 0,0 0 1,0 0-1,0 1 1,0-1-1,0 0 0,-1 0 1,1 1-1,-1-1 1,1 0-1,-1 0 0,0 1 1,0-1-1,0 0 1,0 3 2,-2-3-8,0 0 0,0 0 1,0-1-1,0 1 0,0 0 1,0-1-1,-1 0 0,1 1 1,-1-1-1,1 0 0,-1 0 1,1 0-1,-1-1 0,1 1 1,-1-1-1,0 1 0,1-1 1,-1 0-1,0 0 0,0 0 1,1 0-1,-1 0 0,0-1 1,0 0 7,-1 1-40,2 1 43,0 0 0,-1-1 1,1 0-1,-1 1 1,1-1-1,-1 0 1,1-1-1,-1 1 1,1 0-1,-1-1 1,1 1-1,-1-1 0,1 0 1,0 1-1,-1-1 1,1-1-1,0 1 1,0 0-1,0 0 1,0-1-1,0 1 0,0-1 1,0 0-1,0 1 1,1-1-1,-1 0 1,1 0-1,-1 0 1,1 0-1,0-1 1,-1 1-1,1 0 0,0 0 1,1-1-1,-1 1 1,0-1-1,1 1 1,-1 0-1,1-1 1,0 1-1,0-3-3,1 2 5,0 1-1,0 0 1,0-1-1,1 1 1,-1 0 0,1 0-1,0 0 1,-1 0-1,1 0 1,0 1 0,0-1-1,0 0 1,0 1-1,1 0 1,-1-1 0,0 1-1,0 0 1,1 0 0,-1 0-1,1 0 1,-1 1-1,1-1 1,-1 1 0,1-1-1,-1 1 1,1 0-1,0 0 1,-1 0 0,1 0-1,-1 1 1,1-1-1,-1 1 1,1 0-5,-1 0-55,0 0-1,0 0 1,0 0 0,-1 0 0,1 0-1,0 1 1,0-1 0,-1 1-1,1 0 1,-1-1 0,0 1 0,1 0-1,-1 0 1,0 0 0,0 0 0,0 0-1,0 0 1,-1 0 0,1 0-1,0 0 1,-1 0 0,0 0 0,1 0-1,-1 1 1,0-1 0,0 0-1,0 0 1,0 0 0,-1 1 0,1-1-1,-1 0 1,1 0 0,-1 0-1,0 0 1,1 0 0,-1 0 55,-6 20-3002</inkml:trace>
  <inkml:trace contextRef="#ctx0" brushRef="#br0" timeOffset="97564.612">3919 1000 6227,'0'0'1382,"0"0"-785,0-10 68,0-37-107,0 12 2651,-3 89-3171,-3 0 1,-2 0-1,-3 0 1,-7 19-39,-16 79 166,5 96-78,49-355 907,39-298-3135,-52 309 2261,15 97 311,49 87-125,-23-10-64,-3 2 0,15 44-243,-41-83 31,-16-35-41,0 2-17,0 0 1,1 0-1,-1 0 0,2-1 0,-1 1 0,1-1 0,0 0 0,0-1 0,1 1 0,0-1 0,0 0 0,1 0 1,0-1-1,0 0 0,0 0 0,6 2 27,-2-5-3306,-9-2-335</inkml:trace>
  <inkml:trace contextRef="#ctx0" brushRef="#br0" timeOffset="97897.457">3876 1364 7395,'0'0'1694,"0"0"-816,0 0-77,0 0 135,0 0-16,-1-2-245,1 2-650,-1-1 1,1 0-1,-1 1 0,1-1 0,0 0 0,-1 1 0,1-1 0,0 0 0,0 0 0,-1 1 0,1-1 0,0 0 0,0 0 0,0 1 0,0-1 0,0 0 0,0 0 0,0 1 0,0-1 0,0 0 0,1 0 0,-1 1 0,0-1 0,0 0 0,1 0 1,-1 1-1,0-1 0,1 0 0,-1 1 0,1-1 0,-1 0 0,1 1 0,-1-1 0,1 1 0,-1-1 0,1 1 0,-1-1 0,1 1 0,0-1 0,-1 1 0,1 0 0,0-1 0,-1 1 0,2 0-25,23-13-180,1 1 0,1 1 0,-1 2 0,2 0 0,-1 2 0,1 1 1,1 2-1,-1 0 0,0 2 0,1 1 0,13 2 180,-10-1-3490</inkml:trace>
  <inkml:trace contextRef="#ctx0" brushRef="#br0" timeOffset="99908.345">4848 2247 8468,'0'0'205,"0"0"30,-1-11-80,-7-49 1600,8 60-1339,7 6-400,2 8-23,0 0-1,-1 1 0,-1 0 0,-1 0 1,0 1-1,0 0 0,-2 0 0,0 0 1,-1 0-1,-1 1 0,0-1 0,-1 14 8,0-21 0,8 122 5,-8-124 27,-16-160-322,14-109 92,0 255 239,2 0 1,-1 0-1,1 1 0,0-1 0,1 0 1,0 1-1,0-1 0,0 1 0,0 0 0,1-1 1,0 1-1,1 1 0,-1-1 0,1 0 1,0 1-1,1 0 0,-1 0 0,1 0 0,0 0 1,0 1-1,0 0 0,1 0 0,0 0 1,-1 1-1,1 0 0,1 0 0,-1 0 0,0 1 1,1 0-1,-1 0 0,7-1-41,-8 2-5,-1 0-1,1-1 1,0 2 0,0-1-1,-1 0 1,1 1 0,0 0-1,0 0 1,0 1 0,0-1-1,-1 1 1,1 0 0,0 0-1,0 1 1,-1-1 0,1 1-1,-1 0 1,0 0 0,1 1-1,-1-1 1,0 1 0,0 0-1,0 0 1,-1 0 0,1 1-1,-1-1 1,0 1 0,0 0-1,0 0 1,2 4 5,-3-1-24,-1 0 0,0 0-1,0 0 1,0 1 0,-1-1-1,0 0 1,-1 0 0,0 1-1,0-1 1,0 0 0,-1 0 0,0 0-1,0 0 1,-1 0 0,0-1-1,0 1 1,0-1 0,-1 0 0,0 0-1,0 0 1,-1 0 0,0-1-1,0 1 1,0-1 0,0-1 0,-1 1-1,0-1 1,0 0 0,0 0 24,62 6 136,-40-9-79,-1 1 0,0 1 1,0 0-1,0 1 0,0 1 0,0 0 1,-1 1-1,0 0 0,0 1 1,-1 1-1,0 1 0,0-1 0,-1 2 1,0 0-1,9 9-57,-18-15 5,0 0-1,-1 0 1,1 0 0,-1 0 0,0 0 0,0 0-1,0 1 1,0-1 0,-1 1 0,0-1 0,0 1 0,0-1-1,-1 1 1,1 0 0,-1-1 0,0 1 0,0 0-1,-1 0 1,1-1 0,-1 1 0,0-1 0,-1 1-1,1-1 1,-1 1 0,1-1 0,-1 0 0,-1 1-1,1-1 1,-1 0 0,1-1 0,-1 1 0,0 0-1,-1-1 1,1 1 0,0-1 0,-1 0 0,0 0-1,0-1 1,0 1 0,-1 0-5,-4 2-3,0 0 0,0 0 0,0-1 0,0-1 0,-1 1 1,1-1-1,-1-1 0,0 0 0,0 0 0,0-1 0,0 0 0,0-1 0,0 0 0,0-1 0,0 0 0,0 0 0,0-1 1,0-1-1,0 1 0,1-1 0,0-1 0,-3-1 3,6 0-1342,6 2-1859</inkml:trace>
  <inkml:trace contextRef="#ctx0" brushRef="#br0" timeOffset="101401.176">5403 3477 10309,'0'0'376,"0"0"-35,0 0-271,0 0-113,11-2 16,31-4 3,-41 6 24,1 0 0,-1 1 0,0 0 0,0-1 0,1 1 0,-1 0-1,0-1 1,0 1 0,0 0 0,0 0 0,0 0 0,0 0 0,0 0-1,0 0 1,0 0 0,0 0 0,-1 1 0,1-1 0,0 0 0,-1 0-1,1 1 1,-1-1 0,0 0 0,1 1 0,-1-1 0,0 0 0,0 1-1,0-1 1,0 0 0,0 1 0,0-1 0,0 1 0,0-1 0,0 0-1,-1 1 1,1 2 0,1-2-6,0 0 0,-1 1 0,1-1 1,-1 0-1,0 1 0,0-1 0,0 1 0,0-1 0,0 1 0,0-1 0,-1 0 1,1 1-1,-1-1 0,0 0 0,1 1 0,-1-1 0,0 0 0,0 0 1,-1 0-1,1 0 0,0 0 0,-1 0 0,1 0 0,-1 0 0,0 0 0,1-1 1,-1 1-1,0-1 0,0 1 0,0-1 0,0 0 0,0 0 0,0 0 0,-1 0 1,1 0-1,0 0 0,-1-1 0,1 1 0,0-1 0,-3 1 6,4 0 0,0-1 0,0 1 0,-1-1 0,1 0-1,0 1 1,-1-1 0,1 0 0,0 0 0,-1 1 0,1-1 0,-1 0-1,1 0 1,0-1 0,-1 1 0,1 0 0,0 0 0,-1-1-1,1 1 1,0-1 0,-1 1 0,1-1 0,0 1 0,0-1-1,0 0 1,0 0 0,-1 0 0,1 1 0,0-1 0,0 0-1,1 0 1,-1-1 0,0 1 0,0 0 0,0 0 0,1 0-1,-1 0 1,0-1 0,1 1 0,-1 0 0,1-1 0,0 1 0,-1 0-1,1-1 1,0 1 0,0 0 0,0-1 0,0 1 0,0 0-1,0-1 1,0 0 0,0-1 8,0 0 0,0 0 0,0 0 0,0-1 0,1 1 0,-1 0 0,1 0 0,0 0-1,0 0 1,0 0 0,0 0 0,0 0 0,1 0 0,0 1 0,-1-1 0,1 0 0,0 1 0,0-1 0,0 1 0,0 0-1,1 0 1,-1 0 0,1 0 0,-1 0 0,1 0 0,0 1 0,-1-1 0,1 1 0,0 0 0,3-1-8,2-1 29,1 0 1,0 1 0,0 1-1,0-1 1,0 2 0,0-1-1,1 1 1,-1 0-1,7 2-29,-13-1 3,-1 1-1,1-1 0,-1 1 0,0 0 0,1 0 0,-1 0 0,0 0 0,0 0 0,-1 0 0,1 1 0,0-1 0,-1 0 0,1 1 0,-1 0 0,0-1 1,0 1-1,0 0 0,0-1 0,0 1 0,-1 0 0,1 0 0,-1 0 0,1 0 0,-1 0 0,0 0 0,-1-1 0,1 1 0,0 0 0,-1 0 1,1 0-1,-1 0 0,0-1 0,0 1 0,0 0 0,-1-1 0,1 1 0,0-1 0,-1 1 0,0-1 0,-1 2-2,-1 1 12,-1 0-1,1 0 0,-1-1 1,0 1-1,0-1 0,-1 0 1,1-1-1,-1 0 1,0 1-1,0-2 0,0 1 1,0-1-1,-1 0 0,1 0 1,0-1-1,-1 1 0,0-2 1,1 1-1,-1-1 1,1 0-1,-1 0 0,0 0 1,0-1-12,5-1 2,0 0 0,0 0 0,1-1 0,-1 1 1,0 0-1,1 0 0,0-1 0,-1 1 0,1-1 0,0 1 1,1-1-1,-1 0 0,0 1 0,1-1 0,-1 0 1,1 0-1,0 1 0,0-1 0,0 0 0,0 0 0,0 1 1,1-1-1,-1 0 0,1 1 0,0-1 0,0 0 1,0 1-1,0-1 0,0 1 0,0 0 0,1-1 0,-1 1 1,2-1-3,1-1 3,1 0 1,0 1-1,-1-1 1,1 1-1,1 1 1,-1-1 0,0 1-1,1 0 1,-1 0-1,1 0 1,-1 1-1,1-1 1,0 2-1,0-1 1,0 1 0,0-1-1,-1 2 1,1-1-1,0 1 1,0-1-1,2 2-3,-5 0-2,0 1 0,0 0-1,0-1 1,0 1-1,-1 0 1,1 0-1,-1 0 1,0 1-1,0-1 1,0 1 0,0-1-1,-1 1 1,1 0-1,-1-1 1,0 1-1,0 0 1,0 0 0,0 0-1,-1 0 1,0 0-1,0 0 1,0 0-1,0 0 1,0-1 0,-1 1-1,0 0 1,0 0-1,0 0 1,0 0-1,-1-1 1,1 1 0,-1 0-1,0-1 1,-1 2 2,0-3 1,0 1 1,-1 0 0,1-1 0,-1 0-1,0 0 1,0 0 0,0 0 0,0-1-1,0 0 1,0 1 0,0-2 0,0 1-1,-1 0 1,1-1 0,0 0 0,0 1 0,-1-2-1,1 1 1,0 0 0,0-1 0,0 0-1,-1 0 1,1 0 0,0-1 0,0 1-1,0-1 1,1 0 0,-1 0 0,0-1-1,1 1 1,-1-1 0,1 1 0,0-1-1,0 0 1,0 0 0,0 0 0,0-1-1,0-1-1,0-1-11,0 0 0,0 0 0,1-1-1,-1 0 1,1 1 0,1-1-1,0 0 1,0 0 0,0 0 0,1 0-1,-1 1 1,2-1 0,0-4 11,0 9-8,0-1 1,0 1 0,0 0-1,0 0 1,1 0 0,-1 1-1,1-1 1,-1 0 0,1 0-1,0 1 1,0-1 0,0 1-1,0 0 1,0 0 0,0-1-1,0 1 1,0 0-1,0 1 1,1-1 0,-1 0-1,0 1 1,0-1 0,1 1-1,-1 0 1,1-1 0,-1 1-1,0 0 1,1 1 0,-1-1-1,0 0 1,1 1 0,-1-1-1,0 1 1,1 0 7,2-1-20,-2 0-4,0 1 0,-1-1-1,1 1 1,-1-1 0,1 1-1,-1 0 1,1 0 0,-1 0-1,0 0 1,1 1 0,-1-1-1,0 1 1,0-1 0,0 1-1,0 0 1,0 0 0,0 0-1,-1 0 1,1 0 0,-1 0-1,1 0 1,-1 1 0,0-1-1,0 0 1,0 1 0,0 0 24,9 44-4287,-9-24-1727</inkml:trace>
  <inkml:trace contextRef="#ctx0" brushRef="#br0" timeOffset="102094.606">6325 2901 9861,'0'0'21,"0"0"38,0 0 122,1-7 195,2-22-88,-24 23 62,11 10-318,-1 1 0,1 0 0,0 1 0,0 0 0,0 0 1,1 1-1,0 0 0,0 1 0,1 0 0,-5 6-32,10-11 20,-10 10 31,0 1-1,1 0 1,1 0-1,0 1 1,1 1-1,1 0 1,0 0-1,2 1 1,-1 0-1,2 0 1,0 0 0,2 1-1,-1 0 1,2 0-1,1 0 1,-1 15-51,3-25 4,-1-1 0,2 0 0,-1 0 0,1 1 0,0-1 0,0 0 0,1 0 1,0 0-1,0 0 0,1 0 0,0-1 0,0 1 0,1-1 0,-1 0 0,1 1 0,1-2 1,-1 1-1,1 0 0,0-1 0,0 0 0,1 0 0,-1-1 0,1 1 0,4 1-4,19 7 29,0-1-1,0-1 1,1-1-1,1-2 0,-1-2 1,1 0-1,1-2 1,-1-1-1,0-2 1,1-1-1,-1-1 1,12-3-29,-10 3 8,98-7 61,-130 8-314,-29 14-4083,5-2-2317</inkml:trace>
  <inkml:trace contextRef="#ctx0" brushRef="#br0" timeOffset="103937.056">7361 3989 9156,'0'0'395,"0"0"61,0 0-194,0 0-206,0 0 10,3-9 260,9-26 272,-12 34-588,0 1 1,0-1 0,0 1 0,0-1-1,0 1 1,0 0 0,0-1 0,0 1-1,1 0 1,-1-1 0,0 1 0,0-1-1,0 1 1,1 0 0,-1-1 0,0 1-1,0 0 1,1 0 0,-1-1 0,0 1-1,1 0 1,-1-1 0,0 1 0,1 0-1,-1 0 1,0 0 0,1-1 0,-1 1-1,0 0 1,1 0 0,-1 0 0,1 0-1,-1 0 1,1 0 0,-1 0 0,0 0-1,1 0 1,-1 0 0,1 0 0,-1 0-1,0 0 1,1 0 0,-1 0 0,1 0-1,-1 1 1,0-1 0,1 0 0,-1 0-1,0 0 1,1 1 0,-1-1 0,0 0 0,1 0-1,-1 1 1,0-1 0,1 0 0,-1 1-1,0-1 1,0 0 0,0 1 0,1-1-1,-1 0 1,0 1 0,0-1-11,1 3-12,0-1-1,-1 1 1,0-1 0,1 1-1,-1-1 1,0 1 0,0 0 0,0-1-1,0 1 1,-1-1 0,1 1 0,-1-1-1,1 1 1,-1-1 0,0 1-1,0-1 1,0 0 0,-1 1 0,1-1-1,0 0 1,-1 0 0,1 0 0,-1 0-1,0 0 1,0 0 0,0-1-1,1 1 1,-2 0 0,1-1 0,0 0-1,0 1 1,0-1 0,-1 0 0,1 0-1,-1 0 1,1-1 0,-1 1-1,1 0 1,-1-1 0,1 0 0,-1 1-1,1-1 1,-1 0 0,1-1 0,-3 1 12,4 0 0,-1 0 1,1 0-1,0 1 1,0-1-1,-1 0 1,1-1 0,0 1-1,-1 0 1,1 0-1,0 0 1,0-1-1,-1 1 1,1-1 0,0 1-1,0-1 1,0 1-1,0-1 1,0 0-1,-1 0 1,1 1 0,1-1-1,-1 0 1,0 0-1,0 0 1,0 0-1,0 0 1,1 0 0,-1 0-1,0-1 1,1 1-1,-1 0 1,1 0-1,-1 0 1,1-1 0,0 1-1,-1 0 1,1 0-1,0-1 1,0 1-1,0 0 1,0-1 0,0 1-1,-1-3 12,0 1 1,0-1 0,0 1 0,1-1 0,-1 1 0,1-1 0,0 0 0,0 1 0,0-1-1,0 1 1,1-1 0,0 0 0,-1 1 0,1-1 0,1 1 0,-1 0 0,0-1-1,1 1 1,-1 0 0,1 0 0,0 0 0,0 0 0,1 0 0,-1 0 0,0 0 0,1 1-1,0 0 1,0-1 0,-1 1 0,1 0 0,0 0 0,1 0 0,-1 1 0,0-1-1,3 0-12,-3 1 6,1-1-1,0 1 0,0 0 0,0 0 0,0 1 1,0-1-1,0 1 0,0 0 0,0 0 0,0 0 1,0 1-1,0-1 0,0 1 0,-1 0 0,1 0 1,0 1-1,0-1 0,-1 1 0,1-1 0,-1 1 1,1 0-1,-1 1 0,0-1 0,0 1 0,0-1 1,0 1-1,0 0 0,0 0 0,-1 0 0,1 0 1,-1 0-1,0 1 0,0-1 0,-1 1 0,1 0 0,0-1 1,-1 1-1,1 3-5,-1-4-2,0-1 0,-1 1 0,1 0 1,-1 0-1,1 0 0,-1 0 0,0 0 0,0 0 1,0 1-1,0-1 0,-1 0 0,1 0 0,-1-1 1,0 1-1,0 0 0,0 0 0,0 0 0,0 0 1,0-1-1,-1 1 0,0 0 0,1-1 0,-1 0 1,0 1-1,0-1 0,0 0 0,-1 0 0,1 0 1,0 0-1,-1 0 0,1-1 0,-1 1 0,0-1 1,-2 2 1,2-1 3,0-1 0,0 1 0,0 0 0,0-1 0,0 0 0,0 0 0,0 0 0,0 0 1,-1 0-1,1-1 0,0 1 0,-1-1 0,1 0 0,0 0 0,-1 0 0,1 0 1,0-1-1,-1 1 0,1-1 0,0 0 0,0 0 0,-1 0 0,1 0 0,0-1 1,0 1-1,0-1 0,1 0 0,-1 0 0,0 0 0,1 0 0,-1 0 0,1-1 1,0 1-1,-1-1 0,1 1 0,0-1 0,1 0 0,-1 0 0,1 0 0,-1 0 1,1 0-1,0 0 0,0 0 0,0-1 0,0 1 0,1 0 0,-1-1-3,1 3-1,-1 0 1,1 0-1,0 0 0,0 0 0,0 0 1,-1 0-1,1 0 0,0 0 0,0-1 0,1 1 1,-1 0-1,0 0 0,0 0 0,0 0 0,1 0 1,-1 0-1,1 0 0,-1 0 0,1 0 0,-1 0 1,1 0-1,-1 0 0,1 0 0,0 0 1,0 0-1,-1 1 0,1-1 0,0 0 0,0 1 1,0-1-1,0 0 0,0 1 0,0-1 0,0 1 1,0-1-1,0 1 0,0 0 0,0-1 0,0 1 1,0 0-1,0 0 0,0 0 0,0 0 0,1 0 1,-1 0-1,0 0 0,0 0 0,0 0 1,0 0-1,0 1 0,0-1 0,0 0 0,0 1 1,1-1 0,3 1-9,1 0 0,-1 0 1,1 0-1,-1 0 1,1 1-1,-1 0 1,0 0-1,0 0 0,0 1 1,0 0-1,0 0 1,-1 0-1,1 1 1,-1-1-1,0 1 0,0 0 1,0 0-1,0 1 1,-1-1-1,0 1 1,0-1-1,0 1 0,0 0 1,-1 0-1,0 1 1,0-1-1,0 0 1,-1 1-1,0-1 0,0 1 1,0-1-1,0 1 1,-1 1 8,-33-3-248,30-5 223,-1 0-1,1-1 1,-1 1 0,1 0 0,-1-1 0,1 0 0,0 0-1,0 0 1,0 0 0,0 0 0,0-1 0,1 1 0,-1-1-1,1 1 1,0-1 0,-1 0 0,1 0 0,0-1 0,1 1 0,-1 0-1,1 0 1,-1-1 0,1 1 0,0-1 0,0 1 0,0-1-1,1 0 1,-1 1 0,1-1 0,0 0 0,0 1 0,0-1 0,1 0-1,-1 1 1,2-4 25,0 4-96,-1 1 1,1 0-1,0 0 0,1 0 0,-1 0 0,0 0 1,0 1-1,1-1 0,-1 1 0,1-1 0,-1 1 1,1 0-1,0 0 0,-1 0 0,1 0 0,0 0 1,0 1-1,0-1 0,0 1 0,0 0 0,-1 0 1,1 0-1,0 0 0,0 0 0,0 1 0,0 0 1,0-1-1,-1 1 0,1 0 0,0 0 0,-1 0 1,1 1-1,1 0 96,16 13-2703,-4 6-1499</inkml:trace>
  <inkml:trace contextRef="#ctx0" brushRef="#br0" timeOffset="104587.925">8347 3387 11973,'0'0'297,"0"0"-284,10 3-48,-3-2 31,-4-1 4,0 1-1,0-1 0,0 1 1,0 0-1,0 0 1,0 0-1,0 0 0,0 0 1,-1 1-1,1-1 0,0 1 1,-1 0-1,1-1 0,-1 1 1,1 1-1,-1-1 0,0 0 1,0 0-1,0 1 1,0-1-1,-1 1 0,1 0 1,0 1 0,9 34-171,-2 0 1,-1 0 0,-3 1-1,0 0 1,-3 0 0,-1 1 0,-4 30 170,2-4-3907,1-90-407</inkml:trace>
  <inkml:trace contextRef="#ctx0" brushRef="#br0" timeOffset="104851.814">8286 3312 10277,'0'0'651,"0"0"138,0 0-228,9 0-481,7 2 68,-1 1 0,1 1 0,-1 0 0,0 0 0,-1 2 0,1 0 0,-1 1 0,12 7-148,-11-6 8,-1 0 0,0 0 0,0 2 0,-1 0 0,-1 0 0,1 1 0,-2 0 0,0 1 0,0 1 0,-1 0 0,0 0 0,-1 1 0,-1 0 0,0 1 0,-1-1 0,-1 2 0,0-1 0,-1 0 0,-1 1 0,2 8-8,-4-16 1,-1-1-1,1 1 1,-1-1-1,-1 1 0,1 0 1,-1-1-1,-1 1 1,1-1-1,-1 1 0,-1 0 1,1-1-1,-1 0 1,-1 1-1,1-1 0,-1 0 1,0 0-1,-1 0 1,0-1-1,0 1 0,0-1 1,-1 0-1,0 0 1,0-1-1,0 1 1,-1-1-1,-3 2 0,-12 5-352,0-1 0,0-1 0,-1-2 0,0 0 1,-1-1-1,0-1 0,0-1 0,0-1 0,-19 0 352,2-1-3263</inkml:trace>
  <inkml:trace contextRef="#ctx0" brushRef="#br0" timeOffset="108596.072">1770 2022 1857,'0'0'4962,"0"0"-4642,0 0 96,0 0-111,0 0-289,0 0 304,21-23-16,-18 22-160,1 1-48,-2-1-80,1 1-16,-2 0 0,2 0-16,4 0-16,1 0-64,5 0-688,3 4-1137,2 0-656</inkml:trace>
  <inkml:trace contextRef="#ctx0" brushRef="#br0" timeOffset="108840.722">2027 2016 3826,'0'0'1649,"0"0"-1393,0 0-64,70-26 80,-45 19 496,-1 1-256,3 1-416,2 3-96,-1 1 0,0 1-432,-1-3-1825</inkml:trace>
  <inkml:trace contextRef="#ctx0" brushRef="#br0" timeOffset="109129.163">2495 1944 4626,'0'0'2049,"0"0"-848,0 0-977,0 0 96,0 0-320,0 0 0,75-9 0,-54 9-16,1 4-208,3 2-1681,-2-1-400,-1-1-1185</inkml:trace>
  <inkml:trace contextRef="#ctx0" brushRef="#br0" timeOffset="109130.163">2827 1956 3890,'0'0'1921,"0"0"-897,0 0-624,0 0-48,0 0-79,78-10-193,-59 10-80,2 0 0,4 0-288,-1 0-2114,-1 0-2848</inkml:trace>
  <inkml:trace contextRef="#ctx0" brushRef="#br0" timeOffset="109407.116">3205 1957 4210,'0'0'672,"0"0"-224,0 0-31,90-21-305,-63 16-112,0-1-304,0-1-4098</inkml:trace>
  <inkml:trace contextRef="#ctx0" brushRef="#br0" timeOffset="109408.116">3506 1890 6051,'0'0'64,"0"0"-32,0 0 48,0 0-80,0 0-96,70 0-609,-54 0-495,1 0-945</inkml:trace>
  <inkml:trace contextRef="#ctx0" brushRef="#br0" timeOffset="109666.23">3690 1910 2721,'0'0'2049,"0"0"-624,0 0-49,0 0-511,0 0-481,0 0-16,50-5-256,-38 5-112,1 0-16,1 2-848,-2-1-3186</inkml:trace>
  <inkml:trace contextRef="#ctx0" brushRef="#br0" timeOffset="110419.779">3916 2071 2657,'0'0'1420,"0"0"-895,0 0 99,0 0 6,0 0-166,0-5 19,0-19-414,11 33-522,-11 16-1967,0-11-1083</inkml:trace>
  <inkml:trace contextRef="#ctx0" brushRef="#br0" timeOffset="111035.008">3916 2268 1553,'0'0'896,"0"0"-136,0 0-82,0 0-144,3 13-270,28 91-35,-27-90-679,-1 0 0,0 0 0,-1 1-1,0-1 1,-1 1 0,-1 0 0,0-1 0,-3 14 450,-20 44 2587,23 84-1325,0-40-2153,21-23 3994,-14-49-3001,3 52-5102,-10-77 3901</inkml:trace>
  <inkml:trace contextRef="#ctx0" brushRef="#br0" timeOffset="111739.17">3954 3206 1777,'0'0'944,"0"0"89,0 0-604,0 0-114,0 0 93,0 12-130,4 62 10,-2-65-306,-2 1 1,1-1-1,-1 0 1,0 0-1,-1 0 1,0 0 0,-1 0-1,0 0 1,0 0-1,-1-1 1,0 1-1,0-1 1,-2 2 17,-18 86-510,50 33-1101,-26-93 2169,11 67 5412,8 14-5844,-42 59-4230,20-166 3945,-7 147-1658,10-150 2026,0 0 1,0 1 0,1-1-1,0-1 1,0 1 0,1 0 0,-1 0-1,2-1 1,-1 0 0,1 1-1,2 3-209,26 63 367,-31-55-385,-1 0 1,0 0-1,-2 0 0,0-1 1,0 1-1,-6 16 18,7-27-1,-1-2-44,1 0-1,0 0 1,1 0 0,-1 0-1,1 0 1,0 0 0,1 0-1,-1 0 1,1 0 0,0 0-1,0 0 1,0 0 0,1 0-1,1 3 46,0-1-42,1 0-1,-1 1 1,-1-1 0,1 1-1,-1 0 1,-1 0-1,1 0 1,-1 0 0,-1 0-1,0 0 1,0 0-1,0 0 1,-1 0 0,0 0-1,0 0 1,-1 0-1,0-1 1,-1 1 0,-1 3 42,0 1-14,2-1 1,0 0-1,0 0 1,1 1 0,0-1-1,1 1 1,1-1-1,0 1 1,1 7 13,2 35-2697,-4-34 803</inkml:trace>
  <inkml:trace contextRef="#ctx0" brushRef="#br0" timeOffset="112289.941">3991 5126 1489,'0'0'1174,"0"0"85,0 0-659,0 0-26,0 0-25,4 9-333,33 102-10,-32-87-512,-1 1 1,-1 0-1,-2 0 1,0 0-1,-1 0 1,-3 19 305,2-41 222,1 1 1,-1-1-1,1 0 1,0 1-1,0-1 1,0 0-1,1 1 1,-1-1-1,1 0 1,0 0-1,0 1 1,0-1-1,0 0 1,0 0-1,1 0 1,0 0-1,-1 0 1,1-1-1,0 1 1,0 0-1,0-1 0,1 0 1,-1 1-223,3 3 107,0 0 1,-1 0 0,0 0-1,0 1 1,-1 0-1,1 0 1,-2 0-1,1 0 1,-1 0-1,0 0 1,0 1-1,-1-1 1,0 1 0,0 2-108,2 40-2000,0-16-2172,-3-30 3434,1 10-1112,4-10 4102,-4-4-1180,-1 0-130,9 5 1087,1 1-3999,-8-5-1138</inkml:trace>
  <inkml:trace contextRef="#ctx0" brushRef="#br0" timeOffset="113636.489">1965 3041 1761,'0'0'384,"0"0"-240,0 0-16,70-8-80,-55 7-32,-2 1 0,1-2 80,2 2-64,2-1 0,2 1-32,3-1 0,-2-3-1889</inkml:trace>
  <inkml:trace contextRef="#ctx0" brushRef="#br0" timeOffset="113907.438">2360 2976 7155,'0'0'1313,"0"0"-1009,68-12-288,-39 12 16,0 0-32,-1 0-1056,2 0-1986</inkml:trace>
  <inkml:trace contextRef="#ctx0" brushRef="#br0" timeOffset="114210.201">2843 2971 10549,'0'0'336,"0"0"-336,0 0-48,0 0 48,81 0-352,-57 0-465,3 0-815,2 0-353,2 0 640,0 0-1440</inkml:trace>
  <inkml:trace contextRef="#ctx0" brushRef="#br0" timeOffset="114211.201">3264 2965 3858,'0'0'1024,"0"0"305,0 0 448,86-12-977,-55 9-224,2 3-512,6 0 32,4 0-96,1 0-1520,-2-1-2290</inkml:trace>
  <inkml:trace contextRef="#ctx0" brushRef="#br0" timeOffset="114456.011">3796 2951 7251,'0'0'1601,"0"0"-1569,0 0-16,0 0 160,83 0-160,-55 0-16,2 0-48,1 0-224,-2 0-1409,1 0-1248</inkml:trace>
  <inkml:trace contextRef="#ctx0" brushRef="#br0" timeOffset="114457.011">4175 2947 5763,'0'0'1008,"0"0"241,0 0-929,0 0 752,0 0-399,68-39-241,-49 36-384,2 1-48,1 2 0,0 0-48,0 0-592,0 0-657,-2 0-288,-3 2-464,-3 0 1009,-2-2-1345</inkml:trace>
  <inkml:trace contextRef="#ctx0" brushRef="#br0" timeOffset="115066.227">4416 2935 6019,'0'0'1633,"0"0"-1409,0 0-224,0 0-16,0 0 16,0 0 0,14-1 0,-11 9 0,-2 5 0,-1 2 0,0 5 16,0 3-16,0 2-64,0 2-1553,-1 2 352,-2 1-175,2 0-337</inkml:trace>
  <inkml:trace contextRef="#ctx0" brushRef="#br0" timeOffset="115469.472">4425 3281 1345,'0'0'1080,"0"0"51,0 0-282,0 0-510,0 0 5,2 11-8,16 142 320,-18-118-1676,-1 1 1,-1-1-1,-2 1 0,-8 30 1020,8-42 79,1 0 1,1 0-1,1 0 1,1 0-1,1 0 1,2 5-80,0 49-101,-3-5 1187,2-70-1099,-1 0 0,0 0 0,1 1 0,-1-1 0,1 0 0,0 0 0,0-1 0,0 1 0,0 0 0,1-1 0,-1 1 0,1-1 0,-1 0 0,1 0 0,0 0 0,0 0 0,0 0 0,0-1 0,0 1 0,2 0 13,-1 0-186,16 9-2111</inkml:trace>
  <inkml:trace contextRef="#ctx0" brushRef="#br0" timeOffset="116254.576">4522 4204 1281,'0'0'2371,"0"0"-1055,0 0-516,0 0-405,1 11-72,8 38 18,17 24-306,-30 68-3930,0-42 3977,5-90-35,0 0-1,1-1 0,0 1 0,0-1 1,1 0-1,0 0 0,1 0 1,-1 0-1,2-1 0,-1 1 0,1 0-46,31 81 1855,-34 75-2952,-2-33 3499,15 17-1693,0 1-4406,-12 156 5508,15-194-4444,-11-61 2185,-6-43-1148</inkml:trace>
  <inkml:trace contextRef="#ctx0" brushRef="#br0" timeOffset="151846.53">620 1894 9893,'0'0'522,"0"0"153,1-12-82,5-37-209,-5 45-311,0 0 0,1 0 0,0 0 0,-1 0 0,2 0 1,-1 1-1,0-1 0,1 1 0,-1 0 0,1-1 0,0 1 0,0 0 0,0 1 1,1-1-1,-1 0 0,1 1 0,-1 0 0,1 0 0,0 0 0,2-1-73,-4 2 3,10-4 8,0 0 1,0 1-1,0 1 1,0 0 0,0 1-1,1 0 1,-1 0 0,1 1-1,-1 1 1,1 0 0,7 2-12,-14-1-10,1 0 1,-1 0-1,0 0 1,0 1 0,0 0-1,0 0 1,-1 1-1,1 0 1,-1 0 0,1 0-1,-1 0 1,0 1-1,0 0 1,0 0-1,-1 0 1,0 1 0,1 0-1,-1-1 1,-1 2-1,1-1 1,-1 0 0,0 1-1,0-1 1,-1 1-1,2 5 10,4 10-14,-1 1-1,-1 0 1,-2 1-1,0-1 0,-1 1 1,-1 11 14,1 282-35,-3-305-209,0-1 0,-1 0 0,-1 0 0,0 1 0,0-1 0,-1 0 0,0-1 0,0 1 0,-3 3 244,-5-4-3102,7-9-100</inkml:trace>
  <inkml:trace contextRef="#ctx0" brushRef="#br0" timeOffset="152075.805">786 2130 10405,'0'0'304,"0"0"944,0 0-447,0 0-673,0 0-112,79-58-16,-22 44 0,11 0 0,6 4-16,-1 2-32,-10 1-2577,-19 0-5907</inkml:trace>
  <inkml:trace contextRef="#ctx0" brushRef="#br0" timeOffset="156046.822">3270 6189 864,'0'0'7604,"0"0"-5507,0 0-1628,0 0-34,0 0 318,0 0 194,-2-8-163,-8-35 99,9 63-1160,3-9 273,0 0 1,1 0 0,1 0-1,-1-1 1,2 0 0,0 1-1,0-2 1,0 1 0,1 0 0,1-1-1,0 0 1,0-1 0,1 0-1,-1 0 1,2 0 0,-1-1-1,1 0 1,5 2 3,48 51 4,-54-52-12,-1 1 1,-1 0 0,1 1 0,-2-1 0,1 1 0,-1 0 0,-1 1-1,0-1 1,0 1 0,-1 0 0,0 0 0,-1 0 0,0 0-1,-1 1 1,0-1 0,-1 0 0,-1 1 0,1-1 0,-2 2 7,-1-9-21,0 1 1,0-1-1,0 0 1,-1 0-1,0 0 1,0-1-1,0 1 1,0-1-1,0 0 1,-1 0-1,0 0 1,1-1-1,-1 1 1,0-1-1,0 0 1,0-1-1,-1 1 1,1-1-1,0 0 1,0-1-1,-1 1 1,1-1-1,-1 0 1,1 0-1,-5-1 21,2 2-365,-1 0 0,1 0 0,0-1 0,-1 0 0,1-1 0,0 0 0,0 0 0,-1-1 0,1 0 0,0 0-1,1-1 1,-1 0 0,0 0 0,1-1 0,-1 0 0,1 0 0,0-1 0,1 0 0,-2-1 365,-21-29-3749</inkml:trace>
  <inkml:trace contextRef="#ctx0" brushRef="#br0" timeOffset="156264.342">3205 6168 8756,'0'0'1905,"0"0"-1185,97-75 97,-52 56-161,0 0 48,-4 7-160,-5 5-239,-3 5-305,0 2-48,-2 0-177,-1 9-751,-5 7-1521,-7 2-4242</inkml:trace>
  <inkml:trace contextRef="#ctx0" brushRef="#br0" timeOffset="157346.127">4094 5823 5603,'0'0'1784,"0"0"-877,0 0-330,0 0-273,0 0-80,-5-6 574,4 6-781,-1 1 0,1-1 0,-1 0 0,1 0 0,0 0 1,-1 0-1,1 0 0,0-1 0,-1 1 0,1 0 0,-1-1 0,1 1 1,0-1-1,0 1 0,-1-1 0,1 1 0,0-1 0,0 0 0,0 0 1,0 0-1,0 1 0,0-1 0,0 0 0,0 0 0,0-1 0,0 1 1,0 0-1,0 0 0,1 0 0,-1 0 0,1-1 0,-1 1 0,1 0 1,-1-1-1,1 1 0,0 0 0,-1-1 0,1 1 0,0-1 0,0 1 1,0 0-1,0-1 0,0 1 0,1 0 0,-1-1 0,0 1 0,1-2-17,0-9 294,2 20-307,1 21-76,-4-28 87,0 0 0,0 0-1,0 1 1,0-1-1,0 0 1,0 0 0,0 0-1,0 0 1,0 0 0,-1 0-1,1 0 1,0 0-1,-1 0 1,1 0 0,-1 0-1,1 0 1,-1 0-1,0 0 1,1 0 0,-1 0-1,0 0 1,0 0-1,0-1 1,1 1 0,-1 0-1,0-1 1,0 1-1,0-1 1,0 1 0,0-1-1,0 1 1,0-1-1,0 1 1,0-1 0,-1 0-1,1 0 1,0 0-1,0 0 1,0 0 0,0 0-1,0 0 1,0 0-1,0 0 1,-1 0 0,1 0-1,0-1 1,0 1-1,0 0 1,0-1 2,-1 0-4,1 0 0,0-1 0,-1 1 1,1 0-1,0-1 0,0 1 0,0 0 0,0-1 0,0 1 0,0-1 0,1 0 0,-1 1 1,0-1-1,1 0 0,-1 0 0,1 1 0,0-1 0,0 0 0,-1 0 0,1 1 0,0-1 1,0 0-1,1 0 0,-1 0 0,0 1 0,1-1 0,-1 0 0,1 1 0,-1-1 0,1 0 1,0 1-1,0-1 0,-1 0 0,1 1 0,1-2 4,0 2-3,0 0 1,0 0-1,-1 0 0,1 1 1,0-1-1,0 0 0,0 1 1,0-1-1,0 1 0,0 0 1,0 0-1,0-1 0,0 1 1,0 1-1,0-1 0,0 0 1,0 0-1,0 1 0,0-1 1,0 1-1,0 0 0,0-1 1,0 1-1,-1 0 0,1 0 1,0 0-1,-1 0 0,1 1 1,0-1-1,-1 0 0,1 1 1,-1-1-1,0 1 0,0-1 1,1 1-1,-1 0 0,0-1 1,0 1-1,0 1 3,0-1-3,-1-1 1,1 1-1,-1-1 1,1 1-1,-1-1 0,0 1 1,0-1-1,1 1 0,-1 0 1,0-1-1,0 1 1,-1-1-1,1 1 0,0-1 1,0 1-1,-1-1 1,1 1-1,-1-1 0,0 1 1,1-1-1,-1 0 0,0 1 1,0-1-1,0 0 1,1 1-1,-2-1 0,1 0 1,0 0-1,0 0 1,0 0-1,0 0 0,-1 0 1,1 0-1,0-1 1,-1 1-1,1 0 0,-1-1 1,1 1-1,-1-1 0,1 1 1,-1-1-1,1 0 1,-1 0-1,1 1 0,-1-1 1,1 0-1,-1 0 1,0-1 2,1 2 2,-1-1 0,1 0 1,0 0-1,0 0 1,-1 0-1,1 0 1,0 0-1,0-1 1,-1 1-1,1 0 1,0-1-1,0 1 1,0 0-1,-1-1 0,1 0 1,0 1-1,0-1 1,0 0-1,0 1 1,0-1-1,0 0 1,0 0-1,0 0 1,0 0-1,1 0 1,-1 0-1,0 0 0,1 0 1,-1 0-1,0 0 1,1 0-1,0 0 1,-1-1-1,1 1 1,-1 0-1,1 0 1,0-1-1,0 1 0,0 0 1,0 0-1,0-1 1,0 1-1,0 0 1,0 0-1,1-1 1,-1 1-1,0 0 1,1 0-1,-1-1 1,1 1-1,0-1-2,0 0-21,0 0-1,0 0 1,1 0 0,-1 0 0,1 0-1,-1 0 1,1 0 0,-1 1-1,1-1 1,0 0 0,0 1 0,0 0-1,0-1 1,0 1 0,0 0-1,1 0 1,-1 0 0,0 0-1,0 1 1,1-1 0,-1 1 0,1-1-1,-1 1 1,0 0 0,2 0 21,37 3-3646,-24 9-564</inkml:trace>
  <inkml:trace contextRef="#ctx0" brushRef="#br0" timeOffset="166668.4">845 2948 8900,'0'0'499,"0"0"16,0 0-464,0 0-145,0 0 30,-2 1 3,2 0 63,-1-1-1,0 1 1,0-1 0,1 1 0,-1-1 0,0 1-1,1-1 1,-1 1 0,1 0 0,-1 0 0,1-1 0,-1 1-1,1 0 1,-1 0 0,1-1 0,0 1 0,-1 0-1,1 0 1,0 0 0,0 0 0,-1 0 0,1 0-1,0-1 1,0 1 0,0 0 0,0 0 0,0 0 0,1 0-1,-1 0 1,0 0 0,0 0 0,1-1 0,-1 1-1,0 0 1,1 0 0,-1 0 0,1-1 0,-1 1-1,1 0 1,-1 0 0,1-1 0,-1 1 0,1 0-1,0-1 1,0 1-2,34 32 714,136 83 908,-162-111-1617,0 1 0,-1 0 0,0 0 0,0 1 0,0 0 0,-1 1 0,0 0 0,0 0 0,-1 0 0,0 1 0,-1 0 0,0 0 0,0 0 0,-1 1 0,0-1 0,-1 1 0,0 0 0,0 0 0,-1 1 0,0-1 0,-1 0 0,0 1 0,-1-1 0,0 2-5,-3-7 16,0 0 1,-1 0-1,1 0 0,-1-1 1,0 0-1,0 0 0,0 0 1,-1 0-1,1-1 1,-1 1-1,0-1 0,0-1 1,0 1-1,0-1 0,0 1 1,-1-1-1,1-1 0,-1 1 1,0-1-1,1 0 0,-1 0 1,0-1-1,-4 0-16,2 2 0,0 0 0,0-1 0,0 0 0,-1-1 0,1 0 0,0 0 0,0-1 0,0 0 0,0 0 0,0-1 0,0 0 0,0 0 0,1-1 0,-1 0 0,0-1 0,-9-34-1806,16 8-1123</inkml:trace>
  <inkml:trace contextRef="#ctx0" brushRef="#br0" timeOffset="166899.436">1028 2938 7684,'0'0'1680,"0"0"-623,0 0-161,0 0-256,65-75-479,-25 57 63,7 3-224,0 3 16,-4 6-16,-8 6-977,-15 0-2144</inkml:trace>
  <inkml:trace contextRef="#ctx0" brushRef="#br0" timeOffset="171758.346">4661 6248 3201,'0'0'1724,"0"0"-1110,0 0-481,0 0 67,0 0-56,1-12 8,0-9 86,2-23 583,-2 12 2533,-1 32-2874,0 0 86,0 0-236,0 2-212,-40 102 7,23-60-5,2 2-1,1 0 0,3 0 0,2 1 1,1 0-1,3 1 0,2 10-119,2-49 9,0-5-6,0 1-1,0 0 0,0-1 0,1 1 0,0 0 0,0-1 1,0 1-1,0 0 0,0-1 0,1 1 0,0 0 0,0-1 1,1 1-1,-1-1 0,1 1 0,0-1 0,0 0 0,0 0 1,1 0-1,-1 0 0,1 0 0,0 0 0,0-1 0,0 1 1,1-1-1,-1 0 0,1 0 0,0 0 0,0-1 0,0 1 1,0-1-1,0 0 0,0 0 0,2 0-2,-1-1 0,-1 0 1,0-1-1,1 1 1,-1-1-1,0 0 1,1-1-1,-1 1 1,0-1-1,1 0 0,-1 0 1,0 0-1,0 0 1,0-1-1,0 0 1,0 0-1,0 0 1,0 0-1,-1 0 0,1-1 1,-1 0-1,1 1 1,-1-1-1,0-1 1,0 1-1,-1 0 1,1-1-1,0 1 0,-1-1 1,0 0-1,0 0 1,0 0-1,-1 0 1,1 0-1,-1 0 1,0 0-1,0-1 0,-1 1 1,1 0-1,-1-1 1,0 1-1,0 0 1,0-1-1,-2-1 11,0 1 1,0-1-1,-1 0 1,1 1-1,-1 0 1,-1-1 0,1 1-1,-1 1 1,0-1-1,0 0 1,0 1-1,0 0 1,-1 0 0,0 0-1,0 1 1,0-1-1,0 1 1,0 0-1,-1 1 1,0-1-1,1 1 1,-1 0 0,0 1-1,0-1 1,0 1-1,0 0 1,0 1-1,0-1 1,0 1 0,-4 1-12,3-2-209,-1 1 1,0 0 0,0 1-1,0 0 1,0 0 0,0 1 0,1 0-1,-1 0 1,1 1 0,-1 0 0,1 0-1,0 1 1,0-1 0,0 2 0,1-1-1,-5 5 209,-17 13-3988</inkml:trace>
  <inkml:trace contextRef="#ctx0" brushRef="#br0" timeOffset="181640.29">1740 3802 4178,'0'0'728,"0"0"-397,0 0-259,0 0 123,0 0 589,12-2 318,96-15-59,229 8-3391,-35-4-2296,-173 8 8983,51-1-4834,-132 6-1685</inkml:trace>
  <inkml:trace contextRef="#ctx0" brushRef="#br0" timeOffset="181939.267">3205 3756 1361,'0'0'1024,"0"0"-1008,82-3-32,-49 0-624,-1-2-49,0 0-95,0 0 512</inkml:trace>
  <inkml:trace contextRef="#ctx0" brushRef="#br0" timeOffset="182418.549">3931 3744 1008,'0'0'566,"12"-2"-107,177-25-14,-41 23 1196,-37 2-1437,-2-5 0,9-5-204,242-3 275,-57-8-1019,-122-10 1715,-168 31-2198,-5 0-862</inkml:trace>
  <inkml:trace contextRef="#ctx0" brushRef="#br0" timeOffset="183856.25">1050 3876 6467,'0'0'179,"12"-13"-14,35-38-26,-45 49 55,0 1 1,0 0-1,0-1 0,0 0 1,-1 1-1,1-1 0,-1 0 1,1 0-1,-1 1 0,0-1 1,0 0-1,0 0 1,0-1-1,0 1 0,0 0 1,0 0-1,-1 0 0,1-1 1,-1 1-1,0 0 0,1-3-194,-1 4 179,0 1-149,-1 0-166,-97 94-37,65-59 197,0-3-1,-2 0 1,-2-3 0,0-1 0,-2-1 0,-28 13-24,38-25 56,29-15 51,9 0-16,144-27-62,-4 20-234,-119 22-4477,-27-22 4452,6-80 1453,-12-2 3693,1 190-3515,-7 181-2266,1-182-3563,8-70-1466</inkml:trace>
  <inkml:trace contextRef="#ctx0" brushRef="#br0" timeOffset="185674.523">5595 3735 4498,'0'0'2439,"0"0"-1087,0 0-848,0 0-269,0 0-93,0 0-49,0 0-93,0 0-40,0 18-184,0 105-6048,0-97 4633</inkml:trace>
  <inkml:trace contextRef="#ctx0" brushRef="#br0" timeOffset="185953.852">5579 4097 848,'0'0'1425,"0"0"-288,0 0-145,0 0-400,2 78-208,4-54-15,0 2-289,-1 3-80,-2 2 0,-3 1-112,0 2-1393,0-1-816</inkml:trace>
  <inkml:trace contextRef="#ctx0" brushRef="#br0" timeOffset="186295.387">5565 4612 208,'0'0'390,"0"0"-20,3 12-167,11 41-75,25 4 522,-17-33-24,-16-13-604,0-1 1,0 1 0,-1 0 0,0 0 0,0 0 0,-2 1 0,1-1 0,-2 1 0,1 0 0,-2 0 0,1 0 0,-2 0 0,0 1 0,0-1 0,-1 0 0,0 0 0,-1 0 0,-1 0-1,0 0 1,0-1-23,-3 11-3,2 1 0,0-1 0,2 1 0,0 0 0,2 0 0,0-1 0,2 10 3,21 83 1217,-22 130-1145,-1-243-1572</inkml:trace>
  <inkml:trace contextRef="#ctx0" brushRef="#br0" timeOffset="189093.43">5827 6407 10549,'0'0'-963,"0"0"-1404,0 0 1711,0 0 1704,-9 9 78,8-7-1085,-9 9 120,0 0 0,1 1 0,1-1 0,0 2 0,0-1 0,1 1 0,1 1 0,-4 8-161,8-12 8,-1-1 0,1 1 1,1 0-1,0 0 0,0 0 1,1 0-1,1 0 0,-1 0 0,1 0 1,2 6-9,-2-12 1,0 0 0,1 0 0,-1-1 0,1 1 0,0-1 0,-1 1 0,1-1 0,1 0 0,-1 1 0,1-1 0,-1 0 0,1-1 0,0 1 0,0 0 0,0-1 0,0 0 0,0 0 0,1 0 1,-1 0-1,1 0 0,-1 0 0,1-1 0,0 0 0,-1 0 0,1 0 0,0 0 0,0-1 0,0 1-1,0 0 12,-1 0 1,0 0-1,1 0 0,0 0 0,-1 0 1,1-1-1,0 0 0,-1 1 0,1-1 1,0-1-1,-1 1 0,1 0 0,-1-1 1,1 0-1,0 0 0,-1 0 0,0 0 1,1-1-1,-1 1 0,0-1 0,1 0 1,-1 0-1,0 0 0,0 0 1,-1-1-1,1 1 0,0-1 0,-1 0 1,0 1-1,1-1 0,-1 0 0,0-1 1,-1 1-1,1 0 0,0 0 0,-1-1 1,0 1-1,0-1 0,0 1 0,0-1 1,0 1-1,-1-1 0,0 0 0,0 1 1,0-1-1,0 0 0,0-1-12,-3-3-7,0 0-1,-1 0 0,0 0 1,0 1-1,0-1 0,-1 1 1,0 1-1,-1-1 0,0 1 1,0-1-1,0 2 0,-1-2 8,-6-6-70,-39-38-211,31 32 357,0-1 1,1 0-1,1-2 1,0 0-1,2-1 1,1-1 0,1-1-1,1 0 1,-8-20-77,20 42 30,1 0 1,-1 0-1,1 0 1,-1 0-1,1-1 1,0 1-1,1 0 1,-1 0-1,0-1 1,1 1 0,0 0-1,0-1 1,0 1-1,0 0 1,0-1-1,1 1 1,-1 0-1,1-1 1,0 1-1,0 0 1,0 0-1,0 0 1,1 0-1,-1 0 1,1 0 0,0 0-1,0 0 1,0 1-1,0-1 1,0 1-1,1-1 1,-1 1-1,1 0 1,0 0-1,-1 0 1,4-1-31,9-1-13,1 0 1,0 2 0,0 0-1,0 1 1,-1 0-1,1 1 1,0 1-1,0 1 1,15 3 12,-25-4-56,-1 0-1,1 1 1,-1 0 0,0 0-1,0 0 1,0 0 0,0 1-1,0 0 1,0 0 0,-1 0 0,1 1-1,-1-1 1,0 1 0,0 0-1,0 1 1,-1-1 0,1 0-1,-1 1 1,0 0 0,-1 0 0,1 0-1,-1 0 1,0 0 0,0 0-1,0 1 1,-1-1 0,0 1-1,0-1 1,0 1 0,-1-1 0,0 1-1,0 0 1,0-1 0,-1 1-1,0-1 1,0 1 0,0-1-1,-1 1 1,-1 3 56,-21 32-1665,-10-1-1627</inkml:trace>
  <inkml:trace contextRef="#ctx0" brushRef="#br1" timeOffset="153277.357">3720 1450 2753,'0'0'1377,"0"0"-515,0 0-142,0 0-128,0 0-346,0 0 439,8-14 4043,5 70-4312,8 56 155,8-27-432,1 22 77,11 14 56,14 23-3,-28-72-175,18 23-28,15 35-81,-37-91 14,23 51 15,20 47 39,-6-33-24,23-12 62,-4 2-72,-35-34-24,16 15 37,39 30 29,45 29 67,-35-54-101,-7-26 85,128 84 5,-120-83-26,46 16-11,-5 9 67,124 48 335,-154-77-423,44-9-86,8-10 31,63 5-53,-29-8 1,18 6-27,93-5-82,239-42 101,-77 11 32,-100 1 109,-71-33-26,-293 33-57,-5 0 4,1 0 0,-1 0 1,0-1-1,0-1 0,1 0 0,-1 0 0,0-1 1,-1-1-1,1 0 0,3-2-6,5-2-12,0 2-1,0 0 1,1 0-1,0 2 1,0 1-1,0 0 1,12 1 12,-27 1 7,176-13-266,-59 7-4033,-109 7 1544</inkml:trace>
  <inkml:trace contextRef="#ctx0" brushRef="#br1" timeOffset="178426.43">4086 2107 4402,'0'0'1230,"0"0"-232,0 0 400,0 0-555,0 0-496,0 0 223,0 0-108,-34 0 1448,35 0-1903,-1 0 0,0 0 0,0 0 0,1 0 0,-1 0 1,0 0-1,0-1 0,1 1 0,-1 0 0,0 0 0,0 0 0,1 0 0,-1 0 0,0 0 0,0-1 0,1 1 0,-1 0 0,0 0 0,0 0 0,0-1 0,1 1 0,-1 0 0,0 0 0,0-1 0,0 1 0,0 0 1,0 0-1,0-1 0,0 1 0,1 0 0,-1 0 0,0-1 0,0 1 0,0 0 0,0-1 0,0 1 0,0 0 0,0 0 0,0-1 0,0 1 0,-1 0 0,1-1 0,0 1 0,0 0 0,0 0 0,0-1 1,0 1-1,0 0 0,0 0 0,-1-1 0,1 1 0,0 0 0,0 0 0,0 0 0,-1-1 0,1 1 0,0 0 0,0 0 0,-1 0 0,1 0 0,0-1-7,25-15 187,503-251-27,-267 138 803,135-42-963,-35 27 10,-347 137-10,54-38 3,-63 16 56,-5 29-161,0 0-485,1 4-4623,-1 3 499</inkml:trace>
  <inkml:trace contextRef="#ctx0" brushRef="#br1" timeOffset="179610.968">4180 1746 672,'0'0'2031,"0"0"-631,0 0-730,0 0 104,0 0 117,3-3 80,11-13-27,-9 13 3246,-5 14-2954,-7 14-1713,-14 17 500,-1 0-1,-2-2 1,-1-1-1,-27 30-22,-37 58 94,85-121-99,1 0 0,-1 0 0,1 1 0,0-1 0,0 1 0,1 0 0,0 0-1,0 0 1,1 0 0,-1 0 0,1 2 5,1-8 0,-1 0-3,1 0-7,0 0 4,7 1-4,205 0 944,-120-3-1004,80-1 94,-60 11-3017,-77-5-2092</inkml:trace>
  <inkml:trace contextRef="#ctx0" brushRef="#br1" timeOffset="180628.568">5959 619 6243,'0'0'640,"0"0"299,-4-12 168,-21-91 1129,23 69 923,2 34-3218,0 8-186,27 102 183,-1 9 62,-17-71 1,3 0 0,1-1 0,18 42-1,14-4 35,-6-11-4504,-34-61 833</inkml:trace>
  <inkml:trace contextRef="#ctx0" brushRef="#br1" timeOffset="180961.639">6002 1175 3858,'0'0'6531,"0"0"-6355,0 0-128,0 0-16,0 0-32,0 0 128,66-8 800,-31-2-624,3 3-255,-1-1 15,-2 2-64,-5 3-80,-5-1-17,-3 0-655,-5 1-96,-3-4-945,-5-3-752,-5-6-1201</inkml:trace>
  <inkml:trace contextRef="#ctx0" brushRef="#br1" timeOffset="181231.02">5812 509 8244,'0'0'112,"0"0"704,-6-77-240,6 59-239,3 2 207,6 3-176,5 2-64,6 1-96,5 2-160,4 3-48,0 2 0,1 3 0,-5 0-96,-3 0-176,-5 3-208,-2 7-513,-6 0-1120,-3 2-1360</inkml:trace>
  <inkml:trace contextRef="#ctx0" brushRef="#br1" timeOffset="181722.9">6387 765 8420,'0'0'435,"0"0"-91,0 0-149,0 0 82,0 0 251,-1-7-77,-5-22-184,6 29-267,0-1 0,0 1 0,0 0 0,0-1 1,0 1-1,0-1 0,1 1 0,-1 0 0,0-1 0,0 1 0,0-1 0,0 1 0,1 0 0,-1-1 1,0 1-1,0 0 0,1-1 0,-1 1 0,0 0 0,0-1 0,1 1 0,-1 0 0,0 0 0,1-1 1,-1 1-1,1 0 0,-1 0 0,0 0 0,1-1 0,-1 1 0,1 0 0,-1 0 0,0 0 0,1 0 1,-1 0-1,1 0 0,-1 0 0,0 0 0,1 0 0,-1 0 0,1 0 0,-1 0 0,1 0 1,-1 0-1,0 1 0,1-1 0,-1 0 0,1 0 0,-1 0 0,0 1 0,1-1 0,-1 0 0,2 3-2,0 0 0,0-1-1,0 1 1,0 0 0,-1 0 0,1 0-1,-1 0 1,0 0 0,0 0-1,0 1 1,0-1 0,-1 0-1,0 1 1,1-1 0,-1 0 0,0 3 2,0-1-1,11 147 126,-11-152-114,1 1-1,0-1 1,0 1-1,0-1 1,-1 1-1,1-1 0,0 0 1,0 1-1,0-1 1,0 0-1,0 0 1,-1 0-1,1 0 0,0 0 1,0 0-1,0 0 1,0 0-1,0 0 1,0 0-1,0 0 0,-1 0 1,1-1-1,0 1 1,0 0-1,0-1 1,0 1-1,-1-1 1,1 1-1,0-1 0,0 1 1,-1-1-1,1 1 1,0-1-1,-1 0 1,1 1-1,-1-1 0,1 0 1,-1 0-1,1 1 1,-1-1-1,1 0 1,-1 0-1,0 0 0,0 0 1,1 0-1,-1 1 1,0-2-11,0 2 0,26-38 239,-1-2 0,-2-1 0,-2-1-1,0-5-238,-7 57 0,6 20-75,-10-14 73,0-1 1,0 0 0,1-1 0,1 0 0,1-1-1,0-1 1,0 0 0,1 0 1,60 6-2553,-47-18-1358</inkml:trace>
  <inkml:trace contextRef="#ctx0" brushRef="#br1" timeOffset="182478.653">6940 771 5026,'0'0'2585,"0"0"-1573,0 0-468,0 0-77,0 0 541,2-7 65,5-54 447,-8 60-1494,0-1-1,0 0 0,0 1 0,-1-1 0,1 1 0,-1-1 0,1 1 0,-1 0 0,0-1 0,1 1 1,-1 0-1,0 0 0,0 0 0,0 0 0,0 1 0,0-1 0,0 1 0,0-1 0,0 1 1,0-1-1,0 1 0,0 0 0,0 0 0,0 0 0,0 0 0,0 1 0,0-1 0,0 0 1,0 1-1,0 0 0,0-1 0,0 1 0,0 0 0,-1 0-25,-3 12-34,0 0-1,1 0 1,1 1-1,0 0 1,0-1-1,2 1 1,0 0 0,0 1-1,1-1 1,1 0-1,1 8 35,-1-20-7,1-1-1,0-1 1,-1 1-1,1 0 1,-1 0-1,1 0 1,0 0-1,0 0 1,0-1-1,-1 1 1,1 0-1,0-1 0,0 1 1,0 0-1,0-1 1,0 1-1,0-1 1,0 0-1,0 1 1,0-1-1,0 0 1,1 0-1,-1 1 1,0-1-1,0 0 1,0 0-1,0 0 1,0 0-1,0-1 1,0 1-1,1 0 1,-1 0-1,0-1 0,0 1 1,0 0-1,0-1 1,0 1-1,0-1 1,0 0-1,0 1 1,0-1-1,-1 0 1,1 1-1,0-1 1,0 0-1,-1 0 1,1 0-1,0 0 1,-1 0-1,1 0 8,10-11-115,-2 0 0,1-1 0,-1 0-1,-1 0 1,0-1 0,-1 0 0,-1 0 0,0-1 0,-1 0-1,-1 0 1,0 0 0,0-5 115,4-25-497,-2-1-1,-2 1 0,-2-1 1,-4-41 497,3 83 151,-1 1 1,0-1-1,0 1 1,-1-1-1,1 1 1,-1-1-1,1 1 1,-1 0-1,0-1 1,-1 1-1,1 0 1,0 0-1,-1 0 1,0 0-1,0 0 1,0 0-1,0 0 1,0 1-1,0-1 1,-1 1-1,1-1 1,-1 1-1,0 0-151,1 5 13,1 22-38,2-1 0,1 1 0,0-1 0,2 0 0,6 19 25,-1-8 6,2-1 0,1 0 0,2-1 0,1 0-1,17 25-5,-31-57-1,-1 1-3,1-1 0,-1 1 0,1-1 0,-1 1 0,1-1 0,0 1 1,0-1-1,0 0 0,0 1 0,0-1 0,0 0 0,0 0 0,1 1 0,-1-1 1,0 0-1,1 0 0,-1-1 0,0 1 0,1 0 0,-1 0 0,1-1 0,0 1 1,-1-1-1,1 1 0,-1-1 0,1 1 0,0-1 0,-1 0 0,1 0 0,0 0 0,-1 0 1,1 0-1,0-1 0,-1 1 0,1 0 0,0-1 4,57-126-864,-30 125 776,29 42-57,-54-35 87,0-1 0,0 0 0,1 0 0,-1-1 0,1 1 0,0-1 0,0 0 0,0 0 0,1 0 0,-1-1 1,1 0-1,-1 0 0,1-1 0,0 1 0,2-1 58,7-18-2793,-13-4-1476</inkml:trace>
  <inkml:trace contextRef="#ctx0" brushRef="#br1" timeOffset="182786.655">7254 443 4290,'0'0'2769,"0"0"-1152,0 0 0,0 0-1025,0 0 128,0 0 177,-26-47-673,27 44-48,12 3-144,6 0-64,3 0-416,-2 4-1137,-1 5-1184,-3 1-3554</inkml:trace>
  <inkml:trace contextRef="#ctx0" brushRef="#br1" timeOffset="183053.538">7605 174 6659,'0'0'824,"0"0"-34,-7-13 341,-31-62 267,24 66 459,7 31-1747,-4 65-119,5 0 0,3 0 0,8 60 9,33 115-12,-7-86-3,-28-91-1047,-3-83 923,-1 0-1,0-1 0,1 1 1,-1 0-1,0-1 0,0 1 0,0 0 1,0-1-1,0 0 0,-1 1 1,1-1-1,0 0 0,-1 1 1,1-1-1,-1 0 0,1 0 1,-1 0-1,1 0 0,-1-1 1,0 1-1,0 0 0,1-1 0,-1 1 1,0-1-1,0 1 0,0-1 1,1 0-1,-1 0 0,0 0 1,0 0-1,0 0 0,0 0 1,0-1-1,1 1 0,-1 0 0,0-1 1,0 0-1,1 1 0,-1-1 1,0 0-1,1 0 0,-1 0 1,1 0-1,-1 0 0,1 0 1,-1 0-1,1-1 0,0 1 0,0 0 1,-1-1 139,-19-25-3100</inkml:trace>
  <inkml:trace contextRef="#ctx0" brushRef="#br1" timeOffset="183492.087">7530 493 4274,'11'-10'443,"152"-159"2774,-150 155-3259,-1-1 0,0 0 0,-1-1 0,-1 0 0,0-1-1,-1 0 1,-1-1 0,-1 0 0,-1 0 0,0 0 0,-1-1-1,-1 0 1,-1 0 0,0 0 0,-1-10 42,-2 28 132,0 0-1,-1-1 1,1 1 0,0 0 0,-1 0-1,1 0 1,-1-1 0,1 1 0,-1 0-1,1 0 1,-1 0 0,0 0 0,1 0-1,-1 0 1,0 0 0,0 0 0,0 1-1,0-1 1,0 0 0,0 0 0,0 1-1,0-1 1,0 0 0,0 1-1,0-1 1,0 1 0,-1 0 0,1-1-1,-1 1-131,-2 14-37,2 192 1075,10-132-779,2-1 0,4 0 0,3 1-259,18 93 101,-16 49-96,-20-214-85,1-1 0,-1 1 0,0-1-1,1 1 1,-1-1 0,0 0 0,0 0 0,0 1 0,0-1 0,0 0-1,0 0 1,0 0 0,-1 0 0,1 0 0,0 0 0,0 0 0,-1-1-1,1 1 1,-1 0 0,1-1 0,-1 1 0,1-1 0,-1 0 0,1 1-1,-1-1 1,1 0 0,-1 0 0,1 0 0,-1 0 0,1 0 0,-1 0 0,0 0-1,1-1 1,-1 1 0,1 0 0,-1-1 0,1 0 0,-1 0 80,0 1-183,-27-4-3288</inkml:trace>
  <inkml:trace contextRef="#ctx0" brushRef="#br1" timeOffset="183731.627">7696 489 10277,'0'0'864,"0"0"-272,73-58-384,-40 44 81,0 2 95,-2 4-48,-5 5-288,-1 3-48,-4 0-64,-2 0-1713,-7 7-736,-7 0-5875</inkml:trace>
  <inkml:trace contextRef="#ctx0" brushRef="#br1" timeOffset="184387.349">8104 470 8740,'0'0'349,"0"0"-178,1-10-184,22-79 106,-19 81 117,-1-1 0,-1 1-1,0 0 1,0-1 0,0 0-1,-1 1 1,0-1 0,-1 0 0,0 0-1,-1-4-209,1 14 30,0-1-1,0 0 0,0 0 0,0 1 1,0-1-1,0 0 0,-1 0 1,1 0-1,0 1 0,0-1 0,0 0 1,0 0-1,-1 0 0,1 1 1,0-1-1,0 0 0,0 0 0,-1 0 1,1 0-1,0 0 0,0 1 1,-1-1-1,1 0 0,0 0 0,0 0 1,-1 0-1,1 0 0,0 0 1,0 0-1,-1 0 0,1 0 0,0 0 1,0 0-1,-1 0 0,1 0 1,0 0-1,0 0 0,-1 0 0,1 0 1,0-1-1,0 1 0,-1 0 1,1 0-1,0 0-29,-4 124-131,3-117 129,1 0 0,0 0 0,1 0 0,-1 0 0,1 0 0,1-1 0,-1 1 0,1 0 0,0 0 0,1-1 0,-1 1 0,1-1 0,1 0 0,-1 0 0,1 0-1,0-1 1,4 5 2,-7-8-7,1-1 1,-1 0-1,0 0 0,1-1 0,-1 1 0,1 0 0,-1 0 0,1-1 0,0 1 0,-1-1 0,1 1 0,-1-1 0,1 0 1,0 0-1,-1 0 0,1 0 0,0 0 0,0 0 0,-1 0 0,1 0 0,0 0 0,-1-1 0,1 1 0,-1-1 0,1 0 0,-1 1 1,1-1-1,-1 0 0,1 0 0,-1 0 0,1 0 0,-1 0 0,0 0 0,0 0 0,0 0 0,1-1 7,35-52-540,-35 52 470,71-187-474,-53 267 1795,-18-66-1250,0 1 0,2-1 0,-1 0 0,2 0 0,-1 0 1,2-1-1,-1 0 0,2 0 0,-1 0 0,2-1 0,-1 1 0,1-2 0,3 3-1,-10-12 3,0 1 1,0 0-1,0 0 0,0-1 1,0 1-1,0-1 1,1 1-1,-1-1 1,0 1-1,1-1 0,-1 0 1,0 0-1,0 1 1,1-1-1,-1 0 1,0 0-1,1 0 0,-1-1 1,0 1-1,1 0 1,-1 0-1,0-1 1,1 1-1,-1-1 0,0 1 1,0-1-1,0 1 1,0-1-1,1 0 1,-1 0-1,0 0 0,0 1 1,0-1-1,0 0 1,-1 0-1,1 0 1,0 0-1,0 0 1,-1-1-1,1 1 0,0 0 1,-1 0-1,1-1-3,23-56 154,-23 56-154,17-140-146,-12 57-303,-6 85 427,0 0 0,0 1-1,1-1 1,-1 0 0,0 0-1,1 1 1,-1-1 0,0 0 0,1 0-1,-1 0 1,0 0 0,1 1-1,-1-1 1,1 0 0,-1 0 0,0 0-1,1 0 1,-1 0 0,1 0-1,-1 0 1,0 0 0,1 0-1,-1 0 1,1 0 0,-1 0 0,0-1-1,1 1 1,-1 0 0,0 0-1,1 0 1,-1 0 0,0-1 0,1 1-1,-1 0 1,0 0 0,1-1-1,-1 1 1,0 0 0,0 0-1,1-1 1,-1 1 0,0 0 0,0-1-1,1 1 1,-1 0 0,0-1-1,0 1 1,0-1 0,0 1 0,0 0-1,0-1 1,0 1 0,0 0-1,0-1 1,0 1 0,0-1 0,0 1-1,0 0 1,0-1 0,0 1-1,0-1 1,0 1 0,0 0-1,0-1 23,16 30-1386,-16-28 1438,25 59-3475,-11-32-856</inkml:trace>
  <inkml:trace contextRef="#ctx0" brushRef="#br1" timeOffset="184747.884">8693 315 9220,'0'0'798,"0"0"-590,0 0-157,0 0 10,0 0 64,7-3 78,65-20 571,-70 23-742,0-1 1,0 1-1,0 0 1,1-1-1,-1 1 0,0-1 1,0 0-1,-1 0 1,1 0-1,0 0 1,0 0-1,0 0 0,-1 0 1,1-1-1,0 1 1,-1-1-1,1 1 1,-1-1-1,0 1 0,1-1 1,-1 0-1,0 0 1,0 0-1,0 1 1,0-1-1,-1 0 0,1 0 1,0 0-1,-1-1 1,0 1-1,1 0 0,-1 0 1,0 0-1,0 0 1,0 0-1,0 0 1,0 0-1,-1 0 0,1-1-32,0-13 809,0 16-903,1 24-6279,-1-11 1424</inkml:trace>
  <inkml:trace contextRef="#ctx0" brushRef="#br1" timeOffset="186001.142">8271 310 5555,'0'0'939,"0"0"-635,0 0-88,0 0-88,0 0 75,2-1 325,4 0-427,0 1 1,0 0-1,0 1 0,0 0 1,0-1-1,-1 2 1,1-1-1,0 1 0,-1 0 1,1 0-1,-1 0 0,1 1 1,-1 0-1,0 0 1,0 0-1,0 1 0,-1-1 1,1 1-1,-1 0 1,0 1-1,0-1 0,0 1 1,-1 0-1,1-1 0,-1 2-101,36 81 338,-26-48-233,-1 1-59,-12-40 10,0 0 53,0 0 193,0 0 239,0-19 308,0 7-798,-2-8-119,1 0 0,2 0 0,0-1 0,0 1 1,2 0-1,1 0 0,0 0 0,2 1 0,0-1 0,1 1 0,1 1 0,9-18 68,-12 31-89,0 0-1,0 0 0,1 0 0,-1 1 0,1 0 1,0 0-1,0 0 0,0 1 0,1 0 0,-1 0 0,1 0 1,0 1-1,0 0 0,0 1 0,0-1 0,0 1 1,0 0-1,0 1 0,0 0 0,0 0 0,0 1 0,0 0 1,0 0-1,1 0 90,4 5-2922,-6 2-1381</inkml:trace>
  <inkml:trace contextRef="#ctx0" brushRef="#br1" timeOffset="187225.427">8725 326 6371,'0'0'-304,"0"0"362,0 0 417,11-4-122,71-31 732,-79 32-971,0 1 1,-1-1-1,1 0 0,-1 0 0,0 0 0,0 0 0,0 0 0,0 0 1,-1-1-1,1 1 0,-1-1 0,0 1 0,0-1 0,0 1 0,-1-1 1,1 0-1,-1 0 0,0 1 0,0-1 0,0 0 0,0 1 0,-1-1 1,0-1-115,1 4 86,-1-1 1,1 0-1,-1 0 1,0 0-1,0 1 1,0-1-1,0 0 1,0 1-1,-1-1 1,1 1 0,0-1-1,-1 1 1,1 0-1,-1-1 1,1 1-1,-1 0 1,1 0-1,-1 0 1,0 0-1,0 0 1,0 1 0,1-1-1,-1 1 1,0-1-1,-2 0-86,-12 25-115,11-6 112,1 0-1,1 0 1,0 0-1,1 0 1,1 1-1,2 13 4,0-29 1,0 0 0,0 0-1,1-1 1,0 1 0,-1-1 0,1 1-1,0-1 1,0 0 0,0 1-1,1-1 1,-1 0 0,0-1 0,1 1-1,-1 0 1,1-1 0,0 1 0,-1-1-1,1 0 1,0 0 0,0 0 0,0 0-1,0 0 1,0-1 0,0 1-1,0-1 1,0 0 0,0 0 0,0 0-1,0 0 1,0-1 0,0 1 0,0-1-1,0 0 1,0 0 0,0 0 0,-1 0-1,1 0 1,0 0 0,0-1-1,0 0 0,9-4-154,-1-1 0,0 0-1,0-1 1,0 0 0,-1-1-1,-1 0 1,1 0-1,-2-1 1,1 0 0,-1-1-1,-1 0 1,0 0 0,0 0-1,-1-1 1,4-12 154,-5-8 1494,-5 32-1361,0 0-15,0 0-73,0 0-26,0 0 7,0-23 900,0 23-889,0 0 9,0 0 39,0 0 14,0 0-16,0 0-115,0 14-137,10 185 380,-1-162-184,13-60 653,82-156-616,-91 207-397,-11-21 334,0 0 1,1 0 0,0 0-1,0-1 1,1 1-1,-1-1 1,2 0 0,-1 0-1,1-1 1,0 1 0,0-1-1,0 0 1,0 0-1,1-1 1,0 1 0,3 0-2,44 8-2681,-41-14 469,-1-7-1859</inkml:trace>
  <inkml:trace contextRef="#ctx0" brushRef="#br1" timeOffset="187837.319">9430 131 6211,'0'0'1731,"0"0"-442,0 0-230,0 0-259,0 0 446,0-9-53,2-13-749,-1 9-135,-6 36-294,-4 19-10,5-28-6,1 1 0,0-1-1,1 1 1,1-1 0,0 1-1,1 0 1,0 0 0,2 4 1,-1-18-5,1 1-1,-1 0 1,1-1 0,0 1-1,0-1 1,-1 1 0,1-1-1,0 0 1,0 0 0,0 0-1,0 0 1,1 0 0,-1-1-1,0 1 1,0-1 0,0 1-1,1-1 1,-1 0 0,0 1-1,0-1 1,1-1-1,-1 1 1,0 0 0,1 0-1,-1-1 1,0 1 0,0-1-1,0 0 1,0 0 0,0 0-1,0 0 1,0 0 0,0 0-1,0 0 1,0-1 0,0 1-1,-1-1 1,1 1 0,0-1 5,11-10-122,-1 0 0,0-1 0,-1 0 0,-1-1 0,0-1 0,-1 1 0,0-1 0,-1-1 0,-1 0 0,0 0 0,-1-1 122,-2-1 729,-4 31-135,-1 14-600,0-22 5,-1-1-1,2 1 1,-1-1-1,0 1 0,1-1 1,0 1-1,0 0 1,1-1-1,-1 1 0,1-1 1,0 1-1,0-1 1,0 1-1,1-1 0,-1 0 1,1 1-1,0-1 1,1 0-1,-1 0 0,1 0 1,-1-1-1,1 1 0,0-1 1,0 1-1,1-1 1,-1 0-1,1 0 0,2 1 2,8 0-14,-1-1 1,1-1-1,-1 0 0,1-1 0,-1 0 0,1-1 0,0-1 0,-1 0 0,1-1 0,0 0 0,-1-1 0,0 0 1,0-1-1,12-6 14,69-40-1051,-91 47 816,1 1 0,-1-1 0,1 0 0,-1 0 0,0 0 0,0-1 0,0 1 0,-1-1 0,1 1 1,-1-1-1,0 0 0,0 0 0,0 0 0,0 0 0,-1 0 0,0-1 0,1 1 0,-2 0 1,1-1-1,0 1 0,-1-1 0,0-2 235,-6-10-1561,-13 4-653</inkml:trace>
  <inkml:trace contextRef="#ctx0" brushRef="#br1" timeOffset="189163.305">8588 742 8660,'0'0'1155,"0"0"-483,-2-12-266,-8-36 114,-14 2 1748,-4 60-2281,17 1 1,1-1 1,1 2 0,0-1 0,1 1 0,1 0 0,0 1 0,1 0-1,1 0 1,1 0 0,0 1 0,1 0 0,1-1 0,0 1 0,2 0-1,0 0 1,1 0 0,3 16 11,-3-27-7,0-1 1,0 1-1,1-1 0,-1 0 0,1 0 1,1 0-1,-1 0 0,1 0 0,0 0 1,1-1-1,-1 1 0,1-1 0,0 0 1,0 0-1,1 0 0,-1-1 0,1 1 1,0-1-1,0 0 0,1-1 0,-1 1 0,1-1 1,0 0-1,0-1 0,0 1 0,0-1 1,0 0-1,0-1 0,1 0 0,3 1 7,1-1-76,1 0 0,-1-1 0,0 0 0,1-1 0,-1 0 0,1-1 0,-1 0 0,0-1 0,0 0 0,0-1-1,-1 0 1,1 0 0,-1-1 0,0-1 0,2-1 76,-4 1-269,0 1 0,-1-1 0,0 0 0,-1-1 0,1 1 1,-1-1-1,-1-1 0,1 1 0,-1-1 0,0 0 0,-1 0 0,0-1 0,0 1 0,-1-1 0,0 0 0,0 0 0,-1 0 0,-1 0 1,1 0 268,-2-78-403,-24 38 5536,24 49-4987,2 8-322,61 102 184,-5-2 54,-57-107-62,-1 0 1,1 0 0,-1 0-1,1 0 1,0 0 0,-1 0-1,1 0 1,0 0 0,0-1-1,0 1 1,0 0-1,0-1 1,0 1 0,0 0-1,0-1 1,0 1 0,0-1-1,0 0 1,0 1 0,0-1-1,0 0 1,0 1-1,0-1 1,0 0 0,1 0-1,-1 0 1,0 0 0,0 0-1,0 0 1,0-1 0,0 1-1,1 0 1,-1-1 0,0 1-1,0 0 1,0-1-1,0 1 1,0-1 0,0 0-1,0 1 1,0-1 0,-1 0-1,1 0 0,34-42-95,-28 32-11,63-67 190,-68 76-73,1 0 0,-1 0 0,1 0-1,0 0 1,-1 1 0,1-1 0,0 1 0,0-1 0,0 1 0,0 0 0,1 1 0,-1-1 0,0 0 0,0 1-1,0 0 1,1 0 0,-1 0 0,0 0 0,0 0 0,1 1 0,-1-1 0,0 1 0,0 0 0,0 0 0,0 0 0,0 0-1,0 1 1,0-1 0,0 1 0,1 1-11,115 99-1897,-119-101 1817,8 1-1155,-5-7-2348,-3-9-1590</inkml:trace>
  <inkml:trace contextRef="#ctx0" brushRef="#br1" timeOffset="189599.663">9298 833 1809,'0'0'3708,"0"0"-1341,0 0-820,0 0-464,6-12-112,20-36-304,-24 45-599,1 0 1,-1 1-1,1-1 0,0 1 0,0 0 0,0 0 0,0 0 1,0 0-1,0 0 0,0 1 0,1-1 0,-1 1 1,0 0-1,1 0 0,-1 0 0,1 1 0,0-1 0,-1 1 1,1 0-1,-1 0 0,1 0 0,0 0-68,1 0 69,1 0-48,0-1 0,-1 2-1,1-1 1,-1 0 0,1 1 0,0 0-1,-1 1 1,0-1 0,1 1 0,-1 0 0,0 0-1,0 1 1,0-1 0,0 1 0,0 0-1,-1 1 1,1-1 0,-1 1 0,2 2-21,83 78-78,-88-84 88,0 0 0,-1-1 0,1 1-1,0 0 1,0 0 0,0-1-1,-1 1 1,1-1 0,0 1-1,0 0 1,-1-1 0,1 0-1,0 1 1,-1-1 0,1 1 0,-1-1-1,1 0 1,-1 1 0,1-1-1,-1 0 1,1 0 0,-1 1-1,1-1 1,-1 0 0,0 0-1,0 0 1,1 1 0,-1-1 0,0 0-1,0 0 1,0 0 0,0 0-1,0 0 1,0 1 0,0-1-1,0-1-9,1-3 33,16-74 29,-14 56-148,2 0 0,0 1 0,2-1 1,0 1-1,1 0 0,2 1 0,5-10 86,-14 30-147,0 0 1,0 0-1,0 1 1,0-1-1,0 0 1,0 0-1,0 1 0,0-1 1,0 0-1,0 1 1,0-1-1,0 1 1,1 0-1,-1-1 0,0 1 1,0 0-1,1 0 1,-1 0-1,0 0 1,0 0-1,0 0 0,1 0 1,-1 0-1,0 0 1,0 1-1,1-1 1,-1 0-1,0 1 0,0-1 1,0 1-1,0-1 1,0 1-1,0 0 1,0-1-1,0 1 0,0 0 1,0 0-1,0 0 1,0 0-1,0 0 1,-1-1-1,1 2 0,0-1 1,-1 0-1,1 0 1,-1 0-1,1 0 0,-1 0 1,1 0-1,-1 2 147,10 17-2150</inkml:trace>
  <inkml:trace contextRef="#ctx0" brushRef="#br1" timeOffset="189934.357">9827 639 7155,'0'0'2775,"0"0"-1759,0 0-69,0 0-482,0 0-121,0-4-120,9-10-198,13 34-60,69 105 114,-90-124-76,0 0 0,1 0 0,-1 0 1,0 0-1,0 0 0,1-1 0,-1 1 0,1 0 0,-1-1 0,0 1 1,1-1-1,-1 0 0,1 1 0,-1-1 0,1 0 0,-1 0 0,1 0 1,0 0-1,-1 0 0,1 0 0,-1 0 0,1-1 0,-1 1 0,1-1 1,-1 1-1,0-1 0,1 1 0,-1-1 0,1 0 0,-1 1 0,0-1 1,0 0-1,1 0 0,-1 0 0,0 0 0,0 0 0,0-1 1,0 1-1,0 0 0,0 0 0,-1-1 0,1 1 0,0-1-4,28-64 229,-28 62-223,55-242-80,-56 246 17,0 0-1,0 1 1,0-1 0,0 0 0,0 0 0,0 1 0,0-1 0,0 0-1,0 0 1,0 1 0,0-1 0,0 0 0,1 0 0,-1 0 0,0 1-1,0-1 1,0 0 0,0 0 0,1 0 0,-1 1 0,0-1 0,0 0-1,0 0 1,1 0 0,-1 0 0,0 0 0,0 0 0,1 1-1,-1-1 1,0 0 0,0 0 0,1 0 0,-1 0 0,0 0 0,0 0-1,1 0 1,-1 0 0,0 0 0,0 0 0,1 0 0,-1 0 0,0 0-1,0-1 1,1 1 0,-1 0 0,0 0 0,0 0 0,1 0-1,-1 0 1,0 0 0,0-1 0,0 1 0,1 0 0,-1 0 0,0 0-1,0 0 1,0-1 0,0 1 0,1 0 0,-1 0 0,0-1 0,0 1-1,0 0 58,8 21-1522,-1 4-823,2 1-1363</inkml:trace>
  <inkml:trace contextRef="#ctx0" brushRef="#br1" timeOffset="190353.676">10214 591 5507,'0'0'1478,"0"0"-822,0 0-483,9-6-79,61-42 314,-65 44-164,-1 0 0,0 0 0,-1-1 0,1 0-1,-1 0 1,0 0 0,0 0 0,0 0 0,-1 0 0,0-1 0,0 1 0,0-1 0,-1 0 0,0 0 0,0 1 0,0-1 0,-1 0 0,0 0 0,0 0 0,0 0 0,-1 0-1,0 1 1,-1-4-244,1 8 16,0 0 0,0 0 0,-1-1 1,1 1-1,-1 0 0,1 1 0,-1-1 0,1 0 0,-1 0 0,1 1 0,-1-1 0,0 0 0,1 1 0,-1 0 0,0-1 0,0 1 0,1 0 0,-1 0 0,0 0 0,0 0 0,1 0 0,-1 1 0,0-1 0,0 0 0,1 1-16,-4-1 13,0 2-22,-1 1-1,1-1 1,0 1 0,1 0 0,-1 1 0,0-1-1,1 1 1,0-1 0,0 1 0,0 1 0,0-1-1,1 1 1,0-1 0,-1 1 0,2 0-1,-1 0 1,1 0 0,-1 0 0,1 1 0,1-1-1,-1 1 1,1 0 9,-2 2 0,0 1 0,0 0 0,1-1 0,0 1 0,1 0 0,0 0 0,0 0-1,1 0 1,0 0 0,1 0 0,0-1 0,0 1 0,1 0 0,0 0 0,0-1 0,1 1 0,1-1 0,-1 1 0,1-1-1,0-1 1,1 1 0,0 0 0,0-1 0,1 0 0,0 0 0,0-1 0,0 0 0,1 0 0,0 0 0,0-1-1,5 3 1,0-2-169,0-1-1,1-1 0,-1 0 0,1 0 1,0-1-1,0-1 0,0 0 0,0-1 0,0 0 1,0-1-1,0-1 0,1 0 0,-1 0 0,12-4 170,43-24-6266</inkml:trace>
  <inkml:trace contextRef="#ctx0" brushRef="#br1" timeOffset="191728.86">9797 584 4930,'0'0'662,"0"0"-478,0 0-80,0 0-21,0 0 61,6-8 3468,5 12-5930,-5 0-1673</inkml:trace>
  <inkml:trace contextRef="#ctx0" brushRef="#br1" timeOffset="194251.803">7747 1508 9828,'0'0'569,"0"0"-265,0 0-211,0 0-2,0 0 138,-11-5 257,-35-18-70,45 22-406,0 1 1,0-1-1,-1 0 0,1 1 0,0-1 1,0 1-1,0 0 0,0-1 0,-1 1 1,1 0-1,0-1 0,0 1 0,0 0 0,-1 0 1,1 0-1,0 0 0,0 0 0,-1 0 1,1 1-1,0-1 0,0 0 0,-1 1 1,1-1-1,0 1 0,0-1 0,0 1 0,0-1 1,0 1-1,0 0 0,0 0 0,0-1 1,0 1-1,0 0 0,0 0 0,0 0 1,1 0-1,-1 0 0,0 0 0,1 0 1,-1 0-1,1 0 0,-1 1-10,-2 3 8,-5 11-8,0 1 1,1 0-1,1 0 1,1 0-1,0 1 1,1 0-1,1 0 1,1 0-1,0 0 1,2 0-1,1 17 0,-2-30-3,0-1 1,1 1-1,0 0 0,0-1 1,0 1-1,0 0 0,1-1 1,0 1-1,0 0 0,0-1 1,1 0-1,-1 1 0,1-1 1,0 0-1,0 1 0,1-1 1,-1 0-1,1-1 0,0 1 1,0 0-1,0-1 0,0 0 1,1 1-1,-1-2 0,1 1 1,0 0-1,0-1 0,0 1 1,0-1-1,0 0 0,1 0 1,-1-1-1,0 1 0,1-1 1,-1 0-1,1 0 0,3 0 3,-1-4-8,0 1 0,0-1 0,0 0-1,0 0 1,-1-1 0,1 0 0,-1 0-1,0-1 1,0 1 0,0-1 0,-1-1-1,0 1 1,0-1 0,0 0 0,-1 0 0,0 0-1,0-1 1,0 1 0,-1-1 0,0 0-1,0 0 1,-1 0 0,1-3 8,5-12-177,-2-1 0,0 0 1,-1 0-1,-1-1 0,-1 1 0,-2-1 1,0 0-1,-2-6 177,-7-4 205,33 42-162,-1 2 0,-1 0-1,1 1 1,-2 2 0,0 0-1,14 11-42,-26-17 8,1 1 0,-1 0 0,0 1 0,-1-1 0,0 2 0,0 0 0,-1 0-1,0 0 1,-1 1 0,0 0 0,-1 0 0,0 1 0,-1 0 0,0 0 0,-1 0-1,0 1 1,-1-1 0,-1 1 0,0 0 0,0 5-8,-10-18 344,6-3-305,-1-1 1,1 1-1,0 0 1,0-1-1,0 0 1,1 1-1,-1-1 1,1 0-1,0 0 0,0 1 1,0-1-1,1 0 1,-1 0-1,1 0 1,0 0-1,0 0 1,1-2-40,-2 3 9,2-14-129,0 1-1,1-1 0,0 1 1,1 0-1,1 0 1,1 0-1,0 1 0,1 0 1,0 0-1,1 0 1,1 0-1,1 1 0,0 1 1,0 0-1,2 0 0,-1 0 1,2 1-1,0 1 1,9-7 120,30-12-3143,-32 23-1454</inkml:trace>
  <inkml:trace contextRef="#ctx0" brushRef="#br1" timeOffset="195273.507">7228 2165 9893,'0'0'586,"0"0"-281,0 0-129,0 0-155,-1-2-45,31 114 171,-27-98-132,0 3-11,0 1 0,1 0 0,1-1 1,1 0-1,0 0 0,1-1 0,1 0 0,0 0 0,1 0 1,1-1-1,1-1 0,0 1 0,1-1-4,-3-7-206,19 27-4102,-24-21 370</inkml:trace>
  <inkml:trace contextRef="#ctx0" brushRef="#br1" timeOffset="195521.287">7213 2683 4290,'0'0'3556,"0"0"-2003,0 0-934,0 0-414,0 0 35,12-2 377,201-26 1141,-110 12-2526,-102 16 585,1-1 1,-1 1 0,1-1 0,-1 0 0,0 0-1,1 0 1,-1 1 0,0-1 0,0-1 0,0 1 0,0 0-1,0 0 1,0 0 0,0 0 0,0-1 0,0 1-1,0 0 1,-1-1 0,1 1 0,0-1 0,-1 1 0,1-1-1,-1 1 1,0-1 0,0 1 0,1-1 0,-1 0 0,0 1-1,0-1 1,0 1 0,-1-1 0,1 1 0,0-1-1,-1 1 1,1-1 182,-3-19-5197</inkml:trace>
  <inkml:trace contextRef="#ctx0" brushRef="#br1" timeOffset="195820.752">7240 2135 8436,'0'0'1344,"0"0"-671,-12-83-177,12 62-480,15-1 128,2 4-144,1 1-16,-1 5-32,-1 3 32,0 7-32,-1 2-768,-3 0 255,2 5-591,-2 8-1073,-1 4 80,1 1-256</inkml:trace>
  <inkml:trace contextRef="#ctx0" brushRef="#br1" timeOffset="196661.922">7286 2577 2577,'0'0'1323,"0"0"-122,0 0-385,0 0 83,0 0 313,-2 0-121,-7-2-456,7 2-259,2 0-227,0 0-39,0 0-1,0 0 1,0 0 15,0 0-58,0 0 66,0 0-34,0 0 15,3-3 305,118-40 1001,128-36-946,-248 79-588,-1 0-84,0 0-202,0 0-192,-4 0-2156,-5 0-1729</inkml:trace>
  <inkml:trace contextRef="#ctx0" brushRef="#br1" timeOffset="197540.539">7338 2042 2593,'0'0'1163,"0"0"-898,0 0-169,-4-3-24,-13-10 40,-14 0 1126,3 11-446,27 2-448,1 0 200,0 0 41,0 0-303,0 0-194,0 0-53,0 0 10,19 40 2002,21 164 207,-35-161-1995,2 0 1,2 0 0,12 38-260,17 13 112,-24-72-7982,-13-17 4215</inkml:trace>
  <inkml:trace contextRef="#ctx0" brushRef="#br1" timeOffset="197885.043">7348 2609 1745,'0'0'2046,"0"0"-1496,0 0-172,0 0 217,0 0 571,-6 0 414,-1 1-1500,-9 0 1796,26-5-527,258-72 172,-224 63-3215,-56 6-3023,-6 6 595</inkml:trace>
  <inkml:trace contextRef="#ctx0" brushRef="#br1" timeOffset="198440.938">7049 2052 2161,'0'0'2873,"0"0"-1656,0 0-459,0 0 133,0 0-56,-4-11 1974,269-78-2017,-260 88-691,-4 1-5703,-1 1 2369</inkml:trace>
  <inkml:trace contextRef="#ctx0" brushRef="#br1" timeOffset="199234.242">7859 2291 4082,'0'0'910,"0"0"111,0 0 231,0 0-33,0 0-120,-5-10-277,-23-48 1059,-15 58-1489,38 5-406,0-1 0,1 1 1,-1 0-1,1 0 0,0 0 0,0 1 1,1 0-1,-1-1 0,1 1 1,0 0-1,1 1 0,0-1 0,0 0 1,0 1-1,1-1 0,-1 1 1,2 0-1,-1-1 0,1 1 0,0 0 1,0 2 13,2-6-1,-1-1 1,1 1 0,0-1-1,0 1 1,0-1 0,0 0 0,0 0-1,0 0 1,0 0 0,1 0-1,-1 0 1,1-1 0,0 1-1,-1-1 1,1 0 0,0 1 0,0-1-1,0 0 1,0-1 0,0 1-1,0-1 1,0 1 0,0-1-1,0 0 1,0 0 0,0 0-1,0 0 1,0-1 0,1 0 0,2 2 14,28 0 12,-22-2-14,-1 1-1,1 1 1,-1 0-1,1 1 0,-1 0 1,0 0-1,0 1 0,6 3-11,-16-5 0,1 1-1,0 0 1,-1-1-1,1 1 1,-1 0-1,1 0 1,-1 0-1,0 0 1,0 1-1,0-1 1,0 0-1,0 0 1,-1 1-1,1-1 1,-1 0-1,1 1 1,-1-1-1,0 0 1,0 1-1,0-1 1,0 1-1,0-1 1,-1 0-1,1 1 1,-1-1-1,1 0 1,-1 1-1,0-1 1,0 0-1,0 0 1,0 0-1,0 1 1,-1-1-1,1-1 1,-1 1-1,1 0 0,-1 0 1,0 0-1,1-1 1,-1 1-1,0-1 1,0 0-1,0 1 1,0-1-1,-1 0 1,1 0-1,-1 0 1,-6 4-118,-1-1-1,-1 0 1,1-1 0,0 0-1,-1-1 1,1 0-1,-1 0 1,0-1-1,0-1 1,0 1-1,-9-3 119,19 2-31,-29-6-1803,15-10-2164,11 3-252</inkml:trace>
  <inkml:trace contextRef="#ctx0" brushRef="#br1" timeOffset="199641.053">7983 2348 2769,'0'0'1190,"0"0"-104,0 0-62,0 0-116,0 0 177,6-8-52,31-42 1205,-26 78-621,-9-23-1617,-1 0 0,1-1-1,0 1 1,1 0 0,-1-1 0,1 0 0,0 1-1,0-1 1,0 0 0,0-1 0,1 1 0,-1 0-1,1-1 1,0 0 0,0 0 0,1 0 0,-1-1-1,0 1 1,1-1 0,0 0 0,-1 0 0,1-1-1,0 1 1,0-1 0,0 0 0,0 0 0,0-1 0,-2 1 5,0-1-1,0 0 1,-1 0 0,1 0 0,0 0 0,0 0 0,0-1 0,-1 1 0,1-1 0,0 0 0,-1 0 0,1 0 0,-1 0 0,1 0-1,-1 0 1,1-1 0,-1 1 0,0-1 0,0 0 0,0 0 0,0 0 0,0 0 0,0 0 0,0 0 0,-1 0 0,1-1 0,-1 1 0,1 0-1,-1-1 1,0 1 0,0-1 0,0 0 0,0 1 0,-1-1 0,1 0 0,-1 1 0,1-1 0,-1 0 0,0-1-5,0-2 5,1 0 1,-1 0-1,0 0 0,-1 0 1,1 0-1,-1 0 1,0 0-1,-1 0 1,1 1-1,-1-1 1,0 0-1,-1 1 0,1 0 1,-1-1-1,0 1 1,-1 0-1,1 0 1,-1 1-1,0-1 0,0 1 1,0 0-1,-1 0 1,1 0-1,-1 0 1,0 1-1,-3-2-5,4 3-19,1-1-1,-1 1 1,0 0 0,1-1-1,-1 2 1,0-1-1,-1 0 1,1 1 0,0 0-1,0 0 1,0 0-1,-1 1 1,1-1 0,0 1-1,-4 0 20,-6 37-3066,14-33 2827,-1 51-4179,1-27-750</inkml:trace>
  <inkml:trace contextRef="#ctx0" brushRef="#br1" timeOffset="200572.539">8558 2088 7908,'0'0'997,"0"0"-266,0 0-216,0 0-139,0 0 75,0-5 190,1-16-265,6 47-523,-3 9 146,-5-29 1,1 1 1,0 0-1,0 0 1,1 0-1,0 0 0,0 0 1,1 0-1,-1-1 1,2 1-1,-1-1 0,1 1 1,0-1-1,0 0 1,0 0-1,1 0 1,0 0-1,0-1 0,1 0 1,-1 0-1,1 0 1,0 0-1,4 2 0,-5-5 14,1-1-1,-1 0 1,0 0-1,0-1 1,0 1-1,1-1 1,-1 0-1,0 0 1,1 0-1,-1-1 1,0 0-1,0 1 1,1-1-1,-1-1 1,0 1-1,0-1 1,0 1-1,-1-1 0,1-1 1,0 1-1,-1 0 1,1-1-1,-1 1 1,0-1-1,0 0 1,0 0-1,1-1-13,64-98 116,-53 25 1514,-15 77-1576,2 11-337,2-3 267,1-1-1,0 1 1,0-1-1,1 0 1,0-1 0,0 0-1,0 0 1,1 0-1,0 0 1,0-1 0,1 0-1,-1-1 1,1 0-1,0 0 1,0 0 0,1-1-1,-1-1 1,1 1-1,-1-1 1,1 0-1,0-1 1,-1 0 0,1-1-1,0 0 1,0 0-1,0-1 1,5-1 16,-11 2-176,1 0 0,-1-1-1,0 1 1,1-1 0,-1 0 0,0 0-1,0 0 1,1 0 0,-1-1 0,0 1-1,0-1 1,-1 0 0,1 0 0,0 0 0,-1 0-1,1 0 1,0-1 176,18-23-3751</inkml:trace>
  <inkml:trace contextRef="#ctx0" brushRef="#br1" timeOffset="200956.061">9073 1633 7283,'0'0'1526,"0"0"-619,0 0-589,0 0 85,0 0 224,-1-7 189,1-23-208,-1 23-378,1 7-187,1 8-204,76 288 436,-67-249-207,-8-30-56,1 0-1,1 0 1,0 0 0,1-1-1,1 0 1,1 0-1,0 0 1,1-1 0,0 0-1,9 11-11,-15-23 4,0-1 1,1 0-1,-1 0 0,0 0 0,1 0 0,-1 0 1,1 0-1,0-1 0,0 1 0,0-1 0,-1 0 0,1 0 1,0 0-1,0 0 0,1-1 0,-1 1 0,0-1 1,0 1-1,0-1 0,0 0 0,0 0 0,0-1 0,1 1 1,-1-1-1,0 0 0,0 1 0,0-1 0,0 0 0,0-1 1,-1 1-1,1-1 0,0 1 0,0-1 0,-1 0 1,1 0-1,-1 0 0,1 0-4,5-5-17,0-1 0,0 0 0,0 0 0,-1-1 0,0 0 1,-1 0-1,0-1 0,0 1 0,3-10 17,11-59-339,-12 84 19,-4 1 259,-2-1 16,1 0 0,0 0 0,1 0 0,-1 0 0,1 0 0,0-1 0,1 0 0,-1 0 0,1 0 0,0 0 0,0-1 0,0 0 0,1 0 0,0 0 0,0-1 0,0 0 0,0 0 0,0 0 0,0-1 0,1 0 0,0 0 45,56-5-3604,-47-11 885</inkml:trace>
  <inkml:trace contextRef="#ctx0" brushRef="#br1" timeOffset="201248.872">9426 1733 8932,'0'0'1153,"0"0"-609,0 0-80,0 0 497,0 0-417,0 0 0,-7-39-480,7 39-64,7 0-144,2 0-368,-2 11-881,0 3 16,-3 2-2336,0-2 319</inkml:trace>
  <inkml:trace contextRef="#ctx0" brushRef="#br1" timeOffset="201809.017">9571 1430 6643,'0'0'2260,"0"0"-862,0 0-625,0 0-63,0 0 323,1-8-415,6-26-377,-7 33-243,1 0 1,0 0-1,-1 0 0,1 1 1,0-1-1,0 0 1,0 0-1,0 1 1,0-1-1,0 1 1,0-1-1,0 1 1,0-1-1,0 1 1,0 0-1,0-1 1,1 1-1,-1 0 1,0 0-1,0 0 1,0 0-1,0 0 1,0 0-1,1 0 0,-1 0 1,0 0-1,0 1 1,0-1-1,0 0 1,0 1-1,0-1 1,0 1-1,0-1 1,0 1-1,0 0 2,6 6-7,0-1 0,-1 1-1,0 1 1,0 0 0,-1-1 0,0 1-1,-1 1 1,0-1 0,0 1-1,0 0 1,1 7 7,-3-11-2,79 324 4,-47-261 42,-33-66-40,1 0-1,-1 0 1,0-1-1,1 1 1,-1 0-1,1-1 1,0 1-1,-1-1 1,1 0-1,0 0 1,0 0-1,0 0 1,0 0-1,0 0 1,0 0-1,0 0 1,0-1 0,0 1-1,0-1 1,0 0-1,1 0 1,-1 1-1,0-1 1,0 0-1,0-1 1,0 1-1,1 0 1,-1-1-1,0 1 1,0-1-1,0 0 1,0 0-1,2 0-3,3-6 9,0 1 0,0-1 0,0 0 0,-1-1-1,0 1 1,0-1 0,-1-1 0,0 1 0,0-1 0,-1 0-1,0 0 1,-1 0 0,0 0 0,0-1 0,-1 1 0,1-7-9,-1-31 32,-2 47-134,1 18-223,0-11 319,0 1 1,1-1 0,0 1-1,1-1 1,-1 0 0,1 0-1,1 0 1,-1 0 0,1-1-1,1 0 1,-1 1 0,1-1-1,0-1 1,0 1 0,1-1-1,-1 0 1,1 0 0,1-1-1,-1 1 1,0-1 0,1-1-1,0 1 1,0-1 0,0 0-1,0-1 1,1 0 0,-1 0-1,0 0 1,1-1 0,1 0 5,-8-1 2,97-3-953,-95 3 861,0-1 1,-1 0-1,1 1 0,0-1 0,0 0 0,-1 0 1,1 0-1,-1-1 0,1 1 0,-1-1 1,0 1-1,1-1 0,-1 0 0,0 0 1,0 0-1,0 0 0,0 0 0,0 0 0,-1 0 1,1-1-1,-1 1 0,0-1 0,1 1 1,-1-1-1,0 0 0,0 1 0,-1-1 0,1 0 1,0 0-1,-1 1 0,0-1 0,0 0 1,0 0 89,1-3-236,-3-9 537,-6 11-2901,5 4-129</inkml:trace>
  <inkml:trace contextRef="#ctx0" brushRef="#br1" timeOffset="202182.658">9948 1297 10117,'0'0'688,"0"0"416,0 0-783,0 0-305,0 0-16,0 0-32,65-26 16,-47 26-112,-3 9 15,-1 6-751,-4 2-16,-2 2-1441,-4-1-465,-1-2-1712</inkml:trace>
  <inkml:trace contextRef="#ctx0" brushRef="#br1" timeOffset="202790.653">10237 1301 6051,'0'0'1803,"0"0"-621,0 0-341,0 0-257,0 0 406,0-4-334,-1 1-588,2 3-61,-1-1 0,0 1 1,0 0-1,1 0 0,-1 0 1,0 0-1,0 0 0,1 0 1,-1 0-1,0 0 0,0 0 1,1 0-1,-1-1 0,0 1 1,0 0-1,0 0 0,0 0 1,1 0-1,-1-1 0,0 1 1,0 0-1,0 0 0,0 0 1,0-1-1,1 1 0,-1 0 1,0 0-1,0-1 0,0 1 0,0 0 1,0 0-1,0-1 0,0 1 1,0 0-1,0 0 0,0-1 1,0 1-1,0 0 0,0 0 1,0-1-1,0 1-7,8 19 53,-1 0 0,0 0 0,-1 0 0,-2 1 1,0 0-1,-1 0 0,0 1 0,-2 16-53,3 4 29,-2-18-21,0-1 0,2 1 0,0-1 0,2 0 0,0 0 0,9 18-8,-15-39 1,1 1 1,0-1-1,-1 1 1,1-1-1,0 0 1,0 1-1,0-1 1,0 0-1,0 0 1,0 0-1,0 1 1,0-1-1,0 0 1,0 0-1,1-1 1,-1 1-1,0 0 1,1 0-1,-1-1 1,1 1-1,-1-1 1,1 1-1,-1-1 1,1 1-1,-1-1 1,1 0-1,-1 0 1,1 0-1,-1 0 1,1 0-1,0 0 1,-1 0 0,1-1-1,-1 1 1,1 0-1,-1-1 1,1 0-1,-1 1 1,0-1-1,1 0 1,-1 1-1,0-1 1,1 0-1,0-1-1,48-47-153,-49 49 149,68-80-340,-66 80 332,-1-1 1,0 1 0,1 0 0,-1-1-1,0 1 1,0 0 0,1 0 0,-1 1 0,0-1-1,1 1 1,-1-1 0,0 1 0,0-1-1,0 1 1,1 0 0,-1 0 0,0 0-1,0 0 1,0 1 0,-1-1 0,1 1-1,0-1 1,0 1 0,-1-1 0,1 1-1,-1 0 1,1 0 0,-1 0 0,0 0-1,0 0 12,4 2 7,67 50-375,-70-53 356,0 1 1,1-1-1,0 0 1,-1 0-1,1-1 1,-1 1 0,1 0-1,0-1 1,0 0-1,-1 1 1,1-1-1,0-1 1,0 1-1,-1 0 1,1 0 0,0-1-1,-1 0 1,1 1-1,0-1 1,-1 0-1,1 0 1,-1-1-1,1 1 1,-1 0 0,0-1-1,0 0 1,1 1-1,-1-1 1,0 0-1,0 0 1,0-1 11,1 0 100,-1-1 1,0 1-1,1-1 1,-1 0-1,-1 1 1,1-1-1,0 0 1,-1 0-1,0 0 1,0 0-1,0 0 1,-1 0-1,1-1 1,-1 1-1,0-1-100,-15 54 88,-16 61-102,5 1-1,5 1 0,4 0 1,5 8 14,8 41-3271,4-169 560</inkml:trace>
  <inkml:trace contextRef="#ctx0" brushRef="#br1" timeOffset="203043.701">10447 1335 10069,'0'0'656,"0"0"-464,0 0 336,0 0-496,75-57-32,-32 42 208,4 3-208,3 2-304,-6 1-1184,-7 2-3283</inkml:trace>
  <inkml:trace contextRef="#ctx0" brushRef="#br1" timeOffset="204530.52">9012 1909 6019,'0'0'2449,"0"0"-1201,0 0-639,0 0-129,0 0 688,0 0-191,24-30-785,-8 22-96,4-3-96,6-2 0,8-2 0,10-1-16,10 1-304,3 0-1233,0-2-560</inkml:trace>
  <inkml:trace contextRef="#ctx0" brushRef="#br1" timeOffset="206933.158">9161 2601 8132,'0'0'691,"0"0"120,0 0-315,0 0-181,0 0 114,-5-8 14,-13-24 56,18 32-491,-1-1 1,1 1-1,0-1 1,-1 1-1,1-1 1,0 1-1,-1-1 0,1 1 1,0-1-1,-1 1 1,1-1-1,-1 1 1,1 0-1,-1-1 0,1 1 1,-1 0-1,0-1 1,1 1-1,-1 0 0,1 0 1,-1 0-1,1-1 1,-1 1-1,0 0 1,1 0-1,-1 0 0,1 0 1,-1 0-1,0 0 1,1 0-1,-1 0 0,0 0 1,1 1-1,-1-1 1,1 0-1,-1 0 1,1 0-1,-1 1 0,0-1 1,1 0-1,-1 1 1,1-1-1,-1 0 0,1 1 1,-1-1-1,1 1 1,0-1-1,-1 1 1,1-1-1,0 1 0,-1-1 1,1 1-1,0-1 1,-1 1-9,0 0 28,-12 16-24,1 1-1,1 0 1,0 0-1,1 1 1,1 0-1,1 1 1,1 0-1,1 0 1,0 1 0,2 0-1,0 0 1,1 4-4,1-19 0,0 0 0,1-1 1,-1 1-1,1 0 0,1 0 1,-1-1-1,1 1 0,0 0 1,0 0-1,1 0 0,0 0 1,0 0-1,0-1 0,0 1 1,1 0-1,0-1 0,0 0 1,1 1-1,0-1 0,0 0 1,0 0-1,0 0 0,1-1 1,0 1-1,0-1 0,0 0 1,0 0-1,1 0 0,-1 0 1,1-1-1,0 0 0,2 1 0,1-2-9,-1 0-1,1-1 0,0 0 1,0-1-1,-1 0 0,1 0 1,0 0-1,0-1 1,-1 0-1,1-1 0,0 0 1,-1 0-1,0 0 0,1-1 1,-1 0-1,0-1 0,0 0 1,-1 0-1,1 0 0,-1-1 1,0 1-1,0-2 0,-1 1 1,1-1-1,-1 1 1,3-5 9,2-3-229,-1 1 1,0-1 0,-1-1 0,-1 0 0,0 0 0,0 0 0,-2-1 0,0 0 0,0 0-1,-2 0 1,1-1 0,-1-14 228,-2 18-108,1 4 234,-1-1 1,-1 1-1,0-1 0,0 1 0,-1-1 1,0 1-1,0-1 0,-1 1 0,0 0 1,0 0-1,-2-3-126,19 29 24,10 73 757,-24-81-745,0 0 0,1 0 0,0 0 0,0-1 0,1 1 0,1-1 0,0 0 1,0 1-1,0-2 0,1 1 0,1-1 0,-1 1 0,2-2 0,2 5-36,-7-11 16,-1 0 1,1 0-1,0 1 1,-1-1-1,1 0 1,0 0-1,0-1 1,0 1 0,0 0-1,0-1 1,0 1-1,0-1 1,0 1-1,0-1 1,0 0-1,0 0 1,0 0-1,1 0 1,-1 0-1,0-1 1,0 1-1,0-1 1,0 1-1,0-1 1,0 0-1,0 1 1,-1-1-1,1 0 1,0-1 0,0 1-1,-1 0 1,1 0-1,0-1 1,-1 1-1,1-1 1,-1 1-1,0-1 1,1-1-17,42-68 428,-37 51-426,-1 0-1,0 0 0,-2-1 1,-1 1-1,0-1 0,-1 0 1,-1 0-1,-2-17-1,8 48-264,-2 0 261,0 0 0,1-1 0,0 1 0,1-2 0,0 1 0,0-1-1,1 0 1,0 0 0,0-1 0,1 0 0,0 0 0,0-1 0,0-1 0,1 1 0,0-1 0,0-1 0,1 0 0,-1-1 0,1 0 0,-1 0 0,6 0 3,-9-3-18,-5 1-7,-1 0 0,0-1 0,1 1 0,-1-1 1,1 0-1,-1 1 0,0-1 0,1 0 0,-1 0 0,1 0 0,-1 0 1,1 0-1,-1 0 0,1 0 0,-1-1 0,1 1 0,-1 0 0,0-1 1,1 1-1,-1-1 0,1 0 0,-1 1 0,0-1 0,0 0 0,1 0 1,-1 0-1,0 0 0,0 0 0,0 0 0,0 0 0,0 0 0,0 0 1,0 0-1,-1-1 0,1 1 0,0 0 0,-1-1 0,1 1 0,-1 0 1,1-1-1,-1 1 0,0-1 0,1 1 0,-1-1 0,0 0 25,-1-12-828,1 0 0,0 1 0,2-1 1,-1 0-1,1 1 0,1-1 0,1 1 0,0-1 0,5-11 828,4-1-504,9-22 1217,-5 18 3312,-3 23-1301,29 12-2193,-34-2-503,0 0 1,-1 0 0,1 1-1,-1 1 1,0 0 0,0 0-1,0 0 1,-1 1 0,0 0-1,0 0 1,0 1-1,-1 0 1,0 0 0,0 0-1,-1 1 1,0 0 0,0 0-1,-1 0 1,0 1 0,-1 0-1,0-1 1,0 1 0,0 0-1,-2 0 1,1 1 0,-1-1-1,0 3-28,-1-12 64,0-15 251,-1-7-560,1 0 1,1 0-1,1 0 0,1 0 0,1 0 0,0 0 1,2 1-1,5-13 245,5 15-1197,0 15-3649,-9 4 1365</inkml:trace>
  <inkml:trace contextRef="#ctx0" brushRef="#br1" timeOffset="207502.216">10266 2484 6835,'0'0'1009,"0"0"-599,0 0 447,0 0 5,0 0-11,5-9 152,1 10-974,-1 1 0,1-1 0,-1 1 0,0 0 1,0 0-1,1 0 0,-1 1 0,-1 0 0,1 0 0,0 0 1,-1 1-1,1-1 0,-1 1 0,0 0 0,0 0 0,-1 1 0,1-1 1,-1 1-1,0 0 0,0-1 0,-1 2 0,1-1 0,-1 0 1,0 1-30,51 64 121,-52-70-97,1 1 0,-1-1-1,0 0 1,1 0 0,-1 0-1,0 0 1,1 0 0,-1 0-1,0-1 1,1 1 0,-1 0-1,0-1 1,1 1 0,-1 0-1,0-1 1,0 0 0,1 1-1,-1-1 1,0 0 0,0 0-1,0 1 1,0-1 0,0 0-1,0 0 1,0 0 0,0 0-1,0 0 1,-1-1 0,1 1-1,0 0 1,-1 0 0,1 0-1,-1-1 1,1 1 0,-1 0-1,0-1 1,1 1 0,-1 0-1,0-2-23,2 0 62,5-17 21,0 1 1,-1-1 0,-1 0-1,-1-1 1,0 1-1,-1-10-83,9-46-909,-12 76 792,0 1 1,0-1 0,0 1 0,0-1-1,0 0 1,0 1 0,0-1-1,1 0 1,-1 1 0,0-1 0,0 0-1,0 1 1,1-1 0,-1 0-1,0 1 1,0-1 0,1 0 0,-1 1-1,0-1 1,1 0 0,-1 0 0,0 0-1,1 1 1,-1-1 0,0 0-1,1 0 1,-1 0 0,1 0 0,-1 1-1,0-1 1,1 0 0,-1 0-1,1 0 1,-1 0 0,0 0 0,1 0-1,-1 0 1,1 0 0,-1 0-1,0-1 1,1 1 0,-1 0 0,0 0-1,1 0 1,-1 0 0,1 0-1,-1-1 1,0 1 0,1 0 0,-1 0-1,0-1 1,0 1 0,1 0 0,-1-1-1,0 1 1,0 0 0,1 0-1,-1-1 1,0 1 0,0-1 0,0 1-1,1 0 1,-1-1 0,0 1-1,0 0 1,0-1 0,0 1 0,0-1-1,0 1 1,0-1 116,9 13-3484</inkml:trace>
  <inkml:trace contextRef="#ctx0" brushRef="#br1" timeOffset="207993.387">10705 2500 3954,'0'0'3092,"0"0"-1825,0 0-896,9-11-227,33-35 216,15 3 579,-53 41-919,0 0-1,0 0 1,0-1 0,0 1 0,0-1-1,-1 0 1,1 0 0,-1 0 0,0 0-1,0-1 1,0 1 0,0-1 0,-1 0-1,1 1 1,-1-1 0,0 0 0,0-1 0,-1 1-1,1 0 1,-1-1 0,0 1 0,0 0-1,0-1 1,0 1 0,-1-1-20,0 3 63,0 0-1,0 0 1,0 0 0,0 0 0,0 0 0,0 0-1,0 0 1,-1 0 0,1 0 0,-1 0 0,0 0 0,1 0-1,-1 1 1,0-1 0,0 0 0,0 0 0,0 1-1,-1-1 1,1 1 0,0-1 0,-1 1 0,1-1-1,-1 1 1,1 0 0,-1 0 0,1 0 0,-1 0-1,0 0 1,0 0 0,0 0 0,0 0 0,1 1-1,-1-1 1,0 1 0,0-1 0,0 1 0,-1 0-63,1-1 1,0 1 1,0 0-1,0 0 1,0 0-1,0-1 1,0 2-1,0-1 1,0 0-1,0 0 1,0 1-1,0-1 1,1 1-1,-1 0 1,0-1-1,0 1 1,0 0-1,0 0 1,1 0-1,-1 0 1,0 1-1,1-1 1,-1 0-1,1 1 1,0-1-1,-1 1 1,1-1 0,0 1-1,0 0 1,0-1-1,0 1 1,0 0-1,0 0 1,1 0-1,-1 0 1,0 0-1,1-1 1,0 1-1,-1 0 1,1 0-1,0 0 1,0 1-1,0-1 1,0 0-1,1 1-1,-3 4 4,0 0 1,1 0-1,0 0 0,0 0 0,0 0 0,1 0 1,0 1-1,1-1 0,-1 0 0,1 0 0,1 0 1,-1 0-1,1 0 0,1-1 0,-1 1 0,1-1 1,0 1-1,0-1 0,1 0 0,0 0 0,0 0 1,1 0-1,-1-1 0,1 0 0,0 0 0,1 0 0,-1-1 1,5 3-5,1-2-58,1 0 0,0-2 0,1 1 0,-1-1 0,0-1 1,1 0-1,0-1 0,-1 0 0,1-1 0,0-1 0,0 0 0,-1 0 1,1-1-1,-1-1 0,0 0 0,3-1 58,38-21-2471</inkml:trace>
  <inkml:trace contextRef="#ctx0" brushRef="#br0" timeOffset="129779.811">3813 1952 2625,'0'0'1225,"0"0"-588,0 0-255,0 0 151,0 0 129,0 0 405,2-8-13,28-81 2863,7 81-4062,-38 49-233,-2-37 363,0 0 0,0-1 0,0 0 0,0 1 0,-1-1 0,1 0 0,-1 0 0,0-1 0,0 1 0,0-1 0,0 0 0,0 0 0,-1 0 0,1-1 1,0 0-1,-1 1 0,1-1 0,-1-1 0,0 1 0,-1-1 15,4-1 3,1 0 0,0-1 0,-1 1 0,1-1 0,0 1 0,0-1 0,0 1 0,0-1 0,0 0 0,0 0 0,0 1 0,1-1 0,-1 0 0,1 0 0,-1 0 0,1 0 0,0 0 0,0 0 0,0 0 0,0 0 0,0 0 0,0 1 0,0-1 0,1 0 0,-1 0 0,1 0 0,-1 0 0,1 0 0,0 1 0,0-1 0,-1 0 0,1 0 0,1 0-3,3-5-6,0 1 1,0 0-1,0 0 1,1 0-1,0 0 1,0 1-1,0 0 1,1 0-1,0 1 1,0 0-1,0 0 1,0 1 0,1-1-1,-1 2 1,1-1-1,0 1 1,0 0-1,0 1 1,0 0-1,0 0 1,5 0 5,-12 3-7,0 0 1,0-1-1,0 1 0,0 0 1,0-1-1,0 1 0,0 0 1,-1 0-1,1 0 1,-1 0-1,1 0 0,-1 0 1,0-1-1,0 1 0,0 0 1,0 0-1,0 0 1,0 0-1,0 0 0,-1 0 1,1 0-1,-1 0 0,1 0 1,-1 0-1,0-1 1,0 1-1,0 0 0,0 0 1,0-1-1,0 1 0,0-1 7,-3 4-1,0-1 1,-1 0-1,1 0 0,-1 0 0,0 0 0,0-1 0,0 0 0,0 0 0,0 0 0,-1-1 0,1 0 0,-1 0 0,0 0 0,0-1 0,1 0 1,-1 0-1,0 0 0,0-1 0,0 1 0,0-2 0,0 1 0,0-1 0,0 0 1,3 0 4,1-1 0,0 1 0,-1-1 0,1 0 1,0 0-1,0 0 0,1 0 0,-1 0 0,0 0 0,1-1 0,-1 1 0,1-1 0,0 1 1,-1-1-1,1 1 0,1-1 0,-1 0 0,0 1 0,1-1 0,-1 0 0,1 0 0,0 1 1,0-1-1,0 0 0,0 0 0,0 1 0,1-1 0,-1 0 0,1 0 0,0 1 0,-1-1 1,1 0-1,1 1 0,-1-1 0,0 1 0,1-1 0,0 0-4,4-3-5,1 1-1,-1 0 1,1 1 0,0 0-1,0 0 1,0 0 0,1 1-1,-1 0 1,1 0 0,0 1-1,0 0 1,-1 1 0,1-1-1,1 2 1,-1-1 0,5 1 5,-11 1-5,0 0 0,0 1 0,0-1 0,0 1 1,0-1-1,-1 1 0,1 0 0,0 0 0,-1 0 0,0 0 1,1 0-1,-1 0 0,0 0 0,0 0 0,0 0 1,0 1-1,0-1 0,-1 0 0,1 1 0,-1-1 0,0 0 1,1 1-1,-1-1 0,0 1 0,0-1 0,-1 0 0,1 1 1,0-1-1,-1 1 0,0-1 0,1 0 0,-1 0 0,0 1 1,0-1-1,0 0 0,0 0 0,-1 0 0,1 0 0,-1 0 1,1 0-1,-1 0 0,0 0 5,1 0 3,-1 0 0,1 0 0,-1-1 0,0 1 0,0 0 0,1-1 0,-1 1 0,0-1 0,0 0 1,0 1-1,-1-1 0,1 0 0,0 0 0,0 0 0,-1-1 0,1 1 0,0-1 0,-1 1 0,1-1 0,-1 0 0,1 0 0,0 0 0,-1 0 0,1 0 0,-1 0 0,1-1 1,0 1-1,-1-1 0,1 1 0,0-1 0,-1 0 0,1 0 0,0 0 0,0-1 0,0 1 0,0 0 0,0-1 0,0 1 0,0-1 0,1 0 0,-1 1 0,0-1 0,1 0 0,0 0 1,-1 0-1,1 0 0,0-1 0,-1-1-3,1 1-2,0-1 1,1 0-1,-1 1 1,1-1-1,0 1 1,0-1-1,0 0 1,0 1 0,1-1-1,-1 0 1,1 1-1,0-1 1,0 1-1,0-1 1,1 1-1,-1 0 1,1 0-1,0-1 1,0 1 0,0 0-1,0 0 1,0 1-1,1-1 1,0 0-1,-1 1 1,1 0-1,0-1 1,0 1-1,0 0 1,0 0-1,0 1 1,1-1 0,-1 1-1,0 0 1,1 0-1,-1 0 1,1 0-1,0 0 1,-1 1-1,1-1 1,0 1-1,0 0 2,5 38-106,-28 41-33,3-48-2752,10-18 553,2-7-613</inkml:trace>
  <inkml:trace contextRef="#ctx0" brushRef="#br0" timeOffset="148049.811">4629 1843 4834,'0'0'579,"0"0"-53,0 0 810,0 0-298,0 0-310,0 0-535,0 0-116,-3-6 1033,2 6-1113,0 0 0,0 1 1,1-1-1,-1 0 0,0 0 0,0 0 1,0 0-1,0-1 0,0 1 1,0 0-1,1 0 0,-1 0 0,0-1 1,0 1-1,0 0 0,1-1 1,-1 1-1,0-1 0,0 1 0,1-1 1,-1 1-1,0-1 0,1 0 0,-1 1 1,1-1-1,-1 0 0,1 1 1,-1-1-1,1 0 0,-1 0 0,1 1 1,0-1-1,-1 0 0,1 0 1,0 0-1,0 0 0,0 1 0,0-1 1,-1 0-1,1 0 0,0 0 0,0 0 1,1 0-1,-1 0 0,0 1 1,0-1-1,0 0 0,1 0 0,-1 0 1,0 0 2,1-3 41,-1 0 0,1 0 1,-1 0-1,1 0 0,0 0 0,1 0 1,-1 0-1,1 1 0,-1-1 0,1 0 1,0 1-1,1-1 0,-1 1 1,1 0-1,-1 0 0,1 0 0,0 0 1,0 0-1,0 1 0,0-1 1,1 1-1,-1 0 0,1 0 0,0 0 1,-1 0-1,1 1 0,0-1 0,0 1 1,0 0-1,0 0 0,0 1 1,0-1-1,0 1 0,0 0 0,0 0 1,1 0-42,-3 3-9,1-1 0,-2 1 0,1-1 1,0 1-1,0 0 0,-1-1 0,1 1 0,-1 0 1,0 0-1,0 0 0,0 0 0,-1 0 1,1 1-1,-1-1 0,1 0 0,-1 0 0,0 0 1,0 1-1,0-1 0,-1 0 0,1 0 1,-1 0-1,0 0 0,-1 2 9,0 3 6,-1 0 0,0 0 0,-1-1 0,0 1 0,0-1 0,-1 0 0,0-1 0,0 1 0,0-1 0,-1 0 0,0 0 0,0 0 0,0-1 0,-1 0 1,0 0-1,0-1 0,0 0 0,-1 0 0,-4 1-6,11-4 9,-1-1 0,1 1-1,0-1 1,-1 1 0,1-1 0,0 1 0,-1-1 0,1 0 0,-1 0 0,1 0 0,0 0 0,-1 0 0,1 0 0,-1 0 0,1 0 0,-1-1-1,1 1 1,0-1 0,-1 1 0,1-1 0,0 1 0,-1-1 0,1 0 0,0 1 0,0-1 0,0 0 0,0 0 0,0 0 0,0 0 0,0 0-1,0 0 1,0 0 0,0 0 0,0-1 0,1 1 0,-1 0 0,0 0 0,1-1-9,-7-55 319,7 51-332,0 1 37,0 0-1,1-1 1,-1 1-1,1 0 1,0 0 0,0 0-1,0 0 1,1 0-1,0 0 1,0 0-1,0 0 1,1 0-1,-1 1 1,1-1 0,0 1-1,1 0 1,-1 0-1,1 0 1,-1 0-1,1 1 1,1 0-1,-1-1 1,3 0-24,-6 3-4,0 1 0,-1-1 0,1 1 1,0-1-1,0 1 0,0 0 0,0-1 0,1 1 0,-1 0 1,0 0-1,0 0 0,0 0 0,0 0 0,0 0 0,0 0 0,0 0 1,0 0-1,0 0 0,0 1 0,0-1 0,0 0 0,0 1 1,0-1-1,0 1 0,0-1 0,0 1 0,0-1 0,0 1 1,0 0-1,-1-1 0,1 1 0,0 0 0,0 0 0,-1 0 1,1-1-1,0 1 0,-1 0 0,1 0 0,-1 0 0,0 0 1,1 0-1,-1 0 0,0 0 0,1 0 0,-1 1 4,8 48-81,-8-35 74,1-6 6,-1 0 0,1 0 0,-2 0 0,1 0 0,-1 0-1,-1-1 1,0 1 0,0 0 0,0-1 0,-3 6 1,3-12 0,1-1 0,0 0 0,-1 0 0,1 0 0,-1 0 0,1 0 0,-1-1 0,0 1 0,1 0 0,-1-1 0,0 1 0,1-1 1,-1 1-1,0-1 0,0 0 0,1 0 0,-1 0 0,0 0 0,0 0 0,0 0 0,1 0 0,-1-1 0,0 1 0,0-1 0,1 1 0,-1-1 0,0 0 0,1 1 0,-1-1 0,1 0 1,-1 0-1,1 0 0,-1 0 0,1 0 0,0-1 0,0 1 0,-1 0 0,1-1 0,0 1 0,0-1 0,0 1 0,1-1 0,-1 1 0,0-1 0,0 0 0,1 0 0,-4-5-34,2 0-1,-1-1 0,1 1 0,0-1 0,1 1 0,0-1 0,0 0 1,0 1-1,1-1 0,0 0 0,1 0 35,-1-3-11,1 8 8,1 1 0,0-1 1,0 1-1,-1-1 0,1 1 1,1 0-1,-1-1 0,0 1 1,0 0-1,1 1 0,-1-1 1,1 0-1,0 1 0,-1-1 1,1 1-1,0 0 0,0 0 1,0 0-1,0 0 0,0 1 1,0-1-1,0 1 0,0-1 1,0 1-1,0 0 0,0 1 1,0-1-1,0 0 0,0 1 1,0 0-1,0-1 0,0 1 1,0 0-1,0 1 0,0-1 1,-1 0-1,1 1 0,0 0 3,-1-1-7,1 1-1,-1-1 1,0 1-1,0 0 1,0-1-1,0 1 1,0 0-1,0 0 0,0 1 1,-1-1-1,1 0 1,-1 1-1,1-1 1,-1 1-1,0-1 1,0 1-1,0-1 1,0 1-1,-1 0 1,1-1-1,-1 1 1,0 0-1,1 0 1,-1-1-1,0 1 0,-1 0 1,1 0-1,0-1 1,-1 1-1,0 0 1,1 0-1,-1-1 1,0 1-1,-1-1 1,1 1-1,0-1 1,-1 1-1,1-1 1,-1 0-1,0 0 1,1 0-1,-1 0 0,0 0 1,-1 0-1,-1 1 8,-2 1-36,-1-1-1,0 0 1,0 0-1,1-1 1,-2 0-1,1 0 1,0-1-1,0 0 1,0 0-1,-1-1 1,-2 0 36,7 1-9,1-1 1,-1-1-1,0 1 1,1 0 0,-1 0-1,1-1 1,-1 0-1,1 1 1,-1-1-1,1 0 1,-1 0-1,1 0 1,0-1 0,0 1-1,-1 0 1,1-1-1,0 0 1,0 1-1,1-1 1,-1 0-1,0 0 1,0 0 0,1 0-1,0 0 1,-1 0-1,1-1 1,0 1-1,0 0 1,0-1-1,0 1 1,0-1 0,1 1-1,-1-1 9,1-3-3,1 0 0,-1 0 0,1 1-1,1-1 1,-1 0 0,1 1 0,0-1 0,0 1-1,0-1 1,1 1 0,0 0 0,0 0 0,0 0-1,0 0 1,1 1 0,0-1 0,0 1 0,0 0 0,1 0-1,-1 1 1,1-1 0,0 1 0,0 0 0,0 0-1,0 1 1,1 0 0,-1-1 0,1 2 0,-1-1 0,1 1-1,4-1 4,-7 0 7,0 1-1,0 0 0,1 0 0,-1 0 0,1 0 0,-1 0 1,1 1-1,0 0 0,-1-1 0,1 1 0,-1 1 1,1-1-1,-1 0 0,1 1 0,-1 0 0,1 0 0,-1 0 1,1 0-1,-1 0 0,0 1 0,1-1 0,0 2-6,-3 3-7,0-1 0,1 1-1,-2 0 1,1 0-1,-1 0 1,0 0-1,0 0 1,-1-1-1,0 1 1,0 0 0,0 0-1,0 0 1,-1-1-1,0 1 1,-1-1-1,1 1 1,-1-1-1,0 0 1,-1 1 7,3-4-5,-1 2-15,0-1 0,0 1 0,-1-1-1,1 0 1,-1 0 0,0 0 0,0 0 0,0 0 0,0-1 0,0 1 0,0-1 0,-1 0 0,1 0-1,-1 0 1,1-1 0,-1 1 0,-3 0 20,6-3 0,0 0-1,0-1 0,0 1 1,0-1-1,0 1 0,0-1 1,0 1-1,1-1 0,-1 1 1,1-1-1,-1 0 0,1 1 1,0-1-1,-1 0 1,1 0-1,0 1 0,0-1 1,0 0-1,1 1 0,-1-1 1,0 0-1,1 1 0,-1-1 1,1-1 0,-1 0-1,1-2 9,0 0 0,1 0 0,0 1 0,-1-1-1,1 0 1,1 1 0,-1-1 0,1 1 0,0 0 0,0 0 0,0 0-1,0 0 1,1 0 0,-1 1 0,1-1 0,0 1 0,0 0 0,0 0-1,1 1 1,-1-1 0,1 1 0,-1 0 0,1 0 0,0 1-1,0-1 1,0 1 0,0 0 0,0 0 0,0 1 0,0 0 0,0-1-1,0 2 1,0-1 0,0 0 0,4 2-8,-5 1-1,-1-1 0,1 1 0,-1 0 0,0 1 0,0-1 0,0 0 0,-1 1 0,1 0 0,-1-1 0,0 1 0,0 0 0,0 0 0,0 0 0,-1 1 0,0-1 0,1 0 0,-2 1 0,1-1-1,0 0 1,-1 1 0,0-1 0,0 1 0,0-1 0,-1 1 0,1-1 0,-2 2 1,1-3-2,-1-1-1,0 1 0,0-1 1,0 0-1,0 0 0,0 0 1,0 0-1,-1 0 0,1 0 1,0-1-1,-1 1 0,0-1 1,1 0-1,-1 1 0,0-1 1,0-1-1,1 1 0,-1 0 1,0-1-1,0 1 0,0-1 1,0 0-1,0 0 0,0 0 1,0 0-1,0-1 0,0 1 1,0-1-1,0 1 0,1-1 1,-1 0-1,0 0 0,0-1 3,-2 0 0,1-1-1,-1 0 0,1 0 0,-1 0 1,1 0-1,0-1 0,0 0 0,0 0 1,1 0-1,-1 0 0,1 0 0,0-1 1,1 0-1,-1 1 0,1-1 0,-1 0 1,2 0-1,-1-1 0,0 1 1,1 0-1,0 0 0,0-1 0,1 1 1,-1-1-1,1 1 0,0 0 0,1-1 1,-1 1-1,2-5 1,0 7 1,1-1 0,-1 1 0,1 0 1,-1 0-1,1 0 0,0 0 0,0 0 0,0 1 1,0-1-1,1 1 0,-1 0 0,1 0 0,0 0 1,-1 1-1,1-1 0,0 1 0,0 0 0,0 0 0,0 0 1,0 0-1,0 1 0,0 0 0,0 0 0,0 0 1,0 0-1,0 0 0,3 2-1,-4-1-2,1 0 0,-1 0 0,0 0 0,0 1 0,0-1 0,0 1 0,0 0 0,0 0 0,0 0 1,-1 0-1,1 1 0,-1-1 0,1 1 0,-1 0 0,0-1 0,0 1 0,0 0 0,-1 0 0,1 0 0,-1 0 0,1 1 0,-1-1 0,0 0 0,0 1 0,-1-1 0,1 0 1,-1 1-1,1-1 0,-1 1 0,0-1 0,-1 1 0,1-1 0,0 1 0,-1-1 0,0 0 0,0 1 0,0-1 0,0 0 0,0 0 0,-1 1 0,0-1 0,1 0 1,-1-1-1,-1 2 2,1-1-13,-1 0 0,0 0 0,0 0 0,0 0 0,0 0 0,0-1 0,-1 1 0,1-1 1,-1 0-1,0 0 0,1-1 0,-1 1 0,0-1 0,0 1 0,0-1 0,0-1 0,0 1 0,-4 0 13,6-2 8,0-1 0,1 1 0,-1-1 0,1 1 0,-1-1 0,1 0-1,-1 1 1,1-1 0,0 0 0,0 0 0,0 0 0,0 0 0,0 0-1,0 0 1,1 0 0,-1 0 0,1 0 0,-1-1 0,1 1-1,0 0 1,0 0 0,0 0 0,0-1 0,0 1 0,0 0 0,1 0-1,-1 0 1,1 0 0,-1 0 0,1-1 0,0 1 0,0 0 0,0 0-1,0 1 1,1-2-8,0 1-68,-1-1 0,1 1-1,0 0 1,0 0 0,1 0 0,-1 0-1,0 0 1,1 0 0,-1 0-1,1 1 1,-1 0 0,1-1 0,0 1-1,0 0 1,-1 0 0,1 0 0,0 1-1,0-1 1,0 1 0,0 0-1,0-1 1,0 1 0,0 1 0,0-1-1,0 0 1,0 1 0,0-1 68,6 10-4109</inkml:trace>
  <inkml:trace contextRef="#ctx0" brushRef="#br0" timeOffset="151129.81">3811 1879 2049,'0'0'424,"0"0"56,0 0 297,0 0 79,0 0 523,0 0-597,0 0-606,3-3 139,10-9 2225,-13 12-2055,0 0-68,0 0-137,0 0-136,0 0-94,277-15-1277,-245 16-74,90-11-4118,3 3 6513,-15-10-3295,-99 15 389</inkml:trace>
  <inkml:trace contextRef="#ctx0" brushRef="#br0" timeOffset="151379.81">4536 1807 608,'0'0'1206,"0"0"-325,0 0-212,0 0-135,0 0 63,12-1 116,90-4-468,-63 5 68,-1-1-3512,-36 1 1336</inkml:trace>
  <inkml:trace contextRef="#ctx0" brushRef="#br0" timeOffset="151699.81">4702 1845 3698,'0'0'288,"0"0"-288,0 0-2321</inkml:trace>
  <inkml:trace contextRef="#ctx0" brushRef="#br0" timeOffset="151979.811">4702 1845 624</inkml:trace>
  <inkml:trace contextRef="#ctx0" brushRef="#br0" timeOffset="152249.811">4702 1829 624,'6'56'2887,"-5"-45"-1614,-1-11-641,27 0-2308,-16 13 1199,-11-13-1233</inkml:trace>
  <inkml:trace contextRef="#ctx0" brushRef="#br0" timeOffset="154079.811">4676 1154 4098,'0'0'1219,"0"0"-320,0 0 296,0 0-114,0 0-6,-1-6-131,-2-22-90,4 26-779,0-1-1,-1 0 1,1 1-1,0-1 1,0 1 0,0-1-1,1 1 1,-1-1-1,0 1 1,1 0-1,0 0 1,-1-1 0,1 1-1,0 1 1,0-1-1,0 0 1,1 0-1,-1 1 1,0-1-1,1 1 1,-1 0 0,1-1-1,-1 1 1,1 0-1,0 0-74,0 0 20,8-4 19,1 1 0,0 0 0,0 1 0,0 0 0,0 1 1,1 0-1,-1 1 0,0 1 0,10 0-39,-19 0-2,0 1 0,-1-1 0,1 1 0,-1 0-1,1 0 1,-1 0 0,0 0 0,1 0 0,-1 0 0,0 1 0,0-1 0,0 1 0,0-1 0,0 1 0,0 0 0,0 0-1,0 0 1,-1 0 0,1 0 0,-1 0 0,1 1 0,-1-1 0,0 0 0,0 1 0,0-1 0,0 1 0,-1 0 2,17 72-5,-17 200-1850,2-268 52,2-5-2012</inkml:trace>
  <inkml:trace contextRef="#ctx0" brushRef="#br0" timeOffset="154339.81">4793 1324 7379,'0'0'1697,"0"0"-400,0 0-577,0 0 225,0 0-385,0 0-160,51-45-320,-24 39-80,1 4 32,-1 2-32,-1 0-336,-2 0-1521,-3 6-1376,-3-1-3667</inkml:trace>
  <inkml:trace contextRef="#ctx0" brushRef="#br0" timeOffset="154599.81">5110 1346 7812,'0'0'1472,"0"0"-1440,0 0 144,0 0 160,0 0-207,0 0-113,33 25 80,-31-18-64,-2 2-16,0 4 16,0 2 16,-6 1-48,-6 1-32,-3 0 16,-1-1-593,3-4-895,2-3-1057,4-4-1906</inkml:trace>
  <inkml:trace contextRef="#ctx0" brushRef="#br0" timeOffset="155279.81">5216 1000 5491,'0'0'1438,"0"0"-190,0 0-453,0 0-8,0 0-16,2-3-333,-1 1-416,0 0 1,0 0-1,0 1 1,1-1 0,-1 1-1,1-1 1,-1 1-1,1-1 1,0 1-1,-1 0 1,1 0-1,0 0 1,0 0 0,0 0-1,0 0 1,0 1-1,0-1 1,0 1-1,0-1 1,0 1 0,0 0-1,0-1 1,0 1-1,1 0-22,109-3 379,-109 4-376,0 0-1,1 1 1,-1 0-1,0-1 1,0 1-1,0 0 1,-1 1-1,1-1 1,0 0 0,-1 1-1,1-1 1,-1 1-1,0 0 1,0 0-1,0 0 1,0 0-1,-1 0 1,1 0-1,-1 1 1,0-1 0,0 0-1,0 1 1,0-1-1,0 1 1,-1-1-1,0 1 1,0-1-1,0 1 1,0-1 0,0 1-1,-1-1 1,1 1-1,-1-1 1,0 1-1,-1 1-2,2 10 15,0 33-40,-2 0-1,-3 0 1,-1-1 0,-7 19 25,-3-39-4162,8-26-542</inkml:trace>
  <inkml:trace contextRef="#ctx0" brushRef="#br0" timeOffset="155539.811">5292 1209 8772,'0'0'1521,"0"0"-721,0 0-400,0 0-400,0 0 48,71-22 80,-37 14-128,4 2-48,1 0-16,-2 1-240,-5 2-800,-7-1-721,-9-2-1377</inkml:trace>
  <inkml:trace contextRef="#ctx0" brushRef="#br0" timeOffset="155799.81">5563 824 7459,'0'0'1260,"0"0"-289,0 0-608,0 0-137,16-2 225,54-3-5,-62 5-376,-1 1 0,1 0 0,-1 0 0,1 1 0,-1 0 0,0 0 0,0 0 0,0 1 0,0 0 1,0 1-1,-1 0 0,1 0 0,-1 0 0,0 1 0,2 1-70,-3-1 11,0-1 0,1 1 0,-2 0 0,1 0 0,-1 1 0,1 0-1,-2-1 1,1 1 0,-1 1 0,1-1 0,-2 0 0,1 1 0,-1 0 0,0-1 0,0 1 0,-1 0 0,0 0 0,0 0 0,-1 0 0,1 0 0,-2 0-1,1 0 1,-1 0 0,0 0 0,-1 1-11,-1 9-14,-2 0 0,0 0-1,-1-1 1,-1 0-1,0 0 1,-1 0 0,-1-1-1,0 0 1,-7 7 14,2-3-523,-1-1 0,0-1 0,-1-1 0,-1 0 0,0-1 1,-1-1-1,-1 0 0,-13 6 523,-16 4-3770</inkml:trace>
  <inkml:trace contextRef="#ctx0" brushRef="#br0" timeOffset="156299.81">4754 787 5442,'0'0'627,"0"0"-26,0 0-137,0 0 40,0 0 118,-10 5-59,2-1-422,4-2-64,0 0 1,0 0-1,1 0 0,-1 1 0,0 0 0,1-1 1,-1 1-1,1 0 0,0 1 0,0-1 0,0 1 1,0-1-1,1 1 0,0 0 0,-1 0 0,1 2-77,-12 34 319,3 1 0,1 1 0,2-1 0,2 1-1,2 1 1,2 2-319,4 150 454,0-183-456,0 0-1,1 0 1,0 0 0,1 0-1,0-1 1,1 0 0,0 1 0,1-2-1,0 1 1,1-1 0,0 0-1,1 0 1,0-1 0,7 7 2,72 40-1380,-20-36-2277,-10-15-2735</inkml:trace>
  <inkml:trace contextRef="#ctx0" brushRef="#br0" timeOffset="161699.81">4732 1945 1713,'0'0'1048,"0"0"153,0 0-505,0 0-304,0 0-162,4-9 3358,19 50-3380,-17-28-668,-1 1-1,-1 0 1,0 0-1,-1 1 1,0-1-1,-1 1 1,-1-1-1,0 1 1,-1-1-1,-2 13 461,-10 26 809,22 30-25,-3-5-2537,1 32 1623,0-42 147,-9-61-19,1 0 0,0 0-1,0-1 1,1 1 0,0 0 0,0 0 0,1 0 0,-1-1 0,2 1 0,-1-1 0,2 3 2,24 98 347,-17-44 40,-3 166-126,-3-89-206,-8-80-48,3 357-170,41-162 480,-41-82-837,48-58 467,-46-29 217,-3-70-112,1 1 0,0-1 0,2 1 1,-1-1-1,2 0 0,0 1 0,1-1 0,2 4-52,20 33 9,-20-44-7,-1 1 0,0-1 0,-1 1 0,0 0 0,0 0 0,-1 0 0,-1 1 1,0-1-1,0 1 0,0 6-2,-13 102 8,23 8-30,-4-47 1343,-6-62-1197,0 0 0,2-1 0,0 0 0,0 1-1,2-1 1,0-1 0,4 7-124,-5-12-48,-1-1 0,0 1 0,0 0 0,-2 0 0,1 0 0,-1 1 0,-1-1 0,0 1 0,0-1 0,-1 3 48,-23 98-139,22-106-180,-1 1 1,1-1-1,1 0 0,-1 0 0,1 1 0,0-1 1,1 1-1,0-1 0,0 0 0,0 0 0,0 1 0,1-1 1,0 0-1,3 5 319,8 36-2481,-34 21 4850,20-66-2304,-1 1-1,0-1 1,1 1 0,0 0 0,-1-1-1,1 1 1,0 0 0,0 0 0,1 0-1,-1 0 1,1 0 0,-1 0 0,1 0-1,0 0 1,0 0 0,0 0 0,1 0 0,-1-1-1,1 1 1,-1 0 0,1 0 0,0 0-1,0 0 1,0 0 0,1-1 0,-1 1-1,1-1 1,-1 1 0,1 0-65,1-1 57,-1 1 1,1 0-1,-1-1 1,0 1-1,0 0 1,0 0-1,-1 1 0,1-1 1,-1 0-1,1 1 1,-1-1-1,0 0 1,-1 1-1,1 0 0,0-1 1,-1 1-1,0-1 1,0 1-1,0 2-57,13 69 502,-9-63-496,-1 0 0,-1 0 0,0 0 0,0 0 0,-1 0 0,0 0 0,-1 0 0,-1 4-6,4 56-505,15 7 1,-18 4-1262,0-69 795</inkml:trace>
  <inkml:trace contextRef="#ctx0" brushRef="#br0" timeOffset="163389.81">5021 6304 6531,'0'0'584,"8"-11"-112,63-78 1783,-63 82-2095,0 0 0,1 1 0,-1 0 0,2 0-1,-1 1 1,0 0 0,1 1 0,0 0 0,0 0 0,0 1 0,1 1 0,-1 0 0,1 0 0,-1 1 0,1 0 0,0 1 0,0 0-1,8 1-159,-13 2 5,0-1-1,1 1 0,-1 0 0,0 1 0,-1-1 0,1 1 1,0 1-1,-1-1 0,0 1 0,0-1 0,-1 2 0,1-1 1,-1 0-1,0 1 0,0 0 0,-1 0 0,0 0 0,0 0 1,0 0-1,-1 1 0,0-1 0,0 1 0,-1 0 0,0-1 1,1 3-5,5 43 43,-2 1 1,-2-1 0,-3 1 0,-2 5-44,1 25 30,1 91-4608,0-173 1136</inkml:trace>
  <inkml:trace contextRef="#ctx0" brushRef="#br0" timeOffset="163739.811">5278 6642 8420,'0'0'2209,"0"0"-1617,0 0 0,0 0-239,0 0 63,101-46-64,-52 34-208,4 2-128,-5 0-32,-5 3-576,-9-3-3234</inkml:trace>
  <inkml:trace contextRef="#ctx0" brushRef="#br0" timeOffset="167429.81">5549 1687 5731,'0'0'1043,"0"0"29,0 0-197,0-11-218,0-84 2843,0 94-3356,0 1-72,0 0-80,0 2-59,6 298-5,20-113 35,-31-219-561,2 0 1,0-1-1,2 1 0,2 0 1,1 0-1,1-1 0,2 1 0,2-5 598,-1 15 325,0 0-1,1 1 1,1-1-1,1 2 1,1-1-1,1 1 0,11-15-324,-20 32 24,-1 1-1,1 0 0,-1 0 0,1-1 1,0 1-1,0 0 0,0 1 0,0-1 0,0 0 1,0 0-1,1 1 0,-1 0 0,0-1 1,1 1-1,-1 0 0,1 0 0,0 0 0,-1 0 1,1 1-1,0-1 0,-1 1 0,1 0 1,0-1-1,0 1 0,-1 0 0,1 1 1,0-1-1,0 0 0,-1 1 0,1 0 0,0 0 1,-1-1-1,1 1 0,1 2-23,2-1-4,0 1 0,-1 0 0,1 0 0,-1 1 0,0 0-1,0 0 1,0 0 0,0 0 0,-1 1 0,0 0 0,0 0 0,0 0 0,0 0-1,-1 0 1,0 1 0,0 0 0,-1 0 0,1 0 0,-1 0 0,0 0 0,-1 0-1,1 1 5,-1-2 9,0 1-1,0 0 0,0 0 1,0 0-1,-1-1 0,0 1 1,-1 0-1,1 0 0,-1 0 1,0 0-1,0-1 0,-1 1 1,1 0-1,-1-1 0,-1 1 1,1-1-1,-1 0 0,0 0 1,0 0-1,0 0 0,-1 0 1,0-1-1,0 1 0,-1 0-7,-5 1 42,1 1 1,-1-2 0,0 1 0,0-2 0,0 1 0,-1-1 0,0-1 0,1 0 0,-1 0 0,0-1-1,-10 0-43,-7 4 62,5-5-57,23-1 8,0 3 49,1-1-1,0 1 0,1 0 1,-1-1-1,0 0 0,1 1 1,-1-1-1,1 0 0,0 0 1,0 0-1,0 0 0,0 0 1,0 0-1,0 0 0,0-1 1,1 1-1,-1-1 0,0 1 1,1-1-1,-1 0 0,1 0 1,0 0-62,-1 0 62,24 11 243,1-2 0,1 0 0,-1-2 0,2-1 0,7 0-305,22 7 262,166 56-150,-224-70-194,-1 0 0,1 0 0,0 0 1,0 1-1,0-1 0,0 0 0,-1 0 0,1 0 0,0 0 0,0 1 0,0-1 0,0 0 0,0 0 0,0 0 0,0 1 0,0-1 0,0 0 0,-1 0 0,1 1 1,0-1-1,0 0 0,0 0 0,0 0 0,0 1 0,0-1 0,1 0 0,-1 0 0,0 1 0,0-1 82,-30-3-2799,6-6-1307</inkml:trace>
  <inkml:trace contextRef="#ctx0" brushRef="#br0" timeOffset="168149.811">5565 1555 2289,'0'0'947,"0"0"-152,0 0-42,0 0-284,0 0 542,0-2 288,0-7-477,0 7-144,0 2-38,0 0-176,0 0-77,0 0-173,0 0-57,0 0 56,0 0 137,0 0 47,0 0-119,0 0-161,0 0-42,3 8-112,8 23 162,-2 1 0,-1 1 1,-2-1-1,-1 1 1,-1 0-1,-2 0 0,-2 14-125,-9 195 203,6-166-678,9-85-4604,-4-12 452</inkml:trace>
  <inkml:trace contextRef="#ctx0" brushRef="#br0" timeOffset="169149.81">5579 1555 5314,'0'0'1412,"0"0"-52,7-11-429,60-81 1884,-62 89-2779,-1-1 1,0 1-1,1 0 0,-1 1 1,1-1-1,0 1 0,0 0 1,0 0-1,0 0 0,0 1 1,0 0-1,1 0 0,-1 0 1,0 1-1,1-1 1,-1 1-1,0 1 0,1-1 1,-1 1-1,0 0 0,1 0 1,-1 0-1,0 1 0,0 0 1,0 0-1,0 0 0,-1 0 1,1 1-1,1 1-36,-1-1-1,1 2-1,-1-1 1,1 1 0,-1-1 0,-1 1-1,1 1 1,-1-1 0,0 1-1,0-1 1,0 1 0,-1 1 0,0-1-1,0 0 1,-1 1 0,1-1-1,-2 1 1,1 0 0,-1-1 0,0 1-1,0 0 1,0 0 0,-1 0 0,-1 3 1,1-3 2,0 1 0,-1 0 0,0-1 0,0 1 0,0-1 0,-1 0 0,-1 1 0,1-1 0,-1 0 0,0 0 0,-1 0 0,0-1 0,0 1 0,0-1 0,-1 0 0,-3 4-2,-7 8 1,0-1 0,0-1 1,-2 0-1,0-1 0,-1-1 1,0-1-1,-1 0 0,0-2 1,-1 0-1,-14 5-1,69 3 1030,199 41-180,-167-47-397,0 3-1,60 24-452,-51 3-51,-76-42-64,0 0 0,0 0 0,-1 0 0,1 0 0,-1 0 0,1-1 0,-1 1 0,1 0 0,-1 0 0,1-1-1,-1 1 1,1 0 0,-1-1 0,0 1 0,0 0 0,1-1 0,-1 1 0,0-1 0,0 1 0,0-1 0,1 0-1,-1 1 1,0-1 0,0 0 0,0 0 0,0 1 0,0-1 0,0 0 0,0 0 0,0 0 0,1 0 0,-1 0-1,0 0 1,0 0 0,0-1 0,0 1 0,0 0 0,0 0 0,0-1 115,0 1-367,-17 0-3675</inkml:trace>
  <inkml:trace contextRef="#ctx0" brushRef="#br0" timeOffset="170329.81">4900 1840 576,'0'0'3815,"0"0"-2515,0 0 18,0 0-379,0 0 61,-1-15 1052,72 6-1204,374-18 574,-439 27-1467,-5 0 26,1 0 1,0 0-1,-1 0 0,1 0 0,0 0 0,0 0 1,-1 0-1,1-1 0,0 1 0,-1 0 0,1-1 1,-1 0-1,1 1 0,0-1 0,-1 0 0,0 0 1,1 0-1,-1 0 0,1 0 0,-1 0 0,0 0 1,0 0-1,0-1 0,0 1 0,1-2 19,0 2-3313,-2 1-590</inkml:trace>
  <inkml:trace contextRef="#ctx0" brushRef="#br0" timeOffset="171029.81">5162 1708 7267,'0'0'1572,"0"0"-647,0 0-487,0 0-171,0 0 37,1-2 19,4-8-6,-4 7-87,-5 3-97,-126 38-240,111-31 95,0 0-1,1 1 1,0 1 0,0 1-1,1 0 1,1 2-1,0 0 1,0 0-1,-2 5 13,17-16 6,1-1 0,-1 1 1,0 0-1,1-1 0,-1 1 0,1 0 0,0 0 0,-1-1 0,1 1 0,0 0 0,-1 0 0,1 0 0,0-1 1,0 1-1,0 0 0,0 0 0,0 0 0,0 0 0,0 0 0,0 0 0,0-1 0,0 1 0,0 0 0,0 0 0,1 0 1,-1 0-1,0-1 0,1 1 0,-1 0 0,1 0 0,-1-1 0,1 1 0,-1 0 0,1-1 0,-1 1 0,1 0 1,0-1-1,-1 1 0,1-1 0,0 1 0,-1-1 0,1 1 0,0-1 0,0 0 0,-1 1 0,1-1 0,1 0-6,39 20 459,233 62-1537,-252-77-1806</inkml:trace>
  <inkml:trace contextRef="#ctx0" brushRef="#br0" timeOffset="172679.81">4737 1640 2817,'0'0'1054,"0"0"-347,0 0 141,0 0 254,0 0 102,-2-4-113,2 2-1034,-1 0 1,0 0-1,0 0 1,-1 0-1,1 0 0,0 0 1,-1 1-1,1-1 1,-1 0-1,0 1 1,1-1-1,-1 1 1,0 0-1,0-1 1,0 1-1,0 0 1,0 0-1,0 0 0,0 0 1,0 1-1,0-1 1,-1 1-1,1-1 1,0 1-1,0 0 1,-2 0-58,-62 0 587,16 27-438,43-21-120,0 0 1,0 0-1,1 1 1,0 0-1,1 0 1,-1 0-1,1 1 0,1 0 1,-1 0-1,1 0 1,1 1-1,0-1 0,0 1 1,0 0-1,1-1 1,1 1-1,-1 0 1,1 1-1,1-1 0,0 0 1,0 0-1,1 0 1,0 0-1,1 3-29,-2-7 49,2 5 13,1-1-1,0 1 1,0 0-1,1-1 1,0 1-1,1-1 1,0 0-1,0-1 1,1 1-1,0-1 1,1 0-1,0-1 1,0 1-1,0-1 1,1-1-1,0 1 1,0-2-1,1 1 1,0-1-62,1 1 73,0-1 0,0-1 0,1 1 1,0-2-1,0 1 0,0-2 0,0 1 1,0-2-1,0 1 0,1-2 1,-1 1-1,1-1 0,8-2-73,-16 1 19,0 1 0,0-1 0,0 0 1,0 0-1,0 0 0,0-1 0,0 0 0,-1 1 0,1-1 0,-1 0 0,1-1 1,-1 1-1,0-1 0,0 1 0,0-1 0,0 0 0,0 0 0,-1 0 0,1-1 1,-1 1-1,0-1 0,0 1 0,0-1 0,0 0 0,-1 1 0,1-2-19,18-107 389,-18 96-372,-1-1 0,-1 0 1,-1 1-1,0-1 0,-1 1 0,-1-1 1,0 1-1,-1 0 0,-1 0 0,0 0 1,-1 1-1,-1 0 0,-1 0 0,0 0 1,-6-7-18,11 19-56,0 1 1,0 0 0,0 0-1,0 0 1,0 0 0,0 1-1,0-1 1,-1 1 0,1 0-1,-1-1 1,1 2 0,-1-1-1,1 0 1,-1 1 0,1-1-1,-1 1 1,0 0 0,1 1-1,-1-1 1,1 0 0,-1 1 0,1 0-1,-1 0 1,1 0 0,-1 0-1,1 1 1,0-1 0,-1 1-1,1 0 1,0 0 0,0 0-1,1 0 1,-1 0 0,-2 3 55,-39 22-2420</inkml:trace>
</inkml:ink>
</file>

<file path=word/ink/ink2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2:32.3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93 301 3762,'0'0'1318,"0"0"-363,0 0-467,0 0 254,0 0-70,13-7-205,39-21-171,7 21 48,-51 6-313,0 1 0,0 0 1,-1 0-1,1 1 0,0 0 0,0 0 0,0 1 1,0 0-1,-1 0 0,1 1 0,-1 0 0,0 0 0,0 1 1,0 0-1,0 0 0,-1 0 0,1 1 0,-1 0 0,1 2-31,-6-6 0,0 1-1,0 0 0,0 0 1,0 0-1,-1 0 0,1 0 0,0 0 1,-1 0-1,0 0 0,1 1 1,-1-1-1,0 0 0,0 0 1,0 0-1,0 0 0,0 0 0,-1 1 1,1-1-1,-1 0 0,0 0 1,1 0-1,-1 0 0,0 0 1,0 0-1,0 0 0,0-1 0,0 1 1,-1 0-1,1 0 0,-1-1 1,1 1-1,-1-1 0,1 0 0,-1 1 1,0-1-1,-1 1 1,-70 39-17,69-39 32,-2 1-15,15-2 22,156-1 941,-162-1-961,0 1-1,-1 0 1,1-1 0,0 1-1,0 1 1,0-1-1,0 0 1,0 1 0,0-1-1,-1 1 1,1 0 0,0 0-1,0 0 1,-1 0-1,1 1 1,-1-1 0,1 1-1,-1-1 1,1 1-1,-1 0 1,0 0 0,0 0-1,0 0 1,0 0 0,0 1-1,-1-1 1,1 0-1,-1 1 1,1 0 0,-1-1-1,0 1 1,0 0-1,0-1 1,0 1 0,-1 0-1,1 0 1,-1 0 0,0 0-2,0 4 1,-1-1 0,1 1 0,-2 0 0,1-1 0,-1 1 0,0-1 0,0 1 0,-1-1 0,0 0 0,0 0 0,0 0 0,-1 0 0,0-1 0,0 1 0,0-1 0,-1 0 0,1 0 0,-1-1 0,0 1 0,-3 1-1,-6 4-9,-1 1 0,1-2 0,-1 0 0,-1-1 0,0 0 0,0-1 0,-8 2 9,-57 3-576,72-15-462,7-12-2022</inkml:trace>
  <inkml:trace contextRef="#ctx0" brushRef="#br0" timeOffset="701.449">1017 206 6851,'0'0'-184,"0"0"-283,0 0 526,-3-7 549,-14-55 1305,12 54-1897,-1-1 0,0 2 0,-1-1 0,1 1 0,-2 0 0,1 0 0,-1 1 0,0 0 0,0 0 0,0 1 0,-1 0 0,0 1 0,0 0 0,-1-1-16,-21-5 215,0 1-1,-1 2 1,0 1-1,0 1 1,-1 2 0,1 1-1,-1 1 1,-22 4-215,8-3 119,30 0-40,-1 1 0,1 1 0,-1 1 0,1 0 0,-1 1 0,1 1 0,1 0 0,-1 2 0,1 0 0,0 0 0,0 2 0,1 0 0,-3 2-79,-5 6 40,1 1 0,0 1 0,1 1 0,1 0 0,1 2 0,1 0 0,1 1 0,1 1 0,0 1 0,2 0 0,2 0 0,0 2 0,1-1 0,2 2 0,1-1 0,1 1 0,1 0 0,1 0 0,1 17-40,4-41 2,-3 12 11,1 0 0,1 1 1,0-1-1,1 0 1,1 0-1,1 0 0,0 1 1,1-2-1,1 1 1,0 0-1,1-1 1,1 1-1,0-1 0,1-1 1,1 0-1,2 4-13,6-2 11,1-1-1,0 0 0,1-1 1,0-1-1,1 0 0,1-1 1,0-2-1,0 0 1,1-1-1,0-1 0,1-1 1,-1-1-1,1-1 0,1 0 1,-1-2-1,1-1 1,-1 0-1,23-3-10,-14 0 3,-1-2 0,1-1 0,-1-1-1,0-2 1,0 0 0,-1-3 0,0 0 0,-1-2 0,0-1 0,-1-1-1,0-1 1,-1-2 0,-1 0 0,0-2-3,-12 8 5,-1 0 0,0 0 1,-1-1-1,0-1 0,-1 0 0,-1-1 0,0 1 0,0-2 1,-1 1-1,-1-1 0,-1 0 0,0-1 0,-1 1 1,-1-1-1,0 0 0,-1-1 0,-1 1 0,1-14-5,-1 12 7,-1 1-1,-1 0 1,-1-1 0,0 1-1,-1 0 1,-1 0-1,0 0 1,-1 0-1,-1 0 1,-1 1 0,0 0-1,-2 0 1,1 0-7,-4 0-107,0-1 0,-1 1-1,-1 1 1,-1 1 0,0-1 0,0 2 0,-1 0 0,-1 1 0,0 1 0,-1 0 0,0 1 0,-1 1-1,0 0 1,0 2 0,-1 0 0,0 1 0,0 1 0,0 0 0,-1 2 0,1 0 0,-9 1 107,-51 1-3175,-3 2-4378</inkml:trace>
</inkml:ink>
</file>

<file path=word/ink/ink2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2:10.4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4 471 4626,'0'0'969,"0"0"172,0 0-153,0 0-55,0 0 52,0 0-206,-3-7-6,-14-28 791,41 16-1103,-20 16-470,1 1-1,0 0 1,0 0 0,-1 0-1,1 0 1,0 1-1,0 0 1,0 0-1,1 1 1,-1-1-1,0 1 1,0 0-1,0 0 1,0 1-1,0 0 1,0 0-1,0 0 1,0 0-1,0 1 1,5 1 9,-6 1-4,1-1 0,-1 1 1,1 0-1,-1 1 0,0-1 0,-1 0 0,1 1 1,-1 0-1,0 0 0,0 0 0,0 0 0,-1 1 1,1-1-1,-2 1 0,1-1 0,0 1 1,-1 0-1,0 0 0,0 1 4,-1 0-11,-1-1 0,1 1 0,-1-1 0,0 1 0,-1-1 0,1 1 0,-1-1 0,-1 0-1,1 0 1,-1 0 0,0 0 0,0 0 0,-1-1 0,-1 3 11,-24 29-88,23-29 79,-1-1 1,1 1-1,1 0 1,-1 0-1,2 0 1,-1 1-1,1 0 1,0 0-1,1 0 1,-3 8 8,12-11-43,13-6 104,0-2 0,0-1 0,0 0 0,-1-1 1,1-1-1,-1-1 0,0-1 0,0 0 0,-1-1 0,16-10-61,-2 3-45,7-2-137,46-25-2995,-77 36-1062</inkml:trace>
  <inkml:trace contextRef="#ctx0" brushRef="#br0" timeOffset="676.616">682 184 8452,'0'0'720,"-5"-10"-53,-1-3-535,0 1 0,-1 0 0,-1 0 0,0 0 0,0 1 0,-1 0 0,0 1-1,-1 0 1,-10-8-132,10 12 50,-1 1 0,0 0 0,0 1 0,0 0 0,-1 1 0,1 0 0,-1 1 0,0 0-1,1 0 1,-1 2 0,0-1 0,0 2 0,0-1 0,0 2 0,0 0 0,1 0 0,-1 1 0,1 0-1,0 1 1,-1 0 0,2 1 0,-1 0 0,0 1 0,1 0 0,0 1 0,1 0 0,-9 7-50,-6 7 54,1 1 0,1 2 0,1 0 0,0 1 0,2 0 0,2 2 0,0 0 0,1 1 0,2 1 0,1 0 0,2 1 0,0 1 1,2-1-1,1 1 0,-2 26-54,7-44 1,1 0 0,0 0 0,1 1 0,0-1 0,1 1 0,0-1 1,1 1-1,1-1 0,0 0 0,1 1 0,1-1 0,-1 0 0,2-1 0,0 1 1,1-1-1,0 0 0,1 0 0,0-1 0,4 5-1,1-5 0,1 0 1,1-1-1,-1-1 0,1 0 0,1-1 1,0-1-1,0 0 0,0-1 1,1 0-1,0-1 0,0-1 0,0-1 1,0 0-1,1-1 0,0-1 1,-1-1-1,1 0 0,-1-1 0,15-3 0,18-1-79,-1-3 0,-1-2 0,0-2 0,0-2 0,-1-2 0,-1-2 0,-1-2 0,17-11 79,-49 27 46,0-1 0,-1 0 0,1-1 0,-1 0 0,0 0 0,-1-2 0,0 1 0,0-1 0,0-1 0,-1 1 0,0-2 0,-1 1 0,0-1 0,0-1 0,-1 1 0,-1-1 0,0 0 0,0-1 0,-1 1 1,3-13-47,-8 3 85,-2 0-1,0 0 1,-2 0 0,0 1 0,-1-1 0,-1 1 0,-1 0 0,-1 0 0,0 1 0,-2 0 0,0 1 0,-1 0 0,-1 0 0,-1 1 0,0 1 0,-1 0 0,-2 0-85,-10-18-14,5 5-129,0 2 1,-2 1 0,-1 1 0,-12-9 142,27 27-366,0 0 1,0 1-1,0 0 0,-1 0 0,0 1 1,0 0-1,-1 1 0,1 1 0,-1-1 1,-2 1 365,-36-3-3549</inkml:trace>
</inkml:ink>
</file>

<file path=word/ink/ink2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1:02.8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26 492 8708,'0'0'1030,"0"0"-793,0 0-146,0 0-43,0 0 48,0 0 85,0-2 73,-3-4-10,3 20-177,4 23 105,9 45-20,-2-3 196,3-1 0,3 0 0,4-1 0,19 42-348,-24-97-1029,-13-27 482,-2-17-414,-1-12-2979</inkml:trace>
  <inkml:trace contextRef="#ctx0" brushRef="#br0" timeOffset="342.742">447 410 7668,'0'0'517,"-3"-14"521,-13-42 24,15 52-995,0 0-1,0 1 1,1-1 0,-1 0 0,1 0 0,-1 0 0,1 1 0,0-1 0,1 0 0,-1 0-1,1 0 1,0 0 0,-1 1 0,2-1 0,-1 0 0,0 1 0,1-1 0,0 1 0,-1-1-1,1 1 1,1 0 0,-1 0 0,0 0 0,1 0 0,0 0 0,-1 1 0,1-1 0,0 1-1,0-1 1,1 1 0,-1 0 0,0 0 0,1 1 0,-1-1 0,1 1 0,0 0 0,-1 0-1,1 0 1,0 0 0,0 0 0,0 1 0,3 0-67,-1-2 2,0 0 0,0 0 0,1 1 0,-1 0 0,0 0 0,1 1-1,-1 0 1,1 0 0,-1 0 0,0 1 0,1 0 0,-1 0 0,0 0 0,1 1 0,-1 0 0,0 0 0,-1 1 0,1 0-1,0 0 1,-1 0 0,1 1 0,-1 0 0,0-1 0,0 2 0,2 1-2,-1 5-4,-1 0 0,1 1 0,-2-1 0,1 1 0,-2 0 0,1 0 0,-2 0 0,0 1 0,0-1 0,-1 1 0,-1-1 0,0 1 0,0-1 0,-1 1 0,-1-1 0,-3 10 4,3-11-47,-1 0 0,0 0-1,-1 0 1,0-1 0,0 1 0,-2-1 0,1 0-1,-1-1 1,0 1 0,-1-1 0,0 0 0,-1-1 0,0 0-1,0 0 1,-1 0 0,-5 3 47,-42 0-1193,46-21-2526,10-1-1419</inkml:trace>
  <inkml:trace contextRef="#ctx0" brushRef="#br0" timeOffset="1183.932">757 924 10869,'0'0'667,"0"0"-246,4-13-199,0 3-176,-3 5-18,0 0 0,1 1 0,-1-1 0,1 1 0,0 0 0,0 0 0,1 0 0,-1 0 0,1 0 0,0 0 0,0 0 0,0 1 0,0-1 0,1 1 0,-1 0 0,1 0 0,0 1-1,0-1-27,8-3 59,0 1-1,1 1 0,-1 0 0,1 1 0,0 0 0,0 0 1,0 2-1,0 0 0,0 0 0,5 1-58,-12 1 1,1-1-1,-1 1 0,0 1 1,0-1-1,0 1 1,0 0-1,0 0 1,-1 1-1,1 0 1,-1 0-1,1 0 1,-1 0-1,0 1 0,0 0 1,-1 0-1,1 1 1,-1-1-1,0 1 1,0 0-1,0 0 1,-1 0-1,0 0 1,2 4-1,1 3-26,0 0 1,-1 0 0,0 1-1,-1 0 1,0 0 0,-1 0-1,0 0 1,-1 1 0,-1-1-1,0 7 26,-1-20-5,-1-1 0,1 1-1,-1-1 1,1 1 0,-1 0 0,1-1-1,0 1 1,-1 0 0,0 0 0,1 0-1,-1-1 1,1 1 0,-1 0-1,1 0 1,-1 0 0,1 0 0,-1 0-1,1 0 1,-1 0 0,0 0 0,1 0-1,-1 0 1,1 0 0,-1 0-1,1 0 1,-1 1 0,1-1 0,-1 0-1,1 0 1,-1 1 0,1-1 0,-1 0-1,1 1 1,-1-1 0,1 0-1,-1 1 1,1-1 0,0 0 0,-1 1-1,1-1 1,0 1 0,-1-1 0,1 1 5,-4-11-53,1-1 1,0 0 0,0 1-1,1-1 1,0 0 0,1 0 0,1 0-1,0 0 1,0 0 0,1 0-1,0 0 1,1 0 0,0 0-1,1 0 1,0 1 0,1-1 0,0 1-1,0 0 1,1 0 0,5-7 52,-6 12-4,-1 0 1,1 1 0,-1 0-1,1 0 1,1 0 0,-1 0-1,0 1 1,1 0-1,0 0 1,0 0 0,0 0-1,0 1 1,0-1 0,0 1-1,1 1 1,-1-1 0,1 1-1,-1 0 1,1 0-1,0 1 1,-1-1 0,1 1-1,5 1 4,-9 1-6,1 1 0,-1 0 0,0-1-1,0 1 1,0 0 0,0 0-1,0 0 1,0 0 0,-1 0 0,0 0-1,1 1 1,-1-1 0,0 0 0,-1 1-1,1-1 1,-1 1 0,1-1-1,-1 1 1,0-1 0,-1 4 6,2-3 8,-2 3 20,1-1-1,-1 1 1,1 0-1,1-1 1,-1 1 0,1-1-1,0 1 1,1-1-1,0 0 1,0 1 0,0-1-1,1 0 1,0 0-1,0 0 1,0-1 0,1 1-1,-1-1 1,2 0-1,-1 0 1,0 0-1,1 0 1,0-1 0,0 0-1,0 0 1,1 0-1,-1 0 1,1-1 0,0 0-1,0 0 1,0-1-1,0 0 1,1 0-28,-1-2 9,0 0 0,1-1 0,-1 0 0,0 0 0,1-1 0,-1 0 0,0 0 0,0 0 0,-1-1 0,1 0 1,0 0-1,-1 0 0,1-1 0,-1 0 0,0 0 0,-1 0 0,1 0 0,-1-1 0,1 0 0,-1 0 0,-1 0 0,1 0 0,-1-1 0,0 1 0,0-1 0,-1 0 0,1 0 0,-1 0 0,-1 0 0,1 0 0,-1-1 0,0 1 1,0 0-1,-1-1 0,0 1 0,0-1 0,0 1 0,-1 0 0,0-1 0,0 1 0,-1-1-9,1 3 11,-1 0 0,1 0 1,-1 0-1,0 0 0,1 1 1,-2-1-1,1 0 0,0 1 1,-1 0-1,0-1 0,0 1 0,0 0 1,0 0-1,0 1 0,0-1 1,-1 1-1,0-1 0,1 1 0,-1 0 1,0 1-1,0-1 0,0 1 1,0-1-1,-2 1-11,-102-12 492,25 23-278,80-9-222,0-1 0,1 2 0,-1-1 0,1 0 1,0 0-1,-1 1 0,1-1 0,0 1 0,0 0 0,0 0 1,0 0-1,0 0 0,1 0 0,-1 0 0,0 0 0,1 1 1,0-1-1,-1 0 0,1 1 0,0-1 0,0 1 0,0 0 1,1-1-1,-1 1 0,1 0 0,-1-1 0,1 1 0,0 0 1,0 0 7,1 2-145,-1-1 0,1 1-1,0-1 1,1 1 0,-1-1 0,1 0 0,0 0 0,0 1 0,0-1 0,1 0 0,-1-1 0,1 1 0,0 0 0,0-1 0,0 0 0,1 0 0,-1 0 0,1 0 0,0 0 0,0 0 0,-1-1 0,2 0 0,-1 0 0,0 0 0,1 0 145,44 19-3959</inkml:trace>
  <inkml:trace contextRef="#ctx0" brushRef="#br0" timeOffset="1411.45">1694 757 12198,'0'0'888,"0"0"19,0 0-155,0 0-469,10-1-502,17 64 110,-12-20 67,-2 1 0,-2 0-1,-2 1 1,-2 0 0,-2 0 0,0 46 42,-7 34-798,1-124 737,1 0 1,-1 0-1,1 0 1,-1-1-1,1 1 1,-1 0-1,0 0 1,1 0-1,-1 0 1,0-1-1,1 1 1,-1 0-1,0-1 1,0 1-1,0 0 0,0-1 1,0 1-1,0-1 1,0 0-1,0 1 1,0-1-1,0 0 1,0 1-1,0-1 1,0 0-1,0 0 1,0 0-1,0 0 1,0 0-1,0 0 1,0 0-1,0 0 1,0-1-1,0 1 0,0 0 1,0-1-1,0 1 1,0-1-1,0 1 1,0-1-1,0 1 1,0-1-1,0 1 1,1-1-1,-1 0 1,0 0-1,0 1 1,1-1-1,-1 0 1,0 0-1,1 0 0,-1 0 1,1 0-1,-1 0 1,1 0-1,0 0 1,-1 0-1,1 0 1,0 0-1,0 0 1,0 0-1,0 0 1,-1 0-1,2 0 61,-15-35-4349</inkml:trace>
  <inkml:trace contextRef="#ctx0" brushRef="#br0" timeOffset="1718.942">1787 696 10181,'0'0'949,"0"0"-23,0 0-243,0 0-333,0 0-174,10-3-110,34-9-36,-42 13-31,0 0 0,0-1 1,1 1-1,-1 0 0,0 0 0,0 1 1,0-1-1,0 0 0,0 1 0,-1-1 1,1 1-1,0-1 0,-1 1 0,1 0 1,-1 0-1,1 0 0,-1 0 1,0 0-1,0 0 0,0 0 0,0 0 1,0 0-1,-1 1 0,1-1 0,-1 0 1,1 1-1,-1-1 0,0 0 0,0 2 1,2 3-246,0 1 0,-1-1 0,0 1 0,0-1 0,-1 1 0,0-1 0,0 1 0,-1-1 0,0 1 0,0-1 0,-1 0 0,0 0 0,0 1 0,-1-1 0,0 0 0,0-1 0,0 1 0,-1 0 0,0-1 0,0 0 0,-1 0 0,0 0 1,0-1-1,0 1 0,-1-1 0,0-1 0,1 1 0,-2-1 0,-1 2 246,-4-2-2031,5-4-2144</inkml:trace>
  <inkml:trace contextRef="#ctx0" brushRef="#br0" timeOffset="2081.977">2011 837 7796,'0'0'2233,"0"0"-737,0 0-498,0 0-392,0 0-246,5-11-248,40-79-77,-41 79-43,-4 11 1,0 0-1,0 0 0,0 0 1,1 1-1,-1-1 1,0 0-1,0 0 1,0 0-1,0 0 1,1 0-1,-1 0 1,0 0-1,0 0 1,0 0-1,1 0 0,-1 0 1,0 0-1,0 0 1,0 0-1,1 0 1,-1 0-1,0 0 8,-1 8-19,0 0 0,1 1 0,0-1 0,0 1 0,1-1 0,0 0-1,0 1 1,1-1 0,0 0 0,1 0 0,0 0 0,0 0 0,0 0 0,1-1 0,1 0 0,-1 1 0,1-1-1,0-1 1,5 5 19,-6-9-13,0-1 0,1 0 0,-1 0-1,1 0 1,-1-1 0,1 1 0,-1-1-1,1-1 1,-1 1 0,0 0 0,1-1-1,-1 0 1,1 0 0,-1 0 0,0-1-1,1 1 1,-1-1 0,0 0 0,0 0-1,-1-1 1,1 1 0,0-1 0,-1 0-1,1 0 1,-1 0 0,0 0 0,0-1-1,0 1 1,-1-1 0,1 0 0,1-3 13,7-4-147,66-61-269,-76 72 413,0 0 1,0-1 0,-1 1 0,1 0 0,0-1-1,0 1 1,0 0 0,-1 0 0,1 0-1,0 0 1,0 0 0,0 0 0,0 0 0,0 0-1,-1 0 1,1 0 0,0 0 0,0 0 0,0 0-1,-1 1 1,1-1 0,0 0 0,0 1 0,-1-1-1,1 1 1,0-1 0,0 1 0,-1-1 0,1 1-1,-1-1 1,1 1 0,0 0 0,-1-1 0,1 1-1,-1 0 1,1-1 0,-1 1 0,0 0 0,1 0-1,-1-1 1,0 1 0,0 0 0,1 0-1,-1 0 1,0-1 0,0 1 2,11 48-102,-9-39 119,0 3-21,-2-7-1,1-1 0,0 1-1,0-1 1,0 1 0,1-1 0,0 0-1,0 0 1,0 0 0,0 0 0,1 0-1,0 0 1,2 3 5,-2-8 5,-1 1-1,1-1 1,-1 0 0,1 0-1,-1 0 1,1 0-1,-1 0 1,0 0 0,1-1-1,-1 1 1,1-1-1,-1 0 1,0 1 0,1-1-1,-1 0 1,0-1-1,0 1 1,0 0 0,0-1-1,0 1 1,0-1 0,0 1-1,0-1 1,0 0-1,-1 0 1,1 0 0,-1 0-1,0 0 1,1 0-1,-1 0 1,0 0 0,1-3-5,1 1 4,111-182-1757,-85 136-1955</inkml:trace>
  <inkml:trace contextRef="#ctx0" brushRef="#br0" timeOffset="2697.471">2767 0 9524,'0'0'433,"0"0"186,0 0-265,0 0-274,8 2-50,-6-2-22,1 1 1,-1-1-1,1 1 1,-1 0-1,1 0 1,-1 0-1,0 0 1,1 0-1,-1 1 1,0-1-1,0 0 0,0 1 1,0 0-1,0 0 1,0-1-1,-1 1 1,1 0-1,0 0 1,-1 1-1,0-1 1,1 0-1,-1 0 1,0 1-1,0-1 1,0 0-1,0 1 1,-1-1-1,1 2-8,20 93 366,-4 1 0,-4 0-1,-4 2 1,-5 30-366,-1-59 15,-2-49-15,-1-14 6,0 0 0,0 1-1,0-1 1,1 0 0,1 0 0,-1 1 0,1-1-1,1 0 1,-1-1 0,1 1 0,1 0 0,2 5-6,-2-12 11,0 1 1,0 0 0,0-1 0,0 0 0,0 0 0,0 0 0,1 0 0,-1-1 0,0 0 0,0 0 0,1 0 0,-1 0 0,0-1 0,0 1 0,0-1 0,1 0 0,-1 0 0,0-1 0,0 1 0,-1-1 0,1 0 0,0 0 0,0 0 0,-1-1 0,0 1-1,1-1 1,-1 0 0,0 0 0,2-3-12,15-9 2,-2 0-1,0-1 0,-1-2 1,-1 1-1,0-2 0,-1 0 1,-2-1-1,3-4-1,-16 52 376,-1-23-382,0 0 0,0 0-1,1 1 1,-1-1 0,1 0-1,0 0 1,1 0 0,-1 1-1,1-1 1,0 0 0,0 0 0,1 0-1,-1 0 1,1 0 0,0-1-1,1 1 1,-1 0 0,1-1-1,0 0 1,0 1 0,0-1-1,0 0 1,1-1 0,0 1 0,0-1-1,0 1 1,0-1 0,0 0-1,1-1 1,-1 1 0,1-1-1,0 0 1,1 1 6,-1-2-47,0 0-1,0-1 1,1 1-1,-1-1 0,0 0 1,0 0-1,1-1 1,-1 0-1,0 1 1,0-2-1,0 1 1,0-1-1,0 1 1,0-2-1,0 1 1,0 0-1,-1-1 1,0 0-1,2-1 48,35-55-4393,-30 17-2669</inkml:trace>
  <inkml:trace contextRef="#ctx0" brushRef="#br0" timeOffset="2943.796">3054 252 10085,'0'0'928,"0"0"16,0 0-831,0 0-113,0 0-32,70-10-1,-35 21-351,0 4-928,-4 0-2738</inkml:trace>
  <inkml:trace contextRef="#ctx0" brushRef="#br0" timeOffset="3438.931">3401 643 8212,'0'0'82,"0"0"-50,13-5 8,43-17 62,-51 20 23,0 0 0,0 0-1,0 0 1,-1-1 0,1 1 0,0-1 0,-1 0 0,0-1 0,0 1 0,0-1-1,0 0 1,0 0 0,-1 0 0,0 0 0,0-1 0,0 1 0,0-1 0,-1 0-1,0 0 1,0 0 0,0 0 0,0 0 0,-1 0 0,0 0 0,0-1 0,0 1-1,-1 0 1,0-1 0,0 1 0,0 0 0,-1-6-125,0 10 23,1 0 1,-1 1-1,1-1 1,-1 0-1,1 0 1,-1 1-1,1-1 1,-1 0-1,0 1 1,1-1-1,-1 1 1,0-1-1,0 1 1,1-1-1,-1 1 1,0 0-1,0-1 1,0 1-1,1 0 1,-1 0-1,0-1 1,0 1-1,0 0 1,0 0-1,0 0 1,1 0-1,-1 0 1,0 0-1,0 0 1,0 1-1,0-1 1,0 0-1,0 0 1,1 1-1,-1-1 1,0 0-1,0 1 1,1-1-1,-1 1 1,0-1-1,0 1 1,1-1-1,-1 1 1,0 0-1,1-1 1,-1 1-1,1 0 1,-1-1-1,1 1 1,-1 0-1,1 0 1,0 0-24,-3 3-9,2 1 1,-1 0 0,0 0-1,1 0 1,0 0-1,0 1 1,0-1 0,1 0-1,0 0 1,0 1-1,0-1 1,1 0-1,-1 0 1,1 0 0,1 0-1,-1 0 1,1 0-1,0 0 1,0 0 0,0 0-1,0-1 1,1 1-1,0-1 1,0 1 0,0-1-1,1 0 1,-1 0-1,1-1 1,0 1-1,0-1 1,0 0 0,0 0-1,1 0 1,-1-1-1,1 1 1,0-1 0,0 0-1,0 0 1,4 0 8,0-1 0,0 0 0,0-1 0,0-1 0,0 1 0,0-2 0,0 1 0,-1-1 1,1 0-1,-1-1 0,1 0 0,-1 0 0,0-1 0,0 0 0,0-1 0,-1 1 0,1-2 1,-1 1-1,0-1 0,-1 0 0,7-6 0,6-9 21,0-1 1,-2-1-1,0-1 1,-1 0-1,11-25-21,-23 42 8,1-2-5,1 0 0,-1 0 0,-1 0 1,1-1-1,-2 0 0,1 0 1,-2 0-1,1 0 0,-1-1 1,-1 1-1,1-1 0,-2 1 1,0-5-4,-1 13 2,0 0-1,-1 1 1,0-1 0,1 0 0,-1 0-1,0 1 1,0-1 0,1 1 0,-1 0 0,0 0-1,0-1 1,-1 1 0,1 0 0,0 1-1,0-1 1,0 0 0,-1 1 0,1-1 0,0 1-1,-1 0 1,1 0 0,0-1 0,-1 2-1,1-1 1,0 0 0,-1 0 0,1 1 0,-2 0-2,-5-1 0,1 0-1,0 1 0,0-1 0,0 2 0,0-1 0,1 1-1,-1 0 1,0 0 0,1 1 0,0 0 0,0 1 0,-1 0 1,5-3-1,1 1 1,-1 0 0,1-1-1,0 1 1,-1 0-1,1 0 1,0 1 0,0-1-1,0 0 1,1 1 0,-1-1-1,1 1 1,-1 0 0,1-1-1,0 1 1,0 0 0,0 0-1,0 0 1,0 0-1,1-1 1,-1 1 0,1 0-1,0 0 1,0 0 0,0 0-1,0 0 1,0 0 0,1 0-1,0 0 1,-1 0-1,1 0 1,2 3 10,1-1 0,-1 1-1,1-1 1,0 0 0,0-1-1,1 1 1,-1-1 0,1 0-1,0 0 1,0 0 0,0-1-1,1 1 1,-1-1 0,1-1-1,0 1 1,0-1-1,0 0 1,1 0-10,0 1 21,194 75 249,-199-77-271,1 0 0,-1 0 0,1 1-1,-1-1 1,1 1 0,-1-1 0,0 1 0,0 0 0,0 0 0,0 0 0,0 0 0,0 0 0,-1 1 0,1-1 0,-1 0 0,1 1 0,-1-1 0,0 1 0,0-1 0,0 1 0,0 0 0,-1 0 0,1-1-1,-1 1 1,1 0 0,-1 0 0,0 0 0,0-1 0,0 1 0,-1 0 0,1 0 0,-1-1 0,0 3 1,-3 2 3,0-1 0,-1 0 0,0 0-1,0 0 1,-1-1 0,1 0 0,-1 0 0,0 0 0,-1 0 0,1-1-1,-2 1-2,-5 3 9,-112 69-389,36-44-3335,46-25-637</inkml:trace>
  <inkml:trace contextRef="#ctx0" brushRef="#br0" timeOffset="3747.005">2842 359 12534,'0'0'864,"0"0"17,0 0-625,0 0-208,80-18-80,-21 17 32,9 0-16,-2-4-1569</inkml:trace>
  <inkml:trace contextRef="#ctx0" brushRef="#br0" timeOffset="4879.48">4960 474 11253,'0'0'440,"0"0"-37,-11-10-261,-38-32-46,49 41-89,-1 0 0,0 0 0,1 0 0,-1 0 0,0 1 0,0-1 0,0 0 0,1 0 0,-1 1 1,0-1-1,0 0 0,0 1 0,0-1 0,0 1 0,0-1 0,0 1 0,0 0 0,-1-1 0,1 1 0,0 0 1,0 0-1,0 0 0,0-1 0,0 1 0,0 1 0,-1-1 0,1 0 0,0 0 0,0 0 0,0 1 0,0-1 0,0 0 1,0 1-1,0-1 0,0 1 0,0-1 0,0 1 0,0 0 0,0-1 0,0 1 0,0 0 0,0 0 0,1-1 1,-1 1-1,0 0 0,0 1-7,-10 45-109,11-39 142,-6 154-636,7-161 585,-1 1 0,1-1 0,0 0 0,0 0 0,0 1 0,-1-1 0,1 0 0,0 0 0,0 0 0,0 0 0,1 0 0,-1 0 0,0 0 0,0-1 0,0 1 0,1 0 0,-1 0 0,0-1 0,1 1 0,-1-1 0,1 0 0,-1 1 0,0-1 0,1 0 0,-1 0 0,1 0 0,-1 0 0,1 0 0,-1 0 0,1 0 0,-1 0 0,1-1 0,-1 1 0,0 0 0,1-1 0,-1 1 0,0-1 0,1 0 0,-1 1 0,0-1 0,0 0 0,1 0 0,-1 0 0,0 0 0,0 0 0,0 0 0,0 0 0,0 0 0,-1-1 0,1 1 0,0 0 0,0-1 18,16-16 285,0-2 0,-2 0 0,0 0 0,-1-2 0,-2 1 0,1-3-285,-12 24 2,0-1 1,1 1-1,-1-1 0,1 1 0,-1-1 0,1 1 1,-1 0-1,1-1 0,-1 1 0,1 0 0,0 0 1,-1 0-1,1 1 0,-1-1 0,1 0 0,-1 0 1,1 1-1,-1-1 0,1 1 0,-1-1 0,0 1 1,1 0-1,-1 0 0,0-1 0,1 1 0,-1 0 1,0 0-1,0 0 0,1 1-2,7 3 38,-2-1-38,1-1 0,-1 0 0,1-1 1,-1 0-1,1 0 0,0-1 0,0 1 1,-1-2-1,1 1 0,0-1 0,0 0 1,0-1-1,0 0 0,0 0 0,0-1 1,-1 0-1,1 0 0,-1-1 0,1 0 1,-1 0-1,0 0 0,0-1 0,0 0 1,-1-1-1,1 0 0,-1 0 0,0 0 1,-1 0-1,1-1 0,-1 0 0,0 0 1,3-6-1,0-2-48,0-1 0,-1 0 1,-1 0-1,0-1 0,-1 0 1,-1 0-1,0 0 1,-2-1-1,1 1 0,-2-1 1,0 1-1,-1-1 1,-2-5 47,4 17 14,-2-1 1,1 0 0,-1 1 0,0-1 0,0 0 0,-1 0 0,1 1 0,-1-1-1,-1 0 1,1 1 0,-1-1 0,0 1 0,0-1 0,0 1 0,-1 0-1,0 0 1,0 0 0,0 0 0,-1 1 0,0-1 0,1 1 0,-2 0-1,1 0 1,0 0 0,-1 1 0,1 0 0,-1 0 0,0 0 0,0 0 0,-1 1-1,1-1 1,0 1 0,-1 1 0,1-1 0,-3 0-15,4 4 0,1 0 1,0-1 0,-1 1-1,1 1 1,0-1 0,0 0-1,0 1 1,0-1-1,1 1 1,-1 0 0,1 0-1,-1 0 1,1 0-1,0 0 1,0 1 0,1-1-1,-1 1 1,1-1 0,0 1-1,-1-1 1,1 1-1,1 0 1,-1 0 0,1-1-1,-1 1 1,1 0-1,0 0 1,1 0 0,-1-1-1,0 1 0,0-2 1,-3 54 39,2 0 0,3 0 1,2 0-1,2-1 1,3 0-1,13 43-40,-7-34-113,0-7-206,-3 1-1,-2 0 1,-2 0 0,-1 53 319,-7-110-97,0 1-1,0-1 0,0 0 0,0 1 1,0-1-1,-1 0 0,1 1 1,0-1-1,-1 0 0,1 1 0,-1-1 1,1 0-1,-1 1 0,1-1 1,-1 0-1,0 0 0,0 0 0,0 0 1,1 0-1,-1 0 0,0 0 1,0 0-1,0 0 0,-1 0 0,1 0 1,0-1-1,0 1 0,0 0 0,-1-1 1,1 1-1,0-1 0,0 0 1,-1 1-1,1-1 0,-1 0 0,1 0 1,0 0-1,-1 0 0,1 0 1,0 0-1,-1 0 0,1 0 0,-2-1 98,-20 1-2761</inkml:trace>
  <inkml:trace contextRef="#ctx0" brushRef="#br0" timeOffset="5116.429">5232 752 9012,'0'0'1297,"0"0"-801,110-19 432,-63 15-47,0 2-545,0 2-144,-2 0-192,-2 0-192,-7 0-3106</inkml:trace>
  <inkml:trace contextRef="#ctx0" brushRef="#br0" timeOffset="5540.298">6350 41 10229,'0'0'197,"0"0"142,0 0 72,0 0 288,0 0 104,1-3-352,5-4-349,-3 25-152,-1-6 64,22 341 1022,-11-106-434,-5-209-772,3-42-1138,-2-15-794</inkml:trace>
  <inkml:trace contextRef="#ctx0" brushRef="#br0" timeOffset="5983.723">6965 169 10741,'23'-52'96,"-23"51"-49,1 1 0,-1 0 0,1-1 0,-1 1 0,1-1 0,-1 1 0,0-1 0,1 1 0,-1-1 1,0 1-1,1-1 0,-1 1 0,0-1 0,0 1 0,1-1 0,-1 1 0,0-1 0,0 0 0,0 1 0,0-1 0,0 1 0,0-1 0,0 0 0,0 1 0,0-1 0,0 1 0,0-1 1,0 0-1,0 1 0,-1-1 0,1 1 0,0-1 0,0 1 0,-1-1 0,1 1 0,0-1 0,-1 1 0,1-1 0,0 1 0,-1-1 0,1 1 0,-1-1 0,1 1 0,-1 0 0,1-1 1,-1 1-1,1 0 0,-1-1 0,1 1 0,-1 0 0,1 0 0,-1 0 0,0-1 0,1 1 0,-1 0 0,1 0 0,-1 0 0,0 0 0,1 0 0,-1 0 0,1 0 0,-1 0 0,0 0 0,0 1-47,-30 12-223,16-5 234,1 1-1,0 1 1,0 0 0,2 1 0,-1 1 0,1 0-1,1 0 1,0 1 0,1 0 0,0 1 0,1 0-1,0 1 1,2 0 0,-1 0 0,2 1-1,0 0 1,1 0 0,1 0 0,0 1 0,1-1-1,1 1 1,0 0 0,2 0 0,0 7-11,1-18 4,0 0 1,0 0 0,1 0-1,-1-1 1,1 1 0,1 0 0,-1-1-1,1 0 1,0 0 0,0 1-1,1-2 1,-1 1 0,1 0-1,0-1 1,1 0 0,-1 0 0,1 0-1,-1 0 1,1-1 0,0 1-1,0-1 1,1-1 0,-1 1-1,2 0-4,10 3 32,1 0-1,0-1 0,0 0 0,0-2 0,1 0 0,-1-1 1,6 0-32,51-1-7,1-3 0,-1-3 0,0-4 1,3-3 6,-61 9 128,8-1-753,-45 5-708,-49 14-3880,34-6-1932</inkml:trace>
  <inkml:trace contextRef="#ctx0" brushRef="#br0" timeOffset="7097.606">1118 1650 1153,'-22'0'1454,"-151"8"-451,-300-4 1809,274-19 1157,191 10-1750,36-2-1139,-23 6-1375,305-46 1358,3 13-1063,-157 18 109,2190-192 336,-206 32-277,-1300 102-45,550 8-123,-1244 66-1046,-163 0-496,-16 0-1553</inkml:trace>
  <inkml:trace contextRef="#ctx0" brushRef="#br0" timeOffset="8559.245">1 1314 5394,'0'0'1081,"0"0"-1316,0 0 187,11 4 387,86 22 947,229-25 2019,209-23-2835,711-26-51,391-6 50,-553 16-428,334-18 116,72 2 131,-1207 57-413,-226 6-217,-22 4-2643,-29-8-2543</inkml:trace>
  <inkml:trace contextRef="#ctx0" brushRef="#br0" timeOffset="10281.234">969 2072 12070,'0'0'293,"0"0"-170,0 0-35,0 0 16,0 0-37,0 0 29,1 0-107,4 7-48,6 25 49,-1 2 0,-2-1 0,-1 1 1,-1 1-1,-2 3 10,7 41-599,-10-72 172,7 25-612,7-22-3143,0-13-868</inkml:trace>
  <inkml:trace contextRef="#ctx0" brushRef="#br0" timeOffset="10614.264">1315 1957 11141,'0'0'302,"16"-3"-182,51-8 37,-63 11-141,0-1 0,0 1 0,0 0 0,0 0 0,0 1 0,0-1 0,0 1 0,0 0 0,-1 0 0,1 0 0,0 0 0,0 1 0,-1 0 0,1-1 0,-1 1 0,1 1-1,-1-1 1,0 0 0,0 1 0,0 0 0,0-1 0,0 1 0,-1 0 0,1 1 0,-1-1 0,0 0 0,1 2-16,26 97 185,-28-86-174,1 1 0,-2-1 0,-1 1 0,0-1 0,-1 0 0,0 1 0,-1-1-1,-1 0 1,-1-1 0,0 1 0,-1-1 0,-1 1-11,-2 2 1,-2 0 0,1 0 0,-2-1 0,0-1 0,-1 0 0,-1-1 0,-1 0 0,0-1-1,0 0 1,-1-1 0,-1-1 0,-1-1 0,1-1 0,-1 0 0,-1-1 0,0-1 0,0 0 0,-1-2 0,0 0 0,-9 0-1,8-2 27,-1 0 0,0-2 0,0-1 0,0 0 0,1-2 0,-1 0 0,0-2 0,0 0 0,1-1 0,0-2 0,0 0 0,0-1 0,1-1 1,0-1-1,0 0 0,1-2 0,0 0 0,1-2 0,0 0 0,1 0 0,-2-5-27,10 9 14,1-2-1,0 1 1,1-1-1,0 0 1,0-1 0,2 0-1,-1 0 1,1 0 0,1 0-1,0-1 1,1 0-1,1 0 1,-1 0 0,2 0-1,0 0 1,1 0 0,0 0-1,1 0 1,0 0-1,1 0 1,3-10-14,0 2 6,1 1-1,1 0 1,1 0 0,0 0 0,2 1-1,0 0 1,1 1 0,1 0-1,1 1 1,0 0 0,1 1-1,1 1 1,1-1-6,0 2-4,1 0-1,1 1 0,0 1 1,0 0-1,1 2 1,1 0-1,-1 1 1,2 1-1,-1 0 0,1 2 1,0 1-1,1 0 1,-1 2-1,21-2 5,-35 5-102,0 0-1,-1 0 0,1 1 1,0 0-1,-1 0 1,1 0-1,-1 1 1,1 0-1,-1 0 1,0 0-1,0 1 0,0 0 1,0 0-1,0 1 1,-1 0-1,1 0 1,-1 0-1,0 0 1,-1 1-1,1 0 0,-1 0 1,0 0-1,0 0 1,0 1-1,0 1 103,27 48-3118</inkml:trace>
  <inkml:trace contextRef="#ctx0" brushRef="#br0" timeOffset="12086.071">2162 2101 10053,'0'0'1971,"0"0"-1077,0 0-518,0 0-106,0 0-65,0 0-74,19-12-43,-3 1-60,-3 1-1,0 2 0,0-1-1,1 2 1,0 0 0,1 1 0,-1 0 0,1 1 0,8-1-27,136-25 34,-150 29-4518,-5 2 3350,11 0-2199</inkml:trace>
  <inkml:trace contextRef="#ctx0" brushRef="#br0" timeOffset="12500.185">2752 1759 10405,'0'0'763,"0"0"501,0 0-365,0 0-368,0 0-272,3-5-176,-1 2-79,-2 3-4,0-1 0,1 0 1,-1 0-1,1 0 0,-1 0 0,0 0 1,1 1-1,-1-1 0,1 0 0,0 0 0,-1 1 1,1-1-1,0 0 0,-1 1 0,1-1 0,0 1 1,0-1-1,-1 1 0,1-1 0,0 1 0,0 0 1,0-1-1,0 1 0,0 0 0,-1 0 1,1-1-1,0 1 0,0 0 0,0 0 0,0 0 1,0 0-1,0 0 0,0 0 0,0 1 0,0-1 1,0 0-1,-1 0 0,1 1 0,0-1 1,0 0-1,0 1 0,0-1 0,0 1 0,14 12 54,0 0 0,0 1 1,-1 0-1,-1 1 0,-1 1 0,0 0 0,-1 0 0,0 1 0,3 10-54,-7-16 15,111 199 121,-118-210-134,0 0 1,0-1-1,-1 1 1,1 0 0,0-1-1,0 1 1,0-1-1,0 1 1,0 0-1,0-1 1,0 1 0,0-1-1,0 1 1,0 0-1,0-1 1,0 1-1,0-1 1,0 1 0,0 0-1,0-1 1,0 1-1,0-1 1,1 1-1,-1 0 1,0-1-1,0 1 1,0 0 0,1-1-1,-1 1 1,0 0-1,1-1 1,-1 1-1,0 0 1,0 0 0,1-1-1,-1 1 1,1 0-1,-1 0 1,0 0-1,1 0 1,-1-1 0,0 1-1,1 0 1,-1 0-1,1 0 1,-1 0-1,0 0 1,1 0-1,-1 0 1,1 0 0,-1 0-1,0 0 1,1 0-1,-1 0 1,1 0-1,-1 0 1,0 1 0,1-1-1,-1 0 1,0 0-1,1 0 1,-1 0-1,0 1 1,1-1-1,-1 0-2,1-5 66,17-150 541,16-77-918,-34 231 292,0 0-41,-1-1 0,1 1 0,0 0-1,0 0 1,0-1 0,0 1 0,0 0 0,0-1 0,0 1-1,0 0 1,1 0 0,-1-1 0,0 1 0,1 0 0,-1 0 0,1 0-1,-1 0 1,1-1 0,0 1 0,0 0 0,-1 0 0,1 0 0,0 0-1,0 0 1,0 1 0,0-1 0,0 0 0,0 0 0,0 1-1,0-1 1,0 0 0,0 1 0,1-1 0,-1 1 0,0 0 0,0-1-1,0 1 1,1 0 0,-1 0 0,0-1 0,0 1 0,1 0 0,-1 0-1,0 1 1,1-1 0,-1 0 0,0 0 0,0 1 0,1-1-1,-1 0 1,1 1 60,3 5-550,0 1-1,0 0 0,0 0 0,-1 0 0,0 0 1,-1 1-1,1 0 0,-1 0 0,-1 0 1,2 6 550,1 2-2184,7 16-2421</inkml:trace>
  <inkml:trace contextRef="#ctx0" brushRef="#br0" timeOffset="12896.669">3327 1960 6611,'0'0'2908,"0"0"-1902,0 0-622,0 0-235,0 0 84,14-3 279,104-35-197,-114 37-307,0-1 0,0 1 0,0-1 1,0 0-1,-1 0 0,1 0 1,0-1-1,-1 1 0,0-1 1,0 0-1,0 0 0,0 0 1,0 0-1,0-1 0,-1 1 1,1-1-1,-1 1 0,0-1 0,-1 0 1,1 0-1,0 0 0,-1 0 1,0 0-1,0 0 0,0 0 1,0-2-9,-1 4 39,0 0 0,0 0 0,0 0 0,-1 0 0,1 0 0,0 0 0,-1 0 0,1 0 1,-1 1-1,0-1 0,0 0 0,0 0 0,1 1 0,-2-1 0,1 0 0,0 1 0,0-1 1,0 1-1,-1-1 0,1 1 0,-1 0 0,1 0 0,-1-1 0,1 1 0,-1 0 0,0 0 0,0 1 1,1-1-1,-1 0 0,0 0 0,0 1 0,0 0 0,0-1 0,0 1 0,0 0 0,0 0 1,1 0-1,-2 0-39,-1-1 13,1 0 1,-1 1 0,1-1-1,-1 1 1,1 0 0,0 0-1,-1 1 1,1-1 0,-1 1-1,1-1 1,-1 1-1,1 0 1,0 1 0,0-1-1,-1 0 1,1 1 0,0 0-1,0-1 1,1 1 0,-1 1-1,0-1 1,1 0 0,-1 1-1,1-1 1,-1 1 0,1-1-1,0 1 1,0 0 0,1 0-1,-1 0 1,1 0 0,-1 1-1,1-1 1,-1 3-14,-1 2 4,0-1-1,0 0 1,0 1 0,1 0-1,1 0 1,-1-1 0,1 1 0,0 0-1,1 0 1,0 0 0,0 0-1,1 0 1,0 0 0,0 0 0,1 0-1,0-1 1,0 1 0,1 0 0,0-1-1,0 0 1,1 0 0,0 0-1,0 0 1,1 0 0,0-1 0,0 0-1,0 0 1,1 0 0,-1-1-1,2 0 1,-1 0 0,0 0 0,7 3-4,2-4-86,1 1 0,0-2 0,0 0 0,0-1 0,0-1 0,1 0 0,-1-1 0,0-1 0,0-1 0,0 0 0,0-1 0,0-1 0,0 0 0,0-1 0,-1-1 0,0 0 0,8-5 86,34-19-3052</inkml:trace>
  <inkml:trace contextRef="#ctx0" brushRef="#br0" timeOffset="14086.299">3962 1574 8004,'0'0'200,"0"0"371,0 0-91,4-12-16,12-35 288,-16 46-724,1 0-1,-1 0 1,1 0-1,0 0 1,-1 0-1,1 0 1,0 0-1,0 0 0,0 0 1,0 0-1,-1 1 1,1-1-1,0 0 1,1 1-1,-1-1 0,0 0 1,0 1-1,0-1 1,0 1-1,0 0 1,0-1-1,1 1 1,-1 0-1,0 0 0,0 0 1,1 0-1,-1 0 1,0 0-1,0 0 1,0 0-1,1 0 0,-1 1 1,0-1-1,0 0 1,0 1-1,0-1 1,1 1-1,-1 0 0,0-1 1,0 1-1,0 0 1,0-1-1,0 1 1,-1 0-1,1 0 1,0 0-1,0 0 0,0 0 1,-1 0-1,1 0 1,-1 0-1,1 0 1,0 0-1,-1 0 0,0 0 1,1 1-1,-1-1 1,0 1-28,1-1 71,12 20 61,-2 0 1,0 1 0,-2 0-1,0 1 1,-2 0 0,0 1 0,-2-1-1,0 1 1,-2 0 0,-1 0-1,0 10-132,12 73 69,7-29-58,-19-77-12,-1 0 0,0 0-1,1-1 1,-1 1 0,1-1 0,-1 1 0,1-1-1,-1 0 1,1 1 0,-1-1 0,1 0 0,0 0-1,-1 0 1,1 0 0,-1 0 0,1-1 0,-1 1-1,1 0 1,-1-1 0,1 1 0,-1-1 0,1 0-1,-1 1 1,0-1 0,1 0 0,-1 0 0,0 0-1,1 0 1,-1 0 0,0 0 0,0 0 0,0 0-1,0 0 1,0 0 0,0-1 0,0 1 0,-1 0-1,1-1 1,0 1 0,-1-1 0,1 1 0,-1-2 1,4-2-41,10-10-215,-11 10 233,0 0 0,0 1 0,1-1 0,-1 1 0,1 0 0,0 0 0,1 0 0,-1 0 1,1 1-1,-1-1 0,1 1 0,0 1 0,0-1 0,1 1 0,-1-1 0,0 2 0,1-1 0,-1 0 1,1 1-1,0 0 0,-1 1 0,4-1 23,33 37-113,-28-19 116,-10-12 1,1 0-1,-1 0 0,1-1 0,0 0 0,1 0 0,-1 0 1,1-1-1,-1 1 0,1-1 0,0-1 0,0 1 1,1-1-1,-1 0 0,0 0 0,1-1 0,-1 0 0,1 0 1,-1-1-1,1 0 0,-1 0 0,1 0 0,-1-1 0,1 1 1,-1-2-1,1 1 0,-1-1 0,0 0 0,1 0 0,-1-1 1,0 0-1,-1 0 0,4-2-3,-5 0 144,1 0 0,-1-1-1,0 0 1,0 0 0,-1 0 0,1 0 0,-1-1 0,-1 1-1,1-1 1,-1 0 0,0 1 0,-1-2-144,-39 198 315,32-159-544,-50 228 818,1-94-5623,46-146-953</inkml:trace>
  <inkml:trace contextRef="#ctx0" brushRef="#br0" timeOffset="14827.258">5509 1621 12486,'0'0'98,"0"0"-60,0 0-46,-13-1-8,-43-1 2,22 20 11,30-13 1,0-1-2,1 0 0,0 0 0,0 0 0,0 0 0,0 0 0,1 1 0,0-1-1,-1 1 1,2 0 0,-1 0 0,1 0 0,-1-1 0,1 1 0,1 0 0,-1 0 0,1 0 0,0 1 0,0-1 0,0 0-1,1 0 1,0 0 0,0 0 0,0 0 0,0-1 0,1 1 0,0 0 0,0 0 0,0-1 0,1 0 0,-1 1 0,1-1 0,0 0-1,0 0 1,3 2 4,103 38 293,-13-9-156,-94-34-136,0 0 0,-1 0 1,1 1-1,0-1 0,-1 1 0,1 0 1,-1-1-1,1 1 0,-1 0 0,0 0 1,1 0-1,-1 0 0,0 0 0,0 0 1,-1 0-1,1 0 0,0 0 0,-1 0 1,1 0-1,-1 1 0,0-1 0,0 0 1,0 0-1,0 1 0,0-1 0,0 0 1,0 0-1,-1 1 0,1-1 0,-1 0 0,0 0 1,0 0-1,0 0 0,0 0 0,0 0 1,0 0-1,0 0 0,0 0 0,-1-1 1,1 1-1,-1 0 0,0-1 0,1 1 1,-1-1-1,-1 1-1,-5 4 6,-1-1 1,0 0-1,-1 0 0,1-1 1,-1 0-1,1-1 0,-1 0 1,-1 0-1,1-1 0,0 0 1,0-1-1,-1 0 0,1-1 1,0 0-1,-1-1 0,-2-1-6,10 2-17,1-1 0,0 0 0,-1 0 0,1 0 0,-1-1-1,1 1 1,0 0 0,0-1 0,0 0 0,0 1 0,0-1-1,0 0 1,1 0 0,-1 0 0,0 0 0,1-1 0,0 1 0,-1 0-1,1-1 1,0 1 0,0 0 0,0-1 0,1 1 0,-1-1-1,0 0 1,1 1 0,0-1 0,0 1 0,0-2 17,8-78-1976,15 35 13,9-4-2226</inkml:trace>
  <inkml:trace contextRef="#ctx0" brushRef="#br0" timeOffset="15412.564">5806 1364 9989,'0'0'901,"0"0"332,0 0-49,0 0-423,0 0-313,5-9-165,15-31-190,-20 40-94,0 1 0,0-1 0,0 0-1,0 1 1,0-1 0,0 0 0,0 0 0,0 1 0,0-1-1,0 0 1,0 1 0,0-1 0,0 0 0,0 1-1,0-1 1,0 0 0,0 1 0,0-1 0,0 0-1,1 0 1,-1 1 0,0-1 0,0 0 0,0 0 0,0 1-1,1-1 1,-1 0 0,0 0 0,0 1 0,1-1-1,-1 0 1,0 0 0,0 0 0,1 0 0,-1 1 0,0-1-1,0 0 1,1 0 0,-1 0 0,0 0 0,1 0-1,-1 0 1,0 0 0,1 0 0,-1 0 0,0 0 0,1 0-1,-1 0 1,0 0 0,0 0 0,1 0 0,-1 0-1,0 0 1,1 0 0,-1 0 0,0-1 0,1 1 0,-1 0-1,0 0 1,0 0 0,1 0 0,-1-1 1,0 4-10,18 80 131,69 267-49,-86-348-72,2 10 1,0 0 0,1 0 0,0-1 0,1 0 0,1 1 0,0-2 0,0 1 1,1-1-1,0 0 0,1 0 0,0-1 0,4 3-1,-10-10-1,-1-1 1,1 0-1,0 0 1,-1-1-1,1 1 1,0 0-1,0-1 1,0 1-1,0-1 1,0 1-1,0-1 1,0 0-1,0 0 1,0 0-1,0 0 1,0 0-1,0-1 1,0 1-1,0 0 1,-1-1-1,1 0 1,0 1-1,0-1 1,0 0-1,0 0 1,-1 0-1,1 0 1,-1 0-1,1 0 1,0-1-1,-1 1 1,0 0-1,1-1 1,38-55-145,-36 51 115,65-127-704,-69 133 733,0-1 1,0 1-1,0-1 0,0 1 1,1 0-1,-1-1 0,0 1 0,0-1 1,0 1-1,0 0 0,0-1 1,1 1-1,-1 0 0,0-1 0,0 1 1,1 0-1,-1-1 0,0 1 1,1 0-1,-1 0 0,0-1 0,1 1 1,-1 0-1,0 0 0,1 0 1,-1-1-1,1 1 0,-1 0 1,0 0-1,1 0 0,-1 0 0,1 0 1,-1 0-1,0 0 0,1 0 1,-1 0-1,1 0 0,-1 0 0,0 0 1,1 0-1,-1 0 0,1 0 1,-1 0-1,0 1 0,1-1 0,-1 0 1,0 0-1,1 0 0,-1 1 1,0-1-1,1 0 0,-1 0 0,0 1 1,1-1-1,-1 0 0,0 1 1,0-1-1,1 0 0,-1 1 1,0-1-1,0 1 1,12 30-82,-8-20 95,-2-4-14,39 76-1,-40-80 2,1-1 0,-1 1 0,1-1 0,0 1 0,0-1 0,0 0 0,1 1 0,-1-1 0,0 0 0,1-1 0,-1 1 0,1 0 0,0-1 0,0 1 0,-1-1 0,1 0 0,0 0 0,0 0 0,0-1 0,0 1 0,0 0 0,0-1 0,0 0 0,0 0 0,1 0 0,-1 0 0,2-1 0,-3-1 3,1-1 0,0 0 0,-1 0-1,0 0 1,0 0 0,0 0 0,0-1 0,0 1-1,0-1 1,-1 1 0,0-1 0,0 0-1,0 1 1,0-1 0,0 0 0,-1 0-1,0 1 1,0-1 0,0 0 0,0 0-1,0 0 1,-1 1 0,1-1 0,-1 0 0,0 0-1,-1 1 1,1-2-3,-3-3 0,1 1 0,-1-1 0,0 1 0,0 0 0,-1 0-1,0 0 1,0 1 0,-1-1 0,0 1 0,0 0 0,-1 1 0,1 0 0,-1 0 0,0 0-1,0 1 1,-1 0 0,1 0 0,-1 1 0,0 0 0,0 0 0,0 1 0,0 0 0,0 1-1,-8-1 1,14 2-19,0 0 0,-1 0 0,1 0 0,-1 0-1,1 1 1,0-1 0,-1 1 0,1 0 0,0 0 0,-1 0-1,1 0 1,0 0 0,0 0 0,0 0 0,0 1-1,0-1 1,0 1 0,0 0 0,1-1 0,-1 1-1,0 0 1,1 0 0,0 0 0,-1 0 0,1 0-1,0 0 1,0 1 0,0-1 0,0 0 0,1 1 0,-1-1-1,0 0 1,1 1 19,-3 84-2963,11-48 325,10-3-948</inkml:trace>
  <inkml:trace contextRef="#ctx0" brushRef="#br0" timeOffset="15648.602">6531 1724 7299,'0'0'963,"0"0"107,0 0-181,0 0-404,0 0-157,8-6-39,26-18-180,-34 24-95,1 0 0,0 0-1,0 0 1,0 0 0,0 0 0,0 0 0,0 0-1,-1 1 1,1-1 0,0 0 0,0 1 0,0-1-1,0 0 1,-1 1 0,1-1 0,0 1 0,-1-1-1,1 1 1,0 0 0,-1-1 0,1 1 0,-1 0-1,1-1 1,-1 1 0,1 0 0,-1 0 0,1 0-1,-1-1 1,0 1 0,1 0 0,-1 0 0,0 0-1,0 0 1,0 0 0,0-1 0,0 1 0,1 0-1,-2 0 1,1 0 0,0 1-14,1 1 99,4 24 105,-1 1 0,-2 0 0,0 0 1,-2 0-1,-2 10-204,1 17 38,1 253 39,0-309-102,1 1 0,-1-1 0,0 0 0,1 1 0,-1-1-1,1 0 1,-1 1 0,1-1 0,-1 1 0,1-1 0,-1 0 0,1 1-1,0-1 1,-1 1 0,1 0 0,0-1 0,-1 1 0,1 0-1,0-1 1,0 1 0,-1 0 0,1 0 0,0-1 0,0 1 0,-1 0-1,1 0 1,0 0 0,0 0 0,0 0 0,-1 0 0,1 0-1,0 0 1,0 1 0,0-1 0,-1 0 0,1 0 0,0 1 0,-1-1-1,1 0 1,0 1 0,-1-1 0,1 1 0,0-1 0,-1 1-1,1-1 1,0 1 0,-1-1 0,1 1 0,-1 0 0,0-1 0,1 1-1,-1 0 1,1-1 0,-1 1 0,0 0 0,1 0 0,-1-1-1,0 1 1,0 0 0,0 0 0,0 0 0,0-1 0,0 1 25,17-35-1833,-2-17-3407</inkml:trace>
  <inkml:trace contextRef="#ctx0" brushRef="#br0" timeOffset="15910.161">6638 1619 11125,'0'0'1355,"0"0"-226,0 0-620,0 0-298,0 0-147,10-4-16,-4 2-39,-3 1-3,0-1 0,1 1 0,-1-1 0,0 1 1,1 0-1,0 1 0,-1-1 0,1 1 0,0-1 0,-1 1 0,1 0 0,-1 0 0,1 1 0,0-1 1,-1 1-1,1 0 0,-1 0 0,1 0 0,-1 0 0,3 2-6,-1-1-13,0 0 0,0 1 0,0 0-1,0 0 1,0 1 0,-1-1 0,0 1 0,0 0 0,0 0 0,0 0-1,0 1 1,-1-1 0,0 1 0,0 0 0,0 0 0,0 0-1,-1 0 1,0 1 0,0-1 0,0 1 0,-1-1 0,0 1 0,0-1-1,0 1 1,-1 0 0,0 0 0,0-1 0,0 1 0,-1 0 0,0-1-1,0 1 1,0 0 0,-1-1 0,0 0 0,0 1 0,0-1-1,-1 0 1,1 0 0,-1 0 0,-1 0 0,1-1 0,-1 2 13,-3 0-370,0-1 0,0 1 0,0-1 1,0 0-1,-1-1 0,0 0 0,0 0 0,0-1 0,0 0 1,-1 0-1,1-1 0,-1 0 0,-4 0 370,3-2-3513</inkml:trace>
  <inkml:trace contextRef="#ctx0" brushRef="#br0" timeOffset="16205.238">6910 1693 8964,'0'0'1342,"0"0"-526,0 0-445,5 2-317,-1 1-31,-1-1 0,1 1 0,0-1 0,-1 1 0,0 0 1,0 1-1,0-1 0,0 0 0,0 1 0,0 0 0,-1-1 1,0 1-1,0 0 0,0 0 0,0 1 0,-1-1 0,1 0 1,-1 0-1,0 3-23,16 59 84,-2 2-1,-4-1 1,-2 2 0,-3 0 0,-4 19-84,-1-81 8,-3-26-339,-36-222-8844,32 163 6379</inkml:trace>
  <inkml:trace contextRef="#ctx0" brushRef="#br0" timeOffset="16425.168">6910 1688 5907,'120'-98'4047,"-117"96"-3950,-1 0 0,1 0 0,-1 1-1,1-1 1,0 1 0,-1-1 0,1 1 0,0 0 0,0 0 0,0 0 0,0 1-1,0-1 1,0 1 0,0-1 0,0 1 0,0 0 0,0 0 0,0 0 0,0 1-1,0-1 1,0 1 0,0 0 0,0 0 0,0 0 0,0 0 0,0 0 0,-1 0-1,1 1 1,0-1 0,-1 1 0,1 0 0,0 1-97,1 5 11,-2 0 0,1 0-1,-1 0 1,-1 1 0,0-1 0,0 0 0,0 1 0,-1-1-1,0 1 1,-1-1 0,0 0 0,0 1 0,-1-1 0,0 0-1,0 0 1,-1 0 0,-1 2-11,-53 82-1479,4-49-3605,49-42 1723</inkml:trace>
  <inkml:trace contextRef="#ctx0" brushRef="#br0" timeOffset="17178.493">7257 1715 1905,'0'0'6584,"0"0"-4524,0 0-1455,11-2-418,129-21-211,-137 23 30,0 0 1,-1-1-1,1 1 0,0-1 0,0 0 0,0 0 0,0 0 0,0-1 1,-1 1-1,1 0 0,-1-1 0,1 0 0,-1 0 0,1 1 1,-1-1-1,0-1 0,0 1 0,0 0 0,0 0 0,-1-1 1,1 1-1,0-1 0,-1 0 0,0 1 0,0-1 0,1 0 1,-2 0-1,1 0 0,0-1-6,-1 3 34,0-1 0,0 1 0,0-1 0,0 1 0,-1 0 0,1 0 0,0-1 0,-1 1 0,1 0 0,-1 0 0,0-1 1,1 1-1,-1 0 0,0 0 0,0 0 0,1 0 0,-1 0 0,0 0 0,0 0 0,0 0 0,0 0 0,-1 0 0,1 1 0,0-1 0,0 0 0,0 1 0,-1-1 0,1 1 0,0-1 0,0 1 0,-1 0 0,1 0 1,0-1-1,-1 1 0,1 0 0,0 0 0,-1 0 0,1 0 0,0 1 0,-1-1 0,1 0 0,-1 1-34,0 0 0,0 0 1,0 0-1,0 0 0,1 1 1,-1-1-1,0 0 0,0 1 1,1 0-1,-1-1 1,1 1-1,0 0 0,-1 0 1,1 0-1,0 0 0,0 0 1,0 0-1,1 0 0,-1 0 1,0 0-1,1 1 0,-1-1 1,1 0-1,0 0 1,0 0-1,0 1 0,0-1 1,0 0-1,0 0 0,0 1 1,1-1-1,-1 0 0,1 0 1,0 0-1,0 0 1,0 1-1,0-1 0,1 1 0,2 4-14,1 1 0,0-1 0,0 0 0,1 0 0,0-1 0,0 0 0,0 0 0,1 0-1,0-1 1,0 0 0,1 0 0,-1-1 0,1 1 0,0-2 0,0 1 0,1-1 0,-1-1 0,1 0 0,-1 0 0,1 0-1,0-1 1,-1 0 0,1-1 0,0 0 0,4-1 14,1 1-62,0 0-1,0-2 1,0 1 0,0-2-1,0 0 1,-1-1 0,1 0-1,-1-1 1,0 0-1,0-1 1,0-1 0,-1 0-1,0-1 1,-1 0 0,0 0-1,10-11 63,-18 16 57,0 1 0,0-1 0,0 0 0,-1 0 0,0 0 0,1-1 0,-1 1 0,-1 0 0,1-1 0,0 0 0,-1 1 0,0-1 0,1 0 0,-2 0 0,1 1 0,0-1 0,-1 0-57,-1 3 18,0-1 1,0 1-1,0 0 1,0 0-1,0 0 0,0 0 1,-1 0-1,1 0 1,0 0-1,-1 1 1,1-1-1,-1 0 0,1 1 1,-1-1-1,1 1 1,-1 0-1,1-1 1,-1 1-1,1 0 1,-1 0-1,1 0 0,-1 0 1,0 0-1,1 0 1,-1 0-1,1 1 1,-1-1-1,1 1 1,-1-1-1,1 1 0,-1-1 1,1 1-1,0 0 1,-1 0-19,-2 2-15,0 1 1,0 0 0,1 0 0,-1 0-1,1 0 1,0 1 0,0-1-1,1 1 1,-1-1 0,1 1-1,0 0 1,0 0 0,1 0-1,0 0 1,-1 1 0,2-1 0,-1 0-1,1 0 1,-1 1 0,1-1-1,1 0 1,-1 1 0,1-1-1,0 0 1,1 2 14,-1-4-85,0 0-1,0-1 1,0 1-1,1 0 1,0-1-1,-1 1 1,1-1-1,0 1 1,0-1-1,0 0 1,0 0-1,1 0 1,-1 0-1,1 0 1,-1 0-1,1-1 1,-1 1-1,1-1 1,0 0-1,0 0 1,0 0-1,0 0 1,0 0-1,0-1 1,0 1-1,0-1 1,0 0-1,0 0 1,0 0-1,0 0 1,0 0 0,0-1-1,0 1 1,0-1-1,0 0 1,0 0-1,0 0 1,-1 0-1,1-1 1,0 1-1,-1-1 1,1 0-1,-1 1 1,1-1-1,1-2 86,3-3-240,-1 0 0,1-1-1,-1 0 1,-1 0 0,1 0 0,-1-1-1,-1 1 1,0-1 0,0 0-1,-1 0 1,1-4 240,4-21 744,-1 0 0,-2 0 1,-1-1-1,-2-17-744,0 21 493,-1 13-239,7-112 836,-6 52 3057,-1 179-4227,5 0 0,5 0 0,4 0 0,9 21 80,-14-86-1953,1-14-1852</inkml:trace>
</inkml:ink>
</file>

<file path=word/ink/ink2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1:51.523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</inkml:brush>
  </inkml:definitions>
  <inkml:trace contextRef="#ctx0" brushRef="#br0">6376 677 2481,'0'0'993,"0"0"-20,0 0-159,-2-11-243,-17-83 2102,-4-8 569,22 199-2501,0 222-589,-22-68 153,21 419-63,-14-318 14,25-4-111,-2-220-44,3 426 248,31 64 54,-12-283-296,-21 286 226,-8-423-218,-13-45-99,13 444-1171,0-596 1134,0 1-161,0 0 0,0 0 1,0 0-1,0 0 0,0 0 1,0 0-1,0 0 1,0 0-1,1 0 0,-1 0 1,1 0-1,0 0 0,-1 0 1,1-1-1,0 1 0,0 0 1,0 0-1,1-1 0,-1 1 1,0-1-1,0 1 0,1-1 1,0 1 181,12 3-4151</inkml:trace>
  <inkml:trace contextRef="#ctx0" brushRef="#br0" timeOffset="1322.197">4897 5460 6867,'0'0'520,"0"0"-34,0 0-299,-4 0-249,-6-1-167,33 1 174,-6 0 214,126 1 2176,334-11 311,269-22-1942,363 42-770,837 4 90,-485-30-90,-1383 16 41,1103-28-303,154 14 680,-1316 14-382,19-1-41,0 2-1,0 1 1,0 3 0,15 3 71,-49-6-1283,-3-2-1668</inkml:trace>
  <inkml:trace contextRef="#ctx0" brushRef="#br0" timeOffset="5870.862">7756 669 4258,'0'0'923,"0"0"-517,0 0-308,0 0-15,0 0 106,0 0 166,0 0 331,0-3 184,0 171 2483,31-19-2451,5 30-120,58 86-350,-48-86-240,52 130 109,-82-258-285,3 0 0,2-1 0,2 0 0,23 36-16,-6-26 23,1-2-1,4-2 0,27 26-22,-52-60 0,21 20 6,2-1 0,1-3 0,2-2 0,2-1-1,31 15-5,-47-33 0,0-1 0,2-2 0,-1-1-1,2-2 1,1-1 0,59 21 1,352 173 165,-125-77-59,-232-101-82,2-3 1,89 9-26,-23-4 53,-60-9-35,1-4 1,24-3-19,372-4 3,-173-41 101,-83 11 58,139-26 124,-34-16 712,-72 43-3407,-215 12-510</inkml:trace>
  <inkml:trace contextRef="#ctx0" brushRef="#br0" timeOffset="8482.808">8116 1905 4418,'0'0'-19,"-2"12"-5,-10 37 30,12-47 6,-1 0-1,-1 0 1,1 0 0,0 0 0,0 0 0,-1 0 0,1 0 0,-1 0 0,0 0 0,0 0 0,1-1 0,-1 1 0,0-1-1,0 0 1,0 1 0,-1-1 0,1 0 0,0 0 0,0 0 0,-1 0 0,1-1-12,-8 4 88,-46 9 1025,58-42 1488,0 26-2536,-1 1-1,1-1 1,1 1-1,-1 0 1,0 0-1,0 0 1,1 0-1,-1 1 1,1-1-1,0 0 1,-1 1-1,1 0 1,0 0 0,0 0-1,0 0 1,0 0-1,0 0 1,0 1-1,0 0 1,0-1-1,0 1 1,0 0-1,0 1 1,0-1-1,0 0 1,0 1-1,1 0-64,-3 0-2,0 1-1,1 0 1,-1 0-1,0 0 0,0 0 1,0 0-1,0 0 1,-1 0-1,1 0 1,0 0-1,-1 0 0,0 1 1,1-1-1,-1 0 1,0 0-1,0 0 0,0 1 1,0-1-1,-1 0 1,1 0-1,-1 0 1,1 1-1,-1-1 0,0 0 1,0 0-1,0 0 1,0 0-1,0 0 0,0 0 1,0-1-1,-1 2 3,-2 0-12,0 0 0,0-1 1,-1 1-1,1-1 0,-1 0 0,1 0 0,-1 0 0,0-1 0,1 1 0,-1-1 0,0 0 0,0-1 0,0 1 0,0-1 0,0 0 0,0 0 1,-3-1 11,7 0-1,-1 0 1,0-1-1,1 1 1,-1-1-1,1 1 1,-1-1 0,1 1-1,0-1 1,0 0-1,0 0 1,0 0-1,0 0 1,0 0 0,0 0-1,0 0 1,1 0-1,-1 0 1,1 0 0,0 0-1,0 0 1,0 0-1,0 0 1,0-1-1,0 1 1,0 0 0,0 0-1,1 0 1,-1 0-1,1 0 1,0 0-1,0 0 1,-1 0 0,1 0-1,1 0 1,-1 1-1,0-1 1,0 0 0,1 0 0,2-1 20,-1 0 1,1 0-1,0 1 1,1-1 0,-1 1-1,0 0 1,1 0 0,-1 1-1,1-1 1,-1 1 0,1 0-1,0 0 1,-1 1-1,1-1 1,0 1 0,0 0-1,0 0 1,-1 1 0,5 0-21,-7 1-4,0 0 1,-1 1-1,1-1 1,-1 0-1,1 1 1,-1-1-1,0 1 1,0 0-1,0-1 1,-1 1 0,1 0-1,0-1 1,-1 1-1,0 0 1,0 0-1,0-1 1,0 1-1,0 0 1,0 0-1,-1 0 1,1-1-1,-1 1 1,0 0-1,0-1 1,0 1 0,0-1-1,0 1 1,0-1-1,-1 1 1,0 0 3,0-1-9,0 1 1,0-1-1,0 0 1,0 0-1,-1 0 1,1-1-1,-1 1 1,1 0-1,-1-1 1,1 1 0,-1-1-1,0 0 1,0 0-1,0 0 1,1 0-1,-1-1 1,0 1-1,0-1 1,0 0-1,0 0 1,0 0-1,0 0 1,-2 0 8,3-2-27,0 0 1,1 1-1,-1-1 1,1 0-1,-1 0 0,1 1 1,0-1-1,0 0 1,0 0-1,0-1 0,0 1 1,0 0-1,1 0 1,-1 0-1,1-1 1,-1 1-1,1 0 0,0 0 1,0-1-1,0 1 1,0 0-1,0 0 0,1-1 1,-1 1-1,0 0 1,1 0-1,0-1 1,0 0 26,2 0 15,0 0 1,0 0 0,0 1 0,0-1 0,0 1-1,0 0 1,1 0 0,-1 0 0,1 0-1,-1 1 1,1-1 0,0 1 0,0 0 0,-1 0-1,1 0 1,0 1 0,0-1 0,0 1 0,0 0-1,0 0 1,0 0 0,0 1 0,0 0 0,0-1-1,0 2-15,-1 0 2,-1 0-1,0 0 1,0 1-1,0-1 0,-1 0 1,1 1-1,0 0 1,-1-1-1,0 1 1,0 0-1,0 0 0,0 0 1,0 0-1,0 0 1,-1 0-1,1 0 0,-1 0 1,0 0-1,0 0 1,0 0-1,0 0 1,-1 0-1,1 0 0,-1 0 1,0 0-1,0 0 1,0 0-1,0 0 0,0 0 1,-1-1-1,1 1 1,-2 2-2,-1-1 1,0 0 0,1 1 0,-1-1 1,0-1-1,-1 1 0,1-1 0,-1 1 1,0-1-1,1 0 0,-1-1 0,-1 1 0,1-1 1,0 0-1,0-1 0,-1 1 0,1-1 1,-1 0-1,0 0 0,1-1 0,-1 1 0,1-1 1,-1-1-1,0 1 0,-4-2-1,7 1-13,0 0 0,0 0 0,0 0-1,1 0 1,-1-1 0,1 0 0,-1 1 0,1-1 0,-1 0-1,1 0 1,0 0 0,0-1 0,0 1 0,0 0-1,0-1 1,1 1 0,-1-1 0,1 0 0,0 1 0,0-1-1,0 0 1,0 0 0,0 0 0,0 0 0,1 0 0,-1 0-1,1 0 1,0 0 0,0 0 0,0 0 0,0 0-1,1 0 1,-1 0 0,1 0 0,0 0 0,0 0 0,0 1-1,0-1 1,0 0 0,0 0 0,1 1 0,0-1 0,-1 1-1,1-1 1,0 1 0,0 0 0,0 0 0,1 0-1,1-2 14,2 1 9,0 0-1,0 0 0,0 1 0,1 0 0,-1 0 1,0 1-1,1 0 0,-1 0 0,1 0 0,0 1 0,-1 0 1,1 0-1,0 0 0,-1 1 0,3 1-8,-6-1 0,-1 1 1,1 0-1,-1 0 0,0 0 0,0 0 1,0 1-1,0-1 0,0 1 0,0-1 0,-1 1 1,1-1-1,-1 1 0,0 0 0,0 0 1,0 0-1,0 0 0,0-1 0,-1 1 0,1 0 1,-1 0-1,0 1 0,0-1 0,0 0 1,0 0-1,0 0 0,-1 0 0,1 0 0,-1 0 1,0 0-1,0-1 0,0 1 0,0 0 1,0 0-1,-1-1 0,1 1 0,-2 1 0,1-1 1,0-1 1,0 1-1,-1-1 0,1 0 0,0 0 0,-1 0 1,1 0-1,-1 0 0,0 0 0,1-1 1,-1 1-1,0-1 0,0 0 0,0 0 0,0 0 1,0 0-1,-1 0 0,1-1 0,0 0 0,0 1 1,0-1-1,-2 0-1,4-1 0,-1-1 1,1 1-1,-1 0 1,1-1-1,0 1 1,-1-1-1,1 1 1,0-1-1,0 0 0,0 1 1,0-1-1,1 0 1,-1 0-1,0 0 1,1 1-1,-1-1 1,1 0-1,0 0 1,-1 0-1,1 0 0,0 0 1,0 0-1,0 0 1,1 0-1,-1 0 1,1-1-1,-1-4-4,-1 1-8,1 0 1,0 0-1,0 0 0,0 0 0,1 0 1,0 0-1,0 0 0,0 0 1,1 0-1,0 1 0,0-1 1,1 1-1,-1-1 0,1 1 1,0 0-1,1 0 0,-1 0 1,1 0-1,0 0 0,0 1 0,3-2 12,27-1-3132,-27 14 144</inkml:trace>
  <inkml:trace contextRef="#ctx0" brushRef="#br0" timeOffset="9504.187">8627 1241 8004,'0'0'-72,"0"0"-307,0 0-491,-3 8 422,-84 298 4279,45-176-3564,30-84-137,11-74 2141,31-172-2188,43-44-1703,-73 244 1632,0-1 1,0 0-1,0 1 0,1-1 1,-1 1-1,0-1 0,0 1 0,0-1 1,1 1-1,-1-1 0,0 0 1,1 1-1,-1 0 0,0-1 1,1 1-1,-1-1 0,1 1 0,-1-1 1,1 1-1,-1 0 0,1-1 1,-1 1-1,1 0 0,-1-1 0,1 1 1,-1 0-1,1 0 0,0 0 1,-1 0-1,1-1 0,-1 1 0,1 0 1,0 0-1,-1 0 0,1 0 1,-1 0-1,1 0 0,0 1 0,-1-1 1,1 0-1,-1 0 0,1 0 1,-1 0-1,1 1 0,0-1 1,-1 0-1,1 1 0,-1-1 0,1 0 1,-1 1-1,0-1 0,1 0 1,-1 1-1,1-1 0,-1 1 0,0-1 1,1 1-1,-1-1 0,0 1 1,1-1-1,-1 1 0,0 0-12,25 37-118,-23-35 208,139 297 1060,-20-119-1401,-119-177-474,-2-3-3174,-3-1 1023</inkml:trace>
  <inkml:trace contextRef="#ctx0" brushRef="#br0" timeOffset="9783.855">8542 1564 10117,'0'0'976,"0"0"-112,0 0-639,0 0-113,92-21 272,-47 20-192,5 1-176,3 0-16,-2 0 0,-6 0-2097,-8 0-5827</inkml:trace>
  <inkml:trace contextRef="#ctx0" brushRef="#br0" timeOffset="11297.06">8066 1959 3570,'0'0'298,"0"0"84,0 0 194,0 0 99,0 0-112,4-1-35,16-5 35,-19 6-467,-1 0 211,0 0 184,0 0-13,0 0-177,0 0-154,0 0-105,0 0-15,0 0-59,0 0-11,2 161 1762,-31-83-1445,13-78-4332,12-13-541</inkml:trace>
  <inkml:trace contextRef="#ctx0" brushRef="#br0" timeOffset="12820.654">8043 2004 3794,'0'0'1054,"0"0"-14,0 0-298,0 0-182,0 0 254,0-7 1680,28 99-1528,-11 23 397,-19 105-909,2-14-115,15-63-305,2-14-66,-14-103-1216,-7-21-2306,0-4-448</inkml:trace>
  <inkml:trace contextRef="#ctx0" brushRef="#br0" timeOffset="14014.441">7982 2947 1761,'0'0'85,"0"0"-5,0 0 142,0 0 74,0 0 83,-2 0-25,-1 2-1651,-7 1 7262,16-1-1783,502-7-3147,-234 5-1096,-99-31 74,50 16 78,-225 15-123,0 0-14,10 0-682,-4 2-3743,-5 0-1148</inkml:trace>
  <inkml:trace contextRef="#ctx0" brushRef="#br0" timeOffset="16294.618">8059 2104 2689,'0'0'961,"0"0"-823,0 0-74,0-4 435,0-20 1860,3 21 700,9 9-3109,1 91 408,-12-56-46,16 265 1136,-11-110-783,-3-51-6188,-3-145 1409</inkml:trace>
  <inkml:trace contextRef="#ctx0" brushRef="#br0" timeOffset="17078.729">7953 2821 4178,'0'0'819,"0"0"-168,0 0 59,0 0 202,0 0-53,0 0-216,0 0-88,0 0-171,0 0-138,0 0-54,0 0 104,0 0-40,14 0 56,455 6 635,-280-17-982,118-17 452,-265 16-1471,-43 7-4093,-2 2-690</inkml:trace>
  <inkml:trace contextRef="#ctx0" brushRef="#br0" timeOffset="17743.868">8202 2929 1505,'0'0'917,"0"0"-172,0 0 237,0 0 277,0 0 88,-3 2-93,-10 5-235,13-7-990,-1 0 0,1 0 0,0 0 0,-1 0 0,1 0 0,0 1 0,-1-1 0,1 0 0,0 0 0,-1 1 0,1-1 0,0 0 0,0 0 0,-1 1 0,1-1 0,0 0 0,0 1 0,-1-1 0,1 0 1,0 1-1,0-1 0,0 1 0,0-1 0,0 0 0,0 1 0,0-1 0,-1 0 0,1 1 0,0-1 0,0 1 0,0-1 0,1 0 0,-1 1 0,0-1 0,0 1 0,0-1 0,0 0 0,0 1 0,0-1 0,0 0 0,1 1 0,-1-1 0,0 0 0,0 1 0,1-1 0,-1 0 0,0 1 0,0-1 0,1 0 0,-1 0 0,0 1 0,1-1 0,-1 0 0,0 0 0,1 0 0,-1 0 0,1 1-29,234-4 2167,-52-12-1626,136-30-541,-278 27-723,-41 18 216,0 0-344,0 0 211,0 0 173,0 0-838,0 0-1282,0 0-1050</inkml:trace>
  <inkml:trace contextRef="#ctx0" brushRef="#br0" timeOffset="18480.823">7940 2962 1697,'0'0'1182,"0"0"120,0 0 288,0 0 10,0 0-394,-3 0-304,66-17 1859,723-53-1595,-608 50-1121,-172 11 313,-5 6-2204,0 4-3293,-1 1 1116</inkml:trace>
  <inkml:trace contextRef="#ctx0" brushRef="#br0" timeOffset="20687.043">9420 2546 5507,'0'0'880,"0"0"203,0 0-219,0 0-303,0-10 44,9-58 1388,-8 68-1952,0 1 0,1-1 1,-1 0-1,0 1 0,0-1 0,1 1 0,-1-1 0,0 1 0,0 0 0,0 0 0,0-1 0,0 1 0,0 0 0,0 0 1,0 0-1,0 0 0,0 0 0,0 0 0,-1 0 0,1 1 0,0-1 0,-1 0 0,1 0 0,-1 0 0,1 1 0,-1-1 1,0 0-1,0 1 0,1-1 0,-1 1-41,9 17-5,0 0 0,-2 1 0,0 0 0,-1 1 0,-1-1 0,-1 1 0,0 0 0,-2 0-1,0 17 6,-15-97-309,7 8-569,3 0 1,2-1-1,4-24 878,14-48-1596,-15 115 1763,1 0-1,-1 1 0,1-1 0,1 1 1,0-1-1,0 1 0,0 0 0,1 1 1,0-1-1,1 1 0,0 0 0,0 0 1,0 1-1,1 0 0,0 0 0,0 0 1,0 1-1,1 0 0,5-2-166,-11 5 12,0 1 1,0 0-1,1 0 0,-1-1 0,0 1 0,1 1 0,-1-1 1,1 0-1,-1 1 0,1-1 0,-1 1 0,1 0 0,0-1 1,-1 1-1,1 1 0,-1-1 0,1 0 0,-1 1 0,1-1 1,-1 1-1,1 0 0,-1-1 0,1 1 0,-1 0 0,0 1 1,1-1-1,-1 0 0,0 1 0,0-1 0,0 1 0,0 0 1,0 0-1,0 0 0,-1 0 0,1 0 0,-1 0 0,1 0 1,-1 0-1,0 0 0,0 1 0,0 0-12,2 13-18,-2-1 1,0 1-1,0 0 0,-2 0 0,0 0 1,-1 0-1,-1 0 0,0-1 0,-1 1 1,0-1-1,-1 0 0,-2 0 18,-12 49-155,12 7 80,8-70 74,-1 1 0,1-1 0,0 1 0,0-1 0,0 0 0,0 1 0,0-1 0,0 0 0,0 0 0,0 0 0,0 0 0,0 0 0,1 0 0,-1 0 0,0 0 0,1 0 0,-1 0 0,1-1 0,-1 1 0,1-1 0,-1 1 0,1-1 0,-1 1-1,1-1 1,0 0 0,-1 0 0,1 0 0,0 0 0,-1 0 0,1 0 0,-1 0 0,1-1 0,0 1 1,6 1 2,44 1 148,-38-2-34,0 0 0,0 1 0,0 0 0,-1 1 1,1 1-1,0 0 0,-1 1 0,1 1 0,1 1-116,-12-5 1,0 1-1,1 0 1,-1 1-1,-1-1 1,1 0-1,0 1 0,-1 0 1,1-1-1,-1 1 1,0 0-1,0 0 1,0 1-1,0-1 0,0 0 1,-1 1-1,1-1 1,-1 0-1,0 1 1,0 0-1,-1-1 0,1 1 1,-1 0-1,1-1 1,-1 1-1,0 0 1,-1 0-1,1-1 1,-1 1-1,1 0 0,-1-1 1,0 1-1,-1-1 1,1 1-1,0-1 1,-1 0-1,0 1 0,-2 1 0,-9 4-138,0 0 0,-1-2 1,-1 0-1,1 0 0,-1-2 0,0 1 0,0-2 0,-1 0 0,1-1 0,-1-1 0,0 0 0,0-1 0,0 0 0,-13-3 138,-100 2-3292,72-6-1236</inkml:trace>
  <inkml:trace contextRef="#ctx0" brushRef="#br0" timeOffset="22165.517">9162 2902 1985,'0'0'3393,"0"0"-1642,0 0-239,0 0-557,0 0-376,1 0 134,-1 0-631,0 0-36,-14 0-225,-4 0-424,18-21 1804,-14 27-414,18-24-771,23-5 466,-27 23-351,0 0-152,-31 25-150,30-23 172,-1-1 1,0 0-1,0 0 0,0 0 1,0 0-1,0 0 0,0 0 1,0 0-1,0-1 0,0 1 1,0-1-1,0 1 0,-1-1 1,1 0-1,0 0 0,0 0 1,0 0-1,-1 0 0,1 0 1,0-1-1,0 1 0,0-1 1,0 0-1,0 1 0,0-1 1,0 0-1,0 0 0,-1-1-1,1-1 1,1-1 0,0 0 0,0 1-1,0-1 1,0 0 0,1 0-1,-1 1 1,1-1 0,0 0 0,0 0-1,1 0 1,-1 1 0,1-1 0,-1 0-1,1 1 1,0-1 0,1 0-1,-1 1 1,1-1 0,-1 1 0,1 0-1,0-1 1,0 1 0,1 0-1,-1 0 1,1 0 0,-1 1 0,1-1-1,0 1 1,0-1 0,0 1-1,0 0 1,1 0 0,-1 0 0,0 1-1,1-1 1,-1 1 0,1 0-1,0-1 1,-1 2 0,1-1-1,-2 1-4,-1 0 0,0 0 0,0 0-1,0 1 1,0-1 0,1 0 0,-1 1 0,0-1 0,0 1 0,0-1 0,0 1 0,0 0 0,0-1 0,0 1 0,0 0-1,0 0 1,0 0 0,-1-1 0,1 1 0,0 0 0,0 0 0,-1 0 0,1 0 0,-1 0 0,1 1 0,-1-1-1,1 0 1,-1 0 0,0 0 0,1 0 0,-1 0 0,0 1 0,0-1 0,0 0 0,0 0 0,0 0 0,0 1 0,0-1-1,0 0 1,-1 0 0,1 1 4,-21 50-35,19-49 26,-1 1 0,0-1 1,-1 0-1,1 0 0,0 0 0,-1-1 0,0 1 0,0-1 1,0 0-1,0 0 0,0 0 0,0 0 0,0-1 0,0 1 1,-1-1-1,-2 0 9,5-40 0,5 35-2,-1 0 0,1 0 1,0 1-1,1-1 0,-1 0 0,1 1 1,-1 0-1,1 0 0,0 0 1,0 0-1,1 1 0,-1 0 0,0 0 1,5-2 1,-6 22-283,-3-12 284,-1 0 0,0 0 1,0 0-1,0-1 0,-1 1 0,0 0 1,0-1-1,0 0 0,-1 1 0,0-1 1,0 0-1,0 0 0,0-1 1,-1 1-1,0-1 0,0 1 0,0-1 1,-1 0-1,0 0-1,0-33 139,5 23-116,1 0 0,-1 1 0,1-1 0,0 0 0,0 0 0,1 1 0,-1-1 0,1 1 0,1-1 0,-1 1 0,1 0 0,0 0 1,0 0-1,0 0 0,0 1 0,1-1 0,2-1-23,-6 6-2,0 0-1,1 0 1,-1-1 0,0 1 0,1 0 0,-1 0 0,0 0 0,1 0-1,-1 0 1,1 0 0,-1-1 0,0 1 0,1 0 0,-1 0-1,0 0 1,1 0 0,-1 0 0,1 0 0,-1 0 0,0 1 0,1-1-1,-1 0 1,1 0 0,-1 0 0,0 0 0,1 0 0,-1 1-1,0-1 1,1 0 0,-1 0 0,0 0 0,1 1 0,-1-1 0,0 0-1,0 1 1,1-1 0,-1 0 0,0 0 0,0 1 0,0-1-1,1 0 1,-1 1 0,0-1 0,0 1 0,0-1 0,0 0 0,0 1-1,0-1 1,0 0 0,0 1 0,0-1 0,0 1 0,0-1 0,0 0-1,0 1 1,0-1 0,0 1 0,0-1 0,0 0 0,0 1-1,0-1 1,-1 0 0,1 1 0,0-1 0,0 0 2,-1 30-122,0-27 113,0-1 0,1 1-1,-1 0 1,-1-1-1,1 1 1,0 0-1,-1-1 1,1 0 0,-1 1-1,0-1 1,1 0-1,-1 0 1,0 0 0,0 0-1,-1 0 1,1 0-1,0 0 1,-1-1 0,1 0-1,-1 1 1,1-1-1,-1 0 1,0 0 0,0 0-1,1 0 1,-1-1-1,0 1 1,0-1-1,0 0 1,0 0 0,1 0-1,-1 0 1,0 0-1,0 0 1,0-1 0,0 1-1,1-1 1,-2 0 9,-11-24-297,27 11-4131,1 10-1161</inkml:trace>
  <inkml:trace contextRef="#ctx0" brushRef="#br0" timeOffset="25785.991">6138 2105 4114,'0'0'285,"0"0"-245,0 0 273,0 0 895,4-1-341,140-15 1780,-81 24-6719,-39-2 1695</inkml:trace>
  <inkml:trace contextRef="#ctx0" brushRef="#br0" timeOffset="26004.171">6562 2127 1521,'0'0'1075,"15"-1"-152,95-14 531,-109 15-1431,35-11 486,1 3 1,1 0 0,-1 3 0,1 1 0,1 2-510,159 16-3239,-165-8 1697,-3 0 59</inkml:trace>
  <inkml:trace contextRef="#ctx0" brushRef="#br0" timeOffset="26301.912">7273 2120 1681,'0'0'1120,"0"0"-543,0 0-401,0 0-176,80-8 16,-55 4 64,0 2-80,2-1-80,-1 3-433,-2-1-831</inkml:trace>
  <inkml:trace contextRef="#ctx0" brushRef="#br0" timeOffset="26522.657">7560 2095 768,'0'0'1185,"0"0"-657,0 0 192,74-8-704,-58 5 129,-1-1-145,1 2 16,-2 0-16,3-2 0,0 0 0,1 1 32,2 0-16,0 1 64,3-1-80,4 3 0,2 0 0,5 0-80,-1 0-721</inkml:trace>
  <inkml:trace contextRef="#ctx0" brushRef="#br0" timeOffset="27462.272">5988 3101 6355,'0'0'1905,"0"0"-1313,0 0-448,0 0-128,0 0 400,0 0 193,0 0-593,20-13 16,-7 11 80,2 2-80,3 0-32,3 0 0,5 0 0,4 0 0,7 0-192,3 0-1873,4 0-1505</inkml:trace>
  <inkml:trace contextRef="#ctx0" brushRef="#br0" timeOffset="27738.906">6592 3073 2305,'0'0'2433,"0"0"-1520,0 0-97,0 0 48,92-39-319,-61 32-449,4 0-80,2 2-16,-1 1-577,-1 2-2624</inkml:trace>
  <inkml:trace contextRef="#ctx0" brushRef="#br0" timeOffset="27739.906">7162 3005 4066,'0'0'1264,"0"0"-1007,82-7 95,-56 2-352,0 2-16,-5-1-16,1 2-1249,-3-1-640,0 2-768</inkml:trace>
  <inkml:trace contextRef="#ctx0" brushRef="#br0" timeOffset="27984.838">7469 2979 160,'0'0'1017,"0"0"-134,15 1-104,118 5 1118,50-22-1900,-152 10-213,101-17 78,-42 17-3814,26-2 8840,-25 0-5222,-77 7-3222</inkml:trace>
  <inkml:trace contextRef="#ctx0" brushRef="#br0" timeOffset="29228.017">9116 2940 5074,'0'0'929,"0"0"-161,0 0 113,0 0-225,0 0 16,0 0-416,0-6-96,0 6-160,0 0-160,0 0 48,0 0 0,0 0 32,0 6 0,0 2-448,0 2-1073,0 0-1120</inkml:trace>
  <inkml:trace contextRef="#ctx0" brushRef="#br0" timeOffset="29865.51">9147 2926 3906,'0'0'1488,"0"0"-1055,0 0-49,0 0-256,0 0-96,0 0 112,16-7-32,-14 7-96,-1 1-16,0 9 32,-1 3 32,0 4-48,0 3-16,0 7 0,0 7-80,-2 3-464,-1 6-449,2-3-1168</inkml:trace>
  <inkml:trace contextRef="#ctx0" brushRef="#br0" timeOffset="30105.572">9237 3464 6131,'0'0'16,"0"0"-16,0 0 16,0 0-16,18 64 0,-17-46-208,-1 1-128,0 4-785,0 2-288,0 0-495</inkml:trace>
  <inkml:trace contextRef="#ctx0" brushRef="#br0" timeOffset="30364.917">9237 3917 288,'0'0'384,"0"0"-176,0 0-128,38 76-64,-33-54-32,-2 2-640</inkml:trace>
  <inkml:trace contextRef="#ctx0" brushRef="#br0" timeOffset="30819.142">9319 4400 2753,'0'0'1673,"0"0"-891,0 0 10,0 11-512,0 29-293,-1 112-2778,-22-55 1665,15-49 2022,2-1-1,3 1 1,1 0-1,3 4-895,-5 103 1194,-16 55-5855,20-208 4722,0-1 0,1 0 0,-1 0 0,0 0 1,1 1-1,-1-1 0,1 0 0,0 0 0,-1 0 0,1 0 0,0 0 0,0 0 0,-1 0 0,1 0 0,0 0 0,0 0 0,0-1 1,0 1-1,0 0 0,0-1 0,1 1 0,-1 0 0,0-1 0,0 0 0,0 1 0,0-1 0,1 0 0,-1 1 0,0-1 1,0 0-1,1 0 0,-1 0 0,0 0 0,1 0 0,-1 0-61,30 13 1045,-29-3-3673,-2-4 664</inkml:trace>
  <inkml:trace contextRef="#ctx0" brushRef="#br0" timeOffset="31832.563">8152 3039 1249,'0'0'421,"0"0"-87,0 0 247,-2 16 1236,17 87-1097,-11 231-394,26-111-326,-34-79-259,1-118-928</inkml:trace>
  <inkml:trace contextRef="#ctx0" brushRef="#br0" timeOffset="32068.695">8180 4143 5747,'0'0'1088,"0"0"97,0 0-497,0 0-320,10 64-320,-2-47 32,-1 4-80,-2 2 0,-3 2-432,-2 6-1633,0 1-432,-7 1-224</inkml:trace>
  <inkml:trace contextRef="#ctx0" brushRef="#br0" timeOffset="32424.017">8150 4537 1297,'0'0'1502,"0"0"-331,0 13-341,4 44-196,-3-53-591,0 0 0,0 0 0,1 0 0,-1 0 0,1-1-1,0 1 1,1 0 0,-1-1 0,0 1 0,1-1-1,0 0 1,0 0 0,0 0 0,0 0 0,0-1-1,1 1-42,9 9 12,-7-7-11,-1 0 0,0 0 0,0 1 0,-1-1 0,1 1-1,-1 0 1,-1 0 0,1 1 0,-1-1 0,0 1 0,0 0 0,-1 0 0,0-1 0,0 2 0,-1-1 0,0 0 0,0 7-1,4 169-993,-1-41-627,7 40 5988,-5-38-3613,-6-140-3217</inkml:trace>
  <inkml:trace contextRef="#ctx0" brushRef="#br0" timeOffset="33632.482">9129 3070 384,'0'0'851,"0"0"-480,0 0-238,0 0 161,0 10 186,0 165 1964,-5 105-2620,-6-205 178,-1 82 44,44-68-649,-27-81 531,0 0 0,-1 0 0,0 1 1,-1 0-1,0 0 0,0 0 1,-1 0-1,0 0 0,-1 1 0,1 4 72,0 196-34,12-147-663,-8-40-783</inkml:trace>
  <inkml:trace contextRef="#ctx0" brushRef="#br0" timeOffset="34186.778">9219 4415 592,'0'0'1059,"-2"12"-328,-23 148 643,34-24-1459,6 52 709,-12-165-295,-1 0-1,-1 0 1,0 1 0,-2-1-1,-1 0 1,-4 13-329,4-19 149,0-1-1,1 0 1,0 1 0,2-1 0,0 0-1,0 1 1,2-1 0,0 0-1,1 0 1,0 0 0,1-1 0,5 11-149,19 50 1478,-26-73-1506,-2-3-3202,-1 0-1986</inkml:trace>
  <inkml:trace contextRef="#ctx0" brushRef="#br0" timeOffset="36100.217">7098 2417 8212,'0'0'547,"0"0"-273,0 0 143,0 0 324,0 0 92,3-9-113,7-30-234,-9 76-500,-47 130-1,10-56-4,97-314 816,-33 82-1138,-28 120 458,20 30-39,92 228 127,-56-202-717,-56-54 514,2 0-1791,-5 0-3513,-11-1 857</inkml:trace>
  <inkml:trace contextRef="#ctx0" brushRef="#br0" timeOffset="36302.84">7031 2746 7203,'0'0'2001,"0"0"-1921,0 0 48,0 0 240,0 0 737,70 0-433,-43 0-288,1-1-287,-1 0-97,-2 1 0,-5 0-65,-2 0-703,-5-2-2017,-3-2-3362</inkml:trace>
  <inkml:trace contextRef="#ctx0" brushRef="#br0" timeOffset="36896.505">7333 2435 8196,'0'0'779,"0"0"88,0 0-342,0 0-319,0 0-134,3-6 24,13-17-51,-15 22-43,0 1 0,0-1 0,0 1 0,0 0 0,0 0 0,0-1-1,0 1 1,0 0 0,0 0 0,0 0 0,0 0 0,0 0 0,0 0-1,0 0 1,0 0 0,0 1 0,0-1 0,0 0 0,0 1 0,0-1 0,0 0-1,0 1 1,0 0 0,0-1 0,0 1 0,-1-1 0,1 1 0,0 0 0,0-1-1,-1 1 1,1 0 0,0 0 0,-1 0 0,1-1 0,-1 1 0,1 0 0,-1 0-1,0 0 1,1 0-2,1 2 5,27 36-20,-24-31 7,0 0 0,1-1 0,-1 1 0,1-1 1,1 0-1,-1-1 0,1 0 0,0 0 0,1 0 0,-1-1 0,1 0 0,0 0 0,0-1 0,3 1 8,-10-5-79,1 1 0,-1-1-1,1 1 1,0-1 0,-1 0-1,1 0 1,-1 0 0,1 0-1,0 0 1,-1 0 0,1 0 0,-1-1-1,1 1 1,0 0 0,-1-1-1,1 1 1,-1-1 0,1 0-1,-1 0 1,0 1 0,1-1 0,-1 0-1,0 0 1,0 0 0,1 0-1,-1-1 1,0 1 0,0 0-1,0 0 1,0-1 0,0 1-1,-1 0 1,1-1 0,0 1 0,-1-1-1,1 1 1,-1-1 0,1 1-1,-1-1 1,0 0 0,1 1 79,4-76-342,-5 64 1038,0-19 2298,0 21-1215,0 22-477,1 20-1293,-2 1 1,-1-1 0,-1 0 0,-1 0 0,-2 0-1,-2 1-9,-10 15-1241,-9 52-5030,27-97 769</inkml:trace>
  <inkml:trace contextRef="#ctx0" brushRef="#br0" timeOffset="37529.924">7742 2580 6531,'0'0'1643,"0"0"-322,0 0-494,0 0-59,0 0 182,1-6-189,3-27 738,2 34-1131,45 91-533,-11 3 60,-21-31-3139,-12-29-3588</inkml:trace>
  <inkml:trace contextRef="#ctx0" brushRef="#br0" timeOffset="39857.219">8418 3103 5939,'0'0'341,"0"0"145,0 0 218,0 0-69,0 0-8,0 0-243,-6 2-152,3 45 777,-47 160-209,38-172-632,11-54-144,55-150-1272,-25 53 36,-25 65 3216,4 74-1900,78 241 616,-39-167-4612,-46-93-347</inkml:trace>
  <inkml:trace contextRef="#ctx0" brushRef="#br0" timeOffset="40145.662">8300 3494 6723,'0'0'2833,"0"0"-2224,0 0-129,0 0-112,0 0 112,0 0 193,66-3-177,-39-6-256,1 2-176,0 1-64,0 1 0,-3 4-144,-7 1-897,-1 0-79,-5 0-1201,-4 0-1441</inkml:trace>
  <inkml:trace contextRef="#ctx0" brushRef="#br0" timeOffset="40427.344">8587 3255 5234,'0'0'3247,"0"0"-1510,0 0-1027,0 0-465,4-1-194,0 0-27,-1 0-1,1 1 1,0-1 0,0 1-1,-1 0 1,1 1 0,0-1 0,0 0-1,-1 1 1,1 0 0,0 0 0,-1 0-1,1 0 1,-1 1 0,1 0-1,-1-1 1,0 1 0,0 0 0,0 1-24,129 66-1126,-131-68 668,2 1-169,-3 0-2965,0-2-231</inkml:trace>
  <inkml:trace contextRef="#ctx0" brushRef="#br0" timeOffset="40657.643">8764 3196 6547,'0'0'1550,"0"0"-261,0 0-374,0 0-387,0 0-5,-1-5-110,-3-11-333,-4 29-93,-86 226 184,85-189-3173,9-44-1581</inkml:trace>
  <inkml:trace contextRef="#ctx0" brushRef="#br0" timeOffset="40949.511">8906 3340 9124,'0'0'1174,"0"0"-270,0 0-447,0 0-94,0 0 143,2-2-119,10-8-48,-1 38-182,-10-22-238,29 131 186,-16-79-3805,-5-25-5651</inkml:trace>
  <inkml:trace contextRef="#ctx0" brushRef="#br0" timeOffset="46207.55">9189 2931 992,'0'0'219,"0"0"419,0 0 47,0 0-58,0 0 158,0 0-164,0-3-308,0-19 1087,-26 22-1757,19-2 2494,7 2-1740,0 0 57,3 5-263,-1 0 1,0 0-1,0 0 1,0 1-1,0-1 1,-1 1-1,0-1 1,0 1 0,0 0-1,-1-1 1,0 1-1,0 0 1,-1 4-192,2 11 351,-1 142 831,-6-133-1105,-12-32-792,15 0 450,1 0-1,-1 0 1,1 0-1,0 0 1,0-1-1,0 1 1,0-1-1,0 1 1,0-1-1,1 0 1,-1 0-1,1 0 1,0 0-1,0 0 1,0 0-1,0 0 1,0 0-1,1 0 1,-1 0-1,1-1 1,0 1-1,0 0 1,0 0 265,0-20-2973</inkml:trace>
  <inkml:trace contextRef="#ctx0" brushRef="#br0" timeOffset="47555.294">9162 2971 3298,'0'0'562,"0"0"145,0 0-112,0 0 384,0 0 558,0-6 2372,7 117-3194,1 202 845,-14-135-1304,6-33-138,0-145-70,0 0-29,0 0-148,-2 3-4593,-1-3 504</inkml:trace>
  <inkml:trace contextRef="#ctx0" brushRef="#br0" timeOffset="48426.496">9072 3748 1505,'0'0'528,"0"0"-211,0 0 190,0 0 403,0 0 240,0 0-411,0 0-278,0 0 12,24 0 1570,275 6-458,43-35-1641,-129-11 62,-17 3-2859,-175 33 244</inkml:trace>
  <inkml:trace contextRef="#ctx0" brushRef="#br0" timeOffset="50447.824">9326 3711 1249,'0'0'717,"0"0"-517,0 0-120,0 0 75,0 0 456,-5-2 117,-86-25 3149,68 27-2624,32 0 671,343-31-745,-233 27-1188,-1-5 0,31-11 9,-57 6-3,148-14-24,77 13 57,8 5-97,-6-37 155,53 13-40,-94 14-131,-214 16 105,0-4 0,0-2 0,-1-3 1,15-7-23,-24 8-493,0 3 1,1 2 0,1 2 0,11 3 492,-45 1-2065,-4-1-2361</inkml:trace>
  <inkml:trace contextRef="#ctx0" brushRef="#br0" timeOffset="52140.044">10326 3236 2289,'0'0'534,"0"0"-78,0 0 328,0 0 30,9 0-265,27 0-260,29 23 2509,228 10-509,-104-19-2268,-128-12-11,0 3 0,0 2 0,34 10-10,5 6 29,2-4-1,0-5 1,1-4 0,63-4-29,145-6 1198,-170 17-1182,284-14 112,44 26 98,-81 3-202,128-32-1763,-440-8-1908,-55 4 1243</inkml:trace>
  <inkml:trace contextRef="#ctx0" brushRef="#br0" timeOffset="53622.802">11460 3328 2273,'0'0'2374,"0"0"-1813,0 0-206,0 0 778,0 0 345,0 0-677,7 1-553,313 1 2385,332-4-1651,-237 19-931,-402-17-51,169 0-32,131-19 32,39 14 82,98 5 953,-351-5-813,-14 0-715,-29 4-3128,-55 1-634</inkml:trace>
  <inkml:trace contextRef="#ctx0" brushRef="#br0" timeOffset="53945.098">13864 3388 2785,'0'0'1262,"17"1"-958,102 1 1270,105-4 4494,-3 0-8673,-213 2-1084</inkml:trace>
  <inkml:trace contextRef="#ctx0" brushRef="#br0" timeOffset="55992.806">9041 2905 1777,'0'0'752,"0"0"-250,0 0-217,0 0 265,0 0 293,6-4-29,46-23 477,-52 27-971,0 0 198,0 0-57,0 0-143,0 0-9,0 0-61,0 0-45,0 0 18,0 0 67,0 0 35,0 0 75,0 0-1,0 0-90,0 0-77,0 0-14,0 0-110,0 0-170,0 0-10,0 26-20,8 93 729,11 46 40,-7 40-357,5-89-236,-17-41 2,0-44-2806,0-27-1328</inkml:trace>
  <inkml:trace contextRef="#ctx0" brushRef="#br0" timeOffset="56761.541">9072 3644 4034,'0'0'1387,"0"0"-592,0 0 91,0 0-16,0 0-97,0 0-311,0 0-169,0 0-159,0 0 20,0 0 47,0 0 1,0 0-28,5 0 77,312-21 885,97-10-1195,-199-9-2304,-191 34-615,-2-1-1677</inkml:trace>
  <inkml:trace contextRef="#ctx0" brushRef="#br0" timeOffset="57829.609">9782 3592 2257,'0'0'819,"0"0"-400,0 0 26,13 0 68,137-6 2835,234-15-1000,39-21-1580,-141-1-579,-167 26-24,2 6-1,-1 4 0,62 8-164,-141-1 36,276-19 487,-117 7-451,-153 8-21,20-3-4235,-55 5-1400</inkml:trace>
  <inkml:trace contextRef="#ctx0" brushRef="#br0" timeOffset="62382.024">12531 2740 4786,'0'0'1363,"0"0"59,0 0-253,0 0-54,0 0-394,0 0-180,1-6-5,6-28 884,-28 30-1114,10 3-291,0 0-1,-1 1 1,1 0-1,0 1 1,0 0-1,0 1 1,0 1-1,0-1 1,1 2-1,-1-1 0,1 1 1,-7 4-15,5-2 22,0 1 0,0 0 0,1 0 0,-1 1 0,2 1 0,-1 0 0,1 0 0,1 1 0,-1 0 0,2 1 0,-1 0 0,2 0 0,-1 1 0,2 0 0,0 0 1,0 1-1,1-1 0,0 1 0,1 0 0,1 1 0,0-1 0,1 1 0,-1 12-22,4-21 1,0-1 1,0 1-1,0-1 0,1 1 1,0-1-1,0 0 0,0 1 1,0-1-1,0 0 1,1 0-1,0-1 0,0 1 1,0 0-1,0-1 0,1 0 1,-1 0-1,1 0 1,0 0-1,0 0 0,0-1 1,0 0-1,0 0 0,0 0 1,1 0-1,-1-1 1,2 1-2,124 21 108,226-20 47,-355-3-78,-1 0 14,0 0 15,0 0-58,0 0-64,0 0-5,0 0-6,0 0-5,-35 22-101,21-17 143,0 0 0,-1 0 0,0-1 0,0-1 0,0-1 0,0 0 0,0-1 0,0 0-1,-1-1 1,1-1 0,-3-1-10,6-1 8,0 0-1,1-1 0,-1 0 0,1-1 1,0 0-1,0-1 0,0 0 1,1 0-1,0-2 0,0 1 0,1-1 1,0 0-1,0-1 0,1 0 0,0-1 1,1 0-1,0 0 0,0 0 1,1-1-1,1 0 0,0 0 0,-2-6-7,4 11-6,0 0 0,1 0 0,0 0 0,0 0-1,0-1 1,1 1 0,0-1 0,1 1 0,-1-1 0,1 1-1,0-1 1,1 1 0,-1-1 0,1 1 0,1 0-1,-1-1 1,1 1 0,0 0 0,1 0 0,-1 0 0,1 0-1,3-5 7,17-14-104,0 2-1,1 0 0,1 2 0,1 0 0,1 2 0,0 1 1,9-3 104,2 3-858,-11 15-3505,-17 3-810</inkml:trace>
  <inkml:trace contextRef="#ctx0" brushRef="#br0" timeOffset="67306.341">9398 3215 848,'0'0'609,"0"0"-140,0 0 228,0 0 282,0 0 13,0 0 1,1-4-217,1-30 3498,-2 33-4141,0 1-95,0 0-12,0 0-12,0 0-17,0 0 24,0 0-2,0 0-6,0-1-7,0 1 2,0 0-19,0 0 0,0 0 17,0 0-17,0 0 0,0 0 17,0 0-12,0 0 14,-13 150 814,-17-36-254,30-114-509,18-71 205,-10 48-248,0 2-375,0-1 0,-2 0 0,-1 0 1,0 0-1,-2-1 0,1-8 359,-4 31 23,0 0 0,0 0 0,1 0 0,-1 0 0,0 0 0,0 1 0,0-1 0,1 0 0,-1 0 0,0 0 1,1 0-1,-1 0 0,0 0 0,0 0 0,1 0 0,-1 0 0,0 0 0,0 0 0,1 0 0,-1 0 0,0 0 0,0 0 0,1 0 0,-1 0 0,0-1 0,0 1 0,1 0 0,-1 0 0,0 0 0,0 0 0,0 0 0,1-1 0,-1 1 0,0 0 0,0 0 0,0 0 0,1-1 0,-1 1 0,0 0 1,0 0-1,0-1 0,0 1 0,0 0 0,0 0 0,0-1 0,0 1 0,0 0 0,1 0 0,-1-1 0,0 1 0,0 0 0,0 0 0,0-1 0,0 1 0,-1 0-23,15 22-49,-13-20 162,97 162 805,-94-156-1166,5 12 446,-9-9-4267,-1-10-341</inkml:trace>
  <inkml:trace contextRef="#ctx0" brushRef="#br0" timeOffset="67510.249">9343 3420 5603,'0'0'1952,"0"0"-639,0 0-112,0 0-593,0 0 144,0 0-111,54 0-401,-42 0-64,0 0-160,0 0-16,0 0 0,-2 0 0,0 0-16,1 0-368,1 0-593,2 0-832,-2-2-2305</inkml:trace>
  <inkml:trace contextRef="#ctx0" brushRef="#br0" timeOffset="68106.807">9571 3257 4386,'0'0'982,"0"0"-211,0 0 224,0 0-48,0 0 238,0-4-108,1-10-498,17 11-138,73 77-311,-91-73-194,1 0 0,0 0 0,-1 1-1,1-1 1,0 0 0,0 0 0,0 0-1,0 0 1,0 0 0,0 0 0,0-1-1,0 1 1,0 0 0,0 0 0,1-1 0,-1 1-1,0-1 1,1 1 0,-1-1 0,0 1-1,1-1 1,-1 0 0,0 0 0,1 0-1,-1 1 1,0-1 0,1-1 0,-1 1 0,1 0-1,-1 0 1,0 0 0,1-1 0,-1 1-1,0-1 1,0 1 0,1-1 0,-1 1 0,0-1-1,0 0 1,0 0 0,1 1 0,-1-1-1,0 0 1,0 0 0,-1 0 0,1 0-1,0 0 1,0-1 0,0 1 0,-1 0 0,1 0-1,0 0 1,0-2 64,0-47-2576,-2 34 8948,-48 169-5456,41-133-1041,3-11 4,1-1-1,1 2 1,0-1 0,0 0-1,1 1 1,0-1 0,0 1-1,1-1 1,0 1 0,1 0-1,0 2 122,4-8-2393,9-3-2297</inkml:trace>
  <inkml:trace contextRef="#ctx0" brushRef="#br0" timeOffset="68786.211">9782 3423 4018,'0'0'1937,"0"0"-849,0 0-325,0 0-80,0 0 480,2-27 1287,0 24-2451,0 0 0,1 0 0,-1 1 0,1-1 0,-1 1 1,1-1-1,0 1 0,0 0 0,0 0 0,0 0 0,0 0 1,1 1-1,-1-1 0,0 1 0,1 0 0,-1 0 0,1 0 1,-1 0-1,1 1 0,0-1 0,-1 1 0,1 0 0,0 0 1,-1 0-1,1 1 0,0-1 0,-1 1 1,-1-1 1,0 2 1,-1 0-1,1-1 1,-1 1 0,1 0-1,-1 1 1,0-1-1,0 0 1,0 0 0,0 0-1,0 1 1,-1-1-1,1 0 1,0 1 0,-1-1-1,0 1 1,0-1-1,0 0 1,0 1 0,0-1-1,0 1 1,0-1-1,-1 1 1,1-1 0,-1 0-1,0 1-1,-52 96 174,80-95 1520,2-4-1921,0-2 1,0-1 0,0-1-1,0-2 1,-1-1-1,0-1 1,17-7 226,-5-5-6544</inkml:trace>
  <inkml:trace contextRef="#ctx0" brushRef="#br0" timeOffset="79545.927">5443 141 9428,'0'0'651,"0"0"6,0 0-156,0 0-133,0 0-157,0 0-99,8-8-69,28-27-27,-33 34-15,0-1 0,1 1 0,-1 0 0,1 1 0,-1-1 0,1 1 0,-1-1 0,1 1 0,-1 0 1,1 0-1,-1 1 0,1-1 0,-1 1 0,1-1 0,-1 1 0,1 0 0,-1 1 0,0-1 0,0 1 0,1-1 0,-1 1 0,0 0 0,0 0 1,-1 0-1,1 0 0,0 1 0,-1-1 0,1 1-1,0-1-6,61 55 86,32 22-2512,-18-57-4116,-56-22 4942</inkml:trace>
  <inkml:trace contextRef="#ctx0" brushRef="#br0" timeOffset="79787.809">5965 110 2545,'0'-11'1249,"4"-41"1366,-3 5 2333,-11 65-3598,-80 192-3332,73-168-3143,16-32 2390</inkml:trace>
  <inkml:trace contextRef="#ctx0" brushRef="#br0" timeOffset="80065.641">5869 271 2049,'0'0'4386,"0"0"-1233,0 0-2128,0 0-561,0 0-160,0 0-48,-2-14-224,2 26 96,4 9 113,2 8-49,0 7 48,-3 8-96,-1 7-144,-2 2 0,0 5-16,0 0-641,0-5-1808</inkml:trace>
  <inkml:trace contextRef="#ctx0" brushRef="#br0" timeOffset="82332.398">14336 5095 12486,'0'0'325,"0"0"129,0 0-289,0 0-90,0 0-11,0 0 21,7 0-53,5 3-4,0 0 0,0 1 0,0 0 0,-1 1 0,0 1 0,0-1 0,0 2 0,0-1-1,-1 2 1,0-1 0,-1 1 0,0 1 0,5 5-28,128 143 76,-63-62-616,-78-94 502,-1-1 1,0 1-1,0-1 1,0 1-1,0-1 1,1 1-1,-1-1 1,0 1-1,0-1 1,1 1-1,-1-1 1,0 0-1,1 1 1,-1-1 0,0 1-1,1-1 1,-1 0-1,1 1 1,-1-1-1,1 0 1,-1 0-1,1 0 1,-1 1-1,1-1 1,-1 0-1,1 0 1,-1 0-1,1 0 1,-1 0-1,1 0 1,-1 0-1,1 0 1,-1 0-1,1 0 1,-1 0-1,1 0 1,-1 0-1,1 0 1,-1 0-1,1 0 1,-1-1-1,1 1 1,-1 0-1,0 0 1,1-1-1,-1 1 1,1 0-1,-1-1 1,1 1-1,-1 0 1,0-1-1,1 1 1,-1-1-1,0 1 1,0 0-1,1-1 1,-1 1-1,0-1 1,0 1-1,1-1 1,-1 1-1,0-1 1,0 1-1,0-1 38,4-39-1017,-4 32 563,1-12-58,-2-78 198,0 90 708,0 0 0,-1 0 0,0 0 0,0 0-1,-1 0 1,1 0 0,-2 1 0,1-1 0,-1 1 0,-4-5-394,6 11 38,-1 0-1,1 0 1,-1 0-1,1 0 1,-1 1 0,0-1-1,1 1 1,-1 0-1,0 0 1,1 0-1,-1 0 1,0 0 0,1 1-1,-1-1 1,0 1-1,1 0 1,-1-1-1,1 1 1,-1 0-1,1 1 1,0-1 0,-1 0-1,1 1 1,0-1-1,0 1 1,0 0-1,0 0 1,0-1 0,0 2-1,0-1 1,1 0-1,-1 0 1,0 2-38,-1-2 62,-282 298-1900,226-247-2577</inkml:trace>
  <inkml:trace contextRef="#ctx0" brushRef="#br0" timeOffset="83555.931">6130 5719 7940,'0'0'1067,"0"0"-155,-11-5-525,-62-21 1646,58 47-1171,8 1-854,1 1 0,1 0 1,0 1-1,2-1 0,1 1 1,1 0-1,1-1 0,1 3-8,0-21 6,0 0 0,0 0 0,0 0 0,0-1 0,1 1 0,0 0 0,0-1 0,0 1 0,0-1 0,1 0 0,-1 0 0,1 0 0,0 0-1,1 0 1,-1-1 0,1 1 0,-1-1 0,1 0 0,0 0 0,0 0 0,1-1 0,-1 1 0,0-1 0,1 0 0,-1 0 0,1-1 0,0 1 0,0-1 0,-1 0-1,1 0 1,0-1 0,0 1 0,0-1 0,0 0 0,0-1 0,0 1 0,0-1 0,0 0 0,-1 0 0,1-1 0,0 1 0,-1-1 0,1 0 0,-1 0-1,1 0 1,-1-1 0,0 0 0,0 0 0,3-2-6,0-2-1,-1 1-1,0-1 1,0 0 0,0-1-1,-1 1 1,0-1-1,0 0 1,-1 0-1,0-1 1,0 1 0,-1-1-1,0 0 1,-1 0-1,0 0 1,0 0 0,-1 0-1,0 0 1,-1-1-1,0 1 1,-1 0-1,1-1 1,-2 1 0,1 0-1,-1 0 1,-1 0-1,1 0 1,-2 1 0,1-1-1,-1 1 1,0-1-1,-1 1 1,-1-1 1,1 5-89,-1 0-1,1 1 1,0 0 0,-1 0-1,0 1 1,0 0 0,1 0 0,-1 0-1,0 0 1,-1 1 0,1 0 0,0 0-1,0 1 1,0 0 0,-1 0-1,1 0 1,0 1 0,0 0 0,0 0-1,0 0 1,0 1 0,0 0-1,0 0 1,0 1 0,0 0 0,1 0-1,0 0 1,-5 3 89,-23 18-2609</inkml:trace>
  <inkml:trace contextRef="#ctx0" brushRef="#br0" timeOffset="90375.639">0 1556 10517,'0'0'245,"0"0"59,0 0 611,0 0 67,0 0-112,3 0-387,142-31-416,178-37 210,302-21-277,-532 83-348,-55 5-2321,-37 1 156,-1 0-2199</inkml:trace>
  <inkml:trace contextRef="#ctx0" brushRef="#br0" timeOffset="93280.261">452 1814 10197,'0'0'685,"0"0"252,0 0-249,0 0-333,0 0 224,0-8-99,0-23-245,-12 44-334,-122 304 19,130-301 64,13-34-14,0-1 28,35-65-619,-4-2 1,-4-1-1,18-69 621,-43 89 1299,-11 90-1324,1 1-1,2-1 1,0 1 0,1-1-1,2 0 1,0 0 0,1-1-1,3 5 26,94 189 59,-85-155-325,-21-21-5908,-3-29-112</inkml:trace>
  <inkml:trace contextRef="#ctx0" brushRef="#br0" timeOffset="93473.955">243 2219 10805,'0'0'1233,"0"0"-561,0 0-176,0 0-192,0 0 256,0 0-143,63-48-321,-12 33-96,8 3 112,2 3-112,-2 3-32,-4 2-224,-4 3-897,-8 0-976,-7-4-1088</inkml:trace>
  <inkml:trace contextRef="#ctx0" brushRef="#br0" timeOffset="93775.561">772 1764 10405,'0'0'709,"0"0"271,0 0-297,0 0-451,0 0-128,2-2-59,2 0-29,1 1 1,-1 0-1,1 0 0,-1 0 1,1 0-1,-1 1 0,1-1 1,-1 1-1,1 0 0,0 1 1,-1-1-1,1 1 0,-1 0 1,1 0-1,-1 0 1,0 1-1,1 0 0,-1 0 1,0 0-1,0 0 0,3 3-16,11 2 52,303 128-1498,-290-126-2847,-26-9-127</inkml:trace>
  <inkml:trace contextRef="#ctx0" brushRef="#br0" timeOffset="94034.825">1123 1663 10277,'0'0'1168,"0"0"369,0 0-673,0 0-479,0 0-225,0 0-160,-21 12-176,10 23 176,-2 11 208,-2 10-96,-1 7-64,0 3-32,1 7 32,0 8-96,3 1-32,1-7-2594,2-14-7202</inkml:trace>
  <inkml:trace contextRef="#ctx0" brushRef="#br0" timeOffset="91604.721">263 692 9172,'0'0'539,"0"-11"755,0-66 1958,-29 353-3408,13-173 120,12-67 71,3-22 13,2-34 5,36-147-1033,-24 120 834,-1 3 56,1 1-1,2 1 0,2 0 0,8-11 91,-13 76 145,-2 15-130,1 0 1,1-1-1,3 0 1,1-1-1,1-1 1,18 26-16,50 57-619,-75-93-4093,-10-18-250</inkml:trace>
  <inkml:trace contextRef="#ctx0" brushRef="#br0" timeOffset="91820.44">198 1075 10309,'0'0'688,"0"0"-368,0 0-128,0 0 144,0 0 625,74-20-369,-31 10-208,2 3-352,6-2-32,2 4 0,-5 1-32,-3 2-608,-11 1-1313,-8 1-1248,-9-3-3042</inkml:trace>
  <inkml:trace contextRef="#ctx0" brushRef="#br0" timeOffset="92258.475">652 721 8660,'0'0'1435,"0"0"-421,0 0-368,0 0 2,4-4-296,-3 3-352,0 0 0,-1 0 0,1 1 0,0-1 0,0 0 0,0 1 0,0-1 0,0 0 0,0 1 0,0-1 0,0 1 0,0 0 0,0-1-1,0 1 1,0 0 0,1-1 0,-1 1 0,0 0 0,0 0 0,0 0 0,0 0 0,0 0 0,1 0 0,-1 1 0,0-1 0,0 0 0,0 0 0,0 1 0,0-1 0,0 1 0,0-1 0,0 1-1,0-1 1,0 1 0,0 0 0,0 0 0,0-1 0,0 1 0,-1 0 0,1 0 0,0 0 0,-1 0 0,1 0 0,0 0 0,-1 0 0,1 0 0,-1 0 0,1 0 0,-1 0 0,0 0 0,0 0-1,1 1 2,7 11-44,0 1 1,1-2-1,1 1 1,0-1-1,1 0 1,0-1 0,1-1-1,0 0 1,0 0-1,12 6 43,-22-15-134,0 0 0,0 0-1,0 0 1,0-1 0,1 1-1,-1 0 1,0-1 0,0 0-1,1 1 1,-1-1 0,0 0-1,1 0 1,-1 0 0,0 0-1,1-1 1,-1 1 0,0-1-1,0 1 1,1-1 0,-1 0-1,0 0 1,0 0 0,0 0-1,0 0 1,0 0 0,0-1 0,0 1-1,-1-1 1,1 1 0,0-1-1,-1 1 1,1-1 0,-1 0-1,1 0 1,-1 0 0,0 0-1,0 0 1,0 0 0,0 0-1,0-2 135,25-94-3580,-25 95 3671,6-108 11359,-8 337-11687,-52 70-1665,41-244-678</inkml:trace>
  <inkml:trace contextRef="#ctx0" brushRef="#br1" timeOffset="172297.665">809 3084 880,'0'0'2708,"0"-13"-1499,7-103 1704,-1 51 2516,-40 222-5538,3 61 170,37-296 107,11-25-337,-5 34 67,-2 0 0,0-65 102,13 226-219,-15-67 217,1-1-1,1 0 1,2-1-1,0 0 1,1-1-1,1-1 1,1 0 0,1 0-1,1-2 1,1 0-1,1-1 1,15 11 2,-24-18-581,-11-8-4804,-13-3 2187</inkml:trace>
  <inkml:trace contextRef="#ctx0" brushRef="#br1" timeOffset="172538.808">681 3258 10773,'0'0'1200,"0"0"-1200,0 0 0,0 0 0,101-9 16,-68 3-16,-3 3 0,-1 0 16,1 2-16,-1 1-32,2 0-144,0 0-656,0 0-433,0 0-1280,-4 0-1617</inkml:trace>
  <inkml:trace contextRef="#ctx0" brushRef="#br1" timeOffset="172967.87">1151 2902 10629,'0'0'432,"0"0"232,0 0-309,-2-4-267,5-8-212,17 27 9,-10-6 130,-8-8-19,6 7-21,0 0 1,1-1 0,0 0 0,0 0-1,1-1 1,0 0 0,0-1 0,1 0-1,-1 0 1,1-1 0,0-1-1,0 0 1,0 0 0,3-1 24,-9-2-51,-1 1 1,1-1-1,-1 0 1,1 0-1,0-1 0,-1 0 1,1 1-1,-1-1 1,0-1-1,1 1 0,-1-1 1,0 0-1,0 0 1,0 0-1,0 0 0,0-1 1,0 1-1,-1-1 1,1 0-1,-1 0 0,0 0 1,0-1-1,0 1 1,0-1-1,0 0 1,-1 0-1,0 0 0,1-2 51,-1 3 112,0-1-1,0 1 1,-1-1-1,0 1 1,1-1-1,-2 0 1,1 1-1,0-1 0,-1 0 1,1 0-1,-1 1 1,0-1-1,0 0 1,-1 0-1,1 0 1,-1 1-1,0-1 1,0 0-1,0 1 0,0-1 1,0 1-1,-1-1 1,0 1-1,0 0 1,0-1-1,0 1 1,-2-2-112,-12 23 440,-26 78-654,3 3 1,-13 63 213,50-157-61,0 0-116,0-1 1,0 1-1,0-1 0,1 1 1,-1-1-1,1 1 0,0 0 0,1 0 1,-1-1-1,1 1 0,0 0 1,0 0-1,0 0 0,1 0 0,-1 0 1,1-1-1,1 1 0,-1 0 1,1-1-1,-1 1 0,1-1 0,1 1 1,-1-1-1,1 0 0,-1 0 1,2 1 176,28 5-3845</inkml:trace>
  <inkml:trace contextRef="#ctx0" brushRef="#br1" timeOffset="173267.544">1551 3139 2449,'0'0'8004,"0"0"-6153,0 0-1792,-1-5 16,0 2-10,-3-12 80,2 18 362,30 176-517,0-65-1370,-21-99-1298,-2-10-2087</inkml:trace>
  <inkml:trace contextRef="#ctx0" brushRef="#br1" timeOffset="173818.916">1846 3003 10165,'0'0'1056,"0"0"81,0 0-1009,0 0-80,0 0-48,72-32-80,-44 29 64,5 0-609,-6 2-271,-2 1-385,-6 0-2192,-10 0-1778</inkml:trace>
  <inkml:trace contextRef="#ctx0" brushRef="#br1" timeOffset="174058.349">1891 3099 4946,'0'0'1793,"0"0"-1473,0 0-320,0 0 0,0 0 817,0 0 63,110-21-880,-67 9-512,-3 0-3458</inkml:trace>
  <inkml:trace contextRef="#ctx0" brushRef="#br1" timeOffset="174613.35">2446 2734 64,'0'0'6680,"0"0"-3964,0 0-1625,3-11-480,8-30 27,-11 41-616,0 0-1,1 0 0,-1 0 1,0 0-1,0 0 1,1 0-1,-1 1 1,0-1-1,1 0 1,-1 0-1,0 0 0,1 0 1,-1 0-1,0-1 1,1 1-1,-1 0 1,0 0-1,1 0 1,-1 0-1,0 0 0,0 0 1,1 0-1,-1-1 1,0 1-1,1 0 1,-1 0-1,0 0 0,0-1 1,0 1-1,1 0 1,-1 0-1,0-1 1,0 1-1,0 0 1,1 0-1,-1-1 0,0 1 1,0 0-1,0-1 1,0 1-22,0 1 52,3 18-58,-1 0-1,-1 0 1,-1 0 0,0 1-1,-2-1 1,0 0 0,-1 0-1,-1 0 1,-1-1 0,-1 1-1,-7 16 7,-8 21 24,20-66 193,4-27-345,1 1 1,2 0-1,1 0 1,2 1 0,4-9 127,14-58-1236,-24 75 1312,-2 13 1414,7 29-1002,6 15-482,0-1 1,2-1-1,1 0 0,2-1 0,17 20-6,19 29-95,-42-52-1634,-12-8-2617,-4-11 400</inkml:trace>
  <inkml:trace contextRef="#ctx0" brushRef="#br1" timeOffset="174875.849">2374 2966 8900,'0'0'1617,"0"0"-545,0 0-607,0 0-433,0 0 64,0 0 336,85-27-80,-44 23-256,1 2-96,-4 2-48,-7 0-560,-7 0-1281,-5 0-2161,-6 0-2353</inkml:trace>
  <inkml:trace contextRef="#ctx0" brushRef="#br1" timeOffset="175214.422">2782 2681 8740,'0'0'1307,"0"0"86,0 0-609,0 0-480,4-1-290,2 2-20,-1 0 0,1 1 0,-1-1 0,0 1 0,0 1 0,1-1 0,-1 0 0,-1 1 0,1 0 0,0 1 0,-1-1 0,1 1 0,-1-1 0,0 1 0,-1 0 0,1 1 0,2 3 6,12 9-2,-1 1 53,-13-13-158,1 0 0,-1-1 0,0 1-1,1-1 1,0 0 0,0 0 0,1 0 0,-1-1 0,1 0 0,-1 0 0,1 0 0,0-1 0,0 0-1,0 0 1,6 1 107,-9-4-33,0-1 0,0 0-1,0 1 1,-1-1-1,1 0 1,-1-1 0,0 1-1,1 0 1,-1-1 0,0 1-1,0-1 1,-1 0-1,1 1 1,0-1 0,-1 0-1,0 0 1,0 0 0,0 0-1,0 0 1,0 0-1,0-1 1,-1 1 0,0 0-1,1 0 1,-1 0 0,-1-1 33,2 1-66,3-128 1175,-16 111 1511,-8 192-2855,-15 76-2328,34-211-1922,1-29-629</inkml:trace>
  <inkml:trace contextRef="#ctx0" brushRef="#br1" timeOffset="175517.028">3252 2853 10981,'0'0'1054,"0"0"-107,14-8-389,48-26-137,-2 20 26,-48 15-435,-10-1-14,0 0 0,0 0 0,0 1 0,0-1 1,0 0-1,0 1 0,0 0 0,-1-1 0,1 1 0,0 0 0,-1 0 0,1 0 1,0 0-1,-1 0 0,1 1 0,-1-1 0,0 0 0,1 1 0,-1-1 0,0 1 1,0-1-1,0 1 0,0 0 0,0-1 0,0 1 0,0 0 0,-1 0 0,1 0 1,-1-1-1,1 1 0,-1 1 2,6 65-72,-6-62 71,-9 141 28,9-146-27,0 0 0,0 0 0,0-1-1,0 1 1,1 0 0,-1 0 0,0-1 0,1 1 0,-1 0 0,0-1 0,1 1 0,-1 0-1,1-1 1,-1 1 0,1-1 0,-1 1 0,1-1 0,-1 1 0,1-1 0,-1 1 0,1-1-1,0 1 1,-1-1 0,1 0 0,0 1 0,0-1 0,-1 0 0,1 1 0,0-1 0,-1 0-1,1 0 1,0 0 0,0 0 0,0 0 0,-1 0 0,1 0 0,0 0 0,0 0 0,-1 0-1,1 0 1,0-1 0,0 1 0,-1 0 0,2-1 0,4 1 0,13-2 15,-1-1 1,-1-1-1,1 0 1,0-1 0,-1-1-1,0-1 1,9-5-16,19-6-24,103-37-2641,-97 33-2631</inkml:trace>
  <inkml:trace contextRef="#ctx0" brushRef="#br1" timeOffset="176369.771">3720 2641 10197,'0'0'336,"0"0"432,0 0-608,0 0-160,72-24-128,-46 24-80,-3 0-128,-1 0-32,-1 0-337,-5 8-447,-7 1-1169,-9 0-673</inkml:trace>
  <inkml:trace contextRef="#ctx0" brushRef="#br1" timeOffset="176594.387">3689 2804 4594,'0'0'2193,"0"0"-880,0 0-1105,0 0 480,0 0 593,94-21-913,-48 10-288,-3 3-80,-3 2-1345,-8 1-2224</inkml:trace>
  <inkml:trace contextRef="#ctx0" brushRef="#br1" timeOffset="177290.422">4111 2544 6147,'0'0'1190,"0"0"-262,0 0-445,0 0-288,1-2-219,-2 2 18,1-1 1,0 1 0,0-1 0,0 1-1,0 0 1,0-1 0,0 1 0,0-1-1,0 1 1,1 0 0,-1-1 0,0 1-1,0 0 1,0-1 0,0 1 0,0-1-1,1 1 1,-1 0 0,0-1 0,0 1-1,0 0 1,1-1 0,-1 1 0,0 0-1,1 0 1,-1-1 0,0 1 0,1 0-1,-1 0 1,0 0 0,1-1-1,-1 1 1,0 0 0,1 0 0,-1 0-1,1 0 1,-1 0 0,0 0 0,1 0-1,-1 0 1,1 0 0,-1 0 0,0 0-1,1 0 1,-1 0 0,1 0 0,-1 0-1,0 0 1,1 0 0,-1 0 0,0 1-1,1-1 1,-1 0 0,1 0 5,12 2-431,-12-2 497,-1 0 273,0 0 200,1-73 2284,-3 105-2818,-2-1-1,-1-1 1,-1 1 0,-2-1 0,-4 11-5,-25 132 179,61-305 1640,54-155-4562,-71 281 3133,0 30-487,-2-8 250,41 74 763,-36-75-922,0 1 1,-2 0 0,0 0-1,-1 1 1,0 0-1,-2 0 1,0 0 0,0 1-1,-2 0 1,1 16 5,-11 9-5485,-5-35 1309</inkml:trace>
  <inkml:trace contextRef="#ctx0" brushRef="#br1" timeOffset="177562.645">4098 2808 5186,'0'0'2850,"0"0"-1346,0 0-367,0 0-577,0 0 64,0 0 81,17-6-577,15 0-48,9 1 32,2 2-112,1-1-48,-2 2-785,-3-2-287,-8 0-1249,-5-3-2689</inkml:trace>
  <inkml:trace contextRef="#ctx0" brushRef="#br1" timeOffset="177937.774">4461 2466 7780,'0'0'1280,"0"0"236,0 0-681,0 0-94,2-4-471,0 3-272,-1-1 1,0 1 0,0 0 0,0 0 0,1 0-1,-1 0 1,1 0 0,-1 0 0,1 0-1,-1 1 1,1-1 0,-1 0 0,1 1 0,0-1-1,-1 1 1,1 0 0,0-1 0,-1 1-1,1 0 1,0 0 0,0 0 0,-1 0 0,1 1-1,0-1 1,-1 0 0,1 1 0,0-1-1,-1 1 1,1 0 0,-1-1 0,1 1-1,-1 0 1,1 0 0,-1 0 0,1 0 0,-1 0-1,1 1 2,40 22-92,80 30-1182,-119-53 1239,0-1-1,0 1 1,0-1-1,1 0 1,-1 0-1,0 0 1,0-1 0,0 1-1,0-1 1,0 0-1,0 0 1,0 0-1,0 0 1,0 0-1,-1 0 1,1-1-1,0 0 1,-1 1-1,1-1 1,-1 0-1,0 0 1,1 0-1,-1-1 1,0 1-1,0-1 1,-1 1-1,1-1 1,0 1-1,-1-1 1,1 0-1,-1 0 1,0 0-1,0 0 1,0 0-1,-1 0 1,1 0-1,-1 0 1,1 0 0,-1 0-1,0-1 36,4-52 409,-3 35 3142,-1 21-3498,-3 31-90,-1 0 0,-1-1 1,-1 0-1,-2 0 0,-3 3 37,0 6-6,-9 27-477,-16 81-2910,36-136-703</inkml:trace>
  <inkml:trace contextRef="#ctx0" brushRef="#br1" timeOffset="178413.985">4854 2673 8852,'0'0'907,"0"0"-77,0 0-483,14-7-153,44-25 153,12 14 944,-60 18-1323,-9 1 19,0 0-1,0 0 0,0 0 0,0 0 0,0 1 1,0-1-1,-1 0 0,1 0 0,0 0 0,-1 1 1,1-1-1,-1 0 0,0 1 0,1-1 0,-1 0 1,0 1-1,0-1 0,0 0 0,0 1 0,0-1 1,0 1-1,0-1 0,0 0 0,-1 1 0,1-1 1,0 0-1,-1 1 14,1 3-94,-40 115-312,40-119 404,-1 1-1,1 0 1,0 0-1,0 0 0,0 0 1,1 0-1,-1-1 1,0 1-1,1 0 1,-1 0-1,1-1 1,-1 1-1,1 0 1,0 0-1,0-1 1,0 1-1,0-1 1,0 1-1,0-1 1,0 1-1,0-1 0,1 0 1,-1 1-1,1-1 1,-1 0-1,1 0 1,-1 0-1,1 0 1,-1 0-1,1-1 1,0 1-1,0 0 1,-1-1-1,1 1 1,0-1-1,0 0 1,0 0-1,1 1 3,86 23 1046,-87-23-1046,-1 0 1,0 0 0,0 0-1,0 0 1,0 0-1,0 0 1,0 1-1,0-1 1,0 0-1,-1 0 1,1 1-1,0-1 1,-1 1 0,1-1-1,-1 0 1,0 1-1,1-1 1,-1 1-1,0-1 1,0 1-1,0-1 1,0 1-1,0-1 1,0 1 0,0-1-1,0 1 1,-1-1-1,1 1 1,-1-1-1,1 1 1,-1-1-1,1 0 1,-1 1-1,0-1 1,0 0 0,0 0-1,0 1 1,1-1-1,-2 0 1,1 0-1,0 0 1,0 0-1,0 0 1,-1 0-1,-15 11-240,0-1 0,-1-1 0,0 0-1,-1-2 1,0 0 0,0-1 0,0-1 0,-2 0 240,-3-1-2105,4-4-2129</inkml:trace>
  <inkml:trace contextRef="#ctx0" brushRef="#br1" timeOffset="178707.003">5308 2606 9476,'0'0'849,"0"0"-497,0 0-352,0 0 0,0 0-32,72-21-400,-64 21-305,0 0-1456,2 0-2305</inkml:trace>
  <inkml:trace contextRef="#ctx0" brushRef="#br1" timeOffset="179075.373">5535 2586 7091,'0'0'1265,"0"0"-513,0 0-624,75-30-128,-44 25 0,-3 0-944,-4-1-2546</inkml:trace>
  <inkml:trace contextRef="#ctx0" brushRef="#br1" timeOffset="179332.419">5807 2486 9284,'0'0'1393,"0"0"-609,0 0-528,0 0-256,73-49 0,-56 47-32,3 2-768,2 0-785,-1 0-1648,-1 0-945</inkml:trace>
  <inkml:trace contextRef="#ctx0" brushRef="#br1" timeOffset="184161.37">12270 3351 4482,'0'0'112,"0"0"-16,0 0-13,5 11 200,22 52 352,-27-63-603,0 0 0,0 0 1,0 1-1,0-1 1,0 0-1,0 0 1,0 1-1,0-1 1,0 0-1,0 0 0,0 1 1,-1-1-1,1 0 1,0 0-1,0 1 1,0-1-1,0 0 0,0 0 1,-1 0-1,1 1 1,0-1-1,0 0 1,0 0-1,-1 0 0,1 0 1,0 1-1,0-1 1,0 0-1,-1 0 1,1 0-1,0 0 0,0 0 1,-1 0-1,1 0 1,0 0-1,-1 0 1,1 0-1,0 0 1,0 0-1,-1 0 0,1 0 1,0 0-1,0 0 1,-1 0-1,1 0 1,0 0-1,0 0 0,-1 0 1,1 0-1,0-1 1,0 1-1,-1 0 1,1 0-1,0 0 0,0 0 1,0-1-1,-1 1 1,1 0-1,0 0 1,0 0-1,0-1 1,0 1-1,0 0 0,-1 0 1,1-1-1,0 1 1,0 0-1,0 0 1,0-1-1,0 1-32,-3-3 50,0 0-1,0 0 1,0 0 0,1-1-1,-1 1 1,1-1 0,0 1-1,0-1 1,0 0 0,1 0 0,-1 0-1,1 0 1,0 0 0,0 0-1,0 0 1,1 0 0,0 0-1,-1-1 1,1 1 0,1 0-1,-1 0 1,1 0 0,-1-1 0,1 1-50,0 2 33,0 0 0,0 0 0,0 0 0,0 0 0,0 0 0,1 0 0,-1 1 0,1-1 0,-1 0 0,1 1 0,-1-1 0,1 1 0,0 0 1,0 0-1,-1-1 0,1 1 0,0 0 0,0 1 0,0-1 0,0 0 0,1 0 0,-1 1 0,0 0 0,0-1 0,0 1 0,0 0 0,0 0 1,1 0-1,-1 0 0,0 0 0,0 1 0,0-1 0,0 1 0,0-1 0,1 1 0,-1 0 0,0 0 0,0 0 0,-1 0 0,1 0 0,0 0 1,0 0-1,0 1 0,-1-1 0,1 1 0,-1-1 0,1 1 0,0 1-33,0 0 0,0 1 0,-1 0 1,0-1-1,1 1 0,-1 0 0,0 0 0,-1 0 1,1 0-1,-1 0 0,0 0 0,0 0 1,0 0-1,0 0 0,-1 0 0,1 0 0,-1 0 1,0-1-1,-1 1 0,1 0 0,0 0 0,-1-1 1,0 1-1,0-1 0,0 1 0,0-1 1,-1 0-1,1 0 0,-1 0 0,0 0 0,0 0 1,0-1-1,0 1 0,0-1 0,-1 0 1,1 0-1,-1 0 0,-3 1 0,5-1 0,0 0 1,-1-1 0,1 1-1,-1-1 1,1 0-1,-1 0 1,0 0-1,1 0 1,-1 0-1,0 0 1,0-1-1,0 1 1,0-1-1,1 0 1,-1 0-1,0 0 1,0 0 0,0 0-1,0-1 1,0 1-1,1-1 1,-1 0-1,0 0 1,0 0-1,1 0 1,-1 0-1,1-1 1,-1 1-1,1-1 1,0 0-1,-1 1 1,1-1 0,0 0-1,0 0 1,-1-2-1,3-1 20,0 1 1,0 0-1,0 0 1,0 0-1,1 0 1,0-1 0,0 1-1,0 0 1,0 0-1,1 0 1,0 1-1,-1-1 1,2 0-1,-1 1 1,0-1 0,1 1-1,-1-1 1,1 1-1,0 0 1,0 0-1,0 1 1,0-1 0,1 0-1,-1 1 1,1 0-1,0 0 1,-1 0-1,1 0 1,0 1-1,0 0 1,0-1 0,0 1-1,0 1 1,0-1-1,1 1 1,-1-1-1,0 1 1,0 0 0,0 1-1,1-1 1,1 1-21,-3-1 1,0-1 0,0 1 1,0-1-1,0 1 1,0 0-1,0 0 1,0 0-1,0 1 0,0-1 1,0 1-1,-1-1 1,1 1-1,0 0 0,0 0 1,-1 1-1,1-1 1,0 0-1,-1 1 0,1 0 1,-1-1-1,0 1 1,0 0-1,1 0 1,-1 0-1,0 1 0,-1-1 1,1 0-1,0 1 1,-1-1-1,1 1 0,-1-1 1,0 1-1,0 0 1,1 2-2,-2-2-2,1 1 0,0 0 0,-1 0-1,0 0 1,0-1 0,0 1 0,0 0 0,-1 0 0,1-1 0,-1 1 0,0 0 0,0-1 0,-1 1 0,1-1 0,-1 1 0,1-1 0,-1 1 0,0-1 0,-1 0 0,1 0-1,0 0 1,-1 0 0,0-1 0,1 1 0,-1-1 0,0 1 0,0-1 0,-2 1 2,-3 1 10,0 0 1,-1 0-1,1-1 0,-1 0 1,1 0-1,-1-1 0,0 0 1,0-1-1,0 0 0,0 0 1,-5-1-11,12 0 5,0 0 1,0 0 0,0 0 0,-1 0-1,1-1 1,0 1 0,0 0-1,0-1 1,0 0 0,0 0 0,0 1-1,0-1 1,0 0 0,0 0-1,1-1 1,-1 1 0,0 0 0,1-1-1,-1 1 1,1-1 0,-1 1-1,1-1 1,0 0 0,0 1 0,-1-1-1,1 0 1,0 0 0,1 0-1,-1 0 1,0 0 0,1 0 0,-1 0-1,1 0 1,-1 0 0,1 0-1,0-1 1,0 1 0,0 0 0,0 0-1,0 0 1,1 0 0,-1-1-6,1-1 0,-1-1 1,1 1 0,0-1-1,0 1 1,1 0 0,-1 0-1,1-1 1,0 1 0,0 0-1,1 0 1,-1 1 0,1-1-1,0 0 1,-1 1 0,2 0-1,-1 0 1,0-1-1,1 2 1,-1-1 0,1 0-1,0 1 1,0 0 0,0 0-1,1-1 0,5-1-10,0-1-1,1 1 1,0 0-1,-1 1 0,1 0 1,0 1-1,0 1 0,1-1 1,5 1 10,-15 1-42,0 0 0,0 0-1,0 0 1,0 0 0,0 0 0,0 0 0,0 0 0,0 1 0,0-1-1,0 1 1,0-1 0,0 1 0,-1 0 0,1 0 0,0 0 0,0 0 0,-1 0-1,1 0 1,-1 0 0,1 0 0,-1 1 0,1-1 0,-1 1 0,0-1 0,1 1-1,-1-1 1,0 1 0,0 0 0,0 0 0,-1-1 0,1 1 0,0 0 0,-1 0-1,1 0 1,-1 0 0,1 0 0,-1 0 0,0 0 0,0 0 0,0 0 0,0 0-1,0 0 1,-1 1 42,0 20-3116</inkml:trace>
  <inkml:trace contextRef="#ctx0" brushRef="#br1" timeOffset="186132.08">9072 3615 464,'0'0'1628,"0"0"-865,0 0-278,0 0-82,0 0 5,4-1-80,71-6 2871,48 7-2799,-52 1 86,509-1-150,-126-11-309,-128 2 127,115-10 487,334 5 512,-640 14-876,116-16 2049,-246 16-2331,-4 1-110,0-1-1,0 0 1,1 0-1,-1 1 1,0-1-1,0 0 1,0 0-1,1 0 1,-1 0-1,0-1 1,0 1-1,0 0 1,1 0-1,-1-1 1,0 1-1,0-1 1,0 1-1,0-1 1,0 1-1,0-1 1,0 0-1,0 1 1,0-1-1,0 0 1,0 0-1,0 0 1,0 1-1,0-2 116,-1-4-6637</inkml:trace>
  <inkml:trace contextRef="#ctx0" brushRef="#br1" timeOffset="186381.832">12263 3494 7171,'0'0'160,"0"0"-160,0 0-5362</inkml:trace>
  <inkml:trace contextRef="#ctx0" brushRef="#br1" timeOffset="-211475.555">391 4629 4562,'0'0'2182,"2"-12"-93,16-96 2047,-25 196-3037,-60 145-1137,63-226-10,7-25 112,61-191-1019,-9 14 1241,-41 230-310,3 22 13,1-2 0,3 0-1,2-2 1,3 0 0,2-1 0,14 17 11,-11-28-3281,-32-40 666,-7 0-1574</inkml:trace>
  <inkml:trace contextRef="#ctx0" brushRef="#br1" timeOffset="-211157.643">272 4869 8772,'0'0'1745,"0"0"-1345,0 0-352,0 0-48,0 0 0,0 0 16,41 0 512,-13 0 81,0 0-497,0 0-96,-1 0-16,-3 0 0,1 0-144,-4 0-721,-1 0-255,0 0-1538,-2 0-1840</inkml:trace>
  <inkml:trace contextRef="#ctx0" brushRef="#br1" timeOffset="-210612.029">832 4541 8820,'0'0'1262,"0"0"-392,0 0-398,0 0-352,9-6-128,28-18-27,-36 23 35,0 1-1,0-1 1,0 1-1,0 0 1,0-1-1,0 1 0,1 0 1,-1 0-1,0 0 1,0 0-1,0 0 1,0 0-1,0 0 1,0 0-1,0 0 0,0 0 1,0 1-1,1-1 1,-1 0-1,0 1 1,0-1-1,0 1 1,0-1-1,-1 1 1,1 0-1,0-1 0,0 1 1,0 0-1,0 0 1,-1-1-1,1 1 1,0 0-1,0 1 1,3 2-3,34 33-76,-33-29 28,2 0 1,-1-1 0,1 0-1,0 0 1,1 0 0,0-1 0,0 0-1,0-1 1,0 0 0,1 0 0,0-1-1,0 0 1,0 0 0,1-1 0,-1-1-1,1 1 1,1-1 50,-8-4-212,0 0 0,0 1 0,0-1 0,0 0-1,0-1 1,0 1 0,-1 0 0,1-1 0,-1 0 0,1 0 0,-1 1-1,0-1 1,0 0 0,-1-1 0,1 1 0,-1 0 0,1 0-1,-1-1 1,0 1 0,0-1 0,0 1 0,-1-1 0,1 1 0,-1-1-1,0-2 213,7-67-695,-6 24 4080,-1 38-1827,1-2 219,2 21-927,2 23-735,-3-4-71,0 0 0,-2 1 0,-1-1 0,-2 0 0,0 0-1,-2 0 1,-1 0 0,-1-1 0,-1 2-44,-18 63-1833,28-81-24,8-7-1253</inkml:trace>
  <inkml:trace contextRef="#ctx0" brushRef="#br1" timeOffset="-210318.084">1422 4643 7475,'0'0'1601,"0"0"-846,0 0-261,0 0 21,0 0 170,4-5 38,13-15-491,-15 19-221,0 0 0,0 0 0,0 0 0,0 0 0,0 1 0,0-1 0,0 1 0,0 0 0,0-1 0,0 1 0,0 0 0,0 0 0,0 0 0,1 1 0,-1-1 0,0 0 0,0 1 0,0 0 0,0-1 0,0 1 0,0 0 0,-1 0 0,1 0 0,0 0 0,0 0 0,1 1-11,3 3 4,-1 1 1,0-1-1,0 1 1,0-1 0,-1 1-1,0 1 1,0-1-1,0 1 1,-1-1-1,0 1 1,0 0-1,-1 0 1,1 0-1,-2 1 1,1-1-1,-1 0 1,0 1-1,-1-1 1,0 1 0,0-1-1,0 1 1,-1-1-1,0 0 1,-1 1-1,1-1 1,-1 0-1,-1 0 1,0 0-1,0 0 1,-1 3-5,-14 44 115,23-50-105,15-4 134,0 0 0,-1-1 0,1-1-1,-1-1 1,1-1 0,-1 0 0,14-6-144,-9 3-33,165-40-2774,-150 36-1008</inkml:trace>
  <inkml:trace contextRef="#ctx0" brushRef="#br1" timeOffset="-209345.504">277 5539 4338,'0'0'632,"0"0"-133,-13 1-96,-53 4 1830,66-3 1139,30 1-2691,110-9 443,1-7 0,75-19-1124,-71 10 259,-70 11-101,235-33 199,155 5-357,-369 38-643,-95 1 192,-1 0 190,-2 1 117,-74 26-4882,56-21 533</inkml:trace>
  <inkml:trace contextRef="#ctx0" brushRef="#br1" timeOffset="-208638.944">738 5898 9764,'0'0'1046,"0"0"-277,0 0-495,0 0-196,5-10 58,22-41 523,-27 59-694,-2 14 22,0-1-1,-2 1 1,-1-1-1,0 0 1,-2 0-1,-3 5 14,-7 28 4,-63 186-4,78-251 128,30-118-350,44-136-341,-58 238 1172,-13 27-583,10 27-236,6 38 331,-10-30-58,2-1 1,2 0-1,0-1 1,3 0-1,0-1 0,8 9-63,40 41-1979,-61-82 1854,4 4-1258,-2-3-2384,-3-1-1750</inkml:trace>
  <inkml:trace contextRef="#ctx0" brushRef="#br1" timeOffset="-208411.105">559 6322 7059,'0'0'1649,"0"0"-1057,0 0-576,0 0 64,0 0 80,0 0 1281,78-4-465,-23-4-383,4 1-497,-1-1-96,-5 2-160,-8 2-1137,-3-1 129,-3 0-417,-4-2-1008,-7-2-3266</inkml:trace>
  <inkml:trace contextRef="#ctx0" brushRef="#br1" timeOffset="-208004.656">1150 5908 6707,'0'0'3698,"0"0"-2236,0 0-897,0 0-535,2 3-230,228 114 819,-147-68-3178,-79-72-128,-19-68 600,13 83 2722,-1 0 0,0 1 1,0 0-1,-1-1 1,0 1-1,-1 1 0,1-1 1,-1 1-1,0 0 0,-4-4-635,7 10 32,1-1-1,-1 1 0,1 0 0,-1 0 1,0 0-1,1 0 0,-1 0 1,1 0-1,-1 1 0,1-1 0,-1 0 1,1 1-1,-1-1 0,1 1 0,0 0 1,-1-1-1,1 1 0,0 0 0,-1 0 1,1 0-1,0 0 0,0 0 0,0 0 1,0 0-1,0 0 0,0 1 0,0-1 1,0 0-1,0 1 0,1-1 0,-1 0 1,1 1-1,-1-1 0,1 1 1,-1-1-1,1 1 0,0-1 0,-1 1 1,1-1-1,0 1 0,0 0-31,-4 8 50,-29 54-39,3 3 1,3 0-1,-9 40-11,22-21-1803,16-73-347,4-9-2154</inkml:trace>
  <inkml:trace contextRef="#ctx0" brushRef="#br1" timeOffset="-207688.551">1588 6138 11333,'0'0'747,"12"-4"-384,38-15-216,-47 18-131,0 0 1,0 0-1,0 0 0,0 0 1,0 0-1,0 1 1,0-1-1,0 1 1,0 0-1,0 0 0,0 0 1,0 1-1,1-1 1,-1 1-1,0-1 1,0 1-1,0 0 1,0 0-1,-1 0 0,1 1 1,0-1-1,0 1 1,-1-1-1,1 1 1,-1 0-1,1 0 0,-1 0 1,0 0-1,0 1 1,0-1-1,0 1 1,0-1-1,0 1 0,-1 0 1,1-1-1,-1 1 1,0 0-1,0 0 1,0 0-1,0 0 0,0 3-16,1 3 14,-1 1 0,0-1 0,0 1 0,-1-1 0,0 1 0,-1-1 0,0 0 0,0 1-1,-1-1 1,0 0 0,-1 1 0,-2 5-14,-50 89 582,54-104-581,1 1 0,0-1 1,-1 1-1,1-1 0,0 1 1,0-1-1,-1 1 0,1-1 1,0 1-1,0-1 0,0 1 1,0 0-1,0-1 0,0 1 1,0-1-1,0 1 0,0-1 1,0 1-1,0-1 0,0 1 1,0 0-1,0-1 0,1 1 1,-1-1-1,0 1 0,0-1 1,1 1-1,-1-1 0,0 1 1,1-1-1,-1 0 0,0 1 1,1-1-1,-1 1 0,1-1 1,-1 0-1,0 1 0,1-1 1,-1 0-1,1 0 0,-1 1 1,1-1-1,-1 0 0,1 0 1,0 0-1,-1 1 0,1-1 1,-1 0-1,1 0 0,-1 0 1,1 0-1,-1 0 0,1 0 1,0 0-1,-1 0 0,1-1 1,-1 1-1,1 0 0,-1 0 1,1 0-1,-1-1 0,1 1-1,46-2 62,0-3 0,0-2-1,0-1 1,33-12-62,-20 5-1026,9-1-2108</inkml:trace>
  <inkml:trace contextRef="#ctx0" brushRef="#br1" timeOffset="-203003.879">3210 4453 10197,'0'0'77,"0"0"-88,0 0-586,0 0-110,-5 15 715,-70 219 1136,14-62-1042,61-196 781,42-143-1827,-28 126 962,75-214 187,-78 222 1076,-6 38-1060,17 64-210,3-1 0,2-1-1,22 35-10,-45-94-78,30 88-1177,-35-83-669,-6-4-1077</inkml:trace>
  <inkml:trace contextRef="#ctx0" brushRef="#br1" timeOffset="-202802.265">3025 4824 10421,'0'0'784,"0"0"145,0 0-865,0 0-48,0 0-16,0 0 352,96 0-32,-51 0-240,0 0-80,1 0-16,-3 0-480,-3 3-737,-5-1-256,-1-2-2192</inkml:trace>
  <inkml:trace contextRef="#ctx0" brushRef="#br1" timeOffset="-202346.665">3584 4472 9845,'0'0'360,"0"0"187,0 0-105,0 0-44,0 0 88,0-6-172,1-18-228,-1 24-86,1-1-1,-1 1 1,1-1 0,-1 1 0,1 0 0,-1 0 0,1-1-1,0 1 1,-1 0 0,1 0 0,0 0 0,-1 0 0,1 0-1,-1 0 1,1 0 0,0 0 0,-1 0 0,1 0 0,0 0-1,-1 0 1,1 0 0,-1 0 0,1 0 0,0 1 0,-1-1-1,1 0 1,-1 1 0,1-1 0,-1 0 0,1 1 0,0-1-1,-1 0 1,0 1 0,1-1 0,-1 1 0,1-1 0,-1 1-1,0-1 1,1 1 0,-1 0 0,0-1 0,1 1 0,0 0-1,67 71-39,-57-58-49,1 1 0,1-2 0,0 0 0,1 0 0,0-1 0,1-1 0,0-1 0,1 0 0,9 4 89,-23-12-80,0-1-1,0 0 1,0 0-1,0-1 0,1 1 1,-1 0-1,0-1 1,0 1-1,0-1 1,1 1-1,-1-1 0,0 0 1,1 0-1,-1 0 1,0-1-1,0 1 1,1 0-1,-1-1 0,0 1 1,0-1-1,0 0 1,0 0-1,0 0 1,0 0-1,0 0 1,0 0-1,0-1 0,0 1 1,0 0-1,-1-1 1,1 0-1,-1 1 1,1-1-1,-1 0 0,1-1 81,21-94-3334,-25 30 5300,2 65-1728,0-1 0,0 1 0,0-1 0,-1 1 0,1-1 1,-1 1-1,0-1 0,1 1 0,-1 0 0,0 0 0,-1-1 0,1 1 1,0 0-1,-1 0 0,1 0 0,-1 0 0,1 0 0,-1 1 0,0-1 1,0 0-1,0 1 0,0-1 0,-1 0-238,-16 37-21,-35 205 9,17-51-734,30-167 167,-3 16-646,6-12-2720,4-19-2365</inkml:trace>
  <inkml:trace contextRef="#ctx0" brushRef="#br1" timeOffset="-201794.599">4068 4692 6707,'0'0'1574,"0"0"-203,0 0-688,15-10-282,51-32 140,-57 37-399,0 1-1,0 0 0,1 1 1,-1-1-1,1 2 0,0 0 1,0 0-1,0 1 0,0 0 1,1 0-1,-1 1 0,0 1 1,3 0-142,0-1-8,-11 1 1,0 0-1,-1 0 1,1 0-1,-1 0 0,1 0 1,0 0-1,-1 0 0,0 0 1,1 1-1,-1-1 1,0 1-1,1-1 0,-1 1 1,0-1-1,0 1 1,0 0-1,-1-1 0,1 1 1,0 0-1,-1 0 1,1 0-1,-1-1 0,1 1 1,-1 0-1,0 0 1,0 0-1,0 0 0,0 0 1,0 0-1,0 0 1,0 0-1,-1-1 0,1 1 1,-1 0-1,1 0 1,-1 0-1,0-1 0,0 1 1,0 0-1,0-1 0,0 1 1,0-1-1,0 1 1,-1-1-1,1 1 0,0-1 1,-1 0 7,-72 70-814,73-70 801,1-1-1,-1 0 1,0 1-1,1-1 1,-1 1-1,1-1 1,-1 1-1,1-1 1,-1 1-1,1-1 1,-1 1 0,1-1-1,-1 1 1,1 0-1,0-1 1,-1 1-1,1 0 1,0-1-1,0 1 1,0 0-1,-1 0 1,1-1-1,0 1 1,0 0-1,0 0 1,0-1 0,0 1-1,0 0 1,0 0-1,1-1 1,-1 1-1,0 0 1,0-1-1,1 1 1,-1 0-1,0-1 1,1 1-1,-1 0 1,0-1 0,1 1-1,-1-1 1,1 1-1,-1 0 1,1-1-1,-1 1 1,1-1-1,-1 0 1,1 1-1,0-1 1,-1 1-1,1-1 1,0 0-1,-1 1 14,44 6 82,-35-6-29,1 0 38,-6-1-57,0 0 0,0 0 1,1 0-1,-1 0 1,0 0-1,0 1 0,0 0 1,0-1-1,0 2 1,0-1-1,0 0 0,0 1 1,-1 0-1,1 0 1,0 0-1,-1 0 0,1 1 1,-1-1-1,0 1 1,0 0-1,0 0 0,0 0 1,-1 0-1,1 0 1,-1 1-1,0-1 0,2 4-34,-4-1-8,0-1-1,-1 1 0,1 0 0,-1-1 1,0 1-1,-1-1 0,1 0 1,-1 1-1,0-1 0,-1 0 0,1 0 1,-1 0-1,0 0 0,0-1 1,-1 1-1,1-1 0,-1 0 0,0 0 1,0 0-1,0 0 0,-1-1 1,1 1-1,-1-1 0,0 0 0,0-1 1,0 1-1,0-1 0,0 0 1,-1 0-1,-1 0 9,-25 9-2735,23-11-1731</inkml:trace>
  <inkml:trace contextRef="#ctx0" brushRef="#br1" timeOffset="-201143.689">3092 5430 6099,'0'0'1566,"0"0"-387,0 0-488,0 0 131,0 0 146,-9-1-10,-19-4-376,439-48 237,577-79 186,-921 124-1653,-66 8 53,-9 2-1435,-45 23-280,17-8-1818</inkml:trace>
  <inkml:trace contextRef="#ctx0" brushRef="#br1" timeOffset="-200364.206">3409 5674 8980,'0'0'1257,"0"0"-308,0 0-239,0 0-355,0 0 26,0-3-124,0 3-258,-1 0 1,1 0 0,0 0 0,0 0 0,0 0 0,-1 0-1,1 0 1,0 0 0,0 0 0,0 0 0,0 0-1,-1 0 1,1 0 0,0 0 0,0 0 0,0 0 0,-3 10-24,-149 463 96,187-582-269,-7 22-203,-3-2-1,4-42 401,-26 98 1337,-3 33-1225,2 9-275,73 155 209,-36-90-41,8 62-32,-45-77-3780,-4-49 51</inkml:trace>
  <inkml:trace contextRef="#ctx0" brushRef="#br1" timeOffset="-200120.698">3175 6152 6531,'0'0'4194,"0"0"-3874,0 0-256,0 0-16,0 0-48,0 0 913,78 3-209,-30-3-416,9-2-288,5-4-48,-3 1 32,-4 3-672,-11 0-593,-9 2-1840,-8 0-1522</inkml:trace>
  <inkml:trace contextRef="#ctx0" brushRef="#br1" timeOffset="-199726.945">3690 5811 10085,'0'0'1053,"0"0"-7,0 0-534,4-1-557,68 78 139,-48-56-105,1 0 0,1-1 0,1-2 1,1-1-1,0-1 0,1-1 1,10 2 10,-34-15 20,-5-1-92,1 0 1,0-1-1,-1 1 0,1 0 0,0-1 0,0 1 0,0-1 0,-1 1 1,1-1-1,0 1 0,0-1 0,0 1 0,0-1 0,0 0 0,0 1 1,0-1-1,0 0 0,0 0 0,0 0 0,0 0 0,0 0 0,0 0 1,0 0-1,0 0 0,0 0 0,0-1 0,0 1 0,0 0 0,0-1 1,0 1-1,0 0 0,0-1 0,-1 1 0,1-1 0,0 0 0,0 1 0,0-1 1,-1 0-1,1 1 0,0-1 0,-1 0 0,1 0 0,-1 1 0,1-1 1,-1 0-1,1 0 0,-1 0 0,1 0 0,-1 0 0,0 0 0,1 0 72,-11-63-5980,-17 2 4962,-58-45 10007,84 107-8934,0 0 1,0 0-1,-1 1 1,1-1-1,0 0 1,0 1-1,0-1 1,0 1-1,0-1 1,-1 1-1,1 0 1,0-1-1,0 1 1,1 0-1,-1 0 1,0-1-1,0 1 1,0 0-1,0 0 1,1 0-1,-1 0 1,0 0 0,1 0-1,-1 1 1,1-1-1,-1 0 1,1 0-1,0 0 1,-1 0-1,1 1 1,0-1-1,0 0 1,0 0-1,0 0 1,0 1-1,0-1 1,0 1-56,-4 9 200,-156 342-216,141-266-3903,19-75-790</inkml:trace>
  <inkml:trace contextRef="#ctx0" brushRef="#br1" timeOffset="-199125.852">4210 5991 8964,'0'0'1566,"0"0"-299,0 0-274,0 0-374,0 0-152,5-8-35,-1 1-372,-3 5-52,0-1 0,0 0 0,1 1-1,-1-1 1,1 1 0,0-1 0,0 1 0,-1-1 0,2 1 0,-1 0 0,0 0 0,0 0 0,1 1 0,-1-1 0,1 0 0,-1 1 0,1 0 0,0-1 0,-1 1 0,2 0-8,81-6-43,-83 8 31,-1 1 1,1-1-1,-1 0 1,1 1-1,-1-1 1,0 1-1,0 0 1,0-1-1,1 1 1,-1 0-1,-1 0 1,1 0-1,0 0 1,0-1-1,-1 1 1,1 0-1,-1 0 1,0 0-1,1 0 1,-1 0-1,0 0 1,0 0-1,0 1 1,-1-1-1,1 0 1,0 0-1,-1 0 1,0-1-1,1 1 1,-1 0-1,0 0 1,0 0-1,0 0 1,0-1-1,-1 2 12,-5 10-53,0-2 0,-1 1 0,0-1 0,-1 0 0,0-1 0,-1 0-1,0 0 1,-3 1 53,-14 14-237,27-25 230,-1 0 0,1 1 0,-1-1 0,1 0-1,-1 0 1,1 0 0,-1 1 0,1-1 0,-1 0-1,1 1 1,0-1 0,-1 0 0,1 1-1,-1-1 1,1 1 0,0-1 0,0 1 0,-1-1-1,1 0 1,0 1 0,0-1 0,-1 1 0,1-1-1,0 1 1,0 0 0,0-1 0,0 1-1,0-1 1,0 1 0,0-1 0,0 1 0,0-1-1,0 1 1,0-1 0,0 1 0,0-1 0,0 1-1,0-1 1,1 1 0,-1-1 0,0 1-1,0-1 1,0 1 0,1-1 0,-1 1 0,0-1-1,1 1 1,-1-1 0,1 1 7,28 2-302,-28-3 301,162 4 209,-161-4-202,0 1-1,1 1 0,-1-1 0,0 0 1,0 1-1,0-1 0,0 1 1,0-1-1,0 1 0,0 0 0,0 0 1,-1 0-1,1 0 0,-1 0 1,1 0-1,-1 0 0,0 1 0,0-1 1,0 1-1,0-1 0,0 0 0,-1 1 1,1-1-1,-1 1 0,1 0 1,-1-1-1,0 1 0,0-1 0,0 1 1,-1-1-1,1 1 0,0-1 1,-1 1-1,0-1 0,1 1 0,-1-1 1,0 1-1,0-1 0,-1 0 1,1 0-1,0 1 0,-1-1 0,0 0 1,1 0-1,-1 0 0,0-1 1,0 1-1,0 0 0,0-1 0,0 1 1,-1 0-6,-16 15-317,-1-1 1,-1-1-1,0 0 1,-1-2-1,-1 0 1,0-2-1,0 0 1,-3-1 316,-19 4-4290</inkml:trace>
  <inkml:trace contextRef="#ctx0" brushRef="#br1" timeOffset="-198024.72">5095 5191 5539,'0'0'5570,"0"0"-4049,0 0-721,0 0-656,0 0-144,0 0 0,81-48-32,-46 40-96,4 3-512,1 3-1233,-1 0-1633,-4 1-2672</inkml:trace>
  <inkml:trace contextRef="#ctx0" brushRef="#br1" timeOffset="-197792.3">5671 5050 9812,'0'0'737,"0"0"-641,0 0-96,90-54-272,-62 46-545,2 0-1696,1 2-3618</inkml:trace>
  <inkml:trace contextRef="#ctx0" brushRef="#br1" timeOffset="-197509.514">6184 4894 11605,'0'0'881,"0"0"-353,0 0-528,0 0 0,77-25-848,-68 25-1682,-3 0-6546</inkml:trace>
  <inkml:trace contextRef="#ctx0" brushRef="#br1" timeOffset="-167516.571">10421 3815 4722,'0'0'670,"0"0"194,0 0-538,0 0 231,0 0 318,0 0-114,0 0 309,0 0-593,-2-7-146,-8-51 1870,1 70-2198,-10 24-179,-9 17 191,1 1 0,3 1 1,3 2-1,0 4-15,13 1 27,8-62-27,1-2 45,171-354 478,-156 308-761,-6 86 78,5 12 173,2-1-1,2-1 0,3-1 1,16 27-13,1 3 9,-39-76-96,1-1 0,-1 0 0,1 1 0,-1-1-1,1 1 1,-1-1 0,1 1 0,-1-1 0,0 1 0,1-1 0,-1 1 0,0-1 0,0 1 0,1-1-1,-1 1 1,0-1 0,0 1 0,0 0 0,0-1 0,0 1 0,0-1 0,1 1 0,-1 0 0,-1-1-1,1 1 1,0-1 0,0 1 0,0 0 0,0-1 0,0 1 0,0-1 0,-1 1 0,1-1-1,0 1 1,-1-1 0,1 1 0,0-1 0,-1 1 0,1-1 0,0 1 0,-1-1 0,1 1 0,-1-1-1,1 0 1,-1 1 0,1-1 0,-1 0 0,1 1 0,-1-1 0,1 0 0,-1 0 0,0 0 0,1 1-1,-1-1 88,-14 0-3780</inkml:trace>
  <inkml:trace contextRef="#ctx0" brushRef="#br1" timeOffset="-167253.741">10282 4176 4306,'0'0'4626,"0"0"-3441,0 0-913,0 0-256,0 0 144,92-29 416,-63 26-112,3 2-64,-3 1-271,0 0-129,-5 0 0,-3 0 0,-1 7-145,-1 2-527,-1-2-224,-4-2-801,-1-3-2433</inkml:trace>
  <inkml:trace contextRef="#ctx0" brushRef="#br1" timeOffset="-166923.843">10690 3849 7171,'0'0'1356,"0"0"-145,0 0-726,0 0-154,0 0-32,11-2-32,-3 0-220,-4 1-38,0 0 1,0 0 0,0 0 0,0 1-1,1-1 1,-1 1 0,0 0 0,0 0-1,0 1 1,0-1 0,1 1 0,-1 0-1,0 0 1,0 1 0,0-1 0,1 2-10,208 118 218,-132-89-1157,-79-44-2052,-2-10 1009,0-7-1870</inkml:trace>
  <inkml:trace contextRef="#ctx0" brushRef="#br1" timeOffset="-166639.699">11024 3795 4162,'0'0'2316,"0"0"-411,0 0-902,0 0-512,0 0-366,-12 8 14,1-1-61,6-5-33,0 1-1,0 0 1,0 0 0,1 0 0,0 1-1,-1 0 1,1 0 0,0 0 0,1 0-1,-1 0 1,1 1 0,0 0 0,0 0 0,0 0-1,0 1-44,-16 48 259,2 1 0,2 1 1,-4 37-260,15-71 1,-4 46-764,9-59-704,6-8-1649</inkml:trace>
  <inkml:trace contextRef="#ctx0" brushRef="#br1" timeOffset="-166165.714">11279 4023 6851,'0'0'1838,"0"0"-797,0 0-318,12-6-171,39-23 126,5 18 604,-42 11-1153,-12 1-126,0-1 0,0 0 1,0 1-1,0-1 0,0 1 0,0 0 0,0-1 1,0 1-1,0 0 0,0 0 0,-1 0 0,1 1 1,0-1-1,0 0 0,-1 1 0,1-1 0,-1 1 1,0-1-1,1 1 0,-1 0 0,0 0 0,0 0 1,0-1-1,0 1 0,0 0 0,0 0 0,-1 0 1,1 0-1,-1 0 0,1 1-3,7 66 16,-8-57-16,-1 1 0,0 0 0,0-1 0,-1 1 0,-1-1 0,0 0 0,0 0 0,-5 9 0,-26 65-13,49-84 15,61-7-6,0-3 0,0-3 1,34-11 3,-101 20-66,49-11-1836,-11 1-2255</inkml:trace>
  <inkml:trace contextRef="#ctx0" brushRef="#br1" timeOffset="-164428.434">12324 3395 2577,'0'0'126,"0"0"-78,0 0-27,0 0 171,0 0 590,0-4-123,-1-5-1152,-1-16 5198,9 37-2514,-2 9-2157,-1 1 0,-1 0 1,-1 0-1,-1 0 0,-1 0 0,-1 0 1,-1 2-35,-33 151 1640,12-39-1309,19 9 155,32-60-465,-28-78-286,1 12-1823,7-13-2135,-1-6 298</inkml:trace>
  <inkml:trace contextRef="#ctx0" brushRef="#br1" timeOffset="-163384.664">12290 3487 1553,'0'0'1619,"0"0"-712,0 0-531,0 0-250,-2-5 29,-8-24 1747,10 29-1871,0-1 0,1 1 0,-1-1 0,0 1 0,0 0 0,1-1 1,-1 1-1,0 0 0,0 0 0,1-1 0,-1 1 0,1 0 0,-1 0 0,0-1 1,1 1-1,-1 0 0,0 0 0,1 0 0,-1 0 0,1 0 0,-1-1 0,0 1 1,1 0-1,-1 0 0,1 0 0,-1 0 0,1 0 0,-1 0 0,0 0 0,1 1 1,-1-1-1,1 0 0,-1 0 0,0 0 0,1 0 0,-1 0 0,0 1 0,1-1 1,-1 0-1,1 0 0,-1 1 0,0-1 0,0 0 0,1 0 0,-1 1 0,0-1 1,1 0-1,-1 1 0,0-1 0,0 1 0,0-1-31,13 166 3170,10 53-1535,-1-49-1315,-2-90-240,-6-126-2163,-7 8-1063,1-2-1982</inkml:trace>
  <inkml:trace contextRef="#ctx0" brushRef="#br1" timeOffset="-162831.934">12440 3526 3554,'0'0'1198,"0"0"309,0 0-517,0 0 213,0 0-349,5-2-468,-2 62-338,-29 167 1616,7-101-1108,15 45-246,4-172-358,0 1 0,0 0 0,1 0 0,-1 0 0,0 0 1,1 0-1,-1 0 0,0 0 0,1 0 0,-1 0 0,0 0 1,1 0-1,-1 0 0,0 0 0,1 0 0,-1 0 0,0 0 1,0 1-1,1-1 0,-1 0 0,0 0 0,1 0 0,-1 0 1,0 1-1,0-1 0,1 0 0,-1 0 0,0 0 0,0 1 1,0-1-1,1 0 0,-1 0 0,0 1 0,0-1 0,0 0 1,0 1-1,0-1 0,1 0 0,-1 1 0,0-1 0,0 0 1,0 1-1,0-1 0,0 0 0,0 0 0,0 1 0,0-1 1,0 0-1,0 1 0,0-1 0,0 0 0,-1 1 0,1-1 1,0 0-1,0 1 0,0-1 0,0 0 48,1-21-2206,1-14-3050</inkml:trace>
  <inkml:trace contextRef="#ctx0" brushRef="#br1" timeOffset="-161966.071">12367 3474 1873,'0'0'357,"0"0"-53,0 0 305,0 0 522,0 0 203,0 0 235,5-2-417,15-6-432,-15 6-202,-5 2-91,0 0 10,0 0-196,0 0-97,0 0-88,0 0-22,0 9-68,-22 102 4,35 63 751,17 112 71,-15-90-467,-15-183-405,-1-12 63,0 1 1,1 0-1,-1 0 1,1-1-1,-1 1 1,1 0-1,0 0 1,0 0-1,0 0 1,0 0-1,0 0 1,0-1-1,0 1 1,1 0-1,-1 0 1,1 0-1,-1-1 1,1 1-1,0 0 1,0 0-1,0-1 1,0 1-1,0-1 1,0 1-1,0-1 1,0 1-1,1-1 1,-1 0-1,0 1 1,1-1-1,-1 0 1,1 0-1,0 0 1,-1 0-1,1-1 1,0 1-1,-1 0 17,7-3-1606,-1-7-1190</inkml:trace>
  <inkml:trace contextRef="#ctx0" brushRef="#br1" timeOffset="-160560.039">12278 4245 4418,'0'0'1321,"0"0"-809,0 0 69,0 0 348,0 0 213,0 0-176,0 0-489,0 0-280,0 0-31,0 0 122,0 0 40,0 0 22,0 0-76,9 0-129,400-8-148,36-5-16,7-15-234,183 21 253,-471 7-147,-29 2-244,-4 0-160,104-13 551,-125 1-90,1 4-1,-1 5 0,46 8 91,257 2 69,-215-29-85,-145 16-172,-19-5-2996,-23 4-369</inkml:trace>
  <inkml:trace contextRef="#ctx0" brushRef="#br1" timeOffset="-159198.06">12807 3356 5587,'0'0'1918,"0"0"-1542,0 0-309,0 0 255,13 1 108,103 5-3,131 34-216,199 29-179,-48-1-2076,-373-65 1228,-1-1-988</inkml:trace>
  <inkml:trace contextRef="#ctx0" brushRef="#br1" timeOffset="-158314.556">13955 3553 2881,'0'0'953,"0"0"-678,0 0-73,0 0 511,8 1 210,156 21 1897,-27 5-2659,2-6 0,79-1-161,-171-17-20,27 0 192,0 3-1,71 16-171,-60-4 22,54 13-2688,-127-28 305,-5-2-1422</inkml:trace>
  <inkml:trace contextRef="#ctx0" brushRef="#br1" timeOffset="-157979.751">14514 3629 6515,'0'0'189,"17"1"-135,117 11 399,312 68 1510,-354-61-2648,-56-13-1604,-26-5 91</inkml:trace>
  <inkml:trace contextRef="#ctx0" brushRef="#br1" timeOffset="-157024.923">11763 3384 2689,'0'0'1766,"0"0"-1333,0 0-375,0 0 70,0 0 371,1 0 192,21-3 1094,-6 0-3781,-16 0-2176,-1 0 2595</inkml:trace>
  <inkml:trace contextRef="#ctx0" brushRef="#br1" timeOffset="-156249.811">11763 3389 2673,'13'-13'859,"-11"11"-104,4 1 3927,17 1-4535,39 27 416,-21-16-346,0-1 0,1-3-1,0-1 1,15-1-217,57 9 248,-12 2-244,-1 5 0,35 15-4,207 35-352,-10-33-96,-291-37-3055,-28-1 926</inkml:trace>
  <inkml:trace contextRef="#ctx0" brushRef="#br1" timeOffset="-154893.426">12791 3568 2465,'0'0'739,"0"0"-173,14 2-6,100 10 1233,285 43 1814,131 15-3282,-124 2-167,-155-47-54,-151-22 197,-1 4 1,60 13-302,149 21 2,-168-18 28,-6-11-17,115 1 14,-216-12-87,1 0-4165,-22-1 143</inkml:trace>
  <inkml:trace contextRef="#ctx0" brushRef="#br1" timeOffset="-131848.783">2192 4884 3762,'0'0'1291,"0"0"-173,0 0-110,0 0 83,0 0 19,1 2 2283,9 16-3456,21 20 264,1 0 1,2-3 0,2 0-1,1-3 1,1-1 0,2-1-1,22 10-201,5 18 240,-31-11-160,-48-9 147,-221 329 264,205-301-456,27-65-25,0-1-10,-6 22-224,-6-7-2574,5-14-1732</inkml:trace>
  <inkml:trace contextRef="#ctx0" brushRef="#br1" timeOffset="-67085.526">6322 2123 4226,'0'0'827,"0"0"-317,0 0-118,0 0 453,-7-8 191,-25-25-337,30 30-617,-1 1 1,0-1 0,-1 1-1,1 0 1,0 0 0,-1 0-1,1 1 1,-1-1 0,0 1-1,1 0 1,-1 0 0,0 0-1,0 0 1,1 0 0,-1 1-1,0 0 1,0 0 0,0 0-1,0 0 1,0 1 0,-3 0-83,-7 0 102,-64 15 28,380-3 604,-125-13-632,-181-4 839,-46 2-940,0 1-1,0 2 1,0 3 0,-38 8-1,-80 5-32,103-16 56,357-7 59,-45-24-83,-400 31-22,-141 23-31,273-18 52,21-6-3,0 1 0,1-1 0,-1 0 0,0 0 0,0 0 0,0 0 0,0 0 0,0 0 0,1 1 0,-1-1 0,0 0 0,0 0 0,0 0 0,0 0 0,0 1 0,0-1 0,0 0 0,0 0 0,1 0 0,-1 1 0,0-1 0,0 0 0,0 0 0,0 0 0,0 1 0,0-1 0,0 0 0,0 0 0,0 0 0,0 1 0,0-1 0,0 0 0,-1 0 0,1 0 0,0 1 0,0-1 0,0 0 0,0 0 0,0 0 0,0 0 0,0 1 0,0-1 0,-1 0 0,1 0 0,0 0 0,0 0 0,0 1 4,154 1 88,-59-6-96,-1-3 0,38-11 8,-211 15-166,78 3 163,-75 0-37,0 2 0,0 4 0,-21 7 40,75-2-144,40-7-133,232-20 400,-82 0-83,-159 16-477,-22 2-277,-5 1-1318,1 1-3026</inkml:trace>
  <inkml:trace contextRef="#ctx0" brushRef="#br1" timeOffset="-65006.406">6157 3164 5555,'0'0'1195,"0"0"-710,0 0-367,0 0 44,-7 0 548,-24 0 69,24 0-491,7 0-229,0 0-99,0 0-75,2 3 83,88-2 1436,348-38 76,-536 41-1703,1 5 0,-29 8 223,112-15 17,9-1-20,-10 1-4,0 0 0,0 0 0,1 2 0,-1 0 0,1 0 0,0 1 0,0 1 0,-3 2 7,17-8-4,0 0 1,1 0 0,-1 0-1,0-1 1,0 1-1,0 0 1,1 0-1,-1 0 1,0-1-1,0 1 1,1 0-1,-1 0 1,0 0-1,0 0 1,1 0-1,-1-1 1,0 1-1,1 0 1,-1 0-1,0 0 1,0 0-1,1 0 1,-1 0-1,0 0 1,1 0 0,-1 0-1,0 0 1,0 0-1,1 0 1,-1 1-1,0-1 1,1 0-1,-1 0 1,0 0-1,0 0 1,1 0-1,-1 0 1,0 1-1,0-1 1,1 0-1,-1 0 1,0 1-1,0-1 1,0 0-1,1 0 1,-1 0-1,0 1 1,0-1 0,0 0-1,0 1 1,0-1-1,0 0 1,0 0-1,1 1 1,-1-1-1,0 0 1,0 1-1,0-1 1,0 0-1,0 0 1,0 1-1,0-1 1,0 0-1,-1 1 1,1-1-1,0 0 1,0 0-1,0 1 4,2-1 18,304-42 452,-278 39-673,-27 3-13,-4 0 93,-367 0-34,585-8 122,-45-10 3,-576 37 96,381-16 4,19-1-26,18-1-24,277-13 281,-176 6-264,-177 0-147,35 2 479,47 3-65,16 1-230,-34 0-58,0 0-4,0 0-23,0 0-24,2 7-5489,-2-4 2592</inkml:trace>
  <inkml:trace contextRef="#ctx0" brushRef="#br1" timeOffset="-63728.377">6244 3851 384,'0'0'614,"0"0"34,0 0 366,0 0 274,0 0-244,0-3-281,0-15 1275,0 18-1502,1 0 3036,9-3-3449,231 1-1182,-191 3-4223,-30 1 976</inkml:trace>
  <inkml:trace contextRef="#ctx0" brushRef="#br1" timeOffset="-63403.744">6638 3824 2577,'0'0'2559,"0"0"-510,0 0-627,0 0-481,0 0-447,11-5-222,96-23-133,56 27-8428,-176-5 13782,17 2-4639,7 7-5067,-11 0 1964</inkml:trace>
  <inkml:trace contextRef="#ctx0" brushRef="#br1" timeOffset="-63144.663">6517 3841 960,'0'0'128,"-80"0"-128,39 1-608</inkml:trace>
  <inkml:trace contextRef="#ctx0" brushRef="#br1" timeOffset="-62076.4">6281 3833 800,'0'0'774,"0"0"419,0 0 207,0 0 164,0 0-308,3 1-231,170-13 992,271-6-1062,-900 41-910,261-15-88,270-7 25,298-42 140,-372 41-172,-4 0-132,-428 17-402,365-7 597,83-3-383,512-10-711,-820 11 2162,552-15-422,-192 4-566,-135-1-205,284 4 82,-301 0-580,108-2 520,31 4-2643,-55-1 476,0 0-1059</inkml:trace>
  <inkml:trace contextRef="#ctx0" brushRef="#br1" timeOffset="-59839.055">6230 4511 5539,'0'0'1555,"0"0"-1014,0 0-380,13-4 415,86-27 358,132 16-1020,-230 15-485,-86 8-282,-3 9 1023,88-17-171,0 0-1,-1 0 1,1 1-1,0-1 0,0 0 1,0 1-1,0-1 1,0 0-1,0 1 0,0-1 1,0 0-1,0 1 1,0-1-1,0 0 0,0 1 1,0-1-1,0 0 1,0 1-1,0-1 0,0 0 1,0 1-1,0-1 1,0 0-1,1 1 0,-1-1 1,0 0-1,0 0 0,0 1 1,0-1-1,1 0 1,-1 0-1,0 1 0,0-1 1,1 0-1,-1 0 1,0 0-1,1 1 0,-1-1 1,0 0-1,0 0 1,1 0-1,-1 0 0,0 0 1,1 0-1,-1 0 1,0 1-1,1-1 0,-1 0 1,0 0-1,1 0 1,-1 0-1,0-1 0,1 1 1,-1 0-1,0 0 1,1 0-1,-1 0 0,0 0 1,1 0-1,-1 0 1,0-1-1,1 1 0,-1 0 1,0 0-1,0 0 1,1-1-1,-1 1 0,0 0 1,0 0-1,1-1 2,373 7 1780,-348 2-2429,-31-7 145,-308 1 440,134-2 643,551-19 310,-506 23-1490,-3 3 1951,349-6-3209,-155-1-2322</inkml:trace>
  <inkml:trace contextRef="#ctx0" brushRef="#br1" timeOffset="-54261.037">8365 5383 2113,'0'0'229,"0"0"-26,0 0 643,-5-11 499,-16-36-145,-30-21 4187,47 66-5360,-1 0 1,1 1-1,-1-1 1,1 1 0,-1 0-1,0 0 1,0 1-1,1-1 1,-1 1 0,0 0-1,0 0 1,1 1-1,-1 0 1,0-1 0,1 2-1,-1-1 1,1 0 0,-1 1-1,1 0 1,-4 2-28,2 1 3,0 1 1,0 0-1,0 0 1,1 1 0,0 0-1,0-1 1,1 2-1,0-1 1,0 0-1,1 1 1,0 0-1,0 0 1,1 0 0,0 0-1,0 0 1,1 0-1,0 1 1,1-1-1,-1 0 1,2 1-1,0 4-3,-1-10 4,0 0 0,1 0-1,0 0 1,-1 0-1,1-1 1,0 1-1,0 0 1,1 0-1,-1-1 1,1 1-1,-1-1 1,1 1 0,0-1-1,0 0 1,0 0-1,0 0 1,0 0-1,0 0 1,1 0-1,-1 0 1,1-1-1,-1 1 1,1-1-1,0 0 1,-1 1 0,1-1-1,0-1 1,2 2-4,85 9 151,-86-11-131,1 0-1,-1 0 0,1 0 1,-1-1-1,0 0 1,1 0-1,-1 0 0,0-1 1,0 1-1,0-1 1,0 0-1,0 0 0,0 0 1,0-1-1,-1 1 1,1-1-1,-1 0 0,0 0 1,0 0-1,0 0 1,0-1-1,0 1 0,-1-1 1,1 0-1,-1 0 1,0 0-1,0 0 0,-1 0 1,1 0-1,-1 0 1,0-1-1,0 1 0,0 0 1,-1-1-1,1 1 1,-1-1-1,0 0-19,0 2 3,1 1 0,-1-1-1,0 1 1,1-1 0,-1 1 0,0-1 0,-1 0-1,1 1 1,0-1 0,-1 1 0,1-1 0,-1 1-1,0-1 1,0 1 0,0 0 0,0-1 0,0 1-1,-1 0 1,1 0 0,-1 0 0,1-1 0,-1 2 0,0-1-1,0 0 1,0 0 0,0 1 0,0-1 0,0 1-1,0-1 1,0 1 0,-1 0 0,1 0 0,0 0-1,-1 0 1,1 0 0,-1 1 0,1-1 0,-3 1-3,3-1-7,-1 0 1,1 0 0,-1 0 0,0 1 0,0-1 0,1 1-1,-1 0 1,0 0 0,0 0 0,0 0 0,1 0 0,-1 1 0,0-1-1,0 1 1,1 0 0,-1 0 0,0 0 0,1 0 0,-1 0-1,1 0 1,0 1 0,-1-1 0,1 1 0,0 0 0,0 0-1,0 0 1,0 0 0,0 0 0,0 0 0,1 0 0,-1 0-1,1 1 1,-1-1 0,1 1 0,0-1 0,0 1 0,0 0-1,0-1 1,0 1 0,1 0 0,-1 0 0,1 2 6,0-3-6,0 0 0,0 0 0,0 0 0,0 0 0,0 0-1,0 0 1,1 0 0,-1 0 0,1 0 0,-1-1 0,1 1 0,0 0 0,-1 0 0,1 0 0,0-1 0,1 1 0,-1 0 0,0-1 0,0 1 0,1-1 0,-1 1-1,0-1 1,1 0 0,0 0 0,-1 1 0,1-1 0,0 0 0,-1-1 0,1 1 0,0 0 0,0 0 0,0-1 0,0 1 6,82 17-35,-82-17 18,-1 1 0,0 0 0,0 0 0,0-1 0,0 1 1,0 0-1,0 0 0,0 0 0,-1 0 0,1 0 0,-1 0 0,1 0 0,-1 0 0,0 0 0,0 0 0,0 1 0,0-1 0,0 0 1,0 0-1,0 0 0,-1 0 0,1 0 0,-1 0 0,0 0 0,0 0 0,1 0 0,-1 0 0,0 0 0,-1-1 0,1 1 0,0 0 0,-2 1 17,1 0 6,1 0-1,-2 0 0,1 0 0,0 0 0,0 0 0,-1 0 1,0-1-1,0 1 0,1-1 0,-1 0 0,0 0 0,-1 0 0,1 0 1,0-1-1,-1 1 0,1-1 0,-1 0 0,1 0 0,-1 0 0,1 0 1,-1-1-1,0 1 0,1-1 0,-1 0 0,0 0 0,1 0 0,-1-1 1,0 1-1,1-1 0,-1 0 0,1 0 0,-1 0 0,1-1 0,-1 1 1,1-1-1,0 1 0,0-1 0,0 0 0,0-1 0,0 1 0,0 0 1,0-2-6,-2-2-31,1-1 1,0 0-1,1 0 1,0 0 0,0-1-1,0 1 1,1-1 0,0 1-1,1-1 1,-1 0-1,1 0 1,1 0 0,0 0-1,0 0 1,0 1 0,1-1-1,1-2 31,-2 6-9,1 0-1,0 0 1,0 0-1,0 0 1,0 0-1,1 1 1,0-1-1,0 0 1,0 1-1,0-1 1,0 1-1,1 0 1,-1-1-1,1 1 1,0 0-1,0 1 1,0-1-1,1 0 1,-1 1-1,0 0 1,1 0-1,0 0 1,-1 0-1,1 0 1,0 1-1,0 0 1,0 0-1,0 0 1,0 0-1,0 0 1,0 1-1,0 0 1,2 0 9,-4 0-3,0 0-1,0 1 1,0-1 0,0 1 0,0 0 0,0-1-1,0 1 1,0 0 0,0 0 0,0 0-1,0 0 1,0 1 0,0-1 0,-1 0 0,1 1-1,0-1 1,-1 1 0,0 0 0,1 0-1,-1-1 1,0 1 0,0 0 0,0 0-1,0 0 1,0 0 0,0 0 0,-1 0 0,1 0-1,-1 1 1,1-1 0,-1 0 0,0 0 3,0 75-81,-1-73 68,0 0 0,-1 0 1,1 0-1,-1 0 0,0-1 0,0 1 1,-1 0-1,1-1 0,-1 0 1,1 1-1,-1-1 0,0 0 0,0-1 1,-1 1-1,1 0 0,-1-1 1,1 0-1,-1 0 0,0 0 0,1 0 1,-1 0-1,0-1 0,0 0 1,0 1-1,-1-2 0,1 1 0,0 0 1,0-1-1,0 0 0,-2 0 13,4-1 5,1 0 0,-1 0 0,1 0 0,-1-1 0,1 1 0,0 0 0,-1-1 0,1 1 0,0-1-1,0 0 1,0 1 0,0-1 0,0 0 0,1 1 0,-1-1 0,0 0 0,1 0 0,-1 0 0,1 0 0,0 1-1,0-1 1,0 0 0,-1 0 0,2 0 0,-1 0 0,0 0 0,0 0 0,1 0 0,-1 1 0,1-1 0,-1 0 0,1 0-1,0 0 1,0 1 0,0-1 0,0 0 0,0 1 0,0-1-5,2-1-140,1 0 0,0 0 0,-1 0 0,1 0 0,0 0 0,0 1 0,0 0 0,1 0-1,-1 0 1,0 0 0,1 1 0,-1 0 0,1 0 0,0 0 0,-1 0 0,5 1 140,24-2-3073</inkml:trace>
  <inkml:trace contextRef="#ctx0" brushRef="#br1" timeOffset="-53315.802">9353 5410 7507,'0'0'2084,"0"0"-635,0 0-518,0 0-448,0 0-51,6-6-99,17-19-223,-22 24-112,0 1 0,0-1 0,0 1 0,1 0 0,-1-1 0,0 1-1,0 0 1,1 0 0,-1 0 0,0 0 0,0 0 0,1 0 0,-1 1 0,0-1 0,0 0 0,0 0 0,1 1 0,-1-1 0,0 1 0,0-1 0,0 1 0,0 0 0,0-1 0,0 1 0,0 0 0,0 0 0,0 0 0,0 0 0,0-1 0,0 1 0,-1 0-1,1 1 1,0-1 0,-1 0 0,1 0 0,-1 0 0,1 0 0,-1 0 0,1 1 0,-1-1 0,0 0 0,0 0 0,0 1 0,0-1 0,0 0 0,0 0 0,0 1 0,0-1 0,0 0 0,0 0 0,-1 1 2,2 2-12,-1 1 1,0-1 0,0 1 0,0-1 0,0 0-1,-1 1 1,0-1 0,0 0 0,0 1-1,0-1 1,-1 0 0,1 0 0,-1 0-1,0 0 1,0 0 0,-1-1 0,1 1-1,-1 0 1,0-1 0,0 0 0,0 0-1,0 0 1,-1 0 0,1 0 0,-1-1 0,1 1-1,-1-1 1,0 0 0,0 0 0,0-1-1,0 1 1,-1-1 0,1 0 11,1 1-2,0 0 1,0 0-1,0-1 0,-1 0 1,1 0-1,0 0 1,-1 0-1,1 0 0,-1 0 1,1-1-1,-1 0 1,1 0-1,-1 0 0,1 0 1,-1 0-1,1-1 1,-1 1-1,1-1 0,0 0 1,-1 0-1,1-1 1,0 1-1,0-1 0,0 1 1,-1-1-1,2 0 1,-1 0-1,0 0 0,0 0 1,1-1-1,-1 1 1,1-1-1,0 0 0,0 0 1,0 1-1,0-1 1,0-1-1,1 1 0,-1 0 1,1-1 1,0 0 0,1-1 1,0 1-1,0-1 1,0 1-1,1-1 1,0 1-1,0 0 1,0-1-1,0 1 1,0 0-1,1 0 1,0 0-1,0 0 1,0 0-1,0 0 1,1 1-1,0-1 1,-1 1-1,1 0 1,1-1-1,-1 1 1,0 1-1,1-1 1,-1 0-1,1 1 0,0 0 1,0 0-1,0 0 1,0 0-1,0 0 1,0 1-1,0 0 1,1 0-1,9-3-7,1 0-1,0 1 1,1 0 0,-1 2-1,0 0 1,1 0 0,7 2 7,-15-1 0,-5 0-4,0 0 0,1 0 0,-1 0 0,0 0 0,1 1 1,-1-1-1,0 1 0,0 0 0,0 0 0,0 0 0,1 1 0,-1-1 0,-1 1 0,1-1 0,0 1 0,0 0 0,-1 0 0,1 0 0,-1 1 0,1-1 0,-1 0 0,0 1 1,0 0-1,0-1 0,-1 1 0,1 0 0,0 0 0,-1 0 0,0 0 0,0 0 0,0 0 0,0 1 0,0-1 0,-1 0 0,1 0 0,-1 1 0,0-1 0,0 0 0,0 1 1,-1-1-1,1 0 0,-1 0 0,1 1 0,-2 2 4,-3 3-17,1-1 0,-2 0 1,1 0-1,-1 0 0,0-1 1,0 1-1,-1-1 0,0-1 1,-1 1-1,1-1 0,-1-1 1,0 1-1,0-1 0,-1-1 1,0 0-1,-5 2 17,4-1-71,0-1 1,-1 0-1,1 0 1,-1-1-1,0-1 1,0 0-1,0 0 1,0-1-1,-10 0 71,19-1 2,-1 0-1,1 0 1,0 0 0,0 0 0,-1 0-1,1-1 1,0 1 0,0-1-1,-1 1 1,1-1 0,0 0-1,0 0 1,0 0 0,0 0 0,0 0-1,0-1 1,0 1 0,1-1-1,-1 1 1,0-1 0,1 1 0,-1-1-1,1 0 1,-1 0 0,1 0-1,0 0 1,0 0 0,0 0-1,0 0 1,0 0 0,1 0 0,-1 0-1,0-1 1,1 1 0,0 0-1,0-1-1,-1-4 13,1-1 1,0 0-1,1 1 0,0-1 0,0 0 0,1 1 0,0-1 0,0 1 0,0 0 0,1-1 0,1 1 0,-1 0 0,1 1 1,0-1-1,0 1 0,1 0 0,0 0 0,0 0 0,1 0 0,-1 1 0,1 0 0,0 0 0,0 1 0,1 0 0,0 0 0,-1 0 1,1 1-1,1 0 0,-1 0 0,0 1 0,1-1-13,87-11 59,-93 15-62,-1-1 0,1 0 0,0 1 0,0-1 0,-1 1 0,1 0 0,0 0 0,-1 0 0,1-1 1,0 1-1,-1 1 0,1-1 0,-1 0 0,0 0 0,1 1 0,-1-1 0,0 0 0,0 1 0,0-1 0,0 1 1,0 0-1,0-1 0,0 1 0,-1 0 0,1-1 0,-1 1 0,1 0 0,-1 0 0,0 0 0,1-1 0,-1 1 1,0 0-1,0 0 0,0 0 0,-1 1 3,-18 63-424,17-64 410,1 0 0,-1 0 0,1 0 0,-1 0 0,0-1 0,0 1 0,0 0 0,0-1 0,0 0 0,0 1 0,0-1 0,0 0 0,0 0 0,-1 0 0,1 0-1,0-1 1,-1 1 0,1 0 0,-1-1 0,1 0 0,-1 0 0,1 0 0,-1 0 0,1 0 0,-1 0 0,1 0 0,-1-1 0,1 1 0,0-1 0,-1 0 0,1 0 0,0 0 0,-1 0 0,1 0 0,0 0 0,0-1 0,0 1 0,0-1 0,0 1 0,0-1 0,1 0 0,-1 0 0,1 0 0,-1 0 0,1 0 0,-1 0-1,1 0 1,0 0 0,0-1 0,0 0 14,0 1-4,0 0 0,1-1 0,-1 1 0,1 0 0,-1 0 0,1 0 0,0 0-1,0-1 1,0 1 0,0 0 0,1 0 0,-1 0 0,1 0 0,-1 0 0,1-1 0,-1 1-1,1 0 1,0 0 0,0 1 0,0-1 0,0 0 0,1 0 0,-1 0 0,0 1-1,1-1 1,-1 0 0,1 1 0,1-2 4,42-8-3174,-15 11-2226</inkml:trace>
  <inkml:trace contextRef="#ctx0" brushRef="#br1" timeOffset="-52041.975">12579 5423 6611,'0'0'1371,"0"0"-872,0 0 0,0 0 240,0 0-11,9-5-317,31-16-259,-39 21-152,-1 0 0,1 0 0,0-1 0,0 1-1,0 0 1,-1 0 0,1 0 0,0 0 0,0 1-1,0-1 1,-1 0 0,1 0 0,0 0 0,0 1-1,-1-1 1,1 0 0,0 1 0,0-1 0,-1 1-1,1-1 1,0 1 0,-1-1 0,1 1 0,-1-1-1,1 1 1,-1-1 0,1 1 0,-1 0 0,1-1-1,-1 1 1,1 0 0,-1 0 0,0-1 0,0 1-1,1 0 1,-1 0 0,0-1 0,0 1 0,0 0-1,0 0 1,0 0 0,0 0 0,0-1 0,0 1-1,0 0 1,0 0 0,0 0 0,0-1 0,-1 1-1,1 0 1,0 0 0,-1-1 0,1 1 0,0 0-1,-1-1 1,1 1 0,-1 0 0,1-1 0,-1 1-1,1-1 1,-1 1 0,0 0 0,1-1 0,-1 0-1,0 1 1,1-1 0,-2 1 0,-1 3 6,0 1 0,-1-1 1,0 0-1,0 0 0,0 0 0,0-1 0,-1 1 0,1-1 1,-1 0-1,0-1 0,0 1 0,0-1 0,0 0 1,0 0-1,-1 0 0,1-1 0,0 0 0,-1 0 0,-4 0-6,9-2 14,-1 0 0,1 0 0,-1 0-1,1-1 1,0 1 0,0 0 0,0-1-1,0 1 1,0-1 0,0 1 0,0-1 0,0 0-1,0 1 1,1-1 0,-1 0 0,1 0-1,-1 1 1,1-1 0,0 0 0,0 0-1,0 0 1,0 1 0,0-1 0,0 0-1,0 0 1,0 0 0,1 0 0,-1 1-1,1-1 1,-1 0 0,1 1 0,0-1-14,2-7 17,1 0 0,-1 0 0,2 1 0,-1-1 0,1 1 0,1 0 0,-1 1 0,1-1 0,1 1 0,-1 0 0,1 1 0,0-1 0,1 2 0,-1-1 0,1 1 0,1 0-17,52-13 96,-59 19-103,1 1 1,-1 0 0,0 0-1,0 1 1,0-1-1,0 0 1,-1 1 0,1-1-1,0 1 1,-1-1 0,0 1-1,0 0 1,0-1-1,0 1 1,0 0 0,0 0-1,-1 0 1,1 0-1,-1 0 1,0 0 0,0 0-1,0 0 1,0-1-1,-1 1 1,1 0 0,-1 0-1,1 0 1,-2 2 6,2-3-3,-2 4-2,0 1-1,-1-1 1,1 1-1,-1-1 1,0 0-1,-1 0 1,0 0-1,0 0 1,0-1-1,0 1 1,-1-1-1,0 0 1,0-1-1,0 1 1,-1-1-1,0 0 1,1 0-1,-2-1 1,1 0-1,0 0 1,0 0-1,-1-1 1,0 0-1,1 0 1,-1 0-1,0-1 1,0 0-1,0-1 1,0 0-1,0 0 1,1 0-1,-1-1 1,-2 0 5,6 1-2,1-1-1,0 0 1,0 0-1,-1 0 1,1 0 0,0 0-1,0 0 1,0 0-1,0-1 1,0 1 0,1-1-1,-1 1 1,0-1-1,1 0 1,-1 0 0,1 1-1,0-1 1,-1 0-1,1 0 1,0-1 0,0 1-1,0 0 1,0 0-1,1 0 1,-1-1 0,1 1-1,-1 0 1,1-1-1,0 1 1,0 0 0,0-1-1,0-1 3,0-1-7,0 0-1,0 0 0,1 0 0,0 0 1,-1 0-1,1 1 0,1-1 1,-1 0-1,1 1 0,0-1 1,0 1-1,0 0 0,1-1 1,-1 1-1,3-3 8,2 1-1,0 1-1,0-1 1,0 1 0,0 0 0,1 1 0,0 0-1,0 0 1,0 1 0,0 0 0,0 0 0,1 1-1,0 0 1,-1 0 0,1 1 0,0 0 0,0 1-1,-1 0 1,1 0 0,0 1 0,7 1 1,-12 0-6,-1 0 0,1 0 0,-1 1 0,0-1 0,1 1 0,-1-1 0,-1 1 0,1 0 0,0 1-1,-1-1 1,1 0 0,-1 1 0,0-1 0,0 1 0,0 0 0,-1 0 0,1-1 0,-1 1 0,0 0 0,0 0 0,-1 0 0,1 1 0,-1-1 0,1 0 0,-1 0 0,-1 0 0,1 0 0,-1 0 0,1 0 0,-1 0 0,0 0 0,-1 0 0,1 0 0,-1 0 0,1 0-1,-1-1 1,0 1 0,-1 0 6,-2 2-43,-1-1-1,0 0 0,0 0 0,-1 0 0,1 0 0,-1-1 0,0 0 1,0-1-1,0 0 0,-1 0 0,1 0 0,-1-1 0,0 0 1,1 0-1,-1-1 0,0 0 0,0-1 0,0 0 0,0 0 0,0 0 1,0-1-1,0 0 0,-4-2 44,8 2 6,1-1 0,-1 0 0,0 0 0,1 0-1,0 0 1,-1-1 0,1 1 0,0-1 0,0 0 0,0 0 0,1 0 0,-1 0 0,1 0-1,-1-1 1,1 1 0,0-1 0,0 1 0,1-1 0,-1 0 0,1 0 0,0 0 0,0 0-1,0 0 1,0 0 0,1 0 0,0 0 0,0 0 0,0 0 0,0 0 0,1 0 0,-1 0-1,1 0 1,0 0 0,0 0 0,0 0 0,1 0 0,-1 1 0,1-1 0,0 0 0,0 1 0,1-1-1,-1 1 1,1 0 0,-1 0 0,1 0 0,0 0 0,0 0 0,1 0-6,2-1-96,0 1 0,0-1 0,0 1 1,0 0-1,0 1 0,1-1 0,-1 1 1,1 1-1,-1-1 0,1 1 0,0 0 1,0 1-1,-1-1 0,1 1 0,0 1 1,0-1-1,0 1 0,-1 1 0,1-1 96,14 13-3863</inkml:trace>
  <inkml:trace contextRef="#ctx0" brushRef="#br1" timeOffset="-50718.864">12524 4340 4322,'0'0'1171,"0"0"-939,-2 8-202,-2 123-148,6 208 132,-48-204-359,60-77 327,-2 78 461,6-25-369,-14-102-47,0 0-1,0 1 0,-1 0 0,-1 0 0,1 0 0,-2 0 1,1 0-1,-1 0 0,-1 0 0,0 1 0,-1 6-26,-22 45-1269,21-53-190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4:55.0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3 460 8212,'0'0'112,"0"0"69,16-11 35,54-36 102,-62 42-130,0 0-1,0 0 1,1 1 0,0 0-1,0 1 1,0 0 0,0 0-1,0 1 1,1 0 0,-1 1 0,1 0-1,-1 0 1,1 1 0,3 1-188,-12-1 1,1 0 0,-1 0 0,0 0 0,0 1 0,1-1 0,-1 1 0,0-1 0,0 1 0,0-1 0,1 1 0,-1-1 0,0 1 0,0 0 1,0 0-1,0 0 0,0 0 0,0-1 0,0 1 0,-1 0 0,1 1 0,0-1 0,0 0 0,-1 0 0,1 0 0,-1 0 0,1 1 0,-1-1 0,1 0 0,-1 0 0,0 1 1,0-1-1,1 0 0,-1 0 0,0 1 0,0-1 0,-1 0 0,1 1-1,-9 53 62,-71 80 9,27-57-49,52-77-22,0 0-1,0-1-1,1 1 1,-1 0 0,0-1-1,0 1 1,1 0 0,-1 0-1,0-1 1,1 1 0,-1 0-1,1 0 1,-1 0-1,1 0 1,0 0 0,-1 0-1,1 0 1,0 0 0,0 0-1,-1 0 1,1 0 0,0 0-1,0 0 1,0 0 0,0 0-1,0 0 1,1 0-1,-1 0 1,0 0 0,0 0-1,1 0 1,-1 0 0,0 0-1,1 0 1,-1 0 0,1-1-1,-1 1 1,1 0 0,0 0-1,-1 0 1,1-1-1,0 1 1,0 0 0,0 0 1,14-2 88,-1-1 0,1-1 1,-1 0-1,0-1 1,1 0-1,-2-1 0,1-1 1,-1 0-1,2-2-88,8-2 34,17-7-70,40-18-445,-31 7-2627,-30 12-1401</inkml:trace>
  <inkml:trace contextRef="#ctx0" brushRef="#br0" timeOffset="420.03">764 375 9989,'0'0'456,"0"0"-347,15-6-61,94-29 683,-105 33-687,1 1 0,-1 0-1,1-1 1,-1 1-1,1 1 1,-1-1 0,1 1-1,0 0 1,-1 0 0,1 0-1,0 1 1,-1-1 0,1 1-1,-1 0 1,1 0 0,-1 1-1,1 0 1,-1-1 0,0 1-1,0 1 1,0-1 0,0 1-1,0-1 1,-1 1 0,1 0-1,-1 0 1,1 1 0,-1-1-1,0 1 1,-1 0 0,1-1-1,-1 1 1,1 2-44,0 11-1,-2 0 0,0 1 0,-1-1 0,-1 1 0,0-1 0,-2 0 0,0 0 0,0 0 0,-2 0-1,0 0 1,-1-1 0,-1 0 0,0 0 0,-1 0 0,-1-1 0,0-1 0,-1 1 0,-1-1 1,-9 18 1,-1-2 0,-2-1 0,0-1 0,-2-1 0,-1-1 0,-2-1 0,0-1 0,-5 1-1,16-13-1,0-1 1,-1-1 0,-1 0-1,1-1 1,-1-2 0,-1 1-1,0-2 1,0-1 0,0 0-1,0-2 1,-1 0 0,1-1-1,-1-2 1,0 0 0,-4-1 0,4-3 1,1-2 0,0 0 0,0-1 0,1-1 0,0-1 0,0-1 0,1-1 0,0 0 0,1-1 0,0-1 0,1 0-1,1-1 1,0-1 0,1-1 0,0 0 0,1 0 0,1-2 0,1 1 0,1-2 0,0 1 0,1-1 0,-4-14-1,6 15 0,0 0 0,1 0-1,1 0 1,1-1 0,1 0 0,0 0-1,1 0 1,1 0 0,1 0 0,1 0-1,1 0 1,0 0 0,1 0-1,1 0 1,1 1 0,1 0 0,0 0-1,2 0 1,0 1 0,1-1 0,8-8-6,1 1-1,1 1 1,2 1 0,0 0 0,1 2 0,1 0 0,1 2-1,1 0 1,1 2 0,1 1 0,0 1 0,0 1-1,2 2 1,0 0 0,0 2 0,1 1 0,0 2 0,0 1-1,1 1 1,-1 1 0,1 2 0,16 2 6,-39-1-54,0 1-1,0 0 1,0 0 0,0 1-1,-1 0 1,1 0 0,0 1 0,-1 0-1,1 1 1,-1-1 0,0 1-1,0 1 1,0-1 0,0 1 0,0 1-1,-1-1 1,0 1 0,0 0-1,0 0 1,-1 1 0,1 0 0,-1 0-1,-1 0 1,1 1 0,-1-1-1,2 5 55,19 60-1774,-14 7-1755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3.35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59 0,'0'0'117'0,"0"0"-68"0,0 0-24 16,0 0-18-16,0 0-7 15,0 0-9-15,11 7 3 16,2 22-1-16,2 10 2 15,2 8 5-15,0 2 0 16,-2 2 0-16,-2 0 4 16,-3 1-3-16,-3-1-2 0,-1-3 1 15,-5-5 0 1,2-10-12-16,-2-12-8 0,2-9 2 16,-2-7 11-16,1-5-12 15,2 0 16-15,7 0 3 16,8-2 6-16,9-13 0 15,2 1-6-15,0 4 2 16,-7 5-2-16,-4 3 0 16,-4 2-1-16,0 0 0 15,0 0-3-15,-2 0 4 16,0 0 0-16,0 0-2 16,1 0 2-16,2 0 1 15,3 0-1-15,2 0-2 16,0-10 0-16,-5-2 1 0,-4 0-2 15,-3 2 3-15,-5 5 2 16,0 0 3 0,-2 4-4-16,-2 1 22 0,0 0-16 15,0 0-7-15,1 0-3 16,2 3-2-16,0 14 5 16,2 4 7-16,3 3-3 15,-2-2-4-15,4-5 1 16,-5-6 0-16,-1-6-1 15,-1-5 3-15,-3 0-1 16,4 0 2-16,0-2 4 0,2-13-8 16,-2-2-2-1,0 2-10-15,-4 8 8 0,0 5 4 16,0 0-2 0,0 2-32-16,0 0-1 0,0 0 7 15,0 0 13-15,0 0 8 16,1 0 2-16,-1 0-5 15,0 0 9-15,0 0-1 16,0 0 2-16,0 0 1 16,0 0 3-16,0 0-1 15,0 0 3-15,0 0-4 16,0 0 0-16,0 0-2 16,0 0-2-16,0 0-1 15,0 0-1-15,0 0 2 16,0 0-2-16,0 0 3 0,0 0 1 15,0 0-20-15,0 0-51 16,0 0-89-16,-4 0-106 16</inkml:trace>
</inkml:ink>
</file>

<file path=word/ink/ink3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7:01.07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286 8756,'0'0'587,"0"0"-163,0 0-128,0 0-176,0 0-5,0 0 309,0 0 72,-2-2 190,-5-3-30,6 23-607,1-11-124,0 54-83,-2-15 177,2-1 1,2 1-1,3-1 0,1 1 0,6 18-19,-8-63-2,-2-16 34,-5-28-800,-1 0 0,-2 0 1,-2 0-1,-8-21 768,2 9-1297,-11-50-301,12 35 3629,13 70-156,11 33-106,13 17-1570,-16-31-155,0 0 1,1-1-1,1 0 0,1 0 1,1-1-1,0-1 1,1 0-1,0 0 0,2-2 1,13 12-45,-26-24 2,0 0 0,0-1 0,0 1 0,1-1 0,-1 0 0,0 0 0,1 0 0,-1 0 0,0 0 0,1 0 0,-1 0 0,1-1 0,0 1 0,-1-1 0,1 0 0,-1 0 0,1 0 0,-1 0 0,1 0 0,0-1 0,-1 1 0,1-1 0,-1 1 0,1-1 0,-1 0 0,0 0 0,1 0 0,-1-1 0,0 1 0,0 0 0,1-1 0,-1 1 0,0-1 0,-1 0 0,1 0 0,0 0 0,0 0 0,-1 0 0,1 0 0,-1 0 0,0 0 0,0-1 0,1 1 0,-1-1-2,6-21-209,0 0 0,-1 0 0,-2 0 0,0 0 0,-2-1-1,-1 0 1,0 1 0,-2-1 0,-2-5 209,2-34 367,33 106 959,86 271-1097,-118-310-385,1-1 0,0 1 1,0-1-1,1 1 0,-1-1 0,0 0 1,1 1-1,-1-1 0,1 0 0,0 0 0,0 0 1,-1 0-1,2 0 0,-1 0 0,0-1 1,0 1-1,0-1 0,1 1 0,-1-1 1,1 0-1,-1 0 0,1 0 0,-1 0 0,1 0 1,0-1-1,-1 1 0,1-1 0,0 0 1,0 0-1,-1 0 0,3 0 156,8-9-4231</inkml:trace>
  <inkml:trace contextRef="#ctx0" brushRef="#br0" timeOffset="1039.827">593 160 10501,'0'0'459,"0"0"-315,0 0-206,0 11 28,15 77 34,-9-69 0,9 23 0,-2 0 1,-1 1 0,-3 0-1,1 20 0,-9-49 47,-4-23 69,-1-6-55,-51-192-647,36-49-5849,18 255 6496,1-1 1,0 1 0,0 0 0,-1 0 0,1 0 0,0 0 0,0-1 0,0 1-1,0 0 1,0 0 0,0 0 0,0 0 0,1-1 0,-1 1 0,0 0-1,1 0 1,-1 0 0,1 0 0,-1 0 0,1 0 0,-1 0 0,1 0-1,0 0 1,0 0 0,-1 0 0,1 0 0,0 0 0,0 0 0,0 1 0,0-1-1,0 0 1,0 1 0,0-1 0,0 1 0,0-1 0,0 1 0,0-1-1,1 1 1,-1 0 0,0 0 0,0 0 0,0-1 0,0 1 0,1 0 0,-1 0-1,0 0 1,0 1 0,0-1 0,0 0 0,1 0 0,-1 1 0,0-1-1,0 1-61,3 1 50,-1 1-1,1 0 1,-1 0-1,0 0 0,0 0 1,0 1-1,-1-1 0,1 1 1,-1-1-1,0 1 1,0 0-1,0 0 0,0 0 1,-1 0-1,1 1 0,-1-1 1,0 0-1,-1 0 1,1 2-50,-1-6 3,11 136 1512,-12-117-1414,2 1-1,-1-1 1,2 1 0,1-1-1,0 1 1,2-1 0,0 2-101,-3-18 8,-1 1 0,0-1 1,1 0-1,0 0 0,-1 0 1,1 0-1,0 0 0,1-1 1,-1 1-1,0-1 0,1 1 0,0-1 1,-1 0-1,1 0 0,0 0 1,0 0-1,0-1 0,0 1 0,1-1 1,-1 1-1,0-1 0,0 0 1,1-1-1,-1 1 0,1-1 0,-1 1 1,1-1-1,-1 0 0,1 0 1,-1 0-1,1-1 0,-1 1 1,0-1-1,1 0 0,-1 0 0,0 0 1,1-1-9,6-3-23,-1-1 0,0-1 1,0 0-1,0 0 1,-1-1-1,0 0 0,-1 0 1,0-1-1,0 1 1,-1-2-1,0 1 0,0-1 1,-1 0-1,0 0 1,-1-1-1,0 1 1,0-6 22,2-4-394,-1 0 0,-1 0 1,-1 0-1,0 0 1,-2-1-1,0-16 394,-2 34 146,1-1 0,-1 1 0,1 0 0,-1-1 0,0 1 0,0 0 0,0 0 0,-1 0 0,1 0 0,-1 0 0,1 0 0,-1 0 0,0 0 0,0 1 0,-1-1 0,1 1-1,0-1 1,-1 1 0,0 0 0,1 0 0,-1 0 0,0 0 0,0 1 0,0-1 0,0 1 0,0 0 0,-3-1-146,5 3 7,0 0 1,-1 1-1,1-1 1,0 0-1,0 1 1,0-1-1,0 1 1,0-1-1,1 1 1,-1 0-1,0-1 1,1 1-1,-1 0 1,1-1-1,0 1 1,-1 0-1,1 0 1,0-1-1,0 1 1,0 0-1,0 0 0,0-1 1,1 1-1,-1 0 1,0 0-1,1 0-7,-1 2 17,1 6-29,0 0 1,0-1 0,1 0 0,0 1 0,1-1-1,0 0 1,0 0 0,1 0 0,0 0 0,1-1-1,0 0 1,0 0 0,1 0 0,0-1 0,5 6 11,-1-1-3,1-1 1,-1 0-1,1-1 1,1-1-1,0 0 1,1 0-1,-1-1 1,2-1 0,-1 0-1,1 0 1,0-2-1,10 4 3,-17-7 4,-5-2-4,-1 0 1,0 0 0,1 0-1,-1 0 1,1 0-1,-1 0 1,0 0 0,1 1-1,-1-1 1,0 0 0,0 1-1,1 0 1,-1-1 0,0 1-1,0-1 1,0 1-1,0 0 1,1 0 0,-1 0-1,0 0 1,-1 0 0,1 0-1,0 0 1,0 0 0,0 0-1,0 0 1,-1 0-1,1 1 1,-1-1 0,1 0-1,-1 0 1,1 1 0,-1-1-1,0 0 1,0 1 0,1-1-1,-1 0 1,0 1-1,0-1 1,0 1 0,-1-1-1,1 0 1,0 1 0,0-1-1,-1 1 0,-89 87 192,40-44-208,47-39-253,3-8-1583,5-13-2576</inkml:trace>
</inkml:ink>
</file>

<file path=word/ink/ink3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6:47.5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67 3762,'0'0'987,"0"0"-53,0 0 138,0 0-637,0 0 136,0 0 24,0 0 357,-1-11-277,-7-44 1716,29 73-2453,101 74 108,257 144 735,-340-198-778,-41-15 600,-62 67-534,-149 216 219,133-189-146,85-119-5598,10-12-1587</inkml:trace>
</inkml:ink>
</file>

<file path=word/ink/ink3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5:11.6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2 246 6963,'0'0'1548,"-12"-2"-449,-58-7-488,74 2 1542,188-27-1273,-162 29-792,433-78 1091,292-8-1179,-709 88-389,103-6 945,-66 6-5536,-107 3 2027</inkml:trace>
  <inkml:trace contextRef="#ctx0" brushRef="#br0" timeOffset="725.696">553 375 512,'0'0'5774,"5"-12"-3552,-1 2-1871,40-67 2275,-39 81-836,-36 96-1895,17-65 93,-67 188-17,81-249 293,40-132-538,-26 112 260,35-105 112,-39 194-106,-5-19 9,1 0 0,1 0 0,2 0 0,0-1 0,1 0 0,1 0 0,2-1-1,0-1 1,1 0 0,1-1 0,1-1 0,3 3-1,52 43-1849,-69-57-736,-2-3-2569</inkml:trace>
  <inkml:trace contextRef="#ctx0" brushRef="#br0" timeOffset="972.401">423 727 10613,'0'0'1264,"0"0"-895,0 0-369,0 0 0,0 0 352,84-11-48,-48 8-208,4 1-64,3 1-32,2-3-80,-4 1-512,-2-1-497,-4 0-239,-1-2-1586,-6-2-415</inkml:trace>
  <inkml:trace contextRef="#ctx0" brushRef="#br0" timeOffset="1356.881">937 371 5683,'0'0'5162,"0"0"-3343,0 0-1530,0 0-343,12 6 20,76 50 82,102 115 128,-134-146-1238,-55-26 984,1 0 0,-1-1 0,0 1 0,1-1-1,-1 0 1,0 1 0,0-1 0,0 0 0,0 0 0,-1 1 0,1-1 0,0 0 0,-1 0 0,1 0 0,-1 0 0,0 0 0,1 0 0,-1 0 0,0 0-1,0 0 1,0 0 0,-1 0 0,1 0 0,0 0 0,-1 0 0,0 0 78,1-6-459,-13-117-2845,10 112 3932,-1-1-1,0 1 0,-1 0 1,-1 0-1,0 0 0,0 1 1,-1 0-1,-2-1-627,9 12 37,-1 0 0,1 1-1,0-1 1,-1 0 0,1 1 0,-1-1 0,1 0-1,-1 1 1,1-1 0,-1 1 0,1-1-1,-1 0 1,0 1 0,1 0 0,-1-1-1,0 1 1,1-1 0,-1 1 0,0 0 0,0 0-1,1-1 1,-1 1 0,0 0 0,0 0-1,0 0 1,1 0 0,-1 0 0,0 0-1,0 0 1,0 0 0,1 0 0,-1 0 0,0 0-1,0 1 1,1-1 0,-1 0 0,0 0-1,0 1 1,1-1 0,-1 1 0,0-1 0,1 0-1,-1 1 1,0-1 0,1 1 0,-1 0-1,1-1 1,-1 1 0,1-1 0,-1 1-1,1 0 1,0 0 0,-1-1 0,1 1 0,0 0-1,-1-1 1,1 1 0,0 0 0,0 0-1,0 0 1,0-1 0,0 1 0,0 0-1,0 0 1,0 0 0,0-1 0,0 1 0,0 0-1,0 0-36,-43 95-21,8-20 128,3 1-1,-18 71-106,49-148-3,-7 61-371,8-60 271,0 0 1,0 0-1,1 0 0,-1 1 0,0-1 0,1 0 0,-1 0 0,1 0 0,-1 0 0,1 0 0,-1 0 0,1 0 0,0 0 1,-1 0-1,1 0 0,0 0 0,0 0 0,0 0 0,0 0 0,-1-1 0,1 1 0,0 0 0,1-1 0,-1 1 1,0-1-1,0 1 0,0-1 0,0 1 0,0-1 103,26 2-3706</inkml:trace>
  <inkml:trace contextRef="#ctx0" brushRef="#br0" timeOffset="1591.442">1527 582 12502,'0'0'480,"0"0"-336,0 0-144,0 0 112,0 0 432,0 0 177,3-6-353,-3 10-368,0 16-128,1 10 128,2 9 0,-1 3-16,3 4 16,0 1 16,-1 3-16,-3 3-753,-1-8-2016,0-13-5763</inkml:trace>
</inkml:ink>
</file>

<file path=word/ink/ink3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5: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 276 8196,'3'-12'1315,"43"-128"1724,-41 135-2593,-5 22 67,-6 33 86,-35 100-561,25-99-17,3 1 0,1 1 0,0 22-21,11-55-25,5-36 80,2-8 30,73-329-1568,-58 159 1696,-18 209-213,-1 0 0,2-1 1,0 0-1,1 1 0,0-2 0,1 1 1,0-1-1,1 1 0,1-2 0,7 10 0,1 4 27,162 271-264,-169-262-2917,-9-23-519</inkml:trace>
  <inkml:trace contextRef="#ctx0" brushRef="#br0" timeOffset="256.055">121 522 12005,'0'0'1073,"0"0"-529,0 0-544,0 0-64,0 0 64,0 0 16,26-13 32,2 9 80,6 0-112,2 3-32,3 0-48,3 1-112,-3 0-1168,2 0-497,-5 0-2657</inkml:trace>
  <inkml:trace contextRef="#ctx0" brushRef="#br0" timeOffset="696.709">576 146 9604,'0'0'1228,"0"0"-108,0 0-405,0 0-296,0 0-8,0-6-192,1-21-206,0 27-16,-1-1 0,0 1 1,1-1-1,-1 1 0,1-1 0,-1 1 0,0 0 1,1-1-1,-1 1 0,1 0 0,-1-1 0,1 1 1,-1 0-1,1 0 0,-1 0 0,1-1 0,0 1 1,-1 0-1,1 0 0,-1 0 0,1 0 0,-1 0 1,1 0-1,0 0 0,-1 0 0,1 0 0,-1 0 1,1 0-1,-1 1 0,1-1 0,0 0 0,-1 0 1,1 0-1,-1 1 0,1-1 0,-1 0 0,0 1 1,1-1-1,-1 0 0,1 1 0,-1-1 0,1 1 1,-1-1 2,3 2-5,78 51-75,-73-45-138,1-1-1,0 1 0,1-1 0,0-1 0,0 0 0,1-1 1,-1 1-1,1-2 0,0 0 0,0 0 0,1-1 1,-1 0-1,1-1 0,0-1 0,-1 1 0,11-2 219,-18-1-140,1 0-1,-2 0 0,1-1 0,0 0 1,0 0-1,0 0 0,-1 0 1,1 0-1,-1-1 0,0 0 1,0 0-1,0 0 0,0 0 1,0 0-1,0 0 0,-1-1 1,0 1-1,1-1 0,-1 0 0,-1 1 1,1-1-1,-1 0 0,1 0 141,21-98 3017,-22 43 1759,-1 59-4595,0 3-274,-1 24 60,-1 0 0,-1 1 0,-1-1 0,-2-1 0,-9 27 33,-1 0-104,1-11-214,3 1 1,1 0-1,2 1 1,2 0-1,1 14 318,7-37-2508,2-12-1584</inkml:trace>
  <inkml:trace contextRef="#ctx0" brushRef="#br0" timeOffset="957.718">1104 356 9668,'0'0'465,"0"0"34,0 0-115,0 0 85,0 0 588,4-8-129,11-22-170,-15 30-755,0 1 0,0-1-1,0 0 1,0 0 0,0 1 0,0-1 0,0 0 0,0 0-1,0 1 1,0-1 0,0 0 0,0 0 0,0 1 0,0-1-1,0 0 1,0 0 0,0 1 0,0-1 0,0 0 0,0 0-1,0 0 1,0 1 0,1-1 0,-1 0 0,0 0 0,0 0-1,0 1 1,0-1 0,0 0 0,1 0 0,-1 0 0,0 0-1,0 1 1,0-1 0,1 0 0,-1 0 0,0 0 0,0 0-1,1 0 1,-1 0 0,0 0 0,0 0 0,0 0 0,1 1-1,-1-1 1,0 0 0,0 0 0,1 0 0,-1 0 0,0 0-1,0-1 1,1 1 0,-1 0 0,0 0 0,0 0 0,1 0-1,-1 0 1,0 0 0,0 0 0,0 0 0,1 0 0,-1-1-1,0 1 1,0 0 0,0 0 0,1 0 0,-1-1-3,0 2 18,37 229-93,-26-139-2750,-11-59-1764</inkml:trace>
</inkml:ink>
</file>

<file path=word/ink/ink3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3:21.3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53 10309,'0'0'704,"0"0"-672,0 0-32,105-32 0,-60 23 48,2 2-48,-6 2-208,-6 5-592,-9 0-1057,-8 0-2177</inkml:trace>
  <inkml:trace contextRef="#ctx0" brushRef="#br0" timeOffset="250.501">45 203 9300,'0'0'1729,"0"0"-1729,0 0 0,85-13 96,-41 2-80,6 0-16,1 0 0,-2 2-928,-2-2-4179</inkml:trace>
</inkml:ink>
</file>

<file path=word/ink/ink3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03:19.5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92 13558,'0'0'-16,"0"0"-315,0 16 6,6 103 264,29 190 37,-31-298-1056,-2-31 601,-4-330-9789,-9 267 10760,-8 1 5453,13 57-3069,66 109-568,64 121-2033,-123-203-285,0 0 1,0 0-1,0 0 1,0-1-1,0 1 1,0 0-1,0 0 1,1-1 0,-1 1-1,1-1 1,-1 0-1,1 1 1,-1-1-1,1 0 1,0 0-1,0 0 1,-1 0-1,1 0 1,0 0-1,0-1 1,0 1-1,0 0 1,0-1-1,0 0 1,0 1-1,0-1 1,1 0-1,-1 0 1,0 0-1,0-1 1,0 1-1,0 0 1,0-1-1,0 1 1,0-1-1,0 0 1,0 0-1,-1 1 1,1-1-1,0-1 1,0 1-1,0 0 1,-1 0 0,1-1-1,0 0 10,5-15-202,-1-1 0,-1 1 0,-1-1 0,0 0 0,-1 0 0,-1 0 0,-1-1 0,-1 1 0,0 0 0,-2-6 202,2-7-77,1-91 2294,49 255-2113,47 194-125,-96-323-264,10 21-1072,3-20-4725,-5-9 1160</inkml:trace>
  <inkml:trace contextRef="#ctx0" brushRef="#br0" timeOffset="576.188">651 168 11045,'0'0'678,"0"0"-572,0 0-188,0 0 39,2 16 27,13 101 160,27 184 110,-39-332-161,-17-277-3102,14 276 2909,-1 13 235,1 0 1,0 1-1,2-1 1,0 0-1,1 1 1,1 0-1,2-6-135,-5 21 30,-1 1 0,1-1 1,0 1-1,0-1 0,1 1 0,-1 0 0,0 0 1,1-1-1,-1 1 0,1 0 0,0 0 0,-1 0 1,1 1-1,0-1 0,0 0 0,1 1 0,-1-1 1,0 1-1,0 0 0,1 0 0,-1-1 0,1 2 1,-1-1-1,1 0 0,-1 0 0,1 1 0,-1 0 1,1-1-1,0 1 0,-1 0 0,1 0 0,-1 0 1,1 1-1,0-1 0,-1 1 0,1-1 0,-1 1 1,1 0-1,-1 0 0,1 0 0,-1 0 0,0 0 1,0 1-1,1-1 0,-1 1 0,0-1 0,0 1 1,0 0-1,-1 0 0,1 0 0,0 0 0,-1 0 1,1 1-31,5 14-3,-1 0 0,-1 0 1,-1 1-1,0-1 0,-1 1 1,-1 0-1,-1 0 0,0 0 1,-2 0-1,0 1 0,-3 14 3,-39 113 27,8-45-8,35-100-11,-1 0 0,1 0 1,-1 1-1,1-1 0,0 0 0,0 1 1,0-1-1,0 0 0,0 1 0,0-1 1,0 1-1,0-1 0,0 0 1,1 1-1,-1-1 0,0 0 0,1 0 1,-1 1-1,1-1 0,-1 0 1,1 0-1,0 0 0,0 1 0,0-1 1,-1 0-1,1 0 0,0 0 1,0 0-1,0-1 0,0 1 0,1 0 1,-1 0-1,0-1 0,0 1 1,0 0-1,1-1 0,-1 1 0,0-1 1,0 0-1,1 1 0,-1-1 1,1 0-1,-1 0 0,0 0 0,1 0 1,-1 0-1,0 0 0,1 0 0,-1 0 1,0-1-1,1 1 0,-1-1 1,0 1-1,0-1 0,1 1 0,-1-1 1,0 1-1,1-2-8,10 1 117,280-42 185,-218 37-3965,-51 4-1830</inkml:trace>
  <inkml:trace contextRef="#ctx0" brushRef="#br0" timeOffset="1222.4">1293 72 8772,'0'0'888,"0"0"84,0 0-273,0-10-118,0-52 884,-23 102-1559,15-25 86,1 1-1,1-1 1,1 2-1,0-1 1,2 0-1,-1 1 1,2 0 0,0 0-1,1 0 1,1 0-1,1 12 9,0-23-1,0 0-1,0 0 1,1-1-1,0 1 1,0 0-1,0 0 1,1-1-1,0 0 1,0 1 0,0-1-1,1 0 1,-1 0-1,1-1 1,0 1-1,1-1 1,-1 0-1,1 0 1,0 0-1,0-1 1,0 1 0,0-1-1,2 0 2,132 47 87,-97-39 10,-41-11-95,1 0-1,-1 0 1,0 0 0,1 0-1,-1 1 1,1-1-1,-1 0 1,0 1 0,1-1-1,-1 1 1,0-1-1,0 1 1,1-1 0,-1 1-1,0 0 1,0 0-1,0 0 1,0-1 0,0 1-1,0 0 1,0 0 0,0 1-1,0-1 1,-1 0-1,1 0 1,0 0 0,-1 0-1,1 1 1,-1-1-1,1 0 1,-1 1 0,1-1-1,-1 0 1,0 1-1,0-1 1,0 0 0,0 1-1,0-1 1,0 1 0,0-1-1,0 0 1,0 1-1,-1-1 1,1 0 0,0 1-1,-1-1 1,0 0-1,1 0 1,-1 1 0,0-1-1,1 0 1,-1 0-1,0 0 1,0 0 0,0 0-1,0 0 1,0 0 0,0 0-3,-18 14 14,-1 0-1,0-2 1,-1 0-1,0-2 0,-1 0 1,0-1-1,-16 3-12,28-9-6,-15 6-200,-72 28-251,33-22-2925,38-14-2487</inkml:trace>
</inkml:ink>
</file>

<file path=word/ink/ink3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8:05.6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5 578 9700,'0'0'507,"0"0"-98,0 0-116,0 0-152,0 0 38,0-2-37,-4 137-161,4-23-392,4-115-3153,2-25 1053</inkml:trace>
  <inkml:trace contextRef="#ctx0" brushRef="#br0" timeOffset="1162.167">152 482 8212,'0'0'1115,"0"0"-814,0 0 209,11 3 112,73 10-260,-61-13-347,-16 1-34,-1 0 0,1-1 1,-1 0-1,1 0 0,-1 0 0,1-1 1,-1 0-1,1-1 0,-1 1 0,0-1 1,0 0-1,0-1 0,3-1 19,-8 4 26,0-1 0,0 1 0,-1-1 0,1 0 0,0 1 1,0-1-1,-1 0 0,1 0 0,0 1 0,-1-1 0,1 0 0,0 0 0,-1 0 0,1 0 0,-1 0 1,0 0-1,1 0 0,-1 0 0,0 0 0,0 0 0,1 0 0,-1 0 0,0 0 0,0 0 0,0 0 0,0 0 1,0 0-1,-1 0 0,1 0 0,0 0 0,0 0 0,-1 0 0,1 0 0,0 0 0,-1 0 0,1 0 1,-1 0-1,0 0 0,1 1 0,-1-1 0,0 0 0,1 0 0,-1 0 0,0 1 0,0-1 0,1 1 0,-1-1 1,0 0-1,0 1 0,0-1 0,0 1 0,0 0 0,0-1 0,0 1 0,0 0 0,0 0 0,0-1 0,0 1 1,0 0-1,0 0 0,0 0 0,0 0 0,0 0 0,0 1-26,-2 0-5,0 1-1,1 0 1,-1 0 0,1 0 0,0 1-1,-1-1 1,1 0 0,0 1-1,1 0 1,-1-1 0,0 1-1,1 0 1,-1 0 0,1 0-1,0 0 1,0 0 0,0 0-1,0 0 1,1 0 0,-1 1 0,1-1-1,0 0 1,0 0 0,0 0-1,0 1 1,1-1 0,-1 0-1,1 0 1,0 0 0,0 2 5,0 8 7,-1-6-9,1 0 0,0-1-1,0 1 1,0 0 0,1-1 0,0 1 0,0-1-1,1 0 1,0 0 0,0 0 0,0 0 0,1 0-1,0-1 1,0 0 0,0 1 0,1-2 0,0 1-1,0 0 1,0-1 0,0 0 0,1 0 0,-1 0-1,1-1 1,0 0 0,0 0 0,1-1 0,-1 1-1,0-1 1,1-1 0,-1 1 0,1-1 0,0 0 0,-1-1-1,6 1 3,3-2-109,1 1 1,-1-2-1,0 0 0,0-1 0,-1 0 0,1-1 0,-1-1 1,1 0-1,-1-1 0,-1 0 0,1-1 0,-1-1 0,-1 0 0,1-1 1,-1 0-1,-1-1 0,0 0 0,0-1 0,-1 0 0,2-4 109,-9 11 5,1 0 0,-1-1 0,0 1 0,-1-1 0,1 0 0,-1 0 0,0 0 0,0 0 0,-1 0 0,1 0 0,-1 0 0,0-1 0,-1 1 0,1-1 0,-1 0-5,0 4 17,-1 1 1,1-1-1,0 1 0,-1-1 1,0 1-1,1-1 1,-1 1-1,0-1 0,0 1 1,0 0-1,0-1 0,0 1 1,0 0-1,0 0 0,0 0 1,-1 0-1,1 0 0,0 0 1,-1 0-1,1 0 1,0 0-1,-1 0 0,1 1 1,-1-1-1,1 1 0,-1-1 1,0 1-1,1 0 0,-1 0 1,1-1-1,-1 1 1,0 0-1,1 0 0,-1 1 1,0-1-1,0 0-17,-62 14 58,57-9-63,0 0 0,1 0 0,0 1 0,0 0 0,0 0 0,1 0-1,0 1 1,0 0 0,1 0 0,0 0 0,0 0 0,1 1 0,-1-1 0,2 1 0,-1 0 0,1 0 0,0 0 0,1 0-1,0 0 1,0 0 0,1 6 5,0-13 2,1 0 0,0 1-1,0-1 1,0 0 0,0 1-1,0-1 1,0 0 0,0 0-1,0 0 1,0 0 0,1 0-1,-1 0 1,0-1 0,1 1-1,-1 0 1,1 0 0,-1-1-1,1 1 1,-1-1 0,1 0-1,-1 1 1,1-1 0,-1 0-1,1 0 1,-1 0 0,1 0-1,0 0 1,-1 0 0,1 0-1,-1-1 1,1 1 0,-1-1 0,1 1-1,0-1-1,6 0 15,85-25 21,10-2-82,-37 66 16,-61-35 41,0 0-1,1-1 0,-1 1 0,0-1 1,1-1-1,-1 1 0,1-1 1,-1 0-1,1 0 0,0 0 0,0-1 1,-1 0-1,1 0 0,0-1 1,-1 0-1,1 0 0,0 0 1,-1 0-1,1-1 0,-1 0 0,0 0 1,1 0-1,-1-1 0,0 0 1,-1 0-1,1 0 0,0-1 0,-1 1 1,0-1-1,0 0 0,0 0 1,0-1-1,0 1 0,-1-1 0,0 0-10,3-12-56,0 0 0,-2-1-1,0 1 1,-1-1-1,-1 1 1,0-1-1,-2 0 1,0 0-1,-1 0 1,-1-5 56,1 12-22,-32-245-1782,4 146 4707,28 121-2396,42 108-427,-34-64 71,-2 0 0,-3 1 0,-3 35-151,1-23 72,-3 133-77,3-200 6,-1 1 0,1-1 1,0 0-1,0 1 0,0-1 1,0 0-1,0 1 0,0-1 0,1 0 1,-1 1-1,0-1 0,1 0 1,-1 1-1,1-1 0,-1 0 0,1 0 1,0 0-1,-1 1 0,1-1 1,0 0-1,0 0 0,0 0 1,0 0-1,0 0 0,0 0 0,0-1 1,0 1-1,0 0 0,0-1 1,0 1-1,1 0 0,-1-1 0,0 1 1,1-1-1,-1 0 0,0 1 1,0-1-1,1 0 0,-1 0 0,0 0 1,1 0-1,-1 0 0,1 0 1,-1 0-1,0 0 0,1-1 0,-1 1 1,0 0-1,0-1 0,1 1 1,-1-1-1,0 0 0,0 1 0,0-1 1,0 0-1,0 0 0,1 0 1,-1 1-1,-1-1 0,2-1-1,20-13-60,0-1-1,-1 0 1,-1-2-1,0-1 1,-1 0-1,11-16 61,29-39-587,-59 93 366,0 3 205,-1-18 15,0 0 0,0 0 0,1 1 0,0-1 0,-1 0 0,2 0 0,-1 1 0,0-1 1,1 0-1,0 0 0,0 0 0,0 1 0,0-1 0,1-1 0,0 1 0,0 0 0,0 0 0,0 0 0,0-1 1,1 0-1,-1 1 0,1-1 0,0 0 0,0 0 0,0 0 0,2 0 1,1 0-5,1-1 1,-1 1-1,1-2 0,0 1 1,0-1-1,0 0 0,-1 0 1,1-1-1,0 0 0,0 0 1,0-1-1,0 0 5,-5 1-118,-1 0-1,0 0 1,0 0-1,0-1 1,0 1-1,0 0 1,1-1-1,-1 1 1,0-1-1,0 1 1,0-1 0,0 0-1,0 1 1,0-1-1,-1 0 1,1 0-1,0 0 1,0 0-1,0 0 1,-1 0-1,1 0 1,-1 0 0,1 0-1,-1 0 1,1 0-1,-1 0 1,1 0-1,-1 0 1,0 0-1,1-1 119,1-21-6733</inkml:trace>
  <inkml:trace contextRef="#ctx0" brushRef="#br0" timeOffset="1386.235">1165 222 10629,'0'0'208,"0"0"256,71-23-416,-29 22-48,2 1-16,-1 0-512,-4 0-4482</inkml:trace>
  <inkml:trace contextRef="#ctx0" brushRef="#br0" timeOffset="2375.767">2231 332 10661,'0'0'235,"0"0"55,-12-5-185,-39-15-100,47 18-11,0 1 0,1 0 0,-1 0 0,0 1 0,1-1 0,-1 1 1,0 0-1,0 0 0,0 0 0,1 0 0,-1 0 0,0 1 0,0 0 0,1 0 0,-1 0 0,1 0 1,-1 1-1,1-1 0,-1 1 0,1 0 0,0 0 0,0 0 0,0 0 0,0 1 0,0-1 0,0 1 1,1 0-1,-1 0 0,1 0 0,0 0 0,-1 2 6,-40 102-124,37-54-247,7-51 350,0 0 0,0-1 0,0 1 0,0-1 0,0 1 0,1-1 0,-1 0 0,0 1 0,1-1 0,-1 0 0,1 0 0,-1 0 0,1 0 0,0 0 0,-1-1 0,1 1 0,0 0 0,0-1 0,-1 1 0,1-1 0,0 0 0,0 1 0,0-1 0,0 0 0,-1 0 0,1 0 0,0 0 0,0-1 0,0 1 0,0 0 0,-1-1 0,1 1 0,0-1 0,0 0 0,-1 0 0,1 0 0,0 1 0,-1-2-1,1 1 1,-1 0 0,2-1 21,12-6 37,-1 0-1,1-1 0,-2 0 1,1-1-1,-1-1 0,-1 0 0,0 0 1,0-2-1,-2 1 0,1-2-36,-10 14 21,0-1-1,0 0 1,1 0 0,-1 1-1,0-1 1,1 0-1,-1 1 1,0 0 0,1-1-1,-1 1 1,1 0-1,-1-1 1,0 1-1,1 0 1,-1 0 0,1 0-1,-1 0 1,0 1-1,1-1 1,-1 0-1,1 1 1,-1-1 0,0 0-1,1 1 1,-1 0-1,0-1 1,1 1 0,-1 0-1,0 0 1,1 0-21,16 5 49,-9-3-74,0 0 1,1-2-1,0 1 0,-1-1 0,1 0 0,0-1 1,0 0-1,-1-1 0,1 0 0,0 0 0,-1-1 0,1-1 1,-1 1-1,1-1 0,-1-1 0,0 0 0,0 0 1,-1-1-1,1 0 0,-1 0 0,0-1 0,-1 0 0,1-1 1,-1 1-1,-1-1 0,1-1 0,-1 1 0,0-1 1,-1 0-1,0-1 0,0 1 0,-1-1 0,1-1 25,-2 0-383,0 0 0,-1-1 0,-1 1 0,1 0 0,-1-1 0,-1 0 0,0 1 0,-1-1 0,0 1 0,0-1 0,-1 1 0,0 0 0,-4-9 383,3 12 196,0 0-1,0 0 1,-1 0 0,0 0 0,-1 0-1,1 1 1,-1 0 0,0 0 0,-1 0-1,0 1 1,0 0 0,-1-1-196,1 1 248,-1 0 1,1 0 0,-1 1 0,0 0 0,-1 1-1,1 0 1,0 0 0,-1 0 0,0 1-1,0 0 1,0 0 0,-2 1-249,8 1 8,0 1 1,1 0-1,-1 0 0,0 0 0,0 0 1,1 0-1,-1 0 0,1 0 0,-1 0 1,1 1-1,-1-1 0,1 1 0,0-1 1,0 1-1,-1-1 0,1 1 1,0 0-1,1 0 0,-1-1 0,0 1 1,0 0-1,1 0 0,-1 0 0,1 0 1,0 0-1,-1 0 0,1 0 0,0 0 1,0 0-1,0 0 0,1 0 0,-1 0 1,0 0-1,1 0 0,-1-1 1,1 2-9,-1 7 38,11 141 234,-10-148-263,13 67 90,-2 0 1,-4 1-1,-2 16-99,-6 97-16,0-182-65,0 0 0,0-1 0,0 1-1,0 0 1,0 0 0,0-1 0,-1 1 0,1 0 0,-1-1-1,1 1 1,-1 0 0,1-1 0,-1 1 0,0-1-1,0 1 1,0-1 0,0 1 0,0-1 0,0 1 0,0-1-1,0 0 1,-1 0 0,1 0 0,0 0 0,-1 0-1,1 0 1,-1 0 0,0 0 81,-9 0-2961</inkml:trace>
  <inkml:trace contextRef="#ctx0" brushRef="#br0" timeOffset="2654.389">2358 487 12406,'0'0'544,"0"0"-544,105-17 48,-52 17-80,-4 0 32,-6 0-32,-6 7-224,-14 0-3010</inkml:trace>
  <inkml:trace contextRef="#ctx0" brushRef="#br0" timeOffset="3398.064">202 1303 7587,'0'0'99,"0"0"107,0 0 215,-13-5 355,-46-15 185,56 19-929,1 0 0,-1 0-1,0 0 1,0 0 0,0 0 0,1 1 0,-1-1-1,0 1 1,0 0 0,0 0 0,0 0 0,0 0-1,0 1 1,0-1 0,1 1 0,-1-1 0,0 1-1,0 0 1,0 0 0,1 1 0,-1-1 0,1 0-1,-1 1 1,1-1 0,-1 1 0,1 0 0,0 0-1,0 0 1,0 0 0,0 0 0,0 1 0,1-1-1,-1 1 1,0-1 0,1 1 0,0-1 0,0 1-32,-13 97-97,15-91 101,1 0-1,0 0 1,1 0 0,0-1-1,0 1 1,1-1-1,0 0 1,0 0-1,1 0 1,0 0-1,1-1 1,-1 0-1,2 0 1,-1-1-1,1 1 1,-1-2-1,2 1 1,-1-1-1,1 0 1,-1 0-1,1-1 1,1 0-1,-1 0 1,3 0-4,33 23 342,-43-26-339,0-1-1,0 0 1,0 0-1,0 1 0,0-1 1,-1 1-1,1-1 1,0 1-1,0-1 0,0 1 1,-1 0-1,1-1 1,0 1-1,-1 0 1,1-1-1,0 1 0,-1 0 1,1 0-1,-1 0 1,0-1-1,1 1 0,-1 0 1,1 0-1,-1 0 1,0 0-1,0 0 1,0 0-1,1 0 0,-1 0 1,0 0-1,0 0 1,0 0-1,-1 0 0,1 0 1,0 0-1,0-1 1,0 1-1,-1 0 1,1 0-1,0 0 0,-1 0 1,1 0-1,-1 0 1,1-1-1,-1 1 0,1 0 1,-1 0-1,0-1 1,1 1-1,-1 0 1,0-1-1,0 1 0,0 0-2,-14 5 17,0 0 0,0 0 0,0-2 0,-1 0-1,0-1 1,0 0 0,0-1 0,0-1 0,0-1-1,-16-1-16,31 2-46,1-1 0,-1 0 1,0 0-1,0 0 0,0 0 0,0 0 0,0 0 0,0 0 0,1 0 0,-1 0 0,0 0 0,0 0 0,0-1 0,0 1 0,1 0 0,-1 0 0,0-1 0,0 1 0,0-1 0,1 1 0,-1-1 0,0 1 0,1-1 0,-1 1 0,0-1 0,1 0 0,-1 1 0,1-1 0,-1 0 0,1 1 0,-1-1 0,1 0 0,0 0 0,-1 0 0,1 1 0,0-1 0,0 0 0,-1 0 1,1 0-1,0 0 0,0 0 0,0 1 0,0-1 0,0 0 0,0 0 0,0 0 0,0 0 0,1 0 0,-1 1 0,0-1 0,0 0 0,1 0 0,-1 0 0,1 1 0,-1-1 0,1 0 0,-1 0 0,1 1 0,-1-1 0,1 0 0,-1 1 0,1-1 0,0 1 0,-1-1 0,1 1 0,0-1 0,0 1 0,-1-1 0,1 1 46,26-15-5399</inkml:trace>
  <inkml:trace contextRef="#ctx0" brushRef="#br0" timeOffset="4184.426">378 1495 5603,'0'0'1133,"0"0"-28,5-11-30,24-67 2345,-28 78-3403,0-1-1,0 1 0,0 0 0,0 0 1,0 0-1,0 0 0,0 1 0,0-1 0,0 0 1,0 0-1,0 1 0,0-1 0,0 0 1,0 1-1,0-1 0,0 1 0,0-1 1,0 1-1,0 0 0,-1-1 0,1 1 1,0 0-1,0-1 0,-1 1 0,1 0 1,0 0-1,-1 0 0,1 0 0,-1 0 1,1 0-1,-1 0 0,0 0 0,1 0 1,-1 0-17,57 149-48,-56-148 47,1-1 0,-1 0 0,0 0 1,1 0-1,0 0 0,-1-1 1,1 1-1,0 0 0,-1-1 1,1 1-1,0-1 0,-1 1 1,1-1-1,0 0 0,0 0 1,0 0-1,-1 0 0,1 0 0,0 0 1,0-1-1,0 1 0,-1 0 1,1-1-1,0 0 0,-1 1 1,1-1-1,0 0 0,-1 0 1,1 0-1,-1 0 0,1 0 1,-1 0-1,0 0 0,1 0 0,-1 0 1,0-1-1,0 1 0,0-1 1,0 1-1,0-1 0,0 1 1,0-1-1,0 0 0,-1 1 1,1-1-1,-1 0 0,1 1 0,-1-1 1,0-1 0,1 3-1,99-191-960,-99 190 978,0 0-1,0 1 1,0-1 0,0 1-1,0-1 1,0 1-1,0-1 1,0 1-1,1 0 1,-1-1-1,0 1 1,0 0-1,0 0 1,1 0-1,-1 0 1,0 0-1,0 0 1,1 0-1,-1 1 1,0-1-1,0 0 1,0 1-1,0-1 1,1 0-1,-1 1 1,0 0 0,0-1-1,0 1 1,0 0-1,0-1 1,0 1-1,0 0 1,-1 0-1,1 0 1,0 0-1,0 0 1,-1 0-1,1 0 1,0 0-1,-1 0 1,1 0-1,-1 0 1,1 0-1,-1 1 1,0-1-1,0 0 1,1 0-1,-1 1-16,2 2 77,13 19-46,-13-18-79,-1 0 1,1 0-1,1 0 1,-1-1-1,1 1 1,-1-1-1,1 1 1,1-1-1,-1 0 1,1 0-1,-1 0 1,1-1-1,0 0 1,0 1-1,1-1 1,-1 0-1,1-1 1,-1 1-1,1-1 1,0 0-1,0 0 1,0-1-1,0 1 0,0-1 1,0 0-1,1-1 1,-1 1-1,0-1 1,1 0 47,1-5-115,0 0-1,0 0 1,-1-1 0,0 0 0,0 0-1,-1-1 1,1 0 0,-1 1 0,-1-2-1,1 1 1,-1-1 0,-1 1 0,1-1-1,-1 0 1,1-6 115,4-8 223,-1-1 0,-1 0 0,-1 0 0,-1-1 0,-1 1 0,-1-1 0,0-12-223,-3 86-125,-1-27 121,1 1-1,2-1 1,0 1 0,1-1 0,2 0 0,0 0 0,2 0 0,0 0 4,-5-21 3,0 1 0,0-1-1,0 1 1,0-1-1,1 0 1,-1 0 0,1 0-1,-1 1 1,1-1-1,0-1 1,0 1 0,0 0-1,0 0 1,0-1-1,0 1 1,0-1 0,0 0-1,1 1 1,-1-1-1,1 0 1,-1 0 0,1-1-1,-1 1 1,1 0-1,-1-1 1,1 0 0,1 1-3,74-16 131,-15 2-74,-62 13-58,1 0 0,-1 0-1,1 1 1,-1-1 0,0 1 0,1-1 0,-1 1-1,1-1 1,-1 1 0,0 0 0,0 0-1,1 0 1,-1 0 0,0 0 0,0 0 0,0 0-1,0 0 1,0 0 0,0 0 0,0 0-1,-1 1 1,1-1 0,0 0 0,-1 1 0,1-1-1,-1 1 1,1-1 0,-1 0 0,0 1-1,0-1 1,1 1 0,-1-1 0,0 1-1,0-1 1,0 1 0,-1-1 0,1 1 0,0-1-1,-1 1 1,1-1 0,0 1 0,-1-1-1,0 0 2,1 9-11,-1-5 4,0 0 0,0 0-1,0 0 1,-1 0 0,1 0 0,-1 0-1,-1 0 1,1-1 0,-1 1-1,1-1 1,-1 1 0,-1-1 0,1 0-1,0 0 1,-1-1 0,0 1 0,0-1-1,0 0 1,0 0 0,-1 0 0,1 0-1,-1-1 1,0 1 0,1-1 0,-1-1-1,0 1 1,0-1 0,0 0-1,0 0 1,-1 0 0,1 0 0,0-1-1,0 0 1,0 0 0,-1-1 0,1 1-1,0-1 1,0 0 0,0-1 0,0 1-1,0-1 1,0 0 0,0 0-1,1-1 1,-1 1 0,1-1 0,-4-3 7,4 3-143,0 0 0,0-1 1,0 1-1,1-1 1,-1 0-1,1 0 0,0 0 1,0 0-1,1-1 1,-1 1-1,1-1 0,0 0 1,0 1-1,0-1 1,1 0-1,0 0 0,0 0 1,0 0-1,0-1 1,1-2 142,0-15-4779</inkml:trace>
  <inkml:trace contextRef="#ctx0" brushRef="#br0" timeOffset="4740.634">1572 1316 5090,'0'0'835,"0"0"-112,0 0-40,0 0-50,0 0 132,-6-3-442,-18-9-229,21 12-82,1-1 1,-1 1 0,1 0 0,-1 0 0,1 0-1,-1 1 1,1-1 0,-1 1 0,1-1 0,0 1 0,-1 0-1,1 0 1,0 0 0,-1 0 0,1 0 0,0 0 0,0 1-1,0-1 1,0 1 0,0 0 0,0-1 0,1 1 0,-1 0-1,0 0 1,1 0 0,0 0 0,-1 0 0,1 1-1,0-1 1,0 0 0,0 0 0,0 1 0,1-1-13,-3 3 41,-16 72 332,21-74-306,-1 0-1,1-1 0,0 1 0,0 0 1,0-1-1,1 1 0,-1-1 0,1 0 1,-1 1-1,1-1 0,0-1 0,-1 1 1,1 0-1,0-1 0,1 1 1,-1-1-1,0 0 0,0 0 0,0 0 1,1 0-1,-1-1 0,0 1 0,1-1 1,-1 0-1,1 0-66,9 3 237,5 1 25,-9-2-230,-1-1-1,0 1 1,0 0-1,0 1 1,0 0-1,-1 0 1,1 1-1,-1 0 1,0 0-1,0 1 1,4 2-32,-10-5-1,-1-1 1,1 1 0,-1-1 0,0 1-1,1-1 1,-1 1 0,0-1 0,0 1-1,0-1 1,0 1 0,0-1 0,0 1-1,-1 0 1,1-1 0,0 1 0,-1-1-1,1 0 1,-1 1 0,1-1-1,-1 1 1,0-1 0,0 0 0,0 1-1,0-1 1,0 0 0,0 0 0,0 0-1,0 0 1,0 0 0,0 0 0,-1 0-1,1 0 1,0 0 0,-1-1 0,1 1-1,0 0 1,-1-1 0,1 1 0,-1-1-1,1 0 1,-1 1 0,1-1-1,-1 0 1,1 0 0,-1 0 0,1 0-1,-1 0 1,0 0 0,1-1 0,-1 1-1,0 0 1,-16 3-8,-1-1-1,1 0 1,-1-1 0,1-1-1,-1 0 1,-16-4 8,29 3-162,1 0 1,-1-1 0,1 1 0,0-1-1,0 0 1,-1-1 0,1 1 0,1-1 0,-1 0-1,0 0 1,1 0 0,-1-1 0,1 0-1,0 0 1,0 0 0,-3-5 161,4-7-2959</inkml:trace>
  <inkml:trace contextRef="#ctx0" brushRef="#br0" timeOffset="5279.406">1845 941 4946,'0'0'1999,"0"0"-423,0 0-858,0 0-64,0 0-372,3-4-103,-2 3-172,-1 0 1,0 1-1,1-1 1,-1 0-1,1 0 0,-1 0 1,1 0-1,0 1 1,-1-1-1,1 0 0,0 1 1,-1-1-1,1 0 0,0 1 1,0-1-1,0 1 1,-1-1-1,1 1 0,0 0 1,0-1-1,0 1 1,0 0-1,0-1 0,0 1 1,0 0-1,0 0 0,0 0 1,0 0-1,0 0 1,0 0-1,0 0 0,0 0 1,0 1-1,-1-1 1,1 0-1,0 1 0,0-1 1,0 0-1,0 1 0,0-1 1,0 1-1,-1-1 1,1 1-1,0-1 0,0 1 1,-1 0-1,1 0 1,0-1-1,-1 1 0,1 0 1,-1 0-1,1-1 0,-1 1 1,1 0-1,-1 0 1,1 1-8,4 9 47,0 1 1,0 0 0,-1 0 0,0 0-1,-1 0 1,-1 1 0,0-1 0,-1 1 0,0-1-1,0 1 1,-2 0 0,0 7-48,1 6 144,-1 40 112,-1-43-221,1 1-1,1-1 0,1 0 1,2 0-1,0 1 1,1-2-1,1 1 0,1 0 1,4 6-35,-9-27 9,0 0 1,0 0-1,0 0 1,0 0-1,0 0 1,0 0-1,1 0 0,-1-1 1,1 1-1,-1-1 1,1 1-1,0-1 1,-1 0-1,1 1 1,0-1-1,0 0 0,0 0 1,0 0-1,0 0 1,0-1-1,0 1 1,0 0-1,0-1 1,1 0-1,-1 1 0,0-1 1,0 0-1,0 0 1,1 0-1,-1-1 1,0 1-1,0 0 1,0-1-1,0 1 0,0-1 1,0 0-1,1 0-9,7-4 33,0-1-1,-1 0 1,1-1 0,-1 0-1,-1-1 1,1 1-1,-1-2 1,0 1-1,-1-1 1,0 0 0,1-4-33,29-32-60,-31 76-356,-5-25 387,1-1-1,1 0 1,-1 0 0,1 0-1,0 0 1,0 0 0,0-1-1,1 1 1,-1-1-1,1 0 1,0 0 0,0 0-1,1-1 1,-1 1 0,1-1-1,0 0 1,0-1 0,0 1-1,0-1 1,0 0 0,0 0-1,1 0 1,-1-1 0,1 0-1,-1 0 1,1 0 0,0-1-1,-1 0 1,1 0 0,1 0 29,13-12-3050,-16-5-725</inkml:trace>
  <inkml:trace contextRef="#ctx0" brushRef="#br0" timeOffset="5541.446">2193 1041 9636,'0'0'1137,"0"0"-177,0 0-463,0 0-417,0 0-80,0 0-96,21-12 48,-7 29-321,-1 2-1263,1 0-3395</inkml:trace>
  <inkml:trace contextRef="#ctx0" brushRef="#br0" timeOffset="5856.221">2374 962 5555,'0'0'1624,"0"0"-426,0 0-64,0 0-515,0 0 48,4-8-48,11-24 101,-15 32-711,0 1-1,0-1 0,0 0 1,0 1-1,0-1 0,0 0 1,1 0-1,-1 1 0,0-1 1,0 0-1,0 1 0,0-1 0,0 0 1,0 0-1,0 1 0,1-1 1,-1 0-1,0 0 0,0 0 1,0 1-1,1-1 0,-1 0 1,0 0-1,0 0 0,0 1 1,1-1-1,-1 0 0,0 0 1,0 0-1,1 0 0,-1 0 1,0 0-1,1 0 0,-1 0 1,0 1-1,0-1 0,1 0 1,-1 0-1,0 0 0,1 0 1,-1 0-1,0-1 0,0 1 1,1 0-1,-1 0 0,0 0 1,1 0-1,-1 0 0,0 0 1,0 0-1,1 0 0,-1-1 1,0 1-1,0 0 0,0 0 1,1 0-1,-1-1 0,0 1 1,0 0-9,1 1 42,4 25-6,-1 0 1,-1 1-1,-1-1 1,-1 1-1,-3 19-36,2 0 31,0 198 33,0-242-129,0 0 1,0 0-1,0-1 0,0 1 0,0 0 0,0 0 0,0 0 0,1 0 0,-1 0 0,1-1 1,-1 1-1,1 0 0,-1 0 0,1-1 0,0 1 0,0 0 0,0-1 0,0 1 1,0-1-1,1 1 0,-1-1 0,0 0 0,1 1 0,-1-1 0,1 0 0,-1 0 1,1 0-1,-1 0 0,1 0 0,0 0 0,0-1 0,-1 1 0,1 0 0,0-1 1,0 0-1,0 1 0,-1-1 0,1 0 0,0 0 0,0 0 0,0 0 0,0 0 1,0 0-1,1-1 65,9-14-2826,-1-11-3385</inkml:trace>
  <inkml:trace contextRef="#ctx0" brushRef="#br0" timeOffset="6260.98">2526 1205 7972,'0'0'1755,"0"0"-405,0 0-397,0 0-308,0 0-186,5-2-270,20-6-162,-23 8-30,1 1 1,0 0-1,-1 0 0,1 0 0,-1 0 1,1 1-1,-1-1 0,0 1 0,0-1 1,0 1-1,1 0 0,-1 0 0,-1 0 1,1 0-1,0 0 0,0 0 1,-1 1-1,0-1 0,1 0 0,-1 1 1,0-1-1,0 1 0,0-1 0,0 1 1,-1 0-1,1 2 3,0-4-1,46 145-39,-46-145 25,0 1-1,0-1 0,0 0 1,0 1-1,0-1 1,0 0-1,0 0 1,0 0-1,1 0 0,-1 0 1,0 0-1,1 0 1,-1-1-1,0 1 1,1 0-1,-1-1 1,1 1-1,-1-1 0,1 0 1,-1 1-1,1-1 1,0 0-1,-1 0 1,1 0-1,-1 0 1,1 0-1,0 0 0,-1 0 1,1-1-1,-1 1 1,1-1-1,-1 1 1,1-1-1,-1 1 0,0-1 1,1 0-1,-1 0 1,1 1-1,-1-1 1,0 0-1,0 0 1,1-1 15,47-50-970,-47 50 864,48-77 488,-37 90-35,-9-2-344,0 0 0,1 0 0,0 0 0,0-1 0,1 0 0,0 0 0,0-1 0,1 0 0,0 0 0,0 0 0,1-1 0,0 0 0,0 0 0,0-1 0,1 0 0,0-1 0,0 1 0,0-2 0,0 1 0,0-2 0,1 1 0,8 0-3,-15-2-116,0-1 0,-1 0 0,1 0-1,0 0 1,0 0 0,0 0 0,0-1-1,0 1 1,-1-1 0,1 0 0,0 0-1,0 0 1,-1 0 0,1 0 0,-1 0-1,1-1 1,-1 0 0,1 1 0,-1-1-1,0 0 1,0 0 0,0 0 0,0 0-1,0 0 1,-1-1 0,1 1 0,-1-1-1,2-1 117,4-15-4183</inkml:trace>
  <inkml:trace contextRef="#ctx0" brushRef="#br0" timeOffset="6921.095">3130 716 7684,'0'0'917,"0"0"137,0 0-347,0 0-304,0 0 384,3-7-128,9-22-69,-12 30-586,0-1 1,0 0 0,0 0 0,0 0 0,0 0 0,0 1 0,0-1 0,0 0 0,0 0 0,0 0 0,1 1 0,-1-1 0,0 0 0,0 0-1,0 0 1,0 0 0,0 1 0,0-1 0,0 0 0,1 0 0,-1 0 0,0 0 0,0 0 0,0 1 0,0-1 0,0 0 0,1 0 0,-1 0-1,0 0 1,0 0 0,0 0 0,1 0 0,-1 0 0,0 0 0,0 0 0,0 0 0,1 0 0,-1 0 0,0 0 0,0 0 0,0 0 0,1 0-1,-1 0 1,0 0 0,0 0 0,0 0 0,0 0 0,1 0 0,-1 0 0,0 0 0,0 0-5,0 0 21,11 102 42,-4 0 0,-6 70-63,1 11 55,-2-170-53,0 0 1,1-1-1,1 1 0,0 0 1,0-1-1,2 1 0,-1-1 1,5 8-3,-7-18 5,0-1 1,0 1-1,-1-1 0,1 0 1,0 1-1,1-1 1,-1 0-1,0 0 1,0 0-1,0 0 0,1 0 1,-1 0-1,1 0 1,-1 0-1,1 0 0,-1-1 1,1 1-1,-1-1 1,1 1-1,-1-1 1,1 1-1,0-1 0,-1 0 1,1 0-1,-1 0 1,1 0-1,0 0 0,-1 0 1,1-1-1,0 1 1,-1 0-1,1-1 1,-1 1-1,1-1 0,-1 0 1,1 1-1,-1-1 1,1 0-6,53-37 141,73-100-795,-126 135 643,1 8-194,2 5 132,-1-1 1,1 0 0,1 0-1,-1 0 1,2 0 0,-1-1-1,1 0 1,0-1 0,1 1-1,0-1 1,0-1 0,1 1-1,-1-2 1,1 1 0,0-1-1,1 0 1,-1-1-1,1 0 1,0-1 0,0 0-1,1 0 1,-1-1 0,0-1-1,1 1 1,7-1 72,19-13-4647,-28-9 754</inkml:trace>
  <inkml:trace contextRef="#ctx0" brushRef="#br0" timeOffset="7147.29">3524 953 9204,'0'0'1073,"0"0"-321,0 0-96,0 0-480,0 0-32,0 0-79,43-15-1,-26 21-64,1 9-64,-2 4-1153,-4 1-1904,0 3-1746</inkml:trace>
  <inkml:trace contextRef="#ctx0" brushRef="#br0" timeOffset="8454.577">3025 1030 10453,'0'0'800,"0"0"321,0 0-481,0 0-560,0 0-64,95-22 16,-40 19-32,4 0 0,-5 2-928,-11-2-3891</inkml:trace>
  <inkml:trace contextRef="#ctx0" brushRef="#br0" timeOffset="9098.682">2449 1140 7347,'0'0'2129,"0"0"-1680,0 0-161,0 0 96,87-22 96,-62 18-240,-4 1-240,-1 1 0,-1 2-352,-1-1-1713,0-2-4930</inkml:trace>
  <inkml:trace contextRef="#ctx0" brushRef="#br0" timeOffset="9503.713">1785 1198 2193,'0'0'6787,"0"0"-5346,0 0-561,0 0-352,0 0-15,0 0 95,70-40-432,-38 34-112,4 3-64,-1 3-64,-4 0-848,-5 0-2834</inkml:trace>
</inkml:ink>
</file>

<file path=word/ink/ink3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8:13.1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85 6995,'0'0'3026,"0"0"-1479,0 0-354,0 0-708,0 0-37,1-4-205,4-11-208,7 26-217,1 33 179,-12-37 1,0 1-1,1 0 1,0-1 0,0 1-1,0-1 1,1 0 0,1 0 0,-1 0-1,1 0 1,0-1 0,1 1-1,-1-1 1,1 0 0,1 0 0,-1-1-1,6 5 3,-9-9 1,0 0-1,-1 0 1,1 0-1,0 0 0,-1 0 1,1-1-1,0 1 1,0 0-1,0-1 0,0 0 1,0 0-1,0 1 1,-1-1-1,1 0 1,0 0-1,0-1 0,0 1 1,0 0-1,0-1 1,0 1-1,-1-1 0,1 1 1,0-1-1,0 0 1,-1 0-1,1 0 0,0 0 1,-1 0-1,1 0 1,-1 0-1,1-1 1,-1 1-1,0 0 0,1-1 1,-1 1-1,0-1 1,0 0-1,0 1 0,0-1 1,-1 0-1,1 1 1,0-1-1,0-1 0,14-83-74,-14 80 62,-1 1 0,1-1 0,-1 0 0,0 1 0,-1-1 0,1 0-1,-1 1 1,0-1 0,0 0 0,-1 1 0,0 0 0,0-1 0,0 1 0,0 0 0,-1 0-1,0 0 1,0 0 0,-1 0 0,1 1 0,-1 0 0,0 0 0,0 0 0,0 0-1,-1 0 13,4 4-59,-1-1 0,0 1 0,1-1 0,-1 1 0,0 0-1,1 0 1,-1 0 0,0 0 0,0 0 0,1 0-1,-1 0 1,0 0 0,1 1 0,-1-1 0,0 1 0,1-1-1,-1 1 1,1 0 0,-1 0 0,1-1 0,-1 1-1,1 0 1,-1 0 0,1 1 0,0-1 0,0 0 0,-1 0-1,1 1 1,0-1 0,0 0 0,0 1 0,1-1 0,-1 1-1,0 0 1,0-1 0,1 1 0,-1 0 59,-20 63-1668,18 34-4762,14-75 3522</inkml:trace>
  <inkml:trace contextRef="#ctx0" brushRef="#br0" timeOffset="409.062">288 142 4946,'0'0'1985,"11"-14"219,83-98 2187,-93 112-4380,0 0-1,0-1 1,-1 1 0,1 0-1,0 0 1,0 0 0,-1 0-1,1 1 1,0-1-1,0 0 1,0 0 0,-1 0-1,1 1 1,0-1 0,-1 0-1,1 1 1,0-1-1,0 0 1,-1 1 0,1-1-1,-1 1 1,1-1 0,0 1-1,-1-1 1,1 1-1,-1 0 1,0-1 0,1 1-1,-1 0 1,1-1 0,-1 1-1,0 0 1,1 0-1,-1-1 1,0 1 0,0 0-1,0 0 1,0-1 0,0 1-1,0 0 1,0 0-1,0 0 1,0-1 0,0 1-1,0 0 1,0 0 0,0 0-11,0-1 23,3 19-36,-2 0-1,1-1 0,-2 1 1,-1 0-1,0 0 1,-1-1-1,-1 1 0,-3 9 14,-2 20-67,8-48 52,0 0 0,0 0 1,1 0-1,-1 0 0,0 0 0,1 0 0,-1 0 0,0 0 1,1 0-1,-1 0 0,0 0 0,1 0 0,-1 0 0,0 0 1,0 0-1,1 0 0,-1 0 0,0 0 0,1 1 0,-1-1 1,0 0-1,0 0 0,1 0 0,-1 0 0,0 1 0,0-1 1,0 0-1,1 0 0,-1 1 0,0-1 0,0 0 0,0 0 1,0 1-1,1-1 0,-1 0 0,0 1 0,0-1 1,0 0-1,0 1 0,0-1 0,0 0 0,0 0 0,0 1 1,0-1-1,0 0 0,0 1 0,0-1 0,0 0 0,0 1 1,0-1-1,0 0 0,0 1 0,-1-1 0,1 0 0,0 0 1,0 1-1,0-1 0,0 0 0,-1 0 0,1 1 0,0-1 15,21-25 170,-13 13-323,82-83-693,-89 94 844,0 0 1,0 0-1,1 1 1,-1-1-1,0 0 0,0 1 1,0-1-1,1 1 1,-1-1-1,0 1 0,1-1 1,-1 1-1,0 0 1,1 0-1,-1 0 0,0 0 1,1 0-1,-1 0 1,0 0-1,1 0 0,-1 1 1,0-1-1,1 0 1,-1 1-1,0-1 1,0 1-1,1-1 0,-1 1 1,0 0-1,0 0 1,0-1-1,0 1 0,0 0 1,0 0-1,0 0 1,0 0-1,0 0 0,0 0 1,-1 0-1,1 1 1,0-1 1,25 58-176,-23-49 185,2 5-29,-4-11 21,-1 0 1,1-1-1,0 1 1,0 0-1,1 0 1,-1 0-1,1-1 1,-1 1-1,1-1 1,0 1 0,1-1-1,-1 0 1,1 0-1,-1 0 1,1 0-1,0 0 1,0-1-1,0 1 1,0-1-1,0 0 1,1 0-1,-1 0 1,1 0 0,-1 0-1,1-1 1,0 0-1,2 1-1,11-3 17,-1-1 0,1 0 0,0-1 0,-1-1 0,1-1 0,-1 0 0,0-1 0,0 0 0,-1-2 0,0 0 0,9-6-17,-2 2-67,77-43-2214,-57 28-2380</inkml:trace>
</inkml:ink>
</file>

<file path=word/ink/ink3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8:02.5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38 10869,'0'0'77,"0"0"9,0 0 50,0-7-75,-1 3-60,2-14 0,6 23-86,4 25 84,-1 1-1,-1 0 0,-2 1 0,-1-1 1,-1 1-1,-1 10 2,-4-42 3,0 0 1,0-1 0,-1 1-1,1-1 1,0 1-1,0 0 1,0-1 0,0 1-1,0-1 1,0 1 0,0 0-1,0-1 1,0 1-1,1-1 1,-1 1 0,0 0-1,0-1 1,0 1 0,0-1-1,1 1 1,-1 0-1,0-1 1,0 1 0,1 0-1,-1-1 1,0 1 0,0 0-1,1 0 1,-1-1-1,0 1 1,1 0 0,-1 0-1,0-1 1,1 1 0,-1 0-1,1 0 1,-1 0-1,0 0 1,1 0 0,-1 0-1,1 0 1,-1-1 0,0 1-1,1 0 1,-1 0-1,1 0 1,-1 1 0,0-1-1,1 0 1,-1 0-1,1 0 1,-1 0 0,0 0-1,1 0 1,-1 1 0,1-1-1,-1 0 1,0 0-1,1 0 1,-1 1 0,0-1-1,1 0 1,-1 1 0,0-1-1,0 0 1,1 1-1,-1-1 1,0 0 0,0 1-1,0-1-3,2-2 43,177-280-379,-177 278 347,0 0 1,0 1-1,1-1 1,-1 1 0,1 0-1,0-1 1,0 1-1,0 1 1,1-1-1,-1 0 1,1 1-1,-1 0 1,1-1 0,0 1-1,0 1 1,-1-1-1,2 1 1,-1-1-1,0 1 1,0 0 0,4 0-12,-6 3-7,0 0 0,0 0 0,0 0 0,-1 0 0,1 0 1,0 0-1,-1 1 0,0-1 0,1 0 0,-1 1 0,0-1 1,0 1-1,0-1 0,-1 1 0,1 0 0,-1-1 0,1 1 1,-1 0-1,0 0 7,1 3-4,26 184 36,-27-190-28,0 1-1,0-1 0,0 1 1,0-1-1,0 0 1,0 1-1,0-1 1,0 0-1,0 1 1,0-1-1,0 1 0,0-1 1,0 0-1,0 1 1,1-1-1,-1 0 1,0 1-1,0-1 1,0 0-1,1 1 0,-1-1 1,0 0-1,0 0 1,1 1-1,-1-1 1,0 0-1,1 0 1,-1 1-1,0-1 0,1 0 1,-1 0-1,0 0 1,1 0-1,-1 1 1,0-1-1,1 0 0,-1 0 1,0 0-1,1 0 1,-1 0-1,1 0 1,-1 0-1,0 0 1,1 0-1,-1 0 0,0 0 1,1 0-1,-1-1 1,1 1-1,-1 0 1,0 0-1,1 0 1,-1 0-1,0-1 0,1 1 1,-1 0-1,0 0 1,0 0-1,1-1 1,-1 1-1,0 0 1,0-1-1,1 1 0,-1 0 1,0-1-4,13-26 365,-10 21-300,62-186-79,-64 190-4,-2 1 16,1 0 0,0 0 0,0 1 0,-1-1 0,1 0 0,0 0-1,0 0 1,0 1 0,0-1 0,0 0 0,0 0 0,1 1 0,-1-1-1,0 0 1,0 0 0,0 1 0,1-1 0,-1 0 0,0 1 0,1-1 0,-1 0-1,1 1 1,-1-1 0,1 0 0,-1 1 0,1-1 0,-1 1 0,1-1-1,-1 1 1,1-1 0,0 1 0,-1-1 0,1 1 0,0 0 0,-1-1-1,1 1 1,0 0 0,0 0 0,-1 0 0,1-1 0,0 1 0,0 0 0,0 0-1,-1 0 1,1 0 0,0 0 0,0 0 0,-1 1 0,1-1 0,0 0-1,0 0 1,-1 0 0,1 1 0,0-1 0,-1 0 0,1 1 0,0-1 0,-1 1-1,1-1 3,30 62-210,28 38 226,-56-96-41,0-1-1,1 1 1,0-1-1,0 0 1,0 0 0,0 0-1,0 0 1,0-1-1,1 0 1,-1 0-1,1 0 1,0 0 0,0-1-1,-1 0 1,1 0-1,0 0 1,0 0-1,0-1 1,0 0-1,0 0 1,4-1 25,-1-2-51,0 0 0,0 0-1,-1-1 1,1-1 0,-1 1 0,0-1-1,0 0 1,-1-1 0,0 1 0,0-1-1,0-1 1,0 1 0,-1-1 0,0 0-1,-1 0 1,0 0 0,0-1 0,0 0-1,-1 1 1,0-1 0,0 0 0,-1-1-1,0 1 1,-1-1 51,-1 9 0,1-2 41,0 0 1,0 0-1,0 0 1,0 0-1,-1 0 0,1 1 1,-1-2-1,1 1 1,-1 0-1,0 0 0,0 0 1,0 0-1,0 0 1,0 0-1,-1 0 0,1 0 1,0 0-1,-1 0 1,0 0-1,1 0 0,-1 0 1,0 1-1,0-1 0,0 0 1,0 0-1,0 1 1,0-1-1,-1 0 0,1 1 1,-1 0-1,1-1 1,-1 1-1,1 0 0,-1-1 1,0 1-42,-1 1-2,0 0 1,0 1 0,0-1-1,0 1 1,0 0 0,0-1-1,0 1 1,0 1 0,0-1-1,0 0 1,0 1 0,1-1-1,-1 1 1,1 0 0,-1 0-1,1 0 1,0 0 0,0 0-1,-1 1 1,2-1 0,-1 1-1,0-1 1,0 1 0,1-1-1,-1 1 1,1 0 0,0 0-1,0 0 1,0 0 1,-22 92-49,22-17-93,2-77 134,1 0-1,-1 0 1,1 0-1,-1 0 0,1 0 1,-1 0-1,1-1 1,0 1-1,0-1 1,-1 1-1,1-1 0,0 1 1,0-1-1,-1 0 1,1 0-1,0 0 0,0 0 1,0 0-1,0 0 1,-1-1-1,1 1 1,0-1-1,0 1 0,-1-1 1,1 1-1,0-1 1,-1 0-1,1 0 1,-1 0-1,1 0 0,-1 0 1,1 0-1,-1-1 1,0 1-1,1 0 0,-1-1 1,0 0 8,116-133 331,-116 135-329,0-1 0,0 1 0,0 0 1,0 0-1,0 0 0,0 0 0,0 0 0,0 0 1,0 0-1,0 0 0,0 1 0,0-1 0,0 0 1,0 1-1,0-1 0,0 1 0,0-1 1,0 1-1,0-1 0,0 1 0,-1-1 0,1 1 1,0 0-1,0 0 0,-1-1 0,1 1 1,0 0-1,-1 0 0,1 0 0,-1 0 0,1 0 1,-1-1-1,1 1 0,-1 0 0,0 0 0,1 0 1,-1 0-1,0 1 0,0-1 0,0 0 1,0 0-1,0 0 0,0 0 0,0 0 0,0 1-2,4 7 37,2 6-174,33 54-392,4-45-3861,-24-24 1728</inkml:trace>
  <inkml:trace contextRef="#ctx0" brushRef="#br0" timeOffset="309.138">1089 237 7491,'0'0'2188,"0"0"-480,0 0-561,0 0-734,0 0-242,10-5-67,-4 2-94,0-1 4,0 2 0,0-1-1,0 1 1,0 0-1,0 0 1,0 0 0,0 1-1,0 0 1,1 0 0,-1 1-1,7 0-13,-3 1-1,0 0 1,1 1-1,-1 0 0,0 1 0,0 0 0,-1 1 1,1 0-1,-1 0 0,0 1 0,0 1 0,0-1 1,-1 1-1,0 1 0,0-1 0,0 2 1,-1-1-1,1 1 1,-4-77-440,-4 66 440,-1-1 2,1 0 1,-1 0-1,1 0 1,-1 0-1,1 0 1,0 0-1,0 0 1,1 0-1,-1 0 1,1 0-1,0 0 1,0 0-1,1 0 1,-1 0-1,1 1 1,-1-1-1,1 0 1,0 1-1,1-1 1,-1 1-1,1 0 1,-1 0-1,1 0 1,0 0-1,0 0 1,0 1-1,0-1 1,1 1-1,-1 0 1,1 0-1,-1 0 1,3 0-3,61 1-1129,-10 34-3585,-35-9 1262</inkml:trace>
  <inkml:trace contextRef="#ctx0" brushRef="#br0" timeOffset="857.391">1694 243 7155,'0'0'987,"0"0"355,0 0-408,0 0-131,0 0-208,3-9-189,11-26-102,-14 35-306,0-1 0,0 1 1,0-1-1,0 0 0,0 1 1,0-1-1,0 1 0,0-1 1,0 0-1,0 1 0,-1-1 1,1 1-1,0-1 0,0 1 0,0-1 1,-1 1-1,1-1 0,0 1 1,-1-1-1,1 1 0,0-1 1,-1 1-1,1-1 0,-1 1 1,1 0-1,-1-1 0,1 1 1,-1 0-1,1-1 0,-1 1 1,1 0-1,-1 0 0,1-1 0,-1 1 1,1 0-1,-1 0 0,0 0 1,1 0-1,-1 0 0,1 0 1,-1 0-1,0 0 0,1 0 1,-1 0-1,1 0 0,-1 0 1,1 0-1,-1 0 0,0 1 1,1-1-1,-1 0 0,1 0 0,-1 1 1,1-1-1,-1 1 2,-2-1-134,-2 2 74,0 1 0,0-1 0,1 1-1,-1 0 1,1 0 0,0 0 0,0 1 0,0 0 0,0 0 0,0 0-1,1 0 1,0 0 0,0 0 0,0 1 0,0 0 0,1 0 0,0-1-1,0 1 1,0 1 0,1-1 0,-1 0 0,1 0 0,1 0 0,-1 5 60,-1-6-3,1 0 0,0 0 0,0 1 0,0-1-1,1 1 1,-1-1 0,1 0 0,0 1 0,0-1 0,1 1 0,-1-1 0,1 1 0,0-1 0,0 0 0,1 0 0,-1 1 0,1-1 0,0 0 0,0 0 0,0-1 0,1 1 0,1 2 3,40 30 170,-31-27-59,0 1 1,-1 0 0,0 1-1,-1 0 1,0 1-1,-1 0 1,0 1 0,-1 0-1,0 0 1,5 12-112,-9-11 4,1 1-1,-2 0 1,0 0 0,-1 0-1,0 0 1,-1 1 0,-1-1-1,-1 1 1,0-1 0,-1 1-1,0-1 1,-2 1 0,-1 6-4,3-19 9,1 0-1,-1 1 1,0-1 0,0 0 0,0 0 0,-1 0-1,1-1 1,-1 1 0,1 0 0,-1 0 0,0-1-1,0 1 1,0-1 0,-1 0 0,1 1-1,0-1 1,-1 0 0,1 0 0,-1-1 0,0 1-1,0-1 1,0 1 0,0-1 0,0 0 0,0 0-1,0 0 1,0 0 0,0-1 0,0 1-1,-1-1 1,1 0 0,0 0 0,0 0 0,0 0-1,-1 0 1,1-1 0,0 1 0,0-1-1,0 0 1,0 0 0,-2-1-9,-1-4 31,0-1 0,1 1-1,-1-1 1,2 0 0,-1 0 0,1 0 0,0 0 0,0-1-1,1 0 1,0 0 0,1 0 0,-1 0 0,2 0-1,-1 0 1,1-1 0,0 1 0,1 0 0,0-1 0,0 1-1,2-7-30,-1-4-98,2 0-1,1 0 1,0 1-1,1-1 1,1 1-1,1 0 1,0 0-1,2 1 1,0 0-1,0 1 0,2-1 1,0 2-1,1 0 1,0 0-1,5-2 99,-12 10-203,0 1-1,1 1 1,-1-1-1,1 1 1,0 0-1,1 0 1,-1 1-1,1 0 0,0 0 1,0 0-1,0 1 1,0 0-1,1 0 1,0 1-1,-1 0 1,1 1-1,4-1 204,4 3-3164,-8 7-1833</inkml:trace>
  <inkml:trace contextRef="#ctx0" brushRef="#br0" timeOffset="1120.713">2011 287 4098,'0'0'3714,"0"0"-2215,0 0-1198,0 0-255,8 4-4,-2-1-28,-3-2-4,0 0 0,0 0 0,0 0 0,0 1 1,0 0-1,0-1 0,0 1 0,0 0 0,-1 0 1,1 1-1,-1-1 0,0 0 0,0 1 1,0 0-1,0-1 0,0 1 0,0 1-10,31 131-149,-33-133-700,-2-26-1456,-6-9-2582</inkml:trace>
  <inkml:trace contextRef="#ctx0" brushRef="#br0" timeOffset="1372.591">1981 1 2449,'0'0'5491,"0"0"-4211,0 0-864,0 0-416,0 0-16,0 0-48,70 0-208,-61 25-1633,-1 2-1984</inkml:trace>
</inkml:ink>
</file>

<file path=word/ink/ink3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8:04.9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554 7828,'0'0'69,"0"0"104,0 0 409,0 0 349,0 0-48,-1-10-141,-6-29-33,6 30-332,19 40-572,-1 156 0,-17-186 190,0-1 0,0 0 1,1 1-1,-1-1 0,0 0 0,0 0 0,1 1 0,-1-1 1,0 0-1,0 0 0,1 0 0,-1 1 0,0-1 0,1 0 0,-1 0 1,0 0-1,0 0 0,1 0 0,-1 0 0,0 0 0,1 0 1,-1 1-1,0-1 0,1 0 0,-1 0 0,0-1 0,1 1 1,-1 0-1,1 0 0,-1 0 0,0 0 0,0 0 0,1 0 0,-1 0 1,0 0-1,1-1 0,-1 1 0,0 0 0,1 0 0,-1 0 1,0-1-1,0 1 0,1 0 0,-1 0 0,0-1 0,0 1 1,0 0-1,1-1 0,-1 1 0,0 0 0,0 0 0,0-1 0,0 1 1,0 0-1,0-1 0,0 1 0,0 0 0,0-1 0,0 1 1,0 0-1,0-1 0,0 1 0,0 0 0,0-1 0,0 1 1,0 0-1,0-1 0,0 1 5,1-1-2,47-87-257,39-51-263,-86 137 521,0 1 0,0-1 0,0 1 0,0 0 0,1-1 0,-1 1 0,0 0 0,1 0 0,-1 0 0,1 0 0,-1 0 1,1 0-1,-1 0 0,1 1 0,0-1 0,-1 1 0,1-1 0,0 1 0,0-1 0,-1 1 0,1 0 0,0 0 0,0 0 0,0 0 0,-1 0 1,1 1-1,0-1 0,0 0 0,-1 1 0,1-1 0,0 1 0,-1 0 0,1-1 0,-1 1 0,1 0 0,0 0 0,-1 0 0,0 0 1,1 0-1,-1 0 0,0 1 0,1-1 0,-1 0 0,0 1 0,0-1 0,0 1 0,0-1 0,-1 1 0,2 1 1,66 154-117,-67-155 121,0-1-1,-1 0 1,1 0 0,0 0 0,0 0-1,0 0 1,0 0 0,-1 0 0,2 0-1,-1 0 1,0 0 0,0 0 0,0-1-1,0 1 1,0 0 0,1-1 0,-1 1-1,0-1 1,0 1 0,1-1 0,-1 0 0,0 1-1,1-1 1,-1 0 0,1 0 0,-1 0-1,0 0 1,1 0 0,-1 0 0,0-1-1,1 1 1,-1 0 0,0-1 0,1 1-1,-1-1 1,0 1 0,0-1 0,0 0-1,1 1 1,-1-1 0,0 0 0,0 0-1,0 0 1,0 0 0,0 0 0,0 0-1,-1 0 1,1 0 0,0 0-4,32-62 184,-9-60-120,-56 309-147,57-200 249,-16 9-141,0 0 0,1 2 0,-1-1-1,1 1 1,0 0 0,0 1 0,0 0 0,0 1 0,1 0 0,-1 0 0,0 1 0,10 2-25,-15-2 0,2 0-10,0 1 0,0 0 1,0 1-1,0 0 1,0 0-1,0 1 0,-1-1 1,1 1-1,-1 1 1,0-1-1,0 1 0,4 3 10,57 26-34,-64-34 35,1 1 0,-1-1 0,0 0 1,1 0-1,-1 0 0,0 0 0,0-1 0,0 1 0,0-1 0,0 0 0,0 0 0,0 0 0,-1 0 0,1 0 0,-1 0 1,1-1-1,-1 1 0,0-1 0,0 0 0,0 0 0,0 0 0,-1 0 0,1 0 0,-1 0 0,1 0 0,-1 0 0,0-1 1,-1 1-1,1 0 0,0-1 0,-1 1 0,0-1 0,0 1 0,0-1 0,0 1 0,-1-3-1,2 4-1,6-185-88,-12 95 96,-5 0 0,-9-34-7,18 124 16,-14-76 2428,14 85-2346,37 187-242,14 211-4941,-43-370-2652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2.50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 23 618 0,'0'0'115'15,"0"0"-51"-15,0 0-33 16,0 0-2-16,0 0 5 15,0 0-8-15,-11-23-26 16,11 23-1-16,8 0-33 16,9 9 3-16,3 14-43 15,-5-2-95-15,-2 0-292 16</inkml:trace>
</inkml:ink>
</file>

<file path=word/ink/ink3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9.1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4 11221,'0'0'779,"0"0"32,0 0-291,3-7-218,12-19-310,-6 26-107,1 20 105,-1 1 0,-1 1 0,-1-1 0,-1 1 0,-1 1 0,-1-1 0,0 1 0,-2-1 0,-1 1 1,-1 0-1,-2 15 10,3-3-11,-1 1 11,-1-19 2,1 1 0,0-1 0,1 1 0,1 0 0,1-1 0,1 0 1,0 0-1,1 0 0,5 11-2,-8-26 7,0-1 0,0 1 0,0 0 0,0-1 0,1 1 0,-1-1 0,0 0 0,1 1 0,-1-1 0,1 0 0,-1-1 0,1 1 0,-1 0-1,1-1 1,0 1 0,-1-1 0,1 0 0,0 0 0,-1 0 0,1 0 0,0 0 0,-1-1 0,1 1 0,0-1 0,-1 0 0,1 0 0,-1 0 0,1 0 0,-1 0 0,0 0 0,1-1 0,-1 1 0,0-1 0,0 0 0,0 1 0,0-1 0,0 0 0,0 0 0,0-2-7,16-11-1,-1 0-1,-1-2 1,-1 0 0,0 0-1,-1-2 1,1-3 1,-2 33-296,-13-11 296,67 102-44,-64-99 39,0-1 1,-1 1-1,1-1 0,0 1 1,1-1-1,-1 0 1,0 0-1,1-1 0,-1 1 1,1-1-1,-1 0 0,1 1 1,0-2-1,-1 1 1,1 0-1,0-1 0,0 0 1,-1 1-1,1-1 1,0-1-1,0 1 0,0-1 1,-1 1-1,1-1 1,0 0-1,-1-1 0,1 1 1,-1 0-1,1-1 1,-1 0-1,0 0 5,95-79-976,-96 80 967,0 0 1,1 1-1,-1-1 0,1 1 1,-1-1-1,0 1 1,1 0-1,-1 0 1,1 0-1,-1 1 1,1-1-1,-1 0 1,0 1-1,1-1 1,-1 1-1,0 0 1,1 0-1,-1 0 0,0 0 1,0 0-1,0 1 1,0-1-1,0 1 1,0-1-1,0 1 1,-1 0-1,1 0 1,0-1-1,-1 1 1,1 0-1,-1 0 1,0 1-1,0-1 0,0 0 1,0 0-1,0 1 9,10 10-58,-10-12 47,2 4-235,1-1 1,-1 1-1,1-1 0,0-1 1,1 1-1,-1 0 0,1-1 1,-1 0-1,1 0 1,0 0-1,0-1 0,5 2 246,0-4-3310,-2-6-1709</inkml:trace>
  <inkml:trace contextRef="#ctx0" brushRef="#br0" timeOffset="213.428">590 134 10229,'0'0'656,"0"0"577,0 0-465,0 0-432,0 0-320,0 0-16,38-28-16,-21 31-96,-2 13 32,-3 5-1393,-5 6-256,-3 1-3089</inkml:trace>
  <inkml:trace contextRef="#ctx0" brushRef="#br0" timeOffset="999.41">833 377 10773,'0'0'592,"0"0"203,0 0-194,0 0-191,0 0 108,2-5-139,8-11-299,-10 16-83,1 0 1,-1-1-1,1 1 1,0 0-1,-1-1 1,1 1 0,0 0-1,0 0 1,-1 0-1,1 0 1,0-1-1,0 1 1,-1 0-1,1 0 1,0 0-1,0 1 1,-1-1-1,1 0 1,0 0-1,-1 0 1,1 0 0,0 1-1,-1-1 1,1 0-1,0 1 1,-1-1-1,1 1 1,0-1-1,-1 0 1,1 1-1,-1-1 1,1 1-1,-1 0 1,1-1-1,-1 1 1,1-1 0,-1 1-1,0 0 1,1-1-1,-1 2 3,0-2 0,3 5-11,0 1 0,0 0 0,0 0 0,-1 0 0,0 0 0,-1 1 0,1-1 0,-1 0 0,-1 1 0,1-1 0,-1 0 0,0 1 0,0-1 1,-1 1-1,0 1 11,2 39-372,12-46-84,-3-6 471,1 0 0,-1-1-1,-1-1 1,1 1 0,-1-1 0,0-1 0,-1 0 0,0 0 0,0-1 0,2-3-15,31-45 128,-40 54-133,11 16-326,-9-10 323,1-1 1,0 1-1,-1-1 0,1 0 1,0 0-1,0 0 0,1-1 1,-1 1-1,0-1 1,0 0-1,1 0 0,-1-1 1,1 1-1,-1-1 0,1 0 1,-1 0-1,0 0 0,1-1 1,-1 1-1,1-1 0,-1 0 1,0-1-1,0 1 1,0-1-1,0 0 0,0 0 1,0 0-1,0 0 0,0-1 1,-1 1-1,1-1 0,-1 0 1,0 0-1,0 0 0,0-1 1,0 1-1,2-4 8,1-43-5,-6 49-11,0 1-1,0 0 1,0-1 0,0 1 0,0 0 0,0 0-1,0-1 1,0 1 0,0 0 0,0-1 0,0 1-1,0 0 1,0-1 0,-1 1 0,1 0 0,0 0-1,0-1 1,0 1 0,0 0 0,0 0-1,-1-1 1,1 1 0,0 0 0,0 0 0,0-1-1,-1 1 1,1 0 0,0 0 0,0 0 0,-1 0-1,1-1 1,0 1 0,-1 0 0,1 0 0,0 0-1,0 0 1,-1 0 0,1 0 0,0 0 0,-1 0-1,1 0 1,0 0 0,-1 0 0,1 0 0,0 0-1,0 0 1,-1 0 0,1 0 0,0 0-1,-1 0 1,1 0 0,0 0 0,0 1 0,-1-1-1,1 0 1,0 0 0,0 0 0,-1 0 0,1 1-1,0-1 1,0 0 0,0 0 0,-1 1 0,1-1-1,0 0 1,0 0 0,0 1 16,-1 5-49,0 0 0,1 0 0,0 0 0,0 0 0,0 1-1,1-1 1,0 0 0,1 0 0,-1 0 0,1 0 0,0 0 0,0-1 0,1 1 0,0-1 0,2 5 49,25 43 240,-1 1 1,-4 2 0,-2 1 0,-2 0 0,-3 2-1,-2 0 1,-3 1 0,0 21-241,7 65 72,-26-141 27,-7-17-63,0 0 0,0-1 0,1-1 1,1 0-1,1-1 0,0 0 1,1-1-1,0 0 0,1 0 0,-1-6-36,2 6 4,1 1 0,1-1 0,0 0 0,1-1 0,1 1 0,0-1 0,1 0 0,1 0 0,1 1 0,0-1 0,1 0 0,1 0 0,1 1 0,0-1 0,1 1 0,1 0-1,1 0 1,0 0 0,1 1 0,0-1 0,1 2 0,1-1 0,7-8-4,-12 18-90,1 1 0,-1 0-1,1-1 1,0 2 0,0-1-1,1 0 1,-1 1 0,1 0 0,-1 1-1,1-1 1,0 1 0,1 0 90,46-5-4906,-34 7-2255</inkml:trace>
</inkml:ink>
</file>

<file path=word/ink/ink3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6.9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05 48,'0'0'5104,"0"0"-2802,0 0-1232,0 0-22,0 0-671,1-7 116,3-20 222,4 22 64,-4 13-799,0 0 0,0 1 1,0 0-1,-1 0 0,-1 0 0,1 0 0,-2 0 0,1 0 0,-1 1 1,0 4 19,3 21 14,19 33 42,-21-68-43,-1 0 0,1 0 1,0 0-1,-1 0 0,1-1 0,0 1 0,-1 0 0,1-1 1,-1 1-1,1-1 0,-1 0 0,1 1 0,-1-1 0,1 0 0,-1 0 1,1 0-1,-1 0 0,0 0 0,0 0 0,0-1 0,1 1 1,-1 0-1,0-1 0,-1 1 0,1-1 0,0 1 0,0-1 1,-1 1-1,1-1 0,0 1 0,-1-2-13,2 1 14,102-199-860,-104 200 845,1 0 1,-1 1-1,1-1 0,-1 1 1,1-1-1,-1 1 0,1-1 1,0 1-1,-1-1 0,1 1 1,0 0-1,-1-1 1,1 1-1,0 0 0,-1-1 1,1 1-1,0 0 0,0 0 1,-1 0-1,1 0 0,0 0 1,0 0-1,-1 0 0,1 0 1,0 0-1,0 0 1,-1 0-1,1 0 0,0 1 1,0-1-1,-1 0 0,1 0 1,0 1-1,-1-1 0,1 1 1,0-1-1,-1 0 0,1 1 1,-1-1-1,1 1 1,-1 0-1,1-1 0,-1 1 1,1-1-1,-1 1 0,1 0 1,-1-1-1,0 1 0,1 0 1,-1-1-1,0 1 0,0 0 1,1 0-1,-1-1 1,0 1-1,0 0 0,0 0 1,0-1-1,0 1 0,0 0 1,0 0-1,0-1 0,-1 1 1,1 0-1,0 0 0,0-1 1,-1 1 0,5 9 48,6 12-35,-7-13 11,0 1-1,0-1 1,1-1-1,0 1 1,1-1-1,0 1 1,1-1-1,-1 0 1,1-1-1,1 0 1,-1 0-1,1 0 1,1-1-1,-1 0 1,9 5-24,-14-10 14,0-1 0,0 0 0,0 1 0,0-1 0,1 0 1,-1 0-1,0 0 0,0-1 0,0 1 0,0 0 0,1-1 1,-1 1-1,0-1 0,0 0 0,0 0 0,0 0 0,0 0 1,0 0-1,-1 0 0,1 0 0,0-1 0,0 1 0,-1-1 0,1 1 1,-1-1-1,1 0 0,-1 1 0,1-3-14,33-55 71,-33 54-98,29-66-675,-15 93 339,-13-12 357,-2-4 3,1 0 0,-1 0 0,1 0 0,0 0 0,1-1 0,-1 1 0,1 0 1,0-1-1,1 0 0,-1 0 0,1 0 0,0 0 0,0 0 0,1-1 0,-1 0 0,1 0 0,0 0 0,0 0 0,0-1 0,1 0 0,-1 0 0,1-1 0,0 1 0,2 0 3,-3-3 7,1-1-1,0 1 1,-1-1 0,1 0-1,-1 0 1,1-1 0,-1 1-1,0-1 1,1 0 0,-1-1-1,0 1 1,0-1 0,-1 0-1,1-1 1,-1 1-1,1-1 1,-1 1 0,0-1-1,0-1 1,1-2-7,-4 6 6,1 0-14,-1-1-1,1 0 1,0 1 0,-1-1 0,1 1 0,0 0 0,0 0 0,0-1-1,0 1 1,0 0 0,0 1 0,0-1 0,0 0 0,0 1-1,0-1 1,0 1 0,1-1 0,-1 1 0,0 0 0,0 0 0,0 0-1,1 0 1,-1 1 0,0-1 0,0 0 0,0 1 0,1 0-1,-1-1 1,0 1 0,0 0 0,0 0 0,0 0 0,0 0-1,-1 1 1,2 0 8,52 49-4999,-46-44 2309</inkml:trace>
  <inkml:trace contextRef="#ctx0" brushRef="#br0" timeOffset="839.54">954 34 8404,'0'0'1368,"0"0"-487,0 0-278,0 0 309,0 0-191,1-7-140,1-19-309,7 31-442,30 167 79,-39-171 90,0-1 0,0 1-1,0-1 1,0 1 0,0-1 0,0 1 0,0-1 0,1 1-1,-1-1 1,0 1 0,0-1 0,1 1 0,-1-1 0,0 1-1,0-1 1,1 0 0,-1 1 0,1-1 0,-1 0 0,0 1-1,1-1 1,-1 0 0,1 1 0,-1-1 0,1 0 0,-1 0-1,1 1 1,-1-1 0,1 0 0,-1 0 0,1 0 0,-1 0-1,1 0 1,-1 0 0,1 0 0,-1 0 0,1 0 0,-1 0-1,1 0 1,-1 0 0,1 0 0,-1 0 0,1 0 0,-1 0-1,1-1 1,-1 1 0,1 0 0,-1 0 0,1-1 0,-1 1-1,1 0 1,-1-1 0,0 1 0,1 0 0,-1-1 0,1 0 1,22-26-38,-21 24 15,62-107-846,-60 109 857,-1-1 0,0 1 0,0-1 0,0 1 0,1 0 0,-1 1 1,1-1-1,-1 0 0,1 1 0,-1 0 0,1 0 0,-1 0 0,1 0 0,-1 0 0,1 1 1,-1-1-1,0 1 0,1 0 0,-1 0 0,0 1 0,1-1 0,-1 0 0,0 1 0,0 0 1,0 0-1,-1 0 0,1 0 0,0 0 0,-1 1 0,1-1 0,1 3 12,7 2-15,-7-3-9,1-1 0,-1 0 0,1-1 1,-1 1-1,1-1 0,0 0 0,0 0 1,0 0-1,0-1 0,1 0 0,-1 0 1,0 0-1,1 0 0,-1-1 1,0 0-1,1 0 0,-1-1 0,0 0 1,1 1-1,-1-2 0,0 1 0,0-1 1,0 1-1,0-1 0,0-1 0,0 1 1,-1-1-1,1 0 0,1-1 24,0-2-109,-5 4 103,0 1 1,0-1-1,0 1 0,1-1 0,-1 1 1,0 0-1,0-1 0,1 1 0,-1 0 1,1 0-1,-1 0 0,1 0 0,0 0 1,-1 1-1,1-1 0,0 0 0,-1 1 0,1-1 1,0 1-1,0 0 0,-1-1 0,1 1 1,0 0-1,0 0 0,0 0 0,0 0 1,-1 1-1,1-1 0,0 0 0,0 1 1,-1-1-1,2 1 6,87 95-1358,-65-91-2929,-16-15-228</inkml:trace>
</inkml:ink>
</file>

<file path=word/ink/ink3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4.9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6 225 3794,'0'0'3687,"0"0"-2647,0 0-848,0-12-141,0-87 2035,1 77-63,-1 22-1909,9 29-431,3 58 314,-4 0 0,-4 80 3,-3-118-21,7 18-1964,-2-64 328,3-7-1597</inkml:trace>
  <inkml:trace contextRef="#ctx0" brushRef="#br0" timeOffset="329.284">0 0 10309,'0'0'253,"0"0"-333,0 0-259,15 6 238,95 54 168,-82-38-11,-1 1 1,-1 1-1,-1 1 1,-2 1 0,0 2-1,-2 0 1,-1 1 0,-1 1-1,6 15-56,-21-37 7,0 0-1,-1 0 0,0 1 1,-1-1-1,1 1 0,-1-1 1,-1 1-1,0 0 0,0 0 1,-1 0-1,0 0 0,-1 0 1,1-1-1,-2 1 0,1 0 1,-1 0-1,-1-1 1,1 1-1,-2-1 0,1 0 1,-2 3-7,-10 4 10,0-1 1,-1-1 0,0 0 0,-1-1 0,0-1 0,-1 0 0,0-1 0,-1-1 0,0-1 0,0-1-1,-1-1 1,-20 5-11,-13-1-2249,38-10-477</inkml:trace>
  <inkml:trace contextRef="#ctx0" brushRef="#br0" timeOffset="726.874">529 462 2801,'0'0'4325,"0"0"-2738,0 0-533,0 0-355,0 0-40,1-2 35,5-3-212,-2 18-544,-4-11 50,27 150-49,-27-145-707,0-13-2586,0-16 16</inkml:trace>
  <inkml:trace contextRef="#ctx0" brushRef="#br0" timeOffset="944.81">529 137 9925,'0'0'272,"0"0"640,0 0-896,0 0 16,0 0-48,0 0 16,43 0-48,-28 23-128,-2 6-560,-2 0-1617,-4-1-2145</inkml:trace>
</inkml:ink>
</file>

<file path=word/ink/ink3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8.64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6 51 2289,'0'0'4794,"0"0"-2763,0 0-1389,0 0-415,0 0-133,0-8 42,2-34 384,-15 46-541,7 2 17,1 0 1,0 1-1,0-1 1,0 1-1,1 0 1,0 0-1,1 0 0,0 0 1,0 1-1,0 0 1,1-1-1,0 1 1,0 0-1,1 0 1,0 0-1,1 0 1,-1 0-1,2 0 1,-1 2 3,0-8 10,1 1 0,-1-1 1,1 0-1,-1 1 0,1-1 0,0 0 1,0 1-1,0-1 0,0 0 0,0 0 1,0 0-1,0 0 0,1 0 0,-1 0 1,1 0-1,0-1 0,-1 1 0,1 0 1,0-1-1,0 1 0,0-1 0,0 0 1,0 0-1,1 0 0,-1 0 0,0 0 1,0 0-1,2 0-10,77 14 730,-56-12-459,-23-3-268,-1 0-1,1-1 0,-1 1 0,1 0 0,0 0 0,-1 0 0,1 0 0,-1 0 1,1 0-1,0 1 0,-1-1 0,1 0 0,-1 1 0,1-1 0,-1 1 0,1 0 1,-1-1-1,1 1 0,-1 0 0,1 0 0,-1 0 0,0 0 0,0 0 0,0 0 1,1 0-1,-1 1 0,0-1 0,0 0 0,-1 1 0,1-1 0,0 1 0,0-1 1,-1 1-1,1-1 0,-1 1 0,1-1 0,-1 1 0,1-1 0,-1 1 0,0 0 1,0-1-1,0 1 0,0 0 0,0-1 0,0 1 0,-1-1 0,1 1 0,0 0 0,-1 0-1,-9 7 38,-1 0 1,0-1 0,0 0-1,-1-1 1,0 0 0,0-1-1,-1 0 1,-12 3-40,25-9-6,0 0 0,1-1 0,-1 1-1,0 0 1,0 0 0,0-1 0,0 1 0,0 0 0,0 0 0,0-1 0,0 1-1,0 0 1,0-1 0,0 1 0,0 0 0,0 0 0,0-1 0,0 1-1,0 0 1,0 0 0,0-1 0,0 1 0,-1 0 0,1 0 0,0-1 0,0 1-1,0 0 1,0 0 0,0 0 0,-1-1 0,1 1 0,0 0 0,0 0-1,0 0 1,-1 0 0,1-1 0,0 1 0,0 0 0,-1 0 0,1 0 0,0 0-1,0 0 1,-1 0 0,1 0 0,0 0 0,0 0 0,-1 0 0,1 0-1,0 0 1,0 0 0,-1 0 0,1 0 0,0 0 0,0 0 0,-1 0 0,1 0-1,0 0 1,0 0 0,-1 0 0,1 0 0,0 0 0,0 1 0,-1-1-1,1 0 1,0 0 0,0 0 0,0 1 6,12-26-1858,-7 18 637,15-36-6443</inkml:trace>
</inkml:ink>
</file>

<file path=word/ink/ink3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7.9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5 10853,'0'0'1008,"0"0"17,0 0-577,0 0-336,0 0-16,0 0-80,17-15-16,-1 24-16,-1 7-80,-3 5-736,-4 5-1249,-6-2-1153,-2-2-3809</inkml:trace>
</inkml:ink>
</file>

<file path=word/ink/ink3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57.1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0 8228,'0'0'1889,"0"0"-1121,0 0-416,0 0 112,0 0 177,0 0-561,5-40-80,17 40-80,-2 6-16,-1 10-641,-4 2-543,-3 3-2034,-4-2-1696</inkml:trace>
</inkml:ink>
</file>

<file path=word/ink/ink3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6:43.7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675 0 10901,'0'0'1182,"0"0"-611,0 0-307,0 0-275,0 2-55,24 106-47,-15-51 115,-3 1-1,-2-1 0,-2 1 1,-4 3-2,4 66-22,-3-125 23,1 0-1,-1 0 0,1 0 0,0 0 0,0 0 0,-1 0 0,2 0 0,-1 0 1,0 0-1,0 0 0,1 0 0,-1 0 0,1 0 0,-1 0 0,1 0 0,0 0 1,0 0-1,0 0 0,0-1 0,0 1 0,0 0 0,1-1 0,-1 1 0,0-1 1,1 1-1,-1-1 0,1 0 0,0 0 0,-1 1 0,1-1 0,0 0 0,0-1 0,0 1 1,0 0-1,0 0 0,0-1 0,0 1 0,0-1 0,0 0 0,0 1 0,0-1 1,0 0-1,0 0 0,0-1 0,11-2-65,-1-2 0,1 1 0,-1-2 1,-1 0-1,1 0 0,-1-1 0,0-1 0,0 1 0,-1-2 1,0 1-1,-1-2 0,0 1 0,4-7 65,-11 14-30,73-91 791,-63 117-1041,-9-17 279,1-1 1,-1 0-1,1 0 1,0 0-1,0 0 1,1-1 0,-1 0-1,1 0 1,0 0-1,1 0 1,-1-1-1,1 0 1,0 0-1,0 0 1,0-1 0,1 0-1,-1 0 1,1-1-1,0 1 1,0-1-1,-1-1 1,1 0-1,0 0 1,4 0 0,5 0 33,0-1 1,0-1-1,0 0 0,0-1 1,0-1-1,-1-1 0,1 0 1,3-2-34,-18 5 4,-1 1 0,0 0 0,1-1 0,-1 1 0,1 0 0,-1 0-1,1-1 1,-1 1 0,1 0 0,-1 0 0,1 0 0,-1 0 0,1 0 0,-1 0 0,1 0 0,-1 0 0,1 0 0,-1 0 0,1 0 0,0 0 0,-1 0 0,1 0 0,-1 0 0,1 0 0,-1 1 0,1-1 0,-1 0 0,0 0 0,1 1-1,-1-1 1,1 0 0,-1 1 0,1-1 0,-1 0 0,0 1 0,1-1 0,-1 1 0,0-1 0,1 0 0,-1 1 0,0-1 0,0 1 0,1-1 0,-1 1 0,0-1 0,0 1 0,0-1 0,0 1 0,0-1 0,0 1 0,0-1 0,0 1 0,0 0-1,0-1 1,0 1 0,0-1 0,0 1 0,0-1 0,0 1 0,0-1 0,-1 1 0,1-1 0,0 1 0,0-1 0,-1 1-4,1 8 4,-21 306 7,21-285-333,0 2-566,-1-35-418,-3-26-2005</inkml:trace>
  <inkml:trace contextRef="#ctx0" brushRef="#br0" timeOffset="248.227">3780 120 11317,'0'0'1713,"0"0"-1201,0 0-512,78-17 0,-19 12-16,6-1-64,-3 0-336,-14-3-2802</inkml:trace>
  <inkml:trace contextRef="#ctx0" brushRef="#br0" timeOffset="-7262.004">1 638 8084,'0'0'1000,"0"0"-133,0 0-608,0 0 61,0 0 302,0-12 256,4-40-281,-3 49-556,-1 0 0,1 1 0,0-1 0,0 1-1,1-1 1,-1 1 0,1 0 0,-1-1 0,1 1 0,-1 0 0,1 0-1,0 0 1,0 0 0,0 1 0,1-1 0,-1 0 0,0 1-1,2-1-40,5-5 121,58-39-227,3 2-1,1 4 0,2 3 1,64-23 106,-130 57-434,23-6-3316,-29 9-657</inkml:trace>
  <inkml:trace contextRef="#ctx0" brushRef="#br0" timeOffset="-6984.697">181 501 9925,'0'0'803,"0"0"-342,0 0-194,0 0 58,0 0 201,3-6-35,8-20-312,-3 38-302,24 353 171,-31-353-167,0 0-1,1 0 1,1-1-1,0 1 1,0-1 0,1 1-1,0-1 1,1 0-1,1-1 1,-1 1 0,2-1-1,0 1 120,11 1-2003,2-9-1668</inkml:trace>
  <inkml:trace contextRef="#ctx0" brushRef="#br0" timeOffset="-6600.045">423 620 11717,'0'0'1318,"0"0"-971,0 0-358,0 0-23,15-5-41,45-12 24,-58 16 50,0 1 0,0 0 1,0 0-1,1 0 0,-1 0 0,0 1 0,0-1 0,0 0 0,0 1 0,0 0 0,0-1 0,0 1 0,0 0 0,0 0 0,0 0 0,0 0 0,0 1 0,0-1 0,-1 0 0,1 1 1,-1-1-1,1 1 0,-1 0 0,0-1 0,2 3 1,2 1-3,3 6 14,0 0-1,0 0 1,-1 1 0,0 0 0,-1 0 0,-1 1 0,0-1-1,0 1 1,-1 0 0,-1 1 0,0-1 0,-1 1 0,-1-1-1,0 1 1,0-1 0,-2 5-11,3-32-14,1 0 0,1 0 0,-1 0 0,2 1 0,0-1 0,1 1 0,0 1 0,1-1 0,0 1 0,1 0 0,0 0 0,1 1 0,0 1 0,1-1 0,1 1 0,0 0 14,-5 4-145,0 0 1,0 1-1,0 0 0,1 0 0,0 0 1,0 1-1,0 0 0,1 0 0,-1 1 1,1 0-1,0 0 0,0 1 0,0 0 1,0 0-1,0 1 0,6 0 145,-12 1-222,0 1 0,1-1 0,-1 1 0,0 0 1,0 0-1,0 0 0,-1 0 0,1 0 0,0 0 0,0 0 0,0 1 0,-1-1 0,1 1 0,-1-1 0,1 1 0,-1 0 0,0-1 0,1 1 0,-1 0 0,0 0 0,0 0 0,0 0 0,-1 0 0,1 0 0,0 0 1,-1 1 221,2 0-513,8 21-3926</inkml:trace>
  <inkml:trace contextRef="#ctx0" brushRef="#br0" timeOffset="-5933.807">1138 743 6563,'0'0'-168,"0"0"-163,0 0 251,8-9 390,26-28 335,-33 36-566,0-1-1,0 1 0,0-1 1,0 1-1,0-1 1,0 0-1,0 1 0,-1-1 1,1 0-1,-1 0 1,1 0-1,-1 0 1,0 1-1,0-1 0,0 0 1,0 0-1,0 0 1,0 0-1,0 1 0,-1-1 1,1 0-1,-1 0 1,1 0-1,-1 1 0,0-1 1,0 0-1,1 1 1,-1-1-1,0 0 0,0 1 1,-1-1-1,1 1 1,0 0-1,0-1 1,-1 1-1,1 0 0,-1 0 1,1 0-1,-1 0 1,0 0-1,-1-1-78,0 0 46,0-1-1,-1 1 1,1-1 0,-1 1-1,0 0 1,1 0 0,-1 1-1,0-1 1,0 1 0,0 0-1,0 0 1,0 0 0,0 0-1,-1 1 1,1-1 0,0 1-1,0 1 1,0-1 0,-1 0 0,1 1-1,0 0 1,0 0 0,0 0-1,0 0 1,0 1 0,0 0-1,1 0 1,-1 0 0,0 0-1,1 0 1,-1 1 0,1-1-1,-2 3-45,-1 5-18,1 0-1,1 1 1,0-1-1,1 1 1,-1-1 0,2 1-1,0 0 1,0 0-1,1 0 1,0 1-1,1-1 1,1 0-1,1 10 19,-2-20-2,0 0-1,0 0 0,0 0 1,0 0-1,0 0 0,0 0 1,0-1-1,1 1 0,-1 0 1,0 0-1,1 0 0,-1 0 1,1-1-1,-1 1 0,1 0 1,-1 0-1,1-1 0,-1 1 1,1-1-1,0 1 0,-1 0 1,1-1-1,0 1 0,-1-1 1,1 1-1,0-1 0,0 0 1,0 1-1,-1-1 0,1 0 1,0 1-1,0-1 0,0 0 1,0 0-1,0 0 0,-1 0 1,1 0-1,0 0 0,0 0 1,0 0-1,0 0 0,0 0 1,0-1-1,-1 1 0,1 0 1,0-1-1,0 1 3,40-21-27,-24 7-3,-1-2 1,-1 0-1,0-1 0,-1-1 0,-1 0 0,6-11 30,-19 29-2,1 0 0,-1 0-1,1 0 1,0 0-1,-1 0 1,1 0 0,-1 0-1,1 0 1,-1 0 0,1 0-1,0 0 1,-1 0-1,1 1 1,-1-1 0,1 0-1,-1 0 1,1 1 0,-1-1-1,1 0 1,-1 1-1,1-1 1,-1 0 0,1 1-1,-1-1 1,0 1-1,1-1 1,-1 1 0,0-1-1,1 1 1,-1-1 0,0 1-1,0-1 1,1 1-1,-1-1 1,0 1 0,0-1-1,0 1 1,0 0-1,0-1 1,0 1 0,0-1-1,0 1 1,0-1 0,0 1-1,0 0 1,0-1-1,0 1 3,1 3-2,0-1-45,4 11-128,1 0 0,0 0 0,0 0 0,2-1 0,0 0 0,0 0 0,1-1 0,0 0 0,9 7 175,-10-14-3076,-1-5-2498</inkml:trace>
  <inkml:trace contextRef="#ctx0" brushRef="#br0" timeOffset="-5061.643">1330 601 10149,'0'0'843,"0"0"-454,0 0-306,0 0-110,8 4-31,-5-2 53,0 0 9,1 0-1,-1 1 1,0-1-1,0 0 1,0 1-1,0 0 1,0 0-1,-1 0 1,1 0-1,-1 0 1,0 0-1,0 0 1,0 1-1,0-1 1,0 2-4,58 172 77,-59-177-87,0 1 0,-1-1-1,1 1 1,-1-1 0,1 1 0,0-1 0,-1 0-1,1 1 1,0-1 0,0 0 0,-1 1 0,1-1-1,0 0 1,0 0 0,-1 0 0,1 0 0,0 0-1,0 0 1,0 0 0,-1 0 0,1 0 0,0 0-1,0 0 1,-1 0 0,1 0 0,0-1 0,0 1-1,-1 0 1,1 0 0,0-1 0,-1 1 0,1-1-1,0 1 1,-1-1 0,1 1 0,0-1 0,-1 1 0,1-1-1,-1 1 1,1-1 0,-1 0 0,0 1 0,1-1-1,-1 0 1,1 0 0,-1 1 0,0-1 0,0 0-1,0 0 1,1 1 0,-1-1 0,0 0 0,0 0-1,0 1 1,0-1 0,0-1 10,48-139-1065,-42 78 3528,-6 62-2087,3 15-549,-2-8 169,0-1 1,0 1 0,0-1 0,1 1 0,-1-1-1,1 1 1,1-1 0,-1 0 0,1 0-1,0 0 1,0 0 0,0 0 0,1-1-1,-1 0 1,1 1 0,0-1 0,1-1-1,-1 1 1,1 0 0,-1-1 0,1 0-1,0 0 1,0-1 0,0 1 0,1-1 0,-1 0-1,1-1 1,3 2 3,4-4-11,-1-1-1,0 0 1,0-1 0,0 0-1,0-1 1,-1 0 0,1-1 0,-1 0-1,0-1 1,0 0 0,-1 0-1,0-1 1,0-1 0,0 0-1,-1 0 1,-1-1 0,1 0 0,-1 0-1,-1-1 1,0 0 0,4-8 11,-7 14 28,-1 0 0,0-1 0,-1 1 0,1-1 0,-1 1 0,0-1 0,0 0 1,0 0-1,-1 0 0,1 0 0,-1 0 0,0 0 0,-1-5-28,0 9 19,-1-1 1,-1 1-1,1 0 0,0 0 0,0 0 0,0 0 1,0 0-1,-1 0 0,1 0 0,0 1 0,-1-1 1,1 0-1,-1 1 0,1-1 0,-1 1 1,1 0-1,-1-1 0,1 1 0,-1 0 0,1 0 1,-1 0-1,0 0 0,1 0 0,-1 0 0,1 1 1,-1-1-1,1 0 0,-1 1-19,-5-1 25,4 0-33,0 1-1,0 0 1,-1 0 0,1 0 0,0 0-1,0 0 1,0 0 0,0 1 0,0 0-1,1-1 1,-1 1 0,0 0-1,1 0 1,-1 0 0,1 1 0,0-1-1,0 1 1,0-1 0,0 1-1,0 0 1,0 0 0,1 0 0,-1 0-1,1 0 1,0 0 0,0 0 0,0 0-1,0 0 1,1 1 0,-1-1-1,1 0 1,0 0 0,0 1 0,0-1-1,0 0 1,1 1 0,-1-1-1,1 0 1,0 2 8,2 1-3,0 0 1,0-1-1,1 1 0,0-1 0,0 0 0,0 0 1,0 0-1,1-1 0,0 1 0,0-1 1,0 0-1,0-1 0,1 1 0,0-1 0,-1 0 1,1 0-1,0-1 0,0 0 0,1 0 0,-1 0 1,0-1-1,6 1 3,116 37 91,-126-39-95,-1 1 1,0-1-1,0 1 1,1-1-1,-1 1 1,0-1-1,0 1 1,0 0-1,1-1 0,-1 1 1,0 0-1,0 0 1,0 0-1,0 0 1,-1 0-1,1 0 1,0 0-1,0 0 1,-1 0-1,1 0 1,0 0-1,-1 1 1,1-1-1,-1 0 1,1 0-1,-1 1 1,0-1-1,0 0 1,0 1-1,1-1 1,-1 0-1,0 1 1,-1-1-1,1 0 1,0 1-1,0-1 1,0 0-1,-1 0 1,1 1-1,-1-1 1,1 0-1,-1 0 1,1 0-1,-1 1 1,0-1-1,0 0 1,0 0-1,1 0 1,-1 0-1,0 0 1,-1 0 3,-7 5-214,-1 0 0,0-1 0,-1 0-1,1 0 1,-1-1 0,0-1 0,0 0 0,0 0 0,0-1 0,-1-1 0,1 0 0,-1 0 214,0-1-3413,4-2-3267</inkml:trace>
  <inkml:trace contextRef="#ctx0" brushRef="#br0" timeOffset="-3690.875">2179 592 8564,'0'0'1278,"0"0"-382,0 0-269,0 0-27,0 0-77,0-4 139,0 4-660,0 0 0,0-1 0,0 1 0,0 0 0,-1-1 0,1 1 0,0 0 0,0-1 0,0 1 0,0-1 0,0 1 0,0 0 0,0-1 1,0 1-1,0-1 0,0 1 0,0 0 0,0-1 0,0 1 0,0 0 0,0-1 0,1 1 0,-1-1 0,0 1 0,0 0 0,0-1 0,0 1 0,1 0 0,-1-1 0,0 1 0,0 0 0,1 0 0,-1-1 0,0 1 0,1 0 0,-1 0 0,0-1 0,1 1 0,-1 0 0,0 0 0,1 0 0,-1 0 1,0 0-1,1 0 0,-1-1 0,1 1 0,-1 0 0,0 0 0,1 0 0,-1 0 0,0 0 0,1 0 0,-1 0 0,1 0 0,-1 1 0,0-1 0,1 0 0,-1 0 0,1 0-2,20 66 37,-9-15-752,-11-52-2411,-1-14 1808</inkml:trace>
  <inkml:trace contextRef="#ctx0" brushRef="#br0" timeOffset="-3464.125">2119 383 10645,'0'0'624,"0"0"657,0 0-1105,0 0-176,0 0-304,0 0-32,-1-36 175,8 36-495,2 0 0,2 6-465,1 7-1408,-1 4-64,1-1-1105</inkml:trace>
  <inkml:trace contextRef="#ctx0" brushRef="#br0" timeOffset="-3005.71">2375 245 9204,'0'0'867,"0"0"32,0-11-384,0-57 1716,13 236-2421,-13-138 196,-1 1-5,0 1 0,2 0 0,2-1 0,0 1 0,3-1 0,0 0 0,2 0 0,7 16-1,-14-43-2,1-1 1,0 1 0,0 0-1,0-1 1,1 1 0,-1-1-1,1 0 1,-1 0 0,1 0 0,0 0-1,0 0 1,1 0 0,-1-1-1,1 0 1,-1 0 0,1 0-1,-1 0 1,1 0 0,0-1-1,0 1 1,0-1 0,0 0 0,0 0-1,0-1 1,0 1 0,1-1-1,-1 0 1,0 0 0,0 0-1,0-1 1,0 0 0,0 1 0,0-1-1,0-1 1,0 1 0,0 0-1,0-1 1,0 0 0,-1 0-1,1 0 1,-1-1 1,7-3-54,-1-1 1,-1-1-1,1 0 0,-1 0 0,-1 0 1,1-1-1,-1 0 0,-1-1 1,0 1-1,0-1 0,-1-1 0,0 1 1,-1-1-1,2-6 54,0 21 16,-1 3-65,0 1 0,1-1 0,0 0 0,0 0 0,0 0 1,1-1-1,0 0 0,0 0 0,0-1 0,1 0 0,0 0 0,0-1 0,0 0 1,1-1-1,-1 1 0,1-1 0,0-1 0,0 0 0,0 0 0,0-1 0,0 0 1,0-1-1,1 1 0,-1-2 0,3 0 49,-10 1-183,0 0 0,0 0 0,0-1-1,0 1 1,0 0 0,0-1 0,0 0 0,0 1 0,-1-1 0,1 0 0,0 0 0,0 0-1,-1 0 1,1 0 0,-1-1 0,1 1 0,-1 0 0,1-1 0,-1 1 0,0-1 0,0 1-1,1-2 184,9-19-5018</inkml:trace>
  <inkml:trace contextRef="#ctx0" brushRef="#br0" timeOffset="-2767.654">2662 306 10981,'0'0'992,"0"0"-63,0 0-609,0 0-240,0 0-80,0 0-16,9-19-32,11 19-80,-1 0-512,-1 5-865,-4 8-2017,-1 1-3041</inkml:trace>
  <inkml:trace contextRef="#ctx0" brushRef="#br0" timeOffset="-1850.933">2343 440 6131,'0'0'2017,"0"0"-753,0 0-463,0 0-161,0 0-224,0 0-48,5-23-144,4 19 289,0 1-273,0 0-160,2 1-80,3-3-32,0 3 32,5-2-112,7 0-1233,1 0-1312,2-4-4370</inkml:trace>
  <inkml:trace contextRef="#ctx0" brushRef="#br0" timeOffset="-1134.113">3050 420 8004,'0'0'933,"0"0"-423,0 0-94,0 0-2,0 0-11,-2-3 157,-7-3-120,72 121-459,-2-31-37,-60-83 76,-1-1 1,1 0-1,-1 0 0,1 0 0,-1 0 0,1 1 0,-1-1 0,1 0 0,-1 0 0,1 0 0,-1 0 1,1 0-1,-1 0 0,1-1 0,-1 1 0,0 0 0,1 0 0,-1 0 0,1 0 0,-1 0 0,1-1 1,-1 1-1,1 0 0,-1 0 0,0-1 0,1 1 0,-1 0 0,0-1 0,1 1 0,-1 0 0,0-1 1,1 1-1,-1-1 0,0 1 0,0-1 0,1 1 0,-1 0 0,0-1 0,0 1 0,0-1 0,0 1 1,0-1-1,1 1 0,-1-1 0,0 1 0,0-1 0,0 1 0,0-1 0,-1 1 0,1-1 0,0 1 1,0-1-21,1-2 168,32-202-864,-18 171-532,-14 33 1081,0 1 0,-1-1 0,1 0 0,0 1 0,-1-1 1,1 1-1,0-1 0,0 1 0,-1 0 0,1-1 0,0 1 0,0 0 0,0-1 0,0 1 0,0 0 0,0 0 0,-1 0 1,1 0-1,0 0 0,0 0 0,0 0 0,0 0 0,0 0 0,0 0 0,0 0 0,0 1 0,-1-1 0,1 0 0,0 1 0,0-1 1,0 1-1,-1-1 0,1 1 0,0-1 0,0 1 0,-1-1 0,1 1 0,0 0 0,-1-1 0,1 1 147,9 11-2041,-2 1-936</inkml:trace>
  <inkml:trace contextRef="#ctx0" brushRef="#br0" timeOffset="-819.811">3402 500 5619,'0'0'4242,"0"0"-3890,0 0-352,0 0-48,0 0 48,0 0 0,20 10-48,-16-6 48,0 2-16,1 0-80,-4-1-545,0 1-1120,-1-3-640,0-3-1008</inkml:trace>
  <inkml:trace contextRef="#ctx0" brushRef="#br0" timeOffset="-501.596">3388 288 8900,'0'0'1217,"0"0"-465,0 0 16,0 0-464,0 0-304,0 0-16,1-16-48,10 16 64,0 4 0,2 4-272,-2 1-656,-3 2-353,0-3-2240,-3-3-2034</inkml:trace>
  <inkml:trace contextRef="#ctx0" brushRef="#br0" timeOffset="59750.75">3387 515 544,'0'0'1107,"0"0"-162,0 0 106,0 0 280,0 0-114,0 0-147,0 6 3108,0 22-4306,8 103 386,-7-117-235,-1-12-13,-1 1 0,1-1 1,0 0-1,0 0 0,0 0 1,0 0-1,0 1 1,1-1-1,-1 0 0,1 0 1,-1 0-1,1 0 0,0 0 1,0 0-1,0 0 0,0 0 1,0 0-1,0 0 1,1-1-1,-1 1 0,0 0 1,1-1-1,0 1 0,-1-1 1,1 0-1,0 1 0,0-1 1,-1 0-1,3 1-10,2 0 5,-1-1 0,1 1 0,0-1 0,0 0 0,0 0 0,0 0 0,1-1 0,-1 0 0,0 0 0,0-1 0,0 0 0,0 0 0,0 0 0,0-1 0,-1 0 0,4-1-5,52-34-3052,-38 15-2206</inkml:trace>
  <inkml:trace contextRef="#ctx0" brushRef="#br0" timeOffset="60696.162">3472 424 7251,'0'0'1238,"0"0"51,0 0-489,0 0-445,0 0 413,0-7-351,3-28 588,-3 35-1018,0 0-3,0 0 0,0 0-3,0 0-10,0 0-16,0 0-78,0 0-155,0 0-194,0 0 24,0 0 125,0 0 72,0 0 83,0 0 99,-2-2 65,1 1 1,0 0-1,-1 0 1,1-1-1,0 1 0,0-1 1,0 1-1,0-1 1,1 1-1,-1-1 0,0 1 1,0-1-1,1 0 1,-1 0-1,1 1 0,0-1 1,0 0-1,-1 0 1,1 1-1,0-1 0,0 0 1,0 0-1,1 1 1,-1-1-1,0 0 0,1 0 4,-1-3-2,-2 18 45,-22 19 61,23-32 48,0-25 701,1 14-1515,0 21-4468,0 4-987</inkml:trace>
</inkml:ink>
</file>

<file path=word/ink/ink3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16.51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24 383 10549,'0'0'112,"-15"-1"112,-46-3-251,58 4 35,1 1-1,-1-1 1,1 0-1,-1 1 1,1-1-1,-1 1 1,1 0-1,-1 0 1,1 0-1,-1 0 1,1 1 0,0-1-1,0 0 1,0 1-1,-1 0 1,2-1-1,-1 1 1,0 0-1,0 0 1,0 0-1,1 0 1,0 1-1,-1-1 1,1 0-1,0 1 1,0-1-1,0 0 1,0 1-1,0-1 1,1 1-1,-1 0 1,1-1-1,0 1 1,-1-1-1,1 1 1,0 0-1,1 1-7,-3 11-27,-7 48 139,3-1 0,4 2-1,3 49-111,0-74 4,-1-30-2,0 0-1,0 0 1,1 1 0,0-1-1,1-1 1,0 1 0,0 0-1,1 0 1,0-1 0,1 1-1,0-1 1,0 0 0,0 0-1,1 0 1,1-1 0,1 3-2,-5-9 9,-1 0 0,1 0 0,0 0 0,0 0 1,-1 0-1,1 0 0,0 0 0,0-1 0,0 1 1,0-1-1,0 1 0,0-1 0,0 0 0,0 0 1,0 0-1,0 0 0,0 0 0,0 0 0,0 0 1,0-1-1,0 1 0,0-1 0,0 0 0,0 1 1,0-1-1,0 0 0,0 0 0,-1 0 0,1 0 1,0-1-1,-1 1 0,1 0 0,-1-1 1,1 1-1,-1-1 0,0 1 0,1-1 0,-1 0 1,0 1-1,0-1 0,0 0 0,-1 0 0,1 0 1,0 0-1,-1 0 0,1 0 0,-1 0 0,1 0 1,-1 0-1,0 0 0,0 0 0,0 0 0,0 0 1,-1 0-1,1 0 0,0 0 0,-1 0 0,1 0 1,-1 0-1,0-1-9,-1 1 18,0 0-1,0 0 1,0 0 0,-1 0 0,1 0 0,0 1-1,-1-1 1,0 1 0,1-1 0,-1 1 0,0 0-1,0 0 1,1 0 0,-1 0 0,0 1 0,0-1-1,0 1 1,0 0 0,0-1 0,0 1 0,0 1-1,0-1 1,0 0 0,0 1 0,-1 0-18,-6-1-8,5 0-7,0 0-1,1 1 0,-1 0 1,0 0-1,1 0 0,-1 0 1,0 0-1,1 1 0,0 0 1,-1 0-1,1 0 0,0 1 0,0-1 1,0 1-1,0 0 0,1 0 1,-1 1-1,1-1 0,0 1 1,0-1-1,0 1 0,0 0 1,1 0-1,-1 0 0,1 1 1,0-1-1,0 0 0,1 1 1,-1-1-1,1 1 0,0 0 0,0-1 1,1 5 15,-4 63-2388,4-41-1280</inkml:trace>
  <inkml:trace contextRef="#ctx0" brushRef="#br0" timeOffset="922.203">420 429 6211,'0'0'72,"0"0"-80,-10-3 357,-34-12 366,42 14-662,-1 1 0,1 0 0,-1-1 0,0 1 0,1 0 0,-1 0 0,1 0 0,-1 0 0,1 1 0,-1-1-1,0 1 1,1-1 0,0 1 0,-1 0 0,1 0 0,-1 0 0,1 1 0,0-1 0,0 0 0,0 1 0,0-1 0,0 1-1,0 0 1,0 0 0,0 0 0,1 0 0,-1 0 0,1 0 0,-1 0 0,1 0 0,0 1 0,0-1 0,-1 1-53,-6 10 300,-5 9-106,1 1 1,1 0-1,1 1 1,1 0-1,1 0 1,1 1 0,1 0-1,1 1 1,2-1-1,0 1 1,2 0-1,1-1 1,1 1 0,1 2-195,-2-19 9,-1 0 0,2-1 0,-1 1 0,1 0 0,1-1 0,-1 1 0,1-1 0,1 1 0,0-1 0,0 0 0,0 0 0,1 0 0,1 0 0,-1-1 0,1 0 0,0 0 0,1 0 1,-1 0-1,1-1 0,1 0 0,-1 0 0,1-1 0,0 0 0,0 0 0,1 0 0,0-1 0,-1 0 0,1-1 0,1 0 0,-1 0 0,0 0 0,1-1 0,-1-1-9,84-5 102,-89 3-98,1 1 0,-1-1 1,0 0-1,0 0 0,0-1 1,0 1-1,0-1 0,0 1 0,-1-1 1,1 0-1,0 0 0,-1 0 1,0 0-1,1-1 0,-1 1 1,0 0-1,0-1 0,0 0 1,0 0-1,-1 1 0,1-1 1,-1 0-1,0 0 0,0 0 0,0 0 1,1-3-5,-2 1 9,0 0 1,0-1-1,0 1 0,0 0 1,-1 0-1,0 0 0,0-1 1,0 1-1,-1 0 0,1 0 1,-1 1-1,0-1 1,-1 0-1,1 1 0,-1-1 1,0 1-1,0 0 0,-1 0 1,1 0-1,-1 0 1,0 0-1,0 1 0,0 0 1,0 0-1,0 0 0,-3-1-9,-8-5 3,0 1-1,0 0 1,-1 1 0,0 1-1,0 0 1,-1 1-1,-10-1-2,-53-1-317,78 7 132,0 1 0,-1 0 0,1 0 1,0 0-1,0 0 0,0 0 0,1 1 0,-1-1 1,0 1-1,0-1 0,1 1 0,-1-1 0,1 1 1,-1 0-1,1 0 0,0 0 0,0 0 1,0 0-1,0 0 0,0 0 0,0 0 0,0 0 1,1 0-1,-1 0 0,1 1 0,-1-1 0,1 0 1,0 0-1,0 1 0,0-1 0,0 0 0,1 0 1,-1 1-1,1 1 185,-1 21-3610</inkml:trace>
  <inkml:trace contextRef="#ctx0" brushRef="#br0" timeOffset="1731.035">595 47 7187,'0'0'515,"-16"-6"61,-51-19-271,-33 13 1071,78 13-989,12 2-350,0 0 0,-1 0 1,1 1-1,1 1 0,-1-1 0,1 1 0,-1 1 1,1 0-1,1 0 0,-1 1 0,1 0 0,1 1 1,-1-1-1,1 1 0,0 1 0,1 0 1,0-1-1,-5 11-37,-20 30 256,1 1 0,2 2 0,3 1 0,-13 41-256,21-44 59,2 2 0,2 0 0,3 0 0,2 1 1,3 1-1,2-1 0,2 3-59,0-42 3,1 1 0,1-1 0,1 1 0,0-1 0,0 0 1,2 1-1,0-1 0,0-1 0,1 1 0,1 0 0,0-1 0,1-1 1,1 1-1,0-1 0,0 0 0,1-1 0,7 7-3,-1-5 21,0-1 0,0-1 0,1 0 0,1-2 0,0 0 0,0 0 0,1-2 0,0 0 0,0-1 0,0-1 0,1 0 0,0-2 0,0 0 0,0-1 1,0-1-1,0-1 0,15-1-21,3-1 53,-1-2 0,0-1 0,0-2 0,0-1 0,-1-2 0,-1-1 1,0-2-1,0-2 0,-1-1 0,-1-1 0,-1-1 0,21-18-53,-38 26 12,0-1 0,-1 0 0,0-1 1,-1-1-1,-1 0 0,0-1 0,0 0 0,-2 0 0,1-1 0,-2 0 0,0-1 0,-1 0 0,-1 0 0,0 0 0,-1-1 1,-1 0-1,0-6-12,3-23 6,-2-1 0,-2 1 1,-2-1-1,-3 0 1,-3-20-7,1 39-31,-1 0 0,-2 1 0,0 0 0,-2 1 0,-1-1 0,-1 2 0,-1-1 0,-1 2 0,-1-1 1,-2 2-1,-2-2 31,7 10-21,0 1 0,-2 1 0,1-1 0,-2 2 0,1 0 0,-2 1 0,0 0 0,0 1 0,-1 1 0,0 0 0,0 2 0,-1-1 0,0 2 0,0 0 0,-1 1 0,1 1 0,-10 0 21,9 1-260,-1 2 1,1 1-1,-1 0 0,1 1 0,-1 1 0,1 0 0,0 2 0,0 0 0,0 1 0,1 1 0,-1 1 1,0 1 259,-44 27-2802</inkml:trace>
</inkml:ink>
</file>

<file path=word/ink/ink3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6.1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8 10773,'0'0'894,"0"0"167,0 0-770,13-1-344,793-94 964,-210 19-870,-281 61-1156,-222 26-5085,-79-1-259</inkml:trace>
  <inkml:trace contextRef="#ctx0" brushRef="#br0" timeOffset="263.907">152 380 6435,'0'0'1120,"0"0"-479,0 0-641,0 0 0,0 0 0,100 18 1793,12-35-801,30-3-96,26-5-79,22-5-449,10-1-32,8 1 128,-9 8-320,-24 11-144,-35 11-64,-45 0-2209,-40 9-8019</inkml:trace>
</inkml:ink>
</file>

<file path=word/ink/ink3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4.0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0 234 9588,'0'-14'51,"0"-115"357,1 120-313,-1 7 32,1 0 0,-1 0 0,0 0 1,0 0-1,0 0 0,0 0 0,0-1 0,0 1 0,0 0 0,-1 0 0,1 0 0,-1 0 0,0 0 1,1 0-1,-1 0 0,0 0 0,0 0 0,0 1 0,0-1 0,-1 0 0,0-1-127,-2 14 59,3-6-72,-36 194-91,-1 92 104,35-255 58,0-44 222,0-241 707,3 223-1049,0-1 0,2 1 0,1 1 0,2-1 0,0 0 0,1 1 0,2 0 0,1 1 0,0-1 0,2 2-1,1-2 63,-11 24-4,-1 0 0,1-1-1,0 1 1,0 0-1,-1 0 1,1 0 0,0 0-1,0 0 1,0 0-1,0 0 1,0 0 0,0 1-1,0-1 1,0 0-1,1 1 1,-1-1 0,0 0-1,0 1 1,1 0-1,-1-1 1,0 1 0,1 0-1,-1-1 1,0 1 0,1 0-1,-1 0 1,0 0-1,1 0 1,-1 1 0,0-1-1,1 0 1,-1 0-1,0 1 1,0-1 0,1 1-1,-1-1 1,0 1-1,0-1 1,0 1 0,1 0 4,40 37-137,-7 8 120,-2 2-1,-1 1 1,15 37 17,-35-65-1,70 138-2325,-82-159 2268,2 10-682,-4-8-3467,-8-2 1325</inkml:trace>
  <inkml:trace contextRef="#ctx0" brushRef="#br0" timeOffset="212.608">46 380 10037,'0'0'768,"0"0"913,0 0-1425,0 0-256,0 0-32,0 0 32,83-22 96,-28 16-80,3 2-16,-5 4-544,-10 0-2098,-11 0-5073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2.31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4 478 0,'0'0'110'0,"0"0"-57"15,0 0-35-15,0 0-7 16,0 0 52-16,0 0-2 16,9-63-59-16,-6 62 2 0,-3 1-3 15,0 0 1 1,0 0-1-16,0 0 0 0,2 8-1 16,4 16 1-16,2 10 2 15,4 11 7-15,1 9 5 16,2 6-13-16,-1 2-1 15,-2 3-1-15,-1 3 2 16,-1-2-2-16,-3-6 0 16,3-16 5-16,-2-19-5 15,-3-13-10-15,-2-9-2 16,7-3 11-16,5-6-4 16,7-23 1-16,7-12-27 0,-3 1-17 15,-8 7 34-15,-4 10 14 16,-4 9 22-1,-7 9-10-15,1 1-3 0,1 4-9 16,2 0 0-16,7 0 0 16,3 13 0-16,2 5 6 15,-1 4-2-15,5 1-1 16,-2-4-3-16,-2-3-2 16,1-8-7-16,-4-4-8 15,-2-4-21-15,-1 0-5 16,-2-11-87-16,-6-14-211 15</inkml:trace>
</inkml:ink>
</file>

<file path=word/ink/ink3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2.0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214 12134,'0'0'293,"0"0"-61,0 0-403,0 0-381,-1 3 59,15 70 386,-5-29 122,-1 1-1,-3-1 1,-1 1 0,-3 33-15,-19-154-177,10 24-209,3-1-1,3 0 1,3-46 386,-1 77 39,-1 17 3,0 1 0,1-1 0,0 0 0,0 0 0,0 1 1,0-1-1,1 0 0,0 0 0,0 1 0,0-1 0,0 0 0,1 1 0,0 0 0,0-1 0,0 1 1,0 0-1,1 0 0,-1 0 0,1 0 0,0 0 0,1 1 0,-1-1 0,0 1 0,1 0 1,0 0-1,0 0 0,0 1 0,0-1 0,0 1 0,0 0 0,1 0 0,1 0-42,-4 1-6,0 0-1,1 1 1,-1-1-1,1 1 1,-1-1-1,1 1 1,-1 0-1,0 0 1,1 0-1,-1 0 1,1 0-1,-1 1 1,1-1-1,-1 1 1,0 0-1,1 0 1,-1-1-1,0 1 1,1 1-1,-1-1 1,0 0-1,0 0 1,0 1-1,0-1 1,0 1-1,-1 0 1,1 0-1,0 0 1,-1-1-1,1 1 1,-1 1-1,0-1 1,0 0-1,0 0 1,0 0-1,0 1 1,0-1-1,0 0 1,-1 1 6,1 3-51,0 0 0,-1 0 0,0 0 0,0 0 1,-1 0-1,0 0 0,0-1 0,0 1 0,-1 0 0,1 0 0,-2-1 1,1 1-1,0-1 0,-1 0 0,0 0 0,0 0 0,-4 5 51,5-9-1,1 0-1,0 1 0,-1 0 0,1-1 1,0 1-1,0 0 0,0-1 0,0 1 1,0 0-1,0 0 0,1 0 0,-1 0 1,0 0-1,1 0 0,0 0 0,-1 0 1,1 0-1,0 0 0,0 0 0,0 0 1,0 0-1,1 0 0,-1 0 0,1 0 1,-1 0-1,1 0 0,-1 0 0,1 0 1,0 0-1,0 0 0,0-1 0,0 1 0,0 0 1,1 0-1,-1-1 0,0 1 0,1-1 1,0 1 1,100 55 231,11 8 194,-110-63-424,-1 1 1,0-1-1,1 0 0,-1 1 1,0-1-1,0 1 0,-1-1 1,1 1-1,0 0 0,-1 0 1,0 0-1,0 0 0,0 0 1,0 0-1,0 0 0,0 0 1,-1 0-1,1 1 0,-1-1 1,0 0-1,0 0 0,-1 0 1,1 1-1,0-1 0,-1 0 1,0 0-1,0 0 0,0 0 1,0 0-1,0 0 0,-1 0 1,-1 2-2,-7 2-6,-1 0 1,1 0-1,-2-1 1,1 0-1,-1-1 1,1-1-1,-1 0 1,-1 0-1,1-1 1,0-1-1,-1 0 1,0-1-1,1 0 1,-1-1-1,1 0 1,-8-2 5,19 3-41,0-1 1,0 0 0,0 0 0,0 0-1,0 0 1,0 0 0,0 0 0,1 0-1,-1 0 1,0 0 0,0 0 0,0 0-1,0 0 1,0-1 0,0 1 0,0 0-1,0-1 1,1 1 0,-1-1 0,0 1-1,0-1 1,0 1 0,1-1 0,-1 1-1,0-1 1,1 0 0,-1 0 0,0 1 0,1-1-1,-1 0 1,1 0 0,-1 1 0,1-1-1,0 0 1,-1 0 0,1 0 0,0 0-1,0 0 1,-1 0 0,1 0 0,0 0-1,0 0 1,0 0 0,0 1 0,0-1-1,0 0 1,1-1 40,-1-17-3489</inkml:trace>
  <inkml:trace contextRef="#ctx0" brushRef="#br0" timeOffset="437.564">530 7 8420,'0'0'203,"0"0"218,0 0-258,13-1-104,-1-1-6,-6 1 3,-1 0 0,1 0 0,0 1 0,0 0 0,-1 0 0,1 0 0,0 1 0,0 0 0,-1 0 0,1 0 0,-1 1 0,1-1 0,2 2-56,27 16 143,0 0 0,-2 3 0,0 0 0,-1 2 0,-2 2 0,0 0-1,-2 2 1,-1 2 0,2 4-143,2-4 56,-31-30 179,0 0 451,0 0-51,0 0-209,-23 31-151,-59 56-275,3 3 0,1 8 0,73-91-57,-1 0-123,0 0 0,0 1-1,1 0 1,0-1 0,1 2 0,0-1-1,0 0 1,1 1 0,0 0 0,-2 8 180,6-2-1873,7-13-1478</inkml:trace>
</inkml:ink>
</file>

<file path=word/ink/ink3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6:58.6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7 94 672,'-2'-10'7404,"-10"-73"-4592,7 83-1748,-51 182-976,-77 170 150,125-337-27,7-31 143,1 3-260,4-30-396,1 0 0,3 0 0,1 1 0,2 0 0,12-31 302,-14 46-190,53-156 219,-43 207 793,44 128-581,-33-75-169,4-1-1,40 66-71,-72-136-78,1 0 0,-1-1 0,2 1 0,-1-1 0,1 0 0,-1 1 0,2-2 0,-1 1 0,0 0 0,1-1 0,0 0 0,0 0 0,0 0-1,0-1 1,1 0 0,-1 0 0,1 0 0,0 0 0,0-1 0,0 0 0,0 0 0,0-1 0,4 1 78,5-26-3335,-14 1-1446</inkml:trace>
  <inkml:trace contextRef="#ctx0" brushRef="#br0" timeOffset="212.678">96 384 6707,'0'0'2033,"0"0"-816,0 0-545,0 0-640,0 0 288,0 0-64,-4-28 144,4 27-256,12-1-128,4-1 16,10 2-32,3 1-16,6 0-80,4 0-544,-1 0-2866</inkml:trace>
</inkml:ink>
</file>

<file path=word/ink/ink3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5.5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8 89 9941,'0'0'578,"0"0"132,0-11-24,0-35-166,0 45-490,0-1-1,0 1 1,0-1-1,-1 1 1,1-1-1,-1 1 1,1 0-1,-1-1 1,0 1-1,1 0 1,-1-1-1,0 1 1,0 0-1,0 0 1,0 0-1,0 0 1,0 0-1,0 0 1,0 0-1,0 0 1,-1 0-1,1 0 1,0 1-1,-1-1 1,1 0-1,0 1 1,-1-1-1,1 1 1,-1 0-1,1-1 1,-1 1-1,1 0 1,-1 0-1,1 0 1,-1 0-1,1 0 1,-1 0-1,1 1 1,0-1-1,-1 0 1,1 1-1,-1-1 1,1 1-1,0-1 1,-1 1-1,1 0 1,0 0-1,-1-1 1,1 1-1,0 0 1,0 0-30,-13 12-19,1 0 1,0 0 0,1 1-1,1 1 1,0 0 0,1 1-1,1 0 1,0 1 18,2-5-8,0 0 1,1 1-1,1 0 1,0 0-1,0 0 0,1 1 1,1 0-1,1-1 1,0 1-1,0 0 0,2 0 1,0 0-1,1 10 8,0-19-3,0 0-1,0 0 1,0 0 0,1 0-1,0-1 1,0 1-1,1 0 1,-1-1 0,1 1-1,0-1 1,0 0-1,0 0 1,1 0 0,-1 0-1,1-1 1,0 1-1,0-1 1,0 0 0,1 0-1,-1-1 1,1 1-1,0-1 1,-1 0 0,1 0-1,0 0 1,3 0 3,137 15 80,35-30-769,-63-11-3275,-64 9-1884</inkml:trace>
</inkml:ink>
</file>

<file path=word/ink/ink3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4.99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 15 11733,'0'0'289,"0"0"209,0 0-153,0 0-217,-3-3-142,-5-8-54,14 11 31,27 19 19,-16-9 19,78 43 18,-42-25 3,-2 2 0,-1 3 0,20 17-22,-69-49-1,-1 0 0,1 0 0,0 0 0,-1 0 0,1 0 0,-1 0 0,1 1 0,-1-1 1,0 0-1,1 0 0,-1 1 0,0-1 0,0 0 0,0 0 0,0 1 0,0-1 0,0 0 0,0 1 0,0-1 0,-1 0 0,1 0 0,0 0 0,-1 1 0,1-1 1,-1 0-1,1 0 0,-1 0 0,0 0 0,0 0 0,1 0 0,-1 0 0,0 0 0,0 0 0,0 0 0,0 0 0,0 0 0,0-1 0,0 1 0,0 0 1,0-1-1,-1 1 1,-4 5 9,-103 103 73,64-67-410,2 2 1,2 2 0,2 2-1,-4 10 328,23-24-2259,12-13-2749</inkml:trace>
</inkml:ink>
</file>

<file path=word/ink/ink3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2.8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5 13 3730,'0'0'3951,"0"0"-1958,0 0-1118,0 0-320,0 0 50,-4-3-103,-13-6-403,15 9-104,0 0 0,0 0 1,0 0-1,0 0 0,0 1 1,0-1-1,0 1 1,0 0-1,0-1 0,0 1 1,0 0-1,0 0 0,1 0 1,-1 0-1,0 1 1,1-1-1,-1 0 0,1 1 1,-1-1-1,1 1 0,0-1 1,-1 2 4,-4 2 3,-5 3 1,0 1 1,1 0-1,-1 1 0,2 0 0,0 1 1,0 0-1,1 0 0,0 1 1,1-1-1,0 2 0,1-1 0,0 1 1,1 0-1,0 0 0,2 1 1,-1-1-1,2 1 0,-1 0 0,2 0 1,0 0-1,1 0 0,0 0 1,1 0-5,4-4-6,0-1 0,1-1 1,0 1-1,1-1 1,0 0-1,0-1 1,0 1-1,1-1 0,0-1 1,1 0-1,-1 0 1,1 0-1,1-1 0,-1 0 1,0-1-1,1 0 1,0-1-1,0 0 0,0-1 1,1 1-1,-1-2 6,58 9-1043,4-8-1030</inkml:trace>
</inkml:ink>
</file>

<file path=word/ink/ink3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0.9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8 0 10725,'0'0'1104,"0"0"-351,0 0-529,0 0-224,0 0-80,0 0 48,4 5-176,-3 10 16,-1 6-97,0 7-239,-8 6-160,-13 3-481,-9 0-1984,-3-8-3314</inkml:trace>
</inkml:ink>
</file>

<file path=word/ink/ink3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7:00.49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64 8180,'0'0'1758,"0"0"-510,0 0-447,0 0-596,3-2-223,-3 2 14,1-1 0,0 1 0,0-1 0,0 1 0,0 0 1,-1-1-1,1 1 0,0 0 0,0 0 0,0 0 1,0-1-1,0 1 0,0 0 0,0 0 0,0 0 0,0 1 1,0-1-1,0 0 0,-1 0 0,1 0 0,0 1 1,0-1-1,0 0 0,0 1 0,0-1 0,-1 1 0,1-1 1,0 1-1,0 0 0,-1-1 0,1 1 0,0 0 1,-1-1-1,1 1 0,-1 0 0,1 0 0,-1-1 0,1 1 1,-1 0-1,1 0 0,-1 0 0,0 0 0,0 0 1,1-1-1,-1 1 0,0 0 0,0 0 0,0 0 0,0 0 1,0 0-1,0 0 4,11 30 2,-1 0-1,-2 1 1,-1 0 0,-1 0 0,-2 1-1,0 17-1,-3-39 0,0 0 210,-1-11-146,-2-12 209,-38-188-812,36-77 494,4 275 59,-1 0 1,1 0-1,0 1 0,0-1 1,0 0-1,0 0 0,0 0 0,0 0 1,0 1-1,1-1 0,-1 0 1,1 0-1,-1 1 0,1-1 1,0 0-1,-1 1 0,1-1 0,0 0 1,0 1-1,0-1 0,0 1 1,1 0-1,-1-1 0,0 1 0,1 0 1,-1 0-1,0 0 0,1 0 1,0 0-1,-1 0 0,1 0 0,-1 0 1,1 1-1,0-1 0,0 1 1,-1-1-1,1 1 0,0 0 1,0-1-1,0 1 0,-1 0 0,1 0-14,2-1-8,0 1-1,0-1 1,0 1-1,0-1 1,0 1-1,1 0 1,-1 1 0,0-1-1,0 1 1,0 0-1,0 0 1,-1 0-1,1 0 1,0 0-1,0 1 1,-1 0-1,1 0 1,-1 0-1,1 0 1,-1 1-1,0-1 1,0 1-1,0 0 1,0 0-1,0 0 1,-1 0-1,1 0 1,-1 1-1,0-1 1,0 1-1,0-1 1,-1 1-1,2 2 9,-2 3-96,1 0 0,-1-1 0,0 1 0,-1 0 0,0 0 0,0-1 0,-1 1 0,0 0 0,-1-1 0,0 1 0,0-1 0,-1 1 0,0-1 0,0 0 0,-1 0 0,0 0 0,0-1-1,-6 8 97,-14 30-157,67-29 170,-26-13 6,114 34 622,-127-35-624,1 0 0,0 1 0,-1-1 0,1 1 0,-1 1-1,0-1 1,0 0 0,0 1 0,0 0 0,0 0 0,-1 0 0,0 0 0,0 1 0,0-1 0,0 1 0,-1 0-1,0 0 1,0 0 0,0 0 0,-1 0 0,1 0 0,-1 0 0,0 4-17,0-1 7,-1 1 0,0 0 0,0-1 0,-1 1 0,0 0 0,-1-1-1,0 0 1,0 1 0,-1-1 0,0 0 0,0 0 0,-1 0 0,0 0 0,0-1 0,-1 0 0,0 0 0,0 0 0,-1 0 0,0-1 0,0 0 0,0 0 0,-1 0-1,0-1 1,0 0 0,-1 0-7,3-2-120,1-1-1,-1 0 1,0 0-1,0-1 1,0 1 0,0-1-1,0 0 1,0 0-1,0-1 1,0 0-1,-1 0 1,1 0-1,0 0 1,0-1-1,0 0 1,0 0 0,0 0-1,0 0 1,0-1-1,0 0 121,-17-16-2889</inkml:trace>
</inkml:ink>
</file>

<file path=word/ink/ink3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6:59.7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10 10565,'0'0'699,"0"0"53,0 0-448,0 0-226,-1-2-132,-1-6-131,13 15 19,0 0 189,222 135 100,-88-36-80,-145-105-18,0 1 0,1 0 1,-1-1-1,0 1 0,0-1 1,0 1-1,-1-1 0,1 1 1,0-1-1,0 1 1,-1-1-1,1 1 0,-1-1 1,1 1-1,-1-1 0,0 0 1,0 1-1,1-1 1,-1 0-1,0 0 0,0 0 1,0 1-1,0-1 0,-1 0 1,1 0-1,-1 0-25,2-1 8,-165 143 271,40-41-284,90-55-424,35-47 349,0 0 0,-1 1 1,1-1-1,0 1 0,0-1 1,0 0-1,0 1 0,-1-1 0,1 1 1,0-1-1,0 1 0,0-1 1,0 1-1,0-1 0,0 0 0,0 1 1,0-1-1,0 1 0,0-1 1,1 1-1,-1-1 0,0 0 1,0 1-1,0-1 0,0 1 0,1-1 1,-1 0-1,0 1 0,0-1 1,1 0-1,-1 1 0,0-1 0,0 0 1,1 1-1,-1-1 0,1 0 1,-1 0-1,0 1 0,1-1 0,-1 0 1,0 0-1,1 0 0,-1 1 1,1-1-1,-1 0 0,1 0 1,-1 0-1,0 0 0,1 0 0,-1 0 1,1 0-1,-1 0 0,1 0 1,-1 0-1,1 0 0,-1 0 0,0 0 1,1-1-1,-1 1 0,1 0 1,-1 0-1,0 0 0,1-1 0,-1 1 1,1 0 79,31-3-7513</inkml:trace>
</inkml:ink>
</file>

<file path=word/ink/ink3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5:26.8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39 468 10549,'0'0'693,"-2"-10"215,-12-53-319,15 60-585,-1 1 1,1 0-1,-1-1 0,1 1 1,0 0-1,0 0 0,0 0 0,0 0 1,0 0-1,1 0 0,-1 0 0,1 0 1,-1 0-1,1 1 0,0-1 1,0 0-1,-1 1 0,1 0 0,0-1 1,0 1-1,0 0 0,1 0 0,-1 0 1,0 0-1,0 0 0,0 1 1,2-1-5,66-11 79,-67 12-79,0-1-3,0 0-1,-1 1 1,1-1 0,0 1-1,0 0 1,0 0 0,-1 0-1,1 0 1,0 0 0,0 1-1,-1 0 1,1-1 0,0 1-1,0 0 1,-1 0 0,1 0-1,-1 0 1,1 1 0,-1-1-1,0 1 1,1-1 0,-1 1-1,0 0 1,0 0 0,0 0-1,0 0 1,-1 0 0,1 1-1,0-1 1,-1 0 0,0 1-1,1 1 4,-1 6-50,0 0 1,-1 0-1,0 0 0,0 0 1,-1-1-1,-1 1 0,0 0 0,0 0 1,-1 0-1,0-1 0,0 0 0,-1 1 1,0-1-1,-1-1 0,0 1 1,-1-1-1,0 0 0,0 0 0,0 0 1,-1-1-1,-4 4 50,-3 6-207,58-10-212,113-19 456,-155 12-38,0 0-1,0 1 1,0-1-1,0 0 1,-1 1-1,1-1 1,0 1-1,0 0 1,-1 0-1,1-1 1,0 1-1,-1 0 1,1 0-1,-1 1 1,1-1-1,-1 0 0,0 0 1,1 1-1,-1-1 1,0 1-1,0-1 1,0 1-1,0-1 1,0 1-1,0 0 1,-1 0-1,1-1 1,0 1-1,-1 0 1,1 0-1,-1 0 1,0-1-1,0 1 1,0 0 1,-6 68-58,1-61-3,0 0 0,0-1 0,-1 1 0,0-1 0,0 0 0,0-1 0,-1 1 0,-1-1 0,1-1 0,-1 1 0,0-1 1,-1-1-1,1 0 0,-1 0 0,0 0 0,0-1 0,-1 0 0,1-1 0,-1 0 0,-4 0 61,11-3-125,1-1 0,-1 1 0,1-1 0,-1 1 0,1-1 0,0 0 0,0 0 0,-1 0 0,1 0 0,0-1 0,0 1 0,0-1 0,0 1-1,0-1 1,1 1 0,-1-1 0,0 0 0,1 0 0,-1 0 0,1 0 0,0 0 0,-1 0 0,1-1 0,0 1 0,0 0 0,1-1 0,-1 1 0,0 0 0,1-1 0,0 1 0,-1-1 0,1 1 0,0-1 0,0 1 0,0-1 0,1 1 0,-1 0 0,0-1 0,1 1 0,0-1 0,0 1 0,-1 0 0,1-1 0,1 1 125,4-46-4365</inkml:trace>
  <inkml:trace contextRef="#ctx0" brushRef="#br0" timeOffset="581.408">985 164 10629,'0'0'536,"0"0"-210,0 0-289,0 0-234,1-2-22,0-1 229,0 0-1,0-1 1,-1 1 0,1 0 0,-1-1-1,0 1 1,0-1 0,0 1 0,0-1 0,0 1-1,-1 0 1,1-1 0,-1 1 0,0 0 0,0-1-1,-1 1 1,1 0 0,-1 0 0,1 0 0,-1 0-1,0 0 1,0 0 0,0 1 0,0-1-1,-1 1 1,1-1 0,-2 0-10,-86-42-126,67 38 182,-1 1 0,0 1 0,-1 1 0,1 0 0,-1 2-1,0 2 1,1 0 0,-1 1 0,0 1 0,1 2 0,0 0-1,0 2 1,-7 2-56,3 3 57,0 1 0,1 1 0,1 2 0,0 0 0,1 2 0,0 1 0,2 0 0,0 2 0,1 1 0,1 0 0,1 2 0,1 0 0,1 2 1,2 0-1,0 0 0,-10 25-57,3-3 29,2 0 1,2 1-1,3 1 1,1 1 0,3 0-1,2 1 1,2 0 0,3 0-1,1 12-29,3-49 1,1-1-1,0 0 0,1 1 0,0-1 0,1 1 0,0-1 0,1 0 1,1 0-1,0 0 0,1-1 0,0 1 0,1-1 0,0 0 1,1-1-1,0 0 0,1 0 0,3 3 0,9 4-7,0-1 0,1 0 0,1-2 0,0 0 0,1-2 0,1 0 0,0-2 0,0 0-1,1-2 1,1-1 0,0-1 0,0-1 0,0-1 0,0-1 0,1-2 0,0-1 0,5 0 7,-1-1-108,-1-1 1,1-2 0,-1 0-1,0-2 1,0-2-1,0-1 1,-1 0-1,0-3 1,0 0-1,-2-2 1,1-1-1,-2-1 1,0-1-1,23-19 108,-24 16-141,-1-1-1,0-1 0,-2-1 0,0-1 1,-2-1-1,0 0 0,-2-2 0,-1 0 1,-1-1-1,-1-1 0,-1 0 0,-2-1 1,-1 0-1,-1-1 0,-2 0 1,2-15 141,-6 23-311,-2 1 1,0-1 0,-2 0 0,0 1-1,-2-1 1,0 0 0,-1 1-1,-2-6 311,2 17 14,0 0-1,-1 0 1,0 0-1,-1 1 0,1-1 1,-2 1-1,1 0 1,-2 0-1,1 1 0,-1 0 1,0 0-1,-1 0 1,1 1-1,-2 0 0,1 1 1,-1 0-1,-6-4-13,-17-4-113,-1 2-1,-1 1 0,0 1 1,0 2-1,0 2 0,-1 1 1,0 1-1,-1 2 0,1 2 1,-26 2 113,-35-2-1169</inkml:trace>
  <inkml:trace contextRef="#ctx0" brushRef="#br0" timeOffset="37824.532">524 1999 7123,'0'0'1753,"0"0"-656,3-12-591,25-100 1602,-72 146-2287,-210 151-63,259-181-89,87-5 363,-68-1-103,-1 1 1,1 2-1,0 0 0,-1 1 0,1 1 1,10 4 70,-16 2-693,7 1-4353,-24-24 4310,-10-35 562,-27-14 5391,26 47-4482,-3 0 1306,17 33-1326,2 3-888,14 157 319,-9-43-933,3-95-2593,-4-35-934</inkml:trace>
  <inkml:trace contextRef="#ctx0" brushRef="#br0" timeOffset="38357.899">580 1551 5314,'0'0'22,"0"0"31,-4-10 62,-34-81 2806,32 86-2799,0 1-1,0-1 0,-1 1 1,0 0-1,0 1 0,0 0 1,0 0-1,0 0 0,-1 1 1,1 0-1,-1 0 0,1 1 1,-1 0-1,0 0 0,1 1 1,-1 0-1,0 0 0,0 1 1,1 0-1,-1 0 0,1 1 1,-1 0-1,1 1 0,-1-1 1,-1 2-122,-9 6 41,0 1 0,1 1 1,0 1-1,1 0 1,1 1-1,0 0 1,1 2-1,0-1 1,1 2-1,1 0 1,1 0-1,0 1 0,1 1-41,-12 25 77,2 0 0,2 2 0,2 0 0,2 1 0,2 1 0,2 0-1,2 0 1,2 1 0,3-1 0,2 37-77,1-70 6,1 0 1,1 0-1,1-1 0,0 1 1,1 0-1,0-1 0,1 0 1,1 0-1,0 0 0,1-1 1,0 0-1,1 0 0,1-1 1,0 0-1,0 0 0,1-1 1,1 0-1,0-1 0,0 0 1,1-1-1,0 0 0,1-1 1,0 0-1,0-1 1,1-1-1,-1 0 0,2-1 1,-1 0-1,1-1-6,7 0-4,0-2 0,0 0 0,0-1-1,1-2 1,-1 0 0,0-1 0,0-1 0,0-2 0,-1 0 0,1-1-1,-1-1 1,-1 0 0,1-2 0,-1-1 0,-1 0 0,0-2 0,0 0-1,-1-1 1,-1-1 0,12-12 4,-4 7-12,-1-2 1,-1-1-1,-1-1 0,-1-1 0,-1-1 0,-2-1 1,0 0-1,-2-1 0,0-1 0,-2 0 0,-2-2 0,0 1 1,-2-1-1,0-4 12,-5 17-71,-1 1 0,0-1 0,-1 0 0,-1 0 0,-1 0 0,0 0 0,-1 0 0,-1 0 0,-1 0 0,0 0 0,-1 1 1,-1-1-1,-1 0 0,0 1 0,-1 0 0,0 0 0,-2 1 0,0 0 0,0 0 0,-2 1 0,1 0 0,-2 0 71,-2 2-58,-1 2 1,1-1-1,-2 2 0,1-1 1,-1 2-1,-1 0 1,1 1-1,-2 1 0,1 0 1,0 1-1,-1 1 0,0 0 1,0 2-1,0 0 0,0 0 1,0 2-1,-14 1 58,4 0-539,1 2 0,0 0 1,0 2-1,0 1 0,0 1 0,1 1 1,-3 3 538,-63 30-2674,5 4-962</inkml:trace>
  <inkml:trace contextRef="#ctx0" brushRef="#br0" timeOffset="53404.719">351 3105 2465,'0'0'7630,"0"0"-5925,0 0-1475,0 0 215,0 0 83,0 0 14,0 0-118,-6-4-301,-14-10-115,15 11-22,5 3-4,0 0-1,0 0 40,-1 0 11,1 0-8,-1 0-40,1 8-120,0-2 136,1-1 0,-1 1 0,1-1 0,0 1 0,1-1-1,-1 1 1,1-1 0,0 0 0,0 0 0,1 0 0,0 0-1,-1 0 1,2-1 0,-1 1 0,0-1 0,1 0 0,0 0-1,0 0 1,0 0 0,1-1 0,102 59 26,-25-17 31,-76-41-59,0 1-1,0 1 0,-1-1 1,0 1-1,0 0 0,0 0 1,-1 0-1,1 1 0,-2 0 1,1 0-1,-1 0 0,0 0 1,0 0-1,-1 1 0,0-1 1,0 1-1,-1 0 0,0-1 1,0 1-1,-1 0 0,0 0 1,0-1-1,-1 1 0,0 0 1,-1 3 2,-1-6-31,1 1 1,-1 0-1,0-1 1,-1 0-1,1 0 1,-1 0 0,0 0-1,-1-1 1,1 1-1,-1-1 1,1 0-1,-1 0 1,0-1-1,-1 0 1,1 0-1,-1 0 1,1 0-1,-1-1 1,0 0 0,0 0-1,0-1 1,0 1-1,0-1 1,0 0-1,-1-1 1,1 0-1,0 0 1,0 0-1,0-1 1,-1 0 0,1 0-1,0 0 1,0-1-1,0 0 1,1 0-1,-3-1 31,1-1-331,1 1 0,0-1 0,0-1 0,0 1 0,1-1 0,0 0 0,0 0 0,0 0 0,0-1 0,1 1 0,-4-7 331,-19-39-4784</inkml:trace>
  <inkml:trace contextRef="#ctx0" brushRef="#br0" timeOffset="53673.715">423 3088 9012,'0'0'1969,"0"0"-832,0 0-657,81-69-304,-58 54 32,-1 2-176,1 2-16,6 1-16,0 6-48,-3 1-592,1 3-625,-6 0-1472,-8 12-1681</inkml:trace>
  <inkml:trace contextRef="#ctx0" brushRef="#br0" timeOffset="54237.262">716 2712 9428,'0'0'523,"-13"-8"-389,-99-63 631,106 67-664,0 0-1,0 0 0,-1 1 0,0 0 1,1 0-1,-1 0 0,0 1 0,0 0 1,0 1-1,0 0 0,-1 0 1,1 0-1,0 1 0,-1 0 0,1 0 1,0 1-1,0 0 0,0 0 0,-1 1 1,1-1-1,0 2 0,1-1 0,-1 1 1,-2 1-101,-16 15 20,2 0-1,0 2 1,1 0 0,1 2 0,2 0 0,0 1 0,1 1 0,2 1-1,0 1-19,-3 4 50,1 0-1,1 1 1,3 1-1,0 0 0,2 1 1,1 0-1,2 1 0,2 0 1,1 0-1,1 8-49,2-24 2,2 1 0,0 0 0,1-1 0,1 1 0,0-1 0,2 1 0,0-1 0,1 0 0,1 0 0,1 0 0,1-1 0,0 0-1,2 0 1,0 0 0,1 0-2,3-2-24,1 0 0,0 0 0,1-1 0,0-1 0,1-1 0,1 0 0,0-1 0,1-1-1,0-1 1,1 0 0,0-1 0,0-1 0,1-1 0,0-1 0,0 0 0,1-2 0,0 0 0,-1-2-1,1 0 1,0-1 0,0-1 0,0-1 0,0-1 0,0-1 0,0-1 0,-1 0 0,0-2 0,0 0-1,0-1 1,2-3 24,-2 1 8,0-1-1,-1 0 0,0-2 0,-1 0 0,0-1 1,-1-1-1,-1-1 0,0-1 0,-1 0 0,0 0 1,-1-2-1,-1 0 0,-1 0 0,-1-1 0,0 0 1,-2-1-1,0-1 0,-1 1 0,-1-1 0,2-12-7,-6 15-11,0-1 0,-1 1 0,-1-1 0,0 0 0,-2 0 0,0 0 0,-1 1 0,-1-1 0,0 1 0,-2-1 0,0 1-1,-1 0 1,-5-8 11,-5 0 1,-1 1 0,-2 0 0,0 2-1,-2 0 1,0 1 0,-1 2 0,-1 0-1,-2 1 1,1 1 0,-2 2 0,0 0 0,-1 2-1,-1 1 1,-22-7-1,29 11-62,-1 2 0,0 1 0,0 0 0,0 2 0,-1 0 0,1 2 0,-1 0 62,-98 14-3819,50 11-2373</inkml:trace>
</inkml:ink>
</file>

<file path=word/ink/ink3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4:54.7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8 488 11237,'0'0'-29,"16"-11"-51,55-37-211,-65 43 284,1 1 0,-1 0-1,1 1 1,0-1 0,0 1 0,0 1 0,0-1 0,1 1-1,-1 0 1,1 1 0,-1 0 0,1 0 0,6 1 7,-12 1 0,0 0 1,0 0 0,1 1 0,-1-1 0,-1 1 0,1 0 0,0-1 0,0 1 0,0 0-1,-1 0 1,1 0 0,-1 0 0,0 0 0,0 1 0,1-1 0,-1 0 0,-1 1 0,1-1-1,0 0 1,0 1 0,-1-1 0,0 1 0,1-1 0,-1 1 0,0-1 0,0 1 0,0-1-1,-1 1 1,1-1 0,-1 1 0,1-1 0,-1 1 0,0-1 0,0 0 0,0 1 0,-1 0-1,-62 163 144,62-163-142,1-1 1,0 1 0,0-1 0,0 1 0,0-1 0,0 1-1,0 0 1,1-1 0,0 1 0,-1 0 0,1 0-1,0-1 1,0 1 0,0 0 0,1 0 0,-1-1-1,1 1 1,-1 0 0,1-1 0,0 1 0,0 0 0,0-1-1,1 1 1,-1-1 0,0 0 0,1 1 0,0-1-1,-1 0 1,1 0 0,0 0 0,0 0 0,0 0-1,0-1 1,1 1 0,-1 0 0,0-1 0,3 1-3,8-2 32,0-1 1,0-1-1,0 0 1,0-1 0,0 0-1,-1-1 1,0 0-1,0-1 1,0 0 0,0-1-1,-1-1 1,0 0-1,5-3-32,-12 7-4,103-71-577,-53 8-4785,-41 35 750</inkml:trace>
  <inkml:trace contextRef="#ctx0" brushRef="#br0" timeOffset="403.894">808 377 5186,'0'0'1649,"0"0"-931,0 0-25,16-8-388,52-24 244,-61 29-391,1 0 0,1 1-1,-1 0 1,0 0 0,1 1 0,-1 0 0,0 0-1,1 1 1,-1 0 0,1 0 0,-1 1-1,3 1-157,-10-2 9,2 1 6,0-1 0,1 1-1,-1 0 1,0 1 0,0-1-1,1 0 1,-1 1-1,0 0 1,-1 0 0,1 0-1,0 0 1,0 0 0,-1 0-1,1 1 1,-1-1-1,0 1 1,0 0 0,0 0-1,0 0 1,0 0 0,-1 0-1,1 0 1,-1 0 0,0 0-1,0 0 1,0 1-1,0-1 1,0 3-15,2 101 41,-11-74-14,0-1 0,-3 0-1,0-1 1,-2 0 0,-1-1-1,-2-1 1,-1 0 0,-1-1-1,-18 21-26,16-21 17,-1 0-1,-1-2 1,-2 0 0,0-2-1,-2 0 1,-23 15-17,38-31 9,1-1 1,-1 0 0,-1-1-1,1 0 1,-1-1 0,0 0-1,0-1 1,-1 0 0,1-1-1,-1 0 1,0-1 0,0-1-1,0 0 1,0-1 0,0 0-1,1-1 1,-1 0-1,0-1 1,-11-3-10,-3-7 19,0 0 0,2-2 0,-1-1 0,2 0 0,0-2 0,1-1 0,1-1 0,-18-20-19,17 21-3,1-1-1,1 0 1,1-2-1,1-1 0,1 0 1,1-1-1,1-1 1,1-1-1,1 0 1,1-1-1,1 0 1,-4-17 3,12 27-3,1-1 1,0 1 0,1 0 0,1-1 0,1 0 0,0 1 0,1-1-1,1 0 1,0 1 0,1 0 0,1 0 0,1 0 0,0 0 0,1 0 0,3-4 2,6-5 4,1 1 1,1 0 0,1 1 0,1 0 0,0 2 0,2 1 0,1 0 0,1 1 0,0 2 0,1 0 0,1 2 0,0 0 0,21-7-5,-33 15-52,0 0 0,0 1 1,0 0-1,1 1 1,0 1-1,0 0 0,0 1 1,1 0-1,-1 1 1,1 1-1,-1 0 1,1 1-1,-1 1 0,1 0 1,-1 1-1,1 0 1,-1 2-1,0-1 1,0 2-1,-1 0 0,1 0 1,-1 1-1,0 1 1,6 4 51,44 54-2530,-11 11-1722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1.68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10 649 0,'0'0'103'0,"0"0"-93"15,0 0 19-15,0 0 4 16,0 0 21-16,0 0-16 16,-1-7-27-16,1 7-11 15,0-2-1-15,9 2 1 0,2 0 0 16,-2 0-9 0,3 0-33-16,-2 18-22 0,1 8-29 15,-1 4-43-15,-2 0-176 16</inkml:trace>
</inkml:ink>
</file>

<file path=word/ink/ink3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4:47.6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513 3522,'3'11'144,"30"181"2089,-27-35 419,-3-286-2707,6-1 0,25-124 55,3 133 2141,-34 116-2121,-1 0 0,2 0 0,-1 1 1,0-1-1,1 1 0,0 0 0,0 0 0,0 0 0,1 1 0,-1-1 0,1 1 0,0 0 0,0 0 0,0 1 0,0-1 0,1 1 0,-1 0 1,0 1-1,1-1 0,4 1-20,-7 0-1,0 0-1,0 0 1,0 1 0,0-1 0,0 1 0,1 0 0,-1 0 0,0 0-1,0 1 1,0-1 0,0 1 0,0 0 0,0-1 0,0 1 0,-1 1-1,1-1 1,0 0 0,0 1 0,-1-1 0,1 1 0,-1 0 0,1 0-1,-1 0 1,0 0 0,0 0 0,0 0 0,0 1 0,0-1 0,0 1-1,0-1 1,-1 1 0,0 0 0,1 0 0,-1-1 0,0 4 1,4 9-6,-1-1 0,-1 1 0,-1 1 0,0-1 0,-1 0 0,-1 0 1,0 1-1,-1-1 0,0 0 0,-2 0 0,0 0 0,0 0 0,-1 0 1,-1-1-1,-1 1 6,-3 4 4,-1 0 1,-1-2-1,-1 1 1,-1-1 0,0-1-1,-13 12-4,5-3 2,19-23-2,1 1 1,0 0-1,0 0 1,0 0-1,0 0 0,0 1 1,1-1-1,0 0 1,-1 0-1,1 0 0,0 0 1,0 1-1,1-1 1,-1 0-1,1 0 1,0 0-1,-1 0 0,1 0 1,0 0-1,1 0 1,-1 0-1,1 0 0,-1-1 1,1 1-1,0 0 1,0-1-1,0 1 0,0-1 1,0 0-1,1 0 1,-1 0-1,1 0 1,-1 0-1,1 0 0,0-1 1,0 1-1,0-1 1,0 0-1,0 0 0,22 14-194,2-2 0,-1 0 0,1-2 0,1-1 0,0-1-1,1-2 1,-1 0 0,1-2 0,1-1 0,-1-2 0,0-1 0,13-1 194,-9 0-4282</inkml:trace>
  <inkml:trace contextRef="#ctx0" brushRef="#br0" timeOffset="937.124">708 716 6563,'0'0'1078,"0"0"-515,-1-11-227,-14-77 1010,14 84-1261,-1 1-1,1-1 1,0 1-1,-1 0 1,0 0 0,0 0-1,0 0 1,0 0 0,0 0-1,-1 0 1,1 0 0,-1 1-1,1-1 1,-1 1-1,0 0 1,0 0 0,0 0-1,-1 0 1,1 1 0,0-1-1,-1 1 1,1 0-1,-1 0 1,1 0 0,-1 0-1,1 1 1,-3-1-85,3 1-2,1-1-1,-1 1 1,0 0 0,0 0-1,1 0 1,-1 1 0,0-1 0,1 1-1,-1-1 1,0 1 0,1 0-1,-1 0 1,1 0 0,-1 0 0,1 1-1,0-1 1,-1 1 0,1-1-1,0 1 1,0 0 0,0 0 0,0 0-1,1 0 1,-1 0 0,0 0-1,1 0 1,-1 1 0,0 1 2,-4 7-15,1 1 0,0 0 0,1 1 1,0-1-1,1 1 0,1-1 0,0 1 1,0 0-1,1 0 0,1 0 0,0 6 15,30-24 160,99-105 208,-127 109-376,0 0-1,1 0 0,-1 0 0,0 1 1,0-1-1,0 0 0,0 1 1,1 0-1,-1-1 0,0 1 0,0 0 1,1 0-1,-1 0 0,0 0 0,1 1 1,-1-1-1,0 1 0,0-1 0,0 1 1,0 0-1,1 0 0,-1 0 0,0 0 1,0 0-1,-1 0 0,1 1 1,0-1-1,0 0 0,-1 1 0,1 0 1,0-1-1,-1 1 0,0 0 0,1 0 1,-1 0-1,0 0 0,0 0 0,0 0 1,0 0-1,-1 0 0,1 0 1,0 0-1,-1 1 0,1 0 9,10 14-34,-7-10 37,1-1 1,-1 0 0,1 1 0,0-2-1,1 1 1,-1-1 0,1 1 0,0-2 0,1 1-1,-1-1 1,1 0 0,0 0 0,0 0-1,0-1 1,0 0 0,0-1 0,1 0 0,-1 0-1,1 0 1,0-1 0,-1 0 0,1-1-1,0 0 1,2 0-4,-7-1 7,0 0 0,-1 0-1,1-1 1,0 1 0,-1-1-1,1 1 1,-1-1 0,0 0-1,1 0 1,-1 0-1,0 0 1,0 0 0,0 0-1,0-1 1,-1 1 0,1-1-1,-1 1 1,0-1 0,1 0-1,-1 0 1,0 1 0,0-1-1,-1 0 1,1 0 0,-1-1-7,9-78 142,-9 76-141,-6-454 580,6 426 526,8 41-1208,5 19 91,0 1 0,-2 0-1,-1 1 1,-2 0 0,0 1 0,-2 0-1,-1 0 1,0 11 10,1-5-1,2 16 3,-3-10-1,3 0 1,1-1 0,2 0-1,4 7-1,-14-45 1,-1 1-1,0-1 1,1 1-1,0-1 1,-1 0-1,1 1 0,0-1 1,0 0-1,1 0 1,-1 0-1,0 0 1,1 0-1,-1 0 0,1 0 1,0 0-1,0 0 1,-1-1-1,1 1 1,0-1-1,0 1 1,1-1-1,-1 0 0,0 0 1,0 0-1,1 0 1,-1 0-1,0 0 1,1-1-1,-1 1 0,1-1 1,-1 0-1,1 1 1,-1-1-1,0 0 1,1-1-1,-1 1 0,1 0 1,-1-1-1,1 1 1,-1-1-1,0 0 1,1 0-1,0 0 0,10-10-51,0 0 0,0 0 0,-1-2 1,-1 1-1,0-1 0,-1-1 0,0 0 0,-1 0 0,0-2 51,3-3-233,-5 8 229,-7 11-3,0 0 0,0 1 0,0-1-1,0 0 1,0 1 0,1-1 0,-1 0 0,0 0 0,0 1 0,0-1 0,1 0 0,-1 0-1,0 1 1,0-1 0,1 0 0,-1 0 0,0 0 0,0 1 0,1-1 0,-1 0-1,0 0 1,1 0 0,-1 0 0,0 0 0,0 0 0,1 0 0,-1 1 0,0-1-1,1 0 1,-1 0 0,0 0 0,1 0 0,-1 0 0,0-1 0,1 1 0,-1 0-1,0 0 1,1 0 0,-1 0 0,0 0 0,1 0 0,-1 0 0,0-1 0,1 1 7,-1 5-2,1 0 0,0 0 0,0 0 0,1 0 1,-1 0-1,1 0 0,0-1 0,1 1 0,-1-1 1,1 0-1,0 1 0,0-1 0,0 0 0,0-1 0,1 1 1,0 0-1,0-1 0,0 0 0,0 0 0,0 0 1,0-1-1,1 1 0,-1-1 0,1 0 0,0 0 1,0-1-1,0 1 0,3 0 2,71-6-1231,-38-25-2783,-26 0-882</inkml:trace>
  <inkml:trace contextRef="#ctx0" brushRef="#br0" timeOffset="1193.212">1368 279 10517,'0'0'1200,"0"0"-95,0 0-577,0 0 80,0 0-448,0 0-160,-7-22-80,22 22 0,4 4 48,0 9-208,0 7-464,-5 5-689,-2 4-480,-3 3-1104,-3-2-961</inkml:trace>
  <inkml:trace contextRef="#ctx0" brushRef="#br0" timeOffset="1595.351">1649 498 6163,'0'0'2524,"0"0"-849,0 0-650,0 0-86,0 0-163,1-8-61,0-2-513,2-8 34,7 33-268,-6 0 4,0-1 0,2 1 0,0-1 1,0-1-1,2 1 0,-1-1 0,2-1 1,0 1-1,0-2 0,11 12 28,-17-21-3,-1-1 0,1 1 0,0 0 0,-1-1 1,1 0-1,0 1 0,0-1 0,0-1 0,0 1 0,0 0 0,0-1 0,0 1 0,1-1 1,-1 0-1,0 0 0,0 0 0,0 0 0,0-1 0,0 1 0,0-1 0,0 0 0,0 0 1,0 0-1,0 0 0,0-1 0,0 1 0,-1-1 0,1 1 0,-1-1 0,1 0 0,-1 0 1,1 0-1,-1 0 0,0-1 0,0 1 0,0-1 0,-1 1 0,1-1 0,0 0 0,-1 1 1,0-1-1,1 0 0,-1 0 0,-1 0 0,1 0 0,0 0 0,-1 0 0,1-1 3,2-6-2,-1-1 0,0 0 0,0 0 0,-1 1 0,-1-1 0,0 0 0,0 0 0,-1 0 0,0 0 2,0 7 0,1 0 0,-1 0 0,0 0 0,0 0 0,0 0 0,-1 0 0,1 1 1,-1-1-1,0 0 0,0 1 0,0-1 0,-1 1 0,1 0 0,-1 0 0,1 0 0,-1 0 0,0 1 1,0-1-1,-1 1 0,1-1 0,0 1 0,-1 0 0,1 0 0,-1 1 0,-3-2 0,5 3-34,1-1-1,0 1 1,-1 0-1,1-1 1,-1 1-1,1 0 1,0 0-1,-1 0 1,1 0-1,-1 1 1,1-1-1,0 0 1,-1 1-1,1-1 1,0 1-1,-1-1 1,1 1-1,0-1 1,-1 1-1,1 0 1,0 0-1,0-1 1,0 1-1,0 0 1,0 0 0,0 0-1,0 1 1,0-1-1,0 0 1,1 0-1,-1 0 1,0 0-1,1 1 1,-1-1-1,1 0 1,-1 1-1,1-1 1,0 1-1,-1-1 35,-6 59-1385,7-59 1381,0-1 2,-1 4-200,0-1 0,0 1 1,0 0-1,1 0 0,0 0 0,-1 0 1,2 0-1,-1 0 0,0 0 1,1 0-1,-1 0 0,1 0 1,0-1-1,1 1 0,-1 0 1,0-1-1,1 1 0,0 0 1,0-1-1,0 0 0,1 0 1,-1 1-1,1-1 0,-1-1 1,1 1-1,0 0 0,0-1 1,0 1-1,0-1 0,1 0 1,-1 0-1,1 0 0,-1 0 1,4 0 201,20-1-2724</inkml:trace>
  <inkml:trace contextRef="#ctx0" brushRef="#br0" timeOffset="2747.027">2027 437 6499,'0'0'2086,"0"0"-429,0 0-646,0 0-432,3-6-731,4 40 53,-5-20 97,-1-4 0,1 1 0,1 0 0,-1 0 0,1-1 0,1 0 0,0 0 0,1 0 0,0 0 0,0 0 0,1-1 0,1 2 2,-6-10-5,0 0 0,0 0 0,0 0 0,0 0 0,1 0-1,-1 0 1,0 0 0,0 0 0,1 0 0,-1 0 0,0-1 0,1 1 0,-1 0-1,1-1 1,-1 0 0,1 1 0,-1-1 0,1 0 0,-1 0 0,1 1-1,-1-1 1,1-1 0,0 1 0,-1 0 0,1 0 0,-1 0 0,1-1 0,-1 1-1,1-1 1,-1 1 0,0-1 0,1 0 0,-1 1 0,0-1 0,1 0-1,-1 0 1,0 0 0,0 0 0,0 0 0,0 0 0,0 0 0,0-1 0,1 1 5,35-59-289,-1-15 401,-35 74-102,0 0 1,1 1 0,-1-1-1,1 1 1,-1-1 0,1 1-1,-1-1 1,1 1 0,-1 0-1,1 0 1,-1 0 0,1 0 0,-1 0-1,1 0 1,0 0 0,-1 1-1,1-1 1,-1 0 0,1 1-1,-1 0 1,0-1 0,1 1-1,-1 0 1,0-1 0,1 1-1,-1 0 1,0 0 0,0 0-1,1 0 1,-1 0 0,0 0-1,0 1-10,13 9-66,-8-4 28,1-1 0,-1 1-1,1-2 1,1 1-1,-1-1 1,1 0-1,0-1 1,0 0-1,0 0 1,0 0-1,1-1 1,-1-1-1,1 1 1,0-2 0,0 1-1,0-1 1,0 0-1,0-1 1,0 0-1,3-1 39,-8-1-28,-1-1-1,1 0 0,-1 0 1,0 0-1,0 0 0,0-1 1,0 1-1,0-1 0,-1 0 1,0 0-1,0 0 0,0 0 1,0 0-1,0 0 0,-1 0 1,0-1-1,0 1 0,0 0 1,0-1-1,-1 1 0,0-1 1,0 1-1,0-1 0,0 1 1,-1-1-1,0-3 29,1 6 17,0 1-5,-1 1-1,1-1 1,0 1 0,0-1-1,0 0 1,0 1 0,-1-1-1,1 1 1,0-1 0,0 1-1,-1-1 1,1 1-1,0-1 1,-1 1 0,1-1-1,-1 1 1,1-1 0,-1 1-1,1 0 1,-1-1 0,1 1-1,-1 0 1,1 0 0,-1-1-1,1 1 1,-1 0 0,1 0-1,-1 0 1,1-1 0,-1 1-1,0 0 1,1 0 0,-1 0-1,1 0 1,-1 0 0,0 0-1,1 0 1,-1 0 0,1 1-1,-1-1 1,0 0 0,1 0-1,-1 0 1,1 1 0,-1-1-1,1 0 1,-1 0 0,1 1-1,-1-1 1,1 1 0,-1-1-1,1 0 1,0 1 0,-1-1-1,1 1 1,0-1 0,-1 1-1,1-1 1,0 1 0,-1-1-1,1 1 1,0-1 0,0 1-1,0 0 1,-1-1 0,1 1-1,0-1 1,0 1 0,0 0-1,0 0-11,-7 12-102,0 1 0,0-1 0,2 2 0,0-1-1,0 1 1,1-1 0,1 1 0,1 0 0,0 1-1,0 9 103,31-28-456,-18-4 286,0-1 0,0-1 0,-1 1 0,0-1 0,-1-1 0,0 0 0,0 0-1,0-2 171,11-11 382,-19 22-371,-1 1 1,1 0-1,0 0 0,0-1 0,0 1 0,-1 0 1,1 0-1,0 0 0,0 0 0,-1 0 0,1 0 1,0 0-1,0 0 0,0 1 0,-1-1 0,1 0 1,0 0-1,0 1 0,-1-1 0,1 0 0,0 1 1,-1-1-1,1 1 0,0-1 0,-1 1 0,1-1 1,-1 1-1,1-1 0,0 1 0,-1 0 0,0-1 1,1 1-1,-1 0 0,1-1 0,-1 1 0,0 0 1,1-1-1,-1 1 0,0 0 0,0 0 0,0 0 1,0-1-1,0 1 0,0 0 0,0 0 0,0 0 1,0 0-12,6 9 71,-2-4-36,1 0 0,0 0 0,0 0 0,1-1 0,0 0 0,0 0 0,0-1 0,0 0 0,1 0 0,0 0 0,0 0 0,0-1 0,0-1 0,0 1 0,0-1 0,1 0 0,-1-1 0,1 1 0,0-2 0,-1 1 0,1-1 0,0 0 0,-1-1 0,5 0-35,-9 0 12,1 1 0,-1-1 0,1 0 1,0 0-1,-1-1 0,1 1 0,-1-1 0,0 0 0,0 0 0,0 0 0,0 0 0,0 0 0,0-1 0,0 1 1,-1-1-1,1 0 0,-1 0 0,0 0 0,1 0 0,-2 0 0,1 0 0,0-1 0,-1 1 0,1-1 1,-1 1-1,0-1 0,0-2-12,13-103-121,-14 78 158,-3-185-3721,-7 126 6605,3 58-1144,7 32-1671,0 0-2,0 0-69,8 7-16,-3 2 23,0 0 0,-1 1 0,0-1 0,0 1 0,-2 0 0,1 0 0,-1 0 1,0 0-1,-1 0-42,41 348 717,-42-355-708,0 0-1,0 0 1,0 1-1,0-1 1,1 0-1,-1 0 1,1 0-1,0 1 1,0-1-1,0 0 1,0 0-1,1 0 1,-1-1-1,1 1 1,-1 0-1,1 0 1,0-1-1,0 1 1,1-1-1,-1 0 1,0 0 0,1 0-1,-1 0 1,1 0-1,0 0 1,0 0-1,0-1 1,0 0-1,0 1 1,0-1-1,0 0 1,0-1-1,0 1 1,0 0-1,0-1 1,1 0-1,2 0-8,4-4-71,-1-1 0,0 0 0,0-1 0,0 0-1,0 0 1,-1-1 0,0 0 0,-1-1 0,1 0 0,-2 0 0,1 0-1,-1-1 1,0 0 71,29-33-1014,-35 41 1003,1 0-1,-1 0 1,1-1 0,0 1 0,-1 0 0,1 0 0,0 0 0,-1 0 0,1 0 0,0 0 0,0 0 0,0 0 0,0 1 0,0-1 0,0 0 0,0 1 0,0-1-1,1 0 1,-1 1 0,0-1 0,0 1 0,0 0 0,1-1 0,-1 1 0,0 0 0,0 0 0,1 0 0,-1 0 0,0 0 0,0 0 0,1 0 0,-1 0 0,0 0 0,0 1-1,1-1 1,-1 1 0,0-1 0,0 0 0,0 1 0,1 0 0,-1-1 0,0 1 0,0 0 0,0 0 0,0-1 0,0 1 0,-1 0 0,2 1 11,3 7-84,-4-4 61,1 1 0,0 0 0,1-1 0,-1 1-1,1-1 1,0 0 0,0 0 0,1 0 0,-1 0 0,1-1 0,0 0 0,1 1 0,-1-1 0,1-1 0,0 1 0,-1-1 0,2 1 0,-1-1 0,0-1 0,1 1 0,-1-1 0,1 0 0,-1 0 0,1-1 0,0 0-1,0 0 1,0 0 0,0 0 0,4-1 23,1-9-2740,-4-11-3292</inkml:trace>
  <inkml:trace contextRef="#ctx0" brushRef="#br0" timeOffset="3005.71">3146 205 8356,'0'0'2065,"0"0"-817,0 0-159,0 0-769,0 0-240,0 0-32,10-8-48,7 8-48,0 11-16,2 3-224,-3 2-1617,-3 0-1905</inkml:trace>
  <inkml:trace contextRef="#ctx0" brushRef="#br0" timeOffset="3554.899">3463 11 8436,'0'0'1846,"0"0"-515,0 0-298,0 0-436,4-3-477,-4 2-123,1 0 0,-1 1 0,1-1 0,0 1 0,-1-1 0,1 1-1,-1-1 1,1 1 0,0 0 0,0-1 0,-1 1 0,1 0-1,0-1 1,-1 1 0,1 0 0,0 0 0,0 0 0,0 0-1,-1 0 1,1 0 0,0 0 0,0 0 0,-1 0 0,1 0 0,0 0-1,0 0 1,0 0 0,-1 1 0,1-1 0,0 0 0,-1 1-1,1-1 1,0 0 0,-1 1 0,1-1 0,0 1 0,-1-1-1,1 1 4,19 38-37,-11-5 33,-2 0 1,0 1-1,-3 0 0,-1 0 0,-1 0 0,-2 0 1,-2 8 3,1 9 10,0 95-10,27-148 165,106-97-7,-129 96-185,1 1 1,-1 1-1,1-1 0,0 0 1,-1 1-1,1 0 0,0 0 1,-1 0-1,1 0 0,-1 1 1,1-1-1,0 1 1,-1 0-1,1 0 0,-1 0 1,1 1-1,-1-1 0,0 1 1,0 0-1,0-1 0,0 2 1,0-1-1,0 0 0,0 0 1,0 1-1,-1 0 1,0 0-1,1-1 0,-1 1 1,0 0-1,0 1 0,-1-1 1,1 0-1,-1 0 0,1 3 27,28 30-932,-24-31 915,0 0-1,1-1 1,0 0 0,0 0 0,0-1-1,0 0 1,0 0 0,0-1 0,1 0-1,0 0 1,-1-1 0,1 0 0,0 0-1,-1 0 1,1-1 0,0-1-1,0 1 1,0-1 17,4 1 364,-11 7-76,-1 44-203,-4 0-1,-1 0 1,-2-1-1,-3 1 1,-12 34-85,9-31 39,-111 493-1546,122-535-1375,2-26-1226</inkml:trace>
  <inkml:trace contextRef="#ctx0" brushRef="#br0" timeOffset="3856.052">3720 223 11189,'0'0'144,"0"0"1265,0 0-849,66-70-480,-29 59 80,9 5-144,9 6-16,8 0-272,2 0-2113,-7 2-7027</inkml:trace>
  <inkml:trace contextRef="#ctx0" brushRef="#br0" timeOffset="4855.969">905 497 6499,'0'0'544,"0"0"257,0 0-116,0 0 124,0 0-148,-2-8 41,-8-41 1998,10 49-2423,3-2-162,172-22-307,-1 4-2652,-90 4-2487</inkml:trace>
</inkml:ink>
</file>

<file path=word/ink/ink3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54:35.2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2 272 5106,'0'0'1092,"0"0"-882,0 0-84,0 0 383,1 5-170,32 106 2398,-22 193-1934,-11-302-884,-1 1-21,1 0 0,0 0 0,0 0 0,0 0 0,1-1 0,-1 1 0,1 0 0,-1 0-1,1 0 1,0 0 0,0-1 0,0 1 0,0-1 0,1 1 0,-1-1 0,1 1 0,-1-1 0,3 2 102,2-6-2233,-1-13-136</inkml:trace>
  <inkml:trace contextRef="#ctx0" brushRef="#br0" timeOffset="551.575">372 196 9636,'0'0'635,"0"0"-37,0 0-88,12-9-140,41-26-220,4 25-77,-43 11-50,-1 0-2,-1 1 1,0 0-1,1 1 0,-1 1 1,0 0-1,-1 0 0,1 1 1,-1 1-1,0 0 0,0 1 1,-1 0-1,1 0 0,-2 1 1,1 0-1,-1 1 0,0 0 1,-1 0-1,0 1 0,-1 0 1,0 1-1,0-1 0,-1 1 1,-1 1-1,0-1 0,0 1 1,-1 0-1,0 0 0,-1 1-21,1 17 2,-1 0-1,-1 0 0,-2 1 1,-2 26-2,0-40 21,-1 0-1,0 0 1,-1 0 0,0 0 0,-2-1 0,0 0-1,-1 0 1,0 0 0,-2-1 0,1 0 0,-2 0 0,0-1-1,-1-1 1,0 1 0,-1-2 0,0 0 0,-1 0-1,-1-1 1,-11 7-21,6-6 36,0 0 0,0-2-1,-1 0 1,0-1 0,-1-1 0,0-1-1,0-1 1,0 0 0,-1-2-1,0-1 1,0 0 0,0-2-1,0-1 1,0 0 0,-11-3-36,20 1 23,0-2 0,0 0 0,1 0 0,0-1 1,0-1-1,0 0 0,0 0 0,1-2 0,0 1 0,0-1 1,1-1-1,0 0 0,1 0 0,0-1 0,0 0 0,1 0 0,0-1 1,1 0-1,0-1 0,1 0 0,0 0 0,1 0 0,1 0 0,0-1 1,0 0-1,1 0 0,1 0 0,0 0 0,1-1 0,0 1 1,1-3-24,-1-3-11,0-1 0,2 1 1,0 0-1,1 0 0,1 0 0,1 0 1,1 0-1,0 1 0,1 0 1,1 0-1,8-14 11,6-4-18,1 1-1,1 2 1,2 0 0,2 2-1,0 1 1,2 1-1,2 1 1,0 2-1,2 1 1,7-4 18,-29 22-32,-1 1 0,1 0-1,0 0 1,1 1 0,-1 0 0,1 1 0,0 1-1,0 0 1,0 0 0,1 1 0,7 0 32,-15 2-213,1 0 0,-1 1 0,1-1 0,-1 1 0,1 0 0,-1 1 0,0-1 0,1 1 0,-1 0 0,0 0 0,0 1 0,0 0 0,-1 0 0,1 0 0,-1 0 0,1 1 0,1 1 213,25 29-3551</inkml:trace>
</inkml:ink>
</file>

<file path=word/ink/ink3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9:45.1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19 9284,'0'0'123,"0"0"224,0 0-230,0 0-93,0 0 30,-3 0 114,-4 0 274,30 0-332,2001-15 677,-1536 11-5168,-402 4-37</inkml:trace>
</inkml:ink>
</file>

<file path=word/ink/ink3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9:39.5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119 9076,'0'0'40,"0"0"80,0 0 232,0 0 198,0-8 138,-2-6-454,0-6 671,5 35-646,30 219-77,-21 177 74,-8-397-637,2-34-132,2-21-1128,1-17-2739</inkml:trace>
  <inkml:trace contextRef="#ctx0" brushRef="#br0" timeOffset="664.329">26 81 8756,'0'0'536,"0"0"-357,-2-10 77,-7-61 1881,9 71-1539,0 7-481,2 10-108,0-1 0,1 1 0,1-1 0,1 0 0,0-1 0,1 1 0,2 4-9,2 4 41,-2-1-25,1 0-1,2 0 0,0-1 1,1-1-1,1 0 1,2 0-1,-1-1 0,2-1 1,11 10-16,-25-27 6,0 0 1,-1 0-1,1 0 1,0-1-1,0 1 1,0-1-1,0 1 1,0-1-1,0 0 0,0 0 1,0 0-1,0 0 1,1 0-1,-1 0 1,0-1-1,1 1 1,-1-1-1,1 0 1,-1 1-1,0-1 1,1 0-1,-1 0 0,1-1 1,-1 1-1,0 0 1,1-1-1,-1 0 1,0 1-1,1-1 1,-1 0-1,0 0 1,0 0-1,0-1 0,0 1 1,0 0-1,0-1 1,0 1-1,0-1-6,10-17-22,-1 0 1,0 0-1,-2-1 0,0-1 0,-1 1 0,-2-2 0,0 1 0,-1 0 0,-1-1 1,0-8 21,1-127 1600,-5 156-1597,0 8-323,19 267 226,-17-189 115,-1-38-10,1 0 0,2 0 0,2 0-1,6 15-10,16-4-235,11-45-2856,-14-19-1650</inkml:trace>
  <inkml:trace contextRef="#ctx0" brushRef="#br0" timeOffset="2452.431">705 538 5010,'0'0'4402,"0"0"-3377,1-12-777,8-70 75,8-20 1480,-18 101-1771,-1 0-1,0 0 0,0 1 0,1-1 1,-1 0-1,0 1 0,0-1 1,0 1-1,0-1 0,0 1 1,0 0-1,1 0 0,-1 0 1,0 0-1,0 0 0,0 0 1,0 1-1,0-1 0,0 1 1,0-1-1,1 1 0,-1 0 1,-2 0-32,-1 5-19,0-1 1,1 1-1,-1 0 1,1 0-1,0 0 1,0 1 0,1-1-1,0 1 1,0 0-1,1 0 1,0 0 0,0 0-1,1 0 1,-1 1-1,1-1 1,1 0 0,0 1-1,0-1 1,0 0-1,1 1 19,-1 2 0,1 0 0,0-1 0,1 1-1,0 0 1,1-1 0,0 0 0,0 0-1,1 0 1,0 0 0,0 0 0,1-1-1,0 0 1,1 0 0,-1 0 0,2 0-1,-1-1 1,1 0 0,0-1 0,1 1-1,-1-2 1,1 1 0,0-1 0,1 0-1,-1 0 1,1-1 0,0 0 0,0-1-1,1 0 1,-1 0 0,0-1 0,1-1-1,9 2 1,0-3-70,1 0 0,-1-1-1,1-1 1,0 0-1,-1-2 1,0 0 0,0-2-1,0 0 1,-1 0 0,0-2-1,0 0 1,-1-2-1,0 0 1,0 0 0,-1-2-1,-1 0 1,0 0-1,0-2 1,-1 0 0,-1 0-1,8-13 71,-16 21-7,0 0 0,0-1-1,-1 0 1,0 1 0,0-1 0,0-1-1,-1 1 1,0 0 0,-1-1-1,0 0 1,0 1 0,0-1-1,-1 0 1,0 0 0,-1 0 0,0 0-1,0 0 1,-1 0 0,0-3 7,-2 7 40,0 0 1,0 0 0,0 0 0,-1 1 0,1 0 0,-1 0 0,0 0 0,0 0-1,0 0 1,0 1 0,0 0 0,-1 0 0,1 0 0,-1 0 0,1 1 0,-1 0 0,0 0-1,0 0 1,1 0 0,-1 1 0,0 0 0,0 0 0,0 0 0,1 0 0,-1 1-1,0 0 1,0 0 0,-3 1-41,2 2-7,1-1-1,0 1 1,-1 0-1,1 1 1,1-1-1,-1 1 1,1 0 0,-1 0-1,2 1 1,-1-1-1,0 1 1,1 0-1,0-1 1,1 2-1,-1-1 1,1 0 0,0 0-1,1 1 1,-1-1-1,1 1 1,0-1-1,1 1 1,0 0-1,0 1 8,-1 2 48,0-7-82,0-1 1,0 1 0,1-1-1,-1 1 1,0 0 0,1-1-1,0 1 1,-1 0 0,1-1-1,0 1 1,1 0 0,-1-1-1,0 1 1,1 0 0,-1-1-1,1 1 1,0 0 0,0-1-1,0 1 1,0-1 0,1 0-1,-1 1 1,0-1 0,1 0-1,0 0 1,-1 0 0,1 0-1,0 0 1,0 0 0,0 0-1,1-1 1,-1 1 0,0-1-1,0 1 1,1-1 0,-1 0-1,1 0 1,-1 0 0,1 0-1,2 0 34,0-2-5,0 1-1,0-1 0,0 0 0,0 0 0,0-1 0,0 0 0,0 0 0,-1 0 0,1 0 0,-1 0 0,1-1 1,-1 0-1,0 0 0,0 0 0,0-1 0,-1 1 0,2-3 6,15-11 36,-18 16-30,0 0-1,1 0 0,-1 1 1,1-1-1,-1 0 0,1 1 1,-1-1-1,1 1 1,0 0-1,-1 0 0,1 0 1,-1 0-1,1 1 0,-1-1 1,1 1-1,-1-1 0,1 1 1,-1 0-1,1 0 0,-1 0 1,0 0-1,1 0 0,-1 1 1,0-1-1,0 1 0,1 0-5,11 6 24,1-3-59,1 0-1,-1 0 0,1-1 1,-1-1-1,1-1 0,0 0 1,0-1-1,0-1 0,0 0 1,0-1-1,5-2 36,-14 2 10,0-1 0,0-1 0,0 1 0,0-1 0,0 0 0,-1-1 0,1 1 0,-1-1 0,0-1 0,0 1 1,-1-1-1,1 0 0,-1 0 0,0-1 0,0 1 0,-1-1 0,1 0 0,-2 0 0,1-1 0,0 1 0,-1-1 0,-1 0 0,1 0 0,-1 0 0,0 0 0,0 0 0,-1-1 0,0 1 0,-1 0 0,1-6-10,0 10 61,-1-1-1,1 1 0,0-1 1,-1 1-1,0 0 0,0-1 1,0 1-1,0-1 0,-1 1 1,1-1-1,-1 1 0,0-1 1,0 1-1,0 0 0,0-1 0,-1 1 1,1 0-1,-1 0 0,0 0 1,0 0-1,0 0 0,0 1 1,0-1-1,-1 0 0,1 1 1,-1 0-1,0-1 0,1 1 0,-1 1 1,0-1-1,-1 0 0,1 1 1,-3-2-61,3 2-6,-1 0 0,1 0 0,-1 1 1,1-1-1,-1 1 0,1 0 0,-1 0 1,1 0-1,-1 0 0,1 1 1,-1-1-1,1 1 0,-1 0 0,1 0 1,0 0-1,0 1 0,-1-1 0,1 1 1,0-1-1,0 1 0,0 0 0,0 0 1,1 1-1,-1-1 0,1 1 0,-1-1 1,1 1-1,0 0 0,0 0 0,0 0 1,0 0-1,0 0 0,1 0 0,0 0 1,-1 1-1,1-1 0,0 0 0,1 1 1,-1 3 5,0-2-6,1 0 1,-1 1 0,1-1 0,1 1-1,-1-1 1,1 0 0,0 1 0,0-1-1,1 0 1,-1 1 0,1-1 0,1 0-1,-1 0 1,0-1 0,1 1 0,0 0-1,0-1 1,1 0 0,-1 0 0,1 0-1,0 0 1,0 0 0,0-1 0,1 1-1,-1-1 1,1-1 0,-1 1 0,1 0-1,0-1 1,0 0 0,0 0 0,2 0 5,163 42 48,-169-44-50,1 1 0,-1-1 1,0 1-1,0-1 0,-1 1 1,1-1-1,0 1 0,0 0 1,0 0-1,0-1 0,0 1 0,-1 0 1,1 0-1,0 0 0,-1 0 1,1 0-1,-1 0 0,1 0 1,-1 0-1,1 0 0,-1 0 1,0 0-1,0 0 0,1 0 1,-1 0-1,0 0 0,0 1 1,0-1-1,0 0 0,0 0 1,0 0-1,-1 0 0,1 0 1,0 0-1,0 0 0,-1 0 1,1 1-1,-1-1 0,1 0 1,-1 0-1,1-1 0,-1 1 1,0 0-1,1 0 0,-1 0 1,0 0-1,0 0 0,0-1 1,0 1-1,0 0 0,1-1 1,-1 1-1,0-1 0,0 1 1,0-1-1,-1 1 0,1-1 1,0 0-1,0 1 2,-153 98-1684,168-106-1208,10-14-376</inkml:trace>
  <inkml:trace contextRef="#ctx0" brushRef="#br0" timeOffset="2840.7">1860 353 9364,'0'0'899,"0"0"-170,0 0-22,0 0-88,2-3-198,10-4-414,-5 37-149,-4-17 120,2 12 25,-4-16 1,0 0-1,1 0 1,0-1-1,0 1 0,1 0 1,0-1-1,1 0 1,0 0-1,0 0 1,0 0-1,1 0 0,1-1 1,2 4-4,-5-10 2,-1-1 1,0 1 0,0 0 0,1-1-1,-1 0 1,1 1 0,-1-1-1,0 0 1,1 0 0,-1-1-1,1 1 1,-1 0 0,0-1-1,1 1 1,-1-1 0,0 0 0,0 0-1,1 0 1,-1 0 0,0 0-1,0 0 1,0-1 0,0 1-1,0-1 1,0 1 0,-1-1-1,1 0 1,-1 0 0,1 1-1,-1-1 1,1 0 0,-1 0 0,0-1-1,0 1 1,0 0 0,0 0-1,0-1 1,-1 1 0,1-2-3,1 1-7,83-180 629,-84 184-602,1-1-1,-1 1 1,0 0-1,1 0 0,-1 0 1,0-1-1,1 1 1,-1 0-1,0 1 1,0-1-1,0 0 1,0 0-1,0 0 1,0 1-1,-1-1 1,1 0-1,0 1 1,0-1-1,-1 1 1,1-1-1,-1 1 1,0-1-1,1 1 0,-1-1 1,0 1-1,0-1 1,0 1-1,0 0 1,0-1-1,0 1-19,4 11 70,0-1-143,-2-4 12,-1 0 0,2-1 0,-1 1-1,1-1 1,0 0 0,0 0 0,1 0-1,-1 0 1,2-1 0,-1 1 0,1-1 0,0 0-1,0 0 1,1-1 0,0 0 0,0 0 0,0 0-1,0 0 1,1-1 0,0 0 0,7 3 61,-12-7-228,0 0-1,0 0 1,0 0 0,0 0 0,0 0 0,0 0-1,0-1 1,0 1 0,-1 0 0,1-1 0,0 0-1,0 1 1,0-1 0,0 0 0,0 0-1,-1 0 1,1 0 0,-1 0 0,1-1 0,0 1-1,-1 0 1,0-1 0,1 1 0,-1-1 0,0 0-1,1-1 229,10-19-3911</inkml:trace>
  <inkml:trace contextRef="#ctx0" brushRef="#br0" timeOffset="3137.682">2328 343 5298,'0'0'2930,"0"0"-833,0 0-785,7 0-639,53 22-596,-44-7-99,-1 0 1,-1 0-1,0 1 0,-1 1 1,-1 0-1,-1 1 1,0 1-1,-1-1 0,5 17 22,-14-35-15,0-1-1,0 1 1,0 0-1,0-1 0,0 1 1,0-1-1,0 1 1,-1-1-1,1 1 0,0-1 1,0 0-1,-1 1 1,1-1-1,0 0 1,-1 0-1,1 1 0,-1-1 1,1 0-1,-1 0 1,1 0-1,-1 0 0,0 0 1,1 0-1,-1 1 1,0-1-1,0 0 1,1 0-1,-1 0 0,0 0 1,0 0-1,0 0 1,0 0-1,0 0 0,-1 0 1,1 0-1,0 0 1,0 0-1,-1 0 1,1 0-1,0 0 0,-1 0 1,1 0-1,-1 0 16,2-8-79,0-7 46,2 0 0,0 0 0,0 0 0,2 0 1,0 0-1,1 1 0,0 0 0,1 0 1,1 1-1,0 0 0,1 0 0,1 1 0,0 0 1,0 1 32,13-1-699,7 25-5064,-20 4 2634</inkml:trace>
  <inkml:trace contextRef="#ctx0" brushRef="#br0" timeOffset="3515.517">2859 394 6531,'0'0'3145,"0"0"-1981,0 0-468,0 0-395,11-5-210,6-1-84,0 0-15,0 0 1,0-1 0,-1-1 0,0 0-1,0-1 1,-1-1 0,-1 0 0,1-1-1,2-4 8,-14 12 18,-1 0 0,0 0 0,0-1 1,-1 1-1,1-1 0,-1 1 0,0-1 0,1 1 0,-2-1 0,1 0 0,0 1 0,-1-1 0,0 0 0,1 0 0,-2 0 0,1 1 0,0-1 0,-1 0 0,1 1 0,-1-1 0,0 0 0,-1 1 0,1-1 0,0 1 0,-1-1 0,0 1 0,0 0 0,0 0 0,0-1 0,-1 2 0,1-1 0,-1 0 0,1 0 0,-1 1 0,0-1 0,0 1 0,0 0 0,-1 0 0,1 0 0,0 1 0,-1-1 0,1 1 0,-1-1 0,1 1 0,-1 0 0,0 1 0,1-1 0,-1 1 1,0-1-19,1 1 17,1-1 1,-1 1-1,0 0 1,1 0-1,-1 0 1,0 0 0,1 0-1,-1 1 1,1-1-1,-1 1 1,0 0 0,1-1-1,-1 1 1,1 0-1,0 1 1,-1-1 0,1 0-1,0 1 1,0-1-1,0 1 1,0 0 0,0-1-1,0 1 1,0 0-1,0 0 1,1 0 0,-1 1-1,1-1 1,0 0-1,-1 1 1,1-1-1,0 0 1,0 1 0,1 0-1,-1-1 1,0 1-1,1-1-17,-3 8 24,0 0 0,1 0 1,0 0-1,0 0 0,1 0 0,1 0 0,-1 0 0,2 0 0,-1 0 0,2 1 0,-1-1 0,1 0 0,1-1 0,0 1 0,0 0 0,1-1 0,0 0 0,0 1 0,1-2 0,1 1 0,-1 0 0,5 4-24,1-5 4,0-1 0,0 0 0,1-1 0,0 0 1,0-1-1,0 0 0,1-1 0,-1-1 0,1 0 0,0 0 1,0-1-1,0-1 0,1 0 0,-1-1 0,0 0 0,0-1 1,3-1-5,-14 2-5,131-19-2996,-82-1-1561</inkml:trace>
</inkml:ink>
</file>

<file path=word/ink/ink3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9:43.7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 103 10053,'0'0'760,"0"0"-379,0 0-194,0 0-21,0 0-1,0 0-88,-7 0-31,807-12 3177,-303-2-2860,835-47-102,-1297 58-487,43-3 508,-26 4-3217,-54 1-626,-8-3-3264</inkml:trace>
</inkml:ink>
</file>

<file path=word/ink/ink3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4:50.0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9 264 10309,'0'0'34,"-6"-11"30,-52-78 2508,54 87-2554,1-1 0,-1 2 0,0-1-1,0 0 1,0 1 0,-1 0 0,1 0 0,0 0-1,0 0 1,-1 1 0,1-1 0,0 1-1,-1 0 1,1 1 0,0-1 0,-1 1 0,1 0-1,0 0 1,0 0 0,0 0 0,0 1 0,0-1-1,0 1 1,0 1 0,0-1 0,1 0-1,-1 1 1,1-1 0,-1 1 0,1 0 0,0 0-1,0 1 1,1-1 0,-1 1 0,1-1 0,-1 1-1,1 0 1,0 0 0,-1 4-18,-17 26 42,2 1 1,1 0-1,2 2 0,1 0 1,2 0-1,2 1 0,1 1 1,0 9-43,4-15 13,0 1-1,2-1 1,2 1 0,1 0 0,4 22-13,-4-48-1,2 0 1,-1 0 0,1 0-1,0 0 1,1-1 0,-1 1-1,1-1 1,1 1 0,0-1-1,0 0 1,0 0 0,1 0-1,0-1 1,0 0 0,1 0-1,0 0 1,0-1 0,0 1-1,0-2 1,1 1 0,0-1-1,0 0 1,0 0 0,1 0-1,-1-1 1,1-1 0,0 1-1,0-1 1,-1 0 0,2-1-1,-1 0 1,1 0 0,4-1 15,0 0-1,-1 0 1,1-1-1,0-1 1,0 0-1,-1-1 1,1 0-1,-1-1 1,0 0 0,0-1-1,0 0 1,0-1-1,-1-1 1,0 0-1,-1 0 1,1-1-1,-2 0 1,1-1-1,7-9-14,-3 3 19,-1-1-1,-1 0 0,-1-1 0,0-1 0,-1 0 0,-1 0 0,-1-1 0,0 0 0,-1 0 0,-2-1 1,0 1-1,0-8-18,0 8-21,-1 0 1,-1 0-1,-1-1 1,-1 1-1,0 0 1,-1-1-1,-2 1 1,0-1-1,-1 1 1,0 0-1,-2 0 1,0 1-1,-2-1 1,0 1-1,0 0 1,-2 1-1,0 0 1,-1 0-1,-1 1 1,0 1-1,-1-1 1,-5-2 20,1 3-99,-1 2 1,-1 0 0,0 1-1,0 0 1,-1 2-1,-1 0 1,0 1-1,0 1 1,-11-2 98,13 8-919,14 5-2417,4 8-205</inkml:trace>
  <inkml:trace contextRef="#ctx0" brushRef="#br0" timeOffset="459.224">621 692 1713,'0'0'4815,"0"0"-3001,12-7-757,41-19-321,-46 23-630,0 1-1,-1 0 0,1 0 0,0 0 0,0 1 1,1 0-1,-1 0 0,0 1 0,0 0 0,0 0 1,1 0-1,-1 1 0,0 0 0,0 1 0,0 0 1,0 0-1,0 0 0,-1 1 0,1 0 0,-1 0 1,1 1-1,-1 0 0,0 0 0,0 1-105,7 5-6,0 1-1,-2 0 0,1 1 1,-1 0-1,-1 1 0,0 1 1,-1-1-1,-1 1 0,4 8 7,7 42 179,-19-97 304,-2 3-499,2 0 1,2 0-1,1 0 1,1 1-1,1-1 1,5-12 15,-6 28-301,0 0 0,1 0 0,1 0 1,0 1-1,1 0 0,1 0 0,-1 1 1,2 0-1,0 0 0,0 1 1,6-4 300,1 6-1580,-1 7-1563</inkml:trace>
  <inkml:trace contextRef="#ctx0" brushRef="#br0" timeOffset="1245.403">1541 679 8868,'0'0'248,"0"0"-138,0 0 119,0 0 321,-5-10 87,-16-34-18,19 41-574,0 1 1,0-1-1,0 0 0,-1 1 1,1 0-1,-1-1 0,0 1 1,0 0-1,0 0 0,0 1 1,0-1-1,0 1 0,0-1 0,0 1 1,-1 0-1,1 0 0,0 0 1,-1 1-1,1-1 0,-1 1 1,1 0-46,-5-1 75,3-1-66,0 1 0,0-1 0,0 1 0,0 1 0,0-1 0,-1 1 0,1 0-1,0 0 1,0 0 0,0 1 0,0 0 0,0 0 0,0 0 0,0 0 0,0 1 0,0 0-1,0 0 1,1 0 0,-1 1 0,1 0 0,0-1 0,0 2 0,0-1 0,0 0 0,0 1 0,0 0-1,1 0-8,0 0-2,0 1-1,0-1 1,0 1 0,0 0-1,1 0 1,0 0-1,0 0 1,1 0-1,-1 1 1,1-1-1,0 0 1,1 1-1,-1-1 1,1 1 0,0-1-1,0 1 1,1-1-1,0 1 1,0-1-1,0 0 1,0 1-1,1-1 1,0 0-1,0 0 1,1 0 0,-1 0-1,1-1 1,0 1-1,0-1 1,1 1-1,-1-1 1,1 0-1,0 0 1,0-1-1,0 1 1,0-1-1,1 0 1,4 2 2,-3-3-31,0-1-1,0 0 1,0-1-1,0 1 1,0-1 0,1-1-1,-1 1 1,0-1-1,0 0 1,0 0 0,0-1-1,0 0 1,0 0-1,-1 0 1,1-1 0,0 1-1,-1-1 1,0-1-1,0 1 1,0-1 0,0 0-1,0 0 1,1-3 31,6-5-211,0-1-1,-2-1 1,1 0 0,-1-1 0,-1 0-1,-1 0 1,5-14 211,-1 0-17,-2-2 1,-1 1-1,-2-1 1,0 0-1,-3-1 1,0 0-1,-2 1 1,-1-1-1,-2 0 1,-2-5 16,3 34 160,0-1 0,0 0 1,-1 1-1,0-1 0,1 1 1,-1-1-1,-1 1 0,1-1 1,0 1-1,-1-1 0,0 1 1,0 0-1,0 0 0,0 0 1,0 0-1,0 0 0,-1 1 1,1-1-1,-1 1 0,-1-2-160,2 4 251,2 7-382,3 30 113,1-1 0,2-1 0,2 1-1,1-1 1,10 25 18,-1 1 27,60 231-13,-78-290-34,0 0 0,0 0 0,1 0 0,-1 0 0,0 0 0,1 0 0,-1 0 0,1 0 0,0 0 0,0-1 0,0 1 0,0 0 0,0 0 0,0-1 0,0 1 0,0 0 0,1-1 0,-1 1 0,1-1 0,-1 0 0,1 1 0,-1-1 0,1 0 0,0 0 0,0 0 0,0 0 0,-1 0 0,1-1 0,0 1 0,0 0 0,0-1 0,0 0 0,0 1 0,0-1 0,0 0 0,0 0 1,0 0-1,1 0 0,-1 0 0,0-1 0,0 1 0,0-1 0,0 1 0,-1-1 0,3 0 20,6-10-80,1-1 1,-2 0 0,1-1-1,-2 0 1,0 0-1,0 0 1,-1-1 0,-1-1-1,0 0 80,5-8-379,28-60 109,-38 83 269,0-1 0,0 0-1,0 1 1,0-1 0,0 1 0,0-1-1,1 1 1,-1 0 0,0-1-1,0 1 1,0 0 0,0 0-1,1 0 1,-1 0 0,0 0-1,0 0 1,0 0 0,1 0 0,-1 0-1,0 0 1,0 1 0,0-1-1,0 1 1,0-1 0,0 1-1,0-1 1,1 1 0,-1-1-1,0 1 1,-1 0 0,1 0 0,0-1-1,0 1 1,0 0 0,0 0-1,-1 0 1,1 0 0,0 0-1,-1 0 1,1 0 0,-1 0-1,1 0 1,-1 0 0,0 1 0,1-1-1,-1 0 1,0 0 0,0 0-1,0 1 1,0-1 0,0 0-1,0 0 1,0 1 1,2 2 3,-1-2-53,2 5 26,1 1 0,0-1 1,0 1-1,1-1 1,0 0-1,0-1 0,1 1 1,-1-1-1,1 0 0,1-1 1,-1 0-1,1 1 24,40 1-2790,-29-12-1324</inkml:trace>
  <inkml:trace contextRef="#ctx0" brushRef="#br0" timeOffset="1487.667">1846 316 12118,'0'0'496,"0"0"-160,0 0-224,0 0-48,0 0 48,0 0-112,54-28 0,-26 33-144,-1 14-880,-3 7-881,-1 2-2305</inkml:trace>
  <inkml:trace contextRef="#ctx0" brushRef="#br0" timeOffset="2454.631">2162 576 8900,'0'0'1193,"4"-10"-382,-1 2-594,43-75 2388,-35 110-2626,-6 60 45,-5-72-15,0 0-1,1 0 0,0 0 1,1 0-1,1 0 0,0 0 1,6 14-9,-9-28 3,1 0 0,0 0 0,0 0 0,0-1 0,1 1 0,-1 0 0,0-1 0,0 1 0,0-1 0,0 1 1,1-1-1,-1 0 0,0 1 0,0-1 0,1 0 0,-1 0 0,0 0 0,1 0 0,-1 0 0,0 0 0,1 0 0,-1 0 0,0 0 1,0-1-1,1 1 0,-1-1 0,0 1 0,0-1 0,0 1 0,0-1 0,1 0 0,-1 1 0,0-1 0,0 0 0,0 0 0,0 0 1,-1 0-1,1 0 0,0 0 0,0 0 0,0 0 0,-1 0 0,1 0 0,-1 0 0,1 0 0,-1-1 0,1 1 0,-1 0 0,0 0 1,1-1-1,-1 1 0,0 0-3,120-216-598,-120 216 598,0 1-1,0-1 1,0 1 0,0-1 0,0 1-1,0-1 1,1 1 0,-1-1-1,0 1 1,0-1 0,1 1-1,-1 0 1,0-1 0,1 1-1,-1-1 1,0 1 0,1 0 0,-1-1-1,0 1 1,1 0 0,-1-1-1,1 1 1,-1 0 0,1 0-1,-1 0 1,1-1 0,-1 1-1,1 0 1,-1 0 0,1 0-1,-1 0 1,1 0 0,-1 0 0,1 0-1,-1 0 1,1 0 0,-1 0-1,1 0 1,-1 0 0,1 0-1,-1 0 1,1 1 0,-1-1-1,1 0 1,-1 0 0,1 0 0,-1 1-1,0-1 1,1 0 0,-1 1-1,1-1 1,-1 0 0,14 28-158,-10-20 177,-2 1-19,1 0 0,0-1 0,1 1-1,0-1 1,0 0 0,0 0-1,1-1 1,1 1 0,-1-1 0,1 0-1,0-1 1,1 1 0,0-1 0,0 0-1,0-1 1,0 0 0,1 0-1,0 0 1,0-1 0,0 0 0,1-1-1,-1 0 1,1 0 0,0-1-1,0 0 1,0-1 0,0 0 0,0 0-1,4-1 1,-6-2-11,-1 0 0,1-1 0,-1 0-1,0-1 1,0 1 0,0-1 0,-1 0-1,1-1 1,-1 0 0,0 1 0,0-1 0,-1-1-1,1 1 1,-1-1 0,0 0 0,-1 0-1,0 0 1,1 0 0,-2-1 0,1 1-1,-1-1 1,0 1 0,0-1 0,-1 0-1,0 0 1,0 0 0,-1 0 0,0 0-1,0 0 1,-1 0 0,1 0 0,-1 0 0,-1-1 11,2 6 7,0 0 1,-1 0 0,1 0 0,0 0 0,-1 0 0,1 0 0,-1 1 0,1-1 0,-1 0 0,0 0-1,0 1 1,0-1 0,0 0 0,0 1 0,0-1 0,0 1 0,-1-1 0,1 1 0,0 0 0,-1-1-1,1 1 1,-1 0 0,0 0 0,1 0 0,-1 0 0,0 0 0,1 1 0,-1-1 0,0 0 0,0 1-1,0-1 1,0 1 0,0 0 0,0 0 0,1 0 0,-1 0 0,0 0 0,0 0 0,0 0 0,0 0-1,0 1 1,0-1 0,0 1 0,0 0 0,1-1 0,-1 1 0,0 0 0,1 0 0,-1 0 0,0 0-1,1 0 1,-1 1-8,-5 7-92,1 1-1,1 0 0,0 0 0,0 0 0,1 1 0,0-1 0,0 1 0,1 0 1,1 0-1,0 0 0,1 0 0,0 1 0,0-1 0,1 0 0,1 1 0,0 1 93,-1-12-6,0-1-1,0 1 0,0 0 0,0-1 0,0 1 1,0 0-1,0-1 0,0 1 0,0 0 0,0-1 1,0 1-1,0-1 0,0 1 0,0 0 0,0-1 1,1 1-1,-1-1 0,0 1 0,1 0 0,-1-1 1,0 1-1,1-1 0,-1 1 0,1-1 1,-1 1-1,0-1 0,1 0 0,-1 1 0,1-1 1,0 1-1,-1-1 0,1 0 0,-1 0 0,1 1 1,-1-1-1,1 0 0,0 0 0,-1 0 0,1 1 1,0-1-1,-1 0 0,1 0 0,-1 0 0,1 0 1,0 0-1,-1 0 0,1-1 0,0 1 0,-1 0 1,1 0-1,-1 0 0,1 0 0,0-1 1,-1 1-1,1 0 0,-1-1 0,1 1 0,0-1 7,31-22 257,-31 23-258,3-4 15,0 0-1,1 0 1,-1 1 0,1 0 0,0 0 0,0 0 0,0 0-1,0 1 1,0-1 0,1 2 0,-1-1 0,1 0 0,-1 1 0,1 0-1,0 0 1,-1 1 0,1 0 0,0 0 0,0 0 0,-1 1 0,1-1-1,0 1 1,-1 1 0,1-1 0,-1 1 0,4 1-14,140 96-64,-147-98 65,0 0-1,0 0 1,0 0 0,0 0-1,0 0 1,0 0 0,0 0 0,0-1-1,0 1 1,1-1 0,-1 0-1,0 0 1,0 0 0,0 0 0,0 0-1,1 0 1,-1 0 0,0-1 0,0 1-1,0-1 1,0 1 0,0-1-1,0 0 1,0 0 0,0 0 0,0 0-1,0 0 1,0 0 0,0-1-1,-1 1 1,1-1 0,-1 1 0,1-1-1,-1 0 1,1 1 0,-1-1 0,0 0-1,0 0 1,0 0 0,0 0-1,0 0 1,0 0 0,-1 0 0,1 0-1,-1 0 1,1 0 0,-1-1-1,0-1 0,4-40 9,-3-1-1,-2 0 0,-1 0 0,-3 0 0,-7-32-8,8 50-30,-4-31-11,3 15 282,-1 1 0,-3 0 0,-1 0 0,-10-22-241,0 27 1054,20 37-1097,25 82-234,-14-56 338,9 35-34,-2 0 0,-3 2-1,-3 0 1,-2 0 0,-4 1-1,-2-1 1,-4 54-27,-3-39-1315,-10-6-1342</inkml:trace>
</inkml:ink>
</file>

<file path=word/ink/ink3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44:53.3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84 7059,'0'0'3418,"0"0"-2332,0 0-836,4 1-159,245 0 2054,102-16-2145,-58 0 168,1381 1 427,-1447 10-375,-1-10-1,-1-9 1,143-37-220,-299 39-459,-68 20 358,-1 0 1,0 0-1,0 1 0,0-1 0,-1 0 0,1 1 1,0-1-1,0 0 0,0 0 0,0 1 0,-1-1 1,1 0-1,0 1 0,-1-1 0,1 0 0,0 1 1,-1-1-1,1 1 0,-1-1 0,1 1 0,-1-1 1,1 1-1,-1-1 0,1 1 0,-1-1 0,0 1 1,1 0-1,-1-1 0,0 1 0,1 0 0,-1-1 1,0 1-1,1 0 0,-1 0 0,0 0 0,0 0 1,1 0-1,-1 0 0,0 0 0,0 0 0,1 0 1,-1 0-1,0 0 0,1 0 0,-1 0 0,0 1 1,0-1-1,1 0 0,-1 1 0,1-1 0,-1 0 101,1 0-18,-30 0-5849</inkml:trace>
</inkml:ink>
</file>

<file path=word/ink/ink3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43:37.816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7339 4525 3185,'1'-6'5174,"0"-5"-430,9 7-5004,-5 6 232,1 1 0,-1-1-1,0 1 1,0 0 0,0 0-1,-1 0 1,1 0 0,-1 1-1,1 0 1,-1 0 0,0 0 0,-1 1-1,3 2 29,2 2-5,31 38 17,-2 1-1,-2 2 1,15 31-12,-7-12-19,-37-60-28,-4-4-66,1 0 1,0 0-1,0-1 0,0 1 0,1-1 0,-1 0 1,1 0-1,0 0 0,0-1 0,0 1 1,1-1-1,-1 0 0,1 0 113,-3-3-71,0 0 1,0-1-1,-1 1 0,1-1 0,-1 1 1,1-1-1,0 1 0,-1-1 1,1 0-1,-1 0 0,1 0 0,-1 0 1,0 0-1,1 0 0,-1 0 0,0 0 1,0-1-1,0 1 0,0 0 1,0-1-1,0 1 0,0-1 0,0 1 1,-1-1-1,1 1 0,0-1 0,-1 0 1,0 1-1,1-1 0,-1 0 1,0 1-1,0-1 0,0 0 0,0 0 1,0-1 70,1 0-241,12-95-6501,-16-4 8509,2 93-1035,0-1 0,-1 1 0,0 0 0,-1-1 0,0 1 0,0 0 0,-1 0 0,0 1 1,-1-1-1,0 1 0,0 0 0,-4-4-732,8 10 43,-1 0 0,-1 0 0,1 1 0,0-1 1,0 1-1,-1-1 0,1 1 0,-1 0 0,1 0 0,-1 0 1,1 0-1,-1 0 0,0 1 0,1-1 0,-1 1 0,0 0 0,1 0 1,-1 0-1,0 0 0,0 0 0,1 0 0,-1 1 0,0-1 1,1 1-1,-1 0 0,1 0 0,-1 0 0,1 0 0,-1 0-43,-64 49-155,35-12 104,1 2 1,2 2-1,2 0 0,2 2 0,-12 29 51,15-30-327,-17 31-2048,4-9-2518</inkml:trace>
  <inkml:trace contextRef="#ctx0" brushRef="#br0" timeOffset="-2969.584">1050 743 592,'0'0'1038,"0"0"-710,0 0 206,0 0 522,0-8-98,-4-60 1230,4-26 1752,1 86-3824,0 14 87,0 14 76,1 335 969,8-17-834,10-40-230,-10-122-143,-10 67-41,2 36 23,9-41 46,-4-26 24,-8-135-34,2 510 1025,27-257-706,-1-24-271,-12-50-168,-12 54 55,-35-113-346,32-131-4239,2-59 656</inkml:trace>
  <inkml:trace contextRef="#ctx0" brushRef="#br0" timeOffset="-981.636">129 4494 8836,'0'0'800,"0"0"-53,12-2-482,75-5-228,403-9 123,176-3 344,288-2 691,-523 14 9,111-29-1204,390-30 373,-190 21-338,-320 29 88,-144 17-78,550-10 104,-713 3-11,-1-6-1,23-8-137,-57 5-96,-67 22-2265,-12 0-438</inkml:trace>
  <inkml:trace contextRef="#ctx0" brushRef="#br0" timeOffset="1120.325">1 56 9636,'0'0'529,"0"0"74,0-8-427,3-25-134,-3 33-32,0-1 0,0 0 0,1 0 0,-1 1 0,0-1 0,0 0 0,1 1 0,-1-1 0,0 0 0,1 1-1,-1-1 1,0 1 0,1-1 0,-1 1 0,1-1 0,-1 1 0,1-1 0,0 1 0,-1-1 0,1 1 0,-1 0 0,1-1-1,0 1 1,-1 0 0,1-1 0,0 1 0,-1 0 0,1 0 0,0 0 0,-1 0 0,1-1 0,0 1 0,0 0 0,-1 0-1,1 0 1,0 1 0,-1-1 0,1 0 0,0 0 0,-1 0 0,1 0 0,0 1 0,-1-1 0,1 0 0,0 1 0,-1-1-1,1 0 1,-1 1 0,1-1 0,0 1 0,-1-1 0,1 1 0,-1-1 0,0 1 0,1-1 0,-1 1 0,1 0 0,-1-1-1,0 1 1,1 0 0,-1-1 0,0 1 0,0 0 0,0-1 0,1 1 0,-1 0 0,0 0-10,2 1 32,60 69-149,-47-51-326,2-1-1,0 0 1,1-1 0,1-1-1,0-1 1,1-1 0,2 0 443,26 3-3338,-25-17 1799</inkml:trace>
  <inkml:trace contextRef="#ctx0" brushRef="#br0" timeOffset="1510.318">448 67 6659,'0'0'1502,"0"0"232,0 0-683,-2-8-138,-6-26-244,8 33-667,0 1 1,0-1-1,0 0 0,-1 1 0,1-1 0,0 1 0,0-1 0,0 1 0,-1-1 0,1 1 0,0-1 1,-1 1-1,1-1 0,0 1 0,-1-1 0,1 1 0,-1 0 0,1-1 0,0 1 0,-1-1 0,1 1 1,-1 0-1,1 0 0,-1-1 0,0 1 0,1 0 0,-1 0 0,1 0 0,-1-1 0,1 1 0,-1 0 0,1 0 1,-1 0-1,0 0 0,1 0 0,-1 0 0,1 0 0,-1 0 0,0 1 0,1-1 0,-1 0 0,1 0 1,-1 0-1,1 0 0,-1 1 0,1-1 0,-1 0 0,1 1 0,-1-1 0,1 0 0,-1 1 0,1-1 1,0 1-1,-1-1 0,1 1 0,0-1 0,-1 0 0,1 1 0,0-1 0,-1 1 0,1 0 0,0-1 0,0 1 1,0-1-1,-1 1 0,1-1 0,0 1 0,0-1 0,0 1 0,0 0-2,-10 18-1572,0 1 0,1 0-1,1 0 1,0 1 0,2 0-1,-3 17 1573,16-70 9885,-7 32-9327,0 12-585,-27 317-363,25-212-1440,6-71-144,10-14-2447</inkml:trace>
  <inkml:trace contextRef="#ctx0" brushRef="#br0" timeOffset="2652.437">243 4899 8724,'0'0'80,"0"0"43,0 0-70,0 0 11,0 0 200,-10-5 275,-30-9-163,39 14-372,0 0 0,0 0 1,0 0-1,0 0 0,0 1 0,0-1 0,1 0 0,-1 0 0,0 1 0,0-1 0,0 1 0,0-1 0,0 1 0,0-1 0,1 1 0,-1-1 0,0 1 0,0 0 0,1-1 0,-1 1 1,0 0-1,1 0 0,-1-1 0,1 1 0,-1 0 0,1 0 0,-1 0 0,1 0 0,0 0 0,-1 0 0,1 0 0,0 0 0,0-1 0,0 1 0,0 1-4,-2 3 21,-7 19 77,2 0 1,1 0-1,0 0 1,2 1-1,1 0 0,1 0 1,1 0-1,2 13-98,-2-29 23,1 0 1,1 0-1,-1 0 0,2-1 0,-1 1 1,1 0-1,0-1 0,1 1 1,0-1-1,1 0 0,-1 0 0,2 0 1,-1-1-1,1 1 0,0-1 1,0 0-1,1 0 0,0-1 0,0 0 1,1 0-1,0 0 0,0-1 0,0 0 1,0 0-1,1 0 0,0-1 1,0-1-1,0 1 0,6 0-23,-7-2 45,0 0 0,0-1-1,1 0 1,-1-1 0,0 0 0,1 0-1,-1 0 1,0-1 0,0 0 0,1 0-1,-1-1 1,0 0 0,0 0 0,0-1 0,-1 0-1,1 0 1,-1-1 0,1 1 0,-1-1-1,0-1 1,0 1 0,-1-1 0,0 0-1,1 0 1,-2-1 0,1 0 0,-1 1-1,1-1 1,-2-1 0,1 1 0,-1-1-1,0 1 1,0-1 0,-1 0 0,1 0-1,-1-1-44,0-1 14,0 1-1,-1 0 1,0-1-1,0 1 1,-1-1-1,0 1 1,0-1-1,-1 1 1,0-1-1,0 1 1,-1 0-1,0-1 0,-1 1 1,0 0-1,0 0 1,-1 1-1,0-1 1,0 1-1,-1 0 1,1 0-1,-2 0 1,0-1-14,-1 1-28,0 0 0,0 1 0,0 0 0,-1 0 1,1 1-1,-2 0 0,1 0 0,0 1 1,-1 0-1,0 0 0,0 1 0,0 0 0,-2 0 28,4 2-319,-1 0 0,-1 0 0,1 0 0,0 1 1,0 0-1,0 1 0,0 0 0,0 0 0,0 1 0,-2 0 319,-31 15-3930</inkml:trace>
  <inkml:trace contextRef="#ctx0" brushRef="#br0" timeOffset="9002.496">1068 1229 976,'0'0'96,"0"0"43,0 0 261,0 0 462,0 0 219,0 0-350,-1-5-54,-7-31 1962,8 36-2247,0 0-69,15 7 955,-13-6-1219,8 5 78,0 0 0,0 1 0,0 0 1,-1 0-1,0 1 0,0 1 0,-1-1 0,0 1 1,4 7-138,58 63 365,-14-20-125,-34-29-206,1-1 1,1-1-1,1-1 0,2-2 0,0 0 1,11 5-35,223 154 403,-48-10 368,-187-156-742,-1 2 0,-1 1 1,-1 1-1,-1 1 0,-1 1 1,-1 1-1,9 16-29,-2 3 47,2-1 1,2-1-1,2-2 0,10 7-47,161 178 222,198 219 111,-101-153-82,-77-42 16,-116-93 312,-42-68-496,29 15 90,6-13-24,-12-4-119,30 37-36,-48-53-41,-37-34-4673,-31-32 478</inkml:trace>
  <inkml:trace contextRef="#ctx0" brushRef="#br0" timeOffset="11094.952">370 1031 7716,'0'0'981,"0"-10"164,0-58 1099,-9 102-2164,-9 23-178,-32 102 553,-17 105-455,53-150 112,28-179 1780,26-157-2028,-28 137-609,4 2 1,5-8 744,-11 57 27,-5 37-97,34 118-109,-3-33 186,4-2-1,33 49-6,-53-99 1,17 22-220,-34-63-2187,-3-11-620</inkml:trace>
  <inkml:trace contextRef="#ctx0" brushRef="#br0" timeOffset="11318.409">330 1353 9060,'0'0'1105,"0"0"-753,0 0-352,0 0-128,0 0 128,0 0 32,37 18 272,-3-17 432,10-1-240,8 0-399,7 0-97,-1-7-513,-6-3-2944</inkml:trace>
  <inkml:trace contextRef="#ctx0" brushRef="#br0" timeOffset="12812.642">4148 4944 11989,'0'0'78,"0"0"-249,0 0-376,0 0 288,0 0 153,2 4 36,2 8 75,10 23 6,-2 2 0,-1 0 0,-2 0 1,-1 0-1,-2 1 0,0 30-11,-11-69 665,-38-68 372,40 62-980,-7-19-41,0 0 0,2-1 0,1-1 0,1 1 0,1-1 0,2 0 0,1 0 0,1 0 0,1-6-16,0 27-3,-1 0 0,1 0 1,1 0-1,-1 0 1,1 0-1,0 0 1,1 0-1,0 0 0,0 0 1,0 0-1,1 1 1,0-1-1,0 1 1,1 0-1,-1 0 1,2 0-1,-1 1 0,0-1 1,1 1-1,0 0 1,0 0-1,1 1 1,-1-1-1,1 1 0,0 0 1,5-2 2,-3 3-24,-1 1 0,0 0 1,1 0-1,-1 1 0,1-1 0,-1 2 0,1-1 1,0 1-1,-1 0 0,1 1 0,2 0 24,-7-1-17,0 1 0,-1-1 0,1 1-1,0 0 1,0 0 0,-1 0 0,1 0-1,-1 1 1,1-1 0,-1 1 0,1-1-1,-1 1 1,0 0 0,0 0 0,0 0-1,0 0 1,0 1 0,0-1 0,0 0-1,-1 1 1,1-1 0,-1 1 0,0-1-1,0 1 1,0 0 0,0 0 0,0-1-1,-1 1 1,1 0 0,-1 2 17,1 4-59,-1 0 1,0 1-1,0-1 1,-1 0 0,-1 0-1,1 1 1,-1-1-1,-1 0 1,0 0-1,0-1 1,-1 1-1,0-1 1,0 1-1,-1-1 1,0-1-1,-1 1 1,1-1 0,-1 0-1,-1 0 1,0 0-1,0-1 1,0 0-1,-1 0 59,-18 21-72,47-18 75,59 3 104,-62-11-62,0 1 0,0 1 1,-1 0-1,1 1 0,-1 1 1,0 1-1,-1 0 0,1 2 1,-1-1-1,13 10-45,-25-14-1,0 0-1,0 0 0,0 0 1,-1 1-1,0-1 1,1 1-1,-1 0 0,-1 0 1,1 0-1,-1 0 1,1 1-1,-1-1 0,0 1 1,-1-1-1,1 1 1,-1 0-1,0-1 1,0 1-1,0 0 0,-1 0 1,0 0-1,0 0 1,0-1-1,0 1 0,-1 0 1,0 0-1,0 0 1,0 0-1,0-1 1,-1 1-1,0-1 0,0 1 1,0-1-1,-1 0 1,1 0-1,-1 0 0,-1 1 2,-6 3 9,0-1 0,-1-1-1,1 1 1,-1-2 0,-1 0-1,1 0 1,-1-1 0,0 0-1,0-1 1,0-1 0,0 0-1,0 0 1,-1-1 0,1-1-1,0 0 1,-9-1-9,-3-2-1078,6-8-2486</inkml:trace>
  <inkml:trace contextRef="#ctx0" brushRef="#br0" timeOffset="16304.786">2215 894 4898,'0'0'494,"0"0"-25,0 0-282,0 0 67,0 0 397,-6 10 1523,-14 27-1500,2 1 0,2 1 0,-8 30-674,-29 157 1030,33-131-745,-8 91-285,21 53 328,8-155-261,-1 191 408,28-71-88,-18-149-281,2 0 0,2-1-1,3-1 1,2 0 0,4 2-106,0 5 39,-1-8 73,1-1-1,3-1 0,2-1 1,28 37-112,-24-43 92,1-2 1,2-1-1,30 26-92,108 66 264,-123-93-181,1-3 0,45 24-83,-56-42 61,0-2 0,1-1 1,0-2-1,35 5-61,171 22 19,-111-29 16,0-6 0,10-6-35,-49 1 7,89-12 7,-83 3-10,-1-4 0,0-5 1,61-21-5,94-37-2057,-244 72-539</inkml:trace>
  <inkml:trace contextRef="#ctx0" brushRef="#br0" timeOffset="21037.004">2791 1124 3298,'0'0'701,"0"0"-407,0 0-94,0 0 288,0 0 320,0 0 83,-2-1 99,-11-4 928,-13 42-1776,22-28-27,0 0 0,0 1 0,1-1 0,1 1 1,0 0-1,0 0 0,0 0 0,2 0 0,-1 1-115,-3 26 167,-19 122 689,-2 14-95,-1-22-204,3 13-204,12-60-236,-2 100 70,12-186-171,0 1 1,2 0-1,0 0 1,2-1-1,2 12-16,24 129 115,3-41-14,9-22 9,11 33-65,-48-118-43,2 0 0,-1-1-1,2 0 1,-1 0 0,1-1-1,1 1 1,0-2 0,1 2-2,88 69 53,43 2 6,-97-60-70,38 11-2,6-4 2,-59-22 30,-1-2 1,1-1-1,0-1 0,15-2-19,66 7 38,53 11-38,-8-17-46,-100-9-87,-1-1-1,1-3 1,13-7 133,134-51-307,-168 57 331,0 1 0,1 2 0,0 1 0,1 2 0,-1 1 0,4 1-24,81 2-5538,-102-2 527</inkml:trace>
  <inkml:trace contextRef="#ctx0" brushRef="#br0" timeOffset="23408.604">3391 1000 4274,'0'0'331,"0"0"290,0 0-31,-5 2-235,0 1-94,1-1 0,-1 1 1,1 0-1,-1 0 0,1 0 0,0 1 0,0-1 1,0 1-1,1 0 0,-1 0 0,1 1 1,-2 2-262,-15 30 409,1 2 0,1 0 0,3 1 1,1 0-1,-4 25-409,-21 129 750,22-140-468,7-27-191,1 0 0,2 1 1,1 0-1,1 1 0,1-1 0,1 8-91,11 121 99,-6-124-102,19 89 193,-13-100-159,1 0 1,1-1 0,1 0-1,1-1 1,0 0 0,2-1-1,0 0 1,3 1-32,54 49 80,-45-56-28,-1 0 0,1-1 0,1-2 0,9 2-52,40 15-8,-33-12 46,0-3-1,1-1 0,0-2 0,43 2-37,-81-10-5,215 5 15,-186-7-20,16-3 2,0-2 0,0-3 0,-1-2 0,1-2 8,37-8 27,239-58 517,-34-15-538,-55 9-2709,-208 68 305,-3-1-3626</inkml:trace>
  <inkml:trace contextRef="#ctx0" brushRef="#br0" timeOffset="29861.418">5198 3281 10725,'0'0'309,"0"0"22,0 0-237,0 0-33,0 0 243,0 0 379,0 0 125,3 3 30,-1 89-1030,7 205 267,-5-206-1479,1-89-4185,-1-2-510</inkml:trace>
  <inkml:trace contextRef="#ctx0" brushRef="#br0" timeOffset="30460.738">5535 3392 9236,'0'0'264,"0"0"65,0 0-97,0 0 24,0 0 149,0 0 244,-1-3 82,-6-11-454,-4 17-432,11-2 147,-29 28-1,23-24 33,1 0 0,-1 0 0,1 1 0,0 0 0,1-1 0,-1 1 0,1 1-1,0-1 1,1 1 0,0-1 0,0 1 0,0 0 0,1 0 0,-2 7-24,3-9 12,0 1-1,0-1 1,1 1 0,-1 0 0,1-1-1,1 1 1,-1 0 0,1-1 0,0 1-1,0-1 1,1 1 0,-1-1 0,1 1-1,0-1 1,1 0 0,-1 0 0,1 0-1,0 0 1,1-1 0,-1 1 0,1-1 0,1 2-12,4 0 20,0 0 1,0-1 0,1 0 0,0 0 0,0-1-1,0 0 1,0-1 0,1 0 0,-1-1 0,1 0 0,0-1-1,0 0 1,-1 0 0,1-1 0,0-1 0,9-1-21,5 2 61,-39 7-1624,8 6-2404,6-7-929</inkml:trace>
  <inkml:trace contextRef="#ctx0" brushRef="#br0" timeOffset="30776.204">5845 3622 8308,'0'0'864,"0"0"-125,0 0-221,0 0 205,0 0 408,0-4-168,4-16 46,-4 20-977,12 22 85,13 102 311,-20-88-376,-3-28 206,0-1-3333,-2-6-92</inkml:trace>
  <inkml:trace contextRef="#ctx0" brushRef="#br0" timeOffset="31796.82">5304 2821 6835,'0'0'502,"0"0"21,0 0 13,0 0 184,0 0 523,1-5-320,5-11-530,-5 16-393,-1 0 1,1 0-1,-1 0 1,1 0-1,-1 0 1,0 0-1,1 0 0,-1 0 1,1 0-1,-1 0 1,1 0-1,-1 0 1,0 0-1,1 0 1,-1 0-1,1 1 1,-1-1-1,0 0 1,1 0-1,-1 1 1,1-1-1,-1 0 1,0 0-1,1 1 1,-1-1-1,0 0 0,0 1 1,1-1-1,-1 0 1,0 1-1,0-1 1,1 0-1,-1 1 1,0-1-1,0 1 1,0-1-1,0 1 1,0-1-1,0 0 1,0 1-1,1-1 1,-1 1-1,0-1 1,-1 1-1,1-1 3,6 19 81,-1 1 0,-1-1 0,-1 1 0,-1 0 1,0 0-1,-2 0 0,0 0 0,-2 6-84,1 19-1,0 5-2520,6-47-2337,3-5 954</inkml:trace>
  <inkml:trace contextRef="#ctx0" brushRef="#br0" timeOffset="32223.149">5575 2811 7363,'0'0'1897,"0"0"-862,0 0-666,0 0 20,0 0 318,0-4 85,0-16 217,-4 22-1137,-5 6 121,0 0 0,1 1 1,0 0-1,0 0 0,1 1 1,0 0-1,1 0 0,0 1 1,0-1-1,1 1 0,1 1 1,-2 6 6,4-15-4,0 1 0,0-1 0,1 0 0,-1 1 0,1-1 0,0 1 1,0 0-1,0-1 0,1 1 0,-1 0 0,1 0 0,0-1 0,0 1 0,0 0 0,1 0 0,-1 0 1,1-1-1,0 1 0,0 0 0,0-1 0,1 1 0,-1-1 0,1 0 0,0 1 0,0-1 1,0 0-1,0 0 0,0 0 0,1 0 0,-1 0 0,1-1 0,0 1 0,0-1 0,0 0 1,0 0-1,0 0 0,3 1 4,9 0-2,1-2 1,0 1 0,0-2-1,0 0 1,0-1 0,8-2 1,42-15-3076,-55 9-1665,-11 4 1278</inkml:trace>
  <inkml:trace contextRef="#ctx0" brushRef="#br0" timeOffset="32720.34">5809 2963 7876,'0'0'1275,"0"0"-355,13-5-354,42-13 98,30 7 1640,-72 11-2180,-11 0-122,1 1 0,-1 0 0,1-1 0,-1 1 1,0 0-1,1 1 0,-1-1 0,0 0 0,0 1 0,0-1 0,0 1 1,0-1-1,0 1 0,0 0 0,-1 0 0,1 0 0,-1 0 0,1 0 0,-1 1 1,0-1-1,1 0 0,-1 0 0,-1 1 0,1-1 0,0 1 0,0-1 0,-1 1 1,0-1-1,1 1 0,-1-1 0,0 1 0,0 0 0,0-1 0,-1 1 1,1-1-1,-1 1 0,1-1 0,-2 3-2,2-3 2,-1 5-2,0 1 0,-1-1 0,1 1 1,-2-1-1,1 0 0,-1 0 0,0 0 0,-1 0 1,1 0-1,-1-1 0,-1 1 0,-2 2 0,-20 37 32,27-45-27,1-1-1,-1 1 0,0 0 1,1 0-1,-1-1 1,1 1-1,-1-1 0,1 1 1,0 0-1,-1-1 0,1 1 1,0-1-1,-1 1 1,1-1-1,0 0 0,-1 1 1,1-1-1,0 0 1,0 1-1,0-1 0,-1 0 1,1 0-1,0 0 0,0 0 1,0 0-1,0 0 1,-1 0-1,1 0 0,0 0 1,0 0-1,0 0 0,-1 0 1,1-1-1,0 1 1,0 0-1,-1-1 0,1 1 1,0 0-1,0-1 0,-1 1 1,1-1-1,0 0-4,3 0 16,179-30-16,-91 18-4172,-55 4-4133</inkml:trace>
  <inkml:trace contextRef="#ctx0" brushRef="#br0" timeOffset="33651.327">5704 1946 7780,'0'0'621,"0"0"70,0 0-333,0 0 170,0 0 99,0-4 75,1-21 551,-1 25-1052,0 4-351,0 6 116,-2 22-16,2 0-1,1 1 0,2-1 0,1-1 0,1 1 1,2 0-1,1-1 0,9 20 51,-7-41-3140,-4-9-785</inkml:trace>
  <inkml:trace contextRef="#ctx0" brushRef="#br0" timeOffset="34061.719">5982 1921 7684,'0'0'864,"0"0"203,0 0-392,0 0-189,0 0-177,0-4 169,0-14-153,0 18-321,0 0-1,0-1 1,0 1-1,0 0 1,-1 0-1,1-1 1,0 1-1,0 0 1,0 0-1,0-1 1,0 1-1,-1 0 1,1 0-1,0 0 1,0-1-1,0 1 1,-1 0-1,1 0 1,0 0-1,0 0 1,-1 0-1,1-1 1,0 1-1,0 0 1,-1 0-1,1 0 1,0 0-1,0 0 1,-1 0-1,1 0 1,0 0 0,0 0-1,-1 0 1,1 0-1,0 0 1,-1 0-1,1 0 1,0 0-1,0 0 1,-1 0-1,1 1 1,0-1-1,0 0 1,0 0-1,-1 0 1,1 0-1,0 0 1,0 1-1,-1-1 1,1 0-1,0 0 1,0 0-1,0 1 1,0-1-1,-1 0 1,1 0-1,0 1 1,0-1-1,0 0 1,0 0-4,-7 8 11,1 1 0,1 0 1,-1 0-1,1 0 0,1 0 1,0 1-1,0-1 0,1 1 1,0 0-1,1 0 0,0 1 0,0-1 1,1 0-1,0 1 0,1-1 1,1 1-1,0 9-11,-1-16 7,1 1 0,-1-1 0,1 0 0,-1 1 0,1-1 0,0 0 0,1 0 0,-1 0 0,1 0 0,-1 0 0,1 0 0,1 0 0,-1-1 0,0 1 0,1-1 0,0 1 0,0-1 0,0 0 0,0 0 0,0 0 0,1 0 0,-1-1 0,1 0 0,-1 1 0,1-1 0,0-1 0,0 1 0,0 0 0,0-1 0,1 0 0,-1 0 0,0 0 0,0-1 0,1 1 0,1-1-7,4 1-118,68-2 175,-31-12-3213,-37 6-849</inkml:trace>
  <inkml:trace contextRef="#ctx0" brushRef="#br0" timeOffset="34797.056">6210 2128 3185,'0'0'3768,"0"0"-2242,0 0-1070,6-8 136,24-26 291,-27 31-735,0 0 0,1 0 1,-1 0-1,1 0 0,-1 1 0,1-1 0,0 1 0,0 0 1,0 0-1,1 1 0,-1-1 0,0 1 0,0 0 0,2 0-148,4-2 79,51-1 559,-59 5-641,0 0-1,-1 1 1,1-1 0,0 1 0,-1 0 0,1 0 0,-1-1 0,1 1 0,-1 0 0,0 0-1,0 0 1,0 1 0,0-1 0,0 0 0,0 0 0,-1 0 0,1 1 0,-1-1 0,1 0-1,-1 1 1,0-1 0,0 0 0,0 1 0,0-1 3,0 6-33,-1 0 0,1 0 0,-1 0-1,0 0 1,-1 0 0,0 0 0,0-1 0,-1 1 0,0-1-1,0 0 1,-1 0 0,0 0 0,0 0 0,-4 4 33,-44 59-1438,51-70 1432,1 0 0,-1 1 1,1-1-1,0 1 1,-1-1-1,1 0 0,0 1 1,0-1-1,-1 1 0,1-1 1,0 1-1,0-1 0,0 1 1,-1 0-1,1-1 0,0 1 1,0-1-1,0 1 0,0-1 1,0 1-1,0-1 0,0 1 1,0-1-1,0 1 0,1 0 1,-1-1-1,0 1 1,0-1-1,0 1 0,1-1 1,-1 1-1,0-1 0,0 1 1,1-1-1,-1 0 0,0 1 1,1-1-1,-1 1 0,1-1 1,-1 0-1,1 1 0,-1-1 1,0 0-1,1 1 0,-1-1 1,1 0-1,-1 0 0,1 0 1,0 1-1,-1-1 0,1 0 7,34 2 208,-25-2-80,22-1 360,68 10 538,-98-9-1029,0 1 0,1 0 1,-1 0-1,0 0 0,0 0 0,-1 1 1,1-1-1,0 1 0,0-1 0,-1 1 1,1-1-1,-1 1 0,1 0 0,-1 0 1,0 0-1,1 0 0,-1 0 0,0 0 0,0 0 1,-1 0-1,1 0 0,0 0 0,-1 0 1,1 1-1,-1-1 0,0 0 0,0 0 1,0 1-1,0-1 0,0 0 0,0 1 1,0-1-1,-1 0 0,1 0 0,-1 0 1,0 1-1,0-1 0,0 0 0,0 0 1,0 0-1,0 0 2,-7 6-108,0 0 0,0-1 0,-1 0 0,0 0 1,0-1-1,0 0 0,-1-1 0,0 0 0,0 0 0,0-1 0,-1 0 1,1-1-1,-1-1 0,0 1 108,-73 10-2215,38-12-2088</inkml:trace>
  <inkml:trace contextRef="#ctx0" brushRef="#br0" timeOffset="62947.381">2012 2070 7732,'0'0'744,"0"0"-240,0 0-365,0 0-8,0 0 338,0-3-85,0 0-328,1 0 0,0 0-1,1 0 1,-1 0 0,0 0 0,1 1-1,-1-1 1,1 0 0,0 1 0,0-1-1,0 1 1,0 0 0,1 0-1,-1 0 1,0 0 0,1 0 0,0 0-1,1-1-55,-3 3 0,0 0-1,-1-1 1,1 1-1,0 0 1,0 0-1,-1-1 0,1 1 1,0 0-1,0 0 1,0 0-1,-1 0 1,1 0-1,0 0 0,0 0 1,0 0-1,-1 0 1,1 1-1,0-1 1,0 0-1,-1 0 0,1 1 1,0-1-1,0 0 1,-1 1-1,1-1 1,0 1-1,-1-1 0,1 1 1,-1-1-1,1 1 1,-1-1-1,1 1 1,-1 0-1,1-1 0,-1 1 1,1 0-1,-1 0 1,0-1-1,1 1 0,-1 0 1,0 0-1,0-1 1,1 1-1,-1 0 1,0 0-1,0 0 0,0-1 1,0 1-1,0 0 1,0 0 0,-15 38-33,11-35 7,1-1 0,-1 1 0,0-1 1,0 0-1,0 0 0,0-1 0,0 1 0,-1-1 0,1 0 0,-1 0 0,1 0 1,-1-1-1,0 0 0,0 0 0,0 0 0,1 0 0,-1-1 0,0 0 0,0 0 0,-4 0 26,7-2 7,0 0 0,0 0 0,1-1 0,-1 1 0,1 0 0,-1-1 0,1 1 0,0-1 0,0 1 0,0-1 0,0 1 0,0-1 0,1 0 0,-1 0 0,1 1 0,0-1 0,0 0 0,0 0 0,0 1 0,0-1 0,0 0 0,1 0 0,0 1 0,-1-1 0,1 0 0,1-1-7,1-1 6,0-1 0,1 1 1,0 0-1,0 0 0,1 0 0,-1 1 1,1-1-1,0 1 0,0 0 1,1 0-1,-1 1 0,1 0 0,-1 0 1,1 0-1,0 0 0,0 1 0,1 0 1,-1 1-1,0-1 0,1 1 0,-1 0 1,1 1-1,3-1-6,-9 1 0,1 0 1,-1-1-1,0 1 0,1 0 1,-1 0-1,0 0 1,1 0-1,-1 0 0,1 0 1,-1 0-1,0 0 0,1 0 1,-1 1-1,0-1 0,0 0 1,1 1-1,-1-1 1,0 1-1,0 0 0,1-1 1,-1 1-1,0 0 0,0 0 1,0 0-1,0 0 0,0-1 1,0 1-1,0 1 1,-1-1-1,1 0 0,0 0 1,-1 0-1,1 0 0,0 1 1,-1-1-1,1 0 0,-1 0 1,0 1-1,1-1 1,-1 0-1,0 1 0,0-1 1,0 0-1,0 1 0,0 2 0,0 0 0,-1 1 0,1-1 0,-1 0-1,0 0 1,0 0 0,0 0 0,-1 0 0,1 0 0,-1 0 0,0-1 0,0 1 0,0 0-1,-1-1 1,1 0 0,-1 1 0,0-1 0,0 0 0,0-1 0,0 1 0,0 0 0,-1-1 0,1 0-1,-1 0 1,-1 1 0,0 0-6,0 0-1,0 0 0,0-1 1,0 0-1,-1 0 0,1 0 1,-1-1-1,1 1 0,-1-1 1,1-1-1,-1 1 0,0-1 1,1 0-1,-1 0 7,4 0 1,1-1 1,-1 1-1,0-1 0,1 1 1,-1-1-1,1 1 1,-1-1-1,1 0 0,-1 0 1,1 0-1,-1 0 0,1 0 1,0 0-1,-1 0 1,1 0-1,0-1 0,0 1 1,0 0-1,0-1 1,0 1-1,0-1 0,1 1 1,-1-1-1,0 1 0,1-1 1,-1 0-1,1 1 1,0-1-1,-1-1-1,-2-51 40,3 49-43,1 1 0,-1 0 1,1-1-1,0 1 0,0-1 0,0 1 0,1 0 0,-1 0 1,1-1-1,0 1 0,1 1 0,-1-1 0,0 0 1,1 0-1,0 1 0,0 0 0,0-1 0,0 1 0,1 0 1,-1 1-1,1-1 0,0 0 0,0 1 0,0 0 1,0 0-1,0 0 0,0 1 0,0-1 0,1 1 0,-1 0 1,0 0-1,1 1 0,-1-1 0,1 1 0,-1 0 1,4 0 2,-6 1-4,0 1-1,0-1 1,-1 0 0,1 1 0,-1-1 0,1 1 0,-1-1 0,1 1 0,-1 0 0,0-1 0,0 1 0,0 0 0,0 0 0,0 0 0,0 0-1,-1 0 1,1 0 0,-1 0 0,1 0 0,-1 0 0,0 0 0,1 1 0,-1-1 0,-1 0 0,1 0 0,0 0 0,0 0 0,-1 0 0,1 1 4,0 1-13,-2 5 11,0 1 0,0-1 0,0 0 0,-1 0 0,-1 0 0,0-1 0,0 1 0,0-1 1,-1 0-1,0 0 0,-1 0 0,0-1 0,0 0 0,0 0 0,-1 0 0,0-1 0,-1 0 0,-1 1 2,7-5 2,0-1-1,0 1 1,0 0-1,0-1 0,0 0 1,0 1-1,-1-1 1,1 0-1,0 0 1,-1 0-1,1 0 1,-1-1-1,1 1 1,-1-1-1,1 1 0,-1-1 1,1 0-1,-1 0 1,1 0-1,-1 0 1,1-1-1,-1 1 1,1-1-1,-1 1 1,1-1-1,-1 0 0,1 0 1,0 0-1,-1 0 1,1 0-1,0-1 1,0 1-1,-1-2-1,1-2 4,1 0-1,-1 0 1,1-1 0,1 1-1,-1 0 1,1-1 0,0 1-1,0-1 1,0 1-1,1-1 1,0 1 0,0 0-1,0-1 1,1 1 0,0 0-1,0 0 1,0 0 0,0 0-1,1 0 1,0 0-1,0 1 1,0 0 0,1-1-1,-1 1 1,2-1-4,-4 3-49,0 1 0,1-1-1,-1 1 1,0 0 0,0-1 0,1 1 0,-1 0 0,1 0 0,-1-1-1,1 1 1,-1 0 0,1 1 0,0-1 0,-1 0 0,1 0-1,0 1 1,0-1 0,-1 1 0,1-1 0,0 1 0,0 0-1,0 0 1,0 0 0,0 0 0,-1 0 0,1 0 0,0 0 0,0 1-1,0-1 1,0 1 0,-1-1 0,1 1 0,0 0 0,-1 0-1,1 0 1,0 0 0,-1 0 0,1 0 0,-1 0 0,1 0 49,3 19-2273,-4 5-899</inkml:trace>
  <inkml:trace contextRef="#ctx0" brushRef="#br0" timeOffset="64381.96">2776 2894 10037,'0'0'680,"0"0"-488,0 0-141,10-4 53,29-12 106,-1 11 215,-35 35-580,-4-26 135,-1 0 1,0 0-1,0 0 0,0 0 1,-1 0-1,0-1 0,1 1 1,-1-1-1,0 0 0,-1 1 1,1-1-1,0-1 0,-1 1 0,0 0 1,0-1-1,1 0 0,-1 0 1,-1 0-1,1 0 0,0-1 1,0 1-1,-1-1 0,1 0 1,-4 0 19,7-2 2,0 0-1,0 0 1,0-1 0,-1 1 0,1 0 0,0 0-1,1-1 1,-1 1 0,0-1 0,0 1 0,1 0-1,-1-1 1,0 0 0,1 1 0,0-1 0,-1 1-1,1-1 1,0 0 0,0 1 0,0-1 0,0 1-1,0-1 1,0 0 0,0 1 0,0-1 0,1 0-1,-1 1 1,1-1 0,-1 1 0,1-1 0,0 1-1,0-1 1,-1 1 0,1 0 0,0-1 0,0 1-1,0 0 1,1 0 0,-1 0 0,1-1-2,-1 0 6,1 1 0,0-1 0,0 1 0,0-1 0,0 1 0,0 0 0,0 0 0,0 0 0,0 0 0,0 0 0,1 1 0,-1-1 0,0 1 0,0-1 0,1 1 0,-1 0 0,0 0 0,1 0 0,-1 0 0,1 0 0,-1 0 0,0 1 0,0-1 0,1 1 0,-1 0 0,0 0 0,0-1 0,1 1 0,-1 1 0,0-1 0,0 0 0,0 0 0,-1 1 0,1-1 0,0 1 0,0 0 0,-1-1 0,1 1 0,-1 0 0,0 0 0,1 0 0,-1 0 0,0 0 0,0 0 0,0 1 0,-1-1 0,1 0 0,0 0-6,-1 2-8,0-1-1,0 1 1,0-1 0,0 0 0,-1 1-1,1-1 1,-1 0 0,0 0-1,0 1 1,0-1 0,0 0 0,0 0-1,-1 0 1,0 0 0,1 0-1,-1-1 1,0 1 0,-1-1 0,1 1-1,0-1 1,-1 1 0,1-1-1,-1 0 1,0 0 0,1 0 0,-1-1-1,0 1 1,0-1 0,-2 1 8,-2 1-23,-1 0 0,1-1 1,-1 0-1,1 0 0,-1-1 1,0 1-1,0-2 0,0 1 1,1-1-1,-7-1 23,11 1 0,1-1 0,0 1 1,0 0-1,0-1 0,0 1 0,-1-1 0,1 0 0,0 0 1,0 0-1,0 0 0,0 0 0,1 0 0,-1-1 1,0 1-1,0 0 0,1-1 0,-1 0 0,1 1 0,-1-1 1,1 0-1,0 0 0,0 1 0,0-1 0,0 0 0,0 0 1,0 0-1,0-1 0,1 1 0,-1 0 0,1 0 1,-1 0-1,1 0 0,0-1 0,0 1 0,0 0 0,0 0 1,0 0-1,1-1 0,-1 1 0,1 0 0,-1 0 0,1 0 1,0 0-1,0 0 0,0-2 0,3 0 3,0 0 0,0 1 0,0-1 0,0 1 0,0-1 0,1 1 1,-1 1-1,1-1 0,0 0 0,0 1 0,0 0 0,0 1 0,0-1 0,1 1 0,-1 0 0,0 0 0,1 0 0,-1 1 0,0 0 0,4 0-3,-7-1 1,0 0 1,0 1-1,0-1 0,1 1 0,-1 0 0,0 0 0,1 0 0,-1 0 0,0 0 0,1 0 1,-1 0-1,0 1 0,0-1 0,1 1 0,-1 0 0,0 0 0,0-1 0,0 1 0,0 1 1,0-1-1,0 0 0,0 0 0,0 1 0,0-1 0,-1 1 0,1 0 0,-1-1 0,1 1 0,-1 0 1,0 0-1,1 0 0,-1 0 0,0 0 0,0 0 0,0 0 0,-1 0 0,1 1 0,0-1 1,-1 0-1,0 0 0,1 2-1,-1-2-2,0 0-1,-1-1 1,1 1 0,0 0 0,-1 0 0,1 0-1,-1 0 1,0 0 0,0-1 0,1 1 0,-1 0-1,0-1 1,0 1 0,-1 0 0,1-1 0,0 1 0,0-1-1,-1 0 1,1 1 0,-1-1 0,1 0 0,-1 0-1,0 0 1,1 0 0,-1 0 0,0-1 0,0 1-1,0 0 1,0-1 0,1 1 0,-1-1 0,0 0-1,0 1 1,0-1 0,0 0 0,0 0 0,0-1 0,0 1-1,-1 0 3,1 0 0,0 0 0,0 1-1,1-1 1,-1 0-1,0 0 1,0 0 0,0 0-1,0 0 1,1 0 0,-1 0-1,0-1 1,0 1-1,1-1 1,-1 1 0,0-1-1,1 0 1,-1 0 0,0 0-1,1 0 1,-1 0-1,1 0 1,0 0 0,-1 0-1,1 0 1,0-1-1,0 1 1,0-1 0,-1 1-1,2-1 1,-1 1 0,0-1-1,0 1 1,0-1-1,1 0 1,-1 1 0,1-1-1,-1 0 1,1 0 0,0 0-1,0 1 1,-1-1-1,1 0 1,0 1-40,0-1-1,0 1 0,0 0 0,0 0 1,0-1-1,0 1 0,0 0 0,0 0 1,1-1-1,-1 1 0,0 0 0,1 0 1,-1 0-1,1 0 0,-1 0 0,1-1 1,0 1-1,-1 0 0,1 0 0,0 0 1,0 0-1,0 1 0,-1-1 0,1 0 1,0 0-1,0 0 0,0 1 0,1-1 1,-1 1-1,0-1 0,0 0 0,0 1 1,0 0-1,0-1 0,1 1 1,-1 0-1,0 0 0,0 0 0,1-1 1,-1 1-1,0 1 0,0-1 0,1 0 1,-1 0 40,16 0-3314,-1 0-1534</inkml:trace>
  <inkml:trace contextRef="#ctx0" brushRef="#br0" timeOffset="65861.879">3515 3667 7603,'0'0'878,"0"0"-237,0 0-404,0 0 160,0 0 559,2-6-124,5-21 6,-7 27-830,0 0 0,0 0 0,0 0 0,0 1 1,0-1-1,0 0 0,0 0 0,1 0 0,-1 1 1,0-1-1,0 0 0,0 0 0,0 0 0,0 0 1,1 1-1,-1-1 0,0 0 0,0 0 0,0 0 1,1 0-1,-1 0 0,0 0 0,0 0 0,0 0 1,1 0-1,-1 1 0,0-1 0,0 0 0,1 0 0,-1 0 1,0 0-1,0 0 0,0 0 0,1 0 0,-1-1 1,0 1-1,0 0 0,1 0 0,-1 0 0,0 0 1,0 0-1,0 0 0,1 0 0,-1 0 0,0 0 1,0-1-1,0 1 0,0 0 0,1 0 0,-1 0 1,0 0-1,0-1 0,0 1 0,0 0 0,0 0-8,0 0 54,1 2-61,0 1 0,0 0-1,-1-1 1,1 1 0,-1 0 0,1-1 0,-1 1 0,0 0 0,0-1 0,-1 1-1,1 0 1,-1-1 0,1 1 0,-1 0 0,0-1 0,0 1 0,0-1-1,0 1 1,0-1 0,0 0 0,-1 1 0,1-1 0,-1 0 0,0 0-1,0 0 1,0 0 0,1 0 0,-2 0 0,1-1 0,0 1 0,0-1 0,-1 1-1,1-1 1,0 0 0,-1 0 0,1 0 0,-1 0 0,0-1 0,1 1-1,-3 0 8,4-1 0,-1 1 0,1-1-1,-1 1 1,1-1-1,-1 0 1,0 1-1,1-1 1,-1 0 0,0 0-1,1 0 1,-1 0-1,1 0 1,-1-1-1,0 1 1,1-1-1,-1 1 1,1-1 0,-1 1-1,1-1 1,-1 0-1,1 1 1,-1-1-1,1 0 1,0 0 0,-1 0-1,1 0 1,0-1-1,0 1 1,0 0-1,0 0 1,0-1 0,0 1-1,0-1 1,0 1-1,1 0 1,-1-1-1,0 0 1,1 1-1,0-1 1,-1 1 0,1-1-1,0 0 1,0 1 0,-1-2 3,1 0-1,0 1 1,0-1 0,0 0 0,0 0-1,0 1 1,1-1 0,-1 0 0,1 1-1,0-1 1,0 0 0,0 1 0,0-1-1,0 1 1,1-1 0,-1 1 0,1 0-1,-1 0 1,1 0 0,0 0 0,0 0-1,0 0 1,0 0 0,0 0 0,0 1 0,0-1-1,1 1 1,-1-1 0,2 1-3,4-3 3,-1 1 0,1 0 0,0 0-1,0 1 1,0 0 0,1 1 0,-1 0 0,0 0 0,1 0 0,-1 1 0,1 1-3,-7-1-6,1 1-1,-1-1 1,0 1 0,1 0 0,-1 0 0,0 0 0,0 0-1,0 0 1,1 1 0,-1-1 0,0 1 0,-1-1-1,1 1 1,0 0 0,0 0 0,-1 0 0,1-1-1,-1 2 1,0-1 0,1 0 0,-1 0 0,0 0 0,0 1-1,0-1 1,-1 0 0,1 1 0,-1-1 0,1 1-1,-1-1 1,0 0 0,0 1 0,0-1 0,0 1-1,0-1 1,0 1 0,-1-1 0,1 1 0,-1-1 0,0 0-1,0 1 1,0-1 0,0 0 0,0 0 0,0 1-1,0-1 1,-1 0 0,0 1 6,-3 2-55,-1 1 0,1-1 0,-1 0 0,0 0 0,-1-1 0,1 0 0,-1 0 0,1 0 0,-1-1 0,0 0 0,0 0 1,-1-1-1,1 0 0,-1 0 0,1-1 0,-1 0 0,1 0 0,-1 0 0,0-1 0,-4-1 55,10 1 9,-1 0 0,1 0 0,0 0 0,0 0 0,0 0-1,0-1 1,0 1 0,0-1 0,0 1 0,0-1 0,0 0 0,0 1 0,1-1 0,-1 0 0,0-1 0,0 1 0,1 0 0,-1 0 0,1-1 0,-1 1 0,1-1-1,-1 1 1,1-1 0,0 1 0,0-1 0,0 0 0,0 0 0,0 0 0,0 0 0,0 0 0,1 1 0,-1-1 0,1-1 0,-1 1 0,1 0 0,0 0 0,0 0-1,0 0 1,0 0 0,0-2-9,1 2 26,-1-1 0,1 0 0,0 1 0,0-1-1,0 1 1,0-1 0,0 1 0,1 0 0,-1-1 0,1 1-1,-1 0 1,1 0 0,0 0 0,0 0 0,0 0 0,0 0-1,0 1 1,0-1 0,0 1 0,1-1 0,-1 1-1,1 0 1,-1 0 0,1 0 0,-1 0 0,2 0-26,72-11 41,-74 12-54,-1 1 1,1-1 0,0 0 0,0 1-1,-1-1 1,1 1 0,0 0 0,-1 0-1,1-1 1,-1 1 0,1 0 0,-1 0-1,1 0 1,-1 1 0,1-1 0,-1 0-1,0 0 1,0 1 0,0-1-1,0 1 1,0-1 0,0 1 0,0-1-1,0 1 1,-1 0 0,1-1 0,-1 1-1,1 0 1,-1-1 0,1 1 0,-1 0-1,0 0 1,0 0 0,0-1 0,0 1-1,0 0 1,-1 0 0,1 0 0,0-1-1,-1 1 1,1 0 0,-1 0 12,0 1-22,-1 0 0,1 0 0,-1 0 0,0-1 0,0 1 1,0 0-1,0-1 0,-1 1 0,1-1 0,-1 0 0,1 0 0,-1 0 0,0 0 0,0 0 1,0 0-1,0-1 0,0 0 0,0 1 0,0-1 0,0 0 0,0 0 0,-1-1 1,1 1-1,0-1 0,-1 0 0,1 0 0,0 0 0,-1 0 0,1 0 0,-3-1 22,4 0-6,1 1 0,-1 0 0,0-1 0,0 0 0,0 0 0,1 1-1,-1-1 1,0 0 0,1 0 0,-1 0 0,1-1 0,-1 1-1,1 0 1,-1-1 0,1 1 0,0 0 0,0-1 0,0 0-1,0 1 1,0-1 0,0 0 0,0 1 0,0-1 0,1 0 0,-1 0-1,1 0 1,-1 1 0,1-1 0,0 0 0,0 0 0,-1 0-1,2 0 1,-1 0 0,0 0 0,0 0 0,0 0 0,1 0-1,-1 1 1,1-1 0,0 0 0,-1 0 0,1 1 0,0-1 0,0 0-1,0 1 1,0-1 0,0 1 0,1-1 0,-1 1 0,0-1-1,1 1 1,0 0 6,27-10-4066,-16 10-2254</inkml:trace>
  <inkml:trace contextRef="#ctx0" brushRef="#br0" timeOffset="74071.844">1412 2189 5202,'0'0'665,"0"0"-334,0 0-233,0 0 164,0 0 570,0 0 294,6 3 680,-6 30-1604,-1 0 112,1 0-1,2 0 0,1 0 1,2 0-1,2 2-313,-7-32 22,0 0 1,1 0-1,0 0 1,0-1-1,-1 1 0,2 0 1,-1 0-1,0-1 1,0 1-1,1 0 1,0-1-1,-1 1 0,1-1 1,0 0-1,0 0 1,0 0-1,1 0 1,-1 0-1,0 0 0,1 0 1,-1-1-1,1 1 1,-1-1-1,1 0 1,0 0-1,0 0 0,0 0 1,0 0-1,-1 0 1,1-1-1,0 0 1,1 1-23,-1-1 19,0 0 1,0 0 0,0 0 0,0 0-1,0-1 1,0 1 0,0-1-1,-1 0 1,1 0 0,0 0 0,0 0-1,0 0 1,-1-1 0,1 1 0,-1-1-1,1 1 1,-1-1 0,1 0 0,-1 0-1,0 0 1,0-1 0,0 1 0,0 0-1,-1-1 1,1 0-20,6-12 12,-1 0 0,0-1 1,-1 1-1,-1-2 0,-1 1 0,0 0 0,-1-1 0,-1 0 0,0 1 1,-1-1-1,-1 0 0,-1 0 0,-1-8-12,1-11 69,-3-17 579,3 83-8238,1-19 2716</inkml:trace>
  <inkml:trace contextRef="#ctx0" brushRef="#br0" timeOffset="76202.078">3094 2678 9380,'0'0'1073,"0"0"-604,0 0-234,0 0 85,0 0 217,2-8 79,7-28-19,-9 37-588,0 0 0,0-1-1,0 1 1,1-1 0,-1 1-1,0-1 1,0 1-1,1-1 1,-1 1 0,0-1-1,1 1 1,-1-1 0,1 1-1,-1-1 1,1 1 0,-1-1-1,1 0 1,-1 1-1,1-1 1,-1 0 0,1 0-1,-1 1 1,1-1 0,-1 0-1,1 0 1,0 0 0,-1 0-1,1 1 1,-1-1-1,1 0 1,0 0 0,-1 0-1,1 0 1,-1-1 0,1 1-1,0 0 1,-1 0 0,1 0-1,-1 0 1,1-1-1,-1 1 1,1 0 0,-1 0-1,1-1 1,-1 1 0,1 0-1,-1-1 1,1 1-1,-1-1 1,1 1 0,-1-1-1,0 1 1,1-1 0,-1 1-1,0-1 1,1 1 0,-1-1-1,0 1 1,0-1-1,1 1 1,-1-1-9,2 5 108,124 196-81,-59-98 42,-67-102-19,0 0-1,0 0 0,0-1 1,0 1-1,0 0 0,0 0 1,1-1-1,-1 1 0,0 0 1,0 0-1,0-1 0,0 1 1,1 0-1,-1 0 0,0 0 0,0-1 1,0 1-1,1 0 0,-1 0 1,0 0-1,0 0 0,1 0 1,-1-1-1,0 1 0,0 0 1,1 0-1,-1 0 0,0 0 1,1 0-1,-1 0 0,0 0 1,0 0-1,1 0 0,-1 0 1,0 0-1,1 0 0,-1 0 1,0 0-1,0 0 0,1 0 0,-1 1 1,0-1-1,0 0 0,1 0 1,-1 0-1,0 0 0,0 1 1,1-1-1,-1 0 0,0 0-49,2-7-249,53-268 303,-17 160-222,-37 115 59,-1 0 1,1 0 0,0 0 0,-1 0 0,1 0-1,-1 0 1,1 0 0,-1 0 0,1 0-1,-1 0 1,1 0 0,-1 0 0,1 1-1,-1-1 1,1 0 0,-1 0 0,1 0-1,-1 1 1,1-1 0,-1 0 0,1 1 0,-1-1-1,0 0 1,1 1 0,-1-1 0,1 1-1,-1-1 1,0 1 0,0-1 0,1 1-1,-1-1 1,0 1 0,0-1 0,1 1 0,-1-1-1,0 1 1,0-1 0,0 1 0,0-1-1,0 1 1,0-1 0,0 1 0,0-1-1,0 1 1,0 0 0,0-1 0,0 1 0,0-1-1,-1 1 1,1-1 0,0 1 108,0 13-2745</inkml:trace>
  <inkml:trace contextRef="#ctx0" brushRef="#br0" timeOffset="78022.741">2963 3809 10053,'0'0'106,"0"0"273,0 0-264,0 0-67,0 0-24,0 0-5,1-2 5,1-3-39,-3 27-16,1-9 47,-2 170 649,12-232 551,28-50-1272,-37 98 48,0 1 0,0 0 0,1-1-1,-1 1 1,0 0 0,0 0 0,0 0 0,1 0 0,-1 0-1,0 0 1,0 0 0,1 0 0,-1 0 0,0 1 0,0-1-1,0 0 1,1 1 0,-1-1 0,0 1 0,0 0 0,0-1-1,0 1 1,0 0 0,0-1 0,0 1 0,0 0 0,0 0-1,-1 0 1,1 0 0,0 0 0,0 0 0,-1 0 0,1 0 8,35 48-99,-32-41 100,1 0-1,0 0 0,0 0 1,1-1-1,0 0 0,0 0 1,1-1-1,0 1 0,0-2 0,0 1 1,1-1-1,0 0 0,0 0 1,0-1-1,1 0 0,1 0 0,-9-4 9,1 1 0,-1-1-1,1 0 1,-1 0-1,1 0 1,-1 0 0,0 0-1,1 0 1,-1-1 0,1 1-1,-1 0 1,0-1 0,1 1-1,-1-1 1,0 1 0,1-1-1,-1 0 1,0 0-1,0 1 1,0-1 0,1 0-1,-1 0 1,0 0 0,0 0-1,0 0 1,-1-1 0,1 1-1,0 0 1,0 0-1,-1-1 1,1 1 0,0 0-1,-1-1 1,0 1 0,1 0-1,-1-1 1,0 1 0,1-1-1,-1 1 1,0 0 0,0-1-1,0 1 1,-1-1-1,1 1 1,0-1 0,0 0-9,1-13 92,-1-1 0,0 0 1,-1 0-1,0 0 0,-2 1 1,0-1-1,0 0 0,-1 1 1,-1 0-1,-5-9-92,0-6 211,10 30-369,4 3-1352,16 13-1003,-9-8-1996</inkml:trace>
  <inkml:trace contextRef="#ctx0" brushRef="#br0" timeOffset="80289.511">2938 3755 4738,'0'0'611,"0"0"-403,0 0-74,0-4 514,-1-48 3370,1 52-3775,0 0-91,0 0-40,0 0 29,0 0-34,0 0-75,0 1-62,7 109 815,-15 63 615,1-84-1061,7-89-269,0 0-22,3-6 128,8-11-260,0-1 1,-1-1 0,-1 0 0,-1 0 0,1-7 83,20-69-742,-5 45 531,-15 30-112,-9 20 299,0 0 6,0 0 7,0 0 14,12 49-35,-11-45 57,-1 3 28,2 1 0,-1-1 0,1 1 0,0-1 0,0 0 0,1 0 0,0 0 1,1 0-1,-1 0 0,1-1 0,0 1 0,1-1 0,0 0 0,0 0 1,0-1-1,3 3-53,33 16 208,25 22-91,-61-38-503,-5-9 440,0 1 0,0 0 0,0 0 0,0-1 1,1 1-1,-1 0 0,0 0 0,0-1 1,0 1-1,0 0 0,1 0 0,-1-1 0,0 1 1,0 0-1,1 0 0,-1 0 0,0 0 1,0-1-1,1 1 0,-1 0 0,0 0 0,0 0 1,1 0-1,-1 0 0,0 0 0,1 0 1,-1 0-1,0 0 0,0 0 0,1 0 0,-1 0 1,0 0-1,1 0 0,-1 0 0,0 0 1,0 0-1,1 0 0,-1 0 0,0 0 0,1 0 1,-1 1-1,0-1 0,0 0 0,1 0 1,-1 0-1,0 0 0,0 1 0,0-1 0,1 0-54,10-190 30,1 74-30,7 54-414,-19 61 406,0 1-10,0 0-20,0 0-2,0 0-80,0 0-75,0 0-101,0 0-213,0 35-4219,-2-22-242</inkml:trace>
  <inkml:trace contextRef="#ctx0" brushRef="#br0" timeOffset="40167.016">2710 5832 5907,'0'0'1865,"0"0"-889,0 0-216,0 0-546,-1-9-190,-4-64 589,9 219-263,4-46 174,-3 0 0,-7 35-524,1-31 187,-14 172 285,12 36 137,-4-46 324,45-180-3963,-37-71 682</inkml:trace>
  <inkml:trace contextRef="#ctx0" brushRef="#br0" timeOffset="40815.189">2034 7309 11781,'0'0'337,"0"0"-137,0 0-475,12-6 152,98-34 313,219-8 1588,-283 43-1641,433-37 1507,249 18-1644,-478 24 16,623-17-16,-781 11-221,0-4 0,0-4 1,35-12 220,-93 10 99,-34 15-226,1 1 0,-1-1 0,1 0 0,-1 0 0,1 1 0,-1-1 0,1 0 0,-1 0 0,0 0 0,1 1 0,-1-1 0,0 0 0,0 0 0,0 0 0,0 0 0,0 1 0,0-1 0,0 0 0,0 0 0,0 0 0,0 0 0,0 0 0,0 1 0,-1-1 0,1 0 0,0 0 0,-1 0 0,1 0 0,0 1 0,-1-1 0,1 0 0,-1 1 0,1-1 0,-1 0 0,0 1 0,1-1 0,-1 1 0,0-1 0,1 0 0,-1 1 0,0 0 0,0-1 127,-17-13-6426</inkml:trace>
  <inkml:trace contextRef="#ctx0" brushRef="#br0" timeOffset="43012.132">2729 6024 64,'0'0'3484,"0"0"-2489,0 0-480,0 0 224,0 0 326,3-3 90,-2 2-1007,0 0 0,1-1 0,-1 1 0,0-1 0,0 1 0,0-1 0,0 1-1,0-1 1,-1 0 0,1 1 0,0-1 0,-1 0 0,1 0 0,-1 1 0,0-1 0,1 0 0,-1 0 0,0 0 0,0 0 0,0-1-148,23 7 1408,-8 7-1308,0 0 0,-1 1 0,0 1-1,-1 0 1,7 9-100,44 42 270,81 62 490,-18-26-632,6 11 46,-43-45 131,-3 5 0,47 51-305,-4-6 305,-118-101-302,-7-8-1,0-1 1,1 0-1,0 0 0,0 0 0,0 0 1,0-1-1,1 0 0,0 0 1,5 2-3,117 63 5,-115-64-24,0 0 1,-1 1-1,0 0 0,0 1 1,-1 1-1,9 7 19,-11-9 5,-1-1-1,1 0 1,-1-1 0,2 0-1,-1-1 1,0 0 0,1 0-1,0-1 1,0-1 0,5 1-5,22 6 49,26 4-1067,-36-11-5418,-24-2 1244</inkml:trace>
  <inkml:trace contextRef="#ctx0" brushRef="#br0" timeOffset="45493.433">2705 6065 784,'0'0'678,"0"0"-48,0 0 397,0 0-198,0 0-500,0-20 5799,0 20-6110,0 0 17,0 0 21,0 0-5,0 0 0,0 0 5,0 0-22,0 0-10,0 0 22,0 0-1,0 0-66,0 0-142,0 0-651,0 0-1171,0 0-1005,0 0-866</inkml:trace>
  <inkml:trace contextRef="#ctx0" brushRef="#br0" timeOffset="52212.919">2741 6396 2961,'0'0'913,"0"0"-433,0 0-34,0 0 98,0 0 115,0 0-110,4-10 3429,16 36-3991,16 28 56,3-8 42,-17-17-13,38 25 11,-10-24 133,-40-22-181,0-2 1,0 0 0,1 0 0,0-1-1,0 0 1,0-1 0,0 0 0,1 0-1,-1-2 1,8 2-36,123 24 70,-102-18-60,1-3 0,0-1 0,1-1 0,-1-3 0,36-3-10,60 1 56,-29-12-162,16-9-9,-79 11 82,0-2 0,0-1 0,14-9 33,90-32-53,7-15 229,-151 66-103,0 1-392,-1 1-3354,-4 1-62</inkml:trace>
  <inkml:trace contextRef="#ctx0" brushRef="#br0" timeOffset="56412.353">2705 5971 1008,'0'0'513,"0"0"-383,0 0-90,0 0 38,0 0 234,0 0 131,0 0 85,0 0 40,0 0-256,0 0 27,0 0 59,0 0 127,0 0-140,0 0-169,0 0-131,0 0 32,0 0-31,0 0 77,0 0-73,0 0 38,0 0 67,0 0 8,0 0 2,0 0 73,0 0-30,0 0 48,0 0-72,0 0-83,0 0 17,0 0-33,0 0-77,0 0-90,8 13 111,28 21 80,-4-11-151,37 10 175,46-4-200,39-7 3,-18-15-533,65-5 445,-37-6-387,-7-20 542,-39-15 369,-67 18-430,49-30 453,5-13-632,-40 21-612,-37 24-112,-17 10-2701,-8 5 778</inkml:trace>
  <inkml:trace contextRef="#ctx0" brushRef="#br0" timeOffset="58575.638">4365 5846 2977,'0'0'1409,"0"0"-827,0 0 138,0 0 350,0 0-214,0 0-330,0 0-249,-11-2 1030,7 3-1266,-1 0 0,1 0 0,0 0 0,0 1 0,0 0 0,0-1 0,0 2 0,1-1 0,-1 0 0,0 1 0,1-1 0,0 1 0,-2 2-41,-26 16 295,-58 35-133,-16 12 81,-42-8-72,90-38-81,44-18 1,1 0-1,-1-1 0,0 0 0,0-1 0,0 0 0,0-1 0,-6-1-90,-9 2 114,-77-2 1356,105 0-1449,0 0 14,0 0-57,-17 0-15,18 3-3709,2-3-544</inkml:trace>
  <inkml:trace contextRef="#ctx0" brushRef="#br0" timeOffset="62014.109">3804 6105 2609,'0'0'1988,"0"0"-924,0 0-381,0 0-115,0 0-173,0 0-168,0 0-155,0 0 112,0 0 310,0 0 18,0 0-130,0 0-134,0 0-30,0 0 25,-18 8 651,-75 24-80,10-19-273,-67-13 1135,88-4-1177,22-5 13,-22 0 59,-61-18-86,93 23-447,30 4-25,0 0-42,0 0 13,-1 0 26,-59-1 110,7-16 99,-3 2-158,12 4 209,15 3-206,-15-9 29,-17-13-58,26 5-16,7 5-33,23 14 288,5 6-370,0 0-1,0 0 0,0-1 0,-1 1 1,1 0-1,0-1 0,0 1 0,-1 0 0,1 0 1,0-1-1,0 1 0,-1 0 0,1 0 1,0 0-1,0-1 0,-1 1 0,1 0 0,0 0 1,-1 0-1,1 0 0,0 0 0,-1 0 0,1 0 1,0 0-1,-1 0 0,1 0 0,0 0 1,-1 0-1,1 0 0,0 0 0,-1 0 0,1 0 1,0 0-1,-1 0 0,1 0 0,0 0 1,-1 0-1,1 1 0,0-1 0,-1 0 0,1 0 1,0 0-1,0 1 0,-1-1 0,1 0 1,0 0-1,0 1 0,-1-1 0,1 0 0,0 0 1,0 1-1,0-1 0,0 0 0,-1 1 0,1-1 1,0 0-1,0 1 97,-8 9-5965</inkml:trace>
  <inkml:trace contextRef="#ctx0" brushRef="#br0" timeOffset="68249.131">2755 5587 784,'0'0'774,"0"0"-94,0 0 724,0 0-753,0 0-110,0 0 27,-2-3-186,-13-14 1718,-7 11-1409,22 6-635,43 20 2342,-33-13-2261,1 0 0,-1-1 1,1-1-1,0 1 0,1-2 0,-1 0 0,7 1-137,31 20 51,21 9 123,-55-28-147,0 0 0,1-1 1,-1-1-1,1 0 1,0-1-1,0-1 1,5 0-28,200 2 125,-107-20-40,92 3-45,-130 0-18,71-23-489,-10-19 344,-73 27 40,-16 1 17,45-32 495,-10 3 889,-57 38-2211,-25 18-898,-1 0-663</inkml:trace>
  <inkml:trace contextRef="#ctx0" brushRef="#br0" timeOffset="70378.625">2688 5912 3554,'0'0'789,"0"0"-180,0 0 82,0 0-171,0 0 165,3-3-60,27-23 1320,-26 24-1855,0 0 0,1 1 0,0 0 0,-1 0 0,1 0 0,0 0 0,-1 1 0,1-1 0,0 1 0,0 1 0,-1-1 0,5 1-90,-8 0-5,0 0 0,0 0 1,0 0-1,-1 1 0,1-1 0,0 0 0,-1 0 0,1 0 1,0 1-1,-1-1 0,0 0 0,1 0 0,-1 1 0,0-1 1,0 0-1,0 1 0,1-1 0,-2 0 0,1 1 0,0-1 0,0 1 1,0-1-1,0 0 0,-1 0 0,1 1 0,-1-1 0,1 0 5,-3 5 4,0-1-1,0 0 0,0 0 0,-1 0 0,0-1 0,0 1 0,0-1 0,0 0 0,0 0 1,-1 0-1,0-1 0,0 1 0,0-1 0,0 0 0,-1-1 0,1 1 0,-1-1 0,-1 0-3,-27 0 214,22-34-97,12 30-107,-1 1 1,1-1-1,-1 1 0,1-1 0,0 1 1,0-1-1,0 1 0,0-1 0,0 1 0,0-1 1,0 1-1,0-1 0,0 1 0,1-1 0,-1 1 1,1-1-1,-1 1 0,1-1 0,-1 1 1,1-1-1,0 1 0,0 0 0,0 0 0,0-1 1,0 1-1,0 0 0,0 0 0,0 0 0,0 0 1,0 0-1,1 0 0,-1 0 0,0 1 1,1-1-1,-1 0-10,3-1 7,0 0 0,0-1 0,0 2 0,0-1-1,1 0 1,-1 1 0,1 0 0,-1 0 0,1 0 0,-1 0 0,1 1 0,-1 0 0,1 0 0,-1 0 0,3 1-7,-6 0-3,0 0 1,1 0 0,-1 0-1,0 0 1,0 0 0,-1 0-1,1 1 1,0-1 0,0 0-1,0 1 1,-1-1 0,1 0-1,-1 1 1,1-1 0,-1 1-1,0-1 1,1 1 0,-1-1-1,0 1 1,0-1 0,0 1-1,0-1 1,0 1 0,0-1-1,-1 1 1,1-1 0,-1 1-1,1-1 1,-1 1 0,1-1-1,-1 0 1,0 1 2,-3 1 3,0 1 0,-1-2 0,0 1-1,1 0 1,-1-1 0,0 0 0,0 0 0,0-1 0,0 1-1,-1-1 1,1 0 0,0-1 0,0 1 0,-1-1-1,1 0 1,0 0 0,-5-1-3,10 1 0,-1 0-3,-1 0 0,1-1-1,0 1 1,-1 0 0,1-1 0,0 1 0,-1-1-1,1 1 1,0-1 0,0 0 0,-1 1-1,1-1 1,0 0 0,0 0 0,0 0-1,0 0 1,0 0 0,0 0 0,1 0 0,-1 0-1,0 0 1,0 0 0,1 0 0,-1-1-1,1 1 1,-1 0 0,1 0 0,-1-1-1,1 1 1,0 0 0,-1-1 0,1 1 0,0 0-1,0-1 1,0 1 0,0-1 0,1 1-1,-1 0 1,0-1 0,0 1 0,1 0-1,-1 0 1,1-1 0,-1 1 0,1 0 0,0 0-1,-1-1 1,1 1 0,0 0 0,0 0-1,0 0 1,0 0 0,0 0 0,0 0 0,0 0-1,0 1 1,0-1 3,8-5-1,-1 1 0,1 0 0,0 1 0,0 0 1,0 1-1,1 0 0,-1 0 0,1 1 0,0 0 0,0 1 0,-1 0 0,4 0 1,-12 19-42,-4-14 44,0 1 1,1-1-1,-2 1 1,1-1-1,0 0 1,-1 0-1,0 0 1,0-1-1,0 1 1,0-1-1,-3 2-2,-1 1 2,1 0-36,0-1-1,0 1 1,-1-2 0,1 1 0,-1-1-1,0 0 1,0 0 0,-1-1-1,1 0 1,-1-1 0,1 0-1,-1 0 1,0-1 0,-2 0 34,10-1-4,-1 0 0,0 0 1,1 0-1,-1-1 0,1 1 1,-1 0-1,1-1 0,-1 0 1,1 1-1,-1-1 0,1 0 1,0 1-1,-1-1 0,1 0 1,0 0-1,0 0 0,0 0 0,-1 0 1,1 0-1,0-1 0,0 1 1,1 0-1,-1-1 0,0 1 1,0 0-1,1-1 0,-1 1 1,1-1-1,-1 1 0,1-1 1,-1 1-1,1-1 0,0 1 0,0-1 1,0 0-1,0 1 0,0-1 1,0 1 3,0-4-10,0 1-1,1-1 1,-1 1 0,1-1 0,0 1 0,0 0 0,0 0-1,1-1 1,-1 1 0,1 0 0,0 0 0,0 0 0,2-1 10,0-1 24,1 1 0,0-1 0,1 1 0,-1 0 1,1 0-1,0 1 0,0-1 0,1 2 0,-1-1 1,1 1-1,0-1 0,0 2 0,0-1 0,0 1 1,5-1-25,-11 3-63,-1 0 0,1 0 0,0-1 0,-1 1 0,1 0 0,-1 0 0,1 0 0,0 0 0,-1 0 0,1 0 1,-1 0-1,1 0 0,0 0 0,-1 1 0,1-1 0,-1 0 0,1 0 0,-1 0 0,1 1 0,-1-1 0,1 0 1,-1 1-1,1-1 0,-1 0 0,1 1 0,-1-1 0,1 0 0,-1 1 0,1-1 0,-1 1 0,0-1 1,1 1-1,-1-1 0,0 1 0,0-1 0,1 1 0,-1 0 0,0 0 63,1 15-5912</inkml:trace>
  <inkml:trace contextRef="#ctx0" brushRef="#br1" timeOffset="85069.988">2826 5208 304,'0'0'296,"0"0"609,0 0-4,0 0-375,-9 0 776,-29-1-120,14-13 1112,15 9-2122,-1 0 0,0 1 0,1 1 1,-1 0-1,-1 0 0,1 1 0,0 0 0,0 1 0,-1 0 0,1 1 0,-11 0-172,-6-1 234,-87 1 147,0 30-197,88-23-157,1 0 0,0 2 0,1 0 0,0 2 0,0 0 0,1 2 1,-6 5-28,-29 27 28,3 2 0,2 3 1,-43 52-29,46-48 80,22-21-48,1 2-1,2 1 1,1 1-1,2 2-31,5-11 34,-7 18-13,2 1 1,3 0-1,1 1 0,2 3-21,-10 26 11,4-13 90,2 1-1,4 1 1,3 0-1,2 1 0,4 0 1,0 60-101,8-106 6,0 0 0,2-1 0,0 1 0,1-1 0,1 0-1,1 0 1,0 0 0,2-1 0,0 0 0,2 0 0,0-1 0,1-1 0,0 1 0,5 3-6,62 92 94,-57-78-95,3-1 0,0 0-1,3-2 1,0-1 0,17 13 1,153 111-166,-169-135 197,1-1 0,1-1 0,1-2 0,0 0 0,1-3 0,0 0-1,24 4-30,37 7 56,2-4 0,-1-4 0,25-3-56,476 16 302,-331-27-294,97-13 88,-36 3 133,-177-2 278,-8 2-297,-1-7-1,35-11-209,-127 12 111,0-3 0,-1-1 0,-1-2 0,-1-2 0,-1-2 1,-1-1-1,-1-3 0,14-13-111,-34 26 34,-2 0 0,0-2 1,-1 0-1,0 0 0,-1-2 0,-2 0 1,9-13-35,-19 24 0,20-25 20,-2-1 0,-2-2 0,-1 0 0,-1-1 0,-3-1 0,-1 0 0,-1-1 0,6-33-20,-12-123 1,-8 143 8,-7-115-67,7 149 64,1-1-5,-1 0 0,-1 0 0,0 0 0,-1 0 0,-1 1 0,-1-1 1,-1 1-1,0 0 0,-2 0-1,-78-119-249,35 64 180,33 45 85,-1-1-42,-1 0 0,-2 1 0,0 1 0,-5-2 26,12 12 11,1 0-1,0-1 0,2 0 1,0-1-1,0 0 0,-6-19-10,-1-1 8,12 26-11,-1 1 0,0 0 1,-1 1-1,0-1 0,0 2 1,-2-1-1,1 1 0,-1 0 1,0 1-1,-1 1 0,0-1 1,-1 2-1,-8-5 3,-100-68-13,105 72-9,-2 2 1,1 0 0,0 1-1,-1 0 1,0 1 0,-11 0 21,-12-3-7,15 3-7,0 0 0,1 1 0,-1 1 0,0 2 0,0 0 0,-22 4 14,-75 2-40,41-23-6,-66-21 94,-67 34-114,164 5 56,15 1 21,-1-2 0,1-2 0,0 0 0,0-3 0,0-1 0,1-1-1,-13-6-10,-283-109 49,200 103-3,82 15-74,10-1 50,29 3-26,0 0 0,-1 0 0,1 2 0,0-1 0,-1 1 0,1 0 0,0 1 0,-1 0 0,1 0 0,-3 2 4,-13 5 24,1-2 1,-1-1 0,0-1 0,0-1-1,0-1 1,0-1 0,-5-1-25,-87-24 291,75 22-296,-1 3 0,1 1 1,-1 2-1,-31 8 5,-85 27-107,137-25-362,7-4-3013,8-8-2414</inkml:trace>
</inkml:ink>
</file>

<file path=word/ink/ink3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46:07.75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25 314 8228,'0'0'504,"0"0"-168,0 0-90,-2-9-28,-8-66 1314,11 73-1504,-1-1 0,0 1 1,1 0-1,-1 0 1,0-1-1,0 1 0,-1 0 1,1 0-1,0-1 0,-1 1 1,1 0-1,-1 0 1,0 0-1,0 0 0,0 0 1,0 0-1,0 0 0,0 0 1,-1 0-1,1 0 1,0 0-1,-1 1 0,0-1 1,1 0-1,-1 1 0,0 0 1,0-1-1,0 1 0,0 0 1,0 0-1,0 0 1,0 0-1,0 0 0,0 1 1,0-1-1,-1 1 0,1-1 1,0 1-1,0 0 1,-1 0-1,0 0-28,-2 1-6,-1 0 0,1 0 0,0 1 0,0 0 0,0 0-1,0 0 1,0 1 0,0-1 0,1 1 0,-1 0 0,1 1 0,0-1 0,0 1 0,0 0 0,0 0 0,1 0 0,-1 0-1,0 2 7,-3 3-13,-21 21 23,2 1-1,1 1 0,2 1 1,1 1-1,2 1 0,1 1 1,2 0-1,-5 20-9,18-49 10,1 1-1,1 0 1,0-1 0,0 1 0,0 0 0,1 1-1,0-1 1,1 0 0,-1 0 0,2 0 0,-1 0-1,1 0 1,0 1 0,1-1 0,0-1-1,0 1 1,1 0 0,0 0 0,0-1 0,1 0-1,0 1 1,0-1 0,1-1 0,4 6-10,2-4 17,1 0 1,0-1-1,0 0 1,1-1-1,0 0 1,0-1-1,1-1 1,-1 0-1,1 0 1,0-2 0,0 0-1,0 0 1,0-1-1,0-1 1,0 0-1,0-1 1,0-1-1,0 0 1,0-1-1,0-1 1,0 0-18,-2 0 12,-1 0-1,-1-1 1,1 0 0,0 0 0,-1-1 0,0-1-1,-1 0 1,0 0 0,0-1 0,7-7-12,-12 11 13,-1 0 1,0 0-1,1 0 0,-2-1 1,1 1-1,0-1 1,-1 0-1,0 1 1,0-1-1,0 0 0,-1 0 1,0 0-1,0-1 1,0 1-1,0 0 1,-1 0-1,0-1 0,0 1 1,0 0-1,-1 0 1,0-1-1,0 1 1,0 0-1,0 0 0,-2-2-13,1 3 80,0-1-1,0 0 0,-1 1 1,1 0-1,-1-1 0,0 1 1,-1 0-1,1 1 0,-1-1 0,0 1 1,0-1-1,0 1 0,0 0 1,0 1-1,0-1 0,-1 1 1,0-1-1,1 1 0,-1 1 1,0-1-1,0 1 0,-3-1-79,6 3-13,0 1-1,0-1 0,1 1 1,-1 0-1,1-1 1,-1 1-1,1 0 0,-1 0 1,1 0-1,0 0 1,0 0-1,0 0 0,0 0 1,1 1-1,-1-1 1,0 0-1,1 0 0,0 1 1,-1-1-1,1 0 1,0 0-1,0 1 0,0-1 1,0 0-1,1 1 1,-1-1-1,1 0 14,-1 2-12,0 3-2,0 1 0,1-1-1,0 0 1,0 0 0,1 0-1,-1 0 1,2 0 0,-1-1-1,1 1 1,0-1 0,0 1-1,1-1 1,0 0 0,0 0 0,0-1-1,1 1 1,0-1 0,0 0-1,5 4 15,-3-2-95,0-1-1,0 0 1,1 0-1,0-1 0,0 0 1,0 0-1,1-1 1,0 0-1,0 0 0,0-1 1,0-1-1,0 1 1,0-1-1,1-1 1,-1 0-1,1 0 0,4-1 96,-12 0-5,-1 0 0,1-1-1,0 1 1,0-1 0,0 1-1,-1-1 1,1 0 0,0 0-1,-1 0 1,1 0 0,0 0-1,-1 0 1,0 0 0,1-1-1,-1 1 1,0 0-1,1-1 1,-1 1 0,0-1-1,0 1 1,0-1 0,0 0-1,-1 1 1,1-1 0,0 0-1,-1 0 1,1 1 0,-1-1-1,1 0 1,-1-1 5,-3-59 190,-1 52-118,-1 0-1,0 0 1,0 1 0,-1-1-1,0 1 1,-1 1 0,0-1-1,-1 1 1,1 0 0,-1 1-1,-1 0 1,0 0 0,0 1-1,0 0 1,-2 0-72,10 5-13,1 0 1,-1 0-1,1 0 1,-1 1-1,0-1 1,1 0-1,-1 1 1,0-1-1,0 1 1,0-1-1,1 1 1,-1-1-1,0 1 1,0-1-1,0 1 1,0 0-1,0 0 1,0-1-1,0 1 1,0 0-1,0 0 1,0 0-1,0 0 1,0 0-1,1 0 1,-1 0-1,0 0 1,0 1-1,0-1 1,0 0-1,0 1 1,0-1-1,0 0 1,0 1-1,0-1 1,1 1-1,-1-1 1,0 1-1,0 0 1,1-1-1,-1 1 1,0 0-1,1-1 1,-1 1-1,1 0 1,-1 0-1,1 0 1,-1 0 12,0 4-370,0-1 1,0 1-1,0 0 1,1 0-1,0-1 1,0 1-1,0 0 1,1 0-1,-1-1 1,1 1-1,0 0 1,1-1-1,-1 1 1,1 0 369,14 18-4658</inkml:trace>
  <inkml:trace contextRef="#ctx0" brushRef="#br0" timeOffset="817.125">823 578 9732,'0'0'278,"0"0"-6,0 0-101,0 0 32,0 0 309,5-8 235,13-24-451,-18 32-298,1-1-1,-1 1 1,0 0-1,0-1 1,1 1 0,-1-1-1,0 1 1,1 0 0,-1-1-1,0 1 1,1 0 0,-1-1-1,0 1 1,1 0 0,-1-1-1,1 1 1,-1 0-1,1 0 1,-1 0 0,1-1-1,-1 1 1,1 0 0,-1 0-1,1 0 1,-1 0 0,1 0-1,-1 0 1,1 0 0,-1 0-1,1 0 1,-1 0-1,1 0 1,-1 0 0,1 1-1,-1-1 1,1 0 0,-1 0-1,0 0 1,1 1 0,-1-1-1,1 0 1,-1 0 0,1 1-1,-1-1 1,0 0-1,1 1 1,-1-1 0,0 1-1,1-1 1,-1 0 0,0 1-1,0-1 1,1 1 0,-1-1-1,0 1 1,0-1 0,0 1-1,0-1 1,0 1-1,1-1 1,-1 1 0,0-1-1,0 1 3,0 0-14,36 138-45,-35-138 50,1 0-1,-1 0 0,1 0 0,0 0 1,-1 0-1,1 0 0,0-1 0,0 1 1,0-1-1,-1 1 0,1-1 0,0 0 1,0 0-1,0 0 0,0 0 0,0 0 1,0 0-1,-1 0 0,1-1 0,0 1 1,0-1-1,0 1 0,-1-1 0,1 0 1,0 0-1,0 0 0,-1 0 0,1 0 1,-1 0-1,1 0 0,-1 0 0,0 0 1,1-1-1,-1 1 0,1-2 10,130-118-702,-131 121 707,0-1 0,1 1 0,-1-1 0,0 1 0,0 0 0,0 0 0,1 0 0,-1 0 0,0 0 0,0 0 0,1 0 0,-1 0 0,0 0 0,0 0 0,1 1 0,-1-1 0,0 0 0,0 1 0,0-1 0,0 1 0,0 0 0,0-1 0,0 1 0,0 0 0,0 0 0,0-1 0,0 1 0,0 0 0,0 0 0,0 0 0,-1 0 0,1 0 0,0 0 0,-1 0 0,1 1 0,-1-1 0,1 0 0,-1 0 0,1 1-5,4 6 43,-5-8-44,61 63 18,-59-61-26,1 0 1,0 0 0,0 0 0,0-1 0,0 0 0,0 1 0,0-1 0,0 0 0,0 0 0,1-1-1,-1 1 1,0-1 0,0 1 0,1-1 0,-1 0 0,0 0 0,1-1 0,-1 1 0,0-1 0,1 0-1,-1 1 1,0-1 0,0-1 0,0 1 0,1-1 8,3-2-20,-2 0 1,1-1-1,0 0 1,-1 0-1,0 0 1,0 0-1,0-1 1,-1 0-1,0 0 0,0 0 1,0-1-1,-1 1 1,0-1-1,0 0 1,-1 0-1,0 0 0,0 0 1,0 0-1,-1 0 1,0-1-1,-1 1 1,0 0-1,0-1 0,0 0 20,0 5 28,-1 1-1,1 0 0,0 0 0,-1 0 1,1 0-1,-1 0 0,1 1 0,-1-1 1,0 0-1,0 0 0,0 0 0,0 0 1,0 1-1,0-1 0,0 1 0,-1-1 1,1 1-1,-1-1 0,1 1 0,-1 0 0,1-1 1,-1 1-1,0 0 0,0 0 0,0 0 1,1 0-1,-1 1 0,0-1 0,0 1 1,0-1-1,0 1 0,0-1 0,0 1 1,0 0-1,0 0 0,0 0 0,0 0 1,0 0-1,0 1 0,0-1 0,0 1 0,0-1 1,-1 1-28,1 0-6,0-1 1,0 1 0,0 0 0,0 0-1,0 0 1,0 0 0,0 0 0,1 0-1,-1 0 1,0 0 0,1 1-1,-1-1 1,1 1 0,-1-1 0,1 1-1,0-1 1,0 1 0,0 0-1,0 0 1,0 0 0,0 0 0,0 0-1,0 0 1,1 0 0,-1 0 0,1 0-1,0 0 1,-1 0 0,1 2 5,-1 1-13,1 0 1,0 1-1,0-1 1,0 0-1,1 1 1,-1-1-1,1 0 0,1 1 1,-1-1-1,1 0 1,1 2 12,4 5 6,1-1 0,1-1 0,0 0 0,1 0 1,0-1-1,0 0 0,1-1 0,0 0 0,0-1 0,1 0 1,0 0-1,2-1-6,6 6 11,-19-12-11,-1 0 0,1 1-1,0-1 1,-1 0 0,1 0-1,-1 1 1,1-1 0,-1 0-1,1 1 1,-1-1 0,1 1-1,-1-1 1,1 0 0,-1 1-1,0-1 1,1 1 0,-1-1 0,1 1-1,-1 0 1,0-1 0,0 1-1,1-1 1,-1 1 0,0-1-1,0 1 1,0 0 0,0-1-1,0 1 1,0 0 0,0-1-1,0 1 1,0-1 0,0 1-1,0 0 1,0-1 0,0 1 0,0 0-1,-1-1 1,1 1 0,0-1-1,0 1 1,-1-1 0,1 1-1,0-1 1,-1 1 0,1-1-1,-1 1 1,1-1 0,0 1-1,-1-1 1,1 1 0,-1-1-1,1 0 1,-1 1 0,0-1 0,-36 20 12,31-18-7,-12 6-184,-25 13 308,18-3-3291,24-18-605</inkml:trace>
  <inkml:trace contextRef="#ctx0" brushRef="#br0" timeOffset="1296.914">1553 541 8308,'0'0'1168,"0"0"-314,0 0-310,0 0-31,0 0 266,3-7-40,11-22-481,-8 47-546,-6 7 297,-1-16-8,0-1 0,1 0 0,0 1 0,1-1-1,0 0 1,0 1 0,1-1 0,0 0 0,0 0-1,1 0 1,0 0 0,0 0 0,1-1 0,0 0 0,2 2-1,-5-7 3,0-1 0,0 0 0,0 0 0,0 0 0,0 0 1,0 0-1,0-1 0,1 1 0,-1 0 0,0 0 0,1-1 0,-1 1 1,0-1-1,1 1 0,-1-1 0,1 0 0,-1 1 0,1-1 1,-1 0-1,0 0 0,1 0 0,-1 0 0,1 0 0,-1-1 0,1 1 1,-1 0-1,1-1 0,-1 1 0,0-1 0,1 1 0,-1-1 1,0 0-1,1 1 0,-1-1 0,0 0 0,0 0 0,0 0 1,0 0-1,0 0 0,0 0 0,0 0-3,34-53 121,-28 39-54,-1-1-1,0 1 0,-1-1 1,-1 0-1,0-1 1,-2 1-1,1-1 0,-2-9-66,-2 36-12,1 0-1,0 0 0,0-1 0,0 1 1,2 0-1,-1-1 0,1 1 0,0-1 1,1 1-1,0-1 0,1 0 0,0 0 1,0 0-1,1-1 0,0 1 1,0-1-1,1 0 0,0-1 0,1 0 1,-1 0-1,1 0 0,1 0 13,-5-6-239,-1 1-1,1-1 1,0 0 0,0 0-1,0 0 1,0 0 0,0-1-1,0 1 1,0-1 0,1 1-1,-1-1 1,0 0 0,0-1-1,0 1 1,0 0 0,0-1-1,0 0 1,0 0 0,0 0-1,0 0 1,2-1 239,10-12-3650</inkml:trace>
  <inkml:trace contextRef="#ctx0" brushRef="#br0" timeOffset="1903.197">1928 514 5523,'0'0'2323,"0"0"-762,0 0-747,0 0-315,0 0 106,10-3-18,33-10-163,-41 13-416,0 0 1,0 0-1,1 0 0,-1 0 0,0 0 0,1 1 0,-1-1 0,0 1 1,0-1-1,0 1 0,0 0 0,0 0 0,1 0 0,-2 0 1,1 0-1,0 0 0,0 1 0,0-1 0,0 1 0,-1-1 0,1 1 1,-1 0-1,1-1 0,-1 1 0,0 0 0,0 0 0,1 0 0,-1 0 1,-1 0-1,1 0 0,0 1 0,0-1 0,-1 0 0,1 2-8,0-2 6,6 89-318,-11-98-320,3 1 647,0-1 0,0 1 0,1-1 0,0 1 1,0-1-1,0 1 0,1-1 0,0 1 0,0-1 0,1 1 1,0 0-1,0-1 0,0 1 0,1 0 0,0 0 1,0 1-1,1-1 0,-1 1 0,1-1 0,0 1 0,1 0 1,-1 1-1,1-1 0,0 1 0,0 0 0,0 0 1,1 0-1,-1 1 0,7-3-15,-9 5 2,0 1 1,0 0-1,0-1 1,0 1-1,0 0 1,0 1-1,0-1 0,0 1 1,0-1-1,0 1 1,0 0-1,-1 0 1,1 0-1,0 0 1,0 1-1,-1-1 1,1 1-1,-1-1 0,1 1 1,-1 0-1,0 0 1,1 0-1,-1 0 1,0 1-1,-1-1 1,1 0-1,0 1 1,-1 0-1,1-1 0,-1 1 1,0 0-1,0 0 1,0-1-1,0 1 1,0 0-1,-1 0 1,1 2-3,10 86-88,-11-90 70,0-1 0,0 1 0,1 0 0,-1 0 1,0 0-1,0 0 0,0 0 0,0 0 1,0 0-1,-1 0 0,1 0 0,0 0 1,0 0-1,-1 0 0,1-1 0,0 1 1,-1 0-1,1 0 0,-1 0 0,1 0 0,-1-1 1,1 1-1,-1 0 0,0-1 0,1 1 1,-1 0-1,0-1 0,1 1 0,-1-1 1,0 1-1,0-1 0,0 1 0,0-1 0,1 1 1,-1-1-1,0 0 0,0 0 0,0 1 1,0-1-1,0 0 0,0 0 0,0 0 1,0 0-1,0 0 0,0 0 0,0 0 0,0-1 18,-1-1-8,1 0-1,0-1 1,0 1-1,0-1 0,1 1 1,-1-1-1,0 1 0,1-1 1,0 1-1,-1-1 1,1 0-1,0 1 0,0-1 1,1 0-1,-1 1 0,0-1 1,1 0 8,1-2-5,0-1 0,0 0 0,1 1-1,-1-1 1,1 1 0,1 0 0,-1 0 0,1 0 0,-1 1 0,1-1 0,1 1 0,-1 0 0,1 0 0,-1 0 0,1 0 0,0 1-1,0 0 1,1 0 0,-1 1 0,1-1 0,-1 1 0,1 0 0,0 1 0,0-1 0,0 1 0,0 0 0,0 1 0,0-1 0,0 1-1,0 1 1,5 0 5,-9 0 3,1 1-1,0 1 1,0-1-1,-1 0 1,1 1-1,-1-1 1,0 1-1,1 0 1,-2 0-1,1 0 1,0 0-1,0 0 0,-1 0 1,0 0-1,1 1 1,-1-1-1,0 0 1,-1 1-1,1-1 1,-1 1-1,1-1 1,-1 1-1,0-1 1,0 1-1,-1-1 1,1 1-1,-2 2-2,2-6 0,0 4-6,0-2-91,-1-1 0,1 1-1,0-1 1,-1 1 0,1-1 0,0 1-1,0-1 1,0 1 0,0-1 0,0 1 0,0-1-1,1 1 1,-1-1 0,0 1 0,1-1-1,-1 1 1,1-1 0,0 1 0,-1-1-1,1 0 1,0 1 0,0-1 0,0 0 0,0 0-1,0 0 1,0 1 0,0-1 0,0 0-1,1 0 1,-1-1 0,0 1 0,0 0 0,1 0-1,-1-1 1,1 1 0,-1-1 0,1 1-1,-1-1 1,1 1 0,0-1 97,13 0-6734</inkml:trace>
  <inkml:trace contextRef="#ctx0" brushRef="#br0" timeOffset="2624.609">2517 562 8772,'0'0'566,"0"0"-420,0 0-79,0 0 34,0 0 158,9-9-96,28-26-134,-35 34-6,0 0 0,-1 0 0,1-1-1,-1 1 1,1 0 0,-1-1 0,1 0-1,-1 1 1,0-1 0,0 0 0,0 1-1,0-1 1,0 0 0,0 0 0,-1 0 0,1 0-1,0 0 1,-1 0 0,0 0 0,1 0-1,-1 0 1,0 0 0,0 0 0,0 0-1,-1 0 1,1-1 0,0 1 0,-1 0 0,1 0-1,-1 0-22,1 1 32,-1 0 0,1 0 0,0 0 1,-1 0-1,1 0 0,-1 0 0,0-1 0,1 2 0,-1-1 0,0 0 0,1 0 0,-1 0 0,0 0 0,0 0 0,0 1 0,0-1 1,0 0-1,0 1 0,0-1 0,0 0 0,0 1 0,0 0 0,0-1 0,0 1 0,-1-1 0,1 1 0,0 0 0,0 0 0,0 0 0,0 0 1,-1 0-1,1 0 0,0 0 0,0 0 0,0 0 0,-1 1 0,1-1 0,0 0 0,0 1 0,0-1 0,0 1 0,0-1 0,0 1 0,0 0 1,0-1-1,0 1-32,-2 6-16,1 0 0,0 0 0,1 1 0,-1-1 0,1 0 0,1 1 0,0-1 0,0 0 0,0 1 0,1-1 0,0 5 16,0-9-1,-1-1 0,1 1 0,0-1 0,0 1 0,0-1 0,0 0 0,0 1 0,0-1 0,1 0 0,-1 0 0,1 1 0,0-1 0,0 0 0,-1-1 0,1 1 0,0 0 0,1-1 0,-1 1 0,0-1 0,0 1 0,1-1 0,-1 0 0,0 0 0,1 0 0,-1 0 0,1-1 0,0 1 0,-1-1 0,1 1 0,-1-1 0,1 0 0,0 0 0,-1 0 0,1 0 0,0-1 0,-1 1 0,1-1 0,-1 1 0,1-1 0,-1 0 0,1 0 0,-1 0 0,1-1 0,-1 1 0,0 0 0,2-2 1,67-43-873,-56 35 966,0 1-1,1 0 1,1 1-1,-1 0 1,1 2 0,11-4-93,-26 10 16,0 0 1,0 1 0,0-1-1,0 1 1,0-1 0,0 1 0,0 0-1,0 0 1,0 0 0,1 0-1,-1 0 1,0 0 0,0 1-1,0-1 1,0 1 0,0-1-1,0 1 1,0 0 0,-1 0 0,1 0-1,0 0 1,0 0 0,0 0-1,-1 0 1,1 1 0,-1-1-1,1 1 1,-1-1 0,0 1-1,1-1 1,-1 1 0,0 0-1,0 0 1,0 0 0,0-1 0,0 1-1,-1 0 1,1 0 0,0 0-1,-1 0 1,0 0 0,1 0-1,-1 2-16,14 99-61,-14-104 56,0 1 1,0 0-1,0 0 1,1-1-1,-1 1 0,0 0 1,0 0-1,0 0 0,1-1 1,-1 1-1,0 0 1,0 0-1,1 0 0,-1 0 1,0 0-1,0-1 0,1 1 1,-1 0-1,0 0 1,0 0-1,1 0 0,-1 0 1,0 0-1,1 0 0,-1 0 1,0 0-1,1 0 1,-1 0-1,0 0 0,0 0 1,1 0-1,-1 0 0,0 0 1,0 1-1,1-1 1,-1 0-1,0 0 0,0 0 1,1 0-1,-1 0 1,0 1-1,0-1 0,1 0 1,-1 0-1,0 0 0,0 1 1,0-1-1,0 0 1,1 0-1,-1 1 0,0-1 1,0 0-1,0 1 0,0-1 1,0 0-1,0 0 1,0 1-1,0-1 0,0 0 1,0 1-1,0-1 0,0 0 1,0 0-1,0 1 1,0-1-1,0 0 0,0 1 5,11-24 267,-10 21-285,16-44 85,-12 30-104,1 1-1,0 0 0,1 0 0,0 0 0,1 1 0,1 0 0,7-9 38,12 8-1321,-7 19-3064,-11 6 84</inkml:trace>
  <inkml:trace contextRef="#ctx0" brushRef="#br0" timeOffset="2954.221">3293 307 10453,'0'0'496,"0"0"-240,0 0-224,0 0 32,0 0 80,0 0-144,51 2-48,-49 18 32,-2 8 16,-1 4 48,-11 2-48,0 1-464,-2-4-865,5-5-3185</inkml:trace>
  <inkml:trace contextRef="#ctx0" brushRef="#br0" timeOffset="3426.139">3584 346 7603,'0'0'828,"0"0"-412,0 0 133,0 0 22,1-4-469,-20 67-70,17-53-15,0 1 0,0 0 1,1 0-1,0 0 0,1 0 1,0 0-1,1 0 0,0 3-17,2-10 64,0 1-1,0-1 0,0 0 0,0 0 0,1 0 1,-1 0-1,1-1 0,0 1 0,1-1 1,-1 0-1,0 0 0,1-1 0,0 1 1,-1-1-1,1 0 0,0 0 0,0-1 0,0 1 1,0-1-1,6 1-63,69 22 851,-79-24-850,-1 1-1,1-1 1,-1 0 0,1 0-1,-1 0 1,1 1 0,-1-1-1,1 0 1,-1 1 0,1-1-1,-1 1 1,0-1 0,1 0-1,-1 1 1,0-1 0,1 1-1,-1-1 1,0 1 0,0-1-1,1 1 1,-1-1 0,0 1-1,0-1 1,0 1 0,0-1-1,1 1 1,-1-1 0,0 1-1,0-1 1,0 1 0,0 0-1,0-1 1,-1 1 0,1-1-1,0 1 1,0-1 0,0 1-1,0-1 1,-1 1 0,1-1-1,0 1 1,0-1 0,-1 1-1,1-1 1,0 1 0,-1-1-1,1 0 1,0 1 0,-1-1-1,1 1 1,-1-1 0,1 0-1,-1 0 1,0 1-1,-26 14 39,-7-4-650,-1-1 1,0-1-1,-1-3 1,1 0 0,-13-2 610,-2-2-5600</inkml:trace>
  <inkml:trace contextRef="#ctx0" brushRef="#br0" timeOffset="5291.848">4411 607 7684,'0'0'803,"0"0"-150,0 0-85,-2-10 169,-2-32-284,17-11 362,-2 22-589,-10 9 246,-19 26-611,16 1 125,-1 0 0,2 0-1,-1-1 1,1 1 0,-1 0-1,1 1 1,1-1-1,-1 0 1,1 0 0,0 0-1,0 0 1,0 0 0,1 3 14,-1 7 5,0-11-8,0 0 0,0 0-1,0 0 1,1 0 0,-1 0 0,1 0 0,0 0 0,0 0-1,1-1 1,-1 1 0,1 0 0,0-1 0,0 1 0,0-1 0,0 0-1,0 1 1,1-1 0,-1 0 0,1 0 0,0-1 0,0 1-1,0 0 1,1-1 0,-1 0 0,0 0 0,1 0 0,-1 0 0,1-1-1,0 1 1,0-1 0,-1 0 0,1 0 0,3 0 3,7 0-172,0 0 0,1-1 0,-1 0 1,1-2-1,-1 1 0,0-2 0,0 0 0,0-1 1,0 0-1,-1-1 0,1 0 0,-1-1 0,0-1 0,-1 0 1,0-1-1,0 0 0,-1-1 0,1 0 0,-2-1 1,2-2 171,-8 9-15,0 0 1,-1-1 0,1 0 0,-1 0 0,0 0 0,0 0 0,-1 0 0,1-1-1,-1 1 1,0-1 0,0 1 0,0-1 0,-1 0 0,1 0 0,-1 0 0,-1 0-1,1-4 15,-2 7 62,0 0 0,0 0 0,0 0-1,0 0 1,-1 0 0,1 0 0,-1 1-1,1-1 1,-1 0 0,0 1 0,1-1-1,-1 1 1,0 0 0,0 0 0,0 0-1,0 0 1,0 0 0,0 0 0,-1 0-1,1 1 1,0-1 0,0 1 0,-1-1-1,1 1 1,0 0 0,0 0 0,-1 0-1,1 0 1,0 1 0,0-1-1,-1 0 1,1 1 0,0 0 0,0-1-1,-1 2-61,-1 0 2,1 0 0,-1 0 0,1 1 0,0-1 0,0 1 0,0 0 0,0 0 0,0 0 0,1 0 0,-1 1 0,1-1 0,0 1 0,0-1 0,0 1 0,1 0 0,-1 0 0,1 0 0,0 0 0,0 0 0,0 0 0,0 0 0,1 0 0,0 0 0,0 0 0,0 0 0,0 0 0,1 4-2,-1-7-42,0 1 1,-1-1 0,1 0-1,0 0 1,0 0 0,0 1-1,0-1 1,0 0 0,0 0-1,1 0 1,-1 1 0,0-1-1,0 0 1,1 0 0,-1 0-1,1 0 1,-1 0-1,1 0 1,-1 0 0,1 0-1,0 0 1,0 0 0,-1 0-1,1 0 1,0 0 0,0 0-1,0-1 1,0 1 0,0 0-1,0-1 1,0 1 0,0-1-1,0 1 1,0-1-1,1 1 1,-1-1 0,0 0-1,0 0 1,0 1 0,0-1-1,1 0 1,-1 0 0,0 0-1,0 0 1,0 0 0,1-1 41,3 0-7,1-2 0,0 1 0,-1 0 0,0-1 1,1 0-1,-1 0 0,0-1 0,-1 0 0,1 1 0,-1-2 1,1 1-1,-1 0 0,0-1 0,-1 0 0,1 0 1,-1 0-1,0 0 0,2-5 7,-1 23 3079,1 37-3459,-4-39 709,-1-10-328,2 33 70,2-1 0,1 0 0,2 0 0,9 28-71,-16-60-115,0 0-1,0 0 1,1-1-1,-1 1 1,0 0-1,0-1 1,1 1-1,-1 0 1,0-1 0,1 1-1,-1 0 1,1-1-1,-1 1 1,1-1-1,-1 1 1,1-1-1,-1 1 1,1-1-1,-1 1 1,1-1-1,0 1 1,-1-1-1,1 0 1,0 1-1,-1-1 1,1 0-1,0 0 1,-1 0-1,1 1 1,0-1-1,0 0 1,-1 0-1,1 0 1,0 0-1,0 0 1,-1 0-1,1 0 1,0-1-1,-1 1 1,1 0-1,0 0 1,0 0-1,-1-1 1,1 1-1,0-1 116,11-8-5656</inkml:trace>
  <inkml:trace contextRef="#ctx0" brushRef="#br0" timeOffset="5878.924">5033 434 10757,'0'0'712,"0"0"-93,0 0-53,0 0-169,0-2-143,1-6-481,22 129 238,-22-120-21,-1 1 0,0-1 0,1 0 1,-1 1-1,1-1 0,-1 0 0,1 0 1,0 0-1,-1 1 0,1-1 0,0 0 1,0 0-1,0 0 0,0 0 0,0 0 0,0 0 1,0 0-1,0-1 0,0 1 0,0 0 1,0-1-1,1 1 0,-1 0 0,0-1 1,1 1-1,-1-1 0,0 0 0,1 0 1,-1 1-1,0-1 0,1 0 0,-1 0 0,0 0 1,1 0-1,-1 0 0,1-1 0,-1 1 1,0 0-1,1-1 0,-1 1 0,0-1 1,0 1-1,1-1 0,-1 0 10,11-7-177,-1-1-1,-1 0 0,1 0 1,-2-1-1,1-1 1,-1 0-1,-1 0 1,0 0-1,1-4 178,12-19 712,-18 50-378,-3-10-349,1 1 10,-1 1 1,1-1-1,0 0 1,0 0-1,1 0 0,0 0 1,0 0-1,0-1 1,1 1-1,0-1 0,1 1 1,-1-1-1,4 4 5,-4-8-3,-1-1-1,1 0 1,0 0-1,-1 0 1,1 0-1,0 0 1,0 0-1,0-1 1,0 1-1,0-1 1,0 0-1,-1 0 1,1 0 0,0 0-1,0 0 1,0-1-1,0 0 1,0 1-1,0-1 1,-1 0-1,1 0 1,0 0-1,0-1 1,-1 1-1,1-1 1,-1 1-1,0-1 1,1 0-1,-1 0 1,0 0-1,0 0 1,0 0-1,1-2 4,4-4-18,0 0 0,0-1-1,-1 1 1,0-1 0,-1 0-1,0-1 1,0 1-1,-1-1 1,2-9 18,-5 19 8,0 0-1,-1 0 1,1 0 0,0 1-1,0-1 1,-1 0 0,1 0-1,0 0 1,-1 1 0,1-1-1,0 0 1,-1 1 0,1-1-1,0 0 1,-1 1 0,1-1-1,-1 1 1,1-1 0,-1 1 0,1-1-1,-1 1 1,1 0 0,-1-1-1,0 1 1,1 0 0,-1-1-1,0 1 1,1 0 0,-1-1-1,0 1 1,0 0 0,0-1-1,0 1 1,1 0-8,-1-1 3,3 7-76,37 56-320,1-38-3476,-25-25 590</inkml:trace>
  <inkml:trace contextRef="#ctx0" brushRef="#br0" timeOffset="6090.027">5392 240 6323,'0'0'1825,"0"0"-449,0 0-495,0 0-337,0 0-336,0 0-16,-18-28-192,18 28-16,7 2-112,3 6-304,-3 2-913,-3 0-2272</inkml:trace>
  <inkml:trace contextRef="#ctx0" brushRef="#br0" timeOffset="6597.103">5574 36 9476,'0'0'1692,"0"0"-793,0 0-262,-3-3-298,3 3-334,-8-8-21,8 12-138,15 23 158,-1 0 0,-1 2 1,-2 0-1,0 0 0,-2 4-4,26 173 96,-34-202-98,-1-1 0,-1 0 1,1-1-1,0 1 0,1 0 0,-1-1 0,1 1 1,-1 0-1,1-1 0,0 1 0,0 0 0,0-1 1,0 1-1,0-1 0,0 0 0,1 1 0,-1-1 1,1 0-1,0 0 0,0 0 0,-1 0 0,1 0 1,1 0-1,-1 0 0,0-1 0,0 1 0,1-1 1,-1 0-1,0 0 0,1 0 0,1 1 2,6-3-109,-1 0 0,1-1 0,-1 0-1,1 0 1,-1-1 0,0-1 0,0 1-1,0-1 1,-1-1 0,0 0 0,1 0 0,-2 0-1,1-1 1,-1 0 0,1-1 0,-2 0-1,4-4 110,25-35-360,-33 37 1371,-3 16-957,3-4-56,-1 1 0,1-1 0,0 0 0,0 1 0,0-1 0,0 0 1,0 0-1,1 0 0,-1-1 0,1 1 0,0-1 0,-1 1 0,1-1 0,0 0 0,1 0 1,-1 0-1,0 0 0,1-1 0,-1 0 0,1 1 0,-1-1 0,1 0 0,-1-1 1,1 1-1,0 0 0,0-1 0,-1 0 0,1 0 0,0 0 0,0-1 0,-1 1 0,1-1 1,0 0-1,1-1 2,-3 2-90,0 0 0,0 0 0,0-1 0,0 1 0,-1-1 0,1 0 0,0 0 0,0 1 0,-1-1 0,1 0 0,-1 0 0,1 0 0,-1-1 0,1 1 1,-1 0-1,0-1 0,1 1 0,-1 0 0,0-1 0,0 0 0,0 0 90,9-20-3047</inkml:trace>
  <inkml:trace contextRef="#ctx0" brushRef="#br0" timeOffset="6821.432">5905 81 9108,'0'0'1233,"0"0"-369,0 0-480,0 0 241,0 0-241,0 0-368,-14-22-16,25 22-176,0 9 160,3 2-529,-1 2-495,-2 1-1569,-2-2-2370</inkml:trace>
  <inkml:trace contextRef="#ctx0" brushRef="#br0" timeOffset="7426.758">6116 0 9812,'0'0'622,"0"0"-147,0 0-328,-1 10-153,4 71 57,34 127 37,-36-205-85,-1-2-2,0 1 0,0-1 0,0 0 1,0 0-1,0 0 0,0 0 0,1 0 1,-1 0-1,0 1 0,1-1 0,-1 0 1,1 0-1,0 0 0,-1 0 0,1 0 0,0-1 1,-1 1-1,1 0 0,0 0 0,0 0 1,0-1-1,0 1 0,0 0 0,0-1 1,0 1-1,0-1 0,0 1 0,0-1 0,0 1 1,0-1-1,0 0 0,0 0 0,0 1 1,0-1-1,1 0 0,-1 0 0,0 0 1,0 0-1,1 0-1,98-50 432,-98 50-433,0-1 0,0 1 1,0 0-1,1-1 0,-1 1 0,0 0 1,0 0-1,0 0 0,0 1 0,0-1 1,0 0-1,0 1 0,1-1 0,-1 1 1,0 0-1,-1 0 0,1 0 0,0 0 1,0 0-1,0 0 0,0 0 0,-1 1 0,1-1 1,-1 1-1,1-1 0,-1 1 0,0-1 1,1 1-1,-1 0 0,0 0 0,0-1 1,0 1-1,0 0 0,0 0 0,-1 0 1,1 0-1,-1 0 0,1 1 0,-1-1 1,0 0-1,0 0 0,0 2 1,2 0 0,-1 1 0,0-1 0,0 0 0,-1 1 0,1-1 0,-1 1 1,0-1-1,-1 0 0,1 1 0,-1-1 0,1 1 0,-1-1 0,0 0 0,-1 0 0,1 1 0,-1-1 0,0 0 0,0 0 0,0-1 0,-1 1 1,1 0-1,-1-1 0,0 1 0,0-1 0,0 0 0,0 0 0,-1 0 0,1 0 0,-1-1 0,1 0 0,-1 1 0,0-1 0,0 0 1,0-1-1,0 1 0,-3 0 0,5-2-54,0 1 1,-1-1 0,1 1-1,0-1 1,0 0 0,-1 0 0,1 0-1,0 0 1,0 0 0,-1 0-1,1-1 1,0 1 0,0-1 0,0 0-1,0 1 1,0-1 0,0 0-1,0 0 1,0-1 0,0 1 0,0 0-1,0 0 1,0-1 0,1 1-1,-1-1 1,1 0 0,-1 0-1,1 1 1,0-1 0,-1 0 0,1 0-1,0 0 1,0 0 0,1 0-1,-1 0 1,0 0 0,1-1 0,-1 1-1,1 0 1,0 0 0,-1-3 53,1-10-3311</inkml:trace>
  <inkml:trace contextRef="#ctx0" brushRef="#br0" timeOffset="7976.729">6479 268 9652,'0'0'875,"0"0"-240,0 0 43,0 0-163,0 0-267,9-4-168,29-12-69,-37 16-11,1 0 0,-1 0 0,0 0 0,0-1 0,1 1 0,-1 0 0,0 1 0,1-1 0,-1 0-1,0 0 1,0 1 0,1-1 0,-1 0 0,0 1 0,0-1 0,0 1 0,1 0 0,-1-1 0,0 1 0,0 0 0,0 0 0,0 0 0,0 0 0,0 0 0,-1 0 0,1 0 0,0 0 0,3 3-2,3 4-94,0 1 0,-1-1-1,1 1 1,-2 1 0,1-1 0,-1 1 0,-1 0-1,0 1 1,0-1 0,-1 1 0,0-1-1,-1 1 1,-1 0 0,1 0 0,-1 3 96,-2-21 3,0-1 1,1 1-1,0 0 1,0 0-1,1 0 1,0 0-1,0 0 0,1 0 1,-1 0-1,2 0 1,-1 0-1,1 0 1,0 1-1,0-1 1,1 1-1,0 0 1,0 0-1,0 1 1,1-1-1,0 1 0,0 0 1,0 0-1,0 0 1,1 1-1,0 0 1,0 0-1,3-1-3,-5 3 4,0 1-1,-1 0 0,1 0 1,0 0-1,0 1 0,0 0 1,0-1-1,0 1 0,-1 0 1,1 1-1,0-1 0,0 1 1,0 0-1,0 0 1,-1 0-1,1 0 0,0 0 1,-1 1-1,1 0 0,-1 0 1,0 0-1,0 0 0,1 0 1,-1 1-1,-1-1 0,1 1 1,0 0-1,-1 0 1,1 0-1,-1 0 0,2 3-3,0 0-39,-1-1 1,0 1-1,0 0 0,0 0 0,-1 0 1,0 0-1,0 0 0,0 0 0,-1 0 0,0 1 1,0-1-1,-1 1 0,0 1 39,-14 4-3015,4-11-45</inkml:trace>
  <inkml:trace contextRef="#ctx0" brushRef="#br0" timeOffset="8187.477">6810 110 10421,'0'0'464,"0"0"721,0 0-113,0 0-496,0 0-31,27-50-385,-18 50-160,3 0-32,-1 1-80,1 12-193,-5 6-479,-2 4-593,-5 5-239,0 0-2578</inkml:trace>
  <inkml:trace contextRef="#ctx0" brushRef="#br0" timeOffset="9044.669">6938 259 9828,'0'0'926,"0"0"-8,0 0 144,0 0-366,0 0-157,1-4-69,3-15-393,5 22-306,-2 9 214,0 0 1,-1 0-1,-1 1 1,0 0-1,0 0 1,-1 0-1,-1 3 15,8 21-355,-11-36 331,0 0-1,0 0 1,0 0-1,0 0 0,0 0 1,1 1-1,-1-1 1,0 0-1,1 0 0,-1 0 1,0 0-1,1 0 1,0 0-1,-1 0 0,1 0 1,-1-1-1,1 1 1,0 0-1,0 0 0,-1 0 1,1-1-1,0 1 1,0 0-1,0-1 0,0 1 1,0-1-1,0 1 1,0-1-1,0 1 0,0-1 1,0 0-1,0 1 1,0-1-1,0 0 0,0 0 1,1 0-1,-1 0 1,0 0-1,0 0 0,0 0 1,0 0-1,0 0 1,0-1-1,0 1 0,0 0 1,0-1-1,0 1 1,0-1-1,0 1 0,1-1 25,7-10-2,-1 0-1,-1-1 0,0 0 1,0 0-1,-1-1 0,-1 1 1,0-1-1,0 0 0,-2-1 1,2-8 2,-2 12 23,-1 0 332,2 23-325,-1 3-83,20 67 40,-22-81-19,0 0 0,0-1 0,1 1 0,-1 0 0,0 0 0,1 0 0,-1-1 0,1 1 0,0-1 0,0 1 0,-1-1 0,1 0 0,0 1 0,0-1-1,0 0 1,0 0 0,0-1 0,1 1 0,-1 0 0,0-1 0,0 1 0,0-1 0,1 0 0,-1 0 0,0 0 0,1 0 0,-1 0 0,0 0 0,0 0 0,1-1 0,-1 1 0,0-1 0,0 0 0,0 0 0,1 0 32,3-3-198,0 0 1,0 0-1,-1-1 0,1 0 1,-1 0-1,0 0 1,-1-1-1,1 0 1,-1 0-1,0 0 0,-1 0 1,1 0-1,-1-1 1,-1 0-1,1 1 0,-1-1 1,1-4 197,6-12-94,-6 15-90,-2 6 353,-1-1 0,1 1 1,0-1-1,0 1 1,0-1-1,0 1 0,0-1 1,0 1-1,1 0 1,-1 0-1,1 0 0,0 0 1,0 0-1,-1 0 0,1 0 1,1 0-1,-1 1 1,0-1-1,0 1 0,0 0 1,1-1-1,-1 1 1,1 0-1,-1 1 0,1-1-169,-1 0 15,0 1 0,0 0 1,-1 0-1,1 0 0,0 0 0,0 1 0,0-1 0,0 0 0,0 1 0,0-1 0,-1 1 0,1 0 0,0 0 0,0-1 0,-1 1 0,1 0 1,0 1-1,-1-1 0,1 0 0,-1 0 0,0 1 0,1-1 0,-1 0 0,0 1 0,0-1 0,0 1 0,0 0 0,0-1 0,0 1 0,0 0 1,-1 0-1,1 0 0,-1-1 0,1 1 0,-1 0 0,0 0 0,1 1-15,0 6-4,0 0 0,0 0 0,0 0-1,-1 0 1,-1 0 0,0-1 0,0 1 0,0 0 0,-1 0 0,0-1 0,-2 3 4,19-43-185,37-34 159,-49 63 35,-1 1 0,1-1 0,0 1 0,0 0 0,0 0-1,1 0 1,-1 0 0,0 0 0,1 1 0,-1 0 0,1-1 0,-1 1 0,1 1-1,0-1 1,-1 0 0,1 1 0,0 0 0,0 0 0,-1 0 0,1 0 0,0 1-9,-1 0-5,-1 1-1,0 0 1,-1 0 0,1 0 0,0 0 0,0 0 0,-1 1 0,0-1 0,1 0 0,-1 1 0,0-1 0,0 1 0,0-1 0,0 1 0,-1 0 0,1-1 0,-1 1 0,0 0 0,1-1 0,-1 1 0,0 0 0,-1 0 0,1-1 0,0 1 0,-1 0 0,0 1 5,1 6-8,-4 18-344,10-34 397,0 0 0,0 0 0,1 1 0,0 0 1,0 0-1,0 1 0,1 0 0,0 0 0,0 1 1,0-1-1,0 2 0,0-1 0,0 1 0,1 1 1,-1-1-1,1 2 0,8-1-45,-15 1-25,1 1 0,-1 0 0,0-1 0,1 1 0,-1 0 0,0 1 0,0-1 0,1 0 0,-1 0 0,0 1 0,0 0 0,0-1 0,-1 1 0,1 0 0,0 0-1,-1 0 1,1 0 0,-1 0 0,1 0 0,-1 0 0,0 0 0,0 1 0,0-1 0,0 1 25,10 38-3534,-10-17-2768</inkml:trace>
  <inkml:trace contextRef="#ctx0" brushRef="#br0" timeOffset="10843.956">89 1121 5010,'0'0'1297,"0"0"-113,0 0-463,0 0-70,0 0 317,-5-4-362,-15-14-489,16 13-146,4 5-57,21 0-111,163 13 1141,-23-9-259,0-8-1,9-8-684,1021-98 270,-374 29-63,129-9 234,29 17-385,-747 48-50,196-14 33,142 18-44,-500 19-288,125-3 760,-64 3-4131,-127 4-1602,-8 0 645</inkml:trace>
  <inkml:trace contextRef="#ctx0" brushRef="#br0" timeOffset="11541.102">4280 773 8660,'0'0'325,"0"0"118,12-7-333,38-24-108,-1 16 196,-39 14-91,312-8 837,511-16 766,95 2-1456,-699 11-268,201-37 14,-376 42-18,1 3 1,0 2-1,36 4 18,-89-2-43,1 0-85,0 0-1,0 0 0,0 0 0,0 0 0,-1 1 1,1-1-1,0 1 0,0-1 0,0 1 0,-1 0 0,1 0 1,0 1-1,-1-1 0,1 0 0,-1 1 0,1 0 1,-1-1-1,1 1 129,-3 3-2537,-2-3-2002</inkml:trace>
  <inkml:trace contextRef="#ctx0" brushRef="#br0" timeOffset="107331.545">318 1929 4770,'0'0'1694,"0"0"-987,0 0-24,0 0 219,0 0 45,0 0-58,3 7 602,13 157-1342,-3-121-611,-13-42 292,1-1 1,0 1-1,-1-1 0,1 1 0,0 0 0,-1-1 0,1 0 0,0 1 0,0-1 0,0 1 0,-1-1 1,1 0-1,0 0 0,0 1 0,0-1 0,0 0 0,0 0 0,0 0 0,-1 0 0,1 0 0,0 0 1,0 0-1,0 0 0,0-1 0,0 1 0,0 0 0,-1 0 0,1-1 0,0 1 0,0 0 0,0-1 1,0 0 169,11-9-6334</inkml:trace>
  <inkml:trace contextRef="#ctx0" brushRef="#br0" timeOffset="107910.749">468 1738 10037,'0'0'333,"0"0"-146,11-2-56,-1 0-90,-7 1-25,1 0 0,0 0 0,-1 1 0,1-1 0,0 1 0,0 0 0,-1 0 1,1 0-1,0 0 0,0 1 0,0 0 0,-1-1 0,1 1 0,0 1 0,-1-1 0,1 0 0,2 3-16,5 2 29,-1 0 1,1 1-1,-1 1 0,-1 0 0,0 0 0,0 1 0,-1 0 0,0 0 0,0 1 0,-1 0 0,0 1 0,-1-1 0,0 1 0,-1 1 1,0-1-1,-1 1 0,0-1 0,-1 1 0,0 0 0,1 11-29,-3-11 31,-1 0 0,1-1-1,-2 1 1,0 0 0,0 0 0,-1-1-1,0 1 1,-1-1 0,0 0 0,-1 1 0,-1-1-1,1-1 1,-7 11-31,-3-3 35,-1 0 1,0-1-1,-1-1 0,-1-1 0,0 0 0,-1-1 1,-1-1-1,0 0 0,-1-2 0,0 0 1,-1-1-1,0-1 0,0-1 0,-1-1 0,-13 2-35,16-4 1,0-2-1,0 1 0,0-2 0,-1-1 0,1 0 1,-1-2-1,1 0 0,-13-2 0,23 1 12,0 0 1,0 0-1,0-1 1,0 0-1,1 0 0,0-1 1,0 0-1,0-1 1,0 0-1,0 0 0,1 0 1,0-1-1,0 0 1,1-1-1,0 1 1,0-1-1,0-1 0,1 1 1,-2-4-13,3 2-3,0 0 1,0-1-1,1 0 1,1 0-1,-1 1 0,2-1 1,-1 0-1,2-1 1,-1 1-1,1 0 1,1 0-1,0 0 1,0 0-1,1 0 0,0 0 1,1 0-1,0 0 1,0 1-1,1 0 1,0-1-1,1 1 1,0 1-1,1-1 0,5-7 3,8-7 73,0 2 0,2 0 0,0 1 0,1 0 0,1 2 0,1 1 1,0 1-1,2 1 0,-1 1 0,2 2 0,21-8-73,-44 17-56,1 1 0,-1-1 0,0 1 0,1 1 0,0-1 1,-1 0-1,1 1 0,0 0 0,0 0 0,0 1 0,0-1 0,0 1 1,0 0-1,0 0 0,-1 1 0,1-1 0,0 1 0,0 0 1,0 1-1,0-1 0,-1 1 0,1 0 0,-1 0 0,1 0 1,-1 1-1,0-1 0,0 1 0,3 3 56,-1 2-734,-1 1 0,0 0 0,0 0 0,0 0 0,-1 1 0,-1 0 0,0 0 0,2 9 734,2 16-5192</inkml:trace>
  <inkml:trace contextRef="#ctx0" brushRef="#br0" timeOffset="133001.347">1753 1691 3762,'0'0'947,"0"0"-27,2-9 38,17-73 3633,-22 158-2734,1 190-1817,2-244-46,1 0-1,1-1 0,2 1 1,0 0-1,1-1 0,1 1 7,-6-22-16,0 1 0,0 0-1,0-1 1,0 1 0,0 0-1,0-1 1,0 1 0,0 0 0,1-1-1,-1 1 1,0 0 0,0-1-1,1 1 1,-1 0 0,0-1-1,1 1 1,-1-1 0,0 1 0,1-1-1,-1 1 1,1-1 0,-1 1-1,1-1 1,-1 1 0,1-1-1,-1 0 1,1 1 0,0-1 0,-1 0-1,1 1 1,-1-1 0,1 0-1,0 0 1,-1 0 0,1 1-1,0-1 1,-1 0 0,1 0-1,0 0 1,-1 0 0,1 0 0,0 0-1,0 0 1,-1-1 0,1 1 16,9-66-5688,-10 35 1971</inkml:trace>
  <inkml:trace contextRef="#ctx0" brushRef="#br0" timeOffset="133618.092">1788 1724 4594,'0'0'832,"-1"-9"457,-8-45 138,8 45-699,1-1 1257,-1 16-933,23 93-1052,-18-84 29,-2-5-25,-1 0 0,2 1 0,-1-1 0,2 0 0,-1 0 1,1-1-1,1 1 0,0-1 0,0 0 0,1 0 0,0-1 0,0 0 0,1 0 0,0 0 1,2 1-6,-8-8 9,1 0-1,-1 0 1,1 0-1,-1 0 0,1-1 1,0 1-1,-1 0 0,1-1 1,0 1-1,-1-1 0,1 0 1,0 0-1,-1 1 0,1-1 1,0 0-1,0 0 0,-1-1 1,1 1-1,0 0 1,0-1-1,-1 1 0,1-1 1,0 1-1,-1-1 0,1 0 1,-1 1-1,1-1 0,-1 0 1,1 0-1,-1 0 0,1 0 1,-1-1-1,0 1 0,0 0 1,0 0-1,0-1 0,0 1 1,0-1-1,1-1-7,25-66-303,-12-59-1065,-14 41 3270,7 90-1942,-3 3 34,-2 1 1,1 0-1,-1 0 1,0 1-1,0-1 1,-1 0-1,0 1 0,0 0 1,-1-1-1,0 1 1,0 1 5,0-1 13,9 130 141,6 35 23,-16-171-260,0-1 0,0 1 0,0-1 0,0 1 1,1-1-1,-1 1 0,0-1 0,1 1 0,-1-1 0,1 1 1,-1-1-1,1 1 0,0-1 0,-1 1 0,1-1 0,0 0 1,0 0-1,0 1 0,0-1 0,0 0 0,0 0 0,1 0 0,-1 0 1,0 0-1,1-1 0,-1 1 0,0 0 0,1 0 0,-1-1 1,1 1-1,-1-1 0,1 1 0,-1-1 0,1 0 0,-1 0 1,1 1-1,-1-1 0,1 0 0,0-1 83,12-6-3508</inkml:trace>
  <inkml:trace contextRef="#ctx0" brushRef="#br0" timeOffset="134323.257">2234 1690 9220,'0'0'1054,"0"0"-435,0 0 99,7-1-574,-5 5-153,1 1 1,-1-1-1,0 0 1,0 1 0,0 0-1,-1-1 1,0 1-1,0 0 1,0 0-1,0 0 1,-1 4 8,1-1 10,16 259 323,-15-256-278,0-20 296,3-246-2923,-6 159 2004,1 82 628,-1 12 5,1-1 0,0 1 0,-1 0 0,1 0 0,0 0 0,0 0 0,0 0 0,0-1 0,1 1 0,-1 0 0,1 0 1,-1 0-1,1 0 0,0 0 0,-1 0 0,1 0 0,0 0 0,1 0 0,-1 0 0,0 0 0,0 1 0,1-1 0,-1 1 0,1-1 0,0 0-65,8-3 23,1 0 0,0 0 0,0 1 0,0 1 0,1 0 0,0 0 0,-1 1 0,1 1 0,0 0 0,0 0 0,1 1-23,-12 2-3,1-1-1,-1 1 0,0 0 0,0-1 0,0 1 0,0 0 0,0 0 0,0-1 0,-1 1 0,1 0 0,-1 0 1,1 0-1,-1 0 0,1 0 0,-1 0 0,0 0 0,0 0 0,0 0 0,0 0 0,-1 0 0,1 0 0,0 0 0,-1 0 1,0 0-1,1-1 0,-1 1 0,0 0 0,0 0 0,0 0 0,0-1 4,-83 148 246,78-139-203,-1 1 1,2 1-1,0-1 1,0 1-1,1-1 1,0 1 0,1 0-1,1 1 1,0-1-1,0 0 1,1 1-1,1 8-43,0-19 3,0-1 0,1 1-1,-1 0 1,1 0 0,-1 0-1,1 0 1,-1-1 0,1 1-1,0 0 1,0 0-1,0-1 1,0 1 0,0-1-1,0 1 1,1-1 0,-1 1-1,0-1 1,1 0 0,-1 0-1,1 0 1,0 1-1,-1-1 1,1-1 0,0 1-1,-1 0 1,1 0 0,0-1-1,0 1 1,0-1 0,0 1-3,61 4 151,-52-6-133,118-17-15,-83 8-1343,-29 6-592,-4 0-1867</inkml:trace>
  <inkml:trace contextRef="#ctx0" brushRef="#br0" timeOffset="134791.038">2743 1624 7395,'0'0'614,"0"0"418,0 0-106,0 0-237,0-7-324,-3-24 281,3 31-638,0-1 0,1 1 0,-1 0 0,0 0 0,0-1 0,0 1 0,0 0 0,0 0 0,0-1 0,0 1 0,0 0 1,0 0-1,0-1 0,0 1 0,0 0 0,0 0 0,0-1 0,0 1 0,0 0 0,0 0 0,0-1 0,0 1 0,0 0 0,0 0 0,-1 0 1,1-1-1,0 1 0,0 0 0,0 0 0,0 0 0,0-1 0,-1 1 0,1 0 0,0 0 0,0 0 0,0 0 0,-1-1 0,1 1 1,0 0-1,0 0 0,-1 0 0,1 0 0,0 0 0,0 0 0,-1 0 0,1 0 0,0 0 0,0 0 0,-1 0 0,1 0 0,0 0 0,0 0 1,-1 0-1,1 0 0,0 0 0,0 0 0,-1 0 0,1 0 0,0 0 0,0 0 0,0 0 0,-1 1 0,1-1 0,0 0 0,0 0 0,-1 0 1,1 0-9,0 0-2,-5 7-6,1 0 0,-1 0 0,1 0 0,1 0 0,-1 1 0,2 0 0,-1-1 0,1 1 0,0 0 0,-1 5 8,1-8-2,0 1 0,1 0 0,0-1 1,0 1-1,0 0 0,0-1 0,1 1 1,0 0-1,0 0 0,1 0 0,0-1 1,0 1-1,0 0 0,0-1 1,1 1-1,0-1 0,0 1 0,1-1 1,-1 0-1,3 3 2,69 39 47,-64-43-27,-1 1 0,0 0-1,0 0 1,0 1 0,0 0 0,-1 1 0,0 0-1,1 2-19,-7-7 9,0 1-1,0 0 0,0 0 0,-1-1 1,1 1-1,-1 0 0,0 0 1,0 0-1,0 0 0,0 1 0,-1-1 1,1 0-1,-1 0 0,0 0 0,0 1 1,0-1-1,0 0 0,0 0 1,-1 0-1,0 1 0,1-1 0,-1 0 1,0 0-1,-1 0 0,1 0 0,0 0 1,-1-1-1,0 1 0,1 0 1,-1-1-1,0 1 0,-1-1 0,1 1 1,0-1-1,-1 0 0,1 0 1,-1 0-1,1 0 0,-2 0-8,-9 3-10,0 0-1,0 0 1,-1-1-1,1-1 1,-1 0-1,0-1 1,0 0 0,0-2-1,0 1 1,0-2-1,0 1 1,-3-2 10,-22-9-2588,30 2-1555</inkml:trace>
  <inkml:trace contextRef="#ctx0" brushRef="#br0" timeOffset="135721.979">3316 1764 10725,'0'0'192,"0"0"112,0 0-304,0 0-128,0 0 128,85-52 0,-48 42 352,3 5-192,-4 2-144,-4 3-16,-6 0-144,-6 0-496,-5 4-128,-8 2-1970,-7 3-207</inkml:trace>
  <inkml:trace contextRef="#ctx0" brushRef="#br0" timeOffset="135948.569">3341 1879 2513,'0'0'5747,"0"0"-5155,0 0-592,0 0 48,0 0 480,79-17 321,-34 8-705,3 2-64,-1 1-80,-6 3-336,-4 1-2434,-9 1-4161</inkml:trace>
  <inkml:trace contextRef="#ctx0" brushRef="#br0" timeOffset="136404.563">4035 1827 8084,'0'0'520,"0"0"-141,0 0-32,0 0-107,0 0 432,-6 0-114,-18-2-76,18 2-215,11 0-104,146-30-78,231-42 1191,4 18-1,10 16-1275,-271 33-2161,-126 4-406,-8 0-106</inkml:trace>
  <inkml:trace contextRef="#ctx0" brushRef="#br0" timeOffset="137319.683">4449 1137 6915,'0'0'1089,"0"0"231,0 0-351,0 0-390,0 0-27,0-5-144,1-8-566,0 25 104,-1-4 45,33 212 27,-15-44 60,-15-213-2917,-5 16 1949,0 0 1,-2 0-1,0 0 0,-1 1 0,-6-15 890,-14-63-527,18-36 4743,7 130-4082,1 0-1,0 0 1,0 0 0,0-1 0,0 1 0,0 0 0,1 0-1,0 1 1,0-1 0,0 0 0,0 1 0,0-1 0,1 1-1,0-1 1,-1 1 0,1 0 0,1 0 0,-1 1 0,0-1-1,1 1 1,-1-1 0,4-1-134,2-1 144,0 1 0,0-1 0,1 2 0,-1-1-1,1 1 1,0 1 0,0-1 0,0 2 0,1-1-144,-11 2 3,2 0 3,0-1 0,-1 1 0,1-1 1,0 1-1,0-1 0,-1 1 0,1 0 0,0 0 0,-1 0 0,1 0 0,0 0 0,0 0 0,-1 1 0,1-1 0,0 1 0,-1-1 0,1 1 0,0-1 0,-1 1 0,1 0 1,-1 0-1,1 0 0,-1 0 0,1 0 0,-1 0 0,0 0 0,0 0 0,1 1 0,-1-1 0,0 0 0,0 1 0,0-1 0,0 1 0,-1-1 0,1 1 0,0 1-6,1 7-4,-1 0 0,0 0 0,0 0 0,-1 1 0,-1-1 0,0 0 0,0 0 0,-1 0 0,0 0 0,-1 0 0,0 0 0,0-1 0,-1 1 0,-4 6 4,-31 66-4226,39-80-202</inkml:trace>
  <inkml:trace contextRef="#ctx0" brushRef="#br0" timeOffset="137724.653">4734 1330 6003,'0'0'1534,"0"0"-584,0 0 106,0 0 81,0 0-94,0-7-382,-1-20-50,0 20-448,3 8-246,110 92-106,-37-40 37,-75-53 131,1-1 0,0 1 0,-1 0 0,1 0 0,0 0 0,-1 0 0,1-1 1,0 1-1,-1 0 0,1-1 0,-1 1 0,1 0 0,-1-1 0,1 1 0,-1-1 0,1 1 0,-1-1 1,1 1-1,-1-1 0,1 1 0,-1-1 0,0 1 0,1-1 0,-1 0 0,0 1 0,0-1 0,0 0 0,1 1 1,-1-1-1,0 0 0,0 1 0,0-1 0,0 0 0,0 1 0,0-1 0,0 0 0,0 1 0,0-1 1,0 0-1,-1 1 0,1-1 0,0 1 0,0-1 21,0-2-136,1-5 145,0 0 1,-1 0 0,0 0-1,0 0 1,0 0 0,-1 0-1,0 0 1,-1 0 0,0 0-1,0 1 1,-1-1 0,0 0-1,0 1 1,-1 0 0,1 0-1,-4-4-9,6 10 23,0 1 0,-1-1-1,1 0 1,0 1 0,0-1-1,-1 1 1,1-1-1,0 1 1,-1 0 0,1-1-1,0 1 1,-1 0 0,1 0-1,0 0 1,-1 0-1,1 0 1,-1 0 0,1 1-1,0-1 1,-1 0 0,1 1-1,0-1 1,-1 1 0,1-1-1,0 1 1,0 0-1,0-1 1,-1 1 0,1 0-1,0 0 1,0 0 0,0 0-1,0 0 1,1 0-1,-1 0 1,0 0 0,0 0-1,0 1 1,1-1 0,-1 0-1,1 0 1,-1 1-1,1-1 1,-1 1-23,-3 4 21,-31 44-781,2 1 0,3 2 0,-4 13 760,23-45-489,-4 7-3577</inkml:trace>
  <inkml:trace contextRef="#ctx0" brushRef="#br0" timeOffset="138501.919">4728 2000 9812,'0'0'619,"0"0"-285,0 0-345,1 6-58,5 98 188,-3 2 0,-6 1-119,3-91-6,-2 32-31,1-56-1196,1-14-330</inkml:trace>
  <inkml:trace contextRef="#ctx0" brushRef="#br0" timeOffset="138796.043">4755 1967 6243,'0'0'1699,"0"0"-741,0 0-187,0 0-203,0 0 30,6-6-96,21-20-268,-26 26-234,1-1 0,-1 0 0,0 0 0,1 1 0,0-1 0,-1 1 0,1-1 0,-1 1 0,1 0 0,0 0 0,-1 0-1,1 0 1,-1 0 0,1 0 0,0 0 0,-1 0 0,1 0 0,-1 1 0,1-1 0,0 1 0,-1-1 0,1 1 0,-1 0 0,0-1-1,1 1 1,-1 0 0,1 0 0,-1 0 0,0 0 0,0 0 0,0 1 0,0-1 0,0 0 0,0 0 0,0 1 0,0-1 0,0 1 0,3 4-5,-2-1 0,1 1 0,-1 0 0,1 0 0,-2 0 0,1 0 1,-1 0-1,1 0 0,-2 1 0,1-1 0,-1 0 0,0 1 0,0-1 0,-1 4 5,1-8-3,-1 3-96,0 0 1,-1 0 0,1 1 0,-1-1 0,0 0 0,0-1-1,-1 1 1,1 0 0,-1-1 0,0 1 0,0-1 0,-1 0 0,1 0-1,-1 0 1,0 0 0,0-1 0,0 1 0,-1-1 0,1 0-1,-1-1 1,0 1 0,0-1 98,-72 26-5847,69-28 2963</inkml:trace>
  <inkml:trace contextRef="#ctx0" brushRef="#br0" timeOffset="139308.879">4915 2190 10565,'0'0'269,"0"0"-170,0 0-152,0 0 5,4 3 5,16 13-60,1 0-1,0-2 1,1-1-1,1 0 1,12 4 103,35-3-3578,-69-14 3596,1 0 1,0 0-1,-1-1 0,1 1 1,-1 0-1,1-1 1,-1 1-1,1-1 0,-1 0 1,0 1-1,1-1 1,-1 0-1,0 0 1,1 0-1,-1 0 0,0 0 1,0 0-1,0 0 1,0-1-1,0 1 0,0 0 1,0 0-1,0-1 1,-1 1-1,1-1 1,-1 1-1,1-1 0,-1 1 1,1-1-1,-1 1 1,0-1-1,1 0-18,2-57 4978,-3 47-3889,-3-5 1157,-1 22-1824,-38 128-869,24-69-1128,-3-1-1,-3-2 1,-9 14 1575,11-37-2441</inkml:trace>
  <inkml:trace contextRef="#ctx0" brushRef="#br0" timeOffset="140972.392">4457 1321 3954,'0'0'632,"0"0"-456,0 0 30,0 0 223,1 0-29,4 0-122,5-3 4181,7-6-4429,-7 4 67,-3 2-301,27-14 537,-15 1-2989,-13 6-1812</inkml:trace>
  <inkml:trace contextRef="#ctx0" brushRef="#br0" timeOffset="204650.561">2883 2209 4610,'0'0'288,"0"0"377,0 0 508,0 0-132,0 0-353,0 0 361,0-2-334,0-12 324,-1 9-876,1 1 0,0-1 1,0 1-1,0 0 0,0-1 1,1 1-1,-1-1 1,1 1-1,0 0 0,1 0 1,-1-1-1,1 1 1,0 0-1,0 0 0,2-3-163,-3 5 1,2-1-6,0-1 1,0 1 0,0-1 0,1 1-1,-1 0 1,1 0 0,-1 0 0,1 1-1,0-1 1,0 1 0,0 0 0,2 0 4,-5 2-17,0 0 0,-1 0 0,1 0 0,0 0 0,0 1 0,-1-1 0,1 0 0,0 1 0,-1-1 0,1 1 0,0-1 1,-1 1-1,1-1 0,-1 1 0,1-1 0,0 1 0,-1-1 0,0 1 0,1 0 0,-1-1 0,1 1 0,-1 0 0,0-1 1,1 1-1,-1 0 0,0 0 0,0-1 0,0 1 0,1 0 0,-1 0 0,0 0 17,1 2-30,2 10 7,0 0 1,-1 0-1,0 0 1,-1 0-1,-1 1 1,0-1-1,-1 7 23,0 1-125,2-30-16,0 1 0,1-1-1,0 0 1,0 1 0,1-1 0,0 1 0,0 0-1,1 0 1,0 0 0,0 1 0,1-1 0,2-1 141,6-35 1142,-13 44-860,0 0-49,0 0-76,0 0-74,0 0-38,-1 24-282,2 63 247,0-85-53,-1-1 0,1 1 0,0-1-1,-1 1 1,1 0 0,0-1 0,0 0-1,0 1 1,0-1 0,0 1 0,0-1 0,0 0-1,1 0 1,-1 0 0,0 0 0,1 0 0,-1 0-1,1 0 1,-1 0 0,1 0 0,-1 0-1,1-1 1,0 1 0,-1-1 0,1 1 0,0-1-1,0 0 44,32-1-4505,-14-7-2674</inkml:trace>
  <inkml:trace contextRef="#ctx0" brushRef="#br0" timeOffset="204932.25">3200 2234 6995,'0'0'785,"0"0"-785,0 0 0,0 0 0,0 0 144,0 0 192,11 25 336,-11-12-48,0 3-432,0 3-95,0 1-81,-3-1 0,-4 0-16,1-2-129,1-6-2016,3-6-1504</inkml:trace>
  <inkml:trace contextRef="#ctx0" brushRef="#br0" timeOffset="205476.982">3316 2120 7652,'0'0'1221,"0"0"-554,0 0-221,0 0-342,5-3-179,32 29-34,-32-21 101,4 3-76,-7-5 16,1 0 0,-1 1 1,1-2-1,0 1 0,0 0 0,0-1 1,0 1-1,1-1 0,-1 0 1,0 0-1,1 0 0,0 0 1,-1-1-1,1 0 0,0 0 1,0 0-1,0 0 0,0 0 1,0-1-1,4 1 68,-5-3-165,-1 0 1,1 0-1,0 0 0,0 0 1,-1-1-1,1 1 0,-1-1 1,0 0-1,0 1 0,0-1 1,0 0-1,-1 0 0,1 0 1,-1-1-1,1 1 1,-1 0-1,0 0 0,0-1 1,-1 1-1,1-1 0,-1-1 165,3-16 825,-3 6 2466,0 13-2372,-2 21 2364,-6 17-3244,2-6 19,-14 74 50,-5 31-1138,7-46-4208,7-36-1443</inkml:trace>
</inkml:ink>
</file>

<file path=word/ink/ink3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48:10.95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1 414 1857,'0'0'1310,"0"0"739,0 0-1382,0 0 496,0 0 792,0 0-1029,-1-5-542,0 3-665,0-1 451,0 0 1,0 0-1,0 0 0,0 0 0,1 0 0,-1 0 0,1 0 0,0 0 0,0 0 0,0 0 0,0 0 0,0 0 1,1 0-1,0 0 0,0-1-170,1 0 2,1 1 0,1 0 1,-1-1-1,0 2 0,1-1 1,0 0-1,-1 1 0,1-1 1,0 1-1,0 0 0,0 0 1,1 1-1,-1-1 0,0 1 1,1 0-1,-1 0 0,1 1 1,-1-1-1,1 1 0,-1 0 0,1 0 1,-1 0-1,3 1-2,-3 1-6,-1 0 1,0 1-1,1-1 0,-1 1 0,0-1 0,0 1 1,-1 0-1,1 0 0,-1 1 0,1-1 0,-1 0 1,0 1-1,0-1 0,-1 1 0,1 0 0,-1 0 1,1-1-1,-1 1 0,0 0 0,-1 0 0,1 0 1,-1 0-1,0 4 6,1 8-41,-1-1-1,-1 1 1,-1 0 0,0-1 0,-1 1 0,-1-1 0,0 0 0,-1 0 0,-1 0 0,0-1-1,-1 0 1,0 0 0,-1 0 0,-1-1 0,0 0 0,-1-1 0,-1 1 41,9-11 18,6-2 70,77-31 33,9-6-198,56-24-3859,-124 49 353</inkml:trace>
  <inkml:trace contextRef="#ctx0" brushRef="#br0" timeOffset="749.929">426 62 8052,'0'0'162,"0"0"41,0 0-109,0 0-9,-9-9-24,-29-25 121,36 32-148,0 0-1,0 0 1,0 1 0,-1-1 0,1 1 0,-1-1-1,1 1 1,-1 0 0,0 0 0,1 0 0,-1 1 0,0-1-1,1 0 1,-1 1 0,0 0 0,0 0 0,0 0-1,1 0 1,-1 0 0,0 0 0,-1 1-34,-11 0 82,4 0-21,-1-1 0,1 2 0,0-1-1,-1 2 1,1-1 0,0 2 0,0-1 0,1 2 0,-1-1 0,1 1-1,0 1 1,0 0 0,0 0 0,1 1 0,0 0 0,1 1 0,-1 0-1,2 0 1,-1 1 0,1 0 0,-5 7-61,-1 12 105,0 1 0,2 0-1,1 1 1,1 0 0,2 0 0,1 1 0,-2 22-105,4-21 96,1-1 1,2 0-1,1 1 1,1 0 0,3 9-97,-2-27 11,2 0 0,0 0 1,0-1-1,1 0 1,1 0-1,0 0 1,1-1-1,0 0 0,1 0 1,0 0-1,1-1 1,0-1-1,1 1 1,0-2-1,0 1 0,1-1 1,1-1-1,0 0 1,0-1-1,0 0 1,1 0-1,-1-2 1,2 1-1,-1-2 0,0 0 1,1 0-1,0-1 1,0-1-12,4-1 52,-1-1 1,0 0 0,0-1 0,1-1 0,-1 0-1,0-2 1,-1 0 0,1-1 0,-1 0 0,1-1-1,-2-1 1,1-1 0,-1 0 0,0-1 0,-1-1-1,0 0 1,0-1 0,-1 0 0,9-11-53,-9 7 45,-2-1 1,0 0-1,0 0 0,-2-1 1,0-1-1,-1 1 0,0-2 1,-2 1-1,0-1 0,-1 0 1,-1 0-1,-1 0 0,0 0 1,-2-1-1,0 1 0,-1-1 1,-1 1-1,-3-15-45,2 21 30,-1 0 0,0 1 0,-1-1 0,0 1 0,-1 0 0,0 0-1,-1 1 1,-1-1 0,1 1 0,-2 1 0,0-1 0,0 1 0,0 1 0,-2-1-1,1 2 1,-1-1-30,-14-10 67,0 1-1,-1 2 0,-1 0 0,-1 2 0,0 0 0,-10-1-66,-20 0-722,18 19-4004,18 4-2805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1.44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1 28 423 0,'0'0'85'16,"0"0"-58"-16,0 0 27 15,0 0-8-15,0 0-25 16,0 0 34-16,-26-29-40 16,26 29-8-16,0 0 17 15,0 0-4-15,0 0-11 16,0 0-7-16,0 0 2 16,0 0-3-16,0 0 3 15,0 9-4-15,0 14-1 16,0 11 1-16,-4 12 7 15,4 5 2-15,0 3-8 0,0 6 4 16,0 5-5-16,10 0 4 16,3 0-2-16,4-3-2 15,0-10 2-15,-1-8-2 16,-1-12 0-16,3-8 0 16,-3-9-1-16,-1-6 1 15,6-5 0-15,0-4-4 16,2 0-7-16,6-1 7 15,-5-19-16-15,2-6-18 16,-6 1-4-16,-8 4 20 16,-4 1 22-16,-4 5 5 15,-2 6 2-15,-1 3 18 0,0 3 37 16,0-1-28 0,0 2-27-16,0 2 15 0,0 0-13 15,0 0-9-15,0 0 0 16,0 0-5-16,0 0-1 15,6 0-10-15,2 0 2 16,2 0 13-16,1 0 1 16,-4 2-3-16,-2-2-6 15,3 0 9-15,-3 0-6 16,-1 0 3-16,0 0 2 16,-4 0 1-16,0 0 0 0,0 0 0 15,0 0-2-15,0 0 2 16,0 0-2-16,0 0 1 15,0 2-4-15,0-2 0 16,0 2 5-16,3-2-1 16,-3 0 1-16,1 1 0 15,-1-1-2-15,0 0 4 16,0 0-1-16,0 0 1 16,0 0-1-16,0 0 3 15,0 0-4-15,0 0 0 16,0 0-2-16,0 0 0 15,0 0-6-15,0 0-1 16,0 0 3-16,0 0 6 16,0 0 13-16,0-5 7 0,0-7-20 15,0 1 0-15,0 6 7 16,0 1 1-16,0 4 10 16,0-1-13-16,0 1-4 15,0 0-2-15,0 0-1 16,0 0 1-16,0 0-10 15,0 14 6-15,7 3 5 16,5 5-3-16,1 2 3 16,5-1-1-16,0 0 2 15,6-6-1-15,3-4 3 16,-1-4-2-16,3-9 1 16,-2 0-2-16,4-2-8 15,-5-20-14-15,-7-9-43 16,-8-6-50-16,-9-5-177 0</inkml:trace>
</inkml:ink>
</file>

<file path=word/ink/ink3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37:47.141"/>
    </inkml:context>
    <inkml:brush xml:id="br0">
      <inkml:brushProperty name="width" value="0.05" units="cm"/>
      <inkml:brushProperty name="height" value="0.05" units="cm"/>
      <inkml:brushProperty name="color" value="#008C3A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17 260 1713,'0'0'480,"0"0"-464,0 0-16,0 0-496,0 0-497</inkml:trace>
  <inkml:trace contextRef="#ctx0" brushRef="#br0" timeOffset="1724.233">1117 247 1072,'1'-20'70,"-1"2"188,0-1 3029,0 18-3209,0 1-1,0 0 0,0-1 0,0 1 1,0-1-1,0 1 0,0-1 0,0 1 0,0-1 1,0 1-1,0 0 0,1-1 0,-1 1 1,0-1-1,0 1 0,0 0 0,0-1 0,1 1 1,-1-1-1,0 1 0,1 0 0,-1-1 1,0 1-1,0 0 0,1 0 0,-1-1 0,0 1 1,1 0-1,-1 0 0,1-1 0,-1 1 1,0 0-1,1 0 0,-1 0 0,1 0 0,-1 0 1,1-1-1,-1 1 0,0 0 0,1 0 1,-1 0-1,1 0 0,-1 0 0,1 0 0,-1 1 1,0-1-1,1 0 0,-1 0 0,1 0 0,-1 0 1,1 0-1,-1 1 0,0-1 0,1 0-77,6 30 324,-1 0 0,-1 0 0,-1 1 0,-2-1 0,-1 1 0,-3 26-324,1-3 87,4 268 593,-11-170-285,-5 193-243,-3-61-35,29-7-39,1-43-62,-10 54 64,-10-20-83,6 184-328,5-258-848,12 191-3826,-8-213 1118,-8 88 7411,-32 78-2555,17-189 634,10-84-690,1-2-3435,3-60-540</inkml:trace>
  <inkml:trace contextRef="#ctx0" brushRef="#br0" timeOffset="4227.82">521 4145 7972,'0'0'1158,"0"0"-641,0 0-274,0 0-163,0 0-32,0 0 37,-3-3 6,50-1 216,412-13 1308,446-2-704,-410 35-873,1386-20 535,-1250-17-538,446-13 394,-994 34-400,207 8-39,-84 8 7,83-8 3,-104-19 99,-128 9-2099,-51 2 479,0 0-2980</inkml:trace>
  <inkml:trace contextRef="#ctx0" brushRef="#br0" timeOffset="4934.208">7503 4108 11989,'1'0'9,"0"-1"0,0 1-1,0 0 1,1-1 0,-1 1-1,0 0 1,0 0 0,0 0-1,1 0 1,-1 0 0,0 0-1,0 0 1,0 0 0,1 0-1,-1 1 1,0-1 0,0 0-1,0 1 1,0-1-1,1 1 1,-1-1 0,0 1-1,0 0 1,0-1 0,0 1-1,0 0 1,-1 0 0,1-1-1,0 1 1,0 0 0,0 0-1,-1 0 1,1 1-9,40 39 91,-2 2 0,-2 1 0,29 47-91,-9-13-14,-21-36-547,-36-42 532,1 0-1,-1 0 0,0 0 0,1 1 0,-1-1 1,0 0-1,1 0 0,-1 0 0,1 0 0,-1 0 0,1 0 1,-1 0-1,0 0 0,1 0 0,-1-1 0,1 1 0,-1 0 1,0 0-1,1 0 0,-1 0 0,0-1 0,1 1 1,-1 0-1,0 0 0,1 0 0,-1-1 0,0 1 0,1 0 1,-1-1-1,0 1 0,0 0 0,1-1 0,-1 1 0,0 0 1,0-1-1,0 1 0,0 0 0,1-1 0,-1 1 1,0-1-1,0 1 0,0 0 0,0-1 0,0 1 0,0-1 1,0 1-1,0 0 0,0-1 0,0 1 0,0-1 0,0 1 1,-1 0-1,1-1 0,0 1 0,0-1 0,0 1 0,0 0 30,0-3-308,4-52-4226,-5-2 3289,-1 42 2032,0 1 0,0-1 1,-1 1-1,-1-1 0,0 1 1,-1 1-1,-1-1 0,0 1 1,-1-1-1,-5-6-787,11 18 55,-1 0 0,1 0 0,0 0 0,-1 1 0,1-1 0,-1 0 0,1 1 0,-1-1 0,0 1 0,0 0 0,1-1 0,-1 1 0,0 0 0,0 0 0,0 0 0,0 1 0,0-1 0,-1 0 0,1 1 0,0-1 0,0 1 0,0 0 0,-1 0 0,1 0 0,0 0 0,0 0 0,0 0 0,-1 0 0,1 1 0,0-1 0,0 1 0,0 0 0,0 0 0,0 0 0,0 0 0,0 0 0,-1 0-55,-8 8-19,1 1-1,-1 0 0,2 0 0,0 1 0,0 0 0,1 1 1,-6 10 19,7-12 2,-30 50-65,2 2 1,3 1-1,1 6 63,-13 43-3122,28-64-1107</inkml:trace>
  <inkml:trace contextRef="#ctx0" brushRef="#br0" timeOffset="6015.206">1 22 12310,'0'-1'-22,"1"0"1,0 1 0,0-1-1,0 0 1,0 0 0,0 1-1,0-1 1,0 1 0,0-1-1,1 1 1,-1-1 0,0 1-1,0-1 1,0 1-1,1 0 1,-1 0 0,0 0-1,0 0 1,0 0 0,1 0-1,-1 0 1,0 0 0,0 0-1,1 0 1,-1 1 0,0-1-1,0 0 1,0 1 0,0-1-1,0 1 1,1 0 0,-1-1-1,0 1 22,24 9-53,0 1-1,0 0 1,-2 2-1,1 1 1,-2 1-1,0 0 1,-1 2-1,10 10 54,12 7-1156,-7-10-4097,-21-19 1670</inkml:trace>
  <inkml:trace contextRef="#ctx0" brushRef="#br0" timeOffset="6286.715">453 49 6995,'0'0'2596,"0"0"-760,0 0-454,1-8-198,0-24-352,-1 23-271,0 9-377,0 0-232,0 2-88,-9 29-580,-1-1 0,-1-1 1,-2 0-1,-15 25 716,-2-5-4781,17-34 192</inkml:trace>
  <inkml:trace contextRef="#ctx0" brushRef="#br0" timeOffset="6570.702">377 224 11221,'0'0'251,"0"0"-40,0 0 373,0 0-16,0 0-106,3 11 362,1 6-742,0 1 0,0 0 0,-2 0 0,0 0 0,-1 0 0,-1 0 0,-2 13-82,1 9 64,2 81-2988,1-90-2396</inkml:trace>
  <inkml:trace contextRef="#ctx0" brushRef="#br0" timeOffset="7712.769">721 4670 12950,'0'0'21,"0"0"-69,-10-3-96,-32-10 69,40 13 84,0-1 0,-1 1-1,1-1 1,0 1 0,0 0-1,0 0 1,0 0-1,-1 0 1,1 0 0,0 1-1,0-1 1,0 1 0,0-1-1,0 1 1,0 0-1,0-1 1,0 1 0,0 0-1,0 1 1,0-1-1,0 0 1,1 0 0,-1 1-1,0-1 1,1 1 0,-1-1-1,1 1 1,0 0-1,0 0 1,-1 0 0,1-1-1,0 1 1,0 0-1,1 0 1,-1 0 0,0 1-1,1-1 1,-1 1-9,-3 6-18,-6 16 32,2 0 0,0 1 0,2 0 0,1 0 0,1 0 0,1 0-1,1 1 1,1-1 0,2 12-14,-1-31 5,0-1-1,0 1 0,1 0 0,0-1 0,0 1 1,0 0-1,1-1 0,0 1 0,1-1 0,-1 0 0,1 0 1,0 0-1,0 0 0,1 0 0,0-1 0,0 1 1,0-1-1,1 0 0,0 0 0,0-1 0,0 1 1,0-1-1,1-1 0,-1 1 0,1-1 0,0 1 1,0-2-1,5 3-4,-3-4 4,0 0 0,-1 0 0,1 0 0,-1-1 0,1 0-1,0-1 1,-1 0 0,1 0 0,-1-1 0,1 0 0,-1 0 0,0 0 0,0-1 0,0 0 0,0-1 0,0 1 0,-1-1 0,1-1 0,-1 1 0,0-1 0,-1 0 0,1 0 0,-1-1 0,0 0 0,0 0 0,-1 0 0,0 0 0,0-1 0,0 0 0,-1 1-1,1-2-3,3-9 12,-1 1 0,0-1 0,-1 0 0,0-1 0,-2 1 0,0-1 0,-1 1 1,-1-1-1,-1 0 0,0-7-12,0 16-11,1-1 1,-2 1 0,1-1 0,-1 1 0,-1-1 0,0 1 0,0 0 0,0 0 0,-1 0 0,-1 0 0,0 0-1,0 1 1,0-1 0,-1 1 0,-1 0 0,1 1 0,-1-1 0,0 1 0,-1 0 0,0 1 0,0-1 0,0 2-1,-7-5 11,-48-4-3425,31 14-1551</inkml:trace>
  <inkml:trace contextRef="#ctx0" brushRef="#br0" timeOffset="23075.78">5161 4027 4082,'0'0'675,"0"0"-331,0 0 560,0 0 65,0 0-465,5 2-146,18 7-153,-22-9-187,0 1 0,0 0 0,0 0 0,0 0 1,0 0-1,0 0 0,0 0 0,-1 0 0,1 0 0,0 0 0,0 0 0,-1 0 0,1 1 0,-1-1 1,1 0-1,-1 1 0,1-1 0,-1 0 0,0 1 0,0-1 0,0 0 0,0 1 0,0-1 0,0 0 1,0 1-1,0-1 0,0 0 0,-1 1 0,1-1-18,0 6 83,-1-5-67,1 0 1,-1 0-1,1 0 0,-1 0 0,0 0 1,1-1-1,-1 1 0,0 0 0,0 0 0,-1-1 1,1 1-1,0-1 0,0 1 0,-1-1 0,1 1 1,-1-1-1,1 0 0,-1 0 0,1 0 0,-1 0 1,0 0-1,0 0 0,0 0 0,1 0 0,-1-1 1,0 1-1,0-1 0,0 1 0,0-1 0,0 0 1,0 0-1,0 0 0,0 0 0,0 0 0,0 0 1,0-1-1,0 1 0,0 0 0,0-1 0,0 0 1,0 0-17,0-1 9,0-1 0,-1 0 1,1 1-1,0-1 1,1 0-1,-1 0 0,0-1 1,1 1-1,0 0 1,0 0-1,0-1 0,0 1 1,0-1-1,1 1 1,-1-1-1,1 1 0,0-1-9,0 4 1,-1-65 65,2 63-63,1 0-1,0 1 1,0-1 0,0 1-1,0 0 1,0-1-1,0 1 1,0 0-1,1 0 1,-1 1-1,0-1 1,1 0 0,-1 1-1,0-1 1,1 1-1,-1 0 1,0 0-1,1 0 1,-1 0-1,1 0 1,-1 0 0,0 1-1,1-1 1,1 1-3,0 1 6,0 0 0,0 0 0,-1 0-1,1 1 1,0-1 0,-1 1 0,0 0 0,0 0 0,0 0 0,0 0 0,0 0 0,0 1 0,-1-1 0,0 1 0,0 0 0,0 0 0,0 0 0,0 0 0,-1 0-1,0 0 1,0 0 0,0 0 0,0 0 0,-1 1 0,1-1 0,-1 0 0,0 1 0,0-1 0,-1 0 0,0 1 0,1-1-6,-1-1 3,0-1 1,-1 1-1,1-1 1,0 0-1,-1 1 1,1-1-1,-1 0 1,0 0-1,1 0 1,-1 0-1,0 0 1,0-1-1,0 1 1,-1-1-1,1 1 1,0-1-1,0 0 1,-1 0-1,1 0 1,-1 0-1,1 0 1,-1 0-1,0-1 1,1 1-1,-1-1 1,0 0-1,1 0 1,-1 0 0,0 0-1,1 0 1,-1 0-1,1-1 1,-1 1-1,0-1 1,1 0-4,-1-1 6,0 0 0,1 0 0,-1 0 0,1-1 0,-1 1 0,1-1 0,0 0 0,0 1 0,0-1 0,0 0 0,1 0 0,-1 0 0,1-1 0,0 1 0,0 0 0,0 0 0,0-1 0,1 1 0,-1-1 0,1 1 0,0 0 0,0-1 0,0 1 0,0-1 0,1 1 0,-1 0 0,1-3-6,0 2 1,0 1 1,1-1-1,-1 1 0,0 0 0,1 0 1,0-1-1,0 1 0,0 0 0,0 0 0,0 1 1,1-1-1,-1 0 0,1 1 0,-1-1 1,1 1-1,0 0 0,0 0 0,0 0 0,1 0 1,-1 1-1,0-1 0,1 1 0,-1 0 1,1 0-1,-1 0 0,1 0 0,-1 1 0,1-1 1,-1 1-1,1 0 0,0 0 0,-1 1 1,1-1-1,0 1 0,0-1-1,-2 1 0,1-1-1,-1 0 1,0 1-1,0-1 1,1 1 0,-1-1-1,0 1 1,0 0 0,0 0-1,0 0 1,0 0-1,0 1 1,0-1 0,0 0-1,-1 1 1,1-1 0,0 1-1,-1 0 1,1-1-1,-1 1 1,0 0 0,1 0-1,-1 0 1,0 0 0,0 0-1,0 0 1,-1 0-1,1 1 1,10 64 0,-12-63-7,0 0 0,0 0 0,0 0 0,0 0 0,-1-1 0,1 1 0,-1 0 0,0-1 0,0 1 0,-1-1 0,1 1 0,-1-1 0,0 0 0,0 0 0,0-1 0,0 1 0,0 0 0,0-1 0,-1 0 0,1 0 0,-1 0 0,0 0 0,1 0 0,-1-1 0,0 0 0,0 0 0,0 0 0,0 0 0,0 0 0,0-1 0,0 0 0,-1 0 0,1 0 0,0 0 1,0-1-1,0 1 0,-4-2 7,5 0 7,-1 0 0,1 0 1,0 0-1,0 0 1,0-1-1,0 1 1,0-1-1,0 0 0,1 1 1,-1-1-1,1 0 1,0-1-1,0 1 1,0 0-1,0-1 0,1 1 1,-1-1-1,1 1 1,0-1-1,0 0 1,0 0-1,1 1 0,-1-1 1,1 0-1,0 0 1,0 0-1,0 0 1,1 1-1,-1-1 0,1 0 1,0 0-1,0 1 1,0-1-1,1 0 1,-1 1-1,1-1 1,0 1-1,0 0 0,0-1 1,0 1-1,0 0 1,2 0-8,1-2 3,1 1 0,0 0 0,1 0 0,-1 1-1,1-1 1,0 1 0,0 1 0,0-1 0,0 1 0,0 1 0,0-1 0,0 1 0,1 0 0,-1 1 0,1 0 0,-1 0 0,0 0 0,5 2-3,-9-1-2,0 1-1,0-1 1,0 1-1,0 0 1,0 0 0,-1 0-1,1 0 1,-1 0-1,1 1 1,-1-1 0,0 1-1,0-1 1,0 1-1,0 0 1,0 0 0,-1 0-1,1 0 1,-1 0 0,0 0-1,0 0 1,0 1-1,0-1 1,-1 0 0,1 0-1,-1 1 1,0-1-1,0 1 1,0-1 0,0 0-1,-1 1 1,1-1-1,-1 0 1,0 0 0,0 1-1,0-1 1,0 0-1,-1 0 1,1 0 0,-2 1 2,-1 2-78,-1-1 1,0 1 0,0-1 0,-1 0-1,0 0 1,0-1 0,0 0 0,0 0-1,0 0 1,-1-1 0,0 0 0,1 0-1,-1 0 1,0-1 0,-1 0 0,1-1-1,0 0 1,0 0 0,-1 0 0,1-1-1,-1 0 1,1 0 0,-2-1 77,6 0 36,0 0 0,-1-1 0,1 1 0,0-1 0,0 0 0,0 0 0,0 0 0,0 0 1,1 0-1,-1-1 0,0 1 0,1-1 0,0 1 0,0-1 0,0 0 0,0 0 0,0 0 0,0 0 0,1-1 0,0 1 0,0 0 1,-1-1-1,2 1 0,-1-1 0,0 1 0,1-1 0,0 1 0,-1-1 0,1 1 0,1-1 0,-1 1 0,0-1 0,1 1 1,0-1-1,0 1 0,0 0 0,0-1 0,1 1 0,-1 0 0,1 0 0,0 0 0,0-2-36,2 1 2,0-1 0,0 1 1,1 0-1,-1 0 0,1 0 0,0 1 0,0-1 0,0 1 1,0 1-1,1-1 0,-1 1 0,1-1 0,0 2 0,-1-1 1,1 1-1,0-1 0,0 2 0,0-1 0,0 1 0,0 0 1,3 0-3,-7 0-36,0 0 0,0 1 0,0-1 1,0 1-1,0-1 0,-1 1 0,1-1 1,0 1-1,0 0 0,-1 0 0,1 0 1,0 0-1,-1 0 0,1 1 0,-1-1 1,1 0-1,-1 1 0,0-1 0,1 1 1,-1-1-1,0 1 0,0 0 0,0 0 1,0-1-1,-1 1 0,1 0 0,0 0 1,-1 0-1,1 0 0,-1 0 0,0-1 1,0 1-1,1 0 0,-1 0 0,0 0 1,-1 0-1,1 0 0,0 0 0,-1 0 1,0 2 35,1 24-1796</inkml:trace>
  <inkml:trace contextRef="#ctx0" brushRef="#br0" timeOffset="25521.963">5433 4340 9492,'0'0'649,"0"0"-724,0 0-101,0 0 128,0 3 24,2 158 1716,0-76-2177,-1-2-4030,-1-85 1415</inkml:trace>
  <inkml:trace contextRef="#ctx0" brushRef="#br0" timeOffset="25928.718">5421 4322 1409,'4'-6'9176,"9"19"-8815,64 124 642,-33-96-931,-42-40-56,-1 0 0,0 0 0,1 0 0,-1-1 0,1 1 0,-1 0 0,1-1 0,0 1 0,-1-1 0,1 1 0,-1-1 0,1 0 0,0 0 0,-1 0 0,1 0 0,0 0 0,-1 0 0,1 0 0,0 0 0,-1-1 0,1 1 0,0-1 0,-1 1 0,1-1 0,-1 1 1,1-1-1,-1 0 0,1 0 0,-1 0 0,0 0 0,1 0 0,-1 0 0,0 0 0,1-1-16,4-8 3,1-1 1,-1 0-1,0-1 0,-1 1 1,-1-1-1,0 0 1,0 0-1,-1 0 0,-1 0 1,0-1-1,-1 1-3,7-29 29,-8 41-14,0 0-1,0 0 1,1 1-1,-1-1 1,0 0-1,0 0 0,0 0 1,0 0-1,1 0 1,-1 0-1,0 0 0,0 1 1,0-1-1,0 0 1,1 0-1,-1 0 0,0 0 1,0 0-1,0 0 1,1 0-1,-1 0 0,0 0 1,0 0-1,0 0 1,1 0-1,-1 0 1,0 0-1,0 0 0,0 0 1,1-1-1,-1 1 1,0 0-1,0 0 0,0 0 1,1 0-1,-1 0 1,0 0-1,0 0 0,0-1 1,0 1-1,0 0 1,1 0-1,-1 0 1,0 0-1,0-1 0,0 1 1,0 0-1,0 0 1,0 0-1,0 0 0,0-1 1,0 1-1,0 0 1,0 0-1,0 0 0,0-1 1,0 1-1,0 0 1,0 0-1,0 0 1,0-1-15,8 20-326,-7-15 447,20 60 145,-3 1-1,9 59-265,-27-123 14,0 0-144,0 0 1,0 0-1,0-1 0,0 1 0,0 0 0,0 0 0,0 0 0,0 0 0,1 0 0,-1-1 0,0 1 0,0 0 1,1 0-1,-1 0 0,1-1 0,-1 1 0,1 0 0,-1-1 0,1 1 0,-1 0 0,1-1 0,0 1 0,-1-1 1,1 1-1,0-1 0,-1 1 0,1-1 0,0 1 0,0-1 0,0 0 0,-1 1 0,1-1 0,0 0 1,0 0-1,0 1 130,9-1-4472</inkml:trace>
  <inkml:trace contextRef="#ctx0" brushRef="#br0" timeOffset="26483.522">6011 4332 6835,'15'-62'6947,"-15"61"-6544,1 1-248,-1 3-363,-2 21 274,-1-1 1,-2 0 0,0-1 0,-1 1-1,-2-1 1,0-1 0,-1 1-1,-5 6-66,-9 26 222,-96 268 386,104-240-739,15-81 24,0-1 0,0 1-1,0 0 1,0 0-1,0-1 1,0 1 0,0 0-1,1 0 1,-1-1-1,0 1 1,0 0-1,1-1 1,-1 1 0,1 0-1,-1-1 1,0 1-1,1-1 1,-1 1 0,1-1-1,-1 1 1,1-1-1,0 1 1,-1-1 0,1 1-1,-1-1 1,1 0-1,0 1 1,-1-1 0,1 0-1,0 1 1,0-1-1,-1 0 1,1 0 0,0 0-1,-1 0 1,1 0-1,0 0 1,0 0-1,-1 0 1,1 0 0,0 0-1,0 0 1,-1 0-1,1-1 1,0 1 0,-1 0-1,1 0 1,0-1-1,-1 1 1,1-1 0,0 1-1,-1 0 1,1-1-1,-1 1 108,22-17-7067</inkml:trace>
  <inkml:trace contextRef="#ctx0" brushRef="#br0" timeOffset="26744.479">6138 4469 8676,'3'1'4751,"1"23"-4935,0 249 667,-4-175-475,0-99-34,0 1 0,0 0 0,0-1 0,0 1 0,0 0 0,0-1 0,0 1 0,0 0-1,0 0 1,0-1 0,0 1 0,0 0 0,0-1 0,0 1 0,0 0 0,0-1 0,1 1 0,-1 0 0,0 0-1,0-1 1,0 1 0,1 0 0,-1 0 0,0 0 0,0-1 0,0 1 0,1 0 0,-1 0 0,0 0 0,0-1-1,1 1 1,-1 0 0,0 0 0,1 0 0,-1 0 0,0 0 0,1 0 0,-1 0 0,0 0 0,0 0 0,1 0 0,-1 0-1,0 0 1,1 0 0,-1 0 0,0 0 0,1 0 0,-1 0 0,0 0 0,1 0 0,-1 0 0,0 1 0,0-1-1,1 0 1,-1 0 0,0 0 0,0 0 0,1 1 0,-1-1 0,0 0 0,0 0 0,0 1 0,1-1 0,-1 0-1,0 0 1,0 1 0,0-1 0,0 0 26,9-25-2534,-1-11-5179</inkml:trace>
  <inkml:trace contextRef="#ctx0" brushRef="#br0" timeOffset="27231.412">6207 4408 10661,'2'-2'145,"0"0"1,0 0-1,0 1 0,0-1 0,1 0 1,-1 1-1,0-1 0,1 1 1,-1 0-1,1 0 0,0 0 1,-1 0-1,1 1 0,0-1 1,-1 0-1,1 1 0,0 0 1,0 0-1,-1 0 0,1 0 1,1 0-146,-1 1 6,0-1 0,0 0 0,0 1 0,0 0 0,0 0 0,0 0 0,0 0 0,0 0 0,0 0 0,-1 1 0,1-1-1,0 1 1,-1 0 0,1 0 0,-1 0 0,0 0 0,0 0 0,0 1 0,0-1 0,0 1 0,0-1 0,0 1 0,-1 0 0,0-1 0,1 1 0,-1 0 0,0 0 0,0 0 0,0 1-6,-1 1-39,0 0 0,0 1 0,0-1 0,-1 0 0,0 0 0,0 1 0,0-1 0,0 0 0,-1 0 0,0 0 0,0 0 0,0 0 0,-1-1 0,0 1 0,0-1 0,0 1 0,0-1 0,0 0 0,-1 0 0,0 0 0,0-1 0,0 0 0,0 1 0,-1-1 0,1-1 0,-1 1 0,0-1 0,0 1 0,-2-1 39,-39 11-3679,42-13 222</inkml:trace>
  <inkml:trace contextRef="#ctx0" brushRef="#br0" timeOffset="27536.655">6421 4633 10789,'10'3'1745,"89"120"-1615,-92-113-164,0-1-19,-1 0 0,1-1 0,0 1 0,1-1 0,0-1-1,0 1 1,0-2 0,1 1 0,0-1 0,5 2 53,-13-7-74,0-1 0,0 1-1,0-1 1,1 1 0,-1-1 0,0 0 0,0 1 0,0-1-1,1 0 1,-1 0 0,0 0 0,0 0 0,1 0 0,-1 0 0,0 0-1,0-1 1,1 1 0,-1 0 0,0-1 0,0 1 0,0 0-1,0-1 1,1 0 0,-1 1 0,0-1 0,0 0 0,0 1 0,0-1-1,-1 0 1,1 0 0,0 0 0,0 0 0,0 0 0,-1 0-1,1 0 1,0 0 0,-1 0 0,1 0 0,-1-1 0,1 1 0,-1 0-1,0 0 1,1-1 74,4-56-2749,-5 54 2628,0-3 57,1 2 273,-1-1-1,1 1 1,-2 0-1,1-1 1,0 1-1,-1-1 0,0 1 1,-1-1-1,1 1 1,-1 0-1,0 0 0,0 0 1,0 0-1,-1 0 1,0 0-1,-3-3-208,4 5 105,-1 0 0,1 1 0,-1-1 1,1 1-1,-1 0 0,0 0 0,0 0 0,0 0 0,0 0 1,0 1-1,0 0 0,0-1 0,-1 1 0,1 0 0,0 0 0,-1 1 1,1-1-1,-1 1 0,1 0 0,-1 0 0,1 0 0,-1 0 1,1 0-1,-1 1 0,1 0 0,0 0 0,-1 0 0,1 0 1,0 0-1,-1 0 0,1 1 0,0 0 0,0 0 0,0 0 0,1 0 1,-3 2-106,-15 15 0,0 2 0,2 0 1,0 1-1,1 1 1,2 0-1,0 2 0,-7 16 0,-3 3-781,-1 2-1789</inkml:trace>
  <inkml:trace contextRef="#ctx0" brushRef="#br0" timeOffset="49573.994">1179 883 5250,'0'0'537,"0"0"250,0 0 104,0 0-176,0 0 8,0 0-259,0-2-243,12-36 2463,-12 37-2542,0 1-108,6 1-322,-10 39-219,4-39 500,-1 0-1,0 1 1,0-1 0,0 0-1,0 0 1,0 0-1,0 0 1,0 0-1,0 0 1,0 0 0,-1 0-1,1-1 1,0 1-1,-1 0 1,1-1-1,0 1 1,-1-1-1,1 1 1,-1-1 0,1 0-1,-1 1 1,1-1-1,-1 0 1,1 0-1,-1 0 1,1 0-1,-1-1 1,1 1 0,-1 0-1,1 0 1,0-1-1,-1 1 1,1-1-1,-1 0 1,1 1 0,0-1-1,0 0 1,-1 0-1,1 0 1,0 1-1,0-1 1,0 0-1,0-1 1,0 1 0,0 0-1,0 0 1,0 0-1,0-1 1,1 1-1,-1 0 1,1-1-1,-1 0 8,0 0 2,1 0-1,0 0 0,0-1 0,0 1 0,0 0 0,0 0 0,0 0 0,1 0 0,-1-1 0,1 1 0,-1 0 0,1 0 0,0 0 0,0 0 0,0 0 0,0 0 0,0 0 0,0 1 0,1-1 0,-1 0 0,0 1 0,1-1 0,0 0 0,-1 1 0,1 0 0,0-1 0,0 1 0,-1 0 0,1 0 0,0 0 0,0 0 0,0 1 0,0-1 0,1 0 0,-1 1 0,0-1 0,0 1-1,-1 0-1,0-1-6,0 0 0,0 0 0,1 0 0,-1 0-1,0 1 1,1-1 0,-1 0 0,1 1 0,-1-1-1,1 1 1,-1 0 0,1-1 0,-1 1 0,1 0-1,-1 0 1,1 0 0,0 0 0,-1 0 0,1 0 0,-1 1-1,1-1 1,-1 0 0,1 1 0,-1-1 0,1 1-1,-1 0 1,1-1 0,-1 1 0,0 0 0,0 0-1,1 0 1,-1 0 0,0 0 0,0 0 0,0 0-1,0 0 1,0 1 0,0-1 0,0 0 0,0 2 7,-1-1-53,1 1 1,-2 0-1,1 0 1,0 0-1,0-1 0,-1 1 1,0 0-1,0-1 1,1 1-1,-1 0 1,-1-1-1,1 1 1,0-1-1,-1 0 1,1 1-1,-1-1 1,0 0-1,1 0 1,-1 0-1,0 0 0,0 0 1,-1 0-1,1-1 1,0 1-1,-1-1 1,1 1-1,0-1 1,-1 0-1,0 0 1,1 0-1,-1-1 1,0 1-1,1 0 0,-1-1 1,0 0-1,0 0 1,1 1-1,-1-2 1,-2 1 52,3-1 11,1 0 1,-1 0-1,1 0 1,0 0-1,-1 0 1,1-1 0,0 1-1,0 0 1,0-1-1,0 1 1,0-1-1,0 1 1,0-1-1,0 0 1,0 1-1,1-1 1,-1 0-1,1 0 1,0 1 0,-1-1-1,1 0 1,0 0-1,0 1 1,0-1-1,0 0 1,0 0-1,0 0 1,1 1-1,-1-1 1,1 0-1,-1 0 1,1 1 0,-1-1-1,1 0 1,0 1-1,0-1 1,0 1-1,0-1 1,0 1-1,0-1-11,4-2 20,1-1 0,-1 1 0,1 0 0,-1 0-1,1 0 1,0 1 0,1 0 0,-1 0-1,0 0 1,1 1 0,0 0 0,-1 0 0,1 1-1,0 0 1,0 0 0,0 1 0,0-1 0,0 2-1,2-1-19,-8 1-4,0 0-1,0-1 1,0 1-1,0 0 0,0 0 1,-1-1-1,1 1 1,0 0-1,-1 0 0,1 0 1,0 0-1,-1 0 0,1 0 1,-1 0-1,0 0 1,1 0-1,-1 1 0,0-1 1,0 0-1,0 0 1,1 0-1,-1 0 0,0 0 1,0 0-1,-1 1 0,1-1 1,0 0-1,0 0 1,-1 0-1,1 0 0,0 0 1,-1 0-1,1 0 1,-1 0-1,1 0 0,-1 0 1,0 1 4,-3 3-154,0 0 1,0-1-1,0 0 1,0 1-1,-1-1 1,0-1-1,0 1 1,0-1 0,0 0-1,0 0 1,-1 0-1,1-1 1,-1 1-1,0-2 1,1 1-1,-1 0 1,0-1-1,0 0 1,0-1-1,0 1 1,-5-1 153,10-1 7,-1 1 0,1 0 0,-1-1-1,1 1 1,-1-1 0,1 0 0,-1 1 0,1-1 0,0 0 0,-1 0-1,1 0 1,0 0 0,0 0 0,0 0 0,0 0 0,0 0 0,0-1-1,0 1 1,0 0 0,0-1 0,0 1 0,1 0 0,-1-1 0,0 1-1,1-1 1,0 1 0,-1-1 0,1 0 0,0 1 0,0-1 0,-1 1-1,1-1 1,1 1 0,-1-2-7,-1 0 9,1-1 0,0 1 0,1-1-1,-1 1 1,0-1 0,1 1 0,0-1 0,0 1 0,0 0-1,0-1 1,0 1 0,1 0 0,0 0 0,-1 0-1,2-2-8,-1 3 63,0 0 0,0 0 0,1 0-1,-1 0 1,0 0 0,0 1 0,1-1-1,-1 1 1,1 0 0,0 0 0,-1-1-1,1 2 1,0-1 0,0 0 0,-1 0-1,1 1 1,0 0 0,0-1 0,0 1 0,0 0-1,0 1 1,-1-1 0,2 0-63,-2 2-12,-1-1 1,0 0-1,0 0 0,0 0 1,0 1-1,0-1 1,0 1-1,0-1 1,0 1-1,-1-1 0,1 1 1,0-1-1,-1 1 1,1 0-1,-1-1 1,0 1-1,0 0 0,1-1 1,-1 1-1,0 0 1,0-1-1,-1 1 0,1 0 1,-1 1 11,1 1-77,-1 21-1318,-8 0-2274</inkml:trace>
  <inkml:trace contextRef="#ctx0" brushRef="#br0" timeOffset="50496.394">1182 866 7571,'0'0'1233,"0"0"-417,0 0-490,0 0-203,0 0-19,3-1 24,-2 0-122,0 1 0,-1-1 0,1 1 0,0-1 0,0 1 0,-1-1 0,1 1 0,0 0 0,0-1 0,0 1 0,0 0 0,0 0 0,-1-1 0,1 1 0,0 0 0,0 0 0,0 0 0,0 0 0,0 0 0,0 1 0,0-1-1,-1 0 1,1 0 0,0 0 0,0 1 0,0-1 0,0 0 0,-1 1 0,1-1 0,0 1 0,0-1 0,-1 1 0,1-1 0,0 1 0,-1 0 0,1-1 0,0 1 0,-1 0 0,1-1 0,-1 1 0,1 0 0,-1 0 0,0 0 0,1-1 0,-1 1 0,0 0 0,0 0 0,1 0 0,-1 0 0,0 0 0,0 0 0,0-1 0,0 2-6,0 0 3,1 0 0,-1-1-1,0 1 1,0 0 0,0 0-1,0 0 1,0-1 0,0 1-1,-1 0 1,1 0 0,0-1-1,-1 1 1,0 0 0,1-1-1,-1 1 1,0 0 0,0-1-1,0 1 1,0-1 0,0 1-1,0-1 1,0 0 0,0 0-1,-1 1 1,1-1 0,0 0-1,-1 0 1,1 0 0,-1 0-1,1 0 1,-1-1 0,0 1-1,1 0 1,-1-1 0,0 1-1,0-1 1,1 0 0,-1 1-1,0-1-2,0 0 3,0 0-1,0 0 1,0 0-1,0 0 1,0-1-1,0 1 1,0 0-1,1-1 1,-1 1-1,0-1 1,0 0-1,0 0 1,1 0-1,-1 0 1,1 0-1,-1 0 1,0 0-1,1 0 1,0 0-1,-1-1 1,1 1-1,0-1 1,0 1-1,0-1 1,0 1-1,0-1 1,0 0-1,0 0 1,0 1-1,1-1 1,-1 0-3,-5-49-139,7 49 136,0 0 0,1 0 0,-1 0 0,0 0 0,1 1 1,-1-1-1,1 1 0,0-1 0,-1 1 0,1-1 0,0 1 0,0 0 0,0 0 0,0 0 0,0 0 1,0 0-1,0 1 0,0-1 0,0 0 0,1 1 0,-1 0 0,0-1 0,0 1 0,1 0 0,-1 0 1,0 0-1,0 1 0,0-1 0,1 0 0,-1 1 0,0 0 3,3-1-9,-4 1 4,1 0 0,-1 1 1,0-1-1,0 1 0,1-1 0,-1 1 0,0 0 0,0-1 1,-1 1-1,1 0 0,0 0 0,-1 0 0,1 0 0,-1 0 0,1-1 1,-1 1-1,0 0 0,0 0 0,0 0 0,0 0 0,0 0 0,0 0 1,-1 0-1,1 0 0,0 0 0,-1 0 0,0 0 0,1-1 1,-1 1-1,0 0 0,0 0 0,0-1 0,-1 2 5,-1 1-15,-1 0 1,0-1-1,0 1 0,0-1 0,0 0 0,0 0 1,-1 0-1,1 0 0,-1-1 0,0 0 0,1 0 1,-1 0-1,0 0 0,0-1 0,-1 0 0,1 0 1,0 0-1,0-1 0,0 0 0,-1 0 0,1 0 1,-5-1 14,8 1 7,0-1 0,0 1 0,0-1 0,0 1 0,0-1 0,0 0 0,0 1 0,1-1 0,-1 0 0,0 0 0,0-1 0,1 1 1,-1 0-1,1 0 0,-1-1 0,1 1 0,-1-1 0,1 1 0,0-1 0,0 0 0,0 1 0,0-1 0,0 0 0,0 0 0,0 0 1,1 0-1,-1 0 0,1 1 0,-1-1 0,1 0 0,0 0 0,0 0 0,0-1 0,0 1 0,0 0 0,0 0 0,0 0 0,1 0 0,-1 0 1,1 1-1,0-1 0,-1 0 0,2-1-7,3-4-13,0 0 1,1 1 0,0-1-1,1 1 1,-1 1 0,1-1 0,0 1-1,1 0 1,-1 1 0,1 0-1,0 0 1,7-2 12,-13 5 1,5-3 7,0 1 0,0-1 0,1 2 0,-1-1 0,1 1 0,-1 0 0,1 1 0,0-1 0,1 1-8,-8 25-45,-3-17 46,-1 0 1,0-1 0,0 1-1,-1-1 1,1 1 0,-1-1 0,-1-1-1,1 1 1,-1-1 0,0 1-1,-3 1-1,8-7 0,0 0 0,-1 1 0,1-1 0,-1 1 0,1-1 0,-1 0 0,1 1 0,-1-1 0,1 0 1,-1 0-1,1 1 0,-1-1 0,1 0 0,-1 0 0,0 0 0,1 0 0,-1 0 0,1 1 0,-1-1 0,0 0 0,1 0 0,-1-1 0,1 1 0,-1 0 0,0 0 0,1 0 0,-1 0 0,1 0 0,-1-1 0,1 1 0,-1 0 0,1 0 0,-1-1 0,1 1 0,-1-1 0,1 1 0,-1 0 0,1-1 0,0 1 0,-1-1 0,1 1 0,-1-1 0,1 1 0,0-1 0,0 1 0,-1-1 0,1 1 0,0-1 0,0 1 0,0-1 0,-1 0 0,1 1 0,0-1 0,0 1 0,0-1 0,0 1 0,0-1 0,0 0 0,-3-37-476,3 37 420,0-3-246,-1-5-574,2 6-2510,1 2-998</inkml:trace>
  <inkml:trace contextRef="#ctx0" brushRef="#br0" timeOffset="52076.846">143 888 9973,'0'0'242,"0"0"177,0 0-293,0 0-22,0 0 253,-2-3 46,-5 1-526,7 17 114,0-13 0,0 66 86,7 156 91,-7-225-230,0 1 0,0 0-1,0 0 1,0 0 0,1 0 0,-1 0 0,0-1-1,0 1 1,0 0 0,1 0 0,-1 0-1,0 0 1,0 0 0,0 0 0,1 0 0,-1 0-1,0 0 1,0 0 0,0-1 0,1 1 0,-1 0-1,0 0 1,0 1 0,1-1 0,-1 0 62,6-62-3608,-6-84 997,-18 75 2650,3 24 5901,18 37-2974,9 23-2523,23 67-446,-31-66 9,1 0 0,1-1-1,0 0 1,1 0 0,0 0-1,1-1 1,1 0 0,6 8-6,-13-19 9,-1 1 0,0-1 0,1 0 0,-1 0 0,0 0 0,1 0 0,-1 0 0,1 0 1,0 0-1,-1-1 0,1 1 0,0-1 0,-1 1 0,1-1 0,0 1 0,0-1 0,0 0 0,-1 0 0,1 0 0,0 0 1,0 0-1,-1 0 0,1 0 0,0-1 0,0 1 0,-1-1 0,1 1 0,0-1 0,-1 0 0,1 0 0,0 1 0,-1-1 0,1 0 1,-1-1-1,0 1 0,1 0 0,-1 0 0,0 0 0,0-1 0,1 1 0,-1-1 0,0 1 0,-1-1 0,1 1 0,0-1 1,0 0-1,0 0-9,8-16 31,-1 0 1,-1 0-1,0-1 1,-2 0-1,0 0 1,-1-1 0,-1 0-1,0-9-31,-2 27 1,0-26 1090,-1 28-1056,0 0-96,2 4-257,8 22 271,-1 0 1,-2 1-1,-1 0 0,-1 0 1,-1 0-1,0 26 47,-4-47-217,5 26-1441,11-22-2694,-4-10 337</inkml:trace>
  <inkml:trace contextRef="#ctx0" brushRef="#br0" timeOffset="52417.854">594 779 10197,'0'0'659,"0"0"261,0 0-237,0 0-291,-1-3-290,-34 184 290,-48 162 317,67-198-799,16-145 28,0 1 1,0-1 0,1 0 0,-1 1-1,0-1 1,0 0 0,0 1 0,0-1-1,0 1 1,0-1 0,0 0 0,1 1-1,-1-1 1,0 0 0,0 1-1,1-1 1,-1 0 0,0 0 0,0 1-1,1-1 1,-1 0 0,0 0 0,1 1-1,-1-1 1,0 0 0,1 0 0,-1 0-1,0 0 1,1 1 0,-1-1-1,0 0 1,1 0 0,-1 0 0,1 0-1,-1 0 1,0 0 0,1 0 0,-1 0-1,0 0 1,1 0 0,-1 0 0,1 0-1,-1-1 1,0 1 0,1 0 0,-1 0-1,0 0 1,1 0 0,-1-1-1,0 1 1,1 0 0,-1 0 0,0 0-1,0-1 1,1 1 0,-1-1 61,10-9-2657</inkml:trace>
  <inkml:trace contextRef="#ctx0" brushRef="#br0" timeOffset="52744.335">635 1041 9284,'0'0'593,"0"0"-79,0 0-76,0 0-75,0 0-155,1-6-147,3 32-31,10 290 1029,-10-292-1435,1-32-1271,1-11 4</inkml:trace>
  <inkml:trace contextRef="#ctx0" brushRef="#br0" timeOffset="53007.187">637 983 9732,'0'0'1433,"0"0"13,0 0-384,0 0-472,0 0-409,-1-3-138,1 3-44,0 1-1,1-1 1,-1 0 0,1 1 0,-1-1 0,1 0 0,-1 1 0,1-1 0,-1 0 0,1 0 0,-1 1 0,1-1 0,-1 0-1,1 0 1,-1 0 0,1 0 0,-1 0 0,1 1 0,0-1 0,-1 0 0,1 0 0,-1-1 0,1 1 0,-1 0 0,1 0-1,-1 0 1,1 0 0,0 0 0,-1-1 0,1 1 0,-1 0 0,1 0 0,-1-1 0,1 1 0,-1 0 0,0-1 0,1 1-1,-1 0 1,1-1 0,-1 1 0,0-1 0,1 1 0,-1-1 0,0 1 0,1-1 0,-1 1 0,0-1 0,0 1 0,0-1-1,0 1 1,1-1 0,-1 1 0,0-1 0,0 0 0,0 1 0,0-1 0,0 1 0,0-1 0,0 1 0,0-1 0,-1 0-1,1 1 1,0-1 0,0 1 0,0-1 0,0 1 0,-1-1 0,1 1 0,0-1 1,4 2-4,0 0 0,1-1-1,-1 2 1,0-1 0,1 0 0,-1 1 0,0 0-1,0 0 1,0 0 0,0 0 0,-1 1 0,1-1-1,-1 1 1,1 0 0,-1 0 0,0 0 0,0 1-1,0-1 1,-1 1 0,1 0 0,-1-1 0,0 1 0,0 0-1,0 0 1,0 1 0,-1-1 0,0 0 0,1 5 4,-2-6-26,0-1 0,0 1 1,0 0-1,0 0 0,0-1 1,-1 1-1,0 0 0,1-1 1,-1 1-1,0-1 1,0 1-1,0-1 0,-1 1 1,1-1-1,-1 0 0,1 1 1,-1-1-1,0 0 0,0 0 1,0 0-1,0 0 1,0-1-1,-1 2 26,-15 11-397,-20 19-1267,25-5-2315,13-17 476</inkml:trace>
  <inkml:trace contextRef="#ctx0" brushRef="#br0" timeOffset="53479.004">808 1226 8836,'0'0'1251,"0"0"-333,0 0 184,0 0-339,0 0-21,0-3-372,0-9-332,13 22-276,-4 1 233,-6-6-7,0-1 1,1 1-1,0-1 1,-1 1-1,1-1 1,1 0-1,-1-1 1,1 1-1,-1-1 1,1 0-1,0 0 1,0 0-1,0-1 1,1 0-1,-1 0 1,1 0-1,-1-1 1,1 1-1,0-1 12,-4-1-9,0 1-1,1-1 0,-1 0 1,0 0-1,0 0 1,1 0-1,-1 0 0,0-1 1,0 1-1,0-1 0,1 1 1,-1-1-1,0 0 1,0 0-1,0 0 0,0 0 1,0 0-1,0-1 0,-1 1 1,1 0-1,0-1 1,-1 1-1,1-1 0,0 0 1,-1 1-1,0-1 1,0 0-1,1 0 0,-1 0 1,0 0-1,0 0 0,-1 0 1,1 0-1,0-1 1,-1 1-1,1 0 0,-1 0 1,0-1 9,1-1 33,-1 3 36,0 1 1,0-1 0,1 0 0,-1 1 0,0-1 0,0 0 0,0 1-1,0-1 1,0 0 0,0 1 0,0-1 0,0 1 0,0-1-1,0 0 1,0 1 0,0-1 0,0 0 0,0 1 0,-1-1 0,1 0-1,0 1 1,0-1 0,-1 1 0,1-1 0,-1 1 0,1-1-1,0 1 1,-1-1 0,1 1 0,-1-1 0,1 1 0,-1-1 0,1 1-1,-1 0 1,0-1 0,1 1 0,-1 0-70,-12 15-61,0 11 25,1 1 1,1 0 0,2 1 0,1 0 0,0 4 35,-9 29 15,-32 88-728,7-55-4555,22-60-3026</inkml:trace>
  <inkml:trace contextRef="#ctx0" brushRef="#br0" timeOffset="59655.111">1185 871 2353,'0'0'699,"0"0"-181,0 0-142,0 0 125,0 0 185,-1-2-96,-6-20 5164,23 36-5850,75 71 166,21-12 717,-14-9-585,90 62-20,-147-92-174,0 1-1,-2 2 1,-2 3-8,-28-32-15,93 104 47,-77-90-23,0-2 0,2 0 0,0-2 0,1-1 0,11 3-9,148 103-77,-136-99 87,-38-19-5,1 1-1,-1 0 1,-1 1 0,1 0 0,-1 1-1,-1 0 1,1 1 0,3 5-5,75 73 2,75 56 65,101 31 136,-113-77 104,2-3 248,2 0-233,84 94-223,-77-72-40,11 15 136,-82-66-137,62 57-7,17 30-48,-11-6 77,-54-52-96,7 4 50,-93-79-75,0 0 0,0-1 0,2-2 0,0 0-1,3-1 42,-10-4-31,148 94-284,-43-29 259,-100-59 68,-12-8 16,0-1 0,1 0 0,0-1 0,0 0-1,1-1 1,0 0 0,0-1 0,1 0-28,47 18 467,-55-20-267,0 1-839,-2-4-4173,-5 0-1879</inkml:trace>
  <inkml:trace contextRef="#ctx0" brushRef="#br0" timeOffset="90267.367">2338 1700 2577,'0'0'2319,"0"0"-1455,0 0-525,0 0-75,0 0 382,0 0 290,1-9 2081,0 11-3015,-1 1 0,1 0 0,-1 0 0,0 0 0,0-1 0,0 1 0,0 0 0,-1 0 0,1 0 0,-1-1 0,1 1 0,-1 0-1,0-1 1,0 1 0,0 0 0,-1-1 0,1 1 0,-1-1 0,1 0 0,-1 0 0,0 1 0,0-1 0,0 0 0,0 0 0,0-1 0,0 1 0,-1 0-1,1-1 1,-2 1-2,3-2 10,1 0 0,-1-1 0,0 1 0,0-1 0,0 1 0,1-1 0,-1 0-1,0 1 1,1-1 0,-1 0 0,0 1 0,1-1 0,-1 0 0,1 0 0,-1 0-1,1 0 1,0 1 0,-1-1 0,1 0 0,0 0 0,0 0 0,-1 0 0,1 0-1,0 0 1,0 0 0,0 0 0,0 0 0,0 0 0,0 1 0,0-1 0,1 0-1,-1 0 1,0 0 0,0 0 0,1 0 0,-1 0-10,1-3 13,-1-3-15,1 1 1,0 0 0,0 0 0,1 0-1,0 0 1,0 0 0,1 0-1,-1 0 1,1 1 0,0-1 0,1 1-1,-1 0 1,1 0 0,0 0 0,0 0-1,1 1 1,1-1 1,-5 4-1,-1 0-1,1 1 1,0-1-1,0 1 1,-1-1-1,1 1 1,0-1-1,0 1 0,0-1 1,0 1-1,0 0 1,0 0-1,0-1 1,0 1-1,0 0 1,0 0-1,0 0 1,0 0-1,0 0 1,0 0-1,0 1 1,0-1-1,0 0 1,0 0-1,0 1 1,-1-1-1,1 0 1,0 1-1,0-1 0,0 1 1,0-1-1,0 1 1,-1 0-1,1-1 1,0 1-1,-1 0 1,1-1-1,0 1 1,-1 0-1,1 0 1,-1 0-1,1 0 2,12 40-64,-13-38 68,1 0 0,-1-1 0,0 1 0,0 0 0,0-1 0,0 1-1,0 0 1,0-1 0,-1 1 0,0 0 0,1-1 0,-1 1 0,0-1 0,0 1 0,0-1-1,-1 0 1,1 1 0,0-1 0,-1 0 0,0 0 0,1 0 0,-1 0 0,0 0 0,0 0-1,0 0 1,0-1 0,-1 1 0,1-1 0,0 0 0,-1 1 0,1-1 0,0 0 0,-1 0 0,0-1-1,1 1 1,-1 0 0,-1-1-4,2 1 12,0-1-1,1 0 0,-1 0 1,0 0-1,1 0 0,-1 0 1,0 0-1,1 0 1,-1 0-1,0-1 0,1 1 1,-1 0-1,1-1 0,-1 0 1,0 1-1,1-1 1,-1 0-1,1 0 0,0 0 1,-1 0-1,1 0 0,0 0 1,0 0-1,-1 0 0,1-1 1,0 1-1,0 0 1,0-1-1,1 1 0,-1-1 1,0 1-1,0-1 0,1 1 1,-1-1-1,1 1 1,-1-1-1,1 0 0,0 1 1,0-1-1,0 0 0,0 1 1,0-2-12,-1 0 10,1 0-1,0 0 1,0 0 0,1 0 0,-1 1 0,1-1 0,-1 0-1,1 0 1,0 0 0,0 0 0,0 1 0,0-1 0,1 0-1,-1 1 1,1-1 0,-1 1 0,1 0 0,0-1 0,0 1 0,0 0-1,0 0 1,1 0 0,-1 0 0,0 1 0,1-1 0,-1 1-1,1-1 1,0 1 0,-1 0 0,1 0 0,0 0 0,0 0-10,-2 1-3,1-1 0,0 1 0,-1-1 0,1 1 0,0 0 1,-1 0-1,1 0 0,0 0 0,0 0 0,-1 0 0,1 0 1,0 1-1,-1-1 0,1 1 0,0-1 0,-1 1 0,1-1 1,-1 1-1,1 0 0,-1 0 0,1 0 0,-1 0 0,0 0 1,1 0-1,-1 0 0,0 0 0,0 1 0,0-1 0,0 0 1,0 1-1,0-1 0,0 1 0,0-1 0,0 1 0,-1-1 1,1 1-1,-1 0 0,1-1 0,-1 1 0,0 0 0,1-1 1,-1 1-1,0 0 0,0 0 0,0-1 0,-1 1 0,1 0 1,0 0 2,1 5-20,0 0 1,-1 0-1,0 0 1,0 0-1,0 0 1,-1 0-1,0 0 1,0 0-1,-1-1 1,0 1-1,0 0 1,0-1 0,-1 1-1,0-1 1,0 0-1,-1 0 1,-1 2 19,5-8 1,-1 1-1,0-1 1,1 1 0,-1 0 0,0-1 0,0 0 0,1 1 0,-1-1 0,0 1-1,0-1 1,0 0 0,0 1 0,1-1 0,-1 0 0,0 0 0,0 0 0,0 0-1,0 0 1,0 0 0,0 0 0,0 0 0,1 0 0,-1 0 0,0 0 0,0 0-1,0-1 1,0 1 0,0 0 0,1-1 0,-1 1 0,0-1 0,0 1 0,1-1-1,-1 1 1,0-1 0,0 1 0,1-1 0,-1 0 0,1 1 0,-1-1 0,1 0-1,-1 0 1,1 1 0,-1-1 0,1 0 0,0 0 0,-1 0 0,1 0 0,0 1-1,0-1 1,-1 0 0,1 0 0,0 0 0,0 0 0,0 0 0,0 0 0,0 0-1,1 0 0,-2-2-4,1 1 0,0 0 0,-1-1 0,1 1 0,0-1 0,1 1 0,-1-1 0,0 1 0,1 0 0,-1-1 0,1 1 0,0 0 0,0-1 0,0 1 0,0 0 0,0 0 0,0 0 0,1 0 0,-1 0 0,1 0 0,-1 0 0,1 0 0,0 0 0,0 1 0,0-1 0,0 1 0,0 0 0,0-1 0,0 1 0,0 0 0,0 0 0,2 0 4,49-8-141,-52 10 133,0 1-1,0-1 1,0 0-1,0 1 1,0-1-1,0 0 1,0 1 0,-1-1-1,1 1 1,0 0-1,-1-1 1,1 1 0,-1-1-1,0 1 1,0 0-1,1-1 1,-1 1-1,0 0 1,0-1 0,-1 1-1,1 0 1,0-1-1,0 1 1,-1 0 0,1-1-1,-1 2 9,0 0 4,0 1 0,-1 0 0,1-1 0,-1 1 0,0 0 0,0-1 0,0 0-1,0 0 1,-1 1 0,1-1 0,-1 0 0,0-1 0,0 1 0,0-1 0,0 1 0,0-1 0,-1 0-1,1 0 1,0 0 0,-1 0 0,0-1 0,1 0 0,-1 1 0,0-1 0,0-1 0,0 1 0,0 0 0,-2-1-4,4-1 18,-1-1 0,1 1 0,-1 0 0,1-1 1,-1 0-1,1 0 0,0 0 0,0 0 0,0 0 1,0 0-1,0 0 0,1 0 0,-1-1 1,0 1-1,1-1 0,0 1 0,0-1 0,0 0 1,0 0-1,0 1 0,0-1 0,1 0 0,-1 0 1,1 0-1,0 0 0,0 1 0,0-1 1,0 0-1,1-1-18,-2 2 5,1-1 0,0 1 0,0-1 0,0 1 0,0-1 0,0 1 1,0-1-1,1 1 0,0-1 0,-1 1 0,1-1 0,0 1 0,0-1 0,0 1 0,0 0 1,1 0-1,-1 0 0,1 0 0,-1 0 0,1 0 0,0 0 0,0 0 0,-1 0 1,1 1-1,0-1 0,1 1 0,-1-1 0,0 1 0,0 0 0,1 0 0,-1 0 0,0 0 1,1 0-1,-1 1 0,1-1 0,2 1-5,-4-1-70,1 0-1,0 1 1,0-1 0,-1 0 0,1 1-1,0 0 1,0-1 0,0 1 0,0 0-1,0 0 1,-1 0 0,1 0 0,0 1-1,0-1 1,0 0 0,0 1 0,-1-1-1,1 1 1,0 0 0,0 0 0,-1-1-1,1 1 1,-1 0 0,1 0 0,-1 1-1,1-1 1,-1 0 0,1 0-1,-1 1 1,0-1 0,0 1 0,0-1-1,0 1 1,0-1 0,0 1 0,0 0-1,0-1 1,-1 1 0,1 1 70,0 19-3276,-1 2-2783</inkml:trace>
  <inkml:trace contextRef="#ctx0" brushRef="#br0" timeOffset="91754.746">3121 2305 4818,'0'0'921,"0"0"-57,0 0-512,0 0 230,0 0 346,7-5-320,26-15-215,13 12 69,-34 9-460,-12 0-5,1-1 0,-1 1 1,1-1-1,-1 1 0,0-1 0,1 1 1,-1 0-1,0-1 0,1 1 1,-1 0-1,0-1 0,0 1 0,1 0 1,-1-1-1,0 1 0,0 0 0,0 0 1,0-1-1,0 1 0,0 0 1,0-1-1,0 1 0,-1 0 0,1 0 1,0-1-1,0 1 0,0 0 0,-1-1 1,1 1-1,0 0 0,-1-1 1,1 1-1,-1-1 0,1 1 0,0-1 1,-1 1-1,0-1 0,1 1 0,-1-1 1,1 1-1,-1-1 0,1 1 1,-2-1 1,-42 8 543,43-9-495,-1-1 0,1 1 0,0 0-1,0-1 1,0 1 0,0 0 0,0-1 0,0 1-1,0-1 1,1 0 0,-1 1 0,0-1 0,1 1-1,0-1 1,-1 0 0,1 0 0,0 1 0,0-1-1,0 0 1,0 1 0,0-1 0,0 0 0,0 0-1,0 1 1,1-1 0,-1 0 0,1 1 0,0-1 0,-1 1-1,1-1 1,0 0 0,0 1 0,0-1-47,3-1-4,0 1-1,0-1 1,0 1 0,0 0-1,1 1 1,-1-1 0,1 1 0,-1 0-1,1 0 1,-1 0 0,1 1 0,-1-1-1,1 1 1,-1 0 0,1 1 0,2-1 4,1 0-15,-7 1 7,1-1-1,-1 1 0,1-1 1,-1 1-1,1-1 1,-1 1-1,0 0 1,1 0-1,-1 0 1,0 0-1,0 0 1,1 0-1,-1 0 1,0 0-1,0 0 0,0 1 1,0-1-1,-1 0 1,1 1-1,0-1 1,0 0-1,-1 1 1,1-1-1,-1 1 1,1-1-1,-1 1 1,0-1-1,0 1 1,0 0-1,1-1 0,-1 1 1,-1-1-1,1 1 1,0-1-1,0 1 1,-1 0-1,1-1 1,0 1-1,-1-1 1,0 0-1,1 1 1,-1-1-1,0 1 0,0-1 1,0 1 8,-3 3 5,-1 0-1,0 0 1,1-1-1,-2 1 1,1-1 0,0 0-1,-1-1 1,0 1 0,0-1-1,0 0 1,0-1 0,0 1-1,0-1 1,-1-1-1,1 1 1,-1-1 0,0 0-1,1 0 1,-1-1-5,5 0 8,1 0-1,0 0 1,0 0-1,-1-1 1,1 1-1,0 0 1,0-1-1,0 1 1,-1-1 0,1 1-1,0-1 1,0 1-1,0-1 1,0 0-1,0 0 1,0 1-1,0-1 1,0 0 0,0 0-1,1 0 1,-1 0-1,0 0 1,1 0-1,-1 0 1,0-1-1,1 1 1,-1 0 0,1 0-1,0 0 1,-1 0-1,1-1 1,0 1-1,0 0 1,0 0 0,0-1-1,0 1 1,0 0-1,0 0 1,0-2-8,0 0 17,1-1 0,-1 1 0,1 0 0,-1 0 0,1-1 0,0 1 0,0 0 0,1 0 0,-1 0 0,1 0 0,-1 0 0,1 0 0,0 0 0,0 1 0,0-1-17,3-1-11,1 1 1,-1-1 0,1 1 0,0 0 0,-1 0-1,1 1 1,1 0 0,-1 0 0,0 0 0,0 1 0,1 0-1,-1 0 1,1 1 0,-1 0 0,1 0 0,3 0 10,-8 1-11,0 0 1,-1 0-1,1-1 1,0 1-1,0 0 1,-1 1-1,1-1 1,-1 0-1,1 0 1,-1 1-1,1-1 1,-1 1-1,0-1 1,0 1-1,0 0 1,0-1-1,0 1 1,0 0-1,0 0 1,0 0-1,-1 0 1,1-1-1,-1 1 1,1 0-1,-1 0 1,0 0-1,0 0 1,0 0-1,0 0 1,0 0-1,0 0 1,0 0-1,-1 0 1,1 0 0,-1 0-1,0 0 1,1 0-1,-1 0 1,0-1-1,0 1 1,0 0-1,0 0 1,0-1-1,-1 1 1,1-1 10,-4 4 9,1-1 0,-1 0 0,0 0 0,-1-1 1,1 1-1,-1-1 0,1 0 0,-1-1 0,0 1 1,0-1-1,0 0 0,0-1 0,0 0 0,0 1 1,-1-2-1,1 1 0,0-1 0,-1 0 0,1 0 1,-5-2-10,10 2 10,-1-1 0,1 1 1,-1-1-1,1 1 0,0-1 1,-1 0-1,1 1 0,0-1 1,0 0-1,-1 0 1,1 0-1,0 0 0,0 0 1,0 0-1,0 0 0,0-1 1,1 1-1,-1 0 0,0-1 1,1 1-1,-1 0 0,0-1 1,1 1-1,0 0 1,-1-1-1,1 1 0,0-1 1,0 1-1,-1-1 0,1 1 1,0-1-1,1 1 0,-1-1 1,0 1-1,0-1 0,1 1 1,-1-1-1,1 1 0,-1 0 1,1-1-1,-1 1 1,2-2-11,3-1-7,1-1 0,-1 1 0,1 1 0,0-1 0,0 1-1,1 0 1,-1 0 0,1 0 0,-1 1 0,1 0 0,0 1 0,0-1 0,0 1 0,0 1 0,0-1 0,0 1 7,0 0-12,-5-1 2,0 0 0,-1 1 0,1-1-1,0 1 1,-1-1 0,1 1 0,0 0-1,-1-1 1,1 1 0,0 0 0,0 0-1,-1 1 1,1-1 0,0 0 0,0 0-1,-1 1 1,1-1 0,0 1 0,-1-1-1,1 1 1,-1 0 0,1 0-1,-1 0 1,1 0 0,-1 0 0,0 0-1,1 0 1,-1 0 0,0 0 0,0 1-1,0-1 1,0 1 0,0-1 0,0 0-1,0 1 1,0 0 0,0-1 0,-1 1-1,1-1 1,-1 1 0,1 0 0,-1 0 10,-2 2-157,0 1 1,-1-1 0,1 0 0,-1-1 0,0 1 0,0 0-1,-1-1 1,1 0 0,0 1 0,-1-2 0,0 1-1,0 0 1,0-1 0,0 1 0,0-1 0,-1 0 0,1-1-1,-1 1 1,-3 0 156,5-1-335,-17 7-2445,2-3-571</inkml:trace>
  <inkml:trace contextRef="#ctx0" brushRef="#br0" timeOffset="92978.666">4261 3041 10101,'0'0'584,"0"0"-256,0 0-387,5-2 49,16-4 20,-20 6-10,0 0-1,0 0 0,0 0 0,0 0 0,0 1 0,0-1 1,-1 0-1,1 1 0,0-1 0,0 1 0,-1-1 1,1 1-1,0-1 0,0 1 0,-1-1 0,1 1 1,0 0-1,-1-1 0,1 1 0,-1 0 0,1-1 1,-1 1-1,1 0 0,-1 0 0,0 0 0,1-1 0,-1 1 1,0 0-1,0 0 0,0 0 0,1 0 0,-1 0 1,0 0-1,0 0 0,0-1 0,0 1 0,-1 0 1,1 0-1,0 0 0,0 0 0,0 0 0,-1 0 1,1-1-1,0 1 0,-1 0 0,1 0 0,-1-1 0,1 1 1,-1 0-1,1 0 0,-1-1 0,0 1 0,1 0 1,-1-1-1,0 1 0,0 0 1,-6 3-10,0 0 1,0-1-1,0 1 0,-1-2 0,1 1 1,-1-1-1,0 0 0,0 0 1,1-1-1,-1 0 0,0 0 0,0-1 1,0 0-1,-3-1 10,9 1 1,1 0-1,-1 0 1,1 0-1,-1-1 1,1 1 0,0 0-1,-1-1 1,1 1-1,0 0 1,-1-1 0,1 0-1,0 1 1,0-1-1,-1 0 1,1 0 0,0 0-1,0 0 1,0 1 0,0-2-1,0 1 1,0 0-1,0 0 1,1 0 0,-1 0-1,0 0 1,0-1-1,1 1 1,-1 0 0,1-1-1,-1 1 1,1 0-1,0-1 1,0 1 0,-1-1-1,1 1 1,0-1 0,0 1-1,0 0 1,1-1-1,-1 1 1,0-1 0,0 1-1,1 0 1,-1-1-1,1 1 1,-1 0 0,1-1-1,0 1 0,2-3 11,1 0 1,1 0-1,-1 0 0,0 1 0,1-1 0,0 1 0,0 0 0,0 0 0,0 1 0,0 0 1,0 0-1,1 0 0,-1 0 0,1 1 0,-1 0 0,1 0 0,0 1 0,3-1-11,-8 1 5,0-1-1,0 1 0,1-1 0,-1 1 0,1 0 0,-1 0 1,0-1-1,1 1 0,-1 0 0,1 0 0,-1 0 1,0 1-1,1-1 0,-1 0 0,0 0 0,1 1 0,-1-1 1,0 1-1,1-1 0,-1 1 0,0 0 0,0-1 1,1 1-1,-1 0 0,0 0 0,0 0 0,0 0 0,0 0 1,0 0-1,0 0 0,-1 0 0,1 0 0,0 1 1,0-1-1,-1 0 0,1 0 0,0 1-4,-1 2-2,1-1 0,0 1 1,-1-1-1,0 1 0,1 0 0,-1-1 0,-1 1 0,1-1 1,-1 1-1,1 0 0,-1-1 0,0 1 0,0-1 0,0 0 0,-1 1 1,1-1-1,-1 0 0,0 0 0,0 0 0,0 0 0,0 0 1,-1 0-1,1-1 0,-1 1 0,1-1 0,-1 1 0,0-1 1,0 0-1,0 0 0,0-1 0,-1 1 0,1 0 0,0-1 0,-1 0 1,1 0-1,-1 0 0,1 0 0,-1-1 0,1 1 0,-1-1 1,1 0-1,-3 0 2,4 0 0,1 0 0,-1-1 0,0 1 1,0 0-1,0-1 0,1 0 0,-1 1 0,0-1 1,0 0-1,1 0 0,-1 0 0,1 0 0,-1 0 1,1 0-1,-1 0 0,1-1 0,0 1 0,0 0 1,-1-1-1,1 1 0,0-1 0,0 0 0,1 1 0,-1-1 1,0 0-1,0 1 0,1-1 0,-1 0 0,1 0 1,-1 0-1,1 0 0,-1-3 8,0 1 0,1-1 0,-1 0 0,1 1 0,0-1-1,1 0 1,-1 1 0,1-1 0,0 1 0,0-1 0,0 1 0,2-4-8,-2 4 23,1 0-1,1 0 0,-1 0 1,0 0-1,1 1 1,0-1-1,0 1 1,0 0-1,0 0 0,0 0 1,1 0-1,0 0 1,-1 1-1,1-1 1,0 1-1,0 0 0,0 1 1,0-1-1,1 0 1,-1 1-1,0 0 1,1 0-1,-1 1 0,0-1 1,1 1-1,-1 0 1,4 0-23,-6 2-10,0-1 0,0 1 0,0 0 1,-1 0-1,1 0 0,0 0 0,-1 0 1,0 0-1,1 1 0,-1-1 0,0 0 1,0 1-1,0-1 0,0 1 0,-1-1 1,1 1-1,-1-1 0,0 1 0,1-1 1,-1 1-1,0 0 0,0-1 0,-1 1 1,1-1-1,-1 1 0,1-1 0,-1 1 1,0-1-1,0 3 10,-2-1-4,0 1 0,0-1 0,0 0 1,-1 0-1,1 0 0,-1 0 0,0-1 0,0 1 0,0-1 1,-1 0-1,1-1 0,-1 1 0,0-1 0,0 1 0,1-1 0,-1-1 1,0 1-1,-1-1 0,1 0 0,0 0 0,0 0 0,-1-1 1,1 0-1,0 0 0,-5 0 4,8-1 3,1 0 1,-1 1-1,0-1 0,0 0 0,0 0 1,1 0-1,-1 0 0,0 0 1,1 0-1,-1-1 0,1 1 1,-1 0-1,1-1 0,0 1 1,0-1-1,0 0 0,-1 1 1,1-1-1,1 0 0,-1 0 1,0 1-1,0-1 0,1 0 1,-1 0-1,1 0 0,0 0 1,-1 0-1,1 0 0,0 0 1,0 0-1,0 0 0,0 0 0,1 0 1,-1 0-1,0 0 0,1 0 1,0 1-1,-1-1 0,1 0 1,0 0-1,0 0 0,0 1 1,0-1-1,0 0 0,0 1 1,1-1-1,-1 1 0,0-1 1,1 1-4,37-14-3226,-20 13-3806</inkml:trace>
  <inkml:trace contextRef="#ctx0" brushRef="#br0" timeOffset="107949.912">1953 2510 4578,'0'0'830,"0"0"-449,0 0-282,0 0 146,0 0 372,0 0 98,3-6-112,32-54 1475,-34 60-2067,0-1 0,0 0 0,0 0 0,0 1 0,0-1 0,0 0 0,0 1-1,0-1 1,0 1 0,0-1 0,0 1 0,1 0 0,-1-1 0,0 1 0,0 0 0,0 0 0,1 0 0,-1 0 0,0 0 0,0 0 0,0 0 0,1 0 0,-1 0-1,0 1 1,0-1 0,0 0 0,0 1 0,0-1 0,0 1 0,1-1 0,-1 1 0,0 0 0,0-1 0,-1 1 0,1 0 0,0 0 0,0 0 0,0 0 0,0 0 0,-1-1-1,1 1 1,0 1 0,-1-1 0,1 0 0,-1 0 0,1 0 0,-1 0 0,0 0 0,1 0 0,-1 1 0,0-1 0,0 0 0,0 0 0,0 0 0,0 1 0,0-1-1,0 0 1,0 0 0,0 0 0,-1 1-11,2 0 0,0 0 0,0 0 0,-1 0 1,1 1-1,-1-1 0,0 0 0,1 0 0,-1 1 0,0-1 0,0 0 0,0 1 0,-1-1 0,1 0 0,-1 0 0,1 1 0,-1-1 0,0 0 0,1 0 1,-1 0-1,0 0 0,0 0 0,-1 0 0,1 0 0,0 0 0,-1 0 0,1-1 0,-1 1 0,0 0 0,1-1 0,-1 1 0,0-1 0,0 0 0,0 0 1,0 0-1,0 0 0,0 0 0,0 0 0,-1 0 0,1-1 0,0 1 0,-2 0 0,2-1 6,1 0 1,0 0-1,-1 0 1,1 1-1,0-1 1,-1-1-1,1 1 1,-1 0-1,1 0 1,0 0-1,-1-1 1,1 1-1,0-1 1,-1 1-1,1-1 1,0 1-1,0-1 1,0 0-1,0 0 1,-1 0-1,1 1 1,0-1-1,0 0 1,0 0-1,1-1 1,-1 1-1,0 0 1,0 0-1,1 0 1,-1 0-1,0-1 1,1 1-1,-1 0 1,1 0-1,0-1 1,-1 1-1,1-1 1,0 1-1,0 0 1,0-1-1,0 1 1,0 0-1,0-1 1,0 1-1,0-1 1,1 0-7,0-1-3,0 0 0,0 0 0,0 0 0,1 0 1,-1 0-1,1 0 0,0 1 0,-1-1 0,1 0 1,1 1-1,-1-1 0,0 1 0,1 0 0,-1 0 1,1 0-1,-1 0 0,1 0 0,0 0 0,0 1 0,0 0 1,0-1-1,0 1 0,0 0 0,0 0 0,1 1 1,-1-1-1,0 1 0,0-1 0,1 1 0,-1 0 0,0 1 1,0-1-1,1 0 0,-1 1 0,0 0 0,1 0 3,-3 0-3,1 1-1,-1-1 0,0 1 1,1 0-1,-1 0 0,0 0 1,0 0-1,0 0 0,0 0 1,-1 0-1,1 0 0,0 0 1,-1 0-1,1 0 0,-1 0 1,0 1-1,0-1 0,0 0 1,0 0-1,0 0 0,-1 1 1,1-1-1,0 0 0,-1 0 1,0 0-1,1 0 0,-1 0 1,0 0-1,0 0 0,0 0 1,0 0-1,-2 1 4,1 0 1,0-1 0,0 0 0,0 0-1,0 0 1,0 0 0,0 0 0,-1-1 0,1 1 0,-1 0-1,1-1 1,-1 0 0,0 0 0,1 0 0,-1 0 0,0 0 0,0 0-1,0-1 1,0 0 0,0 1 0,0-1 0,1 0 0,-4 0-1,4-2 7,0 1 0,1-1 0,-1 1 1,1-1-1,0 0 0,-1 0 0,1 0 0,0 1 1,0-1-1,0 0 0,0 0 0,1 0 1,-1 0-1,0-1 0,1 1 0,0 0 1,-1 0-1,1 0 0,0 0 0,0-1 0,0 1 1,0 0-1,1 0 0,-1 0 0,0 0 1,1 0-1,0-1-7,-1-3 7,0 3-9,1 0-1,-1 0 1,1 0-1,-1 1 1,1-1-1,0 0 1,0 1-1,0-1 1,1 0-1,-1 1 1,1-1-1,-1 1 1,1 0-1,0 0 1,0-1-1,0 1 1,0 0-1,0 1 0,0-1 1,0 0-1,1 0 1,-1 1-1,1 0 1,-1-1-1,1 1 1,0 0-1,-1 0 1,1 1-1,0-1 1,0 0-1,0 1 1,-1 0-1,1 0 1,0-1-1,0 2 1,0-1-1,0 0 3,-1 2-5,-1 0 1,1 0-1,-1 0 0,1 0 1,-1 0-1,0 1 0,0-1 1,0 0-1,0 1 0,0-1 1,0 1-1,-1-1 0,1 1 1,-1-1-1,0 1 0,1-1 1,-1 1-1,-1-1 0,1 1 1,0-1-1,0 1 0,-2 2 5,2-5-1,0 4-3,-1 0-1,0 0 1,0 0 0,0-1 0,-1 1-1,1 0 1,-1-1 0,0 1-1,0-1 1,0 1 0,-1-1-1,1 0 1,-1 0 0,1 0 0,-1 0-1,0-1 1,0 1 0,-3 0 4,6-2-4,-1-1 0,1 0 0,-1 1 1,1-1-1,-1 0 0,1 0 0,-1 0 0,0 1 1,1-1-1,-1 0 0,1 0 0,-1 0 1,0 0-1,1 0 0,-1 0 0,0 0 1,1 0-1,-1 0 0,1-1 0,-1 1 0,0 0 1,1 0-1,-1 0 0,1-1 0,-1 1 1,1 0-1,-1-1 0,1 1 0,-1 0 1,1-1-1,-1 1 0,1-1 0,-1 1 0,1-1 1,0 1-1,-1-1 0,1 1 0,0-1 1,0 1-1,-1-1 0,1 1 0,0-1 0,0 1 1,0-1-1,-1 0 0,1 1 0,0-1 1,0 1-1,0-1 4,-4-32 1,4 25-13,-1 6 5,0 0 0,1 0 0,-1 0 0,1 0 0,-1 1 0,1-1 0,0 0 0,0 0 0,0 0 0,0 0 0,0 0 0,0 0 1,1 0-1,-1 1 0,1-1 0,-1 0 0,1 0 0,-1 0 0,1 1 0,0-1 0,0 0 0,0 1 0,0-1 0,0 1 0,1-1 0,-1 1 0,0-1 0,1 1 0,-1 0 0,0 0 0,1 0 0,0 0 0,-1 0 1,1 0-1,0 0 0,-1 0 0,1 1 0,0-1 0,1 0 7,-2 2-7,1 0 0,-1 0 0,0 0 0,0 1 0,0-1 0,0 0 0,0 1 0,0-1 0,-1 0 0,1 1 0,0-1 0,-1 1 0,1-1 0,-1 1 0,1-1 0,-1 1 0,0 0 0,1-1 0,-1 1 0,0-1 1,0 1-1,0 0 0,-1-1 0,1 1 0,0-1 0,-1 1 0,1 0 7,0 3-10,0-4 13,0 0 0,0 1 0,0-1 0,0 1 1,0-1-1,-1 0 0,1 1 0,0-1 0,-1 0 0,1 0 0,-1 1 0,1-1 0,-1 0 0,0 0 0,1 0 0,-1 0 0,0 1 0,0-1 0,0 0 0,0 0 0,0-1 0,0 1 0,0 0 0,0 0 0,0 0 0,0-1 0,0 1 0,-1 0 0,1-1 0,0 1 1,0-1-1,-1 0 0,1 1 0,0-1 0,-1 0 0,1 0-3,-2-22 432,3 21-440,0 0-1,0 0 1,0 0 0,0 0-1,0 0 1,0 0 0,0 0-1,0 0 1,0 0 0,0 0 0,0 0-1,1 0 1,-1 0 0,1 0-1,-1 0 1,0 0 0,1 0-1,-1 0 1,1 0 0,0 0-1,-1 0 1,1 1 0,0-1 0,0 0-1,-1 0 1,1 1 0,0-1-1,0 0 1,0 1 0,0-1-1,0 1 1,0-1 0,0 1-1,0 0 1,0-1 8,0 17-131,-2-14 131,0 1 0,0 0 0,0-1 0,-1 1 0,1 0 0,-1-1 0,1 0 0,-1 1-1,0-1 1,0 0 0,0 0 0,0 0 0,-1 0 0,1 0 0,0 0 0,-1-1 0,1 1-1,-1-1 1,1 0 0,-1 0 0,0 0 0,0 0 0,0 0 0,1 0 0,-3-1 0,3-1 4,1 0 0,0 0 0,0 0 1,0-1-1,0 1 0,0 0 0,0-1 1,0 1-1,0-1 0,1 1 0,-1-1 1,0 0-1,1 1 0,-1-1 0,1 1 1,0-1-1,0 0 0,-1 0 0,1 1 1,0-1-1,1 0 0,-1 1 0,0-1 1,0 0-1,1 1 0,-1-1 0,1-1-4,0 1-2,0 1-1,1-1 0,-1 0 1,0 1-1,1-1 0,-1 1 1,1-1-1,0 1 0,-1 0 1,1 0-1,0 0 0,0 0 1,0 0-1,-1 0 0,1 0 1,0 0-1,0 1 0,0-1 1,1 1-1,-1 0 0,0-1 1,0 1-1,0 0 0,0 0 1,0 0-1,0 1 0,0-1 1,1 1 2,-2-1-4,1 0 1,-1 1-1,0-1 0,0 1 1,0-1-1,0 1 1,0-1-1,-1 1 0,1 0 1,0 0-1,0-1 1,0 1-1,0 0 0,-1 0 1,1 0-1,0 0 1,-1 0-1,1 0 0,-1 0 1,1 0-1,-1 0 1,0 0-1,1 0 1,-1 0-1,0 0 0,0 0 1,1 1-1,-1-1 1,0 0-1,0 0 0,0 0 1,-1 0-1,1 0 1,0 1-1,0-1 0,-1 0 1,1 0-1,0 0 1,-1 0-1,1 0 0,-1 0 1,0 0-1,1 0 1,-1 0-1,0 0 1,1 0-1,-1-1 0,0 1 1,0 0-1,0 0 1,0-1-1,0 1 4,-44 6-48,39-38 288,6 30-241,0-1 0,0 0 1,0 1-1,0-1 0,0 1 0,0-1 1,1 1-1,-1-1 0,1 1 0,-1 0 0,1-1 1,0 1-1,0-1 0,-1 1 0,1 0 1,0 0-1,0-1 0,0 1 0,0 0 0,0 0 1,1 0-1,-1 0 0,0 0 0,0 0 0,1 1 1,-1-1-1,1 0 0,-1 1 0,0-1 1,1 1-1,-1-1 0,1 1 0,-1 0 0,1 0 1,2 31-157,-4-28 141,0 0 0,0 0 0,-1 0 0,1 0 0,-1 0 0,1 0 0,-1 0 0,0 0 0,-1 0 0,1-1 0,0 1 0,-1 0 0,1-1 0,-1 1 0,0-1 0,0 1 0,0-1 0,0 0 0,0 0 0,-1 0 16,3-2 4,-1 0 1,0 0-1,1-1 1,-1 1-1,1 0 1,-1-1-1,0 1 1,1-1-1,-1 1 1,1-1-1,-1 1 0,1-1 1,0 1-1,-1-1 1,1 1-1,-1-1 1,1 1-1,0-1 1,0 0-1,-1 1 1,1-1-1,0 0 1,0 1-1,0-1 1,0 0-1,0 1 1,-1-1-1,1 0 1,1 1-1,-1-1 0,0 0 1,0 1-1,0-1 1,0 0-1,0 1 1,1-1-1,-1 0 1,0 1-1,0-1 1,1 1-1,-1-1 1,1 0-5,-1-2-9,1-1 8,0 0 1,0 0 0,1 1 0,-1-1 0,1 0 0,0 1-1,0-1 1,0 1 0,0 0 0,1-1 0,-1 1-1,1 0 1,0 0 0,0 1 0,3-3 0,-6 5-4,1-1-1,-1 1 1,0 0 0,0 0 0,1 0-1,-1 0 1,0 0 0,1 0 0,-1-1-1,0 1 1,1 0 0,-1 0-1,1 0 1,-1 0 0,0 0 0,1 0-1,-1 1 1,0-1 0,1 0 0,-1 0-1,0 0 1,1 0 0,-1 0 0,0 0-1,0 1 1,1-1 0,-1 0 0,0 0-1,1 0 1,-1 1 0,0-1-1,0 0 1,1 0 0,-1 1 0,0-1-1,0 0 1,0 1 0,0-1 0,1 0-1,-1 0 1,0 1 0,0-1 0,0 0-1,0 1 1,0-1 0,0 0 0,0 1-1,0-1 1,0 0 0,0 1-1,0-1 1,0 1 0,0-1 0,0 0-1,0 1 1,0-1 0,0 0 0,0 1-1,-1-1 1,1 0 0,0 0 0,0 1-1,0-1 1,0 0 0,-1 1 0,1-1-1,0 0 5,-6 28-333,-20 0-1014,24-50 1347,21 16-3311,-19 9-5</inkml:trace>
  <inkml:trace contextRef="#ctx0" brushRef="#br0" timeOffset="111830.325">1184 2532 960,'0'0'876,"0"0"-535,0 0-162,0 0-59,0 0 208,0 0 80,-8-2 2927,33 0-2628,76 2-2548,-79 0-1987</inkml:trace>
  <inkml:trace contextRef="#ctx0" brushRef="#br0" timeOffset="112323.925">1376 2550 2193,'0'0'486,"0"0"-252,10-1 372,75-4 1115,119 3-1652,-88-12 134,-71 14-2103,-37 0-1712</inkml:trace>
  <inkml:trace contextRef="#ctx0" brushRef="#br0" timeOffset="112550.703">1894 2534 6835,'0'0'993,"0"0"-689,0 0-288,0 0-16,0 0 0,0 0 0,52-6-160,-39 6-2962</inkml:trace>
  <inkml:trace contextRef="#ctx0" brushRef="#br0" timeOffset="113086.091">2012 2553 6355,'0'0'774,"0"0"-358,0 0-312,0 0-40,0 0 128,6 0 29,7 27-353,-7 49-7559,-6-61 7665,-15 171 3137,31-134-1459,-20-17-3949,-1-29 867</inkml:trace>
  <inkml:trace contextRef="#ctx0" brushRef="#br0" timeOffset="113288.905">2011 3058 1553,'0'0'272,"0"0"-208,0 0-32,0 0-32,0 0-16,0 0-1617</inkml:trace>
  <inkml:trace contextRef="#ctx0" brushRef="#br0" timeOffset="113527.668">2024 3187 96,'0'0'171,"0"0"122,0 0 310,0 0 19,0 0-25,1 5-295,1 67 2184,-2-51-3868,0-10-1221</inkml:trace>
  <inkml:trace contextRef="#ctx0" brushRef="#br0" timeOffset="113724.672">2023 3399 3057,'0'0'337,"0"0"-177,0 0 960,0 0-768,0 0-208,0 0 225,4 30-305,2-20-64,-1 1-48,-3 3-465,-1 1-911,-1 0-145,0 1-480</inkml:trace>
  <inkml:trace contextRef="#ctx0" brushRef="#br0" timeOffset="113958.833">2046 3599 416,'0'0'560,"0"0"-239,0 0-65,0 0 48,0 0-80,0 0 576,21 47-624,-21-39 81,0-1 287,0 1-272,0-1-64,0 1-48,0 1-144,-3 0-16,2 3-16,0 0 16,1-1-1489,0 1-1520</inkml:trace>
  <inkml:trace contextRef="#ctx0" brushRef="#br0" timeOffset="114234.17">2059 3929 1297,'0'0'720,"0"0"577,0 0-305,0 0 112,0 0-239,0 0-641,15 26 96,-12-22-304,2 2-16,-1 0-48,-1 1-464,1-1-753,0 1-752,0-1-976</inkml:trace>
  <inkml:trace contextRef="#ctx0" brushRef="#br0" timeOffset="114235.17">2116 4049 4834,'0'0'2641,"0"0"-1824,0 0-817,0 0-897,0 0-3104</inkml:trace>
  <inkml:trace contextRef="#ctx0" brushRef="#br0" timeOffset="187531.568">2045 1350 3698,'0'0'1736,"0"0"-951,0 0-588,0 0-162,0 0 53,-3 0 285,-16 0 2114,19-4 1053,165-19-3529,582-118 77,-705 132-67,71-16 105,95-34-126,-197 56 9,32-21-10,-49 21-3940,-7 3-605</inkml:trace>
  <inkml:trace contextRef="#ctx0" brushRef="#br0" timeOffset="188376.373">2202 1111 7395,'0'0'216,"0"0"-154,0 0 39,0 0 395,1-4 574,-2-9-223,-10 24-486,-4 7-355,-214 196 829,211-183-475,33-27-330,187 47 639,44-1-758,-141-33-3770,-64-11-3168</inkml:trace>
  <inkml:trace contextRef="#ctx0" brushRef="#br0" timeOffset="196368.44">3709 820 9012,'0'0'275,"0"0"-86,0 0-138,0 0 112,0 0 493,0 0-61,0 0-205,-1-5-262,-3-10 957,21 122-1210,0 100 141,-16-253 632,-22-205-1934,23 110 393,-2 136 935,1 1-1,0-1 1,0 0 0,1 1 0,-1-1 0,1 1 0,0-1 0,0 1-1,1 0 1,-1-1 0,1 2 0,0-1 0,0 0 0,0 0 0,1 1 0,-1 0-1,1-1 1,0 1 0,0 1 0,0-1 0,0 0 0,0 1 0,1 0 0,-1 0-1,1 1 1,-1-1 0,1 1 0,0 0 0,0 0 0,-1 0 0,1 1 0,0-1-1,0 1 1,0 1 0,0-1 0,0 1-42,-1-1-5,-1 1 0,0 0 0,0 1 0,1-1 0,-1 1 1,0-1-1,0 1 0,-1 0 0,1 0 0,0 0 0,-1 0 0,1 0 0,-1 1 0,1-1 0,-1 1 0,0 0 0,0 0 0,0 0 1,-1 0-1,1 0 0,-1 0 0,0 0 0,1 2 5,16 79-114,-17-71 24,0 1-1,-1 0 1,0 0-1,-2 0 1,1 0-1,-2 0 1,0 0-1,0-1 1,-2 1-1,1-1 1,-2 0-1,1-1 1,-4 4 90,10-16-2,-1 0 1,0 0 0,0 0-1,1 0 1,-1 0 0,0 0 0,0 0-1,1 0 1,-1 1 0,0-1-1,0 0 1,0 0 0,1 0-1,-1 0 1,0 0 0,0 1-1,0-1 1,1 0 0,-1 0-1,0 0 1,0 1 0,0-1-1,0 0 1,0 0 0,0 0 0,1 1-1,-1-1 1,0 0 0,0 0-1,0 1 1,0-1 0,0 0-1,0 0 1,0 1 0,0-1-1,0 0 1,0 0 0,0 1-1,0-1 1,0 0 0,0 0 0,0 1-1,-1-1 1,1 0 1,1 0-1,17-5 0,-1 1 0,1 1 1,-1 1-1,1 0 0,0 2 0,0 0 1,0 0 0,-16 1-1,1 0 0,-1-1 0,1 1 0,-1 0 0,0 1 0,0-1 0,1 0 1,-1 1-1,0-1 0,0 1 0,0-1 0,-1 1 0,1 0 0,0 0 0,-1 0 0,1 0 1,-1 0-1,1 0 0,-1 0 0,0 1 0,0-1 0,0 0 0,0 1 0,-1-1 0,1 1 1,0-1-1,-1 1 0,0-1 0,0 1 0,0-1 0,0 1 0,0-1 0,0 1 0,-1-1 1,1 1-1,-1-1 0,1 1 0,-1-1 0,0 0 0,0 1 0,0-1 0,0 0 0,-1 0 1,1 0-1,-1 0 0,1 0 0,-1 0 0,0 0 0,0 0 0,0 0 0,-1 1 1,-5 2 6,0 1 0,-1-1 0,1 0-1,-1-1 1,0 0 0,0 0 0,0-1-1,-1 0 1,1-1 0,-1 0 0,1 0-1,-1-1 1,-5 0-6,11-5-3826,5-7-1896</inkml:trace>
  <inkml:trace contextRef="#ctx0" brushRef="#br0" timeOffset="197804.588">4234 830 9364,'0'0'937,"0"0"-505,0 0-224,-1-2-80,22 99-280,-20-92 153,-1 1 3,0-1 1,1 1-1,0-1 1,1 0-1,-1 1 1,1-1-1,0 0 1,0 0-1,1 0 1,-1 0-1,1 0 1,0-1 0,0 1-1,2 1-4,-4-6 0,0 1 0,1 0 0,-1 0 0,0-1 0,1 1 0,-1-1 0,0 1 0,1-1 0,-1 0 0,0 0 0,1 1 0,-1-1 0,1 0 0,-1 0 0,0 0 0,1 0 0,-1-1 0,1 1 0,-1 0 1,0-1-1,1 1 0,-1 0 0,0-1 0,0 0 0,1 1 0,-1-1 0,0 0 0,0 0 0,0 1 0,0-1 0,1 0 0,-1-1 0,31-35-33,-31 36 30,10-16-80,-2 0-1,0-1 0,-1 0 0,0 0 0,1-11 84,-7 24-5,-2 6 12,0-1 0,0 1-1,0-1 1,1 1 0,-1-1 0,0 1-1,0-1 1,0 1 0,0-1-1,1 1 1,-1-1 0,0 0 0,0 1-1,1-1 1,-1 1 0,0-1 0,1 1-1,-1-1 1,0 0 0,1 1 0,-1-1-1,1 0 1,-1 1 0,1-1-1,-1 0 1,1 0 0,-1 0 0,0 1-1,1-1 1,-1 0 0,1 0 0,0 0-1,-1 0 1,1 0 0,-1 0-1,1 0 1,-1 0 0,1 0 0,-1 0-1,1 0 1,-1 0 0,1 0 0,-1 0-1,1-1 1,-1 1 0,1 0 0,-1 0-1,1 0 1,-1-1 0,0 1-1,1 0 1,-1-1 0,1 1 0,-1 0-1,0-1 1,1 1 0,-1-1 0,0 1-1,1-1 1,-1 1 0,0 0-1,0-1 1,1 1 0,-1-1 0,0 0-7,4 8 0,0-1 1,0 0 0,0 1 0,1-2-1,0 1 1,0-1 0,1 1 0,-1-1-1,1-1 1,0 1 0,1-1 0,-1 0-1,1 0 1,-1-1 0,1 0 0,0 0-1,1-1 1,3 1-1,-2-1-10,-1 0 0,1-1 0,-1 0 0,1 0 0,0-1 0,-1 0 0,1-1 0,0 0 0,-1 0-1,1-1 1,-1 0 0,0 0 0,1-1 0,-1 0 0,0-1 0,-1 1 0,1-2 0,-1 1 0,1-1 0,-1 0 0,-1 0 0,1-1 0,-1 0 0,0 0 0,0-1 0,0 0 10,5-43-155,-13 49 197,1-1 0,-1 0 1,0 0-1,0 1 0,0-1 1,0 1-1,0 0 0,-1 0 1,1 0-1,0 0 0,0 0 0,-1 0 1,1 0-1,-1 1 0,1-1 1,-1 1-1,1 0 0,0 0 1,-1 0-1,1 0 0,-1 0 1,1 0-1,-1 1 0,1-1 0,-1 1 1,1 0-1,0 0 0,-1 0-42,-2 1-7,1 1 0,-1 0-1,1 0 1,0 0-1,0 0 1,1 1 0,-1 0-1,1 0 1,-1 0-1,1 0 1,1 0 0,-1 0-1,0 1 1,1 0 0,0-1-1,0 1 1,0 0-1,1 0 1,0 0 0,0 0-1,0 0 1,0 0-1,1 0 1,0 0 0,0 1-1,1 2 8,-1-7-10,0 1 0,0-1 0,0 1-1,1-1 1,-1 1 0,1-1 0,-1 1-1,1-1 1,-1 1 0,1-1 0,0 0 0,0 1-1,0-1 1,-1 0 0,1 0 0,1 1-1,-1-1 1,0 0 0,0 0 0,0 0-1,0 0 1,1-1 0,-1 1 0,0 0 0,1 0-1,-1-1 1,1 1 0,-1-1 0,1 1-1,-1-1 1,1 0 0,-1 0 0,1 1-1,1-1 11,55-12-337,-51 8 255,-1-1 0,1 0 1,-1 0-1,0-1 1,-1 1-1,1-1 0,-1-1 1,0 1-1,-1-1 0,1 1 1,-1-1-1,-1-1 1,1 1-1,-1 0 0,-1-1 1,1 0-1,-1 1 0,1-7 82,2-17-644,-2 0 0,0-1 0,-2 1 0,-2-6 644,1 14-639,-10-89 4072,8 103-2635,30 198-838,-27-175 88,-1-1-30,0 0 1,2 0-1,-1 0 1,1 0-1,1 0 1,1 0-1,-1-1 1,2 0-1,0 1 1,0-2-1,1 1 1,1 0-1,0-1 1,4 5-19,-8-14 6,0 0 0,0 1 0,0-1 0,1-1 0,-1 1 0,0 0 0,1-1 0,-1 1 0,1-1 0,-1 0 0,1 0 0,0-1 0,-1 1 0,1-1 0,0 0 0,-1 0 0,1 0 0,0 0 0,0 0 0,-1-1 0,1 0 0,-1 0 0,1 0 0,0 0 0,-1 0 0,3-2-6,80-54-79,28-37-414,-114 94 504,1-1 0,-1 1 0,1 0 0,-1-1 1,0 1-1,1 0 0,-1-1 0,0 1 0,1 0 0,-1-1 1,0 1-1,1 0 0,-1-1 0,0 1 0,0-1 0,1 1 1,-1-1-1,0 1 0,0-1 0,0 1 0,0-1 0,0 1 1,1-1-1,-1 1 0,0-1 0,0 1 0,0-1 1,-1 1-1,1-1 0,0 1 0,0 0 0,0-1 0,0 1 1,0-1-1,0 1 0,-1-1 0,1 1 0,0-1 0,0 1 1,-1-1-1,1 1 0,0 0 0,-1-1 0,1 1 0,0 0 1,-1-1-1,1 1 0,-1 0 0,1 0 0,0-1 0,-1 1 1,1 0-1,-1 0 0,1 0 0,-1-1 0,1 1 0,-1 0-10,-30-7 443,28 7-471,-68-2 301,70 4-294,0-1-1,0 0 1,0 0-1,1 0 1,-1 0-1,0 1 1,1-1-1,-1 0 0,1 1 1,-1-1-1,1 0 1,0 1-1,-1-1 1,1 1-1,0-1 1,0 0-1,0 1 1,0-1-1,0 1 1,1-1-1,-1 0 1,0 1-1,1-1 0,-1 1 1,1-1-1,-1 0 1,1 0-1,-1 1 1,1-1-1,0 0 1,0 0-1,0 0 1,0 1 20,54 24-548,-51-26 543,1 1 0,0 1 0,-1-1 1,0 1-1,1 0 0,-1 0 1,0 0-1,0 0 0,0 1 1,0 0-1,0 0 0,-1 0 1,1 0-1,-1 0 5,5 11 75,0 1 0,-1-1 0,-1 1 1,-1 0-1,0 0 0,-1 1 0,0-1 0,-1 1 0,-1 0 1,-1 0-1,0 0 0,-2 13-75,9 187 232,-26-286 3138,0 10-3557,15 44-54,1-1 0,0 1 0,1 0 0,0-1 1,2 1-1,0-1 0,1 1 0,0 0 0,1 0 0,1 0 1,1 0-1,0 0 0,1 1 0,1 0 0,4-8 241,55-70-6829,-49 77 4001</inkml:trace>
  <inkml:trace contextRef="#ctx0" brushRef="#br0" timeOffset="198482.463">5421 795 5731,'0'0'603,"0"0"-398,0 0-34,0 0 221,0 0 262,6-9-273,20-31-269,-18 7 1259,-9 25-578,1 8-770,0-1 1,0 1-1,-1-1 0,1 1 1,0 0-1,0-1 1,0 1-1,-1-1 1,1 1-1,0 0 0,0-1 1,-1 1-1,1 0 1,0-1-1,-1 1 1,1 0-1,0-1 0,-1 1 1,1 0-1,-1 0 1,1-1-1,0 1 0,-1 0 1,1 0-1,-1 0 1,1 0-1,-1 0 1,1-1-1,0 1 0,-1 0 1,1 0-1,-1 0 1,1 0-1,-1 0 1,1 0-1,-1 1 0,1-1 1,-1 0-1,1 0 1,0 0-1,-1 0 0,1 0 1,-1 1-1,1-1 1,0 0-1,-1 0 1,1 1-1,-1-1 0,1 0 1,0 1-1,0-1 1,-1 0-1,1 1 1,0-1-1,-1 0 0,1 1 1,0-1-1,0 1 1,0-1-1,-1 0 1,1 1-1,0-1 0,0 1 1,0-1-1,0 1 1,0-1-1,0 1 0,0-1-23,-2 3-2,0 1-1,0-1 0,1 0 0,-1 0 0,1 1 0,0-1 0,0 1 0,0-1 0,0 1 0,0-1 0,1 1 1,0-1-1,0 1 0,0 0 0,0-1 0,0 1 0,1 0 0,-1-1 0,1 1 0,0-1 0,0 1 0,1-1 1,-1 0-1,1 1 0,-1-1 0,1 0 0,0 0 0,0 0 0,1 0 0,-1 0 0,1-1 0,-1 1 0,4 2 3,-1-3-1,0-1-1,0 1 0,0-1 0,0 0 0,0 0 0,0 0 0,1-1 0,-1 1 0,0-1 0,1-1 0,-1 1 0,0-1 0,0 0 0,1 0 0,-1 0 0,0-1 0,0 0 0,0 0 1,-1 0-1,1-1 0,0 1 0,-1-1 0,0 0 0,1-1 0,-1 1 0,2-4 2,4-2-109,-1-1-1,0 0 1,-1-1-1,-1 0 1,0-1 0,0 1-1,-1-1 1,0-1-1,-1 1 1,0-3 109,4-16-658,-1-1 1,-1 0-1,-2 0 1,-1-1-1,-2-8 658,1-46 1687,-11 61 984,8 29-2911,2 11 262,-1 0 1,2 0-1,0-1 1,1 1-1,0-1 1,4 7-23,10 36 350,2 25-115,-4 1 0,-1 23-235,-13-95-466,-2-19-1413,0-7-2371</inkml:trace>
  <inkml:trace contextRef="#ctx0" brushRef="#br0" timeOffset="198734.571">5763 577 10997,'0'0'1137,"0"0"-897,0 0-208,0 0 48,0 0 256,80-11-320,-42 5 256,2 0-272,-3 4-160,-6-2-1809,-14-3-4034</inkml:trace>
  <inkml:trace contextRef="#ctx0" brushRef="#br0" timeOffset="199823.752">6366 184 9861,'0'0'488,"0"0"-232,0 0 285,0 0 412,0 0-577,0-5-133,-3-9 56,3 16-36,4 9-310,5 26 17,-2 0 0,-1 0 0,-1 0 0,-3 2 30,1-1 0,1 0 0,2-1 0,10 35 0,-16-70 6,0 1 0,0 0 0,1-1 0,-1 1 0,1-1 0,-1 1 1,1-1-1,0 0 0,0 1 0,0-1 0,0 0 0,1 0 0,-1 1 0,0-1 1,1 0-1,0 0 0,-1 0 0,1-1 0,0 1 0,0 0 0,0-1 0,0 1 1,0-1-1,0 0 0,1 1 0,-1-1 0,0 0 0,1-1 0,-1 1 0,1 0 1,-1-1-1,1 1 0,-1-1 0,1 0 0,-1 1 0,1-1 0,-1-1 0,1 1 1,-1 0-1,1-1 0,-1 1 0,1-1 0,-1 0 0,1 1-6,7-8-79,0 0 0,-1-1 0,0 0 0,0 0 0,-1-1 0,0 0 0,-1 0-1,4-7 80,4-5-71,4 59-618,-17-32 694,1-1-1,0 0 0,-1 1 0,2-1 1,-1 0-1,0 0 0,1-1 0,0 1 1,0-1-1,0 0 0,0 0 0,0 0 0,1 0 1,-1-1-1,1 0 0,0 0 0,0 0 1,0 0-1,0-1 0,0 0 0,0 0 1,0 0-1,0-1 0,0 1 0,0-1 1,1 0-1,-1-1 0,0 0 0,3 0-4,-6 0-129,0 0 0,0 0 0,0 0 0,0-1 0,0 1 1,0 0-1,-1-1 0,1 1 0,-1-1 0,1 0 0,-1 0 0,1 1 0,-1-1 0,0 0 0,0 0 0,0 0 0,0 0 0,0 0 0,-1 0 0,1-1 0,0 1 0,-1 0 0,0 0 0,1 0 1,-1-1-1,0 1 0,0-1 129,0-23-4325</inkml:trace>
  <inkml:trace contextRef="#ctx0" brushRef="#br0" timeOffset="200033.694">6632 299 7123,'0'0'2161,"0"0"-1152,0 0-657,0 0 240,0 0-48,0 0-239,2-17-177,11 17-128,3 5-32,1 5 16,1 3-593,-2 3-543,-4 2-1041,-3 0-1425</inkml:trace>
  <inkml:trace contextRef="#ctx0" brushRef="#br0" timeOffset="200694.02">6809 437 10309,'0'0'635,"0"0"181,0 0 32,0 0-159,0 0 7,1-5-426,1-14-246,-2 19-29,0 0 0,0 0 1,0 0-1,1-1 0,-1 1 1,0 0-1,0 0 0,0 0 1,0 0-1,0-1 0,1 1 1,-1 0-1,0 0 0,0 0 1,0 0-1,0 0 0,1 0 1,-1 0-1,0 0 0,0 0 1,0-1-1,1 1 0,-1 0 1,0 0-1,0 0 0,1 0 1,-1 0-1,0 0 0,0 0 1,0 0-1,1 1 0,-1-1 1,0 0-1,0 0 0,0 0 1,1 0-1,-1 0 0,0 0 1,0 0-1,0 0 0,0 0 1,1 1-1,-1-1 0,0 0 1,0 0-1,0 0 0,0 0 1,0 1-1,1-1 0,-1 0 1,0 0-1,0 0 0,0 0 1,0 1-1,0-1 0,0 0 1,0 0-1,0 0 0,0 1 1,0-1-1,0 0 0,0 0 1,0 0-1,0 1 0,0-1 1,0 0-1,0 0 0,0 1 1,0-1 4,0 0-1,27 129-114,-27-128 117,0 0 1,1 0-1,-1 0 1,0-1-1,1 1 1,-1 0-1,0 0 1,1 0-1,-1-1 1,1 1-1,0 0 1,-1-1-1,1 1 1,-1 0-1,1-1 1,0 1-1,0-1 1,-1 1-1,1-1 1,0 1-1,0-1 0,0 0 1,-1 1-1,1-1 1,0 0-1,0 0 1,0 1-1,0-1 1,0 0-1,0 0 1,0 0-1,-1 0 1,1 0-1,0 0 1,0 0-1,0-1 1,0 1-1,0 0 1,0 0-1,-1-1 1,1 1-1,0-1 0,0 1 1,0-1-1,-1 1 1,1-1-1,0 1 1,0-1-3,35-31 84,-34 30-84,9-10-8,-1-1 1,0 0-1,-1-1 0,0 0 1,-1 0-1,-1-1 0,4-12 8,6 54-489,-12-14 490,-3-9-2,0 0 0,0 0-1,0 0 1,1 0 0,0-1-1,0 1 1,0-1 0,0 1 0,0-1-1,1 0 1,-1 0 0,1-1-1,0 1 1,0-1 0,0 0 0,0 0-1,0 0 1,1 0 0,-1-1-1,0 0 1,1 1 0,-1-2-1,1 1 1,-1 0 0,1-1 0,0 0-1,-1 0 1,1-1 0,-1 1-1,1-1 1,2 0 1,-4-1-16,0 1 0,0 0-1,0-1 1,0 1 0,-1-1-1,1 0 1,-1 0 0,1 0 0,-1 0-1,0 0 1,0 0 0,0-1-1,0 1 1,0-1 0,0 0-1,-1 1 1,1-1 0,-1 0 0,0 0-1,0 0 1,0 0 0,0 0-1,0-3 17,6-76-92,-7 75 114,-8-18 797,2 31-774,2 5-76,0 0 0,1-1 0,1 1 0,0 0-1,0 0 1,1 0 0,0 1 0,1-1 0,1 0 31,-1-6 3,0 1-1,0-1 1,1 0 0,0 0 0,0 0-1,0 0 1,1 0 0,-1 0 0,1 0 0,0 0-1,1-1 1,-1 1 0,1-1 0,0 1-1,0-1 1,1 0 0,-1 0 0,1 0-1,0-1 1,-1 1 0,2-1 0,-1 0 0,0 0-1,1-1 1,-1 1 0,1-1 0,4 1-3,2 2-8,1-1 1,0-1 0,0 0 0,1-1 0,-1 0 0,0-1 0,10 0 7,49-6-3232,-4-14-7170</inkml:trace>
  <inkml:trace contextRef="#ctx0" brushRef="#br1" timeOffset="-100346.104">1305 857 5507,'0'0'101,"0"0"248,0 0 185,0 0 117,0-3 317,0-12-359,0 12 4,0 3-343,0 0-166,0 0-14,0 0-57,0 0-17,0 0-11,0 0-85,0 0-350,0 11-2827,0 1 106,0-7 811</inkml:trace>
  <inkml:trace contextRef="#ctx0" brushRef="#br1" timeOffset="-100116.766">1305 858 3730,'65'33'1264,"-56"-33"-1072,2 0-48,1 0 129,0 0-161,0 6-64,1 2-48,-1 2 0,1 3-16,-2 5-385,2 2-831,1 0-209,2-1-1152</inkml:trace>
  <inkml:trace contextRef="#ctx0" brushRef="#br1" timeOffset="-99902.942">1834 1106 5619,'0'0'1536,"0"0"-783,0 0-753,0 0 32,0 0-64,0 0 32,66 16-32,-48-7 32,1 3-1153,-3 1-1536</inkml:trace>
  <inkml:trace contextRef="#ctx0" brushRef="#br1" timeOffset="-99673.827">2106 1271 1265,'0'0'3681,"0"0"-2912,0 0-289,0 0 32,0 0-512,56 15 0,-41-8 0,-1 1-32,1 3 32,2 2-1040,-1 0-769,0 1-320</inkml:trace>
  <inkml:trace contextRef="#ctx0" brushRef="#br1" timeOffset="-99672.827">2396 1447 608,'0'0'384,"0"0"113,0 0 271,62 24-240,-41-20 257,1 1-273,1 1-432,1 1-80,1-1-736</inkml:trace>
  <inkml:trace contextRef="#ctx0" brushRef="#br1" timeOffset="-99446.11">2976 1636 5234,'0'0'0,"0"0"-160,0 0-1825</inkml:trace>
  <inkml:trace contextRef="#ctx0" brushRef="#br1" timeOffset="-98629.846">2894 1496 7059,'0'0'272,"0"0"481,0 0-721,0 0-32,0 0-80,0 0 80,33-3 0,-20 3 0,1 0 0,3 4-48,1 5-1265,-2 1-496,1 1-592</inkml:trace>
  <inkml:trace contextRef="#ctx0" brushRef="#br1" timeOffset="-98413.174">3282 1670 6851,'0'0'881,"0"0"-177,63 0-672,-40 0-32,1 0-32,0 4-480,0 2-769,0 0 369,-1 4 47,-1 2-1136,-2 0-448</inkml:trace>
  <inkml:trace contextRef="#ctx0" brushRef="#br1" timeOffset="-98199.589">3739 1846 720,'0'0'1345,"0"0"-449,66 10 401,-46-9-161,-2 0-271,-4 1 159,-1 1-720,1 2-288,0 2 0,4 4-16,1 1-432,2 3-928,1 1-689,2 1-256</inkml:trace>
  <inkml:trace contextRef="#ctx0" brushRef="#br1" timeOffset="-97969.471">4269 2094 2449,'0'0'1025,"0"0"-113,0 0-272,57 20-256,-37-11-207,5 1-161,3 3-16,3 2-48,3 2 0,-2 2-1457,-1-1-2049</inkml:trace>
  <inkml:trace contextRef="#ctx0" brushRef="#br1" timeOffset="-97724.544">4798 2341 2673,'0'0'1841,"0"0"-1041,54 15 81,-40-11-161,0 1-352,-1 1-256,3 3-112,2 2-16,2 1 16,3 2-80,2 1-160,2 0-896,2 1-401,1-1-768</inkml:trace>
  <inkml:trace contextRef="#ctx0" brushRef="#br1" timeOffset="-97208.056">5340 2599 2881,'0'0'1041,"0"0"-257,65 26-80,-42-17-175,0-1 623,1 2-143,1-1-657,-1 2-240,-1 2-112,-2 0 0,-2 3-704,2 0-1153,1 1-1569</inkml:trace>
  <inkml:trace contextRef="#ctx0" brushRef="#br1" timeOffset="-97207.056">5827 2884 2545,'0'0'2081,"0"0"-976,60 16-65,-39-12-288,-1 1 193,-2-2-785,-1 3-144,-1 1-16,1 0-32,0 2-1121,1-1-2608</inkml:trace>
  <inkml:trace contextRef="#ctx0" brushRef="#br1" timeOffset="-97206.056">6307 3070 4834,'18'4'576,"3"3"-431,1-1-145,1 2 0,-2 0-16,-1 1 16,1 1-305,0 1 145,1 1 96,1 0-112,-1 0 32,2 0-224,1 1-224,0-1-2578</inkml:trace>
  <inkml:trace contextRef="#ctx0" brushRef="#br1" timeOffset="-96614.681">6903 3317 7475,'18'2'449,"1"3"63,1 1-448,-1 2-64,-1 3-64,1 0-961,-1 1-1616</inkml:trace>
  <inkml:trace contextRef="#ctx0" brushRef="#br1" timeOffset="-96613.681">7290 3513 5907,'0'0'416,"0"0"16,0 0-336,0 0-96,61 32-32,-50-19-416,3 1-721,0 0-735</inkml:trace>
  <inkml:trace contextRef="#ctx0" brushRef="#br1" timeOffset="-96612.681">7846 3815 4770,'0'0'160,"0"0"-160,0 0-320,0 0-1569,54 19-32</inkml:trace>
  <inkml:trace contextRef="#ctx0" brushRef="#br1" timeOffset="-96065.267">7996 3858 2625,'0'0'160,"0"0"-144,0 0-16,0 0 0,0 0 0,0 0-112,0 0-176,5 2-1521</inkml:trace>
  <inkml:trace contextRef="#ctx0" brushRef="#br1" timeOffset="-95237.14">7267 4086 5394,'0'0'1217,"0"0"-1217,0 0-272,0 0-897,0 0-175,0 0 79,63-5 321,-53 5-465</inkml:trace>
  <inkml:trace contextRef="#ctx0" brushRef="#br1" timeOffset="-94955.647">7539 4075 7043,'0'0'1073,"34"-3"-81,-13 2-784,3 0 513,2 1-417,4 0-112,2 0-192,3 9-128,-1-1-2353,-2 1-4066</inkml:trace>
  <inkml:trace contextRef="#ctx0" brushRef="#br1" timeOffset="-94954.647">8008 4140 7379,'0'0'881,"0"0"-705,0 0-48,73 0 240,-51 0-368,2 1-224,0 3-2241,-2-2-2930</inkml:trace>
  <inkml:trace contextRef="#ctx0" brushRef="#br1" timeOffset="-94481.934">8267 4162 7684,'0'0'1840,"0"0"-607,0 0-657,0 0 193,0 0-529,0 0-16,0 0-224,43-19-3378,-35 16-3137</inkml:trace>
</inkml:ink>
</file>

<file path=word/ink/ink3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36:54.320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452 3806 12902,'0'0'157,"0"-8"227,-10-66-39,9 74-332,1-1 0,-1 0 0,0 0 0,0 1 0,0-1 0,0 1 0,0-1 0,0 1 0,0-1 0,0 1 0,0-1 0,0 1 0,0 0 0,0 0 0,0-1 0,0 1 0,0 0 0,0 0 0,0 0 0,0 0 0,0 0 0,0 0 0,-1 1 0,1-1 0,0 0 0,0 0 1,0 1-1,0-1 0,0 1 0,0-1 0,0 1 0,1-1 0,-1 1 0,0 0 0,0-1 0,0 1 0,0 0 0,1 0 0,-1 0 0,0-1 0,1 1 0,-1 0 0,1 0 0,-1 0 0,1 0 0,-1 0 0,1 0 0,0 0 0,-1 0 0,1 0 0,0 0 0,0 1-13,-11 16-15,2 0 1,0 0-1,1 1 0,1 0 0,1 1 0,1-1 0,0 1 0,2 0 1,0 1-1,1-1 0,1 0 0,1 1 0,1-1 0,1 8 15,-2-21-8,1 0 0,0-1 0,0 1 0,0 0 0,1-1 0,0 0 0,0 1 0,1-1 0,0 0 0,0 0 0,1 2 8,-3-6 1,1 0 0,0 0 1,-1 0-1,1-1 0,0 1 0,0 0 0,0-1 1,0 1-1,0-1 0,0 1 0,0-1 1,0 0-1,1 0 0,-1 0 0,0 0 0,1-1 1,-1 1-1,1-1 0,-1 1 0,1-1 0,-1 0 1,1 0-1,-1 0 0,1 0 0,-1 0 0,1-1 1,-1 1-1,1-1 0,-1 1 0,1-1 1,1-1-2,5-3-14,0 0 1,0-1-1,-1 0 1,1-1 0,-1 0-1,-1 0 1,1-1 0,-1 0-1,-1 0 1,0-1 0,0 1-1,0-1 1,-1-1 13,15-22-288,-2 0-1,-1-1 1,-2-1-1,-1 0 1,-2-1-1,-1-1 0,3-24 289,-11 54-36,-1 0 0,0-1-1,-1 1 1,0-1 0,0 0-1,0 1 1,-1-1-1,0 0 1,0 1 0,0-1-1,-1 0 1,0 1-1,-1-1 1,1 1 0,-1-1-1,0 1 1,-1 0-1,0 0 1,0 0 0,0 0-1,0 0 1,-1 1-1,0-1 1,0 1 0,-1 0-1,0 0 1,1 1-1,-6-4 37,0 3 1,0 2-1,0-1 0,-1 1 0,1 1 1,-1 0-1,1 0 0,-1 1 0,0 1 1,0-1-1,1 2 0,-6 0 0,11-1 26,-1 0-1,1 0 1,0 1-1,-1-1 1,1 1-1,0 1 0,-1-1 1,1 1-1,0 0 1,0 0-1,0 0 1,0 1-1,1-1 1,-1 1-1,1 0 1,-1 1-1,1-1 1,0 1-1,0 0 1,1 0-1,-1 0 1,1 0-1,0 1 1,0-1-1,0 1 1,1 0-1,-1 2-25,1 0 8,1 1-1,0-1 1,0 1-1,1-1 0,0 1 1,0 0-1,1-1 1,0 1-1,0-1 1,1 1-1,0-1 0,0 0 1,1 1-1,0-1 1,0 0-1,1-1 1,-1 1-1,2-1 0,-1 1 1,1-1-1,1 1-7,12 14 40,1-2-1,1 0 0,1-1 0,1-1 1,6 3-40,38 24 112,54 43-40,-118-85-84,1 1 1,0-1 0,-1 0-1,0 1 1,1 0 0,-1-1-1,0 1 1,0 0 0,-1 0-1,1 0 1,0 1 0,-1-1-1,0 0 1,0 1 0,0-1-1,0 0 1,-1 1-1,1-1 1,-1 1 0,0-1-1,0 1 1,0-1 0,0 1-1,-1-1 1,1 1 0,-1-1-1,0 0 1,0 1 0,0-1-1,-1 0 1,1 0 0,-2 2 11,-6 4-100,-1-1 0,-1 0-1,1-1 1,-1 0 0,0-1 0,-1 0 0,1 0 0,-12 2 100,15-4-336,-1-1-1491,4-2-2986</inkml:trace>
  <inkml:trace contextRef="#ctx0" brushRef="#br0" timeOffset="6763.744">4351 4281 1457,'0'0'7729,"0"0"-5846,0 0-1688,0 0 125,9 0 174,427-24 1779,-407 23-2284,-28 1-21,-18 0-3773,16 0 697</inkml:trace>
  <inkml:trace contextRef="#ctx0" brushRef="#br0" timeOffset="7205.137">5198 4180 11109,'0'0'995,"0"0"-704,14-1 67,195-17 1117,-22 4-822,499-52-76,-552 39-2055,-133 27 1350,0 0-1,0 0 1,0 0 0,0-1 0,0 1-1,0 0 1,0-1 0,0 1 0,0-1 0,0 1-1,0-1 1,0 1 0,-1-1 0,1 1 0,0-1-1,0 0 1,-1 0 0,1 1 0,0-1 0,-1 0-1,1 0 1,-1 0 0,1 0 0,-1 0-1,1 0 1,-1 0 0,0 0 0,1 0 0,-1 0-1,0 0 1,0 0 0,0 0 0,0 0 0,0 0-1,0-1 129,-8-5-4610</inkml:trace>
  <inkml:trace contextRef="#ctx0" brushRef="#br0" timeOffset="9321.952">5812 4422 9989,'0'0'1923,"0"0"-914,0 0-844,0 0-264,0 2-58,0 457 442,0-459-320,-1 0 1,1 1-1,0-1 0,0 0 0,0 1 0,0-1 0,-1 0 1,1 1-1,0-1 0,0 1 0,0-1 0,0 0 0,0 1 0,0-1 1,0 0-1,0 1 0,0-1 0,0 0 0,0 1 0,0-1 0,0 1 1,0-1-1,0 0 0,1 1 0,-1-1 0,0 0 0,0 1 0,0-1 1,1 0-1,-1 0 0,0 1 0,0-1 0,0 0 0,1 1 0,-1-1 1,0 0-1,1 0 0,-1 0 0,0 1 0,1-1 0,-1 0 0,0 0 1,1 0-1,-1 0 0,0 0 0,1 1 0,-1-1 0,0 0 0,1 0 1,-1 0-1,0 0 0,1 0 0,-1 0 0,1 0 0,-1 0 0,0-1 1,1 1-1,-1 0 0,0 0 0,1 0 0,-1 0 0,1 0 35,5-17-1206</inkml:trace>
  <inkml:trace contextRef="#ctx0" brushRef="#br0" timeOffset="9636.929">5839 4419 11157,'0'0'1449,"0"0"-764,0 0-535,0 0-89,9-7 102,32-23 58,-2 22 17,-31 9-222,-4 0-20,1 0 0,-1 1 0,1-1-1,-1 1 1,0 0 0,0 0 0,0 1 0,0-1 0,0 1 0,-1 0 0,1 0 0,-1 0 0,1 0 0,-1 1-1,0-1 1,0 1 0,-1 0 0,1 0 0,-1 0 0,0 0 0,0 0 0,0 0 0,-1 1 0,1-1 0,-1 0-1,0 1 1,0 0 0,-1-1 0,1 1 0,-1-1 0,0 1 0,0 0 0,-1-1 0,0 1 0,1-1 0,-1 1-1,-1-1 1,1 1 0,-1-1 0,1 1 0,-1-1 0,-1 0 0,1 0 0,0 0 0,-1 0 4,-5 4-116,0 0-1,-1 0 1,1-1 0,-1 0 0,-1-1 0,1 1-1,-1-2 1,0 0 0,0 0 0,-1-1 0,-10 3 116,-39 3-4266,52-10-1889</inkml:trace>
  <inkml:trace contextRef="#ctx0" brushRef="#br0" timeOffset="10176.197">6151 4662 10405,'0'0'384,"0"0"-200,0 0-91,8 0-55,-1 0-35,-5 0-3,1-1 0,-1 1 0,0 0 1,1 0-1,-1 0 0,1 1 0,-1-1 1,0 0-1,1 1 0,-1 0 0,0-1 1,1 1-1,-1 0 0,0 0 0,0 0 1,0 1-1,0-1 0,0 1 0,0-1 1,0 1-1,1 1 0,28 39 15,-25-32-20,1 0 0,0 0-1,1-1 1,0 0 0,0 0 0,1-1-1,0 0 1,5 3 5,-10-9-62,-1-1 0,0 1 0,1 0 0,0-1-1,-1 0 1,1 0 0,-1 0 0,1 0 0,0-1 0,0 1 0,0-1 0,-1 0-1,1 0 1,0 0 0,0-1 0,-1 1 0,1-1 0,0 0 0,-1 0 0,1-1-1,0 1 1,-1 0 0,0-1 0,1 0 0,-1 0 0,0 0 0,0 0 0,0-1-1,0 1 1,0-1 0,-1 0 0,1 0 0,-1 0 0,0 0 0,2-3 62,30-67 248,-24-7 5557,-10 80-5789,0 1 0,0-1-1,0 0 1,0 0 0,0 1 0,0-1-1,0 0 1,0 0 0,0 0-1,0 0 1,0 1 0,0-1 0,-1 0-1,1 0 1,0 0 0,0 0-1,0 1 1,0-1 0,0 0 0,-1 0-1,1 0 1,0 0 0,0 0-1,0 0 1,-1 0 0,1 1 0,0-1-1,0 0 1,0 0 0,-1 0 0,1 0-1,0 0 1,0 0 0,0 0-1,-1 0 1,1 0 0,0 0 0,0 0-1,0 0 1,-1 0 0,1 0-1,0 0 1,0-1 0,0 1 0,-1 0-1,1 0 1,0 0 0,0 0 0,0 0-1,-1 0 1,1 0 0,0-1-1,0 1 1,0 0 0,0 0 0,0 0-16,-107 272-203,60-186 241,33-63-435,1 1 1,1 0-1,0 1 1,2 0-1,-3 14 397,10-19-3260,2-8-3559</inkml:trace>
  <inkml:trace contextRef="#ctx0" brushRef="#br0" timeOffset="3020.496">2408 4198 9428,'0'0'931,"0"0"-698,-10 0-193,-29 0 2,32 2 787,19 0-719,121 1 1391,110-14-1501,-124 4 191,832-25 164,-719 17-1625,-207 11-14,-37-1-543,-11 2-2618</inkml:trace>
  <inkml:trace contextRef="#ctx0" brushRef="#br0" timeOffset="5053.205">3022 4393 12470,'0'0'691,"0"0"-302,0 0-285,0 0-56,0 0 32,4-6 208,2 26-378,19 345 212,-18-345-1301,6-34-3052,-5-11-2700</inkml:trace>
  <inkml:trace contextRef="#ctx0" brushRef="#br0" timeOffset="5368.056">3082 4323 9540,'0'0'1238,"0"0"-643,0 0-37,0 0-49,0 0 38,12-7-61,37-21-193,-47 27-292,0 0 0,0 0 0,0 0-1,1 1 1,-1-1 0,0 0-1,0 1 1,1 0 0,-1-1 0,0 1-1,1 0 1,-1 0 0,0 0 0,1 0-1,-1 1 1,0-1 0,0 1 0,1-1-1,-1 1 1,0 0 0,0 0 0,0 0-1,0 0 1,0 0 0,0 0-1,0 1 1,0-1 0,0 1 0,-1-1-1,1 1 1,0 0 0,-1-1 0,0 1-1,1 0 1,-1 0 0,0 0 0,0 0-1,0 0 1,0 0 0,0 1-1,-1-1 1,1 0 0,-1 0 0,1 1-1,-1-1 1,0 0 0,0 1 0,0-1-1,0 0 1,0 1 0,0-1 0,-1 0-1,1 0 1,-1 1 0,0-1 0,1 0-1,-1 0 1,-1 2-1,-3 5-34,1 0 0,-1 0 1,0-1-1,-1 0 0,0 0 0,-1 0 0,1-1 1,-2 0-1,-6 6 34,-11 11-606,23-21 388,-28 34-1268,18-10-3920,12-19-383</inkml:trace>
  <inkml:trace contextRef="#ctx0" brushRef="#br0" timeOffset="5974.199">3363 4618 8564,'0'0'838,"0"0"2,0 0-264,0 0 209,0 0 383,1-7-335,3-23-383,-4 30-451,0 0 0,0 0 0,0-1 0,0 1-1,0 0 1,0-1 0,0 1 0,1 0 0,-1-1 0,0 1-1,0 0 1,0 0 0,0-1 0,1 1 0,-1 0-1,0 0 1,0-1 0,0 1 0,1 0 0,-1 0-1,0 0 1,0-1 0,1 1 0,-1 0 0,0 0 0,0 0-1,1 0 1,-1 0 0,0-1 0,1 1 0,-1 0-1,0 0 1,1 0 0,-1 0 0,0 0 0,0 0-1,1 0 1,-1 0 0,0 0 0,1 0 0,-1 0-1,0 0 1,1 1 0,-1-1 0,0 0 0,0 0 0,1 0-1,-1 0 1,0 0 0,1 1 0,-1-1 0,0 0-1,0 0 1,0 0 0,1 1 0,-1-1 0,0 0-1,0 0 1,0 1 0,1-1 0,-1 0 0,0 0 0,0 1-1,0-1 1,0 0 0,0 1 1,1-1-7,53 65-30,-43-49-344,1-1 0,1 0 0,1-1 0,0 0 0,9 6 381,-22-19-107,1 1-1,0-1 1,0 0 0,0 0 0,0 0 0,0 1 0,0-2-1,1 1 1,-1 0 0,0 0 0,0-1 0,1 1 0,-1-1-1,0 0 1,1 0 0,-1 0 0,0 0 0,1 0 0,-1 0-1,0-1 1,1 1 0,-1-1 0,0 1 0,0-1 0,1 0-1,-1 0 1,0 0 0,0 0 0,0 0 0,0-1 0,0 1-1,-1 0 1,1-1 0,0 0 0,0 1 0,-1-1-1,1 0 1,-1 0 0,0 0 0,0 0 0,2-2 107,17-62 1502,-19-3 4266,-1 69-5725,-1 0 1,1 0 0,0 0-1,0 0 1,0 0 0,0 0-1,0 0 1,-1 0 0,1 0-1,0 0 1,0 0 0,0 1-1,0-1 1,0 0 0,-1-1-1,1 1 1,0 0 0,0 0-1,0 0 1,0 0 0,-1 0-1,1 0 1,0 0 0,0 0-1,0 0 1,0 0 0,0 0-1,-1 0 1,1 0 0,0 0-1,0-1 1,0 1 0,0 0-1,0 0 1,0 0 0,0 0-1,0 0 1,-1 0 0,1-1-1,0 1 1,0 0 0,0 0-1,0 0 1,0 0-44,-8 20-613,7-15 751,-142 373-1123,116-303-2123,24-53-920</inkml:trace>
  <inkml:trace contextRef="#ctx0" brushRef="#br0" timeOffset="3755.446">2894 3604 8580,'0'0'1064,"1"-8"6,10-60 2900,2 76-3746,-7 9-223,0 1-1,-1 0 1,-1 0-1,-1 0 1,-1 1 0,0-1-1,-1 1 0,1 11-7,2 38 60,8 54-3283,-11-117 1026,1-4-2102</inkml:trace>
  <inkml:trace contextRef="#ctx0" brushRef="#br0" timeOffset="4317.998">2919 3517 8052,'0'0'2945,"0"0"-1656,0 0-852,0 0-63,0 0 34,-1-4 0,2-7-210,7 21-237,-7-9 53,59 115 52,-1-3-70,-58-111 9,0-1-1,0 1 1,0 0 0,0-1 0,0 1 0,1-1-1,-1 1 1,1-1 0,-1 0 0,1 1-1,-1-1 1,1 0 0,-1 0 0,1 0 0,0 0-1,0 0 1,0-1 0,-1 1 0,1-1 0,0 1-1,0-1 1,0 1 0,0-1 0,0 0 0,0 0-1,0 0 1,0 0 0,0 0 0,0-1-1,0 1 1,0-1 0,0 1 0,0-1 0,-1 1-1,1-1 1,0 0 0,0 0 0,-1 0 0,2-1-5,5-8-86,1 0 0,-1-1 0,-1 0 0,0 0 0,-1-1 0,0 0 0,0 0 0,-1-3 86,3-3-153,78-174-586,-86 192 764,0 1 0,0-1 0,0 0 0,0 0 0,0 1 0,0-1 0,0 0 0,0 0 0,1 1 0,-1-1 0,0 0 0,0 0 0,0 0 0,0 1 0,1-1 0,-1 0 0,0 0 0,0 0 0,0 0 0,1 0 0,-1 1-1,0-1 1,0 0 0,1 0 0,-1 0 0,0 0 0,0 0 0,1 0 0,-1 0 0,0 0 0,0 0 0,1 0 0,-1 0 0,0 0 0,0 0 0,1 0 0,-1 0 0,0 0 0,0 0 0,1 0 0,-1 0 0,0-1 0,0 1 0,1 0 0,-1 0 0,0 0 0,0 0 0,0-1-25,6 30-39,-6-28 74,23 264 1331,-20-250-1474,0-1 0,0-1-1,1 1 1,1-1-1,1 1 1,0-1 0,0-1-1,6 8 109,2-6-2684,1-11-3398</inkml:trace>
  <inkml:trace contextRef="#ctx0" brushRef="#br0" timeOffset="1575.414">1000 3976 11157,'0'0'907,"0"0"-587,0 0-346,5 3-4,6 5 79,0 0 1,0 1-1,-1 0 0,0 1 0,0 0 0,-2 1 0,1 0 1,-1 0-1,-1 1 0,0 0 0,1 3-49,27 38 65,-35-53-62,1 2-31,-1-1-1,1 1 1,0-1-1,0 1 1,0-1-1,0 1 1,0-1 0,0 0-1,0 0 1,0 1-1,0-1 1,0 0-1,1 0 1,-1 0-1,0 0 1,1-1-1,-1 1 1,1 0-1,-1-1 1,1 1-1,0-1 1,-1 1-1,1-1 1,-1 1-1,1-1 1,0 0-1,-1 0 1,1 0-1,0 0 1,-1 0-1,1-1 1,0 1-1,0 0 29,29-58-476,-27 49 467,19-76 167,-13 29 3929,-59 197-4167,16-48 51,6-16-756,-4-1 0,-9 14 785,19-51-4450,17-32-1416</inkml:trace>
  <inkml:trace contextRef="#ctx0" brushRef="#br0" timeOffset="2013.741">1493 4151 11669,'0'0'1089,"0"0"-593,0 0-224,0 0 0,0 0 0,0 0-63,45-14-193,-12 11-16,1 1-80,1-1-193,-5 0-447,0 0 32,-4 0-513,-3 0 545,-7 2-1313,-9 1-3089</inkml:trace>
  <inkml:trace contextRef="#ctx0" brushRef="#br0" timeOffset="2248.279">1470 4328 10677,'0'0'1905,"0"0"-1665,0 0 288,0 0 64,0 0-47,84-13-161,-47 6-272,1 1-112,4 1-160,-2 3-432,-3 0-1073,-6 1-3906</inkml:trace>
  <inkml:trace contextRef="#ctx0" brushRef="#br0" timeOffset="12020.106">7147 3640 10869,'0'0'11,"-13"0"-19,0 1 6,7-1 0,0 0 1,-1 0 0,1 1 0,0 0-1,-1 0 1,1 0 0,0 1-1,0 0 1,0 1 0,0-1 0,-3 3 1,1 0 7,1 0 1,0 0 0,0 1 0,1 0 0,0 0 0,0 0 0,0 1-1,1 0 1,0 0 0,0 1 0,1-1 0,0 1 0,0 0-1,1 0 1,0 1 0,-1 4-8,-1 6 38,1-1 0,1 1 0,1 0 1,1 0-1,0 0 0,1 0 0,2 3-38,-2-16 1,0 0 0,0 0 1,1 0-1,0 0 0,0 0 1,1 0-1,-1-1 0,1 1 1,1-1-1,-1 1 0,1-1 1,0 0-1,0 0 0,0 0 1,1 0-1,0 0 0,0-1 1,0 0-1,0 0 0,1 0 1,-1 0-1,1-1 0,0 1 1,0-1-1,1-1 0,-1 1 1,0-1-1,1 0 1,0 0-1,2 1-1,1-3-30,-1 1 0,1-2 0,-1 1 0,1-1 0,-1 0 0,1-1 0,-1 0 0,0 0 0,0-1 0,0 0 0,0 0 0,0-1 0,-1 0 0,1 0 0,-1-1 0,0 0 0,0 0 0,2-3 30,9-9-220,0-1 1,-2-1-1,0 0 0,-1-1 1,10-17 219,-12 17 37,0 0 1,-2-1 0,0-1-1,-2 0 1,0 0-1,-1-1 1,-1 0-1,-2-1 1,0 1 0,-1-1-1,0-24-37,-4 42 4,0 0-1,0 0 1,-1 0-1,1 0 1,-1 0-1,-1 0 1,1 0-1,-1 1 0,0-1 1,0 0-1,-1 1 1,0-1-1,0 1 1,0 0-1,0 0 1,-1 0-1,0 1 1,0-1-1,0 1 1,-4-3-4,1 1 62,-1 0 0,0 1 0,-1 1 0,1-1 1,-1 1-1,0 0 0,0 1 0,0 0 0,0 1 1,-1 0-1,1 0 0,-1 1 0,1 0 0,-1 1 1,1 0-1,-10 1-62,14-1 26,-1 1 0,1 0 0,-1 0 0,1 1 0,-1 0 0,1 0 0,0 0 0,0 0 0,0 1 0,0-1 0,1 2 0,-1-1 0,1 0 0,-1 1 0,1 0-1,0 0 1,1 0 0,-1 0 0,1 0 0,0 1 0,0 0 0,0-1 0,0 1 0,1 1 0,0-1 0,0 0 0,0 1-26,-3 9-6,1 0-1,1 0 1,0 0-1,1 1 1,0 0-1,1-1 1,1 1-1,1-1 1,0 5 6,1-12-3,0 0 1,0 0-1,0 0 0,1 0 1,0 0-1,1-1 0,-1 1 1,2-1-1,-1 0 1,1 0-1,0 0 0,0-1 1,1 0-1,0 0 1,0 0-1,0-1 0,1 0 1,5 4 2,12 6 17,0-1 0,1-1 0,0-2 0,27 9-17,-12-6 16,-25-10-22,0 1-1,0 1 1,-1 0 0,0 0 0,0 2 0,6 4 6,-18-10-5,0 0 0,0 0 1,-1 0-1,1 0 0,0 1 1,-1-1-1,1 0 0,-1 1 0,0-1 1,0 1-1,0 0 0,0-1 1,-1 1-1,1 0 0,-1 0 1,1-1-1,-1 1 0,0 0 0,0 0 1,0 0-1,0-1 0,-1 1 1,1 0-1,-1 0 0,0-1 0,0 1 1,0 0-1,0-1 0,0 1 1,0-1-1,-1 1 0,1-1 1,-1 0-1,0 0 0,1 0 0,-1 1 1,0-2-1,0 1 0,-1 0 1,1 0-1,0-1 0,-2 2 5,-116 86-4781,112-85 2882,3-4-497</inkml:trace>
  <inkml:trace contextRef="#ctx0" brushRef="#br0" timeOffset="12357.617">7585 3834 10981,'0'0'678,"0"0"-145,0 0-447,0 0-206,10 3 69,66 37 70,122 147-46,-168-169-2828,-24-38-514,-6-5-1017</inkml:trace>
  <inkml:trace contextRef="#ctx0" brushRef="#br0" timeOffset="12591.785">7888 3837 5715,'0'0'2625,"0"0"-872,0 0-830,0 0-110,-10-7-122,-31-22-370,40 29-319,-1-1 0,1 1 1,0 0-1,0-1 0,0 1 1,0 0-1,-1 0 0,1 0 1,0 0-1,0 0 0,-1 0 1,1 0-1,0 0 1,0 0-1,0 1 0,0-1 1,-1 0-1,1 1 0,0-1 1,0 1-1,0-1 0,0 1 1,0 0-1,0 0 0,0-1 1,0 1-1,0 0 0,0 0 1,1 0-1,-1 0 1,0 0-1,1 0 0,-1 0 1,0 0-1,1 0 0,-1 0-2,-2 4 14,-19 25 168,2 1 0,2 1 0,1 1 0,1 0 0,-7 25-182,3-10 29,8-21-94,-3 7-817,1 0-1,2 2 0,-5 22 883,13-30-3289</inkml:trace>
  <inkml:trace contextRef="#ctx0" brushRef="#br0" timeOffset="7714.834">5586 3482 10325,'0'0'827,"0"0"-328,0 0-70,0 0-162,0 0-139,2-1-11,-1 0-112,0 1-1,0 0 1,0 0-1,1 0 1,-1 0-1,0 1 1,0-1-1,0 0 0,0 0 1,0 1-1,0-1 1,1 1-1,-1-1 1,0 1-1,0-1 1,0 1-1,-1-1 0,1 1 1,0 0-1,0 0 1,0-1-1,0 1 1,-1 0-1,1 0 1,0 0-1,-1 0 1,1 0-1,0 0 0,-1 0 1,0 0-1,1 0 1,-1 1-5,18 40 95,29 194-42,-25-147-1307,-12-78-2721,-6-10-61</inkml:trace>
  <inkml:trace contextRef="#ctx0" brushRef="#br0" timeOffset="7984.348">5679 3348 10453,'0'0'680,"5"-9"457,-3 4-1004,0 1-85,0 1 0,1-1-1,-1 0 1,1 0 0,-1 1 0,1 0 0,0-1 0,0 1 0,1 0-1,-1 0 1,0 1 0,1-1 0,0 1 0,0 0 0,4-2-48,7-2 142,1 1 1,0 1 0,0 1 0,0 0-1,0 1 1,1 1 0,-1 0 0,1 1-1,-1 1 1,3 1-143,-16-2-1,1 0 0,-1 1 0,1-1 0,-1 1 0,0 0 0,1 0 0,-1 1 0,0-1 0,0 1 0,0-1 0,0 1 0,0 0 0,0 0 0,0 1 0,0-1 0,-1 0 0,1 1 0,-1 0-1,0-1 1,0 1 0,0 0 0,0 0 0,0 0 0,-1 0 0,1 1 0,-1-1 0,0 0 0,0 1 0,0-1 0,0 0 0,-1 1 0,0-1 0,1 1 0,-1 0 0,0-1 0,-1 1 0,1-1 0,-1 1 0,0 0 1,-4 8-25,-1 0 0,0 0 0,-1-1 1,0 0-1,-1-1 0,0 0 0,0 0 0,-1 0 0,-1-1 1,-8 6 24,11-9-59,-89 68-1525,22-42-2757,66-30 1155</inkml:trace>
  <inkml:trace contextRef="#ctx0" brushRef="#br0" timeOffset="8376.459">5973 3611 7828,'0'0'2481,"0"0"-1339,0 0-561,0 0-154,0 0-299,6-3-67,-4 2-57,0 0-2,0 0 0,-1 0 0,1 0-1,0 0 1,0 0 0,0 1 0,0-1 0,1 1 0,-1-1 0,0 1 0,0 0 0,0 0 0,0 0 0,0 0-1,0 0 1,1 0 0,-1 0 0,0 1 0,0-1 0,0 1 0,0-1 0,2 2-2,154 101 125,-32-14-549,-126-90 299,0 1 0,-1 0 1,1-1-1,0 1 0,-1-1 0,1 1 0,0 0 1,-1-1-1,1 1 0,0-1 0,0 1 0,0-1 1,-1 1-1,1-1 0,0 1 0,0-1 0,0 0 1,0 1-1,0-1 0,0 1 0,0-1 0,0 1 1,0-1-1,0 1 0,1-1 0,-1 1 0,0-1 1,0 1-1,0-1 0,1 1 0,-1-1 1,0 1-1,0-1 0,1 1 0,-1 0 0,0-1 1,1 1-1,-1-1 0,1 1 0,-1 0 0,0-1 1,1 1-1,-1 0 0,1 0 0,-1-1 0,1 1 1,-1 0-1,1 0 0,-1 0 0,1 0 0,-1-1 1,1 1-1,-1 0 0,1 0 0,-1 0 0,1 0 1,0 0-1,-1 0 0,1 0 0,-1 1 0,1-1 1,-1 0-1,1 0 0,-1 0 0,1 0 0,-1 1 1,1-1-1,-1 1 125,0-4-118,-3-22-2697</inkml:trace>
  <inkml:trace contextRef="#ctx0" brushRef="#br0" timeOffset="8780.032">6297 3582 992,'0'0'4357,"0"0"-1708,-2-9-997,-9-25-668,11 33-947,0 1-1,0-1 1,0 1-1,-1-1 1,1 1-1,0-1 0,0 1 1,0-1-1,-1 1 1,1-1-1,0 1 1,-1-1-1,1 1 1,0 0-1,-1-1 1,1 1-1,-1-1 1,1 1-1,-1 0 0,1-1 1,0 1-1,-1 0 1,1 0-1,-1-1 1,1 1-1,-1 0 1,0 0-1,1 0 1,-1 0-1,1 0 1,-1 0-1,1-1 0,-1 1 1,1 0-1,-1 1 1,1-1-1,-1 0 1,0 0-1,1 0 1,-1 0-1,1 0 1,-1 0-1,1 1 1,-1-1-1,1 0 0,-1 0 1,1 1-1,-1-1 1,1 0-1,0 1 1,-1-1-1,1 1 1,-1-1-1,1 0 1,0 1-1,-1-1-36,0 2 82,-18 15 94,0 0 0,2 2 0,0 0 0,2 1 0,0 0 0,1 1 0,-11 22-176,25-42-2,-101 170-1506,81-135-1111</inkml:trace>
  <inkml:trace contextRef="#ctx0" brushRef="#br0" timeOffset="14262.35">5668 3347 2513,'0'0'1486,"0"0"-749,0 0-535,0 0 121,0 0 525,-2-3 110,-3-9-232,1 0 3009,-8-3-3402,12 15-330,0-1 5,0 1-27,0 0-39,0 14 12,4 285 2394,0-111-2009,-10-108-1302,11-75-3079,-4-5-1003</inkml:trace>
  <inkml:trace contextRef="#ctx0" brushRef="#br0" timeOffset="15199.418">5716 3325 4610,'0'0'710,"0"0"-185,0 0-298,0 0 85,0 0 166,11-5 221,33-14-280,30 2 1419,-65 14-1544,2 0-184,-1 1 0,0 0 0,0 0 0,1 0 0,-1 2 0,0-1 0,1 1 0,1 1-110,-8 1 9,-1-1 1,0 1 0,0 0-1,0 1 1,-1-1 0,1 0-1,0 1 1,-1-1 0,0 1-1,1 0 1,-1 0 0,0 0 0,-1 0-1,1 0 1,0 0 0,-1 1-1,0-1 1,0 0-10,3 5 44,-1-3-26,-1 0-1,0 0 0,0 0 0,-1 0 0,1 1 0,-1-1 0,0 0 0,-1 1 0,1-1 0,-1 1 0,0-1 0,0 1 0,-1-1 1,0 1-1,0-1 0,0 0 0,-1 1 0,1-1 0,-1 0 0,0 0-17,-1 1 49,1 0 1,-1 0 0,0 0-1,-1 0 1,1 0-1,-1-1 1,0 0-1,-1 0 1,1 0-1,-1 0 1,0-1-1,0 1 1,-1-1-1,1-1 1,-1 1-1,-2 1-49,-47 27 393,44-24-359,0-1 0,0 0 0,-1-1 0,0 0 0,0 0 0,-1-2 0,0 1 0,0-2 0,0 0 0,0 0 0,0-1 0,-2 0-34,10-23-2125,6 17-139,-1-6-6492</inkml:trace>
  <inkml:trace contextRef="#ctx0" brushRef="#br0" timeOffset="-175390.425">200 489 8324,'0'0'763,"0"0"-480,0 0-102,0 0 326,0 0 339,0 0-377,1-3-7,4-11 58,-5 14-505,0 0 0,0 0 1,0 0-1,0 0 0,1-1 0,-1 1 0,0 0 1,0 0-1,0 0 0,0 0 0,1 0 0,-1 0 1,0 0-1,0 0 0,0 0 0,1 0 0,-1 0 1,0 0-1,0 0 0,0 0 0,1 0 0,-1 0 0,0 0 1,0 0-1,0 0 0,1 0 0,-1 0 0,0 0 1,0 0-1,0 0 0,1 0 0,-1 0 0,0 1 1,0-1-1,0 0 0,0 0 0,1 0 0,-1 0 1,0 0-1,0 1 0,0-1 0,0 0 0,0 0 1,0 0-1,0 0 0,0 1 0,1-1 0,-1 0 1,0 0-1,0 0 0,0 1 0,0-1 0,0 0 1,0 0-1,0 0 0,0 1 0,0-1 0,0 0 1,0 0-1,0 0 0,0 1 0,0-1 0,-1 0 1,1 0-1,0 0 0,0 1 0,0-1 0,0 0-15,0 0 50,7 35 130,-2 0 0,-2 0 0,-1 0 0,-1 0 0,-2 4-180,0 2 71,-12 252 95,13-287-334,5 27-3450,2-39 1254,0-14-1227</inkml:trace>
  <inkml:trace contextRef="#ctx0" brushRef="#br0" timeOffset="-174543.373">189 606 8404,'0'0'1707,"2"-8"-1210,22-61-193,1 24 2676,-16 52-3007,52 157 427,-54-147-382,0 0-1,1-1 1,0 0-1,2 0 1,-1-1-1,2-1 1,9 11-18,-19-23 5,0-1 0,0 0 1,0 0-1,0 0 0,0 0 1,0 0-1,0 0 0,0 0 0,0-1 1,1 1-1,-1 0 0,0-1 0,1 1 1,-1-1-1,0 1 0,1-1 1,-1 1-1,0-1 0,1 0 0,-1 0 1,1 0-1,-1 0 0,1 0 0,-1 0 1,0 0-1,1 0 0,-1-1 0,1 1 1,-1 0-1,0-1 0,1 1 1,-1-1-1,0 0 0,0 1 0,1-1 1,-1 0-1,0 0 0,0 0 0,0 0 1,0 0-1,1-1-5,6-13-5,0 0 0,-1-1 0,0 0 0,-2-1 0,0 1 0,0-1 0,-1-8 5,7-16-346,36-139 199,-34 194 464,-6 10-174,-1-1-1,-1 1 1,-1 0 0,-1 0-1,-1 1 1,-2-1-1,0 2-142,1 23 117,0 28 93,-2-47-203,1-1-1,2 1 1,1-1 0,1 0-1,5 17-6,-8-43-34,0 0 0,0 0 1,0-1-1,0 1 0,0-1 0,1 1 0,-1-1 0,1 0 0,-1 1 0,1-1 1,0 0-1,0 0 0,0 0 0,0 0 0,0-1 0,1 1 0,1 1 34,31-6-4407,-10-19-5160</inkml:trace>
  <inkml:trace contextRef="#ctx0" brushRef="#br0" timeOffset="-173520.078">985 689 8948,'0'0'1451,"0"0"-957,0 0 178,0 0 339,0 0-298,-1-2-68,-5-8-178,5 7-208,1 3-120,4-1 29,277-32 261,-210 29-952,-25 4-3929,-44 1 853,-2 3-1862</inkml:trace>
  <inkml:trace contextRef="#ctx0" brushRef="#br0" timeOffset="-173259.407">988 794 7251,'0'0'1825,"0"0"-1825,0 0 112,0 0 144,0 0 865,0 0 800,65 11-849,-22-11-576,7-2-400,7-6-31,-3 0-49,-3 2-16,-7 3-1041,-9 2-1376,-10 0-2337</inkml:trace>
  <inkml:trace contextRef="#ctx0" brushRef="#br0" timeOffset="-132734.48">4552 234 8180,'0'0'672,"0"0"235,0 0-34,0 0-65,0 0-18,0-5-163,-1-18-54,1 17-349,0 6-290,0 2-100,9 115 86,-8 208 216,18-208-301,-18-114-128,1 4-124,-1-2-3315,-1-7-609</inkml:trace>
  <inkml:trace contextRef="#ctx0" brushRef="#br0" timeOffset="-132427.866">4517 221 10341,'0'-9'320,"0"3"-283,0 0 125,0-1 0,0 0 1,0 1-1,1-1 0,0 0 1,0 1-1,1-1 0,0 1 0,0 0 1,0 0-1,1-1-162,0 4 53,0 0-1,0 0 1,0 0-1,0 1 1,1-1-1,-1 1 1,1 0-1,-1 0 1,1 0-1,0 0 1,0 1-1,0 0 1,0-1-1,0 1 1,0 1-1,0-1 1,1 1-1,-1-1 1,0 1-1,0 0 1,0 1-1,1-1 1,-1 1-1,3 0-52,-2 0 7,1-1-12,0 1-1,0 1 0,-1-1 0,1 1 1,-1 0-1,1 0 0,-1 0 0,0 1 1,1 0-1,-1 0 0,-1 0 0,1 0 1,0 1-1,-1 0 0,0 0 0,0 0 0,0 1 1,0-1-1,-1 1 0,0 0 0,0 0 1,0 0-1,0 1 0,-1-1 0,0 0 1,0 1-1,0 0 0,-1-1 0,0 1 1,0 0-1,0 0 0,-1 4 6,1-7-1,-1 1 0,1-1 0,-1 1-1,0-1 1,0 1 0,0 0 0,-1-1-1,1 1 1,-1-1 0,0 1 0,0-1 0,0 0-1,0 1 1,-1-1 0,1 0 0,-1 0-1,0 1 1,0-1 0,0-1 0,0 1 0,-1 0-1,1-1 1,-1 1 0,-1 0 1,-8 5-134,-1-1 1,1 0-1,-2-1 0,1-1 1,-1 0-1,0-1 1,-10 2 133,-2 1-1789,17-5-1164</inkml:trace>
  <inkml:trace contextRef="#ctx0" brushRef="#br0" timeOffset="-130686.618">4916 590 8580,'0'0'1694,"0"0"-710,0 0-237,0 0-288,0 0 6,6-6-116,17-16-253,-22 21-98,0 1 0,-1-1 1,1 1-1,0-1 0,0 1 0,0-1 0,0 1 1,0-1-1,0 1 0,0 0 0,0 0 0,0 0 0,0-1 1,0 1-1,0 0 0,0 0 0,1 1 0,-1-1 1,0 0-1,0 0 0,0 0 0,0 1 0,0-1 0,0 0 1,0 1-1,0-1 0,-1 1 0,1-1 0,0 1 1,0 0-1,0-1 0,0 1 0,-1 0 0,1-1 0,0 1 1,0 0 1,2 2-4,43 40-5,-37-34-202,-1 0 1,1-1 0,1 0-1,-1 0 1,2-1 0,-1 0 0,0-1-1,5 2 211,-14-7-118,1 0 0,0-1 0,-1 1 0,1 0 0,0-1 0,0 1 0,-1-1 0,1 1 0,0-1 0,0 0 0,0 1 0,0-1 0,-1 0 0,1-1 0,0 1 0,0 0 0,0 0 0,0-1 0,-1 1 0,1-1 0,0 1 0,-1-1 0,1 0 0,0 0-1,-1 0 1,1 0 0,-1 0 0,1 0 0,-1 0 0,1 0 0,-1-1 0,0 1 0,1-1 118,15-73 929,-14-4 6306,-3 88-7251,0 1 1,-1 0-1,0-1 0,0 1 1,-1-1-1,0 0 0,-1 1 1,-2 3 15,-136 283-494,92-191-2854,25-57 381</inkml:trace>
  <inkml:trace contextRef="#ctx0" brushRef="#br0" timeOffset="-136199.293">1861 341 8836,'0'0'270,"1"-9"330,7-121 3487,-8 129-4036,0 1-25,0-1 20,0 1-38,0 0-22,0 0-7,0 0-38,0 231-245,-1-124-196,-5 0 0,-9 35 500,15-140-382,-3 13-1034,-3-8-2616,2-7-199</inkml:trace>
  <inkml:trace contextRef="#ctx0" brushRef="#br0" timeOffset="-135802.585">1814 345 7812,'0'0'64,"0"-11"90,-1-34 142,0 40-188,1 0-1,0 0 1,0 0-1,1 0 0,-1 0 1,1 1-1,0-1 0,0 0 1,1 0-1,-1 1 0,1-1 1,0 1-1,0-1 0,1 1 1,-1 0-1,1 0 0,0 0 1,0 0-1,1 1 0,-1-1 1,1 1-1,-1 0 0,1 0 1,0 0-1,0 0 0,0 1 1,1-1-1,-1 1 0,1 0 1,-1 1-1,1-1 0,0 1 1,-1 0-1,5-1-107,-6 2 0,1 0 1,-1 0-1,1 1 0,-1-1 1,1 1-1,0 0 0,-1 0 1,0 0-1,1 0 0,-1 0 1,0 1-1,0 0 0,1 0 1,-1-1-1,-1 2 0,1-1 1,0 0-1,0 1 0,-1-1 1,1 1-1,-1 0 0,0-1 1,0 1-1,0 0 0,0 2 0,4 6 6,0 0-1,-1 1 1,-1-1-1,0 1 1,0 0 0,-1 0-1,-1 0 1,0 0-1,-1 1 1,0-1-1,-1 0 1,-1 11-6,1-20 4,0 1 1,-1-1 0,0 0-1,1 1 1,-1-1-1,0 0 1,-1 0 0,1 0-1,-1 0 1,1 0-1,-1 0 1,0-1-1,0 1 1,0 0 0,0-1-1,-1 0 1,1 1-1,-1-1 1,1 0 0,-1 0-1,0 0 1,0-1-1,1 1 1,-2-1-1,0 1-4,-5 2-113,0-1 0,0 0-1,0-1 1,0 0 0,0 0-1,-1-1 1,1 0-1,-6-1 114,16 0-2505,7-1-4503</inkml:trace>
  <inkml:trace contextRef="#ctx0" brushRef="#br0" timeOffset="-135219.25">2093 703 9300,'0'0'1067,"0"0"-127,0 0 188,0-9-352,0-40 628,12 49-1402,1 6-9,-1 1-1,0 0 0,0 1 0,0 0 0,-1 1 0,0 0 1,8 9 7,-18-17-2,38 39-91,-28-28-400,0-1 0,0 0 0,2 0-1,-1-1 1,1 0 0,1-2 0,8 5 493,-22-12-119,1 0 0,-1-1 0,1 1 1,-1-1-1,1 1 0,-1-1 1,1 0-1,0 1 0,-1-1 0,1 1 1,0-1-1,-1 0 0,1 0 0,0 1 1,0-1-1,-1 0 0,1 0 0,0 0 1,0 0-1,-1 0 0,1 0 0,0 0 1,-1 0-1,1 0 0,0 0 0,0 0 1,-1 0-1,1-1 0,0 1 0,0 0 1,-1-1-1,1 1 0,0 0 0,-1-1 1,1 1-1,-1-1 0,1 1 0,-1-1 1,1 1-1,-1-1 0,1 1 0,-1-1 1,1 0-1,-1 1 0,1-1 0,-1 1 1,0-1-1,0 0 0,1 0 0,-1 1 1,0-1-1,0 0 0,0 1 1,1-1-1,-1 0 0,0 0 0,0 0 119,-6-61-2888,3 52 3982,0 0 0,-1 0 0,0 0 0,0 1 0,-1-1 0,0 1 0,-6-7-1094,6 8 754,0 1 0,0 0-1,-1 0 1,0 0 0,-1 1 0,1 0-1,-1 0 1,-4-2-754,9 7 11,1 1 0,-1 0 0,1 0 0,0 0 0,-1 0 0,1 0 0,-1 0 0,1 0 0,-1 1 0,1-1 0,-1 0 0,1 1 0,0-1 0,-1 1 0,1-1 0,0 1 0,-1 0 0,1 0 0,0 0 0,0-1 0,0 1 0,0 0 0,0 0 0,0 1 0,0-1 0,0 0 0,0 0 0,0 0 0,1 1 0,-1-1 0,0 0 0,1 1 0,-1 0-11,-3 3 13,-18 27-153,1 0 0,1 1-1,2 2 1,-10 25 140,2 29-4337,20-54-633</inkml:trace>
  <inkml:trace contextRef="#ctx0" brushRef="#br0" timeOffset="-123021.921">2579 630 5378,'0'0'929,"0"0"109,0 0 26,0 0 142,0 0-467,0 0-344,0 0 96,0-4 42,0-14 153,0 18-566,0 0-77,0 0-1,0 0-47,0 0-40,0 0-81,8 13-999,-8-14 1129,0 0 0,0 1 1,0-1-1,0 0 1,0 1-1,0-1 1,1 0-1,-1 1 0,0-1 1,0 0-1,0 1 1,1-1-1,-1 1 0,0-1 1,1 1-1,-1-1 1,0 0-1,1 1 1,-1-1-1,1 1 0,-1 0 1,1-1-1,-1 1 1,1-1-1,-1 1 1,1 0-1,-1-1 0,1 1 1,-1 0-1,1 0 1,0-1-1,-1 1 1,1 0-1,0 0 0,-1 0 1,1 0-1,-1 0 1,1 0-1,0 0 1,-1 0-1,1 0-4,0 0-20,-1 1 0,0 0 0,1-1 0,-1 1 0,0 0 0,1 0 0,-1-1 0,0 1 0,0 0 0,0-1 0,0 1 0,0 0 0,0 0 0,0 0 0,0-1 0,0 1 0,0 0 0,0 0 0,0-1 0,0 1 0,-1 0 0,1-1 0,0 1 0,-1 0 0,1 0 0,0-1 0,-1 1 0,1-1 0,-1 1 0,1 0 0,-1-1 0,0 1 20,1 0 2,-1-1 0,0 1 0,0 0 0,1-1 0,-1 1 0,0-1 0,0 0 0,0 1 0,0-1 0,0 0 0,0 1 0,0-1 0,0 0 0,1 0 0,-1 0 1,0 0-1,0 0 0,0 0 0,0 0 0,0 0 0,0 0 0,0 0 0,0-1 0,0 1 0,0 0 0,0 0 0,0-1 0,1 1 0,-1-1 0,0 1 0,0-1 0,0 1 0,1-1 1,-1 0-1,0 1 0,1-1 0,-1 0 0,0 0 0,1 1 0,-1-1 0,1 0 0,-1 0 0,1 0 0,0 0 0,-1 1 0,1-1 0,0 0 0,-1 0 0,1 0 0,0 0 0,0 0 1,0 0-1,0 0 0,0 0 0,0 0 0,0 0 0,0 0 0,1 0 0,-1 0 0,0 0 0,1 0-2,-2-2 167,6 13-3285,1-8 691</inkml:trace>
  <inkml:trace contextRef="#ctx0" brushRef="#br0" timeOffset="-121812.326">3054 294 7603,'0'0'291,"1"-9"275,6-75 1437,-7 52-1055,-31 22-164,25 12-789,1 0 0,-1 0 0,1 0 0,0 1 0,0 0 0,0 0 0,0 0-1,0 1 1,1 0 0,0 0 0,-1 0 0,2 0 0,-1 0 0,0 1 0,1 0 0,0 0 0,0 0 0,0 0 0,1 0 0,-1 1 0,1-1 0,0 2 5,1-4 2,-11 23 18,1 1 1,1 0-1,1 0 1,2 1-1,1 0 1,1 0-1,1 0 1,1 1-1,2 0 1,1 10-21,0-35 3,0 1 0,0-1-1,0 0 1,1 1 0,-1-1 0,1 0 0,0 1 0,0-1 0,1 0-1,-1 0 1,1 0 0,0 0 0,0 0 0,0 0 0,1-1-1,-1 1 1,1-1 0,0 0 0,0 1 0,0-1 0,0 0 0,1-1-1,-1 1 1,1-1 0,0 1 0,0-1 0,-1 0 0,1-1-1,1 1 1,0 0-3,3 0 20,1-1 0,-1 0 0,1 0 0,0-1 0,-1 0 1,1 0-1,0-1 0,-1 0 0,1-1 0,-1 0 0,1 0 0,-1-1 0,0 0 0,0 0 0,0-1 0,0 0 0,-1 0 0,1-1 0,-1 0 0,0-1 0,2-2-20,6-5 11,-1 0 0,-1-1 0,0-1 0,-1 0 0,0-1 0,-2 0 0,1-1 1,-2 0-1,1-3-11,-4 4-23,0 0 1,0 0 0,-2 0 0,0-1 0,-1 0 0,0 0 0,-1 0 0,-2 0 0,1 0 0,-2 0 0,0-1 22,0 11-7,-1 0 0,0 0 0,0 0 0,0 1 0,-1-1 0,0 0 0,0 1 0,-1 0 0,0 0 0,0 0 0,0 0 0,-1 1 0,0-1 0,0 1 0,0 0 0,0 1 0,-1-1 0,0 1 0,0 0 0,0 1 0,0-1 0,-1 1 0,0 0 0,1 1 0,-1 0 0,0 0 0,0 0 0,0 1 0,0 0 0,0 0 0,-1 1 0,-3 0 7,6 1-17,1 0 0,0 0 1,-1 0-1,1 1 0,0-1 1,0 1-1,0 0 0,0 0 0,0 1 1,1-1-1,-1 1 0,0 0 1,1 0-1,0 0 0,0 0 1,0 0-1,0 1 0,0 0 0,-1 3 17,-37 79-613,39-80 603,0 1 0,0-1 0,0 0 1,1 1-1,0 0 0,0-1 0,0 1 1,1-1-1,0 1 0,0 0 0,1-1 1,0 1-1,0 0 0,1-1 1,-1 0-1,1 1 0,1-1 0,-1 0 1,1 0-1,3 4 10,6 1 9,1 0 0,0-1 0,1 0 0,0-2 1,0 1-1,1-2 0,0 0 0,1-1 0,-1 0 0,1-1 0,4 0-9,0 2 20,13 3-11,-15-5-20,0 1 1,-1 1 0,1 0 0,-2 1-1,11 6 11,-25-12-3,0-1 1,0 0-1,0 1 0,0 0 0,-1-1 0,1 1 1,0 0-1,-1 0 0,1 0 0,-1 0 0,0 0 1,0 0-1,1 0 0,-1 0 0,-1 0 0,1 1 0,0-1 1,0 0-1,-1 1 0,0-1 0,1 1 0,-1-1 1,0 1-1,0-1 0,0 0 0,0 1 0,-1-1 1,1 1-1,-1-1 0,0 0 0,1 1 0,-1-1 1,0 0-1,0 0 0,0 1 0,-1-1 0,1 0 0,-1 0 3,-11 11-117,0-2-1,-1 0 1,0 0-1,-1-2 0,0 0 1,0 0-1,-1-1 0,0-1 1,-1-1-1,-11 3 118,15-5-2188,6-4-1640</inkml:trace>
  <inkml:trace contextRef="#ctx0" brushRef="#br0" timeOffset="-121035.909">3434 549 9925,'0'0'512,"0"0"21,0 0 278,0 0-157,1-3-326,-1 3-328,1-1-1,-1 1 1,0-1 0,1 1-1,-1 0 1,1-1-1,-1 1 1,1-1 0,-1 1-1,1 0 1,-1 0 0,1-1-1,-1 1 1,1 0-1,0 0 1,-1 0 0,1-1-1,-1 1 1,1 0 0,0 0-1,-1 0 1,1 0-1,0 0 1,-1 0 0,1 0-1,-1 0 1,1 1-1,0-1 1,-1 0 0,1 0-1,-1 0 1,1 1 0,-1-1-1,1 0 1,-1 1-1,1-1 1,-1 0 0,1 1-1,-1-1 1,1 1-1,-1-1 1,1 1 0,35 23 49,-26-17-23,233 163-23,-203-151-2735,-37-43-2009,-16-21 1471,-25-21 4917,21 39-470,-35-46 6696,51 73-7847,1 0 0,0 0 1,-1-1-1,1 1 0,-1 0 0,1 0 0,-1 0 0,1 0 0,-1-1 1,1 1-1,0 0 0,-1 0 0,1 0 0,-1 0 0,1 0 0,-1 0 1,1 1-1,-1-1 0,1 0 0,-1 0 0,1 0 0,-1 0 0,1 0 1,0 1-1,-1-1 0,1 0 0,-1 0 0,1 1 0,0-1 0,-1 0 0,1 1 1,0-1-1,-1 0 0,1 1 0,0-1 0,-1 0 0,1 1 0,0-1 1,0 1-1,0-1 0,-1 0 0,1 1 0,0-1 0,0 1 0,0-1 1,0 1-1,0-1 0,0 1-26,-1 1 66,-88 192-108,53-107-108,-14 27-5199,42-91-201</inkml:trace>
  <inkml:trace contextRef="#ctx0" brushRef="#br0" timeOffset="-118521.79">3904 489 5603,'0'0'1101,"0"0"-137,0 0 220,0 0 38,0 0-358,3-6 996,8 5-1798,111-9 214,1-5-1,13-9-275,-122 18-538,-27 3-1466,-10 3-2732,12 0-405</inkml:trace>
  <inkml:trace contextRef="#ctx0" brushRef="#br0" timeOffset="-118126.899">4081 283 8900,'0'0'814,"0"0"-161,0 0-106,0 0 123,0 0 274,1-6-325,1-17-184,-1 17-213,-1 7-230,31 200 8,-9 25-64,-19-210-905,-3-7-1693</inkml:trace>
  <inkml:trace contextRef="#ctx0" brushRef="#br0" timeOffset="-116896.767">5546 680 10517,'0'0'485,"0"0"14,0 0-67,0 0-133,0 0 120,1-3 53,-1 2-403,0 1-73,0 0 1,1 1-1,-1-1 0,0 0 1,0 0-1,0 0 0,0 0 1,1 0-1,-1 0 0,0 0 1,0 0-1,0 0 0,0 0 1,1 0-1,-1 0 1,0 0-1,0 0 0,0 0 1,1-1-1,-1 1 0,0 0 1,0 0-1,0 0 0,0 0 1,0 0-1,1 0 0,-1 0 1,0 0-1,0-1 4,0 10-34,1-6 32,-1-1 1,0 0-1,0 1 1,0-1-1,0 1 1,0-1-1,0 1 1,0-1-1,-1 1 1,0-1-1,1 1 1,-1-1-1,0 0 0,0 1 1,0-1-1,0 0 1,-1 0-1,1 0 1,-1 0-1,1 0 1,-1 0-1,0 0 1,0 0 1,2-2-3,0 0 1,-1 1 0,1-1 0,0 0 0,-1 0-1,1 1 1,0-1 0,-1 0 0,1 0-1,-1 0 1,1 0 0,0 0 0,-1 0 0,1 1-1,-1-1 1,1 0 0,-1 0 0,1 0 0,0 0-1,-1 0 1,1-1 0,-1 1 0,1 0 0,-1 0-1,1 0 1,0 0 0,-1 0 0,1-1-1,-1 1 1,1 0 0,0 0 0,-1-1 0,1 1-1,0 0 1,-1 0 0,1-1 0,0 1 0,0 0-1,-1-1 1,1 1 0,0 0 0,0-1 0,-1 1-1,1-1 1,0 1 0,0 0 0,0-1-1,0 1 1,0-1 0,0 1 0,0-1 0,0 1-1,0 0 1,0-1 2,-2-28 45,3 25-53,-2 3 8,1-1 0,0 1 0,0-1 0,0 1 0,0-1-1,0 1 1,0 0 0,0-1 0,1 1 0,-1-1 0,0 1 0,1 0 0,-1-1 0,1 1 0,0 0 0,-1-1 0,1 1 0,0 0 0,0 0-1,0 0 1,0 0 0,0 0 0,0 0 0,0 0 0,0 0 0,0 0 0,0 0 0,0 0 0,1 1 0,-1-1 0,0 1 0,1-1 0,-1 1-1,0-1 1,1 1 0,-1 0 0,1-1 0,-1 3-9,0-1-1,0 0 0,0 1 0,0-1 1,0 1-1,-1-1 0,1 1 0,0-1 1,-1 1-1,1 0 0,-1-1 0,0 1 1,1 0-1,-1-1 0,0 1 0,0 0 1,0-1-1,0 1 0,0 0 0,-1-1 1,1 1-1,-1 1 10,1 2-39,0-4 26,0-1-1,1 1 1,-1 0 0,0 0 0,0 0 0,0 0 0,0-1 0,-1 1-1,1 0 1,0 0 0,0 0 0,0 0 0,-1-1 0,1 1 0,0 0-1,-1 0 1,1-1 0,-1 1 0,1 0 0,-1-1 0,1 1-1,-1 0 1,1-1 0,-1 1 0,1-1 0,-1 1 0,0-1 0,0 1-1,1-1 1,-1 1 0,0-1 0,0 0 0,1 1 0,-1-1-1,0 0 1,0 0 0,0 1 0,1-1 0,-1 0 0,0 0 0,0 0-1,0 0 1,0 0 13,0-2-36,0 0 1,1 1-1,-1-1 0,0 0 0,1 0 1,-1 1-1,1-1 0,-1 0 0,1 0 0,0 0 1,0 0-1,0 1 0,0-1 0,0 0 1,0 0-1,1 0 0,-1 0 0,1 1 1,-1-1-1,1 0 0,0 0 0,-1 0 36,10 1-2171,-6 1-1332</inkml:trace>
  <inkml:trace contextRef="#ctx0" brushRef="#br0" timeOffset="-115853.234">6068 145 8004,'0'0'128,"0"0"344,0 0-11,0 0 148,0 0-46,-1-6-32,-1-19-177,-4 20-191,-35 50-190,27-29 140,1 1-1,0 1 1,1 0-1,1 0 1,1 1-1,1 0 0,0 1 1,2 0-1,0 1 1,1 0-1,1 0 0,2 0 1,-1 0-1,2 0 1,1 15-113,1-33 5,0-1-1,1 1 1,-1 0 0,1 0 0,0-1 0,0 1 0,0 0 0,0-1 0,0 1 0,1-1 0,-1 0 0,1 1-1,-1-1 1,1 0 0,0 0 0,0 0 0,0 0 0,0 0 0,0 0 0,1-1 0,-1 1 0,0-1 0,1 1 0,-1-1-1,1 0 1,-1 0 0,1 0 0,0 0 0,-1-1 0,1 1 0,0-1 0,0 0 0,0 1 0,1-1-5,5 0 16,0 0-1,-1-1 1,1 1 0,-1-2 0,1 1 0,-1-1 0,1 0-1,-1-1 1,0 0 0,6-3-16,-1-1-46,-1-1-1,0 0 1,-1 0-1,0-1 1,0 0-1,-1-1 1,0 0-1,0-1 1,-1 0-1,-1-1 1,0 0-1,-1 0 1,0 0-1,-1-1 1,0 0-1,-1 0 1,0-1-1,-1 0 1,-1 1-1,0-1 1,1-13 46,-3 16-70,1 0 1,-2 1 0,1-1 0,-1 0 0,-1 0 0,0 0-1,-1 1 1,0-1 0,0 0 0,-1 1 0,0 0 0,-1 0-1,-1 0 1,-3-8 69,-53-52 229,58 68-200,0-1 0,-1 0 0,1 1-1,-1 0 1,1 0 0,-1 0 0,0 0 0,0 1 0,0-1 0,0 1 0,0 0-1,0 0 1,0 0 0,0 1 0,0 0 0,0-1 0,-1 2 0,1-1-1,0 0 1,0 1 0,-1 0-29,1 2-7,-1 0 0,1 0 1,-1 1-1,1 0 0,0 0 0,1 0 0,-1 0 0,1 0 0,0 1 0,0 0 0,0 0 0,0-1 0,1 2 1,0-1-1,0 0 0,0 0 0,0 2 7,-4 14-2,0 0 0,1 1 0,2-1 0,0 1 0,1 0 0,1 0 0,1 0 0,2 10 2,-1-25-5,-1-1 0,2 1 0,-1-1 0,1 0 0,0 0 0,0 0 1,1 0-1,0 0 0,0 0 0,0-1 0,1 1 0,-1-1 0,2 0 0,-1 0 0,0-1 0,1 1 0,0-1 1,0 0-1,0 0 0,0 0 0,5 1 5,13 7 18,0 0 1,1-2-1,0-1 1,23 5-19,-6-2 2,-35-10-7,53 24 20,-58-25-26,1 0 1,0 1 0,-1-1 0,0 0 0,1 0-1,-1 1 1,0-1 0,0 0 0,1 1-1,-1 0 1,0-1 0,-1 1 0,1-1 0,0 1-1,0 0 1,-1 0 0,1-1 0,-1 1 0,1 0-1,-1 0 1,0 0 0,0 0 0,0 0-1,0-1 1,0 1 0,0 0 0,0 0 0,-1 0-1,1 0 1,-1-1 0,1 1 0,-1 0 10,-3 5-15,0-1 0,-1-1 1,1 1-1,-1-1 0,-1 0 1,1 0-1,0 0 0,-1-1 1,0 0-1,-5 3 15,1 0-51,-52 30-755,19-16-3257,31-16 456</inkml:trace>
  <inkml:trace contextRef="#ctx0" brushRef="#br0" timeOffset="-115343.336">6398 460 11621,'0'0'755,"0"0"-301,0 0-310,11 1-147,-2-1-1,-4 0-1,0 0 1,0 1 0,0-1-1,-1 1 1,1 0-1,0 0 1,0 1 0,-1-1-1,1 1 1,-1 0 0,0 0-1,1 0 1,1 2 4,145 119-403,-150-121 301,1-1 0,0 1 0,0-1-1,1 0 1,-1 1 0,0-1 0,0 0 0,1-1 0,-1 1-1,0 0 1,1-1 0,-1 1 0,1-1 0,-1 1 0,1-1-1,-1 0 1,1 0 102,8-33-16,-10-27 980,-2 33 2973,1 27-3561,-2 1-197,-26 62-427,-75 290-1545,77-281-1587</inkml:trace>
  <inkml:trace contextRef="#ctx0" brushRef="#br0" timeOffset="-26000.874">1224 2097 6499,'0'0'6435,"0"0"-6003,0 0-256,0 0 0,0 0-80,0 0 16,26-2-112,8-3 80,6 1-80,-2 1-16,-3 2-272,-4 1-560,-6 0-801,-8 0-800,-8 0-4210</inkml:trace>
  <inkml:trace contextRef="#ctx0" brushRef="#br0" timeOffset="-25766.792">1224 2226 6451,'0'0'5490,"0"0"-5377,0 0-113,0 0 0,0 0 784,66 2 80,-24-6-303,7-2-545,0-1-16,-1 3-353,-1 2-815,-5 0-1553,-9-1-4627</inkml:trace>
  <inkml:trace contextRef="#ctx0" brushRef="#br0" timeOffset="-27058.221">170 1663 8084,'0'0'523,"-10"5"114,5-2-556,-4 0 77,0 2 0,1-1 0,0 1 0,0 0 1,1 1-1,-1 0 0,1 0 0,0 0 0,1 1 0,-1 0-158,-4 16 184,0-1 0,1 1-1,2 0 1,0 1 0,2 0-1,0 1 1,2-1-1,1 1 1,0 0 0,2-1-1,1 1 1,2 13-184,-2-35 1,-1 0-1,1 0 1,0 0-1,-1 0 1,2-1-1,-1 1 1,0 0-1,0 0 1,1 0-1,0 0 1,-1 0-1,1-1 1,0 1-1,1 0 1,-1-1-1,0 1 1,1-1-1,-1 1 1,1-1-1,0 0 1,0 1-1,0-1 1,0 0-1,0 0 1,0-1-1,0 1 1,1 0-1,-1-1 1,1 1-1,-1-1 1,1 0-1,1 1 0,3-1 0,-1-1 0,1 1 1,0-1-1,-1 0 0,1-1 0,0 0 0,-1 0 1,1 0-1,0-1 0,-1 1 0,0-2 1,1 1-1,-1-1 0,0 0 0,0 0 0,-1-1 1,1 1-1,-1-1 0,3-3 0,7-5-9,-1-1 1,0-1-1,-1-1 0,-1 0 1,0 0-1,2-5 9,-2-1-92,-1 1 0,-1-1 0,0-1 0,-2 0 0,0 0 0,-2-1 0,0 0 0,-2 0 0,0 0 0,-2-1 0,0 1-1,-2-13 93,1 29 10,-1 0-1,0 0 1,-1 0-1,1 0 1,-1 0-1,-1 0 1,1 0-1,-1 0 1,0 1-1,-1-1 1,0 1-1,0-1 1,0 1-1,-1 0 1,0 0-1,0 0 1,0 1-1,-1 0 1,0-1-1,0 2 1,0-1-1,0 0 1,-1 1-1,0 0 1,-1 0-10,-1 1 24,0 0 1,0 0-1,0 1 0,0 0 1,0 0-1,-1 1 0,1 0 0,-1 1 1,1 0-1,-1 0 0,1 1 1,-1 0-1,1 0 0,0 1 1,0 0-1,-1 1 0,1-1 1,1 2-1,-1-1 0,0 1 1,1 0-1,0 1 0,0-1 1,0 1-1,0 1 0,0 0-24,2 0 2,1-1 0,-1 1-1,1 0 1,0 0 0,1 1-1,-1-1 1,1 1 0,0-1-1,1 1 1,0 0 0,0 0-1,0 0 1,1 0 0,0 1-1,1-1 1,-1 0 0,1 0-1,1 1 1,-1-1 0,1 0-1,1 0 1,-1 0 0,1 0-1,0 0 1,1 0 0,0 0-1,0-1 1,0 1 0,1-1-1,0 0 1,0 0 0,5 5-2,7 4-13,1-1 1,0-1-1,1-1 1,1 0-1,0-1 1,0-1-1,1-1 1,0 0-1,1-2 1,0 0-1,21 3 13,62 24-111,-101-33 75,1 0 0,-1 0-1,0 0 1,0 1 0,0-1-1,0 1 1,0-1 0,0 1-1,0 0 1,0 0-1,-1 1 1,1-1 0,-1 0-1,0 1 1,1-1 0,-1 1-1,0 0 1,-1 0-1,1 0 1,0 0 0,-1 0-1,0 0 1,0 0 0,0 1-1,0-1 1,0 0 0,0 1-1,-1-1 1,0 0-1,0 1 1,0-1 0,0 1-1,0-1 1,-1 0 0,1 1-1,-1-1 1,0 0-1,0 1 37,-5 6-5,0 0 0,-1-1 0,0 0 0,0 0 0,-1 0 0,0-1 0,-1 0 0,0-1 0,-4 3 5,-98 62-1923,108-71-1532</inkml:trace>
  <inkml:trace contextRef="#ctx0" brushRef="#br0" timeOffset="-26509.751">624 2001 12358,'0'0'928,"0"0"-440,0 0-133,0 0-208,4-4-99,-3 3-52,0 0 1,-1-1 0,1 1 0,0 0 0,0 1 0,0-1 0,0 0 0,0 0 0,0 0 0,0 0 0,0 1 0,0-1 0,0 1 0,0-1 0,1 1 0,-1-1 0,0 1 0,0-1 0,0 1 0,1 0 0,-1 0 0,0 0 0,1 0 0,-1 0 0,0 0 0,0 0-1,1 0 1,-1 0 0,0 1 0,0-1 0,1 0 0,-1 1 0,0-1 0,0 1 0,1 0 3,17 11-6,-1 1-1,-1 0 0,0 2 1,-1 0-1,0 0 0,2 6 7,54 49-755,-34-52-1907,-37-19 2622,0 1 1,0-1-1,0 0 1,-1 0 0,1 0-1,0 0 1,0 0-1,-1 0 1,1 0 0,-1-1-1,1 1 1,-1 0-1,1 0 1,-1 0 0,0-1-1,1 1 1,-1 0 0,0 0-1,0-1 1,0 1-1,0 0 1,0 0 0,0-1-1,-1 1 1,1 0-1,0 0 1,-1-1 39,1-4-153,0-5 178,-1 1 0,0 0-1,-1 0 1,0 0 0,-1 0 0,0 0 0,0 1-1,-4-8-24,5 12 318,-1-1 1,0 0-1,-1 1 0,0-1 0,1 1 0,-2 0 1,1 0-1,0 0 0,-1 1 0,0 0 0,0 0 0,0 0 1,-1 0-1,-1 0-318,5 3 33,0 0 0,0 0 1,0 1-1,0-1 0,0 0 0,0 1 1,0-1-1,0 1 0,0 0 0,0 0 0,0 0 1,0 0-1,0 0 0,0 0 0,0 0 1,0 1-1,0-1 0,0 1 0,0-1 1,0 1-1,1 0 0,-1 0 0,0 0 1,0 0-1,0 0 0,1 0 0,-1 0 1,1 1-1,-1-1 0,0 2-33,-33 54-258,20-17 36,2 2 0,1-1 0,2 2 0,2 5 222,1-17-638,-6 58-2524,13-54 406</inkml:trace>
  <inkml:trace contextRef="#ctx0" brushRef="#br0" timeOffset="-17185.63">2539 1440 4162,'0'0'4866,"0"0"-3745,0 0-1052,0 0-13,0 0 51,0 0 269,0 0 240,-4-7-50,-11-20-323,11 20-283,4 9-134,10 277 340,-7-218-2792,-3-59-943</inkml:trace>
  <inkml:trace contextRef="#ctx0" brushRef="#br0" timeOffset="-16566.817">2529 1362 8628,'0'0'1142,"0"0"-248,0 0-267,0 0 165,0 0-349,0-3-283,0 3-160,0 0 0,0 0 0,1 0 0,-1 0 0,0 0 0,0 0 0,0 0 0,1 0 0,-1 0 0,0 0-1,0 0 1,0 0 0,1 0 0,-1 0 0,0 0 0,0 0 0,0 0 0,1 0 0,-1 0 0,0 0 0,0 0 0,0 0 0,0 0 0,1-1 0,-1 1 0,0 0 0,0 0 0,0 0 0,0 0 0,1 0 0,-1-1 0,0 1 0,0 0 0,0 0 0,0 0 0,0 0 0,0-1 0,0 1 0,0 0 0,0 0 0,0 0 0,0-1 0,0 1-1,0 0 1,0 0 0,0 0 0,0-1 0,0 1 0,0 0 0,0 0 0,0 0 0,0-1 0,0 1 0,0 0 0,0 0 0,0 0 0,0-1 0,14 22 67,-12-18-28,26 48 130,-19-34-144,0 0 0,1-1 0,1 0 1,0 0-1,1-1 0,4 3-25,-14-17 5,-1 1 1,0-1-1,1 1 1,-1-1-1,1 0 0,-1 1 1,1-1-1,0 0 1,-1 0-1,1 0 1,0 0-1,0-1 0,0 1 1,0 0-1,0-1 1,0 1-1,0-1 0,0 0 1,0 0-1,0 1 1,0-1-1,0-1 0,0 1 1,0 0-1,0 0 1,0-1-1,0 1 0,0-1 1,0 0-1,-1 1 1,1-1-1,0 0 1,0 0-1,0 0 0,-1 0 1,2-2-6,10-12-98,0-2 1,-2 1 0,0-2 0,-1 1-1,0-1 1,-2-1 0,0 0-1,-1 0 1,1-7 97,1 1 25,18-69 2104,-27 94-1812,6 15-674,24 104 301,13 102 56,-42-210-66,-1-5-309,1 0-1,0-1 0,0 1 0,0 0 0,0-1 0,1 1 1,0-1-1,0 1 0,1-1 0,-1 0 0,1 0 376,10 6-5901</inkml:trace>
  <inkml:trace contextRef="#ctx0" brushRef="#br0" timeOffset="-25240.655">2023 2111 10181,'0'0'805,"0"0"-514,10-2-213,329-25 1746,551-38-60,-778 52-2847,-112 9 370,-30 4-2032,9 0-390</inkml:trace>
  <inkml:trace contextRef="#ctx0" brushRef="#br0" timeOffset="-13874.371">2740 2356 11205,'0'0'494,"0"0"-129,0 0-175,0 0 162,1-3-45,-1 3-308,0 0 1,1 1 0,-1-1-1,0 0 1,0 0 0,0 0-1,0 1 1,1-1 0,-1 0-1,0 0 1,0 0 0,0 0-1,1 1 1,-1-1 0,0 0 0,0 0-1,0 0 1,1 0 0,-1 0-1,0 0 1,0 0 0,1 0-1,-1 0 1,0 0 0,1 0-1,-1 0 1,0 0 0,0 0-1,1 0 1,-1 0 0,0 0-1,0 0 1,0 0 0,1 0-1,-1 0 1,0 0 0,0-1 0,1 1-1,-1 0 1,0 0 0,0 0-1,1-1 1,1 39-93,-6 253 389,1-179-2796,4-106 32,0-5-1280</inkml:trace>
  <inkml:trace contextRef="#ctx0" brushRef="#br0" timeOffset="-13549.234">2754 2288 3810,'1'-8'5600,"0"2"-4910,18-45 930,-15 46-1393,1 0 0,-1 1 0,1 0 0,0 0 0,0 0 0,0 0 0,1 1 0,-1-1 0,1 2 0,3-3-227,-7 4 14,0 1 0,0-1 0,1 0 0,-1 1 0,0 0 0,0-1 0,1 1 0,-1 0 0,0 0 0,0 0 0,1 0 0,-1 1 0,0-1 0,0 1 0,0-1 0,1 1 0,-1 0 0,0 0 0,0 0 0,0 0-1,0 0 1,0 0 0,0 0 0,-1 1 0,1-1 0,0 1 0,-1-1 0,1 1 0,-1 0 0,2 1-14,1 4-45,-1-1 0,0 1 0,0 0 0,0 0 0,-1 0 0,0 0 0,0 1 0,0-1 0,-1 1 0,-1-1 0,1 1 0,-1-1 0,0 1 0,-1-1 0,0 1 0,0-1 0,-1 0 0,0 1 0,0-1 0,0 0 0,-1 0 0,0 0-1,-1 0 1,1-1 0,-5 7 45,-9 7-760,0 0 0,-2-1-1,0-1 1,-1-1-1,-11 8 761,1-2-2208,21-14-375</inkml:trace>
  <inkml:trace contextRef="#ctx0" brushRef="#br0" timeOffset="-13100.867">2965 2566 12294,'0'0'800,"0"0"-189,0 0-286,1-8-98,8-24-61,-8 31-167,0 0 0,0 0 0,0 1 0,0-1 0,1 0 0,-1 0 0,0 1 0,0-1 0,0 1 0,1-1 0,-1 1 0,0 0 1,1-1-1,-1 1 0,1 0 0,-1 0 0,0 0 0,1 0 0,-1 0 0,0 0 0,1 0 0,-1 0 0,0 1 0,1-1 0,-1 1 0,0-1 1,1 1 0,-1-1-2,10 5 2,-1 0 0,1 1-1,-1 0 1,-1 0 0,1 1 0,-1 1 0,0 0 0,-1 0 0,0 0 0,0 1-1,6 9 1,-5-8-35,75 80-2246,-83-90 2254,0 0 0,0-1 0,0 1 0,-1 0 0,1-1 0,0 1 0,0 0 1,0-1-1,-1 1 0,1-1 0,0 1 0,-1-1 0,1 0 0,0 1 0,-1-1 1,1 1-1,-1-1 0,1 0 0,-1 0 0,1 1 0,-1-1 0,1 0 0,-1 0 1,0 0-1,1 0 0,-1 1 0,0-1 0,0 0 0,0 0 0,0 0 0,0 0 1,0 0-1,0 0 0,0 1 0,0-1 0,0 0 0,0 0 0,0 0 0,-1 0 1,1 0-1,0 1 0,-1-1 0,1 0 0,-1 0 0,1 0 0,-1 1 0,1-1 27,-1-6-57,2 0 220,-1 0-1,0 0 1,-1 0 0,1 1 0,-1-1-1,-1 0 1,1 1 0,-1-1 0,0 1-1,-1-1 1,1 1 0,-1 0 0,0 0-1,-1 0 1,0 0 0,0 1 0,0 0-1,0-1 1,-1 2 0,0-1-1,-4-3-162,8 7 4,-1 0 0,1 0 0,-1 1-1,1-1 1,-1 0 0,1 1 0,-1 0-1,0-1 1,1 1 0,-1 0-1,1-1 1,-1 1 0,0 0 0,1 0-1,-1 0 1,0 1 0,1-1-1,-1 0 1,0 1 0,1-1 0,-1 1-1,1-1 1,-1 1 0,1 0-1,-1 0 1,1-1 0,0 1 0,-1 0-1,1 0 1,0 0 0,0 1-1,-1-1 1,1 0 0,0 0 0,0 1-1,0-1-3,-27 57-211,27-55 214,-36 119-280,17-40-3357,19-78 3332,-7 30-4575</inkml:trace>
  <inkml:trace contextRef="#ctx0" brushRef="#br0" timeOffset="-12047.498">4023 2073 1617,'0'0'7769,"0"0"-5875,0 0-1705,0 0 123,0 0 379,0 0-42,10-2-153,415-41 747,-414 40-1333,-14 2-1594,-3 2-584,4 3-1091</inkml:trace>
  <inkml:trace contextRef="#ctx0" brushRef="#br0" timeOffset="-9563.294">5226 2307 9620,'0'0'539,"0"0"123,0 0 213,0 0-389,0 0-137,1-6-133,0 3-207,4-13-31,1 22-16,3 128 57,-9-101-38,-14 217-591,11-240-817,-1-14-2714,-1-15-776</inkml:trace>
  <inkml:trace contextRef="#ctx0" brushRef="#br0" timeOffset="-9295.109">5233 2240 8548,'0'0'2366,"0"0"-1088,0 0-691,10-5-96,33-16-245,-40 20-240,1 0 1,0 1 0,-1 0 0,1-1 0,0 1 0,0 0 0,-1 1 0,1-1 0,0 1 0,-1-1 0,1 1-1,0 0 1,-1 1 0,1-1 0,-1 1 0,0-1 0,1 1 0,-1 0 0,0 0 0,0 0 0,0 1 0,0-1-1,-1 1 1,1 0 0,-1-1 0,1 1 0,-1 0 0,0 1 0,0-1 0,0 0 0,-1 0 0,1 1 0,-1-1 0,0 1-1,0-1 1,0 1 0,0 0 0,-1-1 0,1 1 0,-1 0 0,0 0 0,0-1 0,-1 1 0,1 1-7,-2 0-7,0 0 1,0 0-1,-1-1 1,0 0 0,0 1-1,0-1 1,0 0-1,0 0 1,-1-1-1,0 1 1,0-1 0,0 0-1,0 0 1,0 0-1,0 0 1,-1-1 0,0 1-1,1-1 1,-1 0-1,0-1 1,0 1-1,0-1 1,0 0 0,-1 0 6,-16 7-108,20-7 25,0-1-50,1 0 1,-1 1-1,1-1 0,0 1 0,-1-1 0,1 1 0,0 0 0,-1 0 0,1-1 0,0 1 0,0 0 0,0 0 0,0 0 0,0 0 0,0 0 0,0 0 0,0 1 0,0-1 0,0 0 0,0 0 0,1 1 0,-1-1 0,1 0 0,-1 1 0,1-1 133,0 6-3284</inkml:trace>
  <inkml:trace contextRef="#ctx0" brushRef="#br0" timeOffset="-8933.366">5397 2522 7459,'0'0'1326,"0"0"160,0 0-440,0 0 104,0 0-315,7-8-597,22-22-198,-27 30-39,-1-1 0,0 1 0,1-1 0,-1 1 1,1 0-1,-1-1 0,1 1 0,-1 0 1,1 0-1,-1 0 0,1 0 0,-1 0 1,0 0-1,1 1 0,-1-1 0,1 1 0,-1-1 1,1 0-1,-1 1 0,0 0 0,1-1 1,-1 1-1,0 0 0,0 0 0,0 0 0,0 0 1,1 0-1,-1 0 0,0 0 0,-1 0 1,2 1-2,2 1-6,94 87 12,38 28-546,-100-103-4356,-35-21 1340</inkml:trace>
  <inkml:trace contextRef="#ctx0" brushRef="#br0" timeOffset="-8697.256">5670 2566 6163,'0'0'2945,"0"0"-1136,-37-50-897,29 44 129,4 2-369,2 3-160,-1 1-464,-6 13-48,-2 11-64,-6 9 64,-2 3 0,0 3 0,-1 2 0,1 3-32,1-2-736,5-4-1041,2-6-384,8-8-4498</inkml:trace>
  <inkml:trace contextRef="#ctx0" brushRef="#br0" timeOffset="-11528.864">4975 2014 10165,'0'0'1021,"0"0"-290,5 1-168,181 4 944,-163-6-1456,671-26 832,-577 22-2187,-99 2-1044,-20 1 1484,-13 0-1132,-10-1-2699</inkml:trace>
  <inkml:trace contextRef="#ctx0" brushRef="#br0" timeOffset="-11184.317">5363 1474 10741,'0'0'328,"0"0"355,0 0-157,0 0-158,0 0-163,1-7-117,5-20-58,-6 27-30,0 0 1,1-1-1,-1 1 1,0 0-1,0-1 1,1 1-1,-1 0 1,0 0-1,0 0 1,1-1 0,-1 1-1,0 0 1,0 0-1,1 0 1,-1-1-1,0 1 1,1 0-1,-1 0 1,0 0-1,1 0 1,-1 0-1,1 0 1,-1 0 0,0 0-1,1 0 1,-1 0-1,0 0 1,1 0-1,-1 0 1,0 0-1,1 0 1,-1 0-1,0 1 1,1-1 0,-1 0-1,0 0 1,1 0-1,-1 0 1,0 1-1,0-1 1,1 0-1,-1 0 1,0 1-1,0-1 1,1 0-1,-1 0 1,0 1 0,0-1-1,0 0 1,1 1-1,-1-1 1,0 0-1,0 1 1,0-1-1,0 0 1,0 1-1,0-1 1,0 0-1,0 1 1,0-1 0,0 1-1,1 0 1,6 13 19,-1 0 0,-1 1 1,0 0-1,-1 0 0,0 1 0,-2-1 0,1 1 0,-2 0 0,0-1 0,-1 1 0,-1 1-20,2 19-2,8 155-2042,-10-189 294,-3-2-1563</inkml:trace>
  <inkml:trace contextRef="#ctx0" brushRef="#br0" timeOffset="-10907.428">5328 1405 11877,'0'0'358,"2"-9"221,13-31-184,-12 37-354,-1 0 0,0 0 1,1 1-1,-1-1 0,1 1 1,0-1-1,0 1 0,0 0 1,0 0-1,0 0 0,1 1 1,-1-1-1,1 1 0,-1 0 1,1 0-1,-1 0 0,1 0 1,-1 1-1,3-1-41,-1 0 124,80-1 566,-82 3-696,0-1 0,0 1 1,0 0-1,-1 0 0,1 0 1,0 1-1,0-1 0,-1 1 1,1-1-1,0 1 0,-1 0 1,0 0-1,1 0 0,-1 0 0,0 0 1,0 1-1,0-1 0,-1 1 1,1-1-1,0 1 0,-1-1 1,0 1-1,0 0 0,0 0 1,0 0-1,1 2 6,-1 0-28,-1 1 0,1 0 0,-1 0 0,0-1-1,0 1 1,-1 0 0,1 0 0,-2 0 0,1-1 0,0 1 0,-1-1 0,0 1 0,0-1 0,-1 0-1,1 1 1,-1-1 0,0-1 0,-1 1 0,1 0 0,-1-1 0,0 0 0,0 1 0,-1-1 28,-14 12-663,0 0 0,-1-2 1,0 0-1,-20 8 663,35-19-198,-23 15-3094,20-12-99</inkml:trace>
  <inkml:trace contextRef="#ctx0" brushRef="#br0" timeOffset="-10368.802">5563 1651 9380,'0'0'1321,"0"0"-513,0 0-77,0 0-285,0 0-254,2-7-141,10-18-62,-11 24 8,-1 1 0,1-1 0,-1 1 0,1-1 1,-1 1-1,1 0 0,-1-1 0,1 1 0,-1-1 0,1 1 0,-1 0 1,1 0-1,0-1 0,-1 1 0,1 0 0,0 0 0,-1 0 0,1 0 1,-1 0-1,1 0 0,0 0 0,-1 0 0,1 0 0,0 0 0,-1 0 1,1 0-1,0 0 0,-1 0 0,1 1 0,-1-1 0,1 0 0,0 1 1,-1-1-1,1 0 0,-1 1 0,1-1 0,-1 0 0,1 1 3,2 1-8,61 46-225,-57-41 67,1 0 1,-1 0-1,2-1 0,-1 0 1,1 0-1,-1-1 0,2 0 0,4 2 166,-12-7-10,-1 1-1,0-1 0,0 1 0,0-1 0,1 1 0,-1-1 0,0 1 0,1-1 0,-1 0 0,0 0 1,1 0-1,-1 0 0,1 0 0,-1 0 0,0 0 0,1 0 0,-1-1 0,0 1 0,1 0 0,-1-1 0,0 1 1,0-1-1,0 0 0,1 1 0,-1-1 0,0 0 0,0 0 0,0 1 0,0-1 0,0 0 0,0 0 0,0 0 1,0 0-1,0-2 11,2-6 442,0 0 1,0 0 0,-1 0 0,-1-1 0,1 1 0,-2-1-1,1 1 1,-1-1 0,-1-2-443,1 7 590,-4 17-763,-51 107 96,-12 31-915,29-49-4196,27-62-2548</inkml:trace>
  <inkml:trace contextRef="#ctx0" brushRef="#br0" timeOffset="-7640.144">6591 1682 12374,'0'0'-22,"-10"-2"-15,-33-5 2,41 7 32,0 0-1,0 0 1,0 0-1,0 1 0,0-1 1,0 1-1,0-1 1,1 1-1,-1 0 1,0 0-1,0 0 1,1 0-1,-1 0 0,0 0 1,1 0-1,-1 1 1,1-1-1,0 1 1,-1-1-1,1 1 0,0-1 1,-1 2 3,-1 1 9,-6 10 21,1 0 0,0 0 0,2 0 0,-1 1 0,2 0 0,0 1 0,1-1 0,0 1 0,1 0 1,1 0-1,1 0 0,0 0 0,1 0 0,1 0 0,0 1-30,-1-8 2,0 0 0,1 0 1,0 0-1,0 0 0,1 0 0,0 0 1,1 0-1,3 7-2,-5-14-33,0 1 0,0-1 1,1 0-1,-1 0 0,1 1 0,-1-1 1,1 0-1,0 0 0,0-1 0,0 1 1,0 0-1,0-1 0,0 1 0,1-1 1,-1 0-1,0 1 0,1-1 0,-1 0 1,1 0-1,-1-1 0,1 1 0,0-1 1,-1 1-1,1-1 0,-1 0 0,1 0 1,0 0-1,-1 0 0,1 0 0,0-1 1,-1 1-1,3-1 33,4-3-51,1-1 1,-1 1-1,0-2 0,0 1 1,0-1-1,-1-1 0,0 1 0,0-1 1,-1-1-1,0 0 0,0 0 1,-1 0-1,0 0 0,0-1 1,-1 0-1,3-7 51,2-3 0,-2 0-1,-1 0 1,0 0-1,-1-1 1,-1 0-1,-1 0 1,-1 0-1,-1 0 1,0-1 0,-2 1-1,0-1 1,-3-12 0,3 28 43,-1 1 0,0-1 1,0 1-1,-1-1 0,1 1 1,-1-1-1,0 1 0,0 0 0,0 0 1,-1 0-1,1 0 0,-1 0 1,0 1-1,0-1 0,-1 1 1,1 0-1,-1 0 0,1 0 1,-1 0-1,0 1 0,0-1 1,0 1-1,0 0 0,-1 0 1,1 1-1,-1-1 0,1 1 1,-1 0-1,1 0 0,-1 1 0,0-1 1,1 1-1,-1 0 0,0 0 1,1 0-1,-1 1 0,1 0 1,-2 0-44,1 2-8,0 0 1,1 1 0,-1 0-1,1 0 1,0 0 0,0 0-1,0 1 1,1-1 0,0 1-1,0 0 1,0 0 0,0 0-1,1 0 1,-1 1 0,1-1-1,1 1 1,-1-1 0,1 1-1,0 0 1,0 2 7,-3 6-37,2 0 0,-1 0 0,2 0 0,-1 0 0,2 0 0,0 0 0,1 0 0,0 0 0,1 0 0,1-1 0,0 1 0,1 0 0,0-1 0,1 0 0,0 0 0,1 0 0,1-1 0,0 0 0,1 0 0,0 0 0,1-1 0,0-1 0,1 1 37,2-2-38,0-1-1,0 0 1,0-1-1,1-1 1,1 0 0,-1 0-1,1-1 1,-1-1-1,14 2 39,20 8 12,-45-14-13,0 0-1,-1 0 0,1 0 0,0 0 1,-1 1-1,1-1 0,0 0 0,-1 1 1,1 0-1,-1-1 0,1 1 0,0 0 1,-1 0-1,0 0 0,1 0 0,-1 0 1,0 0-1,1 0 0,-1 0 0,0 0 0,0 1 1,0-1-1,0 1 0,0-1 0,0 1 1,0-1-1,-1 1 0,1-1 0,0 1 1,-1 0-1,0-1 0,1 1 0,-1 0 1,0-1-1,0 1 0,0 0 0,0-1 1,0 1-1,0 0 0,0 0 0,0-1 1,-1 1-1,1 0 0,-1-1 2,-60 46-15,55-43 9,-92 44-1531,92-47-1969,4-1-2483</inkml:trace>
  <inkml:trace contextRef="#ctx0" brushRef="#br0" timeOffset="-7226.787">6973 1961 11813,'0'0'126,"0"0"-244,10 3 36,-4-1 71,0 0 8,-1-1 1,1 1-1,-1 1 0,1-1 1,-1 1-1,0 0 0,0 0 1,0 0-1,0 1 0,4 4 3,21 21 3,93 81 5,-73-91-1083,-48-21 901,0 1-1,0-1 1,0 0 0,0 0 0,0 0-1,0 0 1,-1-1 0,1 1 0,-1 0-1,1-1 1,-1 1 0,0 0 0,0-1-1,0 0 1,0 1 0,-1-1 0,1 0-1,-1 1 1,1-1 0,-1 0 0,0 0-1,0 1 1,0-1 0,0 0 0,-1 0-1,1 1 1,-1-1 174,1-3-68,1-16 115,0 12 662,0 0 1,0 0-1,-1 0 0,-1 0 0,0 0 1,0 0-1,-1 0 0,0 1 0,0-1 1,-1 0-1,-4-7-709,7 16 27,0 1 0,-1 0 0,1-1 1,0 1-1,0 0 0,-1-1 0,1 1 0,0 0 1,-1-1-1,1 1 0,0 0 0,-1 0 0,1-1 0,0 1 1,-1 0-1,1 0 0,0 0 0,-1 0 0,1-1 1,-1 1-1,1 0 0,0 0 0,-1 0 0,1 0 0,-1 0 1,1 0-1,-1 0 0,1 0 0,0 0 0,-1 0 0,1 0 1,-1 0-1,1 1 0,-1-1 0,1 0 0,0 0 1,-1 0-1,1 0 0,0 1 0,-1-1 0,1 0 0,0 0 1,-1 1-1,1-1 0,0 0 0,-1 1 0,1-1 1,0 0-1,0 1 0,-1-1 0,1 0 0,0 1 0,0-1 1,0 1-1,0-1 0,0 0 0,-1 1 0,1-1 0,0 1 1,0-1-1,0 1 0,0-1 0,0 0 0,0 1-27,-13 30-62,0 1 0,2 1 1,2 0-1,-1 6 62,-2 8-33,-26 81-1072,7-46-3550,13-44-3572</inkml:trace>
  <inkml:trace contextRef="#ctx0" brushRef="#br0" timeOffset="-4684.724">7033 2023 5635,'0'0'947,"0"0"-163,0 0-13,0 0-88,0 0 83,0 0-457,0 0-117,0 0 30,0 0 95,0 0 142,12 4 2126,91 99-2563,-82-77-28,-18-25-3710,0-1-1132</inkml:trace>
  <inkml:trace contextRef="#ctx0" brushRef="#br0" timeOffset="-3232.562">7301 2019 2177,'0'0'1940,"0"0"-1450,0 0-239,0 0 502,0 0 925,3-3 101,12-12-1136,-11 9 2284,-34 93-2826,-36 71 299,54-128-346,11-29-38,1-1 16,0-5-130,0-1 0,0 1 1,0-1-1,1 0 1,0 1-1,0-1 0,1 1 1,-1 0-1,1-1 0,0 1 1,0 0-1,1 0 1,0 0-1,2-3 98,3-8-527,-5 11 347,4-8 16,0 0 0,-1-1 0,-1 1-1,0-1 1,-1 0 0,-1-1 0,0 1 0,0-1 0,-2 0 164,7-12 1147,-3-6-5941,-4 27 1975,-1-3 4907,-3 12 2396,-72 202-1752,48-150-2496,20-45-227,2 0 0,0 1 0,0-1 1,1 1-1,0 0 0,0 0 1,2 1-1,-1 1-9,3-7-1878,0-6-1583,0-4-4038</inkml:trace>
  <inkml:trace contextRef="#ctx0" brushRef="#br0" timeOffset="-2514.1">7276 1974 2465,'0'0'606,"0"0"125,0 0 365,0 0 294,0 0-48,0-4-21,0-1-868,1-8 562,0 22-533,-3 2-335,0-1 1,0 1-1,-1-1 1,0 0-1,-1 0 1,0 0-1,-1 0 1,-5 7-148,0 3 218,-33 62 568,27-54-688,0 1 0,2 0 0,2 1-1,0 0 1,-4 23-98,14-21 198,3-50-5766,5 2 2550</inkml:trace>
  <inkml:trace contextRef="#ctx0" brushRef="#br0" timeOffset="-1984.109">7253 2117 7139,'0'0'1558,"0"0"-1149,0 0-361,0 2 56,0 8 154,1 0 0,-2 0 0,1 0 0,-1 1-1,-1-1 1,0 0 0,0-1 0,-1 1 0,0 0 0,-1-1-258,-53 131 1369,51-97-4323,6-36 551,0-5-1156</inkml:trace>
  <inkml:trace contextRef="#ctx0" brushRef="#br0" timeOffset="44408.072">6683 1357 592,'0'0'1726,"0"0"-685,0 0-78,0 0-64,0 0-179,0 0-109,0 0 286,-3-4-294,-48-56 2185,-29 1-1553,43 40-1050,-1 1 1,-1 1-1,0 3 1,-26-6-186,-61-19 186,72 17-184,-2 2 0,0 3 0,-11 0-2,23 5-1,16 4 0,0 2-1,-1 0 1,1 2-1,-1 1 1,-2 1 1,12 1-8,1 1 0,-1 1 0,1 1 0,-1 1 0,1 0 0,-12 4 8,-93 37-43,80-30 47,1 2 1,0 1-1,-11 10-4,29-13-27,0 1-1,2 1 0,0 2 0,1 0 1,-15 16 27,11-6 8,0 0 0,2 2 0,1 1 0,2 0 0,1 2 0,1 0 0,1 3-8,3 2-2,1 0 1,2 0 0,2 1-1,1 3 2,-5 51-10,4 0 0,3 29 10,2-38-36,3-52 48,1-1 1,1 0-1,2 1 0,2-1 1,1 2-13,26 120 176,-22-125-118,-4-10-35,1 1 1,0-2-1,1 1 0,1-1 1,1 0-1,0-1 0,2 0-23,23 26 30,2-2 1,1-1-1,37 27-30,-45-46-8,1-1 1,0-1-1,1-2 1,1-1-1,1-1 0,7 0 8,-4 0-32,3 2 18,0-2 0,1-1 0,1-2 0,-1-2-1,2-1 1,31 0 14,398-8-104,-241-11-382,-174 5-238,0-3 0,-1-2 0,0-2 0,-1-3 0,-1-3 0,0-1-1,11-9 725,163-61 2407,-205 79-2715,-1-1 0,0 0 0,-1-2 0,-1-1 0,0 0 0,0-2 0,-2 0 0,0-1 0,-1-1 0,-1 0 0,3-7 308,45-91 1507,-47 79-1076,-2 1-1,-2-2 1,-2 0 0,-1 0-1,-1-1 1,-3 0 0,1-21-431,-6 27 377,0 1 1,-2-1-1,-2 1 1,-1 0-1,-1 0 1,-2 0-1,-1 1 1,-10-22-378,16 49 44,-3-13 13,-2 0 0,-1 1 0,0-1 0,-1 1 0,0 1 0,-2 0 0,0 0 0,0 1 0,-2 1 0,0 0 0,0 0 0,-8-4-57,6 8 10,-3-1 23,-1-2 0,2 0 0,0-1 0,1 0 0,0-2 0,1 0-33,4 3 21,-1 0 0,0 1 0,-1 0 0,0 1 0,-1 0 0,-1 1 0,-4-2-21,-61-37 210,-117-62-185,144 87-39,-2 3 1,-53-14 13,92 31-237,-1 0-1,0 2 1,0 0-1,0 1 1,0 1-1,-1 0 1,1 1-1,0 1 1,0 1 0,1 0-1,-1 1 1,-15 6 237,-27 16-3132,0 4-4197</inkml:trace>
  <inkml:trace contextRef="#ctx0" brushRef="#br0" timeOffset="90567.211">7039 3207 8340,'0'0'974,"0"0"-195,0 0-523,0 0-216,0 0 29,-1-5 214,-7-25 432,-24 3-568,-4 6-153,-1 3 0,-1 1 0,-1 2 0,0 1 0,-2 2 6,-176-36 96,-55 24-96,160 17 3,-124 1 37,162 30-72,41-10 48,-139 37-75,68 8 59,100-57 0,-7 2 10,-1 1-1,1 1 0,0 0 0,0 1 0,1 0 0,-1 0 0,2 1 0,-1 1 0,1-1 0,0 2 0,1-1 0,0 1 0,0 1-9,-92 217 448,94-217-417,-4 8 21,1 0 1,0 1 0,1 0-1,2 1 1,0-1 0,-1 7-53,-22 176 203,15-138-91,4 1 0,2 0 0,3 1 0,3 6-112,0-59 0,2 0 0,0 0 1,1 0-1,0 0 0,1 0 0,0 0 1,1-1-1,1 1 0,0-1 0,2 1 0,118 309 19,-117-309-20,2 0 0,-1-1 0,2 0 0,0-1 0,0 0 0,1-1 0,0 0 0,1-1 0,0 0 0,1 0 1,40 36-19,-32-25 18,0-1 1,1-2-1,1 0 1,1-1-1,23 12 1,217 103-173,-220-114 185,0-1 0,1-3 0,0-2 0,18 1-12,0-4 76,0-4 0,0-2 0,35-4-76,-33 1 102,0 1 35,1-2 0,-1-3 0,0-3 0,0-3 0,-1-2 0,55-20-137,-23-3 63,-2-5 0,48-29-63,-104 44-5,0-2 0,-2-1 1,-1-2-1,-1-2 1,-2 0-1,21-29 5,-16 20 4,155-188 158,-172 198-75,-2-1 0,-2-1-1,-1-1 1,-1 0 0,-2 0 0,6-30-87,-8 25 25,-2 0 0,-2 0 0,-2-1 0,-2 0 0,-1-28-25,-24-73 267,21 119-245,0 0 0,-2 1 0,0-1 0,-1 1 0,-2 0 0,0 0 0,-1 1 1,-1 0-1,0 0 0,-2 1 0,-1 1 0,0 0 0,-1 0 0,-14-14-22,-102-92-34,97 97 33,-1 1 0,-1 1 0,-1 2 0,-17-8 1,-26-17 20,46 26-41,-2 1 0,0 2 0,-1 2 0,-1 0 0,0 3 0,-11-2 21,10 8-22,0 1-1,-1 2 1,0 2-1,0 2 1,-20 2 22,32 1-364,1 2-1,0 0 1,0 2-1,1 1 1,0 1-1,-18 8 365,-32 10-3119,-1-4-3532</inkml:trace>
</inkml:ink>
</file>

<file path=word/ink/ink3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33:02.56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92 563 4866,'0'0'1945,"0"0"-1393,0 0-186,0 0 725,0 0-323,0 0-93,-1-2-234,-1-4 52,2 4-170,0 2-243,0 0 3,0 0 74,0 0 30,0 0-86,0 3 43,21 155 355,-18 21-303,-3-108-6411,0-76 680</inkml:trace>
  <inkml:trace contextRef="#ctx0" brushRef="#br0" timeOffset="417.324">154 569 5811,'0'0'98,"0"-8"113,1-26 355,-1 30-394,1 1 0,0-1 0,1 1 0,-1-1 0,1 1-1,-1-1 1,1 1 0,0 0 0,0 0 0,0 0 0,1 0 0,-1 0 0,1 0 0,0 1 0,0-1 0,0 1 0,0 0 0,0 0 0,0 0 0,0 0 0,1 1 0,2-2-172,-2 1 46,0 0-1,1 0 1,-1 0 0,1 0 0,0 1 0,-1 0-1,1 0 1,0 0 0,0 1 0,0-1 0,-1 1-1,1 0 1,0 1 0,0-1 0,0 1 0,0 0-1,-1 0 1,1 0 0,-1 1 0,1 0 0,-1 0-1,1 0 1,-1 0 0,0 1 0,0-1 0,0 1-1,0 0 1,0 0 0,-1 1 0,1-1 0,-1 1-1,0 0 1,0 0 0,-1 0 0,1 0 0,0 2-46,-1 0-24,0 1 1,0-1-1,-1 1 1,0-1-1,0 1 1,-1 0-1,0-1 1,0 1-1,0 0 1,-1-1-1,0 1 1,0 0-1,-1-1 1,0 1-1,0-1 1,0 0-1,-1 0 1,0 0-1,0 0 1,-3 4 23,-57 57-304,63-66 292,0-1 1,0 0-1,0 1 1,0-1-1,0 1 1,1-1-1,-1 0 1,0 1-1,0-1 1,0 0-1,0 1 1,0-1-1,1 0 1,-1 1-1,0-1 1,0 0-1,1 1 1,-1-1-1,0 0 1,1 0-1,-1 1 1,0-1-1,1 0 1,-1 0-1,0 0 1,1 0-1,-1 1 1,0-1-1,1 0 1,-1 0-1,0 0 1,1 0-1,-1 0 1,1 0-1,-1 0 1,0 0-1,1 0 1,-1 0-1,1 0 1,-1 0-1,0 0 1,1 0-1,-1 0 1,0-1-1,1 1 1,-1 0-1,0 0 1,1 0-1,-1 0 1,0-1-1,1 1 1,-1 0-1,0 0 1,1-1-1,-1 1 12,5-1-26,154 2 23,-150-1 10,1 1 1,-1 0-1,0 0 0,0 1 1,0 0-1,-1 1 0,1 0 0,-1 0 1,1 1-1,6 4-7,-11-6-29,-1 0 1,0 0 0,1 1-1,-1-1 1,-1 1-1,1 0 1,0 0-1,0 0 1,-1 0-1,0 0 1,0 0 0,0 0-1,0 1 1,0-1-1,-1 1 1,1 0-1,-1 0 1,0-1-1,0 1 1,0 0 0,-1 0-1,0 0 1,1 0-1,-1 0 1,0 0-1,-1 1 29,-1 1-7,-1-1 0,0 1 0,0-1 0,0 1-1,-1-1 1,0 0 0,0 0 0,0-1 0,0 1 0,-1-1-1,0 0 1,0 0 0,0 0 0,0-1 0,0 0 0,-1 0 0,0 0-1,1-1 1,-7 2 7,-20 10 180,-1-2 1,0-2-1,-1 0 0,0-3 1,0-1-1,-1-1 0,-7-1-180,14-3-1761,22-1-2881</inkml:trace>
  <inkml:trace contextRef="#ctx0" brushRef="#br0" timeOffset="2204.177">865 730 9620,'0'0'283,"0"0"-5,0 0 282,0 0 16,0 0 51,0 0 238,-1-7-166,-4-22-467,9 16 1102,22 204-1393,-26-189 55,0 0 1,0 0-1,0-1 1,0 1 0,0 0-1,0-1 1,0 1-1,1 0 1,-1-1-1,1 1 1,-1 0-1,1-1 1,0 1-1,0-1 1,-1 1-1,1-1 1,0 1-1,0-1 1,1 0 0,-1 0-1,0 1 1,0-1-1,1 0 1,-1 0-1,0 0 1,1 0-1,-1 0 1,1-1-1,-1 1 1,1 0-1,0-1 1,-1 1-1,1-1 1,0 1-1,-1-1 1,1 0 0,0 0-1,-1 0 1,1 0-1,0 0 4,4-3-29,-1-1-1,0 0 1,0 0-1,0 0 1,0-1-1,-1 1 1,1-1-1,-1 0 1,-1-1-1,3-2 30,2-3-190,-2 3 81,34-61-31,-29 81 114,-9-6 25,0 0 1,0-1-1,1 1 1,0-1-1,0 1 1,1-1-1,-1 0 1,1 0-1,0-1 1,0 1-1,1-1 1,-1 0-1,1 0 1,0-1 0,0 1-1,0-1 1,1 0-1,-1 0 1,1-1-1,-1 1 1,1-1-1,5 1 1,3-2-45,1 1 0,-1-2 0,1 0 0,-1 0 0,0-2 0,1 0 0,-1 0 0,0-1 0,0-1 0,-1 0 0,1-1 0,-1-1 0,0 0 0,0-1 0,-1 0 0,1-1 0,-2 0 0,1-1 0,-1 0 0,-1-1 0,0 0 0,0-1 0,1-2 45,-8 10-19,-1-1 1,1 0-1,-1 0 0,1 0 1,-1 0-1,0 0 0,-1 0 1,1-1-1,-1 1 0,0-1 1,0 1-1,0-1 0,-1 1 1,0-5 18,0 8 13,0-1 1,0 1-1,0-1 1,-1 1 0,1 0-1,-1-1 1,1 1 0,-1 0-1,0-1 1,1 1 0,-1 0-1,0 0 1,0 0-1,0 0 1,0 0 0,0 0-1,0 0 1,0 0 0,0 0-1,0 0 1,0 0-1,-1 1 1,1-1 0,0 0-1,0 1 1,-1-1 0,1 1-1,-1-1 1,1 1 0,0 0-1,-2 0-13,-47-4 124,45 4-116,1-1 7,1 1 0,-1 0 0,0-1 0,1 2 0,-1-1-1,1 0 1,-1 1 0,0 0 0,1 0 0,-1 0-1,1 0 1,-1 0 0,1 1 0,0-1 0,0 1-1,-1 0 1,1 0 0,1 1 0,-1-1 0,0 0-1,0 1 1,1 0 0,-1-1 0,1 1 0,0 0 0,0 0-1,0 0 1,1 1 0,-2 1-15,-10 68-27,13-71 16,1 0 1,-1 0-1,0 0 0,1 0 0,-1 0 0,1 0 0,0 0 0,-1 0 0,1 0 1,0 0-1,0 0 0,0 0 0,1-1 0,-1 1 0,0 0 0,1-1 0,-1 1 0,1-1 1,-1 0-1,1 1 0,0-1 0,-1 0 0,1 0 0,0 0 0,0 0 0,0 0 1,0-1-1,0 1 0,0 0 0,0-1 0,0 0 0,0 1 0,1-1 11,3 1-48,0-1 0,0 1 1,1-1-1,-1-1 0,0 1 0,0-1 0,0 0 0,0 0 0,0-1 0,0 1 1,3-3 47,1-1-127,0-1 0,-1 0 0,1 0 1,-1-1-1,-1 0 0,1 0 0,-1-1 0,-1 0 1,1-1-1,-1 1 0,-1-1 0,0-1 1,0 1-1,-1-1 0,0 0 0,0-2 127,3-9-74,-1 1 1,-1-1-1,-1 0 0,-1 0 0,-1 0 0,0-1 0,-1-20 74,-2 25-111,1 8 367,0 0-1,-1 0 1,0 0 0,0 0-1,-1 0 1,0 0-1,-1 0 1,0 0-1,0 0 1,-1 0-1,0 1 1,-1-1 0,0 1-1,0 0 1,-1 0-1,0-1-255,1 23-245,24 125 357,10 193 499,-30-331-612,1 6-35,0 0 0,0 0 0,1 0 0,0-1 0,0 1 0,0 0 0,1-1 0,0 1-1,0-1 1,0 0 0,4 4 36,-6-9-53,1 0-1,0 0 0,0 0 0,0-1 1,0 1-1,0 0 0,0-1 1,0 1-1,0-1 0,0 0 0,0 0 1,0 0-1,1 0 0,-1 0 1,0 0-1,0 0 0,0-1 1,0 1-1,0-1 0,0 0 0,0 1 1,0-1-1,0 0 0,-1 0 1,1 0-1,0 0 0,0-1 0,-1 1 1,1 0-1,-1-1 0,1 1 1,-1-1-1,1 0 0,-1 1 0,0-1 1,0 0-1,0 0 0,0 0 54,65-74-5407,-21 24 3429,-15 18 4006,-27 31-1665,0 0 0,0 0 0,0 0 0,-1 0 0,1 0 0,-1 0 0,0-1 0,0 1 0,0-1 0,-1 0 0,1 1 0,-1-1 0,0 0 0,0 0 0,0 0 0,-1 0 0,1 0 0,-1 0-363,-1 2 31,0 1 0,0 0-1,0 0 1,0 0 0,-1 0 0,1 0 0,0 1 0,-1-1-1,1 0 1,0 1 0,-1-1 0,1 1 0,-1-1 0,1 1 0,-1-1-1,1 1 1,-1 0 0,1 0 0,-1 0 0,1 0 0,-1 0-1,1 0 1,-1 0 0,1 1 0,-1-1 0,1 0 0,-1 1-31,-2-1 23,2 1-34,-1 0-1,0 1 1,1-1-1,0 1 0,-1-1 1,1 1-1,0 0 1,0 0-1,0 0 1,0 0-1,0 0 1,0 0-1,1 0 0,-1 1 1,1-1-1,-1 1 1,1-1-1,0 1 1,0 0-1,0-1 0,0 1 1,1 0-1,-1 0 1,1-1-1,0 1 1,0 0-1,0 0 1,0 0-1,0 0 0,0-1 1,1 1-1,-1 0 1,2 1 11,-2 0-84,0-1 0,0 1 0,1 0 0,-1-1 1,1 1-1,0-1 0,1 0 0,-1 1 0,0-1 1,1 0-1,0 1 0,0-1 0,0 0 0,0 0 1,0-1-1,0 1 0,1 0 0,-1-1 0,1 1 0,0-1 1,0 0-1,0 0 0,0 0 0,0 0 0,0-1 1,1 1-1,-1-1 0,1 0 0,-1 0 0,1 0 0,-1 0 1,1-1-1,-1 1 0,1-1 0,0 0 0,2 0 84,0 0-288,1 0 0,0 0 0,-1-1 0,1 0 0,-1 0 0,1 0-1,-1-1 1,0 0 0,0 0 0,0-1 0,0 0 0,0 0 0,0 0 0,-1-1-1,1 0 1,-1 0 0,0 0 0,0 0 0,2-3 288,-3 1 2120,-4 6 1214,0 10-3455,9 148 214,51 150-277,-57-275 67,-4-32 110,1-1 1,-1 0-1,0 1 0,0-1 1,1 0-1,-1 0 1,0 0-1,0 1 1,1-1-1,-1 0 0,0 0 1,0 0-1,1 0 1,-1 0-1,0-1 0,0 1 1,0 0-1,1 0 1,-1 0-1,0-1 0,1 1 1,-1 0-1,0-1 1,1 1-1,-1 0 0,0-1 1,1 1-1,-1-1 1,1 1-1,-1-1 0,0 0 1,1 1-1,0-1 1,-1 1-1,1-1 0,-1 0 7,-6-9-24,1 0-1,0-1 0,0 0 1,1 0-1,1 0 0,0-1 1,0 1-1,1-1 0,1 0 1,0 0-1,0 0 0,1 0 1,1-1-1,0 1 0,0 0 1,2 0 24,-3-8-137,1 1 1,2 0 0,0 0 0,1 0-1,0 0 1,2 0 0,0 0-1,1 1 1,1 0 0,1 0 0,0 1-1,1 0 1,2-1 136,14-13-1910</inkml:trace>
  <inkml:trace contextRef="#ctx0" brushRef="#br0" timeOffset="2417.897">2255 792 5042,'0'0'491,"0"0"-259,7-10 289,24-34 202,-28 41-512,-1 0 0,1-1 0,-1 1 1,0 0-1,0-1 0,-1 0 1,1 1-1,-1-1 0,1 0 1,-1 0-1,-1 0 0,1 0 0,0 1 1,-1-1-1,0 0 0,0 0 1,0 0-1,0 0 0,-1 0 0,0-3-211,-1 4 159,0 1 0,-1-1-1,1 1 1,-1-1-1,1 1 1,-1 0-1,0 0 1,0 0-1,0 1 1,0-1-1,0 1 1,0-1-1,0 1 1,-1 0-1,1 0 1,0 0-1,-1 1 1,1-1-1,-1 1 1,1 0-1,-1 0 1,1 0-1,-1 1 1,-2 0-159,4 0 10,0 0 0,-1 0 0,1 0 1,0 0-1,0 1 0,1-1 0,-1 1 0,0 0 1,0-1-1,1 1 0,-1 0 0,1 0 0,-1 0 1,1 0-1,0 0 0,0 0 0,0 1 0,0-1 0,0 0 1,1 0-1,-1 1 0,1-1 0,-1 0 0,1 1 1,0-1-1,0 1 0,0-1 0,0 1 0,0-1 1,0 0-1,1 1 0,0-1 0,0 2-10,-1-3 8,0 4-10,1 0 1,-1-1-1,1 0 1,0 1-1,1-1 1,-1 1-1,1-1 1,0 0-1,0 0 0,0 0 1,1 0-1,-1-1 1,1 1-1,0 0 1,0-1-1,0 0 0,0 0 1,1 0-1,-1 0 1,1 0-1,0-1 1,0 0-1,1 1 2,5 2-46,0 0-1,1-1 1,-1 0 0,1 0-1,0-1 1,0-1-1,0 0 1,0-1 0,2 0 46,-2 0-105,0-1 0,0-1 1,-1 0-1,1 0 0,-1-1 1,1-1-1,-1 0 1,0 0-1,0-1 0,0 0 1,0 0-1,-1-1 1,0-1-1,0 0 0,0 0 1,-1 0-1,1-1 1,-2-1-1,1 0 105,4-4-40,-2 0 0,1-1 0,-2 0 1,1 0-1,-2-1 0,0-1 0,-1 0 0,0 0 1,-1 0-1,-1 0 0,0-1 0,-1-1 40,3-22 122,-1 0-1,-2 0 0,-1 0 1,-3-18-122,1 49 172,-1 0 0,-1 0 0,0 1 0,0-1 0,0 0 0,-1 1 0,0-1 1,0 1-1,-1 0 0,0 0 0,-1 0 0,1 0 0,-1 0 0,0 1 0,-1-1 0,-3-3-172,7 10-2,1 0 1,0 0-1,-1 0 0,1-1 0,-1 1 1,1 0-1,-1 0 0,1 0 0,-1 0 0,1 0 1,-1 0-1,1 0 0,-1 0 0,1 0 0,-1 0 1,1 0-1,-1 0 0,1 1 0,-1-1 1,1 0-1,0 0 0,-1 0 0,1 1 0,-1-1 1,1 0-1,-1 1 0,1-1 0,0 0 1,-1 1-1,1-1 0,0 0 0,-1 1 0,1-1 1,0 1-1,0-1 0,-1 0 0,1 1 1,0-1-1,0 1 0,0-1 0,0 1 0,0-1 1,-1 1-1,1-1 0,0 1 0,0-1 1,0 1-1,0-1 0,0 1 0,1-1 0,-1 1 1,0-1-1,0 1 0,0-1 0,0 0 0,0 1 1,1-1-1,-1 1 0,0-1 0,0 1 1,1-1-1,-1 0 0,0 1 2,0 3 32,-1 32-39,1-1 0,2 0 0,1 0 0,2 0-1,1 0 1,2 0 7,14 101 8,-11 69-229,-10-198-2247,-1-14-442</inkml:trace>
  <inkml:trace contextRef="#ctx0" brushRef="#br0" timeOffset="2612.669">2683 560 12774,'0'0'80,"0"0"256,61 0 993,-27-6-705,9-1-416,4 0-144,4 0-64,-4-1-1377,-7 1-4353</inkml:trace>
  <inkml:trace contextRef="#ctx0" brushRef="#br0" timeOffset="3712.609">3731 409 11157,'0'0'1419,"0"0"-1112,0 0-285,-7-8 18,-26-26 61,12 20 645,14 28-454,6-9-434,-8 40 186,2 1-1,1-1 0,3 1 1,2 43-44,1-85-18,-1 1 1,1 0 0,-1-1 0,1 1-1,1 0 1,-1-1 0,1 1-1,-1 0 1,1-1 0,1 1-1,-1-1 1,1 1 0,-1-1 0,1 0-1,1 0 1,-1 0 0,1 0-1,-1 0 1,1 0 0,0 0-1,0-1 1,1 0 0,-1 1 0,1-1-1,-1-1 1,1 1 0,0 0-1,0-1 1,0 0 0,1 0-1,-1 0 1,0-1 0,1 1-1,-1-1 1,3 0 17,1-1-3,1-1-1,-1-1 0,1 1 1,-1-2-1,0 1 0,0-1 1,0 0-1,0-1 0,-1 0 0,1 0 1,-1 0-1,0-1 0,0 0 1,-1-1-1,1 1 0,-1-1 1,0-1-1,-1 1 0,0-1 1,0 0-1,0 0 0,-1 0 1,0-1-1,2-5 4,5-39 790,-11 51-771,0 1 0,-1-1 0,1 1 0,0-1 0,0 0 1,-1 1-1,1-1 0,0 1 0,-1-1 0,1 1 0,-1-1 0,1 1 0,0-1 0,-1 1 1,1-1-1,-1 1 0,1-1 0,-1 1 0,0 0 0,1-1 0,-1 1 0,1 0 0,-1 0 0,0-1 1,1 1-1,-1 0 0,0 0 0,1 0 0,-1 0 0,0 0 0,1 0 0,-1 0 0,0 0 1,1 0-1,-1 0 0,1 0 0,-1 0 0,0 1 0,1-1 0,-1 0 0,0 0 0,1 1 1,-1-1-1,1 0 0,-1 1 0,1-1 0,-1 1 0,1-1 0,-1 1-19,-1 2-35,0 1-1,0-1 1,1 1-1,-1 0 1,1 0-1,0 0 0,0-1 1,0 1-1,1 0 1,-1 0-1,1 0 1,0 0-1,0 0 1,1 0-1,-1 0 1,1 0-1,0 0 1,0 0-1,0 0 0,0-1 1,1 1-1,-1 0 1,1-1-1,0 1 1,0-1-1,1 0 1,-1 1-1,3 2 36,-1-4-28,-1 0 0,1 0-1,0-1 1,-1 1 0,1-1-1,0 1 1,0-1 0,0 0-1,0-1 1,0 1 0,0-1-1,0 0 1,1 0 0,-1 0-1,0 0 1,0-1 0,0 0-1,0 1 1,0-1 0,0-1 0,0 1-1,-1-1 1,1 1 0,0-1-1,-1 0 1,1-1 0,-1 1-1,0-1 1,1 1 0,-1-1-1,-1 0 1,1 0 0,0 0-1,-1 0 1,1-1 0,-1 1-1,0-1 1,0 1 0,0-1 0,-1 0-1,1 0 1,-1 0 0,0 0-1,0-2 29,0 1 38,0 0 0,-1 1 0,0-1 0,0 0 0,0 1 0,-1-1 1,1 1-1,-1-1 0,0 0 0,0 1 0,-1 0 0,1-1 0,-1 1 0,0 0 0,0 0 0,-1 0 0,1 0 0,-1 0 0,0 0 0,0 1 0,0-1 0,0 1 0,-1 0 0,1 0 0,-1 0 0,0 1 0,0-1 0,0 1 0,0 0 0,0 0 0,-1 0 0,1 0 0,-1 1 0,1 0 1,-4-1-39,7 2-10,0-1 0,0 1 0,0 0 0,-1-1 0,1 1 1,0 0-1,0 0 0,-1 0 0,1 0 0,0 0 1,0 0-1,-1 0 0,1 0 0,0 0 0,0 1 1,-1-1-1,1 0 0,0 1 0,0-1 0,0 1 1,0-1-1,0 1 0,0 0 0,0 0 0,0-1 1,0 1-1,0 0 0,0 0 0,0 0 0,0 0 1,0 0-1,1 0 0,-1 0 0,0 0 0,1 0 0,-1 0 1,1 1 9,-1 2-248,0-1 0,1 1 0,-1-1 0,1 1 0,0-1 1,0 1-1,0-1 0,1 1 0,-1-1 0,1 0 0,0 1 1,0-1-1,0 1 0,0-1 0,0 0 0,1 0 0,0 0 1,-1 0-1,1 0 0,0 0 0,1 0 0,-1-1 0,0 1 1,1-1-1,0 1 0,-1-1 0,1 0 0,0 0 0,0 0 248,21 10-4303</inkml:trace>
  <inkml:trace contextRef="#ctx0" brushRef="#br0" timeOffset="4429.276">4163 565 10661,'0'0'1003,"0"0"-347,0 0 355,0 0-29,0 0-403,1-7-397,3-20-182,-4 27-6,0 1 1,1-1 0,-1 0 0,0 0 0,0 0 0,0 0 0,0 0 0,0 0-1,1 0 1,-1 0 0,0 0 0,0 0 0,0 0 0,0 0 0,1 0-1,-1 0 1,0 0 0,0 0 0,0 0 0,0 0 0,1 0 0,-1 0 0,0 0-1,0 0 1,0 0 0,0 0 0,1 0 0,-1 0 0,0 0 0,0 0 0,0 0-1,0 0 1,0-1 0,1 1 0,-1 0 0,0 0 0,0 0 0,0 0-1,0 0 1,0 0 0,0-1 0,0 1 0,0 0 0,1 0 0,-1 0 0,0 0-1,0-1 1,0 1 0,0 0 0,0 0 0,0 0 0,0 0 5,0 0-19,33 96-42,-13-38-548,-19-58 590,0 0 0,0 1 0,0-1 0,0 0-1,0 0 1,0 0 0,1 0 0,-1 0-1,0 0 1,0 0 0,0 0 0,0 0-1,0-1 1,0 1 0,0 0 0,0-1-1,0 1 1,0-1 0,0 1 0,0-1-1,0 0 1,-1 1 0,1-1 0,0 0-1,0 1 1,-1-1 0,1 0 0,0 0 0,-1 0-1,1 0 1,0 0 0,-1 1 0,0-1-1,1 0 1,-1 0 0,1 0 0,-1 0-1,0-1 1,0 1 0,0 0 19,2-2-66,38-79-46,-39 81 126,0 1-1,0-1 0,-1 1 1,1-1-1,0 1 0,0 0 1,0-1-1,0 1 0,0 0 1,0 0-1,0-1 0,0 1 1,0 0-1,0 0 0,0 0 1,0 0-1,0 0 0,0 1 1,0-1-1,0 0 0,0 0 1,0 1-1,0-1 0,-1 0 1,1 1-1,0-1 0,0 1 1,0-1-1,0 1 0,-1-1 1,1 1-1,0 0 0,0 0 1,-1-1-1,1 1 0,-1 0 1,1 0-1,-1-1 0,1 1 1,-1 0-1,1 1-13,4 2 99,1 2-143,2 1 0,-1-1 1,1 0-1,0-1 0,0 0 0,0 0 1,1 0-1,0-1 0,0-1 0,0 0 1,0 0-1,0 0 0,1-1 0,-1-1 1,6 1 43,-9-1-139,1-1 0,-1 1 0,0-1 0,1-1 0,-1 1 0,1-1 0,-1 0 1,0-1-1,0 1 0,0-1 0,0 0 0,0-1 0,0 0 0,0 0 0,-1 0 0,1 0 1,-1-1-1,0 0 0,0 0 0,0 0 0,-1-1 0,1 1 0,-1-1 0,0 0 1,-1-1-1,1 1 0,-1-1 0,0 1 0,0-1 0,-1 0 0,0 0 0,0 0 0,0 0 1,0-3 138,-1 6 99,-1 1 1,0-1 0,1 0 0,-1 0 0,0 1 0,0-1-1,0 0 1,0 0 0,-1 1 0,1-1 0,-1 0 0,0 1-1,0-1 1,0 1 0,0-1 0,0 1 0,0-1 0,-1 1-1,1 0 1,-1-1 0,1 1 0,-1 0 0,0 0 0,0 0-1,0 1 1,0-1 0,0 0 0,-1 1 0,1-1 0,0 1-1,-1 0 1,1 0 0,-1 0 0,0 0 0,1 0 0,-1 0-1,1 1 1,-4-1-100,4 2 0,1-1 0,-1 1 0,0 0 0,0 0 0,0 0 0,1 0 0,-1 0 0,1 0-1,-1 1 1,1-1 0,-1 1 0,1-1 0,0 1 0,-1-1 0,1 1 0,0 0 0,0-1 0,0 1 0,1 0-1,-1 0 1,0 0 0,1 0 0,-1 0 0,1-1 0,-1 1 0,1 0 0,0 0 0,0 0 0,0 0-1,0 0 1,0 0 0,1 0 0,-1 0 0,0 0 0,1 0 0,0 1 0,-1 1 14,0 2-36,1 1 1,0-1-1,0 0 1,0 0-1,1 0 0,0 0 1,0 0-1,1 0 1,-1 0-1,1 0 1,1-1-1,-1 0 0,1 1 1,0-1-1,0-1 1,0 1-1,1-1 0,-1 1 1,1-1-1,6 3 22,10 8-360,2-2-1,0 0 0,1-2 0,12 4 361,-20-8-243,-16-7 229,1 0 0,-1 0 0,1 0 0,-1 0 0,1 0 1,-1 0-1,1 0 0,-1 1 0,1-1 0,-1 0 0,1 0 0,-1 0 1,1 0-1,-1 1 0,1-1 0,-1 0 0,1 1 0,-1-1 1,0 0-1,1 1 0,-1-1 0,1 0 0,-1 1 0,0-1 1,1 1-1,-1-1 0,0 1 0,0-1 0,0 1 0,1-1 0,-1 1 1,0-1-1,0 1 0,0-1 0,0 1 0,0-1 0,0 1 1,0-1-1,0 1 0,0-1 0,0 1 0,0-1 0,0 1 0,0-1 1,0 1-1,0-1 0,0 1 0,-1-1 0,1 1 0,0-1 1,0 1-1,-1-1 0,1 0 0,0 1 0,-1-1 0,1 1 0,0-1 1,-1 0 13,-28 15 56,3-5 4,0-2 1,-1-1 0,0-1-1,-13 1-60,33-10-765,11-10-1463</inkml:trace>
  <inkml:trace contextRef="#ctx0" brushRef="#br0" timeOffset="4701.376">4953 75 13334,'0'0'243,"0"0"-142,0 0 115,0 0 38,-3-6-78,-4-11-231,4 13-36,5 14-57,43 160 167,-38-106-12,-1 2 0,-4-1 0,-5 46-7,-7 42-3929,10-137 751</inkml:trace>
  <inkml:trace contextRef="#ctx0" brushRef="#br0" timeOffset="5151.343">5163 475 11477,'0'0'419,"0"0"195,8-8-187,26-29 79,-28 33-405,-1 0 0,1 1 0,0-1-1,0 1 1,0 0 0,0 0 0,0 1-1,1 0 1,-1 0 0,1 1 0,0-1-1,-1 1 1,1 1 0,0-1 0,0 1 0,0 0-1,2 1-100,-7-1 6,2 0-7,1 0 1,-1 0 0,0 0-1,0 1 1,0-1-1,1 1 1,-1 0 0,0 0-1,0 1 1,0-1 0,-1 1-1,1 0 1,0 0 0,0 0-1,-1 0 1,0 1 0,1-1-1,-1 1 1,0 0-1,0 0 1,0 0 0,-1 1-1,1-1 1,-1 1 0,0-1-1,0 1 1,0 0 0,0-1-1,-1 1 1,1 1 0,0 7-144,1 0 0,-2 0 1,0 0-1,0 0 0,-1 1 1,0-1-1,-2 0 0,0 5 144,-13 26-1377,13-54 969,7-3 419,0 0 0,1 0 0,0 0-1,1 1 1,0 0 0,1 0 0,7-7-11,-3 2 52,-8 11-49,9-13 126,0 0-1,1 1 1,1 0-1,1 1 1,0 1-1,10-7-128,-24 22-121,0 1 0,0-1 1,0 1-1,0-1 0,0 1 0,0 0 1,0 0-1,1 0 0,-1 0 0,0 0 0,1 1 1,-1-1-1,1 1 0,-1 0 0,1-1 0,-1 1 1,1 0-1,-1 0 0,1 1 0,-1-1 1,1 0-1,0 1 121,6 9-4202</inkml:trace>
  <inkml:trace contextRef="#ctx0" brushRef="#br0" timeOffset="5856.235">5848 441 10805,'0'0'1406,"-6"-8"-747,-45-54 848,50 62-1500,0-1 1,0 0-1,0 1 0,0-1 0,0 1 0,0-1 0,0 1 0,0-1 1,0 1-1,0 0 0,0-1 0,-1 1 0,1 0 0,0 0 1,0 0-1,0 0 0,0 0 0,-1 0 0,1 0 0,0 1 0,0-1 1,0 0-1,0 1 0,0-1 0,0 1 0,-1-1 0,1 1 0,0-1 1,0 1-1,0 0 0,1-1 0,-1 1 0,0 0 0,0 0 1,0 0-1,1 0 0,-1 0 0,0 0 0,1 0 0,-1 0 0,1 0 1,-1 0-1,1 0 0,-1 0 0,1 0 0,0 0 0,-1 0 0,1 1 1,0-1-1,0 0-7,-10 20-81,2 0 1,0 0 0,1 1-1,1-1 1,1 2 0,1-1-1,0 0 1,2 6 80,2-9-552,9-26 562,8-14 221,-1 0 0,-1-2 0,-1 0 0,-1 0 0,-1-1 0,-1-1 0,3-12-231,-6 39 195,13 38-319,-19-34 109,0 0 0,1 0 0,0 0 0,0-1 0,0 1 0,1-1 0,-1 0 0,1 0 0,1 0-1,-1-1 1,1 1 0,-1-1 0,1 0 0,0 0 0,3 1 15,-6-4-27,0-1 0,0 1 0,-1-1 0,1 1 0,0-1 0,0 1 0,0-1 0,0 0 0,0 0 1,0 0-1,0 0 0,0 0 0,0-1 0,0 1 0,0-1 0,0 1 0,0-1 0,0 1 0,-1-1 0,1 0 0,0 0 0,-1 0 0,1 0 0,0 0 0,-1-1 0,1 1 0,-1 0 0,1-1 0,-1 1 0,0-1 0,0 1 0,0-1 27,30-59-659,-29 55 628,17-51 136,-8 64 28,7 25-204,-16-26 61,0 0-1,1-1 1,-1 1 0,1 0 0,1-1 0,-1 0-1,1 0 1,-1 0 0,1 0 0,1 0 0,-1-1-1,1 0 1,0 0 0,0 0 0,0-1-1,0 1 1,1-1 0,-1 0 0,1-1 0,0 1-1,2-1 11,35-6-1220,-22-16-2588,-11 3-1982</inkml:trace>
  <inkml:trace contextRef="#ctx0" brushRef="#br0" timeOffset="6064.564">6115 212 10293,'0'0'944,"0"0"-864,0 0 769,0 0-17,0 0-528,0 0-272,8-11-32,1 11-80,-2 5-64,-2 5-1841,-2-1-2289</inkml:trace>
  <inkml:trace contextRef="#ctx0" brushRef="#br0" timeOffset="6908.591">6269 414 10869,'0'0'1142,"0"0"-555,5-9 269,38-60 868,-42 68-1714,0-1 0,0 1 1,1-1-1,-1 1 1,0 0-1,1 0 1,-1 0-1,1-1 0,0 1 1,-1 0-1,1 1 1,0-1-1,-1 0 1,1 0-1,0 1 0,0-1 1,-1 1-1,1 0 1,0-1-1,0 1 1,0 0-1,0 0 0,0 0 1,0 0-1,-1 1 1,1-1-1,0 0 1,0 1-1,0-1 0,0 1 1,-1 0-1,1 0 1,1 0-11,0 7-30,0-1 1,-1 0-1,0 1 0,0-1 1,-1 1-1,0 0 1,0-1-1,-1 1 0,0 0 1,0 0-1,-2 6 30,2-5-74,-18 56-833,17-64 722,8-15 388,-5 11-208,1-1-1,-1 1 0,1 0 1,0 0-1,0 0 1,0 1-1,1-1 0,-1 1 1,1-1-1,-1 1 1,1 0-1,0 1 1,0-1-1,0 1 0,0-1 1,0 1-1,0 0 1,0 1-1,0-1 0,0 1 1,1 0-1,-1 0 1,0 0-1,0 0 1,0 1-1,1 0 0,-1-1 1,0 2-1,0-1 1,0 0-1,-1 1 0,2 0 6,19 16-36,-21-15 32,1 1 0,0-1 1,0 0-1,1 0 0,-1 0 1,1-1-1,-1 1 0,1-1 1,0 0-1,-1-1 0,1 1 1,0-1-1,0 0 0,4 0 4,-7-2-2,1 0 0,-1 0 0,0-1 0,0 1 0,0-1 0,0 1 0,0-1 0,0 0 0,0 0 0,0 0 0,0 0 0,-1 0 0,1 0 0,-1 0 0,0-1 0,0 1 0,0-1 0,0 1 0,0 0 0,0-1 0,-1 0 0,1 1 0,-1-1 0,1 1 0,-1-1 0,0 0 0,0-2 2,0 2 1,31-234 55,-24 78 1457,-21 118-454,13 40-982,1 17-501,3 33 420,2 0 0,3 1 0,11 39 4,9 61-265,-26-91-1176,-12-44-2049,0-14 123</inkml:trace>
  <inkml:trace contextRef="#ctx0" brushRef="#br0" timeOffset="7151.532">6716 287 13622,'0'0'1025,"0"0"-641,0 0 64,0 0-96,76-27-32,-41 25-320,2 0 0,2-1-992,-5-3-3890</inkml:trace>
  <inkml:trace contextRef="#ctx0" brushRef="#br0" timeOffset="8115.328">4811 215 10277,'0'0'1969,"0"0"-1937,0 0 272,0 0 16,0 0-160,58-7-80,-30 3 32,9-1-64,7 1-48,5-1-48,1-1-368,-4-1-3346</inkml:trace>
  <inkml:trace contextRef="#ctx0" brushRef="#br0" timeOffset="11157.593">0 1303 8548,'0'0'563,"0"0"-432,0 0-94,0 0-16,5-1 3,165-5 1150,-107 7-867,2701-3 3316,-1705 2-3596,-267 23-13,148 0 94,-109-27 703,-707 3-768,-125-1-3284,-7-1-1233</inkml:trace>
</inkml:ink>
</file>

<file path=word/ink/ink3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5:09.4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447 713 1521,'0'0'1032,"0"0"-29,0 0 46,0 0 255,0 0 134,0 0-885,0 0-103,0-2 3045,-18 252-3471,18 202 817,20-136-700,-6-72 161,13 193-22,-12-67 197,7 463 41,10-430-147,42 6 10,-50-326-370,-12-47 45,-2 1 0,-1 0 0,-2 1 0,-1-1 0,0 32-56,-15 44 56,7-105-170,0 1 1,0-1-1,1 1 0,0 0 1,1-1-1,0 1 0,1 0 0,-1-1 1,2 1-1,-1-1 0,1 1 0,0-1 1,1 1-1,0-1 0,0 0 1,5 7 113,20 27-5021,-25-31-465</inkml:trace>
  <inkml:trace contextRef="#ctx0" brushRef="#br0" timeOffset="1078.201">3886 4741 9941,'0'0'485,"0"0"-418,0 0-505,0 0 121,18-4 202,124-13 22,1008-29 3430,1006 55-2187,-1165 9-934,379-37-164,-659 2-26,8-25 4,-717 42-28,66-6-176,97-6 697,-57 9-2988,-107 2-915,-1-2-4106</inkml:trace>
  <inkml:trace contextRef="#ctx0" brushRef="#br0" timeOffset="5577.485">7412 1065 4466,'0'0'907,"0"0"-208,0 0-67,0 0-106,0 0 45,-13-6 2134,9 113-1990,12 231 1275,8-141-1493,76 211 138,5-8-398,-86-362-224,1-2 1,2 1-1,1-2 0,2 0 1,3 2-14,163 286 208,-151-263-149,2-1 1,3-2-1,3-1 0,12 10-59,-33-46 55,0 0 0,2-2 0,0 0 0,2-2 0,-1 0 0,17 7-55,-13-7 12,0 1 0,-2 0 0,0 2 0,-1 1 0,7 8-12,-10-6-1,1-2-1,0 0 1,2-1 0,0-2 0,2 0-1,-1-1 1,2-2 0,0-1 0,1 0-1,0-2 1,1-2 0,0 0 0,21 3 1,95 31 39,-112-31-414,1-1 0,0-2 0,0-1 0,1-2 0,23 2 375,-2-7-2998,-30-1-495</inkml:trace>
  <inkml:trace contextRef="#ctx0" brushRef="#br0" timeOffset="8054.456">6048 231 6195,'0'0'712,"0"0"187,0 0-376,0 0 531,0 0-238,0 0-330,0-3-1,0-9 113,0 9-70,0 3-237,0 0-240,0 9-297,1 59 248,4 0-1,1-1 0,4 0 1,3 0-2,-1-20-1292,-9-49-3523,0-12 45</inkml:trace>
  <inkml:trace contextRef="#ctx0" brushRef="#br0" timeOffset="8675.619">6278 132 4674,'0'0'451,"0"0"200,0 0 595,0 0-571,-4-9 136,3 8 2268,-8 13-3024,0 1 1,2 1 0,-1-1 0,2 1 0,0 1 0,0-1-1,1 1 1,1 0 0,1 0 0,0 0 0,1 1-1,0-1 1,1 9-56,1-18 15,-1 1-7,0 1 1,1 0-1,0-1 0,0 1 0,0 0 0,1 0 0,0-1 1,1 1-1,0 0 0,0-1 0,0 0 0,1 1 1,0-1-1,1 0 0,-1-1 0,1 1 0,1 0 1,-1-1-1,1 0 0,0 0 0,6 5-8,-1-6 15,1 0 0,0 0 0,-1-1 0,2 0 0,-1 0 0,0-2 0,1 1 0,-1-1 0,1-1 0,-1 0 0,1-1 0,0 0 0,0-1 0,6-1-15,-17 2 1,25-9 426,-25 9-241,-1 0-122,1 0-74,18 0-6908,-15 2 3148</inkml:trace>
  <inkml:trace contextRef="#ctx0" brushRef="#br0" timeOffset="9036.053">6638 414 6739,'0'0'1502,"0"0"11,0 0-708,0 0-324,0 0 380,0-4-106,0-10-333,0 11-166,0 3-141,0 0-40,0 0-89,0 0-74,19 90 16,12 147 328,-31-236-325,0 0 0,0 0-1,0 1 1,0-1 0,1 0 0,-1 0-1,0 0 1,0 1 0,1-1 0,-1 0-1,1 0 1,-1 0 0,1 0 0,0 0-1,-1 0 1,1 0 0,0 0 0,0 0-1,0 0 1,-1-1 0,1 1 0,0 0-1,0 0 1,0-1 0,0 1 0,0-1-1,0 1 1,1-1 0,-1 1 0,0-1-1,0 0 1,0 1 0,0-1 0,1 0-1,-1 0 1,0 0 0,0 0 0,0 0-1,1 0 1,-1 0 0,0 0-1,0-1 1,0 1 0,1 0 0,-1-1-1,0 1 1,0-1 0,0 1 0,0-1 69,20-17-4594</inkml:trace>
  <inkml:trace contextRef="#ctx0" brushRef="#br0" timeOffset="9724.725">7242 162 5186,'0'0'510,"0"0"202,0 0-365,0 0-35,0 0 529,2-11 1018,18 52-1251,-9-6-275,-2 0-1,-1 0 1,-2 0-1,1 23-332,3 17 42,3-39-240,9-34-4783,-11-14-34</inkml:trace>
  <inkml:trace contextRef="#ctx0" brushRef="#br0" timeOffset="10312.365">7532 116 6371,'0'0'640,"0"0"206,0 0-78,0 0 67,0 0-400,-7-9 699,-55 83-331,54-59-745,1-1 0,0 1 0,0 0 0,2 0 0,0 1 0,1 0 0,0 0 0,2 0 0,-1 0 0,2 1 0,0-1 0,2 8-58,-1-22 4,0 1-1,0-1 0,0 0 0,1 0 1,-1 1-1,1-1 0,0 0 0,0 0 1,0 0-1,0 1 0,0-1 0,0 0 1,0 0-1,0-1 0,1 1 0,-1 0 0,1 0 1,0-1-1,-1 1 0,1-1 0,0 1 1,0-1-1,0 0 0,0 0 0,0 0 1,0 0-1,0 0 0,1 0 0,-1 0 1,2 0-4,75 5 237,-66-6-185,6 0-44,-1-1 0,0-1-1,1-1 1,-1 0 0,0-1-1,-1-1 1,1-1 0,5-3-8,-12 0 43,-10 6-6676,-1 3 3640</inkml:trace>
  <inkml:trace contextRef="#ctx0" brushRef="#br0" timeOffset="10588.822">7877 329 8388,'0'0'1745,"0"0"-974,0 0-280,0 0 7,0 0-100,8-6-25,26-19-188,-32 24-179,1-1 1,-1 1-1,0 0 1,1 0 0,-1 0-1,1 0 1,-1 1 0,1-1-1,0 1 1,-1-1-1,1 1 1,0 0 0,-1 0-1,1 0 1,0 0 0,-1 1-1,1-1 1,-1 1-1,1-1 1,0 1 0,-1 0-1,1 0 1,-1 0 0,0 1-1,1-1 1,-1 0-1,0 1 1,0 0 0,0-1-1,0 1 1,1 1-7,1 4-3,-1 0 1,1 0-1,-1 1 0,-1-1 1,0 1-1,0-1 1,0 1-1,-1 0 0,0 0 1,0 0-1,-1 0 0,0 0 1,-1-1-1,0 2 3,1 11-3,-36 164 67,39-182-53,17-2 113,-1-1 0,0-1 0,0-1 0,0 0 0,-1-1-1,1-1 1,7-4-124,9-1 53,-30 8-93,187-48-180,-65 22-5050,-88 21-3065</inkml:trace>
  <inkml:trace contextRef="#ctx0" brushRef="#br0" timeOffset="15026.635">7725 2799 7379,'0'0'1582,"0"0"-1069,0 0-407,0 0-63,0 0 66,0 0 220,1-1-108,2 0-106,-2 0-107,-1 1-35,0 15-72,-1-5 101,-1 0-1,0 0 0,-1 0 1,0 0-1,0 0 0,-1-1 0,0 1 1,-1-1-1,0 0 0,-2 1-1,2-1 1,6-35 482,1 17-499,0 1 1,1-1 0,0 1 0,1 0-1,0 0 1,0 1 0,0-1-1,1 1 1,0 0 0,1 0 0,0 0-1,0 1 1,0 0 0,0 0 0,1 1-1,0-1 1,1 2 0,5-4 15,-11 6 1,-1 1 0,1 0-1,0 0 1,0 0 0,0 1 0,0-1 0,0 0 0,0 1 0,0-1 0,0 1 0,0-1-1,0 1 1,0 0 0,0 0 0,0 0 0,0 0 0,0 0 0,0 1 0,0-1 0,0 1-1,0-1 1,0 1 0,0 0 0,0 0 0,0-1 0,0 1 0,0 1 0,-1-1 0,1 0-1,0 0 1,-1 1 0,1-1 0,-1 1 0,0-1 0,1 1 0,-1-1 0,0 1 0,0 0 0,0 0-1,0 0 1,0 0 0,0 0 0,-1-1 0,1 1 0,-1 1 0,1-1 0,-1 0 0,0 2-2,1-1 1,-1 0-1,0 0 0,-1 0 0,1 0 0,-1 0 0,1 0 0,-1 0 0,0 0 0,0 0 0,0 0 0,0 0 0,-1 0 1,1-1-1,-1 1 0,0-1 0,1 1 0,-1-1 0,0 1 0,-1-1 0,1 0 0,0 0 0,-1 0 0,1 0 0,-1 0 1,1-1-1,-1 1 0,0-1 0,0 0 0,0 0 0,0 0 0,0 0 0,0 0 1,-79 12 30,80-13-28,0 0 0,-1 0 0,1 0 0,0 0 0,0 0 0,-1 0 1,1-1-1,0 1 0,0-1 0,-1 0 0,1 0 0,0 0 0,0 0 0,0 0 0,0 0 0,0 0 0,0-1 0,0 1 0,1-1 0,-1 1 0,0-1 1,1 0-1,-1 0 0,1 0 0,0 0 0,0 0 0,0 0 0,0 0 0,0 0 0,0 0 0,0 0 0,0-3-2,0 2 14,1-1 0,0 0 0,0 1-1,0-1 1,0 0 0,1 1 0,-1-1 0,1 0-1,0 1 1,0-1 0,0 1 0,1-1 0,-1 1-1,1 0 1,0-1 0,0 1 0,0 0 0,0 0-1,1 0 1,-1 1 0,1-1 0,-1 0 0,1 1-1,0 0 1,0 0 0,0 0 0,0 0-1,1 0 1,-1 1 0,0-1 0,1 1 0,-1 0-1,1 0 1,0 0 0,1 0-14,4-2 7,1 0-1,0 0 1,0 1-1,0 0 1,0 1-1,0 1 1,0-1-1,0 1 1,10 2-7,-18-1 1,0 1-1,0 0 1,0 0 0,0 0 0,-1 0 0,1 0-1,-1 0 1,1 0 0,-1 0 0,0 0 0,0 1 0,0-1-1,0 1 1,0-1 0,0 1 0,-1-1 0,1 1-1,-1-1 1,0 1 0,0-1 0,0 1 0,0 0 0,0-1-1,0 1 1,-1-1 0,1 1 0,-1-1 0,0 1-1,0-1 1,0 1 0,0-1 0,0 0 0,0 0-1,-1 1 1,1-1 0,-2 1-1,-1 3 3,0-1 0,-1 1 0,0-1 0,0-1 0,0 1 0,0-1 0,-1 1 1,1-2-1,-1 1 0,0-1 0,0 1 0,-1-2 0,1 1 0,-1-1 0,1 0 0,-1 0 0,0-1 0,0 0 0,1 0 0,-1 0 0,-1-1-3,7-2 2,-1 1 0,1-1 0,-1 0 0,1 0-1,0 0 1,0 0 0,0 0 0,0 0 0,0 0 0,0 0 0,0 0 0,1 0-1,-1-1 1,1 1 0,0 0 0,0 0 0,0-1 0,0 1 0,0 0-1,0 0 1,0-1 0,1 1 0,-1 0 0,1 0 0,0 0 0,-1-1 0,1 1-1,0 0 1,0 0 0,1-1-2,1-1-2,-1 1 0,1 0 0,0 0 0,0 0 0,0 0 0,0 0 0,0 0 0,1 1 0,-1 0 0,1-1 0,0 1 0,-1 1 0,1-1 0,0 0 0,0 1 0,0 0 0,0 0 0,0 0 0,1 1 0,-1-1 0,0 1 0,0 0 0,0 0 0,1 0-1,1 1 3,-5 1-2,1 0-1,-1 1 1,1-1-1,-1 0 1,0 1-1,0-1 1,0 1-1,0-1 0,0 1 1,0-1-1,-1 1 1,1 0-1,-1-1 1,0 1-1,0 0 1,0-1-1,0 1 0,0 0 1,-1-1-1,1 1 1,-1 0-1,0-1 1,0 1-1,0 1 3,-1-1-1,-1 0 0,1 0-1,-1 0 1,1 0 0,-1 0-1,0-1 1,0 0 0,0 1-1,0-1 1,-1 0 0,1-1 0,-1 1-1,1 0 1,-1-1 0,1 0-1,-1 0 1,0 0 0,0 0 0,1-1-1,-1 1 1,0-1 0,0 0-1,0 0 1,1 0 0,-1-1-1,0 0 1,0 1 0,1-1 0,-1 0-1,0-1 1,1 1 0,-1-1-1,1 1 1,-1-1 0,0-1 1,2 1-6,0-1-1,0 0 1,0 0 0,0 0 0,1 0-1,-1 0 1,1 0 0,0 0 0,0-1-1,0 1 1,0 0 0,1-1 0,-1 1-1,1 0 1,0-1 0,0 1 0,0-1-1,0 1 1,0-1 0,1 1 0,0 0-1,0-1 1,0 1 0,0 0 0,0 0-1,0 0 1,1 0 0,0 0 0,0 0-1,0 0 1,0 0 0,0 1 0,0-1-1,1 1 1,-1-1 0,1 1 0,-1 0-1,3-1 7,65-15 92,-68 18-155,0-1-1,0 1 0,0 0 0,0 0 1,0 0-1,0 1 0,0-1 0,0 0 1,-1 1-1,1-1 0,0 1 0,0 0 0,0 0 1,-1-1-1,1 1 0,0 0 0,-1 0 1,1 1-1,-1-1 0,1 0 0,-1 0 1,1 1-1,-1-1 0,0 1 0,0-1 1,0 1-1,0 0 0,0-1 0,0 1 0,0 0 1,-1 0-1,1 0 0,0-1 0,-1 1 1,0 0 63,1 24-3260</inkml:trace>
  <inkml:trace contextRef="#ctx0" brushRef="#br0" timeOffset="16465.648">7233 2941 9236,'0'0'723,"0"0"-293,0 0-81,-1-3-255,-11 17-155,1 36 72,6-28 52,-77 337 476,85-428 950,34-173-2415,-13 44 288,-14 219 603,15 40 206,4-1-1,2-1 1,20 26-171,26 48 187,-57-92-3452,-20-41 584,0 0 368</inkml:trace>
  <inkml:trace contextRef="#ctx0" brushRef="#br0" timeOffset="16694.845">7137 3178 7716,'0'0'2257,"0"0"-1953,0 0-272,0 0-32,0 0 416,0 0 192,69-4 129,-45 0-177,-1 0-464,1 2-96,2 0-144,0 2-1121,3 0-1008,-4-2-4370</inkml:trace>
  <inkml:trace contextRef="#ctx0" brushRef="#br0" timeOffset="18062.808">9142 3007 4514,'0'0'2353,"0"0"-1809,1 3-656,0-2 141,1 0 0,-1 1 0,0-1 0,0 1 0,0 0 0,0-1 0,0 1 0,-1 0 0,1 0 0,0 0 0,-1-1 0,1 1 0,-1 0 0,0 0 0,1 0 0,-1 0 0,0 0 0,0 0 0,-1 0 0,1 0 0,0-1 0,0 1 0,-1 0 0,1 0 0,-1 0 0,0 0 0,0-1 0,1 1 0,-1 0 0,0-1 0,0 1 0,-1 0 0,1-1 0,0 0 0,0 1-1,-1 0-28,-5 1 30,0-1 1,0 0-1,0 0 0,0 0 0,0-1 0,-1 0 0,1 0 0,0-1 0,-1 0 0,1 0 0,0 0 0,-6-2-30,10 1 28,1-1 1,0 1-1,0 0 1,0-1-1,1 0 1,-1 1 0,0-1-1,1 0 1,-1 0-1,1 0 1,-1 0-1,1 0 1,0 0 0,0 0-1,0 0 1,0 0-1,0-1 1,0 1-1,1 0 1,-1-1 0,1 1-1,0-1 1,-1 1-1,1-1 1,0 1-1,1 0 1,-1-1-1,0 1 1,1-1 0,-1 1-1,1 0 1,0-1-1,0 1 1,0 0-1,0 0 1,0 0 0,0 0-1,0 0 1,1 0-1,-1 0 1,2-1-29,-1 1 8,1 0 1,0 0 0,-1 0-1,1 0 1,0 1-1,0 0 1,0-1-1,1 1 1,-1 0-1,0 0 1,0 0 0,1 1-1,-1-1 1,0 1-1,1 0 1,-1 0-1,0 0 1,1 0-1,-1 1 1,0 0 0,1-1-1,-1 1 1,0 0-1,0 0 1,0 1-1,0-1 1,0 1 0,0-1-1,0 1 1,0 0-1,-1 0 1,1 0-1,0 0 1,-1 1-1,0-1 1,0 1 0,0 0-1,0-1 1,0 1-1,0 0 1,-1 0-1,1 0 1,-1 0-1,0 0 1,0 1 0,0-1-1,0 0 1,0 2-9,-1-3 2,0 0 1,0-1 0,0 1-1,-1 0 1,1-1-1,0 1 1,-1 0 0,1 0-1,-1-1 1,1 1-1,-1-1 1,0 1 0,0 0-1,0-1 1,0 0-1,0 1 1,0-1 0,0 1-1,0-1 1,0 0-1,-1 0 1,1 0 0,0 0-1,-1 0 1,1 0-1,-1 0 1,1 0 0,-1-1-1,0 1 1,1 0-1,-1-1 1,0 1 0,1-1-1,-1 0 1,0 0-1,0 0 1,1 0 0,-1 0-1,0 0 1,1 0-1,-1 0 1,-1-1-3,2 2 5,-1-1 0,1 0 0,-1 0 1,0 0-1,1 0 0,-1 0 0,1 0 0,-1 0 0,1 0 0,-1-1 0,0 1 0,1-1 0,-1 1 1,1-1-1,0 0 0,-1 1 0,1-1 0,-1 0 0,1 0 0,0 0 0,0 0 0,0 0 0,-1 0 1,1 0-1,0-1 0,0 1 0,0 0 0,1-1 0,-1 1 0,0 0 0,1-1 0,-1 1 1,0-1-1,1 1 0,0-1 0,-1 0 0,1 1 0,0-1 0,0 1 0,0-1 0,0 1 0,0-1 1,0 0-1,0 1 0,0-1 0,1 0-5,0-1 6,0 0 1,1 1-1,-1-1 0,1 1 1,-1-1-1,1 1 1,0 0-1,0 0 0,0-1 1,0 1-1,0 1 1,1-1-1,-1 0 0,1 1 1,-1-1-1,1 1 0,-1-1 1,1 1-1,0 0 1,0 0-1,-1 1 0,1-1 1,0 0-1,0 1 1,0 0-1,0 0 0,0 0 1,0 0-1,0 0 0,0 0 1,-1 1-1,1 0 1,1-1-7,-2 2 0,1-1 0,-1 1 0,1-1 0,-1 1 0,0 0 0,0 0 0,0 0 0,0 0 0,0 0 0,-1 1 0,1-1 1,0 0-1,-1 1 0,0-1 0,0 1 0,1 0 0,-2-1 0,1 1 0,0 0 0,0 0 0,-1 0 0,0-1 0,1 1 0,-1 0 0,0 0 1,0 0-1,-1 0 0,1-1 0,-1 1 0,1 0 0,-1 0 0,0-1 0,0 1 0,0 0 0,0-1 0,-1 1 0,-1 1 3,0-1 0,0 1-1,-1-1 1,1 0 0,-1 0-1,0 0 1,0 0 0,0-1-1,0 1 1,0-1 0,-1 0-1,1-1 1,-1 1 0,1-1-1,-1 0 1,0 0 0,0 0-1,1 0 1,-1-1 0,0 0-1,0 0 1,1-1 0,-4 1-3,6-2-2,0 0 0,0 0 0,1 0 1,-1-1-1,1 1 0,-1 0 0,1 0 1,0-1-1,0 1 0,0-1 0,0 1 1,0-1-1,1 0 0,-1 1 0,1-1 1,-1 0-1,1 1 0,0-1 1,0 0-1,1 1 0,-1-1 0,0 0 1,1 1-1,0-1 0,-1 1 0,2-2 2,0-1-2,0 0 0,0 0-1,0 0 1,1 1 0,0-1 0,0 1-1,0-1 1,1 1 0,-1 0 0,1 0-1,0 1 1,0-1 0,0 1-1,1 0 1,-1 0 0,1 0 0,0 1-1,-1 0 1,1 0 0,0 0 0,0 0-1,1 1 1,-1 0 0,0 0-1,0 0 1,1 0 0,0 1 2,-4 1-16,-1 0 0,0 0 0,0-1 0,0 1 0,0 0 0,-1 0 0,1 0 0,0 1 0,0-1 0,0 0 0,-1 0 0,1 0 0,-1 0 0,1 1 0,-1-1 0,1 0 0,-1 1 0,0-1 0,0 0 0,1 1 0,-1-1 0,0 0 0,0 1 0,-1-1 0,1 0 0,0 1 0,0-1 0,0 0 0,-1 1 0,1-1 0,-1 1 16,0 6-264,-2 14-1132,-7 1-2315</inkml:trace>
  <inkml:trace contextRef="#ctx0" brushRef="#br0" timeOffset="19151.186">9375 2358 9748,'0'0'529,"0"0"-596,0 0-173,0 0 160,1 9 37,29 307 617,-35-302-508,-4-38-207,2-26-391,1 0-1,3 0 1,2-1 0,3-16 532,-1-7 827,-2 71-755,0-1 0,1 1 0,0 0 0,0-1-1,0 1 1,0-1 0,0 1 0,1-1 0,-1 1 0,1 0 0,0-1-1,0 1 1,0 0 0,1-1 0,-1 1 0,1 0 0,0 0 0,0 0-1,0 1 1,0-1 0,0 0 0,0 1 0,1-1 0,-1 1 0,1 0 0,0 0-1,0 0 1,0 0 0,0 0 0,0 1 0,1-1-72,1 1 1,-1 1 0,1 0 0,-1 0 1,1 0-1,0 1 0,-1-1 0,1 1 1,-1 0-1,1 0 0,-1 1 0,0-1 0,1 1 1,-1 0-1,0 0 0,0 1 0,0-1 0,0 1 1,-1 0-1,1 0 0,-1 0 0,0 0 1,0 1-1,0-1 0,0 1 0,0 0 0,-1 0 1,0 0-1,1 0 0,-2 0 0,1 0 0,0 1 1,-1-1-1,1 3-1,7 90-118,-9-95 104,0 1-1,0-1 0,-1 0 0,1 0 1,-1 1-1,1-1 0,-1 0 0,0 0 1,0 0-1,0 0 0,0 0 0,0 0 1,0 0-1,-1 0 0,1 0 0,-1-1 0,1 1 1,-1 0-1,0-1 0,0 1 0,1-1 1,-1 0-1,0 0 0,-1 1 15,-16 12-86,32-10 6,5-1 119,-6-3-13,-1 1-1,1 0 1,-1 1 0,1 0-1,-1 1 1,0 0-1,0 1 1,0 1-1,0-1 1,-1 2 0,1-1-1,-2 1 1,1 1-1,0 0 1,-1 0-1,4 5-25,-12-10 0,1 1 0,0-1 0,-1 1 0,0 0 0,1-1 0,-1 1 0,0 0-1,0 0 1,-1 0 0,1-1 0,-1 1 0,1 0 0,-1 0 0,0 0-1,0 0 1,0 0 0,-1 0 0,1 0 0,-1 0 0,1 0 0,-1 0 0,0-1-1,0 1 1,0 0 0,-1 0 0,1-1 0,0 1 0,-1-1 0,0 1 0,0-1-1,0 0 1,0 0 0,0 0 0,0 0 0,0 0 0,-1 0 0,1 0-1,-1-1 1,1 1 0,-1-1 0,0 0 0,-10 5-276,-1 0-1,1-1 1,-1 0-1,0-2 1,-1 1-1,1-2 1,0 0-1,-7 0 277,-21-1-2966</inkml:trace>
  <inkml:trace contextRef="#ctx0" brushRef="#br0" timeOffset="45176.543">6387 1265 4882,'0'0'646,"0"0"136,0 0-131,0 0-457,0 0 28,0 0 317,0 0-24,-1-8-163,-4-38 1171,9 150-691,-3-100-811,4 18 68,0-1 1,2 0-1,0-1 0,1 1 1,1-1-1,1-1 0,8 12-89,32 57 93,51 70 68,-19-15-25,-23-30-131,1 1 14,9 20-3,2-32 2,-61-86-3,1 0 0,0-1-1,1 0 1,0-1 0,2-1-1,-1 0 1,2 0 0,12 8-15,129 84 21,-25-22-18,-32-27-67,19 7 64,43-17 48,-13 13 0,6 21-54,47-23-84,-11-20 141,-109-25-110,9-2 20,-1-4 1,1-3 0,18-6 38,9 2 8,-28 14-32,1 4 18,87 6 7,-79-13 47,-8-4-66,-56-7 6,16 1-2552,-35 0-621</inkml:trace>
  <inkml:trace contextRef="#ctx0" brushRef="#br0" timeOffset="50953.59">11869 4602 10917,'0'0'1190,"0"0"-510,0 0-442,0 0-118,0 0-38,0 0 46,0 0-85,11-5-30,-4 2-12,-5 2-1,1 0 0,-1-1 0,1 1 0,0 0 0,-1 0 0,1 0 0,0 1 0,0-1 0,0 1 0,-1-1 0,1 1 0,0 0 0,0 0 0,0 1 0,0-1 0,0 0 0,-1 1 0,1 0 0,0-1 0,0 1 0,-1 0 0,1 0 0,-1 1 0,1-1 0,-1 1 0,1-1-1,-1 1 1,135 148-25,-110-115-21,2-1 0,2-1 1,28 23 45,-58-54-92,1 0 0,-1 0 0,1 0 0,-1-1 0,1 1 0,0 0 0,0-1 0,-1 1 0,1-1 0,0 0 0,1 1 0,-1-1 0,0 0 0,0 0 0,0-1 0,1 1 0,-1 0 0,0-1 0,1 1 0,-1-1 0,0 0 0,1 0 0,-1 0 0,1 0 0,-1 0 0,0-1 0,1 1 0,-1-1 0,0 1 0,1-1 0,-1 0 0,0 0 0,0 0 0,0 0 0,0 0 0,0 0 0,1-1 92,1-9-646,-1-1 1,-1 1 0,0 0 0,0-1 0,-1 1-1,0-1 1,-1 0 0,-1 1 0,0-1 0,0 0 645,0-5-248,-13-79 1432,-18 5 4681,30 88-5774,1 1 0,0-1-1,-1 1 1,1 0 0,-1 0 0,0 0-1,0-1 1,0 2 0,0-1 0,0 0 0,0 0-1,0 1 1,-1-1 0,1 1 0,-1-1-1,1 1 1,-1 0 0,1 0 0,-1 0 0,0 1-1,1-1 1,-1 1 0,0-1 0,0 1-1,0 0 1,1 0 0,-1 0 0,0 0 0,0 1-1,1-1 1,-1 1 0,0-1 0,1 1-1,-1 0 1,0 0 0,1 1 0,-1-1 0,0 1-91,-17 12-1,0 0 0,1 2 0,1 0 0,1 1 1,0 1-1,1 0 0,1 2 0,1-1 0,0 2 1,-8 18 0,-81 176-2127,74-148-658</inkml:trace>
  <inkml:trace contextRef="#ctx0" brushRef="#br0" timeOffset="51910.676">4841 5053 10101,'0'0'589,"0"0"-229,0 0-154,0 0 141,0 0 581,0 0-96,3-10-306,7-30-289,-10 39-235,0 1-1,0-1 1,1 1-1,-1 0 0,0-1 1,0 1-1,0-1 1,0 1-1,0 0 0,0-1 1,0 1-1,-1-1 1,1 1-1,0 0 0,0-1 1,0 1-1,0-1 1,0 1-1,-1 0 0,1-1 1,0 1-1,0 0 1,-1-1-1,1 1 0,0 0 1,0-1-1,-1 1 1,1 0-1,0 0 0,-1-1 1,1 1-1,0 0 1,-1 0-1,1 0 0,-1-1 1,1 1-1,0 0 1,-1 0-1,1 0 0,-1 0 1,1 0-1,0 0 1,-1 0-1,1 0 0,-1 0 1,1 0-1,-1 0 1,1 0-1,0 0 0,-1 0 1,1 1-1,-1-1 1,1 0-1,0 0 0,-1 0 1,1 0-1,0 1 1,-1-1-1,1 0 0,0 0 1,-1 1-1,1-1 1,0 0-2,-4 5-19,1-1 0,-1 1 0,1 0 0,0 0 0,0 0 0,1 0 0,0 0 0,0 1 0,0-1 0,0 1 0,1-1 0,0 1 1,0 4 18,0-7-8,-3 28-1,0-1-1,2 1 1,2-1 0,2 29 9,-2-49 0,1 0 0,-1 0 0,2 0 0,-1 0 1,2 0-1,-1 0 0,1-1 0,0 1 0,1-1 1,0 1-1,1-1 0,0-1 0,0 1 0,1-1 0,0 0 1,1 0-1,0 0 0,0-1 0,0 0 0,1-1 1,0 1-1,0-2 0,1 1 0,-1-1 0,1 0 0,0-1 1,1 0-1,-1 0 0,8 1 0,-12-5 7,-1 0 0,0 0 0,0 0-1,0-1 1,1 1 0,-1-1 0,0 0 0,0 0 0,0-1 0,0 1-1,-1-1 1,1 0 0,0 0 0,-1 0 0,1 0 0,-1-1 0,0 0-1,1 1 1,-1-1 0,0 0 0,-1 0 0,1-1 0,-1 1 0,1-1-1,-1 1 1,0-1 0,1-3-7,3-5 19,-1 0 1,0 0-1,-1-1 0,-1 0 0,1 0 0,-2 0 1,0 0-1,0-4-19,-1 5-21,0 0-1,0 0 1,-1 0-1,0 0 1,-1 0 0,0 0-1,-1 0 1,-1 0 0,0 1-1,0-1 1,-1 1 0,-1 0-1,0 0 1,0 0 0,-1 0-1,0 1 1,-1 0 0,-1 0 21,4 6-123,-1 1 0,1 0 0,-1 0 0,1 1 0,-1-1 0,0 1 0,0 0 0,0 1 0,0-1 0,0 1 0,0 0 0,0 0 0,-1 0 0,1 1 0,0 0 0,0 0 0,-1 0 0,1 1 1,0 0-1,0 0 0,-1 0 0,1 0 0,0 1 123,-46 19-3324</inkml:trace>
  <inkml:trace contextRef="#ctx0" brushRef="#br0" timeOffset="52760.644">3932 0 9364,'0'0'371,"0"0"-211,14 3-144,107 36 163,-93-24-238,-1 1-1,0 2 1,-1 1 0,-1 0-1,-1 2 1,-1 1-1,-1 1 1,8 11 59,13 12-4004,-23-37 890</inkml:trace>
  <inkml:trace contextRef="#ctx0" brushRef="#br0" timeOffset="53030.9">4460 44 7347,'0'0'2020,"0"0"-355,0 0-409,0 0-671,0-9-316,-1 4-249,0-24-126,0 44 0,2-2-56,-1 0 0,0 1-1,-1-1 1,-1 0 0,0 0 0,-1 0 0,0 0 0,-1-1 0,-2 4 162,-27 40-2341,1-1-3672,30-49 4338,2-5 389</inkml:trace>
  <inkml:trace contextRef="#ctx0" brushRef="#br0" timeOffset="53344.621">4416 251 320,'0'0'2337,"0"0"513,0 0-257,0 0-656,0 0-1137,0 0-448,19-24-224,-19 24-112,0 12 48,1 13-64,3 10 352,1 6-160,2 8-176,5 5 32,3 5-48,3 6-368,-2-1-1392,-2-6-3331</inkml:trace>
  <inkml:trace contextRef="#ctx0" brushRef="#br0" timeOffset="58689.539">9105 3776 6003,'0'0'1339,"0"0"-597,0 0-305,0 0 270,0 0-2,0 0-188,0 0 139,6-7 51,16-21-213,-16 22-195,-6 6-78,0 0-66,0 0-80,-21 7-572,20-7 487,0 0 0,0 0-1,0 0 1,1 0-1,-1 0 1,0 0 0,0 1-1,0-1 1,1 0-1,-1 1 1,0-1 0,0 0-1,1 1 1,-1-1-1,0 1 1,1-1 0,-1 1-1,0-1 1,1 1 0,-1-1-1,1 1 1,-1 0-1,1-1 1,-1 1 0,1 0-1,0 0 1,-1-1-1,1 1 1,0 0 0,-1 0-1,1-1 1,0 1-1,0 0 1,0 0 0,0 0-1,0 0 1,0-1-1,0 1 1,0 0 0,0 0-1,0 0 1,0-1-1,1 1 1,-1 0 0,0 0-1,0 0 1,1-1-1,-1 1 1,1 0 0,-1-1-1,1 1 1,-1 0-1,1-1 1,-1 1 0,1 0-1,-1-1 1,1 1-1,0-1 11,15 7-6,-11-6 2,1 0 1,-1 1-1,0-1 0,0 1 0,-1 0 1,1 0-1,0 1 0,-1-1 1,1 1-1,-1 0 0,0 0 0,0 1 1,0-1-1,0 1 0,-1 0 1,1 0-1,-1 0 0,0 1 0,0-1 1,-1 1-1,1-1 0,-1 1 1,0 0-1,0 0 0,-1 0 0,1 0 1,-1 2 3,0-5 0,-1-1 1,0 1-1,0 0 0,0-1 1,0 1-1,-1 0 1,1-1-1,0 1 0,-1 0 1,1-1-1,-1 1 1,1 0-1,-1-1 1,0 1-1,1-1 0,-1 1 1,0-1-1,0 0 1,0 1-1,0-1 0,-1 0 1,1 0-1,0 0 1,0 0-1,-1 0 0,1 0 1,-1 0-1,1 0 1,-1 0-1,1-1 0,-1 1 1,1 0-1,-1-1 1,0 0-1,1 1 1,-1-1-1,0 0 0,1 0 1,-3 0-1,2 1 16,0 0 1,0-1 0,0 1-1,0-1 1,0 0-1,0 1 1,0-1 0,0 0-1,-1 0 1,1-1 0,0 1-1,0 0 1,0-1-1,0 1 1,0-1 0,0 0-1,0 1 1,0-1-1,0 0 1,0 0 0,1-1-1,-1 1 1,0 0-1,1 0 1,-1-1 0,1 1-1,-1-1 1,1 0 0,-1 1-1,1-1 1,0 0-1,0 0 1,0 1 0,0-1-1,0 0 1,1 0-1,-1 0 1,0 0 0,1 0-1,0-1 1,-1 1 0,1 0-1,0 0 1,0-1-17,0 1 5,0 1 1,0-1 0,0 1 0,0-1-1,0 1 1,1-1 0,-1 1 0,0-1-1,1 1 1,-1 0 0,1-1-1,0 1 1,-1-1 0,1 1 0,0 0-1,0 0 1,0-1 0,0 1 0,0 0-1,0 0 1,0 0 0,0 0-1,0 0 1,1 0 0,-1 1 0,0-1-1,0 0 1,1 1 0,-1-1 0,1 1-1,-1-1 1,1 1 0,-1-1-1,1 1 1,-1 0 0,1 0 0,-1 0-1,1 0 1,-1 0 0,1 0 0,-1 0-6,0 0-5,0 0 0,0 0 0,0-1 0,0 1 0,0 0 1,0 0-1,1 0 0,-1 0 0,0 0 0,0 1 0,0-1 1,0 0-1,0 0 0,0 1 0,0-1 0,0 1 1,0-1-1,-1 1 0,1-1 0,0 1 0,0-1 0,0 1 1,0 0-1,-1 0 0,1-1 0,0 1 0,-1 0 0,1 0 1,0 0-1,-1 0 0,1-1 0,-1 1 0,0 0 1,1 0-1,-1 0 0,0 0 0,1 0 0,-1 0 0,0 0 1,0 0-1,0 1 0,0-1 0,0 0 0,0 0 1,0 0-1,0 0 0,0 0 0,-1 0 0,1 0 0,0 0 1,-1 0-1,1 0 5,-1 2 3,1-1 0,0 1 0,-1-1 0,0 1 0,1-1 0,-1 1 1,0-1-1,0 0 0,0 1 0,-1-1 0,1 0 0,-1 0 0,1 0 0,-1 0 0,0 0 1,0 0-1,1 0 0,-1 0 0,0-1 0,-1 1 0,1-1 0,0 1 0,0-1 0,-1 0 1,1 0-1,-1 0 0,1 0 0,-1-1 0,1 1 0,-1-1 0,1 1 0,-1-1 0,1 0 1,-1 0-1,0 0 0,0 0-3,1-2 11,0 0 1,0 0-1,1 0 1,-1-1-1,1 1 1,-1 0-1,1-1 1,0 1-1,0 0 1,0-1-1,0 1 1,0-1-1,1 0 1,-1 1-1,1-1 1,-1 0-1,1 1 1,0-1-1,0 0 1,1 1-1,-1-1 1,0 0-1,1 1 1,-1-1-1,1 0 1,1-1-12,-1 1-1,0 0 1,1 0-1,0 0 0,-1 0 1,1 0-1,0 0 1,0 1-1,1-1 1,-1 1-1,0 0 1,1-1-1,-1 1 1,1 0-1,0 0 1,0 1-1,0-1 1,0 1-1,0-1 0,0 1 1,0 0-1,0 0 1,1 0-1,-1 1 1,0-1-1,0 1 1,1 0-1,-1 0 1,0 0-1,1 0 1,1 0 0,-4 2-10,0-1 0,1 0 0,-1 1 0,0-1 0,0 0 0,0 1 0,0-1 0,-1 1 0,1 0 0,0-1 0,-1 1 0,1 0 0,-1-1 0,1 1 0,-1 0 0,0-1 0,0 1 0,0 0 0,0 0 0,0-1 0,0 1 0,0 0 0,0 0 1,-1-1-1,1 1 0,-1 0 10,1 4-19,-1-2 10,0 0 0,0 0 0,0 0-1,-1 0 1,0 0 0,0 0 0,0 0 0,0 0 0,0-1-1,-1 1 1,1-1 0,-1 0 0,0 1 0,0-1 0,-1-1-1,1 1 1,0 0 0,-1-1 0,0 0 0,1 0 0,-1 0-1,0 0 1,0 0 0,0-1 0,0 0 0,-1 0 0,1 0-1,0 0 1,0-1 0,-1 1 0,1-1 0,-4-1 9,5 0 9,0-1 0,-1 0 0,1 0 0,0 0 0,0-1 0,0 1 1,0-1-1,1 0 0,-1 1 0,1-1 0,0 0 0,0-1 0,0 1 0,0 0 1,0-1-1,0 1 0,1-1 0,0 1 0,0-1 0,0 0 0,0 1 0,0-1 1,1 0-1,0 0 0,0 1 0,0-1 0,0 0 0,0 0 0,1 0 0,0 1 0,0-4-9,0 4 0,0 0-1,1 0 1,-1 0-1,0 1 1,1-1-1,-1 0 1,1 1-1,0-1 1,0 1-1,0-1 0,0 1 1,0 0-1,1 0 1,-1 0-1,1 0 1,-1 1-1,1-1 1,0 1-1,-1-1 0,1 1 1,0 0-1,0 0 1,0 0-1,0 0 1,0 1-1,0-1 1,0 1-1,1 0 1,-1 0-1,0 0 0,0 0 1,0 0-1,0 1 1,2 0 0,-2 1-13,0 0 0,-1 0 0,1 0 0,-1 0 0,0 0 0,1 0 0,-1 1 0,0-1 0,-1 1 0,1 0 0,0 0 0,-1-1 0,1 1 0,-1 0 0,0 0 0,0 1 0,0-1 0,0 0 0,-1 0 0,1 0 0,-1 0 0,0 1 0,0-1 0,0 0 0,0 0 0,-1 1 0,1-1 0,-1 0 0,0 0 0,0 0 0,0 0 0,-1 3 13,1-3-13,0 0 0,0 0-1,-1 0 1,1 0 0,-1 0 0,1-1 0,-1 1 0,0 0 0,0-1 0,0 1 0,-1-1 0,1 0 0,0 0 0,-1 0 0,0 0 0,1 0 0,-1 0 0,0-1 0,0 1 0,0-1-1,0 0 1,0 0 0,0 0 0,0 0 0,-1-1 0,1 1 0,0-1 0,-1 0 13,2-2 21,0-1 1,0 0-1,0 0 0,0 0 1,1 0-1,-1 0 0,1 0 1,0 0-1,0-1 0,0 1 0,0 0 1,0-1-1,1 1 0,0 0 1,-1-1-1,1 1 0,1-1 1,-1 1-1,0-1 0,1-1-21,-1-4 28,0 7-29,0-1 2,-1 0 0,0 0 1,0 0-1,1 0 1,0 0-1,-1 0 1,1 0-1,0 0 0,1 0 1,-1 0-1,0 0 1,1 0-1,0 0 1,0 0-1,-1 0 0,2 1 1,-1-1-1,0 0 1,1 1-1,-1-1 1,1 0-1,0 1 1,-1 0-1,1-1 0,0 1 1,1 0-1,-1 0 1,0 0-1,1 1 1,-1-1-1,1 0 0,-1 1 1,1 0-1,0-1 1,0 1-1,-1 0 1,1 0-1,3 0-1,-3 3-174,0-1-1,-1 1 1,1 0-1,0 0 1,-1 0-1,1 0 1,-1 0-1,1 0 1,-1 1-1,0-1 1,0 1-1,0 0 1,0-1-1,-1 1 1,1 0-1,-1 0 1,0 0-1,0 0 1,0 0-1,0 0 1,0 1-1,-1-1 1,1 0-1,-1 0 1,0 1 0,0-1-1,0 0 1,0 1-1,-1-1 1,0 1 174,2 35-3783</inkml:trace>
  <inkml:trace contextRef="#ctx0" brushRef="#br0" timeOffset="59777.688">8209 4039 7283,'0'0'1188,"0"0"-610,0 0-292,0 0 87,0 0 238,4-11-13,12-30-136,-16 41-440,0 1 1,0-1 0,-1 0 0,1 0-1,0 0 1,-1 1 0,1-1 0,0 0 0,-1 0-1,1 0 1,0 0 0,-1 1 0,1-1-1,0 0 1,-1 0 0,1 0 0,-1 0-1,1 0 1,0 0 0,-1 0 0,1 0 0,0 0-1,-1 0 1,1 0 0,-1-1 0,1 1-1,0 0 1,-1 0 0,1 0 0,0 0 0,-1-1-1,1 1 1,0 0 0,-1 0 0,1 0-1,0-1 1,0 1 0,-1 0 0,1-1 0,0 1-1,0 0 1,-1-1 0,1 1 0,0 0-1,0-1 1,0 1 0,0 0 0,0-1 0,0 1-1,-1 0 1,1-1 0,0 1 0,0-1-1,0 1 1,0 0 0,0-1 0,0 1-1,0 0 1,1-1 0,-1 1 0,0-1 0,0 1-1,0 0 1,0-1 0,0 1 0,1 0-23,-2 0 81,-7 6-79,0 0-1,0 0 0,1 1 0,0 1 0,0-1 1,0 1-1,1 0 0,0 0 0,1 1 1,0 0-1,0 0 0,1 0 0,-2 5-1,0 0 4,1-1-1,1 1 1,0 0 0,0 0-1,1 0 1,1 0-1,1 1 1,0-1-1,0 1 1,2-1-1,0 1 1,1 2-4,-1-12 3,0-1-1,1 0 1,0 0 0,0 0 0,0 0 0,0 0-1,0 0 1,1 0 0,0-1 0,0 0-1,0 1 1,0-1 0,0 0 0,1 0-1,-1-1 1,1 1 0,0-1 0,0 0 0,0 0-1,0 0 1,0 0 0,0-1 0,0 1-1,1-1 1,-1 0 0,1 0-3,118 6 141,-47-23 6,-202 70 720,107-49-851,0-2 0,-1 0 0,1 0 0,-1-2 0,0-1 0,0 0 0,-15-3-16,29 2 5,0-1 0,0 0 0,0 0 0,0 0-1,0-1 1,1 0 0,-1 0 0,1 0 0,0-1 0,0 0 0,0 0-1,1 0 1,-1 0 0,1-1 0,0 1 0,0-1 0,1-1-1,-1 1 1,1 0 0,0-1 0,0 1 0,1-1 0,0 0-1,0 0 1,0 0 0,1 0 0,-1-4-5,1 1-5,1 0-1,-1 0 1,2 0 0,-1 0-1,1 0 1,0 0 0,1 0-1,0 0 1,1 0 0,0 1-1,0-1 1,0 1 0,1 0-1,1 0 1,-1 0 0,1 0-1,1 1 1,-1 0 0,1 0-1,1 0 1,-1 1 0,1 0-1,0 0 1,0 1 0,2-1 5,2-2-182,1 1 0,0 1-1,0 0 1,1 0 0,0 1 0,0 1 0,0 0 0,0 1 0,0 1 0,1 0 0,-1 0 0,1 1 0,1 1 182,3 2-2895,-7 5-3129</inkml:trace>
  <inkml:trace contextRef="#ctx0" brushRef="#br0" timeOffset="86843.589">9141 3079 1745,'0'0'437,"0"0"30,0 0 587,0 0-363,0 0 173,0 0-370,0-4-19,0-8-283,0 8 123,-3 3 1035,-11-2-7321,11 4 4882,0 0 689</inkml:trace>
  <inkml:trace contextRef="#ctx0" brushRef="#br0" timeOffset="88920.915">9135 3074 160,'-30'-18'598,"26"17"6074,4 5-3666,6 17-3980,-4-15 1741,2 159 49,-5-27-48,-1 2 118,-10-52-600,6 32-33,-4 72-90,10 215-6,-6-299-77,3 119 224,4-225-392,0 0-1,1 0 1,-1-1 0,1 1-1,-1-1 1,1 1-1,-1-1 1,1 0-1,0 1 1,0-1-1,0 0 1,0 0 0,0 0-1,0-1 1,0 1-1,0 0 1,0-1-1,0 1 1,0-1-1,0 0 1,1 0-1,-1 1 1,0-2 0,0 1-1,0 0 1,1 0 88,9-7-2599,-1-17-2843</inkml:trace>
  <inkml:trace contextRef="#ctx0" brushRef="#br0" timeOffset="91112.421">9085 3336 1457,'0'0'242,"0"0"79,0 0 378,0 0 349,-2-8-546,-10-70 1112,12 31 2086,-13 16-3689,16-10 1485,-3 41-1464,1 0-13,-1 0-8,15 52-73,24 342 1714,-42-123-1239,26-64-378,-23 47 192,19-114 48,-14 88 248,-20-223-1463,5-6-1610</inkml:trace>
  <inkml:trace contextRef="#ctx0" brushRef="#br0" timeOffset="93984.824">5969 4913 2689,'0'0'726,"0"0"-91,0 0-75,0 0 574,0 0 392,0 0-536,-4-2-102,-38-29 1206,42 31-2086,0-1-1,0 1 0,0-1 1,0 0-1,-1 1 1,1-1-1,0 1 0,0-1 1,0 1-1,-1-1 0,1 1 1,0 0-1,-1-1 0,1 1 1,-1-1-1,1 1 0,0 0 1,-1-1-1,1 1 0,-1 0 1,1-1-1,-1 1 0,1 0 1,-1 0-1,1-1 0,-1 1 1,1 0-1,-1 0 0,1 0 1,-1 0-1,1 0 0,-1 0 1,0 0-1,1 0 0,-1 0 1,1 0-1,-1 0 0,1 0 1,-1 0-1,1 0 0,-1 1 1,1-1-1,-1 0 0,1 0 1,-1 1-1,1-1 0,-1 0 1,1 1-1,-1-1 0,1 0 1,0 1-1,-1-1 0,1 0 1,-1 1-1,1-1 0,0 1 1,0-1-1,-1 1 0,1-1 1,0 1-1,0-1 0,-1 1 1,1-1-1,0 1 0,0-1 1,0 1-1,0 0 0,0 0-7,2 21 9,1 0-1,1 0 0,1-1 0,0 1 0,2-1 1,1 0-1,0-1 0,2 0 0,0 0 0,1-1 1,1 0-1,1-1 0,1 0 0,3 1-8,-8-8 13,2 0 0,0-1 0,0 0 0,0-1-1,2 0 1,-1-1 0,1 0 0,0-1 0,0-1 0,1 0 0,0-1 0,0 0-1,0-1 1,1-1 0,-1 0 0,1-1 0,9 0-13,3 1-11,0-1 0,0-1 0,0-2 0,0-1 0,0-1 0,0-1 0,-1-1 0,0-2 0,0 0 0,0-2 0,-1-1 0,0-1 0,-1-1 0,0-1 0,-1-1 0,0-1 0,18-17 11,-29 19-63,-11 11 81,0 0-1,0 0 1,0 1 0,0-1 0,0 1-1,1-1 1,-1 1 0,0-1-1,1 1 1,-1 0 0,1 0 0,0 0-1,-1 0 1,1 0 0,0 0-1,0 0 1,-1 0 0,1 0-1,0 1 1,0-1 0,0 1 0,0 0-1,0-1 1,0 1 0,0 0-1,0 0 1,0 0 0,0 1 0,0-1-1,0 0 1,0 1 0,-1-1-1,1 1 1,0 0-18,107 72-69,-89-62 75,0 0 0,0-2 0,1 0 0,1-1 0,-1-1 1,1-1-1,0-1 0,1-1 0,-1-1 0,1-1 0,0-1 1,-1-1-1,22-3-6,-18-3-5,-1-1 0,0-2 0,0 0 0,-1-2 0,0-1 0,-1 0 0,0-2 0,-1-1 0,-1 0 0,0-2 0,-1 0 0,-1-2 0,-1 0 0,0-1 5,-16 19-9,-1 1 0,0-1-1,0 1 1,0 0 0,0 0-1,0-1 1,1 1 0,-1 0-1,0 0 1,0 0 0,0 0-1,1 0 1,-1 1 0,0-1-1,0 0 1,0 1 0,0-1-1,0 0 1,0 1 0,0-1-1,1 1 1,-1 0 0,0-1-1,-1 1 1,1 0 0,0-1-1,0 1 1,0 0 0,0 0-1,-1 0 1,1 0 0,0 0-1,-1 0 1,1 0 0,-1 0-1,1 0 1,-1 0 0,1 0-1,-1 0 1,0 1 0,1-1-1,-1 0 1,0 0 0,0 0-1,0 1 1,0-1 0,0 0 9,5 11 27,2-1-25,-1-1 0,2 1 0,0-1-1,0-1 1,0 0 0,1 0-1,1 0 1,-1-1 0,1-1-1,1 1 1,0-2 0,0 0 0,0 0-1,0-1 1,1 0 0,0-1-1,0 0 1,0-1 0,0 0-1,1-1 1,-1-1 0,7 1-2,0-1 16,1 0 0,-1-1 0,1-1 0,0-1 0,-1 0 0,0-2 0,0 0 0,0-1 0,2-2-16,14-9 22,-2-1 0,0-2 0,-1-1 0,-1-1 0,0-2 1,-2-1-1,15-17-22,-44 40-4,1 1 0,-1-1 0,1 0-1,-1 1 1,0-1 0,1 0 0,-1 1 0,1-1 0,0 1 0,-1-1 0,1 1 0,-1-1 0,1 1 0,0-1 0,0 1 0,-1 0 0,1-1 0,0 1 0,-1 0 0,1 0 0,0-1 0,0 1 0,0 0 0,-1 0 0,1 0 0,0 0-1,0 0 1,0 0 0,-1 0 0,1 0 0,0 0 0,0 1 0,-1-1 0,1 0 0,0 0 0,0 1 0,-1-1 0,1 0 0,0 1 0,-1-1 0,1 1 0,0-1 0,-1 1 0,1-1 0,-1 1 0,1 0 0,-1-1 0,1 1 0,-1 0 0,1-1-1,-1 1 1,0 0 0,1-1 0,-1 1 0,0 0 0,0 0 0,1-1 0,-1 1 0,0 0 0,0 0 0,0 0 0,0-1 0,0 1 0,0 0 0,0 0 0,-1 0 4,4 9 1,1 1 0,0-1 0,0 0 0,1 0 0,0 0 0,0-1 0,1 1 0,1-2 0,-1 1 0,1-1 0,1 1-1,0-2 1,0 1 0,0-1 0,1-1 0,0 0 0,0 0 0,1 0 0,0-1 0,0-1 0,0 0 0,5 2-1,10-6 43,0-1 1,0-1-1,0-1 0,0-1 0,-1-1 0,0-1 0,0-1 1,0-2-1,-1 0 0,0-1 0,-1-2 0,0 0 1,-1-1-1,0-1 0,-1-1 0,12-12-43,142-110 70,-171 135-73,-1 0-2,-1 1 1,1-1 0,-1 1-1,1 0 1,-1-1 0,1 1-1,0 0 1,0 0 0,-1 0-1,1 0 1,0 0 0,0 1-1,0-1 1,0 1 0,0-1-1,0 1 1,0 0 0,0-1-1,0 1 1,0 0 0,0 0-1,1 1 1,-1-1 0,0 0-1,0 1 1,0-1-1,1 1 5,42 75-1654,-24-48-443,4-7-2150</inkml:trace>
  <inkml:trace contextRef="#ctx0" brushRef="#br0" timeOffset="96389.483">9066 5419 9380,'0'0'195,"0"0"219,0 0-156,0 0-167,0 0 8,0 0 152,-5-8-121,-14-20-122,51 51-80,44 41-210,3-4 0,2-4 1,67 35 281,-147-98-2052,-6-12-93,-6-9-2174</inkml:trace>
  <inkml:trace contextRef="#ctx0" brushRef="#br0" timeOffset="96628.587">9404 5514 1169,'0'0'2038,"-4"-11"326,-34-77 3390,24 86-3285,-4 22-2915,16-18 598,-28 44-231,1 2 1,3 0-1,2 2 1,2 1-1,-13 45 79,21-18-2513,16-54-1054,12-12-2996</inkml:trace>
  <inkml:trace contextRef="#ctx0" brushRef="#br0" timeOffset="96938.158">9661 5660 12086,'0'0'74,"0"0"105,0 0 80,0 0 298,0 0 188,0-4-238,0 4-506,1 0-1,-1 0 1,0 0 0,0 0 0,0 0 0,1 0 0,-1 0 0,0 0 0,0 0 0,0 0 0,0 0 0,1 0-1,-1 0 1,0 0 0,0 0 0,0 0 0,1 0 0,-1 0 0,0 0 0,0 0 0,0 0 0,0 0-1,5 28-176,-5-26 172,21 256-479,-13-161-3266,-6-63-2088</inkml:trace>
  <inkml:trace contextRef="#ctx0" brushRef="#br0" timeOffset="107402.51">5322 3971 1297,'0'0'533,"0"0"-298,0 0-8,0 0 250,0 0-66,0 0-237,19-11 2379,80 0-1753,2-4-476,1 5 0,89 2-324,163 13 638,-306-1-591,160 27-57,-189-24-1526,-15-4-1036</inkml:trace>
  <inkml:trace contextRef="#ctx0" brushRef="#br0" timeOffset="109548.241">5101 4118 1072,'0'0'1153,"0"0"-579,0 0-238,0 0 638,0 0 359,-4 0 73,232-15-186,139-38 183,61 35-891,-156 1-506,10-24-94,-231 32 106,1 2 0,1 2 0,-1 3 0,6 2-18,154-10 10,83-20 273,337 29-334,-374 4 91,-151-13-66,207 0 23,-109-33 59,-122 35-40,-48 7-2478,-30 1-252</inkml:trace>
  <inkml:trace contextRef="#ctx0" brushRef="#br0" timeOffset="111996.823">5398 3390 400,'0'0'355,"0"0"507,0 0-249,0 0-373,0 0-2,9 0 133,18 0-45,28 1 554,-1-3 0,0-2 0,22-5-880,15-4 484,1 4 0,1 5-1,-1 3 1,11 5-484,104 15-8,96-17 69,-20-25-77,325 11 80,-347-8-61,24-5 29,-204 26-24,-60 0-4,0-1 0,0 0 0,1-1 0,-1-2 0,0 0 0,9-3-4,215-39 77,-157 33-90,27-4 54,84-14-3332,-175 25 1274</inkml:trace>
  <inkml:trace contextRef="#ctx0" brushRef="#br0" timeOffset="114125.692">5337 3324 2769,'0'0'2313,"0"0"-1787,0 0-486,6 0 205,427 6 1839,156-3-1206,-179-17-932,26-6 121,-120-11-35,243-4-64,-423 26 208,73 3-32,50-24 203,-55 0-168,-36 8 397,-70 16-1171,-98 6-1539,0 0-2530</inkml:trace>
  <inkml:trace contextRef="#ctx0" brushRef="#br0" timeOffset="117899.759">4403 3142 5314,'0'0'342,"0"0"322,0 0-488,0 0-208,0-2 32,-1-1-164,1 2 213,0 1 0,0-1 1,-1 1-1,1-1 0,0 0 1,0 1-1,0-1 0,0 1 0,0-1 1,0 0-1,0 1 0,0-1 1,0 1-1,0-1 0,0 0 1,0 1-1,0-1 0,1 1 1,-1-1-1,0 0 0,0 1 1,1-1-1,-1 1 0,0-1 1,1 1-1,-1-1 0,0 1 0,1-1 1,-1 1-1,1 0 0,-1-1 1,1 1-1,-1-1 0,1 1 1,-1 0-1,1 0 0,-1-1 1,1 1-1,0 0 0,-1 0 1,1 0-1,-1-1 0,1 1 0,0 0 1,-1 0-1,1 0 0,-1 0 1,1 0-1,0 0 0,-1 0 1,1 1-50,8-2 69,1 1 0,-1 0 0,1 1 0,-1 0 0,1 1 0,-1 0 1,0 0-1,0 1 0,0 0 0,0 1 0,4 2-69,127 74-483,-118-77-3860,-12-3 314</inkml:trace>
  <inkml:trace contextRef="#ctx0" brushRef="#br0" timeOffset="118211.549">4761 3076 5202,'0'0'1241,"0"0"-91,0 0-30,0 0-151,0 0-228,0-4-63,1-10-163,-1 10-342,0 4-237,-28 99-158,12-58 180,-14 47-6956,29-87 4648</inkml:trace>
  <inkml:trace contextRef="#ctx0" brushRef="#br0" timeOffset="118462.014">4688 3223 5475,'0'0'1875,"0"0"-477,0 0-526,0 0-173,0 0-50,0-2-156,68 174-597,-63-146-1321,-6-10-3884,-3-10 686</inkml:trace>
  <inkml:trace contextRef="#ctx0" brushRef="#br0" timeOffset="119294.086">4930 3348 4914,'0'0'1420,"0"0"346,0 0-574,0 0-589,0 0-8,4-6-96,16-16-176,27 14 8,-44 8-323,0 0 0,0 0 0,0 1 0,0 0 0,0-1 0,-1 1 0,1 0 1,0 1-1,0-1 0,-1 0 0,1 1 0,0-1 0,-1 1 0,0 0 0,1 0 1,-1 0-1,0 0 0,0 0 0,0 0 0,0 1 0,-1-1 0,1 1 0,-1-1 1,1 1-1,-1 0 0,0 0 0,0-1 0,0 1 0,0 2-8,5 88-9,-41 34 306,58-126 2135,-20-3-2290,210-60-622,-164 48-1172,-8-2-1992</inkml:trace>
  <inkml:trace contextRef="#ctx0" brushRef="#br0" timeOffset="125436.491">4430 3984 9893,'0'0'170,"0"0"-42,0 0-88,0 0-24,14-9-42,48-25 18,-5 25-6,-51 9 10,0 0 0,0 1 0,0 0 0,-1 0 0,1 0 0,0 0 0,-1 1 0,1 0 0,-1 0 0,1 1 0,-1 0-1,0 0 1,0 0 0,0 0 0,0 1 0,-1 0 0,1 0 0,-1 0 0,3 4 4,13 17-344,15 13-4789,-24-33 2950,1-5-279</inkml:trace>
  <inkml:trace contextRef="#ctx0" brushRef="#br0" timeOffset="125730.689">4834 3890 5507,'0'0'813,"0"0"719,0 0-567,0 0-508,0 0 298,0-4-184,0-11-390,-31 80-218,-21 39-220,50-95-242,1-6-2148,1-1-1196,1-11 1930</inkml:trace>
  <inkml:trace contextRef="#ctx0" brushRef="#br0" timeOffset="126036.791">4767 3978 2481,'0'0'1283,"0"0"209,0 0-534,0 0 170,0 0-346,0-2-339,-19 237 1179,23-217-4864,3-12-119</inkml:trace>
  <inkml:trace contextRef="#ctx0" brushRef="#br0" timeOffset="126517.692">4929 4230 5346,'0'0'2145,"0"0"-768,0 0-467,0 0-294,0 0-296,1-6 307,3-15-35,9 37-266,27 137 189,-35-129-3485,-5-23-2000</inkml:trace>
  <inkml:trace contextRef="#ctx0" brushRef="#br0" timeOffset="182375.979">1708 6756 1953,'0'0'1158,"2"-12"-152,19-92 1819,-1 25 2620,-20 79-5173,0 0-208,0 0-163,0 8-141,-3 397 571,44-44-141,-30-172-6,24 230 53,-16-253 91,-2 122-328,9 31 62,-6 136 335,-22-347-190,8 149 309,1 46-213,-7-97 58,19-18-206,-18-154-145,0 0 0,2 0 0,2 0-1,1 0 1,1-1 0,4 7-10,31 174-329,-39-194 263,12 52-1605,3-29-3016,-14-33-1553</inkml:trace>
  <inkml:trace contextRef="#ctx0" brushRef="#br0" timeOffset="183194.587">0 10596 13062,'0'0'456,"0"0"-288,15-8-365,-14 8 192,17-11-103,0 2 1,1 1-1,0 0 0,0 1 1,1 1-1,3 0 108,457-75 619,419-13-619,914 37 617,-1589 55-610,2508-2-799,-1602-22 1376,-302-17-1411,-811 34-3268,-16-2-3287</inkml:trace>
  <inkml:trace contextRef="#ctx0" brushRef="#br0" timeOffset="185369.437">2541 7090 3089,'0'0'1703,"0"0"12,0 0-1261,0 0-462,0 0-6,0 0 28,0 0-28,0 0 44,0 0 103,0 0 78,0 0 61,0 0-13,0 15 1216,1 18-956,1 0 0,2-1 0,1 1 1,2-1-1,9 26-519,18 45 579,5-1 0,21 33-579,79 135 328,-119-229-275,3-1 0,1-1 0,2-1-1,2-1 1,1-2 0,26 24-53,-6-13 45,2-1 0,3-4 0,0-1 0,3-3-1,42 20-44,-24-17 50,-3 3-1,49 38-49,-82-55 48,2-2-1,0-2 1,2-2 0,43 14-48,-4 0 76,-16-10 8,1-3 0,0-3 1,1-3-1,1-3 0,48 2-84,199 42 168,-60-9 27,-30-19-582,-230-27-4511,-15-3-491</inkml:trace>
  <inkml:trace contextRef="#ctx0" brushRef="#br0" timeOffset="187374.784">3130 6833 5202,'0'0'937,"0"0"-916,0 0-152,0 3 134,6 95 3996,1-50-3352,2-1-1,3 0 1,13 38-647,52 114 683,-69-183-657,0-1 1,1 0-1,1-1 0,0 0 1,1-1-1,0 0 0,1 0 1,0-1-1,8 5-26,241 229 523,-82-100-299,-121-98-29,2-2 0,1-3 0,14 3-195,128 52 133,-158-83-51,1-3 1,0-1-1,0-3 0,37 2-82,62 12 7,249 60 263,-288-63-221,0-4 0,1-6 1,0-4-1,6-4-49,75-25-776,-180 23-1690,-8-2-1207</inkml:trace>
  <inkml:trace contextRef="#ctx0" brushRef="#br0" timeOffset="189068.657">3825 6501 4130,'0'0'-67,"0"0"195,0 0 206,4 5 378,50 97 3687,-44-72-4003,2-2 0,0 1 0,2-1 0,1-1 0,17 22-396,23 43 408,-32-45-305,3-1 0,2-1 0,1-2 0,3 0 0,1-2 0,2-2 0,4 1-103,-22-24 14,1-1 1,1 0 0,0-2 0,1 0 0,1-1 0,0-1 0,0-1 0,1-1 0,0-1 0,18 4-15,202 50 101,184 66 542,-330-100-516,1-4-1,1-4 0,34-1-126,0-5 132,262 14 299,-341-27-531,-28 1-297,-1-2 1,1 0-1,0-2 0,-1-1 0,20-5 397,-27 2-2091,0-2-1447</inkml:trace>
  <inkml:trace contextRef="#ctx0" brushRef="#br0" timeOffset="190620.665">4602 6184 4098,'0'0'1030,"0"0"-475,0 0-203,0 0 395,0 0 288,-5 0 672,46 64-186,140 131 448,-97-103-1873,-50-51-18,1-2 0,2-2 0,2-1 0,1-2 1,1-1-1,2-3 0,18 9-78,210 80 11,-65-76 33,-115-30 29,362 43 839,-360-44-816,1-3 0,0-4 1,29-6-97,-86-1 52,-1-2 1,0-1-1,0-2 1,19-7-53,86-15 27,-140 29-384,7-1 1009,-5 1-5325,-6-3-2490</inkml:trace>
  <inkml:trace contextRef="#ctx0" brushRef="#br0" timeOffset="192086.907">6039 8921 9108,'0'0'1339,"0"0"-210,0 0-358,0 0-320,0 0 37,0 0-173,-1-5-150,-3-5-194,3 17 2,4 16 6,15 217 25,-18-200 0,14 25-1430,-13-64 1247,1 0 1,-1 0-1,0 0 0,0 0 1,0 0-1,1 0 1,-1 0-1,0 0 0,1-1 1,-1 1-1,1 0 1,-1-1-1,1 1 0,-1-1 1,1 0-1,0 0 1,-1 1-1,1-1 0,-1 0 1,1 0-1,-1 0 1,1-1-1,0 1 0,-1 0 1,1-1-1,-1 1 1,1-1-1,-1 1 179,28-12-6085</inkml:trace>
  <inkml:trace contextRef="#ctx0" brushRef="#br0" timeOffset="192425.535">6405 8792 10389,'0'0'152,"0"0"120,0 0-101,0 0 82,0 0 235,0-4 67,-5-15-304,-9 29-259,0 1 0,0 0 1,1 0-1,1 2 0,0-1 0,1 2 0,0-1 1,1 2-1,0-1 0,1 1 0,1 1 0,1-1 1,-1 4 7,5-13-3,0 0 1,1 1-1,-1-1 0,1 1 1,1-1-1,-1 1 1,1 0-1,1 0 1,-1 0-1,1 0 1,0 0-1,1 0 1,-1-1-1,1 1 0,1 0 1,-1 0-1,1-1 1,1 1-1,-1-1 1,1 1-1,0-1 1,0 0-1,3 4 3,7-3 6,0 0 0,0-1 0,0 0 0,1-1-1,0 0 1,0-2 0,0 1 0,0-2 0,0 0 0,1 0 0,-1-1 0,1-1-1,-1-1 1,11-1-6,-4 2-47,10 1-218,51-6-4128,-69-1 311</inkml:trace>
  <inkml:trace contextRef="#ctx0" brushRef="#br0" timeOffset="192690.91">6759 9108 10005,'0'0'848,"0"0"-384,0 0-304,0 0 593,0 0 79,0 0-240,18-6-416,-15 6-176,3 12-80,3 10 80,0 8 0,1 5 16,-4 5 0,0 1-32,-6 2-48,0-2-768,0-7-1329,-7-15-4466</inkml:trace>
  <inkml:trace contextRef="#ctx0" brushRef="#br0" timeOffset="193297.225">6516 8167 5090,'0'0'2007,"0"0"-1236,0 0-414,0 0 233,0 0 306,0-5-381,1-8-381,0 34-97,2 17 83,5 137 149,6-129-587,16-32-2909,-3-13-1469</inkml:trace>
  <inkml:trace contextRef="#ctx0" brushRef="#br0" timeOffset="193673.028">6863 8050 10197,'0'0'512,"0"0"110,0 0-116,0 0-252,0 0 146,0-3 19,0-12-248,0 11-182,-19 34-77,10-18 89,1 1 1,1 0-1,0 0 1,1 1-1,0 0 1,1 0-1,0 0 0,1 0 1,1 1-1,0 0 1,1 0-1,1 0 1,0 11-2,1-13 4,-1-9-3,0 0 1,1-1-1,-1 1 1,1 0-1,0-1 1,0 1-1,0 0 1,0 0-1,0-1 1,1 1-1,0 0 1,0-1-1,0 1 1,0-1-1,0 1 1,1-1-1,-1 0 1,1 1-1,0-1 1,0 0-1,1 0 1,-1 0-1,0 0 1,1-1-1,0 1 1,-1-1-1,1 1 1,0-1-1,1 0 0,-1 0 1,0 0-1,0-1 1,1 1-2,103-2-451,-40-20-3172,-19-3-3788</inkml:trace>
  <inkml:trace contextRef="#ctx0" brushRef="#br0" timeOffset="194032.246">7183 8285 5795,'0'0'3110,"0"0"-1549,0 0-555,0 0-206,0 0-157,8 0-200,68 2 37,-73-1-478,-1 0 0,1 1-1,-1-1 1,1 1-1,-1 0 1,0 0 0,1 0-1,-1 0 1,0 0-1,0 0 1,0 1 0,-1-1-1,1 1 1,-1-1 0,1 1-1,-1-1 1,0 1-1,0 0 1,0 0 0,0 0-1,0-1 1,-1 1 0,1 0-1,-1 0 1,0 0-1,0 0 1,0 2-2,-13 81 4,-33 26-28,57-108-2,126-36 359,-76 15-394,31-9-1083,-34 5-3157,-29 7-3754</inkml:trace>
  <inkml:trace contextRef="#ctx0" brushRef="#br0" timeOffset="194520.457">7198 7394 3394,'0'0'5341,"0"0"-4071,0 0-1292,0 3 22,14 138 913,-6 18-887,-8-157-110,0-1-1,0 1 1,0-1-1,0 1 0,1-1 1,-1 1-1,1-1 0,-1 0 1,1 1-1,-1-1 1,1 0-1,0 1 0,0-1 1,0 0-1,0 0 1,-1 0-1,2 0 0,-1 0 1,0 0-1,0 0 1,0 0-1,0 0 0,0 0 1,1-1-1,-1 1 0,0 0 1,1-1-1,-1 1 1,1-1-1,-1 1 0,0-1 1,1 0-1,-1 0 1,1 0-1,-1 0 0,1 0 1,-1 0-1,1 0 1,-1 0-1,1 0 0,-1-1 1,2 0 84,20-8-3703</inkml:trace>
  <inkml:trace contextRef="#ctx0" brushRef="#br0" timeOffset="194895.618">7559 7401 7347,'0'0'910,"0"0"19,0 0-190,0 0-331,0 0-184,0-6 80,-4-19-93,-31 18 589,32 7-796,0 0 1,0 1-1,0-1 0,0 1 1,0-1-1,0 1 0,0 0 0,0 0 1,0 0-1,0 1 0,1-1 1,-1 1-1,0-1 0,1 1 0,0 0 1,-1 0-1,1 0 0,0 0 1,0 1-1,0-1 0,0 0 0,0 1 1,0 0-1,1-1 0,-1 1 1,1 0-1,0 0 0,0 0-4,-7 15 7,1 0 0,1 0 1,0 0-1,2 0 0,0 1 0,1 0 0,1 0 0,0 0 0,2 12-7,-1-29 3,1 0 1,0 0-1,0 0 0,-1 0 0,1 0 0,1 0 1,-1 0-1,0 1 0,0-1 0,1 0 1,-1 0-1,1 0 0,0 0 0,0 0 0,0 0 1,0-1-1,0 1 0,0 0 0,0 0 1,0-1-1,1 1 0,-1 0 0,1-1 0,-1 1 1,1-1-1,-1 0 0,1 0 0,0 0 0,0 1 1,0-1-1,0-1 0,0 1 0,0 0 1,0 0-4,115 3 13,-23-16-2396,-53-2-1730</inkml:trace>
  <inkml:trace contextRef="#ctx0" brushRef="#br0" timeOffset="195317.827">7848 7572 7555,'0'0'1617,"0"0"-558,0 0-285,12-9 37,37-25-77,-47 32-697,1 0 1,0 1 0,-1-1-1,1 1 1,0 0 0,0 0-1,0 0 1,0 0-1,0 0 1,0 1 0,0-1-1,0 1 1,1 0 0,-1 0-1,0 0 1,0 0 0,3 1-38,6 0-5,-8 1-15,0 0 0,0 0 0,0 0 0,0 1 0,0-1 1,-1 1-1,0 0 0,1 0 0,-1 0 0,0 1 0,0-1 0,-1 1 1,1-1-1,-1 1 0,1 0 0,-1 0 0,0 0 0,-1 0 0,1 1 0,-1-1 1,0 0-1,0 1 0,0-1 0,-1 0 0,1 1 0,-1-1 0,0 1 1,0-1-1,-1 3 20,3 7-241,-1-9 236,1 0-1,0-1 1,-1 0-1,2 1 1,-1-1-1,0 0 1,1 0-1,0 0 1,-1 0-1,2-1 1,-1 1-1,0-1 1,1 0-1,-1 0 1,1 0-1,0 0 1,0-1-1,0 1 1,1-1-1,-1 0 0,0 0 1,1-1-1,0 1 6,57 40 61,-62-40-64,1 1 1,0 0 0,-1 0-1,1-1 1,-1 1 0,0 0-1,0 0 1,0 0 0,0 0-1,-1 0 1,1-1 0,-1 1-1,0 0 1,0 0 0,0-1-1,0 1 1,0 0 0,0-1-1,-1 1 1,1-1 0,-1 0 0,0 1-1,1-1 1,-1 0 0,0 0-1,-1 0 1,1 0 0,0-1-1,0 1 1,-1 0 0,0 0 2,-107 96-251,101-80-3055,9-18-37</inkml:trace>
  <inkml:trace contextRef="#ctx0" brushRef="#br0" timeOffset="196394.357">7729 6649 8580,'0'0'157,"0"0"38,0 0-51,0 0 38,0 0 279,0-7 302,-2-20-19,2 20-167,0 7-457,3 216-352,6-146-113,11-32-3699,-7-31-1177</inkml:trace>
  <inkml:trace contextRef="#ctx0" brushRef="#br0" timeOffset="196748.699">8024 6571 7475,'0'0'409,"0"0"20,0 0-282,0 0-78,0 0 254,4-4 496,9-12-344,-10 12-328,-10 6-101,-1-1 0,0 1 0,0 0 0,1 1 0,-1 0 0,1 0 0,0 1 0,0 0 0,0 0 0,1 1 0,-1 0 0,-3 3-46,3-1 47,1 0-1,-1 0 1,1 0-1,1 0 1,0 1-1,0 0 1,0 0-1,1 1 1,0-1 0,1 1-1,0 0 1,0 0-1,1 0 1,0 0-1,1 0 1,0 0-1,0 1 1,1-1-1,0 0 1,2 9-47,-2-15 6,1 0-1,0 0 1,0 0 0,0 0-1,0 0 1,1 0 0,-1 0-1,1 0 1,0 0 0,-1-1 0,1 1-1,1-1 1,-1 1 0,0-1-1,1 0 1,-1 0 0,1 0-1,-1 0 1,1 0 0,0 0-1,0-1 1,0 0 0,0 1-1,0-1 1,0 0 0,0 0-1,1-1-5,90 13 245,-90-13-293,111-2 120,-41-14-3367,-43 4-3719</inkml:trace>
  <inkml:trace contextRef="#ctx0" brushRef="#br0" timeOffset="197512.539">8515 6796 8820,'0'0'1251,"0"0"-298,0 0-102,0 0-235,0 0-2,2-4-134,9-11-325,-8 12-185,-11 9-114,-60 43 104,-68 63 40,135-111-3,1 0-1,-1-1 0,1 1 1,0 0-1,-1 0 0,1 0 1,0-1-1,0 1 0,0 0 1,-1 0-1,1 0 0,0 0 1,0-1-1,0 1 1,1 0-1,-1 0 0,0 0 1,0 0-1,0-1 0,1 1 1,-1 0-1,0 0 0,1 0 1,-1-1-1,0 1 0,1 0 1,-1-1-1,1 1 0,-1 0 1,1-1-1,0 1 1,-1 0-1,1-1 0,0 1 1,-1-1-1,1 1 0,0-1 1,0 0-1,-1 1 0,1-1 1,0 0-1,0 1 0,0-1 1,-1 0-1,1 0 1,0 0-1,0 0 0,0 0 1,0 0-1,0 0 0,-1 0 1,1 0-1,0 0 0,0 0 1,0-1-1,0 1 0,-1 0 1,1-1-1,0 1 0,0 0 1,-1-1-1,1 1 1,0-1-1,-1 1 0,1-1 4,4 1 8,132 3-1198,-111 12-1166,-42-18 2161,7-67 1245,10 53-704,-1-45 2882,3 175-3366,-4-63-545,3-1 0,2 1-1,2-1 1,11 47 683,-1-51-3049</inkml:trace>
  <inkml:trace contextRef="#ctx0" brushRef="#br0" timeOffset="198556.457">8922 10084 12758,'0'0'832,"0"0"-306,0 0-505,13 3-101,-9-2 74,5 0-1,-1 1 0,1 0 0,-1 0 0,0 1 0,0 0 0,0 1 0,0-1 0,-1 2 0,0-1 0,0 1 0,6 5 7,236 274-549,-247-281 533,-1-2-14,-1 0 1,1 1-1,0-1 0,0 1 0,-1-1 0,1 0 1,0 0-1,0 1 0,0-1 0,0 0 0,1 0 0,-1 0 1,0 0-1,0 0 0,1 0 0,-1-1 0,0 1 1,1 0-1,-1-1 0,1 1 0,-1-1 0,1 1 1,-1-1-1,1 0 0,-1 0 0,1 0 0,0 1 0,-1-1 1,1-1-1,-1 1 0,1 0 0,-1 0 0,1-1 1,-1 1-1,1 0 0,-1-1 0,1 0 0,-1 1 1,1-1-1,-1 0 0,1 0 30,2-10-200,0 0 0,-1-1 1,-1 1-1,0-1 0,0 0 1,-1 0-1,0 1 0,-2-12 200,2 14-19,-1-14-36,2 13 206,-1-1 0,0 1 0,-1-1 1,0 1-1,-1-1 0,0 1 0,-1-1 0,0 1 1,0 0-1,-1-1 0,0 1 0,-1 0 0,-1 1 1,1-1-1,-1 1 0,-3-4-151,6 12 31,1-1 0,-1 1 0,0-1 0,1 1 0,-1 0 0,0-1 0,0 1 0,0 0 0,0 0 0,0 1 0,0-1 0,-1 0 0,1 1 1,0-1-1,0 1 0,0-1 0,-1 1 0,1 0 0,0 0 0,0 0 0,-1 1 0,1-1 0,0 0 0,0 1 0,-1-1 0,1 1 0,0 0 0,0 0 0,0 0 0,0 0 0,-1 0-31,-58 48-179,55-44 202,-243 271-78,79-80-2798,88-112-1784</inkml:trace>
  <inkml:trace contextRef="#ctx0" brushRef="#br0" timeOffset="199572.553">844 10833 9412,'0'0'64,"-12"7"16,-39 27 318,49-33-362,0 1 0,0 0 0,0 0 0,0 0 0,1 0 0,-1 0 0,1 0-1,0 0 1,-1 1 0,1-1 0,0 0 0,0 1 0,1-1 0,-1 1 0,0-1 0,1 1 0,0-1 0,-1 1 0,1 0 0,0 1-36,0 4 73,-2 0-34,0-1 0,0 1 0,1 0 0,0 0 0,1 0 0,0-1 0,0 1 0,1 0 0,0 0 0,0 0 0,1-1 0,0 1 0,0-1 0,0 1 0,1-1-1,1 0 1,-1 0 0,1 0 0,0 0 0,1-1 0,-1 0 0,1 0 0,0 0 0,1 0 0,0-1 0,0 0 0,0 0 0,0 0 0,1-1 0,1 1-39,-1-2 37,0-1 0,1 0 0,-1 0 0,1 0 0,0-1 0,0 0 0,-1-1 0,1 0 0,0 0 0,0 0 0,0-1 1,-1 0-1,1-1 0,0 0 0,-1 0 0,1 0 0,-1-1 0,0 0 0,0-1 0,0 0 0,0 0 0,-1 0 0,0-1 0,1 0 0,-2 0 0,1 0 0,0-1 1,-1 0-1,0 0 0,-1 0 0,1-1 0,-1 1 0,-1-1 0,1 0 0,-1 0 0,0-1 0,1-3-37,-2 4-1,-1 1-1,1-1 1,-1 1 0,0-1-1,-1 0 1,0 1-1,0-1 1,0 0 0,-1 1-1,0-1 1,0 0-1,0 1 1,-1-1 0,0 1-1,-1 0 1,1-1-1,-1 1 1,0 0 0,-1 1-1,1-1 1,-1 1-1,0-1 1,-2 0 1,-6-5-134,-1 2 1,0-1-1,0 2 1,-1 0-1,0 0 0,0 1 1,-1 1-1,0 1 1,0 0-1,0 0 0,-1 2 1,1 0-1,-1 1 1,-11-1 133,-79 5-3714,68 6-2595</inkml:trace>
  <inkml:trace contextRef="#ctx0" brushRef="#br0" timeOffset="200475.852">863 6215 5282,'0'0'961,"0"0"-961,0 0-240,0 0 240,0 0 16,0 0 928,0 0 113,76 53-641,-50-40-96,0 1-320,-4 0 0,4 1-16,-3-1 16,2-3-112,2-1-832,0-5-817,0-5-864</inkml:trace>
  <inkml:trace contextRef="#ctx0" brushRef="#br0" timeOffset="200754.186">1303 6202 8356,'0'0'1347,"0"0"-512,0 0-232,0 0-320,0-3-288,0 73-113,-5-53-537,-2 0 1,0-1-1,-1 0 0,0-1 1,-1 0-1,-1 0 0,-4 4 655,-27 44-2580,41-63-85</inkml:trace>
  <inkml:trace contextRef="#ctx0" brushRef="#br0" timeOffset="200971.68">1301 6380 5811,'0'0'2481,"0"0"-2369,0 0-112,0 0-16,0 0 16,0 0 512,4 31 224,-4-11-319,1 6-81,-1 4-192,0 5-48,0 6-64,0 6-32,0 8 0,0 3 0,0 1-16,0-7-1569,0-15-5026</inkml:trace>
  <inkml:trace contextRef="#ctx0" brushRef="#br0" timeOffset="203618.936">3612 8524 1953,'0'0'2438,"0"0"-1648,0 0-510,0 0 726,0 0 587,0 0-531,-3-5-449,-1-2-238,-2-3 117,9 19-257,-1-7-230,-1 1 0,0-1 1,0 1-1,-1 0 0,1 0 0,-1 0 0,1-1 0,-1 1 1,0 0-1,0 0 0,0 0 0,0 0 0,-1-1 0,1 1 1,-1 0-1,1 0 0,-1 0 0,0-1 0,0 1 1,0 0-1,-1-1 0,1 1 0,-1-1 0,1 0 0,-1 1 1,0-1-1,0 0 0,0 0 0,0 0 0,0 0 0,0-1 1,-1 1-1,1 0 0,-1-1 0,1 0 0,-1 1 1,1-1-1,-1 0 0,0 0 0,0-1 0,1 1 0,-1-1 1,0 1-1,0-1 0,0 0 0,0 0 0,1 0 1,-1 0-1,0-1 0,0 1 0,0-1-5,1 0 4,0-1 1,0 0-1,1 0 0,-1 0 0,1 0 0,0 0 1,-1 0-1,1-1 0,0 1 0,0 0 0,0-1 1,0 1-1,1 0 0,-1-1 0,1 1 0,0-1 1,-1 1-1,1-1 0,0 1 0,0-1 0,1 1 1,-1-1-1,1-2-4,-1-2 2,1 2-3,1 0 1,0 1 0,0-1-1,1 0 1,-1 1-1,1-1 1,0 1-1,0 0 1,1 0 0,-1 0-1,1 0 1,0 1-1,0-1 1,0 1 0,0 0-1,0 0 1,1 0-1,0 1 1,-1 0-1,1 0 1,0 0 0,0 0-1,0 1 1,0 0-1,0 0 1,0 0 0,1 1-1,-1-1 1,0 1-1,0 1 1,1-1-1,3 1 1,-7 1-3,0 0-1,1 0 1,-1 0-1,-1 0 0,1 0 1,0 0-1,0 1 1,-1-1-1,1 1 0,-1-1 1,0 1-1,0-1 0,0 1 1,0 0-1,0 0 1,-1-1-1,1 1 0,-1 0 1,0 0-1,1 0 1,-1 0-1,-1-1 0,1 1 1,0 0-1,-1 0 4,1-2 0,1 7-1,-1 0 0,-1 0 1,0 0-1,0 0 0,0 0 0,-1 0 1,0 0-1,0-1 0,-1 1 0,0-1 1,-1 1-1,0-1 0,0 0 1,0 0-1,-1-1 0,0 1 0,0-1 1,0 0-1,-1-1 0,0 1 0,0-1 1,-2 1 0,7-5 0,0 0 1,-1 0-1,1 0 1,0-1-1,-1 1 1,1 0-1,-1 0 1,1-1 0,0 1-1,-1-1 1,1 0-1,-1 1 1,0-1-1,1 0 1,-1 0-1,1 0 1,-1 0-1,1 0 1,-1 0-1,1 0 1,-1-1-1,0 1 1,1 0 0,-1-1-1,1 1 1,0-1-1,-1 0 1,1 0-1,-1 1 1,1-1-1,0 0 1,0 0-1,0 0 1,-1 0-1,1 0 1,0-1-1,0 1 1,0 0 0,1 0-1,-1-1 1,0 1-1,0 0 1,1-1-1,-1 1 1,1-1-1,-1 1 1,1-1-1,-1 1 1,1-1-1,0-1 0,-2-3-5,1 0-1,0-1 0,0 1 0,0-1 0,1 1 0,0 0 1,0-1-1,1 1 0,-1-1 0,1 1 0,1 0 1,-1-1-1,1 1 0,0 0 0,1 0 0,0 0 0,-1 0 1,2 1-1,-1-1 0,1 1 0,0 0 0,1-2 6,-4 7-1,1 0-1,-1-1 1,1 1-1,-1 0 0,1 0 1,-1-1-1,1 1 0,-1 0 1,1 1-1,-1-1 1,0 0-1,1 0 0,-1 1 1,1-1-1,-1 0 1,1 1-1,-1 0 0,0-1 1,0 1-1,1 0 1,-1 0-1,0-1 0,0 1 1,0 0-1,0 0 0,0 0 1,0 1-1,0-1 1,0 0-1,0 0 0,0 0 1,-1 1-1,1-1 1,0 0-1,-1 1 0,1-1 1,-1 0-1,0 1 1,1-1-1,-1 1 0,0-1 1,0 1-1,0-1 0,0 1 1,0-1-1,0 1 1,0-1-1,-1 1 0,1-1 1,0 0-1,-1 1 1,1-1-1,-1 1 2,1 1-6,1 2 4,0 1 1,-1 0-1,0 0 0,0 0 0,0 1 1,0-1-1,-1-1 0,0 1 0,-1 0 1,1 0-1,-1 0 0,0 0 0,0-1 1,-1 1-1,0-1 0,0 0 0,0 0 1,-2 2 1,5-6-1,0-1 1,0 0 0,-1 1 0,1-1 0,-1 1-1,1-1 1,0 0 0,-1 1 0,1-1 0,-1 1-1,1-1 1,-1 0 0,1 0 0,-1 1-1,1-1 1,-1 0 0,1 0 0,-1 0 0,1 0-1,-1 0 1,1 1 0,-1-1 0,0 0 0,1 0-1,-1 0 1,1 0 0,-1-1 0,1 1-1,-1 0 1,1 0 0,-1 0 0,1 0 0,-1 0-1,1-1 1,-1 1 0,1 0 0,-1-1 0,1 1-1,-1 0 1,1-1 0,-1 1 0,1 0 0,0-1-1,-1 1 1,1-1 0,0 1 0,-1-1-1,1 1 1,0-1 0,0 1 0,-1-1 0,1 1-1,0-1 1,0 1 0,0-1 0,0 1 0,0-1-1,-1 0 1,-1-37 34,2 34-31,0-1-19,0 0 1,0 0 0,1 0-1,0 0 1,0 0 0,0 0-1,0 0 1,1 0 0,0 0-1,0 0 1,1 1 0,-1-1-1,1 1 1,0 0 0,0 0-1,0 0 1,1 0 0,-1 0-1,1 0 1,1 0 15,42-10-3231,-32 14-1086</inkml:trace>
  <inkml:trace contextRef="#ctx0" brushRef="#br0" timeOffset="205058.268">4088 8049 7668,'0'0'787,"0"0"-443,0 0-352,0 3 2,-2 1 17,1 0 0,-1 0 0,0-1-1,0 1 1,-1-1 0,1 0 0,-1 1-1,0-1 1,0 0 0,0 0 0,0-1-1,0 1 1,0-1 0,-1 1 0,1-1-1,-1 0 1,0 0 0,0-1 0,1 1 0,-1-1-1,0 0 1,0 0 0,0 0 0,-1 0-1,1-1 1,0 0 0,0 0 0,0 0-1,0 0 1,0-1 0,-2 0-11,5 1 27,0-1-1,0 0 1,0 0 0,0 0-1,0 0 1,0 0 0,0 0-1,0 0 1,0 0 0,1 0-1,-1-1 1,0 1 0,1 0-1,-1 0 1,1-1 0,0 1-1,-1 0 1,1-1 0,0 1-1,0 0 1,0-1 0,0 1-1,0 0 1,0-1 0,0 1-1,0 0 1,1-1 0,-1 1 0,0 0-1,1-1 1,-1 1 0,1 0-1,-1 0 1,1-1 0,0 1-1,0 0 1,-1 0 0,1 0-1,0 0 1,0 0 0,0 0-1,0 0 1,0 0 0,0 1-1,0-1 1,1 0 0,-1 0-1,0 1 1,0-1 0,1 1-1,-1-1-26,1 1 1,-1 0 0,1 0 0,0 0 0,-1 0 0,1 0 0,0 0-1,0 0 1,-1 1 0,1-1 0,-1 1 0,1-1 0,0 1-1,-1 0 1,1-1 0,-1 1 0,0 0 0,1 0 0,-1 0 0,1 0-1,-1 0 1,0 0 0,0 1 0,0-1 0,0 0 0,0 0 0,0 1-1,0-1 1,0 1 0,0-1 0,-1 1 0,1-1 0,-1 1-1,1 0 1,-1-1 0,1 1 0,-1 0 0,0-1 0,0 1 0,0 0-1,0-1 1,0 1 0,0 0 0,-1-1 0,1 2-1,0 5 14,1-6-12,0-1 0,-1 0-1,1 1 1,-1-1 0,1 1-1,-1-1 1,0 1 0,1-1-1,-1 1 1,0-1 0,0 1 0,0 0-1,0-1 1,0 1 0,0-1-1,-1 1 1,1-1 0,-1 1-1,1-1 1,-1 1 0,1-1 0,-1 0-1,0 1 1,1-1 0,-1 0-1,0 1 1,0-1 0,0 0-1,0 0 1,0 0 0,-1 0-1,1 0 1,0 0 0,0 0 0,-1 0-1,1 0 1,0-1 0,-1 1-1,1 0 1,-1-1 0,1 0-1,-1 1 1,1-1 0,-1 0 0,0 1-2,0-3 7,0 0 0,0 0 0,1 0 0,-1 0 0,1 0 1,-1 0-1,1 0 0,0 0 0,0-1 0,0 1 0,0 0 1,0-1-1,0 1 0,1-1 0,-1 1 0,1-1 0,0 1 1,0-1-1,0 1 0,0-1 0,0 1 0,0-1 1,1-1-8,-1 2 0,-1-1-1,1-1 1,-1 1-1,1 0 0,0-1 1,0 1-1,0-1 1,1 1-1,-1 0 0,1-1 1,0 1-1,0 0 1,0 0-1,0 0 0,0 0 1,1-1-1,-1 2 0,1-1 1,0 0-1,0 0 1,0 0-1,0 1 0,1-1 1,-1 1-1,1 0 1,-1 0-1,4-2 1,64-13 16,-69 18-17,0 0 0,0 1 1,0-1-1,0 1 0,0-1 0,0 1 1,-1-1-1,1 1 0,0 0 0,-1-1 1,1 1-1,-1 0 0,0-1 0,0 1 1,1 0-1,-1-1 0,0 1 0,-1 0 1,1 0-1,0-1 0,0 1 0,-1 0 1,1-1-1,-1 1 0,0 1 1,-1 1 5,-1 0-1,1-1 0,-1 0 1,0 1-1,0-1 1,0 0-1,0 0 1,0 0-1,-1-1 0,1 1 1,-1-1-1,0 0 1,0 0-1,0 0 0,0-1 1,0 1-1,0-1 1,0 0-1,0 0 0,-1 0 1,1-1-1,0 1 1,-1-1-1,1 0 1,0 0-1,-3-1-4,3-1 25,1 0 0,0 0 0,0 0 0,0 0 1,0-1-1,0 1 0,0-1 0,1 0 0,0 0 0,-1 0 0,1 0 0,0 0 0,0 0 1,0-1-1,1 1 0,-1 0 0,1-1 0,0 0 0,0 1 0,0-1 0,1 0 0,-1 1 1,1-1-1,0 0 0,0 0 0,0 1 0,0-1 0,1 0 0,0-2-25,-1 3-1,0 0-1,1 0 0,0 0 0,0 0 1,-1 0-1,2 0 0,-1 0 0,0 0 1,1 1-1,-1-1 0,1 0 0,0 1 0,0-1 1,0 1-1,0 0 0,0 0 0,0-1 1,1 1-1,-1 1 0,1-1 0,-1 0 1,1 1-1,0-1 0,0 1 0,0 0 1,0 0-1,0 0 0,0 0 0,0 0 1,0 1-1,0-1 0,0 1 0,0 0 1,0 0-1,0 0 0,0 1 0,0-1 1,3 1 1,-4 1-30,-1 0 1,1 1 0,-1-1-1,1 1 1,-1-1 0,0 1-1,0-1 1,0 1-1,-1-1 1,1 1 0,0 0-1,-1-1 1,0 1 0,1 0-1,-1 0 1,0-1 0,-1 1-1,1 0 1,0 0 0,-1-1-1,0 1 1,1 0 0,-1-1-1,0 1 30,-4 5-209,0-1-1,0 0 0,-1 0 1,1 0-1,-1 0 0,-1-1 0,1 0 1,-1-1-1,0 0 0,-3 2 210,-5 2-2774</inkml:trace>
  <inkml:trace contextRef="#ctx0" brushRef="#br0" timeOffset="206225.197">3080 8909 8580,'0'0'2102,"0"0"-1027,0 0-634,0 0-313,-6-1-179,5 1 47,-1-1 1,1 1-1,0 0 0,0-1 1,-1 1-1,1 0 1,0 0-1,-1 0 0,1 0 1,0 0-1,-1 0 1,1 1-1,0-1 0,0 0 1,-1 1-1,1-1 0,0 0 1,0 1-1,0 0 1,0-1-1,-1 1 0,1 0 1,0-1-1,0 1 0,0 0 1,0 0-1,1 0 1,-1 0-1,0 0 0,0 0 1,0 0-1,1 0 0,-1 1 1,1-1-1,-1 0 1,1 0-1,-1 0 0,1 1 1,0-1-1,-1 0 0,1 0 1,0 2 3,-63 326-69,57-319 177,5-29 133,4-24-282,2 0 0,2 1 1,2 0-1,6-16 41,0-3 3,30-120 186,-37 189-362,45 116-407,5-3-1,43 64 581,-93-166-3438,-8-18-412</inkml:trace>
  <inkml:trace contextRef="#ctx0" brushRef="#br0" timeOffset="206458.635">3047 9136 7187,'0'0'1809,"0"0"-704,0 0-545,0 0-112,0 0 0,0 0 177,-7-13-497,7 13-80,11 0-48,15-1 48,12 0 16,8 0-64,-1-2 0,-2-3-2129,-9-2-7924</inkml:trace>
  <inkml:trace contextRef="#ctx0" brushRef="#br0" timeOffset="208426.332">4440 7731 6819,'0'0'798,"0"0"-49,0 0-372,0 0-12,0 0 150,0-4 296,-1 0-677,0-7 777,0 20-526,30 214-366,-9-107-25,-24-115-79,-4-11-252,0-1-1,0 0 1,1 0 0,0 0 0,1-1-1,0 0 1,1 0 0,0 0-1,1-1 1,1 0 0,0 0-1,0 0 1,1 0 0,0-12 337,2 18-292,-1 3 359,0-1 1,0 0-1,0 1 0,1-1 0,-1 0 0,1 0 0,0 0 0,1 0 0,-1 1 0,1-1 0,0 0 0,1 1 0,-1-1 0,1 0 0,-1 1 0,1-1 0,1 1 0,-1 0 0,1 0 0,-1 0 0,1 0 0,0 0 0,0 1 0,1-1 0,-1 1 0,2-1-67,0 1 85,0 0-1,0 0 0,0 0 1,0 0-1,1 1 0,-1 0 1,1 0-1,0 0 1,-1 1-1,1 0 0,0 0 1,0 0-1,0 1 0,0 0 1,0 0-1,3 1-84,-7 0-1,1 1-1,-1 0 1,-1 0-1,1 0 1,0 0-1,0 0 1,-1 0-1,1 0 1,-1 1-1,0-1 1,1 1-1,-1-1 1,0 1-1,-1-1 1,1 1-1,0-1 1,-1 1-1,1 0 1,-1 0-1,0-1 1,0 1-1,0 0 0,0-1 1,-1 1-1,1 0 1,-1-1-1,0 3 2,0 7-4,-20 89-84,33-99 101,135-1 102,-144-1-114,0 0 0,0 0 1,0 1-1,0-1 0,0 1 0,0 0 1,0 0-1,0 0 0,0 0 0,0 0 1,-1 1-1,1-1 0,0 1 0,-1 0 1,0 0-1,1 0 0,-1 0 0,0 0 1,0 0-1,0 0 0,0 1 0,0-1 1,-1 1-1,1 0 0,-1-1 0,1 1 1,-1 0-1,0 0 0,0 0 0,-1 0 1,1 0-1,0 0 0,-1 0 0,0 0 1,0 0-1,0 0 0,0 0 0,0 0 1,0 0-1,-1 0 0,0 0 0,0 0 1,1 0-1,-2 0 0,1-1 0,0 1 1,-1 0-2,-5 5-296,0-1 0,-1 0 0,0 0 0,-1-1 0,0 0 1,0-1-1,0 0 0,0 0 0,-9 2 296,-24 10-3452</inkml:trace>
  <inkml:trace contextRef="#ctx0" brushRef="#br0" timeOffset="-197327.738">3447 7572 304,'0'0'419,"0"0"-160,0 0 40,0 0-3,0 0-56,0 0 131,0 0 88,27 0 3073,-9-28-1614,8 28-1761,-25 0-162,-1 0-16,0 0 37,0 0-46,31 2 449,-29 1-412,0 0-1,0 1 1,0-1-1,0 1 0,0-1 1,-1 1-1,0-1 1,1 1-1,-1 0 1,-1 0-1,1-1 0,-1 1 1,1 0-1,-1 0 1,0 0-1,0 0 1,-1 1-7,-44 5 600,44-12-586,-1 1 1,1-1-1,0 1 0,0-1 1,1 1-1,-1-1 0,0 0 1,0 1-1,1-1 0,-1 0 1,1 0-1,-1 1 1,1-1-1,0 0 0,0 0 1,0 0-1,0 1 0,0-1 1,0 0-1,0 0 0,1 0 1,-1 1-1,1-1 0,-1 0 1,1 0-1,0 1 0,0-1 1,-1 0-1,2 0-14,-1 0 2,0 1-1,0 0 1,0 0-1,0 0 1,1 1-1,-1-1 0,0 0 1,0 0-1,1 0 1,-1 1-1,0-1 1,1 1-1,-1-1 1,1 1-1,-1 0 1,0-1-1,1 1 1,-1 0-1,1 0 1,-1 0-1,1 0 1,-1 0-1,1 0 1,-1 1-1,1-1 0,-1 0 1,0 1-1,1-1 1,-1 1-1,1 0 1,-1-1-1,0 1 1,0 0-1,1 0 1,-1-1-1,0 1 1,0 0-1,0 0 1,0 1-1,0-1 1,0 0-1,0 0 1,-1 0-1,1 1 1,0-1-1,-1 0 0,1 2-1,0 0 7,-1 0-1,1 0 0,-1 0 0,0 0 0,0 0 0,-1 0 0,1 0 0,-1 0 0,1 0 1,-1 0-1,0 0 0,0 0 0,0 0 0,-1 0 0,1-1 0,-1 1 0,1 0 0,-1-1 1,0 1-1,0-1 0,0 0 0,0 1 0,0-1 0,-1 0 0,1-1 0,-1 1 0,1 0 1,-1-1-1,0 1 0,0-1 0,0 0 0,1 0 0,-1 0 0,0 0 0,0 0 0,0-1 1,0 1-1,-2-1-6,-1-38 643,6 36-642,0-1 1,0 0 0,0 0-1,1 0 1,-1 1 0,1-1 0,-1 0-1,1 1 1,0-1 0,0 0-1,0 1 1,1-1 0,-1 1 0,1-1-1,-1 1 1,1 0 0,0 0-1,0 0 1,0 0 0,0 0-1,0 0 1,0 0 0,0 1 0,1-1-1,-1 1 1,1-1 0,-1 1-1,1 0 1,-1 0 0,1 0 0,0 0-1,0 1 1,-1-1 0,1 1-1,0 0 1,0 0 0,0 0 0,-1 0-1,3 0-1,-2 2-5,0 0 0,-1 1 0,1-1 0,0 1 0,-1 0-1,0-1 1,1 1 0,-1 0 0,0 0 0,-1 0 0,1 1 0,0-1 0,-1 0-1,0 1 1,0-1 0,0 1 0,0-1 0,0 1 0,-1-1 0,0 1 0,1 0-1,-1-1 1,-1 1 0,1 0 0,0-1 0,-1 2 5,1-3 2,0 0 1,1 0-1,-1 0 0,0 0 1,0 0-1,0 0 1,0 0-1,0 0 0,0 0 1,-1 0-1,1-1 0,-1 1 1,1 0-1,-1 0 1,0 0-1,0-1 0,0 1 1,0 0-1,0-1 0,0 1 1,0-1-1,0 1 1,-1-1-1,1 1 0,-1-1 1,1 0-1,-1 0 1,1 0-1,-1 0 0,0 0 1,1 0-1,-1 0 0,0 0 1,0-1-1,0 1 1,0-1-1,-1 1-2,0 0 3,1 0 0,-1 0 1,1 0-1,-1-1 0,0 1 1,1-1-1,-1 1 0,0-1 0,1 0 1,-1 0-1,0 0 0,1-1 0,-1 1 1,0 0-1,1-1 0,-1 0 1,1 0-1,-1 0 0,1 0 0,-1 0 1,1 0-1,-1-1 0,1 1 0,0-1 1,0 1-1,0-1 0,0 0 1,0 0-1,0 0 0,1 0 0,-1 0 1,0 0-1,1-1 0,0 1 1,0-1-1,-1 1 0,1-1 0,1 1 1,-1-1-1,0 1 0,1-1 0,-1 0 1,1 1-1,0-2-3,0 0 0,1 0-1,0 0 1,0 0-1,1 0 1,-1 0 0,1 0-1,0 1 1,0-1 0,0 0-1,0 1 1,1 0-1,-1-1 1,1 1 0,0 0-1,0 0 1,0 1 0,0-1-1,1 1 1,-1-1-1,1 1 1,-1 0 0,1 1-1,0-1 1,0 0-1,0 1 1,0 0 0,0 0-1,0 0 1,0 1 0,0-1-1,0 1 1,0 0-1,1 0 1,-1 0 0,2 1 0,-4 1-6,0 1 0,0-1 0,0 0 0,-1 1 0,1-1 0,-1 1 0,0-1 0,0 1 0,0 0 0,0 0 0,0-1 0,-1 1 0,1 0 0,-1 0 0,1 0 0,-1 0 0,0 0 0,0-1 0,-1 1 0,1 0 0,-1 0 0,1 0 0,-1 0 0,-1 1 6,1 1 1,0 0 1,-1 0 0,0 0 0,0 0 0,0 0 0,-1 0-1,1-1 1,-1 1 0,0-1 0,-1 0 0,1 0 0,-1 0-1,0 0 1,0-1 0,0 1 0,-2 0-2,5-3 0,1-1-1,-1 1 1,1-1 0,-1 1 0,0-1 0,1 0-1,-1 1 1,1-1 0,-1 0 0,0 1-1,1-1 1,-1 0 0,0 0 0,1 0-1,-1 0 1,0 1 0,1-1 0,-1 0 0,0 0-1,0 0 1,1 0 0,-1-1 0,0 1-1,1 0 1,-1 0 0,0 0 0,1 0-1,-1-1 1,0 1 0,1 0 0,-1-1 0,1 1-1,-1-1 1,0 1 0,1 0 0,-1-1-1,1 1 1,-1-1 0,1 0 0,0 1 0,-1-1-1,1 1 1,-1-1 0,1 1 0,0-1-1,0 0 1,-1 1 0,1-1 0,0 0-1,0 1 1,0-1 0,0 0 0,-3-41-49,4 34 25,-2 5 22,1 0 0,0 0 0,0 0 1,0 0-1,0 0 0,1 0 1,-1 0-1,1 0 0,0 0 0,-1 0 1,1 1-1,1-1 0,-1 0 1,0 1-1,1-1 0,-1 1 0,1-1 1,0 1-1,0 0 0,0-1 1,0 1-1,0 0 0,0 0 0,1 1 1,-1-1-1,1 0 0,-1 1 1,1-1-1,-1 1 0,1 0 0,0 0 1,0 0-1,0 0 0,0 1 1,-1-1-1,1 1 0,0 0 0,0-1 1,0 1-1,0 1 0,0-1 1,2 0 1,-2 4-11,0-1 1,-1 0 0,1 1-1,-1-1 1,0 1 0,0 0-1,0 0 1,0 0 0,0 0-1,-1 0 1,0 0 0,0 0-1,0 0 1,0 1 0,-1-1-1,0 0 1,0 1 0,0-1-1,0 0 1,0 1 0,-1-1-1,0 0 1,0 2 10,0-4 4,1 0-1,-1 1 1,1-1 0,-1 0-1,0 0 1,0 1 0,0-1 0,0 0-1,0 0 1,0 0 0,-1 0-1,1-1 1,-1 1 0,1 0-1,-1 0 1,0-1 0,0 1-1,1-1 1,-1 0 0,0 1-1,0-1 1,0 0 0,-1 0-1,1 0 1,0 0 0,0-1-1,0 1 1,-1-1 0,1 1 0,0-1-1,-1 0 1,1 0 0,0 0-1,-1 0 1,1 0 0,0 0-1,-1-1 1,1 1 0,0-1-1,-1 0 1,1 0 0,0 0-1,0 0 1,0 0 0,0 0-1,0 0 1,0 0 0,0-1-1,0 1 1,0-2-4,-1-1 3,0 0 0,0 0 0,1 0 0,-1-1-1,1 1 1,0-1 0,0 1 0,0-1 0,1 0 0,0 0 0,0 0-1,0 0 1,0 0 0,1-4-3,38 0-147,-29 30-3998,-9-10 1116</inkml:trace>
  <inkml:trace contextRef="#ctx0" brushRef="#br0" timeOffset="-195618.906">3922 7373 2849,'0'0'1924,"0"0"-726,0 0 376,0 0-881,0 0-180,0-4 10,0-16-9,4-8 2456,-18 29-2967,10 3-7,-1 1 1,0-1-1,1 1 1,0-1-1,0 1 1,0 1-1,1-1 1,-1 0-1,1 1 1,1-1-1,-1 1 1,1 0-1,0 0 1,-1 4 3,3-10 0,-7 17 29,1 1 0,0 0-1,1 0 1,1 0-1,1 0 1,1 0 0,0 3-29,3-20 9,1 1 0,-1-1 1,1 1-1,-1-1 1,1 0-1,0 0 0,0 0 1,-1 0-1,1 0 1,0 0-1,0 0 0,0-1 1,0 1-1,0-1 1,0 1-1,0-1 0,0 0 1,0 0-1,0 0 0,0 0 1,0 0-1,0 0 1,1 0-10,14 0 105,1 2-89,0-1 0,1-1 0,-1 0 1,0-2-1,0 0 0,0-1 0,0-1 0,0 0 0,-1-1 0,13-6-16,-5-5-320,-40 20 259,5 2 72,-1 0 0,0-1 0,0-1 1,-1 0-1,0 0 0,1-1 0,-1 0 0,0-1 0,0-1 1,-1 0-1,-6 0-11,13-4 4,0 1 0,0-1 0,0-1 1,0 1-1,1-1 0,0 0 1,0 0-1,0 0 0,0-1 0,0 1 1,1-1-1,0 0 0,0-1 0,0 1 1,1-1-1,0 0 0,0 1 0,0-3-4,-1 2 12,-13-45-2,19 44-17,-1-1 0,2 1 0,-1 0 0,1 1 0,0-1-1,0 0 1,1 1 0,0-1 0,0 1 0,0 0 0,1 1-1,0-1 1,0 1 0,1 0 0,-1 0 0,3-1 7,88-52-59,-96 57 5,0 1 0,1 0 0,-1 0 1,1 0-1,-1 0 0,1 0 0,-1-1 0,1 1 0,-1 0 1,1 0-1,-1 0 0,0 0 0,1 0 0,-1 1 0,1-1 1,-1 0-1,1 0 0,-1 0 0,1 0 0,-1 0 0,1 1 1,-1-1-1,0 0 0,1 0 0,-1 1 0,0-1 0,1 0 0,-1 0 1,0 1-1,1-1 0,-1 1 0,0-1 0,1 0 0,-1 1 1,0-1-1,0 1 0,0-1 0,1 0 0,-1 1 0,0-1 1,0 1-1,0-1 0,0 1 0,0-1 0,0 1 0,0-1 1,0 1-1,0-1 0,0 0 0,0 1 0,0-1 0,0 1 1,0-1-1,0 1 0,0-1 0,-1 1 0,1-1 0,0 0 0,0 1 1,-1-1-1,1 1 0,0-1 0,0 0 0,-1 1 0,1-1 1,-1 0-1,1 1 0,0-1 54,-1 5-1157,1 4-4094</inkml:trace>
  <inkml:trace contextRef="#ctx0" brushRef="#br0" timeOffset="-188443.738">3485 7655 576,'0'0'1011,"0"0"-200,0 0-416,0 0 475,0-3-352,-8-37 3708,8 40-4128,0 0-23,1-2 1480,2-3-4772,16 7 1453,-19-2 1860,0 0 110,0 0 95,16 36 1866,-12-6-1586,-4-30-567,11 45 1389,-11 54-541,-1-30-779,10 144 610,12-75-408,-8-83-199,-13-55-62,0 0-3,0 0 33,0 0 74,-17-92-8172,12 72 4394</inkml:trace>
  <inkml:trace contextRef="#ctx0" brushRef="#br0" timeOffset="-186063.845">3533 7828 592,'0'0'814,"0"0"-118,0 0-440,0 0-162,-1-11-52,-1-54 172,2 30 2617,0 35-2731,0 0 0,-1 1 0,1-1 0,0 0 0,0 0 0,-1 0 0,1 0 0,0 0 0,0 0 0,0-1 0,-1 1 0,1 0 1,0 0-1,0 0 0,-1 0 0,1 0 0,0 0 0,0 0 0,0 0 0,-1 0 0,1-1 0,0 1 0,0 0 0,0 0 0,0 0 1,-1 0-1,1-1 0,0 1 0,0 0 0,0 0 0,0 0 0,0 0 0,0-1 0,0 1 0,-1 0 0,1 0 0,0-1 0,0 1 0,0 0 1,0 0-1,0 0 0,0-1 0,0 1 0,0 0 0,0 0-100,1 226 1921,31-12-1070,-24-50-648,4-33-131,1-41-72,10 78 48,-1 51 21,-17 82-50,6-132 10,3 36 30,-3 22 45,-4-100-123,-2 40 227,3-143 219,-4-5-494,-1-16-257,9 6-3788,-11-9-1528</inkml:trace>
  <inkml:trace contextRef="#ctx0" brushRef="#br0" timeOffset="-184143.691">2327 10592 816,'0'0'438,"0"0"408,0 0 178,0 0 59,0 0-563,0 0 534,-9-10-291,-27-31-285,-7-37 3577,63 130-2521,-13-38-1517,-1 0 0,2-1 1,-1 0-1,2-1 0,0 0 0,0 0 0,1-1 1,1 0-1,0-1 0,0 0 0,1-1 0,0 0 0,0-1 1,1 0-1,0-1 0,1 0 0,0-1 0,0-1 1,0 0-1,0-1 0,1 0 0,0-1 0,0-1 0,0-1 1,6 0-18,-14-2 28,0 0 0,0-1 0,0 1 1,0-2-1,-1 1 0,1-1 0,-1 0 1,1-1-1,-1 1 0,0-1 0,0 0 1,-1-1-1,1 1 0,-1-1 0,0 0 1,0-1-1,-1 1 0,1-1 1,-1 0-1,0-1-28,6-9 38,-1-1-1,-1 0 1,0 0 0,-1-1 0,-1 0 0,-1 0-1,0-5-37,-4 22 67,6 6-363,9 13 203,-10-8 92,0-1 0,1-1 1,0 1-1,0-1 1,1 0-1,0-1 1,0 0-1,1 0 1,0-1-1,0 0 0,0 0 1,1-1-1,0 0 1,0-1-1,0 0 1,1-1-1,-1 0 0,1-1 1,5 1 0,-10-3-7,1 0 0,0 0 1,-1-1-1,1 1 0,0-2 0,-1 1 1,0-1-1,1 0 0,-1 0 0,0-1 1,0 1-1,0-1 0,0-1 1,0 1-1,-1-1 0,0 0 0,0 0 1,0-1-1,1-1 7,26-30-168,12 50-89,-36-9 258,0 0-19,0 0 0,0 0 0,0-1 1,1 0-1,0-1 0,0 0 1,0 0-1,0-1 0,0 0 0,1 0 1,-1-1-1,0-1 0,1 1 1,-1-2-1,1 1 0,-1-1 1,0-1-1,1 1 0,-1-2 0,0 1 1,0-1-1,0-1 0,-1 1 1,1-1-1,-1-1 0,0 0 0,0 0 1,0-1-1,-1 1 0,0-2 1,0 1-1,0-1 0,-1 0 0,0 0 1,0-1-1,-1 0 18,14-36-43,23 39-1774,-17 9 35,3 5-1881</inkml:trace>
  <inkml:trace contextRef="#ctx0" brushRef="#br0" timeOffset="-182497.045">3568 10825 1121,'0'0'8243,"0"0"-6415,15 10-1866,0-1 33,-6-4 21,0 0 0,0 1 0,-1 0 0,0 0 0,-1 1 0,1 0 0,-1 0 0,0 1 0,3 5-16,9 14 2,-4-5-58,1-1 0,1 0 0,1-1 1,0-1-1,20 15 56,-37-34-116,0-1-1,0 1 1,0 0 0,-1-1 0,1 0 0,0 1-1,-1-1 1,1 1 0,0-1 0,-1 0 0,1 1-1,-1-1 1,1 0 0,-1 0 0,1 0 0,-1 1-1,1-1 1,-1 0 0,0 0 0,0 0 0,1 0 0,-1 0-1,0 1 1,0-1 0,0 0 0,0 0 0,0 0-1,0 0 1,0 0 0,0 0 0,-1 0 0,1 0-1,0 1 1,0-1 0,-1 0 0,1 0 0,0 0-1,-1 0 1,0 0 116,1-5-793,-1-32-3393</inkml:trace>
  <inkml:trace contextRef="#ctx0" brushRef="#br0" timeOffset="-182285.341">3767 10808 4338,'0'0'2222,"0"0"-829,0 0-267,0 0-443,0 0-256,-5-3-315,2 1-107,2 1-4,0 1 0,1-1 0,-1 1-1,1-1 1,-1 0 0,0 1 0,1 0-1,-1-1 1,0 1 0,1-1 0,-1 1-1,0 0 1,0 0 0,0-1 0,1 1-1,-1 0 1,0 0 0,0 0-1,0 0 1,1 0 0,-1 0 0,0 0-1,0 0 1,0 0 0,1 0 0,-1 0-1,0 1 1,0-1 0,1 0 0,-1 1-1,0-1 1,0 0 0,1 1 0,-1-1-1,0 1 1,1-1 0,-1 1 0,1-1-1,-1 1 1,0 0 0,1-1-1,-1 1 1,1 0 0,0-1 0,-1 1-1,1 0 1,0-1 0,-1 1 0,1 0-1,0 0 0,-161 318 985,149-268-3165,12-45-1542</inkml:trace>
  <inkml:trace contextRef="#ctx0" brushRef="#br0" timeOffset="-182047.413">4068 10997 9204,'0'0'1425,"0"0"-1249,0 0 112,0 0-128,0 0 256,0 0 497,16-21-465,-16 21-352,0 9-96,0 10-64,0 10 64,0 3 32,0 4-32,0 0 0,4 3 0,3 0-224,-3-4-1505,-1-6-1520</inkml:trace>
  <inkml:trace contextRef="#ctx0" brushRef="#br0" timeOffset="-178701.465">1800 7812 256,'0'0'360,"0"0"-120,0 0 201,0 0 362,0 0 77,0 0-88,0 0-194,0 0-160,0 0-25,0 0-66,0 0-78,0 0 43,0 0 83,0 0 0,0 0-40,0 0-51,0 0-120,0 0-144,0 0-45,7 0 16,167-9 85,56-7-150,-80-18-312,52-5-207,39 36 579,245 3-25,-470-3 107,0 0 0,1-1 0,-1-1 0,-1-1 0,1 0 0,-1-1 0,0 0 0,13-10-88,-16 11 232,-2 0-206,57-15-644,-56 21-1428,1 0-1905</inkml:trace>
  <inkml:trace contextRef="#ctx0" brushRef="#br0" timeOffset="-177645.293">1010 7818 3970,'0'0'736,"0"0"-16,0 0-111,0 0 674,-7-11 48,-23-34-458,30 44-860,-1 0-1,1 0 1,-1 1 0,1-1 0,-1 0 0,1 0 0,0 0-1,0 0 1,-1 0 0,1 0 0,0 0 0,0 0 0,0 0-1,0 0 1,0 0 0,0 0 0,0 0 0,0 1 0,0-1-1,1 0 1,-1 0 0,0 0 0,1 0 0,-1 0 0,0 0-1,1 0 1,-1 1 0,1-1 0,-1 0 0,1 0 0,0 0-1,-1 1 1,1-1 0,0 0 0,0 1 0,-1-1 0,1 1-1,0-1 1,0 1 0,0-1 0,0 1 0,0 0 0,-1-1-1,1 1 1,0 0 0,0 0 0,0 0 0,0-1 0,0 1-1,0 0 1,0 0 0,0 0 0,0 1 0,0-1 0,0 0-1,0 0 1,0 0 0,0 1 0,0-1 0,-1 1 0,1-1-1,0 0 1,0 1 0,0-1 0,0 1 0,0 0-13,5 0 36,-1 0-42,1 0 0,-1 1-1,0 0 1,0 0 0,0 0 0,0 1 0,0-1 0,0 1 0,-1 0 0,0 1 0,1-1-1,-1 1 1,0 0 0,-1 0 0,2 1 6,20 18-20,-18-17-209,1 0 1,1-1-1,-1 0 0,1 0 1,0-1-1,0 0 1,0 0-1,0-1 0,1 0 1,0-1-1,-1 0 1,1 0-1,0-1 0,0-1 1,0 1-1,0-2 1,0 1-1,-1-1 0,8-2 229,9-9-2171</inkml:trace>
  <inkml:trace contextRef="#ctx0" brushRef="#br0" timeOffset="-177435.594">1363 7684 4306,'0'0'2313,"0"0"-843,0 0-381,0 0-201,-2-3-525,1 3-361,0 0 1,1 0-1,-1 0 1,0 0-1,1 0 1,-1 0-1,0 0 1,1 0-1,-1 0 1,0 0-1,1 0 1,-1 1-1,0-1 1,1 0-1,-1 0 1,1 1-1,-1-1 1,0 0-1,1 1 1,-1-1-1,1 0 1,-1 1-1,1-1 1,-1 1-1,1-1 0,0 1 1,-1-1-1,1 1 1,-1 0-1,1-1 1,0 1-1,0-1 1,-1 1-1,1 0 1,0-1-1,0 1 1,0-1-1,0 1 1,-1 0-1,1-1 1,0 1-1,0 0 1,0-1-1,1 1 1,-1 0-1,0-1 1,0 1-1,0 0 1,0-1-1,1 1-2,-9 56 311,6-44-242,-24 185-48,21-155-797,4-15-2890,3-21 1036,9-5-1252</inkml:trace>
  <inkml:trace contextRef="#ctx0" brushRef="#br0" timeOffset="-177100.018">1483 7934 5827,'0'0'2150,"0"0"-741,0 0-468,0 0-255,0 0 64,4-5-289,-1 3-422,-2 0-35,0 1 0,0-1 0,1 1 1,-1 0-1,0-1 0,1 1 0,-1 0 0,1 0 0,-1 0 0,1 0 1,0 0-1,-1 0 0,1 0 0,0 1 0,-1-1 0,1 1 1,0-1-1,0 1 0,0-1 0,0 1 0,0 0 0,0 0 1,-1 0-1,1 0 0,0 1 0,0-1-4,2 3-7,1 1 0,-1 0 1,-1 0-1,1 1 0,-1-1 0,1 1 0,-1-1 0,0 1 1,-1 0-1,1 0 0,-1 0 0,0 1 0,0-1 0,-1 1 1,0-1-1,0 1 0,0-1 0,0 1 0,-1-1 0,0 1 1,0 0-1,-1-1 0,0 1 0,1-1 0,-3 5 7,1 0 0,-1 0 0,0-1-1,0 1 1,-1-1 0,-1 0 0,1 0-1,-2 0 1,1-1 0,-1 0 0,-2 3 0,-36 67-3,51-77 0,182-69 251,-43 39-2942,-115 27-1193</inkml:trace>
  <inkml:trace contextRef="#ctx0" brushRef="#br0" timeOffset="-175113.164">1800 8679 2609,'0'0'1660,"0"0"-1127,0 0 105,0 0 103,1-2 351,2-2-976,0 1 1,1-1-1,-1 1 1,1 0-1,0 0 1,0 0-1,0 0 1,1 1-1,-1 0 1,1 0-1,-1 0 1,1 0-1,0 0 1,0 1-1,-1 0 1,1 0-1,0 1 1,0-1-1,0 1 1,0 0-1,0 0 1,3 1-117,11-2 155,321-17-3,-157 7-176,118 11 24,-100 29-194,132-43 148,-23-20 118,-228 11-1121,-63 17-1594,-16 5-4,-3 1-965</inkml:trace>
  <inkml:trace contextRef="#ctx0" brushRef="#br0" timeOffset="-173861.714">1150 8702 1185,'0'0'2905,"0"0"-1022,0 0-575,0 0-20,0 0-234,0-12-408,1-37-65,-1 48-566,0 0 0,0 0 0,0 0-1,1 0 1,-1 0 0,0 0 0,1 0 0,-1 1-1,0-1 1,1 0 0,-1 0 0,1 0-1,0 0 1,-1 0 0,1 1 0,0-1-1,-1 0 1,1 0 0,0 1 0,0-1 0,-1 1-1,1-1 1,0 1 0,0-1 0,0 1-1,0-1 1,0 1 0,0 0 0,0-1 0,0 1-1,0 0 1,0 0 0,0 0 0,0 0-1,0 0 1,0 0 0,0 0 0,0 0 0,0 0-1,0 1 1,0-1 0,0 0 0,0 1-1,0-1 1,0 0 0,0 1 0,0-1 0,-1 1-1,1 0 1,0-1 0,0 1 0,0 0-1,-1-1 1,1 1 0,0 0 0,-1 0 0,1 0-1,-1-1 1,1 1 0,-1 0 0,1 0-1,-1 0 1,0 0 0,1 0 0,-1 0-15,20 26-31,-15-19 24,-1-1 0,2 1 0,-1-1 0,1 0 0,0 0 0,0-1-1,0 1 1,1-1 0,0-1 0,1 0 0,-1 0 0,1 0 0,0-1 0,0 0 0,0 0 0,1-1 0,-1 0-1,1-1 1,5 1 7,-11-2-157,0 0-1,-1 0 0,1-1 0,0 1 1,0-1-1,0 0 0,0 0 0,0 0 1,0-1-1,0 1 0,0 0 1,0-1-1,0 0 0,0 0 0,-1 0 1,1 0-1,0 0 0,0-1 0,-1 1 1,1-1-1,-1 1 0,0-1 1,1 0-1,-1 0 0,0 0 0,0-1 1,0 1-1,0 0 0,-1-1 0,1 1 1,-1-1-1,1 1 0,-1-1 0,0 0 1,0 0-1,0 0 0,0 1 1,-1-1-1,1 0 0,-1 0 0,1-1 158,-2-34 239,-14 5 4351,7 68-2495,5-22-1943,-19 69-279,-10 55 249,28-46-3041,8-75-776,10-8-1940</inkml:trace>
  <inkml:trace contextRef="#ctx0" brushRef="#br0" timeOffset="-173583.511">1589 8921 7988,'0'0'2209,"0"0"-1601,0 0-528,0 0-80,0 0-32,0 0-16,0 14 48,0 3 32,1 6 0,2 0-16,-2 2 0,-1-1 48,3-1-64,-2 2 0,2-2 0,1-2 0,-2 0-320,0-5-2834</inkml:trace>
  <inkml:trace contextRef="#ctx0" brushRef="#br0" timeOffset="-29246.002">3648 7381 2513,'0'0'822,"0"0"-273,0 0 217,0 0-168,0 0-131,0 0 160,0-4-171,-1-1-213,0-3-102,1-1 3341,-30 8-3464,10 1-19,5-1 6,0 1-1,0 1 1,0 0 0,0 1 0,0 0 0,1 1 0,-1 1 0,0 1-5,6-2 31,1 0 0,1 1 1,-1 0-1,0 0 0,1 1 1,0 0-1,0 0 0,1 1 0,-1-1 1,1 2-1,0-1 0,1 1 1,-1-1-1,1 2 0,1-1 1,-1 0-1,1 1 0,1 0 1,0 0-1,0 0 0,0 0 1,1 1-1,0-1 0,0 1 1,1-1-1,0 1 0,1 0-31,0-1 32,0 0 0,0 0 0,0 0 0,1 0-1,1 0 1,-1 0 0,1-1 0,0 1 0,1 0-1,0-1 1,0 0 0,1 1 0,0 0-32,4 2 45,0 0 0,1 0-1,0-1 1,0 0 0,1 0 0,0-1 0,1 0 0,-1-1 0,2 0-1,-1-1 1,1 0 0,0-1 0,0 0 0,0-1 0,1 0-1,1-1-44,-5 0 54,0-2-1,1 1 0,-1-1 0,0-1 0,1 1 0,-1-2 0,0 1 0,1-1 0,-1-1 0,0 0 1,0 0-1,0-1 0,0 0 0,0 0 0,-1-1 0,1 0 0,-1-1 0,0 0 0,0 0 0,-1 0 1,0-1-1,0 0 0,0-1 0,0 0 0,-1 0 0,0 0 0,-1-1 0,0 0 0,0 0 0,0 0 1,-1-1-54,3-7 33,0-1 0,-1 0 0,-1 0 0,-1-1-1,0 1 1,-2-1 0,0 0 0,0 0 0,-2 0 0,0 0 0,-2-3-33,1 15-2,-1-1 0,0 1 0,-1 0 0,1 0 0,-1 0-1,0 0 1,-1 0 0,1 1 0,-1 0 0,-1-1 0,1 1 0,0 1-1,-1-1 1,0 1 0,0-1 0,-1 1 0,1 1 0,-1-1 0,0 1-1,0 0 1,0 0 0,0 1 0,0 0 0,0 0 0,-1 0-1,1 1 1,-1 0 0,0 0 0,1 1 0,-1 0 0,-1 0 2,-1 0-275,-1 0 1,1 1-1,0 0 1,-1 0-1,1 1 0,0 1 1,0-1-1,0 2 1,0-1-1,0 1 1,-5 4 274,-57 26-5470,36-19 442</inkml:trace>
  <inkml:trace contextRef="#ctx0" brushRef="#br0" timeOffset="-17857.669">3541 5249 2273,'0'0'816,"0"0"-423,0 0-47,0 0 684,0 0-373,0 0-404,1-9 449,1-29 141,3 13-113,-4 24-689,-1 0 0,1 1 0,-1-1 1,0 1-1,1-1 0,-1 1 0,0-1 0,1 0 0,-1 1 1,0-1-1,0 0 0,0 1 0,0-1 0,0 0 0,0 1 0,0-1 1,0 0-1,0 0 0,0 1 0,0-1 0,0 0 0,0 1 1,0-1-1,0 0 0,-1 1 0,1-1 0,0 0 0,-1 1 0,1-1 1,0 1-1,-1-1 0,1 1 0,-1-1 0,1 1 0,-1-1 0,1 1 1,-1-1-1,1 1 0,-1-1 0,1 1 0,-1 0 0,0-1 1,1 1-1,-1 0 0,0 0 0,1-1 0,-1 1 0,0 0 0,1 0 1,-2 0-42,-63-22 1147,60 24-1147,-1 0 0,0 1 0,1-1 0,-1 1 0,1 0 0,0 0 0,0 1 1,0 0-1,0 0 0,0 0 0,1 0 0,0 1 0,0 0 0,0 0 0,1 0 0,-1 0 0,1 0 0,1 1 0,-1-1 1,1 1-1,0 0 0,0 0 0,0 0 0,1 0 0,0 0 0,0 0 0,0 0 0,1 0 0,0 0 0,0 0 0,1 2 0,-1-5 10,-1 1-1,1 0 0,0 0 0,0-1 0,1 1 0,-1 0 0,1 0 0,0-1 1,0 1-1,0 0 0,0-1 0,1 1 0,-1-1 0,1 1 0,0-1 0,0 0 0,0 0 1,0 0-1,1 0 0,-1 0 0,1 0 0,0-1 0,0 1 0,1 0-9,3 2 28,0 0-1,1-1 0,-1 0 0,1 0 1,0-1-1,0 0 0,1 0 1,-1-1-1,0 0 0,1 0 1,0-1-1,-1 0 0,1-1 1,0 0-1,-1 0 0,1-1 0,5-1-27,-9 1 16,-1 0-1,0-1 1,0 1-1,0-1 1,0 0-1,0 0 1,-1-1-1,1 1 1,-1-1-1,1 0 1,-1 1-1,0-1 1,0-1-1,0 1 1,-1 0-1,1-1 1,-1 0-1,0 1 1,0-1-1,0 0 1,0 0-1,0 0 1,-1 0-1,0-1 1,0 1-16,9-110-43,-10 108 42,-1 1 1,1-1 0,-1 0 0,0 1-1,0-1 1,-1 1 0,1 0 0,-1-1-1,-1 1 1,1 0 0,-1 0 0,0 0-1,0 0 1,0 1 0,0-1-1,-1 1 1,0 0 0,0 0 0,0 0-1,0 1 1,-1-1 0,1 1 0,-1 0-1,0 0 1,0 1 0,0-1 0,0 1-1,-1 0 1,1 1 0,-1-1 0,0 1 0,3 1-13,-1 0 1,1 0-1,-1 1 1,1-1 0,0 1-1,-1 0 1,1 0 0,0 0-1,0 1 1,0-1-1,0 1 1,0-1 0,0 1-1,0 0 1,0 0 0,0 1-1,1-1 1,0 0-1,-1 1 1,1 0 0,0-1-1,0 1 1,0 0 0,0 0-1,0 1 13,0-2-14,0 0-1,1 1 1,-1-1-1,0 0 1,1 1-1,-1-1 1,1 1 0,0 0-1,0-1 1,0 1-1,0 0 1,1 0-1,-1 0 1,1-1-1,-1 1 1,1 0 0,0 0-1,0 0 1,0 0-1,1 0 1,-1 0-1,1 0 1,0-1-1,-1 1 1,1 0 0,0 0-1,1-1 1,-1 1-1,0-1 1,1 1-1,-1-1 1,1 1-1,0-1 1,0 0 0,0 0-1,0 0 1,0 0-1,1 0 1,-1 0-1,0-1 1,1 1 14,11 1-25,0 0 1,0-1-1,0 0 1,0-1-1,0 0 1,0-1-1,12-2 26,15 0-105,-25 2 48,-22 9-208,-1-3 266,0 0 0,-1-1 0,0-1 0,0 1 0,0-1 0,-1-1 0,0 1 0,1-1 0,-1-1 0,0 0 1,0 0-1,-1-1 0,0 0-2,8-3 15,-1 0 0,1 0 0,0 0 0,0 0 0,0-1 0,0 1 0,0-1 0,0 0 0,1 1 0,-1-1 0,1 0 0,0 0 0,0 0 0,0 0 0,0 0 0,0 0 0,1 0 0,-1 0 0,1 0 0,0-1 0,0 1 0,0 0 0,0 0 0,1 0 0,-1 0-1,1 0 1,0 0 0,0 0 0,0-1-15,0-1-6,0 1 0,1-1-1,-1 1 1,1-1 0,0 1-1,0 0 1,1 0 0,-1 0-1,1 0 1,0 1 0,0-1-1,0 1 1,0-1 0,1 1-1,-1 0 1,1 0 0,0 1-1,0-1 1,0 1 0,0 0-1,0 0 1,0 0 0,1 0-1,-1 1 1,1 0 0,-1 0-1,1 0 1,0 0 0,-1 1-1,1 0 1,0 0 0,0 0 6,-3 2-13,-1-1 1,1 1 0,0 0-1,-1 0 1,0 0 0,1 0-1,-1 0 1,0 0 0,0 0 0,0 1-1,0-1 1,0 0 0,-1 1-1,1-1 1,-1 0 0,1 1-1,-1-1 1,0 1 0,0-1-1,0 0 1,0 1 0,0-1-1,-1 1 1,1-1 0,-2 2 12,2 1 1,0 0-19,-1 1 1,0-1-1,0 0 1,0 0 0,0 1-1,-1-1 1,0 0-1,0 0 1,0-1-1,-1 1 1,0 0-1,0-1 1,0 0-1,0 1 1,-1-1-1,1 0 1,-1-1-1,0 1 1,0-1 0,-1 0-1,1 0 1,-1 0-1,1 0 1,-1-1-1,0 0 1,0 0-1,0 0 1,0-1-1,0 1 1,-1-1-1,-1 0 18,5-2-12,0 0 0,0 0 0,1-1 0,-1 1 0,0 0 0,1-1 0,-1 0 0,0 1 0,1-1 0,0 0 0,-1 0 0,1 1 0,0-1 0,0 0 0,0 0 0,0 0 0,1 0 0,-1-1 0,0 1 0,1 0 0,-1 0 0,1 0 0,0 0 0,0-1 0,0 1 0,0 0 0,0 0 0,1-1 0,-1 1 0,0 0 0,1 0 0,0 0 0,-1 0 0,1 0 0,0 0 0,0 0 0,0 0 0,1 0 0,-1 0 0,0 0 0,1 1 0,-1-1 0,1 0 0,-1 1 12,2-2-49,0 1 0,0 0 0,0 0 0,0 0 0,0 0 0,0 1-1,1-1 1,-1 1 0,0 0 0,1 0 0,-1 0 0,1 0 0,0 0 0,-1 1 0,1 0 0,-1 0 0,1 0-1,0 0 1,-1 0 0,3 1 49,2 46-363,-8-44 361,0 0 0,0 0 0,0 1 0,0-1 0,-1 0 0,1 0 0,-1 0 0,0 0-1,0 0 1,0 0 0,0 0 0,0 0 0,-1 0 0,1-1 0,-1 1 0,0 0 0,0-1-1,0 0 1,0 1 0,0-1 0,0 0 0,-1 0 0,1 0 0,-1 0 2,1-3 41,1 0 0,0 1 0,-1-2 0,1 1 0,0 0 0,-1 0-1,1 0 1,0 0 0,0-1 0,0 1 0,0-1 0,0 1 0,0-1 0,1 1 0,-1-1 0,0 1 0,1-1 0,-1 1 0,1-1 0,0 0 0,0 1 0,-1-1 0,1 0 0,0 0 0,0 1 0,0-1 0,1 0 0,-1 0-41,0-1 0,-1-76-555,1 78 516,1 0 0,0 0-1,-1 0 1,1 0 0,0 0 0,0 0 0,-1 0-1,1 1 1,0-1 0,0 0 0,0 1-1,0-1 1,0 0 0,0 1 0,0-1 0,0 1-1,0 0 1,1-1 0,-1 1 0,0 0-1,0 0 1,0 0 0,0-1 0,0 1 0,1 0-1,-1 1 1,0-1 0,0 0 0,0 0 0,0 0-1,0 1 1,1-1 0,-1 0 0,0 1-1,0-1 1,0 1 0,0 0 0,0-1 0,0 1-1,0 0 1,-1-1 0,1 1 0,0 0-1,0 0 1,0 0 0,-1 0 0,1 0 0,0 0-1,-1 0 1,1 0 39,12 45-2732,-12-20 46</inkml:trace>
  <inkml:trace contextRef="#ctx0" brushRef="#br0" timeOffset="-17209.948">3598 5317 3201,'0'0'670,"0"0"-70,0 0-213,0 0 16,0 0-56,0 0 0,0-1-51,0-6-224,0 6-48,0 1 0,0 0-109,4 6-791,0 0-1076</inkml:trace>
  <inkml:trace contextRef="#ctx0" brushRef="#br0" timeOffset="-16820.146">3586 5322 2593,'-2'23'11,"22"13"3465,6-6-4194,-23-29-1379</inkml:trace>
  <inkml:trace contextRef="#ctx0" brushRef="#br0" timeOffset="-13510.065">3553 5294 1969,'0'0'1198,"0"0"-126,0 0-714,0 0-171,0 0 221,-2-5 16,-10-23 619,14 37 2822,7 20-4099,23 35 411,-21-42 19,0 1 0,2-1 1,0-1-1,1 0 0,11 10-196,97 147 1056,-30-40-805,-36-67-181,85 108-25,-12-71-45,-5-32 0,61 9 69,8 2-23,-31 8 60,-38-17-71,-57-39-32,62 25 18,8-10-52,-113-41 17,2-2-1,-1-1 1,1-1-1,1-1 1,0-1 0,25 3 14,-4-7-7,0 3 1,0 2-1,-1 1 1,-1 3 0,35 14 6,294 82-35,-318-92 30,0-2-1,0-2 1,43 2 5,-78-11 0,368 9-11,110 43 94,-396-44 152,0-4-1,102-8-234,-84 0 209,236 1 225,-204-9-418,198 9-16,-274-21 331,-68 21-2756,-6-2-587</inkml:trace>
  <inkml:trace contextRef="#ctx0" brushRef="#br0" timeOffset="-8841.248">3436 5049 1169,'0'0'282,"0"0"-186,0 0 139,0 0 459,0 0 376,0 0-238,-9 2-280,-43 9 190,47-10-583,1 1 0,0 0 0,0 0 0,0 0 0,1 1 1,-1-1-1,0 1 0,1 0 0,0 0 0,-1 0 0,1 0 0,0 1 0,1-1 0,-1 1 0,1 0 0,0 0 1,-1 0-1,2 0 0,-1 0 0,0 0 0,1 1 0,0-1 0,0 2-159,-10 103 586,12-104-569,-1 0 1,1 0 0,0 0 0,0 0 0,0-1-1,1 1 1,-1 0 0,1-1 0,0 1 0,1-1-1,-1 0 1,1 0 0,0 0 0,0 0 0,0 0-1,0-1 1,1 1 0,-1-1 0,1 0 0,0 0-1,0 0 1,0-1 0,1 1 0,3 1-18,3 1 73,1 0 0,0-1-1,0 0 1,0 0 0,0-1 0,0-1 0,1 0 0,0-1 0,1 0-73,-4-1 122,-5 1-28,-1-1 1,1 1-1,-1-1 0,1 0 0,0 0 0,-1 0 0,1-1 0,-1 0 1,1 0-1,-1 0 0,1 0 0,-1-1 0,1 1 0,-1-1 0,0 0 1,0-1-1,0 1 0,0-1 0,-1 1 0,1-1 0,1-3-94,6-5 39,-2-1 1,0-1-1,0 0 0,-1 0 0,-1-1 0,0 1 0,-1-2 0,0 1 0,-1-1 1,-1 0-1,0 0 0,-1 0 0,-1 0 0,0 0 0,-1-8-39,-1 20-8,0-1-1,0 1 1,0-1-1,0 1 1,-1 0-1,0-1 1,0 1-1,1 0 1,-2 0 0,1-1-1,0 1 1,-1 0-1,1 0 1,-1 0-1,0 1 1,0-1-1,0 0 1,-1 1-1,1-1 1,0 1-1,-1 0 1,0-1-1,1 1 1,-1 1-1,0-1 1,0 0-1,0 1 1,0-1 0,0 1-1,-1 0 1,1 0-1,0 0 1,-1 1-1,-1-1 9,-106 0-3996,37 5-2893</inkml:trace>
  <inkml:trace contextRef="#ctx0" brushRef="#br0" timeOffset="-149.887">3359 5132 912,'0'0'651,"0"0"-333,0 0 122,-4 5-216,-1 3 59,0 0 0,0 0 0,0 0-1,1 0 1,0 1 0,1 0 0,0 0 0,1 0-1,0 0 1,0 0 0,0 3-283,2 2 107,-1-5 40,1 0 0,0 0 0,0 0 0,1 0 0,0 1-1,1-1 1,0 0 0,1-1 0,-1 1 0,2 0 0,-1-1 0,3 4-147,-2-6 63,0-1-1,0 0 0,0 1 1,1-2-1,0 1 1,0 0-1,0-1 0,1 0 1,-1 0-1,1-1 1,0 0-1,0 0 0,0 0 1,0 0-1,1-1 1,-1 0-1,1-1 0,-1 1 1,1-1-1,0-1 1,0 1-1,-1-1 0,6 0-62,-5 1 64,-1-1 0,0 1 0,0-1 0,1 0 0,-1-1 0,0 1 0,0-1 0,1 0 0,-1-1 0,0 0-1,0 0 1,0 0 0,-1 0 0,1-1 0,0 0 0,-1 0 0,0-1 0,0 0 0,0 1 0,0-2 0,0 1-1,3-5-63,2-4 62,-1 0 0,0 0 0,-1-1-1,0 0 1,-1 0 0,-1-1 0,0 0 0,-1 0-1,0-1 1,-2 0 0,0 1 0,0-1-1,-2-2-61,-1 14 0,1 0 16,0 1 0,0-1 0,0 0 0,-1 1 0,0-1 0,0 0 0,0 1 0,0-1 0,0 0 0,-1 1 0,0-1 0,0 0 0,0 1 0,0-1 1,0 1-1,-1-1 0,1 1 0,-1 0 0,0-1 0,0 1 0,0 0 0,-1 0 0,1 1 0,-1-1 0,1 0 0,-1 1 0,0 0 0,0-1 0,0 1 0,0 0 0,-1 1 0,1-1 0,0 0 0,-1 1 0,0 0-16,-57 6-2727,16 6-1555</inkml:trace>
</inkml:ink>
</file>

<file path=word/ink/ink3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8:08.9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12 507 10725,'0'0'101,"0"0"323,3-11-50,7-32-273,-7 28 265,-370 312-532,270-229 164,92-58 81,26-12-49,7-5-67,164-20-403,-71 36-2018,-119-8 2391,0-1 0,0 0 0,-1 1 0,1-1-1,0 0 1,0 0 0,-1 0 0,1 0-1,0 0 1,0 0 0,-1-1 0,1 1 0,0-1-1,-1 1 1,1-1 0,0 1 0,-1-1-1,1 0 1,-1 0 0,1 0 0,-1 0-1,1 0 1,-1 0 0,0 0 0,0 0 0,1-1-1,-1 1 1,0-1 0,0 1 0,0 0-1,0-1 1,-1 0 0,1 1 0,0-1-1,-1 1 1,1-1 0,-1 0 0,1 0 0,-1 1-1,0-1 1,0 0 0,0 0 0,0 1-1,0-1 1,0-1 67,5-46 83,-20-25 4289,15 75-4341,0-1 0,1 0 0,-1 1-1,0-1 1,0 0 0,0 1-1,0-1 1,0 0 0,1 1-1,-1-1 1,0 0 0,0 1-1,0-1 1,0 1 0,0-1-1,0 0 1,0 1 0,0-1 0,0 0-1,0 1 1,-1-1 0,1 1-1,0-1 1,0 0 0,0 1-1,0-1 1,0 0 0,-1 0-1,1 1 1,0-1 0,0 0-1,-1 1 1,1-1 0,0 0 0,0 0-1,-1 1 1,1-1 0,0 0-1,-1 0 1,1 0 0,0 1-1,-1-1 1,1 0 0,0 0-1,-1 0 1,1 0 0,0 0-1,-1 0 1,1 0 0,-1 0 0,1 0-1,0 0 1,-1 0 0,1 0-1,0 0 1,-1 0 0,1 0-1,-1 0 1,1 0-31,0 3-95,-2 392-321,2-390 228,-1-4 92,1 0 1,-1-1-1,1 1 1,-1 0-1,1 0 1,0 0-1,0 0 1,-1 0-1,1 0 1,0 0-1,0 0 1,0 0-1,0-1 1,0 1-1,0 0 1,0 0 0,1 0-1,-1 0 1,0 0-1,0 0 1,1 0-1,-1 0 1,0-1-1,1 1 1,-1 0-1,1 0 1,-1 0-1,1-1 1,0 1-1,-1 0 1,1-1-1,0 1 1,-1 0-1,1-1 1,0 1-1,0-1 1,0 1-1,-1-1 1,1 1-1,0-1 1,0 0-1,0 0 1,0 1-1,0-1 1,0 0-1,0 0 1,0 0-1,0 0 1,-1 0-1,2 0 96,18-14-4975</inkml:trace>
  <inkml:trace contextRef="#ctx0" brushRef="#br0" timeOffset="412.17">1052 108 4498,'-18'-7'91,"-138"-43"237,102 40 929,0 2 0,0 3 0,-1 1 0,0 4 0,-17 3-1257,49 2 98,0 1 0,0 1 0,0 1-1,1 1 1,1 1 0,0 0 0,0 2-1,1 1 1,0 0 0,1 2-1,1 0 1,0 1 0,1 1 0,1 0-1,1 1 1,0 1 0,1 1 0,1 0-1,-9 20-97,0-2 29,1 0-1,3 1 1,1 1-1,1 1 1,3 0-1,1 1 1,3 0 0,1 1-1,2 0 1,2 0-1,1 1 1,3-1-1,3 25-28,1-47 0,0 1 1,1 0-1,2-1 0,0 0 0,1 0 1,1-1-1,1 0 0,1 0 0,0-1 1,2-1-1,0 0 0,1-1 0,1 0 1,0-1-1,1 0 0,1-2 0,0 0 1,1-1-1,17 9 0,-12-8-1,1-1 1,1-1-1,0-1 1,0-1 0,1-2-1,1 0 1,-1-2-1,1 0 1,0-2-1,1-2 1,-1 0-1,0-1 1,1-2-1,-1-1 1,0-1-1,1-2 1,7-4-18,-1-2 0,0-2-1,0-1 1,-1-1-1,-1-2 1,-1-1-1,-1-2 1,0-1-1,-1-1 1,-2-1-1,0-2 1,6-8 18,-5 2-14,0-1 1,-2-2-1,-1 0 0,-2-2 1,-2-1-1,-1 0 0,-2-2 0,-1 0 1,-2 0-1,-2-2 0,-2 0 1,-1 0-1,-3-1 0,-1 0 1,0-36 13,-4 60-75,-1 0 1,-1 1 0,0-1-1,-1 0 1,-1 0 0,-1 1-1,-1-1 1,0 1 0,-1 0-1,-1 0 1,-1 0 0,0 1-1,-1 0 1,-1 1 0,0-1-1,-1 2 1,-1-1 0,0 1 0,-1 1-1,0 0 1,-7-4 74,-9-2-90,-2 2 1,0 1-1,-1 1 0,0 2 1,-1 1-1,0 1 0,-1 2 1,0 1-1,-1 2 0,0 1 1,1 2-1,-1 1 1,-1 1-1,1 3 0,-11 1 90,-94 12-2508,3 17-1253</inkml:trace>
</inkml:ink>
</file>

<file path=word/ink/ink3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2:18:00.8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4 647 6099,'0'0'288,"-2"-11"1011,-13-89 1671,14 94-2840,1 1 0,1-1 0,-1 0 1,1 0-1,0 0 0,0 1 1,0-1-1,1 0 0,0 1 0,0-1 1,0 1-1,1 0 0,0 0 0,0 0 1,0 0-1,1 0 0,-1 1 1,1-1-1,0 1 0,1 0 0,-1 0 1,1 1-1,-1-1 0,3 0-130,-4 2-23,0 0 0,1 0 0,-1 0 0,0 0 0,0 1 0,1-1 0,-1 1 0,1 0 0,-1 0 0,1 1 0,0-1 0,-1 1 0,1-1 0,0 1-1,-1 0 1,1 1 0,-1-1 0,1 1 0,0-1 0,-1 1 0,1 0 0,-1 0 0,1 1 0,-1-1 0,0 1 0,1-1 0,-1 1 0,0 0 0,0 1 0,0-1 0,-1 0-1,1 1 1,-1-1 0,1 1 0,-1 0 0,0 0 0,0 0 0,0 0 0,0 0 0,0 1 0,-1-1 0,1 3 23,1 4-89,-1 1 0,0-1 0,0 1 0,-1 0 0,-1 0 0,0 0 0,0-1 0,-1 1 0,-1 0 1,0 0-1,0-1 0,-1 1 0,0-1 0,-1 0 0,-2 6 89,4-14-3,1 0 0,0 0 0,-1 0 0,1 0 0,0 0 0,0 0 0,0 0 0,1 0 0,-1 1 0,1-1 0,-1 0 0,1 0 0,0 1 0,-1-1 0,1 0 0,0 1 0,1-1 0,-1 0 0,0 1 0,1-1 0,-1 0-1,1 1 1,0-1 0,0 0 0,0 0 0,0 0 0,0 0 0,0 0 0,0 0 0,1 0 0,-1 0 0,1 0 0,-1-1 0,1 1 0,0-1 0,0 1 0,-1-1 0,3 1 3,84 17-49,-80-19 46,0 0 1,0 1 0,0 0-1,0 0 1,0 1-1,0 0 1,0 0-1,0 1 1,-1 0 0,0 0-1,1 1 1,-1 0-1,0 0 1,-1 1-1,1 0 1,-1 0-1,5 5 3,-9-5-4,0 1-1,1-1 0,-2 1 0,1-1 0,-1 1 0,0 0 0,0 0 1,0 0-1,-1 0 0,0-1 0,0 1 0,0 0 0,-1 0 0,0 0 1,0 0-1,-1-1 0,1 1 0,-1 0 0,0-1 0,-1 1 0,0-1 1,1 0-1,-2 0 0,1 0 0,0 0 0,-1-1 0,0 1 0,-3 1 5,0 3 1,0 0 0,0-1-1,-1 0 1,0-1-1,0 0 1,-1 0-1,0-1 1,0 0 0,0 0-1,-1-1 1,0-1-1,0 1 1,0-2-1,-4 2 0,12-6-36,1 1 0,0-1 0,-1 0 0,1 0 0,0 1 0,0-1-1,0 0 1,0 0 0,0 0 0,0 0 0,0-1 0,0 1-1,0 0 1,1 0 0,-1 0 0,0-1 0,1 1 0,-1 0 0,1-1-1,-1 1 1,1 0 0,0-1 0,-1 1 0,1-1 0,0 1 0,0-1-1,0 1 1,0 0 0,0-1 0,1 1 0,-1-1 0,0 1-1,1-1 1,-1 1 0,1 0 0,-1-1 0,1 1 0,0 0 0,-1 0-1,1-1 37,15-42-3569</inkml:trace>
  <inkml:trace contextRef="#ctx0" brushRef="#br0" timeOffset="436.734">561 85 9989,'0'0'10,"-14"-9"-20,-50-29-84,55 33 85,-1 0 0,0 1 0,0 0 0,0 1 0,0 0 0,-1 1 0,1 0 1,-1 1-1,0 0 0,1 0 0,-1 1 0,0 0 0,1 1 0,-10 2 9,10 0 29,0 1-1,1 0 1,-1 1 0,1 0 0,0 1-1,0 0 1,1 0 0,0 1 0,0 0-1,0 0 1,1 0 0,0 1 0,0 1-1,1-1 1,0 1 0,1 0 0,0 0-1,-3 7-28,-18 33 107,2 0-1,2 2 1,2 0-1,3 2 1,2 0-1,2 0 1,2 2-1,3-1 0,2 1 1,3 2-107,1-40 18,0 0 1,1 0-1,1 0 1,1 0-1,1 0 1,0 0 0,1 0-1,0-1 1,2 1-1,0-1 1,1 0-1,0 0 1,1-1-1,1 0 1,0 0-1,2-1 1,-1 0-1,4 3-18,-2-5 8,1-1-1,1 0 1,0 0-1,0-1 1,1-1 0,0 0-1,1-1 1,0-1-1,0 0 1,0-1-1,1-1 1,0 0-1,0-1 1,1-1-1,-1 0 1,0-1-1,1-1 1,0-1-1,-1 0 1,1-1-1,0-1 1,-1 0-1,0-1 1,1-1 0,-1-1-1,-1 0 1,1-1-1,10-6-7,-12 4 30,0-1 1,0 0-1,-1-1 0,-1-1 0,1 0 0,-2 0 0,1-1 1,-2-1-1,1 0 0,-2-1 0,0 1 0,0-2 1,-2 1-1,0-1 0,0-1 0,-1 1 0,-1-1 1,-1 0-1,0 0 0,-1 0 0,-1-1 0,0-5-30,0-12-77,-1 0-1,-1-1 0,-2 1 1,-1 0-1,-2 0 0,-2 1 1,-1 0-1,-7-20 78,0 11 48,-2 0 0,-2 0 1,-2 2-1,-1 0 0,-2 2 1,-2 0-1,-1 2 0,-2 1 0,-2 1 1,-2 0-49,25 27-53,0 1 0,0 0 0,-1 1 0,0-1 0,0 2 0,0-1 1,0 1-1,-1 1 0,0-1 0,0 2 0,1-1 0,-2 1 0,1 1 0,0 0 1,0 0-1,0 1 0,0 1 0,-1-1 0,1 2 0,0-1 0,0 1 0,-5 3 53,-54 23-2457,-3 9-1926</inkml:trace>
</inkml:ink>
</file>

<file path=word/ink/ink3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32:07.076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008C3A"/>
    </inkml:brush>
    <inkml:brush xml:id="br2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59 620 768,'0'0'3559,"0"0"-2417,0 0-814,0 0 387,0 0 945,0 0-366,-1-7-529,-4-77 1831,4 110-2430,11 167-159,-9 73-7,-3-119 25,9-87-119,-6-60 21,0 0-1,0 0 1,0 0 0,0 0-1,0 0 1,0 0-1,-1 0 1,1 0 0,0-1-1,0 1 1,0 0-1,0-1 1,0 1 0,-1 0-1,1-1 1,0 1 0,0-1-1,-1 1 1,1-1-1,0 0 1,0 1 0,-1-1-1,1 0 1,-1 1-1,1-1 1,-1 0 0,1 0-1,-1 1 1,1-1-1,-1 0 1,0 0 0,1 0-1,-1 0 1,0 0-1,0 0 1,0 1 0,0-1-1,0 0 1,0-1 73,1 0-313,17-39-4321</inkml:trace>
  <inkml:trace contextRef="#ctx0" brushRef="#br0" timeOffset="341.754">439 612 10453,'0'0'357,"0"0"326,0 0-235,0 0-181,0 0-91,2-9 238,7-27-89,-9 35-327,0 1 1,0-1-1,0 1 0,1 0 0,-1-1 0,0 1 0,0 0 0,1-1 1,-1 1-1,0 0 0,0-1 0,1 1 0,-1 0 0,0 0 0,1-1 0,-1 1 1,0 0-1,1 0 0,-1 0 0,1-1 0,-1 1 0,0 0 0,1 0 0,-1 0 1,1 0-1,-1 0 0,0 0 0,1 0 0,-1 0 0,1 0 0,-1 0 0,0 0 1,1 0-1,-1 0 0,1 0 0,-1 0 0,0 0 0,1 0 0,-1 1 0,1-1 1,-1 0-1,0 0 0,1 0 0,-1 1 0,0-1 0,1 0 0,-1 1 1,0-1-1,0 0 0,1 1 0,-1-1 0,0 0 0,0 1 0,1-1 0,-1 0 1,0 1-1,0-1 0,0 0 0,0 1 0,0-1 0,0 1 0,0-1 0,1 0 1,-1 1-1,0-1 0,0 1 0,-1-1 2,7 17-2,-1 0 0,0 1 1,-2-1-1,0 1 0,-1-1 1,-1 1-1,0 0 0,-2 0 0,0 7 2,0 12 0,8 227 35,-7-259-76,0 0 0,1 0 0,0 0 0,0 0 0,0 0 0,1-1 0,0 1 0,-1 0 0,2 0 0,-1-1 0,0 0 0,1 1 0,0-1 0,2 2 41,6-6-3033,-10-13 266</inkml:trace>
  <inkml:trace contextRef="#ctx0" brushRef="#br0" timeOffset="610.944">151 931 9812,'0'0'785,"0"0"-641,0 0 80,0 0 656,0 0-239,70-10-273,-20 2-128,6 4-192,-1 2-32,-2 2-16,-6 0 0,-6 5-160,-3 6-368,-7 1-593,-4-1 81,-6 0-641,-3-4-816,-6-6-256</inkml:trace>
  <inkml:trace contextRef="#ctx0" brushRef="#br0" timeOffset="858.948">681 947 1185,'0'0'2774,"0"0"-327,0 0-350,0 0-788,0 0-599,2-9 21,9-30-440,-10 38-283,0-1 0,0 0 0,0 1 0,0 0 0,1-1 0,-1 1 0,0 0 0,1-1 0,-1 1 0,1 0 0,0 0 0,-1 0 0,1 0 0,0 1 0,0-1 0,-1 0 0,1 1 0,0-1 0,0 1 0,0 0 0,0 0 0,0-1 0,0 1 0,-1 0 0,1 1 0,0-1 0,2 0-8,0 0-16,-1 35-8,-3 102 385,0-79-3286,0-55-580</inkml:trace>
  <inkml:trace contextRef="#ctx0" brushRef="#br0" timeOffset="1105.555">805 663 11141,'0'0'208,"0"0"368,0 0-255,0 0 15,0 0-224,0 0-80,-3-43-32,3 43-144,7 8-144,5 9-785,0 4-159,-3 6-1922,-1-2-1632</inkml:trace>
  <inkml:trace contextRef="#ctx0" brushRef="#br0" timeOffset="1408.647">1096 915 7139,'0'0'1724,"0"0"-825,0 0-139,0 0-138,-4-12-41,-12-34-23,15 44-528,0 1 0,0-1-1,0 1 1,0-1 0,0 1 0,0-1 0,-1 1 0,1-1-1,0 1 1,-1 0 0,1 0 0,-1 0 0,1 0 0,-1 0-1,1 0 1,-1 0 0,0 0 0,0 1 0,1-1 0,-1 0-1,0 1 1,0 0 0,0-1 0,1 1 0,-1 0 0,0 0-1,0 0 1,0 0 0,0 1 0,0-1 0,1 0 0,-1 1-1,0-1-29,-3 1 3,1 1-14,0 0 0,1 1 1,-1-1-1,0 1 0,1 0 0,0 0 0,0 0 0,-1 0 1,2 1-1,-1-1 0,0 1 0,1 0 0,0 0 0,0 0 1,0 0-1,-1 3 11,1-3 0,-3 7-17,0 0 1,1 0-1,1 1 0,0-1 1,0 1-1,1-1 1,1 1-1,0 0 1,0 0-1,2 5 17,-2-14 0,1 1 1,0-1-1,1 1 0,-1-1 0,1 1 0,-1-1 1,1 1-1,0-1 0,0 1 0,1-1 0,-1 0 1,1 0-1,-1 0 0,1 0 0,0 0 0,0 0 0,1 0 1,-1-1-1,0 1 0,1-1 0,0 1 0,-1-1 1,1 0-1,0 0 0,0 0 0,0-1 0,1 1 1,2 0-1,10 4 4,2-1 0,-1-1 1,0-1-1,1 0 0,-1-1 1,1-1-1,0-1 1,0-1-1,-1 0 0,1-1 1,12-3-5,70-29-1265,-42-4-3038,-25 7-3114</inkml:trace>
  <inkml:trace contextRef="#ctx0" brushRef="#br0" timeOffset="2070.572">1345 776 8100,'0'0'563,"0"0"-54,0-11 14,4-88 2887,-4 99-3391,0 1 0,1-1 0,-1 0 0,0 0-1,0 0 1,1 1 0,-1-1 0,0 0 0,0 0 0,1 0 0,-1 0 0,0 0 0,0 0 0,1 1 0,-1-1 0,0 0 0,0 0 0,1 0 0,-1 0 0,0 0 0,1 0 0,-1 0 0,0 0 0,0 0 0,1 0 0,-1 0 0,0 0 0,1-1 0,-1 1 0,0 0 0,0 0 0,1 0 0,-1 0-1,0 0 1,0-1 0,1 1 0,-1 0 0,0 0 0,0 0 0,0 0 0,1-1 0,-1 1 0,0 0-19,8 35-221,-8-33 286,16 118-47,-11-73-2,2-1 0,2 0 0,13 41-16,-22-86 1,0 0-1,0 0 1,0-1-1,0 1 1,0 0-1,1 0 0,-1-1 1,0 1-1,0 0 1,1-1-1,-1 1 1,0 0-1,1-1 0,-1 1 1,1 0-1,-1-1 1,1 1-1,-1-1 1,1 1-1,-1-1 1,1 1-1,-1-1 0,1 1 1,0-1-1,-1 0 1,1 1-1,0-1 1,-1 0-1,1 1 0,0-1 1,0 0-1,-1 0 1,1 0-1,0 0 1,0 0-1,-1 0 1,1 0-1,0 0 0,0 0 1,-1 0-1,1 0 1,0 0-1,0 0 1,-1-1-1,1 1 0,0 0 1,-1-1-1,1 1 1,0 0-1,-1-1 1,1 1-1,0-1 1,-1 1-1,1-1 0,29-36 71,-26 32-75,17-24-265,-2 0 1,0-1-1,-2-1 0,-2-1 1,-1 0-1,-1-1 0,5-24 269,-21 42 1102,-12 37-873,8-5-224,1 0-1,0 0 1,1 1-1,1 0 1,0 0-1,2 0 1,0 0-1,1 0 0,1 15-4,0-28 1,0 0-1,0 1 0,1-1 0,-1 0 0,1 1 0,0-1 0,1 0 0,-1 0 0,1 0 1,0 0-1,1 0 0,-1 0 0,1 0 0,0-1 0,0 1 0,0-1 0,1 0 0,-1 0 1,1 0-1,0 0 0,0-1 0,0 0 0,1 0 0,3 2 0,8 3-4,1-1 0,-1-1 0,1 0 0,1-1 0,-1-1-1,0-1 1,1-1 0,15 1 4,40 0-3617,-42-3-1361</inkml:trace>
  <inkml:trace contextRef="#ctx0" brushRef="#br0" timeOffset="2547.071">2061 812 7668,'0'0'594,"0"0"145,0 0-186,0 0-94,0 0-83,-1-4 37,0 2-393,0 1 0,1 0 0,-1-1-1,0 1 1,0 0 0,0 0-1,0 0 1,0 0 0,0 0 0,0 0-1,0 0 1,-1 0 0,1 0 0,0 0-1,0 0 1,-1 1 0,1-1 0,-1 1-1,1-1 1,-1 1 0,1-1 0,-1 1-1,1 0 1,-1 0 0,1 0 0,-1 0-1,1 0 1,-1 0 0,1 0 0,-1 0-1,1 1 1,-1-1 0,1 0 0,0 1-1,-1 0-19,-2 1-6,0 1-1,0 0 1,0 0-1,1 1 0,0-1 1,-1 1-1,1 0 1,1 0-1,-1 0 1,0 0-1,1 0 0,0 0 1,0 1-1,0-1 1,1 1-1,-1-1 1,1 1-1,0 0 0,1 0 1,-1-1-1,1 1 1,0 0-1,0 0 1,0 0-1,1-1 1,0 3 6,-1-3 8,0 1 0,0-1 0,1 1 0,0-1 0,0 0 0,0 1 0,1-1 0,-1 0 0,1 0 0,0 0 0,0 0 0,1 0 0,-1-1 0,1 1 0,0-1 0,-1 1 0,2-1 0,-1 0 0,0 0 0,1 0 0,-1-1 0,1 1 0,3 1-8,44 23 202,25 21 78,-75-47-278,0 0-1,0 0 1,0 1-1,0-1 0,0 0 1,0 0-1,0 1 0,0-1 1,-1 0-1,1 1 0,-1-1 1,1 1-1,-1-1 0,1 1 1,-1-1-1,0 1 0,0-1 1,1 1-1,-1-1 0,0 1 1,-1 0-1,1-1 1,0 1-1,0-1 0,-1 1 1,1-1-1,-1 1 0,1-1 1,-1 0-1,1 1 0,-1-1 1,0 1-1,0-1 0,0 0 1,0 0-1,0 0 0,0 1 1,0-1-1,0 0 0,0 0 1,-1 0-1,1-1 0,0 1 1,-1 0-1,0 0-1,-67 26 65,-48-22-94,115-5-84,1-1 0,-1 1 1,0-1-1,1 1 1,0-1-1,-1 0 0,1 0 1,-1 0-1,1 1 1,0-1-1,-1 0 1,1-1-1,0 1 0,0 0 1,0 0-1,0 0 1,0-1-1,0 1 0,0-1 1,1 1-1,-1 0 1,0-1-1,1 1 1,-1-1-1,1 0 0,-1 1 1,1-1-1,0 1 1,0-1-1,0 0 0,0 1 1,0-1-1,0 1 1,0-1-1,1 0 113,-1-23-6656</inkml:trace>
  <inkml:trace contextRef="#ctx0" brushRef="#br0" timeOffset="2788.41">2298 942 7796,'0'0'2097,"0"0"-1137,0 0-144,0 0-544,0 0 193,0 0-433,20-20-32,-16 20-32,2 4-64,-5 8 16,2 4 80,1 1 0,-4 1-225,0 0-479,0-3 144,0-3-80,0-3-785,0-6-1648</inkml:trace>
  <inkml:trace contextRef="#ctx0" brushRef="#br0" timeOffset="3006.092">2375 594 9508,'0'0'817,"0"0"95,0 0-15,0 0-273,0 0-560,0 0-64,8-34-208,8 50-176,0 7-1169,-2 4-768,-5 6-2577</inkml:trace>
  <inkml:trace contextRef="#ctx0" brushRef="#br0" timeOffset="3823.602">2706 856 8228,'0'0'1384,"0"0"-386,2-11-176,4-55 795,-8 64-1598,0 0-1,0 0 1,0 0 0,0 0 0,0 0 0,-1 0 0,1 1 0,-1-1-1,1 1 1,-1 0 0,0 0 0,0 0 0,1 0 0,-1 0 0,0 1-1,0-1 1,0 1 0,0 0 0,0 0 0,1 0 0,-1 0 0,0 0 0,0 1-1,0-1 1,0 1 0,0 0 0,1 0 0,-2 0-19,-4 3-11,0 1 1,-1 1-1,1-1 0,1 1 1,-1 0-1,1 1 0,0 0 1,1 0-1,0 0 0,0 1 0,0 0 1,1 0-1,0 1 0,-2 6 11,3-8-11,1-1 0,0 1 0,0 0 0,1 0-1,0 0 1,0 1 0,0-1 0,1 0-1,0 1 1,1-1 0,0 1 0,0-1-1,0 1 1,1 0 11,1-7-1,0 0-1,-1-1 1,1 1 0,0 0-1,0-1 1,0 1 0,-1-1-1,1 0 1,0 1 0,0-1-1,0 0 1,0 0 0,0-1-1,0 1 1,-1 0 0,1 0-1,0-1 1,0 1 0,0-1-1,-1 0 1,1 1 0,0-1-1,-1 0 1,1 0 1,148-91 141,-148 92-147,0 0 0,0 0 0,-1 0 0,1 1 0,0-1 0,0 0 0,0 1 0,-1-1-1,1 1 1,0 0 0,-1-1 0,1 1 0,0 0 0,-1 0 0,1 0 0,-1 0-1,0 1 1,1-1 0,-1 0 0,0 1 0,0-1 0,1 0 0,-1 1 0,0-1 0,-1 1-1,1 0 1,0-1 0,0 1 0,-1 0 0,1 0 0,-1-1 0,1 1 0,-1 0 0,0 0-1,0 0 1,1-1 0,-2 1 0,1 0 0,0 1 6,4 13-36,-3-12-136,-1 0 1,1 0 0,0 0-1,1 0 1,-1 0 0,1 0-1,0 0 1,0 0 0,0 0 0,0-1-1,1 1 1,-1-1 0,1 1-1,0-1 1,0 0 0,0 0-1,0-1 1,1 1 0,-1-1-1,1 1 1,0-1 0,0 0-1,-1 0 1,1-1 0,0 1-1,1-1 1,-1 0 0,3 0 171,-5-1-193,0 0 0,0-1 0,0 1 0,0-1 0,0 0 0,0 0 0,0 0 0,0 0 0,0 0 0,0 0 0,-1 0 0,1-1 0,0 1 0,-1 0 0,1-1 0,-1 0 0,0 1 0,1-1 0,-1 0 0,0 1 0,0-1 0,0 0 0,0 0 0,0-1 193,17-54-872,-15 45 1117,-2 3 580,1 0-1,1-1 0,0 1 1,0 0-1,1 0 0,0 0 1,1 1-1,0-1 0,0 1 1,0 0-1,1 1 0,3-4-824,43-7 1479,-48 18-1482,0 0-1,0 1 1,0-1-1,0 1 1,0 0-1,-1 0 1,1 0 0,0 0-1,0 1 1,-1 0-1,1-1 1,-1 1 0,0 1-1,1-1 1,-1 0-1,0 1 1,0 0-1,0-1 1,-1 1 0,1 0-1,-1 1 1,0-1-1,1 0 1,-2 1 0,1-1-1,0 1 1,-1 0-1,2 2 4,14 112-832,-16-127 834,0 1 0,0-1 0,1 0 0,0 0 0,0 1 0,1-1 0,0 1 0,1 0 0,0 0 0,0 0 0,1 1 0,0-1 0,0 1 0,0 0 0,1 1 0,0-1 1,1 1-1,0 0 0,-1 1 0,2-1 0,-1 1 0,5-2-2,-11 7-5,1-1 1,-1 0-1,0 0 1,1 1 0,-1-1-1,1 1 1,0-1-1,-1 1 1,1 0-1,-1-1 1,1 1-1,-1 0 1,1 0-1,0 0 1,-1 0-1,1 1 1,-1-1 0,1 0-1,-1 1 1,1-1-1,-1 1 1,1-1-1,-1 1 1,1 0-1,-1-1 1,1 1-1,-1 0 1,0 0-1,0 0 1,1 0 0,-1 0-1,0 1 1,0-1-1,0 0 1,0 0-1,0 2 5,21 56-135,-21-55 140,31 140-10,-33-143 6,1 0 0,1-1 0,-1 1 0,0 0-1,0 0 1,0 0 0,0 0 0,1 0 0,-1 0 0,0 0 0,1 0 0,-1 0 0,1-1 0,-1 1 0,1 0 0,-1 0 0,1-1 0,0 1 0,-1 0 0,1-1 0,0 1 0,-1 0 0,1-1 0,0 1 0,0-1 0,0 1-1,0-1 1,0 0 0,-1 1 0,1-1 0,0 0 0,0 0 0,0 1 0,0-1 0,0 0 0,0 0 0,0 0 0,0 0 0,0 0 0,0 0 0,0-1 0,0 1 0,0 0 0,-1 0 0,1-1 0,0 1 0,0 0 0,0-1-1,0 1 1,0-1 0,0 0-1,34-38 170,3-17-132,-22 29-185,1 1-1,1 1 1,2 0 0,1 2 0,0 0 0,24-18 147,-43 38-20,0 1 0,1 0 0,-1 0 0,1 0 1,0 1-1,-1-1 0,1 0 0,0 1 0,0 0 0,0 0 0,0 0 1,0 0-1,0 0 0,0 1 0,0-1 0,1 1 0,-1 0 0,0 0 1,0 0-1,0 0 0,0 0 0,0 1 0,1 0 0,-1-1 1,0 1 19,24 44-4170,-12-17-1985</inkml:trace>
  <inkml:trace contextRef="#ctx0" brushRef="#br0" timeOffset="5884.978">4596 354 9748,'0'0'158,"0"0"546,0 0 83,0 0-58,-6-1-465,5 1-268,0-1 0,0 1 0,-1 0 0,1 0 0,0-1 0,-1 1 0,1 0 0,0 0 0,-1 1 0,1-1 0,0 0 0,0 0 0,-1 1 0,1-1 0,0 0 0,0 1 0,-1 0 0,1-1 0,0 1 0,0 0 0,0-1 0,0 1 0,0 0 0,0 0 0,0 0 0,0 0 0,0 0 1,0 0-1,1 0 0,-1 0 0,0 0 0,1 0 0,-1 1 0,1-1 0,-1 0 0,1 0 0,-1 1 0,1-1 0,0 0 0,0 0 0,0 2 4,-178 504 16,177-504-27,1-3 36,0 0 0,0 0 0,-1-1 1,1 1-1,0 0 0,0 0 0,0 0 0,0 0 0,-1 0 0,1 0 0,0-1 0,0 1 0,-1 0 1,1 0-1,0 0 0,0 0 0,-1 0 0,1 0 0,0 0 0,0 0 0,0 0 0,-1 0 0,1 0 1,0 0-1,0 0 0,-1 0 0,1 1-25,5-63-11,2 0 1,3 1-1,2 0 0,4 1 1,2 0-1,9-18 11,41-81-822,-54 184 1553,2 48-746,4-1-1,3-1 0,3-1 1,3-1-1,3-1 1,5 0 15,20 7-681,-57-81-607,-5-3 718,0 1 1,0-1-1,-1 1 0,-1 0 0,1 0 1,-1 1-1,0 0 0,-1 0 1,1 1-1,-1 0 0,-1 0 1,1 1-1,-1 0 0,0 0 1,-4 0 569,-18-10 844,0 3 0,-1 0 1,-1 2-1,0 2 1,0 1-1,-1 1 0,0 2 1,0 1-1,0 2 1,-10 2-845,44-2 2,-1 1 0,1 0 0,-1 0 0,1 0 0,0 0 0,-1 0 0,1 0 0,0 0 0,-1 0 0,1 0 0,-1 0 0,1 0 0,0 0 0,-1 1 1,1-1-1,-1 0 0,1 0 0,0 0 0,-1 0 0,1 1 0,0-1 0,-1 0 0,1 0 0,0 1 0,0-1 0,-1 0 0,1 0 0,0 1 1,0-1-1,-1 0 0,1 1 0,0-1 0,0 1 0,0-1 0,0 0 0,-1 1 0,1-1 0,0 0 0,0 1 0,0-1 0,0 1 0,0-1 1,0 0-1,0 1 0,0-1 0,0 1 0,0-1 0,0 0 0,0 1 0,1-1 0,-1 0 0,0 1 0,0-1 0,0 1 0,0-1 0,1 0 1,-1 1-1,0-1 0,0 0 0,1 0 0,-1 1 0,0-1 0,1 0 0,-1 0 0,0 1 0,0-1 0,1 0-2,68 18 46,162-13 866,169-33-2918,-399 27 2058,-1 1 1,1-1 0,-1 0-1,1-1 1,-1 1-1,0 0 1,1 0 0,-1 0-1,0 0 1,0 0-1,0 0 1,0 0 0,0 0-1,0 0 1,0-1-1,0 1 1,0 0-1,0 0 1,-1 0 0,1 0-1,-1 0 1,1 0-1,0 0 1,-1 0 0,1 0-1,-1 0 1,0 0-1,0 0-52,-10-18 2041,11 19-1822,0 0-174,1 2-143,50 137-97,-1 223 299,-50-361-120,0-1 7,0 1 0,-1-1 0,1 1 1,0-1-1,0 1 0,0-1 0,0 1 0,-1-1 0,1 1 0,0-1 0,0 1 0,0 0 0,0-1 0,0 1 0,0-1 0,1 1 1,-1-1-1,0 1 0,0-1 0,0 1 0,0 0 0,1-1 0,-1 1 0,0-1 0,1 1 0,-1-1 0,0 0 0,1 1 0,-1-1 0,0 1 1,1-1-1,-1 0 0,1 1 0,-1-1 0,1 0 0,-1 1 0,1-1 0,-1 0 0,1 0 0,-1 1 0,1-1 0,-1 0 0,1 0 1,-1 0-1,1 0 0,0 0 0,-1 0 0,1 0 0,-1 0 0,1 0 0,-1 0 0,1 0 0,-1 0 0,1 0 0,0-1 0,-1 1 1,1 0-1,-1 0 0,1 0 0,-1-1 0,1 1 9,13-67-4034,-8 12-2961</inkml:trace>
  <inkml:trace contextRef="#ctx0" brushRef="#br0" timeOffset="6157.366">5119 598 10501,'0'0'1022,"0"0"-238,0 0-459,0 0-210,13-2-3,-2 0-79,-7 1-20,1 0 0,-1 0 0,1 0 0,0 1 0,-1-1 0,1 1 0,0 0 0,-1 1 0,1-1 0,-1 1 0,1 0 0,-1 0 0,1 0 0,-1 1 0,1 0 0,-1 0 0,0 0 0,2 1-13,4 5 11,0 0 0,-1 0 0,0 1 0,0 0-1,-1 0 1,-1 1 0,1 0 0,-2 1 0,1 0 0,2 7-11,-7-14-1,0 0 0,0 1 1,0 0-1,0-1 0,-1 1 0,0 0 0,0 0 1,0-1-1,-1 1 0,1 0 0,-1 0 1,0 0-1,-1 0 0,1 0 0,-1 0 1,0 0-1,0 0 0,-1-1 0,1 1 0,-1-1 1,0 1-1,0-1 0,-1 1 0,1-1 1,-1 0-1,0 0 0,-3 2 1,-2 2-29,0 0 0,-1-1 0,0-1 0,0 0 0,-1 0 0,1 0 1,-1-1-1,-1-1 0,1 0 0,-1 0 0,0-1 0,1 0 0,-1-1 0,0 0 0,-1-1 0,1-1 0,0 1 0,0-1 0,-10-2 29,20 1-72,0 1-1,1 0 1,-1-1-1,0 1 1,0-1-1,1 1 0,-1-1 1,0 1-1,0-1 1,1 1-1,-1-1 1,1 0-1,-1 1 0,1-1 1,-1 0-1,1 0 1,-1 1-1,1-1 0,0 0 1,-1 0-1,1 0 1,0 0-1,-1 1 1,1-1-1,0 0 0,0 0 1,0 0-1,0 0 1,0 0-1,0 0 0,0 0 1,0 1-1,1-1 1,-1 0-1,0 0 1,0 0-1,1 0 0,-1 1 1,1-1 72,6-28-5112</inkml:trace>
  <inkml:trace contextRef="#ctx0" brushRef="#br0" timeOffset="6434.976">5473 636 10501,'0'0'912,"0"0"-549,0 0-291,0 0-117,1 4-102,3 30 173,1 0 1,2-1-1,2 0 1,1 0-1,7 15-26,-5-18 4,-2 1 0,-1 0-1,-1 1 1,-2 0 0,-1 0 0,0 20-4,-6-52-28,1 1 0,-1-1 0,0 0 0,0 1 0,1-1 0,-1 0 0,0 1 0,0-1 0,0 0 0,1 0 0,-1 0 0,0 0 0,0 0 1,0 0-1,1 0 0,-1 0 0,0 0 0,0 0 0,0-1 0,1 1 0,-1 0 0,0 0 0,0-1 0,1 1 0,-1-1 0,0 1 0,1 0 0,-1-1 0,0 1 0,1-1 1,-1 0-1,1 1 0,-1-1 0,1 1 0,-1-1 0,1 0 0,-1 1 0,1-1 28,-19-29-2105,0-13-3177</inkml:trace>
  <inkml:trace contextRef="#ctx0" brushRef="#br0" timeOffset="6690.603">5550 547 9716,'0'0'774,"0"0"-406,14-5 27,2-1-210,76-15 988,25 30-364,-113-8-812,0 0 0,0 0 0,0 1 0,0 0 0,0 0 0,-1 0-1,1 0 1,-1 1 0,1-1 0,-1 1 0,0 0 0,0 0 0,0 0 0,0 0 0,-1 0 0,1 1-1,-1-1 1,0 1 0,0 0 0,0 0 0,-1 0 0,1 0 0,-1 0 0,0 0 0,0 0-1,0 3 4,0 2-74,-1-1-1,0 1 0,-1-1 1,0 0-1,0 1 0,-1-1 1,0 0-1,0 0 0,-1 0 0,0 0 1,-1 0-1,0-1 0,0 1 1,0-1-1,-1 0 0,0 0 1,0-1-1,-1 0 0,0 1 0,0-2 1,0 1-1,-1-1 0,0 0 1,0 0-1,0-1 0,0 0 1,-1 0-1,0-1 0,0 0 0,0 0 75,-80 11-2814,73-18 1394,7-12-514</inkml:trace>
  <inkml:trace contextRef="#ctx0" brushRef="#br0" timeOffset="7334.911">5973 498 8116,'0'0'1046,"0"0"-83,0 0-438,0 0-250,0 0-179,9-2-19,-2 0-64,-4 1-11,1 0 0,-1 0 0,1 0 0,-1 1 0,1-1 0,-1 1 0,1 0 0,-1 0 0,1 0 0,-1 0 0,1 1 1,-1 0-1,1-1 0,-1 1 0,1 0 0,2 2-2,3 1 2,0 1 0,0 0 0,0 0 0,-1 1 0,0 0 0,0 1 0,-1-1 0,0 1 1,0 1-1,0-1 0,-1 1 0,0 1 0,-1-1 0,0 1 0,0 0 0,-1 0 0,0 0 0,0 1 0,-1-1 1,-1 1-1,1 0 0,-2 0 0,1 0-2,-2-5 11,1-4-19,0 0 0,-1 0 0,1 1 0,0-1 0,-1 0 0,1 0 0,-1 1 0,0-1 0,1 0 0,-1 1 0,0-1 0,0 0 0,0 1 0,0-1 0,0 1 0,0-1 0,0 0 0,0 1 0,-1-1 0,1 0 0,0 1 0,-1-1 0,1 0 0,-1 0 0,0 1 0,1-1 0,-1 0 0,0 0 0,0 0 0,1 0 0,-1 0 0,0 0 0,0 0 0,0 0 0,0 0 0,-1 0 0,1 0 0,0-1 0,0 1 0,0-1 0,-1 1-1,1-1 1,0 1 0,-1-1 0,1 1 0,0-1 0,-1 0 0,1 0 0,0 0 0,-2 0 8,-3-31-53,6 25-4,0-1 0,1 1 0,0 0 0,1 0 0,-1-1 0,1 1 0,0 0 0,1 0 0,-1 1 0,1-1 0,0 1 0,1-1 0,-1 1 0,1 0 0,0 0 0,0 0 0,1 1 0,0 0 0,-1-1 0,1 2 0,1-1 0,-1 0 0,0 1 0,1 0 0,5-2 57,2-1 151,0 0 0,0 0-1,1 1 1,-1 1 0,1 0 0,0 1-1,0 1 1,1 0 0,-1 1 0,0 0-1,1 1 1,11 2-151,-24 0 4,1 0 0,0 0 0,0 0 0,-1 1 1,0-1-1,1 1 0,-1 0 0,0 0 0,0-1 0,0 1 0,-1 1 0,1-1 0,-1 0 0,0 0 0,0 0 0,0 1 0,0-1 1,0 0-1,-1 1 0,1-1 0,-1 1 0,0-1 0,0 1 0,0-1 0,-1 1 0,1-1 0,-1 0 0,0 2-4,1 6-2,-5 136 74,6-146-67,0 1 1,0-1-1,1 0 0,-1 0 1,0 1-1,1-1 0,-1 0 0,1 0 1,-1-1-1,1 1 0,-1 0 0,1 0 1,0-1-1,-1 1 0,1-1 0,0 1 1,0-1-1,-1 0 0,1 0 0,0 0 1,0 0-1,-1 0 0,1 0 1,0 0-1,0 0 0,-1-1 0,1 1 1,0-1-1,-1 1 0,1-1 0,0 0 1,-1 0-1,1 0 0,-1 0 0,1 0 1,-1 0-1,1 0 0,0-1-5,7-7 47,1 0 0,-1-1 0,-1 0 0,0 0 0,0-1 0,-1 0 0,0-1 0,-1 0 0,0 0 0,-1 0 1,-1 0-1,0-1 0,0 0 0,-1 1 0,-1-1 0,1-12-47,-3 25 0,1-4 19,0 0 0,1 0 0,-1 0 0,-1 0 0,1 0 0,-1 0 1,1 0-1,-1 0 0,-1 0 0,1-1 0,0 1 0,-1 0 0,0 0 0,0 0 0,0 0 0,0 0 1,-1 0-1,0 1 0,1-1 0,-1 0 0,-1 1 0,1-1 0,0 1 0,-1 0 0,0 0 0,0 0 0,0 0 1,0 0-1,0 1 0,0-1 0,-2 0-19,0 1-22,0 0 0,-1 1 0,1-1 0,-1 1 0,1 0-1,-1 1 1,1-1 0,-1 1 0,1 0 0,-1 1 0,1-1 0,-1 1 0,1 0 0,-1 0 0,1 1 0,0-1 0,-1 1 0,1 0-1,0 1 1,0 0 0,1-1 0,-1 1 0,0 1 0,1-1 0,0 1 0,0-1 0,0 1 0,0 1 0,1-1 0,-1 0 0,1 1-1,0 0 1,0 0 0,1-1 0,0 2 0,-1-1 0,2 0 0,-1 0 0,1 1 0,-1 4 22,2-7-168,0 1 1,1-1 0,-1 1-1,1-1 1,0 1 0,0-1-1,0 0 1,1 0 0,-1 1-1,1-1 1,-1 0 0,1 0-1,0-1 1,1 1 0,-1 0-1,0-1 1,1 1 0,-1-1-1,1 0 1,0 0 0,0 0-1,-1 0 1,1 0 0,1 0-1,-1-1 1,0 0 0,0 1-1,1-1 1,0 0 167,40 12-3540</inkml:trace>
  <inkml:trace contextRef="#ctx0" brushRef="#br0" timeOffset="7730.166">6930 499 8244,'0'0'1662,"0"0"-310,3-11-330,10-33-392,-10 23 257,-13 28-835,-5 9-63,1 0-1,0 0 1,1 2 0,1-1 0,0 2-1,2 0 1,0 0 0,1 0 0,-1 8 11,13-4-99,25-30 102,24-20 37,-44 21-40,1 1 0,-1 0 0,1 0 0,0 1 0,1 0 0,-1 1 0,1 0 0,-1 0 0,1 1 0,0 0 0,0 1 0,0 0 0,0 1 0,8 0 0,-11 3-8,0 0 1,-1 0 0,1 0-1,-1 0 1,0 1 0,0 0 0,0 1-1,-1-1 1,1 1 0,-1 0-1,0 0 1,0 1 7,20 18-193,-18-19-72,0 1-1,1-1 0,0 0 1,0-1-1,0 0 0,0 0 1,1 0-1,0-1 0,-1-1 0,6 1 266,57-4-5034,-37-12 1379</inkml:trace>
  <inkml:trace contextRef="#ctx0" brushRef="#br0" timeOffset="8350.716">7434 437 6403,'0'0'1715,"0"0"-143,0 0-633,0 0-256,0 0-203,-6-8-192,-21-26-77,26 34-211,1-1 0,0 1-1,-1 0 1,1-1 0,-1 1 0,1 0 0,-1-1 0,1 1-1,-1 0 1,1 0 0,-1 0 0,1-1 0,-1 1 0,1 0-1,-1 0 1,1 0 0,-1 0 0,1 0 0,-1 0 0,1 0-1,-1 0 1,1 0 0,-1 0 0,1 0 0,-1 0 0,1 1-1,-1-1 1,1 0 0,-1 0 0,1 0 0,-1 1-1,1-1 1,-1 0 0,1 1 0,0-1 0,-1 0 0,1 1-1,0-1 1,-1 0 0,1 1 0,0-1 0,-1 1 0,1-1-1,0 1 1,0-1 0,-1 1 0,1-1 0,0 1 0,0-1-1,0 1 1,0-1 0,0 1 0,0-1 0,0 1 0,0-1-1,0 1 1,0-1 0,0 1 0,0-1 0,0 1 0,0-1-1,0 1 1,0 0 0,0 0 8,-8 23 14,2 1 0,0 0-1,2 0 1,0 0 0,2 1 0,1-1-1,1 8-21,0-30 6,0 0-1,0 1 0,0-1 0,1 0 0,-1 0 1,1 0-1,0 0 0,0 1 0,0-1 0,1-1 1,-1 1-1,1 0 0,-1 0 0,1 0 0,0-1 1,0 1-1,0-1 0,0 0 0,1 1 0,-1-1 1,1 0-1,-1 0 0,1-1 0,0 1 0,0 0 1,0-1-1,-1 0 0,2 1 0,-1-1 0,0-1 1,0 1-1,0 0 0,0-1 0,1 1-5,4 0 28,0-1-1,1 0 1,-1 0 0,0-1-1,0 0 1,0 0 0,0-1-1,0 0 1,-1 0 0,1-1-1,0 0 1,-1 0 0,4-3-28,14-12-131,0-1 1,0-1 0,-2-2 0,-1 0 0,0-1-1,-2-1 1,-1-1 0,-1-1 0,-1-1 0,-1 0-1,-2-1 1,0-1 0,-2 0 0,-1-1 0,-2-1 130,-2 10-126,-1 0 1,-1 0 0,-1 0-1,-1 0 1,-1-1-1,0 1 1,-2-1 0,-1-2 125,2 21 67,-1 0 0,0 0 0,0 0 1,-1 0-1,1 0 0,0 0 0,-1 0 1,0 0-1,0 0 0,0 1 0,0-1 1,0 0-1,0 0 0,-1 1 0,0-1 1,1 1-1,-1-1 0,0 1 1,0 0-1,0 0 0,0 0 0,-1 0 1,1 0-1,0 0 0,-1 1 0,1-1 1,-1 1-1,0-1 0,0 1 0,1 0 1,-1 0-1,0 0 0,0 1 0,0-1 1,0 1-1,0 0 0,0-1 0,-2 1-67,1 3-8,0 1-1,0-1 1,0 1-1,1 0 0,0-1 1,0 1-1,0 1 0,0-1 1,1 0-1,-1 1 0,1-1 1,0 1-1,1 0 1,-1 0-1,1-1 0,0 1 1,0 1 8,-3 10 13,0 0 1,1 0 0,1 0-1,1 0 1,0 0 0,2 1 0,-1-1-1,2 0 1,0 0 0,1 0-1,1 0 1,0 0 0,1-1-1,1 1 1,4 7-14,51 91 211,-60-113-203,-1-1-1,0 1 1,1-1-1,-1 0 1,1 1 0,-1-1-1,1 0 1,-1 0 0,1 1-1,-1-1 1,1 0 0,-1 0-1,1 0 1,-1 0 0,1 0-1,0 0 1,-1 1-1,1-1 1,-1 0 0,1-1-1,-1 1 1,1 0 0,-1 0-1,1 0 1,0 0 0,-1 0-1,1 0 1,-1-1-1,1 1 1,-1 0 0,1 0-1,-1-1 1,1 1 0,-1 0-1,0-1 1,1 1 0,-1-1-1,1 1 1,-1 0 0,0-1-1,1 1 1,-1-1-1,0 1 1,0-1 0,1 1-1,-1-1 1,0 1 0,0-1-1,0 0 1,0 1 0,0-1-1,1 1 1,-1-1 0,0 1-1,0-1 1,0 0-8,3-4-20,-1 0 55,1-1 1,0 1-1,1 0 0,-1 0 0,1 0 1,0 0-1,0 1 0,1 0 0,-1 0 1,1 0-1,0 0 0,0 1 0,0 0 1,0 0-1,1 0 0,0 0 0,-1 1 1,1 0-1,0 0 0,0 1 0,0 0 1,0 0-1,0 0 0,0 0 0,0 1 1,0 0-1,0 1 0,3 0-35,6 5-10,0 1 0,-1 1 1,0 0-1,0 1 0,-1 1 0,-1 0 0,1 0 0,9 13 10,-13-16-1,6 7-204,0 0 0,-1 1 0,-1 0 0,0 1 0,-1 1 0,-1 0-1,0 0 1,3 8 205,-5 1-2659</inkml:trace>
  <inkml:trace contextRef="#ctx0" brushRef="#br0" timeOffset="9529.105">1 1605 5715,'16'0'1005,"235"-12"1383,2467-113 2267,-2585 122-4585,2192-25 677,151-16-467,-2392 45-282,18-1 19,0-4 0,29-7-17,-130 11-1,-1 0-1,1 1 1,0-1 0,0 0-1,0 0 1,0 0-1,0 0 1,0 0 0,0 0-1,0 0 1,0 0-1,0 0 1,0-1 0,0 1-1,0 0 1,0-1 0,0 1-1,0 0 1,0-1-1,0 0 1,-1 1 0,1-1-1,0 1 1,0-1-1,-1 0 1,1 1 0,0-1-1,-1 0 1,1 0-1,-1 0 1,1 1 0,-1-1-1,1 0 1,-1 0 0,1 0-1,-1 0 1,0 0-1,0 0 1,1 0 0,-1 0-1,0 0 1,0 0-1,0 0 1,0 0 0,0 0-1,0 0 1,-1 0-1,1 0 2,-37-5-1904,5 6-1261,-7 0-3406</inkml:trace>
  <inkml:trace contextRef="#ctx0" brushRef="#br0" timeOffset="13320.837">9739 1936 5010,'0'0'1043,"0"0"-517,0 0-417,0 0 41,-1 32 1205,2 212 1620,25-51-2097,-26-146-692,-11 147 327,4-134-440,1 0 1,4 0 0,4 46-74,-1-16 184,0-33-121,-4 0-1,-1 0 1,-3-1 0,-7 19-63,5-16 43,1 0 1,4 0-1,1 1 1,5 30-44,-1-18 79,-9 134 17,8-88 23,5-1 0,9 39-119,-3-46 116,-5 1 0,-6 48-116,0-86 96,16 208 115,-13-9-59,-11 366-11,-34-389-116,28-190-32,2 1-1,3 1 1,0 60 7,8-105 9,2-1-1,0 1 1,0-1 0,1 1 0,1-1-1,1 0 1,2 6-9,2 7-33,-1 1 0,-1 0 0,-2 0 1,-1 0-1,-1 25 33,2 2-313,-2-45-35,0 1 1,1-1 0,0 0 0,1 0-1,0 0 1,1 0 0,0-1 0,1 0-1,0 0 1,0 0 0,2 0 347,11 20-4472,-12-16 22</inkml:trace>
  <inkml:trace contextRef="#ctx0" brushRef="#br0" timeOffset="23473.065">8936 6184 4802,'0'0'889,"0"0"-735,0 0-356,0 0 223,26 1 2311,319 22-630,90-9-1214,444-14-672,-850 1-3306,-19 0-605</inkml:trace>
  <inkml:trace contextRef="#ctx0" brushRef="#br0" timeOffset="25621.81">9087 6195 4530,'0'0'88,"0"0"0,0 0 184,11-2 313,81-8 813,1118 10 2414,-721 17-3559,1124-13 1028,-1155 6-1182,401-9-131,34 26 98,111-24 679,-429 26-676,-433-20-5776,-134-9-1344</inkml:trace>
  <inkml:trace contextRef="#ctx0" brushRef="#br0" timeOffset="28874.562">9752 3185 624,'0'0'499,"0"0"-357,0 0 103,0 0 521,0 0-19,3-11 1078,21-2 3030,26 39-2546,-29-10-1875,89 69 217,-67-52-603,-1 2 0,-2 2 0,-2 1 0,-1 2 0,-3 2 0,9 15-48,175 206 157,-173-200-115,3-2 0,2-1 0,30 23-42,139 140-30,7-13 25,-117-105 14,-62-62 1,-2 2 1,-1 2-1,27 40-10,-1 7 7,4-3-1,18 12-6,-84-94 0,178 168 24,-148-145-38,-1 1 0,-1 2 0,-2 2 0,6 11 14,141 137 16,-116-98-10,-55-72-4,0 0-1,1 0 1,0-1-1,1 0 0,1-1 1,0 0-1,2 0-1,153 109 240,22 17 73,-97-84-111,-109-51-5602,-8-4-3161</inkml:trace>
  <inkml:trace contextRef="#ctx0" brushRef="#br0" timeOffset="30124.96">9031 2896 10757,'0'0'656,"0"0"-333,0 0-366,-15 14-34,7-6 70,-3 2 4,1 1-1,0-1 0,1 2 1,0-1-1,1 1 0,0 1 0,1-1 1,0 1-1,-2 7 4,-146 390 64,144-397 252,11-39 345,0 21-608,6-40-129,1 1-1,3 0 1,1 0 0,2 1 0,4-4 76,3-12-238,108-315-1117,-124 355 1650,-3 10 375,0 19-414,0 35-232,2 1 0,2 0 0,2-1 0,2 0 1,2-1-1,2 0 0,2-1 0,2 0 0,1-1 0,3-1 0,16 23-24,-25-45-91,-8-14 2,-1-1-1,1 1 0,-1-1 1,0 1-1,-1 0 1,1 1-1,-1-1 0,0 0 1,0 1-1,-1-1 1,1 1-1,-1-1 1,-1 1-1,1 3 90,-34-6-4781,13-12 502</inkml:trace>
  <inkml:trace contextRef="#ctx0" brushRef="#br0" timeOffset="30355.898">8808 3183 6707,'0'0'2785,"0"0"-1968,0 0-401,0 0 400,0 0 81,0 0-561,-38-22-208,63 22-32,18 0 304,15 0-96,5 0-304,0 0 0,-8 3-1648,-13-3-4275</inkml:trace>
  <inkml:trace contextRef="#ctx0" brushRef="#br0" timeOffset="31724.251">12837 6866 10117,'0'0'523,"0"0"-297,0 0-167,0-6-136,4 78 143,-1-55-29,-1 1-1,-2 0 1,1 0 0,-2-1 0,0 1-1,-2 0 1,1-1 0,-6 17-37,8-33 7,0 1 0,0-1 0,-1 0 0,1 0 0,0 1 0,0-1 0,-1 0-1,1 0 1,-1 0 0,1 1 0,-1-1 0,1 0 0,-1 0 0,0 0 0,1 0 0,-1 0 0,0 0 0,0 0 0,0-1 0,0 1 0,0 0 0,0 0 0,0 0 0,0-1 0,0 1 0,0-1 0,0 1 0,0-1 0,0 1 0,-1-1 0,1 0 0,0 1-1,0-1 1,0 0 0,-1 0 0,1 0 0,0 0 0,0 0 0,-1 0 0,1 0 0,0-1 0,0 1 0,-1 0 0,1-1 0,0 1 0,-1-1-7,-27-105-291,17-132-154,10 230 489,1 0 0,1 0 0,0 0 0,0 0 0,0 0 0,1 1 0,0-1 0,1 0 0,0 0 0,0 1 0,0-1 0,1 1 0,0-1 0,1 1 1,-1 0-1,2 1 0,-1-1 0,1 1 0,-1-1 0,2 1 0,-1 1 0,1-1 0,0 1 0,0 0 0,0 0 0,1 1 0,0 0 0,-1 0 0,2 0 1,-1 1-1,5-1-44,-7 2-5,0 0 1,1 1 0,-1 0 0,1 0 0,0 0 0,-1 1 0,1 0-1,0 0 1,-1 0 0,1 1 0,-1 0 0,1 0 0,0 0-1,-1 1 1,0 0 0,1 0 0,-1 0 0,0 0 0,0 1 0,0 0-1,-1 0 1,1 1 0,-1-1 0,1 1 0,-1 0 0,0 0 0,1 3 4,-1-1-58,-2 1 1,1-1 0,-1 1 0,0-1 0,0 1-1,-1 0 1,0 0 0,0 0 0,-1 0 0,0 0 0,0 0-1,0 0 1,-1 0 0,0 0 0,0 0 0,-1 0 0,0-1-1,0 1 1,-1 0 0,0-1 0,0 0 0,0 0 0,-1 0-1,0 0 1,0 0 0,0-1 0,-1 1 0,-3 1 57,-87 78-120,94-85 119,1 1 1,-1-1-1,0 0 1,1 1 0,-1-1-1,1 1 1,-1 0-1,1-1 1,0 1 0,-1-1-1,1 1 1,-1 0-1,1-1 1,0 1 0,0 0-1,-1-1 1,1 1-1,0 0 1,0-1-1,0 1 1,0 0 0,0 0-1,0-1 1,0 1-1,0 0 1,0 0 0,0-1-1,0 1 1,0 0-1,1-1 1,-1 1-1,0 0 1,0-1 0,1 1-1,-1 0 1,0-1-1,1 1 1,-1-1 0,1 1-1,-1 0 1,1-1-1,-1 1 1,1-1-1,-1 0 1,1 1 0,0-1-1,-1 1 1,1-1-1,0 0 1,-1 1 0,1-1 0,40 10-26,-35-10 25,112 14 201,-75-11-11,0 2 1,-1 1-1,0 3 0,-1 1 1,33 13-190,-69-22 12,-1 1 0,1-1 0,-1 1 0,1 0 0,-1 0 0,0 0 0,0 1 0,0 0 0,0 0 0,0 0 0,-1 0 0,0 0-1,1 1 1,-1-1 0,0 1 0,0 0 0,-1 0 0,1 0 0,-1 0 0,0 0 0,0 1 0,-1-1 0,1 1 0,-1-1 0,0 1 0,0 0 0,0-1 0,-1 1 0,0 0 0,0 0 0,0-1 0,0 1 0,-1 0 0,1-1 0,-2 4-12,-4 0 0,-1 0 0,1-1 0,-2 1 0,1-1 0,-1 0 0,0-1 0,0 0 0,0-1 0,-1 1 0,0-1 0,0-1 0,-1 0 0,1 0 0,-3 0 0,-9 4-47,1 0 0,-1-1 0,-1-1 0,1-1 0,-1-1 0,0-1 0,0-1 0,-1-1 1,-18-1 46,-57-27-2782,48 1-3168</inkml:trace>
  <inkml:trace contextRef="#ctx0" brushRef="#br0" timeOffset="36554.219">10863 2315 4370,'0'0'1091,"0"0"-285,0 0-473,0 0-66,0 0 283,0 0 55,0-2 1092,-17 107-1190,0 15 811,-3 100-456,8 53-411,11-96-305,37 13-4,1-47 87,15 24 84,-17-71-130,14 42-47,10 2-8,-5-14-47,-1-11-36,4 7 54,26 36-67,-24-63-32,26 13 16,-38-36-32,-2-19 34,79 45-2,61 16-50,-60-53 68,198 33 156,-77-22-81,-8-19-88,144 20-53,-97-35 78,40 27 31,-13-11-176,-224-41-455,-30-10-3174,-32-3-1893</inkml:trace>
  <inkml:trace contextRef="#ctx0" brushRef="#br0" timeOffset="38357.656">10604 1436 9716,'0'0'115,"0"0"-56,0 0 37,-1-4 355,0-6 924,1 43-654,0-12-851,-1 73 204,-1-25-40,3 0 0,3-1 0,8 39-34,-12-105-7,0 1-185,0 1 1,1-1 0,-1 0-1,1 0 1,0 0-1,-1 0 1,1 0 0,1 0-1,-1 0 1,0 0 0,1 0-1,-1 0 1,1-1 0,0 1-1,0 0 1,0-1 0,0 0-1,1 1 1,-1-1 0,1 0-1,1 1 192,12-2-4119</inkml:trace>
  <inkml:trace contextRef="#ctx0" brushRef="#br0" timeOffset="38756.772">10915 1438 6995,'0'0'46,"0"0"-14,0 0 130,0 0 644,2-5 323,8-21 530,-15 27-1574,0 2-58,0 1-1,1 0 0,-1 0 1,1 0-1,-1 1 0,1-1 1,1 1-1,-1 0 0,1 0 1,0 1-1,0-1 0,0 0 1,1 1-1,-1 0 0,0 5-26,-5 12 26,0 0 0,2 1 0,1 0 0,1 0 0,0 0 0,2 0 0,1 0 0,2 11-26,-1-33 3,0 1 0,0-1 0,1 1 0,-1-1-1,1 1 1,0-1 0,0 0 0,0 1 0,0-1 0,0 0-1,0 1 1,0-1 0,1 0 0,-1 0 0,1 0 0,0 0 0,0-1-1,-1 1 1,1 0 0,0-1 0,1 1 0,-1-1 0,0 1-1,0-1 1,0 0 0,1 0 0,-1 0 0,1-1 0,1 2-3,78 5 128,-74-7-117,10 0-285,0 0 1,0-2-1,0 0 1,-1-1-1,1-1 1,-1 0-1,0-2 1,7-2 273,21-15-5069</inkml:trace>
  <inkml:trace contextRef="#ctx0" brushRef="#br0" timeOffset="39011.148">11295 1635 5763,'0'0'3196,"0"0"-1758,0 0-923,0 0 18,0 0 188,0-4-116,0-9-226,12 36-307,3 40-22,-2 1-1,-3 0 1,2 64-50,-10-103-24,3 53-813,-3-28-2554,-2-4-5728</inkml:trace>
  <inkml:trace contextRef="#ctx0" brushRef="#br0" timeOffset="40548.176">11487 4867 7668,'12'1'210,"36"5"-178,-47-5-30,0-1-1,1 1 0,-1-1 0,0 1 1,0-1-1,0 1 0,0 0 0,0 0 1,0-1-1,0 1 0,0 0 1,0 0-1,0 0 0,-1 0 0,1 0 1,0 0-1,-1 0 0,1 1 0,-1-1 1,1 0-1,-1 0 0,1 0 1,-1 0-1,0 1 0,1-1 0,-1 0 1,0 0-1,0 1 0,0-1 1,0 0-1,0 1 0,0-1 0,-1 0 1,1 0-1,0 1 0,-1-1 0,1 0 1,-1 0-2,1 5 29,-2-2-3,0 0 0,0 0 1,0 0-1,-1 0 0,1-1 1,-1 1-1,0-1 0,0 1 0,0-1 1,0 0-1,-1 0 0,1-1 1,-1 1-1,0-1 0,1 1 1,-1-1-1,0-1 0,-1 1 1,1 0-1,0-1 0,0 0 0,-1 0 1,1 0-1,0-1 0,-1 1 1,1-1-1,-1 0 0,1 0 1,-3-1-27,6-1 58,-1-1 0,0 1 1,1-1-1,-1 1 0,1-1 1,0 0-1,0 0 0,0 1 1,0-1-1,0 0 0,1 0 1,-1 0-1,1 0 0,0 0 1,0 0-1,0 0 0,0 0 1,1 0-1,-1 0 0,1 0 1,0 0-1,0-2-58,1 1 57,1 0 0,-1 1 0,0-1 0,1 1 0,0-1 0,0 1 0,0 0 1,0 0-1,0 0 0,1 1 0,-1-1 0,1 1 0,0-1 0,-1 1 0,1 1 0,0-1 0,0 0 0,1 1 0,-1 0 0,0 0 0,0 0 1,1 0-1,-1 1 0,0 0 0,1 0 0,-1 0 0,0 0 0,3 1-57,-4 1 1,0-1 0,0 1 1,0 0-1,0 0 0,-1 0 0,1 0 0,-1 0 1,0 1-1,0-1 0,0 1 0,0-1 0,0 1 1,0 0-1,0 0 0,-1 0 0,0 0 1,1 0-1,-1 0 0,0 0 0,-1 0 0,1 0 1,0 1-1,-1-1 0,0 0 0,0 0 0,0 1 1,0-1-1,0 0 0,-1 0 0,1 1 0,-2 2-1,2-3 0,0 0 0,0 1 0,0-1 1,0 0-1,-1 0 0,1 0 0,-1 0 0,0 0 0,0 0 0,0 0 0,0-1 0,0 1 0,-1 0 0,1 0 0,-1-1 0,0 1 0,0-1 0,0 1 0,0-1 1,0 0-1,0 0 0,-1 0 0,1 0 0,-1 0 0,1-1 0,-1 1 0,0-1 0,0 1 0,1-1 0,-1 0 0,0 0 0,0-1 0,0 1 0,0 0 1,0-1-1,0 0 0,-1 0 0,1 0 0,0 0 0,0 0 0,0-1 0,0 1 0,-2-1 0,2-2 11,1 0 0,-1 0-1,0 0 1,1 0 0,-1 0 0,1-1-1,0 1 1,0-1 0,0 0 0,1 1 0,-1-1-1,1 0 1,0 0 0,0 0 0,1 0-1,-1 0 1,1 0 0,-1 0 0,1 0-1,1 0 1,-1 0 0,0 0 0,1 0 0,0 0-1,0 0 1,1-3-11,1 1 13,1 1 0,-1 0 0,0 1-1,1-1 1,0 1 0,0-1 0,1 1 0,-1 0-1,1 1 1,0-1 0,0 1 0,0 0 0,0 0-1,1 0 1,-1 1 0,1 0 0,-1 0 0,1 0-1,0 1 1,0 0 0,0 0 0,0 1 0,0-1-1,0 1 1,2 1-13,-6 0-7,-1 0-1,1 0 0,-1 0 0,1 0 1,-1 0-1,0 0 0,0 1 0,0-1 1,0 1-1,0-1 0,0 1 0,0-1 1,0 1-1,0-1 0,-1 1 0,1 0 1,-1-1-1,1 1 0,-1 0 0,0 0 1,0 0-1,1-1 0,-1 1 0,0 0 1,-1 0-1,1-1 0,0 1 0,0 0 1,-1 0-1,1-1 0,-1 1 1,0 0-1,1-1 0,-1 1 0,0-1 1,0 1-1,0-1 0,0 1 0,0-1 1,0 1-1,-1 0 8,-4 3-90,-1-1 0,0 1 0,0-1 1,0 0-1,0-1 0,0 1 0,-1-1 1,1-1-1,-1 0 0,0 0 0,0 0 1,0-1-1,0 0 0,0-1 0,0 1 0,0-2 1,0 1-1,0-1 0,0 0 0,-4-2 90,9 2 16,0 1 0,1-1 0,-1 0-1,0-1 1,1 1 0,-1 0 0,1-1-1,-1 0 1,1 1 0,-1-1 0,1 0 0,0 0-1,0 0 1,0-1 0,0 1 0,1 0-1,-1-1 1,1 1 0,-1-1 0,1 1-1,0-1 1,0 0 0,0 0 0,0 1 0,0-1-1,1 0 1,-1 0 0,1 0 0,0 0-1,0 0 1,0 0 0,0 0 0,1 0-1,-1 1 1,1-1 0,-1 0 0,1 0 0,0 0-1,0 1 1,0-1 0,1 0 0,-1 1-1,1-1 1,-1 1 0,2-2-16,6-1-72,1-1 1,-1 2-1,1-1 0,0 1 1,1 1-1,-1 0 0,1 0 1,-1 1-1,1 0 0,0 1 1,0 0-1,0 1 0,-1 0 1,8 1 71,21 3-2508,-9 10-1777</inkml:trace>
  <inkml:trace contextRef="#ctx0" brushRef="#br0" timeOffset="41286.982">10676 4732 11541,'0'0'392,"0"0"-285,0 0-264,0 0 82,-1 13 27,0 211 456,15 131-282,-12-351-795,0-24-1640,-2-18-2893</inkml:trace>
  <inkml:trace contextRef="#ctx0" brushRef="#br0" timeOffset="41539.682">10662 4684 10725,'0'0'1038,"0"0"-475,0 0-414,13-8-66,42-21-25,-54 28-55,1 1 0,-1-1-1,1 1 1,-1-1 0,1 1-1,-1-1 1,1 1 0,-1 0-1,1 0 1,0-1 0,-1 1-1,1 1 1,-1-1 0,1 0-1,-1 0 1,1 0 0,-1 1-1,1-1 1,-1 1 0,1-1-1,-1 1 1,1 0 0,-1-1-1,0 1 1,1 0 0,-1 0-1,0 0 1,0 0 0,1 0-1,-1 0 1,0 1 0,0-1-3,4 4 5,3 3-6,-1 1 0,0 0 0,0 0-1,0 1 1,-1 0 0,-1 0 0,0 0 0,0 1-1,-1 0 1,0-1 0,-1 2 0,0-1 0,-1 0 0,0 1-1,-1-1 1,0 1 0,-1-1 0,0 2 1,-1-8-59,0-1 0,1 0 1,-2 1-1,1-1 0,0 0 1,-1 1-1,0-1 0,0 0 1,0 0-1,0 0 0,-1-1 1,0 1-1,1-1 0,-1 1 0,-1-1 1,1 0-1,0 0 0,-1 0 1,1 0-1,-1-1 0,0 0 1,0 1-1,0-1 0,0-1 1,-4 2 58,-5 2-821,-1-1 1,1 0 0,-1-1 0,0-1 0,0 0-1,0-1 1,-10 0 820,-13-1-5477</inkml:trace>
  <inkml:trace contextRef="#ctx0" brushRef="#br0" timeOffset="42892.422">8654 6545 7812,'0'0'651,"0"0"285,-12 0-466,-57 0 2040,69 0-2179,0 0-272,-2 9-142,-19 45 74,12-34 28,1 1 0,0-1 0,2 1-1,1 0 1,0 1 0,0 13-19,3-28 2,0 1 1,1 0 0,0 0-1,1 0 1,0 0-1,0-1 1,0 1-1,1 0 1,0 0 0,1 0-1,0 0 1,0-1-1,0 1 1,1-1-1,0 0 1,1 0 0,0 0-1,0 0 1,0 0-1,1-1 1,0 0-1,0 0 1,0 0 0,1-1-1,0 1 1,0-1-1,6 3-2,-2-3 7,0-1 0,0-1-1,0 1 1,1-2 0,-1 1-1,1-1 1,-1-1 0,1 0-1,0-1 1,0 0 0,0 0-1,-1-1 1,1 0 0,0-1-1,-1-1 1,1 1 0,-1-2-1,0 1 1,0-1 0,0-1-1,-1 0 1,1 0 0,-1-1-1,0 0 1,-1-1 0,1 0-1,-1 0 1,-1-1 0,0 0-1,0 0 1,0-1 0,0-1-7,0 1 17,0-1 1,0 0 0,-1 0 0,-1-1-1,0 1 1,0-1 0,-1 0 0,0-1-1,-1 1 1,0-1 0,-1 1 0,-1-1-1,1 0 1,-2 1 0,0-1 0,0 0-1,-1 0 1,-1 0 0,0 1 0,0-1-1,-1 1 1,0-1 0,-1 1 0,-1 0-1,0 0 1,-1-2-18,2 8-17,1-1 0,-1 1 0,0 0 0,0 0-1,0 0 1,-1 1 0,0-1 0,0 1 0,0 0 0,0 1-1,0-1 1,-1 1 0,0 0 0,0 0 0,1 1 0,-2 0-1,1 0 1,0 0 0,0 1 0,-1 0 0,1 0 0,0 0 0,-1 1-1,1 0 1,-1 0 0,1 1 0,0 0 0,-1 0 0,1 0-1,0 1 1,0 0 0,-1 0 0,2 0 0,-1 1 0,0 0-1,0 0 1,-3 4 17,-22 25-1926,1 4-1267</inkml:trace>
  <inkml:trace contextRef="#ctx0" brushRef="#br0" timeOffset="43987.166">16707 6396 7652,'0'0'357,"0"0"-106,0 0-259,10 11-27,119 121 1132,172 177-369,-266-285-5106,-30-24 1867</inkml:trace>
  <inkml:trace contextRef="#ctx0" brushRef="#br0" timeOffset="44228.607">17183 6603 5202,'0'0'2108,"-2"-13"-582,-16-72 1382,17 85-2883,1-1 0,-1 1 0,0 0 0,0-1 0,1 1 0,-1 0 0,0-1 0,0 1 0,0 0 0,0 0 1,0 0-1,1 0 0,-1 0 0,0 0 0,0 0 0,0 0 0,0 0 0,0 1 0,1-1 0,-1 0 0,0 0 0,0 1 0,0-1 0,1 1 0,-1-1 0,0 0 0,0 1 0,1-1 0,-1 1 0,0 0 0,1-1 0,-1 1 0,1 0 0,-1-1 1,1 1-1,-1 0 0,1 0 0,-1-1 0,1 1 0,0 0 0,-1 0 0,1 0 0,0-1 0,0 2-25,-185 292-395,103-170-2852,45-71-563</inkml:trace>
  <inkml:trace contextRef="#ctx0" brushRef="#br0" timeOffset="45385.998">8967 1316 10101,'0'0'96,"0"0"-96,0 0 0,0 0-16,0 0 48,71 2 16,-44 10 208,2 3 64,0 2 32,-2 3-144,-5 6-128,-1 0-80,-3 3 0,0 3-96,-1-3-720,1-5-769,1-6-2049,1-12-255</inkml:trace>
  <inkml:trace contextRef="#ctx0" brushRef="#br0" timeOffset="45582.264">9507 1291 8116,'0'0'1825,"0"0"-513,0 0-271,0 0-449,0 0-240,0 0-64,0-51-256,0 51-32,-10 12-112,-7 10 112,-3 7-64,-1 6 32,-1 4-32,-2-1-720,1 1-929,0-5-320,5-10-2129</inkml:trace>
  <inkml:trace contextRef="#ctx0" brushRef="#br0" timeOffset="45831.797">9255 1513 8708,'0'0'1569,"0"0"-1329,0 0-224,0 0-16,0 0 64,0 0 80,-2 21 448,10 3 64,0 8-367,-1 7-81,0 3-144,-3 3-48,0 2-16,0 2 0,-1-3-1569,-2-6-2769</inkml:trace>
  <inkml:trace contextRef="#ctx0" brushRef="#br0" timeOffset="48385.16">11521 5033 1761,'0'0'1190,"0"0"-643,0 0-211,0 0 272,0 0 606,0 0 221,0 0-95,0-3-559,3-13-311,-3 15-281,0-8-931,0 10 1523,0 2-793,23 105 908,-14 71 508,-2-81-801,-9-69-428,1-19-445,1-17-1506,0-11-1737,0-7-1791</inkml:trace>
  <inkml:trace contextRef="#ctx0" brushRef="#br0" timeOffset="49774.941">11540 5005 1985,'0'0'1019,"0"0"203,0 0-539,0 0-69,0 0 237,-1 0 2363,-6 9-3131,2 12 209,0 0 0,2 0 0,0 1 0,2 0 0,0-1 1,2 12-293,-3 35 760,2 175 174,1 208-40,-9-268-478,0-102-312,-6-42-2430,5-26-1668</inkml:trace>
  <inkml:trace contextRef="#ctx0" brushRef="#br0" timeOffset="50364.614">11281 6610 9060,'0'0'718,"0"0"-41,0 0-108,0 0-36,0 0-199,-1-3-137,57 57 473,-8-1-435,2-2 1,2-2-1,2-3 1,54 35-236,-64-62-1428,-40-27-154,-3-13-336</inkml:trace>
  <inkml:trace contextRef="#ctx0" brushRef="#br0" timeOffset="50585.098">11594 6674 8036,'0'0'1854,"0"0"-984,0 0-545,0 0-114,-13-2-35,-42-1 11,53 4-165,-1-1 1,1 1-1,0 0 1,0 0-1,-1 0 1,1 0-1,0 0 1,0 0-1,0 1 1,0-1-1,0 1 1,0-1-1,1 1 1,-1 0 0,1 0-1,-1 0 1,1 0-1,-1 0 1,1 0-1,0 0 1,0 0-1,0 0 1,0 1-23,-3 4 63,-108 230 663,110-233-749,-2 4-25,0-1 0,1 1 0,0 0 0,0 0 1,1 0-1,0 0 0,0 0 0,0 1 0,1-1 0,1 1 0,0-1 0,0 0 0,0 1 48,11 6-1934,14-8-1713</inkml:trace>
  <inkml:trace contextRef="#ctx0" brushRef="#br0" timeOffset="50846.444">11904 6950 9957,'0'0'-78,"0"0"158,0 0 606,5-9 939,-27 131-411,9 73-1551,8-143-2277</inkml:trace>
  <inkml:trace contextRef="#ctx0" brushRef="#br1" timeOffset="59364.24">9737 3180 1297,'0'0'250,"0"0"-154,0 0-26,0 0 143,0 0 78,13-4 1158,-6-26 3251,-7 30-4633,0 0-3,0 0-16,0 0-5,0 0 48,0 0 87,0 0 38,0 0-7,0 0-23,0 0-42,0 0-40,0 0-13,0 0-13,0 0 23,0 0 6,57 21 1349,47 32-863,37-16-172,-128-30-854,-20-4-3306,-4-3-330</inkml:trace>
  <inkml:trace contextRef="#ctx0" brushRef="#br1" timeOffset="63514.676">9768 3202 1585,'0'0'2684,"0"0"-1406,0 0-513,0 0-116,0 0-175,-1-11 1898,24 10-1625,62 12 75,137 85 1115,-62-11-1769,-47-27-109,114 39-43,-62-16-14,50-3 78,-9-17-48,-155-46-16,187 69 160,55 71-93,-154-87-70,61 5-15,20 6 36,-32 6 6,-20-12-37,17 13-48,-36-1 31,47-19 318,-194-65-303,229 88 31,171 90 0,-195-93-403,149 64 307,-31 6 80,-111-27 13,-85-39-69,62 53 24,-162-122 19,1-2-1,2-1 0,-1-1 1,15 4-3,119 72 81,-124-64-52,2-2 0,1-2 0,1-2 0,0-2 0,5-1-29,25 12 17,178 58 56,-65 4 303,-8-23-184,-108-49-1974,-71-22-726</inkml:trace>
  <inkml:trace contextRef="#ctx0" brushRef="#br1" timeOffset="65525.544">15966 6231 3826,'0'0'877,"0"0"-562,0 0 296,0 0 502,0 0-17,9-2-351,70-13 1215,140 44-1826,122-5 613,-248-16-743,-44-5 112,0 2 0,0 2 0,38 12-116,-1 1-269,-48-17-4117,-32-3 82</inkml:trace>
  <inkml:trace contextRef="#ctx0" brushRef="#br1" timeOffset="67798.553">16034 6731 10709,'0'0'843,"0"0"-357,0 0-382,0 0-46,0 0 44,0-2 103,31 371 195,-14-288-373,-15-122 202,-5-10-749,-3 0 0,-2 1 0,-2 0-1,-12-37 521,-1-3 1457,61 73-913,87 12 67,-123 5-611,-1 0-1,1 0 0,0 1 0,-1-1 1,1 0-1,0 1 0,-1-1 1,1 1-1,-1-1 0,1 1 1,-1 0-1,1 0 0,-1 0 0,0 0 1,1 0-1,-1 0 0,0 0 1,0 0-1,0 0 0,0 1 0,0-1 1,0 0-1,0 1 0,0-1 1,0 1-1,0-1 0,-1 1 1,1-1-1,-1 1 0,1-1 0,-1 1 1,0 0-1,0-1 0,1 1 1,-1 0-1,0-1 0,0 1 1,-1 0-1,1-1 0,0 1 1,-20 67-14,-60 50-69,80-117 80,0 0 0,0 0 0,0 0 0,0 1 0,0-1 0,0 0 0,0 0 0,1 0 0,-1 0 0,1 0 0,0 0 0,-1 0 0,1 0 0,0 0 0,0 0 1,0 0-1,0 0 0,1-1 0,-1 1 0,0 0 0,1-1 0,-1 1 0,1-1 0,0 1 0,-1-1 0,1 0 0,0 0 0,0 0 0,0 0 0,0 0 0,0 0 0,0 0 0,0-1 0,0 1 0,0-1 0,0 0 0,0 1 0,0-1 0,1 0 0,-1 0 0,0 0 1,0 0-1,0-1 0,0 1 0,0-1 0,1 0 3,9 3 16,28 4 95,-26-6-29,0 2 1,0 0-1,0 1 1,0 0-1,0 1 1,0 1-1,-1 0 1,0 1 0,6 4-83,-16-8 2,-1 0 1,0 0-1,0 1 1,1-1-1,-2 1 1,1 0-1,0 0 1,-1-1-1,1 1 0,-1 0 1,0 0-1,0 0 1,0 1-1,0-1 1,0 0-1,-1 0 1,0 0-1,1 1 1,-1-1-1,-1 0 1,1 0-1,0 1 1,-1-1-1,1 0 1,-1 0-1,0 0 1,0 0-1,0 1 1,-1-2-1,1 1 1,-1 0-1,1 0 1,-1 0-1,0-1 1,0 1-1,0-1 1,-1 1-1,1-1 1,-1 0-1,1 0 1,-1 0-1,0 0 1,1-1-1,-1 1 1,0-1-1,-1 1-2,-3 2-60,0-1 0,-1 0-1,1 0 1,-1-1 0,0 0 0,0 0-1,0-1 1,0 0 0,0 0 0,0-1-1,0 0 1,0 0 0,0-1-1,0 0 1,0 0 0,0-1 0,0 0-1,1-1 1,-1 1 0,-6-5 60,8 5-352,1-1 0,-1 0 0,1-1 0,0 1 0,0-1 0,0 0 0,1-1 0,-1 1 0,1-1 0,0 1-1,1-1 1,-1 0 0,1-1 0,0 1 0,0-1 0,0 1 0,-1-5 352,-4-27-5866</inkml:trace>
  <inkml:trace contextRef="#ctx0" brushRef="#br1" timeOffset="68417.078">16624 6495 6003,'0'0'2027,"0"0"-594,0 0-638,0 0-176,0 0 96,2-3 11,7-2 1234,-18 32-1506,-9 14-491,-2 0 1,-2-1-1,-2-2 0,-14 18 37,36-52-350,-1 0-1,0 0 0,0 0 0,-1-1 0,1 1 0,-1-1 1,0 0-1,0 0 0,0 0 0,0-1 0,0 1 0,0-1 1,-1 0-1,0 0 351,-9-1-4872</inkml:trace>
  <inkml:trace contextRef="#ctx0" brushRef="#br1" timeOffset="77227.531">12009 2486 1425,'0'0'971,"0"0"-278,0 0 182,0 0 59,0 0-165,0 0 52,0 0 89,-3-6 1590,18 195-758,16-12-691,-10-32-797,3-46-169,13 18-2,-10-21 157,39 69 45,2 8 3,-4-9-66,-19-65-97,24 37-5,-43-91-85,-22-36-8,1 1 0,0-1 0,1 0 0,0 0 0,1 0 0,0-1 0,0 0 0,8 6-27,94 89 147,-86-83-122,1-2 1,1-1 0,1-1-1,0-1 1,7 1-26,88 46-3,30 9 147,19-12 35,-42-17-22,67 18-61,-133-45-88,1-2 1,0-2-1,1-4 0,64 0-8,-128-7-1,335 12-92,29 2 157,-104 0-155,128-14 91,-146-19-5,104-22 56,-142 28-30,-117 12-2878,-78 1-537</inkml:trace>
  <inkml:trace contextRef="#ctx0" brushRef="#br1" timeOffset="78643.64">11990 1443 8452,'0'0'1038,"0"0"-502,0 0-312,0 0-69,0 0 370,0 0 321,0-1-256,0-4-332,8 12-204,-1 17-28,-1-1 0,-1 1 0,-2 0 0,0 0 0,-1 0 0,-2 0 0,0 3-26,1 10 23,-1 5 39,0-21-47,0-1 0,1 1 1,1-1-1,1 0 0,0 1 0,2-2 0,4 12-15,9-8-465,1-19-3186,-7-7-1378</inkml:trace>
  <inkml:trace contextRef="#ctx0" brushRef="#br1" timeOffset="79251.171">12395 1364 4274,'0'0'928,"0"0"-503,0 0 17,0 0 511,0 0 279,4-4-58,-3 3-1281,9-12 1484,-24 20-190,3 4-1166,0-1 0,1 1 0,0 1 0,1 0-1,0 0 1,1 1 0,1 0 0,0 0 0,0 1 0,1 0-1,1 0 1,1 0 0,0 1 0,0 0 0,2 0-1,0-1 1,0 1 0,2 1 0,0-1 0,0 2-21,0-12 5,0-1 1,0 1-1,0-1 1,0 1-1,1-1 1,0 0-1,0 1 1,0-1-1,0 0 1,1 1-1,0-1 1,0 0-1,0 0 1,0 0 0,0-1-1,1 1 1,0 0-1,0-1 1,0 0-1,0 0 1,0 0-1,0 0 1,1 0-1,0 0 1,0-1-1,-1 0 1,1 0-1,3 1-5,9 2 37,0-1 1,0-1-1,0 0 0,1-2 0,-1 0 0,1 0 0,-1-2 0,0 0 0,1 0 0,12-5-37,33-11-1627,-61 17 1304,-4 0-4079,-6 0-328</inkml:trace>
  <inkml:trace contextRef="#ctx0" brushRef="#br1" timeOffset="79493.729">12731 1612 8996,'0'0'1281,"0"0"-516,13-6-98,43-18 94,-50 22-674,0 0 1,1 0-1,-1 1 1,0 0 0,1 0-1,-1 0 1,1 1-1,-1 0 1,1 1 0,-1-1-1,0 1 1,6 1-88,-8-1 5,-1 1 0,1-1 0,0 0 0,-1 1 0,1 0 0,-1 0 0,1 0 1,-1 0-1,0 0 0,0 1 0,0-1 0,0 1 0,-1 0 0,1 0 0,-1 0 0,1 0 0,-1 1 0,0-1 0,0 0 1,-1 1-1,1-1 0,-1 1 0,0 0 0,0 0 0,0-1 0,0 1 0,0 3-5,1 5 1,-1 0 0,0 0 1,-1 0-1,0 0 0,-1 0 0,-1 0 0,0 0 1,-2 8-2,-31 67 30,-5 28-28,40-114-4,0 1 1,-1-1 0,1 1 0,0-1 0,0 0 0,0 1-1,1-1 1,-1 1 0,0-1 0,0 0 0,1 1-1,-1-1 1,1 0 0,-1 1 0,1-1 0,-1 0 0,1 0-1,0 1 1,0-1 0,0 0 0,-1 0 0,1 0-1,0 0 1,0 0 0,0 0 0,1 0 0,-1-1 0,0 1-1,0 0 1,0 0 0,1-1 0,-1 1 0,0-1-1,1 1 1,-1-1 0,2 0 1,58 2 175,-43-3-70,56-5-254,-1-4-1,0-3 1,55-18 149,-48 9-2348</inkml:trace>
  <inkml:trace contextRef="#ctx0" brushRef="#br1" timeOffset="81836.855">13072 4432 6883,'0'0'2687,"0"0"-1663,0 0-610,0 0-126,0 0-216,0 0-29,1-2 37,2-5-67,-3 5-53,-2 6 48,0-1-1,0 1 1,0-1 0,-1 1-1,0-1 1,0 0 0,1 0-1,-2 0 1,1-1-1,0 1 1,-1-1 0,1 1-1,-1-1 1,1 0 0,-1-1-1,0 1 1,0-1 0,0 1-1,0-1 1,0 0 0,0-1-1,0 1 1,-1-1-8,2-24 400,5 22-385,0-1-1,0 1 1,0 0-1,0 0 1,1 0-1,-1 0 1,0 0-1,1 0 1,0 1-1,-1-1 0,1 1 1,0-1-1,0 1 1,0 0-1,0 0 1,0 1-1,0-1 1,0 1-1,0-1 1,0 1-1,0 0 1,0 0-1,1 0 1,-1 1-1,0-1 1,0 1-1,0-1 1,1 2-15,0 0 0,-1 0 0,0 1 1,0-1-1,0 1 0,-1 0 0,1 0 1,-1 0-1,1 0 0,-1 1 0,0-1 1,0 0-1,-1 1 0,1-1 1,-1 1-1,1 0 0,-1 0 0,-1-1 1,1 1-1,0 0 0,-1 0 1,0 0-1,0 0 0,0 0 0,0 0 1,0-1-1,-1 1 0,0 0 0,0 0 1,-1 2-1,1-3-3,0 0 1,0 0-1,0 0 1,-1 0-1,1-1 1,-1 1-1,0 0 1,0-1-1,0 0 1,0 1-1,0-1 1,0 0-1,-1 0 1,1 0-1,-1 0 1,1-1-1,-1 1 1,0-1-1,1 1 1,-1-1-1,0 0 1,0 0-1,0 0 1,0-1-1,0 1 1,0-1-1,-1 1 1,1-1-1,0 0 1,0 0-1,0-1 1,-3 1 2,3-2 6,-1 0 0,1 0 0,-1 0 0,1 0 0,0 0 0,0 0 1,0-1-1,0 0 0,0 1 0,1-1 0,-1 0 0,1-1 0,0 1 0,0 0 0,0 0 1,0-1-1,1 1 0,-1-1 0,1 0 0,0 1 0,0-1 0,0 0 0,0 0 1,1 0-1,0 0 0,0 0 0,0 1 0,0-1 0,0 0 0,1 0 0,0 0 1,0 0-1,0 1 0,0-3-6,2 2 14,0-1 0,1 0 0,-1 1 1,1 0-1,0-1 0,0 1 0,0 1 0,1-1 1,-1 1-1,1 0 0,0 0 0,0 0 0,0 0 1,0 1-1,1 0 0,-1 0 0,0 1 0,1-1 0,-1 1 1,1 0-1,0 1 0,-1-1 0,1 1 0,0 0 1,-1 1-1,1-1 0,0 1 0,3 1-14,-7 0-5,1 1 0,-1-1 0,1 1-1,-1-1 1,0 1 0,0 0 0,0 0-1,0 0 1,-1 0 0,1 0 0,-1 0-1,0 1 1,0-1 0,0 0 0,0 1-1,0-1 1,-1 0 0,0 1 0,0-1 0,0 1-1,0-1 1,0 1 0,0-1 0,-1 1-1,0-1 1,0 0 0,-1 4 5,1-2-17,-1-1 1,0 1-1,0-1 1,0 0-1,0 1 1,-1-1 0,0 0-1,0 0 1,0-1-1,0 1 1,0 0-1,-1-1 1,1 0-1,-1 0 1,0 0-1,0 0 1,0-1-1,-1 0 1,1 0-1,-1 0 1,1 0-1,-1 0 1,1-1-1,-1 0 1,0 0-1,0 0 1,0-1-1,1 0 1,-1 0 0,0 0-1,0 0 1,0-1-1,0 1 1,-3-2 16,6 0-1,0 1 0,0-1 1,0 0-1,0 0 0,0 0 1,0 0-1,1 0 1,-1 0-1,1 0 0,0-1 1,-1 1-1,1 0 0,0-1 1,0 1-1,0-1 0,1 0 1,-1 1-1,1-1 1,-1 1-1,1-1 0,0 0 1,0 1-1,0-1 0,0 0 1,1 1-1,-1-1 0,1 0 1,0 1-1,-1-1 1,1 1-1,0-1 0,0 1 1,1 0-1,-1-1 0,0 1 1,1 0-1,0 0 1,-1 0-1,1 0 0,0 0 1,0 0-1,1-1 1,2 1-3,1-1 1,-1 1-1,1 0 0,-1 0 1,1 1-1,0-1 0,-1 1 1,1 1-1,0-1 0,0 1 1,0 0-1,0 0 0,0 1 1,0-1-1,1 2 3,-5-1-4,-1 0 1,0 0 0,1 0-1,-1 1 1,0-1-1,0 1 1,0-1-1,0 0 1,0 1-1,0 0 1,0-1-1,-1 1 1,1-1-1,-1 1 1,1 0 0,-1 0-1,0-1 1,1 1-1,-1 0 1,0 0-1,0-1 1,0 1-1,0 0 1,-1 0-1,1-1 1,0 1-1,-1 0 1,1 0 0,-1-1-1,1 1 1,-1-1-1,0 1 1,0 0-1,0-1 1,0 1-1,0-1 1,-1 1 3,-4 2-65,0-1-1,0 1 1,0-1 0,-1 0-1,1-1 1,-1 0 0,0 0 0,0 0-1,0-1 1,1 1 0,-2-2 0,1 1-1,0-1 1,0 0 0,-1-1 65,7 1-11,0-1 0,1 1 0,-1-1 0,0 0 0,0 1 0,0-1 0,0 0 0,0 1 0,1-1 0,-1 0 0,0 0 0,1 0 0,-1 0 0,1 1 0,-1-1 0,1 0 0,-1 0 0,1 0 0,0 0 1,-1 0-1,1 0 0,0-1 0,0 1 0,0 0 0,-1 0 0,1 0 0,1 0 0,-1 0 0,0 0 0,0 0 0,0 0 0,0 0 0,1 0 0,-1 0 0,0 0 0,1 0 0,-1 0 0,1 0 0,-1 0 0,1 0 0,0 0 0,-1 0 0,1 1 0,0-1 0,0 0 1,0 0 10,62-25-5414,-40 24 436</inkml:trace>
  <inkml:trace contextRef="#ctx0" brushRef="#br1" timeOffset="83412.052">13767 3699 10533,'0'0'179,"0"0"-121,0 0-39,-12-6 2,-42-17 19,53 22-39,-1 1 0,1-1 0,0 1 0,0-1 0,-1 1 0,1 0 0,0-1 0,-1 1 0,1 0 0,0 0 0,0 0 0,-1 0 0,1 0 0,0 1 0,-1-1 0,1 0 0,0 0 0,-1 1 0,1-1 0,0 1 0,0-1 0,0 1 0,0 0 0,-1-1 0,1 1 0,0 0 0,0 0 0,0 0 0,0 0-1,1 0 1,-1 0 0,0 0 0,0 0 0,1 0 0,-1 1-1,-3 3 1,-10 14 39,1 1 0,1 0 0,1 1-1,1 0 1,0 1 0,2 0 0,1 1 0,0-1 0,2 1-1,1 0 1,0 1 0,2-1 0,1 1 0,0-1 0,3 10-40,-3-29 7,1 1 1,0-1-1,1 0 0,-1 1 1,1-1-1,0 0 1,0 1-1,0-1 1,0 0-1,1 0 1,-1 0-1,1 0 1,0 0-1,1-1 1,-1 1-1,1 0 1,-1-1-1,1 0 1,0 0-1,0 0 0,1 0 1,-1 0-1,1 0 1,-1-1-1,1 0 1,0 0-1,0 0 1,0 0-1,0 0 1,0-1-1,0 0 1,0 0-1,0 0 1,1 0-1,2 0-7,3-1 8,0 0 0,0-1-1,0 0 1,-1 0 0,1-1 0,0 0 0,-1-1 0,1 0-1,-1 0 1,0-1 0,0 0 0,0-1 0,-1 0-1,0 0 1,1-1 0,-2 0 0,1 0 0,3-5-8,8-8-81,-1-1 0,0-1 0,-2-1 0,0 0 1,-2-1-1,3-6 81,-6 9-8,-2 1-1,0-1 1,-1-1 0,-1 0 0,-1 0-1,-1 0 1,0-1 0,-2 1-1,-1-1 1,0-22 8,-2 39-1,1 1-1,-2-1 0,1 0 1,0 1-1,-1-1 0,0 1 1,0-1-1,-1 1 0,1-1 1,-1 1-1,0 0 1,0-1-1,0 1 0,0 0 1,-1 1-1,0-1 0,0 0 1,0 1-1,0 0 0,0-1 1,-1 1-1,0 0 1,1 1-1,-1-1 0,0 1 1,0 0-1,-1 0 0,1 0 1,0 0-1,-1 1 1,-2-1 0,-1 0-1,1 1-1,0 0 0,-1 1 0,1 0 0,-1 0 0,1 1 0,-1 0 0,1 0 0,0 1 0,-1 0 0,1 0 0,0 0 0,0 1 0,0 0 0,1 1 0,-1-1 0,1 1 0,0 1 0,0-1 0,0 1 0,1 0 0,-1 0 1,1 1-1,0-1 0,1 1 0,-1 0 0,1 1 0,1-1 0,-1 1 0,1 0 0,0 0 0,0 0 0,1 0 0,0 0 0,0 0 0,1 1 0,0 3 3,0-5 0,0 0 0,1 1 0,0-1 0,0 0 0,0 0 0,1 0 0,0 0 0,0 0 0,0-1 0,1 1 0,0 0 0,0 0 0,1-1 0,-1 1 0,1-1 0,0 0 0,1 0 0,-1 0 0,1 0 0,0-1 0,0 1 0,1-1 0,-1 0 0,4 2 0,21 15 16,0-2 0,1-1 0,1-1 0,0-1 0,15 3-16,127 73 64,-169-90-67,1 1-1,-1 0 1,0 1-1,0-1 1,-1 1-1,1 0 0,-1-1 1,0 2-1,0-1 1,0 0-1,0 0 1,-1 1-1,0 0 1,0-1-1,0 1 1,0 0-1,-1 0 1,0 0-1,0 0 1,0 0-1,-1 0 1,0 1-1,1-1 0,-2 0 1,1 0-1,-1 0 1,0 0-1,0 0 1,0 0-1,0 0 1,-1 0 3,-5 7-309,1-1 0,-2-1 0,1 1 0,-1-2 0,-1 1 0,0-1 0,0 0 0,-1 0 0,0-2 0,-10 8 309,-34 20-5221</inkml:trace>
  <inkml:trace contextRef="#ctx0" brushRef="#br1" timeOffset="85394.939">13079 4533 2673,'0'0'1118,"0"0"-192,0 0-294,0 0-88,0 0 403,0-11 1153,18 75-400,-14 13-540,-4-76-1133,0-1-1,0 0 22,0 0-18,0 0-102,0-8-3076,0 0-937</inkml:trace>
  <inkml:trace contextRef="#ctx0" brushRef="#br1" timeOffset="87206.47">13093 4566 3426,'0'0'1483,"0"0"-1115,0 0 62,0 0 549,0 0 2729,14 129-1611,-13 112-1070,22-40-555,-7-57-250,-11-105-169,-2 0 1,-1 0-1,-2 0 1,-2 10-54,-1 33 82,15 44 57,9 31-59,13-10 64,-23-79 29,-11-68-151,0 0 10,0-8-91,0-47-4813,0 9-5295</inkml:trace>
  <inkml:trace contextRef="#ctx0" brushRef="#br1" timeOffset="88923.572">13126 4568 1617,'0'0'1016,"0"0"361,0 0-481,0 0-538,0 0 197,1-2 381,4-12 798,-5 13-1406,0 1-173,0 0 75,0 0 106,-2 33 904,-14 195 1188,0-47-1766,14-111-471,-9 44 154,5-89-310,1 1 0,1 0-1,1 0 1,1 0 0,2 0 0,0 0 0,2 4-35,0 32 76,-5 81 31,4-136-170,1-27-677,-4-81-6536,-2 60 524</inkml:trace>
  <inkml:trace contextRef="#ctx0" brushRef="#br1" timeOffset="89893.704">13063 5307 6499,'0'0'1948,"0"0"-1546,0 0-84,11 19 488,7 189 2107,-18 171-1395,9-260-1393,-3-72 25,7 11 60,-7 64-210,-2-110-1243,3-2-1614</inkml:trace>
  <inkml:trace contextRef="#ctx0" brushRef="#br1" timeOffset="90611.822">13353 6417 7299,'0'0'1380,"0"0"-967,0 0-23,0 0 247,0 0 262,-1-3 46,-1-16-182,10 21-699,6 4 145,-1 2-1,0-1 1,-1 2 0,1 0-1,-2 0 1,1 1 0,-2 0-1,1 1 1,1 3-209,-11-12 21,69 74 507,75 70-493,-129-137-876,-6-26-4673,-10-3-2070</inkml:trace>
  <inkml:trace contextRef="#ctx0" brushRef="#br1" timeOffset="90887.027">13647 6506 6931,'0'0'2118,"0"0"-922,0 0-439,0 0-127,-4-11 88,-18-42 514,-5 63-133,6 11-1014,1 2 0,1 1 0,2 0 0,0 2 0,-2 6-85,8-14 16,3-6-201,1 0 0,0 0 0,1 0 1,0 1-1,1 0 0,1 0 0,0 0 1,0 1-1,1-1 0,1 1 0,1 0 1,0 4 184,1-9-2351,5-3-1368</inkml:trace>
  <inkml:trace contextRef="#ctx0" brushRef="#br1" timeOffset="91427.776">13895 6645 9396,'0'0'971,"0"0"-450,0 0 162,0 0-94,0 0-183,0-8-62,1-22-115,-1 28-193,1 1 0,0-1 0,0 1 0,0-1 0,0 1 0,0-1-1,0 1 1,0 0 0,0 0 0,1-1 0,-1 1 0,0 0 0,1 0-1,-1 0 1,1 0 0,-1 1 0,1-1 0,-1 0 0,1 1 0,0-1-1,-1 1 1,1-1 0,0 1 0,-1 0 0,1 0 0,1 0-36,1-1 135,-1 0-127,1 0 1,-1 1 0,1-1-1,-1 1 1,1 0 0,0 0 0,-1 0-1,1 0 1,-1 1 0,1-1 0,-1 1-1,1 0 1,-1 0 0,1 0 0,-1 1-1,0-1 1,0 1 0,0 0 0,0 0-1,0 0 1,0 0 0,0 0-1,-1 1 1,1-1 0,-1 1 0,1 0-1,-1 0 1,0 0 0,0 0 0,0 0-1,-1 0 1,1 0 0,-1 0 0,0 1-1,0-1 1,0 1 0,0-1 0,0 1-1,-1-1 1,1 4-9,0 1 11,0 0 0,-1 0 0,0 0 0,0 0 0,-1 1 0,0-1 0,0 0 0,-1 0 0,0 0 0,0 0 0,-1 0 0,0-1 0,0 1 0,-1-1 0,0 0 0,0 0 0,-2 2-11,0-1 1,-12 37 64,45-35 72,26-8-126,0-2 0,0-3 1,0-1-1,7-5-11,19 0-2225,-57 6-1785</inkml:trace>
  <inkml:trace contextRef="#ctx0" brushRef="#br1" timeOffset="110536.134">1816 2587 10293,'0'0'117,"0"0"-29,0 0 22,0 0-54,0 0 242,0 0 697,-2-10-199,-10-26-458,9 60-543,29 280 226,13 18 54,-33-272-5360,-15-74 2182</inkml:trace>
  <inkml:trace contextRef="#ctx0" brushRef="#br1" timeOffset="110848.874">1870 2534 4434,'0'0'702,"3"-11"536,38-78 1664,-39 85-2767,1 1-1,-1 0 0,1 0 0,0 0 1,0 0-1,0 0 0,0 0 1,0 1-1,1 0 0,-1-1 0,1 1 1,-1 0-1,1 1 0,0-1 1,0 1-1,0 0 0,0 0 0,0 0 1,0 0-1,0 1 0,0-1 0,0 1 1,0 0-1,1 0-134,-2 3-6,0-1 0,0 1 1,-1-1-1,1 1 0,-1 0 0,0 0 0,1 0 1,-1 0-1,-1 1 0,1-1 0,0 0 0,-1 1 1,0-1-1,0 1 0,0-1 0,0 1 0,-1 0 1,1-1-1,-1 1 0,0 0 0,0 0 0,0-1 1,0 1 5,1 14 3,0-1 0,-1 0 1,-1 1-1,-1-1 0,0 0 1,-1 0-1,-1 0 0,0 0 1,-2-1-1,0 1 0,0-1 1,-2-1-1,0 1 0,0-1 1,-2-1-1,0 1-3,7-12-21,1-1-1,-1 1 1,0-1-1,0 1 1,0-1 0,0 0-1,0 0 1,0 0-1,-1-1 1,1 1 0,-1-1-1,1 0 1,-1 0-1,0 0 1,1 0 0,-2 0 21,-30-19-3919,26 0-1246</inkml:trace>
  <inkml:trace contextRef="#ctx0" brushRef="#br1" timeOffset="111259.075">2314 2482 10037,'0'0'744,"0"0"-40,0 0-306,0 0-153,0 0 38,5-4-152,19-10-81,-23 14-47,1 0 0,0 0 0,-1 1-1,1-1 1,-1 0 0,1 0 0,-1 1-1,1-1 1,-1 1 0,1-1 0,-1 1-1,1 0 1,-1 0 0,0-1 0,0 1-1,1 0 1,-1 0 0,0 0 0,0 0-1,0 1 1,0-1 0,0 0 0,0 0-1,0 1 1,0-1 0,-1 0 0,1 1-1,0-1 1,-1 1 0,1-1 0,-1 1-1,0-1 1,1 1 0,-1-1-3,4 12 15,-1 0 1,-1 0-1,0 0 1,0 1 0,-1-1-1,-1 0 1,-1 13-16,0 1 38,-23 291 351,23-314-385,1-1 0,0 1-1,0 0 1,0-1 0,0 1 0,0-1-1,1 1 1,-1-1 0,1 1 0,0-1-1,0 0 1,0 1 0,0-1 0,1 0 0,0 0-1,-1 1 1,1-1 0,0-1 0,1 1-1,-1 0 1,0 0 0,1-1 0,-1 0-1,1 1 1,0-1 0,0 0 0,0 0 0,0 0-1,0-1 1,0 1 0,1-1 0,-1 0-1,0 0 1,4 1-4,9-1-35,1 0-1,-1-1 1,0 0 0,1-2-1,-1 0 1,0-1-1,0 0 1,0-1 0,-1-1-1,1-1 1,-1 0-1,0-1 1,-1 0 0,0-1-1,8-7 36,-18 13-272,18-16-1128,-16 1-2389,-5 5-624</inkml:trace>
  <inkml:trace contextRef="#ctx0" brushRef="#br1" timeOffset="111564.851">2390 2444 9236,'0'0'1073,"0"0"-65,21-75-416,-2 52-47,4 4-65,4 2-160,4 5-304,0 2-16,-2 6-16,-3 4-80,-6 0 32,-8 7-1041,-9 15-559,-3 5-945,-15 5-1521</inkml:trace>
  <inkml:trace contextRef="#ctx0" brushRef="#br1" timeOffset="111841.073">2374 2664 1809,'0'0'6051,"0"0"-4947,0 0-528,0 0 305,0 0 495,92-15-415,-44 3-657,3 1-80,-1 4-224,-7 5-48,-8 2-80,-10 0-1185,-8 11-1088,-12-2-3441</inkml:trace>
  <inkml:trace contextRef="#ctx0" brushRef="#br1" timeOffset="112175.128">2882 2649 10549,'0'0'160,"0"0"352,0 0-224,0 0-256,0 0-32,80-49 0,-51 49-48,-3 0-48,-1 4-672,-8 9-1457,-6 3-1793</inkml:trace>
  <inkml:trace contextRef="#ctx0" brushRef="#br1" timeOffset="112176.128">2874 2855 4930,'0'0'1281,"0"0"95,0 0 113,0 0-80,0 0-193,0 0-207,106-25-785,-63 15-208,-3 2-16,-2 4-64,-3 2-608,-10 2-913,-5 0-2881</inkml:trace>
  <inkml:trace contextRef="#ctx0" brushRef="#br1" timeOffset="112764.215">3357 2452 11045,'0'0'614,"0"0"223,0 0-167,0 0-203,6-3-267,3 3-197,0 0-1,1 1 1,-1 0 0,0 1 0,0-1-1,0 2 1,0-1 0,0 1 0,0 1-1,-1-1 1,1 2 0,-1-1 0,0 1-1,0 0 1,-1 1 0,0-1 0,4 5-3,-1-3-2,20 16-40,-1 2-1,-1 1 1,-1 1-1,-2 1 1,0 2-1,-2 0 1,7 15 42,9 9-981,-38-53-187,-10-22 474,-56-151-704,24 27 4272,40 145-2848,1-1 1,-1 1 0,1-1 0,0 1 0,-1-1 0,1 1 0,-1-1 0,1 1 0,-1 0-1,1-1 1,-1 1 0,1 0 0,-1-1 0,0 1 0,1 0 0,-1 0 0,1-1 0,-1 1-1,0 0 1,1 0 0,-1 0 0,0 0 0,1 0 0,-1 0 0,0 0 0,1 0-1,-1 0 1,0 0 0,1 0 0,-1 1 0,1-1 0,-1 0 0,0 0 0,1 1 0,-1-1-1,1 0 1,-1 1 0,1-1 0,-1 0 0,1 1 0,-1-1 0,1 1 0,-1-1-1,1 1 1,-1-1 0,1 1 0,0-1 0,-1 1 0,1 0 0,0-1 0,0 1 0,-1 0-27,-26 33-23,2 2 0,0 1 0,3 0 0,1 2 0,-1 9 23,3-12-245,3 0 0,1 1 0,1 1 0,3 1 0,1-1 0,-5 39 245,15-74-306,9 26-4078,11-28-648</inkml:trace>
  <inkml:trace contextRef="#ctx0" brushRef="#br1" timeOffset="112986.423">3963 2676 10533,'0'0'1174,"0"0"-147,0 0-480,0 0-342,0 5-162,7 277-145,-15-215-3971,8-59-335</inkml:trace>
  <inkml:trace contextRef="#ctx0" brushRef="#br1" timeOffset="113276.642">4220 2450 9220,'0'0'579,"0"0"254,0 0 50,0 0 80,0 0-200,0-6-168,-2-16-315,3 22-282,-1-1 0,1 1 1,0 0-1,-1-1 0,1 1 0,-1 0 1,1 0-1,-1 0 0,1-1 0,0 1 1,-1 0-1,1 0 0,-1 0 0,1 0 1,0 0-1,-1 0 0,1 0 0,0 0 1,-1 0-1,1 1 0,-1-1 1,1 0-1,0 0 0,-1 0 0,1 1 1,-1-1-1,1 0 0,-1 1 0,1-1 1,-1 0-1,1 1 0,-1-1 0,0 1 1,1-1-1,-1 1 0,1-1 0,-1 1 1,0-1-1,1 1 0,-1-1 0,0 1 1,1 0 1,-1 0 1,25 25 1,-2 1 0,-1 1 0,-2 1 0,0 1 1,8 20-3,79 108-51,-59-128-1183,-47-30 1087,1 1 0,-1-1 0,0 0 0,1 0 0,-1 1 0,1-1 0,-1 0 0,0 0 0,1 0 0,-1 0 0,1-1 0,-1 1 0,0 0 0,1 0 0,-1-1 0,0 1 0,1-1 0,-1 0 0,0 1 0,0-1 0,0 0 0,1 1 0,-1-1 0,0 0 0,0 0 0,0 0 0,0 0 0,0 0 0,-1 0 0,1 0 0,0-1 0,0 1 1,-1 0-1,1 0 0,-1-1 0,1 1 0,-1 0 0,1-1 147,5-29-6016</inkml:trace>
  <inkml:trace contextRef="#ctx0" brushRef="#br1" timeOffset="113510.015">4501 2444 8772,'0'0'1137,"0"0"159,0 0-143,0 0-340,0 0-319,-7-3-294,3 2-191,3 0-11,-1 0 1,1 1 0,-1-1 0,1 0-1,-1 1 1,1-1 0,-1 1 0,0 0-1,1 0 1,-1 0 0,0-1 0,1 1-1,-1 1 1,0-1 0,1 0 0,-1 0-1,0 1 1,1-1 0,-1 1 0,1-1 0,-1 1-1,1 0 1,-1-1 0,1 1 0,-1 0-1,1 0 1,0 0 0,-1 0 0,1 0-1,0 0 1,0 1 0,0-1 0,0 0-1,0 1 1,0-1 0,0 1 0,0-1 1,-23 45 2,1 2 0,3 0 1,-7 26-3,-2 5 11,-8 13-33,-43 121-3245,72-186-743</inkml:trace>
  <inkml:trace contextRef="#ctx0" brushRef="#br1" timeOffset="114057.79">4959 2699 10805,'0'0'963,"0"0"187,13-10-334,41-32-360,-48 37-368,0 2 0,1-1-1,0 1 1,0 0 0,0 0-1,0 1 1,0 0 0,1 0-1,-1 0 1,1 1-1,-1 1 1,1-1 0,-1 1-1,1 0 1,-1 1 0,4 0-88,-8-1 3,2 1-5,-1 0 0,1 0 0,0 0 0,-1 0-1,0 1 1,1-1 0,-1 1 0,0 0-1,0 1 1,0-1 0,0 1 0,0-1-1,-1 1 1,1 1 0,-1-1 0,1 0-1,-1 1 1,-1-1 0,1 1 0,0 0-1,-1 0 1,0 0 0,0 0 0,0 1-1,0-1 1,-1 0 0,1 1 0,-1 1 2,3 8-13,-1 0 0,-1 0 0,0 0 0,-1 0 1,0 0-1,-2 0 0,1 0 0,-3 14 13,-2-11 6,-1 1-1,-1-1 1,0-1-1,-1 1 1,0-1 0,-2-1-1,0 1 1,0-2-1,-2 1 1,0-2-1,-4 5-5,-8 10 6,22-25-4,2-4-1,0 1-1,1 0 1,-1 0-1,0 0 0,1 0 1,-1 0-1,0 0 1,0 0-1,1 0 0,-1 0 1,0 0-1,1 0 0,-1 0 1,0 0-1,0 0 1,1 0-1,-1 1 0,0-1 1,0 0-1,1 0 0,-1 0 1,0 0-1,0 0 1,1 1-1,-1-1 0,0 0 1,0 0-1,0 0 0,1 1 1,-1-1-1,0 0 1,0 0-1,0 1 0,0-1 1,1 0-1,-1 0 1,0 1-1,0-1 0,0 0 1,0 1-1,0-1 0,0 0 1,0 0-1,0 1 1,0-1-1,0 0 0,0 1 1,0-1-1,0 0 0,0 0 1,0 1-1,0-1 1,0 0-1,-1 0 0,1 1 1,0-1-1,315-41 133,-96 13-3321,-118 14-1804</inkml:trace>
  <inkml:trace contextRef="#ctx0" brushRef="#br1" timeOffset="116758.491">4974 2702 5410,'0'0'1441,"0"0"-400,0 0-273,0 0-429,0 0 40,0 0 61,5-4-117,44-46 2046,-44 45-2353,1 0 1,-1 1 0,1 0-1,0 0 1,0 0-1,0 1 1,1-1 0,-1 2-1,1-1 1,0 1-1,-1 0 1,1 0 0,0 1-1,0 0 1,1 0 0,-1 0-1,0 1 1,0 1-1,0-1 1,0 1 0,0 0-1,2 1-16,-4 0-5,0 1 0,-1 1-1,1-1 1,-1 0 0,0 1-1,1 0 1,-2 0 0,1 0-1,0 1 1,-1-1 0,0 1-1,0 0 1,-1 0 0,1 0-1,-1 0 1,0 0 0,0 0-1,-1 1 1,1-1 0,-1 1-1,0-1 1,-1 4 5,3 1-1,-1 1 1,0-1-1,-1 1 0,0-1 1,0 1-1,-1 0 0,-1-1 1,0 1-1,0 0 0,-1-1 1,-1 1-1,1-1 0,-2 0 1,0 0-1,0 0 0,0 0 1,-1-1-1,-1 0 0,1 0 1,-2 1 0,-13 12 17,0-1 1,-1-1 0,-1-1 0,-1 0 0,-4 0-18,1 1 4,26-20-5,-1 0 0,0 0-1,0 0 1,1 0 0,-1 0 0,0 1 0,0-1 0,1 0-1,-1 1 1,0-1 0,1 0 0,-1 1 0,0-1-1,1 1 1,-1-1 0,1 1 0,-1-1 0,0 1 0,1 0-1,0-1 1,-1 1 0,1-1 0,-1 1 0,1 0 0,0 0-1,-1-1 1,1 1 0,0 0 0,0-1 0,-1 1 0,1 0-1,0 0 1,0 0 0,0-1 0,0 1 0,0 0 0,0 0-1,0-1 1,0 1 0,1 0 0,-1 0 0,0-1 0,0 1-1,1 0 1,-1 0 0,0-1 0,1 1 0,-1 0 0,1-1-1,-1 1 1,1-1 0,-1 1 0,1 0 0,-1-1 0,1 1-1,0-1 1,-1 1 1,229 0 774,-214-2-747,-1 1 1,1 0-1,0 1 1,-1 1-1,1 0 1,-1 1 0,0 1-1,1 0 1,-2 0-1,1 2 1,0 0-1,-1 0 1,0 1-1,-1 1 1,0 0-1,0 1 1,0 0-1,-1 1 1,3 4-28,-11-10 0,0 1-1,0-1 1,0 1 0,-1 0 0,0 0 0,0 0 0,0 0-1,0 0 1,-1 0 0,0 1 0,0-1 0,0 0 0,-1 1-1,1-1 1,-1 0 0,-1 6 0,-1-7 10,0 1 0,-1 0 0,1 0 0,-1-1 1,0 1-1,-1-1 0,1 0 0,-1 0 0,1 0 0,-1-1 0,-1 1 0,1-1 0,0 0 0,-1 0 0,1 0 1,-1-1-1,0 0 0,0 0 0,0 0 0,0 0 0,0-1 0,0 0 0,-1 0-10,-52 16 37,0-2-1,-1-3 0,-1-3 1,-19-1-37,-71 12-559,145-20-56,5-1-2906,9-8-3762</inkml:trace>
  <inkml:trace contextRef="#ctx0" brushRef="#br1" timeOffset="117689.219">4975 2824 3858,'0'0'2542,"0"0"-1376,0 0-659,0 0 800,0 0 43,0-4-429,-1 3-893,1-1 0,0 0 0,0 1 0,0-1 0,1 0 0,-1 1 0,0-1 0,1 1 1,-1-1-1,1 1 0,-1-1 0,1 1 0,0-1 0,-1 1 0,1-1 0,0 1 0,0 0 0,0-1 0,0 1 1,0 0-1,0 0 0,1 0 0,-1 0 0,0 0 0,1 0 0,-1 0 0,0 0 0,1 1 0,-1-1 1,1 0-1,-1 1 0,2-1-28,11-6 54,0 1 1,1 0-1,-1 1 1,1 1-1,0 0 1,0 1-1,1 0 0,-1 1 1,1 1-1,-1 1 1,0 0-1,9 2-54,-20-2 1,0 1 0,0-1 0,0 1-1,0 0 1,0 1 0,-1-1-1,1 1 1,0-1 0,-1 1 0,1 0-1,-1 1 1,0-1 0,0 0-1,0 1 1,0 0 0,0 0 0,0 0-1,-1 0 1,1 0 0,-1 0-1,0 1 1,0-1 0,0 1 0,-1-1-1,1 1 1,-1 0 0,1 0-1,1 6-2,-1 1 0,0 0 0,0 0 0,-1-1 0,0 1 1,-1 0-1,0 0 0,-1 0 0,0 4 2,-2-5-4,1-1 0,-2-1-1,1 1 1,-1 0 0,0-1 0,-1 0 0,0 0-1,0 0 1,-1 0 0,0-1 0,0 0 0,-1 0-1,0-1 1,-6 5 4,-9 11-5,21-21 2,1 1 1,0-1-1,0 0 0,0 0 1,-1 0-1,1 1 0,0-1 0,1 0 1,-1 0-1,0 1 0,0-1 1,0 0-1,1 0 0,-1 0 1,1 0-1,-1 1 0,1-1 0,-1 0 1,1 0-1,0 0 0,-1 0 1,1 0-1,0 0 0,0 0 1,0 0-1,-1-1 0,1 1 0,0 0 1,0 0-1,1-1 0,-1 1 1,0-1-1,0 1 0,0-1 1,0 1-1,0-1 0,1 0 1,-1 1-1,0-1 0,0 0 0,0 0 1,1 0-1,-1 0 0,1 0 3,5 3 4,87 36-19,100 53 140,-190-90-122,0 0-1,-1 1 1,1-1 0,-1 1 0,0 0 0,1 0 0,-1 0-1,-1 0 1,1 1 0,0-1 0,-1 1 0,0-1 0,1 1 0,-2 0-1,1 0 1,0 0 0,-1 0 0,0 0 0,0 1 0,0-1 0,0 0-1,-1 0 1,1 1 0,-1-1 0,0 0 0,-1 1 0,1-1 0,-1 0-1,0 4-2,-2-3 5,-1 0 0,1 1 0,-1-1-1,0 0 1,0-1 0,-1 1 0,1-1-1,-1 0 1,0 0 0,0 0 0,-1-1-1,1 1 1,-1-1 0,1-1 0,-1 1-1,0-1 1,0 0 0,-6 1-5,-139 35 94,119-33-197,2 1-1,-1 2 1,1 1 0,0 2 0,-2 2 103,11-1-3233,20-11-2127</inkml:trace>
  <inkml:trace contextRef="#ctx0" brushRef="#br1" timeOffset="120057.709">13882 6635 5122,'0'0'926,"0"0"-472,0 0-22,0 0 667,0 0 400,0 0-480,2-7 1014,132-13-1171,-132 20-858,0 0 0,0 0 0,-1 0-1,1 0 1,0 0 0,0 1 0,-1-1 0,1 0 0,0 1-1,-1 0 1,1-1 0,-1 1 0,1 0 0,-1 0 0,1 0-1,-1 0 1,1 0 0,-1 0 0,0 0 0,1 1 0,-1-1-1,0 0 1,0 1 0,0-1 0,0 1 0,0-1 0,-1 1-1,1 0 1,0-1 0,-1 1 0,1-1 0,-1 1-1,0 0 1,1 0 0,-1-1 0,0 1 0,0 0 0,0 0-1,0-1 1,0 1 0,-1 0 0,1 0 0,0-1 0,-1 1-1,1 0 1,-1-1-4,2 109 16,-1-108-14,-1 0-1,0 1 1,0-1-1,0 0 1,0 0-1,0 0 1,0 0-1,-1 0 1,1 0-1,-1-1 1,1 1-1,-1 0 1,0-1 0,1 1-1,-1-1 1,0 0-1,0 1 1,0-1-1,0 0 1,0 0-1,-1 0 1,1 0-1,0-1 1,0 1-1,0-1 1,-1 1-2,-17 8 8,19-8-10,15 16-17,202 44 355,-210-60-328,-1 0 0,0 1 0,0 0 0,0 0 1,0 1-1,-1 0 0,1-1 0,0 1 0,-1 1 0,0-1 0,0 1 0,0-1 0,0 1 1,-1 0-1,1 1 0,-1-1 0,0 1 0,0-1 0,-1 1 0,1 0 0,-1 0 0,0 0 0,-1 0 1,1 0-1,-1 1 0,0-1 0,0 1-8,-3-2 3,0 1 1,-1-1-1,1 0 0,-1 0 1,0 0-1,0 0 1,0 0-1,-1-1 0,1 1 1,-1-1-1,0 0 1,0 0-1,0 0 1,0-1-1,-1 1 0,1-1 1,-1 0-1,1-1 1,-1 1-1,0-1 0,0 0 1,0 0-1,1 0 1,-4 0-4,0 1 9,-39 9 29,0-1 0,0-3 1,-1-2-1,0-2 1,-37-3-39,72-6-696,17-5-2501,12-1-2947</inkml:trace>
  <inkml:trace contextRef="#ctx0" brushRef="#br1" timeOffset="121011.961">13847 6658 4226,'0'0'1131,"0"0"-293,0 0-382,0 0-32,0 0 257,9-5-148,26-15-87,21 10 1514,-41 11-1663,-9-1-242,0-1 1,1 1 0,-1 0 0,0 0-1,0 1 1,1 0 0,-1 0-1,0 1 1,0 0 0,0 0 0,0 0-1,-1 0 1,1 1 0,-1 0-1,1 0 1,-1 1 0,0-1 0,0 1-1,0 1 1,-1-1 0,0 0-1,1 1 1,-2 0 0,1 0 0,0 0-1,-1 1 1,0-1 0,0 1-1,-1-1 1,0 1 0,0 0-1,0 0 1,0 0 0,0 5-56,-2-7 2,0-1 0,0 0 1,0 1-1,0-1 0,-1 0 0,0 1 1,1-1-1,-1 0 0,0 0 0,0 0 1,-1 0-1,1 0 0,-1 0 0,1 0 1,-1 0-1,0 0 0,0-1 0,0 1 0,-1-1 1,1 1-1,-1-1 0,1 0 0,-1 0 1,0 0-1,0 0-2,-8 5 11,0-1 1,-1 0-1,0-1 0,1 0 1,-2-1-1,1 0 0,0-1 1,-9 0-12,-27 10-11,45-12-16,9 3-191,71 10 261,-49-10-14,0 1 1,-1 2 0,1 0 0,-1 2 0,20 10-30,-35-13 26,0 0 0,-1 0 1,1 2-1,-2-1 1,1 1-1,-1 1 1,0 0-1,-1 0 1,0 1-1,0 0 0,6 11-26,-14-20 3,0 1-1,0-1 0,0 1 1,0 0-1,0-1 0,-1 1 1,1 0-1,0 0 0,-1 0 1,0-1-1,1 1 0,-1 0 1,0 0-1,0 0 0,0 0 0,0 0 1,0 0-1,0-1 0,-1 1 1,1 0-1,-1 0 0,1 0 1,-1 0-1,0-1 0,0 1 1,0 0-1,1-1 0,-2 1 1,1-1-1,0 1 0,0-1 1,0 1-1,-1-1 0,1 0 1,-1 1-1,1-1 0,-1 0 0,0 0-2,-22 7 26,-1-1-1,0-2 0,0 0 0,0-2 1,0 0-1,-1-2 0,1-1 0,-13-2-25,6 2 20,-96 0-519,44 0-4559,66 0-1641</inkml:trace>
  <inkml:trace contextRef="#ctx0" brushRef="#br2" timeOffset="211223.427">9676 4434 1713,'0'0'523,"0"0"-195,0 0 296,0 0 182,0 0-94,0 0 8,0 0-314,18-4 2433,2 19-3078,-7-2-2622,-3-7-629</inkml:trace>
  <inkml:trace contextRef="#ctx0" brushRef="#br2" timeOffset="211492.553">9783 4490 4866,'0'0'1777,"0"0"-833,0 0-543,0 0 31,0 0-192,0 0 320,0 0-384,0 0-96,4 0-80,3 0-32,-1 0 32,1 0-16,0 0-48,-1 1-464,0 2-336,-1 1-113,3 0-479,-1 0-529</inkml:trace>
  <inkml:trace contextRef="#ctx0" brushRef="#br2" timeOffset="211739.724">9889 4537 3121,'0'0'673,"0"0"-641,0 0-32,0 0 0,0 0-336,0 0-1953</inkml:trace>
  <inkml:trace contextRef="#ctx0" brushRef="#br2" timeOffset="211976.235">9783 4466 896,'0'0'2676,"0"0"-1595,0 0-513,0 0 457,0 0-110,2-3-110,-2 2-792,1 0-1,0-1 0,-1 1 0,1 0 1,0 0-1,0 0 0,0 0 0,0 0 1,0 0-1,0 0 0,0 1 1,0-1-1,0 0 0,1 1 0,-1-1 1,0 0-1,0 1 0,1-1 0,-1 1 1,0 0-1,1-1 0,-1 1 1,0 0-1,1 0 0,-1 0 0,1 0 1,-1 0-1,0 0 0,1 1 0,-1-1 1,0 0-1,1 1 0,-1-1 1,0 1-1,0-1 0,1 1 0,-1-1 1,0 1-1,0 0 0,1 0-12,41 28-3119,-33-24 182</inkml:trace>
  <inkml:trace contextRef="#ctx0" brushRef="#br2" timeOffset="212365.704">9934 4505 4498,'0'0'1051,"0"0"-771,0 0-40,0 0 310,12 0-150,83 12-805,-17 9-2105,2-10 4307,-5 16-1385,-56-17-1933,-7-4 27</inkml:trace>
  <inkml:trace contextRef="#ctx0" brushRef="#br2" timeOffset="212587.053">10342 4627 2785,'0'0'1921,"0"0"-1217,0 0-287,0 0 191,0 0-368,0 0-176,43 6-48,-32-1-16,-2-1-16,0 2-256,-2-1-769,-2 1-399,0 0-737</inkml:trace>
  <inkml:trace contextRef="#ctx0" brushRef="#br2" timeOffset="212889.686">10462 4688 1297,'0'0'1600,"0"0"-527,0 0-273,0 0 49,0 0-321,0 0-336,36 2-176,-26 0-16,-2 3-80,1-1-961,-1 1-879</inkml:trace>
  <inkml:trace contextRef="#ctx0" brushRef="#br2" timeOffset="213089.26">10599 4732 2113,'0'0'1403,"0"0"-333,0 0-32,0 0 69,0 0-181,9 1-510,78 10-536,-3 20-3506,40 26 5787,-90-29-6128,-27-21 2358</inkml:trace>
  <inkml:trace contextRef="#ctx0" brushRef="#br2" timeOffset="213358.324">10976 4900 896,'0'0'1217,"0"0"-16,0 0-385,0 0-480,0 0 272,0 0-79,59 22-417,-45-17-32,-3-1-80,2 4 0,-1-2-192,-1 1-881,0-1-1312</inkml:trace>
  <inkml:trace contextRef="#ctx0" brushRef="#br2" timeOffset="213801.613">11189 4989 1249,'0'0'1069,"0"0"-159,0 0-163,0 0-253,11 1-276,57 5 20,76 18-740,-123-23 1208,-7-1-414,0 0 0,0 2 1,0-1-1,0 2 0,-1 0 1,1 0-1,-1 2 0,4 1-292,55 17-4751,-53-18 9713,-4 7-4888,3 2-3971,-12-11 1707</inkml:trace>
  <inkml:trace contextRef="#ctx0" brushRef="#br2" timeOffset="214056.133">11718 5125 688,'0'0'1889,"0"0"-864,0 0 111,0 0 241,0 0-529,0 0-208,25 4-479,-18-3-161,-2 2 0,2-1-48,-3 2-1025,-1-2-656,-2 2-384,-1-2-672</inkml:trace>
  <inkml:trace contextRef="#ctx0" brushRef="#br2" timeOffset="214262.87">11718 5125 1393,'56'29'1878,"-13"-23"3093,-22-4-5039,28 19-2781,7 16 3361,-20-12-3820,-29-21 1659</inkml:trace>
  <inkml:trace contextRef="#ctx0" brushRef="#br2" timeOffset="214724.353">12020 5262 288,'0'0'454,"0"0"221,0 0 328,0 0 77,0 0-138,7 2-478,0 0-399,-1-1-33,0 1-1,0 0 1,0 0 0,0 1 0,0 0 0,-1-1-1,1 2 1,-1-1 0,0 1 0,0 0 0,0 0-1,0 0 1,-1 1 0,1-1 0,-1 2-32,68 37-3431,-39-29 9516,1-2-4589,31 12-3912,10 5-3760,-64-26 5394</inkml:trace>
  <inkml:trace contextRef="#ctx0" brushRef="#br2" timeOffset="-214232.789">12443 5414 4898,'0'0'144,"0"0"-144,0 0-672,0 0 672,0 0 128,0 0 208,55 0-128,-41 6-160,-2-1-32,0 1 96,0 0 64,0 1 17,2 0-177,-1 1-16,1 0-177,-2 0-1151,0 1-1698</inkml:trace>
  <inkml:trace contextRef="#ctx0" brushRef="#br2" timeOffset="-214003.574">12731 5549 368,'0'0'5827,"0"0"-5267,0 0-176,0 0-128,0 0-144,71 23-32,-57-17-80,0 0 0,0 2-512,-1 0-1841,-2-2-144</inkml:trace>
  <inkml:trace contextRef="#ctx0" brushRef="#br2" timeOffset="-213158.659">12943 5639 224,'0'0'318,"0"0"-60,0 0 143,12 5 428,85 34 1871,97 75-952,-174-103-738,232 109-1263,-25-34-507,-29 2 2302,-1 4-3087,-44-17 1732,-32-35-942,-98-33-1067</inkml:trace>
  <inkml:trace contextRef="#ctx0" brushRef="#br2" timeOffset="-210380.466">9753 4346 224,'0'0'2030,"0"0"-1611,0 0-395,0 0 40,0 0 99,4-1-105,12-4 6684,39 37-4847,4 23-900,-50-46-954,-1-1 0,1 0-1,1 0 1,0-1 0,0 0 0,0 0 0,1-1 0,0-1 0,11 5-41,59 27 128,14 2-75,39 3-26,-131-42-156,0 1 132,-3 2-3188,0-3-1187</inkml:trace>
  <inkml:trace contextRef="#ctx0" brushRef="#br2" timeOffset="-206518.567">9846 4472 416,'0'0'632,"0"0"228,0 0 436,0 0-423,0 0-439,-1-3 377,1 2-629,-1-14 415,0 8 2477,1 6-2861,0 1-47,0 0 28,12 0 233,67 27 38,-34-7-153,162 30 875,0 7-590,-198-55-578,13 2-5,0 1 0,-1 1-1,1 1 1,-1 0 0,0 2 0,1 2-14,190 85 72,-36 23-16,-141-98 10,1-2 0,0-2 0,1-1 1,1-1-1,4-2-66,185 38 309,-62-13-173,-19 20-66,7 1 108,-24 3 169,-21 6-189,-57-44-136,0-1 0,2-3 0,55 13-22,5 1-24,-76-22 24,-1 1-1,0 2 0,-2 1 1,15 10 0,91 44-16,-8-15 45,-23-6-90,107 82 109,47 7 34,-101-74 89,68 30 114,-126-46 73,19 17 18,-94-48-206,15 18-2768,-44-33-232</inkml:trace>
  <inkml:trace contextRef="#ctx0" brushRef="#br2" timeOffset="-203962.931">9738 4313 1489,'0'0'597,"0"0"-295,0 0 122,0 0-96,0 0 142,19-3 1036,-12 2 2147,0 3-3528,1 1-1,0-1 1,-1 1-1,1 1 1,-1-1-1,0 1 1,0 0-1,-1 1 1,1 0-1,-1 0 1,0 0-1,0 1-124,14 12 61,1-2 0,0 0 0,1-1 0,1-2 0,0 0 0,10 3-61,83 30 3,83 16 10,36 26 382,-32 18-211,-46-36 200,10 17 203,-72-60-555,-92-24-2769,-3-3-1807</inkml:trace>
  <inkml:trace contextRef="#ctx0" brushRef="#br2" timeOffset="-202551.116">10826 4824 384,'0'0'691,"0"0"-227,0 0-245,0 0-61,0 0 298,0 0 341,6 0-111,95 12 4047,-26 16-3493,52 34-623,26-23 282,-47-6-734,8-6-114,1 10-38,-54-14-13,143 48-648,-182-64-889,2-3-2120</inkml:trace>
  <inkml:trace contextRef="#ctx0" brushRef="#br2" timeOffset="-199063.838">8953 4081 5090,'0'0'1889,"0"0"-1011,0 0-40,0 0-142,0 0 211,0 0-160,0-5 51,-2-18 136,12 60-862,-6 207 80,-8-89-240,6-166-1943,3-11-1296</inkml:trace>
  <inkml:trace contextRef="#ctx0" brushRef="#br2" timeOffset="-198358.172">8967 4053 6467,'0'0'2196,"0"0"-993,0 0-675,0 0-101,0 0 461,0-5 142,3-21-523,2 30-507,-1-1 1,0 0-1,0 1 0,0 0 0,-1 0 1,1 0-1,-1 0 0,0 1 0,0-1 0,-1 1 1,1 0-1,-1 0 0,0 0 0,0 0 1,0 1-1,3 6 9,12 28 66,49 81 99,-63-118-161,0 0 1,0 0 0,0 0 0,1 0 0,-1-1 0,1 0 0,-1 1 0,1-1 0,0-1 0,0 1 0,0 0 0,0-1 0,0 0 0,0 0 0,1 0 0,-1 0 0,0-1 0,1 0 0,-1 0 0,0 0 0,2 0-14,0-3 11,-1 1 0,0-1 0,0 0 0,0 0 0,0 0 0,-1-1 0,1 1 0,-1-1 0,0 0 0,0 0 1,0-1-1,-1 1 0,1-1 0,-1 0 0,0 0 0,-1 0 0,1 0 0,0-2-11,1 0 4,84-167-98,-87 175 92,-1-1-1,0 0 0,0 1 1,1-1-1,-1 0 0,0 1 0,0-1 1,1 0-1,-1 0 0,0 1 1,1-1-1,-1 0 0,0 0 0,1 1 1,-1-1-1,1 0 0,-1 0 1,0 0-1,1 0 0,-1 0 0,1 0 1,-1 0-1,0 0 0,1 0 1,-1 0-1,1 0 0,-1 0 0,0 0 1,1 0-1,-1 0 0,1 0 1,-1 0-1,0 0 0,1 0 0,-1-1 1,0 1-1,1 0 0,-1 0 1,0 0-1,1-1 0,-1 1 0,0 0 1,1-1-1,-1 1 0,0 0 1,0-1-1,1 1 0,-1 0 0,0-1 1,0 1-1,0 0 0,1-1 1,-1 1-1,0 0 0,0-1 0,0 1 1,0-1-1,0 1 0,0 0 3,24 90 336,-26 127 923,-5-82-1090,7-129-219,-1-3-8,0 1 1,1-1-1,-1 1 0,1 0 1,0 0-1,0-1 0,1 1 0,-1 0 1,1-1-1,0 1 0,0-1 1,0 1-1,0-1 0,0 1 0,1-1 1,0 0-1,-1 1 0,1-1 1,1 0-1,-1 0 0,0 0 1,1-1-1,-1 1 0,1-1 0,0 1 1,2 1 57,25-1-4119</inkml:trace>
  <inkml:trace contextRef="#ctx0" brushRef="#br2" timeOffset="-196062.211">14934 6687 7347,'0'0'1604,"0"0"-887,0 0-68,0 0-113,0 0 496,3-11-351,9-31-350,-9-3 1029,-9 91-1208,-6 239-48,7-245-64,-2-44 128,-7-110-1527,14 105 1166,1-66-1408,15-99-7630,-10 117 11523,-4 24 2625,3 25-1595,11 24-3238,-16-15 10,71 113 555,-45-68-493,3-2 1,1-1 0,1-1-1,12 9-156,-17-24 100,0-1 0,2 0 0,1-3-1,0 0 1,5 1-100,-28-49 1849,18-259-1854,8 95 2,-34 213-5335,-8-9 1090</inkml:trace>
  <inkml:trace contextRef="#ctx0" brushRef="#br2" timeOffset="-176454.881">12088 5135 2161,'0'0'992,"0"0"-495,0 0 82,0 0-203,0 0 325,0 0 353,0 0 19,1-4-620,6-31 2783,-41 35-2897,30 3-313,0 0 0,1 0 0,-1 0 1,1 0-1,-1 1 0,1-1 0,0 1 0,1 0 0,-1 0 0,1 0 0,-1 0 0,1 0 0,0 1 0,1-1 0,-1 0 0,1 1 0,0 0 1,0-1-1,0 1 0,1 0 0,0-1 0,-1 3-26,1 5 135,-1-9-111,0 0 0,1 0 0,-1 0 0,0 1 0,1-1 0,0 0 0,0 1 0,0-1 0,0 1 0,0-1 0,1 0 0,-1 0 0,1 1 0,0-1 0,0 0 0,0 0 0,1 0 1,-1 0-1,1 0 0,0 0 0,-1 0 0,1 0 0,1-1 0,-1 1 0,0-1 0,0 1 0,1-1 0,0 0 0,-1 0 0,1 0 0,0-1 0,0 1 0,0 0 0,0-1 0,0 0 0,0 0 0,0 0 0,2 0-24,-2 0 18,1 0-1,-1-1 0,0 1 1,1-1-1,-1 0 0,1 0 0,-1 0 1,0 0-1,1-1 0,-1 1 1,0-1-1,1 0 0,-1 0 0,0 0 1,0 0-1,0-1 0,0 1 1,0-1-1,0 0 0,0 0 1,0 0-1,-1 0 0,1 0 0,-1-1 1,1 1-1,-1-1 0,0 0 1,0 1-1,1-3-17,1-3 15,-1-1 0,1 0 0,-2 0-1,1 0 1,-1 0 0,0 0 0,-1 0 0,0-1 0,0 1 0,-1 0 0,-1-1 0,0-5-15,-1 11 2,0 1 0,0-1 0,-1 1 0,1 0 0,-1 0 0,0 0 0,0 1 0,0-1 1,0 1-1,0-1 0,-1 1 0,1 0 0,0 0 0,-1 1 0,0-1 0,0 1 0,1-1 1,-1 1-1,-4 0-2,3 2-10,-1 1 1,1 0 0,0 0 0,0 1 0,0 0 0,0 0-1,0 0 1,0 0 0,1 1 0,0-1 0,0 1 0,0 0-1,0 1 1,0-1 0,1 1 0,0-1 0,0 1 0,0 0-1,0 0 1,1 1 0,0-1 0,0 0 0,0 3 9,2-8 0,-3 6-13,0 1 0,1-1 0,0 1 0,0 0-1,1 0 1,0 0 0,0 0 0,0-1 0,1 1 0,0 0 0,1 7 13,1-11 2,1 0-1,-1 0 1,1-1 0,-1 1 0,1-1-1,0 0 1,0 0 0,0 0 0,0 0 0,0 0-1,1-1 1,-1 1 0,0-1 0,1 0-1,-1 0 1,1 0 0,0 0 0,-1-1 0,1 0-1,-1 1 1,1-1 0,0 0 0,-1-1 0,1 1-2,-3 0 0,2 1 0,0 0 1,0 0-1,0-1 1,0 1-1,0-1 1,0 0-1,0 0 0,0 0 1,0 0-1,0 0 1,0 0-1,0-1 1,0 0-1,0 1 1,0-1-1,0 0 1,0-1-1,0 1 1,-1 0-1,1-1 1,0 0-1,-1 1 1,1-1-1,-1 0 1,0 0-1,0-1 1,0 1-1,0 0 1,0-1-1,0 1 1,0-1-1,-1 0 1,1 1-1,-1-1 1,0 0-1,0 0 1,0 0-1,0-1 0,0-1-7,-1-1-1,0 1 0,0 0 0,0-1 1,-1 1-1,1 0 0,-1 0 1,-1 0-1,1 0 0,-1 0 1,0 0-1,0 0 0,0 0 1,-1 1-1,1-1 0,-1 1 1,0-1-1,-1 1 0,1 0 1,-1 0-1,0 1 0,1-1 1,-2 1-1,1 0 0,0 0 0,-1 0 1,1 1-1,-1-1 0,0 1 1,0 0-1,0 0 0,0 1 1,-4-1 7,7 1-6,1 0 1,-1 0-1,0 0 0,1 1 1,-1-1-1,0 1 1,0-1-1,0 1 0,0 0 1,1-1-1,-1 1 1,0 0-1,0 0 1,0 0-1,0 1 0,0-1 1,1 0-1,-1 1 1,0-1-1,0 1 0,1 0 1,-1-1-1,0 1 1,1 0-1,-1 0 1,0 0-1,1 0 0,0 1 1,-1-1-1,1 0 1,0 0-1,-1 1 0,1-1 1,0 1-1,0-1 1,0 1-1,0 0 1,0-1-1,1 1 0,-1 0 1,0 0-1,1-1 1,-1 3 5,0-1-2,-1 1 0,1-1 1,0 1-1,0-1 0,0 1 1,0 0-1,1-1 0,-1 1 1,1 0-1,0 0 1,0-1-1,0 1 0,1 0 1,0-1-1,-1 1 0,1 0 1,0-1-1,1 1 0,-1-1 1,1 1-1,-1-1 1,1 0-1,0 0 0,0 0 1,0 0-1,1 0 0,-1 0 1,1 0-1,0-1 0,-1 1 1,1-1-1,0 0 0,1 0 1,-1 0-1,0 0 1,0-1-1,1 1 0,-1-1 1,4 1 1,-4-1-8,1-1 1,-1 1-1,0-1 0,0 0 1,1 0-1,-1 0 1,0-1-1,0 1 1,0-1-1,1 0 1,-1 0-1,0 0 1,0 0-1,0 0 1,0-1-1,-1 1 1,1-1-1,0 0 1,-1 0-1,1 0 1,-1 0-1,1 0 1,-1-1-1,0 1 0,0-1 1,0 1-1,0-1 1,-1 0-1,1 0 1,-1 0-1,0 0 1,0 0-1,0 0 1,0 0-1,0 0 1,0 0-1,-1 0 1,0-1-1,1-1 8,-1 3-12,1 0-1,0 1 1,-1-1-1,1 0 1,-1 0 0,0 0-1,0 0 1,1 1-1,-1-1 1,0 0-1,-1 0 1,1 0 0,0 0-1,0 0 1,-1 1-1,1-1 1,-1 0-1,0 0 1,1 1 0,-1-1-1,0 0 1,0 1-1,0-1 1,0 1-1,0-1 1,-1 1 0,1 0-1,0-1 1,-1 1-1,1 0 1,-1 0-1,1 0 1,-1 0 0,1 0-1,-1 0 1,0 0-1,1 1 1,-1-1-1,0 0 1,0 1-1,0 0 1,1-1 0,-1 1-1,-1 0 13,1 0-6,0 0-1,1 0 1,-1 0-1,0 0 1,0 0 0,1 1-1,-1-1 1,1 0-1,-1 1 1,0-1-1,1 1 1,-1 0 0,1-1-1,-1 1 1,1 0-1,-1 0 1,1 0-1,0 0 1,0 0 0,-1 1-1,1-1 1,0 0-1,0 0 1,0 1-1,0-1 1,0 1 0,1-1-1,-1 1 1,0-1-1,1 1 1,-1 0-1,1-1 1,-1 1 0,1-1-1,0 1 1,0 0-1,-1-1 1,1 1-1,1 0 7,-8 103-157,7-104 159,1-1 0,0 1 1,-1-1-1,1 1 0,0-1 0,0 0 1,0 1-1,-1-1 0,1 0 0,0 0 0,0 0 1,0 0-1,-1 1 0,1-1 0,0 0 0,0-1 1,0 1-1,0 0 0,-1 0 0,1 0 0,0 0 1,0-1-1,0 1 0,-1 0 0,1 0 1,0-1-1,0 1 0,-1-1 0,1 1 0,0-1 1,-1 1-1,1-1 0,-1 1 0,1-1 0,0 0-2,4-5-19,0-1-1,0 1 1,-1-1 0,0 0-1,0-1 1,0 1-1,-1 0 1,0-1-1,-1 0 1,0 0-1,0 1 1,0-1-1,-1-1 1,0 1-1,-1 0 1,0 0 0,0-3 19,-25 14-193,22 1 186,-1 1 0,1-1 0,0 1-1,0 1 1,0-1 0,1 0 0,0 0-1,0 1 1,0 0 0,1-1 0,0 1-1,0 0 1,0-1 0,0 1 0,1 0-1,0 0 1,1 0 0,0 4 7,0-9 5,1 0 1,-1 1 0,0-1-1,1 0 1,-1-1-1,1 1 1,0 0 0,-1 0-1,1-1 1,0 1-1,-1-1 1,1 1 0,0-1-1,0 0 1,-1 0-1,1 0 1,0 0 0,0 0-1,-1 0 1,1 0-1,0 0 1,0-1 0,-1 1-1,1-1-5,3 1 23,-1-1-27,1-1-1,-1 1 1,1-1-1,-1 0 1,0 0-1,0 0 0,0-1 1,0 1-1,0-1 1,0 0-1,-1 0 1,1 0-1,-1-1 1,0 1-1,0-1 1,0 0-1,-1 0 1,1 0-1,-1 0 1,0 0-1,0 0 1,0-1-1,-1 1 1,1-1-1,-1 1 0,0-1 1,-1 0-1,1 1 1,-1-1-1,0 0 1,0 0-1,0 1 1,-1-4 4,0 6 3,-1 1 0,1 0 1,-1 0-1,1-1 0,-1 1 1,0 0-1,1 1 0,-1-1 0,0 0 1,0 0-1,1 1 0,-1-1 1,0 1-1,0-1 0,0 1 1,0 0-1,0 0 0,0 0 0,0 0 1,1 0-1,-1 0 0,0 1 1,0-1-1,0 0 0,0 1 1,0 0-1,1-1 0,-1 1 0,0 0 1,1 0-1,-1 0 0,0 0 1,1 0-1,-1 0 0,1 1 1,0-1-1,-1 1 0,0 0-3,-1 4-7,0 0 0,0-1-1,0 1 1,1 0 0,0 1 0,0-1-1,0 0 1,1 0 0,0 1 0,1-1 0,-1 1-1,1-1 1,0 1 0,1 3 7,0-9 3,-1 1-1,1-1 1,0 0 0,0 1-1,0-1 1,0 1 0,0-1 0,0 0-1,0 0 1,0 0 0,0 0-1,1 0 1,-1 0 0,0 0 0,1 0-1,-1 0 1,1-1 0,-1 1 0,1 0-1,-1-1 1,1 1 0,-1-1-1,1 0 1,0 0 0,-1 1 0,1-1-1,-1 0 1,1 0 0,0-1 0,-1 1-1,1 0 1,-1 0 0,1-1-1,0 1 1,-1-1 0,1 1 0,-1-1-1,1 0 1,-1 0 0,0 0 0,1 1-1,-1-1 1,0 0 0,0-1-1,1 1 1,0-1-3,1-3-16,1-1 0,-1 0 0,0 0 0,-1 0 0,1-1 0,-1 1 0,-1 0 0,1-1 0,-1 1 0,0-1 0,0 0 0,-1 1 0,0-1 0,0 0 0,-1 1 0,0-3 16,1 8-3,0 0 0,-1 0 1,1 0-1,-1 0 0,1 1 0,-1-1 0,1 0 0,-1 0 1,1 0-1,-1 0 0,0 0 0,0 1 0,1-1 0,-1 0 1,0 1-1,0-1 0,0 0 0,0 1 0,0-1 1,0 1-1,0 0 0,0-1 0,0 1 0,0 0 0,0-1 1,0 1-1,0 0 0,0 0 0,0 0 0,0 0 0,0 0 1,0 0-1,0 0 0,0 0 0,0 1 0,0-1 1,0 0-1,0 1 0,0-1 0,0 1 0,0-1 0,0 1 1,0-1-1,0 1 0,0-1 0,0 1 0,1 0 0,-1 0 1,0-1-1,0 1 0,0 1 3,-4 67-248,13-55-528</inkml:trace>
  <inkml:trace contextRef="#ctx0" brushRef="#br2" timeOffset="-170970.71">12580 4973 4210,'0'0'979,"0"0"-643,0 0-61,0 0 616,0 0 339,0 0 80,6-14 469,-4 16-1733,0-1 1,0 1-1,0-1 0,0 1 0,0 0 0,0 0 0,-1 0 0,1 0 0,-1 0 0,1 0 0,-1 1 0,0-1 0,0 0 0,0 1 0,0-1 1,0 1-1,0-1 0,-1 1 0,0-1 0,1 1 0,-1-1 0,0 2-46,1-1 14,7 154 849,-7-52-747,0-93 161,0 1-1380,0-28-2001,-1-8-1453</inkml:trace>
  <inkml:trace contextRef="#ctx0" brushRef="#br2" timeOffset="-170115.131">12640 5006 5026,'0'0'769,"0"0"-150,0 0 0,6-12 437,38-72 2711,-38 79-3739,-1 1 1,1 0-1,0 0 1,0 0-1,0 1 0,0 0 1,0 0-1,1 1 0,-1 0 1,1 0-1,0 0 0,0 1 1,0 0-1,0 0 1,-1 0-1,1 1 0,0 1 1,0-1-1,3 1-28,-5 1-7,-1 0 0,1 0 1,-1 1-1,1 0 0,-1 0 0,0 0 1,0 0-1,0 0 0,-1 1 0,1-1 1,-1 1-1,0 0 0,0 0 0,0 1 1,2 3 6,-3-6-3,-1 0 0,1 1 1,0-1-1,0 1 1,-1-1-1,0 1 1,1 0-1,-1 0 0,0 0 1,-1-1-1,1 1 1,0 0-1,-1 0 1,1 0-1,-1 0 0,0 0 1,0 0-1,0 0 1,-1 0-1,1 0 1,-1 0-1,1 0 0,-1 0 1,0 0-1,0 0 1,0-1-1,-1 1 0,1 0 1,-1 0 2,-9 5 43,1-2 0,-1 0 0,-1 0 0,1-1 0,-1 0 0,0-1 0,0 0-1,0-1 1,-6 0-43,-50 18 153,67-21-140,0 0 0,1 0 0,-1 0 0,1 0 0,-1 0 1,1 1-1,-1-1 0,1 0 0,0 0 0,-1 1 0,1-1 0,-1 0 0,1 1 1,-1-1-1,1 0 0,0 1 0,-1-1 0,1 1 0,0-1 0,0 0 0,-1 1 1,1-1-1,0 1 0,0-1 0,-1 1 0,1-1 0,0 1 0,0-1 0,0 1 0,0-1 1,0 1-1,0-1 0,0 1 0,0 0 0,0-1 0,0 1 0,0-1 0,0 1 1,0-1-1,0 1 0,1-1 0,-1 1 0,0-1 0,0 1 0,1-1 0,-1 0 1,0 1-1,0-1 0,1 1 0,-1-1 0,1 0 0,-1 1 0,0-1 0,1 0 1,-1 1-1,1-1 0,-1 0 0,1 1 0,-1-1 0,1 0-13,34 22 1089,-29-19-991,82 44 193,-53-30-591,0 2 1,-1 1 0,-2 1 0,0 2-1,25 24 300,-38-27-3321,-11-5-4035</inkml:trace>
  <inkml:trace contextRef="#ctx0" brushRef="#br2" timeOffset="-137956.65">12128 5234 2881,'0'0'697,"0"0"-492,0 0 113,0 0 292,0 0 362,0 0-239,0 0-172,0 0-111,0 0-89,0-3-52,0-8-40,0 8-103,0 3-121,0 0-183,-1 0-1013,-6 2 5351,-6 128-1890,-18 19-1704,19-59-281,5-13-52,2-102-570,4-36-3627,1 23-102</inkml:trace>
  <inkml:trace contextRef="#ctx0" brushRef="#br2" timeOffset="-135806.59">12035 5243 1056,'0'0'1236,"0"0"287,0 0-312,0 0-101,0 0-181,3-12 1968,32 67-1384,-32-47-1538,-2-12-1164,-9 264 4438,8-130-2913,11-19-34,-2-19-78,5-11-128,-8-6 56,4 30 59,-10-28-123,6-68-142,0 3-4561,-6-7-1905</inkml:trace>
  <inkml:trace contextRef="#ctx0" brushRef="#br2" timeOffset="-135192.113">12021 6417 4082,'0'0'3676,"0"0"-2411,0 0-793,0 0 326,0 0-275,0-4 56,-1-10-62,29 10 193,29 42 34,196 194 182,-217-196-3274,-35-36 1012,-1-1-532,0-2-965</inkml:trace>
  <inkml:trace contextRef="#ctx0" brushRef="#br2" timeOffset="-134813.916">12295 6450 6675,'0'0'1708,"0"0"-844,0 0 16,0 0-87,0 0 90,-1-5-160,-2-41 1515,2 46-2245,0-1-1,0 1 1,0-1-1,0 1 1,0 0 0,0-1-1,0 1 1,-1 0-1,1 0 1,0 0 0,0 0-1,0 0 1,0 0-1,0 0 1,0 0 0,0 0-1,0 1 1,0-1-1,0 0 1,0 1 0,0-1-1,0 1 1,0-1-1,0 1 1,0 0 0,0-1-1,0 1 1,0 0-1,0-1 1,1 1 0,-1 0-1,0 0 1,1 0-1,-1 0 1,0 0 0,1 0-1,-1 0 1,1 0-1,0 0 1,-1 0 0,1 0-1,0 0 1,-1 0 7,-1 2 14,-171 236 322,171-237-492,-14 20-856,8-8-4025,7-9-1873</inkml:trace>
  <inkml:trace contextRef="#ctx0" brushRef="#br2" timeOffset="-133605.717">12443 6619 4946,'0'0'1171,"0"0"-706,0 0 87,0 0 392,0 0 124,0-4-444,9-33 2785,83 21-3043,-63 59-481,-25-35 117,0 0 0,-1 0-1,0 0 1,0 0 0,-1 0 0,0 1 0,0-1-1,-1 1 1,0-1 0,-1 1 0,0 0-1,-1 8-1,-43 44 97,-22 29-20,60-79-266,19-5 2193,-12-6-2005,253-11-629,-215 7-3193,-11-3-7163</inkml:trace>
  <inkml:trace contextRef="#ctx0" brushRef="#br2" timeOffset="-102486.856">1905 3912 6147,'0'0'389,"0"0"276,0 0-73,1-10 360,4-33 65,4 9 1947,-5 48-2727,2 199 126,-6-134-307,2-1 1,5 0 0,2 0 0,11 36-57,-19-113-45,17 48-83,-18-48 19,1-1 0,-1 1 0,0 0 0,1-1 0,-1 1 0,1 0 1,-1-1-1,1 1 0,-1-1 0,1 1 0,-1-1 0,1 1 0,0-1 0,-1 1 0,1-1 1,0 0-1,-1 1 0,1-1 0,0 0 0,0 1 0,-1-1 0,1 0 0,0 0 0,0 0 1,-1 0-1,1 0 0,0 0 0,0 0 0,-1 0 0,1 0 0,0 0 0,0 0 1,-1 0-1,1-1 0,0 1 0,0 0 0,-1-1 109,13-11-5253</inkml:trace>
  <inkml:trace contextRef="#ctx0" brushRef="#br2" timeOffset="-102089.539">2299 3901 11109,'0'0'763,"0"0"-248,0 0-224,0 0-168,2 0-59,1 3-55,0-1 1,-1 1-1,0 0 1,0 0 0,0 0-1,0 1 1,0-1-1,-1 0 1,1 1-1,-1-1 1,0 1 0,0-1-1,0 1 1,-1-1-1,1 1 1,-1 0 0,0 0-1,0-1 1,0 1-1,0 0 1,-1-1 0,1 1-1,-2 2-9,2 13 86,9 242 221,-10-257-305,0 1 0,0 0 0,1 0 0,0 0-1,0 0 1,0 0 0,1 0 0,0 0 0,0 0 0,0 0-1,0 0 1,1 0 0,0-1 0,0 1 0,0-1 0,1 1-1,-1-1 1,1 0 0,0 0 0,0 0 0,0 0 0,1-1-1,0 1 1,-1-1 0,1 0 0,0 0 0,0 0 0,1-1 0,1 2-2,159-1 304,74-21-2884,-224 15-1563,-15-2 1208</inkml:trace>
  <inkml:trace contextRef="#ctx0" brushRef="#br2" timeOffset="-101818.364">2377 3924 7716,'0'0'1381,"-1"-14"-481,0-45-562,1 54-241,1 0 0,-1 0 0,2 0-1,-1 0 1,0 0 0,1 0-1,0 0 1,0 0 0,0 0 0,1 1-1,-1-1 1,1 1 0,3-4-97,3-5 677,-5 7-632,0-1 1,0 1 0,0 0 0,1 0-1,-1 0 1,1 1 0,1 0-1,-1 0 1,1 0 0,0 1 0,0-1-1,0 1 1,1 1 0,-1-1 0,1 1-1,0 1 1,0-1 0,0 1 0,0 0-1,0 0 1,4 1-46,-10 1-198,1 1-1,0 0 0,-1-1 1,1 1-1,0 0 1,-1 0-1,1 0 1,-1 0-1,0 0 1,1 0-1,-1 1 0,0-1 1,0 0-1,1 1 1,-1-1-1,0 1 1,0-1-1,-1 1 1,1-1-1,0 1 0,0 0 1,-1-1-1,1 1 1,-1 0-1,0 0 1,1-1-1,-1 1 1,0 0-1,0 0 0,0 0 1,0-1-1,0 1 1,-1 2 198,1 21-5734</inkml:trace>
  <inkml:trace contextRef="#ctx0" brushRef="#br2" timeOffset="-101611.526">2405 3995 7812,'0'0'2289,"0"0"-1873,0 0-304,0 0 144,0 0 1153,72-2-177,-22-6-688,2 2-432,-2 3-112,-4 3-80,-8 0-320,-9 5-1313,-6 7-159,-10 2-3555</inkml:trace>
  <inkml:trace contextRef="#ctx0" brushRef="#br2" timeOffset="-101318.593">2934 4107 2769,'0'0'9220,"0"0"-8051,0 0-609,0 0-320,0 0-160,0 0-16,72-35 65,-37 31-97,2 4-32,-5 0-545,-7 0-1007,-6 8-882,-12 7-2000</inkml:trace>
  <inkml:trace contextRef="#ctx0" brushRef="#br2" timeOffset="-101102.252">2964 4275 6723,'0'0'2881,"0"0"-1504,0 0-144,0 0-625,0 0-400,90-42 208,-46 29-256,5 5-160,-5 2-96,-4 4-832,-6 2-673,-10 0-1040,-7 0-2578</inkml:trace>
  <inkml:trace contextRef="#ctx0" brushRef="#br2" timeOffset="-100620.838">3494 3841 10677,'0'0'1139,"0"0"-197,0 0-422,0 0-419,3 3-239,171 171 180,-129-139-90,0-2-1,2-3 0,38 19 49,-19-29-2612,-65-21 2517,0 0 1,1 0 0,-1 0-1,0 0 1,0 0-1,0 0 1,0 0-1,0 0 1,0-1-1,0 1 1,0 0 0,-1-1-1,1 1 1,0-1-1,-1 1 1,1-1-1,-1 1 1,0-1 0,1 1-1,-1-1 1,0 0-1,0 1 1,0-1-1,0 1 1,0-1 0,0 1-1,-1-1 1,1 0-1,0 1 1,-1-2 94,0-5-518,-12-84-1123,11 86 1986,1 1 0,-2-1 0,1 0 0,-1 0 0,1 1 0,-2 0 0,1 0 0,0-1 0,-1 2 0,0-1 0,0 0 0,-1 1 1,1 0-1,-1 0 0,0 0 0,0 1 0,0-1 0,-1 1 0,1 1 0,-1-1 0,-5-1-345,7 3 28,1 1-1,-1 1 0,0-1 1,1 0-1,-1 1 0,1 0 1,-1 0-1,1 0 0,0 0 1,-1 0-1,1 1 0,0-1 1,0 1-1,0 0 0,0 0 1,0 0-1,0 1 1,0-1-1,1 1 0,-1-1 1,1 1-1,0 0 0,0 0 1,0 0-1,0 0 0,0 0 1,1 0-1,0 1 0,-1-1 1,1 0-1,0 1 0,0-1 1,1 1-28,-5 7 68,-156 329-431,129-270-3758,31-65 346</inkml:trace>
  <inkml:trace contextRef="#ctx0" brushRef="#br2" timeOffset="-100273.374">4143 4171 11141,'0'0'1302,"0"0"-307,0 0-405,0 0-307,0 0-89,10-2-122,32-8-50,-38 10-24,1 0 0,-1 1 1,0-1-1,-1 1 1,1 0-1,0 0 0,0 1 1,0-1-1,0 1 1,-1 0-1,1 0 0,-1 0 1,0 0-1,1 0 1,-1 1-1,0 0 0,0-1 1,-1 1-1,1 1 1,0-1-1,-1 0 0,0 0 1,0 1-1,0-1 1,0 1-1,-1 0 0,1 0 1,-1-1-1,0 1 1,1 3 1,0 2 0,0-1 0,-1 1 1,0 0-1,0-1 0,-1 1 0,0 0 1,0 0-1,-1-1 0,-1 1 1,1 0-1,-1-1 0,0 1 1,-1-1-1,0 0 0,-1 0 0,0 0 1,0 0-1,-4 6 0,-7 9 22,10-17-17,0 0 1,1 0-1,0 1 0,0 0 0,1 0 1,0 0-1,0 0 0,0 0 1,1 0-1,0 1 0,1-1 0,0 3-5,22-3-10,0-11 25,0-2-1,-1 0 1,0-1 0,0-1 0,-1-1 0,0 0 0,0-2 0,-1 0 0,2-3-15,-19 13-4,182-123-3672,-141 81-2217,-32 25 2094</inkml:trace>
  <inkml:trace contextRef="#ctx0" brushRef="#br2" timeOffset="-99780.438">4659 3964 5298,'0'0'2180,"0"0"-430,0-12-445,-1-53 1678,4 67-2389,97 116-617,61 60 140,-123-155-1416,-37-24 1205,0 0 1,0 0 0,0 0 0,0 0 0,0-1 0,0 1 0,0 0 0,0 0 0,-1-1 0,1 1-1,0 0 1,-1-1 0,1 1 0,-1-1 0,1 1 0,-1-1 0,0 1 0,0-1 0,0 1-1,0-1 1,0 1 0,0-1 0,0 1 0,0-1 0,-1 1 0,1-1 0,-1 0 93,1-4-365,0-16-472,-1-1-1,-1 1 1,-1 0 0,-1 0-1,-6-19 838,-9-8 2395,-9 4 3375,6 67-5047,-5 17-740,3 1 1,1 1-1,2 1 0,2 1 1,2 1-1,2 1 1,2 0-1,2 0 0,1 6 17,10 7-1744,10-43-940,13-12-2743</inkml:trace>
  <inkml:trace contextRef="#ctx0" brushRef="#br2" timeOffset="-99225.356">5262 4087 7924,'0'0'1806,"0"0"-237,0 0-492,0 0-356,11-10-198,39-30-358,-47 38-164,0 0-1,-1 1 1,1-1 0,0 1-1,0-1 1,0 1 0,0 0-1,0 1 1,1-1 0,-1 0-1,0 1 1,0 0-1,0-1 1,1 1 0,-1 1-1,0-1 1,0 0 0,1 1-1,10 0-7,-9-1-3,0 0-1,1 1 0,-1-1 0,0 1 1,0 0-1,0 1 0,0-1 1,0 1-1,0 0 0,-1 0 0,1 1 1,-1-1-1,1 1 0,-1 0 0,0 0 1,0 1-1,0-1 0,0 1 1,-1 0-1,0 0 0,1 0 0,-1 0 1,-1 1-1,1-1 0,-1 1 0,1-1 1,-1 1-1,-1 0 0,1 0 1,-1 0-1,0 0 0,0 0 0,0 0 1,-1 1-1,0-1 0,0 0 0,0 0 1,0 0-1,-1 1 0,0-1 1,0 0-1,0 0 0,-1 0 0,0 0 1,0-1-1,0 1 0,0 0 0,-1-1 1,0 1 10,-37 41-478,74-36 473,-13-8 176,-1 2 0,-1 0 0,1 2-1,-1 0 1,0 1 0,6 4-171,-20-9 3,-1 0-1,0 0 0,0 1 0,0 0 1,0-1-1,0 2 0,-1-1 0,1 0 1,-1 1-1,0-1 0,0 1 0,0 0 1,0 0-1,-1 0 0,0 0 1,0 1-1,0-1 0,0 1 0,-1-1 1,1 1-1,-1 0 0,0-1 0,-1 1 1,1 0-1,-1 0 0,0 0 0,0-1 1,-1 1-1,0 3-2,-4 4 0,-1 0 0,0-1 0,0 0-1,-2 0 1,1 0 0,-1-1 0,-1-1 0,0 1 0,0-1 0,-1-1-1,0 0 1,0 0 0,-1-1 0,0 0 0,0-1 0,-1 0 0,0-1-1,0 0 1,-4 0 0,-81 33-1045,-10-8-1599</inkml:trace>
  <inkml:trace contextRef="#ctx0" brushRef="#br2" timeOffset="-84799.559">1911 5494 12550,'0'0'24,"0"0"-232,0 0-689,0 0 369,-9-6 499,-27-21 165,35 26-136,-1 1 1,1 0 0,0-1-1,0 1 1,0 0-1,-1-1 1,1 1 0,0 0-1,0 0 1,-1 0 0,1 0-1,0 0 1,0 1-1,0-1 1,-1 0 0,1 0-1,0 1 1,0-1 0,0 1-1,0-1 1,-1 1-1,1-1 1,0 1 0,0 0-1,0 0 1,0-1-1,1 1 1,-1 0 0,0 0-1,0 0 1,0 0 0,1 0-1,-1 0 1,0 0-1,1 0 1,-1 0 0,1 0-1,-1 1 1,1-1-1,-3 4 0,3-5-1,-5 4-1,1 0-1,0 1 1,1-1-1,-1 1 0,1 0 1,0 0-1,0 0 0,0 0 1,1 1-1,0-1 0,0 1 1,0-1-1,1 1 0,0 0 1,0 0-1,0-1 0,1 1 1,0 0-1,0 0 0,1 4 3,2-5 38,1-1-1,0 0 0,0 0 0,0 0 0,1-1 0,0 1 0,-1-1 0,1 0 1,0 0-1,0-1 0,1 0 0,-1 0 0,0 0 0,3 0-37,4 3 139,-8-3-90,11 3 28,0 1 0,-1 0 0,0 1 0,0 1 0,0 0 0,-1 1 0,-1 1 0,1 0 0,-2 0 0,7 7-77,-16-14 3,-1-1-1,1 1 1,-1-1-1,1 1 1,-1-1 0,0 1-1,0 0 1,0 0-1,-1-1 1,1 1-1,0 0 1,-1 0-1,0 0 1,0 0-1,0 0 1,0 0-1,0-1 1,-1 1-1,1 0 1,-1 0-1,0 0 1,0-1-1,0 1 1,0 0-1,0-1 1,0 1-1,-1 0 1,0-1 0,1 0-1,-1 1 1,0-1-1,0 0 1,0 0-1,0 0 1,0 0-1,-3 1-2,-92 54 48,83-50-54,-1-2-1,0 0 1,0-1 0,0 0-1,0-1 1,-1-1-1,1 0 1,-1-1-1,1-1 1,-3-1 6,17 1-45,1 0 0,-1 0 0,1 0 0,-1 0 0,0 0 0,1 0 0,-1 0 0,1 0 0,-1 0 0,1-1 0,-1 1 0,1 0 0,-1 0 0,1-1 0,-1 1 0,1 0 0,-1-1 0,1 1 0,-1 0 0,1-1 1,-1 1-1,1-1 0,0 1 0,-1-1 0,1 1 0,0-1 0,0 1 0,-1-1 0,1 1 0,0-1 0,0 1 0,0-1 0,0 1 0,-1-1 0,1 0 0,0 1 0,0-1 0,0 1 0,0-1 0,0 0 0,0 1 0,1-1 0,-1 1 0,0-1 0,0 1 0,0-1 0,0 1 0,1-1 0,-1 1 0,0-1 0,1 1 0,-1-1 0,0 1 0,1-1 0,-1 1 0,1-1 0,-1 1 45,21-12-3914,12 1-2</inkml:trace>
  <inkml:trace contextRef="#ctx0" brushRef="#br2" timeOffset="-84426.155">2132 5656 10325,'0'0'635,"0"0"-299,0 0-163,0 0-58,0 0 34,5-6 220,16-19-100,-20 25-263,1-1-1,0 1 1,-1 0 0,1 0-1,0 0 1,-1 0 0,1 0-1,-1 1 1,1-1 0,0 0-1,-1 1 1,1-1 0,-1 1-1,1 0 1,-1-1 0,1 1-1,-1 0 1,0 0 0,1 0-1,-1 0 1,0 0 0,0 0-1,1 0 1,-1 1-1,0-1 1,0 0 0,-1 0-1,1 1 1,0-1 0,0 1-1,-1-1 1,1 1 0,0-1-1,-1 1 1,0 0 0,1-1-1,-1 1 1,0-1 0,0 1-1,0 1-5,1-2 1,5 22 31,0 1-1,-2 0 1,0 0 0,-2 0 0,0 0 0,-2 0 0,-2 22-32,3 65 81,-1-109-78,0 0 0,1 1 0,-1-1 0,1 0 0,-1 1 0,1-1 0,0 0 0,0 0 0,0 1 0,0-1 0,0 0 0,0 0 0,1 0 0,-1 0 0,1-1 0,-1 1 0,1 0 0,0-1 0,0 1 0,0-1 0,0 1 0,0-1 0,0 0 0,0 0 0,0 0 0,0 0 0,0 0 0,1 0 0,-1-1 0,0 1 0,1-1 0,-1 1 0,1-1 0,-1 0 0,2 0-3,86-16 116,-55 3-581,66-21 939,-31 25-7742,-70 9 4269</inkml:trace>
  <inkml:trace contextRef="#ctx0" brushRef="#br2" timeOffset="-84144.895">2254 5384 8132,'0'0'1168,"0"0"-383,28-76-241,-14 53 64,-1 3 160,3 0-111,2 2-321,2 2-256,4 4-16,3 3-64,0 5-16,-2 4-32,-5 0-272,-2 17-1521,-11 11 128,-7 6-784,0 3 128,-10 3-1713</inkml:trace>
  <inkml:trace contextRef="#ctx0" brushRef="#br2" timeOffset="-83932.686">2283 5637 8180,'0'0'2689,"0"0"-1633,0 0-415,0 0-593,96-57 192,-53 44 176,5 2-320,1 5-96,-4 6-64,-6 0-96,-7 4-1409,-7 9-512,-11 1-2417</inkml:trace>
  <inkml:trace contextRef="#ctx0" brushRef="#br2" timeOffset="-83657.279">2783 5636 10517,'0'0'992,"0"0"-271,0 0-97,0 0-512,0 0 128,85-62 128,-45 55-160,3 4-208,-4 3 0,-7 0-528,-9 6-1329,-8 10-640,-15 4-1729</inkml:trace>
  <inkml:trace contextRef="#ctx0" brushRef="#br2" timeOffset="-83394.08">2827 5815 7075,'0'0'1793,"0"0"-480,0 0-657,0 0 80,0 0 497,81-7-337,-30-1-672,0 2-192,-1 3-32,-6 3-624,-9 0-1665,-11 3-3522</inkml:trace>
  <inkml:trace contextRef="#ctx0" brushRef="#br2" timeOffset="-82622.481">3494 5368 10837,'0'0'1217,"0"0"-535,0 0-479,0 0-197,9 1-116,-4 6 110,-1 1 0,1 0 0,-1 0 0,-1 0 0,1 1-1,-1-1 1,-1 1 0,0 0 0,0-1 0,0 5 0,0-5 1,11 75-200,-4 0 0,-3 1-1,-4 0 1,-4 1 199,2-28-1206,-7-91-1996,1-10-3147</inkml:trace>
  <inkml:trace contextRef="#ctx0" brushRef="#br2" timeOffset="-82349.19">3523 5285 9780,'0'0'1233,"0"0"-107,13-11-504,42-32-382,3 29 207,-47 14-377,-5 0-70,0 1 0,0-1-1,1 1 1,-1 1 0,0-1 0,-1 1-1,1 0 1,0 0 0,0 1 0,-1 0-1,1 0 1,-1 0 0,0 0-1,0 1 1,0 0 0,-1 0 0,1 0-1,-1 1 1,0 0 0,0 0 0,-1 0-1,1 0 1,-1 0 0,0 0 0,0 1-1,-1 0 1,0 0 0,0-1-1,0 1 1,-1 0 0,0 0 0,0 1-1,0-1 1,-1 0 0,0 0 0,0 0-1,0 0 1,-1 1 0,0-1 0,-1 1 0,-2 2-137,-1 0 1,-1-1 0,0 1 0,0-1 0,0 0-1,-1-1 1,0 0 0,-1 0 0,0 0-1,0-1 1,0 0 0,0 0 0,-1-1 0,0-1-1,0 1 1,-3 0 136,7-3-182,-19 12-598,-20 10-4645,35-20 692</inkml:trace>
  <inkml:trace contextRef="#ctx0" brushRef="#br2" timeOffset="-81777.599">4022 5382 9604,'0'0'1641,"0"0"-275,0 0-1008,0 0-361,6 6-34,-5-6 35,2 3-2,0-1 1,0 1-1,0 0 1,-1 0-1,1 0 0,-1 0 1,0 0-1,1 0 1,-2 1-1,1-1 1,0 1-1,-1-1 1,1 1-1,-1 0 0,0 0 1,0 3 3,15 300 248,-16-304-243,0 1 0,0 0 0,0-1-1,0 1 1,0-1 0,1 1 0,0-1 0,0 1 0,0-1 0,0 0 0,0 1-1,1-1 1,-1 0 0,1 0 0,0 0 0,0 0 0,0 0 0,0 0-1,1-1 1,-1 1 0,1-1 0,-1 1 0,1-1 0,0 0 0,0 0-1,0 0 1,0-1 0,1 1 0,-1-1 0,0 0 0,1 0 0,-1 0 0,0 0-1,3 0-4,9-1-46,-1-1-1,1 0 1,-1-2-1,0 1 0,0-2 1,0 0-1,0 0 0,11-6 47,55-42-6227,-69 41 3658</inkml:trace>
  <inkml:trace contextRef="#ctx0" brushRef="#br2" timeOffset="-81501.223">3991 5342 9012,'0'0'961,"0"0"-129,35-66-752,-9 46 288,-1 0 545,4 5-481,0 4-176,-3 5-240,-5 3-16,-5 3-288,-5 0-737,-7 10-159,-4 7-1521,0 2-1441</inkml:trace>
  <inkml:trace contextRef="#ctx0" brushRef="#br2" timeOffset="-81276.106">4052 5535 10917,'0'0'624,"0"0"-111,0 0-81,0 0-160,90-50 176,-56 44-384,2 1-64,3 4 0,-1 1-1425,-9 0-1328,-7 0-3746</inkml:trace>
  <inkml:trace contextRef="#ctx0" brushRef="#br2" timeOffset="-80560.291">4672 5499 10117,'0'0'776,"0"0"-507,0 0-226,0 0 13,0 0 262,3-3 365,0 1-628,1 0 1,0 0 0,0 0-1,0 0 1,0 1 0,0-1 0,0 1-1,0 0 1,1 0 0,-1 1-1,0-1 1,1 1 0,-1 0 0,0 0-1,1 1 1,1 0-56,13-1 130,240-8 305,-258 8-686,-1 0-221,-9 4-2334,-5 1-1236</inkml:trace>
  <inkml:trace contextRef="#ctx0" brushRef="#br2" timeOffset="-79314.186">5382 5179 5170,'0'0'4285,"0"0"-2788,0 0-806,0 0-286,0-3-234,4-1-147,5 22 8,9 31 40,-9-10-57,-2 1 0,-2 0 0,-1 0 0,-3 0 0,0 1 0,-4 12-15,2 23 3,0-66-193,5 26-603,15-30-4544,-1-12-623</inkml:trace>
  <inkml:trace contextRef="#ctx0" brushRef="#br2" timeOffset="-79013.317">5730 5172 11925,'0'0'691,"0"0"-317,0 0-339,6 2-33,-4-1-1,1 0 1,-1-1 1,0 1-1,0 0 1,1 0-1,-1 0 1,0 0-1,0 1 1,0-1-1,0 1 1,0-1-1,0 1 1,-1 0-1,1-1 1,0 1-1,-1 0 1,0 0-1,1 0 1,-1 0-1,0 1 1,1 0-3,5 24 29,-1 0 0,-2 1 1,0-1-1,-2 1 0,-1 0 0,-1 0 0,-1 4-29,1 59 25,1-80-19,-2-3-4,1 1 0,1-1 0,0 1 0,0-1 0,0 0 0,1 1-1,0-1 1,1 0 0,0 0 0,0 0 0,3 4-2,-1-10 6,-1 1-1,1-1 0,0 0 1,0 0-1,0 0 1,0-1-1,1 0 1,-1 0-1,0 0 1,0 0-1,1-1 1,-1 0-1,1 0 1,-1-1-1,0 1 1,0-1-1,1 0 0,-1-1 1,0 1-1,0-1 1,1 0-6,105-39-454,-39 7-6253,-61 29 2580</inkml:trace>
  <inkml:trace contextRef="#ctx0" brushRef="#br2" timeOffset="-78754.179">5791 5112 8836,'0'0'560,"0"0"305,0 0-561,45-74 48,-20 61 448,3 3-111,2 3-433,-2 3-144,-1 4-112,-6 0-48,-2 10-48,-7 8-1089,-8 8-255,-4 3-1842,-5 2-2769</inkml:trace>
  <inkml:trace contextRef="#ctx0" brushRef="#br2" timeOffset="-78493.94">5792 5372 10837,'0'0'1233,"0"0"-721,0 0-224,0 0-32,98-16 256,-51 13-240,4 3-272,1 0-16,-6 0-1680,-17 0-6436</inkml:trace>
  <inkml:trace contextRef="#ctx0" brushRef="#br2" timeOffset="-77137.554">3010 6738 11605,'0'0'1236,"0"0"-698,13-6-420,85-32-57,-71 34-563,-1 1 0,0 1 0,1 1 0,-1 1 0,13 3 502,-38-3-148,0 0 1,1 0-1,-1 1 1,0-1 0,0 1-1,0-1 1,1 1-1,-1-1 1,0 1 0,0 0-1,0 0 1,0-1-1,0 1 1,0 0 0,0 0-1,0 0 1,-1 0-1,1 0 1,0 0-1,0 0 1,-1 1 0,1-1-1,-1 0 1,1 0-1,-1 0 1,0 1 0,1-1-1,-1 0 1,0 0-1,0 1 1,0-1 0,0 0-1,0 1 1,0-1-1,0 0 1,0 1-1,0-1 1,-1 0 0,1 0-1,-1 1 1,1-1-1,-1 0 1,1 0 0,-1 0-1,1 0 1,-1 0-1,0 0 1,0 0-1,0 0 1,0 0 0,0 0-1,0 0 1,0 0-1,0 0 1,0 0 147,-15 12-338,1 0 0,-2-1 0,0-1 1,0-1-1,-1 0 0,-13 5 338,8-4 725,-69 37 3888,94-44-3890,42-5-647,-1-1 0,1-3 0,-1-1 0,13-5-76,-51 10-152,58-11-2140</inkml:trace>
  <inkml:trace contextRef="#ctx0" brushRef="#br2" timeOffset="-76887.983">3613 6542 6355,'0'0'4597,"0"0"-3127,0 0-1329,0 0-365,6-3 69,-5 2 153,0 0-1,1 1 0,-1-1 1,0 0-1,1 0 1,-1 1-1,1-1 1,-1 1-1,1 0 0,-1-1 1,1 1-1,-1 0 1,1 0-1,-1 0 0,1 0 1,-1 0-1,1 0 1,-1 0-1,1 0 0,0 1 1,-1-1-1,1 1 1,-1-1-1,0 1 0,1-1 1,-1 1-1,1 0 1,-1 0-1,0 0 0,0 0 1,0 0-1,1 0 1,-1 0-1,0 0 1,0 1 2,193 222-713,-194-224 708,38 38-1091,-38-37 979,1-1 1,0 1-1,-1 0 0,1-1 0,0 1 0,0 0 1,0-1-1,-1 1 0,1-1 0,0 1 0,0-1 1,0 1-1,0-1 0,0 0 0,0 1 0,0-1 1,0 0-1,0 0 0,0 0 0,0 0 0,0 0 1,0 0-1,0 0 0,0 0 0,0 0 0,0 0 0,0 0 1,0-1-1,0 1 0,0 0 0,0-1 0,-1 1 1,1-1-1,0 1 0,0-1 0,0 0 0,0 1 1,-1-1-1,1 0 0,0 1 0,-1-1 0,1 0 1,0 0-1,-1 1 0,1-1 0,-1 0 0,1 0 1,-1 0-1,0 0 117,7-25-2588</inkml:trace>
  <inkml:trace contextRef="#ctx0" brushRef="#br2" timeOffset="-76610.081">3896 6534 5683,'0'0'2785,"0"0"-1248,0 0-769,0 0-448,-82-33-304,64 61-16,-1 12 48,-1 10 128,4 5-48,0 6-16,3 4-80,-1 2-32,1-6 0,1-5-16,2-12-560,6-12-128,4-12-1217,0-16-2433</inkml:trace>
  <inkml:trace contextRef="#ctx0" brushRef="#br2" timeOffset="-76272.954">4174 6698 11445,'0'0'-144,"0"0"-203,0 0 171,11 22 1121,6 125 864,4 34-1519,-21-180-333,0-1 1,0 1-1,0 0 0,1-1 0,-1 1 0,0-1 0,1 1 0,-1-1 0,1 1 0,-1-1 1,1 1-1,-1-1 0,1 1 0,-1-1 0,1 1 0,-1-1 0,1 0 0,-1 1 0,1-1 1,0 0-1,-1 0 0,1 1 0,0-1 0,-1 0 0,1 0 0,0 0 0,-1 0 0,1 0 1,0 0-1,-1 0 0,1 0 0,0 0 0,-1 0 0,1 0 0,0 0 0,-1 0 0,1-1 1,0 1-1,-1 0 0,1-1 0,-1 1 0,1 0 0,0-1 0,-1 1 0,1 0 0,-1-1 1,1 1-1,-1-1 0,1 1 0,-1-1 0,0 1 0,1-1 0,-1 0 0,0 1 0,1-1 1,-1 1-1,0-1 0,0 0 0,1 1 0,-1-1 0,0 0 0,0 1 0,0-1 0,0 0 1,0 1-1,0-1 43,20-28-2412</inkml:trace>
  <inkml:trace contextRef="#ctx0" brushRef="#br2" timeOffset="-75835.24">4385 6598 11045,'0'0'736,"0"0"-325,0 0-112,0 0-75,0 0-98,2-1 15,0 0-137,1 1 0,-1-1-1,1 1 1,-1 0 0,1 0 0,-1 0 0,1 1 0,-1-1-1,0 0 1,1 1 0,-1 0 0,1-1 0,-1 1 0,0 0-1,0 0 1,1 0 0,-1 1 0,0-1 0,0 0 0,0 1 0,1 0-4,6 4 28,22 12-14,0 2 0,-2 2 0,0 1-1,-2 0 1,0 2 0,12 16-14,-2-8-2097,-27-70-373,-10 26 1595,-3-97-2240,3 100 3428,-1 1-1,0-1 1,-1 0 0,1 1 0,-1-1 0,-1 1 0,0-1 0,0 1 0,0 0 0,-1 0 0,0 0 0,0 1 0,-1-1 0,0 1-1,0 0 1,0 1 0,-1-1 0,0 1 0,-4-3-313,8 7 43,1-1 0,-1 1-1,0 0 1,0 0 0,0 0 0,0 1 0,0-1-1,0 0 1,0 1 0,0 0 0,0-1-1,0 1 1,0 0 0,0 0 0,0 0-1,0 0 1,0 0 0,0 0 0,0 1 0,0-1-1,0 1 1,0 0 0,0-1 0,0 1-1,0 0 1,0 0 0,0 0 0,0 0-1,1 1 1,-1-1 0,1 0 0,-1 1 0,1-1-1,-1 1 1,0 1-43,-35 65 93,24-24-79,1 0 1,3 1-1,2 0 0,1 1 0,3-1 1,2 43-15,8-35-3223,10-43-1054</inkml:trace>
  <inkml:trace contextRef="#ctx0" brushRef="#br2" timeOffset="-75352.47">4883 6743 12086,'0'0'242,"0"0"-124,0 0-57,12-10 40,43-34 118,-47 39-187,0 0-1,0 1 0,0 0 1,1 0-1,0 1 0,0 0 1,0 1-1,0 0 0,0 0 0,0 1 1,1 0-1,-1 1 0,0 0 1,1 0-1,5 2-31,-5-2-24,-9 0 21,1 1 0,-1-1 0,1 0 0,-1 1 0,0-1 0,1 1 1,-1 0-1,1-1 0,-1 1 0,0 0 0,0 0 0,1 0 0,-1 0 0,0 0 0,0 0 1,0 0-1,0 0 0,0 1 0,0-1 0,0 0 0,-1 0 0,1 1 0,0-1 0,-1 1 1,1-1-1,-1 1 0,1-1 0,-1 1 0,0-1 0,0 1 0,1-1 0,-1 1 1,0-1-1,0 1 0,-1-1 0,1 1 0,0-1 0,-1 1 3,-13 60-53,-57 65 24,71-126 27,-1 0 1,1 0-1,0 0 1,-1 0-1,1 1 1,0-1-1,0 0 0,0 0 1,0 0-1,0 1 1,0-1-1,0 0 1,0 0-1,1 1 1,-1-1-1,0 0 1,1 0-1,-1 0 1,1 0-1,-1 0 1,1 0-1,-1 1 1,1-1-1,0-1 1,0 1-1,0 0 0,-1 0 1,1 0-1,0 0 1,0 0-1,0-1 1,0 1-1,0 0 1,0-1-1,1 1 1,-1-1-1,0 1 1,0-1-1,0 0 1,0 1-1,1-1 1,-1 0-1,0 0 1,0 0-1,0 0 1,1 0-1,-1 0 0,0 0 1,0 0-1,1-1 1,-1 1-1,0-1 2,2 2 8,42 3 60,-31-3-36,0 0 0,0 1 1,-1 0-1,1 1 0,-1 0 0,1 1 0,-1 1 0,0 0-32,-12-4-1,1 1-1,-1-1 0,1 1 1,-1 0-1,0 0 1,1-1-1,-1 1 0,0 0 1,0 0-1,-1 0 1,1 0-1,0 0 0,-1 0 1,1 0-1,-1 0 1,1 0-1,-1 0 0,0 0 1,0 1-1,0-1 1,0 0-1,0 0 1,-1 0-1,1 0 0,-1 0 1,1 0-1,-1 0 1,0 0-1,1 0 0,-1 0 1,0 0-1,-1 0 1,1 0-1,0-1 0,0 1 1,-1 0-1,1-1 1,-1 1-1,1-1 1,-1 0-1,0 1 0,0-1 1,1 0-1,-1 0 1,0 0-1,0 0 0,-2 0 2,-3 4-97,0 0-1,0-1 1,-1 0-1,1-1 1,-1 1 0,0-1-1,0-1 1,0 0-1,0 0 1,0 0-1,0-1 1,-1 0-1,-1-1 98,0-15-2969,11 11 2038,-1-19-5704</inkml:trace>
  <inkml:trace contextRef="#ctx0" brushRef="#br2" timeOffset="-75085.06">5444 6776 11749,'0'0'1233,"0"0"-545,0 0-544,0 0-64,89-40-64,-46 32-16,4 2-16,2 2-64,-3 3-752,-4 0-1585,-9-2-2722</inkml:trace>
  <inkml:trace contextRef="#ctx0" brushRef="#br2" timeOffset="-74827.019">5942 6410 2689,'0'0'6481,"0"0"-4470,0 0-1104,0 0-371,4 2-421,16 12-24,0 1-1,-1 0 1,0 2-1,-1 0 1,13 17-91,-7-9 3,116 135-67,-101-134-3225,-35-33 626,-3-16-146</inkml:trace>
  <inkml:trace contextRef="#ctx0" brushRef="#br2" timeOffset="-74573.321">6188 6410 6435,'0'0'2612,"0"0"-979,0 0-534,0 0-776,-12 7-305,7-4-17,0 0 7,0-1 0,1 1 1,-1 0-1,1 0 1,0 0-1,0 0 0,0 1 1,0 0-1,1 0 1,-1 0-1,1 0 0,0 0 1,0 1-1,1 0 1,-1-1-1,1 1 0,0 0 1,0 0-1,1 0-8,-77 298 270,72-284-417,-7 32-259,9-19-2627,4-29-1193</inkml:trace>
  <inkml:trace contextRef="#ctx0" brushRef="#br2" timeOffset="-74306.407">6380 6570 13254,'0'0'440,"0"0"-290,14-4-92,77-15-4,-88 19-52,0 0 1,0 1 0,0-1 0,-1 1-1,1-1 1,0 1 0,-1 0-1,1 0 1,0 0 0,-1 0-1,1 1 1,-1-1 0,0 1-1,1-1 1,-1 1 0,0 0 0,0 0-1,0 0 1,0 0 0,0 0-1,-1 1 1,1-1 0,-1 0-1,1 1 1,-1-1 0,0 1 0,0-1-1,0 1 1,0 0 0,-1 0-1,1 1-2,4 90-27,-9-79 32,-1 0 1,1-1-1,-2 0 1,0 0-1,-1 0 1,0-1 0,-1 0-1,-1 0 1,0-1-1,-1 0 1,0 0-1,0-1 1,-7 5-6,24-14 2,208-53-1103,-134 37-3341,-48 7-1956</inkml:trace>
  <inkml:trace contextRef="#ctx0" brushRef="#br2" timeOffset="-73913.017">6758 6290 11029,'0'0'1235,"0"0"-813,14 8-404,93 69 89,-34-4 8,-3 4 0,36 54-115,-105-131-53,-1 0 1,0-1 0,0 1 0,0 0-1,0-1 1,0 1 0,0 0-1,1-1 1,-1 1 0,0 0 0,0-1-1,0 1 1,1 0 0,-1 0-1,0-1 1,0 1 0,1 0 0,-1 0-1,0 0 1,1-1 0,-1 1 0,0 0-1,0 0 1,1 0 0,-1 0-1,0 0 1,1 0 0,-1 0 0,1-1-1,-1 1 1,0 0 0,1 0-1,-1 0 1,0 0 0,1 0 0,-1 1-1,0-1 1,1 0 0,-1 0 0,0 0-1,1 0 1,-1 0 52,0-31-2601,-1-10-3098</inkml:trace>
  <inkml:trace contextRef="#ctx0" brushRef="#br2" timeOffset="-73666.455">7089 6388 2769,'0'0'3119,"0"0"-422,-6-10-1251,-19-32-587,25 42-837,0 1 1,0-1-1,0 1 0,0-1 0,0 1 0,0-1 0,0 1 0,0-1 0,0 1 0,-1-1 0,1 1 1,0-1-1,0 1 0,0-1 0,-1 1 0,1-1 0,0 1 0,0-1 0,-1 0 0,1 1 0,-1-1 1,1 0-1,0 1 0,-1-1 0,1 0 0,-1 1 0,1-1 0,0 0 0,-1 0 0,1 1 1,-1-1-1,1 0 0,-1 0 0,1 0 0,-1 0 0,1 0 0,-1 0 0,1 0 0,-1 0 0,0 0 1,1 0-1,-1 0 0,1 0 0,-1 0 0,1 0 0,-1 0 0,1 0 0,-1-1 0,1 1 0,0 0 1,-1 0-1,1-1 0,-1 1 0,1 0 0,-1 0 0,1-1 0,0 1 0,-1-1 0,1 1 0,0 0 1,-1-1-1,1 1 0,0-1 0,0 1 0,-1-1 0,1 1-22,-1 2 129,-102 272-73,82-228-218,11-27-358,1 0-1,0 0 1,2 1 0,0 0-1,2 1 1,0 0-1,1 0 1,-1 12 520,5-25-6064</inkml:trace>
  <inkml:trace contextRef="#ctx0" brushRef="#br2" timeOffset="-73233.207">7316 6519 8500,'0'0'1275,"0"0"-675,0 0-237,0 0 93,14-9 609,48-26-257,-57 32-743,1 0 0,0 1 0,0-1 0,0 1-1,0 1 1,0-1 0,0 1 0,0 0 0,0 1 0,0-1-1,1 1 1,-1 0 0,1 1-65,8 0 11,-12-2-24,1 1 1,0 0-1,-1 1 0,1-1 1,0 1-1,0-1 0,-1 1 1,1 0-1,-1 0 0,1 1 1,-1-1-1,1 1 1,-1 0-1,0 0 0,0 0 1,0 0-1,0 0 0,0 1 1,0-1-1,-1 1 0,1 0 1,-1 0-1,0 0 0,0 0 1,0 0-1,0 0 0,0 0 1,-1 1-1,1-1 0,-1 1 1,0-1-1,0 1 0,-1 0 1,1-1-1,-1 1 0,1 0 1,-1-1-1,0 1 0,-1 3 13,-1 0-23,0-1-1,-1 1 0,0-1 1,0 0-1,-1 0 0,1 0 1,-1 0-1,-1 0 0,1-1 1,-1 0-1,0 0 0,0 0 1,0-1-1,-1 1 0,1-1 0,-1-1 1,0 1-1,0-1 0,-1 0 1,1 0-1,-2 0 24,-14 9-76,39-7 92,11-2 318,-16-2-281,0 0-1,0 0 0,0 1 1,0 0-1,0 1 1,0 1-1,0 0 0,-1 0 1,0 1-1,0 1 1,0 0-1,7 6-52,-15-10-2,-1 1 0,0 0 0,0-1 1,0 1-1,0 0 0,-1 0 0,1 1 0,-1-1 0,0 0 0,1 0 0,-2 1 1,1-1-1,0 1 0,-1-1 0,1 0 0,-1 1 0,0-1 0,0 1 1,-1-1-1,1 1 0,-1-1 0,1 1 0,-1-1 0,0 0 0,-1 1 0,1-1 1,0 0-1,-1 0 0,0 0 0,0 0 0,0 0 0,0 0 0,0-1 0,0 1 1,-1-1-1,1 1 0,-1-1 0,0 0 0,1 0 0,-2 0 2,-19 12-564,-1-1-1,0-2 0,-1 0 0,0-2 1,0 0-1,-1-2 0,0-1 1,-1-1-1,-8 0 565,-47 6-5587</inkml:trace>
  <inkml:trace contextRef="#ctx0" brushRef="#br2" timeOffset="-72374.967">3312 7701 10837,'0'0'1072,"0"0"17,0 0-673,0 0-416,0 0-64,0 0 64,99-48 32,-56 45 0,-1 3-64,-2 0-144,-4 1-1361,-8 8-47,-7 2-2306,-12 0-512</inkml:trace>
  <inkml:trace contextRef="#ctx0" brushRef="#br2" timeOffset="-72164.057">3266 7943 10197,'0'0'1056,"0"0"-1056,70-6 0,-9-6-32,11-1-32,5 3-320,-8 4-689,-14 2-2608</inkml:trace>
  <inkml:trace contextRef="#ctx0" brushRef="#br2" timeOffset="-71324.963">4794 7771 2753,'0'0'9068,"0"0"-6987,0 0-2131,0 0-68,0 17-84,-1 7 107,2 1 0,0-1 1,2 0-1,0 0 1,2 0-1,1 0 1,3 6 94,-9-29-78,9 16-1855,2-13-2192,-2-4-1344</inkml:trace>
  <inkml:trace contextRef="#ctx0" brushRef="#br2" timeOffset="-71008.737">5047 7545 11605,'0'0'470,"0"0"10,0 0-309,0 0-203,-3 0-48,2 1 82,0 1 0,0 0 0,0-1 1,1 1-1,-1-1 0,0 1 0,1 0 0,-1 0 1,1-1-1,0 1 0,-1 0 0,1 0 1,0-1-1,0 1 0,0 0 0,0 0 0,0 0 1,1-1-1,-1 1 0,0 0 0,1 0 0,0-1 1,-1 1-1,1 0 0,0-1 0,0 1 0,0-1 1,0 1-1,0-1 0,0 1 0,0-1 1,0 0-1,1 1 0,-1-1 0,1 1-2,229 307-419,-195-276-3540,-31-36 1502,-4-13 1131</inkml:trace>
  <inkml:trace contextRef="#ctx0" brushRef="#br2" timeOffset="-70808.351">5201 7574 9444,'0'0'1457,"0"0"-347,0 0-542,-7 7-533,2-2-22,1 1 1,-1-1 0,1 1-1,0 0 1,0 0-1,1 0 1,0 0-1,0 0 1,0 1 0,1 0-1,-1 1-13,-45 279-117,41-227-4301,7-55 720</inkml:trace>
  <inkml:trace contextRef="#ctx0" brushRef="#br2" timeOffset="-70474.07">5535 7772 12454,'0'0'832,"0"0"-354,14 0-444,46 4-31,-53-3 10,-1 0 1,0 1-1,0 0 0,0 0 1,0 1-1,0-1 0,0 1 1,-1 1-1,1-1 0,-1 1 1,0 0-1,0 0 0,-1 0 1,1 1-1,1 1-13,-2-1 0,0 1 0,0-1 0,0 1 0,-1-1 1,1 1-1,-2 0 0,1 0 0,0 0 0,-1 1 0,-1-1 0,1 0 0,-1 1 0,0 0 0,0-1 1,-1 1-1,0-1 0,0 1 0,0 0 0,-1-1 0,0 1 0,0-1 0,-1 1 0,0-1 0,0 0 0,0 1 1,-1-1-1,0-1 0,-1 2 0,-41 67 74,52-68-111,27-9 293,-1-1-1,0-2 0,0-1 1,28-10-256,13-3 16,115-21-1868,-112 23-1755</inkml:trace>
  <inkml:trace contextRef="#ctx0" brushRef="#br2" timeOffset="-71772.833">4113 7575 3490,'0'0'6298,"0"0"-3944,0 0-1629,9 0-645,-2 0-74,0 1 0,-1-1 0,1 2-1,-1-1 1,1 1 0,-1 0 0,0 0 0,1 0-1,-1 1 1,0 0 0,-1 1 0,4 1-6,68 52-48,-3 4 0,37 41 48,-49-54-2964,-53-61-1228,-9 9 3525,0-25-4031</inkml:trace>
  <inkml:trace contextRef="#ctx0" brushRef="#br2" timeOffset="-71572.335">4399 7545 5795,'0'0'2401,"0"0"-640,0 0-1121,0 0-512,0 0-128,-79 6 0,60 28 48,-1 9 176,-2 10-144,6 4 48,0 1-96,3 0-32,2-5 0,1-7-16,5-7-64,5-9-528,0-10-1345,14-13-1521</inkml:trace>
  <inkml:trace contextRef="#ctx0" brushRef="#br2" timeOffset="-69316.429">2163 7546 5859,'0'0'2179,"6"-12"-866,19-39-406,-13-17 2839,-46 61-3357,28 10-403,0-1-1,0 1 1,0 0 0,0 0-1,0 0 1,1 1 0,0 0-1,-1 0 1,1 1-1,1-1 1,-1 1 0,1 0-1,0 0 1,0 1 0,0-1-1,1 1 1,0 0-1,0 0 1,0 0 0,1 0-1,0 0 1,0 1-1,-1 5 15,1-6-14,0 1 0,0-1 0,0 1-1,1 0 1,-1 0 0,2 0 0,-1 0-1,1-1 1,0 1 0,0 0 0,1 0-1,0 0 1,0 0 0,1 0-1,0-1 1,0 1 0,1-1 0,-1 1-1,1-1 1,1 0 0,-1 0 0,1 0-1,0-1 1,0 1 0,1-1 0,4 4 14,7 1-22,0 0 1,1-2 0,0 1 0,1-2 0,-1-1 0,2 0 0,-1-1-1,11 1 22,87 31 28,-114-36-34,-1 0-1,0 0 0,1 1 1,-1-1-1,0 0 0,0 0 1,1 1-1,-1-1 0,0 1 1,0-1-1,-1 1 0,1-1 1,0 1-1,0-1 0,-1 1 0,1 0 1,-1-1-1,1 1 0,-1 0 1,0-1-1,0 1 0,0 0 1,0 0-1,0-1 0,0 1 1,0 0-1,-1 0 0,1-1 1,0 1-1,-1 0 0,0-1 1,1 1-1,-1 0 0,0-1 1,0 1-1,0-1 0,0 1 1,0-1-1,0 0 0,0 1 1,0-1-1,-1 0 0,1 0 1,0 0-1,-1 0 0,1 0 1,-1 0-1,1 0 0,-1-1 1,0 1-1,1 0 0,-1-1 1,0 1-1,0-1 7,-15 9-184,-1 0 0,0-1 0,0-1 1,0-1-1,-1-1 0,0 0 0,0-1 0,0-1 0,0-1 0,-1-1 0,1-1 0,-1 0 1,-6-2 183,25 2-89,-1 0 1,0 0-1,0 0 0,0-1 1,0 1-1,1 0 1,-1-1-1,0 0 1,0 1-1,0-1 1,1 0-1,-1 0 0,1 0 1,-1 0-1,1 0 1,-1 0-1,1 0 1,-1-1-1,1 1 1,0 0-1,0-1 0,0 1 1,0-1-1,0 0 1,0 1-1,0-1 89,-3-21-4367</inkml:trace>
  <inkml:trace contextRef="#ctx0" brushRef="#br2" timeOffset="-68977.647">2725 7543 11749,'0'0'1390,"0"0"-1064,0 0-366,0 0 10,0-4-28,-3-5-150,3 24 91,6 32 84,3 10 29,-3-1-1,-2 1 1,-3 23 4,-1-73 0,0 0 0,-1-3-1,0 1 0,0-1 0,1 0 1,-1 0-1,1 1 0,0-1 0,0 0 1,0 1-1,1-1 0,0 0 0,-1 1 0,1-1 1,1 0-1,-1 0 0,1 0 0,0 0 1,-1 0-1,2 0 0,-1-1 0,0 1 0,1 0 1,0-1-1,0 0 0,0 0 0,0 0 0,0 0 1,0 0-1,1-1 0,0 1 0,-1-1 1,1 0-1,0 0 0,0 0 0,3 0 1,9-1-111,1-1 1,0-1-1,0 0 0,-1-2 0,1 0 0,0 0 1,-1-2-1,0 0 0,0 0 0,-1-2 0,0 0 0,0-1 1,11-7 110,-2-10-2530,-22 13-548</inkml:trace>
  <inkml:trace contextRef="#ctx0" brushRef="#br2" timeOffset="-68699.241">2706 7424 7523,'0'0'1473,"0"0"-288,36-84-513,-14 63-640,2 2 704,-2 5 337,2 5-1073,-4 5-80,-4 4-400,-1 0-929,-7 8-352,-5 9-2209</inkml:trace>
  <inkml:trace contextRef="#ctx0" brushRef="#br2" timeOffset="-68447.318">2798 7645 11093,'0'0'2433,"0"0"-2065,78-27-336,-37 14 16,1 3-16,-3 6-32,-7 4-48,-5 0-1136,-13 3-3650</inkml:trace>
  <inkml:trace contextRef="#ctx0" brushRef="#br2" timeOffset="-65640.732">11475 7393 2145,'0'0'1006,"0"0"498,0 0-668,0 0 260,0 0-536,0 0-66,-1-4 181,-2-22 1635,-5 28-1672,5 90-585,5-88-30,0 0-1,-1 0 0,1-1 1,1 1-1,-1-1 1,0 1-1,1-1 1,0 0-1,0 0 0,0 0 1,0 0-1,0-1 1,0 1-1,1-1 1,-1 0-1,1 0 0,0 0 1,0 0-1,-1-1 1,1 1-1,0-1 1,0 0-1,1 0 0,-1-1 1,0 1-1,0-1 1,0 0-1,0 0 1,1 0-1,-1-1 0,0 1 1,2-2-23,-3 0 16,1 0 0,-1-1 0,1 0-1,-1 0 1,0 0 0,0 0 0,0-1 0,0 1 0,-1-1 0,1 1 0,-1-1 0,0 0 0,0 0-1,-1 0 1,1 0 0,-1-1 0,0 1 0,0 0 0,0 0 0,0-1 0,-1 1 0,0-1 0,0 1-1,0 0 1,0-1-16,0-2-14,1-9 215,1 21-110,30 92-197,-30-94 108,-1 0 0,0-1-1,1 1 1,0-1 0,0 1 0,0-1 0,0 1-1,0-1 1,0 0 0,0 0 0,1 0 0,-1 0-1,1-1 1,0 1 0,-1-1 0,1 1 0,0-1 0,0 0-1,0 0 1,0 0 0,0-1 0,0 1 0,0-1-1,0 1 1,0-1 0,0 0 0,0 0 0,0 0-1,0-1 1,0 1 0,1-1 0,-1 0-2,2-2 2,0-1 0,0 0 0,0 0 0,-1-1 0,1 1 0,-1-1 0,0 0 0,0 0 0,-1 0 0,0-1 0,0 1 0,0-1 0,0 0 0,-1 0 0,0 0 0,0-2-2,4-6-8,-6 13 5,0 1 0,0 0-1,0-1 1,0 1 0,1 0 0,-1-1 0,0 1 0,0 0 0,0-1 0,0 1 0,1 0-1,-1-1 1,0 1 0,0 0 0,0 0 0,1-1 0,-1 1 0,0 0 0,0 0 0,1 0-1,-1-1 1,0 1 0,1 0 0,-1 0 0,0 0 0,1 0 0,-1 0 0,0 0 0,1-1-1,-1 1 1,0 0 0,1 0 0,-1 0 0,0 0 0,1 0 0,-1 0 0,0 0 0,1 0-1,-1 1 1,0-1 0,1 0 0,-1 0 0,0 0 0,1 0 0,-1 0 0,0 1 0,1-1-1,-1 0 1,0 0 0,0 0 0,1 1 0,-1-1 0,0 0 0,0 0 0,1 1 0,-1-1-1,0 0 1,0 1 0,0-1 0,0 0 0,1 1 0,-1-1 0,0 0 0,0 1 0,0-1-1,0 0 4,15 33-80,-9-20 80,-5-8 2,0-1-1,1 0 0,-1 1 1,1-1-1,0 0 0,0 0 0,1 0 1,-1 0-1,1 0 0,0-1 1,0 1-1,0-1 0,0 0 0,1 0 1,0 0-1,-1 0 0,1-1 1,0 1-1,0-1 0,0 0 1,0 0-1,1-1 0,-1 1 0,0-1 1,1 0-1,-1 0 0,1 0 1,0-1-1,-1 1 0,1-1 0,-1 0 1,1-1-1,3 0-1,-1-4 8,0 0 1,0-1-1,0-1 1,-1 1-1,0-1 1,0 0-1,-1 0 1,0-1-1,0 1 1,-1-1-1,0 0 0,0-1 1,-1 1-1,0-1 1,0 1-1,-1-1 1,0 0-1,-1 0-8,2-1-97,8-26 317,-11 35-253,1 1 0,-1-1 0,1 1 0,-1-1 0,1 1 0,0-1 0,-1 1 0,1-1 0,-1 1 0,1 0 0,0 0 0,0-1-1,-1 1 1,1 0 0,0 0 0,-1 0 0,1-1 0,0 1 0,0 0 0,-1 0 0,1 0 0,0 0 0,0 1 0,-1-1 0,1 0 0,0 0 0,-1 0 0,1 1 0,0-1 0,0 0 0,-1 0 0,1 1 0,-1-1 0,1 1 0,0-1 0,-1 1 0,1-1-1,-1 1 1,1-1 0,-1 1 0,1-1 0,-1 1 0,1 0 0,-1-1 0,0 1 0,1 0 0,-1 0 33,15 18-1878,-1 6-2335</inkml:trace>
  <inkml:trace contextRef="#ctx0" brushRef="#br2" timeOffset="-64642.891">11402 7902 11045,'0'0'904,"0"0"-205,0 0-277,0 0-257,0 0 22,0-7 67,0-19-169,0 25-88,0 1 0,0 0-1,0-1 1,-1 1 0,1 0 0,0-1 0,0 1 0,0 0-1,0 0 1,-1-1 0,1 1 0,0 0 0,0 0-1,0-1 1,-1 1 0,1 0 0,0 0 0,-1 0 0,1 0-1,0-1 1,0 1 0,-1 0 0,1 0 0,0 0 0,-1 0-1,1 0 1,0 0 0,-1 0 0,1 0 0,0 0-1,-1 0 1,1 0 0,0 0 0,-1 0 0,1 0 0,0 0-1,0 0 1,-1 0 0,1 0 0,0 0 0,-1 0 0,1 1-1,0-1 1,-1 0 0,1 0 0,0 0 0,0 1-1,-1-1 1,1 0 0,0 0 0,0 0 0,0 1 0,-1-1-1,1 0 1,0 1 0,0-1 0,0 0 0,0 0 0,0 1-1,-1-1 4,1 0-4,-4 4-8,1 0 1,-1 0-1,1 0 0,-1 1 1,1-1-1,0 1 0,1-1 0,-1 1 1,1 0-1,0 0 0,0 0 0,1 0 1,0 1-1,-1-1 0,2 0 0,-1 1 1,1-1-1,-1 1 0,1-1 0,1 6 12,1-9-5,0 1 0,0 0 1,0-1-1,0 0 0,0 1 0,0-1 0,1 0 0,-1 0 0,1 0 0,-1 0 0,1-1 0,0 1 0,0-1 0,0 0 0,0 1 0,0-1 0,0-1 0,0 1 0,0 0 0,0-1 0,0 1 5,2 0 8,17 5-14,-17-6 7,1 1-1,0 1 1,0-1 0,-1 1 0,1 0-1,-1 0 1,0 0 0,1 1 0,-1 0-1,0 0 1,0 0 0,-1 1 0,1-1-1,-1 1 1,0 0 0,3 3-1,-7-5 1,1-1-1,-1 1 1,1-1 0,-1 0 0,1 1-1,-1-1 1,0 1 0,0-1 0,0 1 0,0-1-1,0 1 1,0-1 0,0 1 0,-1-1 0,1 1-1,0-1 1,-1 0 0,1 1 0,-1-1-1,0 1 1,1-1 0,-1 0 0,0 0 0,0 1-1,0-1 1,0 0 0,0 0 0,0 0 0,0 0-1,0 0 1,0 0 0,-1 0 0,1-1 0,0 1-1,0 0 1,-1-1 0,1 1 0,-1-1-1,1 1 0,-64 20 15,58-19-26,-1 0-36,-83 8-973,88-14-402,3-8-1488</inkml:trace>
  <inkml:trace contextRef="#ctx0" brushRef="#br2" timeOffset="-64237.494">11658 7970 10181,'0'0'328,"0"0"-227,0 0-29,0 0 107,9-1-96,-5 4-72,0 1 1,0 0 0,0 1 0,-1-1-1,0 1 1,0 0 0,0-1 0,-1 1-1,1 0 1,-1 1 0,0-1 0,-1 0-1,1 1 1,-1-1 0,0 1-12,4 137 98,-3-141-77,0 0-1,0 0 0,0 0 1,0 0-1,0-1 0,0 1 1,0 0-1,1-1 0,-1 0 0,0 0 1,1 0-1,-1 0 0,1 0 1,0 0-1,-1 0 0,1-1 1,0 1-1,-1-1 0,1 0 1,0 0-1,-1 0 0,1 0 0,0 0 1,0-1-1,-1 1 0,1-1 1,-1 0-1,1 0 0,1 0-20,4 0 134,1 0-305,1 0-1,-1-1 1,0 0-1,0-1 1,0 1-1,0-2 1,-1 1-1,1-1 1,-1-1-1,0 0 1,0 0-1,-1 0 1,1-1-1,5-5 172,-8 2-1739,-3-1-956</inkml:trace>
  <inkml:trace contextRef="#ctx0" brushRef="#br2" timeOffset="-63976.316">11764 7855 7075,'0'0'849,"0"0"-337,0 0 16,0 0 465,52-74-49,-33 64-592,-2 2-224,1 3-128,-5 4 0,-1 1 0,-4 0-144,-4 2-592,-1 10-801,-3 4-912,0 2-1281</inkml:trace>
  <inkml:trace contextRef="#ctx0" brushRef="#br2" timeOffset="-63773.344">11732 8004 2913,'0'0'5059,"0"0"-3875,0 0-303,0 0-257,0 0-176,0 0 432,90-16-495,-56 13-353,-3 1-32,-4 2-336,-6 0-897,-7 0-2977</inkml:trace>
  <inkml:trace contextRef="#ctx0" brushRef="#br2" timeOffset="-62197.546">12461 7562 3954,'0'0'1278,"0"0"-499,0 0 128,0 0-179,0 0 54,0-4-96,-2-24 1458,2 28-1943,0 0-23,0 1-196,26 63-43,-22-49 69,1-1-1,1 0 1,0 0 0,1 0-1,0-1 1,1 0 0,1 0-1,0-1 1,1 0 0,4 4-8,-11-14 18,-1 0 0,0 0 0,1-1 0,-1 1 0,1-1 0,0 1 0,-1-1 0,1 0 0,0 0 0,0 0 0,0-1 0,0 1 0,0 0 0,0-1 0,0 0 0,0 0 0,0 0-1,0 0 1,0-1 0,0 1 0,0-1 0,0 1 0,-1-1 0,1 0 0,0 0 0,0-1 0,-1 1 0,1 0 0,0-1 0,-1 0 0,0 1 0,1-1 0,-1 0 0,0 0 0,0-1 0,0 1 0,0 0 0,0-1 0,0 0-18,83-141 219,-83 144-226,-1-1-1,0 0 1,0 1-1,0 0 0,0-1 1,0 1-1,1 0 1,-1-1-1,0 1 1,0 0-1,1 0 1,-1 0-1,0 0 1,0 0-1,1 0 1,-1 1-1,0-1 1,0 0-1,0 0 1,1 1-1,-1-1 1,0 1-1,0-1 1,0 1-1,0 0 0,0-1 1,0 1-1,0 0 1,0 0-1,0 0 1,0 0-1,-1 0 1,1 0-1,0 0 1,0 0-1,-1 0 1,1 0-1,-1 0 1,1 0-1,-1 0 1,1 0-1,-1 1 1,0-1-1,0 0 0,1 0 1,-1 1-1,0-1 1,0 0-1,0 1 8,4 7-20,56 74-36,-57-80 62,0-1 0,0 1 0,0 0 0,0-1-1,1 0 1,-1 1 0,1-1 0,0-1 0,-1 1 0,1 0 0,0-1 0,0 0-1,0 0 1,0 0 0,0-1 0,0 1 0,0-1 0,0 0 0,0 0-1,0 0 1,0 0 0,0-1 0,0 0 0,1 0-6,1-2 21,1-1-1,-1 0 1,0 0 0,0 0-1,-1-1 1,1 0 0,-1 0 0,0-1-1,-1 1 1,1-1 0,-1 0-1,0 0 1,0 0 0,-1-2-21,22-27 57,-23 34-68,0 1 1,-1-1 0,1 1-1,0-1 1,0 1 0,-1 0-1,1-1 1,0 1 0,0 0 0,-1 0-1,1 1 1,0-1 0,0 0-1,-1 1 1,1-1 0,0 1-1,0-1 1,-1 1 0,1 0-1,-1-1 1,1 1 0,0 0-1,-1 0 1,0 0 0,1 0-1,-1 1 1,0-1 0,1 0-1,-1 1 1,0-1 0,0 0-1,0 1 1,0 0 0,0-1-1,-1 1 1,1-1 0,0 2 10,3 2-18,-1-1 19,-1 1 0,2-1 0,-1 0 0,0 0 0,1 0 1,0 0-1,0-1 0,0 0 0,0 1 0,1-1 0,-1-1 1,1 1-1,0-1 0,-1 1 0,1-1 0,0-1 0,1 1 1,-1-1-1,0 0 0,0 0 0,0 0 0,1-1 0,-1 0 1,0 0-1,1 0 0,-1-1 0,0 0 0,1 0 0,-1 0 1,0 0-1,0-1 0,2-1-1,2-2-438,0-1 0,0 0 1,0 0-1,-1-1 0,0 0 0,0-1 1,-1 1-1,0-2 0,-1 1 0,1-1 1,-2 0-1,5-7 438,-8 9-4117</inkml:trace>
  <inkml:trace contextRef="#ctx0" brushRef="#br2" timeOffset="-61384.477">12867 7993 10837,'0'0'1211,"0"0"-301,0 0-651,0 0-150,0 0 75,0-4-61,0 4-126,0 0 0,1 0 1,-1 0-1,0 0 0,1 0 1,-1 0-1,0 0 0,1 0 0,-1 0 1,0 0-1,0 0 0,1 0 0,-1 0 1,0 0-1,1 0 0,-1 0 0,0 0 1,1 0-1,-1 0 0,0 0 0,0 0 1,1-1-1,-1 1 0,0 0 1,0 0-1,1 0 0,-1-1 0,0 1 1,0 0-1,0 0 0,1 0 0,-1-1 1,0 1-1,0 0 0,0-1 0,0 1 1,1 0-1,-1 0 0,0-1 1,0 1 2,12 40-142,-6-13 152,-2 1 1,-1 0-1,-1 0 0,-1 0 0,-2 0 0,-3 26-10,-8 30-2286,14-77-107,8-6-1793</inkml:trace>
  <inkml:trace contextRef="#ctx0" brushRef="#br2" timeOffset="-61035.246">13123 8077 11077,'0'0'1315,"0"0"-1085,0 0-270,0-2 114,12 74-140,-12-48 60,4 63 24,-3-85-15,-1 1-1,1 0 1,-1-1-1,1 1 1,0-1-1,0 1 1,1-1-1,-1 1 1,0-1-1,1 0 1,0 1-1,-1-1 1,1 0-1,0 0 1,0 0-1,0-1 1,0 1-1,0 0 1,1-1-1,-1 1 1,0-1-1,1 0 1,-1 0-1,1 0 1,-1 0-1,1 0 1,0 0-1,0-1-2,10 2 19,1 0-1,-1-2 0,1 0 0,-1 0 0,0-1 1,1 0-1,-1-2 0,0 1 0,6-3-18,32-22-2471,-42 12-1624,-9 9-510</inkml:trace>
  <inkml:trace contextRef="#ctx0" brushRef="#br2" timeOffset="-60766.445">13139 7911 9332,'0'0'881,"0"0"-289,0 0-352,0 0-16,50-69 224,-38 63-47,1 4 143,2 0-544,2 2 0,3 0-32,-1 2-256,-1 6-657,-3 3 49,-2 2-1553,-5 1-897,-5 0-912</inkml:trace>
  <inkml:trace contextRef="#ctx0" brushRef="#br2" timeOffset="-60578.731">13109 8090 5539,'0'0'3665,"0"0"-2496,0 0-673,77-17-320,-25 9 208,1 2 64,-6 6-448,-10 0-320,-17 1-1857,-16 6-6659</inkml:trace>
</inkml:ink>
</file>

<file path=word/ink/ink3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3:18:54.9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623 769 8452,'0'0'112,"0"0"355,6-8 421,29-41 401,-35 49-1261,-1 1 0,1-1 0,0 0-1,0 0 1,0 0 0,-1 1 0,1-1 0,0 0 0,0 0 0,0 0 0,-1 0 0,1 0 0,0 0 0,0 1-1,-1-1 1,1 0 0,0 0 0,-1 0 0,1 0 0,0 0 0,0 0 0,-1 0 0,1 0 0,0 0 0,0 0 0,-1 0-1,1 0 1,0 0 0,0-1 0,-1 1 0,1 0 0,0 0 0,0 0 0,-1 0 0,1 0 0,0 0 0,0-1 0,0 1-1,-1 0 1,1 0 0,0 0 0,0-1 0,0 1 0,-1 0 0,1 0 0,0 0 0,0-1 0,0 1 0,0 0-1,0 0 1,0-1 0,0 1 0,0 0 0,0 0 0,0-1 0,0 1 0,0 0 0,0-1 0,0 1 0,0 0 0,0 0-1,0-1 1,0 1 0,0 0 0,0 0 0,0-1 0,0 1-28,-51 56-114,48-51 105,-4 5-6,1 0 0,1 1 0,-1 0 0,2 0-1,0 0 1,0 0 0,1 1 0,0-1 0,1 1-1,0 0 1,1 0 0,0-1 0,1 2 15,0-11-2,0-1 1,0 1-1,1 0 1,-1 0-1,1-1 1,-1 1 0,1 0-1,-1-1 1,1 1-1,0-1 1,0 1-1,0-1 1,0 1-1,0-1 1,0 1-1,0-1 1,1 0-1,-1 0 1,0 1-1,1-1 1,-1 0-1,0 0 1,1-1-1,0 1 1,-1 0-1,1 0 1,-1-1 0,1 1-1,0-1 1,1 1 1,57 6 85,-50-7-62,69 0 161,70 9-181,-147-9-4,-1 0 0,1 0 0,-1 0 0,1 1 0,-1-1 0,0 0 0,1 1 0,-1 0 0,1-1 0,-1 1 0,0 0 0,1 0 0,-1-1 0,0 1 0,0 0 0,0 0 0,0 0 0,0 1 0,0-1 0,0 0 0,0 0 0,0 1 0,0-1 0,-1 0 0,1 1 0,-1-1 0,1 0 0,-1 1 0,1-1 0,-1 1 0,0-1 0,1 1 0,-1-1 0,0 1 1,0-1-1,0 1 0,-1-1 0,1 1 0,0-1 0,0 1 0,-1-1 0,1 1 0,-1-1 0,1 1 0,-1-1 0,0 0 0,0 1 0,1-1 0,-1 0 0,0 0 0,0 0 0,0 1 1,-11 11 9,-1 0-1,1-1 1,-2-1 0,0 0-1,0 0 1,-1-2 0,0 0-1,-11 5-8,16-8-261,0-1 0,0-1 0,-1 1 0,1-2 0,-1 1 0,0-2-1,0 1 1,-6-1 261,16-1-156,-18-10-4511,18-7-392</inkml:trace>
  <inkml:trace contextRef="#ctx0" brushRef="#br0" timeOffset="381.048">4152 734 8244,'0'0'856,"0"0"270,0 0-280,0 0-270,0 0-221,3-5-200,12-15-129,-14 20-25,0-1-1,0 1 1,0 0-1,0-1 1,0 1 0,0 0-1,0 0 1,0 0-1,0 0 1,0 0-1,0 0 1,0 0-1,0 0 1,0 1 0,0-1-1,0 0 1,0 0-1,0 1 1,0-1-1,0 1 1,0-1-1,-1 1 1,1-1 0,0 1-1,0 0 1,0-1-1,-1 1 1,1 0-1,0 0 1,-1-1-1,1 1 1,0 0 0,-1 0-1,1 0 1,-1 0-1,0 0 1,1 0-1,-1 0 1,0 0-1,1 0 1,-1 0 0,0 0-1,0 0 1,0 0-1,0 0 1,0 0-1,0 0 1,0 1-1,10 124 585,-5-19-362,-4-104-215,-1 0 0,1 0-1,-1 1 1,1-1 0,0 0-1,0 0 1,0 0 0,1 0-1,-1 0 1,1 0 0,0 0-1,0 0 1,0 0 0,0-1-1,0 1 1,0-1 0,1 0-1,-1 0 1,1 0-1,0 0 1,0 0 0,0 0-1,-1-1 1,1 1 0,1-1-1,-1 0 1,0 0 0,0 0-1,0 0 1,1 0 0,0-1-8,11 1 3,1-2 1,-1 0-1,0-1 0,0 0 1,0-1-1,-1 0 1,1-2-1,-1 0 0,0 0 1,0-1-1,12-8-3,-12-3-5066,-14 9-313</inkml:trace>
  <inkml:trace contextRef="#ctx0" brushRef="#br0" timeOffset="678.531">4141 649 3458,'0'0'2198,"-3"-10"-1262,-8-83 2210,13 86-3015,0 0-1,1 0 1,-1 0 0,1 0 0,1 0 0,-1 1 0,1 0-1,0 0 1,1 0 0,-1 0 0,1 1 0,0-1 0,1 1-1,-1 0 1,1 1 0,0 0 0,0 0 0,1 0 0,-1 0-1,1 1 1,0 0 0,0 1 0,0-1 0,0 1 0,5 0-131,-7 0-32,0 1 0,0 0 1,0 0-1,0 1 1,1-1-1,-1 1 0,0 0 1,0 1-1,1-1 1,-1 1-1,2 1 32,-5-2-136,-1 1 0,1 0 0,-1 0-1,1-1 1,-1 1 0,1 0 0,-1 0 0,0 0 0,1 1 0,-1-1-1,0 0 1,0 0 0,0 1 0,0-1 0,0 0 0,0 1 0,-1-1-1,1 1 1,0-1 0,-1 1 0,1 0 0,-1-1 0,1 2 136,1 15-3482,-2 3-1397</inkml:trace>
  <inkml:trace contextRef="#ctx0" brushRef="#br0" timeOffset="944.153">4211 753 9044,'0'0'1361,"0"0"-801,53-30 32,-26 18-15,4 0-209,-1 2-32,0 0-192,1 4-128,-4 5-16,-5 1-224,-9 0-2225,-11 0-7668</inkml:trace>
  <inkml:trace contextRef="#ctx0" brushRef="#br0" timeOffset="-23289.797">17 345 4834,'0'0'3882,"0"0"-2687,0 0-637,0 0-161,0 0 462,0 0-592,-2-8-112,-10-22 96,9 43-81,37 181-252,50 164 92,-77-338-1191,-7-21 1144,0 1 1,0 0 0,0 0 0,0-1 0,0 1 0,0 0 0,0 0 0,0 0-1,0-1 1,0 1 0,0 0 0,1 0 0,-1 0 0,0-1 0,0 1 0,0 0 0,0 0-1,1 0 1,-1 0 0,0 0 0,0-1 0,0 1 0,1 0 0,-1 0 0,0 0 0,0 0-1,0 0 1,1 0 0,-1 0 0,0 0 0,0 0 0,1 0 0,-1 0 0,0 0-1,0 0 1,0 0 0,1 0 0,-1 0 0,0 0 0,0 0 0,1 0 0,-1 0 0,0 0-1,0 0 1,0 0 0,1 0 0,-1 0 0,0 1 0,0-1 0,0 0 0,1 0 0,-1 0-1,0 0 1,0 1 36,2-26-2468,-1-12-3612</inkml:trace>
  <inkml:trace contextRef="#ctx0" brushRef="#br0" timeOffset="-23042.525">35 269 8868,'0'0'792,"0"0"-247,0 0-182,0 0-171,0 0-126,3-6 41,-1 2-87,-2 3-14,1 0 0,-1 0 0,1-1 0,0 1-1,-1 0 1,1 0 0,0 0 0,0 0-1,0-1 1,-1 1 0,1 0 0,0 1 0,0-1-1,1 0 1,-1 0 0,0 0 0,0 1-1,0-1 1,0 0 0,1 1 0,-1-1 0,0 1-1,1-1 1,-1 1 0,0 0 0,2 0-6,1-1 10,-1 1 1,1-1-1,0 1 1,0 1 0,-1-1-1,1 0 1,0 1-1,0 0 1,-1 0-1,1 0 1,-1 0 0,1 0-1,-1 1 1,1 0-1,-1-1 1,0 1-1,0 0 1,0 1 0,0-1-1,0 1 1,0-1-1,-1 1 1,1 0-1,-1 0 1,0 0 0,0 0-1,1 2-10,1 4 0,-1-1-1,0 1 0,-1 0 1,0 0-1,0 0 1,-1 0-1,0 0 0,-1 0 1,0 0-1,0 0 1,-1 0-1,0 0 0,-1 0 1,0 0-1,0 0 1,-1 0-1,0-1 0,0 1 1,-1-1-1,0 0 0,-1 0 1,-4 5 0,1-1-320,0-1 0,-1 0 1,-1-1-1,0 0 0,0 0 1,-9 5 319,19-15-2631,0-5-1171</inkml:trace>
  <inkml:trace contextRef="#ctx0" brushRef="#br0" timeOffset="-22543.881">354 280 7443,'0'0'1132,"0"0"-423,0 0-186,0 0-139,5-2-202,-2 0-169,-2 2-13,-1-1 1,1 1-1,-1-1 0,1 1 1,-1-1-1,1 1 1,0 0-1,-1-1 0,1 1 1,0 0-1,-1 0 1,1-1-1,-1 1 0,1 0 1,0 0-1,-1 0 0,1 0 1,0 0-1,0 0 1,-1 0-1,1 0 0,0 0 1,-1 0-1,1 0 1,0 0-1,-1 1 0,1-1 1,-1 0-1,1 0 0,0 1 1,-1-1-1,1 0 1,-1 1-1,1-1 0,0 1 1,-1-1-1,0 1 1,1-1-1,-1 1 0,1-1 1,-1 1-1,1-1 0,-1 1 1,0-1-1,1 1 1,-1 0-1,0-1 0,0 1 1,0 0-1,13 147 689,-8-49-303,-4-97-382,-1 15 19,2-1 1,0 0 0,1 1-1,1-1 1,0-1-1,1 1 1,1-1-1,1 0 1,0 2-24,-4-14 10,-1 0-1,0 0 1,1-1-1,0 1 1,-1-1-1,1 1 1,0-1 0,0 0-1,1 0 1,-1 0-1,0 0 1,1-1-1,-1 1 1,1-1 0,-1 0-1,1 0 1,0 0-1,-1-1 1,1 1-1,0-1 1,0 0 0,0 0-1,-1 0 1,1 0-1,0-1 1,0 0-10,9-1 37,0-1 0,-1 0 1,0-1-1,0-1 0,0 0 0,0 0 1,0-1-38,14-8-699,-1 0 0,-1-2 0,0-1 0,5-5 699,-22 12-4133,-7 5 1017</inkml:trace>
  <inkml:trace contextRef="#ctx0" brushRef="#br0" timeOffset="-22262.073">346 277 7203,'0'0'1268,"-3"-8"-172,-9-27-317,11 31-748,1 1-1,0 0 1,0 0-1,0 0 1,1 0-1,-1 0 1,1 0-1,-1 0 1,1 0-1,0 0 1,0 0-1,1 0 1,-1 0-1,1 1 1,-1-1-1,1 1 1,0-1-1,0 1 1,0-1-1,0 1 1,0 0-1,0 0 1,1 0-1,-1 0 1,1 0-1,0 1-30,4-6 162,2-3-164,1 1 0,0 0 0,1 1 1,0 0-1,0 0 0,1 1 0,0 1 0,0 0 0,1 1 0,-1 0 0,1 0 0,0 2 0,0-1 0,9 1 2,-22 3-103,1-1 0,0 1 0,0 0 0,0 0 0,0 0 0,-1 1 0,1-1 0,0 0 0,0 0 0,0 0 0,0 1 0,-1-1 0,1 0 0,0 1 0,0-1 0,-1 0 0,1 1 0,0-1-1,0 1 1,-1 0 0,1-1 0,-1 1 0,1-1 0,-1 1 0,1 0 0,-1-1 0,1 1 0,-1 0 0,1 0 0,-1-1 0,0 1 0,1 0 0,-1 0 0,0 0 0,0 0 0,0-1-1,0 1 1,0 0 0,0 0 0,0 0 0,0 0 0,0 0 0,0 0 103,0 20-3033</inkml:trace>
  <inkml:trace contextRef="#ctx0" brushRef="#br0" timeOffset="-22022.024">377 406 9941,'0'0'432,"0"0"-432,0 0 0,0 0 304,85-26 48,-49 12-192,6 1-144,0 2-32,-4 4-192,-6 3-1905,-10 2-2289</inkml:trace>
  <inkml:trace contextRef="#ctx0" brushRef="#br0" timeOffset="-21753.544">788 368 3794,'0'0'7235,"0"0"-6531,0 0-383,0 0 367,0 0-400,0 0-256,46-22-32,-15 14-80,0 2 64,-2 4-1041,-4 2-463,-5 0-1490,-7 0-1376</inkml:trace>
  <inkml:trace contextRef="#ctx0" brushRef="#br0" timeOffset="-21529.389">859 508 4514,'0'0'1377,"0"0"-353,0 0-175,0 0 1456,0 0-1377,63-23-704,-25 8-224,2-1-272,-3 1-1841,-1 0-3441</inkml:trace>
  <inkml:trace contextRef="#ctx0" brushRef="#br0" timeOffset="-21241.863">1271 125 3025,'0'0'5325,"0"0"-3806,0 0-965,0 0 148,0 0 267,0-7-316,0-23-506,5 25-168,96 94-38,168 90 334,-254-167-325,-10-8-224,-1 0-1,1 0 0,0-1 1,0 1-1,0-1 0,1-1 0,-1 1 1,1-1-1,-1 1 0,1-2 1,0 1-1,0-1 0,-1 1 1,2-2 274,4-4-2964,-5-13-593</inkml:trace>
  <inkml:trace contextRef="#ctx0" brushRef="#br0" timeOffset="-21030.453">1660 106 9925,'0'0'840,"0"0"-467,0 0-90,-12 7-37,3-2-162,3-3-31,1 1 0,0 0 1,0 0-1,0 0 0,0 1 0,0 0 1,1 0-1,-1 0 0,1 0 0,0 1 1,1-1-1,-1 1 0,1 0 0,-1 1-53,-12 28 103,2 1 0,1 1 1,1 0-1,3 1 0,0 0 0,3 0 0,1 1 0,0 34-103,5-27-937,2-35-1248,9-8-2059</inkml:trace>
  <inkml:trace contextRef="#ctx0" brushRef="#br0" timeOffset="-20792.104">1787 318 12566,'0'0'739,"0"0"-587,0 0-224,0 0-16,1 5-6,35 226 292,-28-183-2450,-5-45-253,1-3-1801</inkml:trace>
  <inkml:trace contextRef="#ctx0" brushRef="#br0" timeOffset="-20487.892">1953 27 10085,'0'0'168,"0"0"381,0 0 393,0 0-200,0-2-422,53 55-16,-43-41-229,11 16-32,1-1 0,2-1 0,1-1 0,0-1 0,2-1 0,1-1 0,0-2 0,12 5-43,-36-22-235,1-1 0,0 0 1,0 0-1,0 0 0,0 0 0,0-1 0,0 1 1,0-2-1,0 1 0,1 0 0,-1-1 1,3 0 234,5-7-2836,-4-11-2495</inkml:trace>
  <inkml:trace contextRef="#ctx0" brushRef="#br0" timeOffset="-20278.309">2239 0 9941,'0'0'859,"0"0"-280,0 0-115,-9 2-181,4-2-259,2 0-10,1 0 0,-1 1 0,1-1 0,-1 1 0,1-1 0,-1 1 0,1 0 0,-1 0 0,1 0 1,0 0-1,0 0 0,-1 0 0,1 1 0,0-1 0,0 1 0,0-1 0,0 1 0,1 0 0,-1 0 0,0 0 0,1 0 0,-1 0 1,1 0-1,0 1 0,-1 0-14,-16 53 184,2 0 0,3 1 0,2 1 0,0 23-184,8-57-8,-3 33-784,7-21-3925,-1-32-1387</inkml:trace>
  <inkml:trace contextRef="#ctx0" brushRef="#br0" timeOffset="-19889.977">2459 156 11669,'0'0'430,"9"-3"-315,64-19 341,-70 22-422,0-1 1,0 1 0,0 0-1,0 0 1,0 0-1,0 0 1,0 1 0,0-1-1,0 1 1,-1 0-1,1-1 1,0 1 0,0 1-1,0-1 1,-1 0-1,1 1 1,0-1 0,-1 1-1,0 0 1,1 0-1,-1 0 1,0 0 0,0 0-1,0 0 1,0 1 0,0-1-1,-1 1 1,1-1-1,-1 1 1,1 0 0,-1-1-1,0 1 1,0 0-1,0 2-34,2 8 25,-1 0 0,-1 0 0,0 0 0,-1 0 1,0 0-1,-1 1 0,0-1 0,-1 0 0,-1 0 0,0 0 0,0-1 0,-1 1 0,-2 2-25,-39 101 75,45-115-73,0-1 0,0 1 1,0-1-1,0 1 1,0-1-1,0 1 1,0-1-1,0 1 1,0-1-1,1 1 0,-1-1 1,0 0-1,0 1 1,0-1-1,1 1 1,-1-1-1,0 1 1,0-1-1,1 0 1,-1 1-1,1-1 0,-1 0 1,0 1-1,1-1 1,-1 0-1,1 1 1,-1-1-1,0 0 1,1 0-1,-1 0 0,1 1 1,-1-1-1,1 0 1,-1 0-1,1 0 1,-1 0-1,1 0 1,-1 0-1,1 0 0,-1 0 1,1 0-1,-1 0 1,1 0-1,-1 0 1,1 0-1,-1-1 1,1 1-1,-1 0 1,1 0-1,-1 0 0,0-1 1,1 1-1,-1 0 1,1 0-1,-1-1 1,0 1-1,1-1 1,-1 1-1,0 0 0,1-1 1,-1 1-3,93-48 1070,85-40-1493,-56 35-4581,-59 28-3562</inkml:trace>
  <inkml:trace contextRef="#ctx0" brushRef="#br0" timeOffset="-4868.029">188 1624 9108,'0'0'299,"0"0"579,0 0-438,0 0 80,0 0 216,0 0-186,0 0-155,-3-7-158,-6-22-226,14 51-304,69 176 341,1 75-94,-63-236-1226,-7-39-148,-1-42-1696,-3 9-934</inkml:trace>
  <inkml:trace contextRef="#ctx0" brushRef="#br0" timeOffset="-4583.023">248 1545 6067,'0'0'1259,"0"0"414,0 0-726,0 0-510,0 0-290,8-8 96,-2 2-178,-4 3-40,0 0 1,1 0-1,0 0 1,-1 1 0,1 0-1,0-1 1,0 1-1,0 0 1,0 0 0,1 1-1,-1-1 1,0 1-1,1-1 1,-1 1 0,1 0-1,0 1 1,-1-1 0,3 0-26,-2 0 17,0 1 1,0-1 0,0 1 0,0 0 0,0 0 0,0 0 0,-1 0 0,1 1-1,0 0 1,0-1 0,0 1 0,-1 1 0,1-1 0,0 1 0,-1-1 0,1 1 0,-1 0-1,0 0 1,0 0 0,1 1 0,-1-1 0,-1 1 0,1 0 0,0 0 0,-1 0 0,1 0-1,0 2-17,1 5 3,-1 0-1,0 1 0,-1-1 0,0 0 0,0 1 0,-1-1 0,-1 1 0,0 0 1,0-1-1,-1 1 0,0-1 0,-1 1 0,0-1 0,-1 0 0,-1 4-2,-1 1-11,-1-1 0,-1 0 0,0 0 0,-1 0 0,0-1 0,-1 0 0,-1-1-1,0 0 1,0-1 0,-1 1 0,-1-2 0,-12 9 11,24-19-49,0 0 1,-1 0-1,1 0 0,0 0 1,-1 0-1,1 0 0,0 0 1,-1 0-1,1-1 0,0 1 1,-1 0-1,1 0 0,0 0 1,-1-1-1,1 1 0,0 0 1,0 0-1,-1-1 0,1 1 1,0 0-1,0-1 0,0 1 1,-1 0-1,1-1 0,0 1 1,0 0-1,0-1 0,0 1 1,0 0-1,0-1 0,0 1 1,0 0-1,0-1 0,0 1 1,0 0-1,0-1 0,0 1 1,0-1-1,0 1 0,0 0 1,0-1-1,0 1 0,0 0 1,0-1-1,1 1 0,-1 0 1,0-1-1,0 1 0,0 0 1,1-1-1,-1 1 0,0 0 1,0 0-1,1-1 0,-1 1 1,0 0-1,1 0 0,-1 0 1,0-1-1,1 1 0,-1 0 1,0 0-1,1 0 0,-1 0 1,0 0-1,1 0 49,18-29-6499</inkml:trace>
  <inkml:trace contextRef="#ctx0" brushRef="#br0" timeOffset="-4148.207">670 1530 10277,'0'0'202,"0"0"-92,0 0-59,0 0-30,10 7-2,-3-1-13,-3-3-3,0 0 1,0 0-1,-1 0 0,1 1 1,-1-1-1,0 1 0,0 0 1,0 0-1,0 0 0,0 1 0,-1-1 1,0 0-1,0 1 0,0 0 1,0 2-4,40 265 989,-42-269-982,1-1 0,-1 1 0,1 0 0,-1 0-1,1-1 1,0 1 0,0 0 0,1-1 0,-1 1-1,0-1 1,1 1 0,-1-1 0,1 0 0,0 0-1,0 0 1,0 0 0,0 0 0,0 0 0,0 0-1,1 0 1,-1-1 0,1 0 0,-1 1 0,1-1-1,-1 0 1,1 0 0,0 0 0,-1 0 0,1-1-1,0 1 1,2-1-7,11-1 43,0 0 0,-1-2 0,0 0 0,1-1 0,-1 0 0,0-1 0,-1-1 0,0 0 0,0-1 0,0-1-43,27-11-1075,-39 19 933,10-8-886,-10-1-4104,-4 4 1504</inkml:trace>
  <inkml:trace contextRef="#ctx0" brushRef="#br0" timeOffset="-3850.21">707 1468 1297,'0'0'8035,"0"0"-6834,-1-59-641,16 42-304,4 1 80,4 2 49,2 2-1,1 2-384,-1 3-16,-3 3-48,-5 4-385,-6 0-559,-4 5-433,-6 6-1088,-1 4-160</inkml:trace>
  <inkml:trace contextRef="#ctx0" brushRef="#br0" timeOffset="-3618.289">754 1536 3009,'0'0'1121,"0"0"-273,0 0-384,0 0-47,0 0 559,0 0 513,34 15-513,-5-22-688,3-3-288,-2 4-848,-6-1-1777,-3 3-2578</inkml:trace>
  <inkml:trace contextRef="#ctx0" brushRef="#br0" timeOffset="-3339.058">1058 1594 10837,'0'0'624,"0"0"193,0 0-753,39-49 80,-8 32 48,9-1 96,5 2-144,-1 3-144,-4 4-112,-10 7-144,-12 2-1729,-13 3-2257</inkml:trace>
  <inkml:trace contextRef="#ctx0" brushRef="#br0" timeOffset="-3121.077">1118 1684 5507,'0'0'1152,"0"0"-143,0 0-849,0 0 1216,0 0 305,0 0-561,64-19-383,-29 8-593,1 1-80,-2 4-64,-1 1-993,-7 0-1136,-4 1-6098</inkml:trace>
  <inkml:trace contextRef="#ctx0" brushRef="#br0" timeOffset="-2731.608">1752 1253 10725,'0'0'136,"0"0"200,0 0-61,0 0-115,0 0-53,3-6-57,8-16-42,-10 21-5,-1 1 0,1 0 0,-1 0 0,1 0-1,0 0 1,-1 0 0,1 0 0,0 0 0,-1 0-1,1 0 1,0 0 0,-1 0 0,1 0-1,-1 0 1,1 1 0,0-1 0,-1 0 0,1 0-1,-1 1 1,1-1 0,-1 0 0,1 1 0,-1-1-1,1 1 1,-1-1 0,1 0 0,-1 1 0,1-1-1,-1 1 1,0-1 0,1 1 0,-1 0-1,0-1 1,1 1 0,-1-1 0,0 1 0,0 0-1,0-1 1,0 1 0,1-1 0,-1 1-3,1 1 53,16 32 82,-1 0-1,-2 1 0,-1 1 0,-2 0 0,-2 0 1,5 35-135,5 16 0,3-14-1246,-15-67-632,1-5-1638</inkml:trace>
  <inkml:trace contextRef="#ctx0" brushRef="#br0" timeOffset="-2259.954">2152 1165 9156,'0'0'774,"0"0"149,0 0-61,0 0-454,5 0-336,-4 0-68,1 0 1,-1 0-1,0 0 0,1 1 1,-1-1-1,1 1 1,-1-1-1,0 1 0,1-1 1,-1 1-1,0-1 1,0 1-1,1 0 0,-1 0 1,0 0-1,0 0 0,0 0 1,0 0-1,0 0 1,0 0-1,0 0 0,0 0 1,-1 1-1,1-1 0,0 0 1,-1 1-1,1-1 1,-1 0-5,14 37 93,-1 1 0,-2 0 0,-2 0 0,1 19-93,4 12 52,2-16-55,-15-53 12,0 0 0,0-1 1,0 1-1,1 0 0,-1-1 0,0 1 0,1 0 0,-1-1 1,0 1-1,1-1 0,-1 0 0,0 0 0,1 1 0,-1-1 1,1 0-1,-1 0 0,0 0 0,1 0 0,-1 0 0,1-1 0,-1 1 1,0 0-1,1-1-9,2 1 67,135-46 837,-66 29-1136,-40 15-2479,-33 2 2175,-12 0-1019,-5-1-937,-3 0-734</inkml:trace>
  <inkml:trace contextRef="#ctx0" brushRef="#br0" timeOffset="-2026.898">2203 1134 1297,'0'0'5570,"-1"-10"-3113,-2-29-1240,4 34-1068,0 0 0,0 0 0,0 0 1,1 0-1,-1 0 0,1 0 0,0 1 0,1-1 1,-1 1-1,1 0 0,0-1 0,0 1 0,0 0 0,1 1 1,-1-1-1,1 1 0,0-1 0,0 1 0,0 0 1,1 0-1,-1 1 0,0 0 0,1-1 0,0 1 1,0 1-150,5-5-7,-1 1 0,1 1 0,0 0 0,0 1 0,0 0 0,1 0 0,-1 1 0,1 0 0,-1 1 0,1 0 7,-9 2-158,-1-1 1,0 1-1,0 0 0,1 0 0,-1 0 0,0 0 1,0 0-1,0 0 0,0 0 0,0 0 0,0 0 0,0 0 1,0 0-1,-1 1 0,1-1 0,0 0 0,-1 1 1,1-1-1,-1 0 0,1 1 0,-1-1 0,0 1 1,0-1-1,1 1 0,-1-1 0,0 1 0,0-1 1,-1 1-1,1-1 0,0 1 0,0-1 0,-1 0 1,1 1-1,-1-1 0,1 1 0,-1-1 0,1 0 1,-1 1-1,0-1 0,0 1 158,-14 26-3791</inkml:trace>
  <inkml:trace contextRef="#ctx0" brushRef="#br0" timeOffset="-1748.27">2224 1264 5186,'0'0'3282,"0"0"-1745,0 0-817,67-29-96,-39 17 97,0 1-513,1 5 0,-2 1-128,-2 3-80,-7 2-16,-7 0-1393,-9 8-3121</inkml:trace>
  <inkml:trace contextRef="#ctx0" brushRef="#br0" timeOffset="-935.69">2858 1179 10165,'0'0'720,"0"0"64,0 0-207,0 0-209,0 0-256,64-49 96,-22 35-32,10-1-16,7 0-96,-2 3-64,-5 1 0,-11 5 0,-13 3-336,-10 0-1041,-13 1-159,-5 0-2386</inkml:trace>
  <inkml:trace contextRef="#ctx0" brushRef="#br0" timeOffset="-647.446">3059 942 8932,'0'0'798,"0"0"42,0 0-200,0 0 193,0 0-9,0-5-218,-2-15-366,43 122-349,-21-47 134,-16-39-39,1 0 0,0 0 0,1 0-1,1-1 1,1 0 0,0-1 0,1 1-1,0-2 1,1 1 0,1-1 0,5 4 14,18 1-3092,-18-17-742</inkml:trace>
  <inkml:trace contextRef="#ctx0" brushRef="#br0" timeOffset="2000.533">657 2494 5250,'0'0'230,"0"0"-38,0 0 552,0 0 1161,-8 1-309,0 1-1407,-10 0 628,38-14-465,216-69 424,597-161 433,-474 145-999,-17 1-147,754-197 426,-894 244-422,274-58-120,-476 107 135,23-4-1008,-29 9-3008,-16 2 1399,-7 1-3564</inkml:trace>
  <inkml:trace contextRef="#ctx0" brushRef="#br0" timeOffset="2538.783">859 2474 3954,'0'0'525,"0"0"-252,0 0 612,15-3 711,124-34 1232,110-53 357,236-51-3185,736-134 1339,-915 197-1334,342-74-1210,-617 148 20,-18 3-3030,-13 1-488</inkml:trace>
</inkml:ink>
</file>

<file path=word/ink/ink3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3:09:10.709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008C3A"/>
    </inkml:brush>
    <inkml:brush xml:id="br2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253 916 1505,'0'0'483,"0"0"939,0 0-430,0 0-466,0 0-292,0 0-82,0 0 219,-4-10 2799,4 10-2674,0 0-128,0 0-186,0 0-129,0 0-42,0 0-43,0 3-64,-3 229 632,29 70 88,-18 10 425,0-121-676,3-107-53,-4 1 0,-3 11-320,-6 491 499,-5-326-419,17 45 238,5 59-161,-13-128 113,-17-55-222,12 48 304,13 57-352,23-47 64,-43-127-88,6-46-120,6-63-50,0 0 1,0 1-1,1-1 0,-1 0 1,1-1-1,0 1 1,0 0-1,0-1 0,1 0 1,-1 1-1,1-1 1,-1-1-1,1 1 0,0 0 1,0-1-1,5 2 194,6 2-2649,2-2-3482</inkml:trace>
  <inkml:trace contextRef="#ctx0" brushRef="#br0" timeOffset="2087.431">130 4701 8148,'0'0'656,"0"0"64,0 0-493,9-4-240,57-15-78,462 40 1118,469-48-205,-149-1-638,53 12 286,-118-13-169,49-14 299,-144 38-493,133 43 45,-573-31-78,809 11 813,-906-24-735,-145 5-1964,-22 1-1067</inkml:trace>
  <inkml:trace contextRef="#ctx0" brushRef="#br0" timeOffset="3210.009">8390 4575 12358,'0'0'408,"8"9"-603,111 133 120,-56-61 262,72 79 32,-134-158-220,2 1 2,1 1 1,0 0 0,-1-1-1,1 0 1,0 0 0,1 0-1,-1 0 1,0-1 0,1 0-1,-1 0 1,1 0 0,2 1-2,-5-4-15,-1 1 0,1 0 0,-1-1 0,1 1 1,-1 0-1,0-1 0,1 0 0,-1 1 0,0-1 1,1 0-1,-1 0 0,0 0 0,0 1 0,0-1 1,0-1-1,0 1 0,0 0 0,0 0 1,0 0-1,0 0 0,0-1 0,-1 1 0,1 0 1,0-1-1,-1 1 0,1 0 0,-1-1 0,0 1 1,0-1-1,1 1 0,-1-1 0,0 1 0,0-1 1,0 1-1,0-1 0,0 1 15,0 0-33,3-21-268,0 0 0,-2 0 0,-1 0 0,0 0 0,-1-1 0,-2 1 0,0 1 0,-2-1 1,0 0-1,-6-14 301,10 32 123,1 0 0,-1 0 1,0 0-1,-1 0 0,1 1 1,-1-1-1,1 0 0,-1 1 1,0-1-1,-1 1 0,1-1 1,-1 1-1,1 0 1,-1 0-1,0 0 0,0 0 1,0 1-1,0-1 0,-1 1 1,1 0-1,-1 0 0,1 0 1,-1 0-1,0 1 0,0 0 1,0-1-1,0 1 0,0 1 1,0-1-1,0 0 0,0 1 1,0 0-1,0 0 1,-3 1-124,-1 3-9,-1 0 0,1 1 0,1 0 0,-1 0 0,1 1 0,0 0 1,0 0-1,1 1 0,-1-1 0,0 3 9,0-1 11,-40 49 0,2 2-1,3 2 1,-12 25-11,30-48-149,-16 27-1281,3-6-1473</inkml:trace>
  <inkml:trace contextRef="#ctx0" brushRef="#br0" timeOffset="3969.831">1 400 11909,'0'0'345,"0"0"-39,0 0-279,0 0-99,0 0 35,7 0-11,-6 0 46,2-1 0,1 1 0,0 1 0,0-1 0,-1 0 0,1 1 0,0 0 0,-1 0 0,1 0 0,-1 0 0,1 1 0,-1-1 0,0 1 0,1 0 0,0 0 2,79 74 19,-67-60-432,0 0 0,2 0 0,-1-2 0,2 0 0,11 6 413,23-2-4333,-28-17 809</inkml:trace>
  <inkml:trace contextRef="#ctx0" brushRef="#br0" timeOffset="4206.256">449 370 9108,'0'0'1393,"0"0"-305,0 0-127,0 0-577,0 0-192,0 0-192,-11-18-128,4 40 16,-2 8 96,-3 6 16,-2 2-128,0 3-1057,-2-1-95,-1-1-913,0-5-961,4-9-704</inkml:trace>
  <inkml:trace contextRef="#ctx0" brushRef="#br0" timeOffset="4438.784">330 635 4994,'0'0'7620,"0"0"-7044,0 0-576,0 0-112,0 0 32,0 0 48,0 58 32,3-27 128,2 5-128,1 5 0,4 4 32,0 6-32,6 2-144,2-2-1633,0-6-1136</inkml:trace>
  <inkml:trace contextRef="#ctx0" brushRef="#br0" timeOffset="5492.992">445 5252 12005,'0'0'206,"0"0"31,0 0-93,0 0-96,0 0 54,0 0 133,-7-3-22,2 1-188,4 1-23,0 1-1,0-1 1,0 0 0,-1 1 0,1-1 0,0 1 0,0-1 0,0 1-1,-1-1 1,1 1 0,0 0 0,-1 0 0,1 0 0,0-1 0,-1 1-1,1 0 1,0 1 0,-1-1 0,1 0 0,0 0 0,0 1 0,-1-1-1,1 0 1,0 1 0,0 0 0,-1-1 0,1 1 0,0 0 0,0-1-1,0 1 1,0 0 0,0 0 0,0 0 0,0 0 0,0 0 0,1 0-1,-1 0-1,-8 18 27,1 0-1,2 1 1,0-1-1,0 2 1,2-1-1,1 0 0,0 1 1,2-1-1,0 1 1,1 0-1,2 11-26,-1-27 5,-1 0 0,1-1-1,0 1 1,1 0 0,-1-1 0,1 1-1,0-1 1,0 1 0,0-1-1,0 0 1,1 0 0,0 0 0,0 0-1,0 0 1,0-1 0,0 1-1,1-1 1,0 0 0,-1 0 0,1 0-1,1-1 1,-1 1 0,0-1-1,0 0 1,1 0 0,-1-1 0,1 1-1,0-1 1,-1 0 0,1 0-1,0-1 1,0 1 0,0-1 0,-1 0-1,1 0 1,0-1 0,0 1-1,0-1 1,-1 0 0,1 0 0,0-1-1,-1 1 1,3-3-5,2 0 1,-1 0 0,0-1 0,-1-1 0,1 1 0,-1-1 0,0 0 0,0-1 1,-1 1-1,0-1 0,0-1 0,-1 1 0,0-1 0,0 0 0,-1 0 0,0-1 0,0 1 0,-1-1 0,0 0 0,0 1 0,-1-2 0,-1 1 0,1 0 1,-1 0-1,-1 0 0,0-1 0,0 1 0,-1 0 0,0 0 0,0 0 0,-1-1 0,0 1 0,-1 1 0,0-1 0,-1 0 0,-2-4-1,1 3 7,-1 0 1,0 1-1,-1 0 0,0 0 0,-1 0 0,0 1 0,0 0 0,0 0 0,-1 1 0,-1 0 1,1 1-1,-6-3-7,14 9-41,0-1 1,0 0 0,-1 1 0,1-1 0,0 1-1,0-1 1,-1 1 0,1 0 0,-1-1 0,1 1-1,0 0 1,-1 0 0,1 0 0,-1 0 0,1 0-1,0 1 1,-1-1 0,1 0 0,-1 1 0,1-1-1,0 1 1,0-1 0,-1 1 0,1-1-1,0 1 1,0 0 0,-1 0 40,-15 21-4197,3 1-3428</inkml:trace>
  <inkml:trace contextRef="#ctx0" brushRef="#br0" timeOffset="8639.948">1413 2135 2913,'0'0'278,"0"0"-46,0 0 782,-3-2-217,-9-10 524,1-7 1056,-34-1-4450,45 23 5778,16 26-3701,-1-6 465,2-1 1,1 0-1,0-1 1,16 12-470,175 170 963,-138-138-778,-49-47-164,-1 0-1,-1 1 1,-1 2 0,-1-1 0,-1 2-1,2 4-20,150 192 11,-143-185 73,1-2-1,1-1 1,2-1 0,1-2 0,7 3-84,42 26 196,67 55 5,70 89-67,-39-7 58,-126-135-71,2-2 1,22 14-122,-43-39 21,151 135 22,62 23 34,-84-66 144,-137-101-152,-2 1-1,-1 2 0,0 0 1,0 3-69,-4-5 1,58 88 47,-27-55-178,-48-54-706,-2-2-2901,-1 0-1148</inkml:trace>
  <inkml:trace contextRef="#ctx0" brushRef="#br0" timeOffset="11691.988">2201 1587 4082,'0'0'485,"0"0"-255,0 0-113,0 0 113,0 0 66,-4 13 2100,-5 12-1879,1 0 1,0 1-1,2 0 0,1 0 1,2 0-1,0 1 1,2-1-1,1 10-517,0-35 14,-1 164 485,19-26-162,21 93 108,18-2-90,-36-136-152,5-1-1,3-2 1,20 39-203,-43-119 19,0 0 0,1-1 0,0 0 0,0-1 0,1 1 0,1-2 0,-1 1 0,8 4-19,7 10 27,99 82 50,11 12-77,-25-32 32,-91-71-23,2 0-1,0-1 1,1-2 0,0 1-1,0-2 1,2-1-1,-1 0-8,12 5 2,5 0 24,0-1 0,0-2 0,1-2 1,4-1-27,-33-6-7,246 16 133,-166-5-112,-20-2 8,0-4 0,31-1-22,287-3 102,-165-21-22,148-28-77,-279 29-967,-86 13-2461,-5 1-625</inkml:trace>
  <inkml:trace contextRef="#ctx0" brushRef="#br0" timeOffset="13052.302">2547 3224 8468,'0'0'1032,"0"0"-10,0 0-326,0 0 134,0 0-264,3-4-358,-3 4-208,0-1 0,1 0 1,-1 0-1,1 1 0,-1-1 0,1 0 0,-1 0 1,1 1-1,-1-1 0,1 1 0,0-1 1,-1 0-1,1 1 0,0-1 0,-1 1 0,1 0 1,0-1-1,0 1 0,-1-1 0,1 1 1,0 0-1,0 0 0,0 0 0,-1-1 0,1 1 1,0 0-1,0 0 0,0 0 0,0 0 1,0 0-1,-1 0 0,1 1 0,0-1 0,0 0 1,0 0-1,0 0 0,-1 1 0,1-1 1,0 1-1,0-1 0,-1 0 0,1 1 0,0-1 1,-1 1-1,1 0 0,0-1 0,-1 1 1,1 0-1,2 2-24,0 1 1,-1 0 0,1 0-1,-1 0 1,0 0 0,0 0 0,0 0-1,-1 0 1,1 1 0,-1-1 0,0 1-1,0-1 1,-1 1 0,1-1-1,-1 1 1,0 0 0,0-1 0,-1 3 23,-1-4-6,1-1 0,-1 1 0,0-1 0,0 1 0,0-1 1,0 0-1,0 0 0,-1 0 0,1 0 0,-1 0 0,1-1 0,-1 1 1,0-1-1,1 1 0,-1-1 0,0 0 0,0 0 0,0 0 0,0-1 1,0 1-1,0-1 0,0 1 0,0-1 0,0 0 0,0 0 1,0-1-1,0 1 0,0 0 0,0-1 0,0 0 0,-1 0 6,1 0 7,1-1-1,0 1 1,0-1 0,0 0-1,0 1 1,0-1-1,1 0 1,-1 0-1,0 0 1,1 0 0,-1 0-1,1 0 1,0-1-1,0 1 1,0 0-1,0-1 1,0 1 0,1-1-1,-1 1 1,0-1-1,1 1 1,0-1-1,0 0 1,0 1 0,0-1-1,0 1 1,0-1-1,1-1-6,-1 2 14,1 0-1,-1 0 0,1 0 0,0 0 1,-1 0-1,1 0 0,0 0 0,0 0 1,0 1-1,1-1 0,-1 0 0,0 0 1,1 1-1,-1-1 0,1 1 0,-1-1 1,1 1-1,0 0 0,-1 0 0,1 0 1,0 0-1,0 0 0,0 0 0,0 0 1,0 0-1,0 1 0,1-1-13,58-10 5,-58 11-5,-1-1 0,1 1 0,-1 0 0,0 0-1,1 0 1,-1 0 0,0 0 0,1 1 0,-1-1 0,1 1-1,-1-1 1,0 1 0,0 0 0,1 0 0,-1 0 0,0 0-1,0 0 1,0 0 0,0 1 0,0-1 0,0 1 0,-1-1-1,1 1 1,0 0 0,-1 0 0,1 0 0,-1 0 0,0 0-1,0 0 1,0 0 0,0 0 0,0 0 0,0 1 0,0 1-5,-1 0 0,1-1 1,-1 1-1,0 0 0,0-1 1,-1 1-1,1 0 0,-1-1 0,0 1 1,0-1-1,0 1 0,0-1 0,-1 0 1,1 1-1,-1-1 0,0 0 1,0 0-1,0 0 0,0 0 0,-1 0 1,1-1-1,-1 1 0,0-1 1,1 1-1,-1-1 0,0 0 0,-3 1 5,0 1-11,0 0-1,-1-1 0,1 0 0,-1-1 0,1 1 0,-1-1 0,0-1 1,1 1-1,-1-1 0,0 0 0,0-1 0,0 1 0,0-1 0,-3-1 12,8 0 7,-1 0 0,1-1 0,0 1 0,0-1 0,0 1 0,0-1 0,1 0 0,-1 1 0,0-1 0,1 0 0,-1 0 0,1 0 0,0-1 0,0 1 0,-1 0 0,1 0 0,1-1 0,-1 1 0,0 0 0,1-1 0,-1 1 0,1-1 0,0 1 0,-1-1 0,1 1 0,0-1 0,1 1 0,-1-1 0,0 1-1,1-1 1,0-1-7,1-2 25,0 0-1,0 0 0,1 0 0,-1 0 0,2 1 0,-1-1 0,0 1 0,1-1 0,0 1 0,0 1 1,1-1-1,-1 0 0,1 1 0,0 0 0,0 0 0,1 1 0,-1-1 0,1 1 0,0 0 0,-1 0 1,1 1-1,0 0 0,1 0 0,-1 1 0,0-1 0,1 1 0,-1 0 0,0 1 0,1 0 0,4 0-24,-9 1-17,0 0-1,-1 0 0,1 1 0,-1-1 0,1 0 0,-1 1 0,0-1 1,1 1-1,-1-1 0,0 1 0,0 0 0,0-1 0,0 1 0,0 0 0,-1 0 1,1 0-1,0 0 0,-1-1 0,0 1 0,1 0 0,-1 0 0,0 0 1,0 0-1,0 0 0,0 0 0,0 0 0,-1 0 0,1 0 0,0 0 0,-1 0 1,0 0-1,1-1 0,-1 1 18,-1 3-74,0 0 0,0-1 0,0 1 1,0-1-1,-1 0 0,1 0 0,-1 0 0,0 0 0,-1 0 0,1-1 1,-1 1-1,1-1 0,-1 0 0,0 0 0,0-1 0,-1 1 1,1-1-1,0 1 0,-1-2 0,1 1 0,-1 0 0,0-1 1,0 0-1,1 0 0,-1 0 0,0 0 0,0-1 0,0 0 1,0 0-1,0-1 0,-2 1 74,7 0-45,-1-1-1,0 1 1,1 0 0,-1 0 0,0-1 0,1 1-1,-1 0 1,1-1 0,-1 1 0,1 0 0,-1-1-1,0 1 1,1-1 0,-1 1 0,1-1 0,0 1-1,-1-1 1,1 1 0,-1-1 0,1 0 0,0 1-1,0-1 1,-1 0 0,1 1 0,0-1 0,0 0 0,0 1-1,-1-1 1,1 0 0,0 1 0,0-1 0,0 0-1,0 1 1,1-2 45,-2-12-3369</inkml:trace>
  <inkml:trace contextRef="#ctx0" brushRef="#br0" timeOffset="15600.667">2058 976 5619,'0'0'1264,"0"0"-423,0 0-753,0 0-208,0 3 82,22 77 1231,-14-44-763,-1 0 0,-2 1 0,-1 28-430,-1-25 124,-1-49 2733,-3-19-4815,0 31-2057,-2 3 2903,1-3 25,-4 7-2642</inkml:trace>
  <inkml:trace contextRef="#ctx0" brushRef="#br0" timeOffset="16281.11">2372 897 5234,'0'0'190,"0"0"391,0 0 148,0 0-30,0 0 157,2-2 81,4-11 156,-6 12-722,0 1-157,-20 5 23,11 0-188,-1 1 1,1-1-1,0 2 0,0-1 1,1 1-1,0 1 0,0-1 0,1 1 1,-1 1-1,2-1 0,-1 1 1,2 1-1,-1-1 0,1 1 0,0 0 1,1 0-1,0 0 0,1 0 1,-1 6-50,3-12 17,0-1 0,1 0 0,0 0 0,-1 0 0,1 1 0,0-1 1,1 0-1,-1 0 0,1 1 0,-1-1 0,1 0 0,0 0 0,0 0 1,0 0-1,1 0 0,-1 0 0,1 0 0,-1-1 0,1 1 1,0 0-1,1 1-17,8 2 39,0 1 1,1-2 0,0 0-1,-1 0 1,2-1 0,-1 0 0,0-1-1,1 0 1,-1-1 0,1-1-1,0 0 1,0-1 0,-1 0-1,1-1 1,3 0-40,8 0 2,-21 1-12,8 1-55,-1-1 0,1-1-1,-1 1 1,1-2 0,-1 0 0,1 0-1,6-3 66,-16 5-55,-1-1 0,1 1 0,-1-1 0,0 1-1,1-1 1,-1 1 0,0-1 0,1 0 0,-1 1-1,0-1 1,0 1 0,0-1 0,1 0 0,-1 1-1,0-1 1,0 1 0,0-1 0,0 0 0,0 1 0,0-1-1,0 0 1,0 1 0,-1-1 0,1 1 0,0-1-1,0 0 1,0 1 0,-1-1 0,1 1 0,0-1-1,-1 1 1,1-1 0,0 1 0,-1-1 0,1 1-1,-1-1 1,1 1 0,0-1 0,-1 1 0,0 0-1,1-1 1,-1 1 0,1 0 0,-1-1 0,1 1-1,-1 0 1,0 0 0,1-1 0,-1 1 0,1 0-1,-1 0 1,0 0 0,1 0 0,-1 0 0,0 0 0,1 0-1,-1 0 1,1 0 0,-1 0 0,0 1 0,0-1 55,-4 0-2930,2 0-349</inkml:trace>
  <inkml:trace contextRef="#ctx0" brushRef="#br0" timeOffset="16501.799">2681 1029 9893,'0'0'1448,"0"0"-330,0 0-472,0 0-94,0 0-147,3-3-199,6-11-102,-8 14-104,-1 0-1,0 0 1,1 0 0,-1 0 0,0-1-1,1 1 1,-1 0 0,0 0 0,1 0-1,-1 0 1,0 0 0,1 0 0,-1 0-1,0 0 1,1 0 0,-1 0 0,1 0-1,-1 0 1,0 1 0,1-1 0,-1 0-1,0 0 1,1 0 0,-1 0 0,0 1-1,0-1 1,1 0 0,-1 0 0,0 0-1,1 1 1,-1-1 0,0 0 0,0 1-1,0-1 1,1 0 0,-1 0 0,0 1-1,0-1 1,0 0 0,0 1 0,0-1-1,1 0 1,-1 1 0,0-1 0,0 0-1,0 1 1,0-1 0,0 1 0,1 0-7,5 15 1,0-1 0,-1 0 1,-1 1-1,0 0 0,-1 0 0,-1 1 0,-1-1 0,0 0 0,-1 8 6,2 10 3,12 117-2890,-8-111-477</inkml:trace>
  <inkml:trace contextRef="#ctx0" brushRef="#br0" timeOffset="17549.522">2071 3409 4338,'0'0'6763,"0"0"-5039,0 0-1386,0 0-316,0 0-105,0 3-21,17 88 53,-1 2-290,-4 0-1,-3 1 1,-5 37 341,-13-185-5173,2 15 8</inkml:trace>
  <inkml:trace contextRef="#ctx0" brushRef="#br0" timeOffset="17782.758">2094 3318 10949,'0'0'1350,"0"0"-864,0 0-404,11-3 44,36-6 180,-43 8-287,-1 1-1,1 0 1,-1-1-1,0 1 0,1 0 1,-1 1-1,1-1 0,-1 1 1,1-1-1,-1 1 1,0 0-1,1 1 0,-1-1 1,0 0-1,0 1 1,0 0-1,0-1 0,0 1 1,0 1-1,-1-1 0,1 0 1,0 0-1,-1 1 1,0 0-1,0-1 0,0 1 1,0 0-1,1 2-18,1 3-36,-1-1 1,1 1-1,-2 0 0,1 0 0,-1 0 1,0 0-1,-1 0 0,0 1 1,0-1-1,-1 5 36,0-9-43,0 0 0,0 0 0,-1 0 1,1 0-1,-1 0 0,0 0 0,0 0 0,-1 0 1,1 0-1,-1 0 0,0-1 0,0 1 0,0-1 1,0 1-1,-1-1 0,1 0 0,-1 0 0,0 0 1,0 0-1,0 0 0,0-1 0,-1 1 0,1-1 1,-4 2 42,-79 34-2986,68-32-183</inkml:trace>
  <inkml:trace contextRef="#ctx0" brushRef="#br0" timeOffset="18997.292">715 2085 9812,'0'0'163,"0"0"-232,-3 3 2,0 1 75,1 0 1,0-1-1,0 1 0,0 0 0,1 0 0,-1 0 0,1 0 1,0 0-1,0 0 0,0 1 0,1-1 0,-1 0 0,1 0 1,0 1-1,1-1 0,-1 0 0,1 3-8,-1 10 96,0 17 101,2 14-138,-3 0-1,-1-1 1,-3 1 0,-2-1 0,-10 35-59,17-82 32,0-1 0,0 1 0,0-1 0,-1 1 0,1 0 0,0-1 0,0 1 0,0 0 0,-1-1 0,1 1 0,0 0 0,-1-1 0,1 1 0,0 0 0,-1-1 0,1 1 0,0 0 0,-1 0 0,1 0 0,0-1 0,-1 1 0,1 0 0,-1 0 0,1 0 0,0 0 0,-1 0 0,1 0 0,-1 0 0,1 0 0,-1 0 0,1 0 0,0 0 0,-1 0 0,1 0 0,-1 0 0,1 0 0,-1 0 0,1 0 0,0 0 0,-1 1 0,1-1 0,-1 0 0,1 0 0,0 0 0,-1 1 1,1-1-1,0 0 0,-1 1 0,1-1 0,0 0 0,0 0 0,-1 1-32,-6-37 94,1-1 0,2 1 0,2-1 1,1-27-95,1 42 60,-1 6-6,-1-28-126,2 0-1,2 0 1,1 0-1,3 0 0,1 1 1,3-2 72,-10 45 8,1 1 0,-1-1 1,0 1-1,1-1 1,-1 1-1,1-1 0,-1 1 1,0-1-1,1 1 0,-1-1 1,1 0-1,-1 1 1,1-1-1,0 0 0,-1 0 1,1 1-1,-1-1 1,1 0-1,0 0 0,-1 0 1,1 1-1,-1-1 0,1 0 1,0 0-1,-1 0 1,1 0-1,0 0 0,-1 0 1,1-1-1,-1 1 1,1 0-1,0 0 0,-1 0 1,1-1-1,-1 1 0,1 0 1,-1 0-1,1-1 1,-1 1-1,1 0 0,-1-1 1,1 1-1,-1-1 1,1 1-1,-1-1 0,1 1 1,-1-1-1,0 1 0,1-1 1,-1 1-1,0-1 1,0 1-1,1-1 0,-1 0 1,0 1-1,0-1 1,0 1-1,0-1 0,0 0 1,0 1-1,0-1 0,0 0 1,0 1-1,0-1 1,0 1-1,0-1 0,0 0 1,0 1-1,-1-1 1,1 0-9,87 148 81,-30-44-37,60 65-172,-111-167-3655,-9-13-566</inkml:trace>
  <inkml:trace contextRef="#ctx0" brushRef="#br0" timeOffset="19250.29">636 2315 10741,'0'0'1441,"0"0"-1073,0 0-368,0 0-80,0 0 80,75-6 304,-30 3-96,3 2-208,-1 1-16,-3 0-1729,-7 0-3377</inkml:trace>
  <inkml:trace contextRef="#ctx0" brushRef="#br0" timeOffset="20635.061">3834 5054 9588,'0'0'3221,"0"0"-2170,0 0-849,0 0-279,0 0-8,4 3 34,0 0 48,0 0 0,-1 1 0,1-1 0,-1 1 0,0 0 0,0 0 0,-1 0 0,1 1 0,-1-1 0,0 1 0,0-1 0,0 1 0,-1 0 0,1 0 0,-1-1 0,0 4 3,15 58 0,-2 1 0,1 33 0,-18-95 179,-5-21-116,5 11-137,-9-24-168,1 1 0,2-2-1,1 1 1,1-1 0,2 0 0,1-1-1,1 1 1,2-1 0,1 0 0,2-9 242,-3 34 76,1 1 1,-1-1-1,1 1 1,1 0 0,-1-1-1,1 1 1,0 0 0,0-1-1,0 1 1,1 0-1,0 0 1,0 0 0,0 0-1,1 0 1,-1 0 0,1 1-1,0-1 1,1 1-1,-1 0 1,1 0 0,0 0-1,0 0 1,0 1 0,0 0-1,3-2-76,-2 2 12,0 1 0,0 0 0,1 0 0,-1 0-1,1 1 1,-1-1 0,1 1 0,-1 1 0,1-1 0,0 1-1,-1 0 1,1 0 0,0 1 0,-1-1 0,1 1 0,-1 1 0,1-1-1,-1 1 1,1 0 0,-1 0 0,0 0 0,0 1 0,0 0-1,0 0 1,1 2-12,-1 2-26,0 1 0,-1 0-1,-1 0 1,1 0 0,-1 1-1,-1-1 1,1 1 0,-2-1-1,1 1 1,-1 0 0,0 0-1,-1 0 1,0 0 0,0-1-1,-1 3 27,-1 1-72,0 1-1,0-1 0,-1 1 0,-1-1 0,0 0 1,0 0-1,-1 0 0,-1-1 0,0 0 1,0 0-1,-1 0 0,-6 5 73,3 0-18,11-17 15,-1 1-1,1 0 0,-1 0 1,1 0-1,-1 0 0,1-1 1,-1 1-1,1 0 0,-1 0 1,1 0-1,-1 0 0,1 0 1,-1 0-1,1 0 0,-1 0 1,1 1-1,-1-1 0,1 0 1,-1 0-1,1 0 0,-1 0 1,1 1-1,-1-1 0,1 0 1,-1 0-1,0 1 0,1-1 1,-1 0-1,0 1 0,1-1 1,-1 1-1,0-1 0,1 0 1,-1 1-1,0-1 0,0 1 1,1-1-1,-1 1 0,0-1 1,0 1-1,0-1 0,0 1 1,1-1-1,-1 1 1,0-1-1,0 1 0,0-1 1,0 1-1,0-1 0,0 1 1,-1-1-1,1 1 0,0-1 1,0 1-1,0-1 0,0 1 1,0-1-1,-1 0 0,1 1 1,0-1-1,-1 1 0,1-1 1,0 1-1,-1-1 0,1 0 1,0 1-1,-1-1 4,51 0 41,67 6 307,-115-6-345,1 1 0,0-1 0,-1 1-1,1 0 1,-1-1 0,1 2 0,-1-1-1,1 0 1,-1 0 0,0 1 0,1-1-1,-1 1 1,0 0 0,0-1 0,0 1-1,0 0 1,0 0 0,-1 0 0,1 1-1,-1-1 1,1 0 0,-1 1 0,0-1-1,0 1 1,0-1 0,0 1 0,0-1-1,-1 1 1,1 0 0,-1 0 0,1-1-1,-1 1 1,0 0 0,0 0-3,-1 2-17,0 0 1,0 0 0,0 0-1,0 0 1,-1 0 0,0 0-1,0 0 1,0-1 0,0 1 0,-1-1-1,0 1 1,0-1 0,0 0-1,0 0 1,-1 0 0,1-1-1,-1 1 1,0-1 0,-1 0 16,-86 56-1947,41-35 157,-1-3-1382</inkml:trace>
  <inkml:trace contextRef="#ctx0" brushRef="#br0" timeOffset="151856.832">2528 3310 1697,'0'0'1939,"0"0"-706,0 0-1,0 0-87,0 0-441,0 0-426,0 0-83,0-3 15,0-11-101,0 26-917,3 153 590,3-91-3016,-6-65 2508,14 30 836,-1-16 101,-12-17-990</inkml:trace>
  <inkml:trace contextRef="#ctx0" brushRef="#br0" timeOffset="152483.465">2540 3342 4786,'0'0'854,"0"0"-286,0 0-298,0 0-188,0 0 14,0-2-2,1 141-908,8-90 462,-8-38-2087,-1-7 1071</inkml:trace>
  <inkml:trace contextRef="#ctx0" brushRef="#br0" timeOffset="153934.795">2613 3376 2609,'0'0'1428,"0"0"-996,0 0-424,0 0-70,1-2-4,5-9 60,-6 11 44,0 0-17,0 0-10,0 0-33,0 0-36,0 18 50,6 94 4508,-6 42-6490,-6-118 2057,5 62 416,-7-28-446,11 33 526,-5 166-232,23-162 357,-18-78-658,-2 87 1039,-2 9-36,7-110-2375,-5-14-2129</inkml:trace>
  <inkml:trace contextRef="#ctx0" brushRef="#br0" timeOffset="155005.968">2515 4833 10917,'0'0'606,"0"0"-150,0 0-120,-4-1-219,41 68-170,-19-38 66,1-1 1,2-1-1,1 0 0,20 18-13,-40-43 50,-2-2-82,0 1-1,0-1 1,0 1 0,0-1 0,1 0 0,-1 1 0,0-1 0,0 1 0,0-1-1,0 0 1,1 1 0,-1-1 0,0 1 0,0-1 0,1 0 0,-1 1 0,0-1-1,1 0 1,-1 0 0,0 1 0,1-1 0,-1 0 0,0 0 0,1 1 0,-1-1-1,1 0 1,-1 0 0,0 0 0,1 0 0,-1 1 0,1-1 0,-1 0 0,1 0-1,-1 0 1,0 0 0,1 0 0,-1 0 0,1 0 0,-1 0 0,1-1 0,-1 1-1,1 0 1,-1 0 0,0 0 0,1 0 0,-1-1 0,1 1 0,-1 0 0,0 0 0,1-1-1,-1 1 1,0 0 0,1 0 0,-1-1 0,0 1 0,0 0 0,1-1 0,-1 1-1,0-1 1,0 1 0,1-1 32,0-7 86,0 0 1,-1 0-1,0-1 0,0 1 1,-1 0-1,0 0 0,0 0 1,-1 0-1,0 0 0,0 0 1,-1 0-1,0 0 0,-1 1 1,1 0-1,-1-1 0,-1 1 0,-3-5-86,7 11 34,0 0-1,0 1 0,0-1 0,0 0 0,0 0 0,0 1 1,0-1-1,0 0 0,0 1 0,-1-1 0,1 1 0,0-1 1,0 1-1,0 0 0,-1 0 0,1-1 0,0 1 0,0 0 1,-1 0-1,1 0 0,0 0 0,0 0 0,-1 1 0,1-1 1,0 0-1,0 0 0,-1 1 0,1-1 0,0 1 0,0-1 1,0 1-1,0 0 0,0-1 0,0 1 0,0 0 0,0 0 1,0 0-1,0 0 0,0 0-33,-33 45-281,29-37 384,-6 6-236,2 0 0,0 1 1,1 0-1,0 1 0,1 0 1,1 0-1,1 1 0,1 0 1,0-1-1,1 1 0,0 4 133,3-21-157,0 0-1,0 0 1,0-1-1,0 1 1,0 0-1,0 0 1,0-1-1,0 1 1,0 0-1,0 0 1,0 0 0,0-1-1,0 1 1,1 0-1,-1 0 1,0-1-1,1 1 1,-1 0-1,1-1 1,-1 1-1,0 0 1,1-1-1,-1 1 1,1-1-1,0 1 1,-1-1-1,1 1 1,-1-1-1,1 1 1,0-1-1,-1 0 1,1 1-1,0-1 1,0 1 157,18 1-5891</inkml:trace>
  <inkml:trace contextRef="#ctx0" brushRef="#br0" timeOffset="155229.449">2846 5080 12166,'0'0'896,"0"0"-672,0 0-32,0 0-112,0 0 0,0 0-80,2 15-64,-2 5 64,0 6 64,0 3-48,0 1 0,3-1-16,-1 5 0,-1 0-416,-1-3-2241,0-7 1168,0-9-7171</inkml:trace>
  <inkml:trace contextRef="#ctx0" brushRef="#br1" timeOffset="167356.234">1345 2099 2481,'0'0'312,"0"0"-93,0 0 18,0 0 182,0 0 187,0 0-190,-4-18 3434,4 18-3615,0 0 26,0 0-37,0 0-34,0 0-6,0 0-32,0 0 112,0 0-43,0 0-39,0 0-33,0 0-93,0 0 27,0 0 24,0 0 23,0 0-44,0 0 34,0 0-56,0 0 3,0 0-65,0 0-26,0 0-29,0 0 5,0 0 24,18 3 45,121 26 363,103 44-322,-114-28 50,87 46-112,6 14 82,-86-56-79,77 34 16,-91-24 122,115 37-141,-159-67-8,-1 3 0,43 28 8,167 76 21,25-25 65,-204-74-96,67 29 7,-156-57 12,34 18 130,1-2 0,1-3 0,34 9-139,-74-27 84,15 3-22,0 1 1,-1 1-1,0 2 1,0 1 0,-2 1-1,13 8-62,-10-4-8,0-1-1,1-2 1,1-1 0,21 6 8,95 44 12,-80-28 0,2-3 0,44 13-12,-78-32 29,32 10 72,0-4 1,40 5-102,17 5 213,-107-25-216,0 1-1,-1 1 1,0 0-1,0 0 1,-1 2-1,12 7 4,84 58-13,-52-36 33,1-3 0,2-2 0,46 15-20,73 39-2,184 84 405,-178-61-437,-80-71 26,-40-17 2,66 24-58,82 4 272,-173-33-136,-27-2-4703,-14-13-2559</inkml:trace>
  <inkml:trace contextRef="#ctx0" brushRef="#br1" timeOffset="169247.803">7208 5196 7780,'0'0'1760,"0"0"-994,0 0-534,0 0 299,4-8 336,12-26 94,-15 34-945,-1 1 0,0-1 0,0 0 0,0 1 0,0-1 0,1 0 0,-1 0 0,0 1 0,0-1 0,1 0 1,-1 1-1,0-1 0,0 0 0,1 0 0,-1 0 0,0 1 0,1-1 0,-1 0 0,0 0 0,1 0 0,-1 0 1,0 0-1,1 0 0,-1 1 0,0-1 0,1 0 0,-1 0 0,1 0 0,-1 0 0,0 0 0,1 0 0,-1-1 0,0 1 1,1 0-1,-1 0 0,0 0 0,1 0 0,-1 0 0,0 0 0,1-1 0,-1 1 0,0 0 0,1 0 0,-1 0 1,0-1-1,0 1 0,1 0 0,-1 0 0,0-1 0,0 1 0,1 0 0,-1-1 0,0 1 0,0 0 0,0-1 1,0 1-1,1-1-16,-1 3 134,10 32-149,-2 1 0,-1 0 0,-2 0 0,-1 0 0,-2 1 15,1 2 21,-31-192-1320,27 137 1048,0 0 0,1 0-1,0 0 1,2 0 0,0 0 0,1 0-1,1 1 1,0-1 0,1 1-1,1 0 1,4-7 251,-7 19 6,-1 0 1,2 0-1,-1 0 0,0 0 0,1 0 0,0 1 1,0-1-1,0 1 0,0 0 0,0 1 0,1-1 0,-1 1 1,1-1-1,-1 1 0,1 1 0,0-1 0,0 1 1,0 0-1,0 0 0,0 0 0,0 1 0,0-1 1,1 1-1,-1 0 0,0 1 0,0 0 0,0-1 1,2 2-7,-5-1-2,-1-1 1,1 1 0,0 0 0,0 0 0,0 0-1,-1 0 1,1 0 0,0 0 0,-1 0 0,1 1-1,-1-1 1,0 0 0,1 1 0,-1-1 0,0 1-1,0 0 1,0-1 0,0 1 0,0 0 0,0 0-1,0 0 1,-1 0 0,1-1 0,-1 1 0,1 0-1,-1 0 1,0 0 0,0 1 1,-3 57-84,0-52 77,0-1 0,-1 1-1,0-1 1,0 0 0,-1-1 0,0 1-1,0-1 1,0 0 0,-1 0-1,-5 4 8,-33 42 124,43-50-126,1 0 0,0-1 0,-1 1 0,1 0 0,0 0 0,0-1 0,0 1 0,0 0 0,0 0 1,1 0-1,-1-1 0,1 1 0,-1 0 0,1-1 0,-1 1 0,1 0 0,0-1 0,0 1 0,0-1 0,0 1 0,0-1 0,0 1 0,0-1 0,0 0 0,1 1 1,-1-1-1,1 0 0,-1 0 0,1 0 0,-1 0 0,1 0 0,-1-1 0,1 1 0,0 0 0,-1-1 0,1 1 0,0-1 0,0 0 0,-1 1 0,1-1 0,0 0 1,0 0-1,-1 0 2,7 3 24,15 5 20,-13-5-14,-1 1 0,1-1 0,-1 2-1,0-1 1,0 1 0,0 0 0,-1 1 0,6 5-30,-12-9 7,-1 0 1,1 0-1,-1-1 0,0 1 1,0 0-1,0 0 0,0 0 1,0 1-1,0-1 0,0 0 1,-1 0-1,1 0 0,-1 1 0,0-1 1,1 0-1,-1 0 0,0 1 1,0-1-1,-1 0 0,1 1 1,0-1-1,-1 0 0,1 0 1,-1 0-1,0 1 0,0-1 1,0 0-1,0 0 0,0 0 1,0 0-1,0 0 0,-1-1 1,1 1-1,-1 0 0,0-1 1,1 1-1,-1-1 0,0 1 1,0-1-1,0 0 0,0 0 0,0 1 1,0-1-8,-7 4 68,-1 0-1,0 0 1,0-1 0,0 0 0,-1-1 0,1 0-1,-1 0 1,0-1 0,1-1 0,-1 0 0,0 0-1,-1-1-66,11 0-84,1 0 0,-1 0 1,0 0-1,0 0 1,0 0-1,0 0 1,0 0-1,0 0 1,1 0-1,-1 0 1,0 0-1,0 0 1,0-1-1,0 1 1,1 0-1,-1-1 1,0 1-1,0-1 1,1 1-1,-1-1 1,0 1-1,1-1 0,-1 1 1,0-1-1,1 1 1,-1-1-1,1 0 1,-1 0-1,1 1 1,-1-1-1,1 0 1,-1 0-1,1 1 1,0-1-1,0 0 1,-1 0-1,1 0 1,0 0-1,0 0 1,0 1-1,0-1 1,0 0-1,0 0 0,0 0 84,-1-20-6252</inkml:trace>
  <inkml:trace contextRef="#ctx0" brushRef="#br1" timeOffset="169560.925">7925 4785 6451,'0'0'704,"0"0"-496,0 0-48,0 0-96,0 0 1057,0 0 784,12-22-1265,-12 22-272,0 0-368,-6 6-128,-12 13 128,-7 11 176,-6 10-32,-6 9-48,-3 6-96,-6 5-48,-4 1-976,-2-10-4595</inkml:trace>
  <inkml:trace contextRef="#ctx0" brushRef="#br1" timeOffset="175611.291">3104 1745 2993,'0'0'1081,"0"0"-609,0 0-248,0 0 440,0 0-138,0 0 2,0 0 267,-1-2 160,-6-12 129,7 14-1047,0 0 0,0 0-7,0 0 20,0 0 121,0 0 11,0 0-12,0 0-23,0 0-32,0 0-67,-21 35-27,12-6 213,1-1 0,1 1 0,1 0 0,-1 22-234,4 145 635,31-9 174,-28-176-780,1 0-1,0-1 1,1 1 0,1-1-1,-1 0 1,2 1 0,-1-1 0,1-1-1,1 1 1,0 0 0,0-1 0,1 0-1,2 2-28,138 194 585,-129-186-521,0 0 0,1-1 0,0-1 0,2-1 0,19 13-64,91 53 403,-100-64-327,1-1 0,1-2 0,0-1 0,11 1-76,-4-3 31,1-3 0,0-1 1,1-2-1,38 1-31,50-2-13,102-9 13,44 0 128,-179-1-163,0-4 0,29-9 35,-119 17-2,26-4 2,-1-2 0,0 0 0,-1-2 0,1-2 0,44-17 36,2 3 0,27-3-36,26-3-16,-79 20-1,1-3 0,-2-2 0,5-4 17,-45 16-13,0 1-162,48-20-1159,-21 3-3595,-25 10-831</inkml:trace>
  <inkml:trace contextRef="#ctx0" brushRef="#br1" timeOffset="178401.215">2860 1764 1153,'0'0'2478,"0"0"-1240,0 0-259,0 0-509,0 0-65,0-3 339,-1-12 937,1 9 35,0 14-1391,0 27 79,2-1-1,1 1 1,1 0-1,8 23-403,52 152 467,-21-86-392,29 16 198,-52-107-237,104 145 172,-35-77-141,-22-45-11,161 72 112,-197-116-138,0-2 0,1-1-1,0-2 1,1-1 0,-1-1-1,1-2 1,22 0-30,66-2-3407,-88-1 649</inkml:trace>
  <inkml:trace contextRef="#ctx0" brushRef="#br1" timeOffset="179609.611">6374 2258 8980,'0'0'667,"0"0"-312,0 0-259,0 0-219,1 0 38,8 77 658,0 153-167,2-188-865,-10-42 293,-1 1-1,1 0 1,0-1-1,0 1 1,0 0-1,-1-1 1,1 0-1,0 1 1,0-1-1,0 1 1,0-1-1,0 0 1,0 0-1,0 1 1,0-1-1,0 0 0,0 0 1,0 0-1,0 0 1,0 0-1,0 0 1,0 0-1,0-1 1,0 1-1,0 0 1,0 0-1,0-1 1,-1 1-1,2-1 167,16-11-5421</inkml:trace>
  <inkml:trace contextRef="#ctx0" brushRef="#br1" timeOffset="180021.807">6675 2200 10053,'0'0'728,"0"0"-256,0 0 14,0 0-177,-1-2-213,-2 4-96,0 0 0,0 0 0,0 0 0,0 0 0,1 0 0,-1 0 0,1 1 0,-1-1 0,1 1 0,0 0 0,0 0 0,0 0 0,0 0 0,1 0 0,-1 0 0,1 0 0,0 1 0,-1 0 0,-8 16 29,1 0-1,1 1 0,1 0 0,1 0 1,0 0-1,2 1 0,0 0 0,2-1 1,0 1-1,2 5-28,-1-25 3,1 0 0,0 0 0,0 1 0,0-1 1,1 0-1,-1 0 0,0 0 0,1 0 0,-1 0 0,1 1 0,0-1 0,0 0 0,0-1 0,0 1 1,0 0-1,0 0 0,1 0 0,-1-1 0,0 1 0,1 0 0,-1-1 0,1 1 0,0-1 0,-1 0 1,1 0-1,0 1 0,0-1 0,0 0 0,0-1 0,0 1 0,0 0 0,0-1 0,0 1 0,0-1 1,1 1-1,-1-1 0,0 0-3,24 1 30,0-1 1,0-1-1,0-1 1,0-2-1,-1 0 1,25-8-31,45-8-904,-86 17-1141,-23 1-1497,8 2 2398,-2-2-1145</inkml:trace>
  <inkml:trace contextRef="#ctx0" brushRef="#br1" timeOffset="180306.672">7032 2442 10277,'0'0'589,"0"0"-178,10-3-29,67-9 1456,-71 12-1687,-3-2-131,0 2 0,1-1 0,-1 0 0,1 1 0,-1-1 0,1 1 0,-1 0 0,1 0 0,-1 1 0,1-1 1,-1 1-1,1-1 0,-1 1 0,1 0 0,-1 1 0,0-1 0,1 0 0,-1 1 0,0 0 0,0 0 0,0 0 0,-1 0 1,1 0-1,0 0 0,-1 1 0,1 0 0,-1-1 0,0 1 0,0 0 0,0 0 0,0 0 0,0 0 0,-1 0 0,0 1 1,2 2-21,-3 5-4,0 1 0,0 0 0,-1-1 0,0 1 1,-1-1-1,-1 1 0,1-1 0,-2 0 0,-4 11 4,-9 36 0,13-15-11,4-42 11,1 1 0,-1 0 0,1-1-1,0 1 1,0-1 0,0 1 0,0-1-1,0 1 1,0-1 0,0 0 0,0 0 0,0 1-1,1-1 1,-1 0 0,1 0 0,-1 0-1,1 0 1,-1-1 0,1 1 0,-1 0 0,1-1-1,-1 1 1,1-1 0,0 1 0,-1-1-1,1 0 1,0 1 0,0-1 0,-1 0 0,1 0-1,0-1 1,0 1 0,-1 0 0,1 0-1,0-1 1,0 1 0,4 0 14,28-1-261,-1-2 0,1-1 0,-1-1 0,0-2 0,-1-1 0,0-2 0,24-10 247,22-13-2850</inkml:trace>
  <inkml:trace contextRef="#ctx0" brushRef="#br1" timeOffset="182016.13">3714 3017 4498,'0'0'2252,"0"0"-1337,0 0-718,0 0-101,4-2 147,10-8-136,-13 11-101,0-1 0,-1 0 0,1 0 0,-1 1 0,1-1 0,-1 0 0,1 0 0,0 1 0,-1-1 0,1 1 0,-1-1 0,0 1 1,1-1-1,-1 0 0,1 1 0,-1 0 0,0-1 0,1 1 0,-1-1 0,0 1 0,1-1 0,-1 1 0,0 0 0,0-1 0,0 1 0,0-1 0,1 1 0,-1 0 0,0-1 0,0 1 0,0 0 1,0-1-1,0 1 0,-1 0 0,1-1 0,0 1 0,0 0 0,0-1 0,-1 1 0,1-1 0,0 1-6,0 1 83,-2 0-47,1-1 1,0 1 0,-1 0 0,1-1-1,-1 1 1,1 0 0,-1-1 0,0 0-1,0 1 1,0-1 0,0 0 0,0 0-1,0 0 1,0 0 0,0-1 0,0 1 0,0 0-1,0-1 1,0 0 0,-1 1 0,1-1-1,0 0 1,0 0 0,-1 0 0,1 0-1,0-1 1,0 1 0,-2-1-37,2 1 22,0 0-2,1 0 0,-1 0 0,1-1 1,-1 1-1,0-1 0,1 1 0,-1-1 1,1 1-1,-1-1 0,1 0 0,0 0 1,-1 0-1,1 0 0,0 0 0,-1 0 1,1 0-1,0 0 0,0 0 0,0 0 0,0-1 1,0 1-1,0-1 0,0 1 0,1 0 1,-1-1-1,0 1 0,1-1 0,-1 0 1,1 1-1,0-1 0,-1 1 0,1-2-20,-1-56 265,3 55-252,0 0 1,0 0-1,0 1 0,1-1 0,-1 0 0,1 1 0,0-1 0,0 1 1,0 0-1,0 0 0,1 0 0,-1 0 0,1 1 0,0-1 1,0 1-1,0 0 0,0 0 0,0 1 0,0-1 0,0 1 0,1 0 1,-1 0-1,0 0 0,1 0 0,-1 1 0,1 0 0,-1 0 1,1 0-1,2 1-13,-5 0-2,0 1 0,0-1 0,0 0 0,-1 1 0,1 0 1,0-1-1,-1 1 0,1 0 0,-1 0 0,1 0 0,-1 0 0,0 0 1,0 0-1,0 0 0,0 0 0,0 1 0,-1-1 0,1 0 0,-1 1 1,1-1-1,-1 0 0,0 1 0,0-1 0,0 1 0,0-1 0,0 0 0,0 1 1,-1-1-1,1 0 0,-1 1 0,0-1 0,0 0 0,-1 2 2,0 1 5,-1 0-1,0-1 1,0 1-1,-1-1 0,1 0 1,-1 0-1,0 0 1,0-1-1,-1 1 0,1-1 1,-1 0-1,1 0 1,-1-1-1,0 1 0,0-1 1,0 0-1,0 0 1,0-1-1,-1 0 0,1 0 1,0 0-1,-1 0 1,-4-1-5,9-1 11,0 1-1,-1-1 1,1 0 0,0 0 0,0 0 0,0 0 0,0 0 0,0-1 0,0 1 0,1 0-1,-1 0 1,0-1 0,0 1 0,1 0 0,-1-1 0,1 1 0,0 0 0,-1-1-1,1 1 1,0-1 0,0 1 0,-1-1 0,1 1 0,1-1 0,-1 1 0,0-1 0,0 1-1,0 0 1,1-1 0,-1 1 0,1-1 0,-1 1 0,1 0 0,-1-1 0,1 1-1,0 0 1,0 0 0,0-1-11,2-2 7,1 0 1,0 0-1,0 0 0,0 1 0,0-1 1,0 1-1,1 0 0,0 0 0,0 0 1,0 1-1,0 0 0,0 0 0,0 0 1,0 0-1,1 1 0,-1 0 0,0 0 1,1 1-1,-1-1 0,1 1 0,3 0-7,-7 1-6,1 0 0,-1 0 0,1 0 0,-1 0 0,0 0 0,0 1 0,0-1 0,0 1 0,0-1 0,0 1-1,0 0 1,0 0 0,-1 0 0,1 0 0,-1 0 0,1 0 0,-1 0 0,0 0 0,0 1 0,0-1 0,0 0 0,0 1 0,0-1-1,-1 1 1,1-1 0,-1 1 0,0-1 0,1 1 0,-1-1 0,-1 1 0,1-1 0,0 1 0,0-1 0,-1 1 0,0-1 0,0 1 5,1-1 2,0 2 7,-1 0 0,0 0 0,0 1 0,-1-1 0,1 0 0,-1 0 1,0 0-1,0 0 0,-1-1 0,1 1 0,-1 0 0,1-1 0,-1 0 1,0 0-1,0 0 0,-1 0 0,1 0 0,-1 0 0,1-1 1,-1 0-1,0 0 0,0 0 0,0 0 0,0 0 0,0-1 0,0 0 1,-1 0-1,1 0 0,0 0 0,0-1 0,-1 1 0,1-1 0,-1 0 1,1-1-1,0 1 0,-1-1 0,0 0-8,2-1 5,1 0 1,0 0-1,0 0 1,0 0-1,0-1 0,0 1 1,0 0-1,0-1 1,1 0-1,-1 1 1,1-1-1,0 0 0,0 0 1,0 0-1,0 0 1,0 0-1,1 0 0,-1 0 1,1 0-1,0 0 1,0 0-1,0 0 0,0 0 1,1 0-1,-1 0 1,1 0-1,0 0 1,0 0-1,0 0 0,0 1 1,0-1-1,0 0 1,1 1-1,-1-1 0,1 0-5,2-1-6,0 1-1,0-1 0,0 1 0,0 0 1,1 0-1,-1 1 0,1-1 1,0 1-1,0 0 0,0 0 0,0 0 1,0 1-1,0 0 0,0 0 0,0 0 1,0 1-1,1-1 0,-1 1 0,4 1 7,-7 0-8,-1 1-1,1-1 0,-1 1 0,1 0 0,-1-1 0,0 1 0,1 0 0,-1 0 1,0 0-1,0 0 0,-1 0 0,1 0 0,0 0 0,-1 0 0,1 0 1,-1 0-1,1 0 0,-1 0 0,0 1 0,0-1 0,0 0 0,0 0 1,-1 0-1,1 0 0,-1 1 0,1-1 0,-1 0 0,1 0 0,-1 0 0,0 0 1,-1 1 8,0 0-3,0 0 0,-1 1 0,1-1 0,-1 0 0,0 0-1,0-1 1,0 1 0,0 0 0,0-1 0,-1 0 0,1 0 0,-1 0 0,0 0 0,1-1 0,-1 1 0,0-1 0,0 0 0,0 0 0,0 0 0,0-1 0,0 1 0,0-1 0,-2 0 3,4-1 1,-1 0-1,1 0 1,0 0-1,0 0 1,0-1-1,0 1 1,0-1-1,0 1 1,0-1-1,1 0 1,-1 1-1,0-1 1,1 0-1,0 0 1,-1 0-1,1-1 1,0 1-1,0 0 1,0 0-1,0-1 1,1 1-1,-1 0 1,1-1-1,-1 1 1,1 0-1,0-1 1,0 1-1,0-1 1,0 1-1,0-1 1,0 1-1,1 0 1,-1-1-1,1 1 1,0 0-1,0-1 1,0 1 0,0 0-1,0 0 1,0 0-1,0 0 1,2-2-1,0 1-52,-1 0 0,1 0 1,0 0-1,0 1 0,0-1 1,0 1-1,0 0 1,1 0-1,-1 0 0,1 0 1,-1 1-1,1-1 0,0 1 1,-1 0-1,1 0 1,0 0-1,0 0 0,0 1 1,0 0-1,2 0 52,8 2-1771,-5 10-1730</inkml:trace>
  <inkml:trace contextRef="#ctx0" brushRef="#br1" timeOffset="183360.548">4307 2349 8228,'0'0'245,"0"0"-5,-10-3-114,3 1-89,1 0 2,-1 0 1,0 1-1,0-1 1,1 1-1,-1 0 1,0 1-1,0 0 1,0 0-1,0 0 1,-1 1-40,3 2 51,0 1-1,0 0 1,0-1 0,0 2-1,0-1 1,1 0 0,0 1-1,0 0 1,0 0 0,0 0-1,1 1 1,0-1 0,0 1 0,0 0-1,1-1 1,0 1 0,0 0-1,0 1 1,1-1 0,0 0-1,0 0 1,1 1 0,0-1-1,0 0 1,0 3-51,-1 9 21,0 1 0,2-1-1,0 0 1,1 1 0,3 12-21,-4-27 3,0 0 0,0 0 0,0 0 0,0 0 0,1 0 0,-1-1 0,1 1 0,0-1 0,0 1 1,1-1-1,-1 1 0,1-1 0,-1 0 0,1 0 0,0 0 0,0-1 0,0 1 0,1-1 0,-1 0 0,1 1 0,-1-2 0,1 1 0,0 0 0,-1-1 0,1 1 0,0-1 1,0 0-1,3 0-3,0-2 3,0 0 0,1 0 0,-1-1-1,0 0 1,0 0 0,0-1 0,0 0 0,0 0 0,-1-1 0,1 0 0,-1 0 0,0 0 0,0-1 0,0 1 0,-1-2 0,0 1 0,0 0 0,0-1 0,0 0 0,-1 0 0,0-1 0,-1 1 0,1-1 0,-1 0 0,0 0 0,0-1-3,3-5-118,-1-1 0,1 1 0,-2-1-1,0 0 1,-1 0 0,0 0 0,-1-1 0,-1 1 0,0-1 0,-1 1 0,-1-11 118,0 19 9,0 0 1,0 0-1,-1 0 1,1 1-1,-1-1 1,-1 0 0,1 1-1,-1 0 1,0 0-1,0 0 1,0 0-1,-1 0 1,0 0-1,0 1 1,0 0 0,0 0-1,-1 0 1,0 0-1,1 1 1,-1 0-1,-1 0 1,1 0-1,0 0 1,-1 1-1,1 0 1,-1 0 0,0 0-1,1 1 1,-1 0-1,0 0 1,-3 1-10,6-1 3,1 1 1,-1 0-1,1-1 1,-1 1-1,1 0 1,-1 1-1,1-1 1,-1 0-1,1 1 1,-1 0-1,1-1 1,0 1-1,-1 0 1,1 0-1,0 0 1,0 1-1,0-1 1,-1 0-1,1 1 1,1-1-1,-1 1 1,0 0-1,0 0 1,1 0-1,-1 0 1,1 0 0,-1 0-1,1 0 1,0 0-1,0 0 1,0 1-1,0-1 1,0 0-1,0 1 1,1 0-4,0 5 8,0 0 1,1 0 0,0-1 0,1 1 0,-1 0 0,1-1 0,1 1-1,0-1 1,0 0 0,0 0 0,1 0 0,0 0 0,0-1 0,1 1 0,0-1-1,0 0 1,0-1 0,1 1 0,-1-1 0,1 0 0,1 0 0,-1-1-1,3 2-8,22 22-11,-21-20 14,0 0 0,-1 1 0,0 0 1,-1 1-1,0 0 0,0 0 0,-1 1 0,0 0 1,-1 0-1,-1 1 0,0 0 0,0 0 1,-1 0-1,0 0 0,-1 1 0,-1-1 1,0 1-1,-1 0 0,0 10-3,-4-15-85,0-1 1,0 0-1,-1 1 1,1-1-1,-2-1 1,1 1-1,-1-1 1,0 1-1,-1-1 1,1-1-1,-1 1 1,0-1-1,-1 0 1,-3 2 84,9-6-52,-25 19-2854,0-2-2267</inkml:trace>
  <inkml:trace contextRef="#ctx0" brushRef="#br1" timeOffset="188668.948">3773 3060 2625,'0'0'1681,"0"0"-918,0 0-229,0 0 261,0 0 2,0 0 161,0-4-294,0-6 165,0 15 375,-22 94-2020,28-59 498,-3-36 314,-1 1 0,0 0 0,0 0 0,-1 0 0,0 0 0,0 0 0,0 0 0,0 1 0,-1-1-1,0 0 1,0 0 0,0 1 0,0-1 0,-1 1 4,0 12-9,-6 101-2094,11 4 1858,1 22 562,-10-5 767,-6 22-65,26-69-955,14 65 51,-21-69-118,1 73 635,17-89-447,-19-59-109,-1 1 0,-1-1 0,-1 1 0,0 0 1,-1 0-1,0 0 0,0 15-76,-6 254 1336,33-148-682,-14-38-593,7 45 78,-1-30-64,-29-15-1001,17-75-5098,-6-17 469</inkml:trace>
  <inkml:trace contextRef="#ctx0" brushRef="#br1" timeOffset="190888.257">3787 5667 11317,'0'0'1169,"0"0"-1297,1 11-115,0-3 222,-1-2 18,1 0-1,0 0 1,0-1 0,0 1-1,1 0 1,0 0-1,0-1 1,0 1 0,1-1-1,0 0 1,0 1 0,2 1 3,21 21 118,1-1 1,1-1 0,1-1-1,2-1 1,0-2 0,16 7-119,-43-26-109,1 1 1,0-1-1,0 0 0,0-1 1,0 1-1,0-1 0,1 0 1,-1-1-1,1 1 0,-1-1 1,5 0 108,-10-1-37,1 0 0,0-1 0,-1 1 1,1-1-1,0 1 0,-1-1 0,1 1 1,-1-1-1,1 0 0,0 1 0,-1-1 1,0 0-1,1 1 0,-1-1 0,1 0 1,-1 1-1,0-1 0,1 0 0,-1 0 1,0 0-1,0 1 0,0-1 0,0 0 1,0 0-1,0 0 0,0 1 0,0-1 1,0 0-1,0 0 0,0 0 0,0 1 1,0-1-1,-1 0 0,1 0 37,0-5-271,-1-4-222,1 0-1,-2 0 1,1 0 0,-1 1 0,-1-1-1,0 0 1,0 1 0,-1 0 0,-2-6 493,-51-76 6664,56 90-6523,0 1-101,1 0 0,-1 0 0,0 0 0,0 0 0,0 0 0,0 0 0,1 0 0,-1 0 0,0 1 0,0-1 0,0 0 0,1 0 0,-1 1 0,0-1 0,0 0 0,1 1 0,-1-1 0,0 1 0,1-1 0,-1 1 0,1-1 0,-1 1 0,0 0 0,1-1 0,-1 1 0,1 0 0,0-1 0,-1 1 0,1 0 0,-1 0 0,1-1-1,0 1 1,0 0 0,-1 0 0,1 0 0,0-1 0,0 1-40,-1 1 109,-33 58-251,3 2 0,2 2 0,3 0-1,-1 15 143,21-45-4020,5-27-2065</inkml:trace>
  <inkml:trace contextRef="#ctx0" brushRef="#br1" timeOffset="193166.58">4278 5938 8644,'0'0'1227,"0"0"-824,0 0-291,0 0 190,0 0 271,-1-3 147,0 1-672,1 1 13,-1 0 0,0 0 1,1 0-1,-1 0 0,1 0 1,-1 0-1,1 0 0,-1 0 1,1 0-1,0 0 0,-1 0 1,1 0-1,0-1 0,0 1 1,0 0-1,0 0 0,0 0 0,0 0 1,0 0-1,0-1 0,1 1 1,-1 0-1,0 0 0,1 0 1,-1 0-1,1 0 0,-1 0 1,1 0-1,-1 0 0,1 0 1,0 0-1,-1 0 0,1 1 1,0-1-1,0 0 0,0 0 0,-1 1 1,1-1-1,0 0 0,0 1 1,0-1-1,1 0-61,2 3-8,0 0-1,0 0 1,0 1-1,-1-1 1,1 1-1,-1-1 1,1 1 0,-1 0-1,0 0 1,0 1-1,0-1 1,-1 1-1,1-1 1,-1 1 0,0 0-1,0 0 1,0 0-1,0 0 1,-1 0-1,0 1 1,0-1 0,0 0-1,0 1 1,0-1-1,-1 2 9,15 102 96,19-103-138,1-7-504,-1-1 1,0-1 0,0-2-1,0-2 1,3-2 545,7-3-4645</inkml:trace>
  <inkml:trace contextRef="#ctx0" brushRef="#br2" timeOffset="-190973.491">1329 2047 2081,'0'0'467,"0"0"848,0 0-827,0 0 153,0 0-252,0 0-93,0-2-64,2-20 3197,-1 22-3307,-1 0-87,0 0-8,0 0 7,0 0 73,0 0 56,0 0 2,27-10 630,-18 8-777,1 2 0,0 0-1,0 0 1,-1 0 0,1 1-1,0 1 1,-1 0-1,1 0 1,-1 1 0,1 0-1,-1 0 1,0 1 0,1 1-18,19 8 76,0-1 0,2-1-1,-1-2 1,1-1 0,0-1 0,1-2 0,21 1-76,34 7 90,235 64 96,-67-13-62,-116-43-69,48 12 45,-103-8-89,148 34 68,432 67 135,-270-40-193,9 3 473,-135-31 362,-215-46-803,-2 3-1,0 2 1,0 3 0,40 22-53,206 63 851,-3 11-659,72 35-88,10-45 0,-115-15-176,-124-39 176,123 29-104,48 7-45,-47 2 42,168 14 102,-82-4-139,120 18 154,-437-108-134,-1 2 0,0 0 0,-1 2 0,19 12 20,-15-9-2,0-1-1,1-2 0,1-2 1,1 0 2,74 17 56,2-4 0,17-3-56,-15-2 45,-41-9-31,73 19-137,-84-4-2559,-53-23-556,-3-3-3507</inkml:trace>
  <inkml:trace contextRef="#ctx0" brushRef="#br2" timeOffset="-189891.555">7939 4611 4338,'0'0'491,"0"0"-408,0 0-30,0 0 307,2 0 14,6 0 18,-6 0-83,-2 0 17,0 0 183,0 0-4,0 0-9,0 0-133,0 0-222,0 0-109,0 0 8,0 0 115,0 0 98,0 0 38,0 0 59,0 0-68,11 0 73,10 0-395,12-1 75,-15 3-3407,-17-2-275</inkml:trace>
  <inkml:trace contextRef="#ctx0" brushRef="#br2" timeOffset="-188450.942">7937 4599 4258,'-11'0'808,"11"0"-357,0 0 806,0 0-166,0 0-557,0 0-177,0 0-125,5-1 134,141 1 229,314 11 1341,47 15-1775,41 4-220,92-21-35,-25 10 271,-450-22-2282,-154 1 360,-3-2-1401</inkml:trace>
  <inkml:trace contextRef="#ctx0" brushRef="#br2" timeOffset="-187679.774">9278 4272 2865,'0'0'1038,"0"0"-787,0 0-211,4-4 2116,164 32-361,-76-9-1201,0 4-1,85 35-593,-68-23 893,94 17-893,-124-33 230,78 30-445,-9-2-4593,6-7 5189,-99-18 452,-41-17-2309</inkml:trace>
  <inkml:trace contextRef="#ctx0" brushRef="#br2" timeOffset="-183177.473">3471 1634 2865,'-2'-11'3616,"2"13"-9,0 1-3706,0 3 144,1 0 0,0 0 0,0-1 0,0 1 0,0-1 1,1 1-1,0-1 0,0 0 0,1 1 0,-1-1 1,1 0-1,0-1 0,0 1 0,1 0 0,1 0-45,3 8 149,-1 1-1,0-1 1,-1 1 0,0 1-1,-1-1 1,0 1-1,-2 0 1,1 4-149,8 27 247,27 40 147,-9 4-64,23 50 10,-32-105-238,2 0 0,2-2 0,15 17-102,5 6 84,-27-37-37,-1 0 0,2-2 1,1-1-1,0 0 1,1-1-1,18 9-47,2 3-12,-17-14 38,0-2 0,1 0 0,0-1 1,1-2-1,0-1 0,0-1 0,1-1 0,23 2-26,-41-6 1,161 11 237,77-8-91,-171-12-164,0-4 1,-1-3 0,-1-3-1,5-5 17,-57 17 7,485-124 284,-411 102-346,182-64 54,-14-16 22,-251 102-375,47-20 709,-26 4-6212,-27 16-250</inkml:trace>
  <inkml:trace contextRef="#ctx0" brushRef="#br2" timeOffset="-182221.419">6727 1696 3394,'0'0'6269,"0"0"-4636,0 0-1446,0 0-179,0-2-32,26 53 165,-15-12-68,-2 0 0,-1 1 0,-2 0 0,-2 1 0,-2 14-73,-1-47-52,11 45-2094,-3-48-1018</inkml:trace>
  <inkml:trace contextRef="#ctx0" brushRef="#br2" timeOffset="-181690.427">7069 1627 9172,'0'0'648,"0"0"-103,0 0-20,0 0 145,0 0-48,-4-1-396,-12-3-159,-3 21-184,8-2 117,-2 3 5,0 1-1,1 1 1,1 0 0,0 0 0,-4 15-5,11-23 6,0-1 0,1 1 0,1 0 0,0 0 0,0 0 0,1 1 0,1-1 0,1 12-6,-1-22 6,1 1 0,0 0 0,0 0 0,0 0 0,0-1 0,0 1 0,1 0 0,-1-1 0,1 0 0,0 1 0,0-1 0,0 0 0,0 0 0,0 1 0,0-2 0,0 1 0,1 0 0,-1 0 0,1-1 0,-1 1 0,1-1 0,-1 0 0,1 0 0,0 0 0,2 1-6,75 11 517,-45-10-463,0-3-1,0-1 1,0-1 0,0-2 0,1-1-54,-36 2-2094,-6 3-2818,6 0-55</inkml:trace>
  <inkml:trace contextRef="#ctx0" brushRef="#br2" timeOffset="-181371.987">7502 1827 11189,'0'0'1259,"9"-8"-469,-4 4-725,2-3 76,1 1 0,-1 0-1,2 0 1,-1 1 0,1-1-1,-1 2 1,1 0 0,1 0-1,8-3-140,-14 5 6,0 1 0,0-1-1,0 1 1,0 0-1,1 0 1,-1 1-1,0-1 1,0 1 0,1 0-1,-1 0 1,0 0-1,0 1 1,0 0 0,1-1-1,-1 1 1,0 1-1,0-1 1,0 0-1,0 1 1,-1 0 0,1 0-1,0 0 1,-1 1-1,1-1 1,-1 1 0,0 0-1,0 0 1,0 0-1,0 0 1,0 0-1,-1 1 1,3 2-6,-4 0-50,-1 0-1,1-1 1,-1 1 0,0-1-1,0 1 1,-1 0 0,1-1 0,-1 1-1,0-1 1,-1 1 0,1-1-1,-1 0 1,-1 0 0,1 1-1,0-1 1,-1-1 0,0 1-1,0 0 1,-1-1 0,1 1-1,-1-1 1,0 0 0,0 0-1,-1-1 1,1 1 0,-3 0 50,-37 46-746,44-49 743,0-1-1,-1 1 1,1-1 0,-1 0 0,1 1 0,0-1 0,-1 1-1,1-1 1,0 1 0,0-1 0,0 1 0,-1 0 0,1-1-1,0 1 1,0-1 0,0 1 0,0-1 0,0 1-1,0-1 1,0 1 0,0 0 0,0-1 0,0 1 0,0-1-1,0 1 1,1-1 0,-1 1 0,0-1 0,0 1-1,1-1 1,-1 1 0,0-1 0,0 1 0,1-1 0,-1 1-1,1-1 1,-1 1 0,0-1 0,1 0 0,-1 1 0,1-1-1,-1 0 1,1 1 0,-1-1 0,1 0 0,-1 0-1,1 1 1,-1-1 0,1 0 0,-1 0 0,1 0 0,0 0 3,35 3 159,-27-2-84,31-1 402,-25-1-396,0 1-1,0 1 1,0 0 0,0 1-1,0 0 1,0 1 0,0 1-1,-1 0 1,0 1-1,8 4-80,-19-7-11,-1-1-1,1 1 0,-1-1 1,1 1-1,-1 0 0,1 0 0,-1 0 1,0 1-1,0-1 0,0 0 0,0 1 1,-1 0-1,1-1 0,-1 1 1,1 0-1,-1-1 0,0 1 0,0 0 1,0 0-1,-1 0 0,1 0 0,-1 0 1,1 0-1,-1 0 0,0 0 1,0 0-1,-1 1 0,1-1 0,0 0 1,-1 0-1,0 0 0,0 0 0,0-1 1,0 1-1,0 0 0,0 0 1,-1-1-1,0 1 0,1 0 0,-1-1 1,0 0-1,0 1 0,-2 0 12,-15 11-387,0-1 0,-1-2 0,-1 0 0,0-1 0,0-1 0,-1-1 0,0-1 0,0-1-1,-1 0 1,1-2 0,-1-1 387,-64 11-2756,-5-4-1211</inkml:trace>
  <inkml:trace contextRef="#ctx0" brushRef="#br2" timeOffset="-179871.698">4484 2660 8452,'0'0'1587,"0"0"-770,0 0-273,0 0-72,0 0 139,4-6-261,12-21-284,-15 27-68,0-1-1,-1 0 0,1 1 1,0-1-1,0 1 1,0-1-1,0 1 0,0-1 1,0 1-1,0 0 1,0-1-1,0 1 0,0 0 1,0 0-1,0 0 0,0-1 1,0 1-1,0 0 1,0 1-1,0-1 0,0 0 1,0 0-1,0 0 1,0 1-1,0-1 0,0 0 1,0 1-1,0-1 1,0 1-1,0-1 0,0 1 1,0-1-1,0 1 0,-1 0 1,1 0-1,0-1 1,0 1-1,-1 0 0,1 0 1,-1 0-1,1 0 1,-1-1-1,1 1 0,-1 0 1,1 0-1,-1 1 3,1 0-3,0 0-1,-1 1 1,1-1 0,-1 0-1,1 0 1,-1 1 0,0-1-1,0 0 1,0 1 0,0-1-1,-1 0 1,1 0 0,-1 1-1,1-1 1,-1 0-1,0 0 1,0 0 0,0 0-1,0 0 1,0 0 0,0 0-1,0 0 1,-1 0 0,1 0-1,-1-1 1,1 1 0,-1 0-1,0-1 1,0 1 0,1-1-1,-1 0 1,0 0-1,0 0 1,-2 1 3,-3 2-18,0-1 0,-1 0 1,1 0-1,-1-1 0,0 0 0,0 0 0,1-1 0,-1 0 0,-4 0 18,10-1-1,1 1 0,0-1 0,-1 0 0,1 0 1,-1 0-1,1 0 0,-1 0 0,1 0 0,-1-1 0,1 1 0,-1 0 0,1-1 0,0 1 0,-1-1 0,1 1 0,0-1 0,-1 0 0,1 1 0,0-1 0,0 0 0,0 0 0,-1 0 0,1 0 0,0 0 0,0 0 0,0 0 0,1-1 0,-1 1 0,0 0 0,0 0 0,1-1 0,-1 1 0,1 0 0,-1-1 0,1 1 0,-1-1 0,1 1 0,0-1 0,0 1 0,0-1 0,0 0 1,-1-2-1,1 0 0,0 0-1,1 1 1,-1-1 0,1 0-1,-1 0 1,1 0 0,0 1-1,1-1 1,-1 1 0,1-1-1,-1 1 1,1-1 0,0 1-1,0 0 1,1 0 0,-1 0-1,0 0 1,1 0 0,0 0-1,0 1 1,0-1 0,0 1-1,0 0 1,0 0 0,1 0-1,-1 0 1,1 1 1,2-2 26,1 0 1,0 0-1,0 1 1,0 0-1,0 0 0,0 1 1,0-1-1,0 2 1,1-1-1,3 1-26,-9 1-4,0 0 1,0 0-1,0 0 0,0 0 1,0 0-1,0 0 0,0 1 1,-1-1-1,1 1 0,0-1 1,-1 1-1,1 0 0,-1 0 1,1 0-1,-1 0 0,0 0 1,0 0-1,0 0 0,0 0 1,0 0-1,-1 0 0,1 0 1,0 1-1,-1-1 0,0 0 1,0 1-1,1-1 0,-1 0 1,0 0-1,-1 1 0,1-1 0,0 0 1,-1 1-1,1-1 0,-1 1 4,0 3 1,1-1 0,0 1 0,-1-1 0,0 1 0,-1-1 0,1 0 0,-1 0 0,0 0 0,0 0 0,0 0 0,-1 0 0,0 0 0,0-1 0,0 1 0,0-1 0,-1 0 0,0 0 0,0 0 0,0-1 0,0 1-1,0-1 1,-1 0 0,0 0 0,1-1 0,-1 1 0,0-1 0,0 0 0,0 0 0,-1-1 0,1 1 0,0-1 0,-1 0 0,1-1 0,-1 1-1,4-3 6,0 0 0,0 0 0,0 0 0,1 0 0,-1 0 0,1 0 0,-1 0-1,1 0 1,0 0 0,-1-1 0,1 1 0,1-1 0,-1 1 0,0-1 0,1 1 0,-1-1 0,1 1 0,-1-1 0,1 1 0,0-1 0,0 1-1,1-1 1,-1 0 0,0 1 0,1-1 0,0 1 0,0-3-6,-1 3 3,1-6 0,1 1 1,-1-1-1,1 1 0,1-1 1,-1 1-1,1 0 1,1 0-1,-1 0 1,1 1-1,0-1 0,1 1 1,0 0-1,0 0 1,0 0-1,0 1 0,1 0 1,0 0-1,1-1-3,-6 5-7,0 1 0,0-1 0,-1 0 0,1 1 0,0-1 0,0 1 0,0-1 0,0 1 1,0-1-1,0 1 0,0 0 0,0-1 0,0 1 0,0 0 0,0 0 0,0 0 0,0 0 0,0-1 0,0 1 0,0 1 0,0-1 0,0 0 0,0 0 0,0 0 0,0 1 0,0-1 0,0 0 0,0 1 0,0-1 0,0 1 0,-1-1 0,1 1 0,0-1 0,0 1 0,0 0 0,0-1 7,-1 9-14,0-1-1,-1 0 1,1 0 0,-1 0-1,-1 0 1,0 0-1,0 0 1,-1 0-1,1 0 1,-2-1-1,1 1 1,-1-1-1,0 0 1,-1 0-1,1 0 1,-1-1-1,-1 0 1,1 0 0,-1 0-1,0 0 1,-1-1-1,1 0 1,-1-1-1,0 1 1,0-1-1,-1 0 15,7-4 3,1 1 0,-1 0 0,0-1-1,1 1 1,-1-1 0,0 1 0,0-1-1,0 1 1,1-1 0,-1 0 0,0 1-1,0-1 1,0 0 0,0 0 0,0 1 0,0-1-1,1 0 1,-1 0 0,0 0 0,0 0-1,0 0 1,0-1 0,0 1 0,0 0 0,0 0-1,0 0 1,1-1 0,-1 1 0,0 0-1,0-1 1,0 1 0,1-1 0,-1 1-1,0-1 1,0 0 0,1 1 0,-1-1 0,0 0-1,1 1 1,-1-1 0,1 0 0,-1 1-1,1-1 1,-1 0 0,1 0 0,0 0-1,-1 0 1,1 0 0,0 1 0,0-1 0,0 0-1,-1-1-2,2-7 15,0 0 1,0 1-1,1-1 0,0 0 0,0 0 0,1 1 0,0-1 0,0 1 0,1 0 0,0 0 1,1 0-1,0 1 0,0-1 0,1 1 0,-1 0 0,1 1 0,1-1 0,0 1 1,-1 1-1,2-1 0,-1 1 0,1 0 0,-1 1 0,8-3-15,21 0-677,-36 7 573,1 0 0,-1 0 0,1 0 0,-1 0 0,1 0 1,-1 0-1,0 0 0,1 0 0,-1 0 0,1 1 1,-1-1-1,1 0 0,-1 0 0,1 1 0,-1-1 0,0 0 1,1 1-1,-1-1 0,0 0 0,1 1 0,-1-1 1,0 0-1,1 1 0,-1-1 0,0 1 0,0-1 0,0 0 1,1 1-1,-1-1 0,0 1 0,0-1 0,0 1 1,0-1-1,0 1 0,0-1 0,0 1 0,0-1 0,0 1 1,0-1-1,0 1 0,0-1 0,0 1 104,0 0-290,0 18-3655</inkml:trace>
  <inkml:trace contextRef="#ctx0" brushRef="#br2" timeOffset="-178523.544">4817 2203 11093,'0'0'109,"0"0"257,0 0-185,0 0-258,0 1-70,33 244 403,-55-288 193,13 26-608,0-2 0,2 1 0,1-1 0,0 0 0,1 0 0,1-1 0,1 0 0,1 1 0,0-1 0,2 0 0,0 0 0,3-17 159,-3 29-20,1 1 0,1 0 0,-1-1 1,1 1-1,0 0 0,1 0 0,0 0 0,0 0 0,0 1 0,1-1 1,0 1-1,0 0 0,1 0 0,-1 0 0,1 0 0,1 1 0,-1 0 1,1 0-1,0 1 0,0-1 0,0 1 0,1 1 0,-1-1 0,1 1 1,0 0-1,0 0 0,5 0 20,66-6 575,-76 9-571,0 0 1,0 0-1,1 0 1,-1 1 0,0-1-1,0 1 1,1-1-1,-1 1 1,0 0-1,0-1 1,0 1-1,0 0 1,0 1-1,0-1 1,0 0-1,0 1 1,-1-1 0,1 1-1,0-1 1,-1 1-1,1 0 1,-1-1-1,0 1 1,1 0-1,-1 0 1,0 0-1,0 0 1,0 0 0,-1 0-1,1 1 1,0-1-1,-1 1-4,1 6 28,-2 0 0,1 0 0,-1 0 0,0 0 0,-1 0 0,0 0 0,-1 0 0,0 0 0,0-1 0,0 0 0,-1 1 0,-1-1 0,1 0 0,-1-1 0,-3 4-28,1-2 63,1 1 0,0 1 0,1-1 0,0 1 0,1 0 0,0 0 0,1 0 0,0 1 0,0 2-63,3-12 10,-1 0 8,1 0 1,-1 0 0,1-1 0,0 1 0,-1 0-1,1 0 1,0-1 0,0 1 0,0 0 0,1 0 0,-1-1-1,0 1 1,1 0 0,-1-1 0,1 1 0,-1 0-1,1-1 1,0 1 0,0-1 0,0 1 0,0-1-1,0 1 1,0-1 0,0 1 0,0-1 0,1 0 0,-1 0-1,0 0 1,2 1-19,6 1 138,1 0-1,0 0 1,0-1-1,0 0 1,0-1-1,0 0 0,1 0 1,-1-1-1,0-1 1,2 0-138,16 1 223,228 0 65,-148 0-3100,-69 0-3332</inkml:trace>
  <inkml:trace contextRef="#ctx0" brushRef="#br0" timeOffset="-167803.753">1589 3252 1809,'0'0'331,"0"0"21,0 0 421,0 0 95,0 0-308,0 0-157,2-1 5632,-2 1-6297,23 28 1503,17-10-484,77-2 140,25-6-609,67-5-302,0-26-34,-49-5 91,23-14-8,-24 18-59,-17-13 61,43-12-2,59-23-27,-29 17 16,-37-14 5,46-25-64,-51 4 284,-6 2-92,19-20 305,8 5-297,128-100-21,-56 33-115,-116 56 38,-42 35-16,56-44-131,-22 40 64,14-13 13,32-17 51,29-41-64,-191 137 21,112-78 67,-128 83-324,5-3 543,0 10-5150,-13 3-50</inkml:trace>
  <inkml:trace contextRef="#ctx0" brushRef="#br0" timeOffset="-166128.619">7193 637 8244,'0'0'379,"0"0"152,0 0-9,0 0 36,0 0-123,0 0 149,-3-7 262,-10-17-502,9 18-197,4 6-57,0 0-60,0 0-14,0 0 8,0 0 27,0 0-14,0 3-98,25 136 117,7 32 237,-23-134-6685,-9-48 2315</inkml:trace>
  <inkml:trace contextRef="#ctx0" brushRef="#br0" timeOffset="-165742.518">7255 434 4994,'0'0'2572,"0"0"-1510,2-8-667,9-28-22,-9 34-308,0-1 1,-1 1-1,1 0 0,0 0 0,1 0 0,-1 0 0,0 0 0,0 0 0,1 1 0,-1-1 1,1 1-1,-1 0 0,1-1 0,0 1 0,0 0 0,-1 1 0,1-1 0,0 0 1,0 1-1,2-1-65,-3 1 23,0-1-18,0 0 0,1 0-1,-1 0 1,0 1 0,0-1-1,1 1 1,-1-1-1,1 1 1,-1 0 0,0 0-1,1 0 1,-1 0 0,0 0-1,1 1 1,-1-1 0,0 1-1,1-1 1,-1 1 0,0 0-1,0 0 1,1 0 0,-1 0-1,0 0 1,0 1 0,0-1-1,-1 1 1,1-1-1,0 1 1,0 0 0,-1-1-1,1 1 1,-1 0 0,0 0-1,1 0 1,-1 0 0,0 1-1,0-1 1,0 0 0,0 2-5,0 3 0,0 1 0,0-1 0,-1 0 0,0 0 0,0 1 1,-1-1-1,0 0 0,0 0 0,-1 0 0,0 0 0,0 0 1,0 0-1,-1 0 0,0-1 0,-1 0 0,1 1 0,-1-1 1,-4 4-1,-7 9 11,-1-1 1,-1-1 0,-1-1-1,0 0 1,-1-1-12,14-7-627,4-1-3052,1-7 3508,0 3-3019</inkml:trace>
  <inkml:trace contextRef="#ctx0" brushRef="#br0" timeOffset="-164931.121">7225 479 4610,'0'0'1145,"0"0"173,0 0-433,0 0-199,0 0 160,-1-7-582,-3-29 614,4 35-790,0 1-11,0 0-13,0-1 11,0 1-57,0 124 246,9 143 454,-3-232-766,0-13-2996,-4-18-662</inkml:trace>
  <inkml:trace contextRef="#ctx0" brushRef="#br0" timeOffset="-164537.501">7185 416 5715,'0'0'277,"0"0"78,0 0-208,0 0 159,11-9 319,34-28 175,-43 35-733,1 0 1,-1 1-1,1-1 0,0 0 0,-1 1 0,1-1 1,0 1-1,0 0 0,0 0 0,0 0 0,0 1 1,0-1-1,1 1 0,-1-1 0,0 1 0,0 0 1,0 0-1,0 1 0,1-1-67,8 1 118,-10-1-106,1 1-1,-1-1 1,0 1-1,1-1 1,-1 1-1,1 0 1,-1 0-1,0 0 1,0 0-1,0 0 1,1 1-1,-1-1 1,-1 1-1,1-1 1,0 1 0,0 0-1,0-1 1,-1 1-1,1 0 1,-1 0-1,0 0 1,1 1-1,-1-1 1,0 0-1,0 0 1,0 1-1,-1-1 1,1 0-1,0 1 1,-1 0-12,7 76-68,-9-67-26,-1-1-1,0 1 1,-1-1 0,0 0-1,-1 0 1,0-1 0,-1 1-1,0-1 1,0 0 0,-1-1-1,-1 1 1,1-1 0,-2-1-1,1 0 1,-1 0 0,0 0-1,-2 0 95,-4 2-2270,3-5-1481</inkml:trace>
  <inkml:trace contextRef="#ctx0" brushRef="#br0" timeOffset="-163684.331">7409 746 9284,'0'0'814,"0"0"-425,0 0-210,0 0-35,10-2-98,36-8-17,-42 10-27,0 0 1,0 0-1,0 0 1,0 0-1,0 0 1,0 1-1,0 0 1,0 0-1,0 0 1,0 0-1,0 1 1,-1-1-1,1 1 1,0 0-1,-1 0 0,0 1 1,1-1-1,-1 1 1,0-1-1,0 1 1,0 0-1,-1 0 1,1 0-1,-1 1 1,1-1-1,-1 1 1,0-1-1,-1 1 1,1 0-1,-1-1 0,1 1 1,-1 0-1,0 0 1,0 0-1,-1 0 1,1 0-1,-1 0 1,0 0-1,0 0 1,-1 3-3,-1 55-3,12-109 1084,-5 34-1198,-1 1 0,2 0 1,-1 0-1,2 1 0,-1-1 1,2 1-1,-1 1 0,2-1 1,-1 1-1,1 1 0,7-6 117,-13 13-1,-1 1-1,1 0 1,0 0-1,-1 0 0,1 0 1,0 0-1,-1 0 1,1 1-1,0 0 0,0-1 1,0 1-1,-1 0 1,1 0-1,0 0 1,0 1-1,0-1 0,-1 1 1,1 0-1,0-1 1,-1 1-1,1 0 0,0 1 1,-1-1-1,1 0 1,-1 1-1,0-1 1,1 1-1,0 1 2,3 1-2,-1 1-1,1 0 1,-1 0 0,0 1 0,0-1 0,-1 1-1,0 0 1,0 0 0,0 0 0,1 5 2,6 59-489,-11-70-637,0 0-874,0 0-103</inkml:trace>
  <inkml:trace contextRef="#ctx0" brushRef="#br0" timeOffset="-163473.037">7762 464 9396,'0'0'1409,"0"0"-1105,0 0 64,0 0-32,0 0-336,0 0-64,16-17-16,-2 22 0,-1 8-272,-2 4-608,-1 0-1505,-5 3-1473</inkml:trace>
  <inkml:trace contextRef="#ctx0" brushRef="#br0" timeOffset="-163063.44">7994 579 9284,'0'0'547,"0"0"-136,0 0 171,0 0 181,0 0 34,-5-4 25,-17-18 157,19 27-1009,0 0 0,0 0 0,1 1-1,0-1 1,0 0 0,0 1 0,1 0 0,0-1 0,0 1-1,0 0 1,1 2 30,-1 0-23,-1 2 23,-2 75-17,4-82 16,0-1 1,1 1-1,-1 0 1,1 0-1,0-1 1,0 1-1,0 0 1,0-1-1,0 1 0,1-1 1,-1 1-1,1-1 1,0 0-1,-1 0 1,1 0-1,0 0 1,0 0-1,1 0 1,-1 0-1,0 0 1,1-1-1,-1 0 0,0 1 1,1-1-1,0 0 1,-1 0-1,3 0 1,4 1-244,-1 0 0,1-1 1,0 0-1,0-1 0,-1 0 0,1 0 0,0-1 0,0 0 0,-1-1 0,1 0 0,0 0 0,-1 0 0,0-2 0,1 1 244,15-11-3452</inkml:trace>
  <inkml:trace contextRef="#ctx0" brushRef="#br0" timeOffset="-162612.183">8162 671 272,'0'0'6619,"0"0"-5176,0 0-1266,4 1 450,0-1-546,-1 1 1,1 0-1,0-1 1,0 0-1,0 0 1,0 0-1,0 0 1,0-1 0,0 1-1,0-1 1,-1 0-1,1-1 1,0 1-1,-1 0 1,1-1-1,0 0 1,-1 0 0,0 0-1,1 0 1,-1-1-1,0 0-81,0 0 116,0 0 0,-1 0 0,1-1-1,-1 0 1,0 1 0,0-1 0,-1 0 0,1 0-1,-1 0 1,0 0 0,0 0 0,0 0 0,0 0-1,-1 0 1,1 0 0,-1 0 0,0 0-1,-1-1 1,1 1 0,-1-1-116,0 3 23,0 0 0,-1 0 1,1 0-1,-1 0 0,1 0 0,-1 1 0,0-1 0,1 1 1,-1-1-1,0 1 0,0 0 0,0-1 0,0 1 1,0 0-1,0 1 0,-1-1 0,1 0 0,0 0 1,0 1-1,-1-1 0,1 1 0,0 0 0,-1 0 0,1 0 1,0 0-1,-1 0 0,1 0 0,0 1 0,-1-1-23,-10 23-354,11-14 337,0 0 0,1 0 1,0 0-1,0 1 0,1-1 1,0 0-1,1 1 0,0-1 0,1 0 1,-1 1 16,0-7 7,0 1 1,0-1-1,1 1 1,-1-1-1,1 1 0,0-1 1,0 0-1,0 0 1,0 1-1,0-2 1,0 1-1,1 0 1,0 0-1,-1-1 0,1 1 1,0-1-1,0 0 1,1 0-1,-1 0 1,0 0-1,1-1 0,-1 0 1,1 1-1,-1-1 1,1 0-1,0 0-7,104 1-1472,-83-9-2061,-2-3-4572</inkml:trace>
  <inkml:trace contextRef="#ctx0" brushRef="#br0" timeOffset="-161500.118">8806 424 8244,'0'0'1560,"0"0"-1007,0 0-297,0 0 104,0 0 296,-1-4 134,-4-13-515,5 17-275,0 0 1,-1 0-1,1-1 1,0 1-1,0 0 0,0 0 1,-1 0-1,1-1 1,0 1-1,0 0 1,0 0-1,-1 0 0,1 0 1,0-1-1,0 1 1,-1 0-1,1 0 1,0 0-1,-1 0 1,1 0-1,0 0 0,0 0 1,-1 0-1,1 0 1,0 0-1,0 0 1,-1 0-1,1 0 0,0 0 1,-1 0-1,1 0 1,0 0-1,0 1 1,-1-1-1,1 0 0,0 0 1,0 0-1,0 0 1,-1 0-1,1 1 1,0-1-1,0 0 0,-1 0 1,1 0-1,0 1 1,0-1-1,0 0 1,0 0-1,0 1 1,-1-1-1,1 0 0,0 0 1,0 1-1,0-1 1,0 0-1,0 0 1,0 1-1,0-1 0,0 0 1,0 0-1,0 1 1,0-1-1,0 0 1,0 1-1,0-1 4,-8 19-23,2-1 0,0 1 1,1 0-1,1 1 0,1-1 1,1 1-1,0-1 0,1 1 1,2 0-1,0 0 19,-2-17-10,0 0-1,1 0 1,-1 0 0,1 0-1,0 0 1,0 0-1,0 0 1,0 0 0,0 0-1,1 0 1,-1 0 0,1-1-1,0 1 1,0 0-1,0 0 1,0-1 0,1 1-1,-1 0 1,1-1 0,-1 1-1,1-1 1,0 0-1,0 0 1,0 1 0,0-1-1,1 0 1,-1-1 0,0 1-1,1 0 1,-1-1-1,1 1 1,0-1 0,-1 0-1,1 0 1,0 0 0,2 0 10,0-1-11,0 0 1,-1-1 0,1 1 0,0-1-1,-1 0 1,1-1 0,-1 1 0,1-1-1,-1 0 1,1 0 0,-1 0 0,0-1-1,0 0 1,0 1 0,-1-1 0,1 0-1,-1-1 1,1 1 0,-1-1 0,0 0-1,0 1 1,1-5 10,3-2-47,-1 0-1,0 0 1,-1-1-1,0 0 1,-1 0-1,0 0 0,-1-1 1,1-8 47,-3 20-3,-1 1-1,0-1 1,0 0 0,1 0 0,-1 0-1,0 0 1,1 1 0,-1-1 0,0 0-1,0 0 1,1 0 0,-1 0 0,0 0-1,1 0 1,-1 0 0,0 0-1,1 0 1,-1 0 0,0 0 0,0 0-1,1 0 1,-1 0 0,0-1 0,1 1-1,-1 0 1,0 0 0,0 0 0,1 0-1,-1 0 1,0-1 0,0 1 3,2 4-14,-1 1 9,0 1 0,0-1 0,1 1-1,0-1 1,0 0 0,0 1 0,1-1-1,0 0 1,0-1 0,0 1 0,0 0-1,1-1 1,0 0 0,0 0 0,0 0-1,0 0 1,1-1 0,0 0 0,-1 1-1,1-2 1,0 1 0,0 0 0,1-1-1,-1 0 1,0-1 0,1 1 0,-1-1 0,6 1 5,-10-2 1,0-1 1,1 1-1,-1 0 1,0-1-1,1 1 1,-1-1-1,0 1 1,1-1-1,-1 0 1,0 1-1,0-1 1,0 0 0,0 0-1,0 0 1,0 0-1,0 0 1,0 0-1,0 0 1,0 0-1,0 0 1,-1-1-1,1 1 1,0 0-1,-1 0 1,1-1-1,-1 1 1,1 0 0,-1-1-1,0 1 1,0-1-1,0 1 1,0 0-1,0-1-1,0-50 102,-1 44-46,-1 1 1,0 0 0,0-1 0,-1 1 0,0 0 0,0 0 0,-1 0-1,1 1 1,-1-1 0,-1 1 0,0 0 0,1 0 0,-2 1 0,1-1-1,-1 1 1,-2-2-57,7 6-20,0 1 0,-1-1 0,1 0 0,0 0-1,-1 0 1,1 1 0,0-1 0,-1 1 0,1-1-1,-1 1 1,1 0 0,0-1 0,-1 1 0,1 0-1,-1 0 1,1 0 0,-1 0 0,1 0 0,-1 1 0,1-1-1,-1 0 1,1 1 0,-1-1 0,1 1 0,-1-1-1,1 1 1,0 0 0,0-1 0,-1 1 0,1 0-1,0 0 1,0 0 0,0 0 0,0 0 0,0 0-1,0 0 1,0 0 0,0 1 0,0-1 0,0 0 0,1 1-1,-1-1 1,1 0 0,-1 1 0,1-1 20,-17 68-1714,16-59 1224,0-7 179,1 1-1,0-1 0,-1 0 1,1 1-1,1-1 0,-1 0 1,0 1-1,1-1 0,-1 0 1,1 1-1,0-1 0,0 0 1,1 0-1,0 3 312,12 4-2404</inkml:trace>
  <inkml:trace contextRef="#ctx0" brushRef="#br0" timeOffset="-160701.757">9125 449 9204,'0'0'1177,"0"0"-438,0 0-86,0 0 324,0 0-211,1-5-246,3-16-320,-4 20-205,0 1 1,0 0 0,1-1-1,-1 1 1,0 0 0,1 0-1,-1-1 1,0 1 0,1 0-1,-1 0 1,0 0 0,1 0-1,-1-1 1,1 1-1,-1 0 1,0 0 0,1 0-1,-1 0 1,1 0 0,-1 0-1,0 0 1,1 0 0,-1 0-1,1 0 1,-1 0-1,0 0 1,1 1 0,-1-1-1,1 0 1,-1 0 0,0 0-1,1 0 1,-1 1 0,0-1-1,1 0 1,-1 0-1,0 1 1,1-1 0,-1 0-1,0 0 1,0 1 0,1-1-1,-1 0 1,0 1 0,0-1-1,0 1 1,1-1-1,-1 0 1,0 1 0,0-1-1,0 0 1,0 1 0,0-1 4,0 0 4,35 78-97,-15-27-222,-20-50 304,0-1-1,1 1 1,-1 0 0,1 0 0,-1 0 0,1 0-1,-1-1 1,1 1 0,0 0 0,-1-1 0,1 1-1,0-1 1,0 1 0,-1 0 0,1-1 0,0 1-1,0-1 1,0 0 0,0 1 0,-1-1 0,1 0-1,0 0 1,0 1 0,0-1 0,0 0 0,0 0-1,0 0 1,0 0 0,0 0 0,0 0 0,0 0-1,0-1 1,0 1 0,0 0 0,-1 0 0,1-1-1,0 1 1,0-1 0,0 1 0,0-1 0,-1 1-1,1-1 1,0 1 0,0-1 0,-1 0-1,1 1 1,0-1 0,-1 0 0,1 1 0,-1-1-1,1 0 1,-1 0 0,1 0 0,-1 0 0,0 1-1,1-1 1,-1 0 0,0 0 0,0 0 0,0-1 11,69-138-19,-69 140 16,1 0 0,-1 0 0,1 0 0,0 0 0,-1 0 0,1 0 0,-1 0 0,1 0 0,-1 0 0,1 1 0,0-1 0,-1 0 0,1 0 0,-1 0 0,1 1-1,-1-1 1,1 0 0,-1 1 0,1-1 0,-1 0 0,0 1 0,1-1 0,-1 0 0,1 1 0,-1-1 0,0 1 0,1-1 0,-1 1 0,0-1 0,0 1 0,1-1 0,-1 1 0,0-1 0,0 1 0,0 0 0,0-1 0,1 1 3,-1 0 8,3 5-31,-1-1 19,0-1 1,0 1-1,1 0 1,0 0-1,0-1 1,0 0-1,0 0 1,1 0-1,-1 0 1,1 0-1,0 0 1,0-1 0,0 0-1,1 0 1,-1 0-1,1-1 1,0 1-1,-1-1 1,1 0-1,0 0 1,5 0 3,-7-1 0,1-1 1,-1 0 0,1-1-1,-1 1 1,1 0 0,-1-1-1,0 0 1,1 0 0,-1 0-1,0 0 1,1 0 0,-1-1-1,0 0 1,0 1-1,0-1 1,-1 0 0,1-1-1,0 1 1,-1 0 0,1-1-1,-1 1 1,0-1 0,0 0-1,0 0 1,1 0-1,0-3 5,0 0 0,0 1-1,-1-1 1,1-1 0,-1 1 0,0 0 0,-1 0 0,0-1 0,0 1-1,0-1 1,0 1 0,-1-1 0,-1 1 0,1-1 0,-1 1 0,0-1 0,-1-4-5,1 10-2,1-1 1,-1 0 0,1 1 0,-1-1-1,0 0 1,0 1 0,1-1-1,-1 1 1,0 0 0,0-1 0,-1 1-1,1 0 1,0-1 0,0 1 0,-1 0-1,1 0 1,-1 0 0,1 0 0,0 0-1,-1 1 1,0-1 0,1 0 0,-1 1-1,0-1 1,1 1 0,-1-1 0,0 1-1,1 0 1,-1 0 0,0 0 0,0 0-1,1 0 1,-1 0 0,-1 1 1,1 2-26,0 0 0,0 0-1,1 0 1,0 0 0,-1 1 0,1-1 0,0 0 0,1 1 0,-1-1 0,1 1-1,-1-1 1,1 1 0,0-1 0,0 1 0,0-1 0,1 1 0,0-1 0,0 2 26,-1-3-10,2 5 10,0 0-1,1 0 1,0 0 0,0 0 0,0-1 0,1 0 0,0 0 0,1 0 0,-1 0 0,1 0 0,0-1 0,0 0 0,1 0 0,0 0 0,0-1-1,0 0 1,0 0 0,0 0 0,3 0 0,25 20-25,-33-23 11,-1 0 0,0 0 0,0-1 1,0 1-1,0 0 0,0 0 0,0-1 0,0 1 1,0 0-1,0 0 0,0-1 0,0 1 0,0 0 0,0-1 1,-1 1-1,1 0 0,0 0 0,-1-1 0,1 1 1,0 0-1,-1-1 0,1 1 0,-1-1 0,1 1 0,-1-1 1,1 1-1,-1 0 0,1-1 0,-1 0 0,0 1 0,1-1 1,-1 1-1,1-1 0,-1 0 0,0 1 0,0-1 1,1 0-1,-1 0 0,0 0 0,1 0 0,-1 1 0,0-1 1,0 0-1,1 0 0,-2-1 14,0 2 27,-15 6-139,-32 20-2407,48-25-362,1-1-966</inkml:trace>
  <inkml:trace contextRef="#ctx0" brushRef="#br0" timeOffset="-159404.473">9655 358 6851,'0'0'2105,"0"0"-880,0 0-532,0 0-146,0 0-123,0-1-111,0 1-310,0 0 0,0 0 0,0 0 0,1 1 0,-1-1 0,0 0 1,0 0-1,0 0 0,0 0 0,1 0 0,-1 0 0,0 1 0,0-1 0,0 0 1,1 0-1,-1 0 0,0 0 0,0 0 0,1 0 0,-1 0 0,0 0 1,0 0-1,0 0 0,1 0 0,-1 0 0,0 0 0,0 0 0,1 0 0,-1 0 1,0 0-1,0 0 0,0 0 0,1 0 0,-1-1 0,0 1 0,0 0 1,0 0-1,1 0 0,-1 0 0,0 0 0,0 0 0,0-1 0,0 1 0,0 0 1,1 0-1,-1 0 0,0-1 0,0 1 0,0 0 0,0 0 0,0 0 1,0-1-1,0 1 0,0 0 0,0 0 0,0 0 0,0-1 0,0 1-3,10 20-75,13 97-69,-23-116 140,0 0-1,1 0 1,-1-1-1,0 1 0,1 0 1,-1 0-1,1-1 1,-1 1-1,1 0 1,-1-1-1,1 1 1,-1-1-1,1 1 0,0-1 1,-1 1-1,1-1 1,0 1-1,0-1 1,-1 1-1,1-1 1,0 0-1,0 0 0,0 1 1,-1-1-1,1 0 1,0 0-1,0 0 1,0 0-1,0 0 1,-1 0-1,1 0 0,0 0 1,0 0-1,0 0 1,0-1-1,-1 1 1,1 0-1,0 0 1,0-1-1,-1 1 0,1-1 1,0 1-1,0 0 1,-1-1-1,1 1 1,0-1-1,-1 0 1,1 1-1,-1-1 5,26-35-380,14-73-337,-23 137 2371,-10-13-1646,-4-8-262,-1 0 1,2 1-1,-1-1 1,1-1-1,0 1 1,1-1 0,0 1-1,0-1 1,5 5 253,-9-11-97,-1 1 1,1 0-1,0-1 1,0 1-1,0-1 1,0 0-1,0 1 1,0-1 0,0 0-1,0 1 1,0-1-1,0 0 1,0 0-1,0 0 1,0 0-1,0 0 1,0 0-1,0 0 1,0 0 0,0 0-1,0 0 1,0-1-1,0 1 1,0 0-1,0-1 1,0 1-1,0-1 1,0 1-1,0-1 1,-1 1 0,1-1-1,0 0 1,0 1-1,-1-1 1,1 0-1,0 0 1,-1 0-1,1 1 1,0-1-1,-1 0 1,0 0 0,1 0-1,-1 0 1,1-1 96,17-44-1506,-18 46 1525,8-36 764,13-35 6120,-18 77-6257,0 141-1081,6-152 69,48-107-266,-57 111 631,1 0 1,0 0-1,0 0 0,0 0 0,-1 0 1,1 0-1,0 0 0,0 0 0,1 1 1,-1-1-1,0 0 0,0 0 0,0 1 0,0-1 1,1 1-1,-1-1 0,0 1 0,0 0 1,1-1-1,-1 1 0,0 0 0,1 0 0,-1 0 1,0 0-1,1 0 0,-1 0 0,0 0 1,1 1-1,-1-1 0,0 0 0,1 1 1,-1-1-1,0 1 0,0-1 0,0 1 0,1 0 1,-1-1-1,0 1 0,0 0 0,0 0 1,0 0-1,0 0 0,0 0 0,-1 0 1,1 0-1,0 0 0,0 0 0,-1 0 0,1 0 1,-1 1-1,1-1 0,0 1 1,26 77-784,-26-78 767,0-1 1,0 0-1,0 0 1,0 0-1,0 0 1,0 0-1,0 0 0,0 0 1,0 0-1,0-1 1,0 1-1,0 0 1,0 0-1,0-1 1,0 1-1,0-1 1,-1 1-1,1-1 1,0 1-1,0-1 0,0 1 1,-1-1-1,1 0 1,0 1-1,-1-1 1,1 0-1,0 0 1,-1 0-1,1 1 1,-1-1-1,0 0 1,1 0-1,-1 0 0,1 0 1,-1 0-1,0 0 1,0 0-1,0 0 1,0 0-1,0 0 17,35-105-245,-35 105 246,1 1 1,0 0 0,-1 0-1,1-1 1,0 1 0,0 0 0,-1 0-1,1 0 1,0 0 0,-1 0-1,1 0 1,0 0 0,0 0-1,-1 0 1,1 0 0,0 0-1,-1 0 1,1 0 0,0 1 0,0-1-1,-1 0 1,1 1 0,-1-1-1,1 0 1,0 1 0,-1-1-1,1 1 1,-1-1 0,1 1-1,-1-1 1,1 1 0,-1-1-1,1 1 1,-1-1 0,0 1 0,1 0-1,-1-1 1,0 1 0,1 0-1,-1-1 1,0 1 0,0 0-1,0 0 1,0-1 0,1 1-1,-1 0 1,0-1 0,0 1-1,-1 0 1,1 0 0,0-1 0,0 1-1,0 0-1,1 2 39,0-1-129,-1 0-1,1 1 1,0-1 0,0 0 0,0 0 0,0 0 0,0 0-1,0 0 1,0 0 0,1 0 0,-1 0 0,1-1 0,-1 1-1,1-1 1,0 1 0,-1-1 0,1 1 0,0-1-1,0 0 1,0 0 0,0 0 0,0 0 0,0 0 0,1 0-1,-1-1 1,0 1 0,0-1 0,1 1 0,-1-1 0,0 0 90,-1 0-92,0 0 0,1-1 0,-1 1 1,0 0-1,0-1 0,0 1 1,0-1-1,0 1 0,0-1 0,0 1 1,0-1-1,0 0 0,0 1 1,-1-1-1,1 0 0,0 0 1,0 1-1,-1-1 0,1 0 0,0 0 1,-1 0-1,1 0 0,-1 0 1,1 0-1,-1 0 0,0 0 0,1 0 1,-1-1-1,0 1 0,0 0 1,0 0-1,1-1 92,1-43 1546,-3 35-398,1-1 1365,1 15-708,1 17-1616,33 270 176,-26-238-365,-26-148-7641,8 57 4410</inkml:trace>
  <inkml:trace contextRef="#ctx0" brushRef="#br0" timeOffset="-159142.697">10279 232 7091,'0'0'1641,"0"0"-569,0 0-485,9-1-146,29-6-39,-35 7-383,0 1 0,-1-1 0,1 1-1,0 0 1,-1 0 0,1 0-1,0 0 1,-1 1 0,1-1-1,-1 0 1,0 1 0,1 0-1,-1 0 1,0 0 0,0 0-1,0 0 1,0 0 0,-1 0-1,1 0 1,0 1 0,-1-1-1,0 1 1,0-1 0,1 1-1,-1 0 1,-1-1 0,1 1-1,0 0 1,-1 0 0,1 0-1,-1-1 1,0 1 0,0 0-1,0 0 1,0 0 0,-1 0-1,1-1 1,-1 2-19,1 3-77,0 0 0,0 0 0,-1 0-1,0 0 1,0-1 0,0 1 0,-1 0 0,0-1-1,0 1 1,-1-1 0,0 1 0,0-1 0,-1 0-1,1-1 1,-3 4 77,-5 1-981,3-8-2645,6-5 264</inkml:trace>
  <inkml:trace contextRef="#ctx0" brushRef="#br0" timeOffset="-158750.119">10467 0 10213,'0'0'584,"0"0"-317,0 0-206,0 0-88,0 0 1,0 5-12,0 233 54,11-183-12,-10-53 3,0-1 1,-1 0-1,1 1 1,0-1-1,0 0 1,0 0-1,1 0 1,-1 1-1,0-1 1,0-1-1,0 1 1,1 0-1,-1 0 1,1 0-1,-1-1 1,0 1-1,1-1 1,-1 1-1,1-1 1,0 1-1,-1-1 1,1 0 0,-1 0-1,1 0 1,-1 0-1,1 0 1,0 0-1,-1 0 1,1 0-1,-1-1 1,1 1-1,-1-1 1,1 1-1,0-1-7,84-58-717,-84 59 707,-1 0 0,0 0 0,1 0 0,-1 1 0,0-1 0,0 0 0,0 1 0,1-1 0,-1 1 0,0-1 0,0 1 0,0-1 0,0 1 0,0 0 0,0 0 0,0 0 0,0-1 0,0 1 0,0 0 0,0 0 0,-1 0 0,1 0 0,0 1 0,-1-1 0,1 0 0,-1 0 0,1 0 0,-1 0 0,1 1 0,-1-1 0,0 0 0,0 0 0,1 1 0,-1-1 0,0 0 0,0 0 0,0 1 0,-1-1 10,6 14-18,-5-15 17,0 2-91,1 0 0,-1 0 1,1 0-1,0 0 0,0-1 1,0 1-1,0 0 0,0 0 1,0 0-1,0-1 0,1 1 1,-1-1-1,0 1 1,1-1-1,0 1 0,-1-1 1,1 0-1,0 0 0,0 0 1,-1 0-1,1 0 0,0 0 1,0 0-1,1 0 92,3-5-1569,-2-10-1381</inkml:trace>
  <inkml:trace contextRef="#ctx0" brushRef="#br0" timeOffset="-158530.733">10596 107 5955,'0'0'1825,"0"0"-977,0 0-496,0 0-224,0 0 96,0 0 0,25 5 48,-12 5-255,0 0-1,-2 3-16,-1 0-1857,-3-3-2113</inkml:trace>
  <inkml:trace contextRef="#ctx0" brushRef="#br0" timeOffset="-158193.635">10749 173 8900,'0'0'1465,"0"0"-283,0 0-401,0 0-517,1 23-384,0-18 111,1 1 0,-1-1 0,1 1 0,1-1 0,-1 0-1,1 0 1,0 0 0,0 0 0,1 0 0,-1-1 0,1 1 0,0-1-1,0 0 1,2 1 9,-6-5-13,1 1 0,-1-1 0,1 1 0,0-1-1,-1 1 1,1-1 0,0 0 0,-1 1-1,1-1 1,0 0 0,-1 1 0,1-1 0,0 0-1,0 0 1,-1 0 0,1 0 0,0 0 0,0 0-1,-1 0 1,1 0 0,0 0 0,0 0 0,-1 0-1,1 0 1,0-1 0,0 1 0,-1 0 0,1-1-1,0 1 1,-1 0 0,1-1 0,0 1 0,-1-1-1,1 1 1,-1-1 0,1 1 0,-1-1 0,1 1-1,-1-1 1,1 1 0,-1-1 0,0 0 0,1 1-1,-1-1 1,0 0 0,1 1 0,-1-1 0,0 0-1,0 0 1,0 1 0,1-1 13,5-40-82,-6 38 76,0 1 0,0-1-1,0 1 1,0 0 0,0-1 0,0 1-1,-1-1 1,1 1 0,-1 0-1,0-1 1,1 1 0,-1 0-1,0-1 1,0 1 0,-1 0 0,1 0-1,0 0 1,-1 0 0,1 0-1,-1 0 1,0 1 0,0-1-1,1 0 1,-1 1 0,0-1 0,0 1-1,0 0 1,-1 0 0,1 0-1,0 0 1,0 0 0,-1 0-1,1 0 1,0 1 0,-1-1 0,-1 1 6,3 0-135,0 1 1,0-1 0,-1 1 0,1-1 0,1 1 0,-1-1 0,0 1 0,0 0 0,0-1 0,0 1 0,0 0-1,1 0 1,-1 0 0,0 0 0,1-1 0,-1 1 0,0 0 0,1 0 0,-1 0 0,1 0 0,0 1 0,-1-1-1,1 0 1,0 0 0,0 0 0,0 0 0,-1 0 0,1 0 0,0 0 0,0 0 0,1 1 0,-1-1 0,0 0-1,0 0 1,0 0 0,1 0 0,-1 1 134,1 4-1340,-1 6-1624</inkml:trace>
  <inkml:trace contextRef="#ctx0" brushRef="#br0" timeOffset="-157792.061">10902 144 8340,'0'0'1200,"0"0"-309,0 0-272,0 0-96,7-1-291,25-1-221,-30 4-16,-1-1 0,1 0 0,-1 0 0,1 1 0,-1-1 0,0 1-1,1-1 1,-1 1 0,0 0 0,0-1 0,0 1 0,0 0 0,-1 0 0,1 0 0,0 0 0,-1-1 0,1 1-1,-1 0 1,0 0 0,0 0 0,0 0 0,0 0 0,0 0 0,0 0 0,0 1 5,0 0-12,0 77-308,1-80 296,0 0 0,-1 0 0,1 0 0,-1 0 0,1 0 0,0 0 0,-1 0 0,1 0-1,-1 0 1,1 0 0,0-1 0,-1 1 0,1 0 0,-1 0 0,1-1 0,-1 1 0,1 0 0,-1 0 0,1-1 0,-1 1-1,1-1 1,-1 1 0,1-1 0,-1 1 0,0 0 0,1-1 0,-1 1 0,0-1 0,1 0 0,-1 1 0,0-1 0,0 1-1,1-1 1,-1 1 0,0-1 0,0 0 0,0 1 24,27-63-1790,-25 62 1812,-1 0 0,0-1 0,1 1 0,-1 0 1,1 0-1,-1 0 0,1 0 0,0 0 0,-1 0 0,1 0 0,0 0 1,0 1-1,0-1 0,0 1 0,-1-1 0,1 1 0,0 0 0,0 0 0,0 0 1,0 0-1,0 0 0,0 0 0,0 0 0,0 1 0,-1-1 0,1 1 1,0-1-1,0 1 0,0 0 0,-1 0 0,1-1 0,0 1 0,-1 1 0,1-1 1,-1 0-1,1 0 0,-1 0 0,1 1 0,-1-1 0,0 1 0,0-1 0,0 1 1,0 0-1,1 1-22,2 2-44,-1 0 1,0 0-1,0 1 1,0-1-1,-1 1 1,0 0-1,0-1 1,0 1-1,-1 0 1,1 0-1,-1 0 44,1 26-3544,-2-24 494</inkml:trace>
  <inkml:trace contextRef="#ctx0" brushRef="#br0" timeOffset="-157340.743">10384 108 8852,'0'0'1745,"0"0"-401,0 0-319,0 0-849,0 0 945,0 0-1121,28-23 0,-4 21 0,4 2-81,1 0-543,-5 0-1313,-5 0-3329</inkml:trace>
  <inkml:trace contextRef="#ctx0" brushRef="#br0" timeOffset="-155635.873">8971 867 8180,'0'0'888,"0"0"-157,0 0-272,0 0-61,0 0-6,-4-6-112,-14-17 101,18 23-382,-1-1 0,1 1 0,-1 0 0,1-1 0,-1 1 0,1 0 0,-1 0 0,0 0 0,1-1 0,-1 1 0,1 0 0,-1 0 0,1 0 0,-1 0 0,1 0 0,-1 0 0,0 0 0,1 0 0,-1 0 0,1 1 0,-1-1 0,1 0 0,-1 0 0,1 0 0,-1 1 0,1-1 0,-1 0 0,1 0 0,-1 1 0,1-1 0,-1 0 0,1 1 0,-1-1 0,1 1 0,0-1 0,-1 1 0,1-1 0,0 0 0,-1 1 0,1-1 0,0 1 0,0 0 0,0-1 0,-1 1 0,1-1 0,0 1 1,0-1-1,0 1 0,0-1 0,0 1 0,-1 1 9,-7 15-14,0-1 1,1 2 0,1-1-1,1 1 1,1-1 0,0 2-1,1-1 1,1 0 0,1 0-1,0 1 1,2-1 0,0 6 5,-1-20 3,1 0 0,-1 0 1,0 0-1,1 0 1,0 0-1,0 0 0,0 0 1,1 0-1,-1 0 1,1-1-1,0 1 0,0-1 1,0 1-1,0-1 0,1 0 1,-1 0-1,1 0 1,0 0-1,0 0 0,0-1 1,0 1-1,0-1 1,1 0-1,-1 0 0,1 0 1,0 0-4,3 1-62,0-1 1,0 0-1,1-1 0,-1 0 1,0 0-1,1-1 1,-1 1-1,0-2 1,1 1-1,-1-1 1,1 0-1,-1-1 1,0 1-1,0-1 0,0-1 1,0 1-1,0-1 1,-1-1-1,1 1 1,-1-1-1,0 0 1,0-1-1,0 1 0,3-4 62,-1 0-322,-1 1-1,0-1 0,0 0 0,0 0 0,-1-1 0,-1 0 0,0 0 1,0-1-1,0 1 0,-1-1 0,-1 0 0,1 0 0,-2 0 0,1 0 1,-2-1-1,2-9 323,-3 10-34,1 7 209,-1 1-1,1-1 1,-1 0-1,0 0 1,0 0-1,0 0 1,0 0-1,-1 1 1,1-1 0,-1 0-1,1 0 1,-1 0-1,0 1 1,0-1-1,0 0 1,-1 1-1,1-1 1,-2-1-175,1 23 291,4-17-210,-1 0 1,0 0-1,1 0 1,-1 0-1,1 0 1,0 0-1,0 0 1,0-1 0,0 1-1,0-1 1,0 0-1,0 1 1,0-1-1,0 0 1,1 0 0,-1 0-1,0-1 1,1 1-1,-1 0 1,1-1-1,0 0-81,-3 0 83,0 0 138,0 0 97,0 0 47,0-8-220,0-2 235,1 16-230,0 9-132,2 1-1,0-1 0,1 0 1,0 0-1,1 0 0,5 8-17,-9-21 8,0 0 0,0 1 0,0-1 0,0-1 0,1 1 0,-1 0 0,0 0 0,1 0 0,0-1 0,-1 1 0,1-1 0,0 1 0,0-1-1,0 0 1,0 0 0,0 0 0,0 0 0,0 0 0,0 0 0,0 0 0,1-1 0,-1 1 0,0-1 0,0 0 0,1 1 0,-1-1 0,0 0-1,1 0 1,-1-1 0,0 1 0,1 0 0,-1-1 0,0 1 0,0-1 0,0 0 0,2-1-8,4-3 24,-1 0 0,0-1 0,-1 1 0,1-2 0,-1 1 0,0-1 0,-1 0 0,0 0 0,0 0 0,0-1 0,-1 0 0,0 0 0,0-2-24,0 2-59,-1-1 1,0 0-1,0 0 0,-1 0 1,0-1-1,-1 1 0,0 0 1,0-1-1,-2-7 59,2 23-7,0 0-1,0-1 1,0 1 0,1 0 0,0-1 0,0 1 0,0-1-1,0 0 1,1 0 0,0 0 0,0 0 0,1 0 0,-1-1-1,1 1 1,0-1 0,0 0 0,0 0 0,1 0-1,-1-1 1,1 0 0,0 1 0,0-2 0,0 1 0,1-1-1,-1 1 1,0-1 0,1-1 0,0 1 0,2-1 7,-5 0-59,1 0 0,-1-1 0,1 0 1,-1 0-1,0 0 0,1 0 0,-1 0 1,1 0-1,-1-1 0,0 0 0,1 0 0,-1 0 1,0 0-1,0 0 0,1-1 0,-1 1 1,0-1-1,-1 0 0,1 0 0,0 0 0,0 0 1,-1-1-1,1 1 0,-1-1 0,0 1 1,0-1-1,0 0 0,0 0 0,0 0 0,-1 0 1,1 0-1,-1 0 0,1-2 59,4-61-1051,-5 65 1088,0 1-1,0 0 1,0-1 0,0 1-1,0 0 1,0 0 0,0 0-1,0 0 1,0-1 0,0 1-1,0 1 1,0-1 0,0 0-1,-1 0 1,1 0 0,0 0-1,0 1 1,0-1 0,0 0-1,0 1 1,0-1 0,0 1-1,0-1 1,0 1 0,-1-1-1,1 1 1,0 0 0,0-1-1,-1 1 1,1 0 0,-1 0-1,1-1 1,0 1 0,-1 0-1,1 0-36,10 11 111,0 0 0,0 1-1,-1 0 1,-1 1 0,0 0 0,-1 0-1,-1 1 1,4 9-111,9-96-699,-18 66 384,1 0 1,0 1-1,0-1 0,0 1 1,1 0-1,0 0 0,0 0 1,0 0-1,0 1 0,1 0 0,0 0 1,0 0-1,0 0 0,0 1 1,1 0-1,-1 0 0,1 0 1,0 1-1,-1 0 0,1 0 1,0 0-1,3 0 315,10 2-1278</inkml:trace>
  <inkml:trace contextRef="#ctx0" brushRef="#br0" timeOffset="-155076.454">10007 913 7940,'0'0'1542,"0"0"-384,0 0-662,0 0-187,0 0-45,8 0 57,-2 0-251,40 9 366,76 71-201,-121-79-224,0-1-1,0 0 0,0 1 1,0-1-1,0 0 1,0 0-1,0 0 1,1 1-1,-1-1 1,0 0-1,0-1 0,0 1 1,0 0-1,0 0 1,1 0-1,-1-1 1,0 1-1,0-1 1,0 1-1,0 0 0,0-1 1,0 0-1,0 1 1,0-1-1,0 0 1,0 1-1,-1-1 0,1 0 1,0 0-1,0 0 1,-1 0-1,1 0 1,0 0-1,-1 0 1,1 0-1,-1 0 0,1-1-10,14-46 204,-12 39-215,34-107-971,-37 116 919,11-13-1643,-4 14-4093,-2 3 999</inkml:trace>
  <inkml:trace contextRef="#ctx0" brushRef="#br0" timeOffset="-154742.092">10384 945 3426,'0'0'1027,"0"0"-382,0 0 209,9-7 459,45-38 853,-52 43-2053,1 0-1,-1 0 1,-1-1 0,1 1 0,0 0-1,0-1 1,-1 1 0,1-1-1,-1 1 1,0-1 0,0 0 0,0 0-1,0 0 1,-1 1 0,1-1-1,-1 0 1,1 0 0,-1 0 0,0 0-1,0 0 1,0 0 0,-1 0 0,1 0-1,-1 0-112,1 2 28,-1 1 0,1-1 0,0 0 0,-1 0 0,0 0 0,1 0 0,-1 1-1,1-1 1,-1 0 0,0 1 0,1-1 0,-1 0 0,0 1 0,0-1 0,0 1 0,1-1 0,-1 1-1,0 0 1,0-1 0,0 1 0,0 0 0,0-1 0,0 1 0,0 0 0,0 0 0,0 0 0,0 0-1,0 0 1,0 0 0,0 0 0,0 0 0,0 0 0,1 1 0,-1-1 0,0 0 0,0 1 0,0-1-1,0 0 1,0 1 0,0-1 0,1 1 0,-1 0 0,0-1 0,0 1 0,1 0 0,-1-1 0,0 1-1,1 0-26,-5 6 3,1 1 1,1 0-1,-1 0 1,1 0 0,1 1-1,0-1 1,0 1-1,0-1 1,1 1 0,0 0-1,1 0 1,0-1 0,0 1-1,1 0 1,1 4-5,-1-10 7,0 0 1,0-1-1,0 1 1,0 0-1,0-1 1,0 1 0,1-1-1,-1 1 1,1-1-1,0 0 1,0 1-1,0-1 1,0 0-1,0 0 1,0 0-1,0-1 1,1 1-1,-1-1 1,1 1-1,-1-1 1,1 0-1,-1 0 1,1 0-1,0 0 1,1 0-8,72 9 209,11-14-1361,-47-7-2002</inkml:trace>
  <inkml:trace contextRef="#ctx0" brushRef="#br0" timeOffset="-154061.723">9243 1459 5715,'0'0'4412,"0"0"-3240,0 0-1130,0 0-103,5 1 37,-4-1 23,1 0 4,-1 0 0,1 0 0,0 1 0,-1-1-1,1 1 1,0-1 0,-1 1 0,1 0 0,-1-1-1,1 1 1,-1 0 0,1 0 0,-1 0 0,1 0 0,-1 0-1,0 1 1,0-1 0,1 0 0,-1 1 0,0-1-1,0 0 1,0 1-3,9 23 38,0 1-1,-2 0 0,0 0 1,-2 0-1,-1 1 0,-1 0 1,-1 7-38,0 103-571,-3-137 519,0 0 1,0 0-1,0 0 1,0 0-1,-1 0 1,1 0-1,0 0 1,0 0-1,0 0 1,-1 0-1,1 0 1,0 0-1,0 0 1,0 0 0,0 0-1,0 0 1,-1 0-1,1 1 1,0-1-1,0 0 1,0 0-1,0 0 1,0 0-1,0 0 1,-1 1-1,1-1 1,0 0 51,-3-21-1500,1-10-2136</inkml:trace>
  <inkml:trace contextRef="#ctx0" brushRef="#br0" timeOffset="-153812.179">9308 1480 5763,'0'0'2278,"0"0"-496,-1-9-741,-3-28-521,4 36-478,0 0 1,0 0-1,0 0 1,0 0-1,0 0 1,0 0-1,0 0 1,0 1-1,0-1 1,1 0-1,-1 0 0,0 0 1,0 0-1,1 0 1,-1 0-1,1 0 1,-1 1-1,1-1 1,-1 0-1,1 0 1,-1 1-1,1-1 1,0 0-1,-1 1 1,1-1-1,0 0 1,0 1-1,0-1 0,-1 1 1,1-1-1,0 1 1,0 0-1,0-1 1,0 1-1,0 0 1,0 0-1,0 0 1,0-1-1,-1 1 1,1 0-1,0 0 1,1 0-43,5-1 105,100-5 647,-104 7-757,0-1 0,-1 1 0,1 0-1,0 0 1,-1 1 0,1-1 0,-1 0 0,1 1 0,-1 0-1,1-1 1,-1 1 0,0 0 0,0 0 0,0 0-1,0 1 1,-1-1 0,1 0 0,0 1 0,-1-1 0,0 1-1,0-1 1,1 1 0,-1 0 0,-1 0 0,1-1 0,0 1-1,-1 0 1,1 0 0,-1 0 0,0 0 0,0-1-1,0 1 1,-1 0 0,1 0 0,0 0 0,-1 0 0,0-1-1,0 1 1,0 0 0,0 0 0,0-1 0,0 1 0,-1-1-1,1 1 1,-1-1 0,0 0 0,0 0 0,0 1-1,0-1 1,-1 1 5,-121 118-3644,118-112 1702,5-5-1228</inkml:trace>
  <inkml:trace contextRef="#ctx0" brushRef="#br0" timeOffset="-153445.268">9777 1401 11029,'0'0'123,"0"0"136,0 0 349,0 0-13,0 0 58,-1-6-111,-3-20-99,4 26-443,0 0-1,-1-1 1,1 1 0,0 0-1,0 0 1,0-1 0,0 1 0,-1 0-1,1 0 1,0-1 0,0 1 0,0 0-1,-1 0 1,1-1 0,0 1 0,0 0-1,-1 0 1,1 0 0,0 0-1,0 0 1,-1-1 0,1 1 0,0 0-1,-1 0 1,1 0 0,0 0 0,-1 0-1,1 0 1,0 0 0,0 0-1,-1 0 1,1 0 0,0 0 0,-1 0-1,1 0 1,0 0 0,-1 1 0,1-1-1,0 0 1,0 0 0,-1 0-1,1 0 1,0 0 0,0 1 0,-1-1-1,1 0 1,0 0 0,0 0 0,-1 1-1,1-1 1,0 0 0,0 0-1,0 1 1,0-1 0,-1 0 0,1 1-1,0-1 1,0 0 0,0 0 0,0 1-1,0-1 1,0 0 0,0 1-1,0-1 1,0 1 5,-11 11-26,1 2 1,1 0-1,0 0 1,1 0 0,1 1-1,0 0 1,1 1 0,0 0-1,1 0 1,1 0 0,1 0-1,0 0 1,1 1 0,1 0-1,1-1 1,0 2 20,0-17-4,1 1-1,-1 0 1,0 0 0,1-1-1,0 1 1,-1 0 0,1-1-1,0 1 1,0 0 0,0-1 0,0 1-1,0-1 1,1 0 0,-1 1-1,0-1 1,0 0 0,1 0-1,-1 0 1,1 0 0,-1 0-1,1 0 1,0 0 0,-1 0-1,1-1 1,0 1 0,0-1-1,-1 1 1,1-1 0,0 1 0,1-1 4,59 1-627,-52-1 348,68-18-4361,-44 1-2429</inkml:trace>
  <inkml:trace contextRef="#ctx0" brushRef="#br0" timeOffset="-153061.98">10072 1344 7283,'0'0'1558,"0"0"-624,0 0-35,0 0-181,0 0 397,-1-8-368,-5-23-291,5 30-448,1 0 0,0 1 0,-1-1 0,0 0 0,1 1-1,-1-1 1,1 1 0,-1-1 0,0 0 0,1 1 0,-1 0 0,0-1 0,0 1-1,1-1 1,-1 1 0,0 0 0,0 0 0,0-1 0,1 1 0,-1 0 0,0 0-1,0 0 1,0 0 0,0 0 0,0 0 0,1 0 0,-1 0 0,0 0 0,0 0-1,0 1 1,1-1 0,-1 0 0,0 1 0,0-1 0,0 0 0,1 1-1,-1-1 1,0 1 0,1-1 0,-1 1-8,-4 4-17,0 1-1,1 0 1,-1 0 0,1 0-1,1 1 1,-1-1 0,1 1-1,0 0 1,1 0 0,-1 0-1,2 0 1,-1 0 17,-3 13-3,0 1 1,1-1-1,2 1 0,0-1 1,1 1-1,1 0 0,1 4 3,0-23 2,-1 0 0,0 1 0,1-1 0,-1 0 0,1 0 0,-1 0 0,1 1 0,0-1 0,0 0 0,0 0 0,0 0-1,1-1 1,-1 1 0,0 0 0,1 0 0,-1-1 0,1 1 0,0-1 0,-1 1 0,1-1 0,0 1 0,0-1 0,0 0 0,0 0 0,0 0 0,0 0-1,2 0-1,63 6 81,-60-8-75,99-14-276,-40-13-2982,-32 6-2169</inkml:trace>
  <inkml:trace contextRef="#ctx0" brushRef="#br0" timeOffset="-152810.974">10328 1188 10773,'0'0'576,"0"0"-346,0 0 151,12 2 382,-2-1-599,-3 0-58,1 0 0,-1 0 0,0 1-1,0 0 1,0 0 0,0 0 0,0 1 0,0 0-1,-1 1 1,6 3-106,-1 1 36,-1 1 0,0 0 0,0 1 0,0 0 0,-2 1-1,1 0 1,-1 0 0,-1 1 0,0 0 0,-1 0 0,0 1 0,0 0 0,-2 0 0,0 0 0,0 0 0,-1 1-1,-1-1 1,0 1 0,-1 0 0,0 0 0,-1 0 0,-1-1 0,0 1 0,-1 2-36,0-3-41,-1 1-1,0-1 1,-1 0 0,0 1 0,-1-2-1,0 1 1,-1-1 0,-1 0 0,0 0-1,-1 0 1,0-1 0,0 0 0,-1-1 0,-1 0-1,-5 5 42,-7 4-728,-1-1 0,-1-1-1,0-1 1,-1-1-1,-1-1 1,-23 8 728,-19 4-3292,1-9-945</inkml:trace>
  <inkml:trace contextRef="#ctx0" brushRef="#br0" timeOffset="-152293.268">9080 1283 9668,'0'0'1150,"0"0"-686,0 0-306,-10 7-6,5-3-114,1-2 4,0 0 0,1 1 1,-1-1-1,1 1 0,0 0 0,0 0 1,0 1-1,0-1 0,0 0 0,1 1 1,-1 0-1,1 0 0,0-1 0,0 1 1,1 0-1,-1 1 0,1-1 1,0 0-1,0 0 0,0 2-42,-3 36 99,2 1 1,2-1-1,2 1 0,1-1 0,3 0 1,1 0-1,2-1 0,2 0 0,1 0 0,11 20-99,-20-52-157,0-1 0,1 1 0,0-1 0,1 0 0,-1 0 0,2 0 0,-1-1 0,1 1 0,0-1-1,0-1 1,1 1 0,0-1 0,0 0 0,1-1 0,-1 0 0,1 0 0,1-1 0,6 4 157,23-1-2972</inkml:trace>
  <inkml:trace contextRef="#ctx0" brushRef="#br0" timeOffset="-147816.82">10230 5249 7507,'-9'78'0,"4"-46"276,1 0-1,2 0 0,1 1 0,1-1-275,0-17 23,1-160-2777,-15-17 383,14 107 7853,0 54-5462,1 0 0,-1 1 0,0-1 0,1 0 0,-1 0 0,1 1 0,0-1 1,-1 0-1,1 1 0,0-1 0,-1 0 0,1 1 0,0-1 0,0 1 0,-1-1 0,1 1 0,0 0 0,0-1 0,0 1 0,0 0 0,-1-1 0,1 1 0,0 0 0,0 0 0,0 0 1,0 0-1,0 0 0,0 0 0,0 0 0,0 0 0,0 0 0,-1 1 0,1-1 0,0 0 0,1 1-20,4-1 72,-2 0-60,1-1-1,-1 1 1,1 0 0,-1 1 0,1-1 0,-1 1 0,1 0 0,-1 0-1,0 0 1,1 1 0,-1-1 0,0 1 0,0 0 0,0 1-1,0-1 1,0 1 0,-1-1 0,1 1 0,-1 0 0,0 0 0,0 1-1,0-1 1,0 1 0,0-1 0,1 4-12,-2-2-12,-1 1 0,1-1 0,-1 1 0,0-1 0,-1 1 0,1-1-1,-1 1 1,0-1 0,0 1 0,-1 0 0,0-1 0,0 1 0,0-1 0,-1 0 0,1 1 0,-1-1 0,-1 0 0,1 0 0,-1 0 0,0 0 0,0 0 0,0-1-1,-4 4 13,-6 10-116,9-13 79,-1 1-1,1 0 0,0 0 1,0 0-1,0 0 0,1 1 1,0-1-1,0 1 0,1 0 1,0 0-1,0 0 0,0 1 38,3-6 8,0 0-1,0 0 1,0-1 0,0 1-1,0-1 1,0 1-1,0-1 1,1 1-1,-1-1 1,1 0 0,-1 1-1,1-1 1,-1 0-1,1 0 1,-1 0 0,1 0-1,0 0 1,0-1-1,-1 1 1,1-1-1,0 1 1,0-1 0,0 1-1,0-1 1,0 0-1,0 0 1,0 0 0,-1 0-1,1 0 1,0 0-1,0-1 1,0 1-1,1-1-7,6 1 153,46 1 341,-37-2-355,0 1-1,0 1 0,0 0 0,-1 2 1,1 0-1,-1 1 0,2 1-138,-18-4 3,1 0 0,-1 0 0,1 0 1,-1 1-1,0-1 0,1 0 0,-1 1 0,0 0 0,0-1 0,0 1 0,0-1 1,0 1-1,0 0 0,-1 0 0,1-1 0,-1 1 0,1 0 0,-1 0 0,1 0 1,-1 0-1,0 0 0,0 0 0,0-1 0,0 1 0,0 0 0,-1 0 0,1 0 0,0 0 1,-1 0-1,0-1 0,1 1 0,-1 0 0,0 0 0,0-1 0,0 1 0,0 0 1,0-1-1,0 1 0,0-1 0,-1 0 0,1 1 0,-1-1 0,1 0 0,-1 0 1,1 0-1,-1 0 0,-1 1-3,-6 6-2,-1-1 0,0 0 0,0 0 1,-1-1-1,0-1 0,0 0 0,0 0 1,0-1-1,-1 0 0,0-1 0,0-1 0,0 0 1,0 0-1,0-1 0,-5-1 2,15 0-64,0 1-1,0-1 1,0 0 0,0-1-1,0 1 1,0 0 0,0-1-1,0 1 1,0-1 0,0 1-1,0-1 1,0 0 0,0 0-1,1 0 1,-1 0-1,0 0 1,1 0 0,-1-1-1,0 1 1,1 0 0,0-1-1,-1 1 1,1-1 0,0 0-1,0 1 1,0-1 0,0 0-1,0 0 1,0 0 0,0 1-1,1-1 1,-1 0-1,0-1 65,-3-26-3679</inkml:trace>
  <inkml:trace contextRef="#ctx0" brushRef="#br0" timeOffset="-147467.149">10790 4843 12710,'0'0'560,"0"0"-208,0 0-352,0-9-16,0 9 16,0 0-48,-1 14-144,-12 9 96,-6 9 80,-3 5 16,-6 1-64,0-1-688,3-2-305,-1-2 529,5-5 176,6-6-385,6-7-975,9-10-1154</inkml:trace>
  <inkml:trace contextRef="#ctx0" brushRef="#br0" timeOffset="-147155.503">10918 4880 11621,'0'0'1489,"0"0"-1377,0 0-112,0 0-160,0 0-48,0 0 176,-14 52 16,1-16 16,1 4-32,-1 3 32,-1 2 0,-4 2-16,-6-2-961,-5-7-992,-4-9-4145</inkml:trace>
</inkml:ink>
</file>

<file path=word/ink/ink3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7T02:59:39.59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401 1504 448,'0'0'4245,"0"0"-2821,0 0-743,0 0-84,0 0-402,0 0 56,0-6 165,0-32 2084,3 464-1268,6-202-973,5 33 51,-14 66 71,10 13-181,-4-41-66,2 139 1085,17 12-960,-20 38 304,-28-348-406,17-77-135,3-1 1,2 0-1,5 25-22,44 174 66,-38-191-3216,-7-62-110,1-4-3725</inkml:trace>
  <inkml:trace contextRef="#ctx0" brushRef="#br0" timeOffset="1808.168">401 5147 5314,'0'0'515,"0"0"-34,0 0-183,11-4 12,84-24 1256,-46 22-1274,0 2 0,0 3 1,21 2-293,-6 0 299,305 16 641,561-4 1058,76 5-1641,-415-36-202,380-5-120,670 21 10,-932 3 731,-189-25-341,-361 17-1027,-158 7-1123,-2 0-2333,-5 0-2653</inkml:trace>
  <inkml:trace contextRef="#ctx0" brushRef="#br0" timeOffset="4652.398">1498 2833 2161,'0'0'1305,"0"0"-177,0 0-722,0 0 258,0 0 280,-4-6-218,-11-15-86,7 3 1970,17 46-1893,12-4-550,1-1 0,1-1 0,0-2-1,2 0 1,1-1 0,0-1 0,9 3-167,-24-14 17,103 92 150,-48-36 61,139 105 673,-35-25-775,-103-91-200,87 59 148,-115-86-49,-1 2 0,-2 1-1,0 2 1,-2 2 0,-1 1 0,1 4-25,176 175 280,-177-173-123,3-1-1,0-1 1,42 30-157,0 0 31,61 45 93,139 76 60,-56-2-51,-113-96 67,-59-52-188,-16-10 34,1-2-1,1-2 1,1-1 0,22 9-46,42 15 587,-101-39-4466,-4-7-2484</inkml:trace>
  <inkml:trace contextRef="#ctx0" brushRef="#br0" timeOffset="8335.035">2213 2399 4498,'0'0'888,"0"0"-341,0 0 78,0 0 423,0-2-85,4-6 1313,-4 8-2236,0 0-16,0 0 5,0 0-87,0 17 26,8 146 1363,22 63-627,-11-18-653,17-96 42,-8 8 121,-16-84-124,-6-15-32,2 1 0,0-1-1,1 0 1,1-1 0,7 9-58,83 94 309,30 18 145,-127-137-451,39 39 138,1-2-1,2-2 0,27 17-140,-50-42 65,1 0 0,0-2 0,1 0-1,0-2 1,1-1 0,23 6-65,285 76 88,-111-29-37,-153-47-30,0-4 1,1-2-1,50-1-21,63-7-19,55-27-26,-170 21 105,-1-4 0,47-12-60,334-65 53,-266 32-258,-180 53 52,18-10-634,-14 0-2827,-5 4-924</inkml:trace>
  <inkml:trace contextRef="#ctx0" brushRef="#br0" timeOffset="9404.767">2059 1754 4898,'0'0'-331,"0"0"334,0 0 325,0 0 313,6 9 474,32 48 384,-34-46-1217,0 0 0,-1 1 0,0 0 0,-1-1-1,0 1 1,-1 0 0,-1 7-282,7 37 167,18 39-1797,-20-80-1591</inkml:trace>
  <inkml:trace contextRef="#ctx0" brushRef="#br0" timeOffset="9951.003">2390 1764 4098,'0'0'3377,"0"0"-2432,0 0-649,0 0-133,0 0 55,-1-4 68,-5-15 797,-20 21 299,22 1-1394,0 0 1,0 1-1,1-1 0,-1 1 1,1 0-1,0 0 0,0 0 0,1 0 1,-1 1-1,1-1 0,-2 5 12,0 0 4,-1 1 7,0 1 0,0 1 0,1-1 1,1 0-1,0 1 0,1 0 0,0 0 0,1 0 1,0 0-1,1 9-11,0-19 2,0 0 0,0 0 0,0 0 1,1 0-1,-1 0 0,1 0 0,-1-1 1,1 1-1,0 0 0,0 0 0,0-1 1,0 1-1,0 0 0,0-1 0,0 1 0,0-1 1,1 1-1,-1-1 0,0 0 0,1 0 1,-1 0-1,1 1 0,0-1 0,-1-1 0,1 1 1,0 0-1,0 0 0,0-1 0,-1 1 1,1-1-1,0 1 0,0-1-2,69 5 114,-57-5-107,144-12-1941,-176 12-2909,17 0 2346</inkml:trace>
  <inkml:trace contextRef="#ctx0" brushRef="#br0" timeOffset="10265.796">2683 1855 9861,'0'0'1360,"0"0"-159,0 0-289,0 0-272,0 0-399,0 0-193,5-8-48,0 8 32,3 9-32,2 6 80,2 2-64,0 3-16,0 4 32,-2 2-32,0 5 16,-5 6-16,-2 2-801,-3-4-2080</inkml:trace>
  <inkml:trace contextRef="#ctx0" brushRef="#br0" timeOffset="11495.35">1017 2644 8100,'0'0'53,"0"0"67,0 0 155,0 0 8,-4-3 221,3 3-501,2 0 0,-1 1 0,0-1 0,0 1 0,0 0 1,0-1-1,0 1 0,0-1 0,0 1 0,0-1 1,0 1-1,0-1 0,0 1 0,0-1 1,0 1-1,0 0 0,-1-1 0,1 1 0,0-1 1,0 1-1,-1-1 0,1 0 0,0 1 1,-1-1-1,1 1 0,0-1 0,-1 1 0,1-1 1,-1 0-1,1 1 0,0-1 0,-1 0 1,1 0-1,-1 1 0,1-1 0,-1 0 0,1 0 1,-1 0-1,1 1 0,-1-1 0,0 0 0,1 0 1,-1 0-1,1 0 0,-1 0 0,1 0 1,-1 0-1,1 0 0,-1 0 0,1 0 0,-1-1 1,0 1-1,1 0 0,-1 0 0,1 0 1,-1-1-1,1 1 0,0 0 0,-1-1 0,1 1 1,-1 0-1,1-1 0,-1 1 0,1 0 1,0-1-1,-1 1 0,1-1 0,0 1 0,-1-1-3,-12 93 321,-3-1 0,-5-1 0,-9 14-321,29-112 222,23-183-751,-13 140 620,46-217 219,-54 267-301,-1 1 0,0 0 0,0 0 0,0 0 0,0-1 0,1 1 0,-1 0 0,0 0 0,0 0 0,0 0 0,1-1 0,-1 1 0,0 0 0,0 0 0,1 0 0,-1 0 0,0 0 1,0 0-1,1 0 0,-1 0 0,0 0 0,0 0 0,1 0 0,-1 0 0,0 0 0,1 0 0,-1 0 0,0 0 0,0 0 0,1 0 0,-1 0 0,0 0 0,0 0 0,1 0 0,-1 0 0,0 0 0,0 1 0,0-1 0,1 0 0,-1 0 0,0 0 0,0 0 0,0 1 0,1-1 1,-1 0-1,0 0 0,0 1 0,0-1 0,0 0 0,0 0 0,0 0 0,1 1 0,-1-1 0,0 0 0,0 0 0,0 1 0,0-1 0,0 0 0,0 1 0,0-1 0,0 0 0,0 1-9,91 166 595,-82-154-711,73 132 754,-77-134-1106,-1 1 0,-1 1-1,0-1 1,0 0 0,-1 1-1,-1-1 1,0 10 468,-1-16-3521</inkml:trace>
  <inkml:trace contextRef="#ctx0" brushRef="#br0" timeOffset="11734.146">918 2861 6867,'0'0'1873,"0"0"-640,0 0-657,0 0 32,0 0 401,0 0-417,7-8-288,11 6-128,10 0 144,4-2-240,3 1-80,0 3-128,0-2-1809,-7-3-3409</inkml:trace>
  <inkml:trace contextRef="#ctx0" brushRef="#br0" timeOffset="13182.346">4311 5573 10069,'0'0'616,"0"0"-387,0 0-215,2 2 2,2 7 62,1-1 1,-1 1-1,0 0 0,-1 0 1,0 0-1,-1 0 1,0 1-1,0-1 1,-1 3-79,3 6 126,17 161 346,-24-180-184,-5-11-288,1 0-1,1 0 1,0-1-1,0 0 1,1 0-1,1 0 0,0-1 1,1 0-1,0 1 1,1-1-1,1 0 1,0 0-1,1 0 0,1-9 1,-2-5-178,0 21 174,0-1 0,0 0 0,0 1 0,1-1 0,0 0 0,1 0 0,-1 0 0,2 1 0,-1-1 0,1 1 0,0-1 0,1 1 0,-1 0 0,1-1 0,1 1 0,0 1 0,0-1 0,0 0 0,1 1 0,2-3 4,-6 8 9,1-1 1,0 1 0,-1 0 0,1-1-1,0 1 1,0 0 0,-1 0-1,1 0 1,0 1 0,0-1 0,0 0-1,0 1 1,0-1 0,1 1 0,-1 0-1,0 0 1,0 0 0,0 0-1,0 0 1,0 0 0,0 0 0,0 1-1,0-1 1,0 1 0,0-1-1,0 1 1,0 0 0,0 0 0,0 0-1,0 0 1,0 0 0,-1 0 0,1 0-1,0 1 1,-1-1 0,1 1-1,-1-1 1,0 1 0,1 0 0,-1-1-1,0 1 1,0 0 0,0 0 0,0 0-1,0 0 1,-1 0 0,1 0-1,0 1-9,-9 107-273,5-94 221,2-14 43,1 0 0,-1 0 1,0-1-1,1 1 0,0 0 0,-1 0 1,1 0-1,0 0 0,0 0 0,0-1 1,0 1-1,0 0 0,0 0 0,1 0 1,-1 0-1,1 0 0,-1-1 0,1 1 0,-1 0 1,1 0-1,0-1 0,0 1 0,0-1 1,0 1-1,0-1 0,1 1 0,-1-1 1,0 1-1,1-1 0,-1 0 0,1 0 0,-1 0 1,1 0-1,-1 0 0,2 0 9,65 16 100,28 10 177,-93-25-279,1 0 1,-1 0-1,0 0 0,0 1 0,0-1 0,0 1 1,0 0-1,-1-1 0,1 1 0,-1 1 1,0-1-1,1 0 0,-2 0 0,1 1 1,0-1-1,-1 1 0,1 0 0,-1-1 0,0 1 1,0 0-1,-1 0 0,1 0 0,-1 3 2,1-2 2,-1 0 0,0 0-1,-1-1 1,0 1-1,1 0 1,-1 0-1,-1-1 1,1 1 0,-1-1-1,0 1 1,0-1-1,0 1 1,0-1-1,-1 0 1,1 0 0,-1 0-1,0-1 1,-1 1-1,1-1 1,-1 1 0,1-1-1,-1 0 1,0-1-1,0 1 1,0 0-1,-1-1 1,0 0-2,-12 5-78,-1 0 0,0-2 0,0 0 0,0-1 1,0-1-1,-1 0 0,0-2 0,1 0 0,-1-1 0,-3-1 78,-24-1-1916,1-5-2654</inkml:trace>
  <inkml:trace contextRef="#ctx0" brushRef="#br0" timeOffset="13985.25">933 5476 11365,'0'0'195,"0"0"-248,0 0-252,0 0 183,-6 5 79,1-1 41,2-2 6,0 1-1,0-1 1,1 1-1,-1 0 1,0-1-1,1 1 1,0 0-1,0 0 1,0 1-1,0-1 1,0 0-1,0 1 1,1-1-1,0 1 1,0 0-4,-4 17 70,1 0 0,1 1 1,0 0-1,2-1 0,1 1 0,2 15-70,-1-32 13,0 0-1,1-1 0,0 1 0,0-1 1,0 1-1,0-1 0,1 0 0,0 0 1,-1 0-1,2 0 0,-1-1 1,0 1-1,1-1 0,-1 0 0,1 0 1,0 0-1,0 0 0,0-1 0,1 1 1,-1-1-1,0 0 0,1-1 1,0 1-1,-1-1 0,1 0 0,0 0 1,0 0-1,-1 0 0,1-1 0,0 0 1,0 0-1,0-1 0,0 1 1,-1-1-1,1 0 0,0 0 0,0 0 1,-1-1-1,1 0 0,-1 0 0,1 0 1,-1 0-1,0-1 0,0 0 1,1 0-13,0-2 16,0 0 1,0 0-1,0-1 1,0 0 0,-1 1-1,0-2 1,0 1 0,0 0-1,-1-1 1,0 1-1,-1-1 1,1 0 0,-1 0-1,-1 0 1,1-1 0,-1 1-1,0 0 1,-1 0-1,0-1 1,0 1 0,0 0-1,-1-1 1,0 1 0,-1 0-1,1 0 1,-1 0 0,-1 0-1,1 0 1,-1 1-1,-3-5-16,-3-1 15,0 0 0,-1 1-1,0 0 1,-1 1 0,0 0-1,0 1 1,-1 0 0,-1 0-1,1 2 1,-1-1 0,-1 2-1,-11-5-14,-11 6-651,23 21-3081,12 0-1708</inkml:trace>
  <inkml:trace contextRef="#ctx0" brushRef="#br0" timeOffset="15204.764">7716 5282 12438,'0'0'557,"0"0"-207,0 0-310,0 0-59,0 0-2,5 1-14,2 0 44,-1 2-1,0-1 1,0 1 0,0 0-1,0 0 1,0 1 0,-1-1-1,0 1 1,1 1 0,-1-1-1,-1 1 1,5 5-9,258 272 214,-225-254-1754,-33-48 494,-9 15 868,0-16-312,0 0-1,-2 1 1,0-1 0,-1 0 0,-1 1 0,-1-1 0,-1 0 490,-3-7 606,-28-65 3662,36 91-4249,-1 1 1,1 0-1,-1 0 1,1 0-1,-1 1 1,0-1-1,1 0 1,-1 1-1,0-1 1,1 1-1,-1-1 1,0 1-1,0 0 0,0 0 1,1-1-1,-1 1 1,0 1-1,0-1 1,0 0-1,1 0 1,-1 1-1,0-1 1,0 1-1,1-1 1,-1 1-1,0 0 0,1 0 1,-1 0-1,1 0 1,-1 0-1,1 0 1,-1 0-1,1 0 1,0 0-1,0 1 1,-1-1-1,1 1 1,0-1-1,0 1 0,1-1 1,-1 1-1,0-1 1,0 1-1,0 0-19,-40 51 4,3 1-1,1 1 1,-1 10-4,-38 58-4517,47-81-4140</inkml:trace>
  <inkml:trace contextRef="#ctx0" brushRef="#br0" timeOffset="16102.111">755 971 11301,'0'0'96,"0"0"96,0 0-192,0 0-80,53-17 64,-23 20-32,1 9 32,0 3 16,0 4-32,2 2 32,-1 0-64,-1 0 32,1-3-160,-2-1-160,-2-2-593,-1-4-1248,-1-9-2032</inkml:trace>
  <inkml:trace contextRef="#ctx0" brushRef="#br0" timeOffset="16364.743">1275 904 10149,'0'0'677,"0"0"14,0 0 123,0 0-374,0 0-336,0-5-5,0-11-268,0 25 95,-1 1 73,-1 0 0,0 0 1,0 0-1,-2 0 0,1 0 0,-1 0 0,-5 8 1,-1 5 44,-9 22 21,3-9-85,1-1 1,2 2 0,1 0 0,2 0 0,1 1-1,2 1 1,2 4 19,4 3-2516,1-12-3889</inkml:trace>
  <inkml:trace contextRef="#ctx0" brushRef="#br0" timeOffset="18090.404">2601 3750 8116,'0'0'597,"0"0"225,0 0-606,0 0 0,0 0 393,0 0-153,4-3-264,-4 3-189,1-1-3,0 0 0,-1 0 0,1 0 1,0 0-1,-1 0 0,1 1 0,0-1 0,0 0 1,0 0-1,0 1 0,-1-1 0,1 1 1,0-1-1,0 1 0,0-1 0,1 1 0,-1-1 1,0 1-1,0 0 0,0 0 0,0 0 1,0 0-1,0-1 0,0 1 0,0 1 0,1-1 1,-1 0-1,0 0 0,0 0 0,0 0 1,0 1-1,0-1 0,0 1 0,0-1 0,0 1 1,0-1-1,0 1 0,0-1 0,0 1 1,0 0-1,-1-1 0,1 1 0,0 0 1,0 0-1,-1 0 0,1 0 0,0 0 0,0 1 1,-1 0 1,0 0-1,1 0 0,-1 0 0,0-1 1,0 1-1,0 0 0,0 0 1,-1 0-1,1 0 0,0-1 0,-1 1 1,1 0-1,-1 0 0,0-1 0,1 1 1,-1 0-1,0-1 0,0 1 1,0-1-1,0 1 0,0-1 0,-1 1 1,1-1-1,0 0 0,-1 0 0,1 0 1,-1 0-1,1 0 0,-1 0 1,1 0-1,-1 0 0,0 0 0,1-1 1,-1 1-1,0-1 0,0 1 0,0-1 1,1 0-1,-1 1 0,0-1 1,-1 0-2,3 0-2,-1 0 1,0 0 0,0 0 0,0 0 0,1 0 0,-1 0 0,0 0 0,0 0-1,0 0 1,0 0 0,1 0 0,-1-1 0,0 1 0,0 0 0,0 0 0,1-1 0,-1 1-1,0-1 1,1 1 0,-1-1 0,0 1 0,1-1 0,-1 1 0,1-1 0,-1 0 0,0 1-1,1-1 1,0 0 0,-1 1 0,1-1 0,-1 0 0,1 0 0,0 1 0,-1-1 0,1 0-1,0 0 1,0 0 0,0 1 0,0-1 0,0 0 0,0 0 0,0 0 0,0 1 0,0-1-1,0 0 1,0 0 0,0 0 0,1 0 1,-1-2 13,1 0 0,1 0-1,-1 0 1,0 0 0,1 0 0,-1 0-1,1 1 1,0-1 0,0 0-1,0 1 1,0 0 0,0-1 0,1 1-1,-1 0 1,1 0 0,0 0 0,-1 1-1,1-1 1,0 1 0,0-1-1,0 1 1,0 0 0,0 0 0,0 0-1,0 0 1,0 1 0,1-1 0,-1 1-1,0 0 1,0 0 0,0 0 0,1 1-1,-1-1 1,0 1 0,2 0-13,-3 0-4,0 0-1,0 0 1,-1 1 0,1-1 0,0 1 0,-1-1 0,1 1 0,-1-1-1,0 1 1,0 0 0,1 0 0,-1 0 0,0 0 0,0-1 0,-1 1 0,1 1-1,0-1 1,-1 0 0,1 0 0,-1 0 0,0 0 0,0 0 0,1 0-1,-1 1 1,-1-1 0,1 0 0,0 0 0,-1 0 0,1 0 0,-1 0-1,1 0 1,-1 0 0,0 0 0,0 0 0,0 0 0,0 0 0,0 0 0,0 0-1,-1-1 1,1 1 4,-2 1-1,-1 0 0,1 0 0,-1 0 0,1-1 0,-1 1 0,0-1 0,1 0 0,-1 0 0,0 0 0,-1-1 0,1 0 0,0 1 0,0-1 0,-1-1 0,1 1 0,0-1 0,-1 1 0,1-1 0,0-1 0,-1 1 0,0-1 1,4 1 11,0-1 1,-1 1 0,1-1-1,0 0 1,-1 1-1,1-1 1,0 0-1,0 0 1,0 0-1,-1 0 1,1 0-1,0 0 1,0 0 0,1-1-1,-1 1 1,0 0-1,0 0 1,1-1-1,-1 1 1,0-1-1,1 1 1,0 0-1,-1-1 1,1 1-1,0-1 1,-1 1 0,1-1-1,0 1 1,0-1-1,0 1 1,1-1-1,-1 1 1,0-1-1,0 1 1,1-1-1,-1 1 1,1-1 0,0 1-1,-1 0 1,1-1-1,0 1 1,-1 0-1,1 0 1,0-1-1,0 1 1,1 0-12,3-2 2,0 0 0,0 1 0,1-1 0,-1 1 0,1 1 0,-1-1 0,1 1 0,0 0 0,-1 0 0,1 0-1,0 1 1,0 0 0,0 0 0,2 1-2,-7-1-3,0 0-3,1 0 0,0 1-1,-1-1 1,1 0 0,-1 1 0,1 0 0,-1-1-1,1 1 1,-1 0 0,0 0 0,1-1 0,-1 1 0,0 0-1,0 1 1,1-1 0,-1 0 0,0 0 0,0 0 0,0 1-1,0-1 1,-1 0 0,1 1 0,0-1 0,0 1 0,-1-1-1,1 1 1,-1-1 0,0 1 0,1-1 0,-1 1-1,0 0 1,0-1 0,0 1 0,0 0 0,0-1 0,0 1-1,0-1 1,-1 1 0,1-1 0,-1 1 0,1 0 0,-1-1-1,1 0 1,-1 1 0,0-1 0,0 1 0,0-1 0,0 0-1,0 1 1,0-1 0,-1 1 6,-2 2 5,-1 0 0,-1-1 1,1 1-1,0-1 0,-1 0 0,0 0 0,1-1 0,-1 1 1,0-1-1,0-1 0,-1 1 0,1-1 0,0 0 1,0-1-1,-1 1 0,1-1 0,-5-1-5,8 1 17,1-1 1,0 0-1,-1 0 1,1 0-1,-1 0 0,1-1 1,0 1-1,0 0 1,0-1-1,0 0 0,0 0 1,0 1-1,0-1 1,0 0-1,1 0 0,-1-1 1,1 1-1,0 0 1,-1 0-1,1-1 0,0 1 1,0-1-1,1 1 1,-1-1-1,0 1 0,1-1 1,0 1-1,-1-1 1,1 0-1,0 1 0,0-1 1,1 1-1,-1-1 1,0 0-1,1 1 0,0-1 1,0 1-1,-1-1 1,1 1-1,1 0 0,-1-1 1,0 1-1,0 0 1,1 0-1,0 0 0,0-1-17,1-2-9,1 1-1,0 0 0,0 0 0,1 0 0,-1 1 0,1-1 0,-1 1 0,1 0 0,0 1 0,1-1 0,-1 1 1,0 0-1,0 0 0,1 0 0,-1 1 0,1 0 0,0 0 0,-1 1 0,1-1 0,0 1 0,4 1 10,-8-1-123,-1 1-1,1 0 1,-1-1-1,1 1 0,-1 0 1,1 0-1,-1 0 1,0 0-1,0 1 1,1-1-1,-1 0 0,0 0 1,0 1-1,0-1 1,0 1-1,-1-1 0,1 1 1,0-1-1,-1 1 1,1-1-1,-1 1 1,1 0-1,-1-1 0,0 1 1,1 0-1,-1-1 1,0 1-1,0 0 0,0-1 1,-1 1-1,1 0 1,0-1-1,-1 2 124,1 2-508,0 26-3320</inkml:trace>
  <inkml:trace contextRef="#ctx0" brushRef="#br0" timeOffset="18682.457">2331 4100 10789,'0'0'320,"0"0"384,0 0-399,0 0-169,0-8 37,-1 5-165,2-16 9,-1 19-21,0 0 0,0 0-1,0 0 1,0 0-1,0 0 1,0 1-1,0-1 1,0 0-1,1 0 1,-1 0-1,0 0 1,0 0-1,0 0 1,0 0-1,0 0 1,0 0-1,0 1 1,1-1-1,-1 0 1,0 0-1,0 0 1,0 0-1,0 0 1,0 0-1,1 0 1,-1 0-1,0 0 1,0 0-1,0 0 1,0 0-1,0 0 1,1 0 0,-1 0-1,0 0 1,0 0-1,0 0 1,0-1-1,0 1 1,1 0 4,17 52 1,-2 1-1,-2 1 1,0 19-1,3 138 107,-17-211-142,0 0-1,0 0 1,-1 0-1,1-1 1,0 1 0,0 0-1,-1 0 1,1 0 0,0 0-1,0 0 1,-1-1-1,1 1 1,0 0 0,0 0-1,-1 0 1,1 0 0,0 0-1,-1 0 1,1 0-1,0 0 1,0 0 0,-1 0-1,1 0 1,0 0-1,-1 0 1,1 1 0,0-1-1,0 0 1,-1 0 0,1 0-1,0 0 1,0 0-1,-1 0 1,1 1 0,0-1-1,0 0 1,0 0 0,-1 0-1,1 1 1,0-1-1,0 0 1,0 0 0,0 1-1,-1-1 1,1 0-1,0 0 1,0 1 0,0-1-1,0 0 1,0 0 0,0 1-1,0-1 1,0 0-1,0 1 1,0-1 0,0 0-1,0 0 1,0 1 0,0-1-1,0 0 1,0 1-1,0-1 1,0 0 0,0 0-1,1 1 36,-10-19-2211</inkml:trace>
  <inkml:trace contextRef="#ctx0" brushRef="#br0" timeOffset="18929.89">2391 3977 10869,'0'0'1104,"0"0"-799,0 0-289,73-26 288,-53 26 0,0 1 32,-2 11-288,-1 7-48,-4 5 0,-4 6 0,-9 3 0,0 0 0,-20-1-96,-11-3-384,-9-3-257,-3-2-351,-2-3-385,4-5-3761</inkml:trace>
  <inkml:trace contextRef="#ctx0" brushRef="#br0" timeOffset="55383.28">1424 1821 1088,'0'0'745,"0"0"-230,0 0 232,0 0-558,0-1-95,-11-31 5826,44 69-3725,-20-23-2178,1 0-1,0-1 1,1-1-1,0-1 1,0 0-1,5 2-16,164 111 245,10 33-12,3 15 31,-154-141-40,1-2-1,2-2 1,40 18-224,18 10 118,45 42 170,-48-22-55,98 96-76,-144-127-93,2-2 1,1-3-1,15 6-64,-19-12 58,107 63-26,-66-30 66,-2 4 1,25 31-99,-53-49 150,2-3 0,2-3-1,63 30-149,75 51 122,-122-73-39,-43-28-30,-1 1 1,-1 3-1,2 4-53,159 114 85,-147-111-57,2-3-1,1-2 0,2-2 1,50 17-28,-85-38 2,-1 2 1,0 0 0,-1 1-1,-1 1 1,19 15-3,130 97 32,-38-25-35,39 15 19,-7-14-29,-105-70 25,-1 2 0,25 21-12,22 26 40,16 19-24,-114-93-384,0-1-1,1 1 1,-1-1-1,1-1 1,0 1-1,0-1 1,0 0-1,7 1 369,-11-4-3263</inkml:trace>
  <inkml:trace contextRef="#ctx0" brushRef="#br0" timeOffset="59381.447">1744 739 2545,'0'0'1246,"0"0"-558,0 0-245,0 0 19,0 0-89,0 0 190,-3-5 35,1 2-294,-13-18 174,9 5 3779,6 16-4056,0 0-145,0 0-32,0 0-35,0 0-26,0 0-25,0 0 20,0 0-39,32 19 47,259 204 35,-127-91 97,-127-103-72,2-1 0,0-2 0,2-2 0,1-1 0,6 0-26,-16-10 34,0 2 0,-1 2 0,0 0 0,7 8-34,135 105 118,-61-59 156,3-4 1,46 15-275,-45-31 203,-73-34-150,0 2 1,-2 1-1,38 26-53,179 137 195,-42-36 2,77 63-87,-121-57 63,118 92 211,-204-175-314,-46-36 50,1-1 0,1-3 0,2-1-120,256 159 392,-208-124-320,-33-24 7,-2 2-1,26 27-78,-47-37 1,2-1 0,2-1 0,41 23-1,1-4 39,-2 4-1,-2 3-38,72 80 16,-31-10 17,-43-41 15,-6-7-108,-39-43 55,1-1 0,1-2 0,12 8 5,181 147 80,13-28-13,-84-56-70,57 4-32,46 44 251,-141-69-242,-102-65-2613,-13-10-1043</inkml:trace>
  <inkml:trace contextRef="#ctx0" brushRef="#br0" timeOffset="63584.7">2963 2223 4210,'0'0'712,"0"0"-349,0 0-307,0 0-19,0 0 22,0 0 35,0 0 23,0 0 272,0 0 436,0 0 50,0 0-112,0 0-61,0 0-174,0 0-197,0 0-137,-2 19 84,-4 77 50,5 95 1118,3-155-1326,1-1 1,2 1-1,2-1 1,1-1-1,2 1 1,3 4-121,51 89 192,-48-97-149,2 0 1,2-2-1,0 0 0,14 13-43,-24-30 14,46 42 106,124 45 72,-28-15 123,-116-68-260,0-1 1,0-2-1,1-2 1,1-1-1,7 0-55,36 0 96,0-3 0,52-3-96,-91-6 43,0-3-1,-1-1 1,31-9-43,18-2 123,96-15-40,-10-11-70,-146 28-4863,-22 5-30</inkml:trace>
  <inkml:trace contextRef="#ctx0" brushRef="#br0" timeOffset="65944.295">3675 1329 5747,'0'0'1656,"0"0"-1117,0 0-208,0 0 235,0 0 23,0 0-18,-2 19 272,-1 123-357,24-32 573,-19-96-979,1 0-1,0-1 1,1 1-1,0-1 1,1 0-1,1 0 1,0-1-1,0 1 1,1-1-1,7 7-79,61 89 336,124 125 54,-188-220-364,2 0 1,0 0 0,1-2-1,0 0 1,0 0 0,1-1-1,1-1 1,0 0 0,3 0-27,104 25 251,-95-21-298,-23-1-2758,-4-8-1347</inkml:trace>
  <inkml:trace contextRef="#ctx0" brushRef="#br0" timeOffset="68912.59">3813 1360 5346,'0'0'705,"0"0"50,0 0-526,0 0-175,-1-6 66,-2-52 3871,-6 50-3525,-3-2-4246,10 8 785,-10-9 2930,8 5 2394,5 15-335,0 1-1928,-1 243 3125,-8-168-2815,8-79-354,11 69 137,10 1 2,-19-66-114,0 1 1,0 0 0,1-1 0,1 1-1,0-1 1,0 0 0,1 0 0,0-1-1,0 1 1,1-1 0,4 4-48,62 90 275,-51-63-247,37 54 120,-45-81-131,0-1 1,1 0-1,1-1 1,0 0-1,0-2 1,1 0-1,0 0 0,0-1 1,1-2-1,0 1 1,14 2-18,170 70 189,-119-52-103,-13-12 4,-1-4 0,40 1-90,19 3 36,59-10-52,-115-6 48,235 1 56,-101-23-131,-86 1 66,-1-6-1,37-16-22,46-15 27,-86 18 27,-85 29-359,0 1 1,0 1 0,1 2 0,8-1 304,-29 7-1441,-3 0-1107</inkml:trace>
  <inkml:trace contextRef="#ctx0" brushRef="#br0" timeOffset="73193.387">5281 3139 9012,'0'0'342,"0"0"215,3-9-415,28-62 559,-31 71-657,0 0-1,0 0 0,0 0 1,0 1-1,0-1 0,0 0 1,0 0-1,1 1 0,-1-1 1,0 0-1,0 0 0,0 0 1,0 1-1,0-1 0,0 0 1,0 0-1,1 0 0,-1 1 1,0-1-1,0 0 1,0 0-1,0 0 0,1 0 1,-1 0-1,0 0 0,0 1 1,1-1-1,-1 0 0,0 0 1,0 0-1,0 0 0,1 0 1,-1 0-1,0 0 0,0 0 1,1 0-1,-1 0 0,0 0 1,0 0-1,0 0 0,1 0 1,-1 0-1,0 0 0,0 0 1,1 0-1,-1 0 0,0-1 1,0 1-1,0 0 1,1 0-44,-1 1-108,18 88 209,-3 1 1,0 61-102,-14-146-135,5 30 269,10-23-2951,-5-11-35</inkml:trace>
  <inkml:trace contextRef="#ctx0" brushRef="#br0" timeOffset="73563.905">5673 3001 9700,'0'0'459,"0"0"72,0 0-267,0 0 241,0 0 92,0-4 25,0-14-219,-5 14-251,-27 48-304,22-28 151,0 0 1,2 0 0,0 1 0,1 0 0,0 1-1,2 0 1,0 0 0,1 0 0,1 0-1,0 1 1,2-1 0,0 8 0,1-23 0,0-1 1,1 0-1,-1 0 1,1 0-1,0-1 1,-1 1-1,1 0 1,0 0-1,0 0 0,0 0 1,0-1-1,1 1 1,-1 0-1,0-1 1,1 1-1,-1-1 1,1 0-1,-1 1 0,1-1 1,0 0-1,-1 0 1,1 0-1,0 0 1,0 0-1,0 0 1,0-1-1,0 1 0,0-1 1,0 1-1,0-1 1,1 0-1,69 2 19,-64-2-17,82-17-75,-34-5-2760,-42 14-123</inkml:trace>
  <inkml:trace contextRef="#ctx0" brushRef="#br0" timeOffset="73910.421">5975 3141 9973,'0'0'1299,"0"0"-891,0 0-264,0 0-69,0 0 106,6 0 206,-1 0-339,-1 0 0,0 0 0,0 1 0,1 0 0,-1-1 0,0 2 0,0-1 0,0 0 0,0 1 0,0 0 0,0 0 0,-1 0 0,1 0 0,0 1 0,-1-1 0,0 1 0,0 0 0,0 0 0,0 0 0,0 0 1,0 1-1,-1-1 0,1 1-48,-1 5 0,0 0 0,0 0 0,0 0 0,-1 0 1,-1 0-1,0 0 0,0 0 0,0 0 0,-1 0 0,-1 0 1,0 0-1,0 0 0,0 0 0,-2 1 0,-11 70 123,15-79-123,0-1 0,0 1-1,1 0 1,-1 0 0,1-1 0,-1 1 0,0-1 0,1 1-1,-1 0 1,1-1 0,-1 1 0,1-1 0,0 1 0,-1-1-1,1 1 1,-1-1 0,1 0 0,0 1 0,-1-1 0,1 0-1,0 1 1,0-1 0,-1 0 0,1 0 0,0 0 0,0 1-1,-1-1 1,1 0 0,0 0 0,0 0 0,-1 0 0,1-1-1,0 1 1,0 0 0,-1 0 0,1 0 0,5 0 17,25-2 27,0 0 1,0-2 0,0-2-1,-1 0 1,1-2 0,-1-2-1,-1 0 1,24-14-45,52-29-3967,-68 28-3106</inkml:trace>
  <inkml:trace contextRef="#ctx0" brushRef="#br0" timeOffset="74815.343">6881 2127 5234,'0'0'1238,"0"0"195,0 0-953,0 0-152,0 0 227,-4-6 552,-12-16-445,12 17-179,13 12-360,-2 5-99,0-1 1,-1 1 0,-1 0-1,1 0 1,-2 0 0,0 1-1,0-1 1,-1 1 0,-1 0-1,0 0 1,-1 1-1,0-1 1,-1 0 0,-1 0-1,0 0 1,-2 7-25,2 24 19,1 63 43,0-105-101,0 0-1,-1-1 1,1 1 0,0 0 0,0 0 0,0 0 0,0 0 0,0 0 0,1 0 0,-1 0 0,1 0 0,-1-1 0,1 1 0,-1 0 0,1 0 0,0 0 0,0-1 0,0 1 0,0-1 0,0 1 0,0-1-1,1 1 1,-1-1 0,1 1 0,-1-1 0,0 0 0,1 0 0,0 0 0,-1 0 0,1 0 0,0 0 0,-1 0 0,3 0 39,21 1-1897</inkml:trace>
  <inkml:trace contextRef="#ctx0" brushRef="#br0" timeOffset="75082.082">7305 2081 11109,'0'0'331,"0"0"-222,0 0-85,0 0 6,0 0 135,-2-2 329,-7-7-17,-11 21-362,8 0-120,1 1 0,1 0-1,0 1 1,1 0 0,0 0 0,1 1 0,1 0 0,1 0-1,0 1 1,0 0 0,2 0 0,0 0 0,1 1 0,0-1-1,2 1 1,0 13 5,0-28 1,1 0 0,0 0-1,1 0 1,-1 0 0,0 0-1,1 0 1,-1 0 0,1 0-1,-1 0 1,1 0 0,0 0-1,0-1 1,0 1 0,0 0-1,0-1 1,0 1 0,0-1-1,1 1 1,-1-1 0,1 1 0,-1-1-1,1 0 1,-1 0 0,1 1-1,0-1 1,0-1 0,-1 1-1,1 0 1,0 0 0,0-1-1,0 1 1,0-1 0,0 1-1,0-1 1,0 0 0,0 0-1,0 0 1,0 0 0,1 0-1,38 3-189,-1-2 0,1-2 1,-1-1-1,31-7 189,-20 0-2479,-10 0-2699</inkml:trace>
  <inkml:trace contextRef="#ctx0" brushRef="#br0" timeOffset="75636.276">7646 2294 6067,'0'0'2548,"0"0"-1089,12-8-1000,41-23-46,30 3 1673,-73 27-1899,74-2 352,-83 3-549,0 1-1,0-1 0,0 0 0,0 1 0,0-1 1,0 1-1,0-1 0,0 1 0,-1-1 1,1 1-1,0-1 0,0 1 0,-1 0 0,1 0 1,0-1-1,-1 1 0,1 0 0,-1 0 1,1 0-1,-1 0 0,1-1 0,-1 1 1,0 0-1,1 0 0,-1 0 0,0 0 0,0 0 1,1 0-1,-1 0 0,0 0 0,0 0 1,0 0-1,0 0 0,-1 0 0,1 0 1,0 0-1,0 0 0,-1 0 0,1 1 11,-18 35-212,0-18 198,14-15 11,0 0-1,0 0 0,0 0 1,0 0-1,1 1 0,-1 0 1,1-1-1,1 1 0,-1 0 1,1 0-1,0 1 0,0-1 1,0 1 3,2-4 1,0 0 0,1-1 0,0 1 0,-1-1 0,1 1 0,0 0 0,-1-1 0,1 1 0,0-1 0,0 0 0,0 1 0,1-1 0,-1 0 0,0 0 0,0 1 0,1-1 0,-1 0 0,1 0 0,-1-1 0,1 1 0,-1 0 0,1 0 0,-1-1 1,1 1-1,0-1 0,-1 1 0,1-1 0,0 0 0,-1 0 0,1 1 0,1-1-1,4 2 13,30 7 59,55 21 206,-89-28-281,1 0-1,-1 0 1,0 0 0,0 1 0,0-1-1,0 1 1,0-1 0,-1 1-1,1 0 1,-1 0 0,0 0 0,0 1-1,0-1 1,0 0 0,-1 1 0,1-1-1,-1 1 1,0 0 0,0-1 0,0 1-1,0 0 1,-1 0 0,1 1 3,-1-1-17,0 1-1,-1-1 1,1 1 0,-1-1-1,0 1 1,0-1 0,0 1 0,-1-1-1,1 0 1,-1 0 0,0 1-1,0-2 1,-1 1 0,1 0 0,-1 0-1,0-1 1,0 1 0,0-1 0,0 0-1,-1 0 1,-2 2 17,-88 45-1289,-50-9-1709,59-28-22</inkml:trace>
  <inkml:trace contextRef="#ctx0" brushRef="#br0" timeOffset="77032.245">3426 3212 4994,'0'0'1118,"0"0"-318,0 0 145,0 0-131,0 0 109,-2-9-214,-5-53 1415,-17 61-2292,19 1 120,4 0-29,1 0 15,3 1-207,-1-1 267,0 0 1,0 1 0,0-1 0,0 1-1,0 0 1,0-1 0,0 1 0,-1 0-1,1 0 1,0 0 0,-1 0-1,1 1 1,-1-1 0,1 0 0,-1 1-1,1-1 1,-1 1 0,0-1 0,0 1-1,0 0 1,0-1 0,0 1 0,0 0-1,0 0 1,0 0 0,-1 0-1,1 0 1,-1-1 0,0 1 0,1 0-1,-1 0 1,0 0 0,0 0 0,0 0-1,0 0 1,-1 0 0,1 0-1,0 0 1,-1 0 0,0 0 0,1 0-1,-2 1 2,-2 1-7,-1 0-1,0-1 0,0 0 1,0 0-1,0 0 0,0 0 1,-1-1-1,1 0 0,-1 0 0,1-1 1,-1 1-1,0-1 0,0-1 1,0 1-1,1-1 0,-1 0 1,-3 0 7,8 0-1,-1-1 0,1 1 0,0-1 0,0 1 1,-1-1-1,1 0 0,0 0 0,0 1 0,0-1 1,0 0-1,0 0 0,0 0 0,0 0 0,0 0 1,0 0-1,0 0 0,1 0 0,-1-1 0,0 1 1,1 0-1,-1 0 0,1-1 0,-1 1 0,1 0 1,0-1-1,-1 1 0,1 0 0,0-1 0,0 1 0,0-1 1,0 1-1,0 0 0,0-1 0,1 1 0,-1 0 1,0-1-1,1 1 0,-1 0 0,1-1 0,-1 1 1,1 0-1,0 0 0,-1 0 0,1-1 0,0 1 1,0 0-1,0 0 0,0 0 0,0 0 0,0 0 1,0 1-1,0-1 0,1 0 1,2-2-9,1 0-1,0 0 1,0 0 0,0 1-1,0 0 1,1 0 0,-1 0-1,1 1 1,-1 0 0,1 0-1,-1 0 1,1 0 0,0 1-1,1 0 10,-5 0-2,-1 0-1,1 1 1,-1-1-1,1 0 1,-1 1-1,0-1 0,1 1 1,-1-1-1,1 1 1,-1 0-1,0 0 1,0-1-1,0 1 1,1 0-1,-1 0 1,0 0-1,0 0 1,0 0-1,0 1 0,0-1 1,-1 0-1,1 0 1,0 1-1,-1-1 1,1 0-1,0 1 1,-1-1-1,0 1 1,1-1-1,-1 0 1,0 1-1,0-1 0,1 1 1,-1-1-1,-1 2 3,2 1-3,-1 0 0,0 0 0,0-1 0,-1 1 0,1 0 0,-1 0 0,0-1 0,0 1 0,0 0 0,-1-1 0,1 1 0,-1-1 0,-1 3 3,0-2 4,0 0 0,0 0 0,0-1 0,0 1-1,-1-1 1,1 0 0,-1 0 0,0 0 0,0 0 0,0-1-1,-1 1 1,1-1 0,0 0 0,-1-1 0,1 1 0,-1-1-1,0 0 1,0 0 0,1 0 0,-1-1 0,0 1 0,0-1 0,0 0-1,1-1 1,-4 0-4,6-1 4,-1-1 0,1 1-1,0-1 1,0 0-1,0 0 1,0 0 0,0 0-1,1 0 1,-1 0 0,1 0-1,0-1 1,0 1 0,0-1-1,0 1 1,1 0 0,-1-1-1,1 1 1,0-1 0,0 1-1,0-1 1,1 1-1,-1-1 1,1 1 0,0-1-1,0 1 1,0-1 0,0 1-1,1 0 1,-1 0 0,2-2-4,0 1-68,0 0-1,0 0 1,0 0 0,1 1 0,0-1 0,-1 1 0,1 0 0,1 0 0,-1 0 0,0 0 0,1 1 0,-1 0-1,1 0 1,0 0 0,0 0 0,0 1 0,0 0 0,0 0 0,0 0 0,0 0 0,0 1 0,0 0 0,1 0 68,11 3-2490,-5 7-2032</inkml:trace>
  <inkml:trace contextRef="#ctx0" brushRef="#br0" timeOffset="78247.443">4031 2135 2689,'0'0'4306,"0"0"-3561,0 0-780,6 6 94,30 39-110,-36-44 76,0 1 0,0-1 1,0 0-1,0 1 0,0-1 0,-1 0 1,1 1-1,0-1 0,0 0 1,-1 1-1,1-1 0,-1 0 0,1 0 1,-1 0-1,0 1 0,0-1 0,1 0 1,-1 0-1,0 0 0,0 0 1,0 0-1,0 0 0,0 0 0,0-1 1,0 1-1,0 0 0,-1 0 0,1-1 1,0 1-1,0-1 0,-1 1 0,1-1 1,0 0-1,-1 1 0,1-1 1,0 0-1,-1 0 0,1 0 0,0 0 1,-1 0-1,1 0 0,0 0 0,-1 0 1,1-1-1,0 1 0,-1-1 0,1 1 1,0-1-1,0 1 0,-2-1-25,3 1 4,-1-1 7,-1 0 1,1 1-1,-1-1 0,1 0 0,-1 1 1,1-1-1,-1 0 0,1 0 0,0 0 1,-1 0-1,1-1 0,0 1 0,0 0 0,0 0 1,0-1-1,0 1 0,0-1 0,1 1 1,-1-1-1,0 1 0,1-1 0,-1 1 1,1-1-1,-1 0 0,1 1 0,0-1 1,0 0-1,0 1 0,0-1 0,0 0 1,0 1-1,0-1 0,0 0 0,1 1 0,-1-1 1,0 1-1,1-1 0,0 0 0,-1 1 1,1-1-1,0 1 0,0 0 0,0-1 1,0 1-1,0 0 0,0-1 0,1 0-11,4-1-5,1-1 0,-1 1 0,1 1 0,0-1 0,0 1-1,0 0 1,0 1 0,0-1 0,0 2 0,0-1 0,0 1-1,0 0 1,1 0 0,-1 1 0,2 0 5,-7 0-2,-1-1-1,0 1 1,0 0-1,0 0 1,0-1 0,0 1-1,0 0 1,-1 0-1,1 0 1,0 0 0,0 0-1,-1 1 1,1-1-1,-1 0 1,1 0 0,-1 0-1,1 0 1,-1 1-1,0-1 1,1 0 0,-1 0-1,0 1 1,0-1 0,0 0-1,0 1 1,0-1-1,0 0 1,0 0 0,-1 1-1,1-1 1,0 0-1,-1 0 1,1 1 0,-1-1-1,1 0 1,-1 0-1,0 0 1,1 0 0,-2 1 2,-6 7 13,0 0 1,-1 0 0,0-1 0,-1 0 0,0-1 0,0 0 0,-1 0 0,1-1-1,-1-1 1,-1 0-14,5-1 14,-1 0 0,1 0 1,-1-1-1,0-1 0,0 1 0,-1-1 0,1-1 0,0 1 0,0-1 0,-1-1 0,0 0-14,7-1 18,1 1 0,-1-1 0,1-1 0,-1 1 0,1 0 0,0 0 0,0 0 0,-1-1 0,1 1 0,0-1 0,0 1 0,0-1 0,1 1 0,-1-1 0,0 1 0,0-1 0,1 0 0,-1 0 0,1 1 0,0-1 0,-1 0 0,1 0 0,0 1 0,0-1 0,0 0 0,0 0 0,0 1 0,1-1 0,-1 0 0,0 0 0,1 1 0,0-1 0,-1 0 0,1 1 0,0-1 0,0 0-18,4-6 3,0 0-1,0 0 0,1 1 0,0 0 1,1 0-1,0 0 0,0 1 0,0 0 1,1 1-1,-1-1 0,1 1 0,1 1 1,3-2-3,-4 1 1,0 1 0,1 0 0,0 1 0,-1 0 0,1 0 0,1 1 0,-1 0-1,0 1 1,0 0 0,1 0 0,6 1-1,-15 0-69,0 0 0,0 0 0,0 0-1,1 1 1,-1-1 0,0 0-1,0 0 1,0 1 0,0-1 0,0 0-1,0 1 1,0-1 0,0 1-1,-1-1 1,1 1 0,0 0 0,0-1-1,0 1 1,0 0 0,-1 0-1,1-1 1,0 1 0,-1 0 0,1 0-1,-1 0 1,1 0 0,-1 0-1,1 0 1,-1 0 0,0 0 0,1 0-1,-1 0 1,0 0 69,2 19-3743</inkml:trace>
  <inkml:trace contextRef="#ctx0" brushRef="#br0" timeOffset="79301.329">3825 2932 8084,'0'0'864,"0"0"-106,-4-9-451,-16-27-190,20 35-73,0 0 0,0 0 1,-1 0-1,1 1 0,0-1 1,0 0-1,-1 0 0,1 0 0,-1 1 1,1-1-1,0 0 0,-1 0 0,1 1 1,-1-1-1,0 0 0,1 1 0,-1-1 1,1 0-1,-1 1 0,0-1 0,0 1 1,1-1-1,-1 1 0,0 0 1,0-1-1,0 1 0,1 0 0,-1-1 1,0 1-1,0 0 0,0 0 0,0 0 1,0 0-1,0 0 0,1 0 0,-1 0 1,0 0-1,0 0 0,0 0 0,0 1 1,0-1-1,1 0 0,-1 0 0,0 1 1,-1 0-45,-15 30 439,15-25-568,-3 8 105,1 0-1,1 0 1,0 1-1,0-1 0,1 1 1,1 0-1,1-1 1,0 1-1,2 12 25,-1-25 6,0 1 1,0-1-1,0 1 1,0-1-1,0 0 0,0 1 1,1-1-1,-1 0 1,1 0-1,-1 0 0,1 0 1,0 0-1,0-1 1,0 1-1,0 0 1,0-1-1,0 1 0,1-1 1,-1 0-1,0 0 1,1 0-1,-1 0 0,1 0 1,-1 0-1,1-1 1,-1 1-1,1-1 1,-1 0-1,1 0 0,0 0 1,-1 0-1,1 0 1,-1 0-1,1-1 0,0 1 1,-1-1-1,1 0 1,-1 0-1,0 0 0,1 0 1,-1 0-1,0 0 1,1-1-1,-1 1 1,0-1-1,0 0 0,0 0-6,7-3-4,0-1 0,-1 1-1,0-2 1,0 1-1,0-1 1,-1-1-1,0 1 1,0-1-1,-1 0 1,0-1-1,-1 0 1,1 1 0,-2-2-1,1 1 1,-1-1-1,-1 1 1,0-1-1,0 0 1,-1 0-1,0 0 1,-1 0 0,0-1-1,0 1 1,-2-6 4,1 13-11,-1-1 1,1 1-1,-1 0 1,0-1-1,0 1 1,0 0-1,0-1 1,-1 1-1,0 0 1,1 0-1,-1 0 1,0 0-1,0 1 0,-1-1 1,1 1-1,0-1 1,-1 1-1,0 0 1,1-1-1,-1 2 1,0-1-1,0 0 1,0 0-1,-1 1 1,1 0-1,0-1 1,0 1-1,-1 1 1,1-1-1,-1 0 1,1 1-1,0 0 1,-1-1-1,-2 2 11,3-2-6,0 0 0,0 1 0,-1 0 0,1 0 0,0 0-1,-1 0 1,1 1 0,0-1 0,-1 1 0,1 0 0,0-1 0,0 2-1,0-1 1,0 0 0,0 1 0,0-1 0,0 1 0,0 0 0,1 0-1,-1 0 1,1 0 0,-1 0 0,1 1 0,0-1 0,0 1 0,0-1-1,0 1 1,0 0 0,1 0 0,-2 3 6,1-1-11,0 1 1,1-1-1,-1 1 0,1-1 0,1 1 0,-1-1 1,1 1-1,0 0 0,0-1 0,0 1 1,1 0-1,0-1 0,0 1 0,0 0 1,1-1-1,0 0 0,0 1 0,0-1 0,1 0 1,0 0-1,0 0 0,0-1 0,0 1 1,1-1-1,0 1 0,0-1 0,3 3 11,90 49-11,-47-30 4,-49-26 5,1 1 0,0-1 0,0 1 0,0 0 0,0 0 1,-1 0-1,1 0 0,0 0 0,-1 0 0,1 1 0,-1-1 1,1 0-1,-1 1 0,0-1 0,0 1 0,1 0 0,-1-1 1,0 1-1,-1 0 0,1 0 0,0-1 0,0 1 0,-1 0 1,1 0-1,-1 0 0,1 0 0,-1 0 0,0 0 0,0 0 0,0 0 1,0 0-1,0 0 0,0 0 0,-1 0 0,1 0 0,-1 0 1,1 0-1,-1-1 0,0 1 0,0 0 0,0 0 0,0 0 1,0-1-1,0 1 0,0 0 2,-54 39-1334,13-24-3055,15-11-1280</inkml:trace>
  <inkml:trace contextRef="#ctx0" brushRef="#br0" timeOffset="80363.688">4540 1848 6003,'0'0'16,"0"0"149,0 0 454,4-2-360,-2 69 1603,42 129-579,-32-139-1051,-15-60 1831,-7-14-2049,0-1 0,1 0-1,2-1 1,-1 0 0,2 0 0,1-1 0,0 0 0,1 0 0,2 0 0,0 0 0,1 0 0,0-1 0,2 1-1,1-1-13,-3 14-26,0 0-1,0 0 0,1 0 1,0 0-1,1 0 0,0 0 1,0 0-1,0 0 0,1 0 1,0 0-1,0 0 0,0 0 1,1 1-1,0-1 0,1 1 1,0 0-1,-1 0 0,2 0 1,-1 1-1,1 0 0,0-1 1,0 1-1,0 1 0,1-1 1,-1 1-1,1 0 0,0 0 0,1 1 1,2-2 26,-5 3-10,0 1-1,0-1 1,0 1 0,0 0 0,0 0 0,0 0 0,0 0 0,0 1-1,0-1 1,0 1 0,0 0 0,1 0 0,-1 1 0,0-1-1,0 1 1,0 0 0,0 0 0,0 1 0,0-1 0,0 1 0,-1-1-1,1 1 1,0 1 0,-1-1 0,1 0 0,-1 1 0,0 0 0,0-1-1,0 1 1,0 1 0,-1-1 0,1 0 0,-1 1 0,0-1-1,0 1 1,2 3 10,-1 6-7,-1-1 0,-1 1-1,0 0 1,-1 0-1,0 0 1,0-1 0,-2 1-1,0 0 1,0 0-1,-1-1 1,0 0 0,-1 1-1,-2 0 8,-18 39 39,17-40-2,1 0 0,0 1 0,1 0 0,0 0 1,1 0-1,-2 11-37,6-22 3,-1-1 0,1 0 0,-1 1 0,1-1 0,0 1 0,0-1 0,0 1 0,0-1 0,0 0 0,0 1 0,0-1 0,0 1 0,1-1 1,-1 1-1,0-1 0,1 0 0,0 1 0,-1-1 0,1 0 0,0 1 0,-1-1 0,1 0 0,0 0 0,0 0 0,0 0 0,0 0 0,0 0 0,0 0 0,0 0 0,0 0 1,1 0-1,-1 0 0,0-1 0,1 1 0,-1-1 0,0 1 0,1-1 0,-1 1 0,0-1 0,1 0 0,0 1-3,20 3 159,-1 0-1,1-2 1,0 0 0,-1-1-1,1-2 1,1 0-159,16 0 83,254-12-835,-210 9-1406</inkml:trace>
  <inkml:trace contextRef="#ctx0" brushRef="#br0" timeOffset="88251.367">1954 4313 1905,'0'0'1446,"0"0"-598,0 0-442,0 0 319,0 0 36,0 0-278,0 0 69,-2 0 320,-6 0-287,6 0-279,2 0-95,0 0-43,28-11 2903,91-51-2505,37-20-441,-6-11-61,-107 72 48,-1-2 0,-2-2 0,20-16-112,169-107 126,-102 57-140,-85 56 12,-2-2 0,-1-2 0,-2-2 0,16-23 2,103-95 8,-58 68 24,-69 68-15,-1-2 0,-2-2 0,16-19-17,114-137 88,-131 145-95,1 1 1,2 1-1,2 2 0,14-12 7,146-177-61,-59 87 93,-45 19-21,94-107-9,-63 12-50,-101 183 38,2 1-1,0 0 0,2 2 1,21-23 10,24-32 21,112-125-64,-129 148 46,4 3-1,19-14-2,-59 58-5,22-24 182,-2-1 0,-1-1 0,19-32-177,106-121 318,-127 164-1153,-3 1-3575,-20 17 178</inkml:trace>
  <inkml:trace contextRef="#ctx0" brushRef="#br0" timeOffset="89935.671">4216 2157 2881,'0'0'1180,"0"0"-348,0 0 192,0 0-439,0 0 484,0 0 111,0-3-527,0-10-431,8 13-241,-6 4 23,0 0 0,0-1 0,0 1 0,0 0 0,-1 0 0,1 0 0,-1 0 0,0 1 0,0-1 0,-1 0-1,1 0 1,-1 1 0,0-1 0,0 0 0,-1 1 0,1-1 0,-1 0 0,0 0 0,0 1 0,0-1 0,0 0 0,-1 0 0,-1 2-4,0 0 17,0 0 0,-1-1 1,1 1-1,-1-1 0,0 0 1,0 0-1,-1 0 1,0-1-1,0 0 0,0 1 1,0-2-1,-1 1 0,1-1 1,-1 0-1,0 0 0,0 0 1,0-1-1,0 0 0,0 0 1,-1 0-1,1-1 0,-1 0 1,1 0-1,-1-1 0,1 0 1,-2 0-18,7-2 27,-1 1 1,1-1 0,-1 1 0,1-1 0,0 0 0,-1 0 0,1 0-1,0 0 1,0 0 0,1 0 0,-1 0 0,0 0 0,1 0 0,-1 0-1,1 0 1,0-1 0,-1 1 0,1 0 0,0 0 0,0 0-1,1 0 1,-1-1 0,0 1 0,1 0 0,-1 0 0,2-2-28,-2 3 4,2-5 0,0 0 1,0 0-1,1 0 0,0 1 0,0-1 1,0 1-1,1 0 0,-1 0 1,1 0-1,1 0 0,-1 1 0,1-1 1,0 1-1,0 1 0,0-1 1,0 0-1,0 1 0,1 0 0,0 1 1,-1-1-1,1 1 0,0 0 1,0 0-1,1 1 0,-1 0 0,0 0 1,0 0-1,1 1-4,-5-1 0,0 1-1,0 0 1,0 0 0,0-1-1,1 1 1,-1 0 0,0 1-1,0-1 1,0 0 0,0 1-1,0-1 1,1 1 0,-1 0-1,0-1 1,0 1 0,-1 0-1,1 0 1,0 1 0,0-1-1,0 0 1,-1 0 0,1 1-1,0-1 1,-1 1 0,0 0-1,1-1 1,-1 1 0,0 0-1,0 0 1,0 0 0,0 0-1,0 0 1,0 0 0,0 0-1,-1 0 1,1 0 0,-1 0-1,0 0 1,1 0 0,-1 1 0,0 3 3,0 0 0,0 0 1,-1 0-1,0 0 1,0 0-1,0 0 0,-1-1 1,1 1-1,-1 0 1,-1-1-1,1 1 0,-1-1 1,0 0-1,0 0 0,-1 0 1,1 0-1,-1 0 1,0-1-1,-1 0 0,1 1 1,-1-2-1,0 1 1,0 0-1,0-1 0,0 0 1,-4 1-4,2 0-18,0 0 0,0 0 0,0-1 1,-1 0-1,0-1 0,1 0 0,-1 0 0,0 0 1,0-1-1,0 0 0,0-1 0,-1 0 1,1 0-1,0-1 0,-2 0 18,7-1 6,0 0-1,0 0 1,0 0-1,1 0 1,-1-1 0,1 1-1,0-1 1,0 1 0,0-1-1,0 0 1,0 0 0,0 0-1,1 0 1,0 0-1,-1 0 1,1-1 0,0 1-1,1 0 1,-1-1 0,0 1-1,1 0 1,0-1-1,0 1 1,0-1 0,0 1-1,1 0 1,-1-1 0,1 1-1,0 0 1,0-1 0,0 1-1,0 0 1,0 0-1,1 0 1,0 0 0,0-1-6,5-6 27,1 1 0,0-1 0,0 2 0,1-1 0,0 1 0,1 1 1,-1-1-1,2 2 0,-1-1 0,1 2 0,-1-1 0,2 1 0,-1 1 0,0 0 1,1 1-1,0 0 0,0 1 0,3-1-27,43 0 320,-55 4-318,-1 0 1,0 0-1,1 0 0,-1 0 0,0 0 1,0 0-1,0 1 0,0-1 0,0 1 1,0-1-1,0 1 0,0 0 0,-1 0 0,1 0 1,-1 0-1,1 0 0,-1 0 0,0 0 1,0 0-1,0 0 0,0 1 0,0-1 1,0 0-1,-1 1 0,1-1 0,-1 1 1,0-1-1,1 1 0,-1-1 0,0 1 1,0-1-1,-1 0 0,1 1 0,-1-1 1,1 1-1,-1-1 0,0 1 0,1-1 1,-1 0-1,-1 0 0,1 1 0,0-1 1,0 0-1,-1 0-2,-4 9-23,0-1 0,-1 0 1,0 0-1,-1-1 0,0 0 1,0 0-1,-1-1 0,0 0 1,0 0-1,-1-1 0,0-1 1,-6 4 22,-33 6-238,47-16 236,1 1 0,0-1 0,-1 0 0,1 0-1,0 0 1,-1 0 0,1 0 0,0-1 0,-1 1 0,1 0 0,0-1-1,0 1 1,-1-1 0,1 1 0,0-1 0,0 1 0,0-1 0,0 0-1,-1 0 1,1 0 0,0 1 0,0-1 0,1 0 0,-1 0-1,0 0 1,0-1 0,0 1 0,1 0 0,-1 0 0,0 0 0,1 0-1,0-1 1,-1 1 0,1 0 0,-1-1 0,1 1 2,0-5-5,-1 0 1,1 1-1,0-1 0,1 0 1,-1 0-1,1 0 0,1 1 1,-1-1-1,1 1 1,0-1-1,0 1 0,0-1 1,1 1-1,-1 0 0,2 0 1,-1 0-1,0 1 1,1-1-1,0 1 0,0 0 1,0 0-1,0 0 0,1 0 1,0 1-1,0 0 1,0 0-1,0 0 0,0 1 1,0-1-1,5 0 5,37-3 29,-46 8-32,1-1 0,-1 1 1,0 0-1,0 0 0,1 0 0,-1 0 0,0 0 0,-1 0 0,1 0 0,0 0 0,-1 0 0,1 1 0,-1-1 0,1 0 0,-1 0 0,0 1 0,0-1 0,0 0 0,0 0 0,-1 0 0,1 1 0,-1-1 0,1 0 0,-1 0 0,0 1 3,0 0 0,1-1 0,-1 1 0,0-1 0,0 1 0,-1 0 0,1-1 0,0 0 1,-1 1-1,0-1 0,1 0 0,-1 0 0,0 0 0,0 0 0,0 0 0,0 0 0,0-1 0,-1 1 1,1-1-1,-1 1 0,1-1 0,-1 0 0,1 0 0,-1 0 0,1 0 0,-1-1 0,0 1 0,-1 0 0,3-3-12,0 1-1,0-1 1,0 1-1,1-1 0,-1 1 1,1-1-1,-1 1 0,1-1 1,0 1-1,-1-1 0,1 1 1,0-1-1,0 0 0,0 1 1,0-1-1,1 0 1,-1 1-1,0-1 0,1 1 1,-1-1-1,1 1 0,-1-1 1,1 1 12,1-1-168,0 0-1,0 0 1,0 0 0,0 0 0,1 1 0,-1-1 0,0 1 0,1 0 0,-1 0 0,1 0 0,0 0 0,-1 0 0,1 0 0,0 1-1,-1-1 1,1 1 0,0 0 0,2 0 168,15-1-3940</inkml:trace>
  <inkml:trace contextRef="#ctx0" brushRef="#br0" timeOffset="129560.974">1331 12 4386,'0'0'1321,"0"0"-321,0 0-544,0 0 307,0 0-144,0 0-69,0 0-361,0-2 113,0-6 111,0 7-218,0 1-208,0 9-214,-2 607 1702,-8-412-789,10 292-265,7-419-565,3 0 0,3-1 0,17 50 144,-9-38-2075,-9-38-975</inkml:trace>
  <inkml:trace contextRef="#ctx0" brushRef="#br0" timeOffset="131885.848">7408 5131 3426,'-10'-3'2558,"17"2"2532,785 6-2699,-628 6-2319,124 25-72,-202-23 461,0-4 1,52-2-462,-92-24 712,-42 15-749,23-5-3410,-16 4 227</inkml:trace>
  <inkml:trace contextRef="#ctx0" brushRef="#br0" timeOffset="153618.892">5881 615 7075,'0'0'1163,"0"0"-440,0 0-493,0 0-153,0 0 33,0 0 172,0 0 28,0 0 69,2-5 93,5-12-85,-6 13-190,-1 4-39,0 0-78,0 0 40,0 0-67,6 12-250,14 185 962,-8 44-383,-9-261-4707,2 2-1955</inkml:trace>
  <inkml:trace contextRef="#ctx0" brushRef="#br0" timeOffset="155159.838">6140 813 7700,'0'0'939,"0"0"-472,0 0-371,0 0 64,0 0 517,1-1-122,-1 1-552,0 0 1,0 1-1,0-1 0,0 0 0,0 1 0,0-1 0,0 0 0,1 0 1,-1 1-1,0-1 0,0 0 0,0 0 0,0 1 0,1-1 1,-1 0-1,0 0 0,0 1 0,0-1 0,1 0 0,-1 0 1,0 0-1,1 1 0,-1-1 0,0 0 0,0 0 0,1 0 1,-1 0-1,0 0 0,1 0 0,-1 0 0,0 1 0,0-1 1,1 0-1,-1 0 0,0 0 0,1 0 0,-1 0 0,0-1 1,1 1-1,-1 0 0,0 0 0,1 0 0,-1 0 0,0 0 0,0 0 1,1 0-1,-1 0 0,0-1 0,0 1 0,1 0 0,-1 0 1,0 0-1,0-1 0,1 1 0,-1 0 0,0 0 0,0-1 1,0 1-1,0 0 0,1-1-3,6 32 26,-3 154 116,6-201 1176,-9 14-1305,8-25 89,2 0 0,1 0 0,1 1 0,13-19-102,-25 45 18,0 0 0,0 0 0,-1 0 0,1 0 1,0 0-1,0 0 0,-1 0 0,1 0 0,0 0 0,-1 1 0,1-1 0,0 0 0,0 0 0,-1 1 0,1-1 1,-1 0-1,1 1 0,0-1 0,-1 1 0,1-1 0,-1 1 0,1-1 0,-1 1 0,1-1 0,-1 1 0,1 0 1,-1-1-1,0 1 0,1 0 0,-1-1 0,0 1 0,0 0 0,1-1 0,-1 1 0,0 0 0,0 0 0,0-1 1,0 1-1,0 0 0,0-1 0,0 1 0,0 0-18,2 3 110,4 10-435,43 72 945,-14-56-2192,10-23-3936,-29-11 493</inkml:trace>
  <inkml:trace contextRef="#ctx0" brushRef="#br0" timeOffset="155784.248">6517 820 4594,'0'0'4522,"0"0"-3057,0 0-1182,0 0 306,0 0-39,0-5-51,0-4-306,-1 3 4,-6 21-139,0-1-65,1 1 0,0 0 0,1 0 1,1 0-1,0 0 0,1 1 0,1-1 0,1 1 1,0 3 6,1-18 0,0 0 1,0 0 0,0 0 0,0-1 0,1 1 0,-1 0 0,0 0 0,1 0-1,-1 0 1,0 0 0,1-1 0,-1 1 0,1 0 0,-1 0 0,1-1 0,0 1-1,-1 0 1,1-1 0,0 1 0,-1 0 0,1-1 0,0 1 0,0-1 0,0 1-1,0-1 1,-1 0 0,1 1 0,0-1 0,0 0 0,0 0 0,0 0 0,0 1-1,0-1 1,0 0 0,0 0 0,0 0 0,-1 0 0,1-1 0,0 1 0,1 0-1,39-11 135,-25 3-164,-1-2-1,0 0 0,0 0 1,-1-1-1,-1-1 0,0 0 1,0-1-1,5-9 30,1-16 435,-27 54-518,6-13 78,0 0 1,0 0-1,0 0 0,1 1 0,0-1 0,-1 1 1,1-1-1,1 1 0,-1-1 0,0 1 1,1-1-1,0 1 0,0 0 0,0-1 1,0 1-1,0 0 0,1-1 0,-1 1 1,1-1-1,0 1 0,0-1 0,1 1 1,-1-1-1,1 0 0,0 0 0,-1 1 1,1-1-1,1 0 0,-1-1 0,0 1 1,1 0-1,-1-1 0,1 1 0,0-1 0,0 0 1,0 0-1,3 1 5,-2-1-7,0 0 0,0-1-1,0 1 1,1-1 0,-1-1 0,1 1 0,-1 0 0,0-1 0,1 0-1,-1 0 1,1-1 0,-1 1 0,1-1 0,-1 0 0,0 0-1,1 0 1,-1-1 0,0 1 0,0-1 0,0 0 0,0 0-1,0-1 1,0 1 0,-1-1 0,1 0 0,-1 1 0,0-2 0,0 1-1,0 0 1,0-1 0,0 1 0,-1-1 0,0 0 0,1 0-1,-1 0 1,-1 0 0,1 0 0,-1 0 0,1-1 0,-1 1-1,0-2 8,-1 3-2,1 0 0,-1 0 0,0 0 0,0 0 0,0 1 0,0-1 0,0 0 0,-1 0 0,1 0-1,-1 0 1,0 1 0,0-1 0,0 0 0,0 1 0,0-1 0,0 1 0,-1-1 0,1 1-1,-1-1 1,0 1 0,0 0 0,0 0 0,0 0 0,0 0 0,0 0 0,0 1 0,-1-1 0,1 1-1,-1-1 1,1 1 0,-1 0 0,0 0 0,1 0 0,-1 0 0,0 0 0,0 1 0,1-1-1,-1 1 3,1-1-27,0 0-1,0 1 1,0-1 0,0 1-1,-1-1 1,1 1-1,0 0 1,0 0-1,0 0 1,0 0-1,0 0 1,0 1-1,0-1 1,0 0-1,0 1 1,0 0-1,0-1 1,0 1-1,0 0 1,0 0-1,0 0 1,0 0-1,1 0 1,-1 1-1,0-1 1,1 1-1,-1-1 1,1 1-1,0-1 1,-1 1-1,1 0 1,0-1-1,0 1 1,0 0-1,0 0 1,0 0-1,1 0 1,-1 0 0,0 0-1,1 0 1,0 0-1,-1 0 1,1 0 27,0 1-166,0 0 0,0 0-1,1 0 1,-1 0 0,1-1 0,-1 1 0,1 0 0,0 0 0,0-1 0,0 1 0,0 0 0,1-1 0,-1 1 0,1-1 0,-1 0 0,1 0 0,0 1 0,0-1 0,0 0 0,0 0 0,0-1 0,1 1 0,-1 0 0,0-1 0,1 1 0,0-1 0,-1 0 0,1 0 0,0 0 0,-1 0 166,26 9-3981</inkml:trace>
  <inkml:trace contextRef="#ctx0" brushRef="#br0" timeOffset="156458.59">6975 864 10805,'0'0'848,"0"0"-125,0 0-277,0 0-158,0 0-157,2-2-91,-2 1-43,1 0 1,-1 1-1,1-1 1,-1 0 0,1 1-1,0-1 1,0 1-1,-1-1 1,1 1-1,0-1 1,0 1 0,-1 0-1,1-1 1,0 1-1,0 0 1,0-1 0,0 1-1,0 0 1,-1 0-1,1 0 1,0 0-1,0 0 1,0 0 0,0 0-1,0 0 1,0 0-1,0 0 1,-1 1-1,1-1 1,0 0 0,0 0-1,0 1 1,-1-1-1,1 1 1,0-1-1,0 1 1,-1-1 0,1 1-1,0-1 1,-1 1-1,1 0 1,0-1-1,-1 1 1,1 0 2,2 4-8,0-1-1,0 1 1,-1 0-1,1 0 1,-1 1-1,0-1 1,-1 0-1,1 1 1,-1-1 0,0 1-1,0-1 1,-1 1-1,1 0 1,-1-1-1,-1 1 1,1 0-1,-1-1 1,0 3 8,-4 6-120,2-17-86,5-5 150,1 1 0,0 0-1,0 0 1,0 0 0,1 0-1,0 1 1,1-1-1,-1 1 1,1 0 0,1 1-1,-1-1 1,1 1 0,0 0-1,0 0 1,3-1 56,37-13-118,-46 19 113,1 1 0,0 0 0,0 0 0,0 0-1,0 0 1,-1-1 0,1 1 0,0 0 0,-1 0 0,1 0-1,-1 0 1,1 1 0,-1-1 0,1 0 0,-1 0-1,0 0 1,0 0 0,1 0 0,-1 1 0,0-1-1,0 0 1,0 0 0,0 0 0,-1 0 0,1 1 0,0-1-1,0 0 1,-1 0 5,1 3 1,-5 103-561,43-160-30,-30 42 591,0 0 0,0 0 0,1 1 0,1 0 0,0 1 0,0 0 0,1 0 0,0 1-1,4-2 0,-14 10 3,0 0 0,0 0 0,0-1-1,0 1 1,0 0 0,-1 0-1,1 0 1,0 0 0,0 0-1,0 1 1,0-1 0,0 0-1,-1 0 1,1 0 0,0 1-1,0-1 1,0 1 0,-1-1-1,1 0 1,0 1 0,0-1 0,-1 1-1,1 0 1,-1-1 0,1 1-1,0-1 1,-1 1 0,1 0-1,-1 0 1,1-1 0,-1 1-1,0 0 1,1 0 0,-1 0-1,0-1 1,1 1 0,-1 0-1,0 0 1,0 0 0,0 0 0,0-1-1,0 1 1,0 0 0,0 0-1,0 0 1,0 0 0,0 0-1,0 0 1,-1-1 0,1 1-1,0 0 1,-1 0 0,1 0-1,0-1 1,-1 1 0,1 0-1,-1-1 1,0 1-3,1 8 10,0 4-9,-1-11 0,0 1-1,1 0 0,-1-1 0,1 1 0,0 0 1,0-1-1,0 1 0,0 0 0,0-1 1,1 1-1,-1 0 0,1-1 0,-1 1 1,1 0-1,0-1 0,0 1 0,1-1 1,-1 0-1,0 1 0,1-1 0,-1 0 0,1 0 1,0 0-1,0 0 0,0 0 0,0 0 1,0 0-1,2 1 0,2-2-266,0 0-1,0-1 1,0 1 0,1-1 0,-1 0-1,0-1 1,0 1 0,0-1 0,0 0-1,5-2 267,17-9-6613</inkml:trace>
  <inkml:trace contextRef="#ctx0" brushRef="#br0" timeOffset="156878.411">7492 916 1953,'0'0'5397,"0"0"-4260,0 0-1025,9-3-96,48-15-19,-54 15 66,-1 1 0,1-1-1,0 0 1,-1 0 0,1 0 0,-1 0 0,0 0-1,0 0 1,-1 0 0,1-1 0,0 1 0,-1-1-1,0 0 1,0 1 0,0-1 0,0 0 0,-1 1-1,1-1 1,-1 0 0,0 0 0,0 0-1,-1 1 1,1-1 0,-1 0 0,0 0 0,0-1-63,0 3 60,1 1 0,-1 0 0,1-1 0,-1 1 0,1 0 0,-1 0 0,0-1 0,0 1 0,1 0 0,-1 0 0,0 0 0,0 0 0,0 0 0,0 0 1,0 1-1,-1-1 0,1 0 0,0 0 0,0 1 0,-1-1 0,1 1 0,0-1 0,0 1 0,-1-1 0,1 1 0,-1 0 0,1 0 0,0 0 0,-1 0 0,1 0 0,0 0 0,-1 0 1,1 0-1,-1 0 0,1 1 0,0-1 0,-1 0 0,1 1 0,0-1 0,0 1 0,-1 0 0,1-1 0,0 1 0,0 0 0,0 0 0,0 0 0,0 0-60,-4 4 23,2 1-1,-1-1 0,0 1 1,1 0-1,0 0 0,1 1 1,-1-1-1,1 0 0,1 1 1,-1 0-1,1-1 0,0 1 1,0 0-1,1-1 0,0 1 1,0 3-23,0-8 10,1 1 1,-1-1 0,1 1-1,-1-1 1,1 1 0,0-1-1,-1 1 1,1-1 0,1 0-1,-1 0 1,0 1 0,0-1-1,1 0 1,-1 0 0,1 0-1,0-1 1,0 1 0,0 0-1,-1 0 1,2-1 0,-1 0-1,0 1 1,0-1-1,0 0 1,0 0 0,1 0-1,-1 0 1,1 0 0,1 0-11,76 10 216,-57-9-711,1-2 0,0-1 0,0-1 0,0-1 0,13-3 495,3-7-4272</inkml:trace>
  <inkml:trace contextRef="#ctx0" brushRef="#br0" timeOffset="158088.539">8221 719 6771,'0'0'1953,"0"0"-558,0 0-733,0-9 26,0-42 713,-5 39-110,0 18-1542,-5 14 219,1 0 0,1 1 0,1 0 0,1 0 0,1 0 0,1 1 0,1-1 0,0 10 32,2-29 0,0 1-6,0 0 0,0 1 0,1-1 0,-1 0 0,1 0 0,-1 0 1,1 1-1,0-1 0,0 0 0,1 0 0,-1 0 0,0 1 0,1-1 0,0 0 0,0 0 1,0 0-1,0 0 0,1 0 0,-1 0 0,1-1 0,-1 1 0,1 0 0,0-1 0,0 1 1,0-1-1,1 1 0,-1-1 0,0 0 0,1 0 0,-1 0 0,1 0 0,0-1 1,2 2 4,3-3-15,0 0-1,-1 0 1,1-1-1,0 0 1,0-1-1,-1 1 0,1-1 1,-1-1-1,1 1 1,-1-1-1,0-1 1,0 1-1,-1-1 0,1-1 1,-1 1-1,0-1 1,0 0-1,0 0 0,0-1 1,-1 1-1,0-1 1,0-1-1,-1 1 1,0-1-1,0 1 0,0-1 1,-1 0-1,1-3 17,0-22 198,-4 31-166,0 9-302,0 0 202,0-4 59,-1 0 0,1 0 0,0 0 0,0 0 0,0-1 0,1 1 0,-1 0 0,1 0 0,0 0 0,0-1 0,0 1 0,1 0 1,-1-1-1,1 1 0,0-1 0,0 1 0,0-1 0,0 0 0,1 0 0,-1 0 0,4 2 9,-2-2-25,-1 0 0,1-1 0,0 0 1,0 0-1,0 0 0,0 0 0,1-1 0,-1 0 0,0 0 0,1 0 0,-1 0 0,1 0 0,-1-1 1,1 0-1,1 0 25,-4 0 5,0-1 0,-1 1 0,1 0 0,0-1 0,0 1 0,-1-1 0,1 0 0,-1 0 1,1 1-1,-1-1 0,1 0 0,-1 0 0,1-1 0,-1 1 0,0 0 0,0 0 0,1-1 0,-1 1 1,0 0-1,0-1 0,0 1 0,-1-1 0,1 1 0,0-1 0,0 0 0,-1 1 0,1-1 0,-1 0 0,0 0 1,1 1-1,-1-1 0,0 0 0,0 0 0,0 1 0,0-2-5,-10-63 155,8 61-168,0 0 0,0-1 0,-1 1 1,0 0-1,0 0 0,-1 0 0,1 1 0,-1-1 0,0 1 0,0 0 0,0 0 1,-1 0-1,1 1 0,-1 0 0,0-1 0,0 2 0,0-1 0,-1 1 0,1-1 1,-1 1-1,1 1 0,-1-1 0,-2 1 13,7 2-235,-1 0 1,0 0-1,1 1 0,-1-1 1,1 0-1,-1 1 0,1 0 0,0-1 1,0 1-1,-1 0 0,1 0 1,0-1-1,1 1 0,-1 0 1,0 0-1,1 0 0,-1 0 1,1 0-1,-1 0 0,1 0 1,0 1-1,0-1 0,0 0 0,0 0 1,0 0-1,0 0 0,1 0 1,-1 0-1,1 0 0,-1 0 1,1 1 234,4 12-2223</inkml:trace>
  <inkml:trace contextRef="#ctx0" brushRef="#br0" timeOffset="158869.515">8585 709 8788,'0'0'1313,"0"0"-462,0 0 48,0 0-118,0-4-359,1-8-450,1 24-125,0 28 27,-2-13 119,-1-20 3,1 0 0,0 0 1,0 1-1,0-1 0,1 0 1,0 0-1,1 1 0,0-1 1,0 0-1,0-1 0,2 5 4,-3-11 2,0 1 0,0 0-1,0-1 1,0 1 0,1-1 0,-1 1-1,0-1 1,0 1 0,0-1 0,1 0-1,-1 0 1,0 1 0,0-1 0,1 0-1,-1 0 1,0 0 0,0 0 0,0-1-1,1 1 1,-1 0 0,0 0 0,0-1-1,1 1 1,-1-1 0,0 1 0,0-1-1,0 0 1,0 1 0,0-1 0,0 0-1,0 1 1,0-1 0,0 0 0,0 0-1,0-1 0,9-8-9,-1-1 0,-1 1 1,1-2-1,-2 1 1,0-1-1,0-1 1,-1 1-1,0-1 1,-1 0-1,-1 0 1,3-13 7,-7 24 10,3-4-376,-3 20 268,-1-7 96,1-5 1,-1 1 0,1 0 0,-1 0 0,1-1 0,0 1-1,0 0 1,0-1 0,0 1 0,1 0 0,-1 0 0,1-1-1,-1 1 1,1 0 0,0-1 0,0 1 0,0-1 0,1 1 0,-1-1-1,1 0 1,-1 0 0,1 1 0,0-1 0,-1 0 0,1 0-1,0 0 1,0-1 0,1 1 0,-1 0 0,0-1 0,0 0 0,1 1-1,-1-1 1,3 0 1,-3 1-15,1-1 0,0-1 0,0 1 0,0 0 0,0-1 0,0 1 0,0-1 0,0 0 0,0 0 0,0 0 0,0-1-1,0 1 1,0-1 0,0 1 0,0-1 0,-1 0 0,1 0 0,0 0 0,0 0 0,-1-1 0,1 1 0,0-1 0,-1 0 0,0 0 0,1 0 0,-1 0-1,0 0 1,0 0 0,0 0 0,0-1 0,-1 1 0,1-1 0,-1 1 0,2-3 15,-1-3-9,0 1 0,-1 0 1,0-1-1,0 1 0,-1 0 0,0-1 0,0 1 1,0-1-1,-1 1 0,-1-6 9,2 13-3,0-1 0,0 0 0,0 1 1,0-1-1,0 0 0,0 1 0,0-1 0,0 1 1,0-1-1,0 0 0,0 1 0,-1-1 0,1 0 0,0 1 1,0-1-1,-1 1 0,1-1 0,0 1 0,-1-1 0,1 1 1,0-1-1,-1 1 0,1-1 0,-1 1 0,1-1 0,-1 1 1,1-1-1,-1 1 0,1 0 0,-1-1 0,0 1 0,1 0 1,-1 0-1,1 0 0,-1-1 0,0 1 0,1 0 0,-1 0 1,1 0-1,-1 0 0,0 0 0,1 0 0,-1 0 0,0 0 1,1 0-1,-1 0 0,0 0 0,1 1 0,-1-1 0,1 0 1,-1 0-1,0 1 0,1-1 0,-1 0 0,1 1 0,-1-1 1,1 0-1,-1 1 0,1-1 0,-1 1 0,1-1 1,0 1-1,-1-1 0,1 1 0,0-1 0,-1 1 3,-4 97-240,4-91 239,1 0 0,0-1 0,0 1-1,0 0 1,1-1 0,0 1 0,0 0 0,1-1-1,0 1 1,0-1 0,0 0 0,1 0 0,0 0 0,0 0-1,1 0 1,0 0 0,0-1 0,2 3 1,-1-4-156,-9-4-1310,-4-1-471,2 0-206,2-2-1114</inkml:trace>
  <inkml:trace contextRef="#ctx0" brushRef="#br0" timeOffset="159819.1">8986 712 7251,'0'0'2361,"0"0"-1053,0 0-583,0 0-447,0 0-233,1-1-66,1 2 17,0 1 0,-1-1 0,1 0 0,-1 1 0,1 0 0,-1-1 0,0 1 0,1 0 1,-1-1-1,0 1 0,0 0 0,0 0 0,-1 0 0,1 0 0,0 0 0,-1 0 0,1 0 0,-1 0 0,1 0 1,-1 0-1,0 1 0,0-1 0,0 0 0,0 0 0,-1 1 4,2 3-4,17 48-12,-17-53 22,0-1 0,0 0-1,0 0 1,0 0 0,0 0-1,0 0 1,0 0 0,0 0-1,0 0 1,0 0 0,-1 0-1,1 0 1,0-1 0,0 1-1,0 0 1,0-1-1,0 1 1,0 0 0,-1-1-1,1 1 1,0-1 0,0 0-1,-1 1 1,1-1 0,0 0-1,-1 1 1,1-1 0,-1 0-1,1 1 1,-1-1 0,1 0-1,-1 0 1,0 0-1,1 0-4,52-91-639,-53 91 645,0 1 1,1 0 0,-1 0-1,0 0 1,1 0 0,-1 0-1,0 0 1,1 0-1,-1 0 1,0 0 0,1 0-1,-1 0 1,0 0-1,1 0 1,-1 0 0,0 0-1,1 0 1,-1 0 0,0 0-1,0 0 1,1 1-1,-1-1 1,0 0 0,1 0-1,-1 0 1,0 1-1,0-1 1,1 0 0,-1 0-1,0 0 1,0 1 0,0-1-1,1 0 1,-1 1-1,0-1 1,0 0 0,0 0-1,0 1 1,0-1-1,1 0 1,-1 1 0,0-1-1,0 0 1,0 1 0,0-1-1,0 0 1,0 1-1,0-1 1,0 0 0,0 1-1,0-1 1,0 0-1,-1 1 1,1-1 0,0 0-1,0 1 1,0-1-8,0 1 75,5 23-107,-5-19 32,0-1 0,0 0 0,1 1 0,0-1 0,0 0-1,0 0 1,0 0 0,1 1 0,0-2 0,0 1 0,0 0 0,0 0-1,0 0 1,1-1 0,0 0 0,-1 1 0,3 0 0,-2-3-28,-1-1 1,1 0 0,0 0-1,0 0 1,-1 0 0,1-1-1,0 1 1,-1-1 0,1 0-1,-1 1 1,1-1 0,-1 0-1,1-1 1,-1 1 0,0 0-1,1-1 1,-1 1-1,0-1 1,0 0 0,0 1-1,0-1 1,0 0 0,0 0-1,-1-1 1,1 1 0,-1 0-1,0-1 1,1 1 0,-1 0-1,0-1 1,0 1 0,0-3 27,0 4-24,33-66-104,-34 67 134,1-1 1,-1 1 0,0 0-1,0 0 1,1 0 0,-1 0-1,0 0 1,1 0 0,-1 0 0,0 0-1,1 0 1,-1 0 0,0 0-1,1 0 1,-1 0 0,0 0-1,1 0 1,-1 0 0,0 0 0,0 0-1,1 0 1,-1 0 0,0 0-1,1 1 1,-1-1 0,0 0-1,0 0 1,1 0 0,-1 0-1,0 1 1,0-1 0,1 0 0,-1 0-1,0 1 1,0-1 0,0 0-1,0 0 1,1 1 0,-1-1-1,0 0 1,0 1 0,0-1-1,0 0 1,0 1 0,0-1 0,0 0-1,0 1 1,0-1 0,0 0-1,0 1 1,0-1 0,0 0-1,0 0 1,0 1 0,0-1-7,29 80-88,-29-79 90,1-1 0,-1 1 0,0-1-1,1 1 1,-1-1 0,1 1 0,-1-1 0,0 0 0,1 1 0,-1-1 0,1 1 0,0-1 0,-1 0 0,1 0 0,-1 1 0,1-1 0,-1 0 0,1 0 0,0 1-1,-1-1 1,1 0 0,0 0 0,-1 0 0,1 0 0,-1 0 0,1 0 0,0 0 0,-1 0 0,1 0 0,0-1 0,-1 1 0,1 0 0,-1 0 0,1 0-1,0-1 1,-1 1 0,1 0 0,-1-1 0,1 1 0,-1 0 0,1-1 0,-1 1 0,1-1 0,-1 1 0,0-1 0,1 1 0,-1-1 0,1 0-2,18-25-48,-14 17 6,-5 7 43,0 1 1,0 0 0,1-1 0,-1 1 0,0-1-1,1 1 1,-1 0 0,1-1 0,0 1 0,-1 0-1,1 0 1,0-1 0,0 1 0,0 0 0,0 0-1,0 0 1,0 0 0,0 0 0,0 0 0,0 0-1,0 1 1,1-1 0,-1 0 0,0 1 0,1-1-1,-1 1 1,0-1 0,1 1 0,-1-1 0,1 1-1,-1 0 1,0 0 0,1 0 0,-1 0-1,1 0 1,-1 0 0,1 0 0,-1 0 0,1 1-1,-1-1-1,51 70-3070,-51-70 3041,-1 0-1,1 1 1,0-1 0,-1 0 0,1 1 0,0-1-1,-1 0 1,1 0 0,0 0 0,-1 0 0,1 1-1,0-1 1,-1 0 0,1 0 0,0 0 0,-1 0-1,1-1 1,0 1 0,-1 0 0,1 0 0,0 0-1,-1 0 1,1-1 0,0 1 0,-1 0 0,1-1-1,0 1 1,-1 0 0,1-1 0,-1 1 0,1-1-1,-1 1 1,1-1 0,-1 1 0,1-1 0,-1 1 0,0-1-1,1 1 1,-1-1 0,0 0 0,1 1 0,-1-1-1,0 0 1,0 1 0,0-1 0,1 0 29,7-36 1799,-7 31-825,-1 6-905,0 1 0,0-1 0,0 0 0,0 0 0,0 0 0,0 1 0,1-1 0,-1 0 0,0 0 0,0 0 1,0 0-1,0 1 0,1-1 0,-1 0 0,0 0 0,0 0 0,0 0 0,0 0 0,1 1 0,-1-1 0,0 0 0,0 0 0,0 0 0,1 0 1,-1 0-1,0 0 0,0 0 0,1 0 0,-1 0 0,0 0 0,0 0 0,0 0 0,1 0 0,-1 0 0,0 0 0,0 0 0,1 0 0,-1 0 1,0-1-1,0 1 0,0 0 0,1 0 0,-1 0 0,0 0-69,6 27-350,-2 121 219,-10 51-125,7-200 219,-1 1 0,0 0 0,0 0 1,0 0-1,0-1 0,0 1 0,1 0 0,-1 0 0,0 0 0,0 0 0,0-1 1,1 1-1,-1 0 0,0 0 0,0 0 0,0 0 0,1 0 0,-1 0 1,0 0-1,0 0 0,1 0 0,-1 0 0,0 0 0,0 0 0,1 0 0,-1 0 1,0 0-1,0 0 0,1 0 0,-1 0 0,0 0 0,0 0 0,1 0 0,-1 0 1,0 0-1,0 0 0,0 1 0,1-1 0,-1 0 37,12-104-8361,-12 56 7176</inkml:trace>
  <inkml:trace contextRef="#ctx0" brushRef="#br0" timeOffset="160067.865">9444 582 7876,'0'0'2278,"0"0"-1587,0 0-451,0 0 22,12-4 421,39-9-147,-48 13-522,0 0 0,0 0 0,1 1 0,-1 0 0,0-1 0,0 1 0,0 0 0,0 0 0,0 1 0,0-1 0,0 1 0,0-1 0,0 1 0,-1 0 0,1 0 0,-1 0 0,1 0 0,-1 1 0,0-1 0,0 1 0,0-1 0,0 1 0,0 0 0,0 2-14,2 1-78,-1 1 1,-1 0 0,1 0-1,-1 0 1,0 0-1,-1 0 1,0 0-1,0 0 1,0 0-1,-1 1 1,0-1-1,-1 0 1,0 0 0,0 1-1,0-1 1,-1 0-1,0 0 1,0 0-1,-1 0 1,1-1-1,-2 1 1,1-1-1,-1 1 1,0-1 0,0 0-1,-1-1 1,1 1-1,-1-1 1,-1 0-1,1 0 1,-6 4 77,10-9-82,1 1 1,0-1-1,-1 1 0,1-1 1,0 1-1,-1-1 1,1 0-1,-1 1 0,1-1 1,-1 1-1,1-1 0,-1 0 1,1 1-1,-1-1 1,1 0-1,-1 0 0,1 1 1,-1-1-1,1 0 1,-1 0-1,0 0 0,1 0 1,-1 0-1,1 0 1,-1 0-1,0 0 0,1 0 1,-1 0-1,1 0 1,-1 0-1,0 0 0,1 0 1,-1-1-1,1 1 0,-1 0 1,1 0-1,-1-1 1,1 1-1,-1 0 82,1-12-4597</inkml:trace>
  <inkml:trace contextRef="#ctx0" brushRef="#br0" timeOffset="160628.254">9750 295 8884,'0'0'320,"0"0"64,0 0 1,0 0-113,0 1-206,20 120 548,-16 187 370,-4-307-967,0 0-1,0 0 0,0 0 0,0 0 0,0 0 0,0 0 0,0 0 1,0 0-1,0-1 0,1 1 0,-1 0 0,0 0 0,0 0 0,1 0 0,-1 0 1,1-1-1,-1 1 0,1 0 0,-1 0 0,1-1 0,-1 1 0,1 0 1,0 0-1,-1-1 0,1 1 0,0-1 0,-1 1 0,1-1 0,0 1 0,0-1 1,0 1-1,0-1 0,-1 0 0,1 0 0,0 1 0,0-1 0,0 0 1,0 0-1,0 0 0,0 0 0,0 0 0,0 0 0,0 0 0,-1 0 0,1 0 1,0 0-1,0-1 0,0 1 0,0 0 0,0-1 0,0 1 0,-1 0 1,1-1-1,0 1 0,0-1 0,-1 0 0,1 1 0,0-1 0,-1 1 1,1-1-1,0 0 0,-1 0 0,1 0-16,11-8 28,-9 6-74,-1 1 0,1-1 0,0 1 0,-1 0 0,1 0 1,0 0-1,0 0 0,1 0 0,-1 1 0,0 0 0,1-1 0,-1 1 1,0 1-1,1-1 0,0 0 0,-1 1 0,1 0 0,2-1 46,-5 3-31,1-1 0,-1 0-1,1 1 1,-1-1 0,1 1 0,-1 0 0,0-1-1,0 1 1,0 0 0,0 0 0,0-1-1,0 1 1,0 0 0,-1 0 0,1 0-1,-1 0 1,1 0 0,-1 0 0,0 0-1,0 2 32,2 4-55,-2-7 52,0 0 1,0 0 0,0 0 0,0 0-1,0 1 1,0-1 0,0 0 0,0 0 0,1 1 0,-1-1 0,0 0 0,1 0 0,-1 0 0,1 0 0,-1 0 0,1 1-1,0-1 1,-1 0 0,1 0 0,0 0 0,0-1 0,0 1 0,0 0 0,0 0 0,0 0 0,0-1 0,0 1-1,0 0 1,0-1 0,0 1 0,0-1 0,0 1 0,1-1 0,-1 0 0,0 1 0,0-1 0,0 0 0,1 0 0,-1 0-1,0 0 1,0 0 0,1 0 0,-1 0 2,1-2-153,0 0 0,0 0 0,0 0 0,-1-1 0,1 1 0,-1 0-1,1-1 1,-1 1 0,0 0 0,0-1 0,0 0 0,0 1 0,-1-1 0,1 1 0,-1-1-1,1 0 1,-1 0 0,0 1 153,3-27-3385,-3-3-70</inkml:trace>
  <inkml:trace contextRef="#ctx0" brushRef="#br0" timeOffset="160902.049">9911 489 6643,'0'0'2065,"0"0"-576,0 0-913,0 0-128,0 0 16,0 0-464,-9-18-64,16 26 16,1 4-48,-1 4 96,0 1-112,-4 3-688,-2-2-577,-1-2-1968,2-2-1698</inkml:trace>
  <inkml:trace contextRef="#ctx0" brushRef="#br0" timeOffset="161133.525">10000 626 4066,'0'0'5584,"0"0"-4008,0 0-663,0 0-155,0 3-417,0 21-447,-1-16 100,0-1 0,1 0 1,0 0-1,0 0 0,1 0 0,0 0 0,0 1 0,1-1 0,0-1 0,0 1 0,1 2 6,-3-9-8,1 1 1,-1 0-1,0 0 0,1-1 0,-1 1 0,1 0 0,-1-1 0,1 1 0,0-1 0,-1 1 0,1-1 1,0 1-1,-1-1 0,1 1 0,0-1 0,-1 1 0,1-1 0,0 0 0,0 0 0,-1 1 0,1-1 1,0 0-1,0 0 0,0 0 0,0 0 0,-1 0 0,1 0 0,0 0 0,0 0 0,0 0 0,-1 0 1,1 0-1,0-1 0,0 1 0,0 0 0,-1 0 0,1-1 0,0 1 0,-1-1 0,1 1 1,0-1-1,-1 1 0,1-1 0,0 1 0,-1-1 0,1 1 0,-1-1 0,1 0 8,23-33-66,-12-32-247,-12 65 299,0-1 0,0 0 0,0 1 0,0-1 0,0 0 0,0 1 1,-1-1-1,1 0 0,-1 1 0,1-1 0,-1 1 0,0-1 0,1 1 0,-1-1 0,0 1 0,0 0 1,0-1-1,0 1 0,0 0 0,0-1 0,0 1 0,-1 0 0,1 0 0,0 0 0,-1 0 1,1 1-1,-1-1 0,1 0 0,-1 0 0,1 1 0,-1-1 0,0 1 0,1-1 0,-1 1 1,1 0-1,-1 0 0,-1 0 14,1 1-93,-1 0-1,1 1 1,0-1 0,0 1 0,0-1 0,0 1-1,0 0 1,0 0 0,0 0 0,1 0 0,-1 1 0,1-1-1,-1 0 1,1 0 0,0 1 0,0-1 0,0 1-1,0-1 1,1 1 0,-1 0 0,0-1 0,1 1-1,0 0 1,0-1 0,0 1 0,0 0 0,0-1 0,1 3 93,1 29-4965,6-22 1160</inkml:trace>
  <inkml:trace contextRef="#ctx0" brushRef="#br0" timeOffset="161483.694">10114 645 7027,'0'0'2564,"0"0"-1249,0 0-632,0 0 187,0 0-123,4-5-451,10-11-277,-14 15-22,0 1 0,1 0 1,-1 0-1,1 0 0,-1 0 0,0 0 1,1 0-1,-1 0 0,0 0 0,1 0 0,-1 1 1,1-1-1,-1 0 0,0 0 0,1 0 1,-1 0-1,0 0 0,1 1 0,-1-1 1,0 0-1,1 0 0,-1 1 0,0-1 1,0 0-1,1 1 0,-1-1 0,0 0 1,0 0-1,0 1 0,1-1 0,-1 0 0,0 1 1,0-1-1,0 1 0,0-1 0,0 0 1,0 1-1,0-1 0,1 0 0,-1 1 1,0-1-1,0 1 0,-1-1 0,1 0 1,0 1-1,0-1 0,0 0 0,0 1 3,0 0-3,3 103-667,12-132 902,-14 26-219,1-1 0,0 0-1,0 0 1,0 1 0,0-1-1,0 1 1,0 0-1,0-1 1,1 1 0,-1 0-1,1 1 1,0-1 0,0 0-1,0 1 1,-1-1 0,1 1-1,1 0 1,-1 0 0,0 0-1,0 0 1,0 1 0,0-1-1,0 1 1,1 0-1,-1 0 1,0 0 0,0 0-13,0 2-30,0 0 0,0 0 0,0 0 0,0 1 1,-1-1-1,0 1 0,1-1 0,-1 1 0,0 0 0,0 0 1,0-1-1,0 2 0,-1-1 0,1 0 0,-1 0 0,0 0 0,0 1 1,0-1-1,0 0 0,-1 1 0,1-1 0,-1 1 0,0-1 1,0 1-1,0-1 0,-1 1 0,0 2 30,1 27-3839,-3-24-931</inkml:trace>
  <inkml:trace contextRef="#ctx0" brushRef="#br0" timeOffset="161903.659">9679 475 10101,'0'0'1200,"0"0"-944,0 0 64,0 0 609,73-27-705,-51 26-224,2 1-32,-2 0-304,-6 0-2449</inkml:trace>
  <inkml:trace contextRef="#ctx0" brushRef="#br0" timeOffset="163262.963">7373 1223 8932,'0'0'995,"0"0"-768,0 0-235,-10 8-16,-30 24 19,38-30 5,1 0 0,-1 0 1,1 0-1,-1 0 0,1 0 1,0 0-1,-1 0 1,1 0-1,0 1 0,1-1 1,-1 0-1,0 1 0,1-1 1,-1 1-1,1-1 0,0 1 1,0 2-1,-1 3 12,0 100 36,2-105-44,-1-1-1,1 1 1,0-1-1,0 1 1,0-1-1,0 1 1,0-1-1,1 0 0,-1 0 1,1 1-1,0-1 1,-1 0-1,1 0 1,0-1-1,0 1 1,0 0-1,0-1 1,1 1-1,-1-1 0,0 0 1,1 1-1,-1-1 1,0 0-1,1-1 1,0 1-1,-1 0 1,1-1-1,1 1-3,3 0 9,1-1 1,-1 1-1,0-1 0,0-1 0,1 1 1,-1-1-1,0 0 0,0-1 0,0 0 1,2-1-10,2-1-289,-1 0-1,1 0 1,-1-1 0,0-1 0,0 0-1,-1 0 1,0-1 0,0 0 0,0 0-1,-1-1 1,0 0 0,-1-1 0,1 0 0,-2 0-1,1 0 1,-2-1 0,4-7 289,-5-21 1726,-8 44-1179,3-2-493,1-1 0,-1 1 0,0-1 0,1 1 0,0 0 0,0-1 0,0 1 0,0-1 0,1 1 0,-1 0 0,1-1 0,0 1 0,0-1 0,0 1 1,0-1-1,1 0 0,0 1 0,-1-1 0,1 0 0,0 0 0,0 0 0,1 0 0,-1 0 0,1-1 0,-1 1 0,1-1 0,0 0 0,0 0 0,0 0 0,0 0 0,0 0 0,1 0 0,-1-1 0,0 0 0,1 1-54,3-2 50,0 0-1,0 0 1,-1 0 0,1-1-1,0 0 1,0 0-1,0-1 1,-1 1-1,1-2 1,-1 1-1,0-1 1,1 0 0,-1 0-1,4-3-49,-4 2-29,-4 3 9,0-1 1,0 0-1,0 0 1,0 1 0,0-1-1,1 1 1,-1 0-1,0 0 1,1 0 0,-1 0-1,1 0 1,0 0 0,-1 1-1,1-1 1,-1 1-1,1 0 1,0 0 0,-1 0-1,1 0 1,0 0 0,-1 0-1,1 1 1,0-1-1,-1 1 1,1 0 0,-1 0-1,1 0 1,-1 0 0,1 0-1,1 2 20,17 28-63,20 17-4553,-29-42 809</inkml:trace>
  <inkml:trace contextRef="#ctx0" brushRef="#br0" timeOffset="163590.052">7962 1277 6867,'0'0'1580,"0"0"-865,0 0-502,7 2-29,60 25 787,-61-23-963,-1 0 0,1 0 1,-1 1-1,0 0 0,-1 0 0,1 0 0,-1 0 1,0 1-1,0-1 0,-1 1 0,0 0 0,0 0 0,0 1 1,0-1-1,-1 0 0,0 2-8,-1-9 60,1 1 0,-1-1-1,0 1 1,1-1 0,-1 0 0,0 0 0,0 0-1,0 0 1,0 0 0,0 0 0,0 0 0,0 0 0,0 0-1,0 0 1,0-1 0,-1 1 0,1 0 0,0 0 0,-1-1-1,1 1 1,-1-1 0,1 1 0,-1 0 0,0-1-1,0 1 1,0-1 0,0 0-60,4-6-73,1-6-341,1 0-1,1 1 1,1 0-1,0 0 1,0 0-1,1 1 1,1 0 0,0 1-1,4-3 415,2 8-3882,-10 5 556</inkml:trace>
  <inkml:trace contextRef="#ctx0" brushRef="#br0" timeOffset="164584.349">8320 1280 4402,'0'0'3258,"0"0"-2015,0 0-712,0 0 42,0 0 17,-1-2-337,-2-15 3258,11 21-3684,91 124 93,-99-127 86,1 0 0,0-1 0,-1 1-1,1 0 1,0-1 0,0 1 0,-1-1 0,1 1 0,0-1 0,0 1 0,0-1 0,-1 0 0,1 1-1,0-1 1,0 0 0,0 0 0,0 1 0,0-1 0,0 0 0,0 0 0,0 0 0,-1 0 0,1 0-1,0-1 1,0 1 0,0 0 0,0 0 0,0 0 0,0-1 0,0 1 0,-1-1 0,1 1 0,0-1-1,0 1 1,0-1 0,-1 1 0,1-1 0,0 1 0,-1-1 0,1 0 0,-1 1 0,1-1 0,0 0 0,-1 0-1,1 0-5,14-40 210,-3-113-282,-12 154 17,0 1 1,1-1-1,-1 0 1,0 1-1,0-1 1,1 0 0,-1 1-1,0-1 1,0 0-1,1 1 1,-1-1-1,0 0 1,1 1-1,-1-1 1,0 0 0,1 0-1,-1 0 1,1 1-1,-1-1 1,0 0-1,1 0 1,-1 0-1,1 0 1,-1 0 0,0 0-1,1 0 1,-1 0-1,1 0 1,-1 0-1,1 0 1,-1 0 0,0 0-1,1 0 1,-1 0-1,1 0 1,-1 0-1,0-1 1,1 1-1,-1 0 1,1 0 0,-1 0-1,0-1 1,1 1-1,-1 0 1,0 0-1,1-1 1,-1 1-1,0 0 1,0-1 0,1 1-1,-1-1 1,0 1-1,0 0 1,0-1-1,1 1 1,-1 0-1,0-1 1,0 1 0,0-1-1,0 1 1,0-1-1,0 1 1,0 0-1,0-1 1,0 1-1,0-1 1,0 1 0,0-1-1,0 1 55,16 30-4508,-15-30 4406,8 24-3353</inkml:trace>
  <inkml:trace contextRef="#ctx0" brushRef="#br0" timeOffset="164838.4">8694 1305 7091,'0'0'995,"0"0"-573,0 0 26,0 0-122,10-5-92,67-37 633,-73 39-793,-1 0 1,-1-1-1,1 1 0,0-1 0,-1 1 0,0-1 0,0 0 0,0 0 0,0 0 0,-1 0 0,1-1 0,-1 1 0,0 0 0,0-1 0,-1 1 0,1 0 1,-1-1-1,0 1 0,0-1 0,0 1 0,-1-3-74,-1 5 42,1 0 1,-1 0 0,1 0-1,-1 0 1,0 1-1,0-1 1,0 1 0,0-1-1,0 1 1,0 0-1,0-1 1,0 1 0,0 0-1,-1 0 1,1 1 0,0-1-1,-1 0 1,1 1-1,-1 0 1,1-1 0,-1 1-1,1 0 1,0 0-1,-1 0 1,1 1 0,-1-1-1,1 1 1,0-1-1,-1 1 1,1 0 0,0 0-1,-1 0 1,1 0-1,0 0-42,-3 4-4,0 0 0,0 0 0,0 0 0,1 1-1,0 0 1,0 0 0,1 0 0,-1 0 0,2 0 0,-1 1-1,0-1 1,1 1 0,0 0 0,1 0 0,0 0-1,0 0 1,0 0 0,1 0 0,0 0 0,0 0-1,1 3 5,-1-6 10,0-1-1,1 1 0,-1-1 0,1 1 1,-1-1-1,1 1 0,0-1 0,0 0 1,1 1-1,-1-1 0,1 0 0,-1 0 1,1 0-1,0 0 0,0 0 0,1 0 1,-1 0-1,1-1 0,-1 1 0,1-1 1,0 0-1,0 0 0,-1 0 0,2 0 0,-1 0 1,0-1-1,0 1 0,2-1-9,9 5 31,1-1 0,0-1-1,0 0 1,0-1 0,1 0-1,-1-2 1,1 0 0,4 0-31,75-5-3399,-37-6-4205</inkml:trace>
  <inkml:trace contextRef="#ctx0" brushRef="#br0" timeOffset="167304.883">8468 1612 10725,'0'0'93,"0"0"86,0 0-67,0 0 96,0 0-2,3 4-260,2 9 133,-1 1-1,0-1 0,-1 1 1,0-1-1,-1 1 1,-1 10-79,1-5 194,4 43 44,17 91-74,-23-151-191,1-1-1,-1 1 0,1 0 0,0 0 0,0 0 1,-1-1-1,1 1 0,1 0 0,-1-1 0,0 1 1,0-1-1,1 1 0,-1-1 0,0 0 0,1 0 0,0 1 1,-1-1-1,1 0 0,0 0 0,-1-1 0,1 1 1,0 0-1,0 0 28,27-13-3370,-16-6-2436</inkml:trace>
  <inkml:trace contextRef="#ctx0" brushRef="#br0" timeOffset="167933.3">8836 1601 7523,'0'0'1185,"0"0"-211,0 0-387,0 0-128,0 0 258,1-4 236,0-3-883,-1 7-45,-1 1 0,1-1 0,0 0 0,0 0 0,-1 0 0,1 0 0,0 0 0,0 1 0,-1-1-1,1 0 1,0 0 0,0 0 0,-1 0 0,1 0 0,0 0 0,-1 0 0,1 0 0,0 0 0,0 0 0,-1 0-1,1 0 1,0 0 0,0 0 0,-1 0 0,1 0 0,0 0 0,-1-1 0,1 1 0,0 0 0,0 0 0,-1 0 0,1 0-1,0 0 1,0-1 0,0 1 0,-1 0 0,1 0 0,0 0 0,0-1 0,0 1 0,0 0 0,-1 0 0,1-1-25,-9 10-10,0-1 1,0 1 0,1 1 0,0-1 0,1 2 0,0-1 0,1 1 0,0 0 0,1 0 0,0 0 0,0 1 0,1 0 0,1 0 0,0 0-1,-1 8 10,3 37-69,1-55 72,0 0-1,0 0 1,0 0-1,0 0 1,1 0 0,-1 0-1,1 0 1,0 0-1,0 0 1,-1-1 0,1 1-1,0 0 1,0 0-1,1-1 1,-1 1 0,0-1-1,1 1 1,-1-1-1,0 1 1,1-1 0,0 0-1,-1 0 1,1 0-1,0 0 1,0 0-1,-1 0 1,1 0 0,0 0-1,0-1 1,0 1-1,1-1-2,66 7 233,-61-7-207,9 0-24,-1 1-1,1-2 1,-1 0 0,0-1 0,0-1 0,0-1-1,0 0 1,0-1 0,12-5-2,-28 9-7,0 1 0,-1 0 1,1 0-1,-1 0 0,1 0 0,0-1 0,-1 1 1,1 0-1,-1-1 0,1 1 0,0 0 0,-1-1 1,1 1-1,0 0 0,0-1 0,-1 1 0,1 0 1,0-1-1,0 1 0,-1-1 0,1 1 0,0 0 1,0-1-1,0 1 0,0-1 0,0 1 0,0-1 1,0 1-1,0-1 0,0 1 0,0-1 1,0 1-1,0 0 0,0-1 0,0 1 0,0-1 1,0 1-1,1-1 0,-1 1 0,0-1 0,0 1 1,0 0-1,1-1 0,-1 1 0,0 0 0,1-1 1,-1 1-1,0 0 0,1-1 0,-1 1 0,0 0 1,1-1-1,-1 1 0,0 0 0,1 0 0,-1 0 1,1 0-1,-1-1 0,1 1 0,-1 0 0,1 0 1,-1 0-1,0 0 0,1 0 7,-4 0-331,-17 0-1466,9 5-2435,10-3-149</inkml:trace>
  <inkml:trace contextRef="#ctx0" brushRef="#br0" timeOffset="168226.417">9273 1582 7059,'0'0'2311,"0"0"-988,0 0-387,0 0 46,0 0-246,1-6-119,4-17-38,-22 36-606,9-7 4,1 0 1,0 1-1,1 0 1,-1 0-1,1 1 1,1 0-1,0 0 1,0 0-1,0 0 1,1 1-1,0 0 1,1 0-1,0 0 1,0 0-1,1 1 1,-1 8 22,1-14-1,1 0-1,0 0 1,0 0 0,1 1 0,-1-1 0,1 0 0,0 0-1,0 0 1,0 1 0,1-1 0,0 0 0,0 0 0,0 0-1,0 0 1,0 0 0,1 0 0,-1 0 0,1 0-1,0-1 1,1 1 0,-1 0 0,1-1 0,-1 0 0,1 0-1,0 0 1,0 0 0,0 0 0,1 0 0,-1-1 0,1 0-1,-1 0 1,1 0 0,0 0 0,1 0 1,115 3 189,-103-5-293,0-1 0,0-1 0,-1-1 0,1 0 0,-1-1 0,8-3 104,-24 7-107,0 0 1,0 0-1,-1 0 0,1 0 1,0 0-1,0-1 0,0 1 1,0 0-1,0 0 0,0 0 1,0 0-1,0 0 0,0-1 1,0 1-1,0 0 0,0 0 1,0 0-1,0 0 0,0-1 1,0 1-1,0 0 0,0 0 1,0 0-1,0 0 0,0-1 0,0 1 1,0 0-1,0 0 0,0 0 1,0 0-1,1 0 0,-1 0 1,0-1-1,0 1 0,0 0 1,0 0-1,0 0 0,0 0 1,0 0-1,1 0 0,-1 0 1,0 0-1,0-1 0,0 1 1,0 0-1,0 0 0,1 0 1,-1 0 106,-15-1-4308,5 1 2216</inkml:trace>
  <inkml:trace contextRef="#ctx0" brushRef="#br0" timeOffset="168550.133">9620 1482 10725,'0'0'536,"0"0"-405,13 3 42,87 23 873,-90-22-1010,-1 1 0,0-1 0,0 1 0,0 1 0,0-1-1,-1 2 1,0-1 0,0 1 0,-1 0 0,0 1 0,0-1 0,-1 1 0,0 1-1,0-1 1,-1 1 0,0 0 0,-1 1 0,0-1 0,0 1 0,0 3-36,-2 0 2,-1 0 0,0 0 0,-1 0 1,0 0-1,-1 1 0,-1-1 0,0 0 0,-1 0 1,0-1-1,-1 1 0,-1-1 0,0 1 0,0-1 1,-1-1-1,-7 11-2,-7 7-285,0 0 1,-2-2-1,-2 0 0,0-1 1,-11 7 284,-71 48-3821,51-54-1416</inkml:trace>
  <inkml:trace contextRef="#ctx0" brushRef="#br0" timeOffset="169179.02">8263 1600 8852,'0'0'518,"0"0"-126,0 0-123,-6 5-47,0 0-120,1 0 1,-1 1-1,1 0 1,0-1 0,1 2-1,-1-1 1,1 0-1,1 1 1,-2 3-103,-5 16 144,1 0-1,2 1 1,1 0 0,0 0 0,2 1-1,2-1 1,0 1 0,2 0 0,1 1-144,0-15-67,0 0 0,1 0 0,1-1 1,0 1-1,1-1 0,0 0 0,1 0 0,0 0 1,1-1-1,1 0 0,0 0 0,1-1 0,0 1 1,0-2-1,2 1 0,-1-1 0,1 0 0,0-1 1,1-1-1,0 1 0,1-2 0,-1 1 0,1-2 1,1 1-1,-1-2 0,1 0 0,3 1 67,55 12-2886</inkml:trace>
  <inkml:trace contextRef="#ctx0" brushRef="#br0" timeOffset="205402.188">414 3247 10597,'0'0'-176,"0"0"-406,0 0 326,0 10 216,6 63 88,6 157 870,-9-216-1671,0-16-4740,0-11 1230</inkml:trace>
  <inkml:trace contextRef="#ctx0" brushRef="#br0" timeOffset="205937.389">429 3189 7139,'0'0'1945,"0"0"-902,0 0-442,0 0-375,0 0-188,0 0-57,0 2-26,-1 2 64,0 0 0,0 0 0,1 0 0,-1 0 0,1 0 0,0 0 1,1 0-1,-1 0 0,1 0 0,-1 0 0,1 0 0,0 0 0,1-1 1,-1 1-1,1 0 0,-1 0 0,1-1 0,1 2-19,2 7 35,4 13 5,-6-15-35,1 0 0,0 0 0,0 0 0,0-1 0,1 0 0,1 0 0,0 0 0,0 0 0,1-1 0,2 3-5,-8-10 11,0 0 0,0 0 1,1 0-1,-1 0 0,0 0 0,0-1 0,1 1 0,-1 0 0,1-1 0,-1 1 0,0-1 0,1 1 1,-1-1-1,1 0 0,-1 0 0,1 0 0,-1 0 0,1 0 0,-1 0 0,1 0 0,-1 0 0,1 0 1,-1-1-1,1 1 0,-1 0 0,1-1 0,-1 0 0,0 1 0,1-1 0,-1 0 0,0 1 1,1-1-1,-1 0 0,0 0 0,0 0 0,0 0 0,0 0 0,0-1 0,0 1 0,0 0 0,0 0 1,0-1-12,29-59 220,-29 58-237,36-144 1159,-29 152-1049,-3 15-97,0 0 0,-1 0 0,-2 1 0,0-1 0,-1 1 0,-1 4 4,4 43 51,9 8-59,-12-75-110,-1 0 1,1 0 0,0 0-1,-1 0 1,1 0-1,0 0 1,0 0 0,0-1-1,-1 1 1,1 0 0,0 0-1,0-1 1,0 1-1,0-1 1,0 1 0,0-1-1,0 1 1,0-1-1,1 0 1,-1 1 0,0-1-1,0 0 1,0 0-1,0 0 1,0 0 0,1 0-1,-1 0 1,0 0 0,0 0-1,0 0 1,0-1-1,0 1 1,0 0 0,1-1-1,-1 0 118,17-7-4010</inkml:trace>
  <inkml:trace contextRef="#ctx0" brushRef="#br0" timeOffset="213357.498">886 3492 4290,'0'0'478,"0"0"365,0 0 88,0 0 130,0 0 25,0 0-416,0-8 85,-3-41 835,3 49-1251,9 23 352,2 7-350,-3-9-174,0 1 0,-2-1 0,-1 1-1,0 0 1,-2 1 0,1 10-167,-1-15 250,1 1-1031,-6-8-3112,-4-6-3006</inkml:trace>
  <inkml:trace contextRef="#ctx0" brushRef="#br0" timeOffset="-208876.927">154 1841 9716,'0'0'72,"0"0"67,0 0-80,0 0 61,0 0 176,0 0 54,0 0-161,0-3-138,1 3-51,-1 0 0,0 0 0,0 0 0,0 1 0,1-1 0,-1 0 0,0 0 0,0 0 1,0 0-1,1 0 0,-1 0 0,0 0 0,0-1 0,0 1 0,0 0 0,1 0 0,-1 0 0,0 0 1,0 0-1,0 0 0,1 0 0,-1 0 0,0 0 0,0 0 0,0-1 0,0 1 0,0 0 0,1 0 1,-1 0-1,0 0 0,0 0 0,0-1 0,0 1 0,0 0 0,0 0 0,0 0 0,0-1 0,0 1 1,1 0-1,-1 0 0,0 0 0,0 0 0,0-1 0,0 1 0,9 25 89,-3 4 60,-1 1-1,-1 0 1,-2 1 0,-1-1 0,-3 21-149,2-5 51,0 9 52,0 5-425,0-21-4701,0-43 1795</inkml:trace>
  <inkml:trace contextRef="#ctx0" brushRef="#br0" timeOffset="-208225.397">133 1926 9476,'0'0'774,"0"0"-222,0 0-272,0 0-109,0 0 272,0-4 392,-3-21 678,17 40-1511,9 35-3,34 53 26,-56-102-21,0 1-1,0-1 0,0 0 0,0 0 0,1 0 0,-1 0 0,0 0 0,0 0 0,1-1 0,-1 1 0,1 0 1,-1-1-1,0 1 0,1 0 0,-1-1 0,1 0 0,-1 1 0,1-1 0,0 0 0,-1 0 0,1 0 0,-1 0 1,1 0-1,-1 0 0,1 0 0,-1-1 0,1 1 0,-1-1 0,1 1 0,-1-1 0,1 1 0,-1-1 0,0 0 1,1 0-1,-1 0 0,0 1 0,1-1 0,-1 0 0,0-1 0,0 1 0,0 0-3,39-54 87,-31 31-230,-1 0 0,0-1-1,-2 0 1,-1 0 0,-1 0 0,-1-1 143,-2 0 544,-1 26-616,0 9-251,17 258 865,-7-221-597,14-29-4636,-16-17 43</inkml:trace>
  <inkml:trace contextRef="#ctx0" brushRef="#br0" timeOffset="-207750.048">589 2033 6883,'0'0'2263,"0"0"-1010,0 0-220,0 0 82,0 0-456,3-2-339,-1 1-308,0 0 0,0 0 1,0 0-1,0 1 0,0-1 0,0 0 0,0 1 0,0-1 0,0 1 1,0 0-1,0-1 0,0 1 0,0 0 0,0 0 0,0 1 0,0-1 0,0 0 1,0 1-1,0-1 0,0 1 0,0 0 0,0-1 0,0 1 0,0 0 1,0 0-1,0 0 0,-1 1 0,1-1 0,0 0 0,-1 1 0,2 0-12,0 6-2,1-1-1,-1 1 0,-1 0 0,1 0 0,-1 0 0,-1 0 1,1 0-1,-1 0 0,-1 0 0,0 0 0,0 1 0,0-1 1,-1 0-1,0 0 0,-1 0 0,-1 3 3,-10 41 13,23-50 9,9-5-180,1 0 0,-1-2-1,0 0 1,-1-1 0,1 0 0,-1-2 0,6-3 158,-23 10-51,43-19-2903</inkml:trace>
  <inkml:trace contextRef="#ctx0" brushRef="#br0" timeOffset="-198279.711">319 357 9092,'0'0'283,"0"-9"128,13-68 893,-8 90 249,33 308-1636,-26-292-2851,-9-31 1173,0-9-245</inkml:trace>
  <inkml:trace contextRef="#ctx0" brushRef="#br0" timeOffset="-197734.3">366 222 8724,'0'0'1241,"0"0"-574,0 0-313,0 0-279,0-2-131,2-6-58,10 19 15,-7 0 109,0 1 0,-1-1 1,0 0-1,-1 1 1,0 0-1,-1 0 0,-1 0 1,1 1-11,10 53 122,-11-63-107,-1 1 1,1 0-1,0 0 1,0 0-1,0 0 0,1-1 1,-1 1-1,1 0 1,0-1-1,0 0 0,0 1 1,0-1-1,1 0 1,-1 0-1,1 0 0,0 0 1,0-1-1,0 1 0,0-1 1,0 0-1,1 0 1,-1 0-1,1 0 0,-1 0 1,1-1-1,0 0 1,0 1-1,0-2 0,-1 1 1,1 0-1,0-1 1,0 1-1,0-1 0,0 0 1,0-1-1,0 1 1,0-1-1,0 1 0,3-2-15,1-4 24,-1-1 0,0 0-1,0 0 1,-1 0-1,1-1 1,-2 0 0,1 0-1,-1-1 1,-1 1-1,1-1 1,-1 0 0,-1 0-1,0-1 1,0 1-1,-1-1 1,0 1 0,0-1-1,-1 0 1,-1 0 0,0-5-24,5-73 157,20 291-186,-22-153 68,11 63-919,-3-94-2834,-4-16 57</inkml:trace>
  <inkml:trace contextRef="#ctx0" brushRef="#br0" timeOffset="-197132.485">824 410 7555,'0'0'1265,"0"0"-51,0 0-718,0 0-301,0 0 69,7-6 136,21-18-120,-26 22-258,1 0 0,0 0 0,0 1 0,0 0 0,0-1-1,0 1 1,0 0 0,1 1 0,-1-1 0,0 1 0,0-1-1,1 1 1,-1 0 0,0 0 0,1 0 0,-1 1 0,1-1-22,5 1 18,-7 0-23,0 0 1,0 0 0,-1 1-1,1-1 1,0 0 0,0 1-1,-1 0 1,1-1 0,-1 1-1,1 0 1,-1 0-1,0 0 1,0 0 0,0 0-1,0 0 1,0 0 0,0 0-1,0 0 1,-1 0-1,1 1 1,-1-1 0,1 0-1,-1 0 1,0 1 0,0-1-1,0 0 1,0 0-1,-1 1 1,1-1 0,-1 0-1,1 0 1,-1 1 4,1 5-23,-1-1 5,0 0 0,0-1 0,-1 1 0,0 0 1,0-1-1,-1 1 0,0-1 0,0 0 0,0 1 0,-1-2 0,-2 5 18,-14 24-155,20-33 152,0 0 0,0 0 1,-1-1-1,1 1 0,0 0 0,0 0 0,0 0 0,0 0 1,0 0-1,0 0 0,1 0 0,-1-1 0,0 1 1,0 0-1,1 0 0,-1 0 0,0 0 0,1-1 1,-1 1-1,1 0 0,-1 0 0,1-1 0,-1 1 0,1 0 1,-1-1-1,1 1 0,0-1 0,0 1 0,-1 0 1,1-1-1,0 0 0,0 1 0,-1-1 0,1 1 1,0-1-1,0 0 0,0 0 0,0 1 0,0-1 0,-1 0 1,1 0-1,0 0 0,0 0 0,0 0 0,0 0 1,0 0-1,0 0 0,-1-1 0,1 1 0,0 0 1,0 0-1,0-1 0,0 1 0,-1-1 0,1 1 1,0-1 2,10 2 8,-6-1-1,-1-1-8,0 1 1,-1-1-1,1 1 1,0 0-1,-1 0 1,1 0-1,0 0 0,0 1 1,-1 0-1,1 0 1,-1 0-1,1 0 1,-1 0-1,1 1 0,-1-1 1,0 1-1,1 0 1,-1 0-1,0 0 1,0 0-1,-1 1 1,1 0-1,0-1 0,-1 1 1,1 0-1,-1 0 1,0 0-1,0 0 1,0 0-1,-1 1 0,1-1 1,0 2 0,-2-2 2,0 0 0,0 0 1,-1 0-1,1 0 0,-1 0 1,1 0-1,-1 0 0,0 0 1,0 0-1,0 0 0,-1-1 1,1 1-1,-1 0 0,1-1 0,-1 1 1,0-1-1,0 0 0,0 1 1,0-1-1,-1 0 0,1 0 1,0-1-1,-1 1 0,-1 1-2,-70 29-422,71-31 383,-72 18-3554,41-15-414</inkml:trace>
  <inkml:trace contextRef="#ctx0" brushRef="#br0" timeOffset="-173686.184">5786 1025 2977,'0'0'1145,"0"0"-756,0 0 68,0 0 346,0 0-96,0 0-99,0 0 99,0 0 61,0 0-61,0 0-80,0 0-245,0 0-81,0 0-55,0 0 44,0 0-23,0 0-35,0 0-88,0 0 8,0 0 9,0 0 1,0 0 9,0 0-3,0 0 8,0 0-56,0 0-61,4 0 154,104-10-69,-54 10-125,-54 0 16,0 0 13,0 0 29,13 0 118,37-3-195,-48 3 393,-2-1-1516,1 1-3248,-1 0-71</inkml:trace>
  <inkml:trace contextRef="#ctx0" brushRef="#br0" timeOffset="-172366.187">5862 630 2609,'0'0'803,"0"0"107,0 0-379,0 0-216,0 0 189,-2-1 78,-25-19 5068,11 12-5609,10 5 134,18 2-71,141-8 611,-153 9-717,0 0-28,0 0 60,0 0-25,0 0 16,0 0 1,0 0 4,0 0-4,19 1-2367,-19 3-740</inkml:trace>
  <inkml:trace contextRef="#ctx0" brushRef="#br0" timeOffset="-82873.971">2772 3801 2961,'-2'-3'817,"1"2"-817,1 0 32,-1 1-16,1 0 432,0-2-96,0 2 32,0 0-80,0 0-272,-2 0 48,2 0 1,-1 0 207,-1 0-128,1 0-160,-2 0-561,0 0-1279,0 0 863,2 0-1008</inkml:trace>
  <inkml:trace contextRef="#ctx0" brushRef="#br0" timeOffset="-82447.985">2786 3814 688</inkml:trace>
  <inkml:trace contextRef="#ctx0" brushRef="#br0" timeOffset="-82446.985">2786 3814 688,'-22'-3'1019,"18"2"-90,4 1 205,0 0 69,0 0-104,0 0-96,0 0 80,0 0-90,0 0-289,0 0-514,0 0-158,-22 61-5971,16-54 2793</inkml:trace>
  <inkml:trace contextRef="#ctx0" brushRef="#br0" timeOffset="-82445.985">2689 3884 1553,'0'-1'2561,"0"1"-1649,0 0-592,0 0-288,0 0-16,0 0 0,0 0-16,0 0 16,0 0-32,0 0-64,0 0-16,0 0 48,0 7 0,0 0-384,-2-1-896,1-1-273</inkml:trace>
  <inkml:trace contextRef="#ctx0" brushRef="#br0" timeOffset="-81705.626">2691 3875 2257,'-9'31'2022,"8"-25"-907,1-6-330,0 0 50,0 0 21,0 0-306,0 0-307,0 0-235,-2 27-513,-14 68 436,10-37-1834,4 77 4165,2-100-2498,16 22-3118,-17-53 1367,-1-4-28</inkml:trace>
  <inkml:trace contextRef="#ctx0" brushRef="#br0" timeOffset="-80237.113">2697 3885 6099,'0'0'1062,"0"0"-449,0-10 1033,13 128-7021,-11-111 5340,0 1 1,0 0 0,-1 1 0,0-1 0,0 0 0,-1 0 0,0 0 0,-1 1 0,1-1 0,-2 0 0,1 0 0,-1 0 0,0 0 0,-1 0-1,-2 5 35,-7 31-158,8-3 5074,9 20-4518,0-1-555,13 23 1566,-18 44-1513,29-45 10,-29-63 108,-1-12-15,1 0 1,0 0 0,0 0-1,0 0 1,1 0-1,0 0 1,1 0-1,0 0 1,0 0-1,0-1 1,0 1-1,3 3 1,30 120 13,-29 31 158,-8-161-1257,1-15-2080</inkml:trace>
  <inkml:trace contextRef="#ctx0" brushRef="#br0" timeOffset="-79154.735">2758 4005 2849,'0'0'547,"0"0"-384,0 0-134,0 0 257,0 0 842,0 0-490,1 14-249,1 104 689,-18 106-269,-10-49-401,32-17 872,3-33-415,11 12-724,-20-137-330,0-5-1799,2-12-378</inkml:trace>
  <inkml:trace contextRef="#ctx0" brushRef="#br0" timeOffset="-77367.468">2734 3941 2481,'0'0'150,"0"0"-6,0 0 411,0 0 157,0 0-240,1 11 51,4 90 1003,-13 154 1686,6-210-3090,-1 0-1,-2 0 0,-2-1 1,-2 0-122,-6 192-11,-5-151-29,39 106 632,2-140-170,-5-7-30,13-2-2033,-23-40-1275</inkml:trace>
  <inkml:trace contextRef="#ctx0" brushRef="#br0" timeOffset="-76268.625">2705 5555 6355,'0'0'2478,"-2"-6"-1146,-6-56 3136,15 67-4644,165 137 94,-39-26-967,-132-117 957,0 0-1,0-1 1,-1 1-1,1 0 1,0 0 0,0 0-1,-1-1 1,1 1-1,-1 0 1,1-1-1,-1 1 1,0-1 0,1 1-1,-1 0 1,0-1-1,0 1 1,0-1-1,0 1 1,0 0 0,-1-1-1,1 1 1,0-1-1,0 1 1,-1 0-1,1-1 1,-1 1-1,0 0 1,1-1 0,-1 1-1,0 0 1,0-1 92,-40-102-1485,3 13 5352,36 91-3820,1 0 0,-1 0-1,1 1 1,-1-1 0,0 0-1,1 0 1,-1 1 0,1-1-1,-1 1 1,1-1 0,-1 1-1,1 0 1,0 0 0,-1-1-1,1 1 1,0 0 0,-1 0-1,1 0 1,0 0 0,0 1-1,0-1 1,0 0 0,0 0-1,0 1 1,0-1 0,1 0-1,-1 1 1,0-1 0,1 1 0,-1 0-47,0 0 117,-36 44-157,3 2 0,2 1 0,2 2 0,-23 53 40,49-95-286,1 1 0,0-1 0,1 0 0,0 1 0,0 0 0,1-1 0,0 1 0,0 0 0,2 0 0,-1 2 286,8 8-3031,14-11-3374</inkml:trace>
  <inkml:trace contextRef="#ctx0" brushRef="#br0" timeOffset="-74915.967">3175 5757 6227,'0'0'1657,"0"0"69,0 0-528,0 0-89,0 0-212,0 0 23,0 0-247,0 0-244,1-6-258,1-2-128,1-4-157,-1 29-109,25 312-342,-21-303-812,0-13-1357</inkml:trace>
  <inkml:trace contextRef="#ctx0" brushRef="#br0" timeOffset="-72180.008">3411 3339 1313,'0'0'330,"0"0"-100,0 0-67,0 0 55,0 0 20,0 0 61,-1 36 832,-2 16-1017,1-41-70,1 1 0,0-1 1,1 1-1,0-1 0,1 0 0,1 1 1,0-1-1,0 0 0,2 5-44,0-1 139,-1 2 0,0-1 0,-2 0 0,0 1 0,0-1 1,-2 1-1,0-1 0,-1 5-139,-1 41 344,1 265 2465,-5-186-2326,15 11-446,7-5 81,6-38-28,26 92 198,-40-102-69,-8-65-144,8 60 685,-6-32-704,28-34-3628,-17-24-1201</inkml:trace>
  <inkml:trace contextRef="#ctx0" brushRef="#br0" timeOffset="-71895.386">3468 5440 5651,'0'0'2283,"0"0"-559,0 0-521,0 0-256,0 0-120,0 0-275,2-2-181,17 14-373,0 1 0,-2 0-1,1 1 1,-2 1 0,0 1-1,-1 0 1,0 1 0,3 7 2,116 123-1081,-105-132-3510,-25-15 1637</inkml:trace>
  <inkml:trace contextRef="#ctx0" brushRef="#br0" timeOffset="-71465.393">3769 5542 7652,'0'0'2155,"0"0"-1400,0 0-355,0 0 401,0 0-217,-2-2-387,1 2-197,0-1 1,0 1-1,-1-1 0,1 1 0,0-1 0,0 1 0,0 0 0,0 0 0,-1-1 0,1 1 0,0 0 0,0 0 0,-1 0 0,1 0 1,0 0-1,0 1 0,0-1 0,-1 0 0,1 1 0,0-1 0,0 0 0,0 1 0,0 0 0,0-1 0,0 1 0,0-1 0,0 1 0,0 0 1,0 0-1,0 0 0,0 0 0,0 0 0,1-1 0,-1 1 0,0 1 0,0-1 0,-9 9 8,1 0 0,0 1 0,0 0 1,1 0-1,1 0 0,0 1 0,0 0 0,1 1 0,1 0 0,-4 12-8,0 46-3675,9-62 132</inkml:trace>
  <inkml:trace contextRef="#ctx0" brushRef="#br0" timeOffset="-71047.341">3892 5715 7203,'17'-16'4655,"25"20"-4259,-38 1-381,0 0 1,0 1-1,0-1 1,-1 1-1,0 0 1,0 0-1,0 0 1,-1 1-1,0-1 1,0 0-1,-1 1 1,1 0-1,-2-1 1,1 1-1,-1 0 1,0-1-1,0 1 1,0 0-1,-2 2-15,2 1 47,-42 101 436,76-109-262,117-33 213,-102 15-1703,-25 9-1172,-7-1-2508</inkml:trace>
  <inkml:trace contextRef="#ctx0" brushRef="#br0" timeOffset="-67556.326">4282 2345 2049,'2'213'5931,"1"2"-5355,9 60-552,6-44-27,-2-62-10,11 51 2,-27-158-7,2 0 1,3-1-1,6 22 18,31 72 5,-35 124 105,-10 44-145,40-158 35,-4 43-27,-32 151 51,-25-181-45,64-96-8,-2 63 45,-25-47-43,-9-64 176,2-1 1,1 0-1,1 0 1,2 0-1,4 6-149,-5 39-3460,-9-65 1413,0-7-92</inkml:trace>
  <inkml:trace contextRef="#ctx0" brushRef="#br0" timeOffset="-67138.3">4454 6555 4306,'0'0'566,"0"0"599,0 0 113,-2-5-144,-5-48 4309,21 54-5478,58 43-1,-55-29 19,248 178-1171,-264-192 1060,23 12-1528,-7-11-2376,-13-3 738</inkml:trace>
  <inkml:trace contextRef="#ctx0" brushRef="#br0" timeOffset="-66575.491">4748 6449 7908,'0'0'1216,"0"0"-560,0 0-399,0 0 15,0 0 272,0 0-272,0 0-96,-75 13 192,57 17 257,2 4-161,0 2-336,3 2-80,3 0-48,3 0 0,6-2-112,1-5-1105,0-5-63,5-10-2770</inkml:trace>
  <inkml:trace contextRef="#ctx0" brushRef="#br0" timeOffset="-65485.323">5047 6620 6867,'0'0'2359,"0"0"-1234,0 0-706,0 0-181,13-11 53,45-32 322,-54 40-569,0 1 0,0 0 0,0-1 0,0 2 0,0-1 0,1 0 0,-1 1-1,0 0 1,1 0 0,-1 0 0,1 1 0,0 0 0,-1-1 0,1 2 0,-1-1 0,1 0 0,0 1-44,11 0 29,-14 0-29,0-1 0,0 0 0,1 1 0,-1 0 0,0-1 0,0 1 0,0 0 0,0 0 0,0 0 0,0 0 0,0 1 0,-1-1 0,1 0 0,0 1 0,-1-1 0,1 1 0,-1 0 0,1-1 0,-1 1 0,0 0 0,0 0 0,0 0 0,0 0 0,0 0 0,0 0-1,0 0 1,-1 0 0,1 0 0,-1 0 0,1 1 0,-1-1 0,0 0 0,0 0 0,0 1 0,-12 76-9,10-77 4,0 0 1,0 0 0,0 0-1,1 0 1,-1 1-1,1-1 1,0 0-1,-1 1 1,1-1 0,0 1-1,1 0 1,-1-1-1,0 1 1,1 0-1,-1-1 1,1 1 0,0 0-1,0 0 1,0-1-1,0 1 1,1 0-1,-1 0 1,1-1 0,-1 1-1,1 0 1,0-1-1,0 1 1,0-1 0,1 1-1,-1-1 1,1 0-1,-1 1 1,1-1-1,0 0 1,-1 0 0,1 0-1,0 0 1,1 0 4,166 48-40,-168-49 39,1 0 0,0 0 0,0 0 1,0 0-1,-1 1 0,1-1 1,-1 1-1,1-1 0,-1 1 0,0 0 1,1-1-1,-1 1 0,0 0 0,0 0 1,0 0-1,0 0 0,-1 0 0,1 0 1,0 0-1,-1 0 0,0 0 0,1 0 1,-1 0-1,0 0 0,0 0 1,0 1-1,0-1 0,0 0 0,-1 0 1,1 0-1,-1 0 0,1 0 0,-1 0 1,0 0-1,0 0 0,0 0 0,0 0 1,0-1-1,0 1 0,0 0 0,-1 0 1,1-1-1,-1 1 0,1-1 0,-1 0 1,1 1-1,-3 0 1,-21 18-742,-1-1 1,-1-1-1,0-1 0,-2-2 1,0-1-1,0-1 0,-1-1 1,-4-1 741,-28 7-5478</inkml:trace>
  <inkml:trace contextRef="#ctx0" brushRef="#br0" timeOffset="-35358.934">1478 6552 1056,'-16'-6'4661,"16"7"-4546,-1-1-1,1 0 1,0 1-1,0-1 0,0 0 1,0 0-1,-1 1 1,1-1-1,0 0 0,0 1 1,0-1-1,-1 0 1,1 0-1,0 0 0,-1 1 1,1-1-1,0 0 1,0 0-1,-1 0 0,1 0 1,0 0-1,-1 0 1,1 1-1,0-1 0,-1 0 1,1 0-1,0 0 1,-1 0-1,1 0 0,0 0 1,-1 0-1,1 0 1,-1 0-115,2 19 1056,-2 165-664,3-23 360,9 15-210,-7-80-354,0 291 280,-28-92-284,31 107-5,0 88-64,22-201 26,-27-249-138,0 11 17,2 0-1,2 0 1,10 37-20,13 191-27,-20-61 54,13-109 23,-16 6-5479,-6-104 2422</inkml:trace>
  <inkml:trace contextRef="#ctx0" brushRef="#br0" timeOffset="-33289.603">662 9748 4578,'-44'-14'1396,"45"10"2080,310 29-3135,444-20 128,-411-8-402,639-15 296,-152-5 544,-9 13-341,-579 10-563,687 0 122,659-47 486,-1098 34-35,-103-10 257,-347 23-2725,-34 0-971</inkml:trace>
  <inkml:trace contextRef="#ctx0" brushRef="#br0" timeOffset="-32215.769">8646 9690 9732,'0'0'801,"0"0"-588,0 0-186,0 0-6,2-1 14,1 1-33,0 1-1,0 0 1,0 0 0,-1 0-1,1 0 1,0 0 0,0 0-1,-1 1 1,1 0 0,-1-1-1,1 1 1,-1 0 0,0 0 0,1 0-1,-1 1 1,0-1 0,-1 0-1,1 1 1,0-1 0,-1 1-1,1 0 1,-1-1 0,0 1-1,1 1-1,5 7 24,188 241 595,-45-81-1238,-133-155-2996,-14-16 211</inkml:trace>
  <inkml:trace contextRef="#ctx0" brushRef="#br0" timeOffset="-31741.314">9034 9792 9764,'0'1'55,"0"0"0,-1 0 0,1 0-1,0 0 1,-1-1 0,1 1 0,-1 0-1,1 0 1,-1-1 0,1 1 0,-1 0-1,1 0 1,-1-1 0,0 1 0,0-1-1,1 1 1,-1-1 0,0 1 0,0-1-1,1 1 1,-1-1 0,0 0 0,0 1 0,0-1-1,0 0 1,0 0 0,1 0 0,-1 0-1,0 1 1,0-1 0,0 0 0,0-1-1,0 1 1,0 0 0,0 0 0,0 0-1,1 0 1,-1-1 0,0 1 0,0 0-1,0-1 1,0 1 0,1-1 0,-1 1-1,0-1 1,1 1 0,-1-1 0,0 0-1,1 1 1,-1-1 0,0 0 0,1 1-1,-1-1 1,1 0 0,-1 0 0,1 1-1,0-1 1,-1 0 0,1 0 0,0 0-1,0 0 1,-1 0 0,1 0 0,0 1-1,0-1 1,0 0 0,0-1-55,-66 68-8,4 3 0,2 2 0,3 2 0,-14 31 8,-29 38-2215,55-84-1143</inkml:trace>
  <inkml:trace contextRef="#ctx0" brushRef="#br0" timeOffset="-29967.381">974 10251 4674,'0'0'686,"0"0"-305,0 0 46,0 0 200,-13 1 408,-60 1 1025,66 2-1988,0 0-1,0 0 1,0 0 0,1 1 0,-1 0 0,1 1-1,0-1 1,1 1 0,-1 0 0,1 1 0,0-1-1,1 1 1,-1 0 0,1 0 0,1 0 0,0 1-1,0-1 1,0 1 0,1 0 0,0 0 0,0 0-1,1 0 1,-1 7-72,-13 173 507,16-182-495,1 0 0,-1 0 0,1 0 0,0 0 0,0-1 0,1 1 0,0-1 0,0 1 0,0-1 0,0 0-1,1 0 1,0 0 0,0-1 0,0 1 0,1-1 0,-1 0 0,1 0 0,0-1 0,0 1 0,0-1 0,1 0 0,-1-1 0,1 1 0,0-1 0,0 0-1,-1-1 1,1 1 0,0-1 0,0 0 0,1-1 0,-1 1 0,0-1 0,0 0 0,0-1 0,0 0 0,0 0 0,0 0 0,6-2-12,-6 2-2,0 0 0,0-1 0,-1 1 0,1-1 1,0-1-1,0 1 0,-1-1 0,0 0 0,1 0 0,-1-1 0,0 1 1,-1-1-1,1 0 0,-1-1 0,1 1 0,-1-1 0,-1 0 1,1 0-1,-1 0 0,1 0 0,-2-1 0,1 1 0,0-1 0,0-4 2,4-9-89,-2 1 0,0-1-1,-1 0 1,-1 0 0,-1-1-1,-1 1 1,-1-5 89,2 14-14,-2-1-1,1 0 0,-1 0 1,-1 0-1,0 1 1,-1-1-1,0 0 1,0 1-1,-1 0 1,-1-1-1,1 1 0,-2 0 1,1 1-1,-2-1 1,1 1-1,-1 0 1,0 0-1,-1 1 1,0-1-1,-1 2 0,1-1 1,-3-1 14,4 4-154,-1 0-1,0 1 1,0-1 0,-1 1-1,1 1 1,-1-1-1,0 1 1,1 1 0,-1-1-1,-1 1 1,1 1 0,0-1-1,0 1 1,-8 1 154,-5 0-3332</inkml:trace>
  <inkml:trace contextRef="#ctx0" brushRef="#br0" timeOffset="-26610.674">2720 5254 1905,'24'-58'3804,"-24"58"-3753,0 0-27,0 0-45,0 0-110,2-1-1363,2 0-83</inkml:trace>
  <inkml:trace contextRef="#ctx0" brushRef="#br0" timeOffset="-26377.197">2720 5243 2449</inkml:trace>
  <inkml:trace contextRef="#ctx0" brushRef="#br0" timeOffset="-24391.924">2704 5243 2449,'38'-68'1041,"-30"54"-751,-8 14-41,6 5 380,2 40-405,21 85-1259,-17-26 1353,-9-20-1997,1 0 4037,-7-29-6164,3-9 6748,3-44-4761</inkml:trace>
  <inkml:trace contextRef="#ctx0" brushRef="#br0" timeOffset="-22592.427">2739 5667 4178,'0'0'1155,"0"0"-605,0 0-292,0 0 28,0 0 183,0 0 308,0 0-124,0 0-420,0 0-183,0 0-36,0 0-41,0 14-101,1 27 9,-3 1 0,-1-1 1,-2 0-1,-4 14 119,8-50-77,0 0 1,0 0-1,-1 0 1,1 0-1,-1 0 0,0 0 1,-1 0-1,1 0 1,-1-1-1,0 1 0,0-1 1,0 0-1,0 0 1,-4 3 76,4 40 656,11 43-312,-8-83-594,0 0-1,-1 1 1,1-1 0,-1 0-1,-1 0 1,1 0 0,-1 0-1,-1 0 1,1 0 0,-1 0-1,0-1 1,-1 1 0,1-1-1,-1 0 1,0 0 0,-1 0-1,0-1 1,-1 2 250,3 10 3289,22 9-3539,-15-22 311,3 4-1304,-1-1-411</inkml:trace>
  <inkml:trace contextRef="#ctx0" brushRef="#br0" timeOffset="-20491.416">2833 5797 5106,'3'100'3709,"-6"146"-4310,4-137 564,9-49-1497,14 93 1518,6 12 16,-22 158 32,-8-245 125,-5 135-4596,4-190 4719,1 0-1,1 1 1,1-1 0,1 1 0,1-1-1,4 12-279,-4-5-127,-1-1-1,-2 0 0,-1 1 1,-1-1-1,-2 1 1,-2 7 127,-2 35-49,5 146 1119,36-42-243,-8 7-1376,-31 76 666,30-64-208,-25-9 150,23-75-678,-8 100 371,-1-95 1022,6 20 1720,-15-39-1178,-4-21-1265,-1-49-3832,0-26-880</inkml:trace>
  <inkml:trace contextRef="#ctx0" brushRef="#br0" timeOffset="-18587.671">3566 5275 720,'0'0'457,"0"0"-353,0 0-88,0 0 2,0 0 92,0 0 274,3 4-144,-1-1-113,-1-1 0,1 1 0,-1-1 0,0 1 0,0 0 0,0 0 0,0 0 0,0-1 0,-1 1 0,1 0 0,-1 0 0,0 0 0,0 0 0,0 0 0,0 0 0,0 0 0,-1 0 0,1 0 0,-1 0 0,0 1-127,-2 15 90,1 0 0,0 0 0,2 1 0,0-1 0,1 1 0,1-1 0,1 0 0,0 0 0,2 0 0,3 9-90,10 52-585,-16-53 506,0 0 1,-2 0 0,-1 0-1,-1-1 1,-1 1 0,-2 2 78,-7 97 51,22-23-6,-6 106 51,-26-42-141,36-45 151,1-54-193,-2 1 0,-4 0 0,-3 0 0,-3 1 0,-6 61 87,2-41-125,3-73 38,0-1-1,1 0 0,1 0 1,0 0-1,1-1 0,1 0 1,7 14 87,12 36-1126,-10-2 920,-2 1 0,-3 0 1,-2 1-1,-2 48 206,6 48-1130,-10-132 791</inkml:trace>
  <inkml:trace contextRef="#ctx0" brushRef="#br0" timeOffset="-17933.743">3763 8240 224,'-2'58'623,"12"109"1249,10 33-1296,-15-94-646,-6 275 1066,1-357-918,1-1 0,1 0 0,1 0 0,1-1 0,1 1 0,1-1 0,1 0 0,9 19-78,-4-21 15,-2 1 0,0 0 1,-2 0-1,0 1 0,-1 0 0,-1 0 0,-2 1 1,0-1-1,-1 1 0,-1 5-15,-2 71 77,3-88-322,0-9-790</inkml:trace>
  <inkml:trace contextRef="#ctx0" brushRef="#br0" timeOffset="-15735.977">4559 6318 208,'34'109'4800,"-26"213"-5526,-18-136 1131,-19 23-354,26-1 21,58 105-144,-66-172 40,9 143-288,-2 297 269,5-573 50,0 0 0,0 0 0,1-1 0,0 1 0,1-1-1,0 1 1,0-1 0,0 0 0,1 0 0,0 0 0,3 2 1,21 48 4,-21-33-354,-1 1 0,-1-1-1,-1 1 1,-1 0-1,-1 1 1,-1 14 350,0-19 146,2 0 1,1-1-1,0 1 1,1-1-1,2 0 0,0 0 1,7 14-147,16 47 490,-24 57 946,-12 21-593,13-92-2044,-7-62-560</inkml:trace>
  <inkml:trace contextRef="#ctx0" brushRef="#br0" timeOffset="-13423.55">2931 10054 8420,'0'0'827,"0"0"-558,0 0-114,2-8 499,8-40 1899,-9 48-2530,0-1 1,0 1-1,1 0 1,-1 0-1,0 0 1,1 0-1,-1 0 1,0 0-1,1 1 1,-1-1-1,0 0 1,1 1-1,-1-1 1,0 1-1,0-1 1,0 1-1,1 0 0,-1-1 1,0 1-1,0 0 1,0 0-1,0 0 1,0 0-1,0 0 1,-1 0-1,1 0 1,0 0-1,0 0 1,-1 0-1,1 1-23,214 299-184,-142-206-1190,-64-89-1929,-9-7-424</inkml:trace>
  <inkml:trace contextRef="#ctx0" brushRef="#br0" timeOffset="-12999.086">3224 10103 6755,'0'0'3031,"0"0"-2012,-3-7-659,-11-27 374,-11 50 645,-4 26-1435,2 0-1,2 2 1,2 1-1,1 0 1,3 2-1,-11 40 57,2 56-4258,28-129 923</inkml:trace>
  <inkml:trace contextRef="#ctx0" brushRef="#br0" timeOffset="-12344.559">3419 10340 7123,'0'0'1777,"0"0"-929,0 0-589,0 0-21,0 0 293,0 0 186,0 0-114,0 0-403,4 7-237,26 154 261,-9-31-2497,-15-118-1534</inkml:trace>
  <inkml:trace contextRef="#ctx0" brushRef="#br0" timeOffset="-11784.253">3908 10185 8404,'0'0'608,"0"0"-336,0 0-160,0 0-80,0 0-10,0 0 28,3 3 100,138 149 952,-10-22-932,-129-128-305,-1-1-1,1 1 0,-1 0 1,1-1-1,0 0 1,0 1-1,-1-1 0,1 0 1,0 0-1,0 0 0,0 0 1,1 0-1,-1-1 0,0 1 1,0 0-1,0-1 1,0 0-1,1 1 0,-1-1 1,0 0-1,0 0 0,1-1 1,-1 1-1,0 0 0,2-1 136,1-12-2056</inkml:trace>
  <inkml:trace contextRef="#ctx0" brushRef="#br0" timeOffset="-11783.253">4175 10185 7924,'0'0'2113,"0"0"-1985,0 0 160,0 0-256,-26-8-32,13 27 0,-3 7 0,-1 6 32,0 4 128,-2 3-112,1 3-48,2 1 112,1-1-112,0-2-32,3-4-112,5-6-336,4-5-465,3-11-2368</inkml:trace>
  <inkml:trace contextRef="#ctx0" brushRef="#br0" timeOffset="-11457.819">4332 10414 8868,'0'0'555,"0"0"-133,0 0-201,0 0 27,0 0 72,13-2-104,43-5-112,-55 7-102,1 0-1,-1 0 1,0 0-1,1 0 1,-1 0-1,1 1 1,-1-1-1,0 0 1,1 1 0,-1-1-1,0 1 1,1 0-1,-1-1 1,0 1-1,0 0 1,1 0-1,-1 0 1,0 0-1,0 0 1,0 0-1,0 0 1,0 0-1,-1 0 1,1 0-1,0 0 1,0 1-1,-1-1 1,1 0-1,-1 1 1,1-1-1,-1 0 1,0 1-1,1-1 1,-1 1-1,0-1 1,0 0 0,0 1-1,0-1 1,0 2-2,0 0 2,1 11 19,-1-1 1,0 1 0,-2-1 0,1 1-1,-2-1 1,1 1 0,-2-1-1,0 0 1,-5 12-22,-13 48 42,21-70-40,1-2-2,-1 0 1,0 0-1,1 0 0,-1 0 1,1 0-1,-1 0 0,1 0 1,0 0-1,-1 0 1,1 0-1,0 0 0,0 0 1,0 1-1,0-1 0,0 0 1,0 0-1,0 0 1,0 0-1,0 0 0,0 0 1,1 0-1,-1 1 1,1-1-1,-1 0 0,0 0 1,1 0-1,0 0 0,-1 0 1,1 0-1,0-1 1,-1 1-1,1 0 0,0 0 1,0 0-1,0-1 0,-1 1 1,1 0-1,0-1 1,0 1-1,0-1 0,0 1 1,0-1-1,1 1 0,-1-1 1,0 0-1,15 1 10,-1-2 1,0 0-1,0-1 0,1 0 1,-1-1-1,0-1 0,-1 0 1,1-1-1,1-2-10,77-40-4797,-54 21-1771</inkml:trace>
  <inkml:trace contextRef="#ctx0" brushRef="#br0" timeOffset="-11109.567">4868 10194 10325,'0'0'451,"0"0"-153,0 0-178,0 0-80,11 4-2,73 44 319,163 190-498,-221-221-1111,-12-25-3131,-11-15 739</inkml:trace>
  <inkml:trace contextRef="#ctx0" brushRef="#br0" timeOffset="-10631.624">5185 10143 8868,'0'0'1862,"0"0"-787,-7-4-685,4 2-384,2 1-11,0 0 0,0 0 0,0 1 0,0-1 0,0 0 0,0 1 0,0-1 0,-1 0 0,1 1 0,0 0 0,0-1 0,0 1 0,0 0 0,-1-1 0,1 1 0,0 0 0,0 0-1,-1 0 1,1 0 0,0 0 0,0 0 0,-1 0 0,1 1 0,0-1 0,0 0 0,0 1 0,-1-1 0,1 1 0,0-1 0,0 1 0,0 0 0,0-1 0,0 1 0,0 0 0,0 0 0,0 0-1,0-1 1,1 1 0,-1 0 0,0 0 0,0 0 0,1 1 0,-1-1 5,-29 54-23,2 1-1,3 1 1,3 1-1,2 2 1,1 5 23,4 1-455,12-22-3924,3-35-205</inkml:trace>
  <inkml:trace contextRef="#ctx0" brushRef="#br0" timeOffset="-9307.537">5405 10313 7155,'0'0'1964,"0"0"-884,0 0-594,0 0-190,16-11 35,51-33 168,-63 42-467,1-1 1,-1 1-1,0 0 1,1 1-1,-1-1 1,1 1-1,0 0 1,-1 0-1,1 0 1,0 1-1,0-1 1,-1 1-1,1 0 1,0 1 0,3 0-33,12 0 51,-17-2-48,1 0 0,0 1 0,-1-1 1,1 1-1,0 0 0,0 0 0,-1 0 1,1 1-1,0-1 0,-1 1 0,1 0 1,-1 0-1,1 0 0,-1 0 0,1 1 1,-1-1-1,0 1 0,1 0 0,-1 0 1,0 0-1,0 1 0,-1-1 0,1 1 1,0-1-1,-1 1 0,1 0 0,-1 0 1,0 0-1,0 0 0,0 0 0,-1 1 0,1-1 1,-1 1-1,0-1 0,0 1 0,0-1 1,0 3-4,-1 5-91,-1-1 1,0 1-1,0-1 1,-2 1-1,1-1 1,-1 0-1,-1 0 1,1 0-1,-2-1 0,1 1 1,-2-1-1,1 0 1,-1-1-1,0 1 1,-7 5 90,1 4-40,11-16 40,1-1 1,0 0 0,0 1-1,0-1 1,0 0-1,0 1 1,0-1 0,0 0-1,1 1 1,-1-1 0,0 0-1,1 1 1,-1-1-1,1 0 1,-1 0 0,1 1-1,0-1 1,-1 0-1,1 0 1,0 0 0,0 0-1,0 0 1,0 0 0,0 0-1,0 0 1,0-1-1,0 1 1,0 0 0,0 0-1,1-1 1,-1 1 0,0-1-1,0 1 1,1-1-1,-1 0 1,0 1 0,1-1-1,-1 0 1,0 0-1,1 0 1,-1 0 0,0 0-1,1 0 1,-1 0 0,0-1-1,1 1 1,-1 0-1,0-1 1,0 1 0,1-1-1,14 4 153,86 45 500,-99-45-652,0-1 1,0 1-1,0 0 0,0 0 0,-1 0 0,0 0 1,1 0-1,-1 1 0,0-1 0,0 1 0,-1 0 0,1-1 1,-1 1-1,0 0 0,0 0 0,0 0 0,0 0 1,-1 0-1,1 0 0,-1 0 0,0 0 0,-1 0 1,1 0-1,-1 0 0,1 0 0,-1 0 0,-1 0-1,-2 4-144,-1-1 0,0 1 0,-1-1 0,0 0-1,0-1 1,0 0 0,-1 0 0,0 0 0,0-1-1,0 0 1,-1 0 0,0-1 0,0 0 0,0 0-1,0-1 1,-1 0 0,1 0 0,-1-1 0,0 0 144,-50 13-4160</inkml:trace>
  <inkml:trace contextRef="#ctx0" brushRef="#br0" timeOffset="-3402.462">1 6439 5763,'0'0'1961,"0"0"-1465,0 0-443,0 0 86,0 0 320,0 0 386,0 0 47,0-5-196,2-14-283,13 21-386,-7 15 30,-1 0 1,0 0-1,-2 1 0,0 0 1,-1 0-1,-1 0 0,0 1 1,-1 12-58,0-15 5,1 18-15,28 115-150,-22-137-3490,-7-16 448</inkml:trace>
  <inkml:trace contextRef="#ctx0" brushRef="#br0" timeOffset="-2426.502">55 6319 8948,'0'0'987,"0"0"-459,0 0-306,0 0-30,-1-2 40,-4-9 624,5 11-543,0 0-164,0 0-138,0 0-46,2 9-114,6 14 232,2 1 0,1-2 0,1 0 0,1 0 0,1-1 0,0-1 0,14 14-83,35 26 72,-36-88 499,55-199-507,-68 172 176,-14 54-186,10 8 234,2 25-265,-2-1 1,0 1 0,-2 1-1,-2 0 1,-1 0 0,0 14-24,-1-14 39,1 23-25,-5-40-38,1 0 1,1 0-1,0 0 0,1 0 0,1 0 0,0-1 1,1 1-1,1-1 0,0 0 0,2 2 24,22 8-4039,-15-24-1537</inkml:trace>
  <inkml:trace contextRef="#ctx0" brushRef="#br0" timeOffset="35.769">1247 6037 1297,'-2'-5'293,"0"1"0,1 0 0,0-1 0,0 1 0,0-1 0,0 1 0,1-1 0,0 1 0,0-1 0,0 1 0,0-1 0,1 0 0,0 1 1,0-1-1,0 1 0,0 0 0,1-1 0,0 1 0,0 0-293,3-14 1715,11-37-640,7 10-781,-4-5-1514,-13 117-2227,-6-48-1691</inkml:trace>
  <inkml:trace contextRef="#ctx0" brushRef="#br0" timeOffset="817.351">1395 5765 4498,'-3'2'3255,"-27"160"-563,21 24-2190,10-119-351,-4 108 658,6-160-1464,0 3-3588,-3-11 83</inkml:trace>
  <inkml:trace contextRef="#ctx0" brushRef="#br0" timeOffset="1174.85">1517 5846 3265,'-1'44'4960,"-9"77"-3050,-11 172-766,19-97-3880,2-195 209,0-1-816</inkml:trace>
  <inkml:trace contextRef="#ctx0" brushRef="#br0" timeOffset="1619.549">1526 5911 1201,'0'-16'5976,"0"19"-3498,-11 264-1264,11 158-736,3-387-2098,-2-29-1752</inkml:trace>
  <inkml:trace contextRef="#ctx0" brushRef="#br0" timeOffset="11113.469">3003 8478 1457,'0'0'955,"0"0"347,1-9 3239,1-9-2797,0 17-1707,-1 1 0,1-1-1,-1 1 1,0 0 0,1-1-1,-1 1 1,1 0 0,-1 0-1,0 0 1,1 0 0,-1 0-1,1 0 1,-1 1 0,1-1-1,-1 0 1,0 1 0,1-1 0,-1 1-1,0-1 1,1 1 0,-1 0-1,0-1 1,0 1 0,0 0-1,1 0 1,-1 0 0,0 0-1,0 0 1,0 0 0,-1 0-1,1 1 1,0-1 0,0 0-1,-1 0 1,1 1 0,0-1-37,-2 2-12,0 0-1,0 0 1,0-1 0,0 1 0,0 0 0,-1-1-1,1 0 1,-1 1 0,1-1 0,-1 0-1,0 0 1,0 0 0,0 0 0,0 0 0,-1 0-1,1 0 1,0-1 0,-1 1 0,1-1 0,-1 0-1,0 0 1,1 0 0,-1 0 0,0 0-1,0 0 1,1-1 0,-1 1 0,0-1 0,0 0-1,0 0 1,0 0 0,0 0 0,1 0-1,-1-1 1,0 0 0,0 1 0,0-1 0,0 0 12,0-1-5,0 0 1,0-1-1,1 1 1,-1-1-1,1 1 1,0-1-1,-1 0 1,1 0-1,0 0 1,1 0-1,-1 0 1,0 0-1,1 0 1,0-1-1,0 1 1,0-1 0,0 1-1,0-1 1,1 1-1,-1-1 1,1 1-1,0-1 1,0 1-1,1-1 1,-1 0-1,1 1 1,-1-1-1,2-2 5,1 4 3,-1 0 0,1 0 0,0 0-1,0 1 1,0-1 0,0 1 0,0 0 0,0-1-1,0 2 1,0-1 0,0 0 0,0 1 0,1-1-1,-1 1 1,0 0 0,0 0 0,1 0-1,-1 0 1,0 1 0,0-1 0,1 1 0,0 0-3,-3 0 0,0 0 0,0 0 0,0 0 1,1 0-1,-1 0 0,0 0 0,0 1 1,0-1-1,-1 0 0,1 0 0,0 1 0,0-1 1,-1 0-1,1 1 0,-1-1 0,1 1 1,-1-1-1,0 1 0,1-1 0,-1 1 1,0-1-1,0 1 0,0-1 0,0 1 1,0-1-1,-1 1 0,1-1 0,0 1 0,-1-1 1,1 1-1,-1-1 0,1 1 0,-1-1 1,0 0-1,1 1 0,-1-1 0,0 0 1,0 0-1,0 0 0,0 1 0,0-1 1,0 0-1,-1 0 0,1-1 0,-1 2 0,-4 2 3,0-1 0,0 1-1,-1-1 1,1 0 0,-1-1-1,0 0 1,0 0 0,0 0-1,0-1 1,0 0 0,0 0-1,-1 0 1,1-1 0,-5-1-3,11 0 4,0 1 0,0-1 0,0 0 0,0 1 0,1-1 0,-1 0 0,0 0 0,1 0 0,-1 1 0,1-1 0,-1 0 0,1 0 0,-1 0 1,1 0-1,-1 0 0,1 0 0,0 0 0,0 0 0,-1 0 0,1 0 0,0-1 0,0 1 0,0 0 0,0 0 0,0 0 0,1 0 0,-1 0 0,0 0 1,0 0-1,1 0 0,-1 0 0,1 0 0,-1 0 0,1 0 0,-1 0 0,1 0 0,-1 1 0,1-1 0,0 0 0,-1 0 0,1 0 0,1 0-4,4-2 9,1 0-1,0 1 1,0-1-1,0 2 1,0-1-1,0 1 1,1 0-1,-1 0 0,0 1 1,1 0-1,-1 0 1,7 2-9,-13-1-3,0 0 0,0 0 0,0 0 1,0 0-1,0 0 0,0 1 0,-1-1 1,1 0-1,-1 1 0,1-1 0,-1 0 1,1 1-1,-1-1 0,0 1 0,1-1 1,-1 1-1,0-1 0,0 1 0,0-1 1,0 1-1,-1-1 0,1 1 0,0-1 1,-1 0-1,1 1 0,0-1 0,-1 1 0,0-1 1,0 1 2,-2 2 2,-1-1 0,1 0 1,-1 0-1,0 0 1,-1 0-1,1 0 0,0-1 1,-1 0-1,1 0 1,-1 0-1,1 0 0,-1-1 1,0 0-1,0 0 1,0 0-1,0-1 0,0 1 1,0-1-1,-3-1-2,6-29 48,4 27-51,0 0-1,0 0 0,0 0 1,1 0-1,-1 0 1,1 1-1,-1-1 1,1 1-1,0-1 1,0 1-1,0 0 0,0 0 1,1 1-1,-1-1 1,0 1-1,1-1 1,-1 1-1,1 0 1,-1 0-1,1 0 0,0 1 1,-1 0-1,1-1 1,0 1-1,-1 0 1,1 1-1,1-1 4,-3 2-1,-1-1 0,0 0 0,1 1 0,-1-1 0,0 1 0,0-1 0,0 1 1,0 0-1,-1-1 0,1 1 0,0 0 0,-1 0 0,1 0 0,-1-1 0,1 1 0,-1 0 0,0 0 0,0 0 0,0 0 0,0 0 0,0-1 0,0 1 0,-1 0 0,1 0 1,-1 0-1,1 0 0,-1-1 0,0 1 0,1 0 0,-1-1 0,0 1 0,0 0 0,0-1 0,-1 1 1,-2 1-2,-1 0 0,0 0 0,0 0 1,0-1-1,0 0 0,0 0 0,-1 0 0,1 0 0,-1-1 0,1 0 0,-1 0 0,0-1 1,1 1-1,-1-1 0,0 0 0,1-1 0,-1 0 2,4 0 1,1 0 0,0-1 0,-1 1 0,1-1 0,0 1 0,0-1 0,0 1 0,0-1 0,0 0-1,0 0 1,1 1 0,-1-1 0,1 0 0,-1 0 0,1 0 0,-1 0 0,1 0 0,0 0 0,0 0 0,0 0 0,0 0 0,0 0 0,1 1 0,-1-1 0,1 0 0,-1 0 0,1 0 0,0 0-1,-1 0 1,1 1 0,1-2-1,1-1-2,0 0-1,1 1 1,-1 0 0,1 0-1,0 0 1,0 0-1,0 0 1,0 1-1,0 0 1,1-1 0,-1 2-1,1-1 1,-1 1-1,1-1 1,0 1-1,0 0 1,-1 1 0,1-1-1,0 1 1,0 0-1,0 0 1,0 1-1,1 0 3,-5 1-6,1 0 0,-1 0-1,1 0 1,-1 1 0,0-1-1,0 0 1,0 1 0,0-1-1,0 1 1,0-1 0,-1 1-1,1 0 1,-1-1 0,0 1-1,0 0 1,0-1 0,0 1-1,0 0 1,0-1 0,-1 1-1,1 0 1,-1-1 0,0 1-1,0-1 7,-2 2 0,1-1-1,-1 0 0,0 0 0,0-1 1,0 1-1,-1-1 0,1 1 0,0-1 1,-1 0-1,0 0 0,1-1 0,-1 1 1,0-1-1,0 0 0,0 1 0,0-2 1,0 1-1,0-1 0,0 1 0,0-1 1,0 0-1,-1 0 0,1-1 0,0 1 1,-2-2 0,4-40 69,7 37-72,-1 1 1,1 0-1,0 0 1,0 0-1,0 1 1,1 0-1,-1 0 1,1 0-1,0 0 1,-1 1-1,1 0 1,0 0-1,1 1 0,-1 0 1,0 0-1,0 0 1,1 1-1,-1-1 1,0 2-1,3-1 3,-8 1-1,0 0-1,0-1 0,1 1 0,-1 0 0,0 0 1,0 0-1,0 0 0,0 0 0,0 0 1,0 0-1,-1 0 0,1 0 0,0 0 1,0 0-1,-1 1 0,1-1 0,-1 0 1,1 1-1,-1-1 0,1 0 0,-1 1 1,0-1-1,0 0 0,0 1 0,0-1 1,0 1-1,0-1 0,0 0 0,0 1 1,0-1-1,-1 1 0,1-1 0,0 0 1,-1 0-1,1 1 0,-1-1 0,0 0 1,1 0-1,-1 1 0,0-1 0,-1 1 2,-1 1 6,0 0 0,0 0 0,0-1 0,0 1 0,-1-1 0,1 1 0,-1-1 0,0 0-1,0-1 1,0 1 0,1 0 0,-2-1 0,1 0 0,0 0 0,0-1 0,0 1 0,0-1 0,0 0 0,-1 0 0,1 0-1,0 0 1,0-1 0,-2 0-6,4-2 9,1 0-1,-1 0 0,1 0 1,0 0-1,0 0 0,0-1 0,0 1 1,1 0-1,-1-1 0,1 1 1,0-1-1,0 1 0,0 0 1,0-1-1,0 1 0,1 0 0,0-1 1,0 0-9,1 1-3,-1 0 1,1 1-1,0-1 1,0 0-1,0 1 1,1 0-1,-1 0 1,1 0-1,-1 0 1,1 0-1,0 0 1,-1 0-1,1 1 1,0 0-1,0-1 1,0 1-1,0 0 1,1 1-1,-1-1 1,0 0-1,0 1 1,0 0-1,1 0 1,-1 0-1,0 0 1,0 0-1,0 0 1,1 1-1,-1 0 1,1 0 2,-3 0-1,0 0-1,0 0 1,0 0 0,0 0-1,0 0 1,0 0 0,0 0-1,-1 0 1,1 1 0,0-1-1,-1 0 1,1 0 0,-1 1-1,0-1 1,1 0 0,-1 1-1,0-1 1,0 1 0,0-1-1,0 0 1,0 1 0,0-1-1,0 1 1,0-1 0,0 0-1,-1 1 1,1-1 0,-1 0-1,1 1 1,-1-1 0,1 0-1,-1 0 1,0 1 0,1-1-1,-1 0 1,0 0 0,0 0-1,0 0 1,0 0 0,0 0-1,0 0 1,-1 0 1,-3 1 4,0 1 0,0-2-1,0 1 1,0 0 0,0-1 0,0 0 0,0 0-1,-1-1 1,1 1 0,0-1 0,-1 0 0,1-1 0,0 1-1,-6-2-3,10 1 1,0 0-1,0 0 1,0-1-1,0 1 1,0 0-1,0 0 1,0-1 0,1 1-1,-1-1 1,0 1-1,1 0 1,-1-1-1,1 1 1,0-1-1,-1 0 1,1 1-1,0-1 1,0 1-1,0-1 1,0 1-1,0-1 1,0 1-1,0-1 1,1 1-1,-1-1 1,1 1-1,-1-1 1,1 1-1,-1-1 1,1 1 0,0-1-1,0 1 1,0 0-1,0 0 1,0-1-1,0 1 1,0 0-1,0 0 1,0 0-1,0 0 1,1 0-1,-1 0 1,0 1-1,1-1 1,-1 0-1,2 0 0,119-19-61,-130 37 45,3-13 24,0 0 0,0 0 1,-1 0-1,1-1 0,-1 0 0,0 0 0,1 0 1,-2-1-1,1 1 0,0-2 0,0 1 0,-1-1 1,1 0-1,-3 0-8,4-40 112,5 36-108,0 2 2,0 0 0,0 0 1,-1 0-1,1 0 0,0 0 0,0 0 0,0 0 1,0 0-1,0 0 0,0-1 0,0 1 0,1 0 1,-1 0-1,0 0 0,0 0 0,1 0 0,-1 0 1,1 0-1,-1 0 0,1 0 0,-1 0 0,1 1 1,0-1-1,0 0 0,-1 0 0,1 0 1,0 1-1,0-1 0,0 0 0,0 1 0,-1-1 1,1 1-1,0-1 0,0 1 0,1-1-6,0 31-179,-3-27 179,1 0-1,-1 0 1,0 0-1,0-1 1,0 1-1,0 0 1,0 0-1,-1-1 1,1 1-1,-1-1 1,0 1-1,0-1 1,1 0-1,-2 0 1,1 0-1,0 0 1,0 0-1,-1 0 1,1 0-1,-1-1 1,-2 2 0,5-3 13,0 0 14,0 0 47,0 0 23,0-21-33,0 21-73,0 0 0,0 0 0,0 1 0,0-1 0,0 0 0,0 0 0,0 1 0,0-1 0,0 0 0,0 0 0,1 1 0,-1-1 0,0 0 0,0 0-1,0 1 1,0-1 0,1 0 0,-1 0 0,0 0 0,0 1 0,0-1 0,1 0 0,-1 0 0,0 0 0,0 0 0,1 0 0,-1 1 0,0-1 0,0 0 0,1 0 0,-1 0 0,0 0 0,1 0 0,-1 0 0,0 0 0,0 0 0,1 0 0,-1 0 0,0 0 0,0 0 0,1 0 0,-1 0 0,0 0 0,0-1 0,1 1 0,-1 0 0,0 0 0,0 0 0,1 0 0,-1 0 0,0-1 0,0 1 0,1 0 0,-1 0 0,0 0 0,0-1 9,0 38-3086,0-28 316</inkml:trace>
  <inkml:trace contextRef="#ctx0" brushRef="#br0" timeOffset="17614.697">504 8373 3602,'-16'-20'6968,"16"51"-6493,12 226-555,-12-260-5208,0-15 1612</inkml:trace>
  <inkml:trace contextRef="#ctx0" brushRef="#br0" timeOffset="18306.643">475 8262 5651,'0'0'904,"0"0"-306,0 0-404,0 0-95,0 0 165,0 0 107,0 0 416,0 0-405,0 0-268,0 0 38,0 0 249,0 0-89,0-10-78,-3-35-124,14 47-70,-4 4-33,-1 0 0,0 0 0,-1 1 0,1 0 0,-1 1 0,-1-1 0,1 1 0,-1 0 0,-1 0 0,1 0 0,-1 1-7,17 32 38,-13-27-8,-6-11-25,1 1-1,-1 0 0,1-1 0,0 1 0,0-1 0,0 1 1,0-1-1,1 0 0,-1 0 0,1 0 0,0 0 0,0 0 1,0-1-1,0 1 0,0-1 0,1 0 0,-1 0 1,1 0-1,-1 0 0,1-1 0,0 0 0,1 1-4,-2-4-6,-1 0-1,1 0 0,-1 0 0,0-1 1,0 1-1,0-1 0,0 1 0,0-1 1,-1 0-1,1 0 0,-1 1 1,1-1-1,-1 0 0,0-1 0,0 1 1,-1 0-1,1 0 0,0-2 7,1-2-57,25-133-106,-27 140 172,1 0 0,-1 0 1,0 0-1,0 1 0,0-1 1,0 0-1,1 0 0,-1 0 1,0 0-1,0 0 0,0 0 1,1 0-1,-1 0 0,0 0 1,0 0-1,1 0 0,-1 0 1,0 0-1,0 0 0,0 0 1,1 0-1,-1 0 0,0 0 1,0 0-1,0 0 0,1 0 1,-1 0-1,0 0 0,0 0 1,0 0-1,1-1 0,-1 1 1,0 0-1,0 0 0,0 0 1,0 0-1,1 0 0,-1-1 1,0 1-1,0 0 0,0 0 1,0 0-1,0-1 0,0 1 1,0 0-1,1 0 0,-1-1-9,4 26 31,-4-23-41,32 302 1018,-18-251-3484,-10-46-765</inkml:trace>
  <inkml:trace contextRef="#ctx0" brushRef="#br0" timeOffset="18748.174">913 8500 5811,'11'4'4906,"-10"41"-4798,-2-31 438,2 119 24,20-98-2557,-8-32-1308</inkml:trace>
  <inkml:trace contextRef="#ctx0" brushRef="#br0" timeOffset="19640.837">1466 8562 208,'0'0'1161,"0"0"-566,0 0-443,0 0 98,3 0 8424,11-1-8319,93-11-2324,-85 12-376,-2 0-702</inkml:trace>
  <inkml:trace contextRef="#ctx0" brushRef="#br0" timeOffset="22115.117">1758 8524 4882,'0'0'1041,"0"0"-657,14-9-80,-9 6 464,5 0-351,2 1-321,2 1-96,5-1-112,-1 2-1809,-1 0-1041</inkml:trace>
  <inkml:trace contextRef="#ctx0" brushRef="#br0" timeOffset="22116.117">2038 8487 4482,'0'0'544,"0"0"-128,0 0 177,0 0-369,0 0-224,0 0-16,91-24-464,-74 21-961,1 0-1969</inkml:trace>
  <inkml:trace contextRef="#ctx0" brushRef="#br0" timeOffset="22117.117">2300 8451 2193,'0'0'1008,"0"0"-639,0 0 15,0 0-144,88-11-96,-65 9-144,-1 1 0,1-2-480,0 2-689,-1-2-1360</inkml:trace>
  <inkml:trace contextRef="#ctx0" brushRef="#br0" timeOffset="22118.117">2656 8414 1297,'0'0'768,"0"0"-576,0 0-192,0 0 0,0 0-832</inkml:trace>
  <inkml:trace contextRef="#ctx0" brushRef="#br0" timeOffset="22119.117">2893 8401 3378,'0'0'2945,"12"-7"-2849,-2 4-96,1 0-1313,2 1-1680</inkml:trace>
  <inkml:trace contextRef="#ctx0" brushRef="#br0" timeOffset="25238.59">3781 7850 4466,'-2'8'4611,"-18"19"-4564,26-57 1332,28-2-846,-33 31-528,-1 1-1,1-1 0,0 1 1,0-1-1,-1 1 0,1 0 1,0-1-1,0 1 0,-1 0 1,1 0-1,0-1 0,0 1 1,0 0-1,0 0 0,-1 0 1,1 0-1,0 0 0,0 0 1,0 0-1,0 0 0,-1 1 0,1-1 1,0 0-1,0 0 0,0 1 1,-1-1-1,1 0 0,0 1 1,-1-1-1,1 1 0,0-1 1,-1 1-1,1-1 0,0 1 1,-1 0-1,1-1 0,-1 1 1,1 0-1,-1-1 0,1 1 1,-1 0-1,0-1 0,1 1 1,-1 0-1,0 0 0,0 0 1,1-1-1,-1 1 0,0 0 1,0 0-1,0 0 0,0 0-4,1 1 0,-1 0-1,1 0 0,-1 0 1,0 0-1,1 1 0,-1-1 1,0 0-1,0 0 1,-1 0-1,1 0 0,0 0 1,-1 0-1,1 0 0,-1 0 1,1 0-1,-1 0 0,0 0 1,0 0-1,0 0 1,0 0-1,0-1 0,-1 1 1,1 0-1,0-1 0,-1 1 1,1-1-1,-1 1 1,0-1-1,1 0 0,-1 0 1,0 0-1,0 0 0,0 0 1,0 0-1,0 0 1,0 0-1,0-1 0,0 1 1,0-1-1,0 0 0,0 0 1,0 1-1,0-1 1,0-1-1,-1 1 0,1 0 1,0 0-1,0-1 0,0 1 1,0-1-1,-1 0 1,1-1 3,1 0 0,-1 0 0,1 0 0,0 0 0,0 0 0,0 0 0,0 0 0,1 0 0,-1 0 0,0 0-1,1-1 1,-1 1 0,1 0 0,0 0 0,0-1 0,0 1 0,0 0 0,0-1 0,1 1 0,-1 0 0,1-2-3,-1 1 5,1 1-8,0 0 1,0 0-1,-1-1 0,2 1 1,-1 0-1,0 0 0,0 0 1,1 0-1,-1 1 0,1-1 0,-1 0 1,1 1-1,0-1 0,-1 1 1,1-1-1,0 1 0,0 0 1,0 0-1,0 0 0,1 0 1,-1 0-1,0 0 0,0 1 1,0-1-1,1 1 0,-1-1 1,0 1-1,1 0 0,-1 0 1,0 0-1,1 0 0,-1 0 1,0 1-1,2 0 3,-2 1-4,0 0 0,-1 0 0,1 1-1,0-1 1,-1 1 0,0-1 0,0 1 0,0 0 0,0-1-1,0 1 1,0 0 0,-1 0 0,1 0 0,-1-1-1,0 1 1,0 0 0,0 0 0,0 0 0,-1 0 0,1 0-1,-1-1 1,1 1 0,-2 1 4,0 0-11,0-1 0,0 0 0,0 0 1,-1 0-1,1 0 0,-1 0 0,0 0 0,0-1 0,0 1 0,0-1 1,-1 0-1,1 0 0,-1 0 0,1-1 0,-1 1 0,0-1 0,1 1 0,-1-1 1,0-1-1,0 1 0,0 0 0,0-1 0,0 0 0,0 0 0,1 0 0,-1 0 1,-1-1 10,3 0 0,0 0 1,0 0 0,0-1-1,0 1 1,1-1-1,-1 1 1,0-1 0,1 0-1,-1 1 1,1-1 0,0 0-1,-1 0 1,1 0 0,0 0-1,0 0 1,0 0 0,1 0-1,-1-1 1,1 1-1,-1 0 1,1 0 0,-1-1-1,1 1 1,0 0 0,0-1-1,0 1 1,1 0 0,-1 0-1,0-1 1,1 1 0,-1 0-1,1-1 0,-1-5 1,1 4 4,0 0-1,0 0 1,0 0-1,1 0 1,-1 0-1,1 1 1,0-1-1,0 0 1,0 1 0,0 0-1,1-1 1,-1 1-1,1 0 1,0 0-1,0 0 1,0 1 0,0-1-1,0 1 1,1-1-1,-1 1 1,1 0-1,0 1 1,-1-1-1,1 1 1,0-1 0,0 1-1,0 0 1,0 0-1,0 1 1,0-1-1,0 1 1,0 0 0,1 0-1,-1 1 1,0-1-1,0 1 1,0 0-1,0 0-4,-2 1-2,0-1-1,1 1 0,-1 0 1,-1 1-1,1-1 0,0 0 1,0 1-1,-1-1 0,1 1 1,-1-1-1,0 1 0,0 0 1,0-1-1,0 1 0,0 0 1,-1 0-1,1 0 0,-1-1 1,0 1-1,0 0 0,0 0 1,0 0-1,0 0 0,0 0 1,-1 0-1,0-1 0,1 1 1,-1 0-1,0 0 0,-1-1 1,1 1-1,0 0 0,-1-1 1,1 0-1,-1 1 0,0-1 1,0 0-1,-2 2 3,1 0-22,-1-1 1,-1 0-1,1 0 0,0 0 1,-1-1-1,0 0 1,1 0-1,-1 0 0,0 0 1,0-1-1,0 1 1,0-1-1,0 0 0,0-1 1,0 0-1,-1 1 0,1-2 1,0 1-1,-5-1 22,8-1-12,0-1 1,0 1-1,0-1 0,1 1 0,-1-1 1,1 0-1,-1 0 0,1 1 0,0-1 1,0 0-1,0 0 0,0 0 1,1 0-1,-1 0 0,1 0 0,0-1 1,0 1-1,0 0 0,0 0 0,1 0 1,-1 0-1,1 0 0,-1 0 0,1 0 1,0 0-1,1 0 0,-1 0 0,0 1 1,1-1-1,1-2 12,-1 3 3,0 0 0,0 0 1,0 0-1,0 0 0,1 0 0,-1 1 0,1-1 1,-1 1-1,1-1 0,0 1 0,-1 0 0,1 0 1,0 0-1,0 1 0,0-1 0,0 0 0,0 1 1,0 0-1,0 0 0,0 0-3,-1 1-1,-1 0 1,0 1-1,1-1 0,-1 1 1,0-1-1,0 1 0,0-1 1,0 1-1,0-1 0,0 1 1,-1 0-1,1 0 0,0-1 1,-1 1-1,0 0 0,1 0 1,-1 0-1,0-1 0,0 1 1,0 0-1,0 0 0,0 0 1,0 0-1,-1-1 0,1 1 1,-1 1 0,1 4-12,-13 43-2910,-3-28-3649</inkml:trace>
  <inkml:trace contextRef="#ctx0" brushRef="#br0" timeOffset="26039.809">1499 7784 5795,'0'0'1083,"0"0"-491,0 0-146,0 0 301,0 0 341,0 0-410,0 0-430,0 0-192,3-1-24,54-2-1275,-17 8-3986,-20-2 2281</inkml:trace>
  <inkml:trace contextRef="#ctx0" brushRef="#br0" timeOffset="26040.809">1784 7793 2849,'0'0'1553,"0"0"-1249,0 0-128,0 0-128,0 0 32,0 0-16,88-6 304,-69 6-303,4 0-65,3 0-65,2 0-431,0 0-2177</inkml:trace>
  <inkml:trace contextRef="#ctx0" brushRef="#br0" timeOffset="26041.809">2254 7787 3410,'0'0'912,"0"0"-416,0 0-16,0 0 49,83-16-49,-66 11-176,2 1-288,2 1-16,3 1-480,-3 0-1265,3 1-2657</inkml:trace>
  <inkml:trace contextRef="#ctx0" brushRef="#br0" timeOffset="26042.809">2684 7741 4818,'0'0'96,"0"0"-96,0 0 0,0 0 0,84-7-224,-68 7-256,1 0-1169</inkml:trace>
  <inkml:trace contextRef="#ctx0" brushRef="#br0" timeOffset="26043.809">2982 7755 2081,'0'0'1377,"0"0"-1041,0 0 256,0 0-256,0 0-240,78 0-96,-62 0-240,1 0-1985</inkml:trace>
  <inkml:trace contextRef="#ctx0" brushRef="#br0" timeOffset="27644.276">3289 7732 1953,'0'0'1256,"8"-1"-893,208-26-1175,-123 4 3713,12-4 696,-87 27-3782,-12 0-2528,-4 0 227</inkml:trace>
  <inkml:trace contextRef="#ctx0" brushRef="#br0" timeOffset="27964.856">766 7639 5651,'0'0'1411,"0"0"-480,0 0-347,0 0-226,0 0 274,0 0 83,0 0-216,0 0-278,0 0-101,10-2-82,20 103-73,-10-9 32,-18-100-2795,-2-11-148</inkml:trace>
  <inkml:trace contextRef="#ctx0" brushRef="#br0" timeOffset="28564.803">814 7605 6755,'0'0'2276,"0"0"-1164,0 0-853,0 0-174,0 0-39,0 0 55,0 0 30,0 17 26,3-8-143,-1 0-1,1-1 0,0 1 1,1 0-1,0-1 0,0 0 1,1 0-1,0 0 0,0-1 1,1 1-1,0-1 0,0-1 1,1 1-1,0-1 0,0 0-13,-4-4-11,0 0 0,0-1 0,0 1 0,0-1 0,0 0 0,1 1 0,-1-2 0,0 1 0,1 0 0,-1-1 0,1 1-1,-1-1 1,0 0 0,1 0 0,-1 0 0,1-1 0,-1 1 0,1-1 0,-1 0 0,0 0 0,1 0 0,-1 0 0,0-1 0,0 1-1,0-1 1,0 0 0,0 0 0,0 0 0,-1 0 0,1 0 0,-1-1 0,1 1 0,-1-1 0,0 1 0,0-1 0,0 0 0,0 0-1,-1 0 1,1 0 0,-1 0 0,1-1 0,-1 1 0,0 0 0,-1-1 0,1 1 0,0-2 11,4-69-614,-10 87 1660,23 103-590,12-34-2342,-24-79-528,0-2-833</inkml:trace>
  <inkml:trace contextRef="#ctx0" brushRef="#br0" timeOffset="28973.771">1157 7724 1489,'0'0'6926,"0"0"-5150,0 0-1354,0 0-187,7-5 154,-5 6-387,-1 0-1,0 0 0,1 0 1,-1 0-1,0 1 1,0-1-1,0 0 0,0 1 1,0-1-1,0 1 1,0-1-1,0 1 1,-1-1-1,1 1 0,-1 0 1,1-1-1,-1 1 1,0 0-1,1-1 1,-1 1-1,0 0 0,0 0 1,0-1-1,-1 1 1,1 0-1,0 0 0,0-1 1,-1 1-1,0 1-1,1 6-41,-16 94 135,16-101-88,0-2-3,-1 1 0,1 0 0,-1-1 0,1 1 0,0 0-1,0 0 1,-1-1 0,1 1 0,0 0 0,0 0 0,0-1-1,0 1 1,0 0 0,0 0 0,0 0 0,0-1 0,0 1 0,0 0-1,0 0 1,0 0 0,1-1 0,-1 1 0,0 0 0,1 0-1,-1-1 1,0 1 0,1 0 0,-1-1 0,1 1 0,-1-1-1,1 1 1,-1 0 0,1-1 0,0 1 0,-1-1 0,1 1 0,0-1-3,110-34 1491,-73 18-1475,76-17-2332,-88 29-170</inkml:trace>
  <inkml:trace contextRef="#ctx0" brushRef="#br0" timeOffset="32083.783">4612 6894 4498,'0'0'547,"0"0"-323,0 0 179,-4-19 2209,41-47-16,-37 86-2100,-2-17-491,0 0-1,0-1 1,0 1 0,0-1-1,0 0 1,0 1 0,-1-1-1,1 0 1,-1 0 0,1-1-1,-1 1 1,0 0 0,1-1-1,-1 0 1,0 1 0,0-1-1,0 0 1,0-1 0,-1 1-1,1 0 1,0-1 0,0 0-1,0 0 1,-3 0-5,4-3-1,0 1 0,1-1 0,-1 0 1,1 0-1,0 1 0,0-1 0,0 0 0,1 0 0,-1 0 0,1 0 1,-1-1-1,1 1 0,0 0 0,0 0 0,0 0 0,1 0 1,-1 0-1,1 0 0,0 0 1,-1 1 0,1-1-4,-1 1 0,1-1 0,0 1 0,0-1 0,0 1 0,1-1 0,-1 1 0,0 0 0,1 0 0,0 0 0,-1 0 0,1 0 0,0 0 0,0 0 0,0 1 0,0-1 1,0 1-1,1-1 0,-1 1 0,0 0 0,1 0 0,-1 0 0,1 0 0,-1 0 0,1 1 0,-1-1 0,1 1 0,0-1 0,-1 1 0,1 0 0,0 0 0,-1 0 0,1 1 0,0-1 0,0 1 4,-1 0 0,-1 1-1,1 0 1,-1-1-1,1 1 1,-1 0-1,0 0 1,0 0-1,0 0 1,0 0-1,0 0 1,0 0 0,-1 1-1,1-1 1,-1 0-1,1 0 1,-1 0-1,0 1 1,0-1-1,0 0 1,0 0-1,0 1 1,-1-1-1,1 0 1,-1 0-1,1 1 1,-1-1-1,0 0 1,0 0 0,0 0-1,0 0 1,0 0-1,0 0 1,-1-1-1,1 1 1,-3 4 12,0-2 0,0 1 0,-1 0 0,0-1 0,0 0 0,0 0 0,0-1 0,0 1 0,-1-1 0,0 0 0,1 0 0,-1-1 0,0 0 0,0 0 0,-1 0 0,-2 0-12,11-23 0,0 18-8,0 1 0,1-1-1,-1 0 1,1 1-1,0 0 1,0 0 0,0 0-1,0 0 1,0 0-1,0 0 1,0 1 0,0 0-1,1-1 1,-1 1 0,1 0-1,-1 1 1,1-1-1,-1 1 1,1-1 0,-1 1-1,3 0 9,-5 1-1,0 1 0,-1-1 1,1 0-1,-1 0 0,1 0 0,-1 1 0,1-1 0,-1 0 0,0 0 0,1 1 0,-1-1 1,0 0-1,0 1 0,0-1 0,0 0 0,0 1 0,-1-1 0,1 0 0,0 1 0,0-1 1,-1 0-1,1 1 0,-1-1 0,1 0 0,-1 0 0,0 0 0,1 0 0,-1 0 0,0 1 1,0-1-1,0 0 0,0-1 0,0 2 1,-5 2-78,-1 1 0,0-1 0,0-1-1,0 1 1,0-1 0,0 0 0,-1-1 0,1 0 0,-1 0 0,0 0 0,0-1 78,-4 2-1078,3-2-2943</inkml:trace>
  <inkml:trace contextRef="#ctx0" brushRef="#br0" timeOffset="33535.724">1351 6750 7283,'0'0'1478,"0"0"-517,0 0-745,6-9-390,277 20-2918,87-11 3399,-151 18-2697,234-19 1480,-416 1-2449</inkml:trace>
  <inkml:trace contextRef="#ctx0" brushRef="#br0" timeOffset="33840.229">3077 6792 4626,'28'0'384,"2"-4"81,1-2-177,3 1 176,1-3 1089,0 2-881,3 1-304,-1 1-256,2 1-112,2 2-112,1 1-720,-2 0-1393,-1 0 128,-4 0-513</inkml:trace>
  <inkml:trace contextRef="#ctx0" brushRef="#br0" timeOffset="33841.229">3740 6755 1008,'174'-13'6449,"303"-41"-7154,-230 29 1415,-141 22-3260,-98 3-857</inkml:trace>
  <inkml:trace contextRef="#ctx0" brushRef="#br0" timeOffset="35355.39">700 6999 8260,'4'-54'4823,"4"72"-4636,3 187-108,-12-147-81,4 32-945,3-102-667,0-117-6304,-8-4 6132,0 20 7779,11 158-2097,54 106-3483,-61-147-410,0-1 0,1 1 0,-1-1 0,1 1 0,0-1 0,0 0 0,0 0 0,0 0 0,1 0 0,0 0 0,-1-1 0,1 0 0,0 0 0,0 0 0,0 0 0,0 0 0,0-1 0,0 0 0,1 0 0,-1 0 0,0 0 0,1-1 0,-1 0 0,1 0 0,2 0-3,-3-3-36,0 0 0,-1 0 0,1-1 0,-1 1 0,0-1 0,0 0 0,0 0 0,-1 0 0,1 0 0,-1 0 0,0 0 0,0-1 0,-1 1 0,1-1 0,-1 1 0,0-1 0,0 0 1,-1 0-1,1-4 36,16-165-1393,-14 160 2260,1 22-646,2 25-252,-5-29 153,24 247 908,-25-248-1111,0-1 0,0 0-1,0 0 1,0 1 0,1-1 0,-1 0 0,1 0-1,0 0 1,-1 0 0,1 0 0,0 0-1,0 0 1,1 0 0,-1 0 0,0 0 0,0 0-1,1-1 1,-1 1 0,1 0 0,0-1 0,-1 0-1,1 1 1,0-1 0,0 0 0,1 1 81,8-2-3543</inkml:trace>
  <inkml:trace contextRef="#ctx0" brushRef="#br0" timeOffset="36726.672">1140 7132 5827,'3'-30'4471,"-1"27"-4354,0-1 1,1 1-1,0 0 1,-1 0-1,1 1 0,0-1 1,0 1-1,1-1 0,-1 1 1,0 0-1,1 0 1,-1 0-1,1 1 0,0-1 1,-1 1-1,3-1-117,70-10 288,-74 55-413,-27 2-247,-5 18-595,32-61 961,-1 0-1,1 0 1,-1 0 0,1-1 0,-1 1 0,1-1 0,0 0 0,0 1 0,0-1-1,0 0 1,0 0 0,0 0 0,0 0 0,0 0 0,1-1 0,-1 1-1,0-1 1,0 1 0,1-1 0,-1 0 0,0 0 0,0 0 0,1 0-1,-1 0 1,2-1 6,5 2-6,89 18 515,-97-17-507,0-1 0,0 0 1,0 1-1,-1-1 0,1 1 0,-1-1 0,1 1 0,-1-1 0,1 1 0,-1-1 0,0 1 0,0-1 1,0 1-1,0 0 0,0-1 0,0 1 0,0-1 0,-1 1 0,1-1 0,0 1 0,-1-1 1,1 1-1,-1-1 0,0 1 0,1-1 0,-1 0 0,0 1 0,0-1 0,0 0 0,0 1 0,0-1 1,0 0-1,0 0 0,-1 0 0,1 0 0,0 0 0,-1 0 0,0 0-2,-83 45-2830,56-35-1239</inkml:trace>
  <inkml:trace contextRef="#ctx0" brushRef="#br0" timeOffset="44356.725">2280 8797 416,'0'0'1083,"0"0"-698,0 0-311,0 0-42,0 0-69,0 0 64,1 1 122,14 6 9607,-1-7-9671,-1-1-1,1 0 0,-1 0 0,0-2 0,1 1 1,-1-2-1,0 0 0,0 0 0,6-4-84,111-50 435,-39 15-395,84-34-67,-48 9 17,20-34 79,-30 27-93,12-26 21,26-25-464,-54 46 233,-61 38 338,86-52-190,10-49 169,-15 7-168,-68 71-924,42-29 577,-28 13 432,59-88-19,-69 77-31,52-59 103,-48 35-21,34-13 48,17-34-101,-43 32 34,-34 69-53,38-32 77,70-103 420,-52 72 346,-18 24-291,-73 100-628,0 0-1,1 0 1,-1 1 0,0-1 0,1 0 0,-1 0-1,1 0 1,-1 1 0,1-1 0,-1 0 0,1 0-1,-1 1 1,1-1 0,0 1 0,-1-1 0,1 0-1,0 1 1,0-1 0,0 1 0,-1 0 0,1-1-1,0 1 1,0 0 0,0-1 0,0 1 0,0 0-1,-1 0 1,1 0 0,0 0 0,0 0 0,0 0-1,0 0 1,0 0 0,0 0 0,0 0 0,0 0 116,-1 8-3325</inkml:trace>
  <inkml:trace contextRef="#ctx0" brushRef="#br0" timeOffset="45909.93">6317 6223 6435,'0'0'635,"0"0"-320,0 0 50,0 0 308,1-3 239,33-29 1065,-34 31-1836,0 1 102,0 0-27,0 0-136,0 0-85,21 35-387,-13-12 401,-2 0 0,-1 0 0,-1 0 0,-1 1 0,-1-1 0,0 1 0,-3 4-9,2-2 11,0 0-1,1-1 1,1 0 0,2 1 0,7 22-11,-12-45 11,1 0 0,0 0 0,0 0 0,0 0 1,0 0-1,0 0 0,1 0 0,-1-1 0,1 1 0,0-1 0,-1 1 0,1-1 0,1 1 0,-1-1 1,0 0-1,0 0 0,1 0 0,-1 0 0,1-1 0,0 1 0,-1-1 0,1 1 0,0-1 0,0 0 1,0 0-1,0 0 0,0-1 0,0 1 0,0-1 0,0 1 0,2-1-11,90-20 881,84 10-1148,-179 10 167,1 0 1,-1 0-1,1 0 1,-1 0-1,1 0 1,-1 0-1,1 0 1,-1 0-1,1-1 1,0 1-1,-1 0 1,1 0-1,-1 0 1,1-1-1,-1 1 1,0 0-1,1-1 1,-1 1-1,1 0 1,-1-1-1,1 1 1,-1 0-1,0-1 1,1 1-1,-1-1 1,0 1-1,1-1 1,-1 1-1,0-1 1,0 1-1,0-1 1,1 1-1,-1-1 1,0 1-1,0-1 1,0 1-1,0-1 1,0 1-1,0-1 1,0 0-1,0 1 1,0-1-1,0 1 1,0-1-1,0 1 0,0-1 1,-1 1 99,1-9-3687</inkml:trace>
  <inkml:trace contextRef="#ctx0" brushRef="#br0" timeOffset="46711.814">6480 5998 1873,'24'-26'2327,"27"-25"3892,-10 24-5289,-25 21-880,0 0 1,0 1-1,0 1 0,0 0 0,1 1 0,0 1 0,0 1 0,0 0 1,-1 1-1,6 1-50,-21-1-141,0 0-1,0 0 1,0 1 0,0-1 0,0 0 0,0 0 0,0 1 0,0-1 0,0 0-1,-1 1 1,1-1 0,0 1 0,0-1 0,-1 1 0,1-1 0,0 1-1,0 0 1,-1-1 0,1 1 0,-1 0 0,1 0 0,-1-1 0,1 1-1,-1 0 1,1 0 0,-1 0 0,0 0 0,1-1 0,-1 1 0,0 0-1,0 0 1,0 0 0,1 0 0,-1 0 0,0 0 0,0 0 0,0 0 0,-1 0-1,1 0 1,0 0 0,0 0 141,0 11-3087</inkml:trace>
  <inkml:trace contextRef="#ctx0" brushRef="#br0" timeOffset="47160.768">6465 6231 3506,'0'0'2041,"4"0"792,125-43 1057,-125 43-4104,0 0 0,0 0 0,0 0 0,0 0 0,0 0-1,0 1 1,0 0 0,0 0 0,0 0 0,0 0 0,0 0 0,0 1 0,-1 0 0,1 0 0,-1 0 0,0 0 0,1 0 0,0 2 214,7 3-2975</inkml:trace>
  <inkml:trace contextRef="#ctx0" brushRef="#br0" timeOffset="47571.821">6871 6327 4066,'0'0'739,"0"0"-8,0 0-379,0 0 640,0 0 444,0 0-398,0 0-430,0 0-203,0 0-98,8-12 72,22-33 109,-30 45-460,1 0 0,0 0 0,-1 0-1,1 0 1,0 0 0,-1 0 0,1 0-1,-1 1 1,1-1 0,0 0 0,-1 0-1,1 1 1,-1-1 0,1 0 0,-1 0-1,1 1 1,-1-1 0,1 1 0,-1-1-1,1 1 1,-1-1 0,1 0 0,-1 1-1,0-1 1,1 1 0,-1 0 0,0-1-1,0 1 1,1-1 0,-1 1 0,0-1-1,0 1 1,0 0 0,0-1 0,0 1-1,1 0 1,-1-1 0,0 1 0,0-1-1,-1 1 1,1 0 0,0-1 0,0 1-1,0 0 1,0-1 0,-1 1 0,1-1-1,0 1 1,0-1 0,-1 1 0,1-1-1,0 1 1,-1-1 0,1 1 0,-1-1-28,1 2 21,0 50-22,-1-36 2,0 1-1,2-1 1,0 0-1,0 0 0,2 1 1,0-1-1,2 5 0,-4-21 8,0 0-1,1-1 1,-1 1 0,0 0-1,0 0 1,0 0-1,0-1 1,0 1-1,0 0 1,0-1 0,0 1-1,0-1 1,0 1-1,0-1 1,0 1-1,0-1 1,0 0 0,-1 0-1,1 1 1,0-1-1,0 0 1,-1 0 0,1 0-1,-1 0 1,1 0-1,-1 0 1,1 0-1,-1 0 1,1 0 0,-1 0-1,1-1-7,73-172-1216,-71 172 1216,-1 1 1,0 0 0,1-1 0,-1 1 0,1 0-1,-1 0 1,1 1 0,0-1 0,-1 0 0,1 1 0,0 0-1,0-1 1,-1 1 0,1 0 0,0 1 0,0-1-1,-1 0 1,1 1 0,0-1 0,0 1 0,-1 0-1,1 0 1,-1 0 0,1 0 0,-1 1 0,1-1 0,-1 1-1,0-1 1,0 1 0,0 0 0,0 0 0,0 0-1,0 0 1,0 0 0,-1 0 0,1 1-1,5 6 19,0 0 0,-1 1-1,0 0 1,-1 0 0,0 0 0,-1 0 0,0 1 0,0 0-1,-1 2-18,6 14-28,-8-25-44,0 1-1,0-1 1,0 0-1,1 0 0,-1 1 1,1-1-1,-1 0 1,1 0-1,0-1 1,0 1-1,0 0 0,0-1 1,0 1-1,0-1 1,0 1-1,1-1 0,-1 0 1,0 0-1,1 0 1,-1 0-1,1 0 1,-1-1-1,1 1 73,62-5-5913,-39-9 1663</inkml:trace>
  <inkml:trace contextRef="#ctx0" brushRef="#br0" timeOffset="48373.399">7467 6303 4898,'0'-3'2914,"1"-43"1994,-30 45-4817,24 3-102,-1 1 0,1 0 0,0 0-1,0 1 1,0 0 0,1 0 0,-1 0 0,1 0-1,0 0 1,0 1 0,0 0 0,1 0 0,-1 0-1,1 0 1,0 1 0,1-1 0,-1 1-1,1-1 1,1 1 0,-1 1 11,-2 4-15,1-1 0,0 1 1,1 0-1,0 0 0,0 0 0,2 1 0,-1-1 1,1 0-1,1 3 15,1-11 0,0-1 0,0 0-1,0 1 1,0-1 0,0 0 0,1 0 0,-1 0 0,1 0 0,0-1 0,-1 1 0,1-1 0,0 1 0,0-1 0,0 0 0,0 0-1,0 0 1,0-1 0,0 1 0,0-1 0,0 0 0,0 0 0,0 0 0,0 0 0,1 0 0,-1 0 0,0-1 0,0 0 0,3 0 0,6 0 4,99 1 124,-108 2-128,0-1-1,-1 1 0,1 0 0,-1 0 0,0 0 0,1 0 0,-1 0 0,0 0 0,0 1 0,0-1 0,-1 1 0,1-1 0,0 1 1,-1 0-1,0 0 0,0 0 0,0-1 0,0 1 0,0 0 0,0 0 0,-1 0 0,0 1 0,1-1 0,-1 0 0,0 0 0,-1 0 1,1 0-1,0 0 0,-2 3 1,3 0 10,0 226 4,-8-176-14,6-55 5,0-1 1,1 0-1,-1 0 1,0 0-1,1 0 1,-1 0-1,0 0 1,0 0-1,1 0 1,-1 0-1,0 0 1,0 0-1,1-1 1,-1 1 0,0 0-1,1 0 1,-1-1-1,0 1 1,1-1-1,-1 1 1,0 0-1,1-1 1,-1 1-1,1-1 1,-1 1-1,1-1 1,-1 0-1,1 1 1,-1-1-1,1 1 1,0-1-1,-1 0 1,1 1-1,0-1 1,0 0-1,-1 0 1,1 1-1,0-1 1,0 0-1,0 1 1,0-1-1,0 0 1,0 0 0,0 0-6,-6-22-5,1 0 0,0-1 1,2 0-1,1 1 0,1-1 1,1 0-1,1 0 0,4-19 5,-2 26-286,1-1-1,0 1 1,1 0-1,1 0 1,1 1 0,1 0-1,0 0 1,1 0-1,0 1 1,1 0-1,1 1 287,25-14-3222,-18 21-247</inkml:trace>
  <inkml:trace contextRef="#ctx0" brushRef="#br0" timeOffset="49257.393">7820 6400 4818,'18'-18'1194,"-12"13"-929,-1 1 0,1-1-1,-1 0 1,0-1 0,-1 0 0,1 1 0,-1-2 0,0 1-1,-1 0 1,1-1 0,-1 1 0,-1-1 0,1 0 0,-1 0-1,0 0 1,-1 0 0,1-7-265,-2 13 14,0 0 0,0 0 0,0 0-1,0 0 1,0 0 0,-1 0 0,1 0 0,0 1-1,-1-1 1,1 0 0,-1 0 0,1 0 0,-1 0-1,1 0 1,-1 1 0,0-1 0,1 0 0,-1 0-1,0 1 1,1-1 0,-1 1 0,0-1 0,0 1-1,0-1 1,0 1 0,1-1 0,-1 1 0,0 0-1,0-1 1,0 1 0,0 0 0,0 0 0,0 0-1,0-1 1,0 1 0,0 0 0,0 1 0,0-1-1,0 0 1,0 0 0,0 0 0,0 0 0,0 1-1,0-1 1,0 1-14,-8-1 59,5 2-57,1 0-1,0 0 0,0 0 0,0 0 0,0 1 0,1-1 0,-1 1 0,1 0 0,-1 0 1,1 0-1,0 0 0,0 0 0,0 1 0,1-1 0,-1 0 0,1 1 0,0-1 0,0 1 1,0 0-1,0-1 0,0 1 0,1 0 0,0 0 0,0 1-1,-1 101 350,3-101-327,0-1 0,0 0 0,0 0 0,1 0 1,0 0-1,0-1 0,0 1 0,0-1 0,1 0 1,-1 0-1,1 0 0,0 0 0,0 0 0,0-1 0,0 0 1,0 0-1,0 0 0,1 0 0,-1-1 0,1 1 1,-1-1-1,1 0 0,0-1 0,-1 1 0,1-1 1,0 0-1,-1 0 0,1 0 0,0-1 0,-1 0 1,1 0-1,-1 0 0,1 0 0,-1-1 0,1 1 0,-1-1 1,0 0-1,0-1 0,2 0-23,16-12-34,-1-2 0,0 0 0,-1-1 1,-1 0-1,-1-2 0,0 0 0,-2-2 0,0 1 0,-2-2 0,0 0 1,-2-1-1,0 0 0,3-12 34,-7 20-179,-1 0-1,0-1 1,-2 1 0,1-2 0,-2 1 0,0 0-1,-2-1 1,1 1 0,-2-1 0,-1 0 0,0 0 0,-1-4 179,0 20 20,1 0 0,-1 0 0,0-1 0,1 1 0,-1 0 0,0 1 0,0-1 0,0 0 0,-1 0 0,1 0 0,0 1 0,-1-1 0,1 0 0,-1 1 0,0 0 0,1-1 0,-1 1 0,0 0 0,0 0 0,0 0 0,0 0 0,0 0 0,0 0 0,0 1 0,0-1 0,0 0 0,0 1 0,0 0 0,0 0 0,0-1 0,-1 1 0,1 0 0,0 1 0,0-1 0,0 0 0,0 1 0,0-1 0,0 1 0,0 0 0,0-1 0,0 1 0,0 0 0,0 0 0,0 0 0,0 1 0,0-1 0,1 0 0,-1 1 0,1-1 0,-1 1 0,1 0 0,-1 0-20,0 6 93,0 0 0,0 1-1,1-1 1,1 0 0,-1 1 0,1-1 0,1 0-1,0 1 1,0-1 0,0 0 0,1 1 0,0-1-1,1 0 1,0 0-93,43 97 1166,18 64-168,-49 19-969,-31-151-2315,0-33-865</inkml:trace>
  <inkml:trace contextRef="#ctx0" brushRef="#br0" timeOffset="50593.805">6449 5985 960,'9'-8'7160,"-7"20"-3929,0-1-3953,2 282 2896,-4-285-2171,-1 22 68,2 0-1,0-1 0,2 1 1,2-1-1,6 24-70,-2 56-832,-9-109 800,0 0 18,0 1 22,0 0 38,0-1-9,0 0 46,25-3 191,203-23-193,-137 12-137,-89-1-3290,-2 10-1163</inkml:trace>
  <inkml:trace contextRef="#ctx0" brushRef="#br0" timeOffset="51189.445">6497 6232 4978,'0'0'1702,"0"0"-1152,0 0-150,0 0-42,0 0 31,0 0 214,34-1 2310,145-10-2192,-146-4-4318,-31 13-42</inkml:trace>
  <inkml:trace contextRef="#ctx0" brushRef="#br0" timeOffset="51742.227">6431 5943 5074,'0'0'1428,"0"0"-844,0-2 307,0-15 1948,23 10-2602,190-38 1257,-208 43-1059,21-6-183,-15 14-3151,-11 2-345</inkml:trace>
  <inkml:trace contextRef="#ctx0" brushRef="#br0" timeOffset="57284.034">7453 7076 8308,'0'0'1246,"0"0"-625,0 0-327,0 0-51,0 0 498,0 0 289,-5-9 704,0 9-1742,-1 0 0,0 1-1,1 0 1,-1 0 0,0 0-1,1 1 1,-1 0 0,1 0-1,0 0 1,0 1 0,0-1-1,0 1 1,0 1 0,0-1-1,1 1 1,0-1 0,-1 2 8,-6 3-4,1 1 0,0 0 1,1 0-1,0 1 0,0 0 0,1 1 1,0-1-1,1 2 0,1-1 0,-1 1 1,2 0-1,0 0 0,0 0 0,1 1 1,1 0-1,0 0 0,0 0 1,2 0-1,0 0 0,0 6 4,1-15 1,1-1 1,0 1-1,0 0 1,0-1-1,1 1 0,-1-1 1,1 0-1,-1 1 1,1-1-1,0 0 0,1 0 1,-1 0-1,0 0 0,1-1 1,0 1-1,0-1 1,-1 1-1,1-1 0,1 0 1,-1 0-1,0 0 1,0-1-1,1 1 0,-1-1 1,1 0-1,1 1-1,99 15 44,-87-14-514,0-2 0,0 0 1,0-1-1,0 0 0,0-2 0,-1 0 0,1-1 0,0 0 1,-1-2-1,0 0 0,0 0 0,0-2 0,0 0 1,-1 0-1,-1-2 0,1 0 0,-1-1 0,-1 0 0,1-1 470,8-19-5154</inkml:trace>
  <inkml:trace contextRef="#ctx0" brushRef="#br0" timeOffset="57793.615">7714 7221 4466,'0'0'1748,"0"0"-375,0 0-823,0 0-206,0 0 123,0 0 5,-2-8-280,-1 0-4,-3-9-135,4 0 2919,2 17-2668,3 4-275,2 9-29,-1 0 0,2-1 1,0 0-1,0 0 0,1 0 0,0-1 0,1 0 0,1 0 1,-1-1-1,2 0 0,-1 0 0,1-1 0,1-1 0,0 0 1,0 0-1,12 6 0,-21-13-5,1 0 1,0 0-1,0 0 1,0-1 0,0 1-1,0-1 1,0 1-1,0-1 1,-1 0 0,1 0-1,0 0 1,0-1 0,0 1-1,0-1 1,0 1-1,0-1 1,0 0 0,-1 0-1,1-1 1,0 1-1,-1 0 1,1-1 0,-1 0-1,1 1 1,-1-1-1,0 0 1,0 0 0,0 0-1,0-1 1,0 1 4,35-84-615,-27-1 1396,-7 89-743,53 91-257,-53-87 197,1 0 1,-1-1 0,1 1-1,0-1 1,1 0-1,0 0 1,-1 0-1,1-1 1,1 0-1,-1 0 1,1 0-1,-1 0 1,1-1-1,0 0 1,0 0-1,1-1 1,-1 0-1,0 0 1,1 0 0,0-1-1,4 1 22,-9-3-64,0 1-1,0 0 0,0-1 1,0 1-1,0-1 1,0 0-1,0 1 1,-1-1-1,1 0 1,0 0-1,-1 0 1,1 0-1,0-1 0,-1 1 1,1 0-1,-1-1 1,0 1-1,1-1 1,-1 1-1,0-1 1,0 1-1,0-1 1,0 0-1,0 0 1,-1 0-1,1 0 0,0 1 1,-1-1-1,1 0 1,-1-1 64,9-64-5229,-9 60 4385,2-20-1741</inkml:trace>
  <inkml:trace contextRef="#ctx0" brushRef="#br0" timeOffset="58274.682">8256 7089 2177,'0'0'2204,"0"0"-678,15-7 13,50-21-48,15 18 488,-64 11-1709,-11 0-222,0 0-1,0 0 0,1 0 0,-1 0 0,0 1 1,-1-1-1,1 1 0,0 1 0,-1-1 0,1 1 1,-1-1-1,1 1 0,-1 1 0,0-1 1,-1 0-1,1 1 0,0 0 0,-1 0 0,0 0 1,0 0-1,0 1 0,-1-1 0,1 1 0,-1 0 1,0-1-1,1 5-47,2 7-11,0 1 0,-1 0 0,0-1 0,-2 2-1,0-1 1,-1 0 0,-1 7 11,38-119-1080,-32 79 941,13-38-1645,2 1-3691,-12 34 2401</inkml:trace>
  <inkml:trace contextRef="#ctx0" brushRef="#br0" timeOffset="58647.941">8825 7038 9444,'0'0'1489,"0"0"-379,0 0-347,0 0-211,0 0-181,0 0-254,12 3-114,-4-2-4,-2 1 0,0-1 0,0 1-1,0 0 1,0 0 0,0 0 0,-1 1 0,1 0 0,-1 0 0,1 0-1,-1 1 1,0 0 0,-1 0 0,3 2 1,34 43-8,-32-37 7,0 0-1,1 0 1,0 0-1,1-2 1,0 1-1,1-1 1,0-1-1,0 0 1,1-1-1,1 0 1,0 0 1,-11-8 15,0 0 0,-1 0 0,1-1-1,0 1 1,-1 0 0,1-1 0,-1 0 0,1 1 0,-1-1-1,1 0 1,-1 0 0,1-1 0,-1 1 0,0 0 0,1-1 0,-1 1-1,0-1 1,0 0 0,0 0 0,-1 0 0,1 0 0,0 0 0,-1 0-1,1 0 1,-1-1 0,0 1 0,1 0 0,-1-1 0,0 1-1,-1-1 1,1 1 0,0-1 0,-1 0 0,0 1 0,1-1 0,-1 0-1,0 1 1,0-1 0,0 0 0,-1 1 0,0-3-15,2-1 2,22-238 305,-22 244-422,-1-1 1,1 0-1,-1 1 1,1-1-1,-1 1 1,1-1-1,-1 1 1,1-1-1,0 1 1,-1-1 0,1 1-1,0 0 1,0-1-1,-1 1 1,1 0-1,0 0 1,0 0-1,-1-1 1,1 1-1,0 0 1,0 0-1,0 0 1,-1 0-1,1 0 1,0 0-1,0 1 1,0-1 0,-1 0-1,1 0 1,0 0-1,0 1 1,-1-1-1,1 0 1,0 1-1,-1-1 1,1 1-1,0-1 1,-1 1-1,1-1 1,-1 1-1,1-1 1,-1 1-1,1 0 1,-1-1-1,1 1 1,-1 0 0,1-1-1,-1 1 1,0 0-1,0 0 1,1-1-1,-1 1 1,0 0-1,0 0 115,12 18-3417,-1 2-494</inkml:trace>
  <inkml:trace contextRef="#ctx0" brushRef="#br0" timeOffset="59177.841">9331 7065 2017,'0'0'4231,"0"0"-2924,0 0-709,0 0 80,12-13-49,86-81 116,-94 91-612,1-1 0,-1 0 1,0 0-1,0 0 1,0 0-1,-1-1 0,0 1 1,1-1-1,-2 0 1,1 0-1,0 0 0,-1-1 1,0 1-1,-1 0 1,1-1-1,-1 0 0,0 1 1,0-1-1,-1 0 1,1 1-1,-1-1 0,-1 0 1,1-1-134,-2 4 39,0 1 0,0 0 0,0 0 1,0-1-1,0 1 0,0 1 0,-1-1 1,1 0-1,0 0 0,-1 1 0,0 0 1,1-1-1,-1 1 0,0 0 0,0 0 1,1 1-1,-1-1 0,0 0 0,0 1 1,0 0-1,0 0 0,0 0 0,0 0 1,0 0-1,0 0 0,0 1 0,0 0 1,0-1-1,1 1 0,-1 0 0,-1 1-39,-2 2-9,1 1 0,0 0 0,0 0 1,0 0-1,1 1 0,-1-1 0,1 1 0,0 0 0,1 1 0,0-1 0,0 0 0,0 1 0,1 0 0,0 0 0,0-1 0,0 1 0,1 5 9,-3 5 1,1-1-1,0 1 1,2 0-1,0 0 1,1 0-1,0 0 1,1 0-1,1-1 1,1 1 0,1 0-1,-2-12 3,0 0 1,0 0-1,1 0 1,0 0-1,0 0 1,0 0-1,1-1 1,0 0 0,-1 0-1,2 0 1,-1 0-1,0 0 1,1-1-1,-1 0 1,1 0-1,0 0 1,0 0-1,0-1 1,1 0 0,-1 0-1,0 0 1,1-1-1,1 0-3,130 9 92,-118-11-500,-1 0 0,0-2 1,0 0-1,-1-1 0,1 0 1,16-8 407,24-15-5971</inkml:trace>
  <inkml:trace contextRef="#ctx0" brushRef="#br0" timeOffset="100867.985">570 7246 0,'0'14'518,"7"149"653,20-7-551,-4-30-167,-5 1 0,-5 18-453,-5 306 563,-8-403-579,-13-51 112,5-39-1508,6 10-426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3:00.26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09 547 0,'0'0'45'0,"0"0"-41"16,0 0 49-16,0 0-32 16,55-92 73-16,-49 82-37 15,-4 5-17-15,-2 3-21 0,0 2-15 16,0 0-4-1,0 0 0-15,0 0-2 0,0 0-2 16,2 4-3-16,2 12-2 16,-1 8 6-16,2 10 3 15,2-3 3-15,-2-1-3 16,1-2-1-16,-3-9-5 16,5-4-6-16,-2-3-13 15,5-12-1-15,1 0 17 16,7 0-3-16,6-23-5 15,3-7-45-15,1-2 42 16,-3 6 20-16,-5 11 12 0,-5 6 6 16,-3 3-5-1,-2 5-7-15,0 1-6 0,-1 0 0 16,-1 0 0-16,2 7 1 16,0 7 4-16,5 3-3 15,0-1-1-15,-1-4-1 16,3-6 0-16,-1-6-20 15,1 0 6-15,-2-4 6 16,4-16-13-16,-5-1 13 16,-4 1-112-16,-2 2 89 15,-3 7 31-15,0 6 0 16,-1 3-81-16,1 2-239 16</inkml:trace>
</inkml:ink>
</file>

<file path=word/ink/ink3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6:50.212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37 654 9508,'0'0'208,"-4"-11"161,-10-33-111,12 40-247,0 1 0,-1-1 0,1 1 0,-1-1 0,0 1-1,0 0 1,0 0 0,0 0 0,-1 1 0,1-1 0,-1 1-1,0 0 1,1 0 0,-1 0 0,0 0 0,0 1 0,0-1-1,-1 1 1,1 0 0,0 0 0,0 1 0,-1-1 0,1 1-1,0 0 1,-1 0 0,1 1 0,0-1 0,-4 2-11,-1-2 38,-2 1-39,1 1 1,0 0-1,0 1 0,0 0 1,0 1-1,1 0 0,-1 0 1,1 1-1,0 0 0,1 1 1,-1 0-1,1 0 1,0 1-1,0 0 0,1 0 1,0 1-1,1 0 0,-1 0 1,1 0-1,1 1 0,0 0 1,0 0-1,1 1 1,0-1-1,-1 4 1,6-12-14,1 0 0,-1-1 0,1 1 0,0-1 0,-1 0 0,1 1 0,-1-1 0,1 0 0,0 0 0,-1 0 0,1 0 0,-1 0 0,1-1 0,-1 1 0,1 0 0,0-1 0,-1 1 0,1-1 0,-1 0 0,0 1 0,1-1 0,-1 0 0,1 0 0,-1 0 0,0 0 0,0 0 0,0 0 0,1 0 0,-1-1 14,1 1-21,7-5 3,2 0 1,-1 0-1,0 1 1,1 1-1,0 0 1,0 0-1,0 1 1,1 1-1,-1 0 1,1 0-1,-1 1 1,1 1-1,0 0 1,11 1 17,-15 4 16,1 0 0,-1 0 1,0 1-1,0 0 1,0 0-1,-1 1 0,0 0 1,0 0-1,-1 0 0,0 1 1,0 0-1,-1 1 1,0-1-1,0 1 0,-1 0 1,0 0-1,-1 0 1,0 1-1,0-1 0,-1 1 1,0 5-17,15 42 47,-3 0 0,-2 1 0,-3 0 0,-2 0 0,-2 35-47,-6-92 3,1 0 1,0 0 0,-1 0-1,1-1 1,-1 1 0,1 0 0,-1 0-1,0-1 1,1 1 0,-1 0-1,0-1 1,0 1 0,1-1 0,-1 1-1,0-1 1,0 1 0,0-1 0,1 0-1,-1 1 1,0-1 0,0 0-1,0 1 1,0-1 0,0 0 0,0 0-1,0 0 1,0 0 0,0 0-1,0 0 1,1 0 0,-1 0 0,0-1-1,0 1 1,0 0 0,0 0 0,0-1-1,0 1 1,0-1 0,1 1-1,-1-1 1,0 1 0,0-1 0,0 0-4,-8-5 19,0 0 0,1 0 0,0-1 0,0-1 0,0 1 0,1-1 0,0 0 0,0-1 0,1 0 0,1 0 0,-1 0 0,1-1 0,1 0 0,0 0 0,0 0 0,0-3-19,-1-7-29,2 1 0,0-1 0,1 1 0,1-1 0,0 0 1,2 0-1,0 1 0,2-1 0,0 0 0,1 1 0,0 0 0,2 0 1,1 0-1,0 1 0,1 0 0,1 0 0,1 1 0,0 0 1,1 1-1,1 0 0,0 0 0,1 2 0,1-1 0,1 2 0,0 0 1,0 1-1,15-9 29,-27 19-12,-1 0 8,1 0 0,0 0-1,0 0 1,0 0 0,0 1 0,0-1-1,0 1 1,0 0 0,1 0-1,-1 0 1,0 0 0,1 0 0,-1 1-1,1 0 1,-1-1 0,4 2 4,-3 36-96,-3 199 493,0-227-392,1 0 0,-1 0 1,1 0-1,1 0 0,0-1 0,0 1 0,0-1 0,1 0 1,1 0-1,-1 0 0,1-1 0,1 0 0,-1 1 0,1-2 1,0 1-1,3 1-5,-9-7 2,1 0 1,0 0-1,0-1 0,-1 1 1,1 0-1,0-1 0,0 1 1,0 0-1,0-1 1,0 1-1,0-1 0,0 1 1,0-1-1,0 0 0,0 1 1,0-1-1,1 0 1,-1 0-1,0 0 0,0 0 1,0 0-1,0 0 0,0 0 1,0 0-1,0 0 1,1-1-1,-1 1 0,0 0 1,0-1-1,0 1 0,0-1 1,0 1-1,0-1 1,0 1-1,0-1 0,-1 0 1,1 1-1,0-1 0,0 0 1,0 0-1,-1 0 1,1 0-1,0 0 0,-1 1 1,1-1-1,-1 0 0,1 0 1,-1-1-1,1 1 1,-1 0-1,0 0 0,0 0 1,1 0-1,-1 0 0,0 0 1,0-1-3,5-69 153,-5 66-151,-2-8 48,0 1 1,0-1-1,-1 1 0,-1-1 1,0 1-1,-1 0 0,0 1 1,-1-1-1,0 1 0,-1 0 1,0 0-1,-6-5-50,-28-52 295,41 66-286,-1 0 0,0 0-1,1-1 1,0 1 0,-1 0 0,1-1-1,0 1 1,0 0 0,1-1 0,-1 1 0,0 0-1,1-1 1,-1 1 0,1 0 0,0 0-1,0-1 1,0 1 0,0 0 0,0 0 0,0 0-1,1 0 1,-1 0 0,0 1 0,1-1-1,0 0 1,-1 1 0,1-1 0,0 1-1,0-1 1,0 1 0,0 0 0,0 0 0,0 0-1,0 0 1,0 0 0,1 0 0,-1 1-1,0-1 1,1 1 0,-1-1 0,0 1 0,1 0-1,-1 0 1,0 0 0,1 0 0,1 1-9,7-4 26,19-6-119,0 3 1,1 0 0,0 2-1,0 1 1,17 1 92,-47 3-7,0 0 1,0-1-1,0 1 1,0 0-1,0 0 1,0 0-1,0 0 1,-1 0-1,1 0 0,0 0 1,0 0-1,-1 0 1,1 0-1,-1 0 1,1 0-1,-1 1 1,0-1-1,1 0 0,-1 0 1,0 1-1,0-1 1,0 0-1,0 0 1,0 1-1,0-1 1,0 0-1,0 0 1,-1 1-1,1-1 0,0 0 1,-1 0-1,1 1 7,-1 7-9,2 157 63,-1-162-53,-1 0-1,2 0 1,-1 0 0,0 0 0,1 0 0,-1 0 0,1 0 0,0 0 0,0 0 0,1 0 0,-1 0 0,1-1 0,0 1 0,0-1 0,0 1 0,0-1 0,1 0-1,-1 0 1,1 0 0,0 0 0,0 0 0,0-1 0,0 1 0,1-1 0,-1 0 0,1 0 0,-1 0 0,1 0 0,-1-1 0,1 1 0,0-1 0,0 0 0,0 0-1,0-1 1,0 1 0,0-1 0,2 0-1,-3-2 15,1 0 0,-1 0 0,0 0 0,0-1 0,0 1 1,0-1-1,0 0 0,-1 0 0,1 0 0,-1 0 0,0-1 0,1 1 0,-2-1 0,1 1 0,0-1 0,-1 0 0,0 1 0,1-1 0,-2 0 0,1 0 0,0 0 0,-1-4-15,3-2 12,-1-1 0,0 1 0,-1-1 0,0 1-1,-1-1 1,0 0 0,-1 1 0,0-1 0,0 0 0,-1 1 0,-1 0 0,0-1-1,0 1 1,-1 0 0,0 0 0,-1 1 0,0-1 0,0 1 0,-1 0-1,-1 1 1,1-1 0,-1 1 0,-1 1 0,1-1 0,-1 1 0,-1 0 0,1 1-1,-1 0 1,-8-4-12,14 8-2,0 0-1,-1 0 1,1 0 0,0 1-1,-1-1 1,1 1-1,-1 0 1,0 0-1,1 0 1,-1 1 0,0-1-1,0 1 1,1 0-1,-1 0 1,0 0-1,0 0 1,1 1 0,-1 0-1,0-1 1,1 1-1,-1 1 1,1-1-1,-1 0 1,1 1 0,-1 0-1,1 0 1,0 0-1,0 0 1,0 0 0,0 1-1,0-1 1,1 1-1,-1 0 1,1 0-1,-1 0 1,1 0 0,0 0-1,0 0 1,1 1-1,-1-1 1,1 1-1,0-1 1,-1 1 0,1 1 2,-1 3-37,0 0 1,0 0 0,1 0 0,-1 0 0,2 1 0,0-1 0,0 0 0,0 0-1,1 1 1,0-1 0,0 0 0,1 0 0,1 0 0,-1 0 0,1 0 0,0-1 0,1 1-1,0-1 1,0 0 0,0 0 0,1 0 0,0-1 0,1 1 0,-1-1 0,1-1-1,4 4 37,5 0-247,0-1-1,0 0 0,1-1 0,-1-1 0,2 0 0,-1-1 0,1-1 0,-1-1 0,1 0 0,0-1 0,0-1 0,0-1 0,0 0 1,3-1 247,-3 0-456,0 0 0,-1-1 0,0-1 0,1-1 0,-1 0 0,0-1 1,-1 0-1,1-2 0,-1 0 0,4-3 456,-5 2 260,0-1 0,0 0-1,-1-1 1,-1 0 0,0-1 0,0-1-1,-1 0 1,0 0 0,-1-1 0,3-7-260,-9 14 277,-1 0 0,0-1 0,0 1 0,0-1 0,-1 0 0,0 1 0,0-1-1,-1 0 1,0 0 0,0 0 0,-1 0 0,0-5-277,0 9 77,0 1 0,0-1 0,0 1 0,-1-1-1,0 1 1,1-1 0,-1 1 0,0 0 0,0-1-1,0 1 1,0 0 0,-1 0 0,1 0-1,-1 0 1,1 0 0,-1 0 0,1 0 0,-1 0-1,0 0 1,0 1 0,0-1 0,0 1 0,0 0-1,-1-1 1,1 1 0,0 0 0,-1 0-1,1 1 1,0-1 0,-1 0 0,1 1 0,-1-1-1,1 1 1,-1 0 0,1 0 0,-1 0-77,-1 0-3,0 0-1,0 1 1,0-1 0,0 1 0,-1 0 0,2 0 0,-1 1 0,0-1-1,0 1 1,0 0 0,1 0 0,-1 0 0,1 0 0,-1 1 0,1-1-1,0 1 1,0 0 0,0 0 0,0 0 0,1 0 0,-1 0 0,1 1-1,0-1 1,-1 3 3,-2 3-21,0 1 0,1-1 0,0 1 0,0 0 0,1 1 1,0-1-1,1 1 0,1-1 0,-1 2 21,1-8-14,0 0 0,0 0 0,0 0 0,0 0 0,1 0 1,-1 0-1,1 0 0,0 1 0,0-1 0,1 0 0,-1 0 1,1 0-1,0 0 0,0 0 0,0 0 0,1-1 0,-1 1 0,1 0 1,0 0-1,0-1 0,0 1 0,1-1 0,-1 0 0,1 0 1,-1 0-1,1 0 0,0 0 0,1 0 0,-1-1 0,0 0 0,1 1 1,-1-1-1,1-1 0,0 1 0,-1 0 0,1-1 0,3 1 14,-2-2-25,-1 0 0,0 0-1,1 0 1,-1-1 0,0 1 0,1-1-1,-1 0 1,0-1 0,0 1-1,0-1 1,0 0 0,0 0-1,0 0 1,-1 0 0,1-1-1,-1 1 1,1-1 0,-1 0-1,0 0 1,0 0 0,0-1-1,0 1 1,-1-1 0,0 1 0,1-1-1,0-3 26,38-109-1516,-29-91-3303,-13 168 3715,-1-34-1759,-5 1 3621,2 39 1642,-1 0 0,-2 1 0,-1 0 1,-1 0-1,-9-17-2400,17 77 232,6 20-251,1 0 0,3 0 0,2 0 1,2-1-1,11 27 19,-6-17 19,12 46-125,-8-21-519,4-1-1,4-1 1,11 17 625,-23-63-2508</inkml:trace>
  <inkml:trace contextRef="#ctx0" brushRef="#br0" timeOffset="3890.438">1856 481 9156,'0'0'134,"0"0"7,0 0-32,-4-11 99,-10-32 238,14 42-416,0 0-1,-1 0 1,1 0 0,0 1-1,0-1 1,0 0-1,-1 0 1,1 1 0,0-1-1,0 0 1,-1 1 0,1-1-1,-1 0 1,1 1 0,-1-1-1,1 0 1,-1 1 0,1-1-1,-1 1 1,1-1-1,-1 1 1,0-1 0,1 1-1,-1 0 1,0-1 0,1 1-1,-1 0 1,0 0 0,0-1-1,1 1 1,-1 0-1,0 0 1,0 0 0,0 0-1,1 0 1,-1 0 0,0 0-1,0 0 1,1 0 0,-1 0-1,0 0 1,0 1 0,1-1-1,-1 0 1,0 0-1,0 1 1,1-1 0,-1 1-1,0-1 1,1 0 0,-1 1-1,1-1 1,-1 1 0,1 0-1,-1-1 1,1 1-1,-1-1 1,1 1 0,-1 0-1,1-1 1,0 1 0,-1 0-30,1-1 27,-8 9-40,0-1 0,1 1 0,0 0 0,0 0 0,1 1 0,1 0 0,0 0 1,0 0-1,1 0 0,0 1 0,0 0 0,1 0 0,1 0 0,0 0 0,1 0 0,0 1 0,0-1 0,1 1 0,1 5 13,3-11 12,1 1-1,-1-1 0,1-1 0,0 1 1,0-1-1,1 0 0,-1 0 0,1 0 0,0-1 1,0 0-1,1 0 0,-1 0 0,1-1 1,0 0-1,0-1 0,0 1 0,0-1 0,1-1 1,1 1-12,-4 0 37,77 28 73,-81-29-117,0 0 0,0 0 0,-1 0 0,1 0 1,0 0-1,0 1 0,-1-1 0,1 0 0,-1 0 1,1 0-1,-1 1 0,1-1 0,-1 0 1,0 0-1,0 1 0,0-1 0,1 0 0,-1 1 1,0-1-1,-1 0 0,1 1 0,0-1 0,0 0 1,0 0-1,-1 1 0,1-1 0,-1 0 1,1 0-1,-1 0 0,0 1 0,1-1 0,-1 0 1,0 0-1,0 0 0,1 0 0,-1 0 0,0 0 1,0 0-1,0-1 0,0 1 0,0 0 1,-1-1-1,1 1 0,0 0 0,0-1 0,-1 1 7,-26 17-553,0-1 0,-1-1 0,0-1 0,-1-2 0,-24 7 553,36-13-521,-85 31-3172</inkml:trace>
</inkml:ink>
</file>

<file path=word/ink/ink3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6:45.64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515 214 12166,'0'0'-233,"-13"-7"-628,6 3 708,3 1 112,0 1 1,0-1-1,0 1 0,0 0 1,-1 0-1,1 0 0,0 1 1,-1 0-1,0-1 0,1 2 1,-1-1-1,0 0 0,1 1 1,-1 0-1,0 0 1,1 1-1,-1-1 0,0 1 1,1 0-1,-5 1 41,-18 10 118,2 2-1,0 0 1,0 1 0,2 2 0,0 0 0,0 2-1,2 0 1,1 2 0,0 0 0,1 1-1,2 1 1,0 1 0,1 0 0,2 1-1,1 0 1,0 2 0,2-1 0,1 1 0,1 1-1,2 0 1,-3 20-118,6-28-5,2 0 0,0 0-1,1 0 1,1 0 0,1 1 0,1-1-1,0 0 1,5 13 5,-5-24-2,1-1-1,0 0 1,0 1 0,1-1 0,0 0-1,0-1 1,1 1 0,0-1-1,0 0 1,0 0 0,1-1-1,1 1 1,-1-1 0,1-1 0,0 1-1,0-1 1,0 0 0,1-1-1,0 0 1,6 3 2,-1-2-5,0-1 1,-1 0-1,1-1 0,0 0 0,1-1 0,-1-1 1,0 0-1,1-1 0,-1 0 0,0-1 1,1-1-1,-1 0 0,0 0 0,0-2 0,0 1 1,-1-2-1,1 0 0,-1 0 0,10-6 5,-19 9-30,0 0-1,1 0 1,-1 0-1,0-1 0,-1 1 1,1-1-1,0 0 1,-1 0-1,1 0 0,-1 0 1,0 0-1,0 0 1,0 0-1,0-1 0,-1 1 1,1-1-1,-1 1 1,0-1-1,0 0 0,0 0 1,-1 1-1,1-1 1,-1 0-1,0 0 0,0 0 1,0 1-1,-1-1 1,1 0-1,-1 0 0,0 1 1,0-1-1,-1-3 31,-4 2 30,-1 0 0,1 0 0,-1 1 0,1 0 0,-1 0 0,0 0 0,0 1 0,-1 1-1,1-1 1,-1 1 0,1 0 0,-1 1 0,0-1 0,-3 1-30,-135-11 1443,156 18-1755,83 38 311,-63-32 5,1 2 0,-2 1 0,0 2 0,17 13-4,-39-25 1,0 1-1,0 0 0,-1 0 1,0 1-1,0-1 0,0 1 1,-1 1-1,0-1 0,0 1 1,-1 0-1,0 0 0,0 0 1,-1 1-1,0-1 0,-1 1 1,1 0-1,-2 0 0,1 0 1,-1 1-1,-1 84-971,1-142-2938,0 12-330</inkml:trace>
  <inkml:trace contextRef="#ctx0" brushRef="#br0" timeOffset="1">680 914 2385,'0'0'1804,"11"-8"60,75-46 1970,-84 54-3810,-1-1 0,1 1-1,-1 0 1,1-1 0,-1 1 0,1 0-1,-1 0 1,1 0 0,0 0 0,-1 0-1,1 0 1,-1 1 0,1-1 0,-1 0-1,1 1 1,-1-1 0,1 1 0,-1 0 0,0-1-1,1 1 1,-1 0 0,0 0 0,1 0-1,-1 0 1,0 0 0,0 0 0,0 0-1,0 0 1,0 1 0,0-1 0,0 0-1,0 1 1,-1-1 0,1 0 0,0 1-1,-1-1 1,1 1 0,-1-1 0,0 1-24,13 63 12,-13-64-4,2 102-309,-2-68-4117,0-33-16</inkml:trace>
  <inkml:trace contextRef="#ctx0" brushRef="#br0" timeOffset="799.272">793 493 11925,'0'0'273,"0"0"527,0 0-432,0 0-352,0 0-16,0 0-80,-21-53-32,24 57-112,11 11 80,7 3-128,3 3-609,4-1-191,3-2-593,2-4-1456,2-8 31</inkml:trace>
  <inkml:trace contextRef="#ctx0" brushRef="#br0" timeOffset="800.272">1253 250 6115,'3'-18'1763,"16"-141"1818,-19 144-3360,-9-39 345,9 53-554,-1 1 1,0 0-1,1-1 1,-1 1-1,0 0 1,1 0-1,-1-1 1,0 1-1,0 0 1,1 0 0,-1 0-1,0 0 1,0 0-1,1 0 1,-1 0-1,0 0 1,0 0-1,1 0 1,-1 0-1,0 1 1,0-1-1,1 0 1,-1 1 0,0-1-1,1 0 1,-1 1-1,0-1 1,1 1-1,-1-1 1,1 1-1,-1-1 1,1 1-1,-1-1 1,1 1-1,-1-1 1,1 1 0,-1 0-1,1-1 1,0 1-1,0 0 1,-1 0-1,1-1 1,0 1-1,0 0 1,0-1-1,-1 1 1,1 0-1,0 0 1,0 0 0,0 0-13,-12 37-62,2 0 0,1 1-1,2 1 1,-2 36 62,-3 56-8,6 0-1,6 1 0,6 7 9,4-44-10,5 0 0,16 49 10,17 108-12,-50-226-199,-13-43-399,1 0 0,0-1 0,1 0 0,1-1 0,0 0 0,1-1 0,2-1 0,-7-15 610,-17-46-2179,7-6-492</inkml:trace>
  <inkml:trace contextRef="#ctx0" brushRef="#br0" timeOffset="801.272">1127 744 800,'40'-70'176,"11"0"1,6 1-177,2 1-1057</inkml:trace>
  <inkml:trace contextRef="#ctx0" brushRef="#br0" timeOffset="1100.984">1558 215 1857,'12'-16'814,"40"-54"-513,-48 66-171,-1 0 0,1 0-1,-1 0 1,0 0 0,-1-1 0,1 1 0,-1-1-1,0 0 1,0 1 0,0-1 0,-1 0-1,0 0 1,0 0 0,0 0 0,0-1 0,-1 1-1,0 0-129,-2 2 150,1 0 0,-1 0-1,0 0 1,-1 0-1,1 0 1,-1 1-1,1-1 1,-1 1-1,0-1 1,0 1 0,1 0-1,-2 0 1,1 1-1,0-1 1,0 1-1,-1-1 1,1 1 0,0 0-1,-1 0 1,1 1-1,-1-1 1,1 1-1,-1-1 1,0 1 0,1 0-1,-1 0 1,1 1-1,-1-1 1,1 1-1,-1 0 1,1 0 0,-2 0-150,2 1 7,-1 1 1,0-1-1,0 1 1,1 0 0,-1 0-1,1 0 1,0 0 0,0 0-1,0 1 1,1 0-1,-1-1 1,1 1 0,-1 0-1,1 0 1,1 0 0,-1 0-1,1 1 1,-1-1-1,1 0 1,0 1 0,0 1-8,-5 23 49,1 2 1,2-1-1,0 0 1,2 1 0,3 16-50,-2-10 61,5 28 53,3-1-1,3 0 0,2 0 1,3-1-1,3-1 1,3-1-1,11 18-113,39 125 156,-64-177-143,-1 0 1,-2 1-1,0 0 0,-2 0 1,0 25-14,-3-51-10,0 0 1,1-1 0,-1 1 0,0 0 0,0-1-1,0 1 1,0 0 0,0-1 0,-1 1 0,1 0-1,0-1 1,-1 1 0,1 0 0,-1-1 0,0 1-1,1-1 1,-1 1 0,0-1 0,0 1-1,0-1 1,0 0 0,0 1 0,0-1 0,-1 0-1,1 0 1,0 0 0,-1 0 0,1 0 0,0 0-1,-1 0 1,1 0 0,-1-1 0,1 1 0,-1-1-1,0 1 1,1-1 0,-1 1 0,0-1 0,1 0-1,-2 0 10,-3 1-263,1 0 0,-1-1-1,0 0 1,0 0-1,0-1 1,0 0-1,1 0 1,-1 0 0,0 0-1,1-1 1,-1 0-1,1 0 1,-1-1 0,1 1-1,0-1 1,0 0-1,0-1 1,1 1-1,-2-2 264,-33-33-3484</inkml:trace>
  <inkml:trace contextRef="#ctx0" brushRef="#br0" timeOffset="1101.984">1736 695 6243,'0'0'1088,"0"0"-159,0 0-929,0 0 0,0 0-32,78-40-224,-63 40-1457,3 0-656</inkml:trace>
  <inkml:trace contextRef="#ctx0" brushRef="#br0" timeOffset="1601.822">1905 796 2593,'0'0'4202,"0"0"-2716,0 0-952,9-12-233,63-67 678,-60 69-831,-5 6-110,0 0 0,0-1 0,-1 0 0,0 0 0,0-1 0,0 1 0,-1-1 0,0-1 0,0 1 0,0-1 0,-1 0 0,0 0 0,0 0 0,-1 0 0,0-1 0,0 0 0,-1 1 0,0-1 0,1-3-38,-3 9 38,1 1 0,-1-1 0,0 0-1,1 0 1,-1 0 0,0 0 0,0 0 0,0 0 0,0 0-1,0 0 1,-1 0 0,1 0 0,-1 0 0,1 1 0,-1-1-1,0 0 1,1 0 0,-1 0 0,0 1 0,0-1 0,0 0-1,-1 1 1,1-1 0,0 1 0,0-1 0,-1 1 0,1 0-1,-1 0 1,0 0 0,1-1 0,-1 1 0,0 1 0,1-1-1,-1 0 1,0 0 0,0 1 0,0-1 0,0 1 0,0-1-1,1 1 1,-1 0 0,0 0 0,0 0 0,-1 0-38,0 1-7,1 1 0,-1 0-1,1 0 1,-1 0 0,1 0 0,0 0 0,0 0 0,0 1 0,0-1 0,0 1 0,0 0-1,1-1 1,-1 1 0,1 0 0,0 0 0,0 0 0,0 0 0,0 0 0,0 0 0,1 0-1,-1 0 1,1 0 0,0 0 0,0 0 0,0 0 0,0 0 0,1 2 7,-2 3-5,0 0 0,0 0 0,1 0 0,0-1 1,0 1-1,1 0 0,0 0 0,0-1 0,1 1 1,0 0-1,1-1 0,-1 0 0,1 1 0,1-1 0,-1-1 1,1 1-1,0 0 0,1-1 0,0 0 0,0 0 0,0 0 1,0 0-1,1-1 0,0 0 0,0 0 0,1-1 1,-1 0-1,1 0 0,0 0 0,0-1 0,2 1 5,-2-3-92,1 1 0,-1-1 1,1 0-1,-1 0 0,1-1 0,-1 0 0,1-1 0,-1 0 0,1 0 0,-1 0 0,1-1 0,-1 0 0,0 0 1,0-1-1,0 0 0,0 0 0,-1-1 0,1 0 0,-1 0 0,0 0 0,0-1 0,0 0 0,-1 0 0,1-1 1,2-3 91,6-8-221,0 0 0,-2-1 1,0 0-1,-1-1 0,0-1 0,-2 0 1,0 0-1,0-6 221,5-24 2676,-11 75-1873,-3-3-821,1 1-1,1-1 1,0 1 0,2-1-1,1 0 1,1 0 0,0 0-1,10 19 19,-16-39-2,1 0 0,-1-1 0,1 1 0,-1 0-1,1 0 1,0-1 0,0 1 0,0 0 0,0-1 0,0 1 0,0-1-1,0 1 1,1-1 0,-1 0 0,0 1 0,1-1 0,-1 0-1,1 0 1,0 0 0,-1 0 0,1 0 0,0-1 0,-1 1-1,1 0 1,0-1 0,0 1 0,0-1 0,0 0 0,-1 1-1,1-1 1,0 0 0,0 0 0,0 0 0,0-1 0,0 1 0,0 0-1,-1-1 1,1 1 0,0-1 0,0 1 0,-1-1 0,3-1 2,104-127-302,-106 128 311,1-1 1,-1 1-1,1 0 1,-1 0-1,1 0 0,0 1 1,-1-1-1,1 1 0,0-1 1,-1 1-1,1 0 0,0 0 1,-1 0-1,1 0 0,0 0 1,0 1-1,-1 0 0,1-1 1,-1 1-1,1 0 0,0 0 1,-1 0-1,0 0 0,1 1 1,-1-1-1,0 1 1,1-1-1,-1 1 0,0 0 1,0 0-1,0 0-9,54 72-46,-50-65 61,9 14-160,30 44-28,-7-34-2780,-16-24-1774</inkml:trace>
  <inkml:trace contextRef="#ctx0" brushRef="#br0" timeOffset="2107.161">1165 721 7972,'0'0'656,"0"0"48,0 0-143,0 0-289,0 0-128,0 0 208,59-21-176,-20 15-176,3 1 0,-2 1-624,-5-1-2610</inkml:trace>
  <inkml:trace contextRef="#ctx0" brushRef="#br0" timeOffset="2326.351">1603 630 11365,'0'0'432,"0"0"-272,0 0-160,83-20-80,-42 14-608,0 3-512,-2-2-2018,-2 0-2833</inkml:trace>
</inkml:ink>
</file>

<file path=word/ink/ink3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6:42.770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42 473 10085,'0'0'458,"0"0"36,1-13-249,1-41-7,-1 49-171,0 0 0,1 0 0,-1 1 0,1-1 0,0 1 0,0-1 0,0 1 0,1 0 0,-1 0 0,1 0 0,0 0 0,0 0 0,1 1 0,-1-1 0,1 1 0,-1 0 0,1 0 0,0 0 0,2 0-67,-3 0-5,0 1 0,0-1 1,0 1-1,0 0 1,0 0-1,1 1 1,-1-1-1,1 1 1,-1-1-1,1 1 0,-1 0 1,1 0-1,0 1 1,-1-1-1,1 1 1,0 0-1,-1 0 0,1 0 1,0 0-1,0 1 1,-1-1-1,1 1 1,0 0-1,-1 0 1,1 0-1,-1 1 0,1-1 1,-1 1-1,0 0 1,0 0-1,0 0 1,0 0-1,0 1 1,0-1-1,0 1 0,-1 0 1,1-1-1,-1 1 1,0 0-1,0 1 1,0-1-1,0 0 1,-1 1-1,1-1 0,-1 0 1,0 1-1,0 0 1,0 3 4,0 5-27,0 0 0,-1-1-1,-1 1 1,0 0 0,0 0 0,-1-1 0,-1 1 0,0-1 0,-1 1 0,0-1 0,0 0 0,-1-1 0,-3 5 27,-41 65-168,49-78 149,17-2-51,9-1 62,-21 0 6,0-1-1,0 1 0,0 1 1,0-1-1,0 1 0,0-1 1,1 2-1,-1-1 0,0 0 1,0 1-1,0 0 0,0 0 1,0 1-1,0-1 0,0 1 1,0 0-1,-1 0 0,1 1 1,-1 0-1,1-1 0,-1 1 1,0 1-1,0-1 0,0 1 1,-1-1-1,1 1 0,-1 0 1,0 0-1,0 1 0,0-1 1,0 3 2,-1-2-40,0 1-1,-1 0 1,0 0 0,0-1 0,-1 1-1,0 0 1,0 0 0,0 0 0,-1 0 0,1 0-1,-2 0 1,1 0 0,0-1 0,-1 1-1,0-1 1,-1 1 0,1-1 0,-1 1 0,0-1-1,0 0 1,-1-1 0,1 1 0,-1 0-1,0-1 1,0 0 0,-2 1 40,5-4-29,1 0 0,-1 0 1,0-1-1,1 1 0,-1 0 0,0-1 0,0 1 1,1-1-1,-1 1 0,0-1 0,0 1 0,0-1 0,0 0 1,0 1-1,0-1 0,0 0 0,1 0 0,-1 1 1,0-1-1,0 0 0,0 0 0,0 0 0,0 0 1,0 0-1,0 0 0,0-1 0,0 1 0,0 0 1,0 0-1,0-1 0,0 1 0,0-1 0,1 1 1,-1-1-1,0 1 0,0-1 0,0 1 0,1-1 1,-1 0-1,0 1 0,1-1 0,-1 0 0,0 1 1,1-1-1,-1 0 0,1 0 0,0 0 0,-1 0 1,1 0 28,-6-50-3665,6 51 3645,0-45-3648</inkml:trace>
  <inkml:trace contextRef="#ctx0" brushRef="#br0" timeOffset="2435.952">694 396 3970,'14'-7'2019,"107"-40"1290,-116 45-3265,-1 0 1,1 0-1,0 1 1,1-1-1,-1 1 1,0 0-1,0 1 1,0-1-1,1 1 1,-1 0-1,0 0 1,0 1-1,1 0 1,-1 0-1,0 0 0,0 0 1,0 1-1,0 0 1,0 0-1,0 0 1,-1 0-1,1 1 1,-1 0-1,0 0 1,1 0-1,-1 1 1,-1-1-1,1 1 1,0 0-1,-1 0 1,2 3-45,-1 6 13,-1 0 1,0 0-1,-1 0 0,0 1 1,-1-1-1,-1 0 0,0 1 1,-1-1-1,0 0 0,-1 0 1,-1 1-1,0-1 0,-1 1-13,-5 10 33,0 0 0,-2-1 0,-1-1 0,-1 1-1,0-2 1,-2 0 0,0-1 0,-2 0 0,0-1-1,-17 14-32,19-22 41,0 0 0,-1-1 0,0-1 0,0 0-1,-1-1 1,0-1 0,0-1 0,-1 0-1,0-1 1,0-1 0,0-1 0,0-1-1,-1 0 1,1-1 0,-1-1 0,1-1-1,-1-1 1,1 0 0,0-1 0,0-1 0,0-1-1,0 0 1,1-2 0,0 0 0,-2-1-41,-11-6 24,1-2 0,0-1 0,1-1 0,1-1 0,0-1 0,2-2 0,1-1 0,0 0 0,2-2 0,1 0 0,-1-4-24,14 17-12,1 0 0,1 0 1,0-1-1,1 0 0,0 0 0,1 0 1,1 0-1,0-1 0,0 0 1,1 1-1,1-1 0,1 0 0,0 0 1,0 0-1,1 1 0,1-1 0,1 0 1,0 1-1,0-1 0,1 1 1,1 0-1,0 0 0,1 1 0,1 0 1,0 0-1,0 0 0,1 1 1,2-2 11,11-10-11,0 2 0,2 0 0,1 1 0,0 1 0,1 2 0,2 0 0,-1 2 0,2 0 0,0 2 0,0 2 0,1 0 0,0 2 0,1 1 0,0 1 0,1 2 0,-1 1 0,1 1 0,0 2 0,11 1 11,-31-1-35,1 1 0,-1 0 0,1 1 0,-1 0 0,0 1 0,0 0 0,0 1 0,0 0 0,0 1 0,0 0 0,-1 1 0,0 0 0,0 0 0,0 1 0,-1 1-1,1-1 1,-2 1 0,1 1 0,-1 0 0,0 0 0,5 8 35,-5-5-235,-1 1-1,-1 1 1,0-1-1,0 1 1,-1 0-1,-1 1 1,0-1-1,-1 1 1,-1-1-1,0 1 1,0 5 235,0 73-2996</inkml:trace>
</inkml:ink>
</file>

<file path=word/ink/ink3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5:20.913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06 355 4786,'0'0'713,"0"0"223,0 0 478,0 0-953,0 0-66,0 0 110,-2-9-196,-5-30 17,25-4 882,-11 35-837,-6 7-358,0 0 1,0 0-1,0 0 1,-1 0-1,1 0 1,0 0-1,0 1 1,0-1-1,1 0 0,-1 0 1,0 1-1,0-1 1,0 1-1,0-1 1,1 1-1,-1-1 1,0 1-1,1 0 1,-1 0-1,0-1 0,1 1 1,-1 0-1,0 0 1,0 0-1,1 1 1,-1-1-1,0 0 1,1 0-1,-1 1 1,0-1-1,0 1 0,1-1 1,-1 1-1,0-1 1,0 1-1,0 0 1,0 0-1,0-1 1,0 1-1,0 0 0,0 0 1,0 0-1,0 0 1,0 0-1,0 1-13,35 51-144,-31-37 143,0 0 0,-1 0 0,-1 0 0,-1 1 0,0-1 0,-1 1 0,-1-1 0,-1 1 0,0-1 0,-2 5 1,-28 132 64,47-150-67,1-8 63,-1 0 0,0-2 0,-1 1 0,0-2 0,0 0 0,0 0 0,-1-2 0,3-2-60,13-8-53,-8 7-219,51-35-997,-35 9-3235,-26 17-645</inkml:trace>
  <inkml:trace contextRef="#ctx0" brushRef="#br0" timeOffset="3613.853">539 157 5186,'0'0'139,"0"0"229,0 0 281,3-12 108,13-59 1268,-16 68-1977,0 1 0,0-1-1,0 1 1,0 0 0,-1-1 0,1 1 0,-1 0-1,1-1 1,-1 1 0,0 0 0,0 0-1,0-1 1,0 1 0,0 0 0,0 0-1,-1 0 1,1 0 0,-1 0 0,1 1 0,-1-1-1,0 0 1,0 1 0,0-1 0,0 1-1,0 0 1,0 0 0,0-1 0,0 1-1,0 1 1,0-1 0,-1 0 0,1 0 0,0 1-1,-1-1 1,1 1 0,-1 0 0,1 0-1,0 0 1,-1 0 0,1 0 0,0 0-1,-2 1-47,-33-7 257,0 2 0,0 1-1,0 2 1,0 2 0,-7 2-257,33-2 13,0 2 0,0-1 0,0 1 0,1 1 0,-1 0 0,1 1 1,0 0-1,0 0 0,0 1 0,1 0 0,0 1 0,0 0 0,0 0 0,1 1 1,1 0-1,-1 1 0,1-1 0,0 1 0,1 1 0,0-1 0,1 1 0,0 0 1,0 1-1,1-1 0,-1 4-13,-6 23 22,1-1-1,1 2 1,3-1 0,0 1 0,3 0 0,1 35-22,1-37 0,2 1 0,1-1 1,2 1-1,2-1 1,3 6-1,-6-29-4,1 0 1,0 0-1,1 0 1,1-1-1,0 0 1,0 0-1,1-1 0,1 0 1,0 0-1,0 0 1,1-1-1,1-1 1,-1 1-1,2-1 1,6 4 3,-4-5 6,0-1 0,0-1 0,0 0 0,1-1 0,-1 0 0,1-1 0,1-1 0,-1 0 0,0-1 0,1-1 0,-1 0 1,1-1-1,-1 0 0,1-1 0,-1-1 0,0 0 0,1-1 0,-1 0 0,0-2 0,-1 1 0,1-2 0,-1 0 0,0 0 0,0-1 0,-1-1 0,6-4-6,4-4 11,-1 0-1,0-2 1,-1-1-1,-1 0 1,-1-1-1,0-1 1,-2-1-1,0-1 1,-2 0-1,0 0 1,-2-2-1,-1 0 1,0 0-1,-2-1 1,-1 0 0,-2 0-1,3-14-10,-5 24-48,-1 0-1,0 0 1,-1 0-1,-1 0 1,0 0-1,-2-1 1,1 1-1,-2 0 1,0 0-1,-1 0 1,-1 0-1,0 0 1,-1 1-1,-1 0 1,0 0 0,-1 0-1,-1 1 1,0 0-1,-1 0 1,0 1-1,-1 0 1,-1 0-1,0 1 1,-2 0 48,3 5-88,0 0 0,-1 1 1,0 0-1,0 1 0,-1 0 0,1 1 1,-1 1-1,0-1 0,0 2 0,0 0 1,-1 0-1,1 1 0,0 0 0,-1 1 1,1 1-1,0 0 0,-1 1 0,-3 1 88,-40 16-3212</inkml:trace>
</inkml:ink>
</file>

<file path=word/ink/ink3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4:59.60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613 139 8500,'0'0'147,"0"0"95,0 0 92,0 0-33,0 0-18,0 0-51,0 0-58,-1-4 194,-4-10-125,4 23-259,21 164 93,8 299 822,34-10-195,-59-219-640,-3-241-161,0-1 0,0 1 0,0-1 0,0 1-1,0-1 1,0 1 0,0-1 0,1 1 0,-1-1-1,1 1 1,-1-1 0,1 1 0,0-1 0,-1 1-1,1-1 1,0 0 0,0 0 0,0 1 0,0-1-1,0 0 1,0 0 0,0 0 0,0 0 0,1 0-1,-1 0 1,0 0 0,1-1 0,-1 1 0,0 0-1,2 0 98,15 0-4161</inkml:trace>
  <inkml:trace contextRef="#ctx0" brushRef="#br0" timeOffset="546.056">136 1413 6787,'0'0'1129,"0"0"-881,0 0-280,5 1 88,209 8 2606,-138-10-2173,838-47 1928,-766 36-2249,538-45 421,-382 53-1640,-291 6 463,-11-1-3762,-5-1 1653</inkml:trace>
  <inkml:trace contextRef="#ctx0" brushRef="#br0" timeOffset="2142.636">1036 1026 6419,'0'0'960,"0"0"-127,0 0-81,0 0-173,0 0 40,-7-5 1894,9-2-2430,1 1 0,1-1 1,-1 1-1,1 0 0,0 0 0,0 0 0,1 1 0,0 0 0,0-1 0,0 2 1,1-1-84,4-5 48,71-68 249,5 3-1,2 4 1,3 4 0,4 5-1,1 3 1,4 4-297,43-26 80,-141 80-48,-1 1 56,0 0-64,-1 0-16,0 0-22,0 0-47,0 0-136,0 0-105,0 0-245,0 0-266,0 0-671,-1 0-2277,-7 0-3365</inkml:trace>
  <inkml:trace contextRef="#ctx0" brushRef="#br0" timeOffset="4072.265">2674 1460 9668,'0'0'54,"2"-10"167,10-93 2242,-13 103-2442,1-1 1,0 0-1,0 1 1,0-1-1,-1 0 1,1 1-1,0-1 1,-1 1-1,1-1 1,-1 0-1,1 1 1,0-1-1,-1 1 1,1-1-1,-1 1 1,1 0-1,-1-1 1,0 1-1,1-1 1,-1 1-1,1 0 1,-1 0-1,0-1 1,1 1-1,-1 0 1,0 0-1,1 0 1,-1 0-1,0-1 1,1 1-1,-1 0 1,0 0-1,1 0 1,-1 1-1,0-1 1,1 0-1,-1 0 1,0 0-1,1 0 1,-1 1-1,0-1 1,1 0-1,-1 1 1,1-1-1,-1 0 1,0 1-1,1-1 1,-1 1-1,1-1 1,-1 1-1,1-1 1,0 1-1,-1-1 1,1 1-1,-1-1 1,1 1-1,0 0 1,0-1-1,-1 1 1,1-1-1,0 1 1,0 0-1,0-1 1,0 1-1,-1 0 1,1-1-1,0 1-21,-8 14-1,0 1-1,1-1 0,0 1 0,1 1 0,1-1 1,1 1-1,0 0 0,1 0 0,1 0 1,1 0-1,0 0 0,1 2 2,1-18-1,0 1 0,0-1 0,0 1 0,1-1 0,-1 0 0,0 0 0,0 1 0,1-1 0,-1 0 0,1 0 0,-1 0 0,1-1 0,-1 1-1,1 0 1,-1-1 0,1 1 0,0 0 0,-1-1 0,1 0 0,0 1 0,-1-1 0,1 0 0,0 0 0,0 0 0,-1 0 0,1-1 0,0 1 0,0 0 0,-1-1 0,1 1 0,0-1 0,-1 1 0,1-1 0,-1 0 0,1 0 0,0 0 1,9-4-62,-1-1 1,0 0 0,0 0 0,0-1 0,-1-1 0,0 0-1,0 0 1,-1 0 0,0-1 0,-1 0 0,0-1-1,0 0 1,-1 0 0,0 0 0,3-10 61,-5 11-12,-1 0 0,0 0 1,0 0-1,-1-1 0,0 1 0,-1-1 0,0 1 1,0-1-1,-1 1 0,-1-1 0,1 0 0,-1 1 1,-2-5 11,2 10 26,0 0 0,0 0 1,0 0-1,0 1 0,-1-1 0,0 0 1,0 1-1,0-1 0,0 1 1,0 0-1,-1-1 0,1 1 1,-1 0-1,0 1 0,0-1 0,0 0 1,-1 1-1,1 0 0,0-1 1,-1 1-1,1 1 0,-1-1 1,0 0-1,0 1 0,0 0 0,1 0 1,-1 0-1,0 1 0,0-1 1,0 1-1,-1 0 0,0 0-26,4-1-4,-1 1 1,1 0-1,-1 0 0,1 0 0,-1 0 1,0 0-1,1 1 0,-1-1 0,1 0 1,-1 1-1,1-1 0,-1 1 0,1-1 1,0 1-1,-1 0 0,1 0 0,0-1 1,-1 1-1,1 0 0,0 0 0,0 0 0,0 0 1,0 1-1,0-1 0,0 0 0,0 0 1,0 1-1,0-1 0,0 0 0,1 1 1,-1-1-1,1 1 0,-1-1 0,1 1 1,0-1-1,-1 1 0,1-1 0,0 1 1,0 0-1,0-1 0,0 1 0,0-1 1,0 1-1,1 0 4,-2 6-3,1 0 1,0 0 0,1 0-1,0 0 1,0 0 0,1 0-1,0-1 1,0 1-1,0 0 1,1-1 0,1 0-1,-1 1 1,1-2 0,0 1-1,1 0 1,-1-1-1,1 1 1,6 4 2,162 143-128,-170-152 115,0 1 0,0 0 0,-1 0 0,1 0 1,-1 0-1,1 0 0,-1 1 0,0-1 0,0 1 0,-1-1 0,1 1 0,-1 0 0,0-1 1,0 1-1,0 0 0,0 0 0,-1 0 0,0 0 0,1 0 0,-1 0 0,-1 0 0,1 0 0,-1 0 1,1-1-1,-1 1 0,0 0 0,0 0 0,-1 0 0,1-1 0,-2 2 13,-5 3-323,0-1 0,0 0-1,-1-1 1,0 0 0,-1 0 0,1-1-1,-1 0 1,0 0 0,0-1 0,0-1-1,-1 0 1,-2 0 323,-23 6-4282</inkml:trace>
  <inkml:trace contextRef="#ctx0" brushRef="#br0" timeOffset="4880.661">45 91 10117,'0'0'360,"0"0"-176,0 0-120,0 0-80,3 4-19,6 14 38,0 1-1,-2 0 1,0 0-1,-1 0 0,-1 1 1,-1 0-1,-1 0 1,0 0-1,-2 1 1,0-1-1,-1 0 1,-2 2-3,3 131-705,-2-180-415,0-13-2653</inkml:trace>
  <inkml:trace contextRef="#ctx0" brushRef="#br0" timeOffset="5973.674">61 69 5523,'0'0'2563,"0"0"-564,0-11-959,-3-31-600,3 41-435,0 1 0,0-1-1,0 1 1,-1 0 0,1-1-1,0 1 1,0-1 0,0 1-1,0-1 1,0 1 0,0 0 0,0-1-1,0 1 1,0-1 0,0 1-1,0-1 1,0 1 0,0 0-1,0-1 1,1 1 0,-1-1-1,0 1 1,0 0 0,0-1-1,1 1 1,-1-1 0,0 1 0,0 0-1,1-1 1,-1 1 0,0 0-1,1 0 1,-1-1 0,0 1-1,1 0 1,-1 0 0,1-1-1,-1 1 1,0 0 0,1 0-1,-1 0 1,1 0 0,-1 0-1,0 0 1,1-1 0,-1 1 0,1 0-1,-1 0 1,1 0 0,-1 1-1,0-1 1,1 0 0,-1 0-1,1 0 1,-1 0 0,1 0-1,-1 0-4,3 1 21,3-2-21,-1 1 0,1 0 0,0 0 0,-1 1 0,1-1 0,-1 1 0,1 0 0,-1 1-1,1-1 1,-1 1 0,0 0 0,0 1 0,0-1 0,0 1 0,0 0 0,0 0 0,-1 1-1,1-1 1,-1 1 0,0 0 0,0 0 0,0 0 0,-1 1 0,2 2 0,-2-3-35,-2-1 1,1 1-1,0-1 0,-1 1 1,1 0-1,-1-1 1,0 1-1,-1 0 0,1 0 1,-1 0-1,1 0 0,-1-1 1,0 1-1,0 0 1,-1 0-1,1 0 0,-1 0 1,0 0-1,0-1 1,0 1-1,-1 0 0,1-1 1,-1 1-1,0-1 1,0 1-1,0-1 0,0 0 1,-1 0-1,1 0 1,-1 0-1,0 0 0,0-1 1,0 1-1,0-1 1,-2 1 34,-136 68-5438,113-61 1389</inkml:trace>
  <inkml:trace contextRef="#ctx0" brushRef="#br0" timeOffset="7210.015">1313 1062 7395,'0'0'913,"0"0"-913,0 0 0,0 0 16,0 0-16,2 70 64,4-55 432,0 1-400,3-2-16,-5 1 16,-2-2-80,-2 0 16,0-2-32,0-1-112,0-3-1569,0-7-2032</inkml:trace>
  <inkml:trace contextRef="#ctx0" brushRef="#br0" timeOffset="7211.015">1258 1045 4610,'0'0'3938,"0"0"-2980,0 0-878,0 0-19,0 0 147,5-1 184,0 1-338,-1 0 0,1 0 0,-1 0 0,1 0 0,-1 1 1,0-1-1,1 1 0,-1 0 0,0 0 0,1 1 0,-1 0 0,0-1 0,0 1 0,0 1 0,-1-1 0,4 3-54,-2-3 12,1 1 0,-1 0 0,0 0 1,-1 0-1,1 1 0,-1 0 0,1 0 0,-1 0 1,0 0-1,-1 0 0,1 1 0,-1 0 0,0 0 1,0 0-1,0 0 0,-1 0 0,1 1 1,-1-1-1,-1 1 0,1-1 0,-1 1 0,0 0 1,0-1-1,-1 1 0,1 0 0,-2 5-12,-2-5-38,-1-1 1,-1 0-1,1 0 0,-1 0 0,0 0 0,0-1 1,0 0-1,0 0 0,-1 0 0,0-1 0,0 0 1,0 0-1,0 0 0,0-1 0,0 0 0,-1 0 1,-1 0 37,2 0-129,0 0-73,-26 9-732,10-7-2524,9-4-2014</inkml:trace>
  <inkml:trace contextRef="#ctx0" brushRef="#br0" timeOffset="9577.246">2104 466 8228,'0'0'328,"0"0"-56,0 0-61,0 0 144,0 0 109,2-5 232,7-15-232,-9 20-459,0 0-1,0-1 1,0 1-1,1 0 1,-1-1-1,0 1 1,0 0-1,0 0 1,1 0-1,-1-1 1,0 1-1,0 0 1,0 0-1,1 0 1,-1-1-1,0 1 1,1 0-1,-1 0 1,0 0-1,0 0 1,1 0-1,-1-1 1,0 1-1,1 0 1,-1 0-1,0 0 1,1 0-1,-1 0 1,0 0-1,0 0 1,1 0-1,-1 0 1,0 0-1,1 1 1,-1-1-1,0 0 1,1 0-1,-1 0 1,0 0-1,0 0 1,1 0-1,-1 1 0,0-1 1,0 0-1,1 0 1,-1 0-1,0 1 1,0-1-1,1 0 1,-1 0-1,0 1 1,0-1-1,0 0 1,0 1-1,0-1 1,1 0-1,-1 0 1,0 1-1,0-1 1,0 0-1,0 1-4,0-1 17,3 7-18,0 0 1,0 1-1,-1-1 0,0 1 0,-1-1 0,1 1 1,-1-1-1,-1 1 0,1 0 0,-2 5 1,13 65-83,-6-85-5468,-3-11 348</inkml:trace>
  <inkml:trace contextRef="#ctx0" brushRef="#br0" timeOffset="9578.246">2169 378 7940,'0'0'435,"3"1"-217,9 11 104,-1 0-1,0 1 0,-1 0 0,0 0 1,-1 1-1,0 1 0,6 13-321,-13-24 2,-1 0 0,1 0 0,0 0-1,-1 0 1,0 1 0,0-1 0,0 0 0,0 1-1,-1-1 1,0 1 0,0-1 0,0 1-1,0-1 1,-1 0 0,0 1 0,0-1 0,0 0-1,0 1 1,-1-1 0,1 0 0,-1 0-1,0 0 1,-1 0 0,1 0 0,0-1 0,-1 1-1,0-1 1,0 0 0,0 1 0,0-1-1,-1-1 1,1 1 0,-3 1-2,-1 0-211,-1 0-1,1-1 1,-1 1-1,0-2 1,0 1-1,0-1 1,0 0-1,-1-1 1,1 0-1,0 0 1,-8-1 211,4-2-2436,5-6-742</inkml:trace>
  <inkml:trace contextRef="#ctx0" brushRef="#br0" timeOffset="12006.103">2435 181 9716,'0'0'401,"0"0"-289,0 0-112,0 0 0,0 0-80,0 0 48,5 9 32,-5 10-32,-1 7 16,-19 8-16,-8 5-64,-3 2-2274,0-3-2400</inkml:trace>
</inkml:ink>
</file>

<file path=word/ink/ink3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51.965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27 285 10309,'0'0'32,"0"0"576,0 0-176,0 0-432,0 0-32,0 0-112,0 0 144,19-28 0,-16 28-16,0 12-16,-3 9-48,2 4 32,-2 8-80,0 4-1009,0-1-1488,0-6-336,0-10-1217</inkml:trace>
  <inkml:trace contextRef="#ctx0" brushRef="#br0" timeOffset="380.675">500 215 7475,'0'0'1593,"0"0"-993,14-3-485,46-3-64,-57 6-50,0 1 0,0-1 0,0 1 0,0 0 0,0 0 0,0 0 0,0 1 0,-1-1 0,1 1 0,-1-1 0,1 1 0,-1 0 0,1 0 0,-1 0 0,0 0-1,0 0 1,0 1 0,0-1 0,0 1 0,-1-1 0,1 1 0,-1-1 0,0 1 0,1 0 0,-1 0 0,0 0 0,-1 0 0,1 0 0,-1 0 0,1 2-1,2 8 13,-2 0 0,1 0 0,-1 0 0,-1 1 0,-1-1 0,0 0 0,0 0 0,-1 0 0,-1 0 0,0 0 0,-1-1 0,0 1 0,-1-1-1,-1 0 1,0 0 0,0 0 0,-1-1 0,0 0 0,-1-1 0,-1 1 0,1-2 0,-2 1 0,1-1 0,-1 0 0,-1-1 0,1 0 0,-1-1 0,-1 0 0,1-1 0,-1 0 0,0-1 0,-1-1-1,1 1 1,-1-2 0,0 0 0,0 0 0,0-1 0,0-1 0,0 0 0,0-1 0,-11-1-13,7-2 88,0-1 0,0 0 0,1-2 0,0 1 0,0-2 0,0 0 0,1-1 0,0-1 0,0 0 0,1-1 1,0-1-1,1 0 0,0 0 0,1-2 0,0 1 0,1-1 0,0-1 0,1 0 0,-1-4-88,6 8 23,0-1 0,1 0 0,0-1 0,0 1-1,1-1 1,1 1 0,0-1 0,0 0 0,1 0 0,1 0 0,0 0 0,0 0 0,2 0 0,-1 1 0,1-1 0,1 0 0,0 1 0,1-1-1,0 1 1,1 0 0,0 0 0,1 1 0,0-1 0,0 1 0,1 1 0,0-1 0,1 1 0,0 0 0,1 1 0,0 0 0,0 0 0,7-4-23,-2 2-8,-1 0 0,2 1 0,-1 0 0,1 1 0,0 1 1,1 0-1,0 1 0,0 1 0,0 0 0,1 1 0,-1 1 1,1 1-1,0 0 0,0 1 0,16 1 8,-25 1-81,0 1 0,-1-1 1,1 1-1,-1 1 0,0-1 0,0 1 0,1 1 0,-2-1 0,1 1 0,0 0 1,-1 1-1,0-1 0,0 1 0,0 0 0,-1 1 0,0 0 0,0 0 0,0 0 1,0 0-1,2 7 81,2 3-463,-1 0 1,-1 0-1,0 1 1,-2 0-1,0 1 1,0-1-1,-2 1 1,1 9 462,1 54-3460</inkml:trace>
</inkml:ink>
</file>

<file path=word/ink/ink3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50.775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14 6739,'0'0'958,"0"0"-521,16 2-349,112 11 78,361-7 2238,246-27-676,2318 7-959,-2859 15-785,3945 33 45,-2517 26 198,-609-18-128,539-23-97,-1518-19-8,2-1-1,0 1 0,0 3 0,-1 0 0,26 7 7,-13 11-2490,-42-12-1333</inkml:trace>
</inkml:ink>
</file>

<file path=word/ink/ink3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45.49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07 397 9236,'0'0'571,"0"0"-259,-14-3-248,-47-4-90,58 7 27,0 0 0,0 1 0,0 0 0,0 0 0,0 0 1,0 0-1,0 0 0,0 0 0,0 1 0,1-1 0,-1 1 0,0 0 1,1 0-1,0 0 0,-1 0 0,1 0 0,0 0 0,0 1 1,0-1-1,0 1 0,1 0 0,-1-1 0,-1 4-1,-2 1-2,-6 11 20,1-1 1,1 2 0,0-1-1,1 1 1,2 0 0,-1 1-1,2 3-18,47-134 2359,-29 111-2228,96 15-254,-95-13 121,-1-1 0,1 0 0,0-1 0,-1 0 0,1-1 0,-1 0 0,1-2 0,-1 1 0,0-2 0,1 0 0,-2 0 1,1-1-1,0-1 0,-1 0 0,0 0 0,-1-1 0,1-1 0,-1 0 0,-1-1 0,0 0 0,0 0 0,3-4 2,-4-4-53,0 1 0,-1-1 0,0-1 0,-1 1 0,-1-1 0,-1 0 0,-1-1 0,0 1 0,-2-1 0,0 0 0,-1 0 0,0 0 0,-2 0 0,-1-6 53,3 19 34,-1 0-1,0 0 0,-1 0 1,1 0-1,-1 0 0,0 0 0,-1 0 1,1 0-1,-1 0 0,-1 1 1,1-1-1,-1 0 0,1 1 0,-2 0 1,1 0-1,-1 0 0,1 0 0,-1 0 1,-1 1-34,3 3 0,1 0 0,-1 1 0,1-1 0,-1 1 0,0 0 0,0 0 0,1 0 0,-1-1 0,0 2 0,1-1 0,-1 0 0,0 0 1,1 0-1,-1 1 0,0-1 0,1 1 0,-1-1 0,0 1 0,1 0 0,-1 0 0,1 0 0,-1 0 0,1 0 0,0 0 0,-1 0 0,1 0 0,0 0 0,0 0 1,0 1-1,0-1 0,0 1 0,0-1 0,0 1 0,0-1 0,1 1 0,-1-1 0,0 1 0,1-1 0,0 1 0,-1 0 0,1 0 0,0-1 0,0 1 0,-11 28 2,1 0-1,1 1 1,2 0-1,2 0 1,0 0-1,2 0 1,2 1-1,0 0 1,3 11-2,2 20 47,2 0 1,3-1-1,3 0 1,2-1-1,13 31-47,-5 33 38,-49-117-506,22-8 290,1 0-44,0 0 0,-1-1 0,1 1 0,0-1 1,0 0-1,1 0 0,-1-1 0,0 1 0,0-1 0,0 0 0,1 0 1,-1 0-1,1 0 0,0-1 0,0 1 0,-1-1 0,2 0 0,-1 0 1,-1-1 221,-16-23-3778</inkml:trace>
  <inkml:trace contextRef="#ctx0" brushRef="#br0" timeOffset="339.212">318 667 7812,'0'0'2577,"0"0"-2017,73-14-112,-36 11 112,4 3-159,-4 0-81,1 0-320,-3 0-16,-8 0-2225</inkml:trace>
</inkml:ink>
</file>

<file path=word/ink/ink3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43.730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0 11989,'0'0'502,"0"0"-414,0 0-328,0 0-131,0 0 216,0 16 126,4 107 26,6 218 70,-10-320-143,-1-12-10,0 0-1,1 0 1,0 0-1,0 0 1,1 0-1,1 0 1,-1 0-1,1 0 0,1 0 1,0 0-1,0-1 1,1 0-1,0 1 1,0-1-1,1 0 87,19 7-2094,5-11-1500</inkml:trace>
  <inkml:trace contextRef="#ctx0" brushRef="#br0" timeOffset="431.907">379 468 10085,'0'0'600,"0"0"-115,0 0-140,0-11-191,-2-33-39,2 42-94,-1-1 0,0 0 0,0 0-1,-1 1 1,1-1 0,-1 1 0,1-1 0,-1 1 0,0 0-1,0-1 1,0 1 0,0 0 0,0 0 0,0 0 0,-1 1 0,1-1-1,0 0 1,-1 1 0,0 0 0,1-1 0,-1 1 0,0 0-1,0 1 1,1-1 0,-1 0 0,0 1 0,0-1 0,0 1 0,0 0-1,0 0 1,0 0 0,-2 1-21,0-1-2,0 0 0,0 0 0,0 0 1,0 1-1,0 0 0,0 0 0,1 0 0,-1 0 0,0 1 0,1 0 0,-1 0 1,1 0-1,-1 0 0,1 1 0,0 0 0,0 0 0,0 0 0,1 0 1,-1 0-1,-2 4 2,-2 0-13,0 1 1,1 0-1,0 1 1,0-1 0,1 1-1,0 1 1,1-1-1,0 1 1,0 0 0,1 0-1,0 1 1,1-1 0,0 1-1,1-1 1,0 1-1,0 0 1,1 10 12,3-18-3,1-1 1,-1 0-1,1 0 1,0 0-1,-1-1 1,1 1 0,0-1-1,0 1 1,0-1-1,0 0 1,0 0-1,0 0 1,1-1-1,-1 1 1,0-1-1,0 0 1,0 0-1,1 0 1,-1 0-1,0 0 1,0-1-1,1 1 1,-1-1-1,0 0 1,0 0-1,0 0 1,0 0-1,0-1 1,1 0 2,14-6-174,-1 0 0,0-2 0,0 0 1,0-1-1,-2-1 0,1 0 0,-1-1 0,12-14 174,5-3-116,-25 31 140,-5 9-34,-2-5 10,1 1 1,0 0-1,0 0 1,0-1 0,0 1-1,1-1 1,0 1-1,0-1 1,0 0-1,1 0 1,0 0-1,0 0 1,0 0 0,1 0-1,-1-1 1,1 0-1,0 0 1,0 0-1,1 0 1,-1 0 0,1-1-1,0 0 1,0 0-1,0 0 1,0-1-1,0 0 1,5 2-1,38-5-1041,-20-12-2712,-9-7-1626</inkml:trace>
  <inkml:trace contextRef="#ctx0" brushRef="#br0" timeOffset="935.777">620 396 6307,'0'0'2348,"0"0"-822,0 0-886,0 0-488,0 0-112,4 3 51,3 3-50,0 1 1,-1 0-1,0 0 0,0 0 1,-1 1-1,0 0 1,0 0-1,-1 0 0,0 1 1,-1 0-1,1-1 1,-2 1-1,1 0 1,-1 1-1,-1-1 0,1 0 1,-2 1-1,1-1 1,-1 0-1,-1 1 0,-1 8-41,18-57 347,25-30-608,-40 69 257,1-1 1,-1 1-1,0 0 1,1-1-1,-1 1 0,0 0 1,1 0-1,-1 0 1,1-1-1,-1 2 0,0-1 1,1 0-1,-1 0 1,0 0-1,1 1 1,-1-1-1,0 0 0,1 1 1,-1 0-1,0-1 1,0 1-1,1 0 1,-1-1-1,0 1 0,0 0 1,0 0-1,0 0 1,0 0-1,0 0 0,0 0 1,-1 0-1,1 0 1,0 0-1,0 1 1,-1-1-1,1 0 0,-1 0 1,1 1 3,2 2 34,-1-1-30,3 5-5,1-1 1,-1 1 0,2-1 0,-1 0 0,1 0 0,0-1 0,0 0 0,1 0 0,0 0 0,0-1 0,0 0 0,1-1 0,-1 0 0,1 0 0,0-1 0,6 1 0,-11-3-8,1 0 0,0-1 0,-1 1 0,1-1 0,0 0 0,-1 0 0,1-1-1,-1 1 1,1-1 0,0 0 0,-1 0 0,0-1 0,1 1 0,-1-1 0,0 0 0,0 0 0,0-1 0,0 1 0,0-1 0,0 0-1,-1 0 1,1 0 0,-1 0 0,0-1 0,0 1 0,0-1 0,-1 0 0,1 0 0,-1 0 0,0 0 0,0 0 0,0-1-1,0 1 1,-1-2 8,2-1 12,0-1-1,-1 1 0,0-1 1,-1 1-1,0-1 0,0 0 0,0 0 1,-1 1-1,0-1 0,-1 0 1,0 0-1,0 1 0,-1-1 1,1 0-1,-2 1 0,1-1 0,-1 1 1,0 0-1,-1 0 0,1 0 1,-2 1-1,1-1 0,-1 1 1,1 0-1,-2 0 0,1 0 0,-1 1 1,0 0-1,0 0 0,0 0 1,0 1-1,-1 0 0,0 0 1,-2 0-12,6 2-32,0 0 1,0 1-1,0-1 1,-1 1 0,1-1-1,0 1 1,-1 0-1,1 0 1,-1 1 0,1-1-1,-1 1 1,1 0-1,-1 0 1,1 0 0,-1 0-1,1 0 1,-1 1-1,1 0 1,-1 0 0,1 0-1,-1 0 1,1 0-1,0 1 1,0-1 0,0 1-1,-1 0 1,2 0-1,-1 0 1,0 0 0,0 1-1,1-1 1,-1 1 0,1-1-1,0 1 1,0 0-1,0 0 1,0 0 0,0 0-1,1 0 1,-1 1-1,1-1 1,0 0 0,0 2 31,-4 61-3973,7-34-261</inkml:trace>
</inkml:ink>
</file>

<file path=word/ink/ink3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48.377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89 457 7780,'0'0'883,"0"0"-310,0 0-301,-13-9-34,-40-26-115,50 33-73,0 0 1,0 0 0,0 1-1,-1-1 1,1 1 0,0-1-1,-1 1 1,0 0 0,1 1-1,-1-1 1,1 1 0,-1-1-1,0 1 1,1 0 0,-1 0-1,-3 1-50,-5 0 161,5 2-140,0 0 0,0 1 0,0-1 0,1 1 1,-1 1-1,1-1 0,0 1 0,1 0 0,-1 0 1,1 1-1,0 0 0,0 0 0,1 0 0,0 0 1,0 1-1,0 0 0,1 0 0,-1 1-21,-2 2 6,0 1 0,0 0 1,1 0-1,0 0 0,1 1 0,1-1 0,-1 1 0,2 0 1,0 0-1,0 0 0,1 0 0,1 1 0,0 2-6,0-14 7,1 0-1,-1 1 1,0-1 0,1 0-1,0 0 1,-1 1 0,1-1-1,0 0 1,0 0 0,0 0-1,0 0 1,-1 0 0,2 0-1,-1 0 1,0 0 0,0 0-1,0 0 1,0-1 0,0 1-1,1 0 1,-1-1-1,0 1 1,1-1 0,-1 0-1,0 1 1,1-1 0,-1 0-1,0 0 1,1 0 0,-1 1-1,1-2 1,-1 1 0,0 0-1,1 0 1,-1 0 0,1-1-7,53-15 355,-36 2-444,-1-1 1,0-1-1,-1 0 0,-1-1 1,-1-1-1,0 0 0,-2-1 0,0-1 1,-1 0-1,-1-1 0,0 0 1,-2-1-1,-1 0 0,0 0 1,-2-1-1,1-8 89,0 2-456,0-1-1,-3 0 1,0 0 0,-2 0 0,-1-3 456,0 29 76,-1 0 1,0 1-1,0-1 1,0 0-1,-1 1 1,1-1-1,-1 1 1,0-1-1,0 1 1,0-1 0,0 1-1,-1-1 1,1 1-1,-1 0 1,0 0-1,0 0 1,0 0-1,0 0 1,-1 0-1,1 0 1,-1 1-1,1-1 1,-1 1-1,0 0 1,0 0-1,0 0 1,0 0-1,-1 1 1,1-1 0,0 1-1,-1 0 1,1-1-1,-1 2 1,0-1-1,1 0 1,-1 1-1,1 0 1,-5-1-77,6 3 2,0 0 1,1 0 0,-1 0-1,0 0 1,1 0-1,-1 0 1,1 0-1,-1 0 1,1 1 0,0-1-1,0 0 1,0 1-1,0-1 1,1 1 0,-1-1-1,1 1 1,-1-1-1,1 1 1,0 0 0,0-1-1,0 1 1,0-1-1,1 1 1,-1 0-1,1 1-2,-1 1 26,3 30 144,1-1-1,1 0 1,3-1-1,0 1 0,2-1 1,3 3-170,11 40 123,29 74-19,-53-148-103,1-1 1,0 1-1,0-1 0,0 1 1,0-1-1,0 1 1,0-1-1,0 0 1,1 1-1,-1-1 0,0 0 1,1 0-1,-1 0 1,1 0-1,-1 0 1,1 0-1,0 0 0,-1-1 1,1 1-1,0 0 1,-1-1-1,1 0 1,0 1-1,0-1 0,0 0 1,-1 0-1,1 0 1,0 0-1,0 0 1,-1 0-1,1-1 1,0 1-1,0 0 0,-1-1 1,1 0-1,0 1 1,-1-1-1,1 0 1,0 0-1,-1 0 0,2 0-1,7-12-100,1 1-1,-1-1 0,-1-1 0,-1 0 0,0 0 0,0 0 1,-1-1-1,-1 0 0,-1-1 0,0 1 0,-1-1 1,-1-1 100,1 5 28,6-21 903,-10 33-715,0 17-251,-1-11 27,0-1 1,1 1-1,0 0 1,0 0-1,0-1 0,1 1 1,-1 0-1,2-1 1,-1 1-1,0-1 0,1 1 1,0-1-1,1 0 1,-1 1-1,1-1 1,0 0-1,0-1 0,0 1 1,1 0-1,0-1 1,0 0-1,0 0 0,0 0 1,1-1-1,-1 1 1,5 2 7,-5-4-37,1 0 0,-1 1 0,1-2 1,0 1-1,-1 0 0,1-1 0,0 0 1,0 0-1,0 0 0,0-1 1,0 0-1,0 0 0,0 0 0,0 0 1,0-1-1,0 0 0,0 0 0,0 0 1,0-1-1,-1 0 0,1 0 0,0 0 1,-1 0-1,0-1 0,1 1 0,-1-1 1,0 0-1,0 0 0,-1-1 1,1 1-1,-1-1 0,0 0 0,0 0 1,0 0-1,0 0 0,0-1 0,-1 1 1,0-1-1,1-2 37,9-102-262,-12 90 292,-1 20-18,1-1 1,0 1-1,0-1 0,0 0 1,0 1-1,-1-1 1,1 1-1,0-1 0,-1 0 1,1 1-1,0-1 1,0 1-1,-1-1 0,1 0 1,-1 0-1,1 1 1,0-1-1,-1 0 0,1 1 1,-1-1-1,1 0 1,-1 0-1,1 0 1,-1 0-1,1 0 0,0 1 1,-1-1-1,1 0 1,-1 0-1,1 0 0,-1 0 1,1 0-1,-1 0 1,1 0-1,-1-1 0,1 1 1,-1 0-1,1 0 1,-1 0-1,1 0 0,-1-1 1,1 1-1,0 0 1,-1 0-1,1-1 0,-1 1 1,1 0-1,0-1 1,-1 1-1,1 0 0,0-1 1,0 1-1,-1-1 1,1 1-1,0 0 0,0-1 1,-1 1-13,-3 14-10,1 0 1,0 1-1,0 0 1,2 0-1,0 0 1,0-1-1,3 14 10,-3-26 8,1 1 1,0-1-1,0 0 0,0 1 1,0-1-1,0 0 0,1 1 0,-1-1 1,1 0-1,0 0 0,-1 1 1,1-1-1,0 0 0,0 0 0,1 0 1,-1 0-1,0 0 0,1 0 1,-1-1-1,1 1 0,-1 0 0,1-1 1,0 1-1,0-1 0,-1 1 1,1-1-1,0 0 0,1 0 0,-1 0 1,0 0-1,0 0 0,0 0 1,0-1-1,1 1 0,-1-1 0,0 0 1,1 1-1,-1-1 0,0 0 1,1 0-1,-1-1 0,0 1 0,0 0 1,1-1-1,-1 1 0,0-1 1,0 0-1,1 0 0,-1 0 0,0 0 1,0 0-1,0 0 0,0-1 1,-1 1-1,1 0 0,0-1 0,1-1-8,68-111-411,-71 113 412,0 1-1,1-1 0,-1 0 0,0 1 0,1-1 0,-1 1 1,1-1-1,-1 1 0,1-1 0,-1 1 0,1 0 0,-1-1 1,1 1-1,-1 0 0,1-1 0,-1 1 0,1 0 0,0-1 0,-1 1 1,1 0-1,-1 0 0,1 0 0,0 0 0,-1 0 0,1 0 1,0 0-1,-1 0 0,1 0 0,0 0 0,-1 0 0,1 0 0,0 0 1,-1 0-1,1 1 0,-1-1 0,1 0 0,0 0 0,-1 1 1,1-1-1,-1 0 0,1 1 0,-1-1 0,1 1 0,-1-1 0,1 1 1,-1-1-1,1 1 0,-1-1 0,0 1 0,1-1 0,-1 1 1,0-1-1,1 1 0,15 39-14,-12-30 11,-4-8 6,0 1-1,0-1 0,0 0 1,0 0-1,1 0 0,-1 0 1,1 0-1,0 0 0,0 0 1,-1 0-1,1-1 0,0 1 1,1 0-1,-1 0 0,0-1 0,0 1 1,1-1-1,-1 1 0,1-1 1,-1 1-1,1-1 0,0 0 1,-1 0-1,1 0 0,0 0 1,0 0-1,0 0 0,0 0 1,0-1-1,0 1 0,0-1 0,0 1 1,0-1-1,0 0 0,0 0 1,0 0-1,0 0 0,0 0 1,1 0-1,-1-1 0,0 1 1,0-1-1,0 1 0,0-1 1,0 0-3,3-4-12,-1-1 0,1 0 1,-1 0-1,-1 0 0,1 0 1,-1 0-1,0-1 1,0 1-1,-1-1 0,0 0 1,0 0-1,0 0 1,-1 0-1,0 0 0,-1 0 1,0-3 11,4-14 60,4 27 10,-1 6-75,1 1 0,0-1 0,0 0 0,1-1 0,1 0 0,-1 0 0,1-1 0,0-1 0,1 1 0,-1-2 0,1 1 0,1-2 0,-1 1 0,1-2 5,14 3 20,1-1 0,-1-2-1,1 0 1,0-2 0,23-2-20,-45 1 2,0 1 0,-1-1 0,1 0-1,0 0 1,-1 0 0,1-1 0,0 0 0,-1 0 0,1 0 0,-1 0 0,1-1 0,-1 0-1,0 0 1,0 0 0,0 0 0,0-1 0,0 1 0,0-1 0,0 0 0,-1 0 0,0-1 0,1 1-1,-1-1 1,-1 1 0,1-1 0,0 0 0,-1 0 0,0 0 0,0 0 0,0-1 0,1-3-2,-2 4 14,0 0 0,0 1 0,-1-1 0,1 0 0,-1 0 0,0 0 0,0 0 0,0 1 0,0-1 0,-1 0 0,0 0 0,1 1 0,-1-1 0,-1 0 0,1 1 1,0-1-1,-1 1 0,0-1 0,0 1 0,0 0 0,0 0 0,-1 0 0,1 0 0,-1 0 0,1 0 0,-1 1 0,0-1 0,0 1 0,0 0 0,-1 0 0,1 0 0,0 0 1,-1 1-1,0-1 0,1 1 0,-1 0 0,-2-1-14,0 2-7,1-1 1,0 1-1,0 1 1,0-1-1,-1 1 1,1 0-1,0 0 1,0 0-1,0 1 1,0-1-1,1 1 1,-1 1-1,0-1 1,1 0-1,-1 1 1,1 0-1,0 0 1,0 1-1,0-1 1,0 1-1,1 0 1,-1 0-1,1 0 1,0 0-1,0 0 1,1 1-1,-1 0 1,1-1-1,0 1 1,0 0-1,1 0 1,-1 0 6,-2 7-94,-1 1 0,2-1 0,0 1 0,0-1-1,1 1 1,1 0 0,0 0 0,1 2 94,0-14-25,0 0 0,0 0 0,0 0 0,0 0 0,1 0 0,-1 0 0,0 0 0,1 0 0,-1 0 0,0 0 0,1 0 0,-1 0 0,1 0 0,-1 0 0,1 0 0,0-1 0,-1 1 0,1 0 0,0 0 0,0-1 0,-1 1 0,1 0 0,0-1 0,0 1 0,0-1 0,0 1 0,0-1 0,0 1 0,0-1 0,0 0 0,0 0 0,0 1 0,0-1 0,0 0 0,0 0 0,0 0 0,0 0 0,0 0 0,0 0 0,0 0 0,0-1 0,1 1 25,44-15-78,-32 5 164,-1 0-1,0 0 1,-1-1 0,0-1-1,-1 0 1,0 0 0,-1-1-1,2-5-85,-1 32 513,-9-10-529,-2 0-35,1 1 1,0 0-1,0-1 1,1 0-1,-1 1 0,1-1 1,0 0-1,0 0 1,0 1-1,1-2 0,-1 1 1,1 0-1,0 0 1,0-1-1,0 0 0,1 0 1,-1 0-1,1 0 1,0 0-1,0 0 0,0-1 1,0 0-1,0 0 1,0 0-1,2 0 51,-3-2-220,1 1 1,-1-1-1,0 0 0,0-1 1,1 1-1,-1 0 0,0-1 0,1 0 1,-1 0-1,0 0 0,0 0 0,0 0 1,0-1-1,0 1 0,0-1 1,-1 0-1,1 0 0,1-1 220,34-49-348,-27 27 1268,22-32 5374,-26 70-6107,2 121-182,-7-132-50,-1 0-1,1-1 1,-1 1-1,1-1 1,0 1 0,0-1-1,0 0 1,0 0 0,0 0-1,0 0 1,0 0 0,0 0-1,0 0 1,0-1 0,1 1-1,-1-1 1,0 0 0,0 1-1,1-1 1,-1 0-1,0 0 1,0-1 0,1 1-1,-1 0 1,0-1 0,0 1-1,1-1 1,-1 0 0,0 0-1,0 0 1,0 0 0,0 0-1,0 0 1,0-1-1,-1 1 1,1 0 0,0-1-1,-1 0 1,1 1 0,-1-1-1,1 0 1,-1 0 0,0 0-1,0 0 1,1-1 45,45-67-491,-15 69 1409,67 37-689,-69-28-238,-1-2 0,1 0 0,1-2 0,-1-2 0,0 0 0,1-2 0,-1-1 0,3-2 9,-25 2-8,0 1 0,1-1 0,-1-1-1,0 0 1,0 0 0,0-1 0,0 1 0,0-2-1,-1 1 1,0-1 0,1 0 0,-1-1 0,-1 0-1,2-1 9,-7 6 14,0-1 0,0 1 0,-1-1 0,1 0 0,0 1 0,-1-1 0,1 0 0,0 0 0,-1 0 0,1 1 0,-1-1 0,1 0 0,-1 0 0,0 0 0,1 0 0,-1 0 0,0 0 0,0 0 0,0 0 0,1 0 0,-1 1 0,0-1 0,0 0 0,0 0 0,-1 0 0,1 0 0,0 0 0,0 0 0,0 0 0,-1 0 0,1 0 0,0 0 0,-1 0 0,1 0 0,-1 1 0,1-1 0,-1 0 0,0 0 0,1 1 0,-1-1 0,0 0 0,1 1 0,-1-1 0,0 0 0,0 1 0,1-1 0,-1 1 0,0-1 0,0 1 0,0 0 0,0-1 0,0 1 0,0 0 0,0 0 0,0 0 0,0-1 0,0 1 0,0 0 0,0 0 0,0 0 0,0 1-14,-4-2-6,0 1 0,0 0 0,0 0 0,0 1-1,0-1 1,0 1 0,0 0 0,0 0 0,0 1 0,0 0-1,1 0 1,-1 0 0,1 0 0,-1 1 0,1-1 0,0 1 0,0 0-1,0 0 1,0 1 0,1-1 0,-1 1 0,1 0 0,0 0-1,0 0 1,0 0 0,0 3 6,-17 63-213,20-68 197,0-1-1,1 1 1,-1-1 0,1 1 0,-1-1 0,1 1 0,-1-1 0,1 0 0,0 1-1,-1-1 1,1 0 0,0 1 0,0-1 0,0 0 0,0 0 0,0 0 0,0 0 0,1 0-1,-1 0 1,0 0 0,1 0 0,-1-1 0,0 1 0,1 0 0,-1-1 0,1 1-1,-1-1 1,1 1 0,-1-1 0,1 0 0,-1 0 0,1 0 0,-1 0 0,1 0-1,-1 0 1,1 0 0,-1 0 0,1 0 0,0-1 16,64-17-385,-55 10 160,0 0 1,-1-1-1,1 0 0,-2 0 1,1-1-1,-1-1 0,-1 0 1,0 0-1,-1 0 0,0-1 1,0 0-1,-1 0 0,-1-1 1,0-2 224,48-188-1132,-38 96 773,-13 33 7876,-3 97-7528,2 1 0,0-1 0,2-1 0,0 1 0,1 0 0,7 19 11,33 77 136,33 107-2489,-72-206-1126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9.69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99 588 0,'0'0'112'0,"0"0"-65"16,0 0-18-16,0 0-25 15,0 0-3-15,0 0 1 16,7-14-1-16,0 32 1 15,7 15 22-15,-2 11-10 16,3 12-4-16,2 6-9 16,2 9 0-16,2 0 1 15,1 1 0-15,4-6-2 16,5-9 3-16,-1-11-1 16,0-14-2-16,-2-13 0 15,2-14 1-15,2-5 1 16,4-22 2-16,5-31-4 0,-1-21 0 15,-6-19-6 1,-10-10-3-16,-9-1 0 0,-7 11-1 16,-6 17-5-16,-2 20 14 15,0 19 1-15,0 16 7 16,0 13-7-16,0 3-3 16,0 5-8-16,0 0-54 15,0 0-48-15,0 19-13 16,0 2 75-16,0 3-114 15</inkml:trace>
</inkml:ink>
</file>

<file path=word/ink/ink3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41.26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66 73 7267,'0'0'1121,"0"0"103,4-11-773,14-32-184,-18 43-260,0-1 1,0 1-1,0-1 0,-1 1 0,1-1 1,0 0-1,0 1 0,0-1 1,0 1-1,0-1 0,0 1 0,0-1 1,1 0-1,-1 1 0,0-1 1,0 1-1,0-1 0,0 1 0,1-1 1,-1 1-1,0-1 0,1 1 1,-1-1-1,0 1 0,1-1 0,-1 1 1,0-1-1,1 1 0,-1 0 1,1-1-1,-1 1 0,1 0 0,-1-1 1,1 1-1,-1 0 0,1 0 1,-1-1-1,1 1 0,0 0 0,-1 0 1,1 0-1,-1 0 0,1 0 1,0 0-1,-1 0 0,1 0 0,-1 0 1,1 0-1,-1 0 0,1 0 1,0 0-1,-1 0 0,1 1 0,-1-1 1,1 0-1,-1 0 0,1 1 1,-1-1-1,1 1-7,7 27 359,-8-25-353,8 234 656,-9-150-502,0-46-140,0-18-21,1-1 1,1 1 0,0-1 0,2 1 0,1-1-1,3 11 1,-7-32-49,0 0-1,0 1 0,1-1 1,-1 0-1,0 1 0,1-1 1,-1 0-1,1 0 0,0 0 1,-1 1-1,1-1 0,0 0 1,0 0-1,-1 0 0,1 0 1,0 0-1,0 0 0,0 0 1,0 0-1,0-1 0,1 1 1,-1 0-1,0-1 0,0 1 1,0-1-1,1 1 0,-1-1 1,0 1-1,1-1 0,-1 0 1,0 0-1,1 0 0,-1 1 1,0-1-1,1-1 0,-1 1 1,0 0-1,1 0 0,-1 0 1,0-1-1,0 1 0,2-1 50,15-17-2644</inkml:trace>
  <inkml:trace contextRef="#ctx0" brushRef="#br0" timeOffset="616.484">408 31 10741,'0'0'779,"0"0"-272,0 0-299,0 0-104,8 3-8,-4-2-81,-1 0 1,0-1-1,0 1 0,-1 1 1,1-1-1,0 0 0,-1 1 1,1-1-1,0 1 0,-1 0 1,0 0-1,1 0 0,-1 0 1,0 0-1,0 1 0,0-1 1,-1 0-1,1 1 0,0 0 1,0 2-16,9 27 42,-3 0 0,0 0 0,-2 1 0,-2 0 0,-1 0 0,-1 0 0,-2 21-42,7 90 79,3-105-47,5-52 150,4-17-357,-2-2-1,-1 0 1,-2-1 0,-1 0 0,-2-1 0,0-5 175,-3 106 384,-7-60-383,1-1 0,-1 1-1,2-1 1,-1 1 0,1-1 0,0 0 0,0 1 0,0-2 0,1 1 0,0 0 0,0-1-1,1 0 1,-1 0 0,1 0 0,0 0 0,0-1 0,1 0 0,0 0 0,-1 0 0,1-1-1,0 1 1,1-2 0,-1 1 0,1-1 0,-1 0 0,1 0 0,4 0-1,-3-1-2,-1 0 0,1 0 1,0-1-1,0-1 0,0 1 0,0-1 1,0 0-1,-1-1 0,1 0 0,0 0 1,-1-1-1,0 0 0,1 0 0,-1-1 1,0 0-1,-1 0 0,1 0 0,-1-1 1,0 0-1,0 0 0,0-1 0,-1 0 1,0 0-1,0 0 0,0 0 0,-1-1 1,0 0-1,0 0 0,1-4 2,8-51-88,-18 62 109,2 7-33,1-1-1,0 1 1,0 0-1,0 0 1,1 0-1,1 1 1,-1-1-1,1 0 1,0 0-1,1 0 1,-1 0-1,1 0 1,1 1 12,1-1-49,0-1 0,1 1 0,0-1 0,0 0 0,1 0 1,-1 0-1,1 0 0,1-1 0,-1 0 0,1 0 0,0-1 0,0 1 1,0-1-1,1 0 0,-1-1 0,1 0 0,0 0 0,0 0 1,0-1-1,0 0 0,0 0 0,1-1 0,-1 0 0,1 0 0,-1-1 1,0 0-1,1 0 0,-1 0 0,1-1 49,26-2-2510,-5-8-3376</inkml:trace>
  <inkml:trace contextRef="#ctx0" brushRef="#br0" timeOffset="886.61">1 343 9012,'0'0'1137,"0"0"-993,0 0-144,102 0-176,-44 0-225,2-2-2192,-4-5-3409</inkml:trace>
</inkml:ink>
</file>

<file path=word/ink/ink3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40.45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2 4 10853,'0'0'323,"0"0"-14,0 0-330,1-3-83,6 98 29,-36 326 755,29-406-667,8 109 50,-7-119-59,0-1-1,1 1 1,-1 0-1,1-1 1,-1 1-1,2-1 1,-1 0 0,0 0-1,1 1 1,-1-2-1,1 1 1,0 0-1,1 0 1,-1-1-1,1 0 1,-1 0 0,1 0-1,0 0 1,0 0-1,0-1 1,1 0-1,-1 0 1,5 2-4,1-3-24,1 0 0,0-1 0,0-1-1,-1 1 1,1-1 0,0-1 0,-1 0 0,1-1 0,-1 0 0,0 0 0,0-1 0,0-1-1,0 0 1,-1 0 0,0 0 0,0-1 0,0-1 0,-1 0 0,0 0 0,0 0-1,-1-1 1,1 0 0,-2-1 0,1 1 0,-1-1 0,2-6 24,1 3 525,-12 20 198,-2 6-872,3-11 148,0 0-1,1 0 1,0 0 0,0 1-1,0-1 1,0 0 0,1 0-1,-1 1 1,1-1-1,0 1 1,0-1 0,0 0-1,0 1 1,0-1 0,1 1-1,0-1 1,-1 0-1,1 0 1,0 1 0,1-1-1,-1 0 1,1 0 0,-1 0-1,1 0 1,0 0 0,0-1-1,0 1 1,0-1-1,1 1 1,-1-1 0,1 0-1,0 0 1,-1 0 0,1 0-1,0 0 1,0 0-1,0-1 1,0 0 0,2 1 1,117 8 69,-120-9-72,-1-1 0,1 0 0,0 0 0,-1 0 0,1 0 1,0 0-1,-1 0 0,1 0 0,0 0 0,-1-1 0,1 1 0,0-1 0,-1 1 0,1-1 0,-1 1 0,1-1 0,-1 0 0,1 0 0,-1 0 0,0 0 0,1 0 1,-1 0-1,0 0 0,0-1 0,0 1 0,0 0 0,0-1 0,0 1 0,0 0 0,0-1 0,0 1 0,-1-1 0,1 0 0,-1 1 0,1-1 0,-1 1 1,1-1-1,-1 0 0,0 1 0,0-1 0,0 0 0,0 0 0,0 1 0,0-1 0,-1 0 0,1 1 0,-1-1 0,1 1 0,-1-1 0,1 0 3,-5-4-32,-1 1 0,1 0 0,-1 0 0,0 0 0,0 0 0,-1 1 0,1 0 0,-1 1 0,0-1 0,0 1 0,-3-1 32,4 2-24,-130-47-762,41 25-3534,72 17 620</inkml:trace>
  <inkml:trace contextRef="#ctx0" brushRef="#br0" timeOffset="230.048">16 372 9812,'0'0'2290,"0"0"-2290,0 0-16,0 0-721,91-25 33,-26 21-113,10 0-383,6 1-1585,-2 0-1041</inkml:trace>
</inkml:ink>
</file>

<file path=word/ink/ink3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59:33.543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 364 8756,'0'0'776,"0"0"-504,0 0-218,0 0-41,-1 14-77,7 164 1190,-3 50-448,-3-221-672,1 0 0,0 0 1,1 0-1,-1 0 0,1 0 0,1 0 1,-1-1-1,1 1 0,0-1 1,1 0-1,-1 0 0,1 0 0,0 0 1,1-1-1,0 1 0,-1-1 1,2 0-1,-1-1 0,0 1 0,1-1 1,0 0-1,0 0 0,0-1 1,1 0-1,-1 0 0,1 0 0,-1-1 1,4 1-7,117 2 213,67-33-1003,-203 26-2747,-11-1-518</inkml:trace>
  <inkml:trace contextRef="#ctx0" brushRef="#br0" timeOffset="231.691">46 425 7652,'0'0'1856,"0"-72"-847,0 40-689,9 1-112,6 2 304,4 1 385,2 0-529,6 4-192,0 5-80,-2 4-48,1 8-96,-2 3 48,-1 4-128,-4 0-720,-2 16-593,-7 7-992,-8 3-2642</inkml:trace>
  <inkml:trace contextRef="#ctx0" brushRef="#br0" timeOffset="431.555">60 637 8900,'0'0'2369,"0"0"-1681,0 0-207,0 0-321,0 0-80,0 0 64,101-35-128,-59 27-16,2 4 0,-1 4-272,-4 0-1169,-6 10-320,-4 9-2096</inkml:trace>
  <inkml:trace contextRef="#ctx0" brushRef="#br0" timeOffset="861.24">484 690 10373,'0'0'707,"0"0"109,0 0-144,0 0-322,6-3-265,-4 2-86,1 0 0,-1 0 0,0 0-1,0 1 1,0-1 0,0 1 0,1-1-1,-1 1 1,0 0 0,1 0 0,-1 0 0,0 0-1,0 0 1,1 0 0,-1 1 0,0-1-1,0 1 1,0 0 0,1 0 0,-1-1-1,0 1 1,0 0 0,0 1 0,0-1 0,0 0-1,0 1 2,71 50-41,97 59-940,-116-96-1222,-53-17 2176,0 0 0,0-1-1,0 1 1,0 0 0,0 0 0,-1 0 0,1-1 0,-1 1 0,1 0 0,-1-1 0,0 1 0,0 0-1,0-1 1,0 1 0,-1 0 0,1-1 0,-1 1 0,1 0 0,-2-2 27,-1-4 197,-1-1 1,0 2 0,-1-1-1,0 1 1,0-1-1,-1 1 1,0 1-1,0-1 1,-1 1-1,1 0 1,-1 1 0,0-1-1,-1 1 1,0 1-1,1-1 1,-1 2-1,-1-1 1,1 1-1,0 0 1,-1 0-1,-4 0-197,10 2 4,-1 1 0,1-1 0,0 0-1,-1 1 1,1 0 0,-1 0-1,1 0 1,0 0 0,-1 0 0,1 1-1,-1 0 1,1-1 0,0 1-1,0 1 1,-1-1 0,1 0 0,0 1-1,0-1 1,0 1 0,0 0-1,1 0 1,-1 0 0,-1 2-4,-6 9-35,0 1 1,1-1-1,0 2 0,2-1 1,-1 1-1,2 1 1,0-1-1,1 1 0,0 0 1,2 0-1,-2 8 35,-6 111-3560,11-89-201</inkml:trace>
  <inkml:trace contextRef="#ctx0" brushRef="#br0" timeOffset="1740.404">1111 685 10533,'0'0'1238,"0"0"-571,0 0-224,0 0-129,0 0-106,-6-9 38,-22-28-75,28 36-172,0 1-1,-1-1 1,1 1 0,0-1 0,0 1 0,-1 0 0,1-1 0,-1 1 0,1-1 0,0 1 0,-1 0-1,1-1 1,-1 1 0,1 0 0,-1 0 0,1 0 0,-1-1 0,1 1 0,-1 0 0,1 0-1,-1 0 1,1 0 0,-1 0 0,1 0 0,-1 0 0,1 0 0,-1 0 0,0 0 0,1 0 0,-1 0-1,1 0 1,-1 0 0,1 0 0,-1 1 0,1-1 0,-1 0 0,1 0 0,-1 1 0,1-1 0,0 0-1,-1 1 1,1-1 0,-1 0 0,1 1 0,0-1 0,-1 1 0,1-1 0,0 0 0,-1 1-1,1-1 1,0 1 0,0-1 0,0 1 0,-1-1 0,1 1 0,0-1 0,0 1 0,0-1 0,0 1-1,0 0 1,0-1 0,0 1 0,0 0 1,-1 0-10,-7 18 6,1 1 0,1-1 0,1 1 0,0 0 0,2 0 0,0 1 0,1-1 0,1 1 0,1-1 0,2 8 4,-3-25-2,1 0 0,0 0 0,0 0 0,0 0 1,0 0-1,0 0 0,1 0 0,0 0 1,-1 0-1,1-1 0,0 1 0,0 0 0,0 0 1,1-1-1,-1 1 0,1-1 0,-1 1 1,1-1-1,0 0 0,0 1 0,0-1 0,0 0 1,0 0-1,1-1 0,-1 1 0,0 0 1,1-1-1,0 1 0,-1-1 0,1 0 0,0 0 1,-1 0-1,1 0 0,0 0 0,0-1 1,2 1 1,7-3-37,0 0 0,0-1 0,0-1 0,-1 1 0,0-2 0,1 0 1,-1 0-1,-1-1 0,1 0 0,-1-1 0,-1 0 0,1-1 0,-1 0 0,0 0 1,-1-1-1,0 0 0,0 0 0,-1-1 0,0 0 0,-1 0 0,0-1 1,1-2 36,12-64 1470,-19 83-1483,1 0 1,0 0 0,0 0 0,0 0 0,1 0 0,0 0 0,1-1 0,-1 1 0,1-1 0,0 0 0,0 1 0,0-1 0,1 0 0,0-1 0,0 1 0,0-1 0,1 0 0,-1 0 0,1 0 0,0 0 0,0-1-1,0 0 1,1 0 0,-1 0 0,1-1 0,-1 0 0,1 0 0,0 0 0,0-1 0,0 0 0,0 0 12,2 1-91,0 0 0,0 0 0,0-1 0,0 0 0,0 0 0,0-1 0,0 0 0,0 0 0,0-1 0,0 0 0,0-1 0,-1 1 0,1-2 0,0 1 0,-1-1 0,1 0 0,-1 0 0,0-1 0,0 0 0,0-1 0,-1 1 0,1-1 0,-1-1 0,0 1 0,-1-1 0,1 0 0,-1 0 0,0 0 0,-1-1 0,1 0 0,-1 0 0,-1 0 0,1 0 0,-1-1 0,-1 1 0,2-5 91,-3 4 243,1 1-1,-1-1 1,-1 0 0,1 0 0,-2 0 0,1 0-1,-1 0 1,0 0 0,0 0 0,-1 0-1,0 1 1,-1-1 0,-1-3-243,-1 38 165,32 123-206,-9-79 40,10 182 76,-26-174-4160,-2-107 62</inkml:trace>
  <inkml:trace contextRef="#ctx0" brushRef="#br0" timeOffset="1989.54">1718 603 10901,'0'0'1206,"0"0"-379,0 0-208,7-12-216,27-33-32,-31 43-359,-1 1 1,1-1 0,0 0 0,0 1 0,-1-1-1,1 1 1,0 0 0,0 0 0,0 0 0,0 0-1,0 1 1,1-1 0,-1 1 0,0-1 0,0 1-1,0 0 1,0 1 0,0-1 0,1 0 0,-1 1-1,0 0 1,1 0-13,0 0 1,0 1-55,1 0 1,-1 0-1,0 1 0,0-1 0,0 1 0,-1 0 0,1 0 0,-1 1 1,1-1-1,-1 1 0,0 0 0,0-1 0,-1 1 0,1 1 0,-1-1 1,0 0-1,0 0 0,0 1 0,-1-1 0,1 1 0,-1 0 0,0-1 0,-1 1 1,1 0-1,-1 0 0,0-1 0,0 1 0,0 0 0,-1 0 0,1 0 1,-1-1-1,0 1 0,-1 0 0,1-1 0,-1 0 0,0 1 0,0-1 0,-1 0 1,1 0-1,-1 0 0,0 0 0,0 1 54,-3 2-200,-1-1 0,1 1 0,-1-1 0,0-1 0,-1 1-1,1-1 1,-1-1 0,0 1 0,-1-1 0,1-1 0,0 0 0,-1 0 0,0 0 0,0-1 0,0 0 0,0-1-1,-8 0 201,-1-3-1384,7-10-799</inkml:trace>
  <inkml:trace contextRef="#ctx0" brushRef="#br0" timeOffset="2474.106">2071 63 5747,'0'0'3484,"0"0"-2180,0 0-917,0-10 91,0-43 957,0 53-976,1 3-328,43 210-201,-6 274 359,-38-485-288,0 7 1,1 0 0,0 0 1,1 0-1,0 0 0,0 0 1,1-1-1,0 1 1,1-1-1,0 1 0,0-1 1,1 0-1,4 6-2,-8-13 1,0 1-1,1-1 1,-1 0 0,1 0-1,-1 1 1,1-1-1,-1 0 1,1 0 0,0-1-1,-1 1 1,1 0 0,0 0-1,0-1 1,-1 1 0,1-1-1,0 0 1,0 1 0,0-1-1,0 0 1,0 0-1,-1 0 1,1 0 0,0-1-1,0 1 1,0 0 0,0-1-1,0 1 1,-1-1 0,1 0-1,0 0 1,-1 0 0,1 1-1,0-1 1,-1-1 0,1 1-1,-1 0 1,1-1-1,45-55-107,37-142-1048,-83 198 1157,-1 1 0,0 0 0,1 0 1,-1-1-1,1 1 0,-1 0 0,0 0 0,1-1 0,-1 1 0,1 0 0,-1 0 1,1 0-1,-1 0 0,0 0 0,1 0 0,-1-1 0,1 1 0,-1 0 0,1 0 1,-1 1-1,1-1 0,-1 0 0,1 0 0,-1 0 0,0 0 0,1 0 0,-1 0 0,1 1 1,-1-1-1,1 0 0,-1 0 0,0 0 0,1 1 0,-1-1 0,0 0 0,1 1 1,-1-1-1,0 0 0,1 1 0,-1-1 0,0 0 0,0 1 0,1-1 0,-1 1 1,0-1-1,0 1 0,0-1 0,0 0 0,0 1 0,0-1 0,1 1 0,-1-1 1,0 1-1,0-1-2,11 19-68,-7-10 41,0 0 1,0 0-1,1-1 0,0 1 1,1-1-1,0 0 1,0-1-1,0 1 0,1-1 1,0-1-1,1 1 0,0-1 1,0-1-1,0 1 1,0-1-1,1-1 0,0 1 1,0-2-1,0 1 0,0-1 1,1 0-1,4 0 27,5-6-1651,-4-10-1199</inkml:trace>
  <inkml:trace contextRef="#ctx0" brushRef="#br0" timeOffset="2696.863">2481 299 10389,'0'0'976,"0"0"-127,0 0-129,0 0-464,0 0-256,0 0-32,6-26-368,17 40-320,0 8-785,0 3-1857</inkml:trace>
  <inkml:trace contextRef="#ctx0" brushRef="#br0" timeOffset="3051.29">2647 518 10405,'0'0'587,"0"0"-262,0 0 198,0 0-69,0 0-86,2 8-176,-1 2-187,-1 1 0,2-1 0,-1 1 1,2-1-1,-1 1 0,1-1 0,1 0 0,0 0 0,0 0 0,1-1 1,4 6-6,-7-11 2,0-1 0,0 1 0,1-1 1,0 0-1,0 0 0,0 1 1,0-2-1,0 1 0,0 0 0,1-1 1,-1 1-1,1-1 0,0 0 1,0-1-1,0 1 0,0 0 1,0-1-1,0 0 0,0 0 0,0 0 1,0-1-1,1 1 0,-1-1 1,0 0-1,0 0 0,1-1 0,-1 1 1,0-1-1,0 0 0,2 0-2,-3-1 6,0 1 0,0-1-1,0 1 1,-1-1 0,1 0-1,0 0 1,-1-1 0,1 1-1,-1 0 1,0-1 0,1 0-1,-1 1 1,-1-1 0,1 0-1,0 0 1,-1 0 0,1 0-1,-1 0 1,0 0 0,0-1-1,0 1 1,0 0 0,-1-1-1,1-1-5,1-82 78,-3 82-69,1 0 0,-1 0 0,-1 0 0,1 0 0,-1 0 0,0 0 0,0 0 0,0 1 0,0-1 1,-1 1-1,0 0 0,0 0 0,0 0 0,0 0 0,-1 0 0,0 1 0,1-1 0,-1 1 0,-1 0 0,1 0 1,0 0-1,-1 1 0,1 0 0,-1 0 0,0 0 0,0 0 0,1 1 0,-1-1 0,0 1 0,0 1 0,-1-1 1,-2 1-10,4 2-162,1 0 1,-1 0 0,1 0 0,-1 1-1,1-1 1,0 1 0,0 0 0,0 0-1,0 0 1,1 0 0,-1 1 0,1-1 0,0 1-1,0 0 1,0-1 0,0 1 0,1 0-1,0 0 1,-1 0 0,1 0 0,1 0-1,-1 0 1,1 1 0,-1-1 0,1 0 0,0 0-1,1 0 1,-1 0 0,1 1 0,0 1 161,-1 25-3237</inkml:trace>
  <inkml:trace contextRef="#ctx0" brushRef="#br0" timeOffset="3761.869">3009 456 11333,'0'0'1145,"0"0"-398,0 0-96,0 0-288,1-3-265,-1 3-102,1 0 0,-1 0 0,0 0-1,0 0 1,0 0 0,1 1 0,-1-1 0,0 0 0,0 0-1,1 0 1,-1 0 0,0 0 0,0 0 0,1 0-1,-1 0 1,0 0 0,0 0 0,1 0 0,-1 0 0,0 0-1,0 0 1,0 0 0,1 0 0,-1 0 0,0 0-1,0 0 1,1 0 0,-1 0 0,0-1 0,0 1 0,0 0-1,1 0 1,-1 0 0,0 0 0,0 0 0,0-1-1,1 1 1,-1 0 0,0 0 0,0 0 0,0-1 0,0 1-1,0 0 1,0 0 0,1-1 0,-1 1 4,3 35-79,-2-28 99,14 152-705,-15-159 677,0 1 1,0 0-1,0 0 1,0-1-1,1 1 0,-1 0 1,0-1-1,1 1 1,-1 0-1,1-1 1,-1 1-1,0-1 1,1 1-1,-1 0 0,1-1 1,0 1-1,-1-1 1,1 0-1,-1 1 1,1-1-1,0 1 1,-1-1-1,1 0 0,0 0 1,-1 1-1,1-1 1,0 0-1,0 0 1,-1 0-1,1 0 1,0 0-1,0 0 0,-1 0 1,1 0-1,0 0 1,0 0-1,-1 0 1,1 0-1,0 0 1,-1-1-1,1 1 0,0 0 1,0-1-1,-1 1 1,1 0-1,-1-1 1,1 1-1,0-1 1,-1 1-1,1-1 0,-1 1 1,1-1-1,-1 0 8,30-29 3,49-93-283,-63 147 179,-12-18 100,0 1 1,0-1 0,1 0 0,0-1-1,0 1 1,1-1 0,-1 0-1,1 0 1,0-1 0,1 1 0,-1-1-1,1-1 1,-1 1 0,1-1-1,0-1 1,1 1 0,-1-1 0,0 0-1,1-1 1,-1 1 0,1-2-1,-1 1 1,1-1 0,-1 0 0,1-1-1,-1 1 1,1-2 0,1 1 0,-3-1 9,1-1 0,0 0 1,-1 0-1,1 0 0,-1-1 1,0 0-1,0 0 0,0 0 0,-1-1 1,1 0-1,-1 0 0,-1-1 1,1 1-1,-1-1 0,1 0 1,-2 0-1,1 0 0,-1-1 0,0 1 1,0-1-1,-1 0 0,1 0 1,-2 0-1,1 0 0,-1 0 1,0 0-1,0 0 0,-1 0 0,0-1 1,0 1-1,-1 0 0,0 0 1,-1-4-10,2 9 20,0-1 1,0 1 0,0 0 0,0 0-1,-1 0 1,1 0 0,0 0 0,-1 0-1,0 0 1,1 0 0,-1 0 0,0 0-1,0 1 1,0-1 0,0 0 0,0 0-1,-1 1 1,1-1 0,0 1 0,-1-1-1,1 1 1,-1-1 0,0 1 0,1 0-1,-1 0 1,0 0 0,0 0 0,0 0-1,0 0 1,0 1 0,0-1 0,0 0-1,0 1 1,0 0 0,0-1 0,-1 1-21,2 2-16,-1 0 0,1 0 1,-1 0-1,1 0 0,0 0 0,0 0 1,0 0-1,0 0 0,0 1 1,0-1-1,1 0 0,-1 0 1,1 1-1,0-1 0,-1 1 1,1-1-1,0 0 0,0 1 1,1-1-1,-1 1 16,0 1 4,-2 10-9,1 0-1,0 0 1,1-1-1,1 1 1,0 0-1,0 0 1,2-1-1,0 1 1,0-1-1,1 1 1,1-1-1,0-1 1,1 1-1,0-1 1,1 0-1,0 0 1,1-1 0,1 1-1,4 4 6,57 14 16,-33-20-13,-47 4-267,-20-2-600,0-1 1,-1-1 0,0-2-1,0-1 1,-25 2 863,-2-4-3153</inkml:trace>
  <inkml:trace contextRef="#ctx0" brushRef="#br0" timeOffset="4196.884">2026 398 12214,'0'0'448,"0"0"-352,0 0 112,0 0 16,0 0-192,0 0 48,124 7-80,-46-17 0,-6-6-2657</inkml:trace>
</inkml:ink>
</file>

<file path=word/ink/ink3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47:12.073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513 2118 11109,'18'-4'670,"260"-50"-513,317-14 2476,232 18-2633,598 30 60,-873 18 246,-510 1-300,99 1 161,0-7-1,9-8-166,-110 6 250,-60 0-1373,-13 7-1502,-11 0-3340</inkml:trace>
  <inkml:trace contextRef="#ctx0" brushRef="#br0" timeOffset="-10873.362">355 412 5587,'0'0'362,"0"0"-167,0 0-37,0 0 370,0 0 312,0 0-426,0 0-198,-2 0-11,-3 2 205,24 1-308,29 2 21,527-16 501,447-6-469,134-62-181,-16-54-89,272 26-38,-980 80 151,1508-21 109,-1193 81-112,-425-15-4,2550 157 23,-2570-154-406,-164-15-1246</inkml:trace>
  <inkml:trace contextRef="#ctx0" brushRef="#br0" timeOffset="-8978.592">0 521 1425,'0'0'2262,"0"0"-1624,0 0-526,0 0 224,8 0 325,286 7 2839,-83 0-3147,715-6 205,-217-31-190,565-14-291,777 20 371,-71 2 118,925 14-190,-1126 8-24,250 40-301,-884-38 608,-355 48-667,-646-38-11,755 52-194,324 8 565,-248-52-411,-939-23-1824,-34 1-609</inkml:trace>
  <inkml:trace contextRef="#ctx0" brushRef="#br0" timeOffset="-6858.14">1876 474 3330,'13'0'1136,"209"1"-832,734-44 2908,680-19-3012,-1177 27-270,1033-58 1477,250 45-1476,-210 16 31,516 21 406,-560 44-93,282-27 1118,-792-5-1140,-62 29-237,-527-21 81,457 0 220,-359-18-250,-247 2-99,-239 7-4607,-5 0 3527,-1 0 158,-11 0-1338</inkml:trace>
  <inkml:trace contextRef="#ctx0" brushRef="#br0" timeOffset="-3475.487">1935 1119 7459,'0'0'841,"0"0"-212,0 0-506,2 5-184,4 15 295,-2 0 1,0 1-1,0-1 0,-2 1 1,-1 0-1,-1 18-234,15 107 1160,-13-136-1248,0-1 0,1 0 0,0 0-1,0 0 1,1 0 0,0-1 0,1 1-1,0-1 1,0 0 0,1-1 0,0 1 0,0-1-1,0 0 1,3 1 88,2-3-2097,-4-5-1038</inkml:trace>
  <inkml:trace contextRef="#ctx0" brushRef="#br0" timeOffset="-3145.154">1829 1063 9508,'0'0'603,"0"0"-146,0 0-36,0 0-37,0 0-72,5-8-160,-4 6-147,0 0-4,0-1 1,0 1-1,0 0 0,0-1 1,1 1-1,-1 0 0,1 0 1,0 0-1,-1 0 0,1 1 1,0-1-1,0 0 1,0 1-1,0-1 0,0 1 1,1 0-1,-1 0 0,0-1 1,1 2-1,-1-1 0,0 0 1,1 0-1,-1 1 1,1-1-1,-1 1 0,1 0 1,0 0-1,-1 0 0,1 0 1,1 0-2,17 4 45,-1 1 0,0 1 0,-1 0-1,0 2 1,0 0 0,0 1 0,-1 1 0,0 0 0,-1 2 0,0 0 0,-1 0 0,0 2 0,-1 0 0,-1 1-1,0 0 1,-1 1 0,-1 1 0,10 16-45,-18-25 1,0 0 0,0-1-1,-1 2 1,0-1 0,0 0 0,-1 1-1,0-1 1,-1 1 0,1-1 0,-2 1 0,1 0-1,-1-1 1,-1 1 0,1 0 0,-1 0-1,-1-1 1,0 1 0,0-1 0,-1 0-1,0 1 1,-4 7-1,-13 10 15,-2-1 1,-1-1-1,-1-1 1,0-1-1,-2-1 0,-1-1 1,0-2-1,-1 0 0,-1-2 1,-1-1-1,0-2 0,-12 3-15,41-15 0,-31 19-982,31-15-1189,7-5-2573</inkml:trace>
  <inkml:trace contextRef="#ctx0" brushRef="#br0" timeOffset="-894.016">2512 1527 10709,'0'0'544,"0"0"-338,0 0-156,0 0-20,2-12-14,19-67-14,-16 69-1,0 0 0,0 0 0,-2 0-1,1 0 1,-1-1 0,0 1 0,-1-1 0,-1 0-1,1 0 1,-2-10-1,0 17-55,1 1 96,0 1-1,-1 0 1,1-1 0,-1 1 0,0-1 0,1 1 0,-1-1 0,-1 1 0,1-1-1,0 1 1,0-1 0,-1 1 0,0-1 0,1 1 0,-1 0 0,0-1 0,0 1-1,0 0 1,-1 0 0,1-1 0,0 1 0,-1 0 0,1 0 0,-1 1 0,0-1-1,0 0 1,0 1 0,0-1 0,0 1 0,0-1 0,0 1 0,0 0-1,0 0 1,-1 0 0,1 0 0,0 0 0,-2 0-41,2 1 2,0 0-1,0 0 1,0 0 0,0 1-1,0-1 1,0 1 0,0-1-1,0 1 1,0 0 0,0-1-1,0 1 1,0 0 0,0 0-1,1 1 1,-1-1 0,0 0-1,1 0 1,-1 1 0,1-1-1,-1 1 1,1-1 0,0 1-1,0 0 1,0 0 0,0-1-1,0 1 1,0 0 0,0 0-1,0 0 1,1 0 0,-1 2-2,-10 67-71,10-61 70,0 0 1,1-1-1,0 1 0,0-1 0,1 1 0,1-1 0,-1 1 0,2-1 1,-1 0-1,1 1 0,1-2 0,-1 1 0,2 0 0,-1-1 0,1 1 1,0-1-1,1-1 0,0 1 0,0-1 0,1 0 0,0 0 1,0-1-1,0 0 0,1 0 0,7 4 1,-7-7-14,0 0 0,0-1 0,0 0 0,0-1 0,1 0 0,-1 0-1,0-1 1,1 1 0,-1-2 0,0 1 0,1-2 0,-1 1 0,0-1 0,0 0 0,0 0 0,0-1 0,0 0 0,0-1 0,-1 0 0,0 0-1,2-1 15,10-8-51,0 0-1,-1-2 0,-1 0 0,0 0 0,-1-2 0,-1 0 0,2-4 52,-10 13 97,-1-1-1,1 1 1,-2-2 0,1 1 0,-1-1 0,-1 0-1,0 0 1,0 0 0,-1 0 0,0-1-1,-1 1 1,0-1 0,-1 0 0,0 0-1,0-4-96,-1 15 206,2 14-366,12 33 141,-6-22 19,0 1 0,-2 0 0,-1 0 0,-1 1 0,0 22 0,15-59 96,139-194-408,-159 205 313,1-1 1,0 0-1,1 1 1,-1-1-1,0 1 1,0-1-1,0 0 1,0 1-1,0-1 0,0 1 1,0-1-1,1 0 1,-1 1-1,0-1 1,0 1-1,0-1 1,1 0-1,-1 1 1,0-1-1,1 0 0,-1 0 1,0 1-1,0-1 1,1 0-1,-1 0 1,1 1-1,-1-1 1,0 0-1,1 0 1,-1 0-1,0 0 1,1 0-1,-1 1 0,1-1 1,-1 0-1,1 0 1,-1 0-1,0 0 1,1 0-1,-1 0 1,1 0-1,-1 0 1,0-1-1,1 1 0,-1 0 1,1 0-1,-1 0 1,0 0-1,1-1 1,-1 1-1,1 0 1,-1 0-1,0 0 1,0-1-1,1 1 0,-1 0 1,0-1-1,1 1 1,-1-1-2,1 5-25,39 112 44,-37-111-15,0 0 0,-1-1-1,2 1 1,-1-1 0,0 0-1,1 0 1,0 0 0,0-1-1,0 1 1,0-1 0,1 0-1,-1 0 1,1 0 0,0-1-1,0 0 1,0 0 0,0 0-1,0 0 1,0-1 0,0 0-1,5 1-3,2-3-1,-1-1 0,0 0-1,1 0 1,-1-1-1,0-1 1,-1 1 0,1-2-1,-1 0 1,1 0-1,-1-1 1,-1 0 0,1-1-1,-1 1 1,-1-2 0,1 0-1,-1 0 1,0 0-1,-1-1 1,0 0 0,0 0-1,-1-1 1,0 0 0,-1 0-1,0-1 1,-1 1-1,0-1 1,-1 0 0,0 0-1,0-1 2,0-10 160,-6 29-165,1 0-1,0 0 0,0 0 1,1 0-1,0 0 0,0 1 1,1-1-1,0 0 0,0 1 1,1-1-1,0 0 0,0 0 1,1 0-1,-1 0 1,2 0-1,-1 0 0,1 0 1,0 0-1,0-1 0,1 0 1,0 1-1,0-1 0,0-1 1,1 1-1,4 4 6,1-5-41,-1 0-1,1 0 1,1-1 0,-1 0 0,1-1-1,-1 0 1,1-1 0,0 0 0,0 0-1,0-1 1,0-1 0,0 0 0,0-1-1,0 0 1,0 0 0,0-1-1,0-1 1,-1 1 0,1-2 0,-1 0-1,0 0 1,0-1 0,0 0 0,0 0-1,-1-1 1,0-1 0,0 1 0,-1-2-1,0 1 1,7-9 41,-11 11-1,0 0 1,0 0-1,0-1 0,-1 1 0,0-1 1,0 0-1,-1 0 0,1 0 0,-1 0 1,-1-1-1,1 1 0,-1-1 0,0 1 1,0-1-1,-1 1 0,0-1 0,0 1 1,-2-6 0,2 9 3,-1 1 1,0-1-1,0 1 0,0 0 1,0 0-1,0 0 1,0-1-1,-1 1 0,1 0 1,-1 1-1,1-1 1,-1 0-1,0 0 0,0 1 1,0-1-1,0 1 1,0-1-1,0 1 0,0 0 1,0 0-1,0 0 1,-1 0-1,1 0 0,-1 0 1,1 1-1,0-1 1,-1 1-1,-1 0-3,-72-1 99,70 3-102,1 0 0,-1 0 0,0 1 0,1-1-1,0 1 1,0 0 0,-1 1 0,2-1 0,-1 1-1,0 0 1,1 1 0,0-1 0,0 1-1,0-1 1,1 1 0,-1 0 0,1 0 0,0 1-1,1-1 1,-1 1 0,1 0 0,0-1-1,0 1 1,1 0 0,0 0 0,0 0 0,0 0-1,1 0 1,0 0 0,0 0 0,1 0 0,-1 0-1,1 0 1,1 0 3,0-3-25,0-1 1,0 0-1,0 0 0,1 0 0,-1 0 0,1 0 1,0 0-1,-1-1 0,1 1 0,0-1 1,0 0-1,0 0 0,0 0 0,0 0 0,0 0 1,0-1-1,1 0 0,-1 1 0,0-1 1,0 0-1,0 0 0,0-1 0,1 1 1,-1-1-1,0 1 0,0-1 0,0 0 0,0 0 25,128-29-125,-112 29 129,-1 1 0,1 0 0,0 2 0,0 1 0,0 0 0,14 5-4,15 0 35,-46-7-321,1-1 1,0 0 0,0 0 0,0 0-1,0-1 1,0 1 0,-1-1 0,1 1 0,0-1-1,0 0 1,-1 0 0,1 0 0,-1-1-1,1 1 1,-1 0 0,1-1 0,-1 0 0,0 0-1,0 1 1,0-1 0,0 0 0,0-1-1,0 1 1,0 0 0,-1 0 0,1-1 0,-1 1-1,0-1 1,1 0 0,-1 1 0,0-1-1,-1 0 1,1 1 0,0-3 285,5-47 1870,-6 17 2819,0 15 309,0 20-4750,4 10-336,35 209 56,-39-218 27,1 0-1,-1 1 0,1-1 0,-1 0 0,1 1 1,-1-1-1,1 0 0,0 0 0,0 1 0,-1-1 1,1 0-1,0 0 0,0 0 0,0 0 0,0 0 1,1 0-1,-1-1 0,0 1 0,0 0 0,0 0 1,1-1-1,-1 1 0,0-1 0,1 1 0,-1-1 1,0 0-1,1 1 0,-1-1 0,1 0 0,-1 0 1,0 0-1,1 0 0,-1 0 0,1 0 0,-1 0 1,0-1-1,1 1 0,-1 0 0,0-1 0,1 1 1,-1-1-1,0 0 0,1 1 0,-1-1 0,0 0 1,0 0-1,0 0 0,0 0 0,0 0 0,0 0 1,0 0-1,0 0 6,167-205 459,-165 205-435,0 0 0,0 1 1,0-1-1,1 1 0,-1-1 0,0 1 1,0 0-1,0 0 0,0 1 1,0-1-1,0 1 0,0-1 0,0 1 1,0 0-1,0 0 0,0 0 1,0 1-1,0-1 0,-1 1 0,1-1 1,0 1-1,-1 0 0,0 0 1,1 0-1,-1 0 0,0 1 0,0-1 1,0 0-1,0 1 0,-1 0 1,1-1-1,0 2-24,7 6 79,-5-6-83,3 4-11,0 0 1,0 0-1,0-1 1,1 0 0,1 0-1,-1-1 1,1 0-1,0 0 1,0-1 0,0-1-1,1 1 1,0-1 0,0-1-1,0 0 1,0 0-1,6 0 15,-1-2-75,0-1 0,0 0-1,-1-1 1,1 0 0,0-1-1,0-1 1,-1 0 0,1-1-1,-1-1 1,0 0 0,-1-1-1,1 0 1,-1-1 0,0-1-1,-1 0 1,1 0 0,-2-2-1,1 1 1,-1-2 0,-1 1-1,3-5 76,7-31 240,-43 43 531,14 6-772,0 1-1,1 0 0,-1 0 0,1 1 1,0 0-1,1 1 0,-1 0 1,1 0-1,0 0 0,0 1 0,1 0 1,0 1-1,0-1 0,1 1 1,0 0-1,1 0 0,-5 9 2,-5 32-16,30-47 21,-3-7-31,-1 0-1,0-1 0,0 0 0,-1-1 0,0-1 0,0 1 0,0-2 0,-1 0 0,0 0 1,-1 0-1,0-2 0,-1 1 0,1-3 27,9-11-41,-2-1 1,-2-1-1,0-1 1,-1 0-1,-2 0 0,-1-1 1,-1-1-1,-1 0 1,-2 0-1,-1 0 0,-1-1 1,-1 1-1,-2-1 1,-1-2 40,0 29 91,1 0 0,0 0 0,-1 0 1,0 0-1,0 0 0,0 0 0,0 0 0,0 0 1,-1 0-1,1 0 0,-1 0 0,0 1 1,0-1-1,0 0 0,0 0 0,-1 0 0,1 1 1,-1-1-1,1 1 0,-1-1 0,0 1 1,0 0-1,0-1 0,0 1 0,-1 0 0,1 0 1,0 1-1,-1-1 0,1 0 0,-1 1 1,-1-1-92,2 3-7,1 1 1,-1-1 0,0 1 0,1 0 0,0 0 0,-1-1 0,1 1 0,0 0 0,0 0-1,0 0 1,0 0 0,0 0 0,0 1 0,1-1 0,-1 0 0,1 0 0,0 0-1,-1 1 1,1-1 0,0 0 0,0 1 0,0-1 0,1 0 6,-2 2-9,-1 19-1,0 0 0,1 0 0,1 0 0,2 0 0,0 0 0,1-1 0,1 1 0,2 0 0,0-1 0,1 0 0,1-1 0,4 6 10,124 198-1899,-126-197-1436,-4-10-4349</inkml:trace>
  <inkml:trace contextRef="#ctx0" brushRef="#br0" timeOffset="-156166.211">11037 1603 720,'0'0'465,"0"0"39,0 0-40,0 0 40,0 0-272,1-2 275,0-2-376,-1 5-56,1-1-1,-1 0 1,0 1 0,1-1 0,-1 0-1,1 0 1,-1 1 0,1-1 0,-1 0-1,0 0 1,1 0 0,-1 0 0,1 1-1,-1-1 1,1 0 0,-1 0 0,1 0-1,-1 0 1,1 0 0,-1 0 0,1 0-1,-1 0 1,0 0 0,1-1 0,-1 1-1,1 0 1,-1 0 0,1 0 0,-1 0-1,1-1 1,-1 1 0,0 0 0,1 0-1,-1-1 1,0 1 0,1 0 0,-1-1-1,0 1 1,1 0 0,-1-1 0,0 1-1,0-1 1,1 1 0,-1 0 0,0-1-1,0 1 1,0-1 0,1 1 0,-1-1-1,0 1 1,0-1 0,0 1 0,0-1-1,0 1 1,0 0 0,0-1-75,55 185 2067,-27-65-1210,3 29-334,-30-140-249,-2-14-152,-2-17-235,-7-61-4786,9 49 164</inkml:trace>
  <inkml:trace contextRef="#ctx0" brushRef="#br0" timeOffset="-153637.809">11196 1573 2273,'0'0'675,"0"0"-454,0 0-183,0 0-38,0 0 72,-2 0 56,-31 0 1030,30 23 496,3 415 4480,0 219-4679,0-390-784,4 177-172,10 24 63,22-16-433,-17-86 25,-10 53-34,9 35-8,18-72-512,-36-318-495,3 1 0,3-1 0,3 0 0,6 21 895,-5 4-5525,-10-60-33</inkml:trace>
  <inkml:trace contextRef="#ctx0" brushRef="#br0" timeOffset="-151225.301">10538 5902 3105,'0'0'1644,"17"-2"-324,133-15 1383,236-15-606,184 15-2097,73 5 598,440-11-494,779-18 651,-586-19 427,-704 43-900,-236-23-146,-301 39-3782,-29 1 1749,3 0-2516</inkml:trace>
  <inkml:trace contextRef="#ctx0" brushRef="#br0" timeOffset="-150271.689">17348 5463 6307,'0'0'1403,"0"0"-1109,0 0-276,0 0 28,-4-4 199,-14-11 483,12 29 334,8-9-983,0 0-1,0 0 0,1 0 0,-1 0 1,1-1-1,0 1 0,0-1 0,1 0 1,-1 0-1,1 0 0,0 0 0,0 0 1,0-1-1,0 0 0,5 3-78,-4-2 59,229 131 1888,-233-134-1946,0 0-1,-1 0 1,1 0 0,0 0-1,-1 0 1,1 0-1,-1 0 1,1 0-1,-1 1 1,0-1-1,1 0 1,-1 0-1,0 0 1,0 1-1,0-1 1,0 0-1,0 0 1,0 0-1,0 1 1,0-1-1,-1 0 1,1 0 0,0 0-1,-1 1 1,1-1-1,-1 0 1,1 0-1,-1 0 1,0 0-1,1 0 1,-1 0-1,0 0 1,0 0-1,1 0 1,-1 0-1,0-1 1,0 1-1,0 0 1,0 0-1,0-1 1,0 1 0,-1-1-1,1 1 1,0-1-1,0 1 1,0-1-1,0 0 1,-1 0-1,0 1 0,-7 5 20,-224 197-954,175-146-1681</inkml:trace>
  <inkml:trace contextRef="#ctx0" brushRef="#br0" timeOffset="-149247.763">10970 6171 12086,'0'0'18,"0"0"-146,0 0-99,-8-4 166,-22-10 48,28 13 8,0 1 1,1-1-1,-1 1 0,0 0 1,1-1-1,-1 1 1,0 0-1,0 0 0,1 0 1,-1 0-1,0 0 1,0 1-1,1-1 0,-1 0 1,0 1-1,1 0 1,-1-1-1,0 1 1,1 0-1,-1 0 0,1-1 1,-1 1-1,1 0 1,0 1-1,-1-1 0,1 0 1,0 0-1,0 1 1,0-1-1,0 0 0,0 1 1,0-1-1,0 1 1,0-1-1,0 2 5,-4 4 3,-3 4 16,1 0 1,0 1-1,1 0 0,0 0 0,1 0 1,0 1-1,1 0 0,1 0 0,0 0 0,0 0 1,1 1-1,1-1 0,0 0 0,1 1 0,2 8-19,-2-18 12,1 0 0,0 0-1,0 0 1,0 0 0,1 0-1,0-1 1,-1 1 0,1-1-1,0 1 1,1-1-1,-1 0 1,1 0 0,-1 0-1,1 0 1,0 0 0,0-1-1,0 1 1,0-1 0,1 0-1,-1 1 1,1-2 0,-1 1-1,1 0 1,0-1 0,-1 0-1,1 1 1,0-2-1,0 1 1,0 0 0,0-1-1,3 0-11,-1 1 52,0 0-1,1-1 1,-1 0-1,1 0 1,-1-1-1,0 1 1,1-2-1,-1 1 1,0-1-1,0 0 1,1 0-1,-2 0 1,1-1-1,0 0 1,0 0-1,-1-1 1,0 1-1,0-1 1,3-3-52,-2 0-9,-2-1 0,1 1 0,-1-1 0,0 0 0,-1 0 0,1 0 0,-2 0 0,1-1 0,-1 0 0,-1 1 0,1-1 0,-1 0 0,-1 1 0,0-1 0,0 0 0,-1 0 0,0 0 0,0 1 0,-1-1 0,0 1 0,0-1 0,-1 1 0,-1 0 0,1 0 0,-1 0 0,0 0 0,-1 0 0,0 1 0,0 0 0,-1 0 0,0 1 0,0-1 0,0 1 0,-1 0 0,0 1 0,0 0 0,0 0 0,-2 0 9,0 2-502,0 0-1,0 0 1,-1 1-1,1 1 1,-1 0-1,1 0 0,-1 0 1,1 2-1,-1-1 1,1 1-1,-2 0 503,-29 5-7211</inkml:trace>
  <inkml:trace contextRef="#ctx0" brushRef="#br0" timeOffset="-147558.31">10752 1914 6371,'0'0'1950,"0"0"-1539,0 0-360,0 0 77,0 0 448,-1-1 3943,2-12-4206,81-132 22,-70 127-321,34-45 54,-25 37-51,-2 0 0,-2-1-1,0-1 1,-2-1 0,10-25-17,-23 44 51,-2 10-49,1 0 0,-1 1 0,0-1 0,1 0-1,-1 1 1,0-1 0,0 0 0,1 0 0,-1 1 0,0-1-1,1 0 1,-1 0 0,1 0 0,-1 0 0,0 1 0,1-1-1,-1 0 1,1 0 0,-1 0 0,0 0 0,1 0 0,-1 0-1,1 0 1,-1 0 0,0 0 0,1 0 0,-1 0-1,1 0 1,-1-1 0,0 1 0,1 0 0,-1 0 0,1 0-1,-1 0 1,0-1 0,1 1 0,-1 0 0,0 0 0,0-1-1,1 1 1,-1 0 0,0-1 0,1 1 0,-1 0 0,0-1-1,0 1 1,0 0 0,1-1 0,-1 1 0,0 0 0,0-1-1,0 1 1,0-1 0,0 1 0,0 0 0,0-1 0,0 1-1,0-1 1,0 1 0,0 0 0,0-1-2,33 32-100,0-2-1,2-2 1,1-1 0,1-1-1,2-2 1,0-2 0,1-2-1,0-1 1,2-2 0,2-2 100,25 11-3388,-7-8-4899</inkml:trace>
  <inkml:trace contextRef="#ctx0" brushRef="#br0" timeOffset="73448.884">9735 1393 9012,'0'0'318,"0"0"20,-2-12-103,-8-94 859,10 72 891,0 33-1814,0 1-137,0 2-87,21 134-112,32 441 274,-43-510-541,-11-80-571,-16-65-3159,6 20-150</inkml:trace>
  <inkml:trace contextRef="#ctx0" brushRef="#br0" timeOffset="73710.645">9710 1339 6451,'-1'-11'1694,"-2"-96"1500,4 104-3132,-1-1 1,1 1 0,0 0 0,0-1 0,0 1 0,0 0-1,1 0 1,-1 0 0,1 0 0,0 0 0,0 0 0,0 0-1,0 1 1,0-1 0,1 1 0,-1-1 0,1 1 0,0 0-1,-1 0 1,1 0 0,0 0 0,0 1 0,0-1 0,1 1-1,-1 0 1,0 0 0,0 0-63,94-15 163,-91 15-166,0 0 0,0 0 1,0 1-1,0 0 0,0 0 0,1 1 0,-1 0 0,0 0 0,0 0 1,0 1-1,0 0 0,-1 0 0,1 0 0,0 1 0,-1-1 1,1 2-1,-1-1 0,0 0 0,0 1 0,-1 0 0,1 0 0,-1 1 1,1-1-1,-1 1 0,-1 0 0,1 0 0,-1 0 0,0 0 1,0 1-1,1 4 3,-1-3-8,-1 0 0,0 1 0,-1-1 0,0 1 0,0-1 0,0 1 0,-1 0 1,-1-1-1,1 1 0,-1 0 0,0-1 0,-1 1 0,0-1 0,0 0 0,0 1 1,-1-1-1,0 0 0,-1 0 0,1-1 0,-1 1 0,-1-1 0,1 0 0,-6 6 8,-11 11-295,-2-1 0,0-1 0,-2-1-1,0-1 1,-5 2 295,18-13-245,-70 59-3343,73-54 576</inkml:trace>
  <inkml:trace contextRef="#ctx0" brushRef="#br0" timeOffset="74543.082">10044 1801 9620,'0'0'502,"0"0"413,0 0-176,0 0-317,0 0-41,-6-9-58,-18-29 130,37 44-405,34 39-69,-3 1-1,-2 2 0,27 41 22,10 10 1,-60-89-437,-17-36 214,-2 22 259,0-11-38,-1-1 1,0 0 0,-2 1-1,1-1 1,-2 1-1,0 0 1,-1 0 0,-1 1-1,0-1 1,-1 1-1,0 0 1,-1 1 0,-1 0-1,0 0 1,0 0-1,-2 2 1,1-1 0,-2 1-1,1 1 1,-3-2 0,11 11 37,1-1 0,-1 1 1,0-1-1,1 1 0,-1 0 0,0 0 1,0 0-1,0 0 0,0 0 0,0 1 0,0-1 1,0 1-1,-1 0 0,1 0 0,0 0 1,0 0-1,0 1 0,0-1 0,0 1 1,0 0-1,0 0 0,0 0 0,0 0 1,1 0-1,-1 1 0,0-1 0,1 1 1,-1 0-1,1 0 0,-1 0 0,1 0 1,-1 1-38,-58 83-130,42-42 82,1 1 0,3 0 0,1 1 1,3 1-1,-1 10 48,-10 39-1207,1-18-1242</inkml:trace>
  <inkml:trace contextRef="#ctx0" brushRef="#br0" timeOffset="76963.808">17736 6141 10293,'0'0'403,"0"0"-105,-8-10-220,-25-33-68,33 42-1,-2-1-1,1 1 1,0-1-1,0 1 1,0-1 0,-1 1-1,1 0 1,0-1-1,-1 1 1,0 0-1,1 0 1,-1 0-1,1 0 1,-1 0-1,0 1 1,0-1-1,0 0 1,1 1-1,-1-1 1,0 1-1,0 0 1,0 0-1,0 0 1,0 0-1,0 0 1,0 0 0,1 0-1,-1 0 1,0 1-1,0-1 1,0 1-1,0-1 1,1 1-1,-1 0 1,0 0-1,0 0 1,1 0-1,-1 0 1,1 0-1,-1 1-8,-42 56-12,41-53-4,-10 18 14,1 0 1,1 1 0,0 0 0,3 1-1,0 0 1,1 1 0,1-1 0,2 1 0,0 0-1,2 0 1,1 19 1,2-42 10,0 0 1,0 0-1,0 0 0,1 0 0,-1 0 1,1 0-1,0 0 0,-1-1 0,1 1 1,1 0-1,-1-1 0,0 0 0,1 1 1,-1-1-1,1 0 0,-1-1 0,1 1 1,0 0-1,0-1 0,0 1 0,0-1 1,0 0-1,0 0 0,0 0 0,1 0 1,-1-1-1,0 1 0,0-1 0,1 0 1,-1 0-1,0 0 0,1-1 0,-1 1 1,0-1-1,0 1 0,0-1 0,1 0 1,-1 0-1,0-1 0,0 1 0,0-1 1,-1 1-1,1-1 0,0 0-10,15-8-4,0-1 0,-1-1-1,-1 0 1,0-1 0,0-1 0,-1 0 0,-1-1-1,-1-1 1,0 0 0,-1 0 0,-1-2-1,10-17 5,-10 16-52,-1 0-1,0-1 0,-2 0 0,0-1 0,-1 0 1,-1 0-1,-1 0 0,-1-1 0,-1 1 1,-1-1-1,0 0 0,-2 0 0,-1 0 0,-1-7 53,1 23 8,-1 0-1,0 1 0,0-1 0,0 1 0,-1-1 1,1 1-1,-1 0 0,-1 0 0,1 0 1,-1 0-1,0 0 0,0 1 0,0 0 0,0 0 1,-1 0-1,0 0 0,0 1 0,0 0 0,0 0 1,0 0-1,-1 0 0,1 1 0,-1 0 1,1 0-1,-1 1 0,0 0 0,0 0 0,0 0 1,0 0-1,0 1 0,0 0 0,0 0 1,0 1-1,0 0 0,1 0 0,-1 0 0,0 1 1,0-1-1,1 1 0,-1 1 0,1-1 0,-1 1 1,1 0-1,0 0-7,-5 6-11,1-1-1,0 1 1,1 0 0,0 1 0,0 0-1,1 1 1,0-1 0,1 1 0,0 0-1,1 1 1,0-1 0,1 1 0,0 0-1,1 0 1,1 1 0,-1-1 0,2 1-1,0-1 1,0 1 0,1-1 0,1 1-1,0-1 1,1 2 11,0-3-4,1-1-1,0 1 0,0-1 1,1 1-1,1-1 1,-1-1-1,2 1 1,-1-1-1,1 1 0,1-2 1,0 1-1,0-1 1,0 0-1,1 0 1,1-1-1,-1 0 1,6 3 4,18 11 13,2 0 0,0-3 1,1 0-1,9 0-13,-1 9-29,-42-26 20,0-1 1,0 1 0,0 0 0,-1 0-1,1-1 1,-1 1 0,1 0 0,0 0-1,-1 0 1,0 0 0,1 0 0,-1 0 0,1 0-1,-1 0 1,0 0 0,0 0 0,0 0-1,1 0 1,-1 0 0,0 0 0,0 0-1,-1 0 1,1 0 0,0 0 0,0 0 0,0 0-1,-1 0 1,1 0 0,0 0 0,-1 0-1,1 0 1,-1 0 0,1 0 0,-1-1-1,1 1 1,-1 0 0,0 0 0,0 0 0,1-1-1,-1 1 1,0 0 0,0-1 0,0 1-1,0-1 1,1 1 0,-2-1 8,-57 33-756,50-29 307,0 0-1,0 0 1,1 0-1,0 1 1,0 1-1,0-1 1,1 1-1,-1 0 1,1 1-1,-4 6 450,6-3-2537</inkml:trace>
  <inkml:trace contextRef="#ctx0" brushRef="#br0" timeOffset="77550.855">17979 6405 1393,'0'0'7787,"0"0"-5957,0 0-1651,0 0-171,4-3-53,-3 2 44,0 0 0,0 0 1,0 1-1,0-1 0,0 1 1,0-1-1,0 1 0,0-1 1,0 1-1,0 0 1,1 0-1,-1-1 0,0 1 1,0 0-1,0 0 0,0 0 1,1 0-1,-1 1 0,0-1 1,0 0-1,0 0 0,0 1 1,1-1-1,-1 0 0,0 1 1,0 0-1,0-1 0,0 1 1,0-1-1,0 1 0,0 0 1,0 0-1,-1-1 0,1 1 1,0 0-1,0 0 0,-1 0 1,1 0-1,0 0 0,-1 0 1,1 0-1,-1 0 0,1 1 1,-1-1-1,1 0 1,4 5-8,14 17 8,0-2 0,2-1 0,0 0 0,2-2 0,0 0 0,0-1 0,24 11 0,-45-27-24,0 1-1,-1-1 1,1 0-1,0 0 1,0 0-1,0 0 1,0-1-1,0 1 1,0 0-1,0-1 1,0 1-1,0-1 1,1 0-1,-1 0 1,0 0-1,0 0 1,0 0-1,0 0 1,0 0-1,1-1 1,-1 1-1,0-1 1,0 0-1,0 0 1,0 1-1,0-1 1,0 0-1,-1-1 1,1 1-1,0 0 1,0 0-1,0-2 25,2-6-47,-2-1 0,0 0-1,0 1 1,0-1 0,-1 0 0,-1 0 0,0 0-1,0 1 1,-1-1 0,0-4 47,0 10 62,0 0 1,-1 0-1,1 0 1,-1 1-1,1-1 1,-1 1-1,0-1 1,0 1-1,-1-1 1,1 1-1,-1 0 1,1 0-1,-1 1 1,0-1-1,0 0 1,0 1-1,-1 0 0,1-1 1,-1 1-1,1 1 1,-1-1-1,1 0 1,-1 1-1,0 0 1,0 0-1,0 0 1,0 0-1,0 1 1,0 0-1,0-1 1,0 1-1,0 1 1,0-1-1,0 0 1,1 1-1,-1 0 1,0 0-1,0 0 1,0 1-1,1-1 0,-1 1 1,0 0-1,0 0-62,-12 11-15,1 0 0,0 1 0,1 1 0,0 0 0,1 1 0,1 0 0,1 1 0,0 0 0,1 1 0,1 0 0,1 1 0,0 0 0,2 0 0,0 0 0,1 1 0,-1 12 15,-17 100-4042,20-77-3772</inkml:trace>
  <inkml:trace contextRef="#ctx0" brushRef="#br0" timeOffset="121568.576">12099 2291 3217,'0'0'1270,"0"0"-629,0 0-452,0 0-112,0 0 57,0 0 271,0 0 807,0 0-409,-6-9-430,-15-29 115,14 18 652,25 36-1170,-12-10 68,84 67 983,3-4 0,100 56-1021,-172-112 9,363 239 479,-348-229-431,1 1 80,2-1-1,0-1 1,2-3-1,12 3-136,303 116 371,168 107-157,-336-158-147,-84-37-70,2-5 0,15 0 3,-71-25 6,-1 1 0,-1 3 0,-1 2-1,11 9-5,-4-3 14,192 105 224,-17-37-156,-92-46-55,13 11 146,-4 6-1,-2 6 1,32 29-173,88 79 96,-21 21-144,-232-194-37,2 0-1,0-1 1,0 0 0,1-1 0,0 0-1,0-1 1,1-1 0,1 0 0,-1-1 0,1-1-1,1 0 1,-1-1 0,1-1 0,-1-1 0,1 0-1,10 0 86,-16-6-1742,-4-9-1555</inkml:trace>
  <inkml:trace contextRef="#ctx0" brushRef="#br0" timeOffset="124579.272">12671 1682 10597,'0'0'11,"0"0"-51,0 0-131,0 0-32,0-5 118,1-8 65,3 29 13,2 37 74,18 256 55,-24-307-393,2 7-2768,-2-9-128</inkml:trace>
  <inkml:trace contextRef="#ctx0" brushRef="#br0" timeOffset="124887.063">12564 1528 10757,'0'0'515,"0"0"66,0 0-490,14 0-126,1 1 35,-1 0-1,1 1 0,0 1 0,-1 0 1,0 0-1,0 2 0,5 2 1,12 6 11,-2 2 1,0 1-1,0 1 0,-2 2 0,0 0 1,-1 2-1,2 3-11,-18-13 4,1 0 1,-1 0-1,-1 1 0,0 0 1,0 0-1,-2 1 1,1 0-1,-2 0 1,0 1-1,0 0 0,-1 0 1,-1 1-1,0-1 1,-1 1-1,-1 0 1,1 12-5,-2-20 1,-1-1 0,0 0 0,1 0 0,-2 0 0,1 0 0,-1 0 0,0 1 0,0-1 0,-1 0 0,1-1 0,-1 1 0,-1 0 0,1 0 0,-1-1 1,-3 5-2,-11 9-332,-1-1 0,-1 0 0,0-2 0,-1 0 0,-1-1 0,-11 5 332,-13 11-1610,23-16-4089</inkml:trace>
  <inkml:trace contextRef="#ctx0" brushRef="#br0" timeOffset="126404.426">12725 1679 5587,'0'0'1643,"0"0"-1192,0 0-376,0 0-51,-9 5 4466,11 162-4133,15 84-357,-7-219 48,-7-37-75,3-38-2296,-4 12-1135</inkml:trace>
  <inkml:trace contextRef="#ctx0" brushRef="#br0" timeOffset="127229.074">12534 1528 6115,'0'0'709,"0"0"97,0 0-203,0 0-219,0 0-232,2-7 62,8-23 55,-9 29-251,0 0 0,0 1-1,0-1 1,0 0 0,0 0-1,1 1 1,-1-1 0,0 1-1,0-1 1,0 1 0,1-1-1,-1 1 1,0 0 0,1 0-1,-1-1 1,0 1 0,1 0-1,-1 0 1,0 0 0,0 1-1,1-1 1,-1 0-1,0 0 1,1 1 0,-1-1-1,0 1 1,0-1 0,0 1-1,1 0-17,78 54 518,-56-40-375,-1 0 1,0 1-1,-1 2 1,-1 0-1,-1 1 0,-1 1 1,0 1-1,-2 0 1,0 2-1,-2 0 0,0 1 1,11 24-144,-18-24 73,-1 1 0,-1-1 0,-1 1 1,-1 1-1,-1-1 0,-2 0 0,0 8-73,-3-27 37,-1 0-1,1-1 1,-1 1 0,0-1-1,-1 0 1,1 0-1,-1 0 1,0 0 0,0-1-1,-1 0 1,1 1-1,-1-2 1,0 1 0,0 0-1,0-1 1,0 0-1,-1 0 1,1-1 0,-1 1-1,-2-1-36,6-1 18,-278 98 446,280-99-489,0 0 0,0 0 1,1 0-1,-1 0 0,0 0 0,0 0 1,0 0-1,0 0 0,1 0 0,-1 0 1,0 0-1,0 1 0,0-1 0,0 0 1,0 0-1,1 0 0,-1 0 0,0 0 1,0 0-1,0 1 0,0-1 0,0 0 1,0 0-1,0 0 0,0 0 0,1 1 1,-1-1-1,0 0 0,0 0 1,0 0-1,0 0 0,0 1 0,0-1 1,0 0-1,0 0 0,0 0 0,0 1 1,0-1-1,0 0 0,-1 0 25,32 0-2253,-22 0 1137,8 0-2860</inkml:trace>
  <inkml:trace contextRef="#ctx0" brushRef="#br0" timeOffset="128263.018">17083 4066 9973,'0'0'1197,"0"0"-188,0 0-457,-2-11-82,-9-51 114,11 61-408,0 1-88,0 0-101,0 4-137,32 82 46,82 198 118,-113-283-182,4 13 414,-4-9-4345,-1-22 1815</inkml:trace>
  <inkml:trace contextRef="#ctx0" brushRef="#br0" timeOffset="128617.049">17121 3920 9748,'0'0'694,"0"0"-347,0 0-216,8-1 186,-7 0-308,3 1 58,0-1 0,1 0 0,-1 1 0,1 0-1,-1 0 1,0 0 0,1 1 0,-1 0 0,0-1-1,0 1 1,1 1 0,-1-1 0,0 1 0,2 0-67,6 4 16,1 0 1,-1 1-1,-1 0 1,0 1 0,0 0-1,0 1 1,-1 0 0,0 1-1,-1 0 1,0 0-1,0 1 1,-2 0 0,1 0-1,-1 1 1,-1 0 0,0 1-1,0-1 1,-2 1-1,1 0 1,-2 0 0,0 0-1,0 1 1,-1-1 0,-1 1-1,0 0 1,-1 8-17,-6-9 4,1-1 1,-2 0-1,0 0 1,0 0-1,-1-1 0,-1 0 1,0 0-1,0-1 1,-1 0-1,0-1 1,-1 0-1,0-1 1,0 0-1,-1 0 0,0-1 1,0-1-1,-1 0 1,-12 4-5,-105 47-176,122-56-1734,8-6 458</inkml:trace>
  <inkml:trace contextRef="#ctx0" brushRef="#br0" timeOffset="128953.639">17657 3678 4690,'0'0'1257,"0"0"-348,0 0 380,0 0-120,0 0-481,0-8-80,2-18-140,-4 44-293,-1-4-136,-1 1 0,0-1 0,-1 0 0,-1-1 1,0 1-1,0-1 0,-2 0 0,-6 8-39,5-6 15,-148 225-1055,110-183-2314</inkml:trace>
  <inkml:trace contextRef="#ctx0" brushRef="#br0" timeOffset="137836.229">12050 2154 3522,'0'0'234,"0"0"217,0 0-248,0 0-6,0 0 238,0 0 270,0 0 202,0-7 2561,30 64-3357,-14-34 55,111 122 1326,-94-114-1346,1-1-1,2-2 1,1-2 0,1-1 0,1-2 0,10 3-146,64 40 176,-19-2-53,-61-39-37,2-2 0,0-1-1,2-2 1,0-1 0,30 9-86,6 0 86,-1 3-1,62 39-85,-100-52 5,254 103 137,-28 25-65,14-11-104,-7 2 11,-224-117 32,2-2-1,0-1 0,36 6-15,37 14 21,-40-10 62,-1 3-1,-1 3 1,-2 4 0,32 22-83,-60-32 17,1-3 0,2-1 0,41 12-17,-20-4 43,-1 3 0,-2 3 1,-1 4-44,-52-33 0,158 66 256,-92-44-208,265 158 88,-303-167-92,42 21 22,1-3 1,44 11-67,-9-21 311,-87-23-231,-1 2-1,0 1 1,0 1-1,16 9-79,92 45 30,-179-58-7421,9-9-599</inkml:trace>
  <inkml:trace contextRef="#ctx0" brushRef="#br0" timeOffset="138238.605">16238 4476 5410,'0'0'174,"0"0"285,0 0 443,12 8 74,85 47 753,352 110-275,-385-135-2002,-39-14-2621,-20-12-184</inkml:trace>
  <inkml:trace contextRef="#ctx0" brushRef="#br0" timeOffset="138431.002">16829 4733 8884,'0'0'1905,"0"0"-1825,0 0 32,0 0-48,0 0-32,88 0-64,-69 1-624,-6 4-1025,-6-1-1520,-7-1-2162</inkml:trace>
  <inkml:trace contextRef="#ctx0" brushRef="#br0" timeOffset="143861.363">1663 2953 9092,'0'0'86,"0"0"242,0 0 101,0 0-242,0 0-48,0 0 37,0-8 160,0-25 123,0 24-147,8 11-267,14 63-159,4 255 415,-5 16-133,-20-334-115,0-1 1,1 1-1,-1 0 0,1-1 0,-1 0 1,1 1-1,-1-1 0,1 0 0,0 0 1,0 0-1,0 0 0,0 0 0,0 0 0,0 0 1,0-1-1,0 1 0,0-1 0,0 1 1,0-1-1,0 0 0,0 0 0,0 0 1,0 0-1,0 0 0,1 0 0,-1-1 1,0 1-1,0-1 0,0 1 0,0-1 1,1-1-54,7 1 153,283-42 388,-182 31-522,-108 11-19,-23-1-6150,15 2 1706</inkml:trace>
  <inkml:trace contextRef="#ctx0" brushRef="#br0" timeOffset="144891.904">2464 3446 10645,'0'0'280,"1"-11"-21,3-79 360,-6 87-582,1 1 1,-1-1-1,0 1 1,0-1 0,0 1-1,0 0 1,0 0-1,0 0 1,-1 0-1,1 0 1,-1 1-1,0-1 1,1 1 0,-1-1-1,0 1 1,0 0-1,0 0 1,0 0-1,0 1 1,0-1 0,0 1-1,0-1 1,0 1-1,0 0 1,0 0-1,0 1 1,0-1-1,0 0 1,0 1 0,0 0-1,0 0 1,0 0-1,1 0 1,-1 0-1,0 1 1,0-1 0,1 1-1,-3 1-37,-5 8-12,1 0-1,0 1 1,0 0 0,1 1-1,0 0 1,1 0 0,1 1-1,0-1 1,1 1-1,1 1 1,0-1 0,1 1-1,0-1 1,1 1 0,1 0-1,0 0 1,1 0 0,1 0-1,1 8 13,-2-21 0,-1-1 0,1 1 1,0-1-1,0 1 0,0-1 0,1 1 0,-1 0 0,0-1 0,0 1 0,1-1 0,-1 0 1,1 1-1,-1-1 0,1 1 0,0-1 0,0 0 0,-1 1 0,1-1 0,0 0 0,0 0 1,0 0-1,0 0 0,1 0 0,-1 0 0,0 0 0,0 0 0,1 0 0,-1 0 0,0-1 1,1 1-1,-1 0 0,1-1 0,-1 1 0,1-1 0,-1 0 0,1 0 0,-1 1 0,1-1 1,-1 0-1,1 0 0,-1 0 0,1 0 0,-1-1 0,1 1 0,-1 0 0,1-1 0,-1 1 1,1-1-1,0 0 0,8-4 7,-1-1 0,0-1 0,0 1-1,0-1 1,-1-1 0,0 0 0,0 0 0,-1-1 0,0 1 0,0-2 0,-1 1 0,0-1 0,-1 1 0,2-7-7,-5 13-7,70-143-422,-69 141 418,1 12-157,5 45 63,-9-41 103,1 0 0,0-1-1,1 1 1,0-1 0,0 1 0,1-1 0,1 0 0,0 0-1,0 0 1,1 0 0,0-1 0,1 1 0,0-2 0,0 1-1,1 0 1,0-1 0,0-1 0,8 7 2,-12-12-115,-1-1-1,0 0 1,0 0 0,1 0-1,-1 0 1,1 0 0,-1-1-1,1 1 1,-1-1 0,1 1-1,-1-1 1,1 0 0,0 0-1,-1 0 1,1-1 0,-1 1-1,1-1 1,-1 1 0,1-1-1,-1 0 1,1 0 0,-1 0-1,0 0 1,1 0 0,-1 0-1,0-1 1,0 1 0,0-1-1,0 0 1,0 1 0,0-1-1,-1 0 1,1 0 0,0-1 115,45-79-3605,-27 26 3104,9-19 2235,15 12 3873,-43 63-5581,0 0-1,0 0 1,0 0-1,0 0 1,0 0 0,1 0-1,-1 0 1,0 0-1,0 0 1,0 0-1,0 1 1,0-1-1,0 0 1,0 1-1,0-1 1,0 1 0,0-1-1,0 1 1,0 0-1,-1-1 1,1 1-1,0 0 1,0 0-1,0-1 1,-1 1-1,1 0 1,-1 0-1,1 0 1,0 0 0,-1 0-1,0 0 1,1 0-1,-1 0 1,0 0-1,1 0 1,-1 0-1,0 0 1,0 0-1,0 0 1,0 1-1,0-1 1,0 0 0,0 0-1,0 0 1,0 0-1,-1 0 1,1 1-26,0-2 0,3 164 16,29-160-16,26-31-95,-51 23 76,0 0 0,1 0 1,0 0-1,-1 1 0,1 0 0,1 1 0,-1-1 1,0 2-1,0-1 0,8 0 19,91 51-144,-103-48 150,0 0 1,1-1-1,-1 0 0,0 0 1,1 0-1,-1 0 0,0-1 1,0 0-1,0 0 1,1 0-1,-1 0 0,0 0 1,0-1-1,0 0 0,-1 0 1,1 0-1,0 0 0,-1-1 1,1 1-1,-1-1 0,0 0 1,0 0-1,0 0 0,0 0 1,-1-1-1,1 1 0,-1-1 1,0 0-1,2-3-6,1-1 22,0 0 1,-1-1-1,0 0 0,0 0 0,-1 0 0,-1 0 1,1 0-1,-1 0 0,-1-1 0,0 1 0,0-1 1,-1 0-1,0 1 0,0-1 0,-1 1 0,-1-1 1,1 1-1,-2 0 0,1-1 0,-1 1 0,-1 0 1,1 0-1,-2 1 0,1-1 0,-1 1 0,0 0 1,-1 0-1,0 1 0,0 0 0,-1 0 0,-4-4-22,10 10-12,0 0-1,0 0 0,0 0 0,0 1 0,-1-1 1,1 0-1,0 1 0,0-1 0,-1 1 0,1-1 1,0 1-1,-1 0 0,1 0 0,0-1 1,-1 1-1,1 0 0,0 0 0,-1 0 0,1 0 1,-1 1-1,1-1 0,0 0 0,-1 1 0,1-1 1,0 0-1,0 1 0,-1 0 0,1-1 0,0 1 1,0 0-1,0-1 0,0 1 0,0 0 0,0 0 1,0 0-1,0 0 0,0 0 0,0 0 0,0 0 1,1 1-1,-1-1 0,0 0 0,1 0 1,-1 1 12,-1 75-3725,7-51 380</inkml:trace>
  <inkml:trace contextRef="#ctx0" brushRef="#br0" timeOffset="145693.161">3789 3360 10405,'0'0'285,"0"0"-90,10-13-94,30-42-18,-38 52 37,0 0 1,1-1-1,-1 1 1,-1-1-1,1 0 0,0 0 1,-1 0-1,0 1 1,0-1-1,0 0 0,0 0 1,-1-1-1,0 1 1,0 0-1,0 0 0,0 0 1,-1-2-121,1-11 901,-26 16-789,21 5-132,0 0 0,0 1 0,1-1 0,-1 1 1,1 0-1,0 0 0,1 0 0,-1 0 0,1 1 0,0-1 0,1 1 0,-1 0 0,1 0 0,0 0 0,-1 5 20,-5 96-98,8-105 86,1 1 1,-1 0-1,1 0 1,0 0 0,0 0-1,0 0 1,0-1 0,0 1-1,1 0 1,-1-1-1,1 1 1,0-1 0,-1 0-1,1 1 1,0-1-1,1 0 1,-1 0 0,0 0-1,1-1 1,-1 1 0,1 0-1,-1-1 1,1 0-1,0 1 1,-1-1 0,1 0-1,0-1 1,0 1-1,0 0 1,0-1 0,0 1-1,0-1 1,0 0 0,-1 0-1,1 0 1,0-1-1,0 1 1,0-1 0,0 1-1,0-1 1,0 0 0,0 0-1,-1 0 1,1-1-1,0 1 12,7-5-28,0 0-1,-1-1 1,0 0-1,0 0 1,0-1-1,-1 0 0,0 0 1,-1-1-1,0 0 1,0-1-1,-1 1 1,0-1-1,0 0 1,-2-1-1,1 1 0,-1-1 1,2-9 28,0-37-222,-6 61 216,0-1 0,-1 1 0,1 0 0,0 0 0,1 0 0,-1-1 0,1 1 0,-1 0 0,1-1-1,0 1 1,1 0 0,-1-1 0,1 1 0,-1-1 0,1 0 0,0 1 0,0-1 0,0 0 0,1 0-1,-1-1 1,1 1 0,0 0 0,-1-1 0,1 1 0,1-1 0,-1 0 0,0 0 0,1 0 6,5 2 10,-1-1 0,1 0 0,0-1 0,0 0 0,0 0 0,0-1 0,0 0 0,0-1 0,0 1 0,1-2 1,-1 0-1,0 0 0,0 0 0,0-1 0,0 0 0,0-1 0,-1 0 0,1-1 0,-1 0 0,0 0 0,0 0 0,0-1 0,0 0 1,-1-1-1,0 0 0,0 0 0,1-1-10,2-8-34,0 0-1,0 0 1,-1-1 0,-1 0 0,-1-1 0,0 1-1,-1-1 1,-1-1 0,-1 1 0,0-1 0,-1 1 0,-1-1-1,-1 0 1,-1 0 0,0 0 0,-2-11 34,2 18-15,0 0 0,0 0 0,-1 0 0,-1 0 0,1 0 0,-2 0 0,0 0 0,0 0 0,-1 1 0,0 0 0,-1-1 0,0 2 0,-1-1 0,0 0-1,0 1 1,-1 0 0,0 1 0,-1 0 0,-8-8 15,15 15 15,0 0 0,0 0 0,0-1 0,0 1 0,-1 0 0,1 0 0,0 0 1,-1 0-1,1 1 0,-1-1 0,1 0 0,-1 1 0,1-1 0,-1 1 0,1-1 0,-1 1 0,1-1 0,-1 1 0,0 0 0,1 0 0,-1 0 0,0 0 0,1 0 0,-1 0 0,0 1 0,1-1 0,-1 0 0,1 1 0,-1 0 0,1-1 0,-1 1 0,1 0 0,-1-1 0,1 1 0,0 0 0,-1 0 0,1 0 0,0 0 0,0 1 0,-1-1 0,1 0 0,0 0 0,0 1-15,-3 10-26,1 0 0,0 0 1,0 1-1,2-1 0,-1 1 0,1-1 0,1 1 0,1 8 26,-1-1-20,4 68 16,4 1 1,4-2-1,19 66 4,-12-63 12,-4 0 1,-4 1 0,-1 51-13,-10-114-3,-20-34-2739,5-14-2706</inkml:trace>
  <inkml:trace contextRef="#ctx0" brushRef="#br0" timeOffset="145912.833">4249 3508 10789,'0'0'640,"0"0"17,82-33-65,-44 26-272,3 3-160,4 3-80,2 1-80,-2 0-1184,-2 0-4611</inkml:trace>
  <inkml:trace contextRef="#ctx0" brushRef="#br0" timeOffset="147697.114">5289 3353 6867,'0'0'1209,"0"0"-654,0 0-313,5-11 124,17-39 357,-21 49-639,0-1 0,-1 0 0,1 1 0,0-1 0,0 0 0,-1 0 0,1 0 0,-1 0 0,0 0-1,0 0 1,0 0 0,0 1 0,0-1 0,0 0 0,0 0 0,0 0 0,-1 0 0,1 0 0,-1 0 0,1 0 0,-1 1 0,0-1 0,0 0 0,0 0 0,0 1 0,0-1 0,0 1 0,0-1 0,0 1 0,-1-1 0,1 1 0,-1 0 0,1-1 0,-1 1-1,1 0 1,-1 0 0,0 0 0,1 0 0,-1 1 0,0-1-84,-70-3 204,66 7-214,0 0 1,0 1 0,0 0-1,0 0 1,1 0 0,0 1 0,-1 0-1,2 0 1,-1 0 0,0 1 0,1-1-1,0 1 1,1 0 0,-1 1-1,1-1 1,0 0 0,1 1 0,0 0-1,0-1 1,0 1 0,0 5 9,-3 61-126,6-72 126,-1 0-1,1 1 1,-1-1-1,1 0 1,0 0-1,0 1 1,-1-1-1,1 0 1,0 0-1,0 0 1,0 0-1,0 0 1,0 0-1,1-1 1,-1 1-1,0 0 1,0 0-1,0-1 1,1 1-1,-1-1 1,0 1-1,1-1 1,-1 0-1,0 1 1,1-1-1,-1 0 1,1 0-1,-1 0 1,1 0-1,-1 0 1,0 0-1,1 0 1,-1-1-1,0 1 1,1 0-1,-1-1 0,0 1 1,1-1-1,-1 0 1,0 1-1,0-1 1,1 0-1,-1 0 1,0 0-1,0 0 1,0 0-1,1-1 1,15-10-31,-1-2 0,0 0 0,0-1 0,-2 0 0,0-1 0,-1-1 0,0 0 0,-1-1 0,-1 0 0,-1-1 0,-1 0 1,0 0-1,4-20 31,0 4-295,-2-1 1,-1-1 0,-2 0 0,-2 0-1,-1-1 1,-2 0 0,-2-35 294,0 72 41,-1 0-1,0-1 1,0 1 0,0 0 0,0 0-1,0-1 1,0 1 0,0 0 0,-1 0-1,1 0 1,0-1 0,-1 1 0,1 0-1,-1 0 1,1 0 0,-1 0-1,0 0 1,1 0 0,-1 0 0,0 0-1,0 0 1,1 0 0,-1 0 0,0 0-1,0 1 1,0-1 0,0 0 0,0 1-1,0-1 1,-1 0 0,1 1 0,0 0-1,0-1 1,0 1 0,0 0 0,-1-1-1,0 1-40,-17 50-210,10 136 207,9-162 19,1-1 1,0 0-1,2 0 1,1 0-1,0 0 0,2-1 1,0 0-1,2 0 1,1 0-1,0-1 0,1 0 1,2-1-1,1 2-16,-11-20 1,0 1-1,0-1 1,0 0-1,0 1 1,1-1-1,-1 0 1,1 0-1,-1 0 1,1-1-1,0 1 1,0-1-1,0 1 1,0-1-1,0 0 1,0 0-1,0 0 1,0 0-1,0-1 1,0 0-1,1 1 1,-1-1-1,0 0 1,0 0-1,0-1 1,1 1-1,-1-1 1,0 1-1,0-1 1,0 0-1,0 0 1,0-1-1,0 1 1,0-1-1,0 1 1,-1-1-1,1 0 1,-1 0-1,1 0 1,-1 0-1,0 0 1,1-1-1,-1 1 1,0-1-1,8-12-8,0-1 0,0 0 0,-2 0 0,0-1 0,-1 0 0,-1 0 0,0-1 0,-1 1 0,-1-1 0,-1 0 0,-1-1 0,0 1 0,-1 0 0,-1-1 0,-1 0 8,0 32-24,2 0 0,-1 0 0,2 0 0,0 1-1,0-1 1,1-1 0,1 1 0,0 0 0,1-1 0,0 0 0,1 0 0,0-1 0,1 1 0,1-1 0,-1-1 0,6 6 24,-11-13-25,1-1 0,0 1 0,0-1 0,0 1 0,0-1 0,0 0 0,1 0 0,-1-1-1,0 1 1,1-1 0,-1 1 0,1-1 0,0 0 0,-1 0 0,1-1 0,0 1 0,0-1 0,0 0-1,-1 0 1,1 0 0,0 0 0,0-1 0,-1 1 0,1-1 0,0 0 0,-1 0 0,1-1-1,0 1 1,-1-1 0,0 0 0,1 0 0,-1 0 0,0 0 0,0 0 0,0-1 0,0 1 0,-1-1-1,1 0 1,-1 0 0,1 0 0,-1 0 0,0 0 0,0 0 0,0-2 25,5-12-57,0-1 1,-1 1-1,0-2 1,-2 1-1,0-1 1,-1 1-1,-1-1 1,-1 0-1,-1 0 1,0 0-1,-2-3 57,2 1 392,5 26-256,60 225-170,-64-228 38,-1-1 0,-1 0 0,1 0-1,0 0 1,0 0 0,0 0-1,1 0 1,-1 1 0,0-1 0,0 0-1,1 0 1,-1 0 0,0 0-1,1 0 1,-1 0 0,1 0 0,-1 0-1,1 0 1,0-1 0,-1 1-1,1 0 1,0 0 0,0 0 0,0-1-1,-1 1 1,1 0 0,0-1-1,0 1 1,0-1 0,0 1 0,0-1-1,0 1 1,0-1 0,0 0-1,0 1 1,0-1 0,1 0 0,-1 0-1,0 0 1,0 0 0,0 0-1,0 0 1,0 0 0,0 0 0,0-1-1,0 1 1,0 0 0,0-1-1,0 1 1,0 0 0,0-1-1,0 1 1,1-1-4,40-75 175,-38 66-169,0 1 0,0-1 1,1 1-1,0 0 0,1 0 0,0 1 1,0-1-1,1 1 0,0 1 0,1-1 1,-1 1-1,1 1 0,2-2-6,-8 7 1,-1 0 0,1 0 0,0 1 0,0-1 0,-1 0 0,1 1-1,0-1 1,0 1 0,0-1 0,0 1 0,-1 0 0,1 0 0,0 0 0,0 0-1,0 0 1,0 0 0,0 0 0,0 1 0,0-1 0,-1 1 0,1-1 0,0 1-1,0 0 1,-1 0 0,1 0 0,0 0 0,-1 0 0,1 0 0,-1 0 0,1 0-1,-1 1 1,0-1 0,1 1 0,-1-1 0,0 1 0,0 0-1,32 69 18,-26-52-17,22 37-49,-28-56 38,0 1 1,1-1-1,-1 0 1,0 0-1,0 0 1,0 0-1,0 0 1,1 0-1,-1-1 0,0 1 1,0 0-1,0-1 1,0 1-1,0 0 1,0-1-1,0 1 0,0-1 1,0 0-1,0 1 1,0-1-1,0 0 1,0 0-1,0 1 1,0-1-1,-1 0 0,1 0 1,0 0-1,-1 0 1,1 0-1,0 0 1,-1 0-1,0 0 1,1 0-1,-1 0 0,1-1 1,-1 1-1,0 0 1,0 0-1,0 0 1,0 0-1,0-1 0,0 1 1,0 0-1,0 0 1,0 0-1,-1-1 10,1 1-8,14-104-3,10 106 358,74 87-398,-89-81-54,-1-1 0,1 1-1,1-2 1,-1 1 0,1-1-1,0-1 1,0 0 0,0 0 0,0-1-1,1 0 1,-1-1 0,1 0-1,0 0 1,0-2 0,0 1-1,0-1 1,10-2 105,-19 2-48,1-1 1,-1 0-1,0 0 0,1 0 1,-1 0-1,0-1 0,0 1 1,1-1-1,-1 1 0,0-1 1,-1 0-1,1 0 0,0 0 1,0 0-1,-1 0 0,1 0 0,-1 0 1,0-1-1,0 1 0,0 0 1,0-1-1,0 1 0,0-1 1,0 1-1,-1-1 0,1 1 1,-1-1-1,0 0 0,0 1 1,0-1-1,0-2 48,-18-81 1158,-10 48 34,27 37-1185,0 0-1,0 1 1,0-1-1,0 1 0,1-1 1,-1 1-1,0 0 0,0-1 1,0 1-1,0 0 0,0 0 1,0-1-1,0 1 0,0 0 1,0 0-1,0 0 0,0 0 1,0 0-1,0 0 0,0 1 1,0-1-1,0 0 0,0 0 1,0 1-1,0-1 0,0 1 1,1-1-1,-1 1 0,0-1 1,0 1-1,0-1 1,1 1-1,-1 0 0,0-1 1,1 1-1,-1 0 0,0 0 1,1-1-1,-1 1 0,1 0 1,-1 0-1,1 0 0,0 0 1,-1 0-1,1 0-6,-8 17-267,0 0-1,2 1 1,0 0 0,1 0-1,1 1 1,0 0 0,2-1-1,0 1 1,2 0 0,1 17 267,-1-36-28,-1-1 1,1 1-1,0 0 1,0-1 0,0 1-1,0 0 1,0 0-1,0-1 1,0 1-1,0 0 1,0-1-1,0 1 1,0 0-1,0-1 1,0 1 0,1 0-1,-1-1 1,0 1-1,1 0 1,-1-1-1,0 1 1,1 0-1,-1-1 1,1 1 0,-1-1-1,1 1 1,-1-1-1,1 1 1,-1-1-1,1 1 1,-1-1-1,1 0 1,0 1 0,-1-1-1,1 0 1,0 0-1,-1 1 1,1-1-1,0 0 1,-1 0-1,1 0 1,0 0 0,-1 0-1,1 0 1,0 0-1,0 0 1,-1 0-1,1 0 1,0 0-1,-1 0 1,1-1-1,0 1 1,-1 0 0,1 0 27,32-25 756,44-99 1365,-76 123-2109,-1 0-4,0 0 1,1 0 0,-1 0-1,0 0 1,1 0 0,-1 0-1,0 1 1,1-1 0,0 0-1,-1 0 1,1 0 0,-1 1-1,1-1 1,0 0 0,0 0 0,-1 1-1,1-1 1,0 1 0,0-1-1,0 1 1,0-1 0,-1 1-1,1-1 1,0 1 0,0 0-1,0 0 1,0-1 0,0 1-1,0 0 1,0 0 0,0 0-1,0 0 1,0 0 0,0 0-1,0 0 1,0 1 0,0-1 0,1 0-9,17 36-54,9 14-824,1-34-2678,-14-16 1627</inkml:trace>
  <inkml:trace contextRef="#ctx0" brushRef="#br0" timeOffset="148512.954">6894 3112 2785,'0'0'3653,"0"0"-980,0 0-1211,0 0-846,3-6-579,12 73-154,-14-54 109,1-1-1,1 0 1,0 1 0,0-1-1,1 0 1,1-1 0,0 1-1,5 6 9,-10-17-28,1 0 0,0 0 0,-1 0 0,1-1 0,0 1 0,0 0 0,0 0 0,-1 0 0,1-1 0,0 1 0,0-1 0,0 1 0,0 0 0,0-1 0,0 0 0,1 1 0,-1-1 0,0 0 0,0 1 0,0-1 0,0 0 0,0 0 0,0 0 0,1 0 0,-1 0 0,0 0 0,0 0 0,0-1 0,0 1-1,0 0 1,0-1 0,0 1 0,1 0 0,-1-1 0,0 0 0,0 1 0,-1-1 0,1 1 0,0-1 0,0 0 0,0 0 0,0 0 0,0 0 28,31-39-446,-23 22 561,-1 1 0,0-1 0,-2 0 0,0 0 0,-1-1 1,0 0-1,-1-7-115,20 36 440,-13 1-435,1 0 0,0-1 0,0-1 1,1 0-1,1-1 0,-1 0 0,1-1 0,0-1 0,1 0 1,0-1-1,0 0 0,0-1 0,0-1 0,1 0 1,-1-1-1,1-1 0,7-1-5,-21 1 0,1-1 1,-1 1-1,1-1 1,-1 0-1,1 0 0,-1 0 1,1 0-1,0 0 1,-1 0-1,1-1 0,-1 1 1,1-1-1,-1 0 1,1 0-1,-1 0 0,0 0 1,1 0-1,-1-1 1,0 1-1,0-1 0,0 1 1,0-1-1,0 0 1,0 1-1,0-1 0,-1 0 1,1-1-1,-1 1 1,1 0-1,-1 0 0,0 0 1,0-1-1,0 1 1,0-1-1,0 1 0,-1-1 1,1 1-1,-1-1 1,1 1-1,-1-1 0,0 2 8,1-1 0,0 1 0,-1-1 0,1 1-1,-1-1 1,0 1 0,1-1 0,-1 1 0,0-1 0,0 1 0,0-1 0,0 1 0,0-1-1,0 1 1,-1-1 0,1 1 0,0-1 0,-1 1 0,1 0 0,-1-1 0,1 1 0,-1 0 0,0-1-1,0 1 1,0 0 0,0-1 0,0 1 0,0 0 0,0 0 0,0 0 0,0 0 0,0 0 0,0 0-1,-1 1 1,1-1 0,0 0 0,-1 0 0,1 1 0,0-1 0,-1 1 0,1-1 0,-1 1-1,1 0 1,-1 0 0,1 0 0,-1-1 0,1 1 0,-1 1 0,1-1 0,-1 0-8,-1 2-12,1 1 0,0 0 1,-1 0-1,1 0 0,0 0 0,0 0 1,1 0-1,-1 1 0,1-1 0,0 0 1,0 1-1,0-1 0,0 1 0,0-1 1,1 1-1,-1 0 0,1-1 0,0 1 1,0 0-1,1 0 12,-2 0 0,0-1 0,0 1 0,1-1 0,0 1 0,-1-1-1,1 1 1,0 0 0,1-1 0,-1 1 0,1-1 0,-1 1 0,1-1 0,0 1 0,1-1 0,-1 1 0,0-1 0,1 0-1,0 0 1,0 0 0,0 0 0,0 0 0,0 0 0,1 0 0,-1-1 0,1 1 0,-1-1 0,1 0 0,0 0-1,0 0 1,0 0 0,1 0 0,1-1 7,0 1-1,0-1 1,0 0-1,0-1 1,0 1-1,0-1 0,0 0 1,0-1-1,0 1 1,0-1-1,0 0 1,0 0-1,0 0 1,0-1-1,0 0 0,-1 0 1,1 0-1,-1 0 1,1-1-1,-1 0 1,0 0-1,0 0 1,0 0-1,0-1 0,-1 1 1,1-1-1,-1 0 1,3-4-7,7-10-32,-1-1 0,-1 0 0,-1-1 0,0 0 1,-1 0-1,-1-3 32,13-33-653,-3-1 0,-3 0 0,-2-1 0,-2-2 653,-1-68 3623,-18 185-3266,5-7-311,3 1-1,1 0 0,3-1 1,2 0-1,2 0 0,3 0 1,1-1-1,3-1 0,12 24-45,-23-60-103,1 0-1,0-1 0,1 0 0,0 0 1,1-1-1,0 0 0,1 0 0,0 0 1,8 6 103,9-2-3151</inkml:trace>
  <inkml:trace contextRef="#ctx0" brushRef="#br0" timeOffset="149748.142">1624 4034 6627,'0'0'872,"-13"-4"-45,-85-26-296,103 20-533,157 2 1685,308 9 401,326-9-1625,-601 0-435,1119-30 912,-836 38-892,1006-15 91,-147-12 561,-944 27-662,-225 0-2954,-174 0-1603</inkml:trace>
  <inkml:trace contextRef="#ctx0" brushRef="#br0" timeOffset="162381.768">5690 4538 10661,'0'0'245,"-8"-11"81,-28-33-243,33 40-76,-1 1 1,1 0-1,-1 1 1,0-1 0,0 1-1,0-1 1,0 1-1,0 0 1,0 1 0,0-1-1,-1 1 1,1 0-1,-1 0 1,1 0 0,-1 0-1,1 1 1,-2 0-8,-4-1 23,5-1 10,0 1 1,0 0-1,0 0 1,0 1-1,-1-1 1,1 1-1,0 0 1,0 1-1,0-1 1,-1 1-1,1 0 1,0 0-1,0 1 1,0-1-1,0 1 1,1 0-1,-1 1 1,0-1-1,1 1 1,0 0-1,-1 0 1,1 0-1,0 1 1,1-1-1,-2 2-33,-8 17-6,2 1-1,0 0 0,2 0 0,0 1 0,1 0 1,2 1-1,1-1 0,0 1 0,2 0 1,1 1-1,1-1 0,1 0 0,2 14 7,-2-35 2,-1 1 0,1 0 1,0 0-1,0-1 0,0 1 0,1 0 0,0 0 0,0-1 0,0 1 0,0 0 1,1-1-1,0 1 0,0-1 0,0 0 0,0 1 0,1-1 0,-1 0 0,1-1 0,0 1 1,0 0-1,1-1 0,-1 0 0,1 1 0,0-1 0,0-1 0,0 1 0,0-1 1,0 1-1,2-1-2,1 0 3,0-1 0,-1-1 0,1 0 0,0 1 0,0-2 1,0 1-1,0-1 0,0 0 0,0-1 0,-1 0 0,1 0 1,-1 0-1,1-1 0,-1 0 0,0 0 0,0 0 0,0-1 0,0 0 1,2-3-4,91-97-12,-84 81-43,-1 1 1,-2-2 0,0 1 0,-1-2 0,-2 0 0,0 0-1,-2 0 1,-1-1 0,-1 0 0,-1 0 0,-1-1 0,-1 1-1,-2-16 55,1 37 6,0-1 0,0 1 0,-1 0 0,0 0-1,0-1 1,-1 1 0,1 0 0,-1 0 0,0 0 0,0-1 0,-1 1-1,1 0 1,-1 0 0,0 1 0,-1-1 0,1 0 0,-1 1-1,0-1 1,0 1 0,0 0 0,-1 0 0,0 0 0,1 1-1,-1-1 1,0 1 0,-1 0 0,1 0 0,-1 0 0,1 1-1,-1-1 1,0 1 0,0 0-6,-4 1-5,0 0 0,0 1 0,0 0 0,0 0 0,0 1 0,0 0 0,0 1 0,0 0 0,0 0 0,0 1 0,1 0 0,-1 0 0,1 1 0,0 0 0,0 1 0,0 0 0,1 0 0,0 0 0,0 1 0,0 0 0,1 1 0,0 0 0,0-1 0,0 2 0,1-1 0,0 1 0,0 0 0,1 0 0,0 0 0,1 0 0,0 1 0,0 0 0,1-1 0,0 1 0,0 0 0,1 0 0,0 0 0,1 0 0,0 2 5,-2 0-8,1 0 0,1 1 0,-1-1 0,2 0 0,0 1 0,0-1 0,1 0 0,0 0 0,1 0 0,1 0 0,-1 0 0,2 0 0,-1-1 0,2 0 0,-1 0 0,1 0 0,1 0 8,10 7-1,1 0 0,1-1-1,1-1 1,0-1-1,0-1 1,2 0 0,-1-2-1,2 0 1,-1-1 0,13 2 1,50 25-3,-80-35 4,-1 1 0,1-1 0,-1 1 0,0 0-1,0 0 1,0 0 0,0 0 0,0 0 0,-1 1 0,0 0-1,1 0 1,-1 0 0,-1 0 0,1 0 0,-1 1 0,1-1-1,-1 1 1,-1 0 0,1-1 0,0 1 0,-1 0 0,0 0-1,-1 0 1,1 0 0,-1 0 0,0 0 0,0 0 0,0 0-1,-1 0 1,1 0 0,-1 0 0,-1 3-1,0-3-115,1-1-1,0 0 1,-1 0 0,0 0 0,0 0 0,0 0-1,0 0 1,-1-1 0,1 1 0,-1-1-1,0 1 1,0-1 0,0 0 0,-1 0-1,1-1 1,-1 1 0,1-1 0,-1 1 0,0-1-1,0 0 1,0-1 0,0 1 0,0-1-1,0 0 1,-1 0 0,-1 1 115,-1-30-3722,7-6 1177</inkml:trace>
  <inkml:trace contextRef="#ctx0" brushRef="#br0" timeOffset="162733.953">5958 4778 1088,'0'0'4875,"0"0"-2269,0 0-1619,0 0-725,9 5-217,55 50 89,-44-26-92,1 0 1,2-1 0,0-1-1,2-1 1,10 6-43,-35-31-26,1 1 1,0-1-1,0 0 0,0 0 1,1 1-1,-1-1 1,0 0-1,0 0 0,0 0 1,1 0-1,-1 0 0,1-1 1,-1 1-1,1 0 0,-1-1 1,1 1-1,-1-1 1,1 1-1,-1-1 0,1 0 1,0 1-1,-1-1 0,1 0 1,-1 0-1,1 0 0,0-1 1,-1 1-1,1 0 1,0-1-1,-1 1 0,1-1 1,-1 1-1,1-1 0,-1 1 1,1-1-1,-1 0 0,0 0 1,1 0-1,-1 0 0,0 0 1,1-1 25,0-5-152,0 0 0,-1 0 1,1 0-1,-1 0 0,-1-1 1,0 1-1,0 0 0,0-1 1,-1 1-1,0 0 0,0 0 1,-1-4 151,1 8 114,0-1 0,-1 0 0,1 1 1,-1 0-1,1-1 0,-1 1 0,0 0 1,0 0-1,-1 0 0,1 0 1,0 0-1,-1 0 0,0 1 0,0-1 1,0 1-1,-1-1-114,1 1 55,0 0 0,0 1 0,-1-1 0,1 1-1,-1 0 1,1 0 0,-1 0 0,0 0 0,1 0 0,-1 1 0,0 0 0,0 0 0,1 0 0,-1 0 0,0 0-1,0 1 1,1 0 0,-1 0 0,1 0 0,-1 0 0,0 0 0,1 1 0,0-1 0,-1 1 0,1 0 0,0 0 0,0 0-1,0 1 1,0-1 0,1 1 0,-1-1 0,0 2-55,-8 8-13,2 0 0,-1 1-1,2 0 1,0 0 0,0 1 0,1 0 0,0 3 13,-5 10-95,2 1 0,0 0 0,2 1 1,1-1-1,2 1 0,-2 26 95,16-22-3657,9-30-660</inkml:trace>
  <inkml:trace contextRef="#ctx0" brushRef="#br0" timeOffset="163033.351">6531 4749 9204,'0'0'1665,"0"0"-577,0 0-623,0 0-225,0 0-32,0 0-128,30-30-80,6 28 0,5 2-16,-1 0-48,-5 6-704,-8 8-801,-10 3-752,-9 1-977</inkml:trace>
  <inkml:trace contextRef="#ctx0" brushRef="#br0" timeOffset="163266.135">6502 4971 8996,'0'0'1969,"0"0"-1025,0 0-783,0 0-65,0 0-64,76-16 336,-25 10-304,2 2-64,-2 4-897,-7 0-1248,-5-1-4338</inkml:trace>
  <inkml:trace contextRef="#ctx0" brushRef="#br0" timeOffset="163817.718">7215 4038 5859,'0'0'1584,"0"0"-604,-14 7-562,5-2-382,4-4-31,1 1-1,0-1 1,0 1-1,0 1 1,1-1-1,-1 0 0,1 1 1,-1 0-1,1 0 1,0 0-1,0 0 1,0 0-1,0 1 0,0-1 1,1 1-1,0 0 1,0 0-1,0 0 1,0 0-1,0 0 0,1 0 1,0 0-5,-5 37 202,1 1 0,3-1 1,1 1-1,3 12-202,-1 5 178,6 64 118,5 1 0,11 33-296,-4-33 295,-5 1 0,-5 28-295,-8-125 46,1-19-34,-1 0 1,0 0 0,0 0-1,-1-1 1,-1 1-1,1 0 1,-1 0 0,-1 0-1,1 0 1,-2-1 0,1 1-1,-1-1 1,0 0 0,-1 0-1,0 0 1,0 0 0,-1 0-1,0-1 1,0 0 0,-4 4-13,4-9-48,0 0 1,0 1 0,0-2 0,0 1 0,0 0 0,0-1 0,0 0 0,-1 0 0,1-1 0,0 0 0,-1 0 0,1 0 0,0 0 0,-1-1-1,1 0 1,0 0 0,0 0 0,0-1 0,0 1 0,0-1 0,0-1 0,0 1 0,0-1 0,1 1 0,-1-1 0,1-1 0,0 1-1,0-1 1,0 1 0,0-1 0,-1-2 47,-24-36-1614,4-10-1248</inkml:trace>
  <inkml:trace contextRef="#ctx0" brushRef="#br0" timeOffset="164030.047">7137 4780 9604,'0'0'721,"76"-40"-161,-36 28-64,-3 5-448,-5 3-48,-5 4-48,-4 0-64,-3 6-432,-5 9-1089,-5 1-2689</inkml:trace>
  <inkml:trace contextRef="#ctx0" brushRef="#br0" timeOffset="164821.41">8049 4053 9076,'0'0'208,"0"0"280,0 0-319,0 0-119,-15 1-47,4-2 2,6 1 0,0 0 1,0-1-1,0 2 0,0-1 0,0 0 0,0 1 1,0 0-1,0 0 0,0 1 0,0-1 0,1 1 1,-1 0-1,1 0 0,-1 0 0,1 1 0,0 0 1,0 0-1,0 0 0,0 0 0,0 1-5,-18 25 145,2 1 0,1 0-1,1 2 1,2 0 0,1 0 0,2 2-1,1 0 1,-7 32-145,6-13 63,1 1 0,4 0-1,1 0 1,3 1 0,3 0-1,2 4-62,0-36 16,0 1 0,2 0 0,1 0-1,1-1 1,1 0 0,1 0 0,1-1-1,1 1 1,9 14-16,-13-27-56,1 0 1,0-1-1,1 1 1,0-1-1,0-1 1,1 1-1,0-2 1,0 1-1,1-1 1,0 0-1,0 0 1,1-1-1,0-1 1,0 0-1,1 0 1,-1-1-1,1 0 0,0-1 1,0 0-1,0 0 1,3-1 55,3 0-472,0-1 0,-1 0 0,1-2 0,0 0 0,0 0 1,0-2-1,-1 0 0,4-2 472,50-27-4421</inkml:trace>
  <inkml:trace contextRef="#ctx0" brushRef="#br0" timeOffset="165143.117">8225 4568 9428,'0'0'267,"0"0"-99,0-5-64,3-7 75,1 29-158,3 193 337,-8-130-291,1 153-500,0-262-487,0-18-3005</inkml:trace>
  <inkml:trace contextRef="#ctx0" brushRef="#br0" timeOffset="165397.647">8230 4377 10421,'0'0'613,"0"0"473,0 0-451,0 0-517,13-9-81,42-28 27,-52 36-61,0 0 0,0 0 0,1 0 1,-1 0-1,0 0 0,1 1 0,-1-1 0,1 1 0,-1 0 0,0 0 1,1 0-1,-1 1 0,1-1 0,-1 1 0,0 0 0,1 0 0,-1 0 1,0 0-1,0 0 0,0 1 0,0 0 0,0-1 0,0 1 0,0 0 1,-1 0-1,1 1 0,-1-1 0,3 3-3,-5-5 0,5 5-6,1 0-1,-2 0 1,1 1-1,-1-1 1,1 1 0,-1 0-1,-1 0 1,1 1-1,-1-1 1,0 1 0,-1-1-1,0 1 1,0 0-1,0 0 1,-1 0 0,0 0-1,0 0 1,-1 0-1,0 0 1,0 1 0,0-1-1,-1 0 1,0 0-1,-1 0 1,0 0 0,0 0-1,0-1 1,-1 1-1,0 0 1,0-1-1,-1 0 1,1 0 0,-1 0-1,-1 0 1,0 0 6,-7 6-462,-1 0 0,-1-2 1,0 1-1,0-2 0,-1 0 0,0 0 1,0-2-1,-1 0 0,0-1 0,0 0 0,-1-1 1,-2 0 461,3-2-2991</inkml:trace>
  <inkml:trace contextRef="#ctx0" brushRef="#br0" timeOffset="165855.937">8527 4734 11205,'0'0'323,"0"0"-112,0 0-278,0 0-160,1 1 48,59 45 169,-2-7 0,1-3 0,3-3 0,12 2 10,-73-34 4,0 0-67,0 0-1,0 0 0,0-1 1,0 1-1,0 0 0,0 0 1,0-1-1,0 1 0,1-1 1,-1 1-1,0-1 0,0 1 1,1-1-1,-1 0 0,0 0 1,0 1-1,1-1 0,-1 0 1,0 0-1,1 0 0,-1-1 1,0 1-1,1 0 0,-1 0 1,0-1-1,0 1 0,1 0 1,-1-1-1,0 0 0,0 1 1,0-1-1,0 0 0,0 1 1,0-1-1,0 0 0,0 0 1,0 0-1,0 0 0,0 0 1,0 0-1,0-1 64,-12-88-1972,9 83 2132,0 0 1,0 0-1,-1 1 0,0-1 0,0 1 1,-1-1-1,1 1 0,-1 0 0,-1 1 1,1-1-1,-1 1 0,0 0 1,0 0-1,-1 0 0,1 1 0,-1-1 1,0 1-1,0 1 0,-1-1 0,1 1 1,-1 0-1,0 1 0,1 0 0,-1 0 1,0 0-1,0 1 0,-1 0 1,1 0-1,0 1-160,2 1-1,0 1 1,1 0-1,-1 1 1,1-1-1,0 1 1,-1 0-1,1 0 1,0 0-1,1 1 1,-1-1-1,1 1 0,-1 0 1,1 0-1,0 0 1,1 1-1,-1-1 1,1 0-1,-1 1 1,2 0-1,-1 0 1,0-1-1,1 1 1,0 0-1,0 0 1,0 2-1,-9 37-64,1 1-1,3 0 0,1 0 0,3 0 0,1 1 1,4 19 65,-3-50-134,0-13 99,0 0-166,-1 0 0,1 0-1,0 0 1,0 1 0,0-1 0,0 0 0,1 0 0,-1 0 0,1 0-1,-1 1 1,1-1 0,-1 0 0,1 0 0,0 0 0,0 0-1,0 0 1,1-1 0,-1 1 0,0 0 0,1 0 0,-1-1 0,1 2 201,15-1-5206</inkml:trace>
  <inkml:trace contextRef="#ctx0" brushRef="#br0" timeOffset="166245.551">9107 4008 10517,'0'0'235,"18"7"-134,-16-6-99,20 9 180,0 0 0,-1 1 0,0 2 0,0 0 0,17 15-182,-12-3 88,-1 1 0,-1 1-1,-2 1 1,0 1-1,-2 1 1,-2 1 0,0 0-1,-2 2 1,-2 0 0,0 0-1,-3 1 1,-1 1-1,-1 0 1,-2 0 0,-1 1-1,-2-1 1,-2 1 0,-1 0-1,-4 31-87,2-42 1,-1 0 0,-1 0 0,-1 0-1,-2-1 1,0 1 0,-2-1 0,0 0-1,-2-1 1,0 0 0,-2-1 0,0 0 0,-2-1-1,0 0 1,-1-1 0,-2-1 0,0 0-1,-13 10 0,-6 1-503,-2-1 0,-1-3-1,-1-1 1,-1-2-1,-1-1 1,-1-3-1,-40 13 504,-59 14-3612</inkml:trace>
  <inkml:trace contextRef="#ctx0" brushRef="#br0" timeOffset="169691.843">8270 4468 2113,'0'0'1819,"0"0"-949,0 0-339,0 0-21,0 0-217,0 0 73,2-7 181,8-24-137,14-12 2394,-24-20-2369,-2 92-990,15 223 2020,-9-82-1628,-4-169-1966,0 0-2401</inkml:trace>
  <inkml:trace contextRef="#ctx0" brushRef="#br0" timeOffset="178386.539">8328 4522 4274,'0'0'659,"0"0"243,0 0-553,-1-10-282,-8-62 1088,-14 40-18,23 30-1067,-1 0 1,1 1 0,0-1 0,0 1 0,-1-1 0,1 0 0,-1 1-1,1-1 1,-1 1 0,0-1 0,1 1 0,-1-1 0,0 1-1,0 0 1,0-1 0,0 1 0,0 0 0,-1 0 0,1 0 0,0 0-1,0 0 1,-1 0 0,1 0 0,-1 0 0,1 0 0,-1 1-1,0-1-70,-26 3-1040,28-2 1091,0 0 7,0-5 2800,1 408-1567,21-275-1075,-19-90-398,-3-27-1807,-3-27-2496,0-7-1579</inkml:trace>
  <inkml:trace contextRef="#ctx0" brushRef="#br0" timeOffset="179085.208">8204 4341 3217,'0'0'673,"0"0"293,0 0-99,0 0-171,0 0 451,0 0-146,-2-5-366,-4-27 341,42 22-381,-21 12-408,0 0 0,0 0 0,-1 2 0,1 0 0,-1 0 0,0 2 0,0-1 0,1 2-187,-3-1 219,-7-4-211,0 0-1,0 0 1,0 1-1,0 0 1,-1 0-1,0 0 1,1 1-1,-1-1 1,0 1-1,-1 0 1,1 0-1,-1 0 1,1 1-1,-1-1 0,-1 1 1,1 0-1,-1 0 1,0 0-1,0 0 1,0 0-1,0 0 1,-1 1-1,0-1 1,0 0-1,0 6-7,6 104 35,-9-108-21,-1 0 1,0 0-1,0-1 1,0 1-1,-1-1 0,0 0 1,0 1-1,-1-2 1,0 1-1,0-1 1,0 1-1,-1-1 1,1-1-1,-1 1 0,0-1 1,-1 0-1,-3 1-14,1 0-5,0-2 0,-1 1 0,0-1 0,0 0 0,0-1 0,0-1 0,0 1 0,0-2 0,0 1 0,0-1 0,-9-1 5,4 0-689,51 1-3139,-14 0-681</inkml:trace>
  <inkml:trace contextRef="#ctx0" brushRef="#br0" timeOffset="179698.485">8500 4748 3666,'0'0'1342,"0"0"-3,0 0-320,0 0 264,0 0-394,-2-5-81,-13-20 633,15 25-1132,0 0-167,0 0-92,0 0-87,0 0 2,0 0 3,0 0-32,12 9 62,16 18 112,1-1 0,1-1 0,1-1 0,2-2 0,0-1 0,1-1 0,1-2 0,31 11-110,-4 4-1748,-61-31 1056,-2-2-5934,-5-6 2694</inkml:trace>
  <inkml:trace contextRef="#ctx0" brushRef="#br0" timeOffset="179953.543">8811 4748 4818,'0'0'1473,"0"0"-243,0 0 48,0 0-561,0 0 169,-2-5 43,-7-16-198,6 16-326,-27 32-424,-124 215 25,96-135-2794,45-84-1740</inkml:trace>
  <inkml:trace contextRef="#ctx0" brushRef="#br0" timeOffset="193038.69">6222 1765 4402,'0'0'1073,"0"0"-993,0 0 16,0 0 16,0 0-48,0 0 96,0 0-160,-22-29-288,30 24-593,1 1-367,-1 2-1346</inkml:trace>
  <inkml:trace contextRef="#ctx0" brushRef="#br0" timeOffset="193645.655">6226 1762 1105,'32'-48'1459,"-25"-2"6721,-7 50-8140,-15 0 29,8 2-66,-1 1 0,1 0-1,0 1 1,0-1 0,0 2 0,1-1 0,-1 1 0,1-1 0,0 2-1,0-1 1,1 1 0,0 0 0,0 0 0,0 0 0,0 1-1,1 1-2,3-8 0,-1 3 0,0 0-1,-1-1 1,1 1-1,0 0 1,1 0-1,-1 0 1,0 1 0,1-1-1,0 0 1,0 1-1,0-1 1,0 0-1,0 1 1,1-1-1,-1 1 1,1-1-1,0 1 1,0 0-1,1-1 1,-1 1-1,1-1 1,-1 1-1,1-1 1,0 0-1,0 1 1,1-1-1,-1 0 1,1 1 0,7 1 14,0 0 1,1-1-1,0 0 1,0-1-1,0 1 1,0-2-1,0 0 1,0 0-1,5 0-14,37 9 57,-47-11-58,-1 0 0,1 1 0,-1 0 0,0 0 0,1 0 0,-1 1 0,0 0 0,1-1 0,-1 1 1,0 1-1,-1-1 0,1 1 0,0-1 0,-1 1 0,1 0 0,-1 0 0,0 1 0,0-1 0,0 1 0,0-1 0,-1 1 0,1 0 1,-1 0-1,0 0 0,-1 0 0,1 1 0,0-1 0,-1 0 0,0 2 1,-1-3 3,0 0-1,0 1 1,-1-1-1,1 0 1,-1 1-1,1-1 1,-1 0 0,0 0-1,-1 0 1,1 0-1,-1 0 1,1 0-1,-1 0 1,0 0-1,0 0 1,0-1 0,0 1-1,0-1 1,-1 1-1,1-1 1,-1 0-1,1 0 1,-1 0-1,0-1-2,-5 5 6,0 0 1,0-1-1,0 0 0,-1-1 0,0 0 0,0 0 0,0-1 0,0 0 0,0-1 0,0 0 0,-1 0 0,1-1 0,-1 0 0,0-1 0,-3 0-6,12-1-32,-1 1 0,1 0 0,-1-1 1,1 1-1,-1-1 0,1 0 0,-1 0 0,1 1 0,0-1 0,-1 0 0,1 0 0,0 0 0,0 0 1,0 0-1,-1-1 0,1 1 0,0 0 0,1 0 0,-1-1 0,0 1 0,0-1 0,1 1 0,-1-1 0,0 1 1,1-1-1,-1 1 0,1-1 0,0 1 0,0-1 0,0 1 0,-1-1 0,2-1 32,8-52-5907,6 34 2422</inkml:trace>
  <inkml:trace contextRef="#ctx0" brushRef="#br0" timeOffset="194366.902">6473 1565 8836,'0'0'499,"0"0"-195,0 0-69,0 0 125,0 0 112,0-7-69,-1-15-332,1 13-92,1 21-21,35 168 341,11 78 146,-48-257-441,1-1-1,0 0 0,0 1 0,0-1 0,0 0 0,0 1 1,0-1-1,0 0 0,0 1 0,0-1 0,0 0 0,0 1 0,0-1 1,0 0-1,0 0 0,0 1 0,1-1 0,-1 0 0,0 1 1,0-1-1,0 0 0,0 0 0,1 1 0,-1-1 0,0 0 1,0 0-1,0 1 0,1-1 0,-1 0 0,0 0 0,0 0 1,1 1-1,-1-1 0,0 0 0,1 0 0,-1 0 0,0 0 0,0 0 1,1 0-1,-1 1 0,0-1 0,1 0 0,-1 0 0,0 0 1,1 0-1,-1 0 0,0 0 0,1 0 0,-1-1 0,0 1 1,1 0-1,-1 0 0,0 0 0,1 0 0,-1 0 0,0 0 0,0-1 1,1 1-1,-1 0 0,0 0 0,0 0 0,1-1 0,-1 1 1,0 0-1,0 0 0,0-1 0,1 1-3,9-22 343,-8 18-292,74-151-347,-75 155 292,0 0 0,0-1 0,1 1 0,-1 0 0,0 0 0,0 0 0,0 0 0,0 0 0,0 0 0,0 0 1,0 0-1,0 1 0,1-1 0,-1 0 0,0 1 0,0-1 0,0 1 0,0-1 0,0 1 0,0-1 0,-1 1 0,1-1 0,0 1 0,0 0 0,0 0 0,0 0 0,-1-1 1,1 1-1,0 0 0,-1 0 0,1 0 0,-1 0 0,1 0 0,-1 0 0,1 0 0,-1 0 0,0 0 0,0 0 0,1 0 0,-1 1 0,0-1 0,0 0 0,0 0 0,0 0 1,0 0-1,0 0 0,-1 0 0,1 1 4,2 3-14,2 5-15,43 83 57,-45-90-42,0-1 0,0 1 0,0 0 0,0-1 0,1 0 0,-1 0 0,1 0 0,-1 0 0,1 0 0,0 0 1,0 0-1,0-1 0,-1 0 0,2 1 0,-1-1 0,0 0 0,0 0 0,0-1 0,0 1 0,1-1 0,-1 0 0,0 1 0,0-1 0,1-1 0,-1 1 0,0 0 0,0-1 1,0 0-1,3 0 14,-1-3-69,0 0 0,0 0 0,-1-1 0,1 1 0,-1-1 0,0 0 0,-1 0 0,1 0 0,-1-1 0,0 1 0,0-1 0,-1 0 0,0 1 0,1-4 69,3-3-184,7-21 885,0 57-490,-10-19-210,0 1 0,1-1 0,-1 0 0,1 0-1,0-1 1,1 1 0,-1-1 0,1 0 0,0 0 0,0 0 0,0-1-1,0 0 1,0 0 0,1 0 0,0-1 0,-1 1 0,1-1 0,0-1-1,0 1 1,0-1 0,0 0 0,0-1 0,1 1 0,-1-1 0,4 0-1,-7-1-15,0 0 1,0 1 0,0-1 0,0 0 0,0-1 0,0 1 0,0 0 0,-1-1 0,1 1-1,0-1 1,-1 0 0,1 0 0,-1 0 0,0 0 0,0-1 0,0 1 0,0-1 0,0 1-1,0-1 1,-1 1 0,1-1 0,-1 0 0,0 0 0,1 0 0,-1 0 0,-1 0 0,1 0-1,0 0 1,-1-3 14,2 0-12,-1 1 0,-1-1 0,1 0 0,-1 1 0,0-1 0,0 0 0,-1 0-1,0 1 1,0-1 0,0 1 0,-1-1 0,1 1 0,-1-1 0,-1 1 0,1 0 0,-2-2 12,-2 0 28,-1 0 0,0 1 0,0-1 0,0 1 0,-1 1 0,0 0 1,0 0-1,-1 0 0,1 1 0,-1 0 0,0 1 0,0 0 0,-1 0 0,1 1 1,0 0-1,-1 1 0,1 0 0,-1 0 0,1 1 0,-1 1 0,1-1 1,-4 2-29,11-1-23,-1 0 1,1 0 0,0 0 0,0 0-1,1 1 1,-1-1 0,0 1 0,0-1-1,1 1 1,-1 0 0,1 0 0,-1 0 0,1-1-1,0 1 1,-1 1 0,1-1 0,0 0-1,1 0 1,-1 0 0,0 0 0,1 1 0,-1-1-1,1 0 1,-1 1 0,1-1 0,0 0-1,0 1 1,0-1 0,1 0 0,-1 1 0,1 1 22,15 42-4618,6-29-317</inkml:trace>
  <inkml:trace contextRef="#ctx0" brushRef="#br0" timeOffset="194742.951">7228 1770 12438,'0'0'221,"0"0"-93,13-6-96,46-16-37,-54 20 2,-1 1 1,1-1 0,0 1-1,0 1 1,0-1-1,1 1 1,-1 0-1,0 0 1,0 1 0,0-1-1,0 1 1,0 0-1,0 0 1,0 1-1,-1-1 1,1 1 0,0 0-1,-1 1 1,1-1-1,-1 1 1,0 0-1,0 0 1,0 0 0,0 1-1,0-1 1,-1 1-1,3 2 3,-1 1-26,0 1 0,0-1 0,0 1 0,-1-1 0,0 1 0,-1 0 0,1 1 0,-2-1 0,1 1 0,-1-1 0,0 1 0,-1 0 0,0 0 0,0 1 26,-1-8-37,0 6-813,0-29 796,-1-17-620,2 1 0,2-1 1,1 1-1,6-20 674,44-110-5418,-46 146 3385</inkml:trace>
  <inkml:trace contextRef="#ctx0" brushRef="#br0" timeOffset="195040.968">7591 1294 4722,'0'0'1945,"0"0"-342,0 0-165,0 0-549,0 0-449,0-8-120,0-22-90,17 54-281,6 18 150,-2 1 0,-2 1 0,-1 1 0,-3 1 0,-2 0 1,-1 1-1,1 23-99,-4 48-30,-8-68-3289,-1-49 201</inkml:trace>
  <inkml:trace contextRef="#ctx0" brushRef="#br0" timeOffset="195304.376">7712 1638 11349,'0'0'1457,"0"0"-1105,0 0-272,0 0 64,0 0-48,101-31-16,-50 17-80,1 2 0,-4 0-544,-9 0-2497</inkml:trace>
  <inkml:trace contextRef="#ctx0" brushRef="#br0" timeOffset="195918.961">8256 1572 9076,'0'0'1230,"0"0"-483,0 0-469,0 0-164,0 0 1,1-3 77,-1 2-187,0 1-1,1-1 1,-1 1-1,0-1 1,0 1 0,0-1-1,1 1 1,-1-1-1,0 1 1,0-1 0,1 1-1,-1-1 1,0 1-1,1-1 1,-1 1-1,1 0 1,-1-1 0,0 1-1,1 0 1,-1-1-1,1 1 1,-1 0 0,1-1-1,-1 1 1,1 0-1,0 0 1,-1 0 0,1 0-1,-1-1 1,1 1-1,-1 0 1,1 0 0,-1 0-1,1 0 1,0 0-1,-1 0 1,1 1-1,-1-1 1,1 0 0,-1 0-1,1 0 1,-1 0-1,1 1 1,-1-1 0,1 0-1,-1 0 1,1 1-1,-1-1 1,1 0 0,-1 1-1,1-1 1,-1 1-1,0-1 1,1 1 0,-1-1-1,0 0 1,1 1-1,-1-1 1,0 1-1,0-1 1,1 1 0,-1 0-1,0-1 1,0 1-1,0-1 1,0 1 0,0-1-1,0 1-4,9 14 42,-1 1-1,0-1 1,-2 1 0,0 0-1,0 0 1,-2 1-1,0 0 1,2 14-42,-1 40-2841,-5-69-552</inkml:trace>
  <inkml:trace contextRef="#ctx0" brushRef="#br0" timeOffset="196808.53">8301 1590 9380,'0'0'721,"0"0"-524,10-2-170,78-19 63,-81 12 2781,-9 19-2885,1 1 0,0-1 0,0 1-1,1-1 1,1 1 0,0-1 0,0 1 0,1-1-1,0 0 1,1 1 0,0-1 0,1 0 0,0-1 0,0 1-1,1-1 1,1 0 0,-1 0 0,1 0 0,4 4 14,-7-11-83,0 0 0,0 0 1,0-1-1,0 1 0,0-1 0,0 1 1,0-1-1,1 0 0,-1 0 1,0-1-1,1 1 0,-1 0 0,0-1 1,1 0-1,-1 0 0,1 0 1,-1 0-1,1-1 0,-1 1 1,0-1-1,1 0 0,-1 0 0,0 0 1,0-1-1,0 1 0,0-1 1,0 1-1,0-1 0,0 0 0,0 0 1,-1 0-1,1-1 0,-1 1 1,1-1-1,-1 1 0,0-1 1,0 0-1,0 0 0,0 0 0,-1 0 1,1 0-1,0-3 83,20-74-3821,-21 24 5973,-1 38 227,0 18-1894,0 16-234,3-3-209,0-1 1,1 1-1,1-1 1,0 0-1,1-1 0,0 1 1,0-1-1,1-1 1,4 5-43,-10-12-14,0-1 0,-1 0 0,1 1 0,1-1 0,-1 0 0,0 0 0,0 0 0,1 0 0,-1 0 0,1 0 0,0-1 0,-1 1 0,1 0 0,0-1 0,0 1 0,0-1 0,0 0 0,0 1 0,1-1 0,-1 0 0,0-1 0,0 1 0,1 0 0,-1 0 0,1-1 0,-1 0 0,0 1 0,1-1 0,-1 0 0,1 0 0,-1 0 0,1-1 0,-1 1 0,0-1 0,1 1 0,-1-1 0,0 0 0,1 0 0,-1 1 0,0-2 0,0 1 0,0 0 0,0 0 0,0-1 0,2-1 14,2-5-265,1-1-1,-2 0 1,1-1-1,-1 0 1,-1 1 0,1-2-1,-2 1 1,0 0 0,2-8 265,1-32 1932,4 58-1380,7 24-583,-11-20 1,0 0 1,1 0-1,0-1 0,1 0 0,1 0 0,-1-1 0,2 0 1,3 4 29,15-14-4392,-24-13 2106</inkml:trace>
  <inkml:trace contextRef="#ctx0" brushRef="#br0" timeOffset="197143.212">8936 1535 3730,'0'0'3004,"0"0"-1238,0 0-435,0 0-589,0 0-475,4-3-70,-2 1-173,0 0 0,0 1 0,0 0 0,0-1 0,0 1 1,1 0-1,-1 0 0,0 0 0,0 0 0,1 0 0,-1 1 0,1-1 0,-1 1 0,1 0 0,-1-1 0,1 1 1,-1 0-1,1 1 0,-1-1 0,0 0 0,1 1 0,-1-1 0,1 1 0,-1 0 0,0 0 0,1 0 0,-1 0 0,0 0 1,0 0-1,0 0 0,0 1 0,0-1 0,0 1 0,0 0 0,0 0-24,3 9-11,0-1-1,-2 1 0,1-1 1,-1 1-1,-1 0 1,0 0-1,-1 1 1,0-1-1,0 0 1,-1 0-1,-1 1 0,0 1 12,1-2-8,1-28-43,1 0 0,1 0 1,0 0-1,1 0 0,1 1 0,1 0 0,0 0 0,1 0 0,1 1 0,5-8 51,-12 20 7,0 1 1,0-1-1,0 1 0,0 0 1,1-1-1,0 1 1,-1 0-1,1 0 0,0 0 1,0 0-1,0 0 1,0 1-1,0-1 0,0 1 1,0-1-1,1 1 1,-1 0-1,1 0 0,-1 0 1,1 0-1,-1 0 0,1 0 1,-1 1-1,1-1 1,0 1-1,-1 0 0,1 0 1,0 0-1,-1 0 1,1 0-1,0 1 0,-1-1 1,1 1-1,0 0 1,0 0-8,52 60 257,-52-55-244,0 0 0,0-1-1,1 0 1,-1 0 0,1 0 0,0 0-1,1-1 1,-1 1 0,1-1-1,0 0 1,0-1 0,1 1-1,-1-1 1,0 0 0,1 0-1,0-1 1,0 0 0,0 0-1,2 0-12,2-3-68,1 0-1,-1-1 0,0-1 0,1 0 0,-1 0 0,-1-1 0,1 0 0,0 0 0,-1-1 0,0-1 1,0 0-1,-1 0 0,0 0 0,0-1 0,0-1 0,-1 1 0,0-1 0,0 0 0,-1-1 0,0 0 1,0 0-1,-1 0 0,4-10 69,2-3-3850</inkml:trace>
  <inkml:trace contextRef="#ctx0" brushRef="#br0" timeOffset="198416.286">6314 2578 4210,'0'0'534,"0"0"-292,-12 0-44,-60 0 2155,72 0-990,1-8 345,88-31-956,197-40 2169,214-27-2921,1063-122 523,-1476 217-520,-32 4-11,61-5-104,-2-6 0,0-5 0,35-15 112,-136 33 44,-2-1-677,-4 5-2999,-8 1-1007</inkml:trace>
  <inkml:trace contextRef="#ctx0" brushRef="#br0" timeOffset="-186841.291">2394 6068 7924,'0'0'1187,"0"0"-349,-13-4-518,-41-10-208,49 13-71,1 0 0,-1 1 0,0-1 0,1 1 0,-1 1 0,0-1 1,1 0-1,-1 1 0,0 0 0,1 0 0,-1 1 0,1-1 0,0 1 0,-1 0 1,1 0-1,0 1 0,0-1 0,0 1 0,0 0 0,1 0 0,-1 0 0,1 0 1,0 0-1,0 1 0,0 0 0,0 0-41,-52 102 422,45-74-381,1 1 0,1 0 0,2 1 0,1-1 0,2 1 0,1 0 0,1 0 0,4 16-41,-3-44 2,0 0-1,1 0 0,0 0 0,0 0 1,1 0-1,-1 0 0,1 0 1,1 0-1,-1-1 0,1 1 0,0-1 1,0 0-1,1 0 0,-1 0 1,1 0-1,0 0 0,0-1 1,1 1-1,0-1 0,-1-1 0,1 1 1,1-1-1,-1 1 0,0-1 1,1-1-1,-1 1 0,1-1 0,0 0 1,0 0-1,0-1 0,0 0 1,0 0-1,6 0-1,-1-1-5,-1 0 0,1-1 0,-1-1 0,0 1 0,0-2 1,0 1-1,0-1 0,0-1 0,0 0 0,-1 0 0,1-1 0,-1 0 0,-1-1 0,1 0 0,-1 0 0,0-1 1,0 0-1,-1 0 0,5-7 5,3-3-161,-1-1 0,-1 0 0,0-2 1,-2 1-1,0-1 0,-1-1 0,-1 0 1,3-13 160,-5 13-64,-2 1 0,0-1 0,-1-1 0,-1 1 0,-1-1 0,-1 1 0,-1-1 0,-1 1 0,-1-2 64,1 13-1,-1 1 1,1 0-1,-2 0 1,1 0-1,-1 1 1,0-1-1,-1 1 1,0-1-1,-1 1 1,1 0-1,-2 1 1,1-1-1,-1 1 1,0 0-1,0 0 1,-1 1-1,0 0 1,0 0-1,-1 0 1,1 1-1,-1 0 1,-1 1 0,-2-1 42,0 0 0,-1 1 0,0 1 1,1 0-1,-1 1 0,0 0 1,0 0-1,-1 1 0,1 1 0,0 0 1,0 1-1,-9 2-42,14-3 8,0 1 0,1 1 1,0-1-1,-1 1 1,1 1-1,0-1 0,0 1 1,0 0-1,0 0 0,0 0 1,1 1-1,0 0 0,0 0 1,0 1-1,0-1 0,0 1 1,1 0-1,0 0 0,0 1 1,0-1-1,1 1 0,0 0 1,-2 5-9,2-3-3,1 0 0,0 1 0,0 0 0,1-1 0,0 1 0,1 0 0,0 0 0,0-1 0,1 1 0,0 0 0,0-1 0,1 1 0,0-1 0,1 1 0,0-1 0,0 0 0,1 0 0,0 0 0,0 0 0,1-1 0,0 0 0,0 0 0,1 0 0,0-1 0,6 6 3,17 15 3,1-1 1,1-2-1,2-1 1,0-2-1,6 2-3,-32-19-1,200 120 30,-203-122-28,1 0-1,-1 1 1,-1-1-1,1 1 1,0 0 0,-1 0-1,1 0 1,-1 1-1,0-1 1,0 1-1,0 0 1,-1 0-1,1 0 1,-1 0-1,0 0 1,0 0-1,0 0 1,-1 1-1,0-1 1,0 1 0,0 0-1,0-1 1,0 1-1,-1-1 1,0 1-1,0 0 1,0-1-1,-1 1 1,0 0-1,0 1 0,-4 1-92,1-1 0,-2 0 0,1 0 0,-1 0 0,1-1 0,-2 0-1,1 0 1,0 0 0,-1-1 0,0 0 0,0 0 0,0-1 0,-1 0 0,1 0-1,-6 1 93,13-4-328,-9 1-116,5-4-3258,4-11-1404</inkml:trace>
  <inkml:trace contextRef="#ctx0" brushRef="#br0" timeOffset="-186540.181">2948 6344 10533,'0'0'1248,"0"0"113,0 0-641,0 0-207,0 0-481,0 0-32,59-32-16,-24 29 16,4-1-32,-1 4 32,-3 0-385,-4 0-351,-6 7-897,-6 5-111,-6 3-2066</inkml:trace>
  <inkml:trace contextRef="#ctx0" brushRef="#br0" timeOffset="-186302.064">3024 6528 9188,'0'0'1521,"0"0"-609,0 0-463,0 0-337,0 0-16,0 0 256,89-12 0,-31 3-272,-2 3-80,2 6-368,-8 0-1921,-7 0-3298</inkml:trace>
  <inkml:trace contextRef="#ctx0" brushRef="#br0" timeOffset="-185368.112">2931 6796 9300,'0'0'1249,"0"0"-174,0 0-523,0 0-368,0 0 24,-3-7 123,-7-24 72,54 92-502,-24-32 37,-9-12-77,1 1-1,0-2 1,1 0 0,1-1-1,1 0 1,0-1 0,8 6 139,-22-19-134,0 0 0,-1 0 1,1 0-1,0 0 0,0 0 1,0 0-1,0 0 0,0 0 1,1-1-1,-1 1 0,0 0 1,0-1-1,0 1 0,1-1 1,-1 1-1,0-1 0,0 1 1,1-1-1,-1 0 0,0 0 1,1 0-1,-1 0 0,0 0 1,1 0-1,-1 0 0,0 0 1,1 0-1,-1-1 0,0 1 1,1-1-1,-1 1 0,0-1 1,0 1-1,0-1 0,1 0 1,-1 1-1,0-1 0,0 0 1,0 0-1,0 0 0,0 0 1,0 0-1,-1 0 0,1 0 1,0 0-1,0 0 0,-1 0 1,1-1-1,0 1 134,-1-25-3295</inkml:trace>
  <inkml:trace contextRef="#ctx0" brushRef="#br0" timeOffset="-185146.27">3119 6859 1281,'0'0'3025,"0"0"-624,0 0-352,-72-54-832,55 54-641,4 0-288,-2 9-288,-2 16-32,-1 7 32,1 11-16,-1 6 16,2 4-16,1 1-256,3-6-1233,0-9-1552,8-10-2786</inkml:trace>
  <inkml:trace contextRef="#ctx0" brushRef="#br0" timeOffset="-184336.166">4053 6279 5619,'0'0'4039,"-5"-11"-2537,-19-35-937,23 44-561,-1 0-1,0 0 1,0 1 0,0-1-1,0 0 1,-1 1-1,1-1 1,0 1-1,-1 0 1,1 0 0,0 0-1,-1 0 1,0 0-1,1 0 1,-1 1-1,1-1 1,-1 1-1,0 0 1,1 0 0,-1 0-1,0 0 1,1 0-1,-1 0 1,0 1-1,1-1 1,-1 1-1,0 0 1,1 0 0,-1 0-1,1 0 1,0 0-1,-1 1 1,1-1-1,0 1 1,0-1-1,-1 1-3,-6 10-9,0 0-1,1 0 0,0 1 0,1 0 0,0 0 0,1 1 0,1 0 0,0 0 0,1 0 1,0 1-1,1-1 0,1 1 0,1 0 0,0 0 0,0-1 0,2 1 0,0 5 10,-1 30-749,24-48-52,53-74 1013,-62 54 195,-13 17-385,1 0-1,-1 1 1,0-1 0,0 0-1,1 1 1,-1-1 0,0 1-1,1 0 1,-1 0-1,0 0 1,1 0 0,-1 0-1,0 0 1,1 1 0,-1-1-1,0 1 1,0 0-1,1 0 1,-1 0 0,0 0-1,0 0 1,0 0-1,0 0 1,0 0 0,0 1-1,0-1 1,-1 1 0,1 0-1,0-1 1,-1 1-1,0 0 1,1 0 0,-1 0-1,0 0 1,0 0-1,0 0 1,0 1 0,0-1-1,0 2-21,8 10-180,57 64 463,-63-75-543,1-1 1,0 1-1,0-1 0,0 0 0,1-1 0,-1 1 0,0-1 0,1 0 1,-1 0-1,1 0 0,-1 0 0,1-1 0,-1 0 0,2 0 260,15-1-3740</inkml:trace>
  <inkml:trace contextRef="#ctx0" brushRef="#br0" timeOffset="-184136.937">4385 6418 10373,'0'0'1136,"0"0"-832,0 0-304,0 0-80,0 0 80,86 0 192,-43-6 17,4 0-145,3 0-64,0 0-1121,-5 0-864,-3-1-3922</inkml:trace>
  <inkml:trace contextRef="#ctx0" brushRef="#br0" timeOffset="-183566.282">4990 6062 10885,'0'0'544,"0"0"251,0 0-256,1-5-357,-1 2-185,0 3 1,1 1 0,-1-1 0,0 0 0,0 0 0,1 0-1,-1 0 1,0 1 0,1-1 0,-1 0 0,0 0 0,1 0-1,-1 0 1,0 0 0,1 0 0,-1 0 0,0 0-1,1 0 1,-1 0 0,0 0 0,0 0 0,1 0 0,-1 0-1,0 0 1,1 0 0,-1 0 0,0 0 0,1-1 0,-1 1-1,0 0 1,1 0 0,-1 0 0,0 0 0,0-1 0,1 1-1,-1 0 1,0 0 0,0-1 0,0 1 0,1 0-1,-1 0 1,0-1 0,0 1 0,0 0 0,0-1 0,0 1-1,1 0 1,-1 0 0,0-1 0,0 1 0,0 0 0,0-1-1,0 1 1,0-1 2,13 32 2,0 0-1,-3 1 1,0 0 0,-2 0-1,1 16-1,16 58-205,-25-105 185,0 0 0,0 0 0,0 1 0,0-1 1,0 0-1,0 0 0,1 1 0,-1-1 0,0 0 0,1 0 0,-1 0 1,1 0-1,-1 0 0,1 1 0,0-1 0,0 0 0,-1 0 1,1 0-1,0-1 0,0 1 0,0 0 0,0 0 0,0 0 0,0-1 1,0 1-1,0 0 0,0-1 0,0 1 0,1-1 0,-1 1 1,0-1-1,0 0 0,0 0 0,1 1 0,-1-1 0,0 0 0,0 0 1,1 0-1,-1 0 0,0 0 0,1-1 20,97-80 504,-93 78-426,0 0 1,1 1-1,-1 0 0,1 0 0,-1 1 0,1-1 0,0 2 0,-1-1 0,1 1 0,0 0 0,2 0-78,-6 0 2,-1 1-1,0-1 1,0 1-1,0-1 1,0 1-1,0 0 1,0-1-1,0 1 1,0 0-1,0 1 1,0-1-1,0 0 1,-1 0-1,1 1 1,-1-1-1,1 1 1,-1-1-1,1 1 1,-1 0-1,0 0 1,1-1-1,-1 1 1,0 0-1,-1 0 1,1 0-1,0 0 1,0 0-1,-1 0 1,1 0-1,-1 3-1,7 66 25,-7-67-23,0 0 0,0 0 0,-1-1 0,0 1 1,0 0-1,0 0 0,0-1 0,0 1 0,-1-1 1,0 1-1,0-1 0,0 1 0,0-1 0,0 0 1,0 0-1,-1 0 0,0 0 0,1-1 0,-1 1 0,0-1 1,0 1-1,-1-1 0,1 0 0,0 0 0,-1-1 1,1 1-1,-1-1 0,0 1 0,1-1 0,-5 0-2,-6 3-9,-1-2 0,1 0-1,-1 0 1,0-2-1,0 1 1,1-2 0,-10-1 9,-23-14-990,28-10-3241,18 10-1812</inkml:trace>
  <inkml:trace contextRef="#ctx0" brushRef="#br0" timeOffset="-183243.126">5624 6103 4898,'0'0'4101,"0"0"-2508,0 0-1199,0 0-236,3-3-182,-2 3 23,-1-1 1,0 1 0,0-1-1,1 1 1,-1 0-1,1-1 1,-1 1 0,0-1-1,1 1 1,-1 0 0,1-1-1,-1 1 1,0 0-1,1 0 1,-1-1 0,1 1-1,-1 0 1,1 0 0,-1 0-1,1 0 1,-1 0-1,1-1 1,0 1 0,-1 0-1,1 0 1,-1 0 0,1 0-1,-1 1 1,1-1-1,-1 0 1,1 0 0,-1 0-1,1 0 1,-1 0-1,1 1 1,-1-1 0,1 0-1,-1 0 1,1 1 0,-1-1-1,0 0 1,1 1-1,-1-1 1,1 1 0,-1-1-1,0 0 1,1 1 0,-1-1-1,0 1 1,14 37 40,0 21 16,-3 1 0,-3 0 0,-2 1 0,-3 10-56,-2 7-1384,-4-91-727,-4-13-893</inkml:trace>
  <inkml:trace contextRef="#ctx0" brushRef="#br0" timeOffset="-182981.482">5685 6043 4322,'2'-12'4202,"-1"6"-3757,0-2-112,0 1 0,1-1 0,0 1 0,0-1-1,0 1 1,1 0 0,0 0 0,0 0 0,1 0 0,0 1-1,0-1 1,3-2-333,-2 5 57,0-1-1,0 0 1,0 1-1,1 0 1,-1 1-1,1-1 1,0 1 0,0 0-1,1 0 1,-1 1-1,0 0 1,1 0-1,-1 1 1,1-1-1,0 1 1,0 1-1,-1-1 1,1 1-1,0 0 1,0 1-1,2 0-56,-5 2-21,0-1-1,0 1 0,-1 0 0,1 0 0,-1 0 0,1 1 0,-1-1 0,0 1 0,0 0 0,-1 0 0,1 0 0,-1 0 0,0 0 0,0 1 0,0-1 0,-1 0 0,1 1 0,-1 0 0,0-1 0,-1 1 0,1 0 0,-1-1 0,0 1 0,0 0 0,0 0 0,0-1 0,-1 1 0,0 0 0,0-1 1,-2 5 21,-1 8-268,0-1 0,-2 0 1,0-1-1,0 1 1,-2-1-1,0 0 1,0-1-1,-2 0 1,0 0-1,0-1 1,-1-1-1,-11 11 268,-45 61-3953,59-68 1595</inkml:trace>
  <inkml:trace contextRef="#ctx0" brushRef="#br0" timeOffset="-182581.752">6006 6349 10997,'0'0'912,"0"0"-343,0 0-182,0 0-86,0 0-138,5-10 40,20-28-97,-24 36-105,1 1-1,-1 0 0,0 0 0,0 0 1,1 0-1,-1 1 0,1-1 1,-1 0-1,1 1 0,-1-1 1,1 1-1,0-1 0,-1 1 1,1-1-1,0 1 0,-1 0 1,1 0-1,-1 0 0,1 0 0,0 0 1,-1 1-1,1-1 0,0 0 1,1 1-1,2 0-8,6 2-3,-1 1 1,1 0-1,-1 1 0,1 0 0,-2 0 1,1 1-1,0 0 0,-1 1 0,-1 0 1,6 6 10,1-2-15,124 108-1479,-138-118 1407,0 0 1,0 0 0,0 0 0,0 0 0,0-1 0,0 1-1,0 0 1,0 0 0,0-1 0,0 1 0,1-1 0,-1 1 0,0-1-1,0 1 1,0-1 0,1 0 0,-1 0 0,0 1 0,1-1-1,-1 0 1,0 0 0,1 0 0,-1-1 0,0 1 0,0 0 0,1 0-1,-1-1 1,0 1 0,0-1 0,1 1 0,-1-1 0,0 1 0,0-1-1,0 0 1,0 1 0,0-1 0,0 0 0,0 0 0,0 0-1,0 0 1,0 0 0,-1 0 0,1 0 0,0 0 0,0 0 0,-1 0-1,1-1 1,-1 1 86,-12-88 704,9 81-358,0 0 0,-1 0 0,0 0 1,0 1-1,-1-1 0,0 1 0,0 0 0,-1 1 0,0-1 0,0 1 1,-1 0-1,1 1 0,-1 0 0,0 0 0,-1 0-346,6 3 28,-1 1 0,1 0 0,-1 0 0,1 0 0,-1 0 0,0 1 0,1-1 0,-1 1 0,0-1 0,0 1 0,1 0 0,-1 0 0,0 0 0,1 0 0,-1 1 0,0-1 0,0 1 0,1-1 0,-1 1 0,1 0 0,-1 0 0,1 1 0,-1-1 0,1 0 0,0 1 0,-1-1 0,1 1 0,0 0 0,0 0 0,0-1 0,0 2 0,1-1-1,-1 0 1,0 0 0,0 1-28,-44 91-282,43-88 316,-15 44-135,-39 93-630,10-52-3202,5-25-3846</inkml:trace>
  <inkml:trace contextRef="#ctx0" brushRef="#br0" timeOffset="-168238.855">4313 7836 5635,'0'0'2289,"1"-12"-134,1-36-869,-2 47-1251,0-1-1,-1 0 0,1 1 1,0-1-1,-1 1 0,0-1 1,1 1-1,-1-1 0,0 1 1,0-1-1,0 1 0,0 0 1,0-1-1,0 1 0,0 0 1,0 0-1,0 0 0,-1 0 1,1 0-1,0 0 1,-1 0-1,1 0 0,-1 0 1,1 1-1,-1-1 0,1 0 1,-1 1-1,1 0 0,-1-1 1,0 1-1,1 0 0,-1 0 1,0 0-1,1 0 0,-1 0 1,1 0-1,-1 0 0,0 1 1,1-1-1,-1 0 1,1 1-1,-1-1 0,0 1 1,1 0-1,0 0 0,-1-1 1,1 1-1,-2 1-34,-8 5-8,-1 1 0,1 0-1,1 1 1,-1 0 0,2 0 0,-1 1-1,1 1 1,1-1 0,0 2 0,0-1-1,1 1 1,-2 5 8,-2 2-49,0 0 0,1 1-1,1 1 1,1-1-1,1 1 1,0 1 0,2-1-1,1 1 1,0 0 0,1 7 49,6-27-467,7-5 397,-1 0-1,-1 0 1,1-1 0,0 0 0,-1-1-1,0 0 1,0 0 0,0-1 0,-1 0 0,1 0-1,-2-1 1,1 0 0,0-1 70,8-6-224,88-82-125,-102 94 362,1 1 0,-1 0 1,0-1-1,1 1 0,-1 0 0,1 0 1,0 0-1,-1 0 0,1 0 0,0 0 1,-1 0-1,1 1 0,0-1 0,0 1 1,0-1-1,0 1 0,-1-1 0,1 1 1,0 0-1,0 0 0,0 0 0,0 0 1,0 1-1,0-1 0,0 0 0,0 1 1,-1-1-1,1 1 0,0 0 0,0-1 1,0 2-14,35 109-104,-37-106 89,1 0 0,0 1 1,1-1-1,-1 0 0,1 0 1,0 0-1,0 0 1,0 0-1,1 0 0,0-1 1,0 1-1,0-1 0,1 0 1,-1 0-1,1 0 1,0 0-1,0-1 0,0 1 1,0-1-1,1 0 1,0 0-1,-1-1 0,1 1 1,0-1-1,0 0 0,0-1 1,5 2 14,23-4-1123,4-8-1428</inkml:trace>
  <inkml:trace contextRef="#ctx0" brushRef="#br0" timeOffset="-167928.087">4945 7767 8660,'0'0'1014,"0"0"-369,0 0-362,0 0-45,0 0 247,2-6-50,-1 2-391,5-12-26,0 35-197,20 431 291,-13-387-134,1-77-303,10-72-3194,-13 21-1857</inkml:trace>
  <inkml:trace contextRef="#ctx0" brushRef="#br0" timeOffset="-167600.993">5019 7609 10181,'0'0'1491,"0"0"-330,0 0-708,16-1-408,53-1-77,-65 2 30,-1 0-1,0 1 0,1 0 1,-1-1-1,0 1 0,0 1 1,0-1-1,0 0 0,0 1 1,0-1-1,0 1 0,0 0 1,0 0-1,-1 0 0,1 1 1,-1-1-1,0 1 0,0-1 1,1 1-1,-2 0 0,1-1 1,0 1-1,0 0 0,-1 0 1,0 0-1,0 1 0,0-1 1,0 0-1,0 0 0,0 1 1,-1-1-1,0 0 0,1 1 1,-1-1-1,-1 1 0,1-1 1,0 0-1,-1 1 0,0-1 1,1 0-1,-1 0 0,-1 0 1,1 1-1,-1-1 3,-3 8-39,-2-1 1,1 1-1,-1-2 1,-1 1-1,0-1 0,0 0 1,-1-1-1,0 0 0,-7 5 39,4-2-100,-127 111-1952,120-95-1560,18-20-561</inkml:trace>
  <inkml:trace contextRef="#ctx0" brushRef="#br0" timeOffset="-167256.641">5278 8037 10309,'0'0'659,"0"0"146,0 0-220,0 0-265,0 0-64,3-8 109,12-27-231,-14 34-135,0 0 0,1 0 0,-1 0 0,1 0-1,-1 0 1,1 0 0,-1 1 0,1-1 0,-1 1 0,1-1 0,0 1 0,-1-1 0,1 1 0,0 0 0,-1 0 0,1 0 0,0 0 0,-1 0 0,1 0-1,0 1 1,-1-1 0,1 0 0,0 1 0,-1-1 0,1 1 0,-1 0 0,1 0 0,-1-1 0,1 1 0,-1 0 1,105 91-104,21 22-48,-127-114 112,1 1 1,0 0-1,0 0 1,0-1-1,0 1 1,0 0-1,1-1 0,-1 1 1,0-1-1,0 0 1,0 1-1,0-1 1,0 0-1,1 0 1,-1 0-1,0 0 1,0 0-1,0 0 1,1 0-1,-1 0 1,0 0-1,0 0 1,0-1-1,1 1 0,-1 0 1,0-1-1,0 1 1,0-1-1,0 1 1,0-1-1,0 0 1,0 1-1,0-1 1,0 0-1,0 0 1,0 0-1,-1 0 1,1 0-1,0 0 1,-1 0-1,1 0 0,0 0 1,-1 0-1,1 0 1,-1 0 39,11-58-569,-10 54 510,0-10 17,1 4 61,-1-1 1,0 1-1,0-1 1,-2 0-1,1 1 1,-1-1-1,-1 0 0,0 1 1,-1 0-1,0-1-19,1 10 58,0-1-1,0 1 1,0 0-1,0 0 1,-1 1-1,1-1 1,0 0-1,-1 1 1,1-1-1,-1 1 1,0 0-1,1 0 1,-1 0 0,0 0-1,0 0 1,1 1-1,-1-1 1,0 1-1,0 0 1,0 0-1,0 0 1,0 0-1,0 0 1,1 1-1,-1-1 1,0 1-1,0 0 1,0 0-1,1 0 1,-1 0-1,0 0 1,1 1-1,-1-1 1,1 1-1,0-1 1,-1 1-1,1 0 1,0 0-1,0 0 1,0 0-1,0 1 1,1-1-1,-2 2-57,-12 13-59,1 1 0,1 1 0,1 0-1,0 1 1,1 0 0,2 1-1,0 0 1,1 0 0,1 1-1,1 0 1,-1 9 59,-15 86-5556,17-77 770</inkml:trace>
  <inkml:trace contextRef="#ctx0" brushRef="#br0" timeOffset="-166645.567">5413 7499 10677,'0'0'1200,"0"0"-671,0 0-465,0 0-48,0 0-16,0 0 0,4-11 48,33 5-48,14-2 0,6 1-432,2 1-481,-3 1-239,-7-2-2258,-4-3-2945</inkml:trace>
  <inkml:trace contextRef="#ctx0" brushRef="#br0" timeOffset="-169778.355">2357 7620 10405,'0'0'477,"-5"-12"350,-17-42-325,20 50-495,0 1 0,-1 0 0,0 0 0,0 0 0,0 0 0,0 0 0,0 1 0,0-1 0,-1 1-1,1 0 1,-1 0 0,0 0 0,0 0 0,0 1 0,1-1 0,-1 1 0,-1 0 0,1 1 0,0-1 0,0 1 0,0-1 0,0 1 0,0 0 0,0 1 0,-1-1 0,1 1 0,0 0 0,0 0-7,-4 1-1,1 2 0,-1-1 1,1 1-1,0 0 1,0 0-1,1 1 1,-1 0-1,1 0 0,0 1 1,0 0-1,1 0 1,-1 0-1,1 0 0,1 1 1,-1 0-1,1 0 1,0 0-1,-1 5 1,-4 5-9,1 1 0,0 0 0,2 0 0,0 0-1,1 1 1,1 0 0,0 0 0,2 0 0,0 0 0,1 1 0,1-1 0,1 4 9,-1-18-1,0-1 1,0 1 0,1-1 0,-1 1 0,1-1 0,0 1-1,1-1 1,-1 0 0,1 1 0,-1-1 0,1 0 0,1 0 0,-1 0-1,0-1 1,1 1 0,0 0 0,0-1 0,0 0 0,0 0-1,1 0 1,-1 0 0,1 0 0,0 0 0,-1-1 0,1 0-1,0 0 1,1 0 0,-1 0 0,0-1 0,0 0 0,1 1-1,-1-2 1,5 2 0,7-4-62,1 0-1,-1-1 0,1 0 0,-1-1 0,0-1 1,0-1-1,-1 0 0,0-1 0,0-1 1,0 0-1,-1-1 0,0 0 0,-1-1 1,0-1-1,-1 0 0,0-1 0,0 0 1,-2-1-1,7-9 63,-8 12-272,0 0 0,-1-1 1,0 0-1,-1 0 0,0 0 1,-1-1-1,0 0 0,-1 0 1,0-1-1,-1 0 0,-1 1 1,0-1-1,0-1 0,-1 1 1,-1 0-1,0 0 0,-1-1 0,-1-2 273,0 11 9,-1 1 1,1 0-1,-1-1 1,0 1 0,0 0-1,0 0 1,0 0 0,-1 0-1,0 1 1,0-1 0,0 1-1,0 0 1,0-1 0,-1 1-1,1 1 1,-1-1 0,0 0-1,0 1 1,0 0-1,0 0 1,0 0 0,-1 1-1,1-1 1,0 1 0,-1 0-1,-2 0-10,-122-11 1834,126 12-1776,-7-1-14,-1 0-1,1 1 1,0 0-1,0 1 1,0 0-1,0 0 1,0 1-1,0 1 1,0-1-1,0 2 0,1-1 1,-1 1-1,1 1 1,0 0-1,0 0 1,1 1-1,0 0 1,0 0-1,0 1 0,0 0 1,1 0-1,1 1 1,-1-1-1,1 2 1,0-1-1,1 1 1,0 0-1,-3 8-43,6-10-4,1 1 0,0 0 0,0 0 1,1 0-1,0 1 0,0-1 0,1 0 0,0 0 0,0 0 1,1-1-1,0 1 0,1 0 0,0-1 0,0 1 0,0-1 0,1 0 1,0 0-1,0 0 0,1 0 0,0-1 0,0 0 0,0 0 0,1 0 1,0-1-1,0 0 0,1 0 0,4 3 4,190 125 45,-103-75-45,-96-56-7,4 0-5,-1 1-1,1-1 0,-1 1 1,0 1-1,0-1 1,-1 1-1,1 0 0,-1 0 1,0 0-1,0 0 0,0 1 1,0 0-1,-1 0 1,0 0-1,0 0 0,0 0 1,-1 1-1,1-1 0,-1 1 1,-1-1-1,1 4 13,-4-6-86,0 0 0,0 0 1,-1 0-1,0 0 0,1-1 0,-1 0 0,0 1 0,0-1 0,0 0 0,-1 0 0,1 0 0,0-1 1,-1 1-1,1-1 0,-1 0 0,0 0 0,-1 0 86,1 1-386,-32 6-3378,24-7 122</inkml:trace>
  <inkml:trace contextRef="#ctx0" brushRef="#br0" timeOffset="-169370.713">2669 7847 12230,'0'0'539,"0"0"-371,0 0-224,14 10-118,44 33-2,17 51 83,-65-82 59,81 91-1592,-91-102 1598,1-1 0,0 1 0,-1 0 0,1-1 0,-1 1 0,1-1 0,0 1 0,0-1 0,-1 1 0,1-1 0,0 1 0,0-1 0,0 0 0,0 1 0,-1-1 0,1 0 0,0 0 0,0 0 0,0 1-1,0-1 1,0 0 0,0 0 0,0 0 0,-1-1 0,1 1 0,0 0 0,0 0 0,0 0 0,0-1 0,0 1 0,-1 0 0,1-1 0,0 1 0,0-1 0,0 1 0,-1-1 0,1 1 0,0-1 0,-1 1 0,1-1 0,0 0 0,-1 1 0,1-1-1,-1 0 1,1 0 0,-1 1 0,0-1 0,1 0 0,-1 0 0,0 0 0,1 0 0,-1 0 28,7-55 108,-7 46-172,2-94 390,-3 101-281,1 1 0,0-1 0,-1 0 0,1 1 0,-1-1 0,0 1 0,0 0 0,0-1 0,0 1 0,0 0-1,0-1 1,-1 1 0,1 0 0,-1 0 0,1 0 0,-1 0 0,0 1 0,0-1 0,0 0 0,0 1 0,0-1 0,0 1 0,0 0 0,-1-1 0,1 1 0,0 0 0,-1 0 0,1 1 0,-1-1 0,1 1 0,-1-1 0,1 1 0,-1 0 0,1-1 0,-1 1 0,0 1 0,1-1 0,-1 0 0,1 1 0,-1-1 0,1 1 0,-1 0 0,1 0 0,0 0 0,-1 0 0,1 0 0,0 0-1,0 1 1,-1-1-45,-14 12 26,1 1-1,0 0 0,1 1 1,0 1-1,2 0 1,0 1-1,0 1 0,-5 10-25,6-11-119,0 0 1,0 1-1,2 0 0,0 1 1,1 0-1,1 1 0,1 0 0,1 0 1,0 1-1,-1 14 119,6-34-109,1 0 0,0 0 1,0 0-1,0 0 0,-1 0 0,1 0 0,0 0 0,0-1 1,0 1-1,0 0 0,0 0 0,1 0 0,-1 0 0,0 0 1,0 0-1,1 0 0,-1 0 0,0 0 0,1-1 0,-1 1 1,1 0-1,-1 0 0,1 0 0,-1-1 0,1 1 1,0 0-1,-1-1 0,1 1 0,0-1 0,0 1 0,-1 0 1,1-1-1,0 0 0,0 1 0,0-1 0,0 1 0,-1-1 1,1 0-1,0 0 0,0 1 0,0-1 0,0 0 1,1 0 108,28 1-4725</inkml:trace>
  <inkml:trace contextRef="#ctx0" brushRef="#br0" timeOffset="-169116.432">3235 7980 8196,'0'0'736,"0"0"-464,0 0-240,0 0 96,0 0-48,96-22 64,-52 17 96,2 5-240,-7 0-528,-10 4-1425,-7 8-704</inkml:trace>
  <inkml:trace contextRef="#ctx0" brushRef="#br0" timeOffset="-168921.826">3296 8217 10405,'0'0'1280,"0"0"-783,0 0-97,72-29-400,-23 11 48,5 0-48,0 6 0,-3 2-673,-8 4-607,-7 1-2754</inkml:trace>
  <inkml:trace contextRef="#ctx0" brushRef="#br0" timeOffset="-165938.132">5913 7172 7700,'0'0'1285,"0"0"-92,0 0-521,0 0-341,0 0 40,1-10-184,4-28-110,-5 38-78,0 1-1,0-1 1,0 0-1,1 0 1,-1 0-1,0 1 1,0-1-1,0 0 1,1 0-1,-1 0 1,0 0 0,0 0-1,1 1 1,-1-1-1,0 0 1,0 0-1,1 0 1,-1 0-1,0 0 1,0 0-1,1 0 1,-1 0-1,0 0 1,0 0 0,1 0-1,-1 0 1,0 0-1,0 0 1,1 0-1,-1 0 1,0 0-1,0-1 1,1 1-1,-1 0 1,0 0-1,0 0 1,0 0-1,1 0 1,-1-1 0,0 1-1,0 0 1,0 0-1,1 0 1,-1-1-1,0 1 1,0 0-1,0 0 1,0 0-1,0-1 1,0 1-1,1 0 1,-1 0 0,0-1-1,0 1 1,0 0-1,0 0 1,0-1-1,0 1 2,0 1-8,6 11-2,-1 1 0,0 0 0,-1 0 0,-1 0 0,0 1 0,-1-1 0,0 1 0,-1-1 0,-1 1 0,-1 12 10,2-10-2,12 148-206,-12-163 196,-1 0 1,1 0-1,0 0 0,-1-1 0,1 1 1,0 0-1,0-1 0,0 1 0,-1 0 1,1-1-1,0 1 0,0-1 0,0 0 0,0 1 1,0-1-1,0 0 0,0 1 0,0-1 1,0 0-1,0 0 0,0 0 0,0 0 1,0 0-1,0 0 0,0 0 0,0 0 0,0 0 1,0-1-1,0 1 0,0 0 0,0-1 1,0 1-1,0-1 0,0 1 0,0-1 0,0 1 1,-1-1-1,1 1 0,0-1 0,0 0 1,-1 0-1,1 1 0,0-1 0,-1 0 1,1 0-1,-1 0 0,1 0 0,-1 0 0,1 0 1,-1 1-1,1-2 12,11-11-6,-6 6 37,0 1 1,0-1-1,0 1 0,1 0 1,0 0-1,1 1 0,-1 0 1,1 0-1,0 0 0,0 1 1,0 1-1,1-1 0,-1 2 1,1-1-1,7-1-31,-12 3 36,-1 0 0,1 1 0,0-1 0,-1 1-1,1-1 1,-1 1 0,1 0 0,0 1 0,-1-1 0,1 0 0,0 1-1,-1 0 1,1 0 0,-1 0 0,0 0 0,1 1 0,-1-1 0,0 1-1,0 0 1,0 0 0,0 0 0,0 0 0,0 1 0,0-1 0,-1 1 0,1 0-1,-1-1 1,0 1 0,0 0 0,0 0 0,0 1 0,-1-1 0,1 0-1,0 3-35,0-1 4,-1-1-1,0 0 0,0 1 1,0-1-1,0 1 0,-1-1 0,0 1 1,0-1-1,0 1 0,0-1 1,-1 1-1,0-1 0,0 0 0,0 1 1,0-1-1,-1 0 0,1 1 1,-1-1-1,0 0 0,-1 0 0,1-1 1,-1 1-1,1 0 0,-1-1 1,0 0-1,-1 1 0,1-1 1,0 0-1,-1-1 0,0 1-3,-9 3 11,0-1 1,1 0-1,-2-1 1,1 0-1,0-1 0,-1-1 1,1 0-1,-1-1 1,0 0-1,1-1 0,-14-2-11,5 2-21,-44-8-2332,40 0-2278</inkml:trace>
  <inkml:trace contextRef="#ctx0" brushRef="#br0" timeOffset="-161437.373">8640 7543 12438,'0'0'202,"-6"-11"12,-22-31-129,26 41-84,1-1-1,-1 0 1,0 1-1,0-1 1,0 1-1,0 0 1,0 0-1,-1 0 0,1 0 1,0 0-1,-1 0 1,1 0-1,0 1 1,-1-1-1,1 1 1,-1 0-1,1 0 1,-1 0-1,1 0 1,-1 0-1,1 0 0,0 1 1,-1-1-1,0 1 0,-4 0 0,2 0-2,0 0 0,1 1-1,-1-1 1,1 1 0,-1 0 0,1 0 0,0 1 0,0-1-1,0 1 1,0 0 0,0 0 0,1 0 0,-1 1 0,1-1 0,0 1-1,0 0 1,0 0 0,1 0 0,-1 0 0,1 1 0,-1 1 2,-34 99-62,30-68 62,2 1-1,1 0 0,2 0 1,3 13 0,-2-38-1,1-1 1,1 1 0,0-1 0,0 0-1,1 1 1,1-1 0,0 0 0,1 0 0,0-1-1,1 1 1,0-1 0,7 11 0,-9-19-1,-1-1 0,1 1 1,0-1-1,0 1 0,0-1 0,0 0 0,0 0 1,0 0-1,0-1 0,1 1 0,-1-1 1,0 0-1,1 0 0,0 0 0,-1 0 1,1-1-1,-1 1 0,1-1 0,0 0 0,-1 0 1,1 0-1,0-1 0,-1 1 0,1-1 1,0 0-1,-1 0 0,1 0 0,-1 0 1,0-1-1,1 1 0,-1-1 0,0 0 0,0 0 1,0 0-1,0 0 0,0-1 0,-1 1 1,1-1-1,-1 0 0,1 0 0,-1 0 1,0 0-1,0 0 0,0 0 0,0-1 1,20-23-450,-1 0 1,0-1-1,-3-1 0,0 0 1,-2-2-1,-1 0 0,-1 0 0,-2-2 1,-1 1-1,-2-2 0,-1 1 0,-2-1 1,-1 0-1,-1-7 450,-13-46-976,7 82 1136,0-1 1,0 1 0,0 0-1,0 0 1,-1 0 0,0 0 0,0 1-1,0-1 1,-1 1 0,1 0-1,-1 0 1,0 0 0,0 0-1,-1 1 1,1-1 0,-1 1 0,1 0-1,-1 1 1,0-1 0,0 1-1,-4-1-160,4 0 45,1 1 0,-1 0-1,0 0 1,0 1 0,1 0-1,-1 0 1,0 0 0,0 0-1,0 1 1,-1-1 0,1 1-1,0 1 1,0-1-1,0 1 1,0 0 0,0 0-1,0 0 1,1 1 0,-1-1-1,0 1 1,1 0 0,-1 1-1,1-1 1,-1 1 0,1 0-1,0 0 1,0 0 0,1 1-1,-1-1 1,1 1 0,-1 0-1,1 0 1,0 0-1,-1 4-44,1 1 0,0-1-1,1 1 1,0 0 0,0 0-1,1 0 1,0 0-1,1 0 1,0 0-1,0 0 1,1 0-1,0 0 1,1 0-1,0 0 1,0 0-1,1-1 1,0 1-1,1-1 1,0 0-1,0 0 1,1 0 0,1 2 0,9 12-1,1-1 0,0 0 1,2-1-1,1 0 1,0-2-1,15 11 1,35 23 39,-46-37-44,-1 2-1,0 0 1,-2 2 0,0 0 0,-1 1 0,4 7 5,-21-24 0,0-1-1,0 1 1,0 0 0,-1 0-1,1 0 1,-1 0 0,1 0-1,-1 0 1,0 0 0,-1 0-1,1 1 1,0-1 0,-1 0-1,0 1 1,0-1-1,0 0 1,0 0 0,0 1-1,-1-1 1,1 0 0,-1 1-1,0-1 1,0 0 0,0 0-1,0 0 1,-1 0 0,1 0-1,-1 0 1,0 0 0,0-1-1,0 1 1,0-1 0,0 1-1,-1-1 1,1 0-1,-1 0 1,0 0 0,-1 1 0,-96 55-2095,100-58-850,3 0-2020</inkml:trace>
  <inkml:trace contextRef="#ctx0" brushRef="#br0" timeOffset="-161015.615">9147 7816 12038,'0'0'514,"0"0"-498,13 8-98,80 62 87,76 108-282,-117-151-1548,-51-28 1765,1 0 1,-1 1 0,1-1-1,-1 0 1,0 0 0,1-1 0,-1 1-1,0 0 1,0 0 0,0-1-1,0 1 1,0 0 0,0-1-1,0 1 1,0-1 0,0 1-1,-1-1 1,1 0 0,-1 1-1,1-1 1,-1 0 0,0 1-1,1-1 1,-1 0 0,0 1 0,0-1-1,0 0 1,-1 0 0,1 1-1,0-1 60,0-4-234,2-171-2576,-2 174 2933,0 0-1,-1 0 0,1 0 1,-1 0-1,0-1 0,0 1 1,0 1-1,0-1 1,0 0-1,-1 0 0,1 0 1,-1 1-1,0-1 0,0 1 1,0-1-1,0 1 0,0 0 1,-1-1-1,1 1 1,0 1-1,-1-1 0,0 0 1,1 0-1,-1 1 0,0 0 1,0 0-1,0-1 1,0 1-1,0 1 0,0-1 1,0 0-1,0 1 0,0 0 1,0 0-1,0 0 0,-1 0 1,1 0-1,0 0 1,0 1-1,0 0 0,0-1 1,0 1-1,0 0 0,0 1 1,-1 0-123,-6 6-4,0 1 1,1 1 0,0 0 0,1 0-1,0 1 1,0 0 0,1 0-1,1 1 1,0 0 0,1 0 0,0 0-1,0 1 1,0 5 3,-8 21-229,1 1 1,3-1-1,1 2 1,2-1-1,1 1 1,2 22 228,4-36-2260,5-12-1472</inkml:trace>
  <inkml:trace contextRef="#ctx0" brushRef="#br0" timeOffset="-160770.843">9783 7785 13638,'0'0'336,"0"0"-224,0 0-112,103-44-112,-60 37 96,-1 2-32,-3 3-432,-4 2-96,-6 0-705,-6 5-143,-12 9-2914</inkml:trace>
  <inkml:trace contextRef="#ctx0" brushRef="#br0" timeOffset="-160561.711">9844 8010 6963,'0'0'4178,"0"0"-3506,0 0-431,98-32 175,-46 14-128,0 2-208,2 6-80,-1 3-96,-5 5-1729,-8 0-3105</inkml:trace>
  <inkml:trace contextRef="#ctx0" brushRef="#br0" timeOffset="-160072.796">11034 7872 9220,'0'0'566,"-13"-1"-265,-77-6 222,656-1 1131,130-28 13,353-25-805,-782 32-1763,-227 20-487,-27-3-1552,-17-1-2670</inkml:trace>
  <inkml:trace contextRef="#ctx0" brushRef="#br0" timeOffset="-159446.864">12027 7044 10805,'0'0'352,"-2"-12"203,-8-39-392,10 49-161,0 0 0,0 1 0,0-1 0,-1 1 0,1-1 0,0 0 0,-1 1 1,1-1-1,-1 1 0,1-1 0,-1 1 0,0-1 0,0 1 0,0-1 0,0 1 0,0 0 0,0-1 1,0 1-1,0 0 0,0 0 0,-1 0 0,1 0 0,0 0 0,-1 0 0,1 0 0,-1 1 0,1-1 1,-1 0-1,1 1 0,-1-1 0,1 1 0,-1 0 0,0-1 0,1 1 0,-1 0 0,0 0 0,1 0 1,-1 0-1,0 0 0,1 0 0,-1 1 0,1-1 0,-1 1 0,0-1 0,1 1 0,-1-1 0,1 1 1,-1 0-1,1 0 0,0 0 0,-1 0 0,1 0 0,0 0 0,0 0 0,-1 0 0,1 0 0,0 1 1,0-1-1,0 0 0,0 1 0,0 0-2,-18 26-23,1 1 0,2 1 0,1 0 0,1 1 0,2 0 0,1 1 0,-3 18 23,9-35 6,-5 16-8,-1-3 2,3 1 0,0 0 1,1 0-1,2 0 1,1 1-1,2 6 0,2-35-7,1-1 0,-1 1 0,1 0 0,-1 0 0,1-1-1,0 1 1,-1 0 0,1-1 0,0 1 0,0 0 0,-1-1 0,1 1 0,0-1 0,0 0-1,0 1 1,0-1 0,0 0 0,-1 1 0,1-1 0,0 0 0,0 0 0,0 0-1,0 0 1,0 0 0,0 0 0,0 0 0,0 0 0,0 0 0,0 0 0,0 0 0,0-1-1,0 1 1,0 0 0,0-1 0,-1 1 0,1-1 0,0 1 0,0-1 0,0 1 0,-1-1-1,1 1 1,0-1 0,-1 0 0,1 0 0,0 1 0,-1-1 0,1 0 0,0-1 7,20-14-88,-1-2 0,0 0 1,-2-2-1,0 0 0,6-10 88,3-3-108,25-32 270,-51 65-163,-1-1 0,1 1 0,-1 0 0,1 0 0,-1 0 0,1 0 0,-1 0-1,0 0 1,1-1 0,-1 1 0,1 0 0,-1 1 0,1-1 0,-1 0 0,1 0-1,-1 0 1,1 0 0,-1 0 0,1 0 0,-1 0 0,0 1 0,1-1 0,-1 0-1,1 0 1,-1 1 0,0-1 0,1 0 0,-1 1 0,0-1 0,1 0 0,-1 1-1,0-1 1,1 0 0,-1 1 0,0-1 0,0 1 0,1-1 0,-1 1 0,0-1-1,0 0 1,0 1 0,0-1 0,0 1 0,0-1 0,0 1 0,0-1 0,0 1-1,0-1 1,0 1 0,0-1 0,0 1 0,0-1 0,0 0 0,0 1 0,-1 0 1,2 2 27,3 8-36,0 0 0,0-1 0,1 0 1,0 0-1,0 0 0,1 0 0,1-1 0,0 0 1,0 0-1,0-1 0,1 0 0,1 0 0,-1-1 1,1 0-1,1 0 0,-1-1 0,1 0 0,0-1 1,0 0-1,1-1 0,-1 0 0,1-1 0,0 0 1,0 0-1,0-1 0,0 0 0,8-1 9,40 0-1080,3-3-2383</inkml:trace>
  <inkml:trace contextRef="#ctx0" brushRef="#br0" timeOffset="-158820.364">11484 8120 11157,'0'0'374,"0"0"-198,0 0-342,-1 13 105,-5 70 210,4 1 1,4-1-1,3 1-149,12 138 5,-14-244-1923,-1-18-1678</inkml:trace>
  <inkml:trace contextRef="#ctx0" brushRef="#br0" timeOffset="-158603.713">11566 8079 11637,'0'0'1356,"0"0"-898,15-4-380,50-12-35,-59 15-41,0 1 0,0 0 0,0 0 0,0 1 1,-1 0-1,1 0 0,0 0 0,0 0 1,-1 1-1,1 0 0,-1 0 0,1 1 1,-1 0-1,0-1 0,0 2 0,0-1 1,-1 1-1,1-1 0,-1 1 0,0 0 0,0 1 1,0-1-1,0 1 0,-1 0 0,0 0 1,0 0-1,0 0 0,-1 0 0,1 1 1,-1-1-1,0 1 0,-1 0 0,0-1 0,0 1 1,0 0-1,0 0 0,-1 0 0,0 0 1,0 0-1,-1-1 0,0 1 0,0 0 1,-1 3-3,-2 0-122,-1 1 1,0-1 0,-1 0 0,0 0-1,0-1 1,-1 0 0,0 0 0,-1-1-1,1 1 1,-1-2 0,-1 1 0,1-1 0,-1 0-1,0-1 1,-1 0 0,1-1 0,-10 4 121,-17 12-1074,-4 9-3141,33-18 618</inkml:trace>
  <inkml:trace contextRef="#ctx0" brushRef="#br0" timeOffset="-158129.429">11824 8498 9973,'0'0'643,"0"0"-43,0 0 67,0 0 85,4-4-333,-3 3-418,1 0 0,-1 0 1,0 0-1,0 0 0,0 0 0,0 1 1,1-1-1,-1 0 0,0 1 0,1-1 0,-1 0 1,0 1-1,1 0 0,-1-1 0,1 1 0,-1 0 1,1 0-1,-1-1 0,1 1 0,-1 0 1,1 1-1,-1-1 0,0 0 0,1 0 0,-1 1 1,1-1-1,-1 1 0,1-1 0,-1 1 1,0-1-1,1 1 0,-1 0 0,0 0 0,0 0 1,1 0-2,244 222-921,-246-222 872,0-1 0,1 1 0,-1 0 0,1 0 0,-1 0 0,1-1 0,-1 1 0,1 0 0,-1 0 0,1-1 0,0 1 0,-1-1 0,1 1 0,0-1 0,0 1 1,0-1-1,-1 1 0,1-1 0,0 1 0,0-1 0,0 0 0,0 0 0,0 1 0,0-1 0,-1 0 0,1 0 0,0 0 0,0 0 0,0 0 0,0 0 0,0 0 0,0-1 0,0 1 0,0 0 0,0 0 0,-1-1 0,1 1 0,0 0 0,0-1 0,0 1 0,-1-1 0,1 1 0,0-1 0,0 1 0,-1-1 0,1 0 0,0 1 0,-1-1 0,1 0 0,-1 0 49,2-12-190,-1-1 1,-1 1-1,0 0 0,-1-1 1,0 1-1,-1 0 0,-1 0 1,0 0-1,-2-6 190,3 14 102,0 0 1,0 0-1,0 1 1,0-1-1,-1 1 1,0 0-1,1-1 1,-2 1-1,1 1 1,0-1-1,-1 0 1,0 1-1,0 0 1,0-1-1,0 2 1,0-1-1,0 0 1,-1 1-1,0 0 1,1 0-1,-1 0 1,0 1-1,0-1 1,0 1-1,0 1 1,-3-1-103,2 0 12,-1 0 1,0 1-1,1 0 1,-1 1-1,1-1 1,-1 1-1,1 1 1,0-1-1,-1 1 1,1 0-1,0 0 1,0 1-1,0 0 1,0 0-1,1 1 1,-1-1-1,1 1 1,0 0-1,0 0 1,0 1-1,1 0 1,-1 0-1,1 0 1,0 0-1,-1 3-12,-3 4-15,1 1 0,0 1 0,1-1 0,1 1 0,0 0 1,0 0-1,2 1 0,0-1 0,0 1 0,1 0 0,1 1 15,5 59-3109,5-47-1061</inkml:trace>
  <inkml:trace contextRef="#ctx0" brushRef="#br0" timeOffset="-157855.991">12399 8538 11205,'0'0'1201,"0"0"-1185,77-19-16,-29 13 0,6-1 80,-1 2-16,-2 3-32,-5 1-32,-11 1-48,-9 0-657,-9 0-543,-12 0-913,-5 0-3490</inkml:trace>
  <inkml:trace contextRef="#ctx0" brushRef="#br0" timeOffset="-157636.686">12550 8331 9044,'0'0'1347,"0"0"-335,0 0-391,0 0-15,4 3-182,1 11-410,0 1-1,0 0 1,-2 0 0,0 0 0,0 0-1,-1 1 1,-1-1 0,-1 0-1,0 1 1,-2 11-14,1 9 12,1 92-676,0-127 578,0 0 0,0 0-1,0-1 1,0 1 0,0 0 0,0 0 0,0 0-1,0 0 1,1 0 0,-1 0 0,0-1 0,0 1-1,1 0 1,-1 0 0,1 0 0,-1-1-1,1 1 1,-1 0 0,1 0 0,-1-1 0,1 1-1,-1 0 1,1-1 0,0 1 0,0-1 0,-1 1-1,1-1 1,0 1 0,0-1 0,-1 0 0,1 1-1,0-1 1,0 0 0,0 1 0,0-1 86,21 1-3679</inkml:trace>
  <inkml:trace contextRef="#ctx0" brushRef="#br0" timeOffset="-157312.014">13224 8274 12406,'0'0'549,"0"0"-138,0 0-189,0 0-145,0-3 62,0 2-138,-1 0 1,1 1 0,0-1 0,0 0 0,0 0 0,-1 1-1,1-1 1,0 0 0,-1 1 0,1-1 0,-1 0 0,1 1-1,-1-1 1,1 1 0,-1-1 0,1 1 0,-1-1 0,0 1-1,1-1 1,-1 1 0,0-1 0,1 1 0,-1 0 0,0-1-1,0 1 1,1 0 0,-1 0 0,0 0 0,0 0 0,1-1-1,-1 1 1,0 0 0,0 0 0,0 0 0,1 0 0,-1 1-1,0-1 1,0 0 0,1 0 0,-1 0 0,0 1 0,0-1-1,1 0 1,-1 1 0,0-1 0,1 1 0,-1-1 0,1 0-1,-1 1 1,0 0 0,1-1 0,-1 1 0,1-1-2,-48 29-81,37-21 75,0 0 0,0 1 0,1 0 0,0 1-1,1 0 1,0 1 0,0-1 0,1 2 0,1-1 0,0 1 0,1 0 0,0 1 0,0 0 0,1 0 0,1 0 0,1 0 0,0 0 0,0 1 0,1 0 0,1-1 0,0 1 0,1 0 0,1 7 6,0-16-1,1 0 0,-1 0 0,1 0 0,0-1 0,0 1 0,1 0 0,-1-1 0,1 0 0,0 1-1,0-1 1,1 0 0,-1 0 0,1-1 0,0 1 0,0-1 0,0 0 0,0 0 0,0 0 0,1 0 0,-1-1 0,1 0 0,0 0 0,0 0 0,0 0 0,1-1 1,131 16-468,-65-21-2621,0-17-4336</inkml:trace>
  <inkml:trace contextRef="#ctx0" brushRef="#br0" timeOffset="-156426.124">14136 7527 9012,'0'0'1177,"5"-13"-340,47-92 935,-51 105-1762,0 0 1,0 0-1,0 0 1,0 0 0,0 0-1,0 0 1,0 0-1,0 0 1,0 0-1,0 1 1,0-1-1,0 0 1,0 1-1,0-1 1,-1 1-1,1-1 1,0 1-1,0-1 1,0 1-1,-1 0 1,1-1 0,0 1-1,-1 0 1,1 0-1,0-1 1,-1 1-1,1 0 1,-1 0-1,1 0 1,-1 0-1,0 0 1,1 0-1,-1-1 1,0 1-1,0 0 1,0 0 0,0 0-1,1 0 1,-1 0-1,0 0 1,-1 0-1,1 0 1,0 0-1,0 0 1,0 0-11,0 1 41,8 33-44,-3 0 1,0 1 0,-3 0 0,-1-1-1,-3 37 3,1-3 25,6 78-70,-5-145 39,0 0 1,1 1-1,-1-1 1,1 0-1,-1 0 1,1 0-1,0 0 1,0 0 0,0 0-1,0 0 1,0-1-1,0 1 1,0 0-1,1-1 1,-1 1-1,1 0 1,-1-1-1,1 0 1,0 1-1,-1-1 1,1 0 0,0 0-1,0 0 1,0 0-1,0 0 1,0 0-1,0-1 1,0 1-1,0-1 1,0 1-1,0-1 1,0 0-1,1 0 1,-1 0-1,0 0 1,0 0 0,0 0-1,0-1 1,0 1-1,0-1 1,2 0 5,6-2-7,1 0 1,-1-1-1,0-1 0,-1 0 1,1 0-1,-1-1 1,0 0-1,0 0 1,1-2 6,-1 1 4,0 0 1,0 0 0,1 1-1,0 1 1,0 0 0,1 0 0,-1 1-1,8-2-4,-17 5-1,0 1 0,0-1 0,0 1 0,0-1 0,0 1 0,1 0-1,-1-1 1,0 1 0,0 0 0,0 0 0,1 0 0,-1 0 0,0 0 0,0 0-1,1 0 1,-1 1 0,0-1 0,0 0 0,0 1 0,1-1 0,-1 1 0,0-1-1,0 1 1,0-1 0,0 1 0,0 0 0,0-1 0,0 1 0,0 0 0,0 0-1,0 0 1,-1 0 0,1 0 0,0 0 0,0 0 0,-1 0 0,1 0 0,0 1 1,0 5-7,0 1 1,0-1 0,-1 1 0,0-1-1,0 1 1,0-1 0,-1 1 0,0-1 0,-1 0-1,0 1 1,0-1 0,0 0 0,-1 0-1,0 0 1,-1-1 0,1 1 0,-1-1 0,0 0-1,-1 0 1,0 0 0,0 0 0,0-1-1,0 0 1,-1 0 0,0 0 0,0-1 0,0 0-1,0 0 1,-1 0 0,0-1 0,0 0-1,0-1 1,0 1 0,0-1 0,0 0-1,-1-1 1,1 0 0,0 0 0,-3-1 6,-2 1-332,0 0 1,0-1 0,0-1-1,0 0 1,0 0 0,1-1-1,-1-1 1,0 0-1,1 0 1,-1-1 0,1-1-1,0 0 1,1-1-1,-9-5 332,-12-14-3852</inkml:trace>
  <inkml:trace contextRef="#ctx0" brushRef="#br0" timeOffset="-154230.973">15392 8189 12118,'0'0'416,"0"0"-128,0 0-288,0 0-112,0 0 80,0 0-96,24-24 32,-20 37 16,-1 8-16,-3 9-401,0 7-735,-7 2-1521,-8-3-2322</inkml:trace>
  <inkml:trace contextRef="#ctx0" brushRef="#br0" timeOffset="-153561.259">16091 7991 3105,'4'-12'542,"4"-12"84,-1-1 1,-1 0-1,-1 1 1,-1-2-1,0-18-626,-4 30 651,1 12-579,0 1 0,-1-1 0,1 0 1,-1 1-1,0-1 0,1 0 1,-1 1-1,0-1 0,0 0 0,0 1 1,0-1-1,0 0 0,-1 1 1,1-1-1,0 0 0,-1 1 0,1-1 1,-1 0-1,0 1 0,1-1 1,-1 1-1,0-1 0,0 1 0,0 0 1,0-1-1,0 1 0,0 0 1,-1 0-1,1 0 0,0 0 0,-1 0 1,1 0-1,0 0 0,-1 0 1,1 0-1,-1 0 0,0 1 0,1-1 1,-1 1-1,1-1 0,-1 1 1,0 0-1,1 0 0,-2 0-72,-3 2-4,0 1-1,0 0 1,1 1-1,0 0 1,-1-1 0,1 2-1,1-1 1,-1 1-1,1-1 1,-1 1-1,1 0 1,1 1 0,-1-1-1,1 1 1,0-1-1,0 1 1,-1 5 4,2-9 0,-10 23-5,0 0 0,2 1-1,0 0 1,2 0 0,1 1-1,1 0 1,1 1 0,2-1-1,1 1 1,0 11 5,2-38-9,1 0 1,-1 0-1,0 0 0,0 0 0,1 0 1,-1 0-1,1 0 0,-1 0 0,1 0 1,-1-1-1,1 1 0,-1 0 0,1 0 1,0 0-1,0-1 0,-1 1 0,1 0 0,0-1 1,0 1-1,0-1 0,-1 1 0,1-1 1,0 1-1,0-1 0,0 0 0,0 1 1,0-1-1,0 0 0,0 0 0,0 1 1,0-1-1,0 0 0,0 0 0,0 0 1,0-1-1,0 1 0,0 0 0,0 0 1,0 0-1,0-1 0,0 1 0,0 0 0,0-1 1,0 1-1,0-1 0,0 1 0,0-1 1,-1 0-1,1 1 0,0-1 0,0 0 1,-1 1-1,1-1 0,0 0 0,-1 0 1,1 0-1,-1 0 0,1 0 0,-1 0 1,1 0 8,17-16-85,0 0 1,-1-2-1,-1 0 1,-1-1-1,11-19 85,2 0 476,-28 38-464,1 0 1,-1 1-1,1-1 1,-1 0 0,1 0-1,-1 1 1,1-1-1,0 1 1,-1-1-1,1 0 1,0 1-1,0 0 1,0-1-1,-1 1 1,1-1-1,0 1 1,0 0-1,0-1 1,0 1-1,0 0 1,-1 0-1,1 0 1,0 0 0,0 0-1,0 0 1,0 0-1,0 0 1,0 0-1,0 0 1,-1 0-1,1 1 1,0-1-1,0 0 1,0 1-1,0-1 1,-1 0-1,1 1 1,0-1-1,0 1 1,-1-1-1,1 1 1,0 0-1,-1-1 1,1 1 0,0 0-1,-1-1 1,1 1-1,-1 0 1,1 0-1,-1 0 1,0-1-1,1 1 1,-1 1-13,23 45-126,-23-46 140,11 38-186,24 43-5130,-22-70 1174</inkml:trace>
  <inkml:trace contextRef="#ctx0" brushRef="#br0" timeOffset="-153322.71">16495 8105 11109,'0'0'1105,"0"0"-897,0 0-208,0 0-208,0 0 208,0 0-16,39 9-16,-31 1-32,-5 5 64,-2 0-145,-1 4-735,0 0-80,-8-1-257,-4-5-944,1-3-160</inkml:trace>
  <inkml:trace contextRef="#ctx0" brushRef="#br0" timeOffset="-152426.164">16820 7696 9332,'0'0'171,"0"0"-56,0 0-139,-2 3-22,-5 90 45,7-62-19,-6 75 1,6-106 34,1 1 0,0 0 0,-1-1 0,1 1 0,-1-1-1,1 1 1,0-1 0,-1 1 0,1-1 0,0 1 0,-1-1-1,1 0 1,0 1 0,0-1 0,-1 0 0,1 0 0,0 0 0,0 1-1,0-1 1,0 0 0,-1 0 0,1 0 0,0 0 0,0 0-1,0-1 1,-1 1 0,1 0 0,0 0 0,0 0 0,-1-1 0,1 1-1,0 0 1,0-1 0,-1 1 0,1-1 0,0 1 0,-1-1-1,1 1 1,0-1-15,-1 0 6,0 1-28,0 0-4,0 0-46,0 0-113,0 0-201,0 0-145,0 0 43,0 0 207,1-13 860,1 27 182,2 10-700,-1-20-8,0-1 0,0 0 0,0 0 0,0 0-1,1 0 1,0 0 0,-1-1 0,1 1 0,0-1 0,0 0 0,0 0 0,0-1 0,1 1-1,-1-1 1,0 0 0,1 0 0,-1 0 0,1-1 0,-1 1 0,1-1 0,-1 0-1,0 0 1,1-1 0,-1 0 0,1 1 0,-1-1 0,2-1-53,17 1 250,-18 1-176,-3-1-53,0 1 1,1-1-1,-1 1 1,0 0-1,1-1 1,-1 1-1,0 0 1,1 0-1,-1 1 1,0-1-1,1 0 1,-1 1-1,0 0 1,1-1 0,-1 1-1,0 0 1,0 0-1,0 0 1,0 0-1,0 1 1,0-1-1,0 0 1,0 1-1,0 0 1,-1-1-1,1 1 1,-1 0-1,1 0 1,-1 0 0,1 0-1,-1 0 1,0 0-1,0 0 1,0 0-1,0 1-21,-1 0 0,0 0 0,0-1 0,0 1 0,-1 0 0,1-1 0,0 1 0,-1-1 0,0 1 0,0-1 0,0 1 0,0-1 0,0 1 0,0-1 0,-1 0 0,1 0 0,-1 0 0,1 1 0,-1-2 0,0 1 0,0 0 0,0 0 0,0 0 0,0-1 0,0 1 0,0-1 0,-1 0 0,1 0 0,-1 0 0,1 0 0,-1 0 0,1 0 0,-2 0 0,-5 3-43,1-1 0,-1 0 0,0 0-1,0-1 1,0 0 0,-1 0 0,1-1 0,0-1 0,-1 1-1,1-1 1,0-1 0,-1 0 0,1 0 0,0-1 0,0 0-1,0-1 1,0 0 0,0 0 0,0-1 0,1 0 0,0 0-1,-2-2 44,9 5-186,0-1 0,-1 0-1,1 1 1,0-1-1,0 0 1,0 1 0,0-1-1,1 0 1,-1 0-1,1 0 1,-1 0 0,1 0-1,-1 0 1,1 0-1,0 0 1,0 0 0,0 0-1,0 0 1,0 0-1,0 1 1,1-1 0,-1 0-1,1 0 187,7-14-4450</inkml:trace>
  <inkml:trace contextRef="#ctx0" brushRef="#br0" timeOffset="-152128.27">17260 8104 11125,'0'0'1425,"0"0"-1121,0 0-304,0 0-176,0 0 128,0 0 48,10 35-32,-5-17 32,-4 3-16,-1 2-16,0 0-112,-4-1-961,-6-4 305,0-5-721,1-4-1344,2-8-753</inkml:trace>
  <inkml:trace contextRef="#ctx0" brushRef="#br0" timeOffset="-151736.622">17613 7795 9396,'0'0'360,"0"0"-23,0 0-31,0 0-186,0 0 89,1-6 399,4-20 363,-4 19-592,-3 13-419,-53 82-120,46-67 157,0 0-1,1 0 1,1 0 0,2 1 0,0 0 0,1 0-1,1 1 1,1-1 0,1 1 0,1 1 3,-1-21-44,1 0 0,-1 0 0,1 0 0,0 0 1,0 0-1,0 0 0,1 0 0,-1 0 0,1 0 0,0 0 0,0 0 1,0 0-1,0 0 0,0 0 0,0-1 0,1 1 0,-1 0 1,1-1-1,0 1 0,0-1 0,0 0 0,0 0 0,0 1 1,1-1-1,-1-1 0,1 1 0,-1 0 0,1 0 0,-1-1 1,1 0-1,0 1 0,0-1 0,0 0 0,0-1 0,0 1 0,0 0 1,0-1 43,33 0-1855,3-6-2240</inkml:trace>
  <inkml:trace contextRef="#ctx0" brushRef="#br0" timeOffset="-151215.8">17934 7673 9220,'0'0'870,"0"0"-270,0 0-160,0 0 102,0 0-14,0-7-64,-2-23-262,2 36-238,85 89-4,121 123 253,-204-217-212,0 0 0,0 0-1,0 1 1,0-1 0,0 0 0,0 1-1,-1 0 1,1-1 0,-1 1-1,1 0 1,-1 0 0,1 0 0,-1 0-1,0 0 1,0 0 0,0 0-1,0 0 1,-1 0 0,1 0 0,0 1-1,-1-1 1,1 0 0,-1 0-1,0 1 1,0-1 0,0 0 0,0 1-1,0-1 1,-1 0 0,1 0-1,-1 1 1,1-1 0,-1 0 0,0 0-1,0 0 1,0 1 0,0-1-1,0 0 1,0-1 0,-1 1 0,-1 2-1,-38 28 31,0 2 0,3 1 0,-29 35-31,-41 57-6931,95-113 1200</inkml:trace>
  <inkml:trace contextRef="#ctx0" brushRef="#br0" timeOffset="-150797.332">18529 7783 13094,'0'0'232,"0"0"43,0 0-203,0 0-144,17 286-179,-16-278 245,1 1-1,0-1 1,1 1 0,-1-1 0,2 0-1,-1 0 1,1 0 0,0 0-1,1-1 1,0 0 0,2 3 6,-5-7 4,1-1 0,-1 0 0,0 0 0,1 0 0,-1 0 0,1 0 0,0-1 0,0 1 0,0-1 0,-1 1 0,1-1 0,0 0 0,1 0 0,-1-1 0,0 1 0,0-1 0,0 1 0,0-1 0,0 0 0,1 0 0,-1 0 0,0-1 0,0 1 0,0-1 0,0 0 0,0 0 0,0 0 0,0 0 0,0 0 0,0-1 0,0 1 0,2-2-4,7-6 16,0-1-1,-1 0 1,-1-1 0,1 0 0,-2 0-1,1-1 1,-2 0 0,0-1-1,0 0 1,-1 0 0,0 0 0,-2-1-1,1 0 1,-2-1 0,0 1 0,0-1-1,-2 1 1,0-1 0,0 0 0,-1-7-16,0 15 0,1-1 0,-2 0 0,1 0 0,-1 0 0,0 0 0,0 0 0,-1 0 0,0 0 1,-1 1-1,0-1 0,0 0 0,-1 1 0,1-1 0,-2 1 0,1 0 0,-1 0 0,0 0 0,0 1 0,-1-1 1,0 1-1,0 0 0,-1 0 0,1 1 0,-1-1 0,0 1 0,-1 1 0,-4-4 0,1 5-279,0 1 1,1 0-1,-1 0 0,0 1 0,0 0 0,0 1 0,0 0 0,0 0 1,0 1-1,0 0 0,0 1 0,0 0 0,1 1 0,-1 0 0,1 1 0,0-1 1,0 2-1,0-1 0,-7 6 279,-37 24-5739</inkml:trace>
  <inkml:trace contextRef="#ctx0" brushRef="#br0" timeOffset="-149889.641">16838 8577 5330,'0'0'417,"0"0"210,0 0 24,0 0-246,0 0 505,-7-2 312,-12-10-256,66 9-409,-17 3-448,461-22 1604,222-3-1273,-654 25-849,120 4 696,-65 17-6581,-107-18 1220</inkml:trace>
  <inkml:trace contextRef="#ctx0" brushRef="#br0" timeOffset="-149617.494">17024 8814 6931,'0'0'1073,"0"0"-689,0 0-304,0 0 0,0 0 320,0 0 1361,105 0-128,-3-13-881,23-3-432,19 1-112,14 0-64,1 4-96,-9 6 192,-21 5-240,-26 2-16,-28 11-1184,-24 0-3122</inkml:trace>
</inkml:ink>
</file>

<file path=word/ink/ink3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39:16.899"/>
    </inkml:context>
    <inkml:brush xml:id="br0">
      <inkml:brushProperty name="width" value="0.05" units="cm"/>
      <inkml:brushProperty name="height" value="0.05" units="cm"/>
      <inkml:brushProperty name="color" value="#5B2D90"/>
    </inkml:brush>
    <inkml:brush xml:id="br1">
      <inkml:brushProperty name="width" value="0.05" units="cm"/>
      <inkml:brushProperty name="height" value="0.05" units="cm"/>
      <inkml:brushProperty name="color" value="#E71224"/>
    </inkml:brush>
    <inkml:brush xml:id="br2">
      <inkml:brushProperty name="width" value="0.05" units="cm"/>
      <inkml:brushProperty name="height" value="0.05" units="cm"/>
      <inkml:brushProperty name="color" value="#008C3A"/>
    </inkml:brush>
    <inkml:brush xml:id="br3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4173 439 13494,'0'0'1425,"0"0"-1425,0 0-32,0 0-112,0 0 0,0 0 96,0 0-208,10 87-513,-10-51-1648,-6-1-3089</inkml:trace>
  <inkml:trace contextRef="#ctx0" brushRef="#br0" timeOffset="504.094">4493 567 11221,'0'0'627,"0"0"-344,0 0 258,0-8-12,0-37 204,-11 49-839,5 5 104,1 0 0,0 0 0,0 0 1,1 0-1,0 1 0,1 0 1,0-1-1,0 1 0,1 1 0,0-1 1,1 0-1,1 0 0,-1 1 0,1-1 1,1 0-1,0 0 0,1 5 2,1-10 2,0 0 0,0 0 1,0 0-1,1 0 0,0 0 0,-1-1 0,2 1 0,-1-1 0,0 0 0,1 0 0,0-1 0,0 1 0,0-1 0,0 0 0,1-1 0,-1 1 0,1-1 1,-1 0-1,1-1 0,0 1 0,0-1 0,0 0 0,5 0-2,1 2 11,100 30 261,-112-33-272,1 0-1,-1 0 1,1 0-1,-1 0 1,1 0-1,-1 0 1,1 0-1,-1 1 1,1-1-1,-1 0 1,1 0-1,-1 0 1,1 1-1,-1-1 1,0 0-1,1 1 1,-1-1-1,1 0 1,-1 1-1,0-1 1,1 0-1,-1 1 1,0-1-1,0 1 1,1-1-1,-1 1 1,0-1-1,0 0 1,1 1-1,-1-1 1,0 1-1,0-1 1,0 1 0,0-1-1,0 1 1,0-1-1,0 1 1,0 0-1,0-1 1,0 1-1,0-1 1,0 1-1,0-1 1,0 1-1,-1-1 1,1 1-1,0-1 1,0 0-1,0 1 1,-1-1-1,1 1 1,0-1-1,-1 1 1,1-1-1,0 0 1,-1 1-1,1-1 1,-1 0-1,1 1 1,0-1-1,-1 0 1,1 0-1,-1 1 1,-30 15 8,30-15-6,-145 54-87,46-26-4013,59-22-2033</inkml:trace>
  <inkml:trace contextRef="#ctx0" brushRef="#br0" timeOffset="2144.625">6320 538 8292,'0'0'1462,"0"0"-232,0 0 32,0 0-523,0 0-40,0-5-323,1-14-405,0 33-36,40 170 7,-27-93-385,-4 1 0,-3 89 443,-21-261-4317,4 24 1380,2-9 386</inkml:trace>
  <inkml:trace contextRef="#ctx0" brushRef="#br0" timeOffset="2425.957">6351 481 9893,'0'0'1021,"0"0"-282,0 0-2,0 0-420,13-9-173,48-28 46,-56 35-161,1 0-1,-1 0 1,1 1 0,0-1 0,0 1 0,-1 1 0,1-1 0,0 1 0,0 0 0,0 0 0,-1 0-1,1 1 1,0 0 0,0 0 0,-1 1 0,1 0 0,-1 0 0,4 2-29,-4-2-28,0 0 1,0 1-1,-1 0 1,1 0-1,-1 1 1,0-1-1,0 1 1,0 0-1,0 0 1,-1 0-1,0 1 1,0-1-1,0 1 1,0-1-1,-1 1 1,1 0-1,-1 0 1,-1 0-1,1 1 1,-1-1-1,1 0 1,-2 1-1,1-1 1,-1 0-1,1 1 1,-1-1-1,-1 1 1,1-1-1,-1 1 1,0-1-1,0 0 1,-1 0-1,1 1 1,-1-1-1,-1 0 1,1 0-1,0-1 1,-1 1-1,-3 4 28,-1 0-133,1 1 0,-2-1-1,1-1 1,-1 0-1,0 0 1,-1 0 0,0-1-1,0-1 1,-1 1-1,0-1 1,0-1 0,0 0-1,0 0 1,-6 0 133,17-8-3300,14-11-1876</inkml:trace>
  <inkml:trace contextRef="#ctx0" brushRef="#br0" timeOffset="2645.297">6698 530 10405,'0'0'819,"0"0"-286,0 0 121,0 0-478,3 0-197,1 4 10,-1 0 1,1 0 0,-1 0-1,0 1 1,0-1-1,-1 1 1,1 0 0,-1-1-1,0 1 1,0 0-1,-1 1 1,0-1 0,1 0-1,-2 0 1,1 0 0,-1 1-1,1-1 1,-2 5 10,3 2 0,46 446-390,-47-449-1378,-3-22 159,-5-18-392</inkml:trace>
  <inkml:trace contextRef="#ctx0" brushRef="#br0" timeOffset="2888.072">6775 484 9364,'0'0'1025,"0"0"-550,11-5-30,2-1-282,59-12 773,-66 17-912,1 0 1,-1 1-1,1 0 0,-1 1 0,1-1 0,-1 1 0,1 1 0,-1-1 0,0 1 0,0 0 1,1 0-1,-1 1 0,-1 0 0,1 0 0,0 0 0,-1 1 0,0 0 0,0 0 0,0 0 1,0 1-1,0-1 0,-1 1 0,0 0 0,0 0 0,0 1 0,-1-1 0,1 2-24,-2-2-47,-1 0-1,1 0 1,-1 0-1,0 1 1,0-1-1,-1 0 1,1 1 0,-1-1-1,0 1 1,-1-1-1,1 0 1,-1 1-1,0-1 1,-1 0-1,1 0 1,-1 1-1,0-1 1,0-1-1,-1 1 1,1 0-1,-1 0 1,0-1-1,0 0 1,-1 1-1,1-1 1,-1 0 0,0-1-1,-3 3 48,-1 1-172,0-1 0,-1-1 0,0 1 0,0-1 0,0-1 0,-1 0 0,0 0 0,1-1 0,-1 0 0,-1-1 0,1 0 0,0 0 0,0-1 0,-8 0 172,10-3-3026,7-10-2854</inkml:trace>
  <inkml:trace contextRef="#ctx0" brushRef="#br0" timeOffset="1546.934">5681 342 8180,'0'0'1008,"0"0"-426,0 0-310,0 0-208,-7 9-29,-52 83 141,14 31 49,5 1 1,-16 98-226,57-297 434,17-23-659,4 1 0,27-71 225,24-46-903,-37 121 3281,-36 93-2372,0 0 0,0 0 0,0 1 0,-1-1-1,1 0 1,0 1 0,0-1 0,0 0 0,0 1 0,0-1 0,0 0 0,0 1 0,0-1 0,0 0 0,0 0 0,0 1-1,0-1 1,0 0 0,0 1 0,0-1 0,0 0 0,1 1 0,-1-1 0,0 0 0,0 0 0,0 1 0,0-1-1,1 0 1,-1 1 0,0-1 0,0 0 0,0 0 0,1 0 0,-1 1 0,0-1 0,0 0 0,1 0 0,-1 0-1,0 0 1,1 1 0,-1-1 0,0 0 0,1 0 0,-1 0 0,0 0 0,0 0 0,1 0 0,-1 0 0,0 0 0,1 0-1,-1 0 1,0 0 0,1 0 0,-1 0 0,0 0 0,1 0 0,-1 0 0,0-1 0,1 1 0,-1 0 0,0 0-1,0 0 1,1 0 0,-1-1 0,0 1-6,0 1 16,13 47-10,1 0 0,3-1 0,1 0 0,3-2-1,19 31-5,90 147 22,-127-219-34,1 4-264,0 0-1,1 0 0,0 0 0,1-1 1,-1 0-1,1 0 0,1-1 1,-1 1-1,1-1 0,0-1 0,0 1 1,6 1 276,-8-6-2626,-4-1-845</inkml:trace>
  <inkml:trace contextRef="#ctx0" brushRef="#br0" timeOffset="1805.312">5550 610 11045,'0'0'1553,"0"0"-1281,0 0-16,0 0-240,0 0 0,0 0 32,82-2 48,-22 2 0,9-3-16,1 2-48,-2 1-64,-5 0-352,-4 0-1473,-8 0-1024,-2 0-4258</inkml:trace>
  <inkml:trace contextRef="#ctx0" brushRef="#br0" timeOffset="-2183.918">1300 785 10757,'0'0'763,"0"0"-598,0 0-93,0 0 281,2-10 201,6-33-201,-8 43-340,0 0 1,0 0-1,1 0 0,-1 0 1,0 1-1,1-1 1,-1 0-1,0 0 1,0 0-1,1 0 1,-1 0-1,0 0 1,1 0-1,-1 0 0,0 0 1,1-1-1,-1 1 1,0 0-1,0 0 1,1 0-1,-1 0 1,0 0-1,0 0 0,1 0 1,-1-1-1,0 1 1,0 0-1,1 0 1,-1 0-1,0-1 1,0 1-1,0 0 1,1 0-1,-1-1 0,0 1 1,0 0-1,0 0 1,0-1-1,0 1 1,0 0-1,1-1 1,-1 1-1,0 0 1,0 0-1,0-1 0,0 1 1,0 0-14,37 120 5,1-23 29,-36-95-36,-1 1-1,1-1 1,-1 1 0,1-1-1,0 1 1,0-1 0,0 0-1,1 0 1,-1 0 0,0 0-1,1-1 1,-1 1 0,1 0 0,0-1-1,-1 0 1,1 0 0,0 1-1,0-2 1,0 1 0,0 0-1,0-1 1,-1 1 0,1-1-1,0 0 1,0 0 0,1 0-1,-1 0 1,-1-1 0,1 1 0,0-1-1,0 1 1,0-1 0,1-1 2,6-4-30,0 0 1,0-1 0,-1-1 0,0 1 0,0-2 0,0 1 0,-1-1 0,-1 0 0,0-1 0,5-7 29,47-92-184,-23 189 861,-31-74-676,0 0 0,1-1-1,-1 0 1,1 0 0,0-1-1,0 1 1,1-1 0,0-1 0,-1 1-1,1-1 1,0 0 0,1-1-1,-1 0 1,0 0 0,1 0-1,-1-1 1,1 0 0,-1 0-1,1-1 1,0 0 0,-1-1-1,1 0 1,-1 0 0,1 0-1,-1-1 1,1 0 0,-1 0 0,0-1-1,0 0 1,0 0 0,-1-1-1,1 0 1,-1 0 0,0 0-1,1-1 0,4-5-31,-1 0 0,0-1-1,0-1 1,-1 1 0,0-1-1,-1-1 1,-1 1 0,0-2 0,0 1-1,-2-1 1,1 1 0,-2-1-1,0-1 1,-1 1 0,1-4 31,3-34-384,-1 0 1,-3 0 0,-3-32 383,1 60 19,-1-1 0,-1 0 0,-2 1 0,0-1 0,-1 1 0,-2 0 0,-3-7-19,-13-30 1908,22 61-1948,65 103-222,-50-59 314,-2 0-1,-1 1 0,-3 0 0,-2 1 0,-1-1 0,-3 2 0,-1-1 0,-3 0 0,-3 20-51,2 30 31,3-8-2181,2-106 224</inkml:trace>
  <inkml:trace contextRef="#ctx0" brushRef="#br0" timeOffset="-1925.748">2056 578 12662,'0'0'608,"0"0"-608,0 0 112,0 0-112,93-13 64,-45 9-64,4 3-176,-3 1-1585,-6 0-4209</inkml:trace>
  <inkml:trace contextRef="#ctx0" brushRef="#br0" timeOffset="-1507.103">2554 561 11829,'0'0'182,"0"0"-78,0 0 83,0 0-9,0 0-12,-8-6 23,-24-17-122,30 23-69,1-1 0,-1 1 0,0-1 1,0 1-1,0 0 0,1 0 0,-1 0 0,0 0 0,0 0 1,0 0-1,0 0 0,0 1 0,1-1 0,-1 1 0,0-1 1,0 1-1,1 0 0,-1 0 0,0 0 0,1 0 0,-1 0 1,1 0-1,-1 0 0,1 0 0,0 1 0,0-1 0,-1 0 1,1 1-1,0-1 0,0 1 0,0-1 0,0 1 0,0 0 1,1-1-1,-1 1 0,1 0 0,-1 0 0,1 0 0,-1-1 1,1 1-1,0 0 0,0 0 2,-2 3 8,-3 7-12,1 0 0,1 0 1,0 1-1,0-1 1,2 1-1,-1-1 1,2 1-1,0 0 1,1 11 3,-1-22-1,1 0 0,-1 0 0,1 0 1,-1 0-1,1 0 0,0 0 1,0 0-1,0 0 0,0 0 1,0 0-1,1 0 0,-1-1 0,0 1 1,1 0-1,-1-1 0,1 1 1,0-1-1,0 0 0,-1 1 1,1-1-1,0 0 0,0 0 1,0 0-1,0-1 0,0 1 0,0 0 1,0-1-1,1 1 0,-1-1 1,0 0 0,75 6 23,-60-6 17,-1 0-25,-11-1-16,1 0 0,-1 1-1,0 0 1,0 0 0,1 1 0,-1-1 0,0 1 0,0 0-1,0 1 1,0-1 0,0 1 0,0 0 0,0 0 0,-1 1 0,1-1 1,-4 1-3,0-1 1,0 1 0,0-1-1,0 1 1,0-1 0,-1 1-1,1 0 1,-1-1 0,0 1 0,0 0-1,0-1 1,0 1 0,0 0-1,-1 0 1,1-1 0,-1 1-1,1-1 1,-1 1 0,0 0 0,0-1-1,0 1 1,-1-1 0,1 0-1,-1 0 1,1 1 0,-1-1-1,0 0 1,1 0 0,-3 1 2,-12 14-37,-1-2 1,0 0-1,-1 0 1,0-2 0,-1 0-1,-20 9 37,39-21-68,-1-1 0,1 1 0,-1 0 0,1-1 0,-1 1 0,1 0 0,-1-1 1,1 1-1,-1-1 0,1 1 0,-1-1 0,0 1 0,1-1 0,-1 1 0,0-1 0,0 0 0,1 1 0,-1-1 0,0 0 0,0 0 0,1 1 0,-1-1 0,0 0 0,0 0 0,0 0 1,1 0-1,-1 0 0,0 0 0,0 0 0,0-1 0,1 1 0,-1 0 0,0 0 0,0 0 0,1-1 0,-1 1 0,0-1 0,0 1 0,1 0 0,-1-1 0,1 1 0,-1-1 0,0 1 0,1-1 1,-1 0-1,1 1 0,-1-1 0,1 0 0,-1 1 0,1-1 0,0 0 0,-1 1 0,1-1 0,0 0 0,-1 0 0,1 1 0,0-1 0,0 0 0,0 0 0,0 0 0,0 1 0,0-2 68,2-24-7654</inkml:trace>
  <inkml:trace contextRef="#ctx0" brushRef="#br0" timeOffset="-969">2858 344 11157,'0'0'542,"0"0"-372,0 0 1,0 0 35,0 0-9,3-5-66,11-14-107,-14 18-24,1 1-1,-1 0 1,1 0 0,-1-1 0,1 1 0,-1 0-1,1 0 1,-1 0 0,0 0 0,1 0 0,-1-1 0,1 1-1,-1 0 1,1 0 0,-1 0 0,1 0 0,-1 0-1,1 1 1,-1-1 0,1 0 0,-1 0 0,1 0-1,-1 0 1,1 0 0,-1 1 0,1-1 0,-1 0 0,0 0-1,1 1 1,-1-1 0,1 0 0,-1 1 0,0-1-1,1 0 1,-1 1 0,0-1 0,1 1 0,-1-1 0,0 1-1,0-1 1,0 0 0,1 1 0,-1-1 0,0 1-1,0-1 1,0 1 0,0-1 0,0 1 0,0-1 0,1 2 1,7 19 37,-1-1 1,-1 1-1,0 0 1,-2 0-1,0 0 1,-2 1 0,0 0-1,-2-1 1,0 1-1,-3 15-38,2 13 18,2 132 70,12-126-69,-13-54-16,0-1-1,1 0 1,-1 0 0,1 0 0,-1 0 0,1 0-1,-1 0 1,1 0 0,-1 0 0,1 0-1,0 0 1,0 0 0,0 0 0,-1 0 0,1 0-1,0-1 1,0 1 0,0 0 0,0-1-1,0 1 1,0-1 0,1 1 0,-1-1-1,0 1 1,0-1 0,0 0 0,0 0 0,0 1-1,1-1 1,-1 0 0,0 0 0,0 0-1,0 0 1,1 0 0,-1-1 0,0 1-1,0 0 1,0-1 0,0 1 0,1 0 0,-1-1-1,0 1 1,0-1 0,0 0 0,0 1-1,0-1-2,9-8 41,0-1 0,0 0 0,-1 0 0,0-1 0,0 0 0,-2-1 0,1 0 0,-1 0 0,0-3-41,111-253-561,-110 235 1428,-13 36-701,-3 10-171,0-1 0,1 1 0,1 0 0,0 1 0,1 0 0,0 0 0,1 0 0,1 0 0,0 0 0,1 1 0,0 0 0,1-1 0,1 1 0,0 0 0,2 7 5,-2-16 9,0 0 0,1 1 0,0-1 0,0 0 0,0 0 0,0 0 0,1 0 0,0 0 0,1 0 0,-1 0 0,1-1-1,0 1 1,0-1 0,1 0 0,0 0 0,0 0 0,0 0 0,0-1 0,1 1 0,0-1 0,0 0 0,0-1 0,0 1 0,0-1 0,1 0 0,0 0 0,-1-1 0,1 0 0,0 0 0,0 0 0,6 1-9,134 3-977,-96-11-1448</inkml:trace>
  <inkml:trace contextRef="#ctx0" brushRef="#br0" timeOffset="-465.845">3583 621 9893,'0'0'1635,"0"0"-677,0 0-393,0 0-263,4-1-233,1 1-69,1 0-1,-1 1 1,0-1-1,1 1 1,-1 1-1,0-1 1,1 1-1,-1 0 1,0 0-1,0 0 1,-1 1-1,1 0 1,0 0-1,-1 0 1,0 0-1,0 1 1,3 2 0,21 14 11,-26-18-59,0 0-1,0 0 1,0 0 0,0 0 0,0-1-1,1 1 1,-1-1 0,0 0 0,1 0-1,-1 1 1,1-2 0,-1 1 0,1 0-1,0 0 1,-1-1 0,1 1 0,0-1-1,-1 0 1,1 0 0,0 0 0,0 0-1,-1-1 1,1 1 0,0-1 0,-1 1-1,1-1 1,-1 0 0,1 0 0,-1 0-1,1 0 1,-1-1 0,0 1 0,1 0-1,-1-1 1,0 0 0,2-1 48,14-42-795,-14 13 4357,-4 32-3047,0 3-281,-39 154-420,-26 89 11,26-84-3943,32-127 388</inkml:trace>
  <inkml:trace contextRef="#ctx0" brushRef="#br0" timeOffset="-3316.96">694 480 10677,'0'0'467,"0"0"-288,0 0-11,0 0-59,0 0-26,0 0 45,0 0 32,-8-7 133,-26-20 75,-3 19 45,35 9-396,-6 3-19,1 1-1,0 0 1,0 0 0,0 0 0,1 1-1,0 0 1,0 1 0,0-1 0,1 1-1,0 0 1,0 0 0,1 1 0,-4 7 2,4-8-9,1 1 0,0-1 0,1 1 0,0 0 1,0 0-1,0 0 0,1 0 0,0 0 0,1 1 1,0 5 8,2-11-4,-1 0 0,1 0 0,0 1 0,0-1 0,1 0 0,-1-1 0,1 1 0,-1 0 0,1-1 0,0 1 0,0-1 0,0 0 0,0 0 0,0 0 1,1-1-1,-1 1 0,0-1 0,1 1 0,0-1 0,-1 0 0,1-1 0,-1 1 0,1-1 0,0 1 0,0-1 0,3 0 4,4 2-4,64 10 27,-57-10-19,0 0 0,1 1 0,-1 0 1,-1 2-1,1 0 0,-1 1 0,0 1 1,0 0-1,-1 1 0,0 1 0,2 2-4,-15-8 1,0-1 0,-1 1 0,1-1 0,-1 1 0,0 0 0,0 0 0,0 0 0,0 0 0,0 0 0,0 1 0,-1-1 0,0 0 0,0 1 0,0-1 0,0 1 0,0 0 0,-1-1 0,1 1 0,-1-1 0,0 1 0,0 0 0,0-1 0,-1 1 0,1 0 0,-1-1 0,0 1 0,0-1 0,0 1 0,-1-1 0,1 0 0,-1 1 0,0-1 0,0 0 0,0 0 0,0 0 0,0 0 0,-1 0 0,1-1 0,-1 1 0,0-1 0,1 0 0,-1 0 0,-3 2-1,-16 8 5,-1-2 1,0 0 0,-1-1-1,0-1 1,0-2-1,-1 0 1,0-2-1,1 0 1,-2-2 0,1-1-1,0 0 1,-23-4-6,43 3-101,0 1-1,0-1 1,0 0 0,0-1 0,0 1 0,0-1 0,0 0 0,1 0 0,-1 0-1,0-1 1,0 0 0,1 0 0,-1 0 0,1 0 0,0-1 0,0 0 0,0 0 0,0 0-1,0 0 1,-2-3 101,5-8-2678,4-1-1764</inkml:trace>
  <inkml:trace contextRef="#ctx0" brushRef="#br0" timeOffset="-2957.657">1028 391 10037,'0'0'56,"0"0"29,0 0 318,0-11 376,0-51 1283,20 108-2113,-12-17 120,-2 0-1,0 1 1,-2-1-1,-1 1 1,-2 0-1,-1 0 1,-2 13-69,2 7 49,-2 259-220,2-307 28,0 0 0,0 0 0,0 1 0,0-1 0,0 0 0,0 1 0,0-1 0,1 0 0,-1 0-1,1 1 1,0-1 0,0 0 0,0 0 0,0 0 0,0 0 0,0 0 0,0 0 0,1 0 0,-1 0 0,1 0 0,0 0 143,19 9-3602</inkml:trace>
  <inkml:trace contextRef="#ctx0" brushRef="#br0" timeOffset="4927.536">7106 481 9044,'0'0'1155,"0"0"-803,0 0-149,12-4-59,41-10-45,-48 13-85,1 1 0,0 0 0,-1 0-1,1 0 1,-1 1 0,1 0 0,0 0 0,-1 0 0,0 0 0,1 1-1,-1 0 1,0 0 0,0 1 0,0 0 0,0-1 0,0 2 0,-1-1-1,1 0 1,3 4-14,-6-5-2,3 2 2,0 0-1,-1 0 0,1 0 0,-1 1 0,1 0 0,-1 0 0,-1 0 0,1 0 0,-1 0 0,0 1 0,0 0 0,0 0 0,-1-1 0,0 1 1,0 1-1,0-1 0,-1 0 0,0 0 0,0 1 0,-1-1 0,0 0 0,0 1 0,0-1 1,0-6 12,0-1 0,0 1 0,0-1 0,0 1 0,0-1 0,0 1 0,-1-1 0,1 1 0,0-1 0,0 1 0,0-1 0,0 1 0,-1-1 0,1 1 0,0-1 0,0 1 0,-1-1 0,1 1 0,0-1-1,-1 1 1,1-1 0,0 1 0,-1 0 0,1-1 0,-1 1 0,1 0 0,-1 0 0,1-1 0,-1 1 0,1 0 0,-1 0 0,1-1 0,-1 1 0,1 0 0,-1 0 0,1 0 0,-1 0 0,1 0 0,-1 0 0,0 0 0,1 0 0,-1 0 0,1 0 0,-1 0 0,1 0 0,-1 1 0,1-1 0,-1 0 0,1 0 0,-1 0-1,1 1 1,-1-1 0,1 0 0,-1 1 0,1-1 0,0 0 0,-1 1 0,1-1 0,0 1 0,-1-1 0,1 0 0,0 1 0,-1-1 0,1 1 0,0-1 0,0 1 0,-1-1 0,1 1 0,0-1 0,0 1-12,0-7-17,0-1 0,0 0 0,1 1-1,0-1 1,0 1 0,1-1 0,-1 1 0,1 0 0,1 0 0,-1 0 0,1 0 0,0 0-1,1 0 1,-1 1 0,1-1 0,0 1 0,1 0 0,-1 0 0,1 1 0,0-1 0,0 1-1,2-1 18,131-76-922,-108 68 1893,-30 13-539,0 3-131,0 25-281,-2-22-11,1 1 0,0-1 1,0 1-1,1-1 0,-1 1 1,2-1-1,-1 1 0,1 0 1,0-1-1,0 1 0,1-1 0,-1 0 1,2 1-1,-1-1 0,1 0 1,0 0-1,0 0 0,0-1 1,1 1-1,0-1 0,0 0 1,0 0-1,1 0 0,0-1 1,-1 1-1,2-1 0,-1 0 0,2 1-8,-3-4 6,-1 0 1,1 0 0,-1 0-1,1 0 1,0 0 0,0-1-1,-1 1 1,1-1 0,0 0-1,0 0 1,0-1 0,-1 1 0,1-1-1,0 0 1,-1 0 0,1 0-1,-1 0 1,1 0 0,-1-1-1,1 0 1,-1 0 0,0 0-1,0 0 1,0 0 0,0-1 0,0 1-1,0-1 1,-1 0 0,1 1-1,-1-1 1,0-1 0,0 1-1,0 0 1,0 0 0,-1-1-1,1 1 1,-1-1 0,0 1 0,0-1-1,0 0 1,0 0 0,-1 1-1,1-4-7,0 1 29,0 0 0,0 0-1,-1-1 1,1 1-1,-1 0 1,-1 0-1,1-1 1,-1 1 0,0 0-1,-1 0 1,1 0-1,-1 0 1,0 0 0,-1 1-1,1-1 1,-1 0-1,0 1 1,-1 0 0,1 0-1,-1 0 1,0 0-1,0 0 1,-1 1 0,1 0-1,-1 0 1,0 0-1,0 1 1,-1-1 0,1 1-1,-1 0 1,1 1-1,-1-1 1,0 1 0,0 0-1,0 1 1,0-1-1,0 1 1,0 1-1,-6-1-27,9 1-105,0 0 1,0 0 0,0 1 0,0-1 0,0 1 0,0 0-1,0-1 1,0 2 0,0-1 0,0 0 0,1 0 0,-1 1-1,0 0 1,1-1 0,-1 1 0,1 0 0,0 0 0,-1 1 0,1-1-1,0 0 1,0 1 0,1-1 0,-1 1 0,0-1 0,1 1-1,0 0 1,-1 0 0,1 0 0,0 0 0,0 0 0,1 0-1,-1 0 1,1 0 0,0 0 0,-1 0 0,1 0 0,1 0 0,-1 0-1,1 3 104,5 12-1985,14-3-1811</inkml:trace>
  <inkml:trace contextRef="#ctx0" brushRef="#br0" timeOffset="5990.648">8096 416 10517,'0'0'701,"0"0"68,0 0-217,0 0-248,0 0-165,-3-11-96,-11-31-38,-7 30-28,17 13-5,-6 1 8,1 1-1,0 0 0,0 0 1,0 1-1,1 0 1,-1 0-1,1 1 0,0 1 1,0-1-1,0 1 1,1 0-1,0 1 0,0 0 1,1 0-1,0 1 1,0-1-1,1 1 0,0 0 1,0 1-1,1-1 1,0 1-1,0 0 0,1 0 1,0 0-1,1 1 0,0-1 1,0 1-1,1-1 1,1 2 20,-1-9-32,1 0 1,-1-1-1,1 1 1,0 0-1,0-1 0,0 1 1,0 0-1,0-1 1,0 1-1,1 0 1,-1-1-1,0 1 1,1-1-1,0 1 1,-1 0-1,1-1 1,0 1-1,-1-1 1,1 0-1,0 1 1,0-1-1,0 0 0,1 1 1,-1-1-1,0 0 1,0 0-1,1 0 1,-1 0-1,0 0 1,1 0-1,-1 0 1,1-1-1,-1 1 1,1 0-1,0-1 1,-1 1-1,1-1 1,-1 0-1,1 0 0,0 1 1,-1-1-1,1 0 1,0 0-1,0-1 1,-1 1-1,1 0 1,-1 0-1,1-1 1,0 1-1,-1-1 1,1 0-1,-1 1 1,1-1-1,-1 0 1,2-1 31,11-2 4,0-2 0,-1 0 0,1 0 0,-1-1 0,-1-1 0,1 0 0,-1 0 0,-1-2 0,11-9-4,44-32 281,-65 51-279,0-1 0,0 1 1,0 0-1,0 0 0,1-1 0,-1 1 0,0 0 0,0 0 0,0 0 1,1 0-1,-1 1 0,0-1 0,0 0 0,0 0 0,0 1 1,1-1-1,-1 0 0,0 1 0,0 0 0,0-1 0,0 1 1,0-1-1,0 1 0,0 0 0,0 0 0,-1 0 0,1-1 1,0 1-1,0 0 0,-1 0 0,1 0 0,0 0 0,-1 1-2,7 5-2,1 0 2,1 0-1,0 0 0,0 0 0,0-1 0,1-1 0,-1 0 1,2 0-1,-1-1 0,0 0 0,1 0 0,-1-1 0,1-1 1,0 0-1,0 0 0,0-1 0,7-1 1,-13 2-82,0-2 0,1 1-1,-1 0 1,0-1 0,1 0 0,-1 0-1,0-1 1,1 1 0,-1-1 0,0 0-1,0-1 1,1 1 0,-1-1 0,0 0-1,-1 0 1,1-1 0,0 1 0,-1-1-1,1 0 1,-1-1 0,0 1 0,0-1-1,0 1 1,0-1 0,-1 0 0,0-1-1,1 1 1,-1 0 0,-1-1 0,1 0-1,-1 0 1,0 0 0,0 0 0,0 0-1,-1-2 83,1 1 144,-1-1 0,-1 0 0,0 1 0,0-1-1,0 0 1,0 1 0,-1-1 0,0 0 0,-1 1 0,0-1-1,0 1 1,0-1 0,-1 1 0,1 0 0,-1 0-1,-1 0 1,1 1 0,-1-1 0,0 1 0,-1 0-1,-1-2-143,4 4 104,1 2-15,0-1 0,0 1 0,0 0 0,0-1 0,0 1 0,0 0 0,0 0 0,-1-1 0,1 1 0,0 0 0,-1 0 0,1 0 0,0 1 0,-1-1 0,0 0 0,1 1 0,-1-1 0,1 0 0,-1 1 0,0 0 0,1-1 0,-1 1 0,0 0 0,1 0-1,-1 0 1,0 0 0,1 0 0,-1 0 0,0 1-89,-3 6-11,1 1 0,0-1 0,0 1 0,0 1 0,1-1 0,0 0 0,1 1 0,0-1 0,0 1 0,1 0-1,0-1 1,1 1 0,0 0 11,-2-3 0,1 0-1,0 0 1,0 0-1,1 0 1,0-1-1,0 1 1,0 0-1,1 0 1,0 0-1,0 0 1,0 0-1,1 0 1,-1-1-1,2 1 1,-1-1-1,0 1 1,1-1-1,0 0 1,1 0-1,-1 0 1,1-1-1,0 1 1,0-1-1,0 0 1,0 0-1,1 0 1,0 0-1,0-1 1,0 0-1,0 0 1,0 0-1,5 1 1,-3-3-1,1 0 0,0 0 0,0-1 0,-1 0 0,1 0 0,0-1 0,0 0 1,0 0-1,-1-1 0,1 0 0,-1 0 0,1-1 0,-1 0 0,0 0 0,0-1 0,0 0 0,-1 0 0,1 0 0,-1-1 0,0 0 0,0 0 0,4-6 1,4-4-9,0-1 1,-2-1-1,0 0 0,-1-1 1,0 0-1,-2 0 0,0-1 1,1-4 8,-1-3-229,0 1 1,-2-2 0,-1 1 0,-1-1-1,-1 0 1,-1 0 0,-1 0 0,-2 0-1,-3-27 229,3 50 125,-1 0 0,0 0 0,1-1 0,-2 1-1,1 0 1,0 0 0,-1 0 0,0 0 0,0 1 0,0-1-1,0 0 1,-1 1 0,1-1 0,-1 1 0,0 0 0,0 0-1,0 0 1,0 0 0,-3-1-125,4 4-3,0 1 0,0 0 0,0 0 0,1 0 1,-1 0-1,0 0 0,1 0 0,-1 0 0,1 0 0,-1 1 0,1-1 0,0 1 0,0-1 1,-1 1-1,1-1 0,0 1 0,0 0 0,1 0 0,-1-1 0,0 1 0,0 0 0,1 0 1,-1 0-1,1 0 0,0 0 0,0 0 0,-1 0 0,1-1 0,0 1 0,1 0 0,-1 0 1,0 0-1,0 0 0,1 0 0,0 0 3,-2 1 13,2 26-21,0-1 0,1 0 0,2 1-1,1-1 1,9 26 8,-12-44 1,24 199 34,-21-209 15,38-67-20,-39 60-22,0 0 0,1 1 0,0-1 0,0 1 0,0 0 0,1 0 0,-1 0 0,2 1 0,-1 0 0,0 0 0,1 1 0,0-1 0,0 1 0,1 1 0,-1 0 0,1 0 0,-1 0 0,1 1 0,3-1-8,-3 3 24,0 0 1,-1 0 0,1 1-1,0 0 1,0 0 0,-1 1 0,1 0-1,-1 0 1,0 1 0,1 0-1,-1 0 1,-1 1 0,1-1-1,0 2 1,-1-1 0,1 1-25,9 7-32,0 0 0,0 1 0,-1 0 0,-1 1-1,0 1 1,-2 0 0,1 1 0,2 5 32,11 51-5690,-25-61-1609</inkml:trace>
  <inkml:trace contextRef="#ctx0" brushRef="#br0" timeOffset="7359.554">60 1529 10549,'0'0'875,"14"0"-664,193-1-174,278-40 16,-315 22 121,2182-134 2235,-1327 127-2326,356-15-545,-755 5 473,938-27 1427,-1042 79-1417,-47 12-496,-478-16-1304,-13-3-1580,-8 0-3770</inkml:trace>
  <inkml:trace contextRef="#ctx0" brushRef="#br0" timeOffset="8776.627">1 1270 1313,'0'0'6864,"0"0"-5164,0 0-1660,0 0-115,5 4 51,26 12 112,2-2-1,-1 0 1,2-3 0,-1 0 0,2-2-1,-1-2 1,1-1 0,0-2 0,9-1-88,155 11 851,183-11-851,-264-4 389,1411-39 217,-216 9-588,1661 7 879,-1590 33-887,-1369-9-41,-6-1 7,0 1 0,0 0-1,1 0 1,-1 1 0,0 0-1,0 1 1,0 0 0,0 0 0,0 1-1,0 0 1,-1 0 0,8 5 24,-3 1-1502,-1-2-1329</inkml:trace>
  <inkml:trace contextRef="#ctx0" brushRef="#br0" timeOffset="11198.872">10144 1467 1297,'0'0'0,"0"0"-1153</inkml:trace>
  <inkml:trace contextRef="#ctx0" brushRef="#br0" timeOffset="13044.478">9963 1386 304,'0'0'3725,"0"0"-2536,0 0-279,0 0-208,0 0-307,0-10 3510,0 626-1952,0-616-1886,0 0-38,0-2-66,0-31-2799,0 3-1755</inkml:trace>
  <inkml:trace contextRef="#ctx0" brushRef="#br0" timeOffset="15243.102">10021 1437 4066,'0'0'1086,"0"0"-614,0 0-235,0 0 67,0 0 193,1 1 2507,-18 276-467,1 28-1590,0-75-589,10-166-241,3 1 0,3-1 0,7 57-117,-7-116 6,18 499 360,-3-192-366,-9 21 64,2-107 5,2 28 6,3 48 37,15 55-112,-28-103 16,-33 46 13,31 63-64,-3-139-133,-3 42 168,9-203-56,1-29-73,-2 0 0,-1 0 1,-2 0-1,-4 16 129,3-32-216,-25 132-1301,22-47-2622,7-77 159</inkml:trace>
  <inkml:trace contextRef="#ctx0" brushRef="#br0" timeOffset="18338.273">9133 6022 5314,'0'0'539,"0"0"-405,0 0 10,0 0 416,11-1-24,88-12 742,168-15 467,0 11-1,198 16-1744,-53 0 124,675-10-12,46 3 161,-917 10-221,1401-2 375,-897 5-379,-48 32 157,-199-23 129,-5-8-246,-341-5-659,-126-1-1513,-1 0-3363</inkml:trace>
  <inkml:trace contextRef="#ctx0" brushRef="#br0" timeOffset="21804.245">10039 2985 2161,'0'0'344,"0"0"280,0 0 324,0 0 180,0 0-261,0 0-568,0-2-246,2-18 2982,4 29-1366,2 21-1400,0 1 0,3-1 0,0 0-1,2-1 1,10 18-269,47 82 422,83 136-217,-28-63 49,96 130 309,-67-64-123,-134-233-350,-1 1 0,-2 1 0,-2 0 0,-1 2 0,2 11-90,61 145 286,171 196 266,-177-275-474,4 12 63,27 30-79,31-8-28,-118-134-265,-1 1 0,0 1 1,-1 0-1,-1 0 0,0 1 0,-1 1 0,-2 0 0,0 0 0,3 14 231,-10-25-1574,-2-1-1497</inkml:trace>
  <inkml:trace contextRef="#ctx0" brushRef="#br0" timeOffset="23335.468">9425 2701 9300,'0'0'593,"0"0"-407,0 0-202,0 0-117,2-7-65,1-5 109,0-2 2,-6 22-11,-23 71 623,3 0 1,3 2-1,-7 73-525,21-19 329,25-230 1159,-6-8-1690,-4-1 1,-5 0-1,-5-23 202,0 57 192,1 69-43,11 16-365,236 304 654,-92-119-687,-154-199-80,4 7-541,-11-6-3816,-14-5-468</inkml:trace>
  <inkml:trace contextRef="#ctx0" brushRef="#br0" timeOffset="23555.377">9254 2929 11925,'0'0'673,"0"0"-673,0 0 0,0 0 0,91-14 16,-45 5-16,4-1 0,2 4 16,-2 5-16,-1 1-176,-3 0-1953,-7 3-4706</inkml:trace>
  <inkml:trace contextRef="#ctx0" brushRef="#br0" timeOffset="25006.575">11915 6388 10373,'0'0'58,"0"0"-87,0 10 10,15 109 841,46 105 336,-97-545-2703,37 234 4275,2 85-2690,-1-1 0,1 1 1,-1 0-1,1-1 1,0 1-1,0 1 0,0-1 1,0 0-1,0 1 1,1-1-1,-1 1 0,0 0 1,1 0-1,-1 1 1,0-1-1,1 0 0,-1 1 1,1 0-1,-1 0 1,1 0-1,-1 0 1,1 1-1,-1 0-40,2-1 28,4-1-4,0 0-1,1 1 1,-1 0 0,0 1-1,1 0 1,-1 1-1,0 0 1,0 0 0,0 1-1,0 0 1,0 0-1,-1 1 1,0 0 0,1 1-1,-1 0 1,-1 0-1,1 1 1,-1 0 0,3 3-24,-5-4-36,0 1 0,0 0 1,0 1-1,-1-1 1,0 1-1,0 0 1,-1 0-1,0 0 0,0 0 1,-1 1-1,0-1 1,0 1-1,0-1 1,-1 1-1,-1 0 0,1-1 1,-1 1-1,0 0 1,-1 0-1,0-1 0,0 1 1,-1-1-1,0 1 1,0-1-1,0 1 1,-1-1-1,-1 0 0,1 0 1,-1 0-1,-2 2 36,-4 1-53,0-1-1,-1 0 0,-1 0 1,1-1-1,-1 0 1,-1-1-1,1-1 0,-1 0 1,0-1-1,-13 4 54,84-5 136,-46-3-40,15-1-38,-1 1 1,0 1 0,1 2 0,-2 0-1,1 2 1,0 1 0,13 6-59,-36-12-2,-1 0-1,1 0 1,0 0 0,-1 0-1,1 1 1,-1-1 0,0 1-1,1 0 1,-1 0 0,0 0-1,0 0 1,0 0 0,0 0-1,0 0 1,-1 0-1,1 1 1,-1-1 0,1 1-1,-1-1 1,0 1 0,0 0-1,0 0 1,-1-1 0,1 1-1,0 0 1,-1 0 0,0 0-1,0-1 1,0 1 0,0 0-1,0 0 1,0 0 0,-1 0-1,1 0 1,-1-1-1,0 1 1,0 0 0,0-1-1,0 1 1,-1 0 0,1-1-1,-1 1 3,-6 4-35,0 0-1,0 0 0,-1 0 1,0-1-1,0-1 1,-1 0-1,1 0 0,-1-1 1,0 0-1,-1 0 0,-4 0 36,8-2-40,-127 33-1431,41-25-2692,39-10-2577</inkml:trace>
  <inkml:trace contextRef="#ctx0" brushRef="#br0" timeOffset="26132.816">10993 4384 4226,'0'0'3711,"0"0"-2647,0 0-938,0 0-35,0 0 205,5-2 304,1 0-496,10-6 260,-28 11-208,-62 7-359,74-10 205,0-1-1,-1 1 1,1-1-1,0 0 1,-1 1-1,1-1 1,0 0-1,0 1 1,0-1-1,-1 0 1,1 0-1,0 1 1,0-1-1,0 0 1,0 1-1,0-1 1,0 0-1,1 1 1,-1-1-1,0 0 0,0 1 1,0-1-1,1 0 1,-1 1-1,0-1 1,1 0-1,-1 1 1,0-1-1,1 1 1,-1-1-1,1 1 1,-1-1-1,1 1 1,-1-1-1,1 1 1,-1-1-1,1 1 1,0-1-2,49-6 24,-49 32-3575,-10-17 648</inkml:trace>
  <inkml:trace contextRef="#ctx0" brushRef="#br0" timeOffset="29714.834">10674 2766 2721,'0'0'723,"0"0"-565,0 0 2,0 0 605,1-2 215,1-9 1052,-2 11-1373,0 0 27,0 0-203,0 0-160,0 0-235,0 0-29,0 0-84,0 0-7,0 11 94,9 172 1584,-4-28-510,14 54-807,-2 14-172,5-42 297,12 7-174,10 20 123,-15-123-211,32 36 82,20 1-25,56 34-84,52 12-186,-166-149 36,1-1 0,0-1 0,2-1 0,0-2 0,0 0 0,1-2 0,1-1 0,0-1 0,3-1-15,46 20 27,113 57 48,141 29 5,-45-64-35,114-18 401,-161 20-118,59-15-53,-151-35-3178,-109-7-389,-26-2-803</inkml:trace>
  <inkml:trace contextRef="#ctx0" brushRef="#br0" timeOffset="30723.478">10616 1922 8676,'0'0'272,"0"0"38,0 0-46,0 0 125,0 0-66,-2-2-46,6 69 716,7 274 221,-10-338-1354,9 35 286,7-27-3909,-7-14-1692</inkml:trace>
  <inkml:trace contextRef="#ctx0" brushRef="#br0" timeOffset="31096.682">10876 1892 9124,'0'0'1089,"0"0"-270,0 0-318,0 0 78,0-2-59,-42 113-327,33-86-180,2 0 1,0 1 0,2 0-1,0 0 1,2 1 0,1-1-1,1 1 1,2 4-14,0-28-6,1 0 0,0 0-1,-1 0 1,1 0 0,1 0 0,-1 0 0,0-1-1,1 1 1,-1-1 0,1 0 0,0 1 0,0-1-1,0 0 1,0-1 0,0 1 0,0 0 0,0-1-1,0 0 1,1 0 0,-1 0 0,1 0 0,-1 0-1,1-1 1,-1 1 0,1-1 0,-1 0 0,1 0-1,-1-1 1,1 1 0,-1-1 0,1 1 0,-1-1-1,0 0 1,1 0 6,5-3-2190,-8-5-2933</inkml:trace>
  <inkml:trace contextRef="#ctx0" brushRef="#br0" timeOffset="32372.077">10911 1920 3073,'0'0'1025,"0"0"-377,0 0-58,0 0 18,0 0-10,-3 1 23,-4 4-256,-1 0 0,1 1 0,0 0 0,0 0 0,1 1 0,0 0 0,0 0 0,1 0 0,-1 1 0,1 1-365,-46 79 1425,49-83-1390,1 1 0,0-1 0,0 0 0,0 1 1,1-1-1,-1 1 0,1-1 0,0 1 1,1-1-1,0 0 0,-1 1 0,2-1 0,-1 0 1,1 1-1,-1-1 0,1 0 0,1 0 0,-1 0 1,1-1-1,0 1 0,0 0 0,3 3-35,2 1 31,1 1 0,0-1-1,0 0 1,0-1 0,1 0 0,1 0-1,-1-1 1,1-1 0,5 3-31,-6-5 39,0-1-1,0 0 1,0 0 0,1-1 0,-1-1 0,1 1 0,-1-2-1,1 1 1,10-2-39,-16 0 14,0 0 0,0-1-1,0 1 1,0-1 0,0 0 0,0-1-1,0 1 1,-1-1 0,1 0-1,-1 0 1,0 0 0,0-1 0,0 0-1,2-2-13,-6 6-13,0 0-182,-3 0-1894,-6 0-106,1 0-2229</inkml:trace>
  <inkml:trace contextRef="#ctx0" brushRef="#br0" timeOffset="32708.328">11188 2198 8228,'0'0'1411,"0"0"-504,0 0 51,0 0-144,0 0-46,3-3-157,6-11-307,-8 13-295,0 1-1,0-1 1,-1 1-1,1 0 1,0-1-1,0 1 1,0 0-1,0 0 1,0 0-1,0-1 1,0 1-1,0 0 1,0 0-1,0 0 1,-1 1-1,1-1 1,0 0-1,0 0 1,0 0-1,0 1 1,0-1-1,0 0 1,0 1-1,-1-1 1,1 1-1,0-1 1,0 1-1,0-1 1,-1 1-1,1 0 1,0-1-1,-1 1 1,1 0-1,-1 0 1,1-1-1,-1 1 1,1 0 0,-1 0-1,1 0 1,-1-1-1,0 1 1,1 1-9,8 21-204,-1-1 0,-1 2 0,-1-1 0,-1 1 0,-1 0 0,-1 0 0,-1 0 0,-2 0 0,0 9 204,6 69-2558,-1-64-4846</inkml:trace>
  <inkml:trace contextRef="#ctx0" brushRef="#br0" timeOffset="34295.83">11023 4380 6915,'0'0'910,"0"0"-230,0 0 49,0 0-76,0 0 54,0 0-72,8-4-149,26-13-204,-34 16-280,1 1-1,-1 0 0,0 0 1,0 0-1,1-1 0,-1 1 0,0 0 1,1 0-1,-1 0 0,0 0 1,1-1-1,-1 1 0,0 0 0,1 0 1,-1 0-1,1 0 0,-1 0 0,0 0 1,1 0-1,-1 0 0,0 0 1,1 0-1,-1 0 0,1 0 0,-1 1 1,0-1-1,1 0 0,-1 0 0,0 0 1,1 0-1,-1 1 0,0-1 1,0 0-1,1 0 0,-1 0 0,0 1 1,1-1-1,-1 0 0,0 1 0,0-1 1,0 0-1,1 0 0,-1 1 1,0-1-1,0 0 0,0 1 0,0-1 1,0 1-1,0-1 0,1 0 0,-1 1 1,0-1-1,0 0 0,0 1 1,0-1-1,0 1 0,0-1 0,-1 0 1,1 1-1,0-1 0,0 0 1,0 1-1,0-1 0,0 0 0,0 1 1,-1-1-1,1 0 0,0 1 0,0-1 1,-1 0-2,1 3-1,-1 3 6,0 0 0,0 0 0,-1-1 0,0 1 0,0 0 0,0-1 0,-1 0 0,0 1 0,0-1 0,0 0 0,0 0 1,-1-1-1,0 1 0,0-1 0,0 0 0,-1 0 0,1 0 0,-1 0 0,0-1 0,0 0 0,0 0 0,0 0 1,-1-1-1,1 1 0,-1-2 0,0 1 0,1 0 0,-1-1 0,0 0 0,0 0 0,0-1 0,-2 0-5,6-1 6,0-1 1,0 0-1,0 1 0,0-1 0,1 0 0,-1 0 1,1 0-1,-1 0 0,1-1 0,0 1 0,0 0 1,-1-1-1,2 1 0,-1-1 0,0 1 0,0-1 1,1 1-1,0-1 0,-1 1 0,1-1 0,0 1 1,0-1-1,0 0 0,1 1 0,-1-1 0,1 1 1,-1-1-1,1 1 0,0-1 0,0 1 0,0 0 1,0-1-1,0 1 0,1-1-6,3-3 32,-1 1 0,1 1-1,0-1 1,1 1 0,-1 0-1,1 0 1,-1 0 0,1 1 0,0 0-1,0 0 1,1 1 0,-1-1 0,1 1-1,-1 1 1,1-1 0,-1 1 0,1 0-1,0 1 1,5-1-32,-10 36-45,-3-31 47,-1 0 1,0 0 0,0 0 0,-1 0 0,1 0 0,-1 0 0,0-1 0,0 1-1,0-1 1,0 0 0,0 0 0,-1 0 0,0 0 0,1-1 0,-1 1-1,0-1 1,0 0 0,-1 0 0,1-1 0,0 1 0,0-1 0,-1 0 0,1 0-1,-1 0 1,1-1 0,-1 1 0,-2-1-3,5-2 1,0 0-1,-1 0 1,1 0 0,0 0-1,1 0 1,-1-1 0,0 1-1,1-1 1,-1 1 0,1-1-1,0 1 1,0-1 0,0 0-1,0 0 1,0 0 0,1 1-1,-1-1 1,1 0 0,-1 0-1,1 0 1,0 0 0,1 0-1,-1 0 1,1-1-1,-1 3 0,-1-3 3,0 1-1,1-1 1,-1 0 0,1 0-1,0 0 1,0 0 0,0 0-1,1 1 1,0-1 0,-1 0-1,1 0 1,0 1 0,1-1-1,-1 0 1,1 1 0,0-1-1,-1 1 1,2 0 0,-1 0-1,0 0 1,1 0 0,-1 0-1,1 0 1,0 0 0,0 1-1,0-1 1,0 1 0,0 0-1,0 0 1,1 0 0,-1 1-1,1-1 1,0 1 0,-1 0-1,1 0 1,0 0 0,0 0-3,-3 1-2,0-1 1,1 1 0,-1 0-1,1-1 1,-1 1 0,0 0 0,1 0-1,-1 0 1,1 0 0,-1 0-1,0 0 1,1 1 0,-1-1-1,0 0 1,1 1 0,-1-1 0,0 1-1,1-1 1,-1 1 0,0 0-1,0 0 1,0-1 0,1 1-1,-1 0 1,0 0 0,0 0-1,0 0 1,0 0 0,-1 0 0,1 0-1,0 1 1,0-1 0,-1 0-1,1 0 1,-1 1 0,1-1-1,-1 0 1,1 1 0,-1-1-1,0 1 1,0-1 0,1 0 0,-1 1-1,0-1 1,-1 1 0,1-1-1,0 2 2,0 1-14,-1 0 0,0 0-1,0 0 1,0 1 0,0-1-1,0 0 1,-1 0 0,0 0 0,0-1-1,0 1 1,0 0 0,-1-1-1,1 1 1,-1-1 0,0 0-1,0 0 1,0 0 0,0 0-1,-1-1 1,1 1 0,-1-1-1,0 0 1,1 0 0,-2 0 14,-4 3-39,0-1 1,-1 0-1,1-1 0,-1 0 1,0 0-1,0-1 1,0-1-1,0 0 0,-8 0 39,16-1 3,0 0-1,0-1 0,0 1 0,0-1 1,0 0-1,1 0 0,-1 0 0,0 0 1,1 0-1,-1 0 0,1 0 0,-1 0 1,1 0-1,-1-1 0,1 1 0,0-1 1,0 1-1,0-1 0,0 1 0,0-1 0,0 0 1,0 0-1,0 1 0,1-1 0,-1 0 1,1 0-1,-1 0 0,1 0 0,0 0 1,0 0-1,-1 1 0,1-1 0,1 0 1,-1 0-1,0 0 0,0 0 0,1 0 1,-1 0-1,1 0 0,0 1 0,-1-1 1,1 0-1,0 0 0,1 0-2,3-5 7,1 1 0,0 0 0,0 0 1,0 1-1,1 0 0,-1 0 0,2 1 0,-1 0 0,0 0 0,1 0 0,-1 1 0,1 0 1,0 1-1,0-1 0,0 2 0,0-1 0,1 1 0,3 0-7,-12 1-2,2-1-17,0 1 0,-1-1 0,1 1 0,0-1 0,0 1 0,0-1 0,0 1 0,0 0 0,0 0 0,0 0 0,0 0 0,0 1 0,0-1 0,0 0 0,-1 1 0,1-1 0,0 1 0,0 0 0,0 0 0,-1-1 0,1 1 0,0 0 0,-1 1 0,1-1 0,-1 0 0,1 0 0,-1 1 0,1-1 0,-1 1 0,0-1 0,0 1 0,0-1 0,0 1 0,1 1 19,0 23-2073,-2 4-1790</inkml:trace>
  <inkml:trace contextRef="#ctx0" brushRef="#br0" timeOffset="35071.485">10341 4174 10325,'0'0'256,"0"0"-374,0 0-31,3 13 104,34 196 941,19 100-453,-54-350-5155,-2-2-1640</inkml:trace>
  <inkml:trace contextRef="#ctx0" brushRef="#br0" timeOffset="35293.48">10402 4118 10181,'0'0'571,"0"0"-291,0 0 147,15-6 192,48-17 66,-58 21-664,1 1 0,-1 0 0,1 0 0,-1 0 0,1 1 0,-1 0 0,1 0 0,-1 0-1,1 1 1,-1 0 0,1 0 0,-1 0 0,1 1 0,-1 0 0,0 0 0,0 0 0,0 0 0,0 1 0,0 0 0,-1 0-1,1 0 1,-1 1 0,0 0 0,0-1 0,0 1 0,0 1 0,-1-1 0,1 0 0,-1 1 0,0 0 0,-1 0 0,1 0-1,-1 0 1,0 0 0,0 0 0,-1 1 0,1-1 0,-1 1 0,0-1 0,-1 1 0,1-1 0,-1 1 0,0-1 0,-1 3-21,0-3-40,0-1 1,0 0-1,-1 1 1,1-1-1,-1 0 1,0 0 0,0 0-1,-1 0 1,1-1-1,-1 1 1,0-1-1,1 1 1,-2-1 0,1 0-1,0 0 1,-1 0-1,1-1 1,-1 1-1,0-1 1,0 0 0,-1 1 39,-90 37-2707,46-25-591</inkml:trace>
  <inkml:trace contextRef="#ctx0" brushRef="#br0" timeOffset="36306.841">9482 6279 10677,'0'0'910,"-14"-1"-513,-45-3-330,56 5-60,0-1 0,1 1 0,-1-1 0,0 1 0,1 0 0,-1 0 0,0 0 0,1 0 0,-1 1-1,1-1 1,0 1 0,-1-1 0,1 1 0,0 0 0,0 0 0,0 0 0,0 0 0,0 0 0,1 1 0,-1-1 0,1 1 0,-1-1 0,1 1 0,0-1 0,0 1 0,0-1 0,0 1 0,1 0 0,-1 0 0,1-1 0,-1 1 0,1 0 0,0 0 0,0 2-7,0-1 24,-6 145 518,7-137-530,0 0-1,0 1 1,1-1 0,1 0 0,0 0-1,1-1 1,0 1 0,0-1 0,2 1 0,-1-1-1,1-1 1,1 1 0,0-1-12,-3-5 8,-1 0 1,1-1-1,0 1 1,1-1 0,-1 0-1,1 0 1,0-1-1,-1 1 1,2-1-1,-1 0 1,0 0 0,1-1-1,-1 1 1,1-1-1,0-1 1,0 1-1,-1-1 1,1 0 0,0 0-1,0-1 1,0 1-1,1-1 1,-1-1-1,0 1 1,0-1-1,-1 0 1,5-1-9,-5 0 28,1 0 0,0-1-1,-1 0 1,1 1 0,-1-2 0,0 1 0,0-1-1,0 1 1,-1-1 0,1-1 0,-1 1 0,0-1-1,0 1 1,0-1 0,-1 0 0,0 0 0,0-1 0,0 1-1,-1-1 1,2-5-28,2-4-5,-1-1 1,-1-1-1,-1 1 0,0-1 0,-1 1 1,-1-1-1,0-1 5,0 11-19,-1-1 0,0 0 0,0 1 1,0-1-1,-1 1 0,0-1 0,-1 1 0,1-1 0,-1 1 1,-1 0-1,0 0 0,0 0 0,0 0 0,-1 0 0,0 1 1,0-1-1,0 1 0,-1 0 0,0 0 0,0 1 0,-1 0 1,1-1-1,-1 2 0,-1-1 0,1 1 0,0 0 0,-1 0 1,0 1-1,0 0 0,0 0 0,0 1 0,0-1 0,-4 1 19,3 0-184,0 1 0,0 1 0,0-1 0,0 1 0,-1 1 0,1-1 0,0 1 0,0 1 0,0-1 0,1 2-1,-1-1 1,0 1 0,1 0 0,-6 3 184,-20 17-2686</inkml:trace>
  <inkml:trace contextRef="#ctx0" brushRef="#br0" timeOffset="37419.136">17608 6229 5010,'0'0'5507,"0"0"-4384,0 0-1206,0 0-13,0 0 62,0 4 15,69 116 1339,-60-104-1253,52 93 299,71 97-366,-87-159-1689,-33-89 29,-12 36 1346,5-121-3165,-8-65 5586,4 187-1853,-1 1-1,0-1 1,0 0-1,-1 0 1,1 0-1,-1 1 1,0-1-1,0 0 0,-1 1 1,0-1-1,1 1 1,-1-1-1,-1 1 1,1 0-1,-1 0 1,1 0-1,-1 0 0,0 1 1,-1-1-1,1 1 1,-1-1-1,-1 0-253,1 3 32,-1 1 0,1 0-1,0 0 1,0 1 0,0-1-1,-1 1 1,1 0 0,0 0-1,0 0 1,0 1 0,0-1 0,0 1-1,1 0 1,-1 0 0,1 1-1,-1-1 1,1 1 0,-1-1-1,1 1 1,0 0 0,1 0-1,-1 1 1,0-1 0,1 0-1,-1 1-31,-4 4 51,-160 186 51,13-14-3197,97-124-1158</inkml:trace>
  <inkml:trace contextRef="#ctx0" brushRef="#br0" timeOffset="38601.393">9466 1030 7924,'0'0'976,"0"0"-34,0 0-134,0 0-74,0 0-257,0 0-175,3-2-217,3 2-50,0 0 0,-1 1 0,1-1 0,0 1 1,-1 1-1,1-1 0,-1 1 0,1 0 0,-1 0 0,0 0 0,0 1 0,0 0 0,0 0 0,0 0 0,-1 0 0,1 1 0,-1 0 0,4 4-35,1-1-6,11 10-211,-1 0 0,-1 2 1,-1 0-1,0 1 1,10 19 216,-16-25-801,1 1-1448,-1-8-1721</inkml:trace>
  <inkml:trace contextRef="#ctx0" brushRef="#br0" timeOffset="38833.919">9845 983 9732,'0'0'860,"0"0"-303,0 0-31,0 0-412,1 29-343,-2-14 206,0 0 0,-2 0-1,0 0 1,-1-1 0,0 1 0,-1-1-1,-1 0 1,0 0 0,-2 1 23,-23 42-3265,24-46 349</inkml:trace>
  <inkml:trace contextRef="#ctx0" brushRef="#br0" timeOffset="39117.751">9738 1179 7860,'0'0'1408,"0"0"-1040,0 0 257,0 0-81,0 0 144,0 0-95,4 11-49,5-2-304,-1 3-48,1 6-64,-1 5-80,-4 5 0,1 7-48,0 4 48,-1 3-48,-1 5-128,-2-2-1841,-1-3-2897</inkml:trace>
  <inkml:trace contextRef="#ctx0" brushRef="#br1" timeOffset="67780.861">10049 2833 1825,'0'0'397,"0"0"-223,0 0 138,0 0 299,0 0 456,0 0-147,-1-3-381,-3-16 97,4 7 2287,0 12-2885,0 0 4,0-1 14,0 1-56,0 0-21,0 0-83,0 0-339,0 0-435,0 0-47,-44 35-4067,10-11 4018,31-21-229</inkml:trace>
  <inkml:trace contextRef="#ctx0" brushRef="#br1" timeOffset="68017.242">9963 2873 1297,'0'0'1216,"0"0"-1008,0 0-208,0 0 0,0 0-32,0 0 0,0 0 0,0 0-592,3 0-561</inkml:trace>
  <inkml:trace contextRef="#ctx0" brushRef="#br1" timeOffset="71979.805">9963 2852 1601,'4'0'194,"5"-3"1813,-7-3 2509,-2 6-3664,4 0 2719,11 3-3621,44 42 178,-32-20-41,-18-15-52,0-1 1,0 0-1,1 0 1,1-1-1,-1-1 1,1 1-1,1-2 1,-1 0-1,1 0 0,0-1 1,0 0-1,6 0-35,77 25 78,66 19 10,69 75-29,-83-28-57,24-17 14,-85-44 54,82 52-70,-17-14 42,61 27 44,21 32 82,-93-42-128,-99-64-30,0-2 0,1-2 1,2-2-1,0-2 1,14 3-11,18 8 6,291 87 58,-267-77-64,-2 3 0,40 27 0,101 52 16,-139-64-22,-75-41 3,1 0 0,0-2 0,2-1 0,-1-2 0,13 4 3,57 17 20,-1 4-1,-1 4 1,9 11-20,112 34 59,-31 3-57,55 30-63,-162-87 185,-2 3 1,-2 4-1,8 8-124,273 147 110,-136-81-86,-57-34-88,60 8 112,-29-3 154,-101-29-100,28 17 173,15-11-107,-103-42-1809,-31-15-875</inkml:trace>
  <inkml:trace contextRef="#ctx0" brushRef="#br1" timeOffset="74235.402">16253 6594 5795,'0'0'1099,"0"0"-739,0 0-96,0 0 619,0 0 403,0 0-147,0 0-298,2-2-97,12 31-694,-1 2-1,-2 0 1,-1 0-1,-2 1 1,1 6-50,12 44 37,-15-70-56,-9-36-338,2 12 16,-5-64-1920,3 0 0,7-65 2261,-3 132 222,-1 5-94,-1 0 0,1 0 0,0 0 1,0 0-1,1 0 0,-1 1 0,1-1 1,0 0-1,0 0 0,0 0 1,0 1-1,1-1 0,-1 1 0,1-1 1,0 1-1,0 0 0,0-1 0,1 1 1,-1 0-1,1 1 0,0-1 0,0 0 1,0 1-1,0-1-128,4 0 52,1 1 0,-1 0 0,0 0 0,1 1 0,-1 0 0,1 0 0,-1 1 0,1 0 0,-1 0 0,1 1 0,-1 0 0,1 0 0,-1 1 0,0 0 0,0 0 0,0 0 0,0 1 0,0 0 0,0 1 0,-1 0 0,1 0 0,0 0-52,-5 0-13,0-1 0,-1 1 0,1-1 0,-1 1 0,1-1 0,-1 1 0,0 0 0,0 0 0,-1 0 0,1-1 0,-1 1 0,0 0 0,0 0 0,0 0 0,-1 0-1,1 0 1,-1 0 0,0-1 0,0 1 0,0 0 0,-1-1 0,1 1 0,-1-1 0,0 1 0,0-1 0,0 0 0,0 1 0,-1-1 0,-2 2 13,-127 122-1020,130-126 1021,1 0-1,0 1 0,1-1 0,-1 0 0,0 0 0,0 1 0,0-1 0,1 1 1,-1-1-1,1 1 0,-1-1 0,1 1 0,-1-1 0,1 1 0,0-1 0,0 1 1,0-1-1,0 1 0,0 0 0,0-1 0,0 1 0,1-1 0,-1 1 0,0-1 1,1 1-1,-1-1 0,1 1 0,0-1 0,-1 0 0,1 1 0,0-1 0,0 0 1,0 1-1,0-1 0,0 0 0,0 0 0,0 0 0,1 0 0,-1 0 0,0 0 1,0 0-1,1 0 0,-1-1 0,207 70 1494,-206-69-1493,0 0 0,0 0 0,-1 0 0,1 0 0,0 1 0,0-1 0,-1 0 0,1 1 0,0-1 0,-1 1 0,1 0 0,-1-1 0,0 1 0,0 0 0,0 0 0,0 0 0,0 0 0,0 0 0,0 0 1,0 0-1,-1 0 0,1 0 0,-1 0 0,0 0 0,1 0 0,-1 1 0,0-1 0,0 0 0,-1 0 0,1 0 0,0 0 0,-1 0 0,1 1 0,-1-1 0,0 0 0,1 0 0,-1 0 0,0 0 0,0-1 0,0 1 0,-1 0 0,1 0 0,0 0 0,-1-1 0,1 1 0,-1-1 0,0 1 0,1-1 1,-2 1-2,-13 4-102,-1 0 0,-1-1 1,1-1-1,-1-1 0,1 0 1,-1-1-1,0-1 0,0-1 1,0 0-1,-16-3 102,31 3-199,-1-1-1,1 1 1,0-1-1,0 1 1,0-1 0,0 0-1,0-1 1,0 1-1,0 0 1,0-1 0,0 1-1,0-1 1,1 0 0,-1 0-1,1 0 1,-1 0-1,1-1 1,0 1 0,0-1-1,0 1 1,0-1-1,0 0 1,0-1 199,-7-21-4386</inkml:trace>
  <inkml:trace contextRef="#ctx0" brushRef="#br1" timeOffset="74554.838">16985 6299 5955,'0'0'1777,"0"0"-1324,0 0-424,10-8 345,30-24 464,-119 129 2158,43-55-4032,-1-1 0,-3-2 0,-23 16 1036,-10 1-6433</inkml:trace>
  <inkml:trace contextRef="#ctx0" brushRef="#br1" timeOffset="82774.22">11843 2772 3586,'0'0'437,"0"0"-279,0 0 71,0 0 302,0 0-35,0 0-277,0 0 274,0-2 254,0-15 542,0 17-1062,0 0 50,0 0-146,0 0-155,0 0-3,0 0 1,0 0 7,0 0 11,0 0 29,0 0-7,0 0-33,-1 0-29,-10 41 1545,4 140 738,36-77-1658,10-23-137,-11-14-205,32 69 135,3 22-180,-42-97-142,4 1 19,20 11-35,18-3-14,-5-3-4,11 4 82,-14-27-64,-42-33-23,1-1-1,0-1 1,0 0 0,1-1 0,0-1 0,1 0 0,0-1 0,0-1 0,8 2-9,114 33 64,-57-3-83,82 30 86,-81-46-67,24 0 32,146 17 8,-113-26 26,265-12-20,-211 21-38,199-19-11,-255-22 3,105-9 118,-43 26 124,31 5-252,-200 1-601,-5-1-2884,-14-2-3967</inkml:trace>
  <inkml:trace contextRef="#ctx0" brushRef="#br1" timeOffset="84098.642">16103 3938 5747,'0'0'1342,"0"0"-246,0 0-506,0 0-233,0 0 169,0 0 71,2-8 180,8-36 802,-9 50-1702,1 352 716,-3-348-752,11 71 382,-9-79-376,0 0 1,0 0-1,0-1 1,0 1-1,0 0 1,0 0-1,1-1 1,-1 1-1,0-1 1,1 1-1,0-1 0,-1 0 1,1 1-1,0-1 1,-1 0-1,1 0 1,0 0-1,0 0 1,0-1-1,0 1 1,0-1-1,0 1 0,1-1 153,17 2-4594</inkml:trace>
  <inkml:trace contextRef="#ctx0" brushRef="#br1" timeOffset="84808.885">16598 3917 912,'0'0'5678,"0"0"-4152,0 0-1377,0 0 46,0 0 410,0-5 545,1-15-504,-28 15 370,19 7-1000,0 1 0,1 0-1,-1 1 1,1-1-1,-1 2 1,1-1 0,1 1-1,-1 0 1,1 0-1,0 1 1,0 0-1,0 0 1,1 0 0,0 1-1,0 0 1,0 0-1,1 0 1,0 0 0,-2 7-16,-1-2 22,1 1 0,0 0 0,1 0 0,1 0 0,0 0 0,0 1 1,2-1-1,-1 1 0,2 0 0,-1 12-22,3-22 3,-1 0 0,1 0 1,-1 0-1,1 0 0,0 0 0,0 0 1,1 0-1,-1-1 0,1 1 0,0-1 0,0 1 1,0-1-1,1 1 0,-1-1 0,1 0 0,-1 0 1,1 0-1,0-1 0,0 1 0,1-1 0,-1 1 1,0-1-1,1 0 0,-1 0 0,1-1 1,0 1-1,2 0-3,111 23 249,66-19-238,-183-6-3,0 0-75,0 0-266,-1 1-3536,1 1 62</inkml:trace>
  <inkml:trace contextRef="#ctx0" brushRef="#br1" timeOffset="85152.215">16977 4241 10613,'0'0'344,"0"0"-101,0 0 40,0 0 322,2-11 35,13-37-42,-14 47-577,0-1 0,0 0 0,0 0 1,1 1-1,-1-1 0,0 0 0,1 1 0,-1 0 0,1-1 0,-1 1 0,1 0 1,0 0-1,-1-1 0,1 1 0,0 1 0,0-1 0,0 0 0,0 0 0,0 1 1,0-1-1,2 1-21,4-3 4,15-3 29,1 0-1,0 2 1,0 0-1,0 2 1,1 0-1,7 2-32,-30 0-2,0 0-1,-1 1 1,1-1-1,-1 1 1,1-1 0,-1 1-1,1 0 1,-1-1-1,1 1 1,-1 0 0,0 0-1,0 0 1,1 0-1,-1 0 1,0 0 0,0 1-1,0-1 1,0 0-1,0 0 1,0 1 0,0-1-1,-1 1 1,1-1-1,0 1 1,-1-1 0,1 1-1,-1-1 1,1 1-1,-1 0 1,0-1 0,0 1-1,0-1 1,0 1-1,0 1 3,-3 59-33,-39 78 31,41-138-1,1 0 0,0 0 0,0 0 0,1 1 1,-1-1-1,0 0 0,1 0 0,0 0 0,-1 0 1,1 0-1,0 0 0,0 0 0,0 0 0,0 0 0,0 0 1,1 0-1,-1-1 0,0 1 0,1 0 0,-1-1 1,1 1-1,0-1 0,-1 0 0,1 0 0,0 1 0,0-1 1,0 0-1,0 0 0,0-1 0,0 1 0,0 0 1,0-1-1,1 1 0,-1-1 0,0 0 0,2 0 3,21 7 29,-17-6-29,0 0 0,-1 1 1,1 0-1,-1 0 0,0 0 0,1 1 0,-1 0 0,0 1 1,-1-1-1,1 1 0,0 1 0,-1-1 0,0 1 0,0 0 1,-1 1-1,1-1 0,-1 1 0,0 0 0,1 3 0,-5-5-1,-1 0 0,0 0-1,0 0 1,-1 0 0,1-1 0,-1 1-1,1 0 1,-1 0 0,-1-1-1,1 1 1,0 0 0,-1-1-1,0 1 1,1-1 0,-2 0 0,1 0-1,0 0 1,0 0 0,-1 0-1,0 0 1,0 0 0,1-1-1,-1 0 1,-1 1 0,1-1 0,0 0-1,-1 0 1,1-1 0,-1 1-1,1-1 1,-1 0 0,0 0-1,1 0 1,-1 0 0,0-1 0,0 1-1,-2-1 2,-38 14-437,-1-3 0,0-1 1,-43 2 436,-63 0-3820,46-10-3535</inkml:trace>
  <inkml:trace contextRef="#ctx0" brushRef="#br1" timeOffset="87194.619">12647 4061 6019,'0'0'1238,"0"0"-422,0 0 8,0 0-341,0 0 416,0 0-440,0-4-317,0-14 39,0 14-29,0 4 59,-2-24 712,3 23-924,0 1-1,0-1 1,0 1-1,0-1 1,0 1-1,1-1 1,-1 1-1,0 0 1,0-1-1,0 1 1,0 0 0,0 0-1,1 0 1,-1 0-1,0 0 1,0 0-1,0 0 1,0 1-1,1-1 1,-1 0-1,0 1 1,0-1 0,0 0-1,0 1 1,0-1-1,0 1 1,0 0-1,0-1 1,0 1-1,0 0 1,0 0-1,-1-1 1,1 1 0,0 0-1,0 0 1,-1 0-1,1 0 1,-1 0-1,1 0 1,-1 0-1,1 0 1,-1 0-1,1 1 1,-1-1 1,0 2 4,-1 1 1,0 0-1,0-1 0,0 1 0,0-1 1,0 1-1,-1-1 0,1 0 1,-1 0-1,0 1 0,0-1 0,0 0 1,0-1-1,-1 1 0,1 0 1,-1-1-1,0 1 0,0-1 1,1 0-1,-2 0 0,1 0 0,0 0 1,0 0-1,0-1 0,-1 0 1,1 1-1,-1-1 0,1-1 1,-1 1-1,0 0 0,1-1 0,-1 0 1,0 0-1,1 0 0,-1 0 1,0 0-1,1-1 0,-1 0 0,1 1 1,-1-1-1,0-1-4,2 1 2,0-1-1,1 0 1,-1 0 0,0 1-1,1-1 1,0 0-1,-1 0 1,1 0 0,0 0-1,0-1 1,0 1 0,0 0-1,1 0 1,-1-1-1,0 1 1,1 0 0,0-1-1,-1 1 1,1 0 0,0-1-1,0 1 1,1-1 0,-1 1-1,0 0 1,1-1-1,0 0-1,-1-1 1,0 2-2,1 0 1,-1 0 0,1 0 0,0 0-1,0 0 1,0 0 0,0 0 0,0 0-1,0 1 1,0-1 0,1 0-1,-1 1 1,1-1 0,-1 1 0,1-1-1,-1 1 1,1 0 0,0 0-1,0-1 1,0 1 0,0 1 0,0-1-1,0 0 1,0 0 0,0 1 0,0-1-1,0 1 1,0-1 0,1 1 0,64-6-8,-64 7 6,1 0 1,-1 1 0,0-1-1,0 1 1,0-1-1,0 1 1,0 0 0,0 0-1,-1 1 1,1-1 0,-1 1-1,0-1 1,1 1 0,-1 0-1,0 0 1,0-1-1,-1 2 1,1-1 0,-1 0-1,1 0 1,-1 0 0,0 1-1,0-1 1,-1 0-1,1 1 1,-1-1 0,1 1-1,-1-1 1,0 1 0,-1-1-1,1 1 1,0-1-1,-1 0 1,0 1 0,0 1 1,-1-1-12,1-1 0,-1 1 1,0-1-1,1 1 0,-1-1 1,-1 0-1,1 0 1,0 0-1,-1 0 0,0 0 1,1-1-1,-1 1 0,0-1 1,-1 0-1,1 0 0,0 0 1,0 0-1,-1 0 1,1-1-1,-1 0 0,0 1 1,1-1-1,-1-1 0,0 1 1,0 0-1,1-1 0,-1 0 1,0 0-1,0 0 0,0 0 1,1-1-1,-1 1 1,0-1 11,2-1-22,0 0 0,1-1 0,0 1 0,-1 0 0,1 0 1,0-1-1,0 1 0,0 0 0,1-1 0,-1 1 1,1-1-1,-1 1 0,1-1 0,0 0 0,0 1 0,0-1 1,0 1-1,0-1 0,0 1 0,1-1 0,0 1 0,-1-1 1,1 1-1,0-1 0,0 1 0,0 0 0,0-1 1,1 0 21,1-1-11,0 0 0,1 0 1,-1 1-1,1-1 0,-1 1 1,1 0-1,0 0 0,1 0 1,-1 0-1,0 1 0,1 0 1,0 0-1,-1 0 0,1 0 0,0 1 1,0-1-1,0 1 0,0 1 1,0-1-1,0 1 0,3 0 11,-7 1-3,0 0-1,1 0 0,-1 0 0,0 1 1,0-1-1,0 1 0,0-1 0,0 1 0,0-1 1,0 1-1,-1 0 0,1-1 0,-1 1 0,1 0 1,-1 0-1,1-1 0,-1 1 0,0 0 1,0 0-1,0-1 0,0 1 0,0 0 0,0 0 1,-1-1-1,1 1 0,-1 0 0,1 0 0,-1-1 1,1 1-1,-1 0 0,0 0 4,-4 3-16,1 0 0,-1 0 0,0 0 0,0 0 0,0-1 0,0 0 0,-1 0 0,0 0 0,0-1 0,0 1 0,0-2 0,0 1 0,-1-1 0,1 0 0,-1 0 0,0 0 0,0-1 0,-2 0 16,8 0-3,-1-1 0,0 1 0,0-1 0,0 1 0,0-1 0,0 0 1,0 0-1,0 1 0,0-1 0,0-1 0,0 1 0,1 0 0,-1 0 0,0-1 0,0 1 0,0-1 0,0 0 1,0 1-1,1-1 0,-1 0 0,0 0 0,0 0 0,1 0 0,-1 0 0,1-1 0,-1 1 0,1 0 0,0-1 1,-1 1-1,1-1 0,0 1 0,0-1 0,0 0 3,1-4 1,-1 1 1,1-1-1,1 0 0,-1 0 1,1 1-1,0-1 0,0 0 1,1 1-1,-1-1 1,1 1-1,1-1 0,-1 1 1,1 0-1,0 0 0,0 0 1,0 0-1,1 1 1,-1-1-1,1 1 0,0 0 1,1 0-1,-1 0 0,1 1 1,-1-1-1,1 1 0,0 1 1,0-1-1,1 0 1,-1 1-1,0 0 0,1 0 1,0 1-1,-1 0 0,1 0 1,0 0-1,-1 0 1,1 1-1,0 0 0,5 1-1,5 2-752,-6 8-2351</inkml:trace>
  <inkml:trace contextRef="#ctx0" brushRef="#br1" timeOffset="89138.959">13027 3230 7059,'0'0'945,"0"0"-478,0 0-259,0 0-54,0 0 359,1-10 127,2-50 1342,-22 58-1064,17 0-925,0 1-1,-1-1 1,1 1 0,-1 0 0,1 0 0,-1 0-1,0 0 1,1 0 0,-1 1 0,0-1 0,0 1-1,0 0 1,1 0 0,-1 0 0,0 0 0,0 0-1,1 1 1,-1-1 0,0 1 0,0 0 7,-2 2-6,0 0 0,0 0 0,1 0-1,-1 1 1,1-1 0,0 1 0,0 1 0,0-1 0,0 0 0,1 1 0,-1 0 0,1 0 0,-1 2 6,3-5 1,-6 9-4,1 0-1,1 0 1,0 1-1,0 0 0,1 0 1,1 0-1,0 1 1,0-1-1,1 1 0,1-1 1,0 1-1,1 0 0,0 0 1,2 6 3,-1-14 2,0 0 1,1 1-1,-1-1 0,1-1 1,1 1-1,-1 0 1,0 0-1,1-1 1,0 1-1,0-1 0,1 0 1,-1 0-1,1 0 1,0-1-1,0 1 1,0-1-1,0 0 0,1 0 1,-1 0-1,1-1 1,-1 1-1,1-1 1,0 0-1,2 0-2,2 1 8,0 0 1,0-1-1,0 0 1,0 0-1,1-1 1,-1 0-1,1-1 1,-1 0-1,1 0 0,-1-1 1,0 0-1,1-1 1,3-1-9,-3-2 5,0-1 1,0 0-1,-1-1 1,0 0-1,0 0 0,0-1 1,-1 0-1,0 0 1,-1-1-1,0 0 1,0 0-1,-1-1 0,0 0 1,-1 0-1,0 0 1,0-1-1,-1 0 1,-1 0-1,0 0 1,0 0-1,-1 0 0,-1-1 1,0 1-1,0 0 1,-1-1-1,0 1 1,-1-2-6,1 3-9,0-1-1,0 1 1,0 0 0,-2 0 0,1 0 0,-1-1 0,-1 2 0,1-1 0,-2 0 0,1 0 0,-2 1 0,1 0 0,-1 0 0,0 0 0,-1 1-1,0-1 1,0 1 0,-1 1 0,0-1 0,-1 1 9,5 5-9,-1 0 1,0 0-1,0 0 0,-1 0 1,1 1-1,0-1 0,0 1 0,-1 0 1,1 1-1,-1-1 0,1 1 1,-1 0-1,1 0 0,0 0 1,-1 0-1,1 1 0,-1 0 0,1 0 1,0 0-1,-1 1 0,1-1 1,0 1-1,0 0 0,0 0 0,0 0 1,1 1-1,-1-1 0,0 1 1,1 0-1,0 0 0,0 0 0,0 1 1,0-1-1,-2 3 9,0 2-11,-1 1 0,1 0 0,0 0-1,1 1 1,0-1 0,0 1 0,1 0 0,1 0-1,-1 0 1,2 0 0,-1 0 0,1 0 0,1 1 0,0-1-1,0 0 1,2 6 11,2-7 3,0 0 0,1-1-1,0 0 1,1 0 0,-1 0-1,2 0 1,-1-1 0,1 0 0,0 0-1,0-1 1,1 0 0,0 0-1,0-1 1,0 0 0,1 0-1,-1-1 1,1 0 0,0-1-1,4 1-2,-11-3 5,268 113 294,-266-111-301,1-1-1,-1 1 1,0-1 0,0 1-1,0 0 1,0 1 0,-1-1-1,1 0 1,-1 1 0,0 0-1,0 0 1,0 0 0,0 0-1,-1 1 1,0-1 0,0 1-1,0-1 1,0 1 0,-1 0-1,0-1 1,0 1 0,0 0-1,-1 0 1,1 0-1,-1 0 1,0 0 0,0 0-1,-1 0 1,0 0 0,0 0-1,0-1 1,0 1 0,-2 2 2,-4 3-126,0-1 0,-1 0 0,-1 0 0,0-1 0,0 0 0,0 0 1,-1-1-1,0-1 0,0 0 0,-1 0 0,-5 2 126,-42 21-2425</inkml:trace>
  <inkml:trace contextRef="#ctx0" brushRef="#br1" timeOffset="92140.769">10902 4425 960,'0'0'459,"0"0"-221,0 0-27,0 0 218,0 0 43,0 0 118,1-4 197,3-20 130,-3 14 2269,-1 10-3237,0 0 3,0 0 3,14 0 146,17-1 561,-34 36-542,0-16 125,0 1-1,1 0 1,1 1-1,0-1 1,2 0-1,3 19-244,1 29 582,-5-46-4949,1-33 450</inkml:trace>
  <inkml:trace contextRef="#ctx0" brushRef="#br1" timeOffset="92716.993">10949 4434 3554,'0'0'573,"0"0"-354,0 0-144,0 0 221,0 0 478,-3-4 2107,3 80-1733,0 42-2560,1-134-1376,1-3-851</inkml:trace>
  <inkml:trace contextRef="#ctx0" brushRef="#br1" timeOffset="93203.476">10976 4475 3570,'0'0'405,"0"0"-135,0 0 212,0 0 527,0 0 125,3 4 1280,-3-2-2488,0-1-2,0-1-1,-1 0 1,1 1 0,0-1 0,0 0-1,0 0 1,0 1 0,0-1-1,0 0 1,0 1 0,0-1 0,0 0-1,0 1 1,0-1 0,0 0 0,0 1-1,0-1 1,0 0 0,0 1-1,0-1 1,0 0 0,0 1 0,0-1-1,1 0 1,-1 0 0,0 1 0,0-1-1,0 0 1,1 0 0,-1 1-1,0-1 1,0 0 0,1 0 0,-1 0-1,0 1 1,0-1 0,1 0 0,-1 0-1,0 0 1,0 0 0,1 1-1,-1-1 1,0 0 0,1 0 0,-1 0-1,0 0 1,1 0 0,-1 0 0,0 0-1,1 0 1,-1 0 0,0 0-1,1 0 1,-1 0 0,0 0 0,1-1-1,-1 1 1,0 0 0,0 0 0,1 0-1,-1 0 1,0 0 0,1-1 76,3 1-1316</inkml:trace>
  <inkml:trace contextRef="#ctx0" brushRef="#br0" timeOffset="96966.603">10871 4370 48,'0'0'915,"0"0"3,0 0-59,0 0-133,0 0-78,0 0-59,3 20 962,9-2-6151,-12-18 4838,0 0 498,0 0 323,0 0-301,0 0-435,0 0-142,0 0 64,0 0 97,0 0 167,0 0-52,0 0-71,0 0-31,0 0-179,0 0-141,0 25 451,0 183 2120,-2-135-2350,2-73-272,0 0-48,0 0-261,0-1-1047,0-9-2243</inkml:trace>
  <inkml:trace contextRef="#ctx0" brushRef="#br0" timeOffset="98858.699">10920 4512 1473,'0'0'467,"0"0"-115,0 0 283,0 0 232,0 0-310,0-3-189,0-12 342,0 12 149,0 3-80,2 76 3305,-4 90-3312,-10-46-241,-9-13-214,21-17-314,20 82 77,-6-28 256,-3-37-256,1 50 163,-5-54-40,6-38-89,-6 16-31,-7-20-1425,-2-52-1835,-4-3-4248</inkml:trace>
  <inkml:trace contextRef="#ctx0" brushRef="#br0" timeOffset="100422.565">10780 6245 8260,'0'0'1811,"0"0"-1360,0 0-443,0 0-27,0 0 38,4 10 53,41 68 713,-2-35-571,2-2 0,1-1 0,2-3 0,6 1-214,-53-38-40,-1 0 0,1 0 0,-1 0 0,1-1 1,-1 1-1,1 0 0,0 0 0,-1 0 0,1-1 0,-1 1 0,1 0 0,-1-1 0,0 1 1,1 0-1,-1-1 0,1 1 0,-1-1 0,0 1 0,1-1 0,-1 1 0,0-1 0,1 1 1,-1-1-1,0 1 0,0-1 0,0 1 0,1-1 0,-1 1 0,0-1 0,0 1 1,0-1-1,0 1 0,0-1 0,0 0 0,0 1 0,0-1 0,0 1 0,0-1 0,0 1 1,0-1-1,-1 1 0,1-1 0,0 1 0,0-1 0,-1 0 0,1 1 0,0 0 0,-1-1 1,1 1-1,0-1 0,-1 1 0,1-1 40,-1-4-287,-26-141-2789,27 146 3073,-19-73 416,-7 34 2826,23 39-3178,1 0-1,-1 0 1,1 0-1,-1 0 0,1 0 1,-1 0-1,1 1 1,0-1-1,-1 1 0,1 0 1,0 0-1,-1-1 1,1 1-1,0 1 0,0-1 1,0 0-1,0 0 0,0 1 1,0 0-1,0-1 1,0 1-1,1 0 0,-1 0 1,1 0-1,-1 0 1,1 0-1,0 0 0,-1 0 1,1 0-1,0 0 1,1 1-1,-1-1 0,0 0 1,1 1-1,-1 1-60,-3 4 205,-18 31-156,2 2 1,2 0 0,2 1-1,2 1 1,-5 24-50,12 25-2153,13-77-763,12-7-2364</inkml:trace>
  <inkml:trace contextRef="#ctx0" brushRef="#br0" timeOffset="100687.306">11234 6538 7155,'0'0'1564,"0"0"-948,0 0-77,0 0 197,0 0 217,4-6 741,3 173-1347,13-12-1239,-12-132-2600,0-13-4960</inkml:trace>
  <inkml:trace contextRef="#ctx0" brushRef="#br1" timeOffset="106021.284">12627 4112 4370,'0'0'5,"0"0"-37,0 0 43,0 0 122,-2 26 3474,17 57-245,-1 25-2346,-7 6-407,-3 82 34,14-67-435,-5-6 53,-1 25-98,-12 175 200,-7-204-270,-8 53 243,7-56-277,8-81-16,12 188 58,-9-188-629,-3-20-3282,0-12 2225,0 2-5794</inkml:trace>
  <inkml:trace contextRef="#ctx0" brushRef="#br1" timeOffset="106701.067">12882 6260 9124,'0'0'929,"0"0"-652,0 0-173,0 0 139,0 0 136,0 0-51,5 2 189,75 124 985,-51-83-1396,1-1-1,2-1 1,2-2-1,13 11-105,-15-31-2329,-28-23-219,-3-14-2366</inkml:trace>
  <inkml:trace contextRef="#ctx0" brushRef="#br1" timeOffset="106963.939">13095 6327 1281,'0'0'7811,"0"0"-6039,0 0-1551,0 0 174,0 0 208,-8-7 475,-16 27-958,-107 195 968,102-161-1050,22-42-205,0 0 0,0 1 0,2 0 1,-1 0-1,2 0 0,0 0 0,0 1 1,1 0-1,1 0 0,0 6 167,13 3-5939,9-22-861</inkml:trace>
  <inkml:trace contextRef="#ctx0" brushRef="#br1" timeOffset="107515.399">13442 6581 10373,'0'0'859,"0"0"-475,0 0-115,12-11 113,38-33 74,-44 39-362,1 1 0,0-1 0,0 2 0,0-1 0,0 1 0,1 0 0,0 1 0,-1 0 0,1 0 0,0 0 0,0 1 1,0 0-1,0 1 0,0 0 0,0 0 0,3 1-94,3-1 160,-7 0-98,-5-1-58,0 1 0,-1-1 0,1 0 1,0 1-1,0 0 0,0-1 0,0 1 1,0 0-1,0 0 0,0 0 0,0 0 1,-1 0-1,1 1 0,0-1 0,0 1 1,0-1-1,0 1 0,-1 0 0,1-1 1,0 1-1,0 0 0,-1 0 0,1 0 1,-1 0-1,1 1 0,-1-1 0,1 0 1,-1 1-1,0-1 0,0 0 0,1 1 1,-1 0-1,0-1 0,0 1 0,-1 0 1,1-1-1,0 1 0,-1 0 0,1 0 1,-1 0-1,1 0 0,-1 0 0,0-1 1,0 1-1,0 0 0,0 0 0,0 1-4,-2 4 8,-1-1-1,0 0 0,0 0 0,-1 0 0,1 0 1,-1-1-1,0 1 0,-1-1 0,1 0 1,-1 0-1,0-1 0,-1 0 0,1 1 0,-5 1-7,-17 17-42,25-22 32,0 0-1,0 0 1,0 0-1,0 1 1,0-1-1,1 1 1,-1-1-1,0 1 1,1 0-1,-1 0 1,1 0-1,-1 0 1,1 0-1,0 0 1,0 0-1,0 0 1,0 0-1,0 0 1,1 1-1,-1-1 1,0 0-1,1 1 1,0-1-1,0 0 1,0 1-1,0-1 1,0 0-1,0 1 1,0-1 0,1 0-1,-1 1 1,1-1-1,0 0 1,-1 0-1,1 1 1,0-1-1,0 0 1,1 0-1,-1 0 1,0 0-1,1 0 1,-1-1-1,1 1 11,104 38-2,-89-35 92,1 0 0,-1 2 1,0-1-1,0 2 0,-1 0 0,8 6-90,-22-13 6,0 0 1,-1 1-1,1-1 1,0 0-1,-1 0 0,0 1 1,1-1-1,-1 1 0,0-1 1,1 1-1,-1 0 0,0-1 1,0 1-1,0 0 1,-1 0-1,1 0 0,0-1 1,-1 1-1,1 0 0,-1 0 1,0 0-1,1 0 0,-1 0 1,0 0-1,0 0 1,0 0-1,-1 0 0,1 0 1,0 0-1,-1 0 0,1 0 1,-1 0-1,0 0 0,0 0 1,1-1-1,-1 1 1,0 0-1,-1 0 0,0 1-6,-88 49-184,-71 3-2935,62-31-122</inkml:trace>
  <inkml:trace contextRef="#ctx0" brushRef="#br1" timeOffset="126664.964">1301 2525 11365,'0'0'240,"-1"17"-402,17 189 111,5-65 450,-5 0 0,-5 59-399,-11-184-10,1 7 95,-4-25-670,-5-28-997,-2-17-2977</inkml:trace>
  <inkml:trace contextRef="#ctx0" brushRef="#br1" timeOffset="126931.045">1226 2540 8980,'0'0'1692,"0"0"-276,3-12-594,11-37-387,-12 47-410,1-1-1,-1 1 1,0-1 0,1 1-1,-1 0 1,1 0 0,0 0 0,0 1-1,-1-1 1,1 1 0,0-1 0,1 1-1,-1 0 1,0 0 0,0 0-1,0 1 1,1-1 0,-1 1 0,0 0-1,0-1 1,1 2 0,-1-1 0,0 0-1,3 1-24,3-1 55,-2 0-50,-1 0 0,0 0 0,0 1 0,1 0 0,-1 0 0,0 0 0,0 1 0,0 0 0,0 0 0,-1 0 0,1 1 0,0 0 0,-1 0 0,0 0 0,0 1 0,0 0 0,0 0-1,0 0 1,-1 0 0,0 1 0,0 0 0,0 0 0,0 0 0,-1 0 0,0 1 0,0-1 0,0 1 0,-1 0 0,2 5-5,0 5-1,0 0 1,-2 0-1,0 1 0,0 0 1,-2-1-1,0 1 0,-1-1 1,0 2 0,-2-6-98,0 0 1,-1-1-1,0 1 1,0-1 0,-1 0-1,-1 0 1,0 0-1,0-1 1,-1 0-1,-1 0 1,1-1 0,-1 0-1,-1 0 1,0-1-1,0 0 1,-1-1-1,0 0 1,0 0 0,0-1-1,-1 0 1,0-1-1,0 0 1,-1-1 97,-9 1-3386,20-6-429</inkml:trace>
  <inkml:trace contextRef="#ctx0" brushRef="#br1" timeOffset="127262.257">1679 2649 12470,'0'0'704,"0"0"-266,0 0-140,0 0-140,11-9-73,38-28-109,-48 36 23,0 1 0,0 0 0,0-1 0,0 1 0,0 0 0,0-1 0,0 1 0,0 0 0,0 0 0,0 0 1,0 0-1,0 0 0,0 0 0,0 1 0,0-1 0,0 0 0,0 0 0,0 1 0,0-1 0,0 1 0,0-1 0,0 1 0,0-1 0,0 1 0,0-1 0,-1 1 0,1 0 0,0-1 0,0 1 0,-1 0 0,1 0 0,0 0 0,-1 0 0,1-1 0,-1 1 0,1 0 0,-1 0 1,0 0-1,1 0 0,-1 0 0,0 0 0,0 0 0,0 0 0,1 0 0,-1 0 0,0 0 0,0 0 1,1 5-8,9 24 11,-2 1 1,-2 0 0,-1 1 0,-1 0-1,-1 0 1,-2 0 0,-2 3-4,10 109 43,-9-140-46,0 0-1,0 1 1,0-1 0,1 0-1,-1 0 1,1 0 0,0 0-1,1 0 1,-1 0 0,1 0-1,-1 0 1,1-1 0,0 1-1,0 0 1,1-1 0,-1 0-1,1 1 1,0-1 0,0 0-1,0 0 1,0-1 0,0 1-1,0-1 1,1 1 0,0-1-1,-1 0 1,1-1 0,2 2 3,10-3-98,0 0 0,0-2 0,0 1-1,0-2 1,0 0 0,0-1 0,-1-1 0,1 0 0,-1-1 0,0-1 0,-1 0 0,0-1 0,7-5 98,21-8-1644,-2 0-3094,-32 17 1112</inkml:trace>
  <inkml:trace contextRef="#ctx0" brushRef="#br1" timeOffset="127510.686">1799 2416 7123,'0'0'2417,"20"-70"-1232,0 41-401,2 1 1,3 6-81,0 7-16,-4 4-368,1 8-256,-4 3-64,1 5-96,0 17-240,-5 8-800,-8 9-1025,-6 1-1937</inkml:trace>
  <inkml:trace contextRef="#ctx0" brushRef="#br1" timeOffset="127730.002">1784 2751 11093,'0'0'2145,"0"0"-1825,0 0-320,85-47 144,-43 32 112,-1 1 33,1 5-193,-2 5-96,-2 4-161,-4 0-895,-10 14-1057,-7 3-1905</inkml:trace>
  <inkml:trace contextRef="#ctx0" brushRef="#br1" timeOffset="128038.68">2299 2711 11909,'0'0'1201,"0"0"-833,0 0-16,80-79-256,-39 59 128,3 0-143,0 7-33,-2 6-48,-10 5-241,-10 2-847,-10 9-865,-12 15-640,0 6-2081</inkml:trace>
  <inkml:trace contextRef="#ctx0" brushRef="#br1" timeOffset="128343.5">2420 2922 2689,'0'0'2177,"0"0"-704,0 0-128,0 0 1056,0 0-705,78-5-575,-36-13-609,5 1-304,-6 1-208,-2 3-64,-5 3-416,-9 2-1841,-6 0-2369</inkml:trace>
  <inkml:trace contextRef="#ctx0" brushRef="#br1" timeOffset="128577.311">2827 2502 10677,'0'0'1224,"0"0"-242,0 0-430,14-7-357,45-19-216,-56 25 18,0 0 0,0 0 1,0 1-1,0-1 0,0 1 0,0 0 1,0 0-1,1 0 0,-1 0 0,0 1 1,0-1-1,0 1 0,0 0 0,0 0 0,0 0 1,-1 0-1,1 0 0,0 1 0,0-1 1,-1 1-1,1 0 0,-1-1 0,1 2 3,5 2-3,26 20 20,-1 1 0,-1 2 0,-2 1-1,-1 2 1,5 8-17,79 78-1546,-112-117 1526,-1 0 0,0 0 0,0 1-1,1-1 1,-1 0 0,0 0 0,0 0 0,1 1 0,-1-1-1,0 0 1,1 0 0,-1 0 0,0 0 0,0 1-1,1-1 1,-1 0 0,0 0 0,1 0 0,-1 0 0,0 0-1,1 0 1,-1 0 0,0 0 0,1 0 0,-1 0-1,0 0 1,1 0 0,-1 0 0,0-1 0,1 1-1,-1 0 1,0 0 0,1 0 0,-1 0 0,0 0 0,0-1-1,1 1 1,-1 0 0,0 0 0,0-1 0,1 1-1,-1 0 1,0 0 0,0-1 0,0 1 0,1 0 0,-1 0-1,0-1 1,0 1 0,0 0 0,0-1 0,0 1-1,0 0 1,0-1 0,0 1 0,1 0 0,-1-1 0,0 1-1,0 0 1,-1-1 0,1 1 0,0 0 0,0-1-1,0 1 1,0 0 0,0-1 20,0-34 217,-1 23-310,1-9 298,-2 0 0,0 0 0,-1 0 0,-2 1 0,0 0 0,-1 0 1,-1 0-1,0 0 0,-11-16-205,18 34 62,-1 0 0,0 0 0,1 0 0,-1 0 0,0 1 0,0-1 0,-1 0 0,1 1 0,0-1 0,0 1 1,-1-1-1,1 1 0,-1-1 0,1 1 0,-1 0 0,0 0 0,1 0 0,-1 0 0,0 0 0,0 0 0,0 0 0,0 1 0,0-1 0,0 1 0,0-1 0,0 1 1,0 0-1,0 0 0,0 0 0,0 0 0,0 0 0,0 0 0,0 0 0,0 1 0,0-1 0,0 1 0,0-1 0,-1 2-62,-36 60-195,14-2 134,3 2-1,2 0 0,3 1 1,3 3 61,1-10-212,-18 108-3950,29-131 512</inkml:trace>
  <inkml:trace contextRef="#ctx0" brushRef="#br1" timeOffset="128846.759">3523 2755 11253,'0'0'1299,"0"0"-330,0 0-446,0 0-259,0 0-85,6-4-134,18-9-58,-23 13 10,-1 0 0,1 0 1,0 0-1,0 0 0,0 0 0,0 0 1,-1 0-1,1 0 0,0 1 1,0-1-1,0 0 0,-1 1 1,1-1-1,0 0 0,0 1 0,-1-1 1,1 1-1,0-1 0,-1 1 1,1-1-1,-1 1 0,1 0 1,-1-1-1,1 1 0,-1 0 1,1-1-1,-1 1 0,1 0 0,-1 0 1,0 0-1,1-1 0,-1 1 1,0 0-1,0 0 0,0 0 1,0-1-1,0 1 0,0 0 3,2 4-4,37 138 101,-34-113-323,2 0 0,1-1 0,2 0 0,1-1 0,6 11 226,23 9-4956,-15-40-2154</inkml:trace>
  <inkml:trace contextRef="#ctx0" brushRef="#br1" timeOffset="129407.716">4008 2474 13142,'0'0'245,"0"0"92,0 0 17,0 0-111,2-5-131,-1 5-111,-1-2-1,0 1 0,1 0 0,-1 0-1,1 0 1,0 0 0,-1 0 0,1 0-1,0 0 1,0 0 0,0 0 0,-1 0-1,1 0 1,0 0 0,0 1 0,0-1-1,0 0 1,0 1 0,1-1 0,-1 1 0,0-1-1,0 1 1,0-1 0,0 1 0,1 0-1,-1-1 1,0 1 0,0 0 0,1 0-1,-1 0 1,0 0 0,0 0 0,1 1-1,-1-1 1,0 0 0,0 0 0,1 1 0,-1-1-1,1 1 1,18 9 0,-1 2 0,0 0 0,0 1-1,-1 0 1,-1 2 0,12 12 0,-10-10 1,170 159-828,-184-172 684,-3-2-26,0 0-1,0 0 1,0 0 0,0 0-1,0-1 1,0 1-1,1 0 1,-1-1-1,1 0 1,-1 1-1,1-1 1,-1 0-1,1 0 1,0-1-1,-1 1 1,1-1-1,0 1 1,2-1 169,5-31-1766,-22-115-536,-40 10 6463,52 133-4033,-1 1-1,0 0 1,0-1-1,0 1 1,0 0 0,-1 0-1,1 0 1,-1 0-1,1 0 1,-1 0 0,1 0-1,-1 1 1,0-1-1,0 1 1,0-1 0,0 1-1,0 0 1,0-1-1,-1 1 1,1 0-1,0 0 1,0 1 0,-1-1-1,1 0 1,-1 1-1,1 0 1,0-1 0,-1 1-1,1 0 1,-1 0-1,1 0 1,-1 1 0,1-1-1,-2 1-127,-33 63-168,12 7 45,4 2 0,3 0 0,-6 59 123,9-52-778,-9 44-4190,17-82-1712</inkml:trace>
  <inkml:trace contextRef="#ctx0" brushRef="#br1" timeOffset="129828.955">4833 2694 7796,'0'0'2246,"0"0"-1344,5-12-137,18-37 145,-19 44-843,0 0 0,0 1 0,0-1 0,1 1 1,0-1-1,0 1 0,0 1 0,0-1 0,1 1 0,-1 0 0,1 0 0,0 1 0,0-1 0,0 1 0,0 0 1,0 1-1,0 0 0,0 0 0,1 0 0,-1 1 0,0 0 0,1 0 0,-1 0 0,5 2-67,-2-3 34,-5 0-39,0 1 1,0-1 0,1 0-1,-1 1 1,0 0 0,1 0-1,-1 1 1,0-1 0,1 1 0,-1 0-1,0 0 1,0 0 0,0 0-1,0 1 1,0 0 0,0-1-1,0 2 1,-1-1 0,1 0-1,0 1 1,-1-1 0,0 1 0,0 0-1,0 0 1,0 1 0,0-1-1,-1 1 1,1-1 0,-1 1-1,0 0 1,1 1 4,-2 3-4,0-1-1,0 0 1,0 1-1,-1-1 1,0 1-1,0-1 1,-1 1 0,0-1-1,-1 0 1,1 0-1,-1 1 1,-1-1-1,1 0 1,-1-1-1,0 1 1,-1 0 0,0-1-1,0 0 1,0 0-1,-1 0 1,-2 2 4,6-6-11,-1-1 0,0 1 0,1 0 1,-1 0-1,0 0 0,1 0 1,-1 0-1,1 0 0,0 0 1,0 1-1,0-1 0,0 0 1,0 1-1,0-1 0,1 0 1,-1 1-1,1-1 0,0 1 1,-1-1-1,1 1 0,0-1 1,1 1-1,-1 0 1,0-1-1,1 0 0,-1 1 1,1-1-1,0 1 0,0-1 1,0 1 10,115 38 458,-111-41-450,-1 1 0,1 0 0,-1 1-1,0-1 1,1 1 0,-1 0-1,0 0 1,0 0 0,0 0-1,-1 1 1,1-1 0,0 1-1,-1 0 1,0 0 0,0 1 0,0-1-1,0 1 1,0-1 0,-1 1-1,1 0 1,-1 0 0,0 0-1,0 0 1,-1 0 0,1 1 0,-1-1-1,0 0 1,0 1 0,0-1-1,-1 1 1,0-1 0,0 1-1,0-1 1,0 1 0,0-1-1,-1 1 1,0-1 0,0 1 0,0-1-1,-1 0 1,0 0 0,1 1-1,-3 2-7,-7 4-9,0 0-1,-1-2 0,0 1 1,0-2-1,-1 1 0,0-2 1,-1 0-1,-7 3 10,-41 19-1133,-2-4 0,0-2-1,-2-3 1,-12 0 1133,-60 11-5909</inkml:trace>
  <inkml:trace contextRef="#ctx0" brushRef="#br2" timeOffset="206675.483">9995 3929 1105,'0'0'285,"0"0"457,0 0-30,0 0-8,0 0-288,0 0-239,12-12 4134,-9 12-6606,-1 0-1973</inkml:trace>
  <inkml:trace contextRef="#ctx0" brushRef="#br2" timeOffset="207432.243">9980 3916 352,'0'0'939,"0"0"-216,0 0-50,0 0-25,0 0-288,3 3 5103,10 7-5561,9 3 125,19 16-33,-26-13-3366,-11-11 768</inkml:trace>
  <inkml:trace contextRef="#ctx0" brushRef="#br2" timeOffset="208600.413">9980 3952 2097,'0'0'443,"0"0"677,0 0-114,0 0-262,0 0-370,0-3-9,0-13-63,0 16-201,0 0 30,0 0 21,0 0-64,0 0-34,0 0 47,0 0 43,0 0 96,24-1 1107,32 19-1260,-35-6-86,74 48 34,-11 8-46,-59-45 13,-14-12-2,0-1 1,1 0-1,0 0 1,1-1-1,0-1 1,0 0-1,0 0 1,14 4-1,166 40 58,-144-44-837,-47-7-2147,-2-1 207</inkml:trace>
  <inkml:trace contextRef="#ctx0" brushRef="#br2" timeOffset="210101.702">10036 4016 2577,'0'0'734,"0"0"-70,0 0-208,0 0 147,0 0 288,-2-2-338,-5-3-329,5 3-104,2 2 75,0 0-129,79 39 102,298 96 835,-162-78-792,-38-8 75,-25 18-41,-62-32 321,80 34-1308,-159-63-1921,0 0-3174</inkml:trace>
  <inkml:trace contextRef="#ctx0" brushRef="#br2" timeOffset="213152.662">11188 4416 3265,'0'0'17,"0"0"425,0 0 207,0 0-222,4 2-126,160 100 3832,-37-35-3402,-109-57-660,1 0 1,0-2-1,1 0 1,-1-1-1,2-1 1,-1 0-1,1-2 1,-1-1 0,1 0-1,2-1-71,92 18 130,-86-14-115,0 2 0,0 2 0,-1 0 0,0 2 0,19 12-15,94 64 19,37 3 63,-71-28 9,25 14-46,-64-40-40,115 50 25,136 25 2,-163-51 126,-119-48-113,-1 0 1,0 2 0,-1 2 0,-1 1 0,15 12-46,6 4 197,1-2 1,2-2-1,1-3 1,1-2-1,42 10-197,60 36 131,3 32-153,-118-64 45,34 17 24,4-10 113,13 14-96,-13-13-576,-82-45-2057,-2-2-4163</inkml:trace>
  <inkml:trace contextRef="#ctx0" brushRef="#br2" timeOffset="-213044.986">9932 3955 720,'0'0'379,"0"0"-163,0 0 451,0 0 931,0 0-992,0 0-334,-2-2-43,-9-26 5035,11 25-5103,6-2 651,2 10-843,225 123 973,-53-33-670,-153-79-261,1-1 1,1-1-1,1-2 0,0 0 1,0-2-1,1-2 0,0-1 1,2 0-12,114 30 10,-66-19-8,58 24 2,15 12-20,-8 8 0,-107-38 37,0-1 0,1-3 1,39 14-22,55 16 0,44-6 0,-77-13 50,38 35 126,-115-52-152,0-2 0,1 0 1,1-1-1,0-2 0,3 1-24,29 10 2,41 19-1325,-89-35-1065</inkml:trace>
  <inkml:trace contextRef="#ctx0" brushRef="#br2" timeOffset="-209874.723">10024 3981 2305,'0'0'176,"0"0"163,0 0 384,0 0-93,0 0-377,2-3-104,-2 3-151,6-16 1049,-4 1 3850,-2 15-4868,0 0-2,0 0 21,0 0-32,68 42 197,149 90 801,-189-113-986,1-2 1,0 0-1,1-2 0,1-2 1,10 3-30,367 84 98,-126 16-129,-146-47 58,44 22-20,-149-76-7,1-1 0,1-2 1,0-1-1,0-2 1,22 3 0,-16-6 0,0 3 1,-1 1-1,0 2 0,0 1 1,-2 2-1,0 1 1,5 5-1,141 69-8,-48-31 8,30 23 24,-61-25-2394,-92-51-1359</inkml:trace>
  <inkml:trace contextRef="#ctx0" brushRef="#br2" timeOffset="-207566.338">11824 4732 3570,'0'0'669,"0"0"-519,13 4 7,95 34 2316,283 114 497,-176-25-2226,1-5-480,52-25-99,-191-73-59,-2 3 1,0 3-1,-3 4 0,13 10-106,112 92 114,64 10-60,-83-68-17,-52-9-48,-3-3 14,-42-26-11,10 14-1742,-86-49-1649</inkml:trace>
  <inkml:trace contextRef="#ctx0" brushRef="#br2" timeOffset="-204985.852">9209 3785 9236,'0'0'488,"0"0"-151,0 0-249,0 0 69,0 0 566,-1-8 288,-4-34-34,-29 273-975,31-203-315,-12 97 983,12-40-5039,3-88 1069,2-11-2039</inkml:trace>
  <inkml:trace contextRef="#ctx0" brushRef="#br2" timeOffset="-204073.582">9208 3823 9780,'0'0'1140,"0"0"-423,0 0 116,0 0-228,0 0-36,1-3-87,1-9-279,-2 9-227,11 38-195,-3-9 238,1-1-1,1-1 0,1 0 0,1 0 0,1-1 0,1 0 0,1-2 1,1 1-1,1-2 0,16 15-18,-30-31 25,1-1 1,0 0-1,0 0 1,0 0-1,0 0 1,0-1-1,1 1 1,-1-1-1,0 0 1,1-1-1,0 1 1,0-1 0,-1 0-1,1 0 1,0 0-1,0-1-25,17-36 696,-10-1-687,2 0-1,2 1 1,1 1 0,2 0-1,14-19-8,23-21 21,-26 11-37,-16 35 56,-13 39-416,1 425 254,2-370 386,0-13-1135,-3-18-3832,-1-32-3332</inkml:trace>
  <inkml:trace contextRef="#ctx0" brushRef="#br2" timeOffset="-203270.825">9118 3790 5346,'0'0'526,"0"0"298,0 0 142,0 0 347,0 0-270,2-10 1025,1 424-318,-3-409-1746,1-1 0,-1 0 1,1 0-1,-1 1 1,1-1-1,0 0 0,1 0 1,-1 0-1,1 0 0,0 0 1,0 0-1,0 0 1,0-1-1,3 3-4,9 15-1150,-6-8-2902,-1-5-4451</inkml:trace>
  <inkml:trace contextRef="#ctx0" brushRef="#br2" timeOffset="-201986.455">14689 6429 10149,'0'0'451,"0"0"-201,0 0-42,0 0 326,0 0 152,-3-7-273,-12-19-293,9 63-219,-9 303 369,21-349-203,11-109-3797,-15 62 350</inkml:trace>
  <inkml:trace contextRef="#ctx0" brushRef="#br2" timeOffset="-201448.759">14700 6432 4226,'-15'-55'2137,"12"33"1826,10 25-2197,12 24-1381,-18-25-368,31 52 190,2 0 0,3-3 0,2-1 1,3-2-1,1-1 0,35 27-207,-67-65 20,0-1 1,0 0-1,0-1 0,1 0 1,0-1-1,1 0 0,-1-1 1,14 3-21,-25-9 74,0-1 1,0 0-1,1 1 1,-1-1 0,-1 0-1,1 0 1,0 0-1,0 0 1,-1 0-1,1 0 1,-1 0 0,1 0-1,-1 0 1,0 0-1,0-1 1,0 1 0,0 0-1,0 0 1,-1 0-1,1 0 1,-1 0-1,0-1-74,1-5 145,-2-62-105,-4 0 0,-3 0 0,-7-22-40,-3-91-22,33 153-708,1 37-4361,-13 1 347</inkml:trace>
  <inkml:trace contextRef="#ctx0" brushRef="#br3" timeOffset="-125321.785">11324 3625 784,'0'0'1700,"0"0"-625,0 0-392,0 0-195,0 0-253,0 0 112,1-3-9,2-5 5937,15 27-5792,-8 16-21,-4-29-1959,-2-21-781,1 4-788,-2 0-706</inkml:trace>
  <inkml:trace contextRef="#ctx0" brushRef="#br3" timeOffset="-119632.207">11386 3605 1889,'0'0'846,"0"0"557,0 0-520,0 0 171,0 0 66,0-6-156,0 6 2245,0 156-1680,20-96-1284,15 16 27,3 20-104,-9-1-24,-2-29-40,25 27-24,9-25-48,4 2-16,-16-8 30,16 6 10,-8-12 13,40 9 214,-55-44-126,24 8-15,69 25 66,-65-28-222,-16-5 44,-7-12-30,43 4 48,-5-5-35,-4 0 51,87 21-61,52 13-3,25-7-13,25-17 10,-248-18 3,259 15 32,132 30-32,-165-43-19,-81-19 150,-2-11-14,-134 21-56,-2-1-447,-12 6-3232,-28 2-1856</inkml:trace>
  <inkml:trace contextRef="#ctx0" brushRef="#br3" timeOffset="-115332.445">11339 3673 2145,'0'0'992,"0"0"-389,0 0-301,0 0 245,0 0 323,0 0-321,1-2-159,0 2-413,-1-1 84,0 1 0,0-1 0,0 1 1,0-1-1,0 1 0,0-1 0,0 1 0,0 0 0,1-1 1,-1 1-1,0-1 0,0 1 0,1 0 0,-1-1 0,0 1 0,0-1 1,1 1-1,-1 0 0,0-1 0,1 1 0,-1 0 0,0 0 0,1-1 1,-1 1-1,1 0 0,-1 0 0,1 0 0,-1-1 0,0 1 0,1 0 1,-1 0-1,1 0 0,-1 0 0,1 0 0,-1 0 0,1 0 0,-1 0 1,1 0-1,-1 0 0,0 0 0,1 0 0,-1 0 0,1 0 1,-1 1-1,1-1 0,-1 0 0,1 0 0,-1 0 0,0 1 0,1-1 1,-1 0-1,0 0 0,1 1 0,-1-1 0,0 0 0,1 1 0,-1-1 1,0 1-1,0-1 0,1 0 0,-1 1 0,0-1 0,0 1 0,0-1 1,1 0-1,-1 1 0,0-1 0,0 1 0,0-1-61,36 114 1411,-21-73-1122,1 0-1,2-1 0,2-1 0,11 15-288,12 33 243,9 13 128,29 18-249,42 7 137,-45-49-165,-6-3-76,-15-16 12,8-10-9,33-6 387,-57-28-333,39 9-6,-30-7 3,77-7 128,-43-2-162,-62-4-19,0 2 0,0 0-1,-1 1 1,1 1 0,-1 1 0,2 2-19,37 24-4868,-50-27-1761</inkml:trace>
  <inkml:trace contextRef="#ctx0" brushRef="#br3" timeOffset="-113677.656">12655 4899 4306,'0'0'397,"0"0"-271,0 0-49,0 0 219,0 0 315,13 0 131,95 5 733,237 34 2527,-23-10-3484,47-28-406,-186 16 59,130-8 472,57-6-387,-225-16 58,-84 11-52,-35 2-3908,-21 0 1975,0 0-4711</inkml:trace>
  <inkml:trace contextRef="#ctx0" brushRef="#br3" timeOffset="-111210.874">12119 4757 1809,'0'0'128,"0"0"477,0 0 655,0 0-38,0 0 2,0-4-266,-1-3-787,1 6-138,-1 0 1,1 0-1,0 0 1,0 0-1,-1 0 0,1 0 1,0 0-1,0 0 0,0-1 1,0 1-1,1 0 1,-1 0-1,0 0 0,0 0 1,1 0-1,-1 0 0,0 0 1,1 0-1,-1 0 1,1 0-1,-1 0 0,1 0 1,0 0-1,-1 0 0,1 0 1,0 0-1,0 1 0,0-1 1,0 0-1,-1 1 1,1-1-1,0 0 0,0 1 1,0-1-1,0 1 0,0-1 1,1 1-1,-1 0 1,0 0-1,0-1 0,0 1-33,65-3 136,-61 41-72,-4-37-60,-1 1 0,0-1 0,0 1-1,0-1 1,0 1 0,0-1 0,0 1 0,0-1-1,0 1 1,0-1 0,-1 1 0,1-1-1,-1 1 1,1-1 0,-1 0 0,1 1-1,-1-1 1,0 0 0,0 1 0,1-1-1,-1 0 1,0 0 0,0 0 0,0 0-1,-1 0 1,1 0 0,0 0 0,0 0-1,-1 0 1,1-1 0,0 1 0,-1 0-1,1-1 1,0 1 0,-1-1 0,1 1 0,-1-1-1,1 0 1,-1 0 0,1 0 0,-1 0-1,1 0 1,-1 0 0,0 0-4,1 1 4,0-1 0,0 1 0,0-1 0,-1 1 0,1-1 0,0 0 0,0 1 1,-1-1-1,1 0 0,0 0 0,-1 0 0,1 0 0,0 0 0,0 0 0,-1-1 0,1 1 0,0 0 0,0-1 0,-1 1 1,1 0-1,0-1 0,0 0 0,0 1 0,0-1 0,0 0 0,-1 1 0,1-1 0,1 0 0,-1 0 0,0 0 0,0 0 1,0 0-1,0 0 0,1 0 0,-1 0 0,0 0 0,1 0 0,-1-1 0,1 1 0,-1 0 0,1 0 0,0-1 0,0 1 1,-1 0-1,1 0 0,0-1 0,0 1 0,0 0 0,0-1-4,1-1 59,1 1 1,-1-1-1,1 1 0,-1-1 1,1 1-1,0 0 0,0-1 0,0 1 1,0 0-1,0 0 0,1 0 1,-1 1-1,1-1 0,-1 1 1,1-1-1,-1 1 0,1 0 1,0 0-1,0 0 0,0 0 1,-1 0-1,1 1 0,0-1 1,0 1-1,0 0 0,0 0 1,0 0-1,0 0 0,0 0 1,0 1-1,0-1 0,0 1 1,0 0-1,2 1-59,-3 0 3,0 1-1,-1-1 1,1 1 0,0-1 0,-1 1 0,0 0-1,1-1 1,-1 1 0,0 0 0,0 0-1,-1 0 1,1 0 0,-1 0 0,1 0 0,-1 0-1,0 0 1,0 0 0,-1 0 0,1 0 0,0 0-1,-1 0 1,0 0 0,0 2-3,0-1 9,0-1 1,0 1-1,0-1 0,-1 0 1,1 1-1,-1-1 1,1 0-1,-1 0 0,0 0 1,0 0-1,-1-1 0,1 1 1,-1 0-1,1-1 1,-1 0-1,0 1 0,0-1 1,0 0-1,0-1 1,0 1-1,0 0 0,0-1 1,-1 0-1,1 0 0,-1 0 1,1 0-1,-1 0 1,1-1-1,-2 1-9,4-3 10,-1 1 1,1-1-1,0 0 1,-1 0-1,1 1 1,0-1-1,0 0 1,0 0-1,0 0 1,0 0-1,1 0 1,-1 0-1,1 0 1,-1 0-1,1-1 1,0 1-1,0 0 1,0 0-1,0 0 1,0 0-1,0-1 1,0 1-1,1 0 1,0-1-11,-1-3 9,-1 2 12,1 0-1,0 0 0,-1 1 0,2-1 1,-1 0-1,0 0 0,1 0 0,0 0 0,0 1 1,0-1-1,0 0 0,0 1 0,1-1 1,0 1-1,0-1 0,0 1 0,0 0 0,0 0 1,1 0-1,-1 0 0,1 0 0,0 1 1,0-1-1,0 1 0,0-1 0,0 1 1,0 0-1,1 1 0,-1-1 0,1 0 0,1 0-20,-3 1 9,0 0 0,0 0-1,0 0 1,1 1-1,-1-1 1,0 0 0,1 1-1,-1 0 1,1-1-1,-1 1 1,0 0 0,1 0-1,-1 1 1,1-1-1,-1 0 1,0 1 0,1-1-1,-1 1 1,0 0-1,1 0 1,-1 0 0,0 0-1,0 0 1,0 0 0,0 1-1,0-1 1,0 0-1,0 1 1,0 0 0,-1 0-1,1-1 1,-1 1-1,1 0 1,-1 0 0,0 0-1,0 0 1,0 1-1,0-1 1,0 0 0,0 1-9,1 0 5,0 1 0,-1-1 0,0 1 0,1-1 0,-1 1 0,0 0 0,-1-1 0,1 1 0,-1 0 0,0-1 0,0 1 0,0 0 0,0 0 0,0-1 0,-1 1 0,0 0 0,0-1 0,0 1 0,0 0 0,0-1 0,-1 0 0,0 1 0,0-1 0,1 0 0,-2 0 0,1 0 0,0 0 0,-1 0 0,1 0 0,-1-1 0,0 1 0,0-1 0,0 0 0,0 0 0,0 0 0,-1 0 1,1 0-1,0-1 0,-1 0 0,1 1 0,-1-1 0,0-1 0,-2 2-5,4-2 5,0 0 0,-1 0 1,1 0-1,0 0 1,-1 0-1,1-1 1,0 1-1,0-1 0,-1 1 1,1-1-1,0 0 1,0 0-1,0 0 0,0 0 1,0 0-1,0 0 1,0-1-1,0 1 1,0 0-1,1-1 0,-1 0 1,1 1-1,-1-1 1,1 0-1,-1 0 0,1 0 1,0 0-1,0 0 1,0 0-1,0 0 1,0 0-1,1-1 0,-1 1 1,1 0-6,-2-2-1,0 0 0,1-1 0,-1 1 0,1 0 0,0 0 0,0-1 0,1 1 0,-1 0 0,1-1 0,0 1 0,0-1 0,1 1 0,-1 0 0,1-1 0,0 1 0,0 0 0,0-1 0,1 1 0,-1 0 0,1 0 0,0 0 0,0 0 0,1 1 0,-1-1 0,1 0 0,0 1 0,0 0 0,0 0 0,0 0 0,1 0 0,-1 0 0,1 1 0,-1-1 0,1 1 0,0 0 0,0 0 0,0 0 0,0 1 0,0-1 0,1 1 1,-2 0-3,0 0 0,0 0 0,0 0 1,0 0-1,0 0 0,0 1 0,1-1 0,-1 1 1,0 0-1,0 0 0,0 0 0,0 1 0,1-1 1,-1 1-1,0 0 0,0-1 0,0 1 0,0 1 1,0-1-1,0 0 0,-1 1 0,1-1 0,0 1 0,-1 0 1,1 0-1,-1 0 0,1 0 0,-1 0 0,0 1 1,0-1-1,0 1 0,-1 0 0,1-1 0,0 1 1,-1 0-1,0 0 0,1 0 0,-1 0 0,-1 0 1,2 1 2,-1 0 2,0 0 0,-1 0 0,1 0 0,0 0 1,-1-1-1,0 1 0,0 0 0,0 0 0,-1 0 1,1 0-1,-1 0 0,0-1 0,0 1 0,0 0 0,-1 0 1,1-1-1,-1 1 0,0-1 0,0 0 0,0 1 1,0-1-1,-1 0 0,1 0 0,-1 0 0,0-1 0,0 1 1,0-1-1,0 1 0,0-1 0,0 0 0,-1 0 1,1 0-1,-3 0-2,-3 1-49,0 0 0,0-1 0,0 0 0,-1 0 1,1-1-1,-1-1 0,1 1 0,-1-1 0,0-1 0,-3 0 49,11 0-8,-1 0 0,1 0-1,-1 0 1,1 0-1,0 0 1,-1 0-1,1 0 1,0-1-1,0 1 1,0-1-1,0 0 1,0 0 0,0 1-1,0-1 1,1 0-1,-1-1 1,1 1-1,-1 0 1,1 0-1,0-1 1,0 1-1,0 0 1,0-1-1,0 1 1,1-1 0,-1 0-1,1 1 1,0-1-1,-1 1 1,1-1-1,0 0 1,1 1-1,-1-1 1,0 1-1,1-3 9,2 1-3,0-1 0,0 1 0,0 0-1,0 1 1,0-1 0,1 0 0,0 1-1,0 0 1,0 0 0,0 0 0,0 0-1,1 1 1,-1-1 0,1 1 0,-1 0-1,1 1 1,0-1 0,0 1 0,0 0-1,0 0 1,0 1 0,0-1 0,1 1 3,65-4 229,-69 4-228,0 1 0,-1 0 0,1-1 0,-1 1 0,1 0 0,-1 0 0,0 0 0,1 0 0,-1 0 0,0 0 0,0 0 0,0 0 0,0 1 0,0-1 0,0 0 0,0 1-1,0-1 1,0 1 0,0-1 0,-1 1 0,1 0 0,-1-1 0,1 1 0,-1-1 0,0 1 0,1 0 0,-1-1 0,0 1 0,0 0 0,0-1 0,0 1 0,-1 0 0,1-1 0,0 1 0,-1 0 0,1-1 0,-1 1 0,0-1 0,1 1 0,-1-1 0,0 1 0,0-1 0,0 1 0,0-1 0,0 0-1,0 0 1,-1 1-1,-5 6 5,0 0 0,0-1 0,-1 1 0,0-1 0,-1-1 0,0 0 0,0 0-1,0-1 1,0 0 0,-1 0 0,0-1 0,0-1 0,0 1 0,-1-2-1,1 1 1,-1-1 0,-6 0-5,16-2 2,0 0 0,0 0 1,0 0-1,0 0 0,0 0 0,0 0 0,0 0 0,0 0 0,0-1 0,0 1 0,1 0 1,-1-1-1,0 1 0,0 0 0,0-1 0,0 1 0,0-1 0,1 1 0,-1-1 1,0 1-1,0-1 0,1 0 0,-1 0 0,1 1 0,-1-1 0,0 0 0,1 0 1,-1 1-1,1-1 0,0 0 0,-1 0 0,1 0 0,0 0 0,-1 0 0,1 0 0,0 0 1,0 0-1,0 0 0,0 1 0,0-1 0,0 0 0,0 0 0,0 0 0,0 0 1,0 0-1,1 0 0,-1 0 0,0 0 0,1 0-2,-1-5 0,1 1 1,0-1-1,0 1 1,1-1 0,-1 1-1,1 0 1,1-1 0,-1 1-1,1 0 1,0 1 0,0-1-1,0 0 1,1 1 0,-1 0-1,1 0 1,0 0 0,0 0-1,1 0 1,-1 1-1,1 0 1,0 0 0,0 0-1,0 1 1,0-1 0,0 1-1,0 0 1,1 1 0,-1-1-1,1 1 1,3 0-1,-8 3-4,1 1 1,-1-1-1,0 1 0,1-1 0,-1 1 1,0 0-1,-1-1 0,1 1 1,0 0-1,-1 0 0,1-1 1,-1 1-1,0 0 0,0 0 1,0 0-1,-1 0 0,1-1 1,0 1-1,-1 0 0,0 0 1,-1 2 3,1-1-7,0 0 1,-1 0 0,0 0 0,0 0 0,0 0 0,0-1-1,-1 1 1,0-1 0,1 1 0,-1-1 0,-1 0 0,1 0-1,0 0 1,-1 0 0,1-1 0,-1 0 0,0 1 0,0-1-1,0-1 1,0 1 0,0 0 0,0-1 0,0 0 0,0 0-1,-1 0 1,1-1 0,0 1 0,-1-1 0,-2 0 6,4-2 5,0 0 0,1 0 1,-1-1-1,0 1 0,1-1 0,-1 1 1,1-1-1,0 0 0,-1 0 1,2 0-1,-1 0 0,0 0 1,0 0-1,1-1 0,0 1 0,0 0 1,0-1-1,0 1 0,0-1 1,1 0-1,0 1 0,-1-1 0,1 1 1,0-1-1,1 0 0,-1 1 1,1-1-1,0 1 0,0-2-5,-1 4 1,1-2-27,0-1-1,0 0 0,1 1 0,0 0 1,-1-1-1,1 1 0,0 0 0,0 0 1,1 0-1,-1 0 0,1 0 0,0 1 1,-1-1-1,1 1 0,0 0 0,0 0 1,1 0-1,-1 0 0,0 0 0,1 1 1,-1-1-1,1 1 0,-1 0 0,1 0 1,-1 0-1,1 1 0,0-1 0,0 1 1,-1 0-1,1 0 0,0 0 0,0 0 1,-1 1-1,1 0 0,0-1 0,0 2 27,16 1-2665</inkml:trace>
  <inkml:trace contextRef="#ctx0" brushRef="#br3" timeOffset="-110602.313">12144 4855 5314,'0'0'1046,"0"0"387,0 0-219,0 0-142,0 0-114,0 0 40,0-3-393,-2-9-492,1 9-124,1 5 15,0-1 0,0 1 0,-1 0-1,1 0 1,-1 0 0,1 0 0,-1-1 0,0 1 0,0 0 0,0-1 0,0 1 0,0 0 0,0-1-1,0 1 1,0-1 0,0 0 0,-1 1 0,1-1 0,-1 0 0,1 0 0,-1 0 0,0 0 0,1 0-1,-1 0 1,0 0 0,1-1 0,-1 1 0,0-1 0,0 1 0,0-1 0,0 0 0,1 1 0,-1-1-1,0 0 1,0 0 0,0 0 0,0-1 0,0 1 0,0 0-4,-4-25 117,6 22-121,-1 1 0,1-1 0,-1 0 0,1 1 0,0-1 0,0 0 0,0 0 0,1 1 0,-1-1 0,0 0 0,1 1 0,0-1 0,0 0 0,0 1 0,0-1 0,0 1 0,0 0-1,1-1 1,-1 1 0,1 0 0,-1 0 0,1-1 0,0 1 0,0 1 0,0-1 0,0 0 0,0 0 0,1 1 0,-1-1 0,0 1 0,1 0 4,7 16-2487,-8 4-1349</inkml:trace>
  <inkml:trace contextRef="#ctx0" brushRef="#br3" timeOffset="-94425.399">11793 4195 3185,'0'0'1719,"0"0"-740,0 0-272,0 0 485,0 0 220,0 0-444,1-5-368,8-24 1252,-8-21-897,-1 50-915,16 43-200,-12 158 267,16-150-105,-20-50-4,0 0-14,0-12-134,-16-175-5749,13 171 6306,0-1-1,1 1 0,1-1 1,0 0-1,1 1 0,1-1 0,1-6-406,1 13 206,1 0-1,1 1 0,-1 0 0,2 0 0,-1 0 0,1 0 0,0 1 0,0 0 1,8-6-206,-12 11 18,2-1-10,1 1 0,-1 0 1,1 0-1,0 0 0,-1 1 0,1 0 0,0-1 0,0 2 0,0-1 0,0 1 0,0-1 0,0 1 1,0 1-1,0-1 0,0 1 0,1 0-8,13-1 36,-11 0-46,-7 0 11,-1 0-1,1-1 1,0 1-1,0 0 1,-1 0-1,1 0 1,0 0-1,0 0 1,0 0-1,-1 0 1,1 0-1,0 0 1,0 0-1,-1 0 1,1 0-1,0 1 1,0-1-1,-1 0 1,1 1-1,0-1 1,0 0-1,-1 1 1,1-1-1,0 1 1,-1-1-1,1 1 1,-1-1-1,1 1 1,-1 0-1,1-1 1,-1 1-1,1 0 1,-1-1-1,0 1 1,1 0-1,-1-1 1,0 1-1,1 0 1,-1 0-1,0-1 1,0 1-1,0 0 1,0 0-1,0 0 1,0 0-1,1 4-5,0 10 27,1 0 0,-2-1 0,0 1 0,-1 0-1,0-1 1,-1 1 0,-1-1 0,0 1 0,-4 9-22,6-22 16,-1 0-1,1 0 1,-1 0 0,0 0-1,0 0 1,0 0 0,0 0 0,0-1-1,0 1 1,0-1 0,0 1-1,-1-1 1,1 0 0,-1 0-1,1 0 1,-1 0 0,1-1-1,-1 1 1,1-1 0,-1 1-1,0-1 1,1 0 0,-1 0-1,1 0 1,-1 0-16,-29 5 366,32 9-38,144 100 1339,-126-103-1569,1 0 0,0-2-1,0 0 1,1-2 0,0 0 0,1-1-1,-1-1 1,6 0-98,-23-4 48,-3-1 5,0 0-34,-45 9-3460,19-4-1340</inkml:trace>
  <inkml:trace contextRef="#ctx0" brushRef="#br3" timeOffset="-89574.624">12202 4902 2369,'0'0'907,"0"0"-397,0 0 255,0 0 271,0 0-471,0 0-31,0-8 77,0-47 915,0 55-1234,0 0 0,0 0 1,1 0-1,-1 0 0,0 0 1,1 0-1,-1 0 0,0 0 0,1 0 1,-1 0-1,0 0 0,1 0 1,-1 0-1,0 0 0,1 0 1,-1 0-293,-4 211 843,4 53-518,8-186-266,-4 263 117,-3-102-75,6-149-61,9 144-34,-6-155 183,3 87-13,-13 72 211,9-153-278,1 80-2,-10-162-235,3 28-890,-6-13-3068,-2-12-3338</inkml:trace>
  <inkml:trace contextRef="#ctx0" brushRef="#br3" timeOffset="-68496.989">1441 4097 10901,'0'0'152,"0"0"155,0 0-227,0 0-85,0 0 10,0 0-18,-4 9 7,12 44 334,-4 103 138,-4-96-473,2 0 1,3 1-1,7 25 7,-11-83-46,-1-1-59,0 0-1,0 1 1,0-1-1,1 0 0,-1 0 1,1 0-1,-1 0 1,1 0-1,0 0 0,0 0 1,0 0-1,0 0 1,0 0-1,0 0 0,1 0 1,-1-1-1,1 1 1,-1-1-1,1 1 0,0-1 1,-1 1-1,1-1 1,0 0-1,2 1 106,11-1-3196</inkml:trace>
  <inkml:trace contextRef="#ctx0" brushRef="#br3" timeOffset="-68137.912">1785 4097 11269,'0'0'950,"0"0"-454,0 0-456,9 3-91,-4-2 45,-2-1 6,0 1 0,-1 0 0,1-1-1,-1 1 1,1 0 0,-1 0 0,1 0 0,-1 1-1,0-1 1,1 0 0,-1 1 0,0 0 0,0-1 0,0 1-1,0 0 1,-1 0 0,1 0 0,0 0 0,-1 0-1,1 1 1,-1-1 0,0 0 0,1 2 0,4 20 6,-1 0 0,-1 0 1,-1 1-1,-1-1 0,-1 1 1,-1 8-7,8 97 34,-8-126-31,0 0 1,1 0-1,-1 0 1,1 0-1,0 0 1,0 0-1,1 0 0,-1-1 1,1 1-1,-1 0 1,1-1-1,0 0 1,0 1-1,1-1 0,-1 0 1,1 0-1,0 0 1,0 0-1,0 0 1,0-1-1,0 0 1,0 1-1,1-1 0,-1 0 1,1-1-1,-1 1 1,1 0-1,0-1 1,0 0-1,0 0 1,0 0-4,11 0-68,1-1 0,0-1 0,-1 0 1,1-1-1,-1-1 0,0 0 0,1-1 1,-2-1-1,1 0 0,0-1 1,-1-1-1,0 0 0,6-5 68,4-6-2009,-9 1-1347</inkml:trace>
  <inkml:trace contextRef="#ctx0" brushRef="#br3" timeOffset="-67861.881">1799 4135 7075,'0'0'865,"0"0"239,11-75-159,2 55-225,-1 0 384,4 2-111,1 2-593,3 2-80,4 2-288,0 3-16,-2 4-16,-2 5-64,-4 0-480,-4 10-1425,-5 9 304,-6 6-2128</inkml:trace>
  <inkml:trace contextRef="#ctx0" brushRef="#br3" timeOffset="-67652.505">1875 4265 4818,'0'0'3394,"0"0"-2130,0 0-687,0 0-113,0 0-32,0 0 753,27-1-449,7-9-448,7 1-240,5 1-48,-2 5-48,-5 3-864,-5 0-993,-11 7-2689</inkml:trace>
  <inkml:trace contextRef="#ctx0" brushRef="#br3" timeOffset="-67406.965">2208 4327 10069,'0'0'1200,"0"0"-63,0 0-993,71-34 192,-39 25-80,2-1-176,-1 4-80,-4 2 0,-4 4-352,-7 0-1041,-9 0-15,-6 4-1890,-3 6-2192</inkml:trace>
  <inkml:trace contextRef="#ctx0" brushRef="#br3" timeOffset="-67201.592">2238 4470 5282,'0'0'1185,"0"0"-609,0 0-176,0 0 2258,0 0-946,86-14-719,-43 2-785,3 3-144,-3 5-64,-8 4-992,-14 0-2642</inkml:trace>
  <inkml:trace contextRef="#ctx0" brushRef="#br3" timeOffset="-63673.205">3160 3993 12005,'0'0'222,"0"0"207,0 0-132,0 0-231,0 0-90,2-2-24,0 2 46,0 0-1,0 0 1,0 0-1,0 1 1,0-1-1,0 0 1,0 1-1,-1-1 1,1 1-1,0 0 1,0 0-1,-1 0 1,1 0-1,0 0 1,-1 0-1,1 0 1,-1 0-1,1 0 1,-1 1 0,0-1-1,1 1 1,-1-1-1,0 1 1,0-1-1,0 1 1,0 0-1,0 1 3,5 4-2,93 116-6,-62-73-181,2-2-1,2-2 1,2-1-1,3-2 190,-23-29-2756,-21-17 633,-2-17 31,0-12-2505</inkml:trace>
  <inkml:trace contextRef="#ctx0" brushRef="#br3" timeOffset="-63455.524">3445 4077 4370,'0'0'2236,"0"0"61,0 0-790,0 0-709,0 0 40,-7-10-484,-22-29-239,20 34-118,-107 322-58,9-97-510,91-150-2046,15-54-915</inkml:trace>
  <inkml:trace contextRef="#ctx0" brushRef="#br3" timeOffset="-56405.858">3917 4301 10229,'0'0'517,"0"0"-5,0 0-349,0 0-91,11-8 134,37-25 63,-8 21-15,-30 13-236,-8-1-19,1 0-1,-1 1 0,1-1 0,-1 0 1,1 1-1,-1 0 0,1-1 1,-1 1-1,0 0 0,1 0 0,-1 0 1,0 1-1,0-1 0,0 0 1,0 1-1,0 0 0,0-1 0,0 1 1,0 0-1,0 0 0,-1 0 1,1 0-1,-1 0 0,0 0 1,0 1-1,0-1 0,0 0 0,0 1 1,0-1-1,0 3 2,8 79-85,-9-84 85,-2 14 22,1 1-1,-2-1 1,0 0-1,-1 0 1,0 0 0,-1-1-1,0 0 1,-1 1-1,-1-2 1,0 1-1,-3 2-21,8-12 1,1 0 4,1-3-3,0 0 0,0 0 0,1 0 0,-1 0 0,0 0 0,0 0 0,1 0 0,-1 0 1,0 0-1,1 0 0,-1 0 0,0 0 0,0 0 0,1 0 0,-1 0 0,0 0 0,1 0 0,-1 0 1,0 0-1,0 0 0,1 1 0,-1-1 0,0 0 0,0 0 0,1 0 0,-1 0 0,0 1 1,0-1-1,0 0 0,1 0 0,-1 0 0,0 1 0,0-1 0,0 0 0,0 0 0,0 1 1,1-1-1,-1 0 0,0 0 0,0 1 0,0-1 0,0 0 0,0 1 0,0-1 0,0 0 1,0 0-1,0 1 0,0-1 0,0 0 0,0 1 0,0-1 0,0 0 0,0 0 0,-1 1 1,1-1-1,0 0 0,0 0 0,0 1 0,0-1 0,0 0 0,-1 0 0,1 1 0,0-1 1,0 0-1,0 0 0,-1 0-2,32-2 17,-1-2 0,0-2 0,0-1 0,-1-1 1,1-1-1,5-4-17,-2 2-570,6-4-1199,-5 0-1934</inkml:trace>
  <inkml:trace contextRef="#ctx0" brushRef="#br3" timeOffset="-56036.916">4354 4038 10325,'0'0'568,"0"0"-77,0 0-184,0 0 13,0 0 125,13-10-111,44-31-163,-53 39-160,0 1 1,0-1-1,0 1 1,0 0-1,0 0 1,1 0 0,-1 1-1,0-1 1,0 1-1,1 0 1,-1 0-1,0 0 1,1 1-1,-1 0 1,0 0 0,0 0-1,0 0 1,0 0-1,0 1 1,0 0-1,0 0 1,0 0 0,-1 0-1,3 3-11,11 7-70,-1 1 1,-1 0-1,0 1 0,-1 1 1,0 0-1,-1 1 0,-1 1 1,-1 0-1,0 0 0,-1 1 1,-1 1-1,2 7 70,4 3-866,-15-30 682,0 1 0,0 0 1,0 0-1,0 0 0,0 0 0,0 0 1,0 0-1,1-1 0,-1 1 0,0 0 1,0 0-1,0 0 0,0 0 0,0 0 1,0 0-1,1 0 0,-1 0 0,0 0 1,0 0-1,0 0 0,0 0 0,0 0 1,1 0-1,-1 0 0,0 0 0,0 0 1,0 0-1,0 0 0,1 0 184,-2-9-807,1-19-4593</inkml:trace>
  <inkml:trace contextRef="#ctx0" brushRef="#br3" timeOffset="-55791.1">4639 4000 7043,'0'0'2660,"0"0"-1281,0 0-250,0 0-513,-6-2-370,3 1-242,2 0-7,0 0 1,0 1-1,0-1 1,0 1 0,1 0-1,-1-1 1,0 1-1,0 0 1,0-1-1,0 1 1,0 0 0,0 0-1,0 0 1,0 0-1,0 0 1,0 0-1,0 0 1,0 0 0,0 0-1,0 1 1,0-1-1,0 0 1,0 1-1,0-1 1,0 1 0,0-1-1,0 1 1,1-1-1,-1 1 1,0-1 0,0 1-1,0 0 1,1-1-1,-1 1 1,1 0-1,-1 0 1,0 0 0,1 0-1,-1-1 1,1 1-1,0 0 1,-1 0-1,1 0 1,0 0 0,-1 0-1,1 0 1,0 0-1,0 0 1,0 0 2,-73 380 29,62-307-470,8-27-2839,3-38-303</inkml:trace>
  <inkml:trace contextRef="#ctx0" brushRef="#br3" timeOffset="-55223.241">4871 4284 1361,'0'0'4559,"0"0"-2147,9-12-966,30-40-462,-29 41-631,0 0 1,1 1-1,0 0 0,0 1 0,1 0 0,1 1 0,-1 0 0,1 1 0,0 0 1,1 1-1,3 0-353,-6 1 32,0 2 0,0 0 0,0 0 0,0 1 0,0 0 0,0 1 0,1 0 0,9 1-32,-18 1-6,-1 0-1,1 1 1,-1-1 0,0 1 0,0 0 0,0 0 0,0 0 0,0 0-1,0 0 1,0 0 0,-1 0 0,1 0 0,-1 1 0,1-1-1,-1 1 1,0-1 0,0 1 0,0 0 0,-1-1 0,1 1-1,0 0 1,-1 0 0,0-1 0,0 1 0,0 0 0,0 0-1,0-1 1,0 1 0,-1 3 6,0 7-47,1 0 1,-2 0-1,0-1 0,0 1 1,-1 0-1,-1-1 0,0 1 1,-1-1-1,0 0 0,-1 0 1,0-1-1,-2 1 47,-7 39-435,32-47 360,36-4 132,73 10 436,-123-9-494,1 0-1,-1 1 1,0-1 0,1 1-1,-1 0 1,0 0 0,0 1-1,0-1 1,0 1 0,-1-1 0,1 1-1,-1 0 1,1 0 0,-1 0-1,0 0 1,0 0 0,-1 1-1,1-1 1,-1 0 0,1 1-1,-1 0 1,0-1 0,0 1 0,-1 0-1,1-1 1,-1 1 0,1 0-1,-1 0 1,-1-1 0,1 1-1,0 0 1,-1-1 0,0 1 0,0 0-1,0-1 1,0 1 0,0-1-1,-1 1 1,0-1 0,0 0-1,0 1 1,0-1 0,-2 2 1,-14 13-90,-1-1-1,0-1 1,-1-1 0,-1-1 0,0-1-1,-1 0 1,0-2 0,-1 0 0,0-2 0,-1-1-1,-8 2 91,-156 44-3556,97-37-1161</inkml:trace>
  <inkml:trace contextRef="#ctx0" brushRef="#br3" timeOffset="-51255.84">1604 5685 4130,'0'0'747,"-14"0"-339,7 0-375,-114 17 932,120-16-928,-1-1 0,1 1 0,0 0 0,-1-1-1,1 1 1,0 0 0,0 0 0,0 0 0,0 0 0,0 0 0,0 0 0,0 0 0,0 0 0,0 1-1,1-1 1,-1 0 0,0 0 0,1 1 0,-1-1 0,1 1 0,-1-1 0,1 0 0,0 1 0,-1-1 0,1 1-1,0-1 1,0 1 0,0-1 0,0 1 0,0-1 0,1 0 0,-1 1 0,0-1 0,1 1 0,-1-1 0,1 0-1,-1 1 1,1-1 0,0 0 0,0 1-37,35 55 528,-34-53-387,153 144 2012,-154-148-2141,1 2-4,0-1 0,0 0 1,0 1-1,0 0 0,-1-1 1,1 1-1,-1 0 0,1 0 1,-1 0-1,1 0 0,-1 0 1,0 0-1,0 0 0,0 0 1,0 0-1,-1 0 0,1 1 0,0-1 1,-1 0-1,0 1 0,1-1 1,-1 0-1,0 1 0,0-1 1,0 1-1,-1-1 0,1 0 1,-1 1-1,1-1 0,-1 2-8,-8 3 27,0-1 0,0 1 0,0-1 0,-1-1 0,0 0 0,0 0 0,0-1 0,-1 0 0,-5 1-27,2-1 13,-3 3-339,-1-1 1,0 0-1,0-2 0,0 0 0,-1-1 0,-11 0 326,27-3-2500</inkml:trace>
  <inkml:trace contextRef="#ctx0" brushRef="#br3" timeOffset="-50888.969">1920 5750 11813,'0'0'638,"0"0"-358,0 0-194,0 0 2,0 0 176,6-10-24,21-32 0,-27 41-235,1 0-1,-1 0 1,1 0-1,-1 1 1,1-1-1,0 0 1,0 0 0,-1 1-1,1-1 1,0 0-1,0 1 1,0-1 0,0 1-1,-1-1 1,1 1-1,0 0 1,0-1 0,0 1-1,0 0 1,0 0-1,0-1 1,0 1 0,0 0-1,0 0 1,0 0-1,0 0 1,1 0 0,-1 1-1,0-1 1,0 0-1,0 0 1,0 1-5,3 0 0,0 2-2,0 0-1,0 0 1,0 1 0,-1-1 0,0 1 0,0 0 0,0 0 0,0 0 0,0 1 0,-1-1 0,1 1 0,-1-1 0,-1 1 0,1 0-1,-1-1 1,1 1 0,-1 0 0,-1 0 0,1 0 0,-1 0 0,0 0 0,0 4 2,1-5 0,6 63 10,-5-39-6,1 0 0,1-1 0,2 0 0,0 0 0,5 7-4,-10-31-2,0 1 0,1-1 0,-1 0 0,1 0 1,0 0-1,0 0 0,0 0 0,0 0 0,0 0 0,1-1 1,-1 1-1,1-1 0,0 0 0,0 0 0,0 0 0,0 0 1,0 0-1,0 0 0,0-1 0,1 0 0,-1 0 0,1 0 1,-1 0-1,1 0 0,-1-1 0,1 1 0,-1-1 0,1 0 1,-1 0-1,1 0 0,0-1 0,-1 1 0,1-1 0,-1 0 1,2 0 1,75-37-231,-33 1-2660,-37 20-1321,-10 12 1047</inkml:trace>
  <inkml:trace contextRef="#ctx0" brushRef="#br3" timeOffset="-50625.235">2012 5594 7908,'0'0'1536,"0"0"-1087,70-64-1,-46 47 192,-4 5 96,-4 4-335,-2 5-305,-4 2-96,0 1-160,-1 0-1153,-7 13-1744,-2 4-3282</inkml:trace>
  <inkml:trace contextRef="#ctx0" brushRef="#br3" timeOffset="-50402.777">2086 5791 3169,'0'0'9029,"0"0"-8661,0 0-192,0 0-144,78-48 160,-49 36 64,-1 3-176,0 3-80,0 6-80,-4 0-1345,-1 0-864,-7 11-3121</inkml:trace>
  <inkml:trace contextRef="#ctx0" brushRef="#br3" timeOffset="-50146.942">2495 5787 11317,'0'0'897,"0"0"-369,0 0-448,0 0-32,72-55-64,-40 46 16,-3 4 0,-3 3-48,-6 2-1377,-8 0-256,-11 8-3553</inkml:trace>
  <inkml:trace contextRef="#ctx0" brushRef="#br3" timeOffset="-49913.793">2510 5993 6195,'0'0'4082,"0"0"-3250,0 0 16,0 0-591,0 0-49,107-70 80,-63 49-128,3 3-160,1 4-32,-2 5-993,-4 4-1088,-9 0-3905</inkml:trace>
  <inkml:trace contextRef="#ctx0" brushRef="#br3" timeOffset="-49589.624">3326 5459 12134,'0'0'680,"0"0"-312,0 0-405,0 0-62,7 15 64,25 194 41,-22-113-100,-7-71-361,5 32-1454,1-23-3312,-5-24-53</inkml:trace>
  <inkml:trace contextRef="#ctx0" brushRef="#br3" timeOffset="-48966.47">3357 5479 10645,'0'0'395,"0"0"93,0 0-277,5-12-113,17-35 68,-19 44-124,-1 0 0,1 0 1,0 0-1,0 0 0,0 1 0,0-1 1,0 1-1,0 0 0,1 0 0,-1 0 1,1 0-1,0 1 0,-1 0 0,1-1 1,0 1-1,0 1 0,0-1 0,-1 0 1,1 1-1,0 0 0,0 0 0,0 0 1,0 1-1,3-1-42,2 1-22,-7 0 20,1 0 0,0 1 0,0-1 0,-1 1 0,1 0 0,-1 0 0,1 0 0,-1 0 0,0 0 0,0 1 0,0-1 0,0 1 0,0-1 0,-1 1 0,1 0 0,-1-1 0,0 1 0,1 0 0,-1 0 0,0 0 0,-1 0 0,1 0 0,-1 0 0,1 0 0,-1 1 0,0-1 0,0 0 0,0 0 0,-1 0 0,1 0 0,-1 0 0,1 0 0,-1 0 0,0 0 0,0 0 0,-1 0 0,1 0 0,0 0 0,-1-1 0,0 1 0,-1 1 2,-110 97-2177,111-99-171,2-1-2038</inkml:trace>
  <inkml:trace contextRef="#ctx0" brushRef="#br3" timeOffset="-48557.837">3750 5458 6467,'0'0'3124,"0"0"-2161,0 0-739,0 0 11,0 0 29,8-8 176,23-24-317,-31 32-125,0-1 1,0 1-1,1 0 0,-1-1 0,0 1 1,0 0-1,1 0 0,-1-1 1,0 1-1,1 0 0,-1 0 0,0-1 1,1 1-1,-1 0 0,1 0 0,-1 0 1,0 0-1,1-1 0,-1 1 1,1 0-1,-1 0 0,0 0 0,1 0 1,-1 0-1,1 0 0,-1 0 0,1 0 1,-1 0-1,0 1 0,1-1 1,-1 0-1,1 0 0,-1 0 0,0 0 1,1 0-1,-1 1 0,0-1 0,1 0 1,-1 0-1,0 1 0,1-1 0,-1 0 1,0 1-1,0-1 0,1 0 1,-1 1-1,0-1 0,0 0 0,1 1 1,-1-1-1,0 0 0,0 1 0,0-1 1,0 1-1,0-1 0,0 0 1,0 1-1,1-1 0,-1 1 0,0-1 1,-1 0-1,1 1 0,0-1 0,0 1 1,0-1-1,0 1 0,0-1 1,0 0-1,0 1 2,0 0-4,28 279 276,-27-278-267,0 1 0,0-1 0,0 0 0,0 1 0,0-1 0,1 0 0,-1 0 0,1 0 0,-1 0 0,1 0-1,0-1 1,0 1 0,0 0 0,0-1 0,0 0 0,0 1 0,0-1 0,1 0 0,-1 0 0,0 0-1,1 0 1,-1 0 0,1-1 0,-1 1 0,1-1 0,-1 0 0,1 0 0,-1 1 0,1-2 0,-1 1-1,1 0 1,-1 0 0,1-1 0,-1 1 0,1-1 0,-1 0 0,2 0-5,81-30-559,-33 2-3946,-36 19 471</inkml:trace>
  <inkml:trace contextRef="#ctx0" brushRef="#br3" timeOffset="-48309.312">3780 5389 6643,'0'0'832,"0"0"353,6-62 160,10 45-673,4-2-400,4 3 448,2 3-79,1 2-321,-2 6-320,-3 5 0,-6 0-96,-7 10-1409,-5 12 64,-4 2-1824,-4 4-1970</inkml:trace>
  <inkml:trace contextRef="#ctx0" brushRef="#br3" timeOffset="-48085.921">3840 5560 4978,'0'0'4402,"0"0"-3281,0 0-705,0 0 288,0 0 241,84-48-561,-59 38-256,1 1-128,-1 6 0,-1 2-240,-2 1-2001,-3 0-1809</inkml:trace>
  <inkml:trace contextRef="#ctx0" brushRef="#br3" timeOffset="-47858.076">4188 5566 9412,'0'0'1249,"0"0"-673,0 0 289,88-45-81,-51 34-576,2 1 80,0 3-288,0 3-16,-8 3-784,-5 1-1809,-9 0-3138</inkml:trace>
  <inkml:trace contextRef="#ctx0" brushRef="#br3" timeOffset="-47559.969">4914 5196 10309,'0'0'29,"0"0"91,0 0 166,0 0 178,0 0 400,3-9-381,8 27-542,2 15 57,-2 0 0,-2 1 0,-1 0 0,-1 1 0,0 18 2,-6-48-16,-1 1-195,0 0 1,1 0 0,0 0 0,0-1-1,0 1 1,1 0 0,0-1 0,0 1-1,0-1 1,0 0 0,1 1 0,0-1-1,0 0 1,1-1 0,-1 1 0,4 3 210,10-2-3263</inkml:trace>
  <inkml:trace contextRef="#ctx0" brushRef="#br3" timeOffset="-47177.642">5246 5278 11813,'0'0'878,"0"0"-296,0 0-262,0 0-333,7 7-164,17 119 153,-20-101 25,-3-9-2,1-1-1,0 0 1,2 0-1,0-1 0,0 1 1,1-1-1,1 1 1,0-2-1,5 8 2,-8-18 2,0 0-1,0 0 0,0-1 1,0 1-1,1-1 1,-1 0-1,1 0 1,-1 0-1,1 0 1,0-1-1,0 1 1,0-1-1,0 0 0,0 0 1,0 0-1,0-1 1,0 0-1,0 1 1,0-1-1,1-1 1,-1 1-1,2-1-1,89-25 32,20-40-2588,-115 66 2411,1-1 0,-1 1 0,0 0 0,0-1 0,0 1-1,0-1 1,1 1 0,-1-1 0,0 1 0,0-1 0,0 1 0,0-1-1,0 1 1,0-1 0,0 1 0,-1-1 0,1 1 0,0-1 0,0 1-1,0-1 1,0 1 0,-1-1 0,1 1 0,0-1 0,0 1 0,-1 0-1,1-1 1,0 1 0,-1-1 0,1 1 0,0 0 0,-1-1 0,1 1-1,-1 0 1,1 0 0,0-1 0,-1 1 0,1 0 0,-1 0 0,1 0-1,-1 0 1,1-1 0,-1 1 0,1 0 0,-1 0 0,1 0 0,-1 0 145,-2-1-483,-7-5-3087</inkml:trace>
  <inkml:trace contextRef="#ctx0" brushRef="#br3" timeOffset="-46949.631">5353 5126 7475,'0'0'1601,"0"0"-112,0 0-737,10-75-144,4 60 305,1 5-273,2 0-496,2 3-144,0 3-48,1 4 16,-4 0-416,-4 8-1201,-5 9-432,-7 4-2721</inkml:trace>
  <inkml:trace contextRef="#ctx0" brushRef="#br3" timeOffset="-46763.832">5308 5304 10261,'0'0'1616,"0"0"-959,0 0 159,0 0-304,0 0-95,69-18-49,-36 13-368,3 1 0,0 4-48,-1 0-1121,-3 0-1760</inkml:trace>
  <inkml:trace contextRef="#ctx0" brushRef="#br3" timeOffset="-45999.785">2904 6652 12005,'0'0'1009,"0"0"-497,0 0-512,0 0-160,94-59 32,-58 46 80,-2 2 48,-3 5-96,-6 6-720,-6 0-1073,-10 0-1505,-9 13-3121</inkml:trace>
  <inkml:trace contextRef="#ctx0" brushRef="#br3" timeOffset="-45782.695">2919 6825 8132,'0'0'1104,"0"0"-1104,0 0 32,0 0 801,98-25-225,-44 5-368,4 0-240,-2 3-656,-6 3-3570</inkml:trace>
  <inkml:trace contextRef="#ctx0" brushRef="#br3" timeOffset="-45361.244">3508 6372 12694,'0'0'648,"0"0"-352,0 0-341,0 0-91,0 0 88,15 3 8,-7-2 33,2 0 4,1 0 0,-1 1 1,0 1-1,0 0 0,-1 0 0,1 1 0,0 0 1,-1 0-1,0 1 0,1 2 3,56 40-105,-48-31-11,0-2 0,1 0 0,1-1 1,0-1-1,1 0 0,0-2 0,1 0 0,0-2 0,0 0 1,1-2-1,22 4 116,-43-9-76,1-1 1,-1 1-1,1-1 1,0 0-1,-1 0 1,1 0-1,-1 0 1,1 0-1,0-1 1,-1 1 0,1-1-1,-1 1 1,1-1-1,-1 0 1,0 0-1,1 0 1,-1-1-1,0 1 1,0 0-1,1-1 1,-1 1-1,0-1 1,-1 0-1,1 0 1,0 0-1,0 0 1,-1 0-1,1 0 1,-1 0-1,0 0 1,0-1-1,1 1 1,-1-1-1,-1 1 1,1 0-1,0-1 1,-1 0-1,1 1 1,-1-1 0,0 1-1,0-2 76,1-5-250,0 0 1,-1 0-1,-1 0 1,1 0-1,-2 0 1,1 0-1,-1 0 1,0 1-1,-1-1 0,0 1 1,-1-3 249,0 4 334,0-1 0,-1 1 0,1 0 0,-2 0 0,1 1-1,-1-1 1,1 1 0,-2 0 0,1 1 0,-1-1 0,0 2 0,-1-2-334,3 3 171,0 0 0,0 0 0,-1 0 0,1 1 1,0 0-1,-1 0 0,0 0 0,0 1 0,1 0 0,-1 0 0,0 0 0,0 1 1,0 0-1,-6 0-171,8 3-1,0-1 0,1 1 0,-1 0 0,0 0 0,1 1 0,0-1-1,-1 1 1,2 0 0,-1-1 0,0 1 0,1 1 0,-1-1 0,1 0 0,0 0 0,1 1 0,-1-1 0,1 1 0,0 0 0,0-1 0,0 1 0,1 0 0,-1 1 1,0-1 4,-5 35-28,1 0-1,2 0 0,1 1 1,4 24 24,-2-6-654,6-1-2895,3-45-279</inkml:trace>
  <inkml:trace contextRef="#ctx0" brushRef="#br3" timeOffset="-44723.775">4295 6494 10341,'0'0'1440,"0"0"-322,0 0-405,0 0-409,0-2-256,0 1-51,1 1 1,-1-1 0,1 1-1,0-1 1,-1 1 0,1-1-1,-1 1 1,1 0-1,0 0 1,-1-1 0,1 1-1,0 0 1,0 0 0,-1 0-1,1-1 1,0 1 0,-1 0-1,1 0 1,0 0-1,0 0 1,-1 1 0,1-1-1,0 0 1,-1 0 0,1 0-1,0 0 1,-1 1 0,1-1-1,0 0 1,-1 1-1,1-1 1,0 1 0,-1-1-1,1 0 1,-1 1 0,1-1-1,-1 1 1,1-1-1,-1 1 1,1 0 0,-1-1-1,0 1 1,1 0 0,-1-1-1,0 1 1,1 0 2,36 33 45,51 79-97,-43-30-3279,-41-72 868,-1-4-1925</inkml:trace>
  <inkml:trace contextRef="#ctx0" brushRef="#br3" timeOffset="-43860.925">4627 6264 10309,'0'0'982,"0"0"-308,0 0-377,0 0-204,0 0-13,12-3 107,-1 0-135,-7 2-40,0 0 0,1-1-1,-1 1 1,0 1 0,0-1 0,1 1 0,-1 0 0,0 0 0,1 0-1,-1 0 1,0 1 0,1 0 0,-1 0 0,0 0 0,0 0-1,0 1 1,2 0-12,138 98 136,-51-30-312,-54-55-2083,-32-56-2517,-8 30 4551,0 0 0,-1 0 0,-1 0 0,1 0 0,-2 0 0,1 1 0,-2-1 0,-4-8 225,-51-79 8056,59 98-8027,0 0 0,0-1 0,0 1 0,0 0 0,0 0 0,0-1 0,0 1 0,0 0 0,0 0 0,0 0 0,0 0 0,0 1 0,0-1 0,0 0 0,0 0 0,0 1 0,0-1 0,0 0 0,0 1 0,0-1 0,1 1 0,-1-1 0,0 1-1,0-1 1,0 1 0,1 0 0,-1-1 0,0 1 0,0 0 0,1 0 0,-1 0 0,1 0 0,-1-1 0,1 1 0,-1 0 0,1 0 0,0 0 0,-1 0 0,1 0 0,0 0 0,0 0 0,-1 0 0,1 0 0,0 0 0,0 0 0,0 0 0,0 0 0,1 0 0,-1 0 0,0 1-29,-1 2 120,-29 79-350,4 1 1,4 2 0,2 10 229,14-46-3663,6-39-1129</inkml:trace>
  <inkml:trace contextRef="#ctx0" brushRef="#br3" timeOffset="-43493.049">5231 6356 11029,'0'0'1507,"0"0"-522,0 0-254,13-8-246,40-27-268,-50 34-218,-1 0 1,0 0-1,1 0 1,-1 0 0,1 1-1,-1-1 1,1 1 0,-1-1-1,1 1 1,-1 0 0,1 0-1,-1 0 1,1 0-1,0 1 1,-1-1 0,1 1-1,-1-1 1,0 1 0,1 0-1,-1 0 1,1 0 0,-1 0-1,0 0 1,0 1 0,0-1-1,0 1 1,0-1-1,0 1 1,0 0 0,0 0-1,-1 0 1,1 0 0,-1 0-1,1 0 1,-1 0 0,0 1-1,0-1 1,0 0-1,0 1 1,0-1 0,0 1-1,-1-1 1,1 1 0,-1-1-1,0 1 1,0-1 0,0 1-1,0-1 1,0 1 0,0-1-1,-1 1 1,0 0 0,-13 175 22,10-149-17,-1 28-8,6-56 1,-1 1 1,1-1 0,0 1-1,-1 0 1,1-1 0,0 0-1,0 1 1,0-1 0,0 1-1,1-1 1,-1 0-1,0 0 1,0 0 0,1 0-1,-1 0 1,1 0 0,-1 0-1,1 0 1,-1 0-1,1-1 1,-1 1 0,1-1-1,0 1 1,-1-1 0,1 0-1,0 1 1,0-1-1,-1 0 1,1 0 0,0 0-1,-1-1 1,1 1 0,0 0-1,0 0 1,-1-1-1,1 1 1,-1-1 0,2 0 1,4 0 1,20-2 30,-1-1-1,1-1 1,-1-2-1,0-1 1,10-5-31,7-1-25,49-16-610,-1-2-2033</inkml:trace>
  <inkml:trace contextRef="#ctx0" brushRef="#br3" timeOffset="-17353.467">15444 4857 4130,'0'0'976,"0"0"-413,0 0-125,0 0 218,0 0-157,0 0 387,-1-7-542,-1-3-126,-1-7-98,2-3 2749,1 19-2849,0 1 0,0-1 0,0 1 0,1 0 0,-1-1 1,0 1-1,0-1 0,0 1 0,0 0 0,1-1 0,-1 1 0,0-1 0,0 1 1,1 0-1,-1-1 0,0 1 0,1 0 0,-1 0 0,0-1 0,1 1 1,-1 0-1,0 0 0,1-1 0,-1 1 0,1 0 0,-1 0 0,0 0 1,1 0-1,-1 0 0,1 0 0,-1 0 0,0-1 0,1 1 0,-1 0 1,1 0-1,-1 1 0,1-1 0,-1 0 0,0 0 0,1 0 0,-1 0 0,1 0 1,-1 0-1,0 0 0,1 1 0,-1-1 0,1 0 0,-1 0 0,0 1 1,1-1-1,-1 0 0,0 1 0,0-1 0,1 0 0,-1 1 0,0-1 1,0 0-1,1 1 0,-1-1 0,0 0 0,0 1 0,0-1-20,10 19 29,-1-1 0,-1 2 0,-1-1 0,-1 1 0,0 0 0,-1 0 0,1 19-29,-1-13 45,38 166 155,-25-165-1400,-17-27-1148,-1 0-1128</inkml:trace>
  <inkml:trace contextRef="#ctx0" brushRef="#br3" timeOffset="-16752.796">15947 4782 5042,'0'0'811,"0"0"-5,0 0 109,0 0 227,0 0-13,2-7-417,9-35 1630,-22 42-2107,3 4-235,0 0 0,0 0 0,0 1 0,1-1 0,0 2 1,0-1-1,1 1 0,-1 0 0,1 0 0,0 1 0,1 0 0,-2 2 0,-6 6 7,4-6-2,0 1-1,1 0 1,0 0 0,0 1-1,1 0 1,1 0 0,0 1-1,0 0 1,1 0 0,1 0-1,0 0 1,1 1 0,0-1-1,1 1 1,0 0 0,1 2-5,1-12 0,1 1 0,-1-1 0,1 0 0,0 1 0,0-1 0,0 0 0,1 0 0,-1 1 1,1-1-1,0 0 0,0-1 0,0 1 0,0 0 0,0-1 0,0 1 0,1-1 0,-1 1 0,1-1 0,0 0 0,0 0 1,0 0-1,0-1 0,0 1 0,0-1 0,0 1 0,0-1 0,1 0 0,-1-1 0,0 1 0,3 0 0,105 12 80,-63-13-100,-28 0-4850,-17 0-2467</inkml:trace>
  <inkml:trace contextRef="#ctx0" brushRef="#br3" timeOffset="-16002.974">16194 5071 1361,'0'0'4647,"0"0"-2777,0 0-341,0 0-561,0 0 97,0-8-134,2-26-360,-1 33-554,-1-1 1,1 1-1,0-1 1,0 0-1,0 1 1,0-1-1,0 1 1,0 0-1,0-1 1,0 1-1,1 0 0,-1 0 1,0 0-1,1 0 1,-1 0-1,1 0 1,0 0-1,-1 0 1,1 1-1,-1-1 1,1 0-1,0 1 1,0 0-1,-1-1 1,1 1-1,1 0-17,2-2 39,100-8 228,-103 11-270,0 0-1,1 1 0,-1-1 0,0 1 1,1 0-1,-1 0 0,0 0 0,-1 0 1,1 0-1,0 0 0,0 0 0,-1 1 1,1-1-1,-1 1 0,0-1 1,0 1-1,0-1 0,0 1 0,0 0 1,-1-1-1,1 1 0,-1 0 0,0 0 1,1 0-1,-1-1 0,0 1 0,-1 0 1,1 0-1,-1-1 0,1 1 0,-1 0 1,0 0-1,0-1 0,0 1 1,-1 1 3,-36 52-2,34-52 1,0 0 0,0 0 0,0 0 0,1 0 0,0 1 0,-1 0 0,2-1 0,-1 1 0,1 0 0,-1 0 0,1 1 0,1-1 0,-1 0 0,1 1 1,-1 3 0,4-6 1,0-1 1,0 1-1,0-1 0,0 1 1,1-1-1,-1 0 1,0 0-1,1 0 1,0-1-1,-1 1 1,1 0-1,0-1 1,0 0-1,0 0 1,0 0-1,0 0 1,0 0-1,0-1 1,0 1-1,0-1 1,1 0-1,-1 1 1,0-2-1,0 1 1,1 0-2,8 1 21,-8 0-19,52 13 29,-54-13-34,-1-1 1,1 0-1,-1 1 1,0 0 0,1-1-1,-1 1 1,0 0 0,0 0-1,0 0 1,1 0-1,-1-1 1,0 2 0,0-1-1,0 0 1,0 0 0,-1 0-1,1 0 1,0 1-1,0-1 1,-1 0 0,1 1-1,-1-1 1,1 0-1,-1 1 1,0-1 0,1 1-1,-1-1 1,0 0 0,0 1-1,0-1 1,0 1-1,0-1 1,0 1 0,-1-1-1,1 1 1,0-1 2,-41 25-9,34-24 15,-125 32-2137,96-31-1917</inkml:trace>
  <inkml:trace contextRef="#ctx0" brushRef="#br3" timeOffset="-14276.748">16223 5098 3089,'0'0'3591,"0"0"-2865,0 0-731,0 0 98,0 0 478,2-4 440,38-70 1022,-37 71-1985,-1 1 0,1-1 0,0 1 0,0-1-1,0 1 1,0 0 0,0 0 0,0 0 0,1 0 0,-1 1 0,1-1 0,-1 1-1,1 0 1,0 0 0,-1 0 0,1 1 0,0-1 0,0 1 0,-1 0 0,1 0-1,0 0 1,0 1 0,-1-1 0,1 1 0,2 1-48,17-1 142,-21-1-140,1 0 0,-1 0-1,0 0 1,0 1-1,1-1 1,-1 1-1,0 0 1,0 0 0,0 0-1,0 0 1,0 0-1,0 0 1,0 0 0,0 1-1,0-1 1,-1 1-1,1-1 1,0 1 0,-1 0-1,1 0 1,-1-1-1,0 1 1,0 0-1,0 0 1,0 0 0,0 0-1,0 1 1,0-1-1,-1 0 1,1 0 0,-1 1-1,1-1 1,-1 0-1,0 0 1,0 1 0,0 0-2,-10 85 113,3-62-58,-1-1 0,-2 0 0,0 0 0,-2-2 0,0 1 0,-2-1 0,-1-1 0,-3 3-55,-25 31 248,43-56-223,0 1 0,-1-1-1,1 1 1,0-1-1,0 1 1,0-1-1,0 1 1,0-1-1,0 1 1,0-1-1,0 1 1,0-1-1,0 1 1,0-1-1,0 1 1,0-1 0,0 1-1,1-1 1,-1 1-1,0-1 1,0 0-1,1 1 1,-1-1-1,0 1 1,0-1-1,1 0 1,-1 1-1,0-1 1,1 1 0,-1-1-1,1 0 1,-1 0-1,0 1 1,1-1-1,-1 0 1,1 0-1,-1 1 1,1-1-1,-1 0 1,1 0-1,-1 0 1,1 0-1,-1 0 1,1 0 0,-1 0-1,1 0 1,-1 0-1,1 0 1,-1 0-1,0 0 1,1 0-1,-1 0 1,1 0-1,-1-1 1,1 1-1,-1 0 1,1 0 0,-1 0-1,1-1 1,-1 1-1,0 0 1,1-1-25,0 1-94,72-4 344,0-3 0,70-17-250,-82 14 36,16-6-9,-75 15-27,-1 0-107,-6 1-1470,-23 0-3436,10 0-1491</inkml:trace>
  <inkml:trace contextRef="#ctx0" brushRef="#br3" timeOffset="-13078.79">16147 5126 4882,'0'0'1636,"0"0"-529,0 0-115,0 0-391,0 0 111,16-12 315,18-37 969,-20 40-1954,-1 1 1,1 1 0,1 0-1,0 1 1,0 1 0,0 0-1,0 1 1,1 1 0,-1 0-1,15 0-42,-28 4-4,0 1 0,0 0-1,0-1 1,0 1-1,0 0 1,0 1 0,-1-1-1,1 0 1,0 0-1,-1 1 1,0-1 0,0 1-1,0-1 1,0 1 0,0-1-1,0 1 1,-1 0-1,1-1 1,-1 1 0,0 0-1,1 0 1,-1-1-1,-1 1 1,1 0 0,0-1-1,-1 1 1,1 0-1,-2 1 5,2 2-2,0 103 31,-2-102-20,-1 0-1,0 0 0,0-1 0,0 1 0,-1-1 1,0 1-1,-1-1 0,1 0 0,-1-1 1,0 1-1,-4 2-8,5-4-3,-111 111 188,106-96 271,27-17 56,67-3-169,0-4-1,-1-3 1,37-11-343,-32 6 122,-38 4-85,-51 7-151,0 2-5903,0 1 1255</inkml:trace>
  <inkml:trace contextRef="#ctx0" brushRef="#br3" timeOffset="-11458.496">16231 5118 4258,'0'0'296,"0"0"-64,0 0 731,0 0 561,0 0-609,-10-2 2497,37-86-2777,-23 84-614,-1 0-1,0 0 1,1 0 0,-1 0 0,1 0-1,0 1 1,1 0 0,-1 0-1,0 0 1,1 0 0,0 1 0,0 0-1,-1 0 1,1 0 0,1 0-1,-1 1 1,0 0 0,0 0 0,0 0-1,1 1 1,-1-1 0,0 1 0,0 1-1,1-1 1,-1 1 0,0 0-1,3 0-20,9 0 4,-7 41-90,-10-30 91,0-1 0,-1 1 0,-1-1 0,1 0-1,-2 0 1,0 0 0,0 0 0,-1 0-1,0-1 1,-1 1 0,0-1 0,-1 0-1,0-1 1,-2 3-5,-6 6 31,-1-1 0,-1-1-1,0 0 1,-1-1 0,0-1-1,-19 11-30,-25 45 35,61-68-35,0-1 0,0 0 5,0-1 14,0 0-22,-1 1 15,1 1 0,0-1 0,-1 1 0,1-1 0,0 1 0,0-1 0,0 1 0,0-1-1,0 1 1,0-1 0,0 1 0,0-1 0,1 1 0,-1-1 0,0 0 0,1 1 0,0-1 0,-1 1 0,1-1-1,0 0 1,-1 1 0,1-1 0,0 0 0,0 0 0,0 0 0,0 0 0,0 0 0,0 0 0,1 0-1,-1 0 1,0 0 0,0 0 0,1-1 0,-1 1 0,1-1 0,-1 1 0,0-1 0,1 1 0,-1-1 0,1 0-12,68 4 687,-52-4-605,60-4 159,1-4 0,71-16-241,0 0 383,0 10-407,-149 14-595,-13 5-4013,-8 1-405</inkml:trace>
</inkml:ink>
</file>

<file path=word/ink/ink3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6:44:57.556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084 49 7812,'0'0'1197,"0"0"-375,0 0-310,0 0-79,0 0 511,0 0-93,-2-8-491,-7-33 273,31 71-519,246 239 609,-253-255-1349,-11-17-2694,-5-17 210,-2-12-4235</inkml:trace>
  <inkml:trace contextRef="#ctx0" brushRef="#br0" timeOffset="302.143">1285 38 7652,'0'0'2387,"0"0"-1200,0 0-335,0 0-151,0 0 174,-2-6-152,-4-19-192,4 18-192,-16 35-536,-34 63 269,36-67-60,1 1-1,1 0 1,1 1-1,2 0 1,0 1-1,-6 26-11,17-52-37,-4 40-875,14-23-3651,5-17-506</inkml:trace>
  <inkml:trace contextRef="#ctx0" brushRef="#br0" timeOffset="720.283">1511 201 5827,'0'0'2091,"0"0"-218,0 0-707,0 0 56,0 0-328,7-7-238,21-23-237,-26 28-393,0 1-1,1-1 1,0 1 0,-1 0 0,1 0 0,0 0 0,0 0 0,-1 0-1,1 1 1,0-1 0,0 1 0,0 0 0,0 0 0,0 0-1,0 0 1,0 0 0,2 1-26,8 0 62,-10-2-60,1 1-1,-1 0 1,1 1-1,-1-1 1,1 0-1,-1 1 0,0 0 1,1 0-1,-1 0 1,0 0-1,0 0 1,0 1-1,0-1 1,0 1-1,0 0 0,0 0 1,0 0-1,-1 1 1,1-1-1,-1 0 1,1 1-1,-1 0 1,0-1-1,0 1 0,0 0 1,-1 0-1,1 0 1,-1 0-1,1 1 1,-1-1-1,0 0 1,0 0-1,-1 1 0,1-1 1,-1 1-1,1-1 1,-1 3-2,-1 6 20,0 0 1,0-1-1,-1 1 1,0-1-1,-1 0 0,0 0 1,-1 0-1,-1 0 1,1-1-1,-2 1 1,1-1-1,-1 0 1,-1-1-1,0 0 1,-5 6-21,6-8 49,-11 31-2,24-35-31,53-3-185,0-3 1,-1-2 0,0-3-1,45-12 169,-31 7-3091,-27 4-4008</inkml:trace>
  <inkml:trace contextRef="#ctx0" brushRef="#br0" timeOffset="47978.859">14 541 6371,'0'0'445,"0"0"-130,0 0-125,0 0 509,0 0 499,-2-6-49,-9-30-295,11 36-891,0 0-17,1 8 4,5 13 32,1 0 1,1-1-1,1 0 1,1 0-1,12 17 18,-18-31 3,0 0 0,0-1 0,1 1 0,0-1 0,0 0 0,0 0 0,1-1 0,0 1 1,-1-1-1,2 0 0,-1-1 0,0 1 0,1-1 0,-1-1 0,1 1 0,0-1 0,0 0 0,0-1 0,0 0 0,1 0-3,1 0 21,1 0 1,0-1-1,-1 0 0,1-1 1,-1 0-1,1 0 0,-1-1 1,1-1-1,-1 1 0,0-2 1,0 1-1,0-1 1,-1 0-1,1-1 0,-1 0 1,0 0-1,0-1 0,-1 0 1,0 0-1,0-1 0,5-6-21,56-104 168,-68 117-174,1 0 0,-1 0 0,1 0 0,-1 0 0,1 0 1,-1 0-1,1 0 0,-1 0 0,1 0 0,-1 0 0,1 0 0,-1 0 0,1 1 0,-1-1 0,1 0 0,-1 0 0,0 1 0,1-1 0,-1 0 0,0 0 0,1 1 0,-1-1 0,1 0 0,-1 1 0,0-1 0,0 1 0,1-1 0,-1 0 0,0 1 0,0-1 0,1 1 0,-1-1 0,0 1 0,0-1 0,0 1 0,0-1 0,0 1 0,0-1 0,0 1 1,0-1-1,0 1 0,0-1 0,0 0 0,0 1 0,0-1 0,0 1 0,0-1 0,-1 1 6,2 0-2,0 6 5,1 0 0,0-1 1,0 1-1,1 0 0,0-1 0,0 1 0,0-1 0,1 0 0,0 0 0,0 0 1,1-1-1,0 1 0,0-1 0,0 0 0,0 0 0,1-1 0,0 0 1,0 0-1,0 0 0,0-1 0,1 0 0,-1 0 0,1 0 0,0-1 0,0 0 1,0 0-1,0-1 0,0 0 0,2 0-3,1 0 19,0 0 0,0-1-1,0 0 1,0-1 0,0 0 0,0 0 0,0-1-1,0 0 1,0-1 0,-1 0 0,1-1 0,-1 0-1,0 0 1,0-1 0,0 0 0,-1 0 0,0-1-1,0 0 1,0-1 0,5-6-19,-6 5-5,-7 7-1,0 0-1,1 1 1,-1-1 0,0 0 0,1 0-1,-1 1 1,0-1 0,1 0-1,-1 1 1,1-1 0,-1 0 0,1 1-1,-1-1 1,1 1 0,-1-1-1,1 1 1,0-1 0,-1 1 0,1 0-1,0-1 1,-1 1 0,1-1-1,0 1 1,-1 0 0,1 0 0,0 0-1,0-1 1,0 1 0,-1 0-1,1 0 1,0 0 0,0 0 0,-1 0-1,1 0 1,0 1 0,0-1-1,0 0 1,-1 0 0,1 0 0,0 1-1,-1-1 1,1 0 0,0 1-1,-1-1 1,1 1 0,0-1 0,-1 1-1,1-1 7,3 5 1,0 0-1,0 0 1,1-1 0,0 1-1,-1-1 1,1 0-1,1 0 1,-1-1-1,1 0 1,-1 0-1,1 0 1,0-1 0,0 1-1,0-1 1,0-1-1,1 1 1,-1-1-1,0 0 1,6-1-1,-2 1-145,0-1 1,-1 0-1,1-1 1,0 0-1,-1-1 1,1 0-1,0 0 0,-1-1 1,0-1-1,0 1 1,0-1-1,0-1 1,-1 0-1,1 0 0,-1 0 1,1-2 144,12-15-4613</inkml:trace>
  <inkml:trace contextRef="#ctx0" brushRef="#br0" timeOffset="50131.057">477 976 10213,'0'0'1013,"0"0"-591,0 0-275,0 0-11,-3-7-96,-11-19-40,-23 20-176,31 9 163,0-1 0,0 1 0,0 0 0,0 1 0,1-1 0,0 1 0,-1 0 0,1 0 0,1 1 1,-1-1-1,0 1 0,1 0 0,0 1 0,1-1 0,-1 1 0,1-1 0,0 1 0,0 0 0,-1 6 13,3-11-8,0 1 0,0 0 0,0-1 0,1 1 0,-1-1 0,1 1 0,-1 0 0,1-1 0,0 1 0,0 0-1,0 0 1,0-1 0,0 1 0,0 0 0,0-1 0,0 1 0,0 0 0,1 0 0,-1-1 0,1 1 0,0-1 0,-1 1 0,1 0-1,0-1 1,0 1 0,0-1 0,0 0 0,0 1 0,0-1 0,0 0 0,0 0 0,1 1 0,-1-1 0,1 0 0,-1 0 0,0-1-1,2 2 9,211 44 214,-212-45-216,-1-1 0,0 1-1,0 0 1,0-1 0,0 1 0,0 0 0,0 0-1,0 0 1,0 0 0,0 0 0,-1 0 0,1 0 0,0 0-1,0 0 1,-1 0 0,1 0 0,-1 1 0,1-1 0,-1 0-1,0 0 1,1 0 0,-1 1 0,0-1 0,0 0-1,0 1 1,0-1 0,0 0 0,0 1 0,0-1 0,0 0-1,0 0 1,-1 1 0,1-1 0,-1 0 0,1 0-1,-1 0 1,1 1 0,-1-1 0,0 0 0,1 0 0,-1 0-1,0 0 1,0 0 0,0 0 0,0 0 0,0 0 0,0-1-1,0 1 1,0 0 0,0-1 0,0 1 0,0 0-1,0-1 1,-1 1 0,1-1 0,0 0 0,0 1 0,-1-1-1,1 0 1,-1 0 2,-219 78-344,213-74-54,6-2-3759,1-2 2739,8-4-2093</inkml:trace>
  <inkml:trace contextRef="#ctx0" brushRef="#br0" timeOffset="50492.476">666 1045 7171,'0'0'1828,"0"0"-1023,0 0-554,0 0-200,6-1-59,-3 6 27,0 0 0,0 0 0,-1 0 0,0 0-1,0 0 1,-1 1 0,1-1 0,-1 1 0,0-1 0,0 1 0,-1-1 0,0 6-19,1-6-3,2 155 134,-1-157-110,-1-1 0,1 0 1,0 0-1,0 0 1,1-1-1,-1 1 0,0 0 1,0-1-1,1 0 0,-1 1 1,1-1-1,-1 0 0,1 0 1,0 0-1,-1-1 0,1 1 1,0-1-1,-1 1 0,1-1 1,0 0-1,0 0 0,0 0 1,-1 0-1,1-1 0,0 1 1,-1-1-1,1 0 0,0 1 1,-1-1-1,2-1-21,93-34-58,-52 16-3910,-36 16 1540,-5 2-1443</inkml:trace>
  <inkml:trace contextRef="#ctx0" brushRef="#br0" timeOffset="50753.355">742 903 4514,'0'0'3346,"0"0"-1938,0 0-671,46-76-257,-33 62 32,2 2-400,-2 5 96,-1 1-208,-2 5-16,-1 1-80,-2 0-192,-3 7-1105,-4 10-1344,0 6-16</inkml:trace>
  <inkml:trace contextRef="#ctx0" brushRef="#br0" timeOffset="51000.865">695 1100 7267,'0'0'2209,"0"0"-1744,0 0 15,0 0-32,0 0 352,89-5-239,-57 1-305,1 3-256,-4 1-48,-5 0-881,-5 0-1024,-9 0-3921</inkml:trace>
  <inkml:trace contextRef="#ctx0" brushRef="#br0" timeOffset="52191.977">1347 653 7828,'0'0'392,"0"0"72,0 0-77,0 0-72,0 0-118,0-2-72,30 32 153,-18-16-165,-10-11-64,-1 1-1,1-1 1,0 0-1,0 0 1,1 0-1,-1 0 1,0 0-1,1 0 1,0-1-1,0 1 1,0-1-1,0 0 1,0 0-1,0 0 1,1 0-1,-1 0 1,0-1-1,1 0 1,0 0-1,-1 0 1,1 0-1,0 0 1,-1 0-1,1-1 1,0 0-1,0 0 1,-1 0-1,1 0 1,0-1-1,0 1 1,2-2-49,33-31 244,18-12-399,-55 44 144,1 1 0,-1-1 1,0 0-1,0 1 1,1 0-1,-1-1 0,0 1 1,1 0-1,-1 0 1,0 1-1,0-1 0,1 0 1,-1 1-1,0-1 0,0 1 1,1 0-1,-1 0 1,0 0-1,0 0 0,0 0 1,0 0-1,0 0 1,0 1-1,-1-1 0,1 1 1,0-1-1,-1 1 0,1 0 1,-1-1-1,1 2 11,24 29-19,40 35 4,-62-66-3,1 0 0,-1-1 0,1 1 0,-1-1 1,0 0-1,1 0 0,-1 0 0,1 0 1,-1-1-1,0 0 0,1 0 0,-1 0 0,0 0 1,0-1-1,1 0 0,-1 0 0,-1 0 1,1 0-1,0 0 0,0-1 0,-1 0 0,0 0 1,1 0-1,-1 0 0,0 0 0,0-1 1,-1 1-1,1-1 0,-1 0 0,0 1 0,0-1 1,0 0-1,0-1 18,24-26-163,-23 30 96,0-1 1,0 1 0,0 1-1,0-1 1,0 0-1,0 1 1,0-1-1,0 1 1,0 0-1,0 0 1,0 0-1,0 1 1,0-1 0,0 1-1,0-1 1,0 1-1,0 0 1,0 0-1,-1 0 1,1 1-1,0-1 1,-1 1-1,1-1 1,-1 1 0,1 0-1,-1 0 1,0 0-1,2 3 67,2-1-351,10 5-1436,0 0-1313</inkml:trace>
  <inkml:trace contextRef="#ctx0" brushRef="#br0" timeOffset="60721.992">1619 1074 4258,'0'0'2478,"0"0"-1442,0 0-695,0 0-39,0 0 244,0 0 73,0-3-146,4-69 1608,-4 72-2012,0 0-26,0 0-14,0 0-16,0 0-26,5 21 82,12 30 370,-2 0-1,-2 1 0,-3 1 0,1 27-438,-11-79-94,4 19-179,3-11-3821,-3-9-644</inkml:trace>
  <inkml:trace contextRef="#ctx0" brushRef="#br0" timeOffset="61096.018">1861 1077 9540,'0'0'505,"0"0"-156,0 0 22,0 0 224,0 0 232,6-3 139,12 90-918,-17-69-43,10 107 115,-9-123-116,0 1 0,-1 0-1,1-1 1,1 0 0,-1 0 0,0 1 0,0-1-1,1 0 1,-1-1 0,1 1 0,0 0 0,-1-1-1,1 0 1,0 1 0,0-1 0,0 0 0,0 0-1,0-1 1,0 1 0,0-1 0,0 1 0,0-1-1,0 0 1,1 0 0,-1-1 0,0 1 0,0-1-1,0 1 1,0-1 0,2-1-4,14 1-2,95-1-2684,-111-7-2159,-3 2 155</inkml:trace>
  <inkml:trace contextRef="#ctx0" brushRef="#br0" timeOffset="61373.409">1861 966 9204,'0'0'1921,"0"0"-1457,0 0-352,0 0 112,0 0 449,59-62-145,-42 54-128,1 0-272,-1 2-112,-1 4-16,-2 0 32,-2 2-96,-4 0-208,-1 0-368,-5 6-769,-2 7 401,0 3-849,-2 2-1873</inkml:trace>
  <inkml:trace contextRef="#ctx0" brushRef="#br0" timeOffset="61614.485">1891 1105 6275,'0'0'2609,"0"0"-2545,0 0 688,0 0 401,0 0-193,95 2-143,-57-2-705,-2 0-112,-2 0-865,-13 0-2192</inkml:trace>
</inkml:ink>
</file>

<file path=word/ink/ink3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9:10.6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 353 5699,'0'0'819,"0"0"253,0 0-320,0 0-429,0 0 21,-1-2 99,-2-5-184,2 6-262,4 18-98,10 183 1440,28-47-2601,-36-138-680,-1 0-902</inkml:trace>
  <inkml:trace contextRef="#ctx0" brushRef="#br0" timeOffset="198.408">1 823 4994,'0'0'1649,"0"0"-1409,0 0-48,0 0 192,0 0 1041,0 0-481,24-2-671,-2-4-113,1 4-96,0-1-16,-3 2-48,-1 1 0,-3 0 0,-3 0-48,-1 0-240,-1-1-449,-2-2-1312,-3-4-304</inkml:trace>
  <inkml:trace contextRef="#ctx0" brushRef="#br0" timeOffset="467.838">17 379 5923,'0'0'688,"0"0"-416,0 0 208,0 0 145,0 0 975,0 0-1327,36-32-193,-27 29-80,1 2-64,0 1-257,1 0-879,-1 0-1169,-2 0-3170</inkml:trace>
  <inkml:trace contextRef="#ctx0" brushRef="#br0" timeOffset="1473.666">163 29 5346,'0'0'654,"0"0"194,0 0 9,0 0-313,0 0 70,8-6 47,-6 5-623,1-2 16,0 1 0,0 0 0,1 0 0,-1 0 0,0 0 0,1 0 0,-1 1 0,1 0 0,-1 0 0,1 0 0,0 0 0,-1 0 0,1 1 0,0-1 0,0 1 0,0 0 0,-1 0 0,1 1 0,0-1 0,0 1 0,2 0-54,4 5 25,-1 1 1,0 0 0,0 0 0,-1 1 0,0 0 0,0 1 0,-1-1 0,0 1 0,-1 1 0,0-1 0,0 1 0,-1 0-1,0 1 1,2 6-26,10 37 99,-1 0-1,-3 1 1,-3 1-1,-2 0 0,-2 0 1,-3 1-1,-2-1 0,-4 23-98,3-53 15,-1 0-1,-1 1 0,-2-1 1,0 0-1,-2-1 0,-1 1 1,0-1-1,-2 0 0,-1-1 1,-2 0-1,-3 5-14,-115 170-2468,119-184-1176</inkml:trace>
</inkml:ink>
</file>

<file path=word/ink/ink3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8:23.93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0 147 1825,'0'0'2886,"0"0"-2141,0 0-422,0 0 312,0 0 133,-1-3-301,-4-7 98,4 7-146,1 3-168,0 0-110,0 0-101,0 0-61,0 0-14,0 5-10,23 112 990,-21 235 583,6-278-1520,-5-59-5866,-3-15 3024</inkml:trace>
  <inkml:trace contextRef="#ctx0" brushRef="#br0" timeOffset="522.134">1 45 4722,'0'0'478,"0"0"151,0 0 65,0 0-305,0 0 172,5-6-94,0 0-365,-4 4-73,0 0 0,0 0 0,1 0 0,-1 0 0,1 0 0,0 0 0,-1 1 0,1-1 0,0 1 0,0-1 0,0 1 1,0 0-1,0 0 0,0 0 0,1 0 0,-1 0 0,0 0 0,1 0 0,-1 1 0,0-1 0,3 1-29,2-1 55,0 0 0,0 0 1,0 1-1,0 0 0,0 0 0,0 1 0,0 0 1,0 0-1,0 0 0,0 1 0,-1 0 0,1 1 1,0-1-1,-1 1 0,0 1 0,0-1 0,0 1 1,0 0-1,0 0 0,-1 1 0,0 0 0,0 0 1,0 0-1,0 0 0,-1 1 0,0 0 0,0 0 0,-1 0 1,2 4-56,-2-4 27,0 1 1,-1-1-1,1 1 1,-2 0-1,1 0 0,-1 0 1,0 0-1,0 0 1,-1 0-1,0 0 1,0 0-1,-1 1 1,0-1-1,0 0 0,-1 0 1,0-1-1,0 1 1,0 0-1,-1-1 1,0 1-1,0-1 1,-1 0-1,0 0 1,0 0-1,0 0 0,-1-1 1,0 0-1,0 0 1,0 0-1,0 0 1,-4 1-28,-68 52-870,70-48-763,-2-1-1670</inkml:trace>
  <inkml:trace contextRef="#ctx0" brushRef="#br0" timeOffset="1198.679">469 804 11189,'0'0'520,"0"0"430,0 0-109,0 0-175,0 0-113,-1-4-169,-4-13-264,16 17-301,-7 4 145,-1 0 0,0 1 1,0 0-1,-1 0 0,1 0 0,-1 0 1,0 0-1,-1 0 0,1 0 1,-1 1-1,0-1 0,0 0 1,-1 1-1,0-1 0,0 1 1,0-1-1,0 1 0,-1-1 1,0 1-1,0-1 0,0 0 1,-1 0-1,0 1 0,-1 2 36,-57 86-2876,20-51-301</inkml:trace>
  <inkml:trace contextRef="#ctx0" brushRef="#br0" timeOffset="45097.325">814 176 4034,'0'0'584,"0"0"-53,0 0-328,0 0-51,0 0 197,0 0 457,0-8-230,0-45 2220,0 53-2684,0 0-42,0 0-70,0 0-16,5 4-54,4 14 115,1 1 1,-2 0-1,-1 1 0,0-1 0,-2 2 0,0-1 0,-1 0 0,-1 1 0,-1 0 0,-1 0 0,-1-1 1,0 1-1,-2 6-45,2-24 11,-1 40 34,-1-30-38,1 0-1,1 0 1,0 0 0,0 0-1,1 0 1,1-1 0,0 1-1,1 0 1,1-1 0,-1 0 0,2 1-1,0-1 1,0-1 0,3 3-7,4-11-2562,-6-12-858</inkml:trace>
  <inkml:trace contextRef="#ctx0" brushRef="#br0" timeOffset="45375.064">685 620 1169,'0'0'3828,"0"0"-2054,0 0-837,0 0-238,0 0-294,6 0 62,119 7 125,-117-2-4615,-8-5 1729</inkml:trace>
  <inkml:trace contextRef="#ctx0" brushRef="#br0" timeOffset="46190.005">637 159 5138,'0'0'1180,"0"0"-420,0 0-146,0 0 58,0 0 51,-1-12-35,115 43-780,-64-12 125,-6-7 64,84 36 88,-123-44-179,1-1 0,-1 1 0,-1-1 0,1 1 0,0 1 0,-1-1 0,0 1 0,0-1 0,0 1 1,-1 0-1,0 1 0,0-1 0,0 1 0,0-1 0,-1 1 0,0 0 0,0 0 0,-1 0 0,1 0 0,-1 5-6,1-5 9,0 1 0,-1 0 0,0-1 0,-1 1 0,1-1-1,-1 1 1,0 0 0,-1 0 0,1-1 0,-1 1 0,-1-1 0,1 1-1,-1-1 1,-1 1 0,1-1 0,-1 0 0,0 0 0,0 0 0,0-1 0,-1 1-1,0-1 1,0 0 0,-1 0 0,1 0 0,-1 0 0,0-1 0,-1 0-1,0 1-8,-234 89 649,241-94-663,-1 0-1,0 0 1,0 0 0,1 0 0,-1 1 0,0-1 0,0 0-1,1 0 1,-1 0 0,0 1 0,0-1 0,0 0 0,1 0-1,-1 1 1,0-1 0,0 0 0,0 1 0,0-1 0,0 0 0,0 1-1,0-1 1,0 0 0,0 0 0,0 1 0,0-1 0,0 0-1,0 1 1,0-1 0,0 0 0,0 1 0,0-1 0,0 0-1,0 1 1,0-1 0,0 0 0,0 0 0,-1 1 0,1-1-1,0 0 1,0 1 0,0-1 0,0 0 0,-1 0 0,1 0 0,0 1-1,0-1 1,-1 0 0,1 0 0,0 0 0,0 1 0,-1-1-1,1 0 1,0 0 0,-1 0 0,1 0 0,0 0 0,-1 0-1,1 0 15,28 2-2916,-5-4-1945</inkml:trace>
</inkml:ink>
</file>

<file path=word/ink/ink3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7:15.4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45 200 1457,'0'0'3617,"0"0"-2638,0 0-386,0 0 359,0 0 9,-1-6-118,0 5-699,-3-23 141,3 3 3386,-15 27-3593,-6 7-54,1 0 0,1 1 0,0 1 1,1 1-1,1 0 0,-12 14-24,23-22 6,0 0 0,0 1 0,1 0 0,0 0 0,0 0 0,1 1 0,0 0-1,1 0 1,0 0 0,0 0 0,1 1 0,1-1 0,0 1 0,0 0 0,1 0 0,0 4-6,4-11 2,0 1 1,-1 0-1,2-1 1,-1 1 0,0-1-1,1 0 1,0 0-1,0 0 1,0-1-1,0 0 1,0 1-1,1-1 1,0-1 0,-1 1-1,1-1 1,0 1-1,0-2 1,1 1-1,-1 0 1,0-1 0,1 0-1,-1 0 1,0-1-1,1 1 1,-1-1-1,1-1 1,2 1-3,216-2 59,-213 1-442,21-6-7110,-17-2 1421</inkml:trace>
  <inkml:trace contextRef="#ctx0" brushRef="#br0" timeOffset="564.749">695 184 6211,'0'0'1168,"0"0"-258,0 0-24,0 0 90,0 0-330,0 0 165,-1-4 149,1 3-942,0 1 0,0-1-1,0 0 1,-1 0-1,1 0 1,0 1 0,-1-1-1,1 0 1,0 0-1,-1 1 1,1-1 0,-1 0-1,1 1 1,-1-1 0,0 0-1,1 1 1,-1-1-1,0 1 1,1-1 0,-1 1-1,0 0 1,0-1-1,1 1 1,-1-1 0,0 1-1,0 0 1,0 0-1,1 0 1,-1-1 0,0 1-1,0 0 1,0 0-1,0 0 1,1 0 0,-1 0-1,0 1 1,0-1 0,0 0-1,0 0 1,1 0-1,-1 1 1,0-1 0,0 0-1,0 1 1,1-1-1,-1 1 1,0-1 0,1 1-1,-1-1 1,0 1-1,1-1 1,-1 1 0,1 0-1,-1-1 1,1 1-1,-1 0 1,1 0 0,-1-1-1,1 1 1,0 1-18,-10 7-4,0 2 0,1-1 1,0 1-1,1 1 0,0-1 1,1 1-1,0 1 0,1-1 1,1 1-1,0 0 0,0 1 0,2-1 1,-1 1-1,2 0 0,0-1 1,0 1-1,2 0 0,0 4 4,0-16 2,1 0-1,0 0 1,0 0-1,0 0 1,0-1-1,0 1 0,0 0 1,0-1-1,1 1 1,-1-1-1,1 1 1,-1-1-1,1 0 1,-1 0-1,1 0 1,0 0-1,0 0 1,-1 0-1,1 0 0,0 0 1,0-1-1,0 1 1,0-1-1,0 1 1,0-1-1,0 0 1,0 0-1,0 0 1,0 0-1,0 0 0,0 0 1,0 0-1,0-1 1,0 1-1,0-1 1,1 0-2,7 1 19,205-18 213,-196 16-205,-19 2-51,0 0-19,0 0-143,0 0-295,0 0-324,0 4-3208,1-4 686</inkml:trace>
  <inkml:trace contextRef="#ctx0" brushRef="#br0" timeOffset="851.503">993 164 9812,'0'0'579,"0"0"312,0 0 158,0 0-329,0 0-194,6-1-222,20 116-314,-23-92 52,3 30-21,21 93 14,-23-140-3222,-3-17-61,-1-11-3822</inkml:trace>
  <inkml:trace contextRef="#ctx0" brushRef="#br0" timeOffset="1146.897">1043 70 8148,'0'0'864,"0"0"-224,0 0 129,0 0-401,82-53 112,-61 45-128,2 3-224,-3 2-96,-1 2 0,0 1-32,-3 0 0,-2 4-112,-5 10-640,-6 5-449,-3 3-1456,-2 0-1104</inkml:trace>
  <inkml:trace contextRef="#ctx0" brushRef="#br0" timeOffset="1397.05">1010 312 5603,'0'0'2801,"0"0"-2241,0 0 208,0 0-95,0 0 31,0 0 32,82-3-271,-54 3-401,-2 0-64,-1 0 0,-7 0-160,0 3-1057,-4 5-672,-2-2-4226</inkml:trace>
  <inkml:trace contextRef="#ctx0" brushRef="#br0" timeOffset="1666.452">1408 619 11989,'0'0'1041,"0"0"-1041,0 0 192,0 0 240,79 43-384,-61-21-48,-10 8 0,-8 8 0,-3 8-48,-30 6-336,-20 4-1009,-20-7-1728</inkml:trace>
</inkml:ink>
</file>

<file path=word/ink/ink3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6:23.1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210 858 11109,'0'0'1121,"0"0"-81,0 0-528,0 0-352,0 0-48,0 0 193,32-25 15,25 19-208,16-2 128,3 1-96,0 2-128,-8 1 16,-7 0-32,-8 0-512,-12-1-1073,-15-4-2545</inkml:trace>
  <inkml:trace contextRef="#ctx0" brushRef="#br0" timeOffset="252.672">10577 615 14102,'0'0'177,"0"0"-97,0 0-80,115-12 0,-53 12 208,3 10 320,-1 11-80,-4 9-288,-10 9-160,-14 7-32,-19 6 32,-17 8-112,-17 5-208,-37 8-96,-24 4-593,-22-4-928,-14-9-944,-2-19-6115</inkml:trace>
  <inkml:trace contextRef="#ctx0" brushRef="#br0" timeOffset="-96501.905">2 52 9925,'0'0'629,"0"0"-247,0 0-158,0 0-203,-2-3-80,4-9-11,26 10 90,533 33 2133,2666 57-638,-1796-108-1147,129 4 465,-1082 18-593,-374-3-179,0-4 0,0-4 1,30-11-62,158-48 109,-293 68-114,1 0-1,-1 0 0,1 0 1,0 0-1,-1 0 1,1 0-1,0 0 1,-1 0-1,1 0 0,0 0 1,-1 0-1,1 0 1,0-1-1,-1 1 1,1 0-1,0 0 0,0 0 1,-1-1-1,1 1 1,0 0-1,0 0 0,-1-1 1,1 1-1,0 0 1,0 0-1,-1-1 1,1 1-1,0 0 0,0-1 1,0 1-1,0 0 1,0-1-1,0 1 1,0 0-1,-1-1 0,1 1 1,0 0-1,0-1 1,0 1-1,0 0 1,0-1-1,1 1 0,-1-1 1,0 1-1,0 0 1,0-1-1,0 1 0,0 0 1,0 0-1,0-1 1,1 1-1,-1 0 1,0-1-1,0 1 0,1 0 6,-152-3-6544,110 8 507</inkml:trace>
  <inkml:trace contextRef="#ctx0" brushRef="#br0" timeOffset="-92989.119">660 825 9668,'0'0'174,"0"0"-33,0 0-55,0 0 154,0 0 365,-6-7 484,-16-21-436,17 21-399,5 18-452,0 59 136,1 54-815,-7-44-2802,3-64 931</inkml:trace>
  <inkml:trace contextRef="#ctx0" brushRef="#br0" timeOffset="-92600.505">847 761 10341,'0'0'1176,"0"0"-335,14-4-324,46-12-282,-56 15-226,0 0 0,1 1 0,-1 0 0,0 0 1,1 0-1,-1 0 0,0 0 0,1 1 0,-1 0 0,0 0 0,0 0 0,0 0 1,0 1-1,0 0 0,0 0 0,0 0 0,0 0 0,0 0 0,-1 1 0,1-1 0,-1 1 1,0 0-1,0 0 0,0 1 0,0-1 0,-1 1 0,1-1 0,-1 1 0,1 2-9,3 5 1,-1 0 0,0 0-1,-1 1 1,0-1-1,0 1 1,-2 0-1,1 0 1,-2 0-1,1 5 0,-2-5 6,-1 1-1,0 0 1,-1-1 0,0 1-1,-1-1 1,0 1-1,-1-1 1,-1 0-1,0-1 1,0 1-1,-1-1 1,0 0-1,-1 0 1,-1-1-1,1 0 1,-2 0-1,1-1 1,-1 0-6,-8 8 10,-1-1 1,-1-1 0,0 0-1,-1-2 1,0 0-1,-1-1 1,0-1 0,-1-1-1,-5 0-10,12-4-12,-1-1-1,1-1 1,-1 0-1,-1-1 0,1-1 1,0 0-1,-1-1 1,1-1-1,-1-1 1,1 0-1,0-1 1,0-1-1,-1 0 0,2-2 1,-1 1-1,0-2 1,-10-5 12,10 3-3,0 0 0,0-2-1,1 0 1,0 0 0,1-1 0,0-1 0,0 0 0,2-1 0,0-1 0,0 0 0,1 0 0,1-1 0,0 0-1,1-1 1,1 0 0,0-1 0,1 1 0,1-2 0,1 1 0,0 0 0,2-1 0,0 0 0,0 0 0,2 0-1,0-18 4,4 25 8,0 0-1,0 0 0,1 0 0,0 1 0,1 0 0,0 0 0,0 0 0,1 0 0,1 1 0,-1 0 0,2 0 1,-1 1-1,1 0 0,0 0 0,1 1 0,0 0 0,0 1 0,1 0 0,-1 0 0,1 1 0,0 0 0,4-1-7,11-4-2,-1 1 1,2 1-1,-1 1 0,1 2 0,-1 0 0,2 2 0,-1 0 0,0 2 0,3 1 2,-21 0-73,0 0 1,1 1-1,-1 0 0,0 0 0,0 1 1,0 0-1,0 0 0,0 1 0,-1 0 1,1 0-1,-1 1 0,1 0 0,-1 0 0,0 0 1,-1 1-1,1 0 0,-1 1 0,0 0 1,0 0-1,-1 0 0,0 0 0,2 3 73,24 48-2643,-10 3-3205</inkml:trace>
  <inkml:trace contextRef="#ctx0" brushRef="#br0" timeOffset="-90558.765">1864 702 10997,'0'0'491,"0"0"-62,0 0-199,0 0-131,-1-5 141,33 70-190,-26-40-55,0 0-1,-3 0 0,0 1 0,-1-1 1,-1 1-1,-3 24 6,2-44-61,-1 1 0,0-1 1,1 0-1,-2 0 0,1 0 1,-1 0-1,0 0 0,0 0 0,-1 0 1,1 0-1,-1-1 0,-1 1 1,1-1-1,-1 0 0,0 0 1,0 0 60,3-5-22,0 0 1,0 0-1,0 0 1,1-1-1,-1 1 1,0 0-1,0 0 1,0-1 0,1 1-1,-1 0 1,0-1-1,0 1 1,1-1-1,-1 1 1,0-1-1,1 1 1,-1-1 0,1 1-1,-1-1 1,1 1-1,-1-1 1,1 0-1,-1 0 1,1 1-1,-1-1 1,1 0-1,0 0 1,-1 1 0,1-1-1,0 0 1,0 0-1,0 0 1,-1 1-1,1-1 1,0 0-1,0 0 1,0 0-1,0 0 1,1 1 0,-1-1-1,0 0 1,0 0-1,0 0 1,1 1-1,-1-1 1,0 0-1,1 0 1,-1 1 0,1-1-1,-1 0 1,1 0 21,-1-3-136,8-146-3709,29-75 4408,-25 169 61,0 5 1072,-1 0-1,-4 0 1,-1-1-1,-2-11-1695,1 64 54,0 12-158,-1 1 0,0-1 0,-1 1 1,0 0-1,-1 0 0,-1 0 0,0 0 1,-1 10 103,0-11-139,1 160-1131,1-170 1251,0 0 0,0 0 0,0 0 0,0 0 0,1-1 0,-1 1 0,1-1 1,-1 0-1,1 0 0,0 0 0,0 0 0,0 0 0,0-1 0,1 1 0,-1-1 0,0 0 0,1 0 0,-1 0 0,1 0 0,-1-1 0,1 1 0,-1-1 0,1 0 0,2 0 19,6 2-25,10 3 56,133 42-15,-149-45-19,0 1 0,0 1 1,-1-1-1,1 1 0,-1 0 0,0 0 1,0 1-1,0-1 0,-1 1 0,1 0 1,-1 0-1,0 1 0,-1-1 1,1 1-1,-1 0 0,0 0 0,-1 0 1,1 0-1,-1 0 0,-1 1 0,1-1 1,0 6 2,-1-7-2,-1 0 0,1-1 0,-1 1 0,0 0 1,-1-1-1,1 1 0,-1 0 0,0-1 0,0 1 1,0-1-1,-1 1 0,1-1 0,-1 0 0,0 1 1,0-1-1,-1 0 0,1 0 0,-1-1 0,0 1 1,0 0-1,0-1 0,-1 0 0,1 0 0,-1 0 1,0 0-1,0 0 0,1-1 0,-2 0 0,1 1 0,0-2 1,-4 2 1,-11 5-21,-1-1-1,0-1 1,0-1 0,-1-1 0,1-1 0,-1-1 0,0 0 0,0-2 0,0 0-1,0-1 1,1-2 0,-21-4 21,32 6 6,-1-1 0,1 0 0,-1-1 0,1 0 0,0-1 0,0 1 0,1-2 0,-1 1 0,-6-6-6,15 9-40,0 0 0,0 1 0,0-1 0,0 0 0,0 0 1,0 0-1,0 1 0,0-1 0,1 0 0,-1 0 0,0 1 1,0-1-1,1 0 0,-1 0 0,1 1 0,-1-1 0,0 0 1,1 1-1,-1-1 0,1 1 0,0-1 0,-1 1 0,1-1 1,-1 1-1,1-1 0,0 1 0,-1-1 0,1 1 0,0 0 1,0-1-1,-1 1 0,1 0 0,0 0 0,0-1 0,0 1 1,-1 0-1,1 0 0,0 0 0,0 0 0,0 0 0,-1 0 1,1 0-1,0 1 0,0-1 0,-1 0 0,1 0 0,0 0 1,0 1-1,-1-1 0,1 1 0,0-1 0,0 1 40,4-2-471,44-4-3563</inkml:trace>
  <inkml:trace contextRef="#ctx0" brushRef="#br0" timeOffset="-89165.966">2789 880 12950,'0'0'141,"0"-13"-29,-1-42-80,0 49 1,0 1 0,-1-1 0,0 1 0,0 0 0,-1 0 0,1 0-1,-1 0 1,0 0 0,0 1 0,-1-1 0,0 1 0,1 0-1,-1 0 1,-1 0 0,1 1 0,0-1 0,-1 1 0,0 0 0,0 1-1,0-1 1,0 1 0,0 0 0,0 0 0,-1 0 0,1 1 0,-1 0-1,1 0 1,-1 0 0,1 0 0,-1 1 0,1 0 0,-1 1 0,0-1-1,1 1 1,-2 0-33,-1 1-19,0 0 0,0 1 0,0 0 0,0 0-1,0 1 1,1 0 0,0 0 0,0 1 0,0 0-1,0 0 1,1 0 0,0 1 0,0 0 0,0 0-1,1 1 1,-1 0 0,2 0 0,-1 0 0,1 0-1,0 1 1,1-1 0,0 1 0,0 0 0,0 0 0,1 0-1,-1 8 20,3-13-12,-2 0-22,1 0-1,0 0 1,0 0 0,0 0 0,1 0-1,-1 0 1,1 0 0,-1 1 0,1-1-1,0 0 1,1 0 0,-1 1 0,0-1-1,1 0 1,0 0 0,-1 0 0,1 0-1,1 0 1,-1 0 0,0 0 0,1 0-1,-1 0 1,1-1 0,0 1 0,0 0-1,0-1 1,0 0 0,1 1 0,0 0 34,11-2-20,-1-1 0,1 0 1,0-1-1,-1 0 0,1-1 1,-1 0-1,1-1 1,-1-1-1,0 0 0,-1-1 1,1 0-1,-1-1 1,0-1-1,0 0 0,0 0 1,-1-1-1,9-9 20,55-38 563,-53 74-675,-17-12 41,0 0 1,0-1-1,1 1 1,0-1-1,1 0 1,-1-1-1,1 1 1,0-2-1,0 1 1,1-1-1,5 3 71,60 2-5165,-35-31 943,-18-21 3578,-8-53 8419,-11 93-7259,2-30 3982,11 70-4693,1 122-872,-15-158 1044,0 0 0,0-1-1,0 1 1,0 0 0,0-1-1,0 1 1,0-1 0,0 1-1,1 0 1,-1-1 0,0 1-1,0-1 1,0 1 0,1-1-1,-1 1 1,0-1 0,1 1-1,-1-1 1,0 1 0,1-1 0,-1 1-1,1-1 1,-1 1 0,1-1-1,-1 0 1,1 1 0,-1-1-1,1 0 1,-1 1 0,1-1-1,0 0 1,-1 0 0,1 0-1,-1 1 1,1-1 0,0 0-1,-1 0 1,1 0 0,-1 0-1,1 0 1,0 0 0,-1 0-1,1 0 1,-1-1 0,1 1-1,0 0 1,-1 0 0,1 0 0,-1-1-1,1 1 1,-1 0 0,1-1-1,-1 1 1,1 0 0,-1-1-1,1 1 1,-1-1 0,1 1 23,30-26 98,87-103 420,-117 129-516,0 0 1,0 0-1,0-1 0,0 1 1,0 0-1,0 0 0,0 1 1,-1-1-1,1 0 0,0 0 0,0 0 1,0 1-1,0-1 0,0 0 1,0 1-1,-1-1 0,1 1 1,0-1-1,0 1 0,-1-1 1,1 1-1,0-1 0,-1 1 1,1 0-1,0-1 0,-1 1 1,1 0-1,-1 0 0,1-1 1,-1 1-1,0 0 0,1 0 1,-1 0-1,0 0 0,1-1 1,-1 2-3,2 0 28,3 8-26,1 0 0,0-1 0,1 0 0,0 0 0,1-1 0,0 0-1,0 0 1,0-1 0,1 0 0,0 0 0,1-1 0,-1-1 0,1 1 0,0-1 0,1-1 0,-1 0 0,1-1 0,6 2-2,-7-4 17,0-1 0,0 0 0,0 0 0,0-1 0,0 0 0,0-1 0,0 0 0,0-1 0,0 0 0,-1 0 0,1-1 0,-1 0 0,0-1 0,0 0 0,0 0 0,-1-1 0,0 0 0,0-1 0,-1 0 0,1 0 0,-2 0 0,1-1 0,-1 0 0,0 0 1,0-1-1,1-4-17,-4 8 45,0 0-1,-1 0 1,0 0 0,0 0 0,0 0 0,-1 0 0,1 0 0,-1-1 0,-1 1 0,1-1 0,-1 1 0,0 0 0,0-1 0,-1-5-45,0 10 4,-1 0-1,1 0 0,-1 0 1,0 0-1,1 0 1,-1 1-1,0-1 0,1 0 1,-1 1-1,0-1 1,0 1-1,0 0 1,0 0-1,0-1 0,1 1 1,-1 0-1,0 1 1,0-1-1,0 0 0,0 0 1,0 1-1,1-1 1,-1 1-1,0 0 1,-1 0-4,-2 4-19,0 0 1,0 1 0,0 0 0,1 0 0,0 0 0,0 0 0,1 1 0,-1-1 0,1 1 0,1 0 0,-1 0 0,1 0 0,1 0 0,-1 0 0,1 1 0,0-1 0,1 0 18,-6 114-617,6-119 573,0 0 0,-1-1 0,1 1 0,1 0 0,-1 0 0,0 0 0,0 0 0,1-1 0,-1 1 0,1 0 0,-1 0 0,1-1 0,0 1 0,0 0 0,0-1 0,0 1 0,0-1 0,0 1-1,0-1 1,0 1 0,0-1 0,1 0 0,-1 0 0,1 0 0,-1 0 0,1 0 0,-1 0 0,1 0 0,0 0 0,-1 0 0,1-1 0,0 1 0,0-1 0,-1 1 0,1-1 0,0 0 0,0 0 0,0 1-1,-1-1 1,1-1 0,0 1 0,0 0 0,0 0 44,8-3-16,0 0-1,0-1 0,0 0 1,0 0-1,-1-1 0,0 0 1,0-1-1,0 0 0,-1 0 1,0-1-1,0 0 0,0 0 0,-1-1 1,0 0-1,-1 0 0,0-1 1,0 0-1,-1 0 0,0 0 1,0-2 16,13-26 21,-2 0 0,-1-1 1,-3-1-1,-1 0 0,-1-1 1,-3 1-1,-1-2 1,-2 1-1,-1-1 0,-3 0 1,-2-14-22,2 49 130,0 0 0,0 0 0,0 0 0,-1 0 0,0 0 0,0 1 0,-1-1 0,0 0 0,0 1 0,0-1 0,0 1 0,-1-1 0,0 1 0,0 0 0,-1-1-130,1 17-35,2 42 48,3 0 0,1 0 0,3-1 0,3 1 1,9 30-14,4 34 25,-15-74-59,-5-21-210,2-1-1,0 1 0,1-1 0,1 1 1,1-2-1,4 7 245,-10-24-151,0-1 1,1 0-1,-1 0 1,1 0 0,-1 0-1,1 0 1,0 0-1,-1 0 1,1-1-1,0 1 1,0-1 0,1 1-1,-1-1 1,0 0-1,0 0 1,1 0-1,-1 0 1,0 0 0,1 0-1,-1-1 1,1 1-1,-1-1 1,1 1-1,-1-1 1,1 0 0,-1 0-1,1-1 1,0 1-1,-1 0 1,1-1 0,-1 1-1,0-1 1,1 0-1,0 0 151,75-43-4586,-33 4 3068</inkml:trace>
  <inkml:trace contextRef="#ctx0" brushRef="#br0" timeOffset="-87335.625">4348 765 5170,'0'0'2319,"0"0"-756,0 0-1035,7-7-117,21-22 19,-38 22-396,4 9 3710,2 19-3785,0 1 1,2 0 0,1 0 0,0 0 0,2 0 0,2 12 40,-4-32 1,1 0-1,0-1 0,0 1 0,1 0 1,-1 0-1,0-1 0,1 1 0,-1 0 0,1-1 1,-1 1-1,1 0 0,0-1 0,-1 1 1,1-1-1,0 1 0,0-1 0,0 1 0,1-1 1,-1 0-1,0 0 0,0 0 0,1 1 1,-1-1-1,0 0 0,1 0 0,-1-1 0,1 1 1,0 0-1,-1 0 0,1-1 0,0 1 1,-1-1-1,1 0 0,0 1 0,-1-1 0,1 0 1,0 0-1,0 0 0,-1 0 0,1 0 1,0 0-1,0-1 0,-1 1 0,1-1 0,0 1 1,-1-1-1,1 1 0,0-1 0,8-7-114,1 0-1,-2 0 1,1-1 0,-1-1 0,-1 1-1,0-1 1,0-1 0,-1 1-1,0-1 1,3-8 114,-5 11-71,45-72 853,-40 96-563,-5-1-223,1 0 1,0 0-1,1-1 1,1 0 0,0 0-1,1-1 1,1 0-1,0-1 1,0 0 0,1-1-1,8 7 4,-16-16 2,0 0-1,0 0 1,0-1-1,0 1 1,1-1-1,-1 1 1,0-1-1,1 0 1,-1 0-1,1-1 1,-1 1-1,1-1 1,0 1 0,-1-1-1,1 0 1,-1-1-1,1 1 1,0-1-1,-1 1 1,1-1-1,-1 0 1,1 0-1,-1-1 1,0 1-1,0-1 1,1 0-1,-1 1 1,0-1-1,0-1 1,-1 1-1,1 0 1,0-1-1,-1 1 1,1-1-1,-1 0 1,0 0-1,0 0 1,0 0-1,0 0 1,-1 0-1,1-1 1,-1 1-1,0 0 1,1-3-2,0-5 25,1-1 0,-1 0 0,-1 1 0,0-1 0,-1 0 0,0 0 0,-1 0 0,0 0 0,-1 1 0,0-1 0,-1 0 0,-1 1 0,1 0 0,-2 0 0,1 0 0,-2 0 0,1 1 0,-1 0 0,-1 0 0,0 0 0,0 1 0,-1 0 0,0 0 0,-1 1 0,0 0 0,0 1 0,-7-4-25,16 10-5,-1 0 0,0 0-1,1 0 1,-1 1 0,0-1 0,0 0-1,0 1 1,1-1 0,-1 0 0,0 1 0,0-1-1,0 1 1,0 0 0,0-1 0,0 1-1,0 0 1,0-1 0,0 1 0,0 0 0,0 0-1,0 0 1,0 0 0,0 0 0,0 0-1,0 0 1,-1 0 0,1 1 0,0-1 0,0 0-1,0 0 1,0 1 0,1-1 0,-1 1-1,0-1 1,0 1 0,0-1 0,0 1 0,0 0-1,0-1 1,1 1 0,-1 0 0,0 0-1,1 0 1,-1-1 0,0 1 0,1 0-1,-1 1 7,0 8-302,1 1 0,0 0 1,1-1-1,0 1 1,1-1-1,0 1 1,0-1-1,1 1 1,1-1-1,0 0 0,0-1 1,1 1-1,0-1 1,0 1-1,1-2 1,0 1-1,1-1 1,0 1-1,0-2 0,1 1 1,0-1-1,0-1 1,1 1-1,0-1 1,0-1-1,0 0 1,1 0-1,0 0 1,7 1 300,1 0-221,1-1 1,-1-1-1,1-1 1,0 0-1,0-2 1,1 0-1,-1-1 1,0-1-1,0 0 1,0-2-1,7-2 221,-20 5 322,-1-2 0,1 1 0,-1-1-1,1 1 1,-1-2 0,0 1 0,0 0 0,0-1-1,0 0 1,0 0 0,0-1 0,-1 1-1,0-1 1,0 0 0,0 0 0,0-1-1,0 1 1,-1-1 0,0 1 0,0-1-1,0 0 1,-1 0 0,0-1 0,1 1-1,-2 0 1,1-1 0,-1 0 0,0 1 0,0-1-1,0 1 1,-1-1 0,0 0 0,0-1-322,-2 5 13,1 0 1,-1 0-1,0 1 1,1-1-1,-1 0 1,0 1 0,0-1-1,0 1 1,-1 0-1,1-1 1,0 1-1,0 0 1,-1 0 0,1 1-1,0-1 1,-1 0-1,1 1 1,-1-1-1,1 1 1,-1 0 0,1 0-1,-1 0 1,1 0-1,-1 1 1,1-1-1,-1 0 1,-1 2-14,-7-2-6,4 2-82,0-1 0,0 2 0,1-1 0,-1 1 0,0 0 0,1 0 0,0 1 0,0-1 0,0 2 0,0-1 0,1 0 0,-1 1 0,1 0 0,0 1 0,1-1 1,-1 1-1,1 0 0,0 0 0,1 0 0,-1 0 0,1 1 0,1-1 0,-1 1 0,1 0 0,0 0 0,1 0 0,-1 0 0,1 0 0,1 0 0,-1 3 88,35-5-683,100-68 2393,-73 92-1558,-45-24-151,0 0 0,0-1 0,0-1 0,1-1-1,-1 0 1,1-1 0,0-1 0,-1-1 0,1 0-1,9-2 0,-14 1 16,0-1-1,0-1 0,0 0 0,0 0 0,-1-1 0,1 0 0,-1-1 1,0-1-1,-1 0 0,0 0 0,6-6-15,-10 9 4,-1-1 1,0 1-1,0-1 1,-1 0-1,1-1 0,-1 1 1,0-1-1,-1 0 1,1 0-1,-1 0 0,0 0 1,-1 0-1,1-1 0,-1 1 1,-1-1-1,1 0 1,-1 1-1,0-1 0,-1 0 1,0 0-1,0-5-4,-2 9-2,1 0 1,-1 0-1,0 0 0,-1 0 1,1 1-1,0-1 0,-1 1 0,0 0 1,1 0-1,-1-1 0,0 2 1,0-1-1,0 0 0,0 1 0,0-1 1,-1 1-1,1 0 0,0 0 1,-1 0-1,1 0 0,-1 1 0,1-1 1,-1 1-1,1 0 0,0 0 0,-1 1 1,1-1-1,-1 1 0,1-1 1,-1 1-1,-1 1 2,2-2-16,0 1 1,1-1-1,-1 1 1,0 0-1,0 0 1,1 0 0,-1 0-1,0 0 1,1 1-1,-1-1 1,1 1-1,0 0 1,-1 0-1,1-1 1,0 1-1,0 1 1,0-1-1,1 0 1,-1 0-1,0 1 1,1-1-1,0 1 1,-1 0-1,1-1 1,0 1 0,0 0-1,1-1 1,-1 1-1,0 2 16,-1 86-1395,4-86 1299,0 0-1,0 0 0,0 0 1,0-1-1,1 1 0,0-1 0,0 1 1,0-1-1,1 0 0,-1-1 1,1 1-1,0 0 0,0-1 0,0 0 1,0 0-1,1 0 0,-1-1 1,1 1-1,0-1 0,0 0 0,0 0 1,0-1-1,0 0 0,0 1 1,0-2-1,0 1 0,5 0 97,39 13 242,-43-9-157,0-1 0,-1 1 0,1 1 0,-1-1-1,0 1 1,-1 0 0,1 0 0,-1 0 0,-1 0 0,1 1-1,-1 0 1,0-1 0,0 1 0,-1 0 0,0 1 0,0-1 0,-1 0-1,0 1 1,0-1 0,0 3-85,8 66 105,-4 1-1,-2 1 0,-5 10-104,2-11 26,-4-68 20,-4-24 225,-5-26 106,2-1 0,2 0 0,2 0 0,2-1 0,1 0 0,3 0 0,3-36-377,-3 71-53,0 1 0,1-1 1,0 1-1,0 0 0,1-1 0,0 1 0,0-1 1,1 1-1,0 0 0,0 0 0,0 0 0,1 0 1,0 0-1,1 1 0,-1-1 0,1 1 0,1 0 1,-1 0-1,1 0 0,0 1 0,0-1 0,1 1 1,-1 1-1,1-1 0,0 1 0,1 0 1,-1 0-1,1 0 0,-1 1 0,1 0 0,0 1 1,0 0-1,7-2 53,88 14-6211,-79-9 5720,-21-2 706,-1 0 1,0 0-1,0 0 0,0 0 0,0 0 1,0 0-1,0 0 0,-1 0 1,1 0-1,0 0 0,0-1 0,-1 1 1,1 0-1,-1-1 0,1 1 0,-1 0 1,1-1-1,-1 1 0,0 0 0,0-1 1,0 1-1,0-1 0,0 1 1,0 0-1,0-1 0,0 1 0,0-1 1,-1 1-1,0-1-215,1 0 48,0 0-1,0 1 1,0-1 0,0 1-1,-1-1 1,1 1 0,0-1-1,-1 1 1,0-1-1,1 1 1,-1-1 0,0 1-1,0 0 1,0-1 0,0 1-1,0 0 1,0 0 0,0-1-1,0 1 1,0 0 0,0 0-1,-1 0 1,1 1 0,0-1-1,-1 0 1,1 0 0,-1 1-1,1-1 1,-1 1 0,1-1-1,-1 1 1,1 0 0,-1 0-1,0-1 1,1 1 0,-1 0-1,1 0 1,-1 0 0,0 1-1,1-1 1,-1 0 0,1 1-1,-1-1 1,1 1 0,-1-1-1,1 1 1,-1 0 0,1 0-1,0-1 1,-1 1 0,1 0-1,0 0-47,-4 9-18,1-1 0,1 0-1,0 1 1,0 0 0,1-1 0,0 1-1,1 0 1,0 0 0,0 0-1,1 0 1,1 1 0,-1-1 0,2 0-1,1 6 19,-2-11-9,0-1 0,1 0 0,0 0 1,0 0-1,0 0 0,0 0 0,1 0 0,-1 0 0,1-1 0,0 1 0,0-1 0,1 0 0,-1 0 0,1 0 0,-1 0 0,1 0 1,0-1-1,0 0 0,0 0 0,0 0 0,1 0 0,-1-1 0,0 1 0,1-1 0,-1 0 0,1-1 0,-1 1 0,1-1 0,3 0 9,-3-2 2,0-1 0,-1 0 0,0 0 0,0-1 0,0 1 0,0-1 0,0 0 0,-1 0 0,0 0 0,1 0 0,-2-1 0,1 0 0,0 1 0,-1-1 0,0 0 0,0 0 0,0 0 0,-1 0-1,0 0 1,0-1 0,0 1 0,0 0 0,-1 0 0,0-1 0,0 1 0,-1-3-2,2-1 29,0-1 1,-1 0-1,0 0 1,0 0-1,-1 0 0,-1 1 1,1-1-1,-2 0 0,1 1 1,-1 0-1,-1-1 0,0 1 1,0 0-1,-1 1 0,0-1 1,0 1-1,-1 0 0,0 0 1,0 1-1,-4-4-29,9 10-7,-1-1 1,1 1-1,-1-1 1,1 1-1,-1 0 1,0 0-1,1 0 0,-1 0 1,0 0-1,0 0 1,1 0-1,-1 1 1,0-1-1,0 1 0,0-1 1,0 1-1,0 0 1,0-1-1,0 1 1,0 0-1,0 1 0,0-1 1,0 0-1,0 0 1,0 1-1,0-1 0,0 1 1,0 0-1,0 0 1,1-1-1,-1 1 1,0 0-1,0 0 0,1 1 1,-1-1-1,1 0 1,-1 1-1,1-1 1,-1 0-1,1 1 0,0 0 1,0-1-1,0 1 1,0 0-1,0 0 1,0-1-1,0 3 7,-28 93-1951,33 35-4449,10-100 2756</inkml:trace>
  <inkml:trace contextRef="#ctx0" brushRef="#br0" timeOffset="-86760.105">6008 839 5394,'7'-12'2676,"4"-10"-1704,-4 5-64,1 1 0,1 0 0,1 0 0,0 1 1,1 0-1,1 1 0,2-2-908,-11 14 14,-1 0 1,1 1-1,0 0 0,0-1 0,1 1 1,-1 1-1,0-1 0,0 0 0,0 1 1,1-1-1,-1 1 0,0 0 0,1 0 1,-1 0-1,0 1 0,0-1 0,1 1 1,-1 0-1,0 0 0,0 0 0,0 0 1,0 0-1,0 1 0,0-1 0,0 1 1,-1 0-1,1 0 0,0 0 0,-1 0 1,0 0-1,1 1 0,-1-1 0,0 1 1,0-1-1,1 3-14,3 5-61,0 1 0,-1 0-1,0 0 1,0 0 0,-1 0 0,-1 1 0,0 0-1,0 0 1,-1 0 0,-1 0 0,0 0 0,-1 0 0,0 0-1,-1 0 1,-1 5 61,2-11-79,-1 1 0,0-1 0,0 1 0,-1 0 0,0-1 0,0 0-1,0 0 1,-1 1 0,0-1 0,0-1 0,-1 1 0,1 0 0,-1-1 0,-1 0 0,1 0-1,-1 0 1,1 0 0,-1-1 0,-1 0 0,1 0 0,-1 0 0,1-1 0,-4 2 79,8-5-4,0 0 0,0 0 0,0 0-1,0 0 1,0 0 0,0 0 0,0 0 0,0 0 0,0-1 0,0 1 0,0 0 0,0-1 0,0 1 0,0-1 0,0 1 0,0-1 0,0 1 0,0-1 0,1 0 0,-1 1 0,0-1-1,0 0 1,1 0 0,-1 1 0,0-1 0,1 0 0,-1 0 0,1 0 0,-1 0 0,1 0 0,0 0 0,-1 0 0,1 0 0,0 0 0,0 0 0,-1 0 0,1 0 0,0 0 0,0 0-1,0 0 1,0 0 0,0 0 0,1 0 0,-1 0 0,0 0 0,0 0 0,1 0 0,-1 0 4,10-60 19,-5 50 61,1 0 1,0 0 0,1 0-1,0 1 1,1 0 0,0 0 0,0 1-1,1 0 1,0 0 0,1 1-1,0 1 1,3-2-81,-11 7 3,1 0-1,-1 1 1,1-1 0,-1 1-1,1 0 1,0 0 0,0 0-1,-1 0 1,1 1 0,0-1-1,0 1 1,0 0 0,0-1-1,0 1 1,0 0 0,0 1-1,0-1 1,-1 1 0,1-1-1,0 1 1,0 0 0,0 0-1,-1 0 1,1 0 0,0 0-1,-1 1 1,1-1 0,-1 1-1,0 0 1,1 0 0,-1 0-1,0 0 1,0 0 0,0 0-1,0 0 1,-1 1 0,1-1-1,-1 1 1,1-1 0,0 3-3,35 70-48,32 43 120,-66-115-60,0 1 1,0-2 0,1 1-1,0 0 1,-1-1 0,1 1-1,0-1 1,0 0 0,0 0-1,0-1 1,0 1-1,0-1 1,1 0 0,-1 0-1,1-1 1,-1 1 0,0-1-1,1 0 1,-1 0 0,1 0-1,-1 0 1,0-1-1,1 0 1,-1 0 0,0 0-1,1-1 1,-1 1 0,0-1-1,3-2-12,111-78 861,-103 68-821,44-35-253,-3-4-1,-2-2 1,17-26 213,-55 59-1444,-12 7-1450</inkml:trace>
  <inkml:trace contextRef="#ctx0" brushRef="#br0" timeOffset="-84629.69">1837 579 3298,'0'0'240,"0"0"-88,0 0 363,0 0 917,0 0-82,0-10-392,1-47 203,-31 24 874,29 26-2022,2-5-5218,2 8 1321</inkml:trace>
  <inkml:trace contextRef="#ctx0" brushRef="#br0" timeOffset="-84379.567">1792 426 6435,'0'0'934,"0"0"-433,0 0-109,0 0 126,0 0 141,4-3-5467,-2 3 1634</inkml:trace>
  <inkml:trace contextRef="#ctx0" brushRef="#br0" timeOffset="-83636.6">1808 443 1377,'1'-1'220,"-1"1"1,1 0 0,0-1 0,0 1 0,-1 0-1,1 0 1,0 0 0,0 0 0,0 0 0,-1 0 0,1 0-1,0 0 1,0 0 0,0 0 0,-1 0 0,1 0-1,0 1 1,0-1 0,-1 0 0,1 1 0,0-1-1,0 0 1,-1 1 0,1-1 0,0 1 0,-1-1 0,1 1-1,-1-1 1,1 1 0,-1-1 0,1 1 0,-1 0-1,1-1 1,-1 1 0,1 0 0,-1 0 0,0-1-1,1 1 1,-1 0 0,0 0 0,0-1 0,0 1-1,0 0 1,1 0-221,4 11 1186,15 18-1179,7 31 23,8 64 512,10 116 751,-30-183-5318,-15-57-193</inkml:trace>
  <inkml:trace contextRef="#ctx0" brushRef="#br0" timeOffset="-82366.631">1776 496 5555,'0'0'1406,"0"0"-121,0 0-327,0 0 123,0 0-742,0-11-163,4-36 21,-3 44-171,0 0-1,0 0 1,1 0 0,-1 0-1,1 0 1,0 0 0,0 0-1,0 1 1,0-1 0,0 1-1,0-1 1,1 1 0,-1 0-1,1 0 1,0 0 0,-1 0-1,4-1-25,0-1 44,4-1 45,0 1-1,1 0 1,0 0-1,0 1 1,-1 0-1,2 1 1,-1 1-1,0-1 1,0 2 0,0 0-1,12 1-88,-20 0-3,0 0-1,1 1 1,-1 0-1,0 0 1,0 0-1,0 0 1,0 0-1,0 1 1,0-1-1,-1 1 1,1-1 0,-1 1-1,0 0 1,0 0-1,0 0 1,0 1-1,0-1 1,-1 0-1,1 1 1,-1-1-1,0 1 1,0-1 0,0 1-1,-1 0 1,1-1-1,-1 1 1,0 0 3,1 125 10,-2-124-6,0 1 0,-1 0 0,0-1 0,0 0 0,0 1 0,-1-1 0,1 0 0,-1 0 0,0 0 0,-1-1 0,1 1 0,-1-1 0,0 1 0,0-1 0,-1-1 0,1 1 0,-6 3-4,-37 44-1,53-48-215,116-2 905,-101-3-593,0 1-1,0 0 1,-1 2 0,1 0-1,0 2 1,-1 0 0,1 1-1,-1 1 1,11 5-96,-24-5 1,0 1-1,0 0 1,0 0-1,-1 1 1,0 0-1,0 0 1,-1 0-1,0 1 1,0 0-1,-1 0 1,0 0-1,0 0 1,-1 1-1,0-1 1,0 1-1,-1 0 1,0 0 0,-1 0-1,0 0 1,0 0-1,-1 0 1,0 0-1,-1 0 1,0 0-1,-2 7 0,3-12 8,0-1 0,-1 1 0,0-1 0,0 1 0,0-1-1,0 0 1,0 0 0,-1 1 0,0-1 0,1 0 0,-1 0 0,0 0-1,0-1 1,-1 1 0,1 0 0,-1-1 0,1 0 0,-1 1 0,0-1-1,0 0 1,0 0 0,0-1 0,0 1 0,0-1 0,0 1 0,-3 0-8,-92 20 131,65-20-282,1-2 0,-1 0 0,1-3-1,-1 0 1,1-2 0,0-2-1,-6-2 152,-55-17-5010,71 16-2767</inkml:trace>
  <inkml:trace contextRef="#ctx0" brushRef="#br0" timeOffset="-20552.704">7693 825 3009,'0'0'1097,"0"0"-758,0 0 205,0 0-16,0 0-392,-23-12 1478,23 11-1558,0 1-1,0 0 1,1 0-1,-1 0 0,0 0 1,0 0-1,1-1 1,-1 1-1,0 0 1,0 0-1,0 0 0,1 0 1,-1-1-1,0 1 1,0 0-1,0 0 1,0-1-1,0 1 0,1 0 1,-1 0-1,0-1 1,0 1-1,0 0 1,0-1-1,0 1 0,0 0 1,0 0-1,0-1 1,0 1-1,0 0 1,0 0-1,0-1 0,0 1 1,0 0-1,0-1 1,0 1-1,-1 0 1,1 0-1,0-1 0,0 1 1,0 0-1,0 0 1,0 0-1,-1-1 1,1 1-1,0 0 0,0 0 1,0 0-1,-1-1 1,1 1-1,0 0 1,0 0-1,-1 0-55,33-1-334,-29 1 502,442 9 1476,-382-9-1421,15 1-17,0-3 0,1-3-1,28-8-205,-85 7 48,-26 5-5680,-8 1 1558</inkml:trace>
  <inkml:trace contextRef="#ctx0" brushRef="#br0" timeOffset="-19966.894">8303 594 16,'0'0'235,"0"0"832,0 0 808,0 0-525,0 0-50,-4-4-420,-23-16 1020,50 36 1262,-1-1-2992,39 14 400,1-1-1,1-4 1,24 5-570,-40-14 86,-4-2-67,-42-13-3,-1 0 11,-1 0-14,-102 71 78,78-50-716,1 1 1,1 1 0,1 1 0,2 1-1,0 1 1,1 1 0,-3 10 624,-5 3-5576</inkml:trace>
  <inkml:trace contextRef="#ctx0" brushRef="#br0" timeOffset="-9393.995">516 1965 5683,'0'0'699,"0"0"-507,0 0 93,0 0 598,0 0 390,-4-3-358,-15-8-456,15 8-339,4 3-102,0 0-23,0 0 10,0 0-10,0 0 16,0 0 10,0 0 38,0 0 64,1-18 359,2 14-484,0 1 0,0-1 0,1 1 0,-1 0 0,1 0 0,-1 1 0,1-1 0,0 1 0,0 0 0,1 0 0,-1 0 0,0 0 0,1 1 0,-1 0 0,1 0 0,-1 0 0,1 0 0,-1 1 0,1-1 0,0 1 0,3 1 2,-6 1-5,0 0 1,0 0 0,0 0-1,0 0 1,-1 0 0,1 1-1,-1-1 1,1 1 0,-1-1-1,0 1 1,0 0 0,0-1-1,-1 1 1,1 0 0,0 0-1,-1-1 1,0 1 0,0 0-1,0 0 1,0 0-1,0 0 1,-1 1 4,1-4 0,-12 156 13,-1-20-24,19-132 22,3-5-3,-1 0 0,1-1 0,-1-1-1,0 0 1,0 0 0,0 0 0,0-1 0,0 0 0,-1-1 0,1 1-1,-1-2-7,15-7 37,76-43-16,71-41-3574,-152 85 175</inkml:trace>
  <inkml:trace contextRef="#ctx0" brushRef="#br0" timeOffset="-8838.624">840 1766 5763,'0'0'616,"0"0"-227,-12-13-60,-42-43 49,45 48-159,0 0-1,0 1 0,-1 0 0,0 0 1,0 1-1,-1 1 0,0-1 1,0 2-1,0-1 0,-1 2 0,1 0 1,-3 0-219,6 0 48,-18-3 123,-1 1 0,-1 1 0,1 1-1,-1 1 1,1 2 0,-10 1-171,23 2 20,1 1 1,0 0-1,0 1 0,0 1 1,1-1-1,0 2 1,0 0-1,1 1 1,-1 0-1,2 0 0,-1 1 1,1 1-1,0-1 1,1 2-1,1-1 0,-1 1 1,2 1-1,-1-1 1,2 2-1,-1-1 1,2 0-1,0 1 0,-3 10-20,1 1 59,1 1-1,1 0 0,1 0 1,1 1-1,2-1 0,0 1 1,3 13-59,-2-22 5,1-1 0,1 1 1,1-1-1,0 1 1,1-1-1,1-1 1,0 1-1,1 0 0,1-1 1,0 0-1,1-1 1,1 0-1,0 0 1,1-1-1,0 0 0,1 0 1,1-1-1,0-1 1,0 0-1,1-1 0,1 0 1,0-1-1,0 0 1,0-1-1,1-1 1,0-1-1,1 0 0,0 0 1,6 0-6,-3-2 16,0 0 1,0-1-1,0-2 1,1 1-1,-1-2 1,0-1-1,1 0 1,-1-2-1,0 0 0,0-1 1,0-1-1,0 0 1,-1-2-1,0 0 1,0-1-1,-1-1 1,0 0-1,8-8-16,-6 4-4,-2-2 0,0 0 0,0 0 0,-2-2 0,0 0 1,-1-1-1,-1 0 0,0-1 0,-2-1 0,0 0 0,-1 0 0,-1-1 0,-1 0 0,-1-1 0,-1 0 0,-1 0 0,0-1 4,-2 9-87,0-1-1,-1 0 1,-1 0-1,0-1 1,-1 1-1,0 0 1,-1 0-1,-1 0 1,-1 0-1,0 0 1,-1 0-1,0 1 1,-1 0-1,-1 0 1,0 0-1,-1 0 1,-1 1-1,0 0 1,0 1-1,-10-10 88,6 11-39,0 1 0,-1 1-1,0 0 1,-1 1-1,0 0 1,0 1 0,-1 1-1,0 0 1,0 1 0,0 0-1,-1 1 1,0 1 0,1 1-1,-1 0 1,0 1 0,-6 1 39,15-1-183,-1 1 1,0 0-1,1 0 1,-1 1-1,1 0 1,-1 0 0,1 1-1,-1 0 1,1 0-1,0 1 1,0 0-1,0 0 1,-2 2 182,-34 28-4399</inkml:trace>
  <inkml:trace contextRef="#ctx0" brushRef="#br0" timeOffset="-7959.836">2122 1687 7363,'0'0'2855,"0"0"-1788,0 0-405,-1-13-510,-8-37-125,8 48-5,0 0 1,-1 0 0,1 1 0,0-1-1,-1 0 1,1 1 0,-1-1-1,1 1 1,-1-1 0,1 1 0,-1 0-1,0 0 1,0 0 0,0 0 0,0 0-1,0 0 1,0 0 0,0 1 0,0-1-1,0 1 1,0-1 0,0 1 0,0 0-1,0 0 1,0 0 0,-1 0 0,1 0-1,0 1 1,0-1 0,0 0 0,0 1-1,0 0 1,0-1 0,0 1-1,0 0 1,0 0 0,0 0 0,1 0-1,-1 1 1,0-1 0,1 0 0,-2 2-23,-8 6-25,1 1 0,0 0 1,0 0-1,1 1 0,0 1 1,1-1-1,1 1 0,0 0 1,0 1-1,1 0 0,1 0 1,-2 8 24,6-19-8,0 0 1,0 1 0,0-1 0,0 1 0,1 0-1,0-1 1,-1 1 0,1-1 0,0 1 0,0 0-1,0-1 1,1 1 0,-1 0 0,0-1 0,1 1 0,0-1-1,0 1 1,0-1 0,0 1 0,0-1 0,0 0-1,1 0 1,-1 1 0,1-1 0,-1 0 0,1 0-1,0 0 1,0-1 0,0 1 0,0 0 0,0-1-1,0 1 1,0-1 0,1 0 0,-1 1 0,2-1 7,126 35 6,-112-33 13,-1 0 0,1 1 0,-1 1 0,0 0 0,0 2-1,0 0 1,-1 0 0,16 11-19,-29-16 1,0 0 0,0 1 0,0-1 0,-1 1-1,1 0 1,-1 0 0,0 0 0,1 0 0,-1 0 0,-1 0 0,1 0 0,0 1-1,-1-1 1,1 1 0,-1-1 0,0 1 0,-1 0 0,1-1 0,0 1-1,-1 0 1,0 0 0,0-1 0,0 1 0,0 0 0,-1 0 0,0-1 0,1 1-1,-1 0 1,0-1 0,-1 1 0,1-1 0,-1 1 0,0-1 0,1 0-1,-1 1 1,-1-1 0,0 1-1,-5 1 10,-1 0 1,-1 0-1,1-1 0,-1 0 0,1-1 1,-1 0-1,0 0 0,0-1 0,0 0 0,-1-1 1,1 0-1,0-1 0,-1 0 0,1-1 1,0 0-1,0 0 0,0-1 0,0-1 0,0 1 1,0-2-1,0 1 0,1-1 0,-1-1 1,1 0-1,0 0 0,1 0 0,-1-1 1,1-1-1,0 0 0,-5-5-10,13 12-33,-1-1 0,1 1 0,0 0 0,-1 0 0,1 0-1,-1 0 1,1 0 0,0-1 0,-1 1 0,1 0 0,0 0 0,-1-1 0,1 1 0,0 0 0,-1-1 0,1 1 0,0 0-1,-1-1 1,1 1 0,0 0 0,0-1 0,0 1 0,-1-1 0,1 1 0,0 0 0,0-1 0,0 1 0,0-1-1,0 1 1,0-1 0,0 1 0,0 0 0,0-1 0,0 1 0,0-1 0,0 1 0,0-1 0,0 1 0,0 0 0,0-1-1,1 1 1,-1-1 0,0 1 0,0 0 0,0-1 0,1 1 0,-1 0 0,0-1 0,1 1 0,-1 0 0,0-1 0,0 1-1,1 0 1,-1-1 0,1 1 0,-1 0 0,0 0 0,1 0 0,-1-1 0,1 1 0,-1 0 0,0 0 0,1 0 0,-1 0-1,1 0 1,-1 0 33,37-3-3260,-28 3 2096,27 0-2801</inkml:trace>
  <inkml:trace contextRef="#ctx0" brushRef="#br0" timeOffset="-7147.133">2524 1922 10773,'0'0'304,"0"0"59,0-12-254,0-68 1745,0 79-1483,9 7-536,-3 11 160,-1-1-1,-1 1 1,0 0 0,-2 0-1,0 0 1,0 1 0,-2 7 5,1 0 2,14 67-36,-14-91 24,0 0 0,0-1 0,1 1 0,-1-1 0,0 1 0,0-1 0,1 0 0,-1 1 0,0-1 0,1 0 0,-1 0 0,1 0 0,-1 0 1,0 0-1,1 0 0,-1 0 0,0-1 0,1 1 0,-1 0 0,0-1 0,0 1 0,1-1 0,-1 1 0,0-1 0,0 0 0,0 0 0,0 1 1,1-1-1,-1 0 0,0 0 0,-1 0 0,1 0 0,0 0 0,0 0 0,0 0 0,-1-1 0,1 1 0,0 0 10,0 0-7,153-171-1292,-153 172 1315,0 0 0,0-1-1,0 1 1,0 0 0,0 0-1,0 0 1,0 0 0,0 0 0,0 0-1,0 1 1,-1-1 0,1 0 0,0 0-1,0 1 1,0-1 0,0 0-1,0 1 1,0-1 0,0 1 0,-1 0-1,1-1 1,0 1 0,0-1 0,-1 1-1,1 0 1,0 0 0,-1-1 0,1 1-1,-1 0 1,1 0 0,-1 0-1,1 0 1,-1-1 0,0 1 0,1 0-1,-1 0 1,0 0 0,0 0 0,0 0-1,0 0 1,0 0 0,0 0-1,0 0 1,0 0 0,0 0 0,0 0-1,0 0 1,0 0 0,-1 0 0,1 0-1,-1 0-15,6 14 70,-3-8-68,1 1-1,1-1 0,-1 0 0,1 0 0,1-1 0,-1 1 0,1-1 1,0 0-1,1 0 0,-1 0 0,1-1 0,0 0 0,1 0 0,-1-1 0,1 1 1,0-1-1,0-1 0,0 0 0,1 0 0,-1 0 0,1-1 0,-1 1 0,1-2 1,0 1-1,0-1 0,2-1-1,-3 2 3,-1-1 0,2 0 0,-1-1 0,0 0 0,0 0 0,0 0 1,0-1-1,0 0 0,0 0 0,0-1 0,-1 0 0,1 0 0,0-1 0,-1 0 0,0 0 0,1 0 1,-1-1-1,0 0 0,-1 0 0,1 0 0,-1-1 0,0 0 0,0 0 0,0 0 0,-1 0 0,1-1 1,-1 0-1,-1 0 0,1 0 0,-1-1 0,1-3-3,-2 7 15,0 0 1,-1 0-1,0 0 1,1 0-1,-1 0 1,0 0-1,-1 0 1,1 0-1,0-1 1,-1 1-1,0 0 1,0-1-1,0 1 1,0 0-1,0 0 0,-1-1 1,1 1-1,-1 0 1,0 0-1,0-1 1,0 1-1,-1 0 1,1 0-1,-1 0 1,1 1-1,-1-1 1,0 0-1,0 1 1,0-1-1,-1 1 1,1-1-1,0 1 1,-1 0-1,0 0 0,-1-1-15,1 2 1,-1-1-1,0 1 0,0 0 1,0 0-1,0 1 0,1-1 1,-1 1-1,0-1 0,0 1 1,0 1-1,0-1 0,0 0 0,0 1 1,0 0-1,0 0 0,0 0 1,1 0-1,-1 1 0,0-1 1,1 1-1,-1 0 0,1 0 0,0 1 1,0-1-1,-1 0 0,2 1 1,-1 0-1,0 0 0,0 0 1,1 0-1,0 0 0,0 1 1,0-1-1,0 0 0,-1 3 0,2-3-8,-1 0-1,1 0 1,0 0 0,0 0-1,0 1 1,1-1-1,-1 0 1,1 0 0,-1 1-1,1-1 1,0 0-1,1 0 1,-1 1 0,0-1-1,1 0 1,0 0-1,0 0 1,0 1 0,0-1-1,0 0 1,1 0-1,-1-1 1,1 1 0,0 0-1,0 0 1,0-1-1,0 1 1,0-1 0,0 0-1,1 1 1,-1-1 0,1 0-1,0-1 1,0 1-1,-1 0 1,1-1 0,0 1-1,0-1 1,1 0-1,-1 0 1,2 0 8,1 2-51,0-1 0,1 1 0,-1-1-1,0-1 1,1 1 0,-1-1 0,1 0 0,-1-1 0,1 0-1,0 0 1,-1 0 0,1-1 0,-1 1 0,1-2 0,-1 1-1,1-1 1,-1 0 0,0 0 0,0-1 0,0 1 0,0-2 0,0 1-1,0 0 1,-1-1 0,0 0 0,0-1 0,0 1 0,0-1-1,-1 0 1,1 0 0,-1 0 0,-1-1 0,1 1 0,-1-1-1,0 0 1,0 0 0,-1 0 0,1 0 0,-1 0 0,0-2 51,-1 2 5,-1 0-1,1 1 1,-1-1 0,0 0 0,0 0 0,0 1-1,-1-1 1,0 0 0,0 1 0,-1-1 0,0 1-1,0-1 1,0 1 0,0 0 0,-1 0 0,0 0-1,0 0 1,0 0 0,0 0 0,-1 1 0,0 0-1,0 0 1,0 0 0,-1 0 0,1 0 0,-1 1-1,0 0 1,0 0 0,0 0 0,-4-1-5,1 1 84,0-1 1,-1 1-1,1 1 0,-1-1 1,0 1-1,1 1 1,-1 0-1,0 0 0,0 1 1,0 0-1,-1 0-84,8 1-46,1-1-1,0 0 1,-1 1-1,1-1 1,-1 1-1,1-1 1,0 1-1,0 0 1,-1-1-1,1 1 1,0 0-1,0 0 1,0 0-1,0 0 1,0 0-1,0 0 1,0 0-1,0 0 1,0 1-1,0-1 1,1 0 0,-1 0-1,1 1 1,-1-1-1,1 0 1,-1 1-1,1-1 1,0 1-1,-1-1 1,1 1-1,0-1 1,0 1 46,1 31-3723,5-9-1282</inkml:trace>
  <inkml:trace contextRef="#ctx0" brushRef="#br0" timeOffset="-6398.874">3453 1612 9556,'0'0'1094,"0"0"-288,3-12-315,14-57 285,-2 92-64,50 337-679,-66-357-54,1 0 1,1-1-1,-1 1 1,0 0 0,0 0-1,1-1 1,0 1-1,-1 0 1,1-1 0,0 1-1,1-1 1,-1 1-1,0-1 1,1 1 0,-1-1-1,1 0 1,-1 0 0,1 0-1,0 0 1,0 0-1,0 0 1,0 0 0,1-1-1,-1 1 1,0-1-1,1 1 1,-1-1 0,1 0-1,-1 0 1,1 0 0,0-1-1,-1 1 1,1 0-1,0-1 1,0 0 0,-1 0-1,1 1 1,0-2-1,1 1 21,68-32 57,-64 27-2,-1 0 0,1 1-1,0 0 1,0 1-1,0 0 1,0 0 0,0 0-1,1 1 1,0 0-1,3 1-54,-10 0 4,0 1-1,0-1 0,-1 1 0,1 0 1,0 0-1,0 0 0,0 0 0,0 0 1,0 0-1,-1 1 0,1-1 0,0 1 1,0-1-1,0 1 0,-1 0 0,1-1 1,0 1-1,-1 0 0,1 0 0,-1 0 1,1 0-1,-1 1 0,1-1 1,-1 0-1,0 1 0,0-1 0,0 1 1,1-1-1,-1 1 0,-1-1 0,1 1 1,0 0-1,0-1 0,-1 1 0,1 0 1,-1 0-1,1 0 0,-1-1 0,0 1 1,1 0-1,-1 2-3,0 2 3,1 0 0,-1 1 0,-1-1 0,1 0 1,-1 1-1,0-1 0,0 0 0,-1 0 0,0 0 0,0 0 1,0 0-1,-1 0 0,0-1 0,0 1 0,0-1 0,-1 1 1,1-1-1,-1-1 0,-1 1 0,1 0 0,-1-1 1,0 0-1,0 0 0,0 0 0,0-1 0,0 0 0,-1 0 1,0 0-1,0 0 0,0-1 0,0 0 0,-2 0-3,3 0-24,0 0 0,0 0 1,0 0-1,0-1 0,0 1 0,-1-1 0,1-1 0,0 1 0,-1-1 1,1 0-1,-1 0 0,1 0 0,0-1 0,-1 0 0,1 0 0,0 0 0,0-1 1,0 0-1,-1 0 0,2 0 0,-1 0 0,0-1 0,0 0 0,1 0 1,0 0-1,-1-1 0,1 1 0,1-1 0,-1 0 0,0 0 0,1-1 0,0 1 1,0 0-1,0-1 0,1 0 0,-1 0 0,1-1 24,0 2-264,1-1 0,0 0 0,0 1 0,0-1 0,1 1 0,0-1 0,0 0 0,0 1 0,0-1 0,1 0 0,0 1 0,0-1 0,0 1 0,0-1 0,1 1 0,-1-1 0,1 1 0,1 0 0,-1 0 0,0 0 0,4-3 264,22-20-5098</inkml:trace>
  <inkml:trace contextRef="#ctx0" brushRef="#br0" timeOffset="-5394.665">4689 1926 11861,'0'0'924,"0"0"-316,0 0-472,5-11-149,-1 2 8,-2 4 2,0 0-1,0 1 0,0-1 0,1 0 0,0 1 0,0 0 0,0-1 0,0 1 0,1 0 0,-1 1 1,1-1-1,0 1 0,0-1 0,1 1 4,8-5-4,-6 5 12,-1 0-1,0 0 1,0-1 0,0 0 0,0 0 0,-1 0 0,0-1-1,1 1 1,-2-1 0,1-1 0,0 1 0,-1-1 0,0 1-1,-1-1 1,1 0 0,-1 0 0,0-1 0,-1 1-1,1-1 1,-1 0 0,0 1 0,0-7-8,-4 11 5,1-1-1,-1 1 1,0 1 0,-1-1-1,1 0 1,0 0 0,0 1-1,-1-1 1,1 1 0,-1 0-1,1 0 1,-1 0 0,1 0-1,-1 0 1,0 0 0,1 1-1,-1 0 1,0-1 0,0 1-1,1 0 1,-1 0 0,0 0-1,0 1 1,1-1 0,-1 1-1,0-1 1,0 1 0,1 0-1,-1 0 1,1 0 0,-1 0-1,0 1-4,-2 4-16,0 0-1,0 0 1,0 0-1,1 1 1,0 0-1,1 0 1,0 0-1,0 0 1,0 0 0,1 1-1,0-1 1,0 1-1,1 0 1,0-1-1,0 1 1,1 0-1,0 0 17,-2-1-10,1-1 0,0 1 0,1-1 0,-1 0-1,1 1 1,1-1 0,-1 1 0,1-1 0,0 1 0,0-1 0,1 0 0,0 0-1,0 1 1,0-2 0,1 1 0,0 0 0,0 0 0,1-1 0,0 1-1,-1-1 1,2 0 0,-1-1 0,0 1 0,1 0 0,3 1 10,5 0-63,0 0 1,0-1 0,1-1 0,-1 0-1,1 0 1,0-2 0,0 0 0,0 0-1,0-2 1,1 1 0,-1-2 0,0 0-1,0 0 1,0-2 0,0 0 0,0 0-1,-1-1 1,0-1 0,1 0 0,-1-1-1,6-4 63,4-4-300,0-1-1,-1-1 1,-1-1-1,-1-1 1,0-1-1,-1 0 1,-2-2-1,4-5 301,-6 6 69,0-1 1,-2-1-1,0 0 0,-2-1 0,0 0 0,-2-1 1,0 0-1,-2-1 0,-1 1 0,0-1 0,-2-1 1,-1 1-1,-1-18-69,-1 39 94,0-1 0,-1 0 1,1 0-1,-1 1 0,-1-1 1,1 0-1,-1 0 0,1 1 1,-1-1-1,-1 0 0,1 1 1,-1-1-1,1 1 0,-1 0 1,-1-1-1,1 1 0,0 0 1,-1 0-1,0 0 0,0 1 1,0-1-1,-1 1 0,1 0 1,-1 0-1,0 0 0,1 0 0,-2 0 1,1 1-1,0 0 0,0 0 1,-2-1-95,4 4-9,1 0 0,-1-1 0,0 1 1,0 0-1,0 0 0,1 0 0,-1 0 0,0 0 0,1 0 1,-1 1-1,1-1 0,-1 0 0,1 1 0,0-1 1,-1 1-1,1 0 0,0-1 0,0 1 0,0 0 0,0 0 1,1-1-1,-1 1 0,0 0 0,1 0 0,-1 0 1,1 0-1,0 0 0,0 0 0,-1 0 0,1 0 0,1 0 1,-1 0-1,0 1 9,-1 6-13,-5 40-12,3-1 1,1 1-1,3 0 1,2 0-1,2 0 1,8 30 24,20 96 21,8-2 1,38 95-22,-65-218-606,-18-49-197,-4-6 620,0-1 0,1 1 0,-1-1 0,1 0 0,0-1 0,1 0 0,0 0 0,0-1 0,0 1 0,1-1 0,0 0 0,0-1 0,1 1 0,0-1 0,0-2 183,-29-110-2908,28 55-382</inkml:trace>
  <inkml:trace contextRef="#ctx0" brushRef="#br0" timeOffset="-4999.914">5607 1388 8548,'0'0'1473,"0"0"-857,0 0-261,-5-12 98,-14-36-69,19 49-364,-1-1 0,1 0 0,0 0 0,0 1 0,-1-1 0,1 0-1,0 0 1,0 1 0,-1-1 0,1 0 0,0 0 0,-1 0 0,1 1-1,0-1 1,-1 0 0,1 0 0,0 0 0,-1 0 0,1 0 0,-1 0-1,1 0 1,0 0 0,-1 0 0,1 0 0,0 0 0,-1 0 0,1 0-1,0 0 1,-1 0 0,1 0 0,0 0 0,-1-1 0,1 1 0,0 0-1,-1 0 1,1 0 0,0-1 0,-1 1 0,1 0 0,0 0 0,0-1-1,-1 1 1,1 0 0,0 0 0,0-1 0,-1 1 0,1 0 0,0-1-1,0 1 1,0 0 0,0-1 0,0 1 0,-1 0 0,1-1 0,0 1-1,0-1 1,0 1 0,0 0 0,0-1 0,0 1 0,0 0 0,0-1-1,0 1 1,1 0 0,-1-1 0,0 1 0,0-1 0,0 1 0,0 0-20,-4 22-294,3-21 375,-7 68-67,3 1-1,4-1 0,3 22-13,-1-19 19,6 59 195,23 128-214,-1-33 79,-27-171-68,-4-53-78,0-1 0,0 0 0,1 0 0,-1 0 0,0 0 0,0 0 0,0 0 0,0-1 1,0 1-1,0-1 0,0 1 0,0-1 0,-1 0 0,1 1 0,0-1 0,0 0 0,0-1 0,0 1 0,0 0 0,0-1 0,0 1 0,0-1 0,0 1 0,0-1 0,0 0 0,0 0 0,0 0 0,0 0 0,0 0 0,1 0 1,-1-1 65,-31-26-3128,-3-15-4024</inkml:trace>
  <inkml:trace contextRef="#ctx0" brushRef="#br0" timeOffset="-4750.743">5488 1924 11925,'0'0'497,"74"-26"-353,-32 15 32,0 2-16,-6 5-160,-1 3 0,-2 1-32,-7 0-1249,-6 2-2576</inkml:trace>
  <inkml:trace contextRef="#ctx0" brushRef="#br0" timeOffset="-4427.488">5829 1954 12422,'0'0'122,"0"0"-524,0 0-33,14-7 299,99-48 197,-110 54-67,1 0 0,-1 0 0,-1 0 0,1-1 0,0 1 0,0-1 0,0 0 0,-1 1 0,1-1 0,-1 0 0,1-1 0,-1 1 0,0 0 0,0-1 0,0 1 0,0-1 0,0 0 0,-1 1 0,1-1 0,-1 0 0,0 0 0,0 0 0,0 0 0,0 0 0,0 0 0,-1-1 0,1 1 0,-1-1 6,0 2 66,0 0-1,1-1 1,-1 1 0,0-1-1,0 1 1,-1 0 0,1-1 0,-1 1-1,1 0 1,-1-1 0,0 1-1,1 0 1,-1 0 0,0-1 0,-1 1-1,1 0 1,0 0 0,-1 0-1,1 0 1,-1 1 0,1-1 0,-1 0-1,0 1 1,0-1 0,0 1-1,0-1 1,0 1 0,0 0 0,0 0-1,0 0 1,0 0 0,-1 0-1,1 0 1,0 1 0,-1-1 0,1 1-1,0 0 1,-1 0-66,0-1-1,1 1 1,0 0-1,0 0 0,0 0 1,0 0-1,0 0 1,0 1-1,0-1 0,0 1 1,0-1-1,0 1 0,0 0 1,0 0-1,0 0 0,0 0 1,0 0-1,0 0 0,1 0 1,-1 1-1,0-1 0,1 1 1,0-1-1,-1 1 0,1-1 1,0 1-1,-1 0 1,1 0-1,0 0 0,0-1 1,1 1-1,-1 0 0,0 0 1,1 0-1,-1 2 1,-7 75-159,8-76 164,1 6-110,1 0 0,-1 0 0,2 0 0,-1-1 1,1 1-1,1 0 0,-1-1 0,1 0 0,1 0 0,0 0 0,0 0 0,0-1 1,1 0-1,0 0 0,0 0 0,1-1 0,0 0 0,0 0 0,0-1 0,1 0 0,0 0 1,0-1-1,0 0 0,1 0 0,-1-1 0,1 0 0,0 0 0,0-1 0,0-1 1,0 1-1,0-1 0,8-1 105,42 2-3386</inkml:trace>
  <inkml:trace contextRef="#ctx0" brushRef="#br0" timeOffset="-3849.984">6351 1834 6115,'0'0'387,"0"0"-86,0 0 710,-2-3 542,-34-46 517,33 46-1902,-1 0-1,0 0 1,1 0 0,-1 0-1,0 1 1,0 0-1,-1 0 1,1 0-1,0 0 1,-1 1 0,1 0-1,-1-1 1,1 2-1,-1-1 1,1 0-1,-2 1-167,3 2-8,1 0 0,0 0 0,0 1 0,0-1 0,0 0 0,0 1 0,1-1 0,-1 1-1,1 0 1,-1 0 0,1-1 0,0 1 0,0 0 0,1 0 0,-1 0 0,0 0-1,1 0 1,0 2 8,0-5 0,-3 10 0,0 0 1,1-1-1,0 1 1,1 0-1,0 0 0,1 0 1,0 0-1,1 1 1,0-1-1,0 0 1,1-1-1,0 1 1,1 0-1,0-1 0,1 1 1,0-1-1,0 0 1,1 0-1,0 0 1,0-1-1,1 0 1,0 0-1,1 0 0,0-1 1,0 0-1,1 0 1,-1-1-1,1 1 1,1-2-1,3 3 0,-2-4-10,-1 0 0,1-1-1,0 0 1,-1-1 0,2 0 0,-1-1-1,0 0 1,0 0 0,0-1 0,0 0 0,0-1-1,1 0 1,-1-1 0,0 0 0,0 0-1,-1-1 1,1 0 0,-1-1 0,1 0 0,-1-1-1,0 0 1,-1 0 0,1-1 0,-1 0-1,0-1 1,0 1 0,-1-1 0,0-1-1,0 1 1,3-7 10,4-5-22,-1 0 0,-1-2 0,-1 1 0,0-2 0,-2 1 0,-1-1 0,0-1 0,-1 1 0,-2-1 0,2-15 22,12-235-119,-19 267 202,0 4-6,1-1-1,-1 1 1,0 0-1,0-1 1,0 1-1,0-1 1,-1 1-1,1 0 1,-1-1-1,1 1 1,-1 0-1,0-1 1,0 1-1,0 0 1,0 0 0,0 0-1,0-1 1,-1 1-1,1 1 1,-1-1-1,1 0 1,-2-1-77,1 9-24,13 167-318,-4-138 369,10 46 36,-4 1 0,-3 1 0,-2 43-63,-7-91-17,0-21-78,0 0 0,-1 0 0,-1 0 0,0 0 1,-1-1-1,0 1 0,-2 0 0,0 1 95,4-15-68,0-1-1,1 1 1,-1-1 0,0 1 0,0-1-1,0 0 1,0 1 0,0-1 0,0 1-1,0-1 1,0 1 0,0-1 0,-1 0-1,1 1 1,0-1 0,0 1 0,0-1-1,-1 1 1,1-1 0,0 1 0,0-1-1,-1 1 1,1 0 0,0-1 0,-1 1-1,1-1 1,-1 1 0,1 0 0,-1-1-1,1 1 1,-1 0 0,1-1 0,-1 1-1,1 0 1,-1 0 0,1-1 0,-1 1-1,1 0 1,-1 0 0,1 0 0,-1 0-1,1 0 1,-1 0 0,0 0 0,1 0-1,-1 0 1,1 0 0,-1 0 0,1 0-1,-1 0 1,1 1 0,-1-1 0,1 0-1,-1 0 1,1 1 0,-1-1 0,1 0-1,-1 1 1,1-1 0,-1 0 0,1 1-1,-1-1 1,1 0 0,0 1 0,-1-1-1,1 1 1,0-1 68,-9-37-6213</inkml:trace>
  <inkml:trace contextRef="#ctx0" brushRef="#br0" timeOffset="-3661.295">6725 1773 13638,'0'0'1249,"0"0"-1217,87-10-32,-25 6 448,4-1-176,0-1-176,-4 0-96,-7-7-1729,-16-5-9268</inkml:trace>
  <inkml:trace contextRef="#ctx0" brushRef="#br0" timeOffset="-2417.737">7294 957 11797,'0'0'777,"0"0"-436,14-11-197,103-77-40,-112 84-106,0-1 0,-1 0 1,1 0-1,-1 0 0,0 0 0,-1-1 0,1 0 0,-1 1 0,0-1 0,-1 0 0,0-1 0,1 1 0,-2 0 0,1-1 0,-1 1 0,0-1 0,0 1 0,-1-1 0,0 1 1,0-1-1,-1 1 0,0-5 2,1 10 4,0 0 0,0 0 0,0 0 0,-1 0 0,1 0 0,0-1 0,-1 1 0,1 0 0,-1 0 0,1 0 1,-1 0-1,1 0 0,-1 1 0,0-1 0,1 0 0,-1 0 0,0 0 0,0 0 0,0 1 0,1-1 0,-1 0 0,0 1 0,0-1 1,0 1-1,0-1 0,0 1 0,0-1 0,0 1 0,-1 0 0,1 0 0,0-1 0,0 1 0,0 0 0,0 0 0,0 0 0,0 0 1,0 0-1,-1 0 0,1 1 0,0-1 0,0 0 0,0 0 0,0 1 0,0-1 0,0 1 0,0-1 0,0 1 0,0-1 0,0 1 1,0 0-1,0 0 0,1-1 0,-2 1-4,-2 7-14,0 0-1,1-1 1,0 1 0,0 0 0,1 1 0,0-1 0,0 0 0,1 1-1,0-1 1,0 1 0,1-1 0,0 1 0,0 0 0,1-1 0,1 1-1,-1-1 1,1 0 0,1 0 0,-1 1 0,1-1 0,1-1-1,0 1 1,3 5 14,1-5-68,1 0-1,1 0 0,-1-1 0,1 0 1,1-1-1,-1 0 0,1-1 1,0 0-1,0 0 0,0-1 1,1-1-1,0 0 0,0-1 1,-1 0-1,1 0 0,0-1 0,0-1 1,1 0-1,-1-1 0,0 0 1,-1-1-1,1 0 0,0-1 1,0 0-1,-1-1 0,0 0 0,0-1 1,10-6 68,1-2-268,0-1 0,0-1-1,-2 0 1,0-2 0,-1-1 0,0 0 0,-2-1 0,0-1 0,-1-1 0,-1 0-1,-1-1 1,-2 0 0,0-1 0,-1-1 0,-1 0 0,-1 0 0,-1-1 0,-1 0-1,-2-1 1,0 1 0,-2-1 0,0-15 268,-2 36 137,-1 1 1,1-1-1,-1 0 1,-1 1-1,1-1 0,0 0 1,-1 1-1,0-1 1,0 1-1,-1-1 0,1 1 1,-1-1-1,0 1 1,0 0-1,-1 0 0,1 0 1,-1 0-1,0 0 1,0 1-1,0-1 0,0 1 1,0 0-1,-1 0 1,0 0-1,0 0 0,1 0 1,-2 1-1,1 0 1,0 0-1,0 0 0,-1 0 1,1 1-1,-1 0 1,1 0-1,-1 0 0,-4 0-137,7 1 20,-1 0-1,1 0 1,-1 0-1,1 1 1,-1-1-1,1 1 1,-1 0-1,1 0 1,0 0-1,-1 0 1,1 0-1,0 0 1,0 1-1,0-1 1,0 1-1,0-1 1,0 1-1,0 0 1,0 0-1,1-1 1,-1 1-1,1 1 1,-1-1-1,1 0 1,0 0-1,0 0 1,0 1-1,0-1 1,0 1-1,1-1 1,-1 0-20,-11 85 255,11-79-176,-1 483 1634,-2 116-1603,3-687 277,10-156-2316,2 175-89,3 1 0,3 1 0,23-57 2018,-5 34-2644</inkml:trace>
  <inkml:trace contextRef="#ctx0" brushRef="#br0" timeOffset="-2047.778">8210 453 4226,'0'0'1595,"0"-13"43,0-71 94,-10 70-595,0 41-1071,-13 92 482,5 1-1,5 0 1,4 69-548,6-138 59,-5 519 523,8-569-639,-1 0 1,0-1-1,0 1 0,1 0 1,-1 0-1,0-1 0,0 1 1,0 0-1,1-1 1,-1 1-1,0-1 0,0 1 1,0-1-1,0 1 1,0-1-1,0 0 0,0 0 1,0 1-1,0-1 0,-1 0 1,1 0-1,0 0 1,0 0-1,0 0 0,0 0 1,0 0-1,0-1 0,0 1 1,0 0-1,0-1 1,0 1-1,0 0 0,0-1 1,0 1-1,0-1 1,0 0-1,1 1 0,-1-1 1,0 0-1,0 1 0,0-1 1,1 0-1,-1 0 1,0 0-1,1 0 0,-1 0 1,1 1-1,-1-1 1,1 0-1,0 0 0,-1 0 1,1 0-1,0 0 0,-1-1 57,-26-35-6515</inkml:trace>
  <inkml:trace contextRef="#ctx0" brushRef="#br0" timeOffset="-1825.667">7963 1012 12246,'0'0'528,"0"0"-352,111-41-48,-66 31-80,-3 1 16,-4 2-64,-4 6 0,-2 1-1024,-9 0-1281,-5 4-3634</inkml:trace>
  <inkml:trace contextRef="#ctx0" brushRef="#br0" timeOffset="-1450.153">8370 971 9604,'0'0'993,"0"0"-265,0 0-160,0 0-231,0 0 113,6-11 156,25-34-302,23 15-252,-20 16-72,-31 11 18,0 0 0,-1 0 1,1 0-1,-1 0 0,0-1 0,0 1 0,0-1 0,-1 1 0,1-1 0,-1 0 0,0 0 0,0 1 0,0-1 0,0 0 1,-1 0-1,0 0 0,1 0 0,-1 0 0,-1 0 0,1 0 0,-1 0 0,0-2 2,1 0 2,-1 4 16,0-1 1,0 0-1,0 1 0,-1 0 0,1-1 0,0 1 0,-1 0 0,0-1 0,0 1 1,1 0-1,-1 0 0,0 0 0,-1 1 0,1-1 0,0 0 0,0 1 1,-1 0-1,1-1 0,-1 1 0,1 0 0,-1 0 0,1 0 0,-1 1 1,0-1-1,0 1 0,1-1 0,-1 1 0,0 0 0,0 0 0,1 0 1,-1 0-1,0 1 0,0-1 0,1 1 0,-1 0 0,0-1 0,1 1 1,-1 0-1,1 1 0,-1-1 0,1 0 0,0 1 0,-1-1 0,1 1 1,0 0-1,0 0 0,0 0 0,0 0 0,1 0 0,-1 1-18,-3 5-11,0 1-1,1-1 1,1 1-1,-1 1 1,2-1-1,-1 0 1,1 1-1,0-1 1,1 1-1,0 0 1,1-1-1,0 1 1,0 0-1,1-1 1,1 1-1,0 4 12,0-9-3,0 1 0,1 0 1,-1-1-1,1 1 0,0-1 0,0 0 0,1 0 0,0 0 0,0 0 1,0 0-1,0-1 0,1 0 0,-1 0 0,1 0 0,0-1 0,1 1 1,-1-1-1,0-1 0,1 1 0,0-1 0,0 1 3,129 24-561,4-30-3868,-74-14-1561</inkml:trace>
  <inkml:trace contextRef="#ctx0" brushRef="#br0" timeOffset="-756.601">8914 806 3826,'0'0'1379,"0"0"-240,0 0-424,0 0 240,0 0-2,11-11-118,31-34-235,-29 7 434,-14 31-606,1 5-367,0 1 0,-1-1 1,1 1-1,0 0 0,-1-1 0,0 1 0,1 0 1,-1 0-1,0-1 0,1 1 0,-1 0 0,0 0 0,0 0 1,0 0-1,0 0 0,0 0 0,0 0 0,0 0 1,0 1-1,-1-1 0,1 0 0,0 1 0,0-1 1,-1 0-1,1 1 0,0 0 0,-1-1 0,1 1 0,-1 0 1,1 0-1,0 0 0,-1-1 0,1 1 0,-1 1 1,1-1-1,0 0 0,-1 0 0,1 1 0,-1-1-61,-54 17 47,51-12-40,0 0 0,0 0 0,0 0-1,1 1 1,0 0 0,0 0 0,1 0 0,-1 1-1,1-1 1,0 1 0,1-1 0,0 1 0,0 0-1,1 0 1,-1 0 0,1 0 0,1 0 0,-1 0-1,1 1 1,1 0-7,-1-2 12,1 0 0,0 1 1,0-1-1,1 0 0,0 0 0,0 0 0,0 0 0,1 0 0,0 0 0,0-1 0,0 0 0,1 1 0,0-1 1,0 0-1,0-1 0,0 1 0,1-1 0,0 0 0,0 0 0,0 0 0,0-1 0,1 1 0,-1-1 0,6 2-12,5 2 21,1 0-1,0-1 1,0 0-1,1-2 1,-1 0-1,1 0 0,0-2 1,8 0-21,-12-2-7,0 0 0,0-1 0,0 0 0,0-1 0,0-1 0,0 0 0,-1-1 0,1 0 0,-1-1 0,0-1 0,0 0 0,-1-1 0,1 0 0,-2-1-1,1 0 1,-1-1 0,0 0 0,-1-1 0,6-6 7,5-9-169,-1-2-1,-1 0 0,-1-1 0,-2-1 1,0 0-1,-2-1 0,-2-1 0,0 0 1,-2-1-1,-2 0 0,-1 0 0,-1-1 1,-1 1-1,-3-2 0,0 1 1,-3-17 169,2 41 71,-2 1 1,1-1 0,-1 0-1,0 0 1,-1 1 0,0-1-1,0 1 1,-1-1 0,0 1 0,0 0-1,-1 0 1,0 0 0,-1 1-1,1 0 1,-2-1 0,-2-2-72,7 11 9,-1 0 0,1 0 0,0 0 0,0 0 0,0 0 0,0 1 0,0-1 0,0 0 0,0 1 0,0-1-1,0 0 1,1 1 0,-1-1 0,0 1 0,1-1 0,-1 1 0,1 0 0,0-1 0,0 1 0,-1-1 0,1 1 0,0 0 0,0-1 0,1 1 0,-1 0 0,0-1 0,0 1 0,1-1 0,-1 1 0,1-1 0,-1 1 0,2 1-9,-2 4 86,15 332 1392,-3-204-1430,-5 1 0,-6 2-48,-1-122-1157,1-28-2749,-1-18-2946</inkml:trace>
  <inkml:trace contextRef="#ctx0" brushRef="#br0" timeOffset="-535.858">9445 648 15399,'0'0'432,"0"0"-416,124-13-16,-61 7 80,-1 3 96,0 2-176,3 1 0,-5 0-1168,-13-5-5731</inkml:trace>
  <inkml:trace contextRef="#ctx0" brushRef="#br0">10210 859 11109,'0'0'1121,"0"0"-81,0 0-528,0 0-352,0 0-48,0 0 193,32-25 15,25 19-208,16-2 128,3 1-96,0 2-128,-8 1 16,-7 0-32,-8 0-512,-12-1-1073,-15-4-2545</inkml:trace>
  <inkml:trace contextRef="#ctx0" brushRef="#br0" timeOffset="252.672">10577 615 14102,'0'0'177,"0"0"-97,0 0-80,115-12 0,-53 12 208,3 10 320,-1 11-80,-4 9-288,-10 9-160,-14 7-32,-19 6 32,-17 8-112,-17 5-208,-37 8-96,-24 4-593,-22-4-928,-14-9-944,-2-19-6115</inkml:trace>
  <inkml:trace contextRef="#ctx0" brushRef="#br0" timeOffset="1048.401">8222 2055 12886,'0'0'678,"0"0"-217,0 0-253,16-6-165,8-4-15,1 1 0,0 2 1,1 1-1,-1 0 0,19 0-28,1063-63-909,-1008 51-3408,-79 6 168</inkml:trace>
  <inkml:trace contextRef="#ctx0" brushRef="#br0" timeOffset="1332.449">9298 1722 6995,'0'0'1862,"0"0"-488,0 0-309,0 0-38,0 0-584,9-5-206,-3 1-138,0 1-1,1 0 1,-1 0-1,1 1 1,0 0-1,0 0 1,0 0 0,-1 1-1,2 0 1,-1 1-1,0-1 1,0 1-1,0 1 1,0-1-1,6 3-98,31 4 132,0 3-1,-1 2 1,0 1-1,-1 3 1,-1 1-1,-1 2 1,31 19-132,-65-35-13,-1-1 1,1 1 0,0 0-1,-1 1 1,1-1-1,-1 1 1,0 0 0,0 0-1,-1 1 1,1-1-1,-1 1 1,0 0 0,0 0-1,-1 1 1,1-1 0,-1 1-1,0-1 1,-1 1-1,1 0 1,-1 0 0,-1 0-1,1 1 1,-1-1-1,0 0 1,0 1 0,-1-1-1,1 0 1,-2 6 12,-4-3-48,0-1 0,0 0 0,-1-1 1,0 0-1,0 1 0,-1-2 0,0 1 0,0-1 1,-1 0-1,0-1 0,0 0 0,0 0 0,-1 0 48,-46 26-1014,-1-2 1,-2-2-1,-1-3 0,-23 6 1014,-33 5-3223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9.00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28 369 0,'0'0'407'0,"0"0"-377"16,0 0-2-16,0 0-27 15,0 0 0-15,0 0 11 16,32-38-8-16,-28 38-4 16,3 0-4-16,2 11 0 15,-2 8 3-15,1 4-8 16,-2 4 0-16,-1-1-3 16,1-5-7-16,0-6-6 15,-1-7-12-15,2-6 5 0,-3-2 7 16,6-4 20-16,5-20 5 15,3-3-5-15,0-1 5 16,1 3 5-16,-4 6 24 16,-2 7-24-16,-4 3 13 15,-2 5-18-15,0 4-1 16,1 0-1-16,6 0 2 16,3 8 2-16,3 9 4 15,0 2-3-15,0-1-2 16,-2-4-2-16,0-6 1 15,0-3-11-15,-3-5 3 16,1 0 7-16,-3 0 0 0,-6-5 1 16,-1-7 3-16,-2-1 57 15,-4 2-28-15,0 3-16 16,0 3 27-16,0 2-28 16,0 1-15-16,1 2 0 15,-1 0-5-15,4 0-7 16,3 0-10-16,7 2 0 15,7 13 18-15,1 0 3 16,4 2-10-16,3-2 1 16,0-5-3-16,4-5 8 15,-1-3-7-15,-2-2-41 16,-2 0 17-16,-7-2 6 16,-5-13 25-16,-5-8 5 15,-3-10 37-15,-4-5-36 16,-2-12-1-16,-2-6 10 0,0-8 0 15,0-9-6-15,1-1-3 16,-1-6 3-16,0 7 26 16,0 19-3-16,0 15-7 15,-1 20 38-15,-5 12-23 16,5 6-8-16,1 1-20 16,0 0-7-16,0 20-15 15,0 24 6-15,0 18 8 16,0 10 1-16,1 3 0 15,9-3 0-15,1 0 0 16,-1-6-19-16,2-5-6 16,-2-6-5-16,-1-7-31 0,-5-11-15 15,-4-13-189 1</inkml:trace>
</inkml:ink>
</file>

<file path=word/ink/ink3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4:40.7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945 14295,'0'0'-214,"0"0"-669,0 0 341,15-8 377,87-57 256,-93 57-90,-1 0 1,0 0-1,-1-1 1,0 0-1,0-1 0,-1 1 1,0-1-1,-1 0 1,0-1-1,0 1 1,-2-1-1,1 0 1,-1 0-1,0 0 1,-1 0-1,-1 0 0,0-1 1,0 1-1,-1-1 1,0 1-1,-1-1 1,-1-1-2,1 10 44,1 0 0,-1 0 0,0 0 0,0 0 0,0 0 0,0 0 0,-1 0 1,1 0-1,-1 1 0,0-1 0,0 0 0,0 1 0,0 0 0,0-1 0,0 1 0,-1 0 0,1 0 0,-1 0 1,0 0-1,1 1 0,-1-1 0,0 1 0,0 0 0,0-1 0,0 1 0,0 1 0,0-1 0,0 0 1,0 1-1,-1-1 0,1 1 0,0 0 0,0 0 0,0 0 0,0 1 0,-1-1-44,1 1-4,-1-1 0,1 1-1,0 0 1,-1 0 0,1 0-1,0 0 1,0 1 0,0-1-1,0 1 1,0 0 0,0 0-1,0 0 1,1 0 0,-1 0-1,1 1 1,-1-1 0,1 1-1,0 0 1,0-1 0,0 1-1,1 0 1,-1 0 0,0 0-1,1 1 1,0-1 0,0 1 4,-22 90-117,20-83 105,1 1 1,0 0 0,1-1 0,1 1 0,-1 0-1,2 0 1,0 0 0,0-1 0,1 1-1,0 0 1,1-1 0,1 0 0,0 1-1,0-1 1,1-1 0,0 1 0,1-1 0,0 0-1,6 7 12,-5-13-50,1-1-1,0 0 1,0 0-1,0 0 1,0-1-1,1 0 1,-1-1-1,0 0 1,1 0-1,-1-1 1,1 0-1,-1 0 1,1-1 0,-1 0-1,1-1 1,-1 0-1,0 0 1,0-1-1,0 0 1,0 0-1,0-1 1,-1 0-1,0 0 1,0 0-1,0-1 1,4-4 50,31-23-1382,-1-2 1,-1-2-1,-3-1 1,0-2 0,29-44 1381,23-32-2530</inkml:trace>
  <inkml:trace contextRef="#ctx0" brushRef="#br0" timeOffset="254.726">779 75 7668,'-14'-7'2243,"6"3"-2014,0 0-32,0-1-1,0 1 0,-1 1 0,0 0 0,1 0 1,-1 0-1,0 1 0,-1 1 0,1 0 0,0 0 1,0 0-1,0 1 0,-5 1-196,7 3 4,1 1-1,0 0 1,0 0 0,0 1-1,0-1 1,1 1 0,0 0-1,0 1 1,1-1 0,0 1-1,0 0 1,0 0-1,1 0 1,0 1 0,1-1-1,-1 1 1,2-1 0,-1 1-1,1 0 1,0 0 0,0 0-1,1 7-3,-5 71 104,3 1-1,5 0 0,3-1 1,9 40-104,-13-114 0,76 640 122,-65-598-92,4-71 231,80-301-1007,-89 284 582,67-261-3293,-33 142-299</inkml:trace>
  <inkml:trace contextRef="#ctx0" brushRef="#br0" timeOffset="541.694">1015 74 4178,'0'0'2238,"0"-11"-175,0-35-599,0 46-1448,-1 1 0,1-1 0,-1 0-1,1 1 1,-1-1 0,1 0 0,-1 0-1,1 0 1,-1 1 0,1-1 0,-1 0-1,1 0 1,-1 0 0,1 0 0,-1 0 0,1 0-1,-1 0 1,1 0 0,-1 0 0,1 0-1,-1 0 1,1 0 0,-1 0 0,1-1-1,-1 1 1,1 0 0,-1 0 0,1-1-1,-1 1 1,1 0 0,-1 0 0,1-1 0,0 1-1,-1-1 1,1 1 0,0 0 0,-1-1-1,1 1 1,0-1 0,-1 1 0,1-1-1,0 1 1,0-1 0,0 1 0,-1-1 0,1 1-1,0-1 1,0 1 0,0-1 0,0 1-1,0-1 1,0 1 0,0-1 0,0 1-1,0-1 1,0 1 0,0-1 0,0 1 0,0-1-1,1 1 1,-1-1 0,0 1 0,0-1-1,1 1 1,-1-1 0,0 1 0,1-1-16,-18 105 173,16 350 1369,30 189-1531,-28-503-33,-2-140 10,1 1-1,0 0 1,0 0-1,-1-1 1,1 1-1,0 0 1,-1-1-1,1 1 1,0 0-1,-1-1 0,1 1 1,-1 0-1,0-1 1,1 1-1,-1-1 1,1 1-1,-1-1 1,0 1-1,1-1 1,-1 0-1,0 1 0,1-1 1,-1 0-1,0 1 1,0-1-1,1 0 1,-1 0-1,0 0 1,0 0-1,0 0 1,1 0-1,-1 0 0,0 0 1,0 0-1,1 0 1,-1 0-1,0 0 1,0-1-1,0 1 1,1 0-1,-1 0 0,0-1 1,1 1-1,-1-1 1,0 1-1,1-1 1,-1 1-1,1-1 1,-1 1-1,0-1 1,1 1-1,-1-1 0,1 0 1,0 1-1,-1-1 1,1 0-1,-1 1 1,1-1-1,0 0 1,0 0-1,-1 1 1,1-1-1,0 0 0,0 0 13,-13-17-774,1 0 0,1-1 0,0 0 0,2-1 0,0 0 0,1 0 0,-3-16 774,-16-49-4130</inkml:trace>
  <inkml:trace contextRef="#ctx0" brushRef="#br0" timeOffset="783.843">831 786 6323,'0'0'2433,"0"0"-464,0 0-721,95-75-559,-47 69-145,7 2 64,2 4-272,-1 0-127,-1 6-193,-7 10-16,-8 5-160,-11 4-1681,-11-3-2209</inkml:trace>
  <inkml:trace contextRef="#ctx0" brushRef="#br0" timeOffset="1333.401">1432 823 656,'0'0'6822,"1"-13"-3906,4-102 459,-5 69-1193,0 46-2216,0 0 12,0 0-7,0 0-48,0 0 7,14 9-45,-13-9 120,-1 0 0,0 0 0,1 0 0,-1 0 0,1 0-1,-1 0 1,0 0 0,1 0 0,-1 0 0,1 0 0,-1 0-1,0 0 1,1 0 0,-1 0 0,0 0 0,1 0 0,-1 0-1,1-1 1,-1 1 0,0 0 0,1 0 0,-1 0 0,0-1-1,1 1 1,-1 0 0,0 0 0,0-1 0,1 1 0,-1 0-1,0-1 1,0 1 0,0 0 0,1-1 0,-1 1 0,0 0-1,0-1 1,0 1 0,0-1 0,0 1 0,0 0 0,0-1-1,0 1 1,0-1 0,0 1 0,0 0 0,0-1 0,0 1-1,0-1 1,0 1 0,0 0 0,0-1 0,0 1 0,0 0 0,-1-1-1,1 1 1,0 0 0,0-1 0,0 1 0,-1 0 0,1-1-1,0 1 1,0 0 0,-1-1 0,1 1 0,0 0 0,-1 0-1,1 0 1,0-1-5,-1-5 5,1 5-24,0 1-39,0 0-9,0-22 0,0 21 68,1 0-1,-1-1-1,1 0 1,-1 0 0,1 1-1,-1-1 1,0 0-1,0 0 1,0 1 0,0-1-1,0 0 1,0 0 0,0 1-1,0-1 1,-1 0 0,1 1-1,-1-1 1,1 0-1,-1 1 1,0-1 0,0 0-1,0 1 1,0-1 0,0 1-1,0 0 1,0-1 0,0 1-1,0 0 1,-1 0-1,1-1 1,0 1 0,-1 0-1,1 0 1,-1 1 0,0-1-1,1 0 1,-1 0-1,0 1 1,1-1 0,-1 1-1,0 0 1,1-1 0,-1 1-1,0 0 1,0 0 0,1 0-1,-2 0 1,0 1-10,0 1 0,0-1 0,0 1 0,0 0 1,0 0-1,0 0 0,0 0 0,0 0 0,1 1 0,-1-1 0,1 1 0,0 0 0,-1 0 0,1 0 0,1 0 0,-1 0 0,0 0 1,1 0-1,-1 1 0,1-1 0,0 0 0,0 1 0,1-1 0,-1 1 0,1 1 10,-4 8-13,1 1 0,0 0 0,1 0 0,1 0 0,0 0 0,1 0 0,1 0 1,0 0-1,1 0 0,0-1 0,2 6 13,-2-12-2,0-1 0,1 1 0,-1-1 0,1 1 0,0-1 0,1 0 0,-1 0 0,1-1 0,0 1 0,1-1 0,-1 0 1,1 0-1,0 0 0,1-1 0,-1 0 0,1 0 0,0 0 0,0 0 0,0-1 0,0 0 0,0 0 0,1-1 0,6 2 2,4-1-176,0-1-1,0-1 0,0 0 0,1-1 1,-1-1-1,0-1 0,0 0 0,0-1 1,0-1-1,0 0 0,-1-2 0,0 0 1,0 0-1,0-2 0,-1 0 0,10-7 177,26-19-3052</inkml:trace>
  <inkml:trace contextRef="#ctx0" brushRef="#br0" timeOffset="1941.83">1917 491 7571,'0'0'366,"0"0"-59,1-12-198,2-100 1297,-4 100-1283,0-1 0,-2 0-1,0 1 1,0-1 0,-1 1-1,0 0 1,-1 0 0,-1 1 0,0-1-1,0 1 1,-2 0-123,1-1 315,1 1-1,0-1 1,1 0-1,0 0 1,1 0-1,0-1 1,1 1-1,1-1 1,0 0 0,0-7-315,28 675 1040,-15-513-1040,-10-142-90,-1 0 0,1 0 0,-1 0 0,1 0 0,-1 0 0,1 0 0,-1 0-1,1 0 1,0 0 0,-1 0 0,1 0 0,-1 0 0,1-1 0,-1 1 0,0 0 0,1 0 0,-1 0 0,1-1 0,-1 1 0,1 0 0,-1-1 0,0 1-1,1 0 1,-1-1 0,1 1 0,-1-1 0,0 1 0,0 0 0,1-1 0,-1 1 0,0-1 0,0 1 0,1-1 0,-1 1 0,0-1 0,0 1 0,0-1 0,0 1-1,0-1 1,0 1 0,0-1 0,0 1 0,0-1 0,0 1 0,0-1 0,0 1 0,0-1 0,0 1 0,0-1 0,-1 1 0,1-1 0,0 1 0,0-1-1,-1 1 91,6-35-10431</inkml:trace>
  <inkml:trace contextRef="#ctx0" brushRef="#br0" timeOffset="2895.309">1664 590 6227,'0'0'453,"0"0"-47,0 0 210,0 0 86,0 0-14,23-19 1572,-28 25 203,-19 31-2488,19-24 51,0 0 0,0 0-1,2 0 1,-1 0-1,2 1 1,0-1 0,0 1-1,1-1 1,1 1-1,0 6-25,2-17 8,-1 1 0,1-1 0,0 1 0,0-1 0,0 0 0,1 0 0,-1 0 0,1 0 0,-1 0 0,1 0 0,0-1-1,0 1 1,0-1 0,0 0 0,1 0 0,-1 0 0,1 0 0,-1-1 0,1 1 0,-1-1 0,1 0 0,0 0 0,0 0 0,0-1-1,0 1 1,-1-1 0,1 0 0,0 0 0,0 0 0,0-1 0,0 1 0,2-2-8,107 2-2924,-58-9-4642</inkml:trace>
  <inkml:trace contextRef="#ctx0" brushRef="#br0" timeOffset="3690.134">1906 516 10229,'0'0'1331,"0"0"-189,0 0-118,0 0-170,0 0-86,8-6 219,152-16-570,44 7-1586,-203 15-234,-1 0-1169,-3 4-920</inkml:trace>
  <inkml:trace contextRef="#ctx0" brushRef="#br0" timeOffset="7485.486">1890 733 3698,'0'0'1542,"0"0"-966,0 0-309,0 0 130,0 0 236,0 0 287,7 60 2791,-5-49-3693,0-1 0,0 1 0,1-1 0,1 1-1,0-1 1,0 0 0,1 0 0,0-1 0,1 0 0,0 1 0,0-2 0,1 1 0,0-1-1,0 0 1,1-1 0,0 1 0,1-1 0,0-1 0,0 0 0,0 0 0,0-1-1,1 0 1,0-1 0,0 0 0,0 0 0,1-1 0,9 2-18,28-4-2943</inkml:trace>
</inkml:ink>
</file>

<file path=word/ink/ink3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4:34.5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0 244 8788,'0'0'-123,"0"0"91,-6 13 46,-37 96 613,33-32 82,3 2 0,3-1 0,6 67-709,0-32 47,-1 33-1837,3-183-1113</inkml:trace>
  <inkml:trace contextRef="#ctx0" brushRef="#br0" timeOffset="315.888">5 261 5987,'0'0'4319,"0"0"-2686,0 0-1204,0 0-506,7 0-30,9 4 110,-1 0-1,1 1 1,-1 1-1,-1 1 1,1 0-1,-1 1 1,0 0-1,-1 1 1,0 1-1,-1 0 1,1 0-1,-2 2 1,0-1 0,0 1-1,-1 1 1,-1 0-1,0 0 1,4 8-3,-3-5-2,-1 1 1,0-1 0,-1 1 0,0 1-1,-2-1 1,0 1 0,-1 0 0,-1 1-1,0-1 1,-2 1 0,0 0 0,-1-1-1,-1 1 1,0 0 0,-2 1 1,0-10 6,-1 0 0,-1-1 0,1 1 0,-1-1 0,-1 0 0,0 0 0,0 0 0,-1 0 0,0-1 0,0 0-1,-1-1 1,0 1 0,0-1 0,-1 0 0,0-1 0,-7 5-6,-144 77 52,145-82-156,-38 29-2180,51-28-1411</inkml:trace>
  <inkml:trace contextRef="#ctx0" brushRef="#br0" timeOffset="1631.536">489 1005 10005,'0'0'421,"0"0"-263,0 0-174,11-14-14,76-80 46,-79 88 7,0 0-1,0-1 0,-1 1 1,0-1-1,0-1 0,-1 1 1,0-1-1,0 0 0,-1-1 1,0 1-1,0-1 0,-1 0 1,0 0-1,-1-1 1,0 1-1,0-1 0,-1 1 1,0-1-1,-1 0 0,0 0 1,-1-5-23,-1 12 59,-1 1 0,0-1 0,1 0 0,-1 1 0,0-1 0,-1 1 0,1 0 0,0 0 0,-1 0 0,1 0 0,-1 0 0,0 0 0,0 1 0,0-1 0,1 1 0,-1 0 0,0 0 0,-1 0 0,1 0 0,0 0 0,0 1 0,0-1 0,0 1 0,-1 0 0,1 0 0,0 0 0,0 1 0,0-1 1,-1 1-1,1-1 0,0 1 0,0 0-59,0 2 3,0-1 0,1 1 0,-1 0 1,1-1-1,0 1 0,0 0 1,0 0-1,0 0 0,1 1 0,-1-1 1,1 0-1,0 1 0,0-1 1,0 1-1,0-1 0,0 1 0,1-1 1,0 1-1,0 0 0,0-1 1,0 1-1,0-1 0,1 1 0,0 2-3,-1 0 7,0 6-4,1-1 0,1 1 0,-1 0 0,2-1 0,0 0 0,0 1 1,1-1-1,0-1 0,1 1 0,0 0 0,1-1 0,0 0 0,0-1 0,1 1 0,1-1 0,0-1 0,0 1 1,0-1-1,5 2-3,-7-3-41,0-1 1,1-1-1,0 1 1,1-1 0,-1-1-1,1 1 1,0-1 0,0 0-1,0-1 1,0 0-1,1 0 1,-1-1 0,1 0-1,0-1 1,-1 0-1,1 0 1,0-1 0,0 0-1,0 0 1,0-1 0,-1 0-1,1-1 1,0 0-1,-1 0 1,1-1 0,-1 0-1,0 0 1,0-1-1,0 0 41,2-5-122,-1-1-1,-1 0 1,1-1-1,-2 0 0,1 0 1,-2 0-1,1-1 0,-2 0 1,0-1-1,0 1 1,0-5 122,9-62 2765,5 332-2744,-13-236 140,0-37 91,-5 12-216,2-9-91,1 0-1,1 0 1,0 1 0,1 0 0,1 0 0,0 0 0,1 0 0,1 1-1,0 1 1,1 0 0,1 0 0,8-9 55,-18 22-4,-1 0 0,1 0 0,0 1 0,-1-1-1,1 0 1,-1 0 0,1 1 0,0-1 0,0 0 0,0 1 0,-1-1 0,1 1 0,0-1-1,0 1 1,0-1 0,0 1 0,0 0 0,0-1 0,0 1 0,0 0 0,0 0-1,0 0 1,0 0 0,0-1 0,0 1 0,0 1 0,0-1 0,0 0 0,0 0 0,0 0-1,0 0 1,-1 1 0,1-1 0,0 1 0,0-1 0,0 0 0,0 1 0,0 0 0,0-1-1,-1 1 1,1-1 0,0 1 0,0 0 0,-1 0 0,1-1 0,-1 1 0,1 0-1,0 0 1,-1 0 0,1 0 0,-1-1 0,1 2 4,10 53-66,-11-54 71,11 194 302,-11-195-304,0 1 0,0-1 0,0 1 0,1-1 0,-1 0 0,0 1 0,1-1 0,-1 1 1,0-1-1,1 1 0,-1-1 0,0 0 0,1 1 0,-1-1 0,1 0 0,-1 1 0,1-1 0,-1 0 0,1 0 0,-1 0 0,1 1 0,-1-1 0,1 0 0,-1 0 0,1 0 0,-1 0 0,1 0 1,-1 0-1,1 0 0,-1 0 0,1 0 0,0 0 0,-1 0 0,1 0 0,-1 0 0,1-1 0,-1 1 0,1 0 0,-1 0 0,1 0 0,-1-1 0,1 1 0,-1 0 0,0-1 0,1 1 1,-1 0-1,1-1 0,-1 1 0,0-1 0,1 1 0,-1-1 0,0 1 0,0-1 0,1 1 0,-1-1 0,0 1 0,0-1 0,0 1 0,0-1 0,1 1 0,-1-1 0,0 1 0,0-1 1,0 1-1,0-1 0,0 1 0,0-1 0,0 1 0,-1-1-3,119-216-1577,-118 216 1588,1 1 0,-1 0-1,1 0 1,-1-1 0,1 1 0,-1 0 0,1 0-1,-1 0 1,1 0 0,-1 0 0,1 0 0,-1 0-1,1 0 1,-1 0 0,1 0 0,-1 0-1,1 0 1,-1 0 0,1 0 0,-1 1 0,1-1-1,-1 0 1,1 0 0,-1 0 0,0 1 0,1-1-1,-1 0 1,1 1 0,-1-1 0,0 0 0,1 1-1,-1-1 1,0 1 0,1-1 0,-1 0-1,0 1 1,0-1 0,1 1 0,-1-1 0,0 1-1,0-1 1,0 1 0,0-1 0,0 1 0,1-1-1,-1 1 1,0-1 0,0 1 0,0-1 0,0 1-1,-1-1 1,1 1 0,0-1 0,0 1-1,0-1 1,0 1 0,0-1-11,0 1 39,1 7-38,0 0 1,1 0 0,0 0 0,0 0 0,1-1-1,0 1 1,1-1 0,-1 0 0,1 0-1,1 0 1,-1 0 0,1-1 0,0 1 0,1-1-1,0-1 1,0 1 0,0-1 0,0 0-1,1 0 1,0-1 0,0 0 0,0 0 0,0 0-1,4 0-1,-3-3-50,-1 0-1,1 0 0,-1-1 1,1 0-1,0-1 0,-1 0 1,1 0-1,-1-1 0,0 1 0,1-2 1,-1 1-1,0-1 0,0 0 1,0 0-1,-1-1 0,1 0 1,-1 0-1,0-1 0,0 1 1,0-1-1,-1-1 0,0 1 1,0-1-1,0 0 0,0 0 0,-1 0 1,0-1-1,-1 1 0,1-1 1,-1 0-1,-1 0 0,1 0 1,-1-1-1,0 1 0,-1-1 1,1-1 50,0-41 2046,-6 52-1507,1 7-542,0-1 1,1 1-1,0-1 1,0 1-1,1 0 1,0 0-1,1 0 1,0-1-1,0 1 1,1 0-1,0 0 1,0 0-1,1-1 1,0 1-1,1-1 1,3 8 2,-2-8-3,0 0 1,1-1-1,0 1 1,1-1-1,0 0 1,0 0-1,1-1 0,-1 0 1,1 0-1,0 0 1,1-1-1,0 0 1,5 2 2,-10-5-11,0 0 1,1 0-1,-1-1 1,1 1-1,0-1 0,-1 0 1,1 0-1,0 0 1,0-1-1,0 1 1,0-1-1,-1 0 1,1 0-1,0 0 0,0 0 1,0-1-1,0 0 1,-1 0-1,1 0 1,0 0-1,-1 0 0,1-1 1,-1 0-1,1 1 1,-1-1-1,0-1 1,1 1-1,-1 0 1,0-1-1,-1 1 0,1-1 1,1-2 10,0-2-1,0 0 1,0-1-1,0 0 1,-1 0-1,-1 1 1,1-2-1,-1 1 1,-1 0-1,0 0 1,0-1-1,0 1 0,-1 0 1,0-1-1,-1 1 1,0 0-1,0-1 1,-1 1-1,0 0 1,0 0-1,-1 0 1,0 0-1,0 0 1,-1 1-1,0-1 1,0 1-1,-1 0 0,0 1 1,0-1-1,-1 1 1,0 0-1,0 0 1,0 0-1,-1 1 1,1 0-1,-2 0 1,1 1 25,-1 0-1,0 1 1,0-1 0,0 1-1,0 1 1,-1 0 0,1 0-1,-1 0 1,0 1-1,1 1 1,-1-1 0,0 2-1,-3-1-24,8 2-9,1-1 1,0 1-1,-1 0 0,1 0 0,0 0 0,0 0 0,0 1 0,0-1 0,1 1 0,-1 0 1,1 0-1,0 0 0,-1 0 0,1 0 0,0 0 0,1 1 0,-1-1 0,1 1 0,-1-1 0,1 1 1,0 0-1,0-1 0,1 1 0,-1 0 0,1-1 0,0 1 0,0 0 0,0 0 0,0 0 1,1-1-1,0 1 0,-1 0 0,1-1 0,1 1 0,-1-1 0,0 1 0,1-1 0,0 1 1,0-1-1,0 0 0,0 0 0,1 1 9,2 0-231,1 0 1,0 0-1,0 0 1,1-1 0,-1 0-1,1-1 1,-1 1-1,1-1 1,0 0-1,0-1 1,0 0-1,0 0 1,4 0 230,31 0-3095</inkml:trace>
  <inkml:trace contextRef="#ctx0" brushRef="#br0" timeOffset="2306.041">2053 795 10741,'0'0'1331,"0"0"-584,0 0-419,12-9 139,39-29 283,-29 28 11,-19 19-858,-3-4 103,3 74 34,9 47-27,-12-125-28,0 0 0,0 1 0,1-1 0,-1 0 1,0 0-1,1 1 0,0-1 0,-1 0 0,1 0 0,0 0 0,-1 1 0,1-1 1,0 0-1,0 0 0,0 0 0,0 0 0,0-1 0,0 1 0,0 0 0,0 0 1,0-1-1,1 1 0,-1 0 0,0-1 0,0 1 0,1-1 0,-1 0 0,0 1 0,1-1 1,-1 0-1,0 0 0,1 0 0,-1 0 0,0 0 0,1 0 0,-1 0 0,0 0 1,1-1-1,-1 1 0,0 0 0,1-1 0,-1 1 0,0-1 0,0 0 0,0 1 1,1-1-1,-1 0 0,0 0 0,0 0 0,0 1 0,0-1 0,0 0 0,-1 0 1,1-1-1,0 1 0,0 0 0,-1 0 0,1 0 0,0-2 15,13-16-202,-2-1-1,0-1 1,-1 0-1,-1-1 1,-1 0-1,-1-1 1,-1 1-1,-1-2 1,1-10 202,-6 26-167,-2 7 197,1 1 1,0-1-1,0 1 0,-1-1 1,1 1-1,0-1 0,0 1 0,0-1 1,0 1-1,0-1 0,-1 1 1,1-1-1,0 1 0,0-1 1,0 1-1,1-1 0,-1 1 1,0-1-1,0 1 0,0-1 0,0 1 1,0-1-1,1 1 0,-1-1 1,0 1-1,0-1 0,1 1 1,-1 0-1,0-1 0,1 1 1,-1-1-1,0 1 0,1 0 0,-1-1 1,0 1-1,1 0 0,-1 0 1,1-1-1,-1 1 0,1 0 1,-1 0-1,1-1 0,-1 1 1,1 0-1,-1 0 0,1 0 0,-1 0 1,1 0-1,-1 0 0,1 0 1,-1 0-1,1 0 0,-1 0 1,1 0-1,-1 0 0,1 0 1,-1 1-1,1-1 0,-1 0 0,1 0-30,78 74-114,-74-71-8,-1 1 0,1-1 0,0 0 0,0 0 0,0-1 0,0 1 0,1-1 0,-1-1 0,0 1 0,1-1 0,0 1 1,-1-2-1,1 1 0,-1-1 0,1 1 0,0-2 0,0 1 0,-1-1 0,1 1 0,-1-1 0,1-1 0,-1 1 0,1-1 0,-1 0 0,0-1 1,0 1-1,0-1 0,0 0 0,0 0 0,0 0 0,-1-1 0,0 0 0,1 1 0,-2-2 0,1 1 0,0 0 0,-1-1 122,1-4 68,-1 0 0,-1 0 0,1 0-1,-2 0 1,1-1 0,-1 1 0,-1-1-1,1 1 1,-2-1 0,0-3-68,1 11 72,0 1 0,0-1 1,0 1-1,0 0 0,0-1 1,-1 1-1,1-1 0,-1 1 0,1 0 1,-1-1-1,1 1 0,-1 0 0,0-1 1,0 1-1,1 0 0,-1 0 0,0 0 1,0 0-1,0 0 0,0 0 0,0 0 1,-1 0-1,1 0 0,0 1 0,0-1 1,-1 0-1,1 1 0,0-1 1,-1 1-1,1-1 0,0 1 0,-1 0 1,1-1-1,-1 1 0,0 0-72,-2 36-168,7-21 161,0 1 0,0-2 1,1 1-1,1 0 0,1-1 0,0 0 1,1 0-1,0-1 0,1 1 0,0-2 1,1 1-1,1-1 0,0-1 0,1 1 1,0-2-1,0 0 0,7 5 7,24 27 19,-41-42-17,-1 1 1,1-1-1,0 1 1,0 0-1,0-1 1,0 1-1,0 0 1,-1 0-1,1 0 1,0 0-1,-1-1 1,1 1-1,-1 0 1,1 0-1,-1 0 1,1 0-1,-1 0 1,0 1-1,1-1 1,-1 0-1,0 0 1,0 0-1,0 0 1,0 0-1,0 0 0,0 0 1,0 0-1,0 1 1,-1-1-1,1 0 1,0 0-1,-1 0 1,1 0-1,0 0 1,-1 0-1,1 0 1,-1 0-1,0 0 1,1 0-1,-1-1 1,0 1-1,1 0 1,-1 0-1,0-1 1,0 1-1,0 0 1,0-1-1,0 1 1,0 0-3,-55 11-960,54-12 847,1 0-1,-1-1 1,1 1-1,0 0 1,-1 0-1,1-1 1,-1 1-1,1-1 1,0 1-1,-1-1 1,1 0 0,0 1-1,-1-1 1,1 0-1,0 0 1,0 0-1,0 0 1,0 0-1,0 0 1,0 0-1,0 0 1,0-1-1,0 1 1,1 0-1,-1 0 1,0-1-1,1 1 1,-1-1 113,-11-29-4162</inkml:trace>
  <inkml:trace contextRef="#ctx0" brushRef="#br0" timeOffset="2602.24">3061 49 12614,'0'0'1304,"0"0"-730,0 0-630,0 0-53,2 13 79,6 67 99,-4 0 0,-4 58-69,-1-58 46,-5 545-1148,14-596-3115,3-28-1391</inkml:trace>
  <inkml:trace contextRef="#ctx0" brushRef="#br0" timeOffset="3700.994">3208 714 11909,'0'0'1380,"0"0"-318,0 0-633,13-7-261,46-26 128,-52 30-259,-1 1 1,1-1-1,1 1 0,-1 1 0,0-1 0,0 1 0,1 0 0,-1 1 0,0 0 0,1 0 0,4 1-37,12 0 6,-17-1-24,0 0-1,0 1 1,0 0 0,0 0-1,0 0 1,-1 1 0,1 0 0,0 0-1,-1 1 1,1 0 0,-1 0-1,0 0 1,0 1 0,0 0 0,-1 0-1,1 1 1,-1 0 0,0-1-1,0 2 1,-1-1 0,1 0 0,-1 1-1,0 0 1,-1 0 0,1 0-1,-1 1 1,-1-1 0,1 1 0,-1-1-1,0 1 1,0 0 0,-1 0 0,0 0-1,0 5 19,0-7-79,-1 1 0,0-1 0,0 1-1,0-1 1,0 1 0,-1 0 0,0-1-1,0 1 1,-1-1 0,1 0 0,-1 0 0,0 1-1,-1-1 1,1 0 0,-1-1 0,0 1-1,0 0 1,0-1 0,-1 1 0,0-1-1,0 0 1,0-1 0,-1 2 79,4-5-7,1 1 1,-1-1-1,1 0 0,-1 1 0,1-1 1,-1 0-1,0 0 0,1 0 0,-1 1 1,0-1-1,1 0 0,-1 0 0,0 0 1,1 0-1,-1 0 0,0 0 0,1 0 1,-1 0-1,0 0 0,1 0 0,-1-1 1,0 1-1,1 0 0,-1 0 0,0-1 1,1 1-1,-1 0 0,1-1 0,-1 1 1,1 0-1,-1-1 0,1 1 0,-1-1 1,1 1-1,-1-1 0,1 1 0,-1-1 1,1 0-1,0 1 0,-1-1 1,1 1-1,0-1 0,0 0 0,-1 1 1,1-1-1,0 0 0,0 1 0,0-1 1,0 0-1,0 1 0,0-1 0,0 0 1,0 1-1,0-1 0,0 0 0,0 1 1,0-1-1,1 0 0,-1 1 0,0-1 1,0 1-1,1-2 7,7-47-166,0 33 168,0 1 0,1 0 1,0 1-1,1 0 0,1 1 1,0 0-1,1 0 0,0 1 0,1 1 1,0 0-1,1 1 0,0 0 1,1 1-1,9-4-2,-13 7 16,-1 1 0,0 0 0,1 1 0,0 0 0,0 1 0,0 0 0,1 1 0,-1 1 0,1-1 0,-1 2 0,12 0-16,-20 1-5,0 1 1,0 0-1,0 0 1,0 0-1,0 0 1,-1 0-1,1 1 1,-1-1-1,0 1 0,1 0 1,-1 0-1,-1 0 1,1 0-1,0 0 1,-1 0-1,1 0 1,-1 0-1,0 1 1,0-1-1,0 0 0,0 1 1,-1-1-1,0 1 1,1-1-1,-1 1 1,0-1-1,-1 1 1,1-1-1,-1 1 1,1-1-1,-2 3 5,2 0-1,1-1 0,-1 0-1,0 0 1,-1 1-1,1-1 1,-1 0-1,0 0 1,0 0-1,0 0 0,-1 0 1,0 0-1,0 0 1,0-1-1,0 1 1,-1-1-1,0 1 0,0-1 1,0 0-1,0 0 1,-1 0-1,1-1 1,-1 1-1,0-1 1,0 0-1,-1 0 0,1 0 1,-1 0-1,1-1 1,-1 0-1,0 0 2,3-3-5,1-1 0,0 0 0,0 0 0,0 1 0,0-1 0,0 0 0,0 0 0,0 0 0,0 0 0,1 0 0,-1-1 0,1 1 0,-1 0 0,1 0 0,0 0 0,0 0 0,0-1 0,0 1 0,1 0 0,-1 0 0,0 0 0,1 0 0,0 0 0,-1 0 0,1 0 0,0 0 0,0 0 0,0 0 0,0 0 0,0 0 0,1 0 0,-1 0 5,60-60-125,-59 60 131,0 0 1,1 1-1,-1-1 0,0 1 1,0 0-1,1 0 1,-1 0-1,0 0 0,1 0 1,-1 0-1,1 1 1,-1-1-1,1 1 1,0-1-1,-1 1 0,1 0 1,-1 0-1,1 0 1,-1 1-1,1-1 0,0 1 1,-1-1-1,1 1 1,-1 0-1,0 0 1,1 0-1,-1 0 0,0 0 1,1 0-1,-1 1 1,0-1-1,1 2-6,35 47 60,-36-45-53,0 0 0,0 1 0,1-1 0,0 0 0,0 0 0,0 0 0,1 0 0,-1-1 0,1 0 0,0 1 0,1-1 0,-1-1 0,1 1 0,-1-1 1,1 0-1,0 0 0,1 0 0,-1 0 0,0-1 0,1 0 0,-1 0 0,1-1 0,-1 1 0,1-1 0,0 0 0,0-1 0,0 1 0,-1-1 0,1-1 0,0 1 1,0-1-1,2 0-7,0-6 7,1 0 1,-1 0 0,0-1 0,0 0 0,-1 0 0,0-1-1,0 0 1,-1 0 0,0-1 0,-1 0 0,0 0 0,-1 0 0,0 0-1,0-1 1,-1 0 0,-1 0 0,1-1-8,51-276-2060,-37 173 219,4-67 757,-17 59 6589,-4 123-5305,0 19-392,-30 649 963,30-653-769,0-1 0,2 1-1,-1-1 1,2 0 0,0 1 0,1-1-1,0-1 1,3 6-2,-5-15-6,-1-1 0,1 1 0,0-1 0,0 1 0,0-1 0,0 0 0,1 1 1,-1-1-1,1 0 0,0-1 0,0 1 0,0 0 0,0-1 0,1 0 0,-1 0 0,0 0 0,1 0 0,0 0 0,-1-1 0,1 1 0,0-1 0,0 0 1,0 0-1,0-1 0,0 1 0,0-1 0,0 0 0,0 0 0,0 0 0,0 0 0,0-1 0,2 0 6,6-4-58,0 0 0,0-1 0,0 0 0,-1-1 0,0 0 0,0-1 0,-1 0 0,0-1 0,0 0 0,-1-1 0,0 0 0,-1 0 0,5-9 58,3 1-38,66-74 112,-80 92-71,-1-1 0,1 1 0,-1-1 0,1 1 0,-1 0-1,1-1 1,0 1 0,-1 0 0,1 0 0,-1 0-1,1 0 1,0 0 0,-1 1 0,1-1 0,-1 1 0,1-1-1,-1 1 1,1-1 0,-1 1 0,1 0 0,-1-1-1,1 1 1,-1 0 0,0 0 0,0 0 0,1 0 0,-1 0-1,0 1 1,0-1 0,0 0 0,0 0 0,0 1-1,-1-1 1,1 1 0,0-1 0,-1 0 0,1 1 0,-1 0-1,1-1 1,-1 1 0,1-1 0,-1 1 0,0-1 0,0 1-1,0 0 1,0-1 0,0 1 0,0-1 0,-1 1-1,1 0 1,0-1 0,-1 1 0,0-1-3,6 27-14,-3-13 18,0 0 1,1 0 0,0-1 0,1 1 0,1-1-1,1 0 1,0 0 0,6 11-5,-10-23-45,-1 0 0,1 0 0,-1 0 0,1 0 0,0 0 0,0-1 0,0 1 0,0-1 1,0 1-1,0-1 0,0 0 0,0 1 0,1-1 0,-1 0 0,1-1 0,-1 1 0,0 0 0,1-1 0,-1 1 0,1-1 0,-1 0 0,1 0 1,-1 0-1,1 0 0,-1 0 0,1 0 0,-1-1 0,1 1 0,-1-1 0,1 0 0,-1 0 0,0 0 0,1 0 0,-1 0 0,0 0 0,0-1 0,0 1 1,0-1-1,0 1 0,0-1 0,0 0 0,0 0 0,-1 0 0,2-1 45,15-30-2692</inkml:trace>
  <inkml:trace contextRef="#ctx0" brushRef="#br0" timeOffset="3979.901">4754 375 12566,'0'0'1152,"0"0"-303,0 0-497,0 0-304,0 0 0,0 0-48,0 0 0,59 23-32,-38 5-656,-11 0-2834</inkml:trace>
  <inkml:trace contextRef="#ctx0" brushRef="#br0" timeOffset="4227.706">5031 613 11861,'0'0'185,"0"3"-159,-33 124 604,32-125-621,-1 1 1,2 0-1,-1 0 1,0-1-1,1 1 1,-1 0 0,1 0-1,0 0 1,0 0-1,0 0 1,0-1-1,0 1 1,1 0-1,0 0 1,-1 0-1,1-1 1,0 1-1,0 0 1,0-1-1,1 1 1,-1-1-1,1 1 1,-1-1-1,1 1 1,0-1 0,0 0-1,0 0 1,0 0-1,0 0 1,0 0-1,0-1 1,1 1-1,-1-1 1,1 1-1,1 0-9,1-1 32,1 0-1,-1 0 1,0-1-1,0 1 1,1-1-1,-1 0 1,0-1-1,1 1 1,-1-1-1,0 0 1,0 0-1,0-1 1,0 0-1,0 0 1,0 0-1,0 0 1,0-1-1,-1 1 1,1-1-1,-1 0 1,0-1 0,0 1-1,0-1 1,0 0-1,-1 0 1,0 0-1,1 0 1,-1-1-1,-1 1 1,1-1-1,-1 0 1,0 0-1,0 0 1,0 0-1,0 0 1,-1 0-1,0-3-31,0 3-26,0 0 0,0 0 0,-1 1 0,1-1 1,-1 0-1,0 0 0,-1 0 0,1 0 0,-1 0 0,0 0 0,-1 0 0,1 1 0,-1-1 0,0 0 0,0 1 0,0-1 0,0 1 1,-1 0-1,0 0 0,0 0 0,0 0 0,0 0 0,-1 1 0,1-1 0,-1 1 0,0 0 0,0 0 0,0 1 0,-1-1 0,1 1 0,0 0 1,-1 0-1,0 0 0,1 1 0,-1-1 0,0 1 0,0 0 0,0 1 0,-1-1 26,-1 0-209,1 0 0,-1 0 0,1 1 0,-1-1 0,0 2 0,1-1 0,-1 1 0,1 0-1,-1 0 1,1 1 0,-1 0 0,1 0 0,0 0 0,0 1 0,0 0 0,0 0 0,1 0 0,-1 1 0,1 0 0,0 0 0,0 0 0,-2 3 209,-15 21-5037</inkml:trace>
  <inkml:trace contextRef="#ctx0" brushRef="#br0" timeOffset="4731.086">5357 593 6659,'7'-11'3738,"61"-83"98,-67 92-3833,1 1 1,-1 0-1,0-1 0,1 1 1,-1 0-1,1 0 0,-1 0 1,1 0-1,0 1 0,-1-1 0,1 0 1,0 1-1,0-1 0,-1 1 1,1-1-1,0 1 0,0 0 0,0 0 1,0 0-1,-1 0 0,1 0 1,0 0-1,0 0 0,0 1 0,-1-1 1,1 1-1,0-1 0,0 1 1,-1 0-1,1 0 0,0 0 1,-1 0-1,1 0 0,-1 0 0,1 0 1,-1 0-1,0 0 0,1 1 1,-1-1-1,0 1 0,0-1 0,0 1 1,0-1-1,0 1 0,0-1 1,-1 1-1,1 0-3,5 15-110,-2 0 0,0 0 0,0 0 0,-2 1 0,0-1 0,-1 1 1,-1 0-1,-2 14 110,2 2-391,-15 60-1695,36-109 1261,-11 5 1079,1-1 0,0 2 1,1-1-1,0 1 0,0 1 0,1 0 0,0 1 0,1 1 0,-1 0 0,1 0 0,0 1 0,1 1 0,-1 1 0,1 0 0,0 0 1,0 2-1,2 0-254,-12 1 1,0 1-1,0 1 1,0-1 0,0 0 0,-1 1 0,1 0 0,-1 0 0,1 1 0,-1-1 0,0 1 0,1 0-1,-1 0 1,-1 0 0,1 1 0,0-1 0,-1 1 0,0 0 0,0 0 0,0 0 0,0 0 0,-1 1-1,1-1 1,0 5-1,2 2-102,-1 0 0,0 0 0,-1 0 0,0 1-1,0-1 1,-2 1 0,1 0 0,-1-1 0,-1 10 102,-1-16-233,1-1 1,-1 0-1,0 0 1,0 0 0,-1 0-1,1 0 1,-1-1 0,0 1-1,0 0 1,0-1 0,0 1-1,-1-1 1,1 0-1,-1 0 1,0 0 0,0 0-1,0 0 1,-1 0 0,1-1-1,0 0 1,-1 1 0,0-1-1,1-1 1,-1 1-1,0 0 1,0-1 0,0 0-1,0 0 1,0 0 0,0-1-1,-2 1 233,-35 3-5704</inkml:trace>
  <inkml:trace contextRef="#ctx0" brushRef="#br0" timeOffset="4954.108">4168 304 13030,'0'0'912,"0"0"-415,0 0-449,0 0-48,90-52-32,-27 44-128,7 3-289,-4 0-1600,-12 0-4914</inkml:trace>
  <inkml:trace contextRef="#ctx0" brushRef="#br0" timeOffset="5234.477">2801 417 12694,'0'0'560,"0"0"-560,0 0-688,84-20 368,-17 14-577,11-2-111,6 0-4387</inkml:trace>
</inkml:ink>
</file>

<file path=word/ink/ink3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4:20.36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85 8612,'0'0'1022,"0"0"-374,0 0-10,0 0 61,0 0 186,3-7 183,10-22-471,-13 29-597,1-1-1,-1 1 1,0 0-1,1-1 1,-1 1-1,1-1 1,-1 1 0,1 0-1,-1 0 1,1-1-1,-1 1 1,1 0-1,-1 0 1,1-1 0,0 1-1,-1 0 1,1 0-1,-1 0 1,1 0-1,0 0 1,-1 0-1,1 0 1,-1 0 0,1 0-1,-1 0 1,1 1-1,0-1 1,-1 0-1,1 0 1,-1 0-1,1 1 1,-1-1 0,1 0-1,-1 1 1,1-1-1,-1 0 1,1 1-1,-1-1 1,0 0-1,1 1 1,-1-1 0,1 1-1,-1-1 1,0 1-1,0-1 1,1 1-1,-1-1 1,0 1-1,0 0 1,1-1 0,-1 1-1,0-1 1,0 1-1,0-1 1,0 1 0,0 0 3,6 12-3,-1 1 0,-1 1 1,0-1-1,-1 0 0,0 1 1,-1 0-1,-1 0 0,0 0 0,-1-1 1,-2 7-1,3 15 10,-1 12 29,0-26-29,0 1 0,1 0 0,1-1 0,1 1 0,2-1 0,5 18-10,-9-36 3,1-1 0,0 1 0,0-1 1,0 1-1,0-1 0,1 0 0,-1 0 0,1 0 1,0-1-1,0 1 0,0 0 0,0-1 0,0 0 1,0 0-1,1 0 0,-1 0 0,1-1 0,0 1 1,-1-1-1,1 0 0,0 0 0,0 0 0,-1 0 1,1-1-1,1 1-3,101-11 139,-84 4-399,1-1 0,-1-1 1,0 0-1,-1-2 0,0-1 1,15-10 259,-28 11-1596,-14 4-2654,-9 2-152</inkml:trace>
  <inkml:trace contextRef="#ctx0" brushRef="#br0" timeOffset="262.557">115 188 8132,'0'0'496,"0"0"737,14-72-305,-3 53-464,2 2 865,3 1-785,4 2-160,3 0-384,6 0 0,3 4-16,1 2-112,-1 4-80,-5 4-880,-9 0-145,-13 17-1840,-5 5-673</inkml:trace>
  <inkml:trace contextRef="#ctx0" brushRef="#br0" timeOffset="474.941">49 415 8644,'0'0'1361,"0"0"-705,0 0 256,0 0-111,0 0 303,101-56-768,-57 47-240,1 3-96,0 4-48,-8 2-304,-6 2-1681,-15 12-448,-12 3-4018</inkml:trace>
</inkml:ink>
</file>

<file path=word/ink/ink3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3:44.4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55 2225,'0'0'0,"0"0"-144,0 0-1761</inkml:trace>
  <inkml:trace contextRef="#ctx0" brushRef="#br0" timeOffset="34817.483">285 177 4834,'0'0'168,"0"0"54,0 0 181,0 0 333,0 0 190,0 0 664,0 0-1009,-3-6-10,-19-34 360,8-9 523,14 49-1360,0 0 12,0 0-44,0 0-28,0 0-58,0 54-258,0-46 283,-1 53 205,3 0 0,3-1 0,6 27-206,34 205 229,-37-265-680,-3-35-168,-1-14-1544,1-8-3072</inkml:trace>
  <inkml:trace contextRef="#ctx0" brushRef="#br0" timeOffset="35338.114">195 10 7796,'0'0'605,"0"0"230,0 0-272,0 0-237,-1-10-217,36 25-96,-13-2 77,0 1 0,-1 1 0,-1 1 0,0 0 0,-1 2 0,-1 0 0,0 1 0,-1 1 0,-2 0-1,0 1 1,-1 1 0,-1 0 0,-1 1 0,-1 1 0,-1-1 0,-1 2 0,-2-1 0,0 1 0,-1 0 0,0 11-90,-4-27 19,-1 0 1,0 1-1,0-1 1,-1 1 0,0 0-1,0-1 1,-1 1-1,0-1 1,-1 0 0,0 1-1,-1-1 1,0 0-1,0 0 1,-1 0 0,0-1-1,-1 1 1,1-1-1,-2 0 1,1 0 0,-7 6-20,-13 5 17,0 0 0,-2-2 1,0-1-1,-1-1 0,-1-1 1,0-1-1,-1-2 0,0-1 1,-1-2-1,-7 1-17,27-8-402,7 0-2856,12-8-891</inkml:trace>
</inkml:ink>
</file>

<file path=word/ink/ink3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34:21.15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1 0 12566,'0'0'1536,"0"0"-1295,0 0 111,0 0-48,0 0-176,0 0-128,24 9 16,-12 13 0,-8 6-16,-4 9 0,-13 12 0,-29 5-240,-18 8-545,-21 0-1007,-14-7-898</inkml:trace>
</inkml:ink>
</file>

<file path=word/ink/ink3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14:47.623"/>
    </inkml:context>
    <inkml:brush xml:id="br0">
      <inkml:brushProperty name="width" value="0.05" units="cm"/>
      <inkml:brushProperty name="height" value="0.05" units="cm"/>
      <inkml:brushProperty name="color" value="#5B2D90"/>
    </inkml:brush>
    <inkml:brush xml:id="br1">
      <inkml:brushProperty name="width" value="0.05" units="cm"/>
      <inkml:brushProperty name="height" value="0.05" units="cm"/>
      <inkml:brushProperty name="color" value="#FF0066"/>
    </inkml:brush>
    <inkml:brush xml:id="br2">
      <inkml:brushProperty name="width" value="0.05" units="cm"/>
      <inkml:brushProperty name="height" value="0.05" units="cm"/>
      <inkml:brushProperty name="color" value="#008C3A"/>
    </inkml:brush>
    <inkml:brush xml:id="br3">
      <inkml:brushProperty name="width" value="0.05" units="cm"/>
      <inkml:brushProperty name="height" value="0.05" units="cm"/>
    </inkml:brush>
  </inkml:definitions>
  <inkml:trace contextRef="#ctx0" brushRef="#br0">5884 785 11829,'-13'-2'158,"-42"-8"-209,50 10 46,0 0 0,0 1-1,0-1 1,0 1 0,0 0-1,0 1 1,0-1 0,0 1-1,1 0 1,-1 1 0,1-1-1,-1 1 1,1-1 0,0 1-1,0 1 1,0-1 0,0 0 0,1 1-1,-1 0 1,1 0 0,0 0-1,0 0 1,0 2 5,-2 0-1,-10 16 5,1 0 0,1 1 0,1 1 0,1 0 0,1 0 0,1 1 0,1 0 0,2 1 0,0 0 0,2 0 0,0 0 0,2 0 0,1 1 0,1-1 0,2 1 0,2 10-4,-4-32 5,0 0-1,1 1 0,0-1 0,0 0 0,0 0 0,1 0 1,-1 1-1,1-2 0,1 1 0,-1 0 0,1 0 0,-1-1 1,1 1-1,1-1 0,-1 0 0,1 0 0,-1 0 0,1 0 1,0-1-1,0 0 0,1 1 0,-1-1 0,1-1 0,0 1 1,-1-1-1,1 0 0,0 0 0,0 0 0,1-1 0,-1 0 1,0 0-1,0 0 0,1 0 0,-1-1 0,0 0 0,1 0 1,-1 0-1,0-1 0,1 0 0,-1 0 0,1-1-4,9-4 10,0 0 1,0-2-1,0 0 0,-1-1 0,-1 0 1,1-1-1,-2 0 0,1-1 0,-1 0 0,-1-1 1,0-1-1,6-10-10,2-3-131,-2 0 1,-1-2-1,-1 1 1,-1-2-1,-2 0 1,-1-1-1,-1 0 1,-2-1-1,-1 1 1,-1-2-1,-1 1 1,-2 0-1,-1-9 131,-1 32 4,0-1-1,0 1 1,-1 0 0,0 0-1,0-1 1,0 1 0,-2 0-1,1 0 1,-1 0 0,0 0-1,0 0 1,-1 0 0,0 1-1,0-1 1,-1 1 0,0 0-1,-1 0 1,1 0 0,-1 0-1,-1 1 1,1 0 0,-1 0-1,0 0 1,0 1 0,-1 0-1,1 0 1,-3 0-4,1 0 33,0 1 0,0 1 0,-1-1 0,0 1-1,0 1 1,1 0 0,-2 0 0,1 1 0,0 0 0,0 0 0,0 1 0,0 0 0,-1 1 0,1 0 0,0 0 0,0 1 0,0 0 0,0 1 0,1 0-1,-1 0 1,1 1 0,-1 0 0,1 1 0,0-1 0,1 1 0,-1 1 0,1 0 0,0 0 0,1 0 0,-1 1 0,1 0 0,1 0 0,-1 1-1,1-1 1,-4 9-33,6-9-8,0 1-1,1 0 0,0 0 0,0 0 0,1 1 0,0-1 1,0 0-1,1 1 0,0-1 0,1 0 0,0 1 0,0-1 1,0 0-1,1 0 0,1 0 0,-1 0 0,1 0 1,1 0-1,-1-1 0,1 1 0,4 4 9,8 12-5,2 0 0,1-1 0,0-1 0,2-1 0,11 9 5,303 257 40,-329-283-99,0 0 1,1 0 0,-2 1 0,1 0 0,0 0 0,-1 0 0,0 1-1,0 0 1,-1 0 0,0 0 0,0 0 0,0 1 0,-1 0-1,1 0 1,-2 0 0,1 0 0,-1 0 0,0 0 0,-1 1-1,1-1 1,-2 0 0,1 1 0,-1-1 0,0 1 0,-1 6 58,-4-3-212,-1 0 1,-1 0-1,0 0 1,0-1-1,-1 0 0,0-1 1,-1 1-1,0-1 1,0-1-1,-1 0 1,-6 4 211,-23 21-1347,15-7-1505,22-24 125</inkml:trace>
  <inkml:trace contextRef="#ctx0" brushRef="#br0" timeOffset="425.93">6456 1305 12406,'0'0'405,"0"0"-362,14 5-83,93 45-8,143 150 115,-245-197-86,-2 1-86,1-1-1,-1 0 0,1-1 1,0 1-1,0 0 0,0-1 1,1 0-1,-1 0 0,0 0 0,1-1 1,-1 1-1,1-1 0,0 0 1,-1-1-1,2 1 106,-4-2-89,0-1-1,-1 1 0,1 0 1,-1-1-1,1 1 0,-1-1 1,0 0-1,1 1 0,-1-1 1,0 0-1,0 0 1,0 0-1,0 0 0,-1 0 1,1 0-1,-1 0 0,1 0 1,-1 0-1,1 0 1,-1 0-1,0 0 0,0-1 1,0 1-1,0 0 0,-1 0 1,1 0-1,-1 0 0,1 0 1,-1-2 89,0-7-410,1-2 376,-1-1 1,-1 1-1,0 0 1,-1-1 0,-1 1-1,0 1 1,0-1-1,-1 0 1,-7-10 33,8 14 323,-2 0 1,1 1 0,-1 0-1,0 0 1,0 0-1,-1 1 1,0 0 0,-1 0-1,1 0 1,-1 1-1,-1 0 1,1 1 0,-9-4-324,13 7 42,-1 0 0,0 1 0,1-1 0,-1 1 1,0 0-1,0 0 0,0 1 0,1-1 0,-1 1 0,0 0 1,0 1-1,0-1 0,0 1 0,0 0 0,0 0 1,1 1-1,-1-1 0,1 1 0,-1 0 0,1 0 1,-1 0-1,1 1 0,0 0 0,0 0 0,0 0 1,1 0-1,-1 0 0,-1 3-42,-7 7-24,2 0 0,-1 0 0,2 1 0,0 0 0,1 1 0,0 0 0,-4 14 24,-34 141-149,36-53-4288,10-65-4116</inkml:trace>
  <inkml:trace contextRef="#ctx0" brushRef="#br0" timeOffset="906.824">7182 1066 13110,'0'0'160,"0"0"-160,97-14-16,-35 10-288,4 0-272,-6 3-337,-6 1 1,-10 0-113,-9 0-2224</inkml:trace>
  <inkml:trace contextRef="#ctx0" brushRef="#br0" timeOffset="1121.562">7288 1226 2961,'0'0'9349,"0"0"-9349,0 0-32,71 8 32,-20-8 176,7 0-144,5 0-32,2 0-32,-4 0-1313,-5 0-1744</inkml:trace>
  <inkml:trace contextRef="#ctx0" brushRef="#br0" timeOffset="-8835.535">287 349 9524,'0'0'625,"0"-10"111,4-71 1121,9 127-1054,2 57-733,-3 1 1,-5 38-71,3 14 14,14 71 2,-25-226-16,1 0 0,0 0 0,1-1 0,-1 1 0,0 0 0,0 0 0,0 0 0,0 0 0,1 0 0,-1 0 0,1 0 0,-1 0 0,0 0 0,1-1 0,-1 1 0,1 0 0,0 0 0,-1 0 0,1-1 0,0 1 0,-1 0 0,1-1 1,0 1-1,0-1 0,-1 1 0,1-1 0,0 1 0,0-1 0,0 0 0,0 1 0,0-1 0,0 0 0,0 0 0,0 1 0,0-1 0,0 0 0,0 0 0,0 0 0,-1 0 0,1 0 0,0-1 0,0 1 0,0 0 0,0 0 0,0-1 0,0 1 0,0 0 1,0-1-1,0 1 0,-1-1 0,1 1 0,0-1 0,0 1 0,0-1 0,-1 0 0,1 1 0,0-1 0,-1 0 0,1 0 0,-1 1 0,1-1 0,-1 0 0,1 0 0,-1 0 0,0 0 0,1 0 0,-1-1 0,21-16 5,0 1 0,1 1 0,0 1 0,2 1 0,-1 1-1,2 1 1,0 1 0,0 1 0,1 1 0,0 1 0,25-3-5,-6 9-1809,-45 2 1030,0 0-590,1-3-1451</inkml:trace>
  <inkml:trace contextRef="#ctx0" brushRef="#br0" timeOffset="-8335.524">893 688 9508,'0'0'606,"0"0"-182,0 0 27,-6-10 0,-20-33 24,26 42-447,0 0 1,0 1-1,0-1 0,0 0 1,0 0-1,0 0 1,0 1-1,-1-1 1,1 0-1,0 0 0,0 1 1,-1-1-1,1 0 1,-1 1-1,1-1 0,-1 0 1,1 1-1,-1-1 1,1 1-1,-1-1 1,1 1-1,-1-1 0,0 1 1,1-1-1,-1 1 1,0-1-1,1 1 0,-1 0 1,0-1-1,0 1 1,1 0-1,-1 0 1,0 0-1,0 0 0,1-1 1,-1 1-1,0 0 1,0 0-1,0 0 0,1 1 1,-1-1-1,0 0 1,0 0-1,1 0 1,-1 1-1,0-1 0,0 0 1,1 1-1,-1-1 1,0 0-1,1 1 0,-1 0-28,-9 33 28,9-30-58,-4 135-40,6-132 68,0 0 0,0 0 0,1-1 1,-1 1-1,2 0 0,-1-1 0,1 1 0,0-1 0,0 0 0,1 0 0,0 0 0,0 0 1,0 0-1,0-1 0,1 0 0,0 0 0,0 0 0,4 2 2,-6-6 3,-1 1 1,0-1-1,1 1 1,-1-1-1,1 0 1,-1 0-1,1 0 0,-1-1 1,1 1-1,0 0 1,-1-1-1,1 0 0,0 1 1,0-1-1,-1-1 1,1 1-1,0 0 0,-1 0 1,1-1-1,0 0 1,-1 1-1,1-1 0,0 0 1,-1 0-1,0-1 1,1 1-1,-1 0 0,0-1 1,1 0-1,-1 1 1,0-1-1,0 0 0,0 0 1,-1 0-1,1 0 1,0 0-1,-1-1 0,1 0-3,42-97 154,-41 85-142,-1 1 0,0-1-1,-1 1 1,-1-1 0,0 1 0,-1-1 0,0 0 0,-2 1 0,-3-15-12,5 25 12,0-1 0,-1 0-1,0 0 1,0 1 0,0-1 0,0 1 0,-1 0 0,0 0 0,0 0 0,0 0 0,0 0 0,0 0 0,-1 1-1,0-1 1,1 1 0,-1 0 0,-1 1 0,1-1 0,0 0 0,-1 1 0,1 0 0,-1 0 0,1 1 0,-1-1 0,0 1-1,0 0 1,0 0 0,0 1 0,0-1 0,-3 1-12,4 2-7,1-1 0,-1 1 1,1-1-1,0 1 0,0 0 0,-1 1 0,2-1 1,-1 0-1,0 1 0,0 0 0,1-1 0,-1 1 1,1 0-1,0 0 0,0 1 0,0-1 0,0 0 1,1 1-1,0-1 0,-1 1 0,1-1 0,0 1 1,0 0-1,1-1 0,-1 1 0,1 0 0,0 0 0,0-1 1,0 2 6,-2 10-220,0 1 0,1 0 1,0 0-1,1 0 0,1 0 1,1 0-1,1 6 220,-2-17-214,0 0 1,0 0-1,1-1 0,-1 1 0,1 0 1,0-1-1,0 1 0,1-1 1,-1 0-1,1 0 0,0 0 1,0 0-1,0 0 0,1-1 0,-1 0 1,1 1-1,0-1 0,0 0 1,0-1-1,0 1 0,0-1 1,1 0-1,-1 0 0,1 0 0,-1 0 1,1-1 213,29 2-2281,-1-2-435</inkml:trace>
  <inkml:trace contextRef="#ctx0" brushRef="#br0" timeOffset="-7546.868">1104 612 4866,'0'0'2497,"0"-12"-93,0-66 1513,22 78-3883,-14 4-38,-1 0 0,0 1 0,0 0 0,0 0 0,-1 0 0,1 1 0,-1 0 0,-1 0 0,1 1 0,-1-1-1,0 1 1,-1 0 0,1 1 0,-1-1 0,-1 1 0,1 0 0,-1-1 0,-1 2 0,1 2 4,31 116 48,-34-127-47,1 1 0,-1-1 1,0 1-1,1-1 0,-1 1 0,0-1 0,1 1 1,-1-1-1,0 0 0,1 1 0,-1-1 0,1 0 1,-1 1-1,1-1 0,-1 0 0,1 1 0,-1-1 1,1 0-1,-1 0 0,1 0 0,-1 0 1,1 0-1,0 1 0,-1-1 0,1 0 0,-1 0 1,1 0-1,-1 0 0,1 0 0,-1-1 0,1 1 1,0 0-1,-1 0 0,1 0 0,-1 0 0,1-1 1,-1 1-1,1 0 0,-1-1 0,1 1 1,-1 0-1,0-1 0,1 1 0,-1 0 0,1-1 1,-1 1-1,0-1 0,1 1 0,-1-1 0,0 1 1,1-1-1,-1 1 0,0-1 0,0 1 0,0-1 1,1 1-1,-1-1 0,0 1 0,0-1 0,0 1 1,0-1-1,0 0 0,0 1 0,0-1-1,25-54 30,39-62-140,-61 115 103,1 0 0,-1 0 0,1 0 0,-1 1 0,1 0 0,0-1 0,0 1 0,-1 0 0,1 1 0,0-1 0,0 1 0,0 0 0,0 0 0,0 0 0,0 0 0,0 0 0,3 2 7,12-1 7,-12 0-55,0-1 1,1 1-1,-1-1 0,1-1 0,-1 1 0,0-1 1,1 0-1,-1-1 0,0 0 0,0 0 1,0-1-1,0 0 0,0 0 0,0 0 0,-1-1 1,0 0-1,1 0 0,-1-1 0,-1 1 0,1-1 1,-1-1-1,0 1 0,1-2 48,-5 5-7,0 1 1,0 0-1,0-1 0,0 1 0,0-1 1,0 1-1,0-1 0,-1 0 0,1 1 1,0-1-1,-1 0 0,0 0 1,1 1-1,-1-1 0,0 0 0,0 0 1,0 1-1,0-1 0,0 0 0,-1 0 1,1 1-1,0-1 0,-1 0 0,1 0 1,-1 1-1,0-1 0,1 1 1,-1-1-1,0 0 0,0 1 0,0 0 1,0-1-1,0 1 0,-1 0 0,1-1 1,0 1-1,-1 0 0,1 0 0,-1 0 1,1 0-1,-1 0 0,0 0 7,-6-1 27,1 0-1,-1 1 0,0 0 0,0 0 1,0 1-1,0 0 0,1 0 1,-1 1-1,0 0 0,0 1 1,0-1-1,1 1 0,-1 1 0,0 0-26,5 1-10,0-1 0,1 1 0,0 0 0,0-1-1,0 1 1,0 0 0,1 1 0,0-1 0,-1 0-1,2 0 1,-1 0 0,0 1 0,1-1 0,0 1-1,0-1 1,0 0 0,0 1 0,1-1 0,0 0 0,0 0-1,0 1 1,0-1 0,1 0 0,-1 0 0,1 0-1,0 0 1,0 0 0,2 1 10,1 4-72,1-1-1,0 0 1,0-1-1,1 1 1,0-1-1,0 0 1,1-1-1,-1 0 1,2 0-1,-1-1 1,0 0 0,1 0-1,0-1 1,0 0-1,0-1 1,1 0-1,-1 0 1,1-1-1,6 1 73,-7-1 13,0-1 0,0 2 0,0-1 0,0 1 0,-1 1 0,1 0 0,-1 0 0,0 0 0,0 1 0,-1 0 0,1 1 0,-1 0 0,0 0 0,-1 0 0,1 1 0,0 1-13,20 30 169,-1 0-1,-2 2 1,-1 0-1,-3 2 1,-1 0-1,-2 2 1,6 23-169,4 41 32,-28-107-7,1 0 0,-1 1 0,0-1 0,0 0 0,0 0 0,0-1 0,0 1 0,0 0 0,0 0 0,0 0 0,0-1 0,0 1 0,0 0 0,0-1 0,-1 1 0,1-1 0,0 0 0,0 1 0,-1-1 0,1 0 0,0 0 0,-1 0 0,1 0 0,0 0 0,0 0 0,-1 0 0,1 0 0,0 0 0,-1 0 0,1-1 0,0 1 0,0-1 0,-1 1 0,1-1 0,0 1 0,0-1 0,0 0 0,0 0 0,0 1 0,0-1-25,-14-7 67,0 0-1,0-1 1,1 0-1,0-1 1,1-1-1,0 0 1,1-1-1,0 0 1,1-1-1,1 0 1,-1-1-1,2 0 1,0 0-1,-4-12-66,2 0-48,2 0-1,1 0 1,2-1-1,0 0 0,2-1 1,0 1-1,2-1 1,2 1-1,0-1 1,2-5 48,19-68-212,-20 98 24,1 0-1,0 0 1,-1 0 0,1 0-1,0 0 1,0 0-1,1 1 1,-1-1 0,1 1-1,-1-1 1,1 1-1,0 0 1,0 0-1,0 0 1,0 0 0,0 1-1,0-1 1,0 1-1,1 0 1,-1 0 0,1 0-1,-1 0 1,0 1-1,1-1 1,-1 1 0,1 0-1,1 0 189,13 1-4911</inkml:trace>
  <inkml:trace contextRef="#ctx0" brushRef="#br0" timeOffset="-7066.254">2072 564 8628,'0'0'1873,"0"0"-1233,0 0-48,0 0-127,0 0-353,0 0-112,52-39 0,-14 24-80,3 2-833,-3 0-672,-8-2-2897</inkml:trace>
  <inkml:trace contextRef="#ctx0" brushRef="#br0" timeOffset="-6783.6">2331 264 10533,'0'0'720,"0"0"-200,0 0-146,0 0-273,-3-7-114,14 32-62,7 9 5,-2 0 0,-1 1 1,-2 1-1,-2 0 0,6 32 70,-15-43-3388,-2-24 135</inkml:trace>
  <inkml:trace contextRef="#ctx0" brushRef="#br0" timeOffset="-5550.269">2364 252 6963,'0'0'1633,"0"0"-368,0 0-433,0 0 139,0 0-229,-3-3-206,3 2-524,0 1 0,-1-1 0,1 0 1,-1 0-1,1 0 0,0 1 0,0-1 0,0 0 0,0 0 1,-1 0-1,1 0 0,0 0 0,0 0 0,0 1 0,1-1 1,-1 0-1,0 0 0,0 0 0,0 0 0,1 1 0,-1-1 1,0 0-1,1 0 0,-1 0 0,1 1 0,-1-1 0,1 0 1,-1 1-1,1-1 0,-1 0 0,1 1 0,0-1 0,-1 1 0,1-1 1,0 1-1,0-1 0,-1 1 0,1-1 0,0 1 0,0 0 1,-1-1-1,1 1 0,0 0 0,0 0 0,0 0 0,0 0 1,0 0-1,0 0 0,-1 0 0,1 0 0,0 0 0,0 0 1,0 0-1,0 0 0,0 1 0,-1-1 0,1 0 0,0 1 1,0-1-13,85-4-419,-86 21 384,-13 56 51,12-67-14,0-1-1,0 1 1,1 0 0,0 0-1,0 0 1,1 0 0,-1-1-1,1 1 1,0 0 0,1 0-1,0-1 1,-1 1 0,2-1 0,-1 0-1,1 1 1,0-1 0,0 0-1,0 0 1,0-1 0,1 1-1,0-1 1,0 0 0,0 0-1,1 0 1,-1 0 0,1-1-1,0 0 1,0 0 0,0 0-1,0 0 1,1-1 0,-1 0-1,1 0 1,-1-1 0,4 1-2,-4-2-53,0 0 1,1 0-1,-1-1 1,0 0 0,0 0-1,0 0 1,0-1-1,0 1 1,0-1-1,0-1 1,0 1-1,-1 0 1,1-1-1,-1 0 1,1 0 0,-1-1-1,0 1 1,-1-1-1,1 0 1,-1 0-1,1 0 1,0-3 52,4-3-153,-1-1-1,0 0 1,-1 0 0,-1-1 0,1 0-1,-2 0 1,0 0 0,2-11 153,-3-69 1003,-11 88 282,5 22-1324,3-17 38,-1 7-3,1 1-1,0 0 0,1-1 1,0 1-1,0-1 1,0 1-1,1-1 0,1 1 1,-1-1-1,2 0 1,-1 0-1,1 0 5,62 71 48,-62-78-81,0 0-1,1 0 1,-1 0 0,0-1 0,0 0-1,1 0 1,-1 0 0,0 0-1,1-1 1,-1 1 0,0-1-1,0 0 1,1 0 0,-1-1-1,0 1 1,0-1 0,-1 0 0,1 0-1,0-1 1,-1 1 0,1-1-1,-1 1 1,0-1 0,1 0-1,-1 0 1,-1-1 0,1 1 0,0 0-1,0-2 34,14-14-1596,0 0 1,-1-1-1,0-1 0,-2-1 0,-1 0 0,7-15 1596,-18-14 6121,-3 29-5940,2 12 2430,3 22-1094,2 8-1574,76 186 478,-77-234 988,11-67-1334,-5 91-5763,-7 4 2020</inkml:trace>
  <inkml:trace contextRef="#ctx0" brushRef="#br0" timeOffset="-4675.617">2662 255 848,'0'0'5531,"0"0"-4242,0 0-508,0 0 97,0 0-398,5-4-125,-5 4-352,1-2 13,0 0 0,0 1 0,1-1 0,-1 1 0,1 0 0,-1-1 0,1 1-1,-1 0 1,1 0 0,0 0 0,0 0 0,0 0 0,-1 1 0,1-1 0,0 0 0,0 1 0,0-1 0,0 1 0,0 0-1,0 0 1,0 0 0,0 0 0,0 0 0,0 0 0,0 0 0,0 1 0,0-1 0,0 1 0,0-1 0,0 1 0,-1 0-1,1 0 1,0 0 0,1 0-16,38 74 909,-38-66-857,1 0-1,0 0 1,0 0-1,1-1 0,0 0 1,0 0-1,1 0 1,0-1-1,1 1 0,0-1 1,0-1-1,6 5-51,-11-10 22,0 1 0,1-1-1,-1 0 1,1 0 0,0 0-1,-1-1 1,1 1 0,0-1-1,-1 1 1,1-1 0,0 0-1,0 0 1,-1 0 0,1 0-1,0-1 1,0 1 0,-1-1-1,1 0 1,-1 0 0,1 1-1,0-2 1,-1 1 0,0 0-1,1 0 1,-1-1 0,0 1-1,0-1 1,1 0 0,-1 0-1,-1 0 1,1 0 0,0 0-1,0 0 1,-1 0 0,2-2-22,46-88 146,-44 73-296,0-1 0,-1 1 0,0-1 1,-2 0-1,0 1 0,-2-1 0,0-11 150,36 77 1638,-2 20-1340,-27-50-265,1-1-1,0 1 1,1-1 0,1 0 0,0-1 0,1 0 0,0-1 0,9 8-33,-17-19-1,0 0 1,0 1-1,0-1 1,0 0-1,1-1 1,-1 1-1,1-1 1,-1 1 0,1-1-1,0 0 1,0 0-1,-1-1 1,1 1-1,0-1 1,0 0 0,0 0-1,-1 0 1,1 0-1,0-1 1,0 1-1,0-1 1,-1 0-1,1 0 1,0-1 0,-1 1-1,3-2 1,45-45-2995,-34 12-1962</inkml:trace>
  <inkml:trace contextRef="#ctx0" brushRef="#br0" timeOffset="-4006.114">3312 3 6275,'0'0'2188,"0"0"-1079,0 0-444,0 0-284,0 0-162,7-2 315,2 10-442,-2 0 1,1 0-1,-1 1 1,0 0 0,-1 1-1,0-1 1,0 1 0,-1 0-1,-1 1 1,1-1 0,1 11-93,64 167 715,-66-203 37,5-60-63,-8 54-797,0 1 1,2 0 0,0 0 0,1 1 0,1-1 0,1 1 0,1 0 0,0 0 0,3-2 107,-9 19-1,0 1 0,-1 0-1,1 0 1,0 0 0,0 0-1,0 0 1,0 0 0,0 0-1,0 0 1,0 0 0,0 0-1,0 0 1,1 1-1,-1-1 1,0 0 0,0 1-1,1-1 1,-1 1 0,0-1-1,1 1 1,-1 0 0,0 0-1,1 0 1,-1 0 0,1 0-1,-1 0 1,1 0 0,-1 0-1,0 0 1,1 0 0,-1 1-1,0-1 1,1 1 0,-1-1-1,0 1 1,0-1 0,1 1-1,-1 0 1,0 0 0,0 0-1,0-1 1,0 1 0,0 0 1,48 49-16,-42-41 28,57 60 149,43 59-520,-96-109-1879,-6-2-2636</inkml:trace>
  <inkml:trace contextRef="#ctx0" brushRef="#br0" timeOffset="-2163.812">0 1832 11317,'0'0'480,"0"0"-226,0 0-211,22-8-97,335-105 1076,752-181 416,-850 235-1300,1054-257 612,-1147 270-724,605-145-222,-767 190 124,81-13-528,-28 11-3258,-58 4 600,-11 6-1883</inkml:trace>
  <inkml:trace contextRef="#ctx0" brushRef="#br0" timeOffset="65314.188">997 2267 6323,'0'0'830,"0"0"322,0 0-437,0 0-411,0 0 160,0 0 65,-5-5-348,3 2-178,2 4-5,-1-1 0,1 1 0,0-1 0,0 1-1,0-1 1,-1 1 0,1-1 0,0 0 0,-1 1 0,1-1 0,0 0 0,-1 1 0,1-1 0,0 0 0,-1 1 0,1-1 0,-1 0 0,1 0 0,0 0 0,-1 1 0,1-1-1,-1 0 1,1 0 0,-1 0 0,1 0 0,-1 0 0,1 0 0,-1 0 0,1 0 0,-1 0 0,1 0 0,-1 0 0,1 0 0,-1 0 0,1 0 0,0 0 0,-1-1 0,1 1 0,-1 0-1,1 0 1,-1 0 0,1-1 0,0 1 0,-1 0 0,1-1 0,0 1 0,-1 0 0,1-1 0,0 1 0,-1 0 0,1-1 0,0 1 0,0-1 0,-1 1 0,1 0 0,0-1-1,0 1 1,0-1 0,0 1 0,-1-1 0,1 1 0,0-1 0,0 1 0,0-1 0,0 1 0,0-1 0,0 1 0,0-1 0,0 1 0,1-1 2,33 197-48,-26-149 46,-6-25 5,2 0-1,0 0 1,2 0-1,0 0 1,1-1-1,9 16-2,-16-37-29,0 1 0,0-1-1,0 1 1,0-1 0,0 1-1,0-1 1,0 0 0,0 1 0,0-1-1,1 1 1,-1-1 0,0 0 0,0 1-1,1-1 1,-1 1 0,0-1 0,0 0-1,1 0 1,-1 1 0,0-1-1,1 0 1,-1 1 0,0-1 0,1 0-1,-1 0 1,1 0 0,-1 1 0,0-1-1,1 0 1,-1 0 0,1 0 0,-1 0-1,1 0 1,-1 0 0,0 0-1,1 0 1,-1 0 0,1 0 0,-1 0-1,1 0 1,-1 0 0,0 0 0,1 0-1,-1-1 1,1 1 0,-1 0 0,1 0-1,-1 0 1,0-1 0,1 1 0,-1 0-1,0 0 1,1-1 0,-1 1-1,0 0 1,0-1 0,1 1 0,-1 0-1,0-1 1,0 1 0,1-1 0,-1 1-1,0 0 1,0-1 0,0 1 0,0-1 29,6-32-2252,-3-21-3007</inkml:trace>
  <inkml:trace contextRef="#ctx0" brushRef="#br0" timeOffset="65603.553">908 2178 7940,'0'0'771,"0"0"-320,0 0-556,8 10 47,69 67 98,-59-65-24,-3-5-6,-1 1 0,-1 1 0,0 0 0,0 1 0,-1 0 0,0 1 0,-1 0 0,0 1 0,0 0 0,-2 1 0,1 0 0,-2 0 0,0 1 0,0 0 0,-1 1 0,0 1-10,-5-4 29,1 0 0,-2 1 0,1-1 0,-2 1 0,1-1 0,-2 1 0,0-1 0,0 1 0,-1-1 0,-1 0 0,0 1 0,-1-1 1,0-1-1,0 1 0,-2-1 0,1 1 0,-1-1 0,-3 2-29,-4 4 29,0-1 0,-1 0 0,-1-2 0,0 1 0,-1-2 0,-1 0 0,-6 3-29,9-10-69,12-8-3205,6-16-2700</inkml:trace>
  <inkml:trace contextRef="#ctx0" brushRef="#br0" timeOffset="66221.273">1341 2650 9172,'0'0'587,"0"0"-534,10-13-119,57-74 52,-63 82 8,-1-1-1,0 0 0,0 0 1,0 0-1,-1 0 0,0-1 1,0 1-1,-1-1 0,1 1 1,-2-1-1,1 1 0,-1-1 1,1 0-1,-2 1 0,1-1 1,-1 0 6,0 5 25,-1-1 0,1 1 0,-1 0 0,1 0 1,-1 0-1,0 0 0,0 0 0,0 0 0,0 0 0,0 1 1,0-1-1,0 1 0,-1-1 0,1 1 0,0 0 1,-1 0-1,1 0 0,-1 0 0,1 1 0,-1-1 0,0 0 1,1 1-1,-1 0 0,0 0 0,1 0 0,-1 0 0,0 0 1,1 0-1,-1 1 0,0 0 0,1-1 0,-1 1 0,1 0 1,-1 0-1,1 0 0,-1 0 0,1 1 0,0-1 1,-2 2-26,1 4 1,0 0 0,0 0 0,0 1 0,1 0 1,0-1-1,1 1 0,0 0 0,0 0 0,0 0 1,1 0-1,0-1 0,1 1 0,0 0 0,0 0 1,0 0-1,1-1 0,1 1 0,-1 0 0,1-1 1,0 0-2,-1-2 0,0 0 1,1-1-1,-1 1 1,1-1-1,0 1 1,0-1-1,0 0 1,1 0-1,-1 0 1,1-1-1,0 1 1,0-1-1,0 0 1,1 0-1,-1-1 1,1 1-1,-1-1 1,1 0-1,0 0 1,0 0-1,0-1 1,0 0-1,0 0 1,0 0-1,1 0 1,-1-1-1,0 0 1,0 0-1,0 0 1,1-1-1,-1 0 1,0 0-1,0 0 1,0-1-1,0 1 1,0-1-1,1-1 0,4-7-162,1-1-1,-2 0 1,0-1 0,0 0-1,-1 0 1,0-1 0,-1 0-1,-1 0 1,0-1 0,-1 0-1,0 0 1,-1 0 0,0 0-1,-1-4 163,4-28-1666,-2 0 0,-2 0 0,-2 0 1,-3-15 1665,2-5-746,-5-2 3261,-18 7 3983,18 83-5517,34 231-578,-2 80 136,-27-329-604,0 1-1,0-1 1,0 0-1,1 0 1,-1 0-1,1 0 1,0-1 0,0 1-1,0 0 1,1 0-1,0 0 1,-1-1-1,1 1 1,0-1 0,1 1-1,-1-1 1,1 0-1,-1 0 1,1 0-1,0 0 1,0 0-1,0-1 1,0 0 0,1 1-1,-1-1 1,1 0-1,-1 0 1,1-1-1,0 1 1,0-1 0,-1 0-1,1 0 1,0 0-1,0-1 1,0 1-1,1-1 66,18-5-3017</inkml:trace>
  <inkml:trace contextRef="#ctx0" brushRef="#br0" timeOffset="66893.583">1843 2567 7283,'0'0'1236,"0"0"-698,0 0-423,0 0-67,2-3 3,17-25 58,10-30 806,-29 56-875,1 0-1,-1 0 0,0-1 0,0 1 0,0 0 0,0 0 1,0 0-1,-1 0 0,1 0 0,-1 0 0,1-1 0,-1 1 1,0 0-1,0 0 0,0 1 0,0-1 0,0 0 0,0 0 1,0 0-1,0 1 0,-1-1 0,1 0 0,-1 1 0,0 0 1,1-1-1,-1 1 0,0 0 0,0 0 0,1 0 0,-1 0 1,0 0-1,0 0 0,0 0 0,0 1 0,0-1 0,-1 1 1,1-1-1,0 1 0,0 0 0,0 0 0,0 0 1,0 0-1,0 0 0,-1 1-39,-3 35-227,5-29 216,1-1 0,1 0-1,-1 0 1,1 0 0,0 0 0,0 0 0,0 0-1,1 0 1,0 0 0,0 0 0,1 0 0,0-1-1,0 0 1,0 1 0,0-1 0,1 0 0,0 0-1,0-1 1,0 1 0,5 3 11,-4-5-107,-1 0 0,1-1-1,0 1 1,0-1 0,0 0 0,0 0 0,1-1-1,-1 0 1,0 1 0,1-2 0,-1 1-1,0-1 1,1 0 0,-1 0 0,1 0 0,-1-1-1,0 1 1,1-2 0,-1 1 0,0 0 0,0-1-1,1 0 1,-1 0 0,-1-1 0,1 1 0,0-1-1,-1 0 1,1 0 0,-1-1 0,0 1 0,0-1-1,0 0 1,-1 0 0,1 0 0,-1-1 0,0 1-1,0-1 1,0 0 107,34-61-2016,-24 18 4011,-3 38 659,25 32-2632,-21-6-20,-2 1 0,0 0-1,0 1 1,-2 0 0,0 0 0,-2 1 0,0 1 0,0 0-2,1 3 1,-7-33 295,-3-29 82,-1 26-445,1 1 0,0-1 0,0 1 0,2-1 0,-1 1 0,2 0 0,0-1 0,0 1 0,1 0 0,0 0 0,1 0 1,1 0-1,0 1 0,0 0 0,1 0 0,1 0 0,-1 1 0,9-9 67,29-1-1622,-16 32-2404,-19 4 1289</inkml:trace>
  <inkml:trace contextRef="#ctx0" brushRef="#br0" timeOffset="67721.859">2464 2435 5122,'0'0'1638,"0"0"-109,0 0-486,0 0-64,0 0-221,1-5-139,2-14-240,6 19-366,20 106-104,-19-117 342,1-16-203,-8 16-116,1 1 1,1-1 0,0 1 0,0 0-1,0 1 1,2-1 0,-1 1-1,7-6 68,-13 14-6,1 0 0,-1 1-1,1-1 1,0 0 0,-1 1-1,1-1 1,0 0 0,0 1-1,-1-1 1,1 1 0,0 0-1,0-1 1,0 1 0,0 0-1,-1-1 1,1 1-1,0 0 1,0 0 0,0 0-1,0 0 1,0-1 0,0 1-1,0 1 1,0-1 0,0 0-1,-1 0 1,1 0 0,0 0-1,0 1 1,0-1 0,0 0-1,0 1 1,-1-1 0,1 1-1,0-1 1,0 1 0,0-1-1,-1 1 1,1-1-1,0 1 1,-1 0 0,1-1-1,-1 1 1,1 0 0,-1 0-1,1-1 1,-1 1 0,1 0-1,-1 0 7,18 48-120,-15-41 138,14 44-34,-16-52 20,-1 0 0,1 1 0,0-1 0,-1 0 0,1 0 0,0 0 0,-1 1 0,1-1 0,-1 0 0,1 0 0,0 0 0,-1 0 0,1 0 0,0 0 0,-1 0 0,1 0 0,0-1 0,-1 1 0,1 0 1,0 0-1,-1-1 0,1 1 0,-1 0 0,1 0 0,-1-1 0,1 1 0,-1-1 0,1 1 0,-1-1 0,1 1 0,-1 0 0,1-1 0,-1 0 0,0 1 0,1-1 0,-1 1 0,0-1 0,1 1 0,-1-1 0,0 0 0,0 0-4,75-121-752,-75 122 740,0-1 0,0 1 0,0 0 0,0 0 0,0-1 0,0 1 0,0 0 0,0 0 0,1-1 0,-1 1 0,0 0 0,0 0 0,0 0 0,0-1-1,1 1 1,-1 0 0,0 0 0,0 0 0,0 0 0,1-1 0,-1 1 0,0 0 0,0 0 0,1 0 0,-1 0 0,0 0 0,0 0 0,1 0 0,-1 0 0,0-1 0,0 1 0,1 0 0,-1 0 0,0 0 0,0 0 0,1 0 0,-1 1 0,0-1 0,1 0 0,-1 0 0,0 0 0,0 0 0,1 0 0,-1 0 0,0 0 0,0 0 0,0 1 0,1-1-1,-1 0 1,0 0 0,0 0 0,0 0 0,1 1 0,-1-1 0,0 0 0,0 0 0,0 1 0,0-1 0,1 0 0,-1 0 0,0 0 0,0 1 0,0-1 0,0 0 0,0 1 0,0-1 0,0 0 0,0 1 12,6 25 2,-5-16-40,-1-7 39,0-1 1,0 1-1,1-1 0,-1 1 1,0 0-1,1-1 0,0 1 1,0-1-1,-1 1 0,2-1 0,-1 1 1,0-1-1,0 0 0,1 0 1,-1 1-1,1-1 0,0 0 1,-1 0-1,1 0 0,0-1 0,0 1 1,0 0-1,1-1 0,-1 0 1,0 1-1,0-1 0,1 0 1,-1 0-1,1 0 0,-1 0 0,1-1 1,-1 1-1,1-1 0,0 1 1,-1-1-1,1 0 0,0 0 1,-1 0-1,3-1-1,0-2 18,-1 0 1,1 0-1,-1-1 0,0 0 1,0 1-1,0-2 0,0 1 1,-1 0-1,1-1 0,-1 0 1,0 0-1,1-3-18,9-12-1,-11 19-4,0 0 0,0 0 1,0 1-1,0-1 0,0 0 1,0 1-1,0-1 0,0 1 1,1 0-1,-1 0 1,0 0-1,0 0 0,0 0 1,0 0-1,1 0 0,-1 1 1,0-1-1,0 1 0,0 0 1,0-1-1,0 1 0,0 0 1,0 0-1,0 1 1,-1-1-1,1 0 0,0 0 1,1 2 4,-1-2-9,1 1-64,48 23-149,-14-19-4653,-31-6 1396</inkml:trace>
  <inkml:trace contextRef="#ctx0" brushRef="#br0" timeOffset="67931.968">2858 2086 6467,'0'0'1665,"0"0"-497,0 0-848,0 0-320,0 0-80,0 0 64,31 21-32,-13 1 16,-1 4-752,-4 4-1409,0-1-1121</inkml:trace>
  <inkml:trace contextRef="#ctx0" brushRef="#br0" timeOffset="69275.203">3085 2288 5635,'0'0'2041,"0"0"-507,0 0-531,0 0-264,0 0 205,0-4-234,2-12-395,5 21-302,28 187-48,-35-192 34,0 1-1,0-1 1,0 1-1,1 0 1,-1-1 0,0 1-1,0-1 1,1 1-1,-1-1 1,0 0-1,1 1 1,-1-1-1,0 1 1,1-1 0,-1 1-1,1-1 1,-1 0-1,1 1 1,-1-1-1,0 0 1,1 0-1,-1 1 1,1-1-1,0 0 1,-1 0 0,1 0-1,-1 1 1,1-1-1,-1 0 1,1 0-1,-1 0 1,1 0-1,0 0 1,-1 0 0,1 0-1,-1 0 1,1 0-1,-1-1 1,1 1-1,-1 0 1,1 0-1,-1 0 1,1-1 0,-1 1-1,1 0 1,-1-1-1,1 1 1,-1 0-1,1-1 1,-1 1-1,1 0 1,-1-1-1,0 1 1,1-1 0,-1 1-1,0-1 1,0 1-1,1-1 1,-1 1-1,0-1 1,0 0 1,24-36-91,-22 33 46,64-136-1494,-66 139 1557,1 6-22,0 0 0,0 0-1,0 0 1,1 0 0,0 0-1,0-1 1,0 1 0,1 0-1,0-1 1,0 0 0,0 1-1,0-1 1,0 0-1,1-1 1,0 1 0,0-1-1,0 1 1,0-1 0,0 0-1,1-1 1,-1 1 0,1-1-1,0 0 1,0 0 0,0 0-1,0-1 1,0 0-1,0 0 1,0 0 0,3 0 4,-3 0-24,0-1 1,-1 0 0,1 1 0,0-2-1,-1 1 1,1 0 0,-1-1-1,1 0 1,-1 0 0,1 0 0,-1-1-1,1 0 1,-1 0 0,0 0-1,0 0 1,0 0 0,0-1 0,0 0-1,-1 0 1,1 0 0,-1 0-1,0 0 1,0-1 0,0 1 0,0-1-1,-1 0 1,1 0 0,-1 0-1,0 0 1,0 0 0,0-1 0,-1 1-1,1-3 24,1-44-418,-3 51 416,-1-1 0,1 1 1,0 0-1,-1 0 1,1-1-1,0 1 0,-1 0 1,1 0-1,-1-1 1,1 1-1,-1 0 1,1 0-1,-1 0 0,1 0 1,-1 0-1,1-1 1,-1 1-1,1 0 0,0 0 1,-1 0-1,1 0 1,-1 1-1,1-1 1,-1 0-1,1 0 0,-1 0 1,1 0-1,-1 0 1,1 1-1,-1-1 0,1 0 1,0 0-1,-1 1 1,1-1-1,-1 0 1,1 1-1,0-1 0,-1 0 1,1 1-1,0-1 1,0 0-1,-1 1 1,1-1-1,0 1 0,0-1 1,-1 1-1,1-1 1,0 1-1,0-1 0,0 0 1,0 1-1,0-1 1,0 1-1,0-1 2,-7 124-160,6-123 121,1 1-1,0 0 1,0 0-1,0-1 1,0 1-1,0 0 1,0 0-1,0-1 1,1 1-1,-1 0 1,0-1-1,1 1 1,0 0-1,-1-1 1,1 1-1,0 0 1,0-1-1,0 1 1,0-1-1,0 0 1,0 1-1,0-1 1,1 0-1,-1 0 1,0 0-1,1 0 1,-1 0-1,1 0 1,-1 0-1,1 0 1,0 0 38,15-42-199,-11 10-623,-7 26 824,1 1 0,0 0 0,0 0 0,0 0 0,1-1 0,0 1 0,0 0 0,0 0 1,0 0-1,0 0 0,1 0 0,-1 1 0,1-1 0,0 0 0,1 1 0,-1-1 0,0 1 0,1 0 0,0-1 0,0 1 0,0 1 0,0-1 0,0 0 0,1 1 0,-1 0 0,1-1 0,-1 1 0,1 1 0,0-1 0,1 0-1,87-4 2118,-91 6-2112,0 0 0,-1 0 0,1 0 0,0 0 0,0 0 0,-1 0 0,1 0 0,0 0 0,-1 0 0,1 0 0,0 0 0,0 0 0,-1 1 0,1-1 0,0 0 0,-1 1 0,1-1 0,0 0 0,-1 1 0,1-1 0,-1 1 0,1-1 0,0 1 0,-1-1 0,1 1 0,-1-1 0,0 1 0,1 0 0,-1-1 0,1 1 0,-1 0 0,0-1 0,0 1 0,1 0 0,-1-1 0,0 1 0,0 0 0,0-1 0,0 1 0,0 0 0,0 0 0,0-1 0,0 1 0,0 0 0,0 0 0,0-1 0,0 1 0,0 0 0,-1 0 0,1-1 0,0 1-6,0 6 36,-3 89-39,3-96 38,1-9 288,0 3-324,1-1 0,0 1 0,0 0 0,1 0 0,-1 0 1,1 0-1,0 1 0,1-1 0,0 1 0,0 0 0,0 0 0,0 0 1,1 0-1,-1 1 0,1 0 0,0 0 0,1 0 0,-1 0 0,1 1 1,-1 0-1,1 0 0,0 1 0,0 0 0,1 0 0,-1 0 0,0 0 1,1 1-1,2 0 1,-6 3-13,0 0 1,0 0 0,0 0 0,0 0-1,0 0 1,0 1 0,0-1-1,-1 1 1,0 0 0,1 0 0,-1 0-1,0 0 1,0 0 0,-1 0 0,2 4 12,9 11-22,-12-16 14,1-1 0,0 1 1,0-1-1,0 1 0,0-1 0,0 1 0,0-1 0,0 0 0,0 1 0,0-1 0,1 0 1,-1 0-1,0 0 0,1 0 0,-1 0 0,1 0 0,0 0 0,-1-1 0,1 1 0,0-1 1,-1 1-1,1-1 0,0 1 0,-1-1 0,1 0 0,0 0 0,0 0 0,-1 0 0,1 0 1,0 0-1,0-1 0,-1 1 0,1 0 0,0-1 0,-1 1 0,1-1 0,0 0 0,-1 0 1,1 1-1,-1-1 0,1 0 0,-1 0 0,0-1 0,1 1 0,-1 0 0,0 0 0,1-2 8,4-10-68,0-1-1,-1 0 0,-1-1 1,0 1-1,-1-1 0,-1 0 1,0 1-1,-1-1 0,0 0 1,-1 0-1,-1 0 0,-1 0 1,0-2 68,1-4-33,-19-185-2430,4 162 4958,16 44-1871,3 8-336,49 127 302,-16 102 362,-21-132-853,-14-105-138,-1 1 1,1 0-1,-1-1 1,1 1-1,0-1 1,-1 1-1,1-1 0,0 1 1,0-1-1,-1 1 1,1-1-1,0 0 1,0 1-1,0-1 1,0 0-1,-1 0 1,1 1-1,0-1 1,0 0-1,0 0 0,0 0 1,0 0-1,0 0 1,0 0-1,-1-1 1,1 1-1,0 0 1,0 0-1,0-1 1,0 1-1,-1 0 1,1-1-1,0 1 0,0-1 1,-1 1-1,1-1 1,0 1-1,-1-1 1,1 1-1,0-1 1,-1 0-1,1 0 1,-1 1-1,1-1 0,-1 0 1,1 0-1,-1 1 1,0-1-1,1 0 1,-1 0-1,0 0 1,0 0-1,0 1 1,0-1-1,1 0 1,-1 0-1,0 0 0,0 0 1,-1 0-1,1 0 1,0 1-1,0-1 1,0 0-1,0 0 1,-1 0 38,5-29-4773</inkml:trace>
  <inkml:trace contextRef="#ctx0" brushRef="#br0" timeOffset="69782.431">4020 2091 7700,'0'0'1584,"0"0"-925,14-4-347,155-27-74,-142 31-909,41-7-6528,-60 0 7506,-23-8 6282,14 15-6572,-1 0 0,1 0 0,-1 0 0,1 0 0,-1 0 0,1 1 0,-1-1 1,1 1-1,0-1 0,-1 1 0,1-1 0,0 1 0,-1 0 0,1 0 0,0 0 0,0-1 0,0 1 0,-1 0 0,1 0 0,0 1 0,0-1 0,1 0 0,-1 0 0,0 0 1,0 1-1,1-1 0,-1 0 0,0 1 0,1-1 0,-1 1 0,1-1 0,0 1 0,0-1 0,-1 1 0,1-1 0,0 1 0,0-1 0,0 1-17,-1 2 16,-1 0 0,1-1 1,0 1-1,0 0 0,0 0 0,0 0 0,1 0 0,0 0 0,-1 0 0,1 0 0,1 0 0,-1-1 0,1 1 1,-1 0-1,1 0 0,0 0 0,0 0 0,1-1 0,-1 1 0,1 0 0,0-1 0,0 1 0,0-1 0,0 0 1,1 0-1,-1 0 0,1 0 0,0 0 0,0 0 0,0-1 0,0 1 0,0-1 0,3 1-16,193 28 1369,-199-30-1370,1-1 0,0 0 0,-1 1 0,1-1 0,-1 0 0,1 1-1,-1-1 1,1 1 0,-1-1 0,1 1 0,-1-1 0,0 1 0,1-1 0,-1 1 0,1-1 0,-1 1 0,0 0 0,0-1 0,1 1 0,-1 0 0,0-1 0,0 1 0,0 0-1,0-1 1,0 1 0,0 0 0,0-1 0,0 1 0,0 0 0,0-1 0,0 1 0,0 0 0,0-1 0,-1 1 0,1-1 0,0 1 0,0 0 0,-1-1 0,1 1 0,-1-1 0,1 1-1,0-1 1,-1 1 0,1-1 0,-1 1 0,1-1 0,-1 1 0,1-1 0,-1 1 0,1-1 0,-1 0 0,0 1 0,1-1 1,-93 46 75,-34 0-1298,-3-6 0,-30 1 1223,118-31-1079,-11 3-2600</inkml:trace>
  <inkml:trace contextRef="#ctx0" brushRef="#br0" timeOffset="70427.36">1574 2274 5555,'0'0'1584,"0"0"-687,-74 0-417,62 0 416,7 0 305,5 0 191,11-3-959,22-7-417,16-2 0,11-1 0,6 3-16,1 2-1345,-4-2-2465</inkml:trace>
  <inkml:trace contextRef="#ctx0" brushRef="#br0" timeOffset="71577.966">2012 3239 7908,'0'0'301,"-12"-1"-58,-39-4-195,47 6-51,0 0 0,-1 0 0,1 1 0,0-1 0,0 1 0,0 0 0,0 0 0,0 0 0,0 1 0,0-1 0,1 1 0,-1 0 0,1 0 0,0 0 0,0 0 0,0 1 0,0-1 1,1 1-1,-1 0 0,1 0 0,0 0 0,0 0 0,0 0 0,1 0 0,0 0 0,-1 1 0,1-1 0,1 0 0,-1 1 0,1-1 0,-1 1 0,1-1 0,1 1 0,-1-1 0,1 1 0,-1-1 3,0 0-3,-1 7-2,0-1 0,0 1-1,1 0 1,0 0 0,0-1 0,2 1 0,-1 0 0,1-1 0,1 1 0,0-1-1,0 0 1,1 0 0,1 0 0,-1 0 0,2-1 0,0 2 5,-5-10-1,0 0-1,0 0 1,0-1 0,0 1 0,0 0 0,0 0 0,0-1-1,0 1 1,0-1 0,0 1 0,0-1 0,0 1-1,1-1 1,-1 0 0,0 1 0,0-1 0,0 0 0,1 0-1,-1 0 1,0 0 0,0 0 0,1 0 0,-1 0-1,0-1 1,0 1 0,1 0 0,-1-1 0,0 1 0,0-1-1,0 1 1,0-1 0,0 0 0,0 1 0,0-1-1,0 0 1,0 0 0,0 1 0,0-1 0,0 0 0,-1 0-1,1 0 1,0 0 0,0-1 1,30-50 177,-30 48-175,7-12 118,-2-1 1,0 0-1,-1-1 0,-1 1 1,-1-1-1,0 0 0,-1 0 1,-1 0-1,-1-1-120,11 24-99,-3 0 91,1 0 0,0-1 0,1 0-1,-1 0 1,1-1 0,-1 0 0,1-1-1,0 0 1,0-1 0,0 0 0,0 0 0,0-1-1,0 0 1,0-1 0,0 0 0,0-1-1,0 0 1,0 0 0,-1-1 0,1 0-1,-1-1 1,0 0 0,0-1 0,0 0 0,0 0-1,-1-1 1,0 0 0,0 0 0,-1-1-1,1 0 1,-1 0 0,-1-1 0,0 0-1,0 0 1,0-1 8,0-4-123,0-1 1,-1 1-1,0-1 0,-2 0 1,1 0-1,-2 0 0,0 0 0,0-1 1,-2 1-1,0 0 0,0-1 1,-1 1-1,-1-1 0,0 1 0,-3-5 123,3 5 65,-2 1-1,0 0 1,0 1-1,-1-1 1,-1 1-1,0 0 1,-1 0-1,0 0 1,-1 1-1,0 0 1,0 1-1,-8-8-64,15 18 20,1-1-1,0 1 1,0-1 0,0 1-1,-1-1 1,1 1 0,0-1 0,-1 1-1,1-1 1,0 1 0,-1 0-1,1-1 1,-1 1 0,1-1-1,-1 1 1,1 0 0,0-1-1,-1 1 1,1 0 0,-1 0-1,0 0 1,1-1 0,-1 1 0,1 0-1,-1 0 1,1 0 0,-1 0-1,1 0 1,-1 0 0,0 0-1,1 0 1,-1 0 0,1 0-1,-1 0 1,1 0 0,-1 0-1,1 1 1,-1-1 0,1 0 0,-1 0-1,1 1 1,-1-1 0,1 0-1,-1 0 1,1 1 0,-1-1-1,1 1 1,0-1 0,-1 0-1,1 1 1,-1-1 0,1 1-1,0-1 1,0 1 0,-1-1-1,1 1 1,0-1 0,0 1-20,-2 38-165,2-27 247,14 165 364,32 31-8,-12-64-349,-6 2 0,-2 34-89,-26-166-2369,0-23 1163</inkml:trace>
  <inkml:trace contextRef="#ctx0" brushRef="#br0" timeOffset="71819.664">2344 3494 7379,'0'0'2001,"0"0"-1312,0 0-593,91-55-96,-44 40 112,5 4-80,-1 3 0,1 5-32,-11 3-400,-7 0-4066</inkml:trace>
  <inkml:trace contextRef="#ctx0" brushRef="#br0" timeOffset="74197.027">3295 3276 10037,'0'0'98,"-5"-11"46,-18-37-101,21 45-15,0 0 0,0 0-1,-1 0 1,1 1 0,-1-1 0,0 1-1,1 0 1,-1-1 0,0 1 0,-1 1-1,1-1 1,0 0 0,-1 1 0,1-1-1,0 1 1,-1 0 0,0 0-1,1 1 1,-1-1 0,1 1 0,-1 0-1,0-1 1,0 2 0,1-1 0,-1 0-1,1 1 1,-1 0 0,0-1 0,1 2-1,-1-1-27,-4 3 1,0 1-1,0 0 0,0 1 0,1 0 0,0 0 0,0 1 0,0 0 1,1 0-1,0 0 0,0 1 0,1 0 0,0 0 0,1 0 0,0 0 0,0 1 1,0 0-1,1 0 0,1 0 0,-1 0 0,1 5 0,-2-1-4,1 2 1,1-1-1,0 0 0,0 0 1,2 0-1,0 1 0,1-1 1,1 8 3,-1-20 3,0 0 0,0-1 0,1 1 0,-1 0 0,0 0 0,1-1 0,-1 1 0,1-1-1,0 1 1,0-1 0,-1 0 0,1 0 0,0 0 0,0 0 0,0 0 0,0 0 0,0 0 0,1-1 0,-1 1 0,0-1 0,0 1 0,0-1 0,0 0 0,1 0 0,-1 0 0,0 0 0,0 0 0,0-1 0,1 1 0,-1-1 0,0 1 0,0-1 0,0 0 0,0 1 0,0-1 0,0-1 0,0 1 0,0 0 0,-1 0 0,1-1 0,0 1 0,-1-1-1,1 1 1,0-1-3,12-10 0,0 1-1,-1-2 0,-1 1 0,0-2 0,0 0 0,-2 0 0,0-1 0,0 0 0,-1-1 1,-1 0-1,-1 0 0,0-1 0,2-10 1,1-8-126,-2 0 0,-1-1 0,-1 0-1,-2 0 1,-2 0 0,-2-9 126,-11-38-4,10 80 56,0 0 1,1 0 0,-2 1 0,1-1-1,0 0 1,-1 1 0,1 0 0,-1-1-1,1 1 1,-1 0 0,0-1-1,0 1 1,0 0 0,0 1 0,-1-1-1,1 0 1,-1 1 0,1-1 0,-1 1-1,1 0 1,-1-1 0,0 1 0,1 1-1,-1-1 1,0 0 0,0 1-1,-1-1-52,2 3-1,-1 0 0,1 0 0,0 0-1,0 0 1,0 0 0,0 1 0,1-1 0,-1 1-1,0-1 1,1 1 0,0 0 0,0 0-1,0-1 1,0 1 0,0 0 0,0 0-1,1 0 1,0 0 0,-1 0 0,1 0-1,0 0 1,0 0 0,1 0 0,-1 0-1,1 0 1,0 1 1,-2 4 6,0 7 0,0 0 1,1-1 0,0 1-1,1 0 1,1 0 0,0-1-1,1 0 1,1 1 0,0-1-1,1 0 1,0-1 0,1 1-1,1-1 1,0 0 0,0-1-1,2 1 1,-1-2 0,2 1-1,-1-1 1,2 0 0,-1-1 0,3 1-7,-7-7 0,0-1 1,0 1 0,1-1-1,0 0 1,-1 0 0,1-1-1,0 0 1,0 0 0,0-1-1,0 0 1,1 0 0,-1 0-1,0-1 1,0 0 0,1-1 0,-1 1-1,0-2 1,0 1 0,0-1-1,0 0 1,0 0 0,0-1-1,-1 0 1,1 0 0,-1 0-1,0-1 1,3-2-1,-3 1-20,1-2 0,-1 1-1,0-1 1,0 0 0,-1 0-1,0 0 1,-1-1 0,1 1-1,-1-1 1,-1-1 0,1 1 0,-2 0-1,1-1 1,-1 1 0,0-1-1,-1 0 1,0 0 0,0-7 20,-1 21-11,-1 0 1,1-1-1,0 1 0,1-1 1,-1 1-1,1-1 1,0 1-1,0-1 1,0 1-1,0-1 1,1 0-1,0 0 1,0 0-1,0 0 0,1 0 1,-1 0-1,1 0 1,0-1-1,0 1 1,0-1-1,0 0 1,4 3 10,-4-3-12,1 0 1,0 0-1,0 0 1,0 0 0,0-1-1,1 1 1,-1-1 0,1 0-1,-1-1 1,1 1 0,0-1-1,0 0 1,0 0 0,-1 0-1,1-1 1,0 1-1,0-1 1,0-1 0,0 1-1,0-1 1,0 1 0,0-1-1,-1-1 1,1 1 0,0-1-1,-1 0 1,1 0-1,-1 0 1,1 0 0,-1-1-1,1-1 12,0-4-68,0 0-1,0 0 1,-1-1-1,0 1 1,-1-1-1,0 0 0,0 0 1,-1 0-1,0-1 1,0 1-1,-1 0 1,-1-1-1,1 1 0,-2-1 1,1 1-1,-2-5 69,2-7 142,0 21-99,11 17-139,-5-6 127,-1 0 1,0 0-1,-1 0 1,0 0-1,-1 1 1,0-1-1,0 1 1,-2 0-1,1 0 1,-1 3-32,-2-13 7,1-1 0,0 1-1,-1 0 1,1-1 0,0 1 0,0-1 0,0 1 0,0 0 0,1-1 0,-1 1 0,0 0 0,1-1 0,-1 1-1,1-1 1,-1 1 0,1-1 0,0 1 0,0-1 0,-1 0 0,1 1 0,0-1 0,0 0 0,1 0 0,-1 1-1,0-1 1,0 0 0,0 0 0,1 0 0,-1-1 0,1 1 0,-1 0 0,1 0 0,-1-1 0,1 1 0,-1-1-1,1 1 1,-1-1 0,1 0 0,-1 1 0,1-1 0,0 0 0,-1 0 0,1 0 0,0 0 0,-1-1 0,1 1-1,-1 0 1,1-1 0,0 1 0,-1-1 0,1 1 0,-1-1 0,0 0 0,1 0 0,-1 0 0,2 0-7,74-96 240,-45 50 80,-32 46-171,11 8-253,-8-2 103,-1 0 0,1-1 0,0 0 0,0 0 0,0 0 0,1 0 0,0 0 0,0-1 0,0 1 0,0-1 0,0 0 0,0 0 0,1-1 0,-1 1 0,1-1 0,0 0 0,0 0 0,0-1 0,0 1 0,0-1 0,0 0 0,0-1 0,0 1 0,1-1 1,-1 0-1,0 0 0,5-1 1,-4-2-8,-1 1 0,0-1 0,-1 0 1,1 0-1,0-1 0,-1 1 0,0-1 1,0 0-1,0 0 0,0 0 0,-1-1 1,0 1-1,1-1 0,-2 0 0,1 0 1,0 0-1,-1 0 0,0-1 1,0 1-1,-1 0 0,0-1 0,0 0 1,0 1-1,0-1 0,-1 1 0,0-1 1,0 0-1,-1 1 0,1-1 0,-1 0 8,8 9-96,5 6 92,2 0 0,-1-1 0,1-1 0,0 0 0,0-1 0,1 0 0,0-1-1,0-1 1,0 0 0,1-1 0,1-1 4,91-6-112,-104 3 108,0 0-1,0 0 1,0-1-1,0 1 1,0-1-1,-1 0 1,1 0-1,-1 0 1,1 0-1,-1-1 1,0 1-1,0-1 1,0 0-1,0 0 1,0 0-1,-1 0 1,0 0-1,1-1 1,-1 1-1,0-1 1,0 1-1,-1-1 1,1 0-1,-1 0 1,0 0 4,1 1 2,-1 1 0,0-1-1,0 1 1,0-1 0,0 0 0,0 1 0,-1-1 0,1 0 0,-1 0-1,0 0 1,0 1 0,0-1 0,0 0 0,0 0 0,-1 1-1,1-1 1,-1 0 0,1 0 0,-1 1 0,0-1 0,0 0 0,-1 1-1,1-1 1,0 1 0,-1 0 0,1-1 0,-1 1 0,0 0-1,0 0 1,0 0 0,0 0 0,0 0 0,0 1 0,-1-1 0,1 1-1,0-1 1,-1 1 0,1 0 0,-3-1-2,1 2-1,1 0 0,-1 0 0,1 0 0,0 0 0,-1 1 0,1 0 0,-1-1 0,1 1 0,0 0 0,0 1 0,-1-1 0,1 0 0,0 1 0,0 0 0,0 0 0,1 0 1,-1 0-1,0 0 0,1 1 0,-1-1 0,1 1 0,0-1 0,0 1 0,0 0 0,0 0 0,0 0 0,1 0 0,-1 0 0,1 0 0,0 1 0,-1 2 1,-15 110-42,18-115 40,-1 0 1,1-1 0,0 1-1,0 0 1,0-1-1,-1 1 1,1-1-1,0 1 1,0-1-1,0 1 1,0-1 0,0 0-1,0 1 1,0-1-1,0 0 1,0 0-1,0 0 1,0 0-1,0 0 1,0 0 0,0 0-1,0 0 1,0 0-1,0 0 1,0-1-1,0 1 1,0 0-1,0-1 1,0 1-1,0-1 1,0 1 0,0-1-1,0 1 1,0-1-1,0 0 2,129-109 120,-127 109-125,-1 1-1,1-1 0,-1 1 1,1-1-1,-1 1 0,1 0 1,-1 0-1,1 0 1,0 0-1,-1 1 0,1-1 1,-1 1-1,1-1 0,-1 1 1,1 0-1,-1 0 0,0 0 1,1 0-1,-1 1 0,0-1 1,0 0-1,0 1 1,0 0-1,0-1 0,0 1 1,0 0-1,-1 0 0,2 2 6,39 24-938,-39-28 823,-1 1-1,0 0 1,1-1 0,-1 0 0,0 1 0,1-1-1,-1 0 1,1 0 0,-1 0 0,1-1-1,-1 1 1,0 0 0,1-1 0,-1 0 0,0 0-1,1 1 1,-1-1 0,0-1 0,0 1 0,0 0-1,0 0 1,0-1 0,0 1 0,0-1 0,-1 0-1,1 1 1,0-1 0,0-1 115,13-45 769,-15 41-166,0 7-530,0 0 1,-1-1 0,1 1 0,-1-1 0,1 1 0,0 0-1,0-1 1,-1 1 0,1-1 0,0 0 0,0 1-1,-1-1 1,1 1 0,0-1 0,0 1 0,0-1 0,0 1-1,0-1 1,0 0 0,0 1 0,0-1 0,0 1 0,0-1-1,0 1 1,0-1 0,0 1 0,0-1 0,1 0 0,-1 1-1,0-1 1,0 1 0,1-1 0,-1 1 0,0-1-1,1 1 1,-1 0 0,0-1 0,1 1 0,-1-1 0,1 1-1,-1 0 1,1-1 0,-1 1 0,1 0 0,-1 0 0,1-1-1,-1 1 1,1 0 0,-1 0 0,1 0 0,-1-1-1,1 1 1,0 0 0,-1 0 0,1 0 0,-1 0 0,1 0-1,-1 0 1,1 0 0,0 1 0,-1-1 0,1 0 0,-1 0-1,1 0 1,-1 0 0,1 1 0,0-1-74,74 120-134,-74-119 111,0-1-1,-1 1 0,1-1 0,0 1 0,0-1 0,-1 1 0,1-1 0,0 1 0,0-1 0,0 0 0,0 1 0,0-1 0,0 0 0,-1 0 0,1 0 0,0 0 0,0 0 0,0 0 0,0 0 1,0 0-1,0 0 0,0 0 0,0 0 0,0 0 0,0-1 0,-1 1 0,1 0 0,0-1 0,0 1 0,0-1 0,-1 1 0,1-1 0,0 1 0,0-1 0,-1 0 0,1 1 0,0-1 1,-1 0-1,1 1 0,-1-1 0,1 0 0,-1 0 0,1 0 0,-1 0 24,20-47-188,-15 34 72,-5 13 112,0 0 2,0-1 0,0 1-1,1 0 1,-1 0 0,0 0-1,0-1 1,1 1-1,-1 0 1,1 0 0,-1 0-1,1 0 1,0 0-1,-1 0 1,1 0 0,0 0-1,0 0 1,-1 0-1,1 0 1,0 1 0,0-1-1,0 0 1,0 1-1,0-1 1,0 0 0,0 1-1,0-1 1,1 1-1,-1-1 1,0 1 0,0 0-1,0 0 1,0-1 0,1 1-1,-1 0 1,0 0-1,0 0 1,1 0 0,-1 1-1,0-1 1,1 0 2,60 61-43,-54-54 37,0 0 1,1-1-1,-1 0 0,1-1 0,1 0 1,-1 0-1,1-1 0,-1 0 0,1-1 1,0 0-1,1 0 0,-1-1 0,0-1 1,1 0-1,-1 0 0,1-1 0,-1 0 1,1-1-1,-1 0 0,0 0 0,1-1 1,-1-1-1,0 0 0,0 0 0,0-1 1,5-3 5,-10 3-15,1-1-1,-1-1 1,0 1 0,0-1 0,-1 1 0,1-1 0,-1-1-1,-1 1 1,1 0 0,-1-1 0,0 0 0,-1 0 0,0 0 0,0 0-1,0 0 1,-1 0 0,0-1 0,0 1 0,-1 0 0,0-1-1,0 1 1,0 0 0,-1-1 0,-1 1 0,0-4 15,2 10 34,0-1 1,0 1-1,0-1 0,-1 1 1,1-1-1,0 1 0,-1-1 1,1 1-1,-1-1 0,1 1 1,-1-1-1,0 1 0,1 0 1,-1-1-1,0 1 0,0 0 1,0 0-1,0-1 0,0 1 1,-1 0-1,1 0 0,0 0 1,0 0-1,-1 1 0,1-1 1,0 0-1,-1 1 0,1-1 1,-1 0-1,1 1 0,-2-1-34,-14 37-149,14 34 29,4-70 113,0 1 1,0 0-1,0-1 0,1 1 1,-1-1-1,0 1 0,0-1 1,1 1-1,-1-1 0,0 0 1,0 0-1,1 0 0,-1 0 1,0 0-1,0 0 0,1 0 1,-1 0-1,0 0 0,1 0 1,-1-1-1,0 1 0,0 0 1,0-1-1,1 1 0,-1-1 1,0 0-1,0 1 0,0-1 0,0 0 1,0 0-1,0 0 0,0 1 1,0-1-1,0 0 0,0 0 1,-1 0-1,1 0 0,0-1 7,9-10-45,-1 0-1,0-1 1,-1 0-1,0 0 0,-1-1 1,0 0-1,-2-1 0,1 1 1,-2-1-1,0 0 1,0 0-1,-1-6 46,10-187-338,-13 198 336,-10-36 1981,9 61-1859,2-1-129,0 0 0,0 0 0,1 0 1,1 0-1,1 0 0,0 0 1,0 0-1,1-1 0,1 0 0,0 0 1,3 3 8,76 110 113,19 39-2014,-93-135-321</inkml:trace>
  <inkml:trace contextRef="#ctx0" brushRef="#br0" timeOffset="74818.256">1318 4388 3089,'-12'4'1169,"-99"36"96,135-46 3341,3 0-4530,539-147 3478,301-32-2613,-392 98-667,1680-340 50,-1516 280-2157,-597 133-1363,-41 10 931</inkml:trace>
  <inkml:trace contextRef="#ctx0" brushRef="#br0" timeOffset="75568.988">2069 2040 6467,'0'0'971,"0"0"-264,0 0-475,-13-5 24,-61-22 1924,74 27-1476,4 0-373,122-18 7,-1-6-1,8-7-337,-84 20 72,1674-447 993,-1517 389-1055,-199 63-1061,-16 12-1008,-5 9-521,1 2-1878</inkml:trace>
  <inkml:trace contextRef="#ctx0" brushRef="#br0" timeOffset="1729.665">8605 130 8324,'0'0'910,"-11"-12"247,-35-38-231,45 48-909,0 1 0,-1-1 0,1 0 0,0 1 0,-1 0 0,1-1 0,-1 1 0,1 0 0,-1-1 0,1 1 0,-1 0 0,0 0 0,0 0 0,1 1 0,-1-1 0,0 0 0,0 1 0,0-1 0,0 1 0,0-1 0,0 1 0,0 0 0,0 0 0,0 0 0,0 0 0,0 0 0,0 1 0,0-1 0,0 1 0,0-1 0,0 1 0,0 0 0,0-1 0,1 1 0,-1 0 0,0 0 0,0 0-1,1 1 1,-1-1 0,1 0 0,-1 1 0,1-1 0,0 0 0,-1 1 0,1 0 0,0-1 0,0 1 0,0 0 0,0 0 0,0-1 0,1 1 0,-1 1-17,-11 32-11,2 1 1,2 1-1,1 0 0,2 0 0,2 0 0,1 1 0,2 28 11,0-49-4,-2 1334 594,2-1349-598,1 1 1,-1-1-1,0 0 1,0 0 0,0 0-1,-1 0 1,1 1-1,0-1 1,-1 0-1,0 0 1,1 0-1,-1 0 1,0 0-1,0 0 1,0 0-1,0-1 1,0 1 0,-1 0-1,1 0 1,-1-1-1,1 1 1,-1-1-1,1 1 1,-1-1-1,0 0 1,0 0-1,1 1 1,-1-1 0,0-1-1,0 1 1,0 0-1,0 0 1,0-1-1,-1 1 1,1-1-1,0 0 1,0 1-1,0-1 1,0 0 0,0 0-1,-1 0 1,1-1-1,0 1 1,-1-1 7,-11-2-525,0 0 0,1-2 1,0 1-1,0-2 1,0 0-1,1 0 0,0-1 1,0-1-1,1 0 0,0 0 1,0-1-1,1-1 1,0 0-1,-3-3 525,-39-41-5037</inkml:trace>
  <inkml:trace contextRef="#ctx0" brushRef="#br0" timeOffset="1927.049">8407 1092 10709,'0'0'832,"84"-27"-271,-39 17-241,-1 4-272,3 3-16,3 0-32,3 3-400,3 0-1041,-7 0-3169</inkml:trace>
  <inkml:trace contextRef="#ctx0" brushRef="#br0" timeOffset="2540.36">9447 60 12662,'0'0'48,"0"0"-115,-9 16 22,-97 197 21,74-132 74,4 2 0,3 2 1,4 0-1,4 1 0,4 1 1,3 0-1,3 31-50,6-98 5,0-1 1,2 1-1,0 0 1,2-1-1,0 0 1,1 1 0,1-1-1,0-1 1,2 1-1,0-1 1,1 0-1,1 0 1,0-1-1,2-1 1,4 6-6,-3-9-50,1 0 1,0-1 0,1 0-1,1-1 1,0-1 0,0-1 0,1 0-1,0 0 1,0-2 0,1 0-1,0-1 1,0-1 0,1 0 0,-1-1-1,1-1 1,0-1 0,0-1-1,0 0 1,18-2 49,58-5-2366,-8-20-3418</inkml:trace>
  <inkml:trace contextRef="#ctx0" brushRef="#br0" timeOffset="2915.503">9827 515 10373,'0'0'1147,"0"0"-280,0 0-376,0 0-328,3-1-217,-2 1 51,0 1-1,0-1 1,-1 0-1,1 1 1,0-1 0,0 0-1,0 1 1,0-1-1,0 1 1,0-1-1,-1 1 1,1 0-1,0-1 1,-1 1-1,1 0 1,0 0-1,-1-1 1,1 1-1,-1 0 1,1 0 0,-1 0-1,1 0 1,-1-1-1,1 1 1,-1 0-1,0 0 1,0 0-1,0 0 1,1 0-1,-1 0 1,0 0-1,0 0 1,0 0 0,0 0-1,-1 0 1,1 0-1,0 1 4,1 5-2,11 90 72,-3 0 0,-6 0 0,-4 38-70,0 12 27,2-36-1393,-8-164-2116,3 0-3451</inkml:trace>
  <inkml:trace contextRef="#ctx0" brushRef="#br0" timeOffset="3162.281">9875 520 10965,'0'0'1078,"-3"-12"66,-10-37-309,13 48-820,0 0 0,-1 1 0,1-1 0,0 0-1,0 0 1,0 0 0,0 0 0,0 0-1,0 0 1,0 0 0,0 1 0,0-1 0,0 0-1,0 0 1,0 0 0,1 0 0,-1 0-1,0 0 1,0 1 0,1-1 0,-1 0 0,1 0-1,-1 1 1,1-1 0,-1 0 0,1 0-1,0 1 1,-1-1 0,1 1 0,0-1 0,-1 1-1,1-1 1,0 1 0,0-1 0,-1 1-1,1-1 1,0 1 0,0 0 0,0 0 0,0-1-1,0 1 1,0 0 0,-1 0 0,1 0-1,0 0 1,0 0 0,0 0 0,0 0 0,0 0-1,0 0 1,0 1 0,0-1-15,5 0 45,13-4-38,0 2-1,1 1 1,-1 0-1,1 1 1,0 1-1,-1 1 0,0 1 1,1 1-1,-1 0 1,-1 2-1,1 0 1,-1 1-1,0 0 1,7 6-7,-20-10-30,0 0 1,0 0 0,0 1-1,-1 0 1,1 0 0,-1 0-1,0 0 1,0 1 0,0-1-1,-1 1 1,0 0 0,0 1-1,0-1 1,0 0 0,-1 1-1,0-1 1,0 1 0,-1 0-1,1 0 1,-1 0 0,0-1-1,-1 1 1,0 0 0,0 0-1,0 0 1,0 0-1,-1 0 1,0 0 0,0 0-1,-1 0 1,0-1 0,0 1-1,0 0 1,0-1 0,-1 0-1,0 0 1,0 1 0,-1-2-1,-1 4 30,-15 9-416,0-1-1,-1-1 0,-1 0 1,0-2-1,-1-1 0,-24 10 417,-6 4-2899,34-15-858</inkml:trace>
  <inkml:trace contextRef="#ctx0" brushRef="#br0" timeOffset="3635.993">10256 953 10501,'0'0'693,"0"0"156,0 0-281,0 0-453,10 5-91,105 88 59,121 144-105,-234-236 28,0 2-100,1 0 0,0-1 0,0 0 0,-1 1 0,1-1 0,0 0 0,1 0-1,-1-1 1,0 1 0,1-1 0,-1 0 0,0 1 0,1-2 0,0 1 0,-1 0-1,1-1 1,-1 1 0,1-1 0,1 0 94,-2-2-152,-1 0-1,0 0 0,0 0 1,-1 0-1,1-1 1,0 1-1,-1 0 1,1-1-1,-1 1 1,0-1-1,0 0 1,0 1-1,0-1 1,0 0-1,-1 0 1,1 1-1,-1-1 0,0 0 1,0 0-1,0 0 1,0 0-1,0 1 1,-1-1-1,1 0 1,-1-2 152,1-4-717,-18-93-1145,13 88 2350,0-1-1,-2 1 1,0 0 0,0 1-1,-1-1 1,-1 2-1,0-1 1,-1 1-1,-2-2-487,10 12 123,-1-1-1,1 0 0,0 1 1,-1-1-1,0 1 0,0 0 0,0 0 1,0 0-1,0 0 0,0 0 1,0 1-1,0-1 0,-1 1 0,1 0 1,-1 0-1,1 0 0,-1 1 0,1-1 1,-1 1-1,1 0 0,-1 0 1,1 0-1,-1 0 0,1 0 0,-1 1 1,0 0-1,1 0 0,0 0 1,-1 0-1,-1 1-122,-4 7 3,0 0-1,1 0 1,0 0 0,0 1 0,1 1 0,1-1-1,-1 1 1,2 0 0,0 1 0,0-1-3,-1 2 6,-45 95-29,18-35-1599,-3-2-1,-31 46 1623,19-49-5026</inkml:trace>
  <inkml:trace contextRef="#ctx0" brushRef="#br0" timeOffset="7756.402">11103 1422 12005,'0'0'545,"0"0"-545,0 0 16,0 0 0,0 0 368,85 0 208,-67 10-352,-2 6-176,-6 9-64,-6 10 32,-4 17-80,-34 13-224,-32 6-1921,-32-4-4466</inkml:trace>
  <inkml:trace contextRef="#ctx0" brushRef="#br0" timeOffset="126627.065">11689 670 8500,'0'0'144,"0"0"-51,0 0 43,0 0 43,0 0 72,0 0 152,-3-1 16,-8-2-166,9 2-106,2-10 2131,39-28-1896,18 4-286,2 4-1,2 1 1,0 4 0,2 2 0,0 3 0,1 3 0,17-1-96,-44 9 9,122-29 12,-196 49-6642,8-2 3374</inkml:trace>
  <inkml:trace contextRef="#ctx0" brushRef="#br0" timeOffset="127008.943">12051 525 5539,'0'0'2988,"0"0"-1887,0 0-474,0 0 150,0 0 130,0-11 886,18 155-1687,-9 324 801,11-404-1117,-2-42-2517,-11-16-1750</inkml:trace>
  <inkml:trace contextRef="#ctx0" brushRef="#br0" timeOffset="128226.187">12692 1270 10789,'0'0'880,"0"0"-79,0 0-337,0 0-304,0 0-112,0 0-32,0 0 128,33 0-64,-12 5-16,-1 11-64,-7 10 0,-11 9-16,-8 15-208,-40 16-1153,-27 8-1728</inkml:trace>
  <inkml:trace contextRef="#ctx0" brushRef="#br0" timeOffset="-160487.908">14166 1260 10853,'0'0'512,"0"0"112,0 0-143,0 0-385,0 0-80,0 0 176,36-35-160,-20 48-32,1 11 0,-8 11 0,-9 11 0,-7 12 16,-34 17-16,-24 9-1201,-21 1-2368</inkml:trace>
  <inkml:trace contextRef="#ctx0" brushRef="#br0" timeOffset="-162317.984">13386 365 2513,'0'0'195,"0"0"77,0 0 91,0 0 208,0 0-104,0 0-3,-4-6 227,-15-21 616,21 37 2301,-3 12-3614,0-7 78,-19 234 987,12 88-21,13-271-651,1-1-4699,-6-61 1114</inkml:trace>
  <inkml:trace contextRef="#ctx0" brushRef="#br0" timeOffset="-161887.911">13158 1196 2449,'0'0'2078,"0"0"-1109,0 0 90,0 0-219,0 0-261,-5 0 1716,299-25-629,-80 3-651,-192 22-2199,-26 0-1252,-7 0-875</inkml:trace>
  <inkml:trace contextRef="#ctx0" brushRef="#br0" timeOffset="-161201.736">13141 285 5955,'0'0'653,"0"0"100,0 0-249,0 0 24,0 0-125,-2-10 263,2 6 2286,12 1-2763,89-14-124,2 5 1,102 0-66,-201 12-1516,-3 2-738</inkml:trace>
  <inkml:trace contextRef="#ctx0" brushRef="#br0" timeOffset="-124187.927">12199 2526 2657,'0'0'1681,"0"0"-763,0 0-673,0 0-207,0 0-14,0 0 138,0 0 457,2-5 163,4-22 2014,-5 27-2737,1 2-61,0 0 0,0-1 0,1 1 1,-1 0-1,0 0 0,-1 0 0,1 0 1,0 1-1,-1-1 0,1 0 0,-1 1 1,1-1-1,-1 1 0,0-1 0,0 1 1,-1 0-1,1-1 0,0 3 2,0-1-8,12 42 214,-3 0 1,-1 1 0,-3 1 0,-2-1 0,-1 21-207,3 33 614,1 227-859,-7-354-3175</inkml:trace>
  <inkml:trace contextRef="#ctx0" brushRef="#br0" timeOffset="-122950.225">12304 2516 2465,'0'0'1529,"0"0"-611,0 0-516,0 0 423,0 0 237,0-7 907,-7 391 1654,-8-34-2698,-1-201-634,10 117-126,22-135-124,13 20 4,-24-135-21,-5-25-196,-2-17-705,2-14-1502,-1-11-986</inkml:trace>
  <inkml:trace contextRef="#ctx0" brushRef="#br0" timeOffset="-120198.406">12244 2781 2913,'0'0'630,"0"0"72,3-7-529,26-61-157,-19-35 5277,-10 103-5285,0 0 0,1 1 0,-1-1 0,0 0 0,0 0 0,0 0 0,0 1 0,1-1 0,-1 0 0,0 0 0,0 0 0,0 0 0,1 0 0,-1 1 0,0-1 0,0 0 0,1 0 0,-1 0 0,0 0 0,0 0 0,1 0 0,-1 0 0,0 0 0,0 0 0,1 0 0,-1 0 0,0 0 0,0 0 0,1 0 0,-1 0 0,0 0 0,0 0-1,0 0 1,1 0 0,-1 0 0,0-1 0,0 1 0,1 0 0,-1 0 0,0 0 0,0 0 0,0-1 0,1 1 0,-1 0 0,0 0 0,0 0 0,0 0 0,0-1 0,0 1 0,1 0 0,-1 0 0,0-1 0,0 1 0,0 0 0,0 0 0,0-1 0,0 1 0,0 0 0,0-1-8,9 21 351,-3 8-186,-1 0 0,-1-1 1,-1 1-1,-2 1 0,-1-1 1,-2 16-166,1 15 176,-1 329 801,-7-188-689,10 166-99,19-142-114,-11 7 195,4 28-100,-6-27-74,12-34-48,0-14 14,4 51 266,-7 53-11,-12 181 286,21-125-523,-25-301-73,12 161-11,-5-170 14,-2 0-1,-1 0 1,-2 0-1,-1 0 1,-4 30-10,-32 176 75,25-166-1103,9-25-4233,1-35-547</inkml:trace>
  <inkml:trace contextRef="#ctx0" brushRef="#br0" timeOffset="-118290.621">11141 6818 8404,'0'0'501,"11"0"-370,183 0-88,1704 1 3652,-997 19-3442,424 7 105,553 38 29,-1142-33-291,-373-30 42,-344-7 336,-11 2-5790,-17 3-2647</inkml:trace>
  <inkml:trace contextRef="#ctx0" brushRef="#br0" timeOffset="-116627.879">11142 7003 5442,'0'0'1100,"0"0"-906,13 0-84,93 0 909,93-8 1358,54-14-2377,-14 0 374,106 3-272,200-18 516,-452 27-430,599-63 539,130 26-727,-91 1 107,-452 30 0,58 14-107,31-2 37,767-29 584,-882 32-410,173-25-211,-262 8 37,114 5-37,-196 19-2870,-71-3 119,-2-2-1717</inkml:trace>
  <inkml:trace contextRef="#ctx0" brushRef="#br0" timeOffset="-115286.984">10839 2602 11861,'0'0'158,"0"0"-89,0 0-74,0 0-40,5-1-46,-3 1 91,0 0 0,0 1-1,0-1 1,0 0 0,-1 1 0,1 0 0,0-1 0,0 1 0,0 0-1,-1 0 1,1 0 0,0 0 0,-1 0 0,1 1 0,-1-1-1,1 0 1,-1 1 0,0-1 0,1 1 0,-1-1 0,0 1 0,0 0-1,0 0 1,0-1 0,-1 1 0,1 0 0,0 0 0,-1 0 0,1 0-1,-1 0 1,0 0 0,1 0 0,-1 0 0,0-1 0,0 1 0,0 0-1,-1 1 1,19 84-48,-4 0-1,-3 0 0,-2 49 49,-6-77-499,0 3-3247,-3-43 182</inkml:trace>
  <inkml:trace contextRef="#ctx0" brushRef="#br0" timeOffset="-115056.799">10780 3188 5843,'0'0'1809,"0"0"-721,0 0-832,0 0 16,70 0 657,-22-1-417,5-3-144,-2 3-224,-4 0-112,-6 1-16,-8 0-32,-9 0-128,-7 0-752,-10 0-1553,-7-6-2706</inkml:trace>
  <inkml:trace contextRef="#ctx0" brushRef="#br0" timeOffset="-114764.82">10750 2503 10885,'0'0'160,"12"-72"-112,15 46-48,6 4-16,9 4-32,4 5 48,-2 4 48,-1 9-48,-5 0-192,-7 13-1265,-12 9-3585</inkml:trace>
  <inkml:trace contextRef="#ctx0" brushRef="#br0" timeOffset="-111506.487">18772 6479 4594,'0'0'1441,"-12"17"-782,-1 0-498,2-4-40,1 1 0,0 0 0,2 0 0,-1 1 0,2 0 0,0 0 0,0 4-121,1-2 64,2 0-1,0 0 1,1 0 0,1 1-1,0 0 1,2-1 0,0 6-64,0-16 30,1-1 0,0 0 1,0 0-1,0 1 0,1-1 1,0 0-1,0 0 1,1 0-1,-1-1 0,1 1 1,0-1-1,1 1 0,0-1 1,0 0-1,0 0 0,0-1 1,1 1-1,-1-1 0,1 0 1,0 0-1,0-1 0,1 1 1,-1-1-1,1 0 0,0-1 1,0 1-1,0-1 0,0 0 1,0-1-1,0 1 1,0-1-1,2 0-30,4 0 66,0 0 0,0 0 0,0-1 0,0-1 0,0 0 0,0 0 0,-1-1 0,1-1 0,0 0 0,-1-1 1,1 0-1,-1 0 0,0-1 0,-1-1 0,1 0 0,-1 0 0,0-1 0,-1 0 0,0-1 0,0 0 0,5-6-66,1-3 18,0 0 1,-1-1-1,-1 0 0,-1-1 0,-1-1 1,0 0-1,-1 0 0,-2-1 0,0 0 1,-1-1-1,-1 0 0,-1 0 0,-1 0 1,-1 0-1,-1-1 0,-1 1 0,0-1 1,-2 1-1,-1-4-18,1 20 2,0-1 0,0 1 0,0 0 0,0 0 0,-1 0 0,0 0 0,-1 0 0,1 0-1,-1 0 1,0 1 0,0-1 0,-1 1 0,0 0 0,0 0 0,0 0 0,0 1 0,-1-1 0,0 1 0,0 0 0,0 0 0,0 1 0,0 0 0,-1-1 0,0 2 0,1-1 0,-1 1 0,0 0-1,-1 0 1,1 1 0,0-1 0,0 1 0,-1 1 0,1-1 0,0 1 0,-1 0 0,1 1 0,-5 0-2,4 4-1,0 0-1,0 0 1,0 0 0,0 1-1,1 0 1,0 0 0,0 1-1,1 0 1,0 0 0,0 0-1,0 0 1,1 1 0,0 0-1,1 0 1,-1 0 0,2 0-1,-1 0 1,0 7 1,-3 7-2,1 1-1,1 0 1,1 0 0,1-1-1,1 1 1,1 1 0,1-1-1,2 6 3,-1-17 1,1 1 0,1-1 0,0 0 0,0 0 0,1 0 0,1 0 0,0-1 0,0 0 0,1-1 0,0 1 0,1-1 1,1 0-1,-1-1 0,1 0 0,1-1 0,0 1 0,0-2 0,1 0 0,-1 0 0,1 0 0,5 0-1,-8-2 3,-3-4-5,0 0 0,0 0-1,-1 1 1,1 0 0,-1 0 0,1 0-1,-1 1 1,0 0 0,0-1-1,0 1 1,0 1 0,-1-1 0,1 1-1,-1-1 1,0 1 0,0 0 0,0 0-1,0 0 1,-1 0 0,1 1 0,-1-1-1,0 1 1,-1 0 0,1-1 0,-1 1-1,0 0 1,0 0 0,0 0-1,-1 0 1,0 0 0,0 3 2,-3-2 1,-1 0 0,1 0 1,-1 0-1,-1-1 0,1 0 0,-1 0 1,0 0-1,0 0 0,0-1 0,-1 0 1,1 0-1,-1 0 0,-5 2-1,-1 2 3,-83 54-1396,91-60-880,4-2-483</inkml:trace>
  <inkml:trace contextRef="#ctx0" brushRef="#br0" timeOffset="-111116.809">19231 6898 10981,'0'0'734,"0"0"-1150,0 0 239,14 11 140,79 67 45,-83-68-210,2 0 0,-1-1-1,1-1 1,0 0 0,1 0-1,0-1 1,0-1 0,0 0 0,1-1-1,0 0 1,4-1 202,-17-3-137,0-1-1,1 0 1,-1 0 0,0 0-1,1 0 1,-1 0-1,0 0 1,1 0 0,-1 0-1,0 0 1,1-1 0,-1 1-1,0-1 1,0 1 0,1-1-1,-1 1 1,0-1-1,0 0 1,0 1 0,0-1-1,0 0 1,0 0 0,0 0-1,0 0 1,0 0-1,0 0 1,0 0 0,-1 0-1,1 0 1,0 0 0,-1-1-1,1 1 1,-1 0 0,1 0-1,-1-1 138,4-50-1242,-5 39 1324,2 4 532,-2 0 0,1 1 0,-1-1 0,0 1 1,-1-1-1,0 1 0,-1 0 0,1-1 0,-2 1 0,1 0 0,-1 1 0,0-1 0,-1 1 1,1 0-1,-1 0 0,-1 0-614,5 7 11,1-1-1,-1 1 1,0 0 0,0 0 0,0 0-1,0 0 1,1-1 0,-1 1 0,0 0-1,0 1 1,0-1 0,0 0 0,0 0-1,1 0 1,-1 0 0,0 1 0,0-1-1,0 0 1,1 1 0,-1-1 0,0 0-1,1 1 1,-1-1 0,0 1 0,1-1-1,-1 1 1,0 0 0,1-1 0,-1 1-1,1-1 1,-1 1 0,1 0 0,-1 0-1,1-1 1,-1 2-11,-22 30-42,2 1 1,1 0-1,1 2 0,2 1 1,2 0-1,-7 25 42,22-60-1,-62 166-2144,32-87-1278</inkml:trace>
  <inkml:trace contextRef="#ctx0" brushRef="#br0" timeOffset="-110114.656">11756 7270 6211,'0'0'2366,"0"0"-1267,0 0-642,0 0 215,0 0 283,-2-2-123,2 2-815,-1-1 0,1 1 0,-1-1 0,1 1-1,-1-1 1,0 1 0,1 0 0,-1-1 0,0 1-1,1 0 1,-1 0 0,0-1 0,1 1-1,-1 0 1,0 0 0,0 0 0,1 0 0,-1 0-1,0 0 1,0 0 0,1 0 0,-1 0 0,0 0-1,0 0 1,1 0 0,-1 1 0,0-1 0,1 0-1,-1 1 1,0-1 0,1 0 0,-1 1-1,0-1 1,1 1 0,-1-1 0,1 1 0,-1-1-1,1 1 1,-1-1 0,1 1 0,-1 0 0,1-1-1,0 1 1,-1-1 0,1 1 0,0 0 0,0 0-1,-1-1 1,1 1 0,0 0 0,0-1-1,0 1 1,0 0 0,0 0 0,0-1 0,0 1-1,0 0 1,0 0-17,-6 16-14,0 0 0,1 0 0,1 0 0,0 1 0,1-1 0,2 1 0,-1 0-1,2 0 1,0 0 0,2-1 0,0 1 0,0 0 0,2-1 0,4 15 14,-5-23 1,0 0 0,0 0-1,1 0 1,1 0 0,-1-1 0,1 0 0,1 0 0,-1 0 0,1 0 0,1-1 0,-1 0-1,1 0 1,1-1 0,-1 0 0,1 0 0,0-1 0,0 0 0,1 0 0,-1-1 0,1 0-1,0 0 1,0-1 0,1-1 0,-1 1 0,0-1 0,1-1 0,-1 0 0,1 0 0,0-1-1,-1 0 1,1-1 0,0 0 0,6-2-1,-11 1 7,1-1-1,-1 1 0,1-1 1,-1-1-1,0 1 1,0-1-1,-1 0 1,1 0-1,-1-1 0,0 1 1,0-1-1,0 0 1,-1 0-1,1 0 1,-1 0-1,0-1 0,-1 1 1,0-1-1,1 0 1,-2 0-1,1 0 1,0-5-7,1-4 18,-1 1 0,0 0 1,-1-1-1,-1 1 0,0-1 1,-1 0-1,-1 1 1,0 0-1,-2-6-18,0 6-49,-1 0 1,0 1-1,-1-1 0,0 1 1,-1 0-1,-1 1 0,1 0 1,-2 0-1,0 1 1,0 0-1,-1 0 0,-1 1 1,0 0-1,0 1 0,-1 0 1,0 1-1,0 0 0,-1 1 1,0 1-1,0 0 1,0 1-1,-1 0 0,0 1 1,0 0-1,0 1 0,-14-1 49,-27 4-2038,0 3-1929</inkml:trace>
  <inkml:trace contextRef="#ctx0" brushRef="#br0" timeOffset="-99755.67">12457 4338 272,'0'0'446,"0"0"-161,0 0 398,0 0 224,0 0-104,0 0-93,0 0-54,0 0-64,4-9 4912,249 1-3922,-81-13-1536,-13-19 34,138-15-80,-248 49 9,131-28 11,89-38 375,-81 3-267,48-39 1227,2-16-1355,-134 51 334,-77 54-322,-1-1 0,0-2 0,-2-1 0,-1 0 0,0-2 1,-2-1-1,-1 0 0,-1-2 0,-1 0 0,-2-1 0,7-18-12,57-65-24,34-125 27,-61 120 85,36-116-88,-3-26-5,-35-7 178,-38 188-1099,-16 82-3345,-8 4 120</inkml:trace>
  <inkml:trace contextRef="#ctx0" brushRef="#br0" timeOffset="-98316.457">15558 1612 9012,'0'0'142,"0"0"-81,0 0 27,2-5 312,8-14 190,0 41-3,-7 337 904,16-260-1272,-16-89-211,-3-9 8,0-1 2,0 0 1,0 0-30,9 1 51,30 0 118,1-1-1,-1-2 1,0-2-1,0-2 1,0-1-1,16-6-157,-19 5 64,-29 4-4143,-9 3 1080</inkml:trace>
  <inkml:trace contextRef="#ctx0" brushRef="#br0" timeOffset="-97460.509">16430 1415 7043,'0'0'675,"0"0"283,0 0-609,0 0-186,-12-2 261,-42-5 97,5 28-23,42-15-391,-6 5-37,0 1 0,1 0-1,1 0 1,0 1 0,0 1 0,2 0-1,-1 0 1,2 1 0,0 0 0,1 1-1,0 0 1,2 0 0,-1 0 0,2 1-1,0-1 1,1 1 0,1 0 0,1 0-1,0 0 1,1 0 0,2 17-70,-1-28-8,0 0 0,1 0 0,-1 0 0,1 0 0,0 0 0,0 0 0,1 0 0,0-1 0,0 0 0,0 1 0,1-1 0,0 0 0,0 0 0,0-1 0,0 1 0,1-1 0,0 0 0,0 0 0,0-1 0,0 1 0,0-1 0,1 0 0,0-1 0,-1 1 0,1-1 0,0 0 0,0-1 0,0 1 0,0-1 0,0 0 0,1-1 0,-1 0 0,5 0 8,-9 1-45,1 0 1,0 0 0,0 0-1,0 0 1,0-1-1,0 0 1,0 1-1,0-1 1,0 0 0,0-1-1,0 1 1,0 0-1,0-1 1,0 0-1,0 0 1,0 0 0,0 0-1,0 0 1,-1 0-1,1-1 1,0 1 0,-1-1-1,1 0 1,-1 0-1,0 0 1,0 0-1,0 0 1,0 0 0,0-1-1,0 1 1,0 0-1,-1-1 1,1 0 0,-1 1-1,0-1 1,1 0-1,-1 0 1,-1 0-1,1 0 1,0-1 44,-1 0 33,-1-1-1,0 1 1,0 0-1,0-1 1,0 1-1,-1 0 1,0 0 0,1 0-1,-2 0 1,1 0-1,0 0 1,-1 1-1,1-1 1,-1 1-1,0-1 1,-1 1 0,1 0-1,0 0 1,-1 1-1,1-1 1,-1 1-1,0 0 1,0-1 0,0 2-1,0-1 1,0 0-1,-1 1 1,1 0-1,-4-1-32,52 30-189,-35-23 227,1 0 0,-1 1 1,0 0-1,0 0 0,-1 1 0,1 0 1,-1 0-1,-1 1 0,0 0 0,0 0 1,0 1-1,-1 0 0,-1 0 0,1 1 1,-1-1-1,-1 1 0,0 0 0,2 10-38,-5-13 6,0 1-1,0-1 1,-1 1-1,0 0 1,-1-1-1,0 1 1,0-1-1,0 0 1,-1 1-1,0-1 1,0 0-1,-1 0 1,0 0 0,-1 0-1,0 1-5,-78 101-2265,65-91-2292</inkml:trace>
  <inkml:trace contextRef="#ctx0" brushRef="#br0" timeOffset="-94267">12145 4375 3153,'0'0'924,"0"0"-695,0 0-82,0 0-65,0 0 169,-1-3 387,-3-14 39,4 17-482,-14 7 462,14-7-692,0 0-35,0 0 38,0 0 3,0 0 0,0 0 15,0 0 25,0 0 2,-35 66 73,6 68 47,28-127-111,1 0-1,0-1 1,0 1 0,1 0-1,0-1 1,0 1 0,1 0-1,0-1 1,0 0-1,0 1 1,1-1 0,0 0-1,0 0 1,0-1 0,1 1-1,0 0 1,0-1-1,0 0 1,4 2-22,-2-1 80,2 0-57,-1 0-1,0 1 1,0-1 0,0 1-1,-1 1 1,0-1-1,0 1 1,-1 0 0,0 1-1,0-1 1,-1 1-1,0 0 1,0 0-1,-1 0 1,-1 0 0,1 1-1,-1 5-22,-2-6 16,0-1 1,-1 0-1,-1 0 0,1 0 0,-1-1 0,-1 1 1,1 0-1,-1-1 0,-1 1 0,1-1 0,-1 0 1,-1 0-1,1-1 0,-6 7-16,-190 225 53,199-237-53,-1 0-1,1 1 0,0-1 0,-1 0 0,1 1 0,0-1 0,0 0 0,0 1 0,0-1 1,1 1-1,-1 0 0,0-1 0,1 1 0,-1 0 0,1-1 0,-1 1 0,1 0 0,0-1 1,-1 1-1,1 0 0,0 0 0,0 0 0,1-1 0,-1 1 0,0 0 0,1 0 0,-1-1 0,1 1 1,-1 0-1,1 0 1,108 32 1584,-102-32-1581,0 0 0,0 0 0,0 1 0,0 0-1,-1 0 1,1 0 0,-1 1 0,0 0-1,0 1 1,-1-1 0,1 1 0,-1 0-1,0 0 1,0 1 0,-1-1 0,1 1 0,-1 0-1,-1 1 1,1-1 0,-1 1 0,0-1-1,0 1 1,-1 0 0,0 0 0,0 0-1,0 4-2,-1 7 9,0-1-1,-2 1 0,0-1 0,0 1 1,-2-1-1,0 1 0,-1-1 0,-1 0 1,0-1-1,-2 1 0,-5 10-8,-3 5 18,7-17-4,0-1 1,1 2-1,0-1 0,2 1 0,0 0 1,0 0-1,2 0 0,0 1 1,1-1-1,0 1 0,2 0 1,0 6-15,2-16 3,0 1 0,1-1 1,0 1-1,1-1 1,-1 0-1,1 0 1,1-1-1,-1 1 0,1-1 1,0 0-1,1 0 1,-1 0-1,1-1 0,0 0 1,3 2-4,41 46 7,-44-41-9,0 1 0,-1 0 0,0 0 0,-1 1 0,-1-1 0,0 1-1,-1 0 1,0 0 0,-1 0 0,-1 0 0,0 0 0,-1 0 0,-1 6 2,1 26 43,0-8 62,2 1 0,2-1-1,2 0 1,5 20-105,57 138 11,-51 10 37,11-176-2113,-14-28-568</inkml:trace>
  <inkml:trace contextRef="#ctx0" brushRef="#br1" timeOffset="-55843.772">12730 6691 4290,'0'0'907,"0"0"-616,0 0-176,0 0 295,0 0 511,0 0-70,0 0-379,0 0-253,0 0 48,0 0 29,0 0-16,0 0-13,0 0-73,0 0-20,0 0-22,0 0-59,0 0-42,0 0 50,0 0-63,0 0-12,0 0 33,0 0-30,22 0 401,347-36 589,-170 6-792,148-35-62,5-10 436,17-36-252,-105 54-218,-192 40-85,0-3 0,0-3 0,-2-3 0,28-17-46,-25 9-35,2-2 98,-2-2 0,41-30-63,0-6-7,-58 40 54,-1-3-1,-2-2 1,37-36-47,153-159 216,-106 69-50,-111 133-124,-2-1 0,-1-1 0,-1-1 0,-3-1 1,2-6-43,27-47 23,122-244 9,-47 68 78,-96 168 175,36-129 267,-57 199-519,1 0-1,2 0 1,0 0 0,2 1-1,3-4-32,23-98 99,-35 113 245,-2 15-559,0 1 1,1-1-1,-1 0 0,0 0 0,0 0 1,1 0-1,-1 0 0,0 1 1,0-1-1,0 0 0,1 0 0,-1 0 1,0 0-1,0 0 0,1 0 1,-1 0-1,0 0 0,1 0 0,-1 0 1,0 0-1,0 0 0,1 0 1,-1 0-1,0 0 0,0 0 0,1 0 1,-1 0 214,2 5-2874</inkml:trace>
  <inkml:trace contextRef="#ctx0" brushRef="#br1" timeOffset="-54362.214">17203 3281 9748,'0'0'-141,"0"0"24,-1 13 63,-29 199 567,3 2 178,27-212-681,1 0-1,-1 0 1,0 0 0,0 0 0,1-1 0,-1 1 0,1 0 0,0 0 0,-1-1 0,1 1 0,0 0 0,0-1 0,0 1 0,0-1 0,0 1 0,0-1 0,1 0 0,-1 1 0,1-1 0,-1 0 0,0 0 0,1 0 0,0 0 0,-1 0 0,1 0 0,0 0 0,-1-1 0,1 1 0,0-1 0,0 1 0,-1-1 0,1 1 0,0-1-10,71 3 686,-52-4-538,211-16-722,-223 4-3382,-9 3-596</inkml:trace>
  <inkml:trace contextRef="#ctx0" brushRef="#br1" timeOffset="-54045.804">17183 3283 3201,'0'0'3210,"-1"-11"-1607,-6-89 702,11 93-2199,0-1-1,1 0 1,-1 1-1,1 0 1,1 0-1,-1 1 1,1-1-1,1 1 1,-1 0-1,1 1 1,0 0-1,0 0 1,0 0-1,1 1 1,-1 0-1,1 0 1,0 1-1,0 0 1,1 0-1,-1 1 1,1 0-1,-1 1 1,1 0-1,0 0 0,-1 1 1,5 0-106,-6 0-113,58 4-649,-39 26-5721,-25-18 891</inkml:trace>
  <inkml:trace contextRef="#ctx0" brushRef="#br1" timeOffset="-53829.049">17176 3386 1153,'0'0'5970,"0"0"-4961,0 0-417,0 0 336,0 0 417,0 0 0,51-9-801,-12 1-272,2 1-208,0 3-32,-2 3-64,-4 1 32,-9 0-336,-4 1-1121,-9 9-127,-5-2-3027</inkml:trace>
  <inkml:trace contextRef="#ctx0" brushRef="#br1" timeOffset="-53160.295">18030 3056 6323,'0'0'723,"0"0"72,0 0 205,0 0-186,0 0-350,-1-7-109,-4-25-192,5 31-163,-1 1 0,1-1 0,-1 1 0,1-1 0,-1 0-1,0 1 1,1-1 0,-1 1 0,1-1 0,-1 1 0,0-1 0,0 1 0,1 0 0,-1-1 0,0 1 0,0 0 0,1 0 0,-1-1-1,0 1 1,0 0 0,0 0 0,1 0 0,-1 0 0,0 0 0,0 0 0,0 0 0,1 0 0,-1 1 0,0-1 0,0 0 0,0 0-1,1 1 1,-1-1 0,0 0 0,1 1 0,-2 0 0,-9 5 10,0 0 0,1 2 0,0-1-1,0 1 1,0 1 0,1-1 0,1 2-1,-1-1 1,-2 5-10,-9 6 38,1 2 0,1 0 1,1 0-1,1 2 0,1 0 0,1 1 0,1 0 0,1 1 0,2 0 0,0 1 0,2 0 1,1 1-1,1 0 0,-2 24-38,8-50 1,0 0 1,0 0-1,0 0 1,0-1-1,1 1 1,-1 0 0,1 0-1,-1 0 1,1 0-1,-1-1 1,1 1-1,0 0 1,0 0-1,0-1 1,0 1-1,0-1 1,0 1-1,1-1 1,-1 1 0,0-1-1,1 0 1,-1 0-1,1 0 1,0 1-1,-1-2 1,1 1-1,0 0 1,-1 0-1,1 0 1,0-1-1,0 1 1,0-1-1,0 1 1,-1-1 0,1 0-1,0 0 1,0 0-1,0 0 1,0 0-1,1 0-1,5 1-50,1 0 1,0 0-1,0-1 0,-1 0 0,1 0 0,0-1 1,-1 0-1,1-1 0,0 0 0,-1 0 0,0-1 1,1 0-1,-1 0 0,0-1 0,-1 0 0,1 0 1,-1-1-1,0 0 0,0-1 0,0 1 0,2-4 50,-8 8-33,0 0-1,0 0 0,0-1 1,0 1-1,0 0 1,0-1-1,0 1 0,-1-1 1,1 1-1,0 0 0,-1-1 1,1 0-1,-1 1 0,0-1 1,0 1-1,1-1 1,-1 1-1,0-1 0,0 1 1,-1-1-1,1 0 0,0 1 1,0-1-1,-1 1 0,1-1 1,-1 1-1,1-1 0,-1 1 1,0-1-1,1 1 1,-1 0-1,0-1 0,0 1 1,0 0-1,0 0 0,0 0 1,-1 0-1,1-1 0,0 2 1,0-1-1,-1 0 1,1 0-1,0 0 0,-1 1 1,1-1-1,-1 0 34,83 58 2012,-74-51-2009,0 0 0,0 0 0,0 1 0,-1 0 0,1 0 1,-2 1-1,1 0 0,-1 0 0,0 0 0,-1 0 1,0 1-1,0-1 0,-1 1 0,0 0 0,-1 1 0,0-1 1,0 0-1,-1 0 0,0 1 0,-1-1 0,0 8-3,-3-5-18,-1-1 0,0 1-1,0-1 1,-1-1 0,-1 1-1,0-1 1,0 0 0,-1 0-1,0 0 1,-1-1 0,0 0-1,0-1 1,-1 0 0,0 0-1,0-1 1,-9 5 18,-12 11-2036,2-7-2979</inkml:trace>
  <inkml:trace contextRef="#ctx0" brushRef="#br2" timeOffset="-25506.323">12761 6405 4434,'0'0'1043,"0"0"-755,0 0 201,0 0 631,0 0 11,0 0-696,3-3-280,12-15 0,7-13 2225,-18 24-2194,129-152 228,-61 72-302,25-25-75,29-15-80,51-24 17,-77 64 58,-81 65-41,2 2 0,0 0-1,1 2 1,1 0 0,24-14 9,173-61-66,147-16 66,-292 89 99,0 2 1,1 4 0,54-2-100,-37 5 37,135-9-8,70-20 38,-217 30-20,0 4 0,1 3 1,12 5-48,59-3 18,-120 0-17,116-3 110,145-24-111,155-18 939,-112 8-296,-71-10-459,-187 27-47,-1-4 0,-1-4-1,-1-3 1,48-28-137,176-113 526,-272 152-460,-1-1 1,-1-2-1,-1-1 1,-1-1 0,-1-1-67,45-46 104,-41 42-76,-1-2 0,-2 0-1,-1-1 1,-2-2 0,14-31-28,43-70 61,-45 81-9,-3-1 1,-3-2-1,-2-1 0,-2-5-52,-3 14 13,63-176-16,-68 195-851,-15 31-2,0 1-742,0 0-1302</inkml:trace>
  <inkml:trace contextRef="#ctx0" brushRef="#br2" timeOffset="-24404.077">18999 3518 6435,'0'0'654,"0"0"-313,0 0-47,0 0 711,0 0-39,0 0-371,-1-3-275,-6-4-1,7 21-143,0-3-188,1 370 1725,4-349-3626,-2-31-688</inkml:trace>
  <inkml:trace contextRef="#ctx0" brushRef="#br2" timeOffset="-23131.323">19011 3509 5763,'0'0'1158,"0"0"-30,0 0-130,0 0 117,0 0-416,-1-2-438,-4-2 29,11 18-178,12 19 172,166 211 909,-112-158-991,-69-115 2322,-4-360-4133,6 389-3718,-2 1 1322</inkml:trace>
  <inkml:trace contextRef="#ctx0" brushRef="#br2" timeOffset="-22424.79">19639 3497 4690,'0'0'1190,"0"0"-654,0 0 158,0 0 112,0 0 416,3-7-302,11-20-288,-14 26-593,0 0 0,0 1 0,0-1 0,0 1 0,0-1 0,-1 0-1,1 1 1,0-1 0,0 0 0,0 1 0,-1-1 0,1 1 0,0-1 0,-1 1 0,1-1 0,0 1-1,-1-1 1,1 1 0,-1-1 0,1 1 0,-1-1 0,1 1 0,-1 0 0,1-1 0,-1 1 0,0 0-1,1-1 1,-1 1 0,1 0 0,-1 0 0,0 0 0,1 0 0,-1-1 0,0 1 0,1 0-1,-1 0 1,1 0 0,-1 0 0,0 0 0,1 1 0,-1-1 0,0 0 0,1 0 0,-1 0 0,1 0-1,-1 1 1,0-1 0,1 0 0,-1 1 0,1-1 0,-1 0 0,1 1 0,-1-1 0,1 1-1,-1-1 1,1 1 0,-1-1-39,-7 7-9,0 0 0,0 0 0,0 0-1,1 1 1,0 0 0,1 1 0,0-1 0,0 1-1,1 1 1,0-1 0,-1 4 9,-1-1-8,1 0 0,0 1 0,1 0 0,1 0 0,0 1 0,0-1 0,1 1 0,1 0 0,0 0 0,1 0 0,1 0 0,1 9 8,0-19-18,0-1 0,1 1 0,0-1 0,0 0-1,0 0 1,0 1 0,0-1 0,1-1 0,0 1 0,-1 0 0,1-1 0,0 1 0,0-1 0,0 0 0,0 0 0,1 0 0,-1 0 0,1-1 0,-1 1 0,1-1-1,-1 0 1,1 0 0,0 0 0,0 0 0,-1-1 0,1 0 0,0 0 0,0 0 0,0 0 0,-1 0 0,1-1 0,0 1 0,0-1 0,-1 0 0,1 0 18,-1-1-49,-1 0 1,1 1-1,-1-1 1,1 0-1,-1 0 1,0-1-1,0 1 1,0 0-1,0-1 1,0 1-1,0-1 1,-1 0-1,1 1 1,-1-1-1,0 0 1,0 0-1,0 0 1,0 0-1,0 0 1,-1 0-1,1 0 1,-1 0-1,0 0 1,0 0-1,0 0 1,0 0-1,-1 0 1,1-1-1,-1 1 1,0 0-1,0 0 1,0 1-1,0-1 1,0 0-1,-1 0 1,1 0-1,-1 1 1,0-1-1,-1-1 49,-27-21 571,44 27-3,-7 3-520,1 0 1,-1 0-1,0 1 0,0-1 0,0 2 1,-1-1-1,0 1 0,-1 0 0,1 0 1,-1 0-1,-1 1 0,1 0 0,-1 0 1,-1 0-1,1 0 0,-1 1 0,-1 0 1,0-1-1,0 1 0,0 0 0,-1 0 1,-1 0-1,0 0 0,0 7-48,0-7-130,0 1 0,0-1-1,-1 0 1,0 0 0,-1 1 0,0-1 0,0 0 0,-1-1-1,0 1 1,-1 0 0,0-1 0,0 0 0,0 0-1,-1 0 1,-5 6 130,5-9-2670</inkml:trace>
  <inkml:trace contextRef="#ctx0" brushRef="#br2" timeOffset="8953.909">6035 4113 9412,'0'0'1147,"0"0"-770,0 0-167,0 0-15,0 0 469,0 0-18,0-8-206,-1-29-408,22 196 475,22 280 368,-38-435-1239,0-21-2083,-3 10 464,4-8-4238</inkml:trace>
  <inkml:trace contextRef="#ctx0" brushRef="#br2" timeOffset="9764.137">5852 4174 4994,'0'0'1083,"0"0"-285,0 0-43,0 0 206,0 0-54,0-3-182,2-1-614,0 0 0,1 0 1,0 1-1,-1-1 0,1 1 0,1-1 0,-1 1 0,0 0 0,1 0 0,0 0 0,-1 1 0,1 0 0,0-1 0,0 1 0,0 0 0,1 1 0,-1-1 0,4 0-111,11-7 368,11-7-101,2 1 0,0 1 1,0 2-1,1 1 0,31-6-267,-59 52-2430,-3 10-3002,-2-31 937</inkml:trace>
  <inkml:trace contextRef="#ctx0" brushRef="#br2" timeOffset="10117.876">6017 4712 7203,'0'0'2017,"0"0"-1587,0 0-190,0 0 664,14-1 193,88-13 74,109-55-720,-199 60-4010,-5 2-136</inkml:trace>
  <inkml:trace contextRef="#ctx0" brushRef="#br2" timeOffset="10780.332">6639 3991 9012,'0'0'670,"0"0"-214,0 0-285,0 0 210,-1-8 433,0-24 2,2 32-813,-1 0-1,0-1 1,0 1 0,0 0-1,0 0 1,1-1-1,-1 1 1,0 0-1,0 0 1,1-1-1,-1 1 1,0 0-1,0 0 1,1 0 0,-1 0-1,0-1 1,0 1-1,1 0 1,-1 0-1,0 0 1,1 0-1,-1 0 1,0 0 0,1 0-1,-1 0 1,0 0-1,1 0 1,-1 0-1,0 0 1,0 0-1,1 0 1,-1 0-1,0 0 1,1 0 0,-1 0-1,0 1 1,1-1-1,-1 0 1,0 0-1,0 0 1,1 0-1,-1 1 1,0-1-1,0 0 1,0 0 0,1 1-1,-1-1 1,0 0-1,0 0 1,0 1-1,1-1 1,-1 0-1,0 0 1,0 1 0,0-1-1,0 0 1,0 1-1,0-1 1,0 0-1,0 1 1,0-1-1,0 0 1,0 1-1,0-1 1,0 0 0,0 0-1,0 1 1,0-1-3,10 25 179,-1 0 1,-1 1-1,-1 0 1,-1 0-1,-2 0 1,1 17-180,5 25 198,37 184 175,-47-252-466,0 0 0,0 0 0,0 0-1,0 0 1,1 0 0,-1 0-1,0 0 1,0 0 0,0 0 0,0 0-1,0 0 1,1 0 0,-1 0-1,0 0 1,0 0 0,0 0 0,0 0-1,0 0 1,0 0 0,1 0 0,-1 0-1,0 0 1,0 0 0,0 0-1,0 0 1,0 0 0,1 0 0,-1 0-1,0 1 94,0-19-2697</inkml:trace>
  <inkml:trace contextRef="#ctx0" brushRef="#br2" timeOffset="11376.386">6623 4179 10837,'0'0'966,"0"0"-230,0 0-280,0 0-42,0 0 119,0-3 62,1-4-518,-1-1 1,2 1-1,-1 0 0,1 0 0,0-1 0,1 2 0,-1-1 0,2 0 0,-1 0 1,1 1-1,1-2-77,6-10 22,-1-1 1,0 0-1,-2 0 1,0-1-1,-1 0 1,-1-1 0,-1 1-1,-1-1 1,0 0-1,-2-1 1,0-8-23,-2 30-27,0 0 3,0 0 27,0 0-14,0 0-16,22 27-343,106 159 447,-78-105-3006,-38-60-2354</inkml:trace>
  <inkml:trace contextRef="#ctx0" brushRef="#br2" timeOffset="13816.633">7680 3858 7283,'0'0'587,"0"0"-211,0 0-234,0 0 146,0 0 176,2-7 142,8-33-406,-10 39-192,0 1-16,0 0 29,0 0 62,0 0 58,0 0-2,0 0 8,0 0-27,0 0-13,0 0-33,0 0-34,0 0 35,0 0-22,0 0-18,0-29 1384,0 29-1093,0 0-129,0 0-154,0 2-131,19 90-16,30 145 413,-44-189-237,-5-47-8,-4-8 123,-2-11-321,1-1 1,1 1-1,1-1 0,0 0 0,1 0 1,1 0-1,1 0 0,2-18 134,-2-17-445,-2-38 1226,6 94-682,117 144 11,-111-131-88,1-1 1,0-1 0,1 0 0,1-1 0,0 0 0,1-1 0,0 0 0,0-1 0,1-1 0,1 0-1,-1-1 1,13 4-23,-27-12 22,1 1 0,-1 0-1,1-1 1,-1 1 0,1-1-1,0 1 1,-1-1 0,1 0-1,-1 0 1,1 0 0,0 0-1,-1 0 1,1 0 0,0 0-1,-1 0 1,1 0 0,-1-1-1,1 1 1,-1-1 0,1 1-1,-1-1 1,1 0 0,-1 0-1,1 1 1,-1-1 0,0 0-1,1 0 1,-1 0 0,0-1-1,0 1 1,0 0 0,0 0-1,1-1-21,1-11 88,0 0 1,0-1-1,-1 1 0,-1 0 0,0 0 0,-1-1 0,-1 1 0,0-2-88,1-9 13,-3-8 3,-1 0-1,-1 0 1,-2 1-1,-1 0 1,-1 0-1,-4-6-15,20 89-3999,10-9-534,-4-27 529</inkml:trace>
  <inkml:trace contextRef="#ctx0" brushRef="#br2" timeOffset="14504.119">8375 3701 7171,'0'0'1158,"0"0"-163,0 0-269,0 0-163,5-11-56,12-31 258,-17 42-748,0 0-1,0 1 1,0-1-1,-1 0 1,1 1-1,0-1 1,0 0-1,-1 0 0,1 0 1,0 1-1,0-1 1,-1 0-1,1 0 1,0 0-1,-1 0 1,1 0-1,0 1 0,-1-1 1,1 0-1,0 0 1,-1 0-1,1 0 1,0 0-1,-1 0 1,1 0-1,0 0 0,-1 0 1,1 0-1,0 0 1,-1 0-1,1-1 1,0 1-1,-1 0 1,1 0-1,0 0 0,-1 0 1,1 0-1,0-1 1,0 1-1,-1 0 1,1 0-1,0-1 1,0 1-1,-1 0 1,1 0-1,0-1 0,0 1 1,0 0-1,-1-1 1,1 1-1,0 0 1,0-1-1,0 1 1,0 0-1,0-1 0,0 1-16,-1 0 61,-13 14-54,1 0 0,1 0 0,0 1 0,0 1 0,2 0-1,0 0 1,1 1 0,0 0 0,1 1 0,2 0 0,-1 0 0,2 0-1,1 1 1,0 0 0,1 0 0,1 0 0,1 0 0,1 0 0,0 1-1,1-1 1,3 7-7,-4-23 2,0 1 0,1-1 0,-1 1 0,1-1 0,0 0 0,0 1 0,1-1 0,-1 0 0,1 0 0,-1 1 0,1-1 0,0 0 0,0-1 0,0 1 0,1 0 0,-1-1 0,1 1 0,-1-1 0,1 0 0,0 0 0,0 0 0,0 0 0,0 0-1,0-1 1,0 1 0,1-1 0,-1 0 0,1 0 0,-1 0 0,0 0 0,1-1 0,-1 1 0,1-1 0,-1 0 0,1 0 0,-1 0 0,1-1 0,0 1-2,2 0-15,0 1 0,1-1-1,-1 0 1,0-1 0,0 1 0,0-1 0,0 0 0,0-1-1,0 0 1,0 0 0,0 0 0,0 0 0,-1-1 0,1 0-1,-1 0 1,0-1 0,0 1 0,0-1 0,0 0 0,-1-1-1,1 1 1,-1-1 0,0 0 0,-1 0 0,1 0 0,-1 0-1,0 0 1,0-1 0,-1 0 0,0 1 0,0-1 0,0 0-1,0 0 1,-1 0 0,0-5 15,-1 10 5,0 0 0,0 0 1,-1 0-1,1 0 0,-1 1 0,1-1 0,-1 0 1,1 0-1,-1 1 0,1-1 0,-1 0 0,0 0 0,1 1 1,-1-1-1,0 1 0,1-1 0,-1 1 0,0-1 0,0 1 1,0-1-1,0 1 0,1 0 0,-1-1 0,0 1 1,0 0-1,0 0 0,0 0 0,0 0 0,0-1 0,0 1 1,0 1-1,0-1 0,0 0 0,0 0-5,1 0-24,0 0-29,0 0-81,22 4 41,-14-3 100,0 1 0,0 0 0,0 1 0,0 0 0,0 0 0,-1 1 1,1 0-1,-1 0 0,0 0 0,0 1 0,0 0 0,-1 1 0,0-1 0,0 1 0,0 1 0,-1-1 0,0 1 0,0 0 0,0 0 1,-1 0-1,0 1 0,-1-1 0,2 6-7,-3-4 6,0 0 0,-1 0 1,-1 0-1,1 0 0,-2 0 0,1 0 1,-1 0-1,0 0 0,-1 0 1,0 0-1,-1 0 0,0-1 1,0 1-1,-4 6-6,7-15-34,0 1-1,0-1 1,0 1 0,0-1 0,-1 1-1,1-1 1,0 0 0,0 1 0,-1-1-1,1 1 1,0-1 0,0 0 0,-1 1-1,1-1 1,0 0 0,-1 1 0,1-1-1,0 0 1,-1 1 0,1-1 0,-1 0-1,1 0 1,-1 0 0,1 1 0,0-1-1,-1 0 1,1 0 0,-1 0-1,1 0 1,-1 0 0,1 0 0,-1 0-1,1 0 1,-1 0 0,1 0 0,-1 0-1,1 0 1,-1 0 0,1 0 0,-1 0-1,1-1 1,0 1 0,-1 0 0,1 0-1,-1-1 1,1 1 0,0 0 0,-1 0-1,1-1 1,0 1 0,-1 0 0,1-1-1,0 1 1,-1-1 0,1 1 0,0 0-1,0-1 1,-1 1 0,1-1 0,0 1-1,0-1 1,0 1 34,-2-19-2582</inkml:trace>
  <inkml:trace contextRef="#ctx0" brushRef="#br2" timeOffset="14969.503">8906 3531 5442,'0'0'1679,"0"0"-71,0 0-298,0 0-211,0 0 195,1-8-32,96 457-296,-78-383-838,-18-110-5680,-1 18-595</inkml:trace>
  <inkml:trace contextRef="#ctx0" brushRef="#br2" timeOffset="15605.434">8815 3717 8756,'0'0'888,"0"0"244,0 0 52,0 0-285,0 0-112,-1-4-224,10-84 1105,75-116-1623,-81 199 32,-3 5-85,0-1 1,-1 1-1,1-1 1,1 1-1,-1-1 0,0 1 1,0-1-1,0 1 1,0-1-1,0 0 0,0 1 1,0 0-1,1-1 1,-1 1-1,0-1 1,0 1-1,1-1 0,-1 1 1,0-1-1,1 1 1,-1 0-1,1-1 1,-1 1-1,0 0 0,1-1 1,-1 1-1,1 0 1,-1 0-1,1-1 1,-1 1-1,1 0 0,-1 0 1,1 0-1,-1 0 1,1-1-1,-1 1 0,1 0 1,-1 0-1,1 0 1,-1 0-1,1 0 1,-1 0-1,1 1 0,-1-1 1,1 0-1,-1 0 1,1 0-1,-1 0 1,1 0-1,-1 1 0,1-1 1,-1 0-1,0 1 1,1-1-1,-1 0 1,1 1-1,-1-1 0,0 0 1,1 1-1,-1-1 1,0 1-1,1-1 0,-1 0 1,0 1-1,0-1 1,1 1-1,-1-1 1,0 1-1,0-1 0,0 1 8,39 54-85,3-3 0,2-1-1,2-2 1,35 28 85,-51-53-2625,-4-9-3986</inkml:trace>
  <inkml:trace contextRef="#ctx0" brushRef="#br3" timeOffset="64540.592">13790 5945 1793,'0'0'693,"0"0"-260,0 0 316,0 0 94,0 0-109,0 0-214,0 0-245,5 0 5453,18 1-5336,34-4-350,0-3 1,-1-2-1,42-13-42,-18 5 71,106-9 6,-38-6-58,-12-18 122,14-5-106,-124 46-40,0-1 1,0-1-1,-1-2 0,0 0 1,-1-2-1,-1 0 1,10-9 4,1-5 74,-2-1 0,-1-1 0,-1-2 0,23-33-74,60-96 614,-60 59-508,-46-13 171,-8 73-199,-17-62 58,-8-22 488,10 42-343,-14-36-89,-13 17-94,-43-43-44,4 51 114,-73-45 64,0 40-147,43 39 3,-64-8 136,113 27-61,52 30-2134,19 20-1111,0-3-2432</inkml:trace>
  <inkml:trace contextRef="#ctx0" brushRef="#br3" timeOffset="70242.023">15044 3716 6531,'0'0'1182,"0"0"-387,0 0-342,0 0-162,0 0 136,0-12 152,0-54 280,0 66-833,1 0 0,-1 0-1,0 0 1,0 0 0,1 0 0,-1 0 0,0 0-1,0 0 1,1 0 0,-1 0 0,0 0 0,1 0-1,-1 0 1,0 0 0,0 0 0,1 0 0,-1 0-1,0 0 1,0 0 0,1 0 0,-1 0 0,0-1-1,0 1 1,1 0 0,-1 0 0,0 0 0,0 0-1,0 0 1,1-1 0,-1 1 0,0 0 0,0 0-1,0-1 1,0 1 0,1 0 0,-1 0 0,0 0-1,0-1 1,0 1 0,0 0 0,0-1 0,0 1-1,0 0 1,0 0 0,0-1 0,0 1 0,0 0-1,0 0 1,0-1 0,0 1 0,0 0 0,0 0-1,0-1 1,0 1 0,0 0 0,0-1-26,9 23 404,-1 14-167,-1 0-1,-2 1 1,-1 0-1,-2 17-236,7 65 262,-8-100-472,6 21 573,16-29-4125,-12-11-272</inkml:trace>
  <inkml:trace contextRef="#ctx0" brushRef="#br3" timeOffset="71036.121">15571 3548 6451,'0'0'1339,"0"0"-426,0 0-209,0 0-80,0 0 107,-5-9 995,-3 13-1708,1 0-1,-1 0 0,1 1 0,0 0 0,1 1 0,-1 0 0,1 0 0,0 0 0,0 0 1,1 1-1,0 0 0,-3 5-17,-1 2 17,0-1 0,1 1 0,0 0 0,1 1 0,1 0 0,0 0 0,1 0 0,1 1 0,0 0 0,1-1 0,1 1 0,0 0 0,2 1 0,-1-1 0,2 0 0,1 6-17,0-18-3,1 1 0,-1-1 0,1 0 0,0 0 0,1 0 0,-1 0 0,1 0 0,-1-1 0,1 1 0,0-1 0,0 0 0,1 0 0,-1-1 0,0 1 0,1-1 0,0 0 0,0 0 0,-1-1 0,1 1 0,0-1 0,0 0 0,0-1 0,0 1 0,1-1 0,-1 0 0,0 0 0,0 0 0,0-1 0,0 0 0,0 0 0,0 0 0,0-1 0,0 1 3,-2 0-26,0 0-1,-1 0 0,1 0 1,0 0-1,-1 0 1,1-1-1,-1 1 0,1-1 1,-1 1-1,0-1 1,0 0-1,1 0 0,-1 0 1,0 0-1,-1 0 1,1-1-1,0 1 0,-1-1 1,1 1-1,-1-1 1,0 1-1,0-1 0,0 0 1,0 1-1,0-1 1,-1 0-1,1 0 0,-1 0 1,0 0-1,0 1 1,0-1-1,0 0 0,0-2 27,-1 2 4,-1 1 0,1-1 0,0 1 0,-1-1-1,1 1 1,-1-1 0,0 1 0,0 0 0,0 0-1,0 0 1,0 0 0,0 0 0,-1 0 0,1 1-1,0-1 1,-1 1 0,0 0 0,1-1 0,-1 1-1,0 0 1,1 1 0,-1-1 0,0 0-1,0 1 1,0-1 0,0 1 0,-2 0-4,-31-12 564,46 11-606,94 68 303,-99-61-247,0 1-1,0-1 1,-1 1 0,0 1-1,0-1 1,0 0-1,-1 1 1,0 0 0,-1 0-1,0 0 1,0 0-1,-1 0 1,0 0 0,0 0-1,0 0 1,-1 1-1,-1-1 1,0 0 0,0 0-1,0 0 1,-2 3-14,2-2-239,-1-1 0,0 0 0,-1-1 0,1 1 0,-2 0 0,1-1 0,-1 1 0,0-1 0,-1 0 0,0-1 0,0 1 0,-3 3 239,-12 7-4818</inkml:trace>
  <inkml:trace contextRef="#ctx0" brushRef="#br3" timeOffset="75294.629">6261 5188 10533,'0'0'368,"0"0"-8,0 0-272,0 0-10,0 0 244,-2-1-1,34 36 68,-23-12-202,-1 0 0,0 0 0,-2 1 0,-1 0 0,-1 0 0,1 20-187,-1-10 111,1 10-58,-4-25-38,2 0 0,-1 0 0,2-1 0,1 1-1,0-1 1,1 0 0,8 15-15,20-4-418,-5-29-5775,-24-6-501</inkml:trace>
  <inkml:trace contextRef="#ctx0" brushRef="#br3" timeOffset="75587.739">6290 5726 4386,'0'0'2623,"0"0"-1962,0 0-541,0 0 350,-3 2 530,-9 4-372,24-8-1,30-11 610,185-59-437,-226 71-920,16-5-1921,-13-4-2603,-4 5-511</inkml:trace>
  <inkml:trace contextRef="#ctx0" brushRef="#br3" timeOffset="75915.325">6078 5217 6643,'0'0'2193,"0"0"-1136,0 0-337,0 0 48,0 0-336,0 0 417,54-64-561,-27 51 32,3 1-176,5 1-144,-3 1-16,-1 1-32,-7 7-304,-5 2-1409,-10 0-1889</inkml:trace>
  <inkml:trace contextRef="#ctx0" brushRef="#br3" timeOffset="77971.685">8074 4875 4610,'0'0'3714,"0"0"-2212,0 0-950,0 0-210,1-10 76,1-46 1602,5 63-1937,50 280 789,-49-257-924,-2-6-105,0 0 1,1-1-1,2 0 0,0 0 0,2-1 1,4 7 156,-11-24-2292,-3-4-1238</inkml:trace>
  <inkml:trace contextRef="#ctx0" brushRef="#br3" timeOffset="78417.673">8315 4939 9236,'0'0'777,"0"0"-281,0 0-61,0 0-64,0 0 61,4-10 371,0 12-797,0 0 0,0 1 0,0-1-1,-1 1 1,1 0 0,-1 0 0,1 0 0,-1 0 0,0 1 0,0-1 0,0 1 0,-1 0 0,1 0 0,-1 0 0,0 0-1,0 0 1,0 0 0,-1 1 0,0-1 0,0 1 0,0-1 0,0 1 0,0-1 0,-1 1 0,0 0 0,0-1 0,-1 5-6,2-5 0,3 39 8,-4-32-5,0 0-1,1-1 1,0 0 0,1 1-1,0-1 1,1 0 0,0 0-1,1 0 1,0 0 0,2 3-3,-2-11 10,0 1 0,0-1 0,1 0 0,-1 0 0,1 0 1,0-1-1,-1 0 0,1 0 0,0 0 0,0 0 1,0-1-1,0 1 0,0-1 0,0-1 0,0 1 0,-1-1 1,1 1-1,0-1 0,0-1 0,0 1 0,-1-1 1,3-1-11,166-51-926,-173 54 815,1 0 1,0 0-1,0 0 1,0 0-1,0-1 1,0 1-1,0 0 1,0-1-1,0 1 1,-1-1-1,1 1 1,0-1-1,0 1 1,0-1-1,-1 0 1,1 1-1,0-1 1,-1 0-1,1 1 1,-1-1-1,1 0 1,-1 0-1,1 0 0,-1 0 1,1 1-1,-1-1 1,0 0-1,0 0 1,1 0-1,-1 0 1,0 0-1,0 0 1,0 0 110,0-9-3082</inkml:trace>
  <inkml:trace contextRef="#ctx0" brushRef="#br3" timeOffset="78713.285">8362 4780 8084,'0'0'896,"0"0"-61,2-13-213,9-43 101,-9 50-595,0 0 0,0 1 1,1-1-1,0 1 0,0-1 0,0 1 1,1 0-1,0 1 0,0-1 0,0 0 1,0 1-1,1 0 0,0 0 0,-1 1 1,4-2-129,-8 4 5,5-3-93,-1 1 0,1-1 0,0 1 0,0 0 0,1 0 1,-1 0-1,1 1 0,-1-1 0,1 2 0,0-1 0,-1 0 0,1 1 1,0 0-1,1 1 88,-5 1-249,0 0 0,-1 0-1,1 0 1,-1 0 0,0 1 0,1-1 0,-1 1 0,0-1 0,0 1 0,0-1 0,0 1 0,0 0-1,0 0 1,0-1 0,0 1 0,-1 0 0,1 0 0,-1 0 0,1 0 0,-1 0 0,0 0-1,0 0 1,0 0 0,0-1 0,0 1 0,0 0 0,-1 1 249,2-3-85,-1 22-3394</inkml:trace>
  <inkml:trace contextRef="#ctx0" brushRef="#br3" timeOffset="79044.431">8437 5002 5186,'0'0'2674,"0"0"-1634,0 0-63,0 0-625,0 0 464,0 0 193,64-40-353,-45 31-560,0 5-96,0 0-80,-1 4-1393,-2 0-544,-3 0-4370</inkml:trace>
  <inkml:trace contextRef="#ctx0" brushRef="#br3" timeOffset="80163.625">8601 4584 3073,'0'0'966,"0"0"-286,0 0 27,0 0 283,0 0 278,0 0-327,-4-5-436,-11-13-119,13 16-269,0 1 0,0 0 0,1 0-1,-1 0 1,0 1 0,0-1 0,0 0-1,0 1 1,0-1 0,0 1 0,-1 0-1,1 0 1,0-1 0,0 1 0,0 1-1,0-1 1,0 0 0,0 0 0,0 1-1,0-1 1,0 1-117,-5 2 34,2 0 0,-1 1-1,0-1 1,1 1 0,-1 1-1,1-1 1,0 1 0,1-1-1,-1 2 1,1-1 0,0 0-1,0 1 1,0 0 0,1-1-1,0 1 1,-2 6-34,-8 14 88,1 0 0,1 1-1,1 0 1,1 1 0,2 0 0,1 0 0,1 0-1,1 1 1,2 0 0,0 0 0,4 24-88,0-45-1,1 0 1,0-1-1,1 1 0,0-1 1,0 0-1,0 0 0,1 0 1,0-1-1,1 0 0,-1 0 1,1 0-1,0-1 0,0 1 1,1-1-1,0-1 1,0 1-1,0-1 0,0-1 1,1 1-1,-1-1 0,1-1 1,0 1-1,0-1 0,0 0 1,0-1-1,0 0 0,0 0 1,0-1-1,2 0 1,-9 0 4,0 0 1,0 0-1,0 0 0,0 0 1,0 0-1,0 0 0,0 0 0,0 0 1,0 0-1,0 0 0,-1-1 1,1 1-1,0 0 0,0-1 0,0 1 1,0 0-1,0-1 0,0 1 1,-1-1-1,1 0 0,0 1 0,0-1 1,-1 0-1,1 1 0,0-1 1,-1 0-1,1 0 0,-1 1 0,1-1 1,-1 0-1,1 0 0,-1 0 1,0 0-1,1 0 0,-1 0 0,0 0 1,0 0-1,0 0 0,1 0 1,-1 0-1,0 0 0,0 0 0,-1 1 1,1-1-1,0 0 0,0 0 1,0 0-1,-1 0 0,1 0 0,-1-1-4,1-1 2,0-6-4,1 6-3,0 0 1,-1 0-1,0 0 1,0 0-1,0 0 1,0 0-1,0 0 1,0 0 0,-1-1-1,0 1 1,1 0-1,-1 0 1,0 1-1,-1-1 1,1 0-1,0 0 1,-1 0-1,0 1 1,1-1-1,-1 1 1,0-1-1,0 1 1,0 0-1,-1 0 1,1 0-1,-1 0 1,1 0-1,-2 0 5,4 1-1,0 1 0,0 0-1,0-1 1,0 1 0,0-1 0,0 1 0,0-1-1,0 1 1,0-1 0,0 1 0,0-1-1,0 1 1,0 0 0,0-1 0,0 1-1,0-1 1,1 1 0,-1-1 0,0 1-1,0 0 1,0-1 0,1 1 0,-1 0-1,0-1 1,1 1 0,-1 0 0,0-1 0,1 1-1,-1 0 1,0-1 0,1 1 0,-1 0-1,1 0 1,-1 0 0,0-1 0,1 1-1,-1 0 1,1 0 0,-1 0 0,1 0-1,-1 0 1,1 0 0,-1 0 0,0 0-1,1 0 1,-1 0 0,1 0 0,-1 0 0,1 0-1,-1 0 1,1 0 0,-1 1 0,0-1-1,1 0 1,-1 0 0,1 0 1,20-1 5,0 0 0,1 1 0,-1 1 0,0 1 0,1 0-1,-1 2 1,5 2-5,-20-4 6,1 0 0,0 1 0,-1-1 0,1 1-1,-1 1 1,0-1 0,0 1 0,0 0 0,-1 0-1,1 1 1,-1 0 0,0 0 0,-1 0 0,1 0-1,-1 1 1,0 0 0,0 0 0,-1 0 0,1 0 0,-1 1-1,-1-1 1,1 1 0,0 5-6,3 122 75,-6-132-74,0 0 0,0 0 1,0 0-1,0 0 1,0 0-1,0 0 1,-1 0-1,1 0 0,-1 0 1,1 0-1,-1 0 1,0 0-1,0-1 0,0 1 1,0 0-1,0 0 1,0-1-1,0 1 1,0-1-1,-1 1 0,1-1 1,-1 0-1,1 1 1,-1-1-1,1 0 0,-1 0 1,0 0-1,0 0 1,1 0-1,-1-1 1,0 1-1,-2 0-1,-9-17-2324,6-4-1237</inkml:trace>
  <inkml:trace contextRef="#ctx0" brushRef="#br3" timeOffset="81167.736">8587 4472 3201,'0'0'1500,"0"0"-310,0 0-185,0 0-73,0 0-356,-10-2-16,-30-7 6,37 8-535,1 1 0,0 0 0,0 1 1,0-1-1,0 0 0,0 1 0,0-1 1,0 1-1,0-1 0,0 1 0,0 0 1,0 0-1,0 0 0,0 0 0,0 0 1,0 1-1,1-1 0,-1 1 0,1-1 1,-1 1-1,1-1 0,-1 1 0,1 0 1,0-1-1,0 1 0,0 0 0,0 0 0,0 0 1,0 0-1,0 2-31,-2 1 98,-14 33 173,2 1 0,2 0 0,1 1 0,2 0 0,2 1 0,1 0 0,3 0 0,1 1 0,2-1 0,2 11-271,-2-44 1,1 0 0,0 1 0,0-1 0,1 0-1,0 1 1,0-1 0,1 0 0,0 0 0,1 0 0,-1 0-1,1 0 1,1-1 0,0 1 0,0-1 0,0 0-1,1 0 1,0-1 0,0 1 0,1-1 0,0 0-1,0 0 1,0-1 0,7 5-1,-2-5-27,1 0-1,0-1 1,0 0 0,0-1-1,0 0 1,1-1 0,-1 0-1,1-1 1,-1-1 0,1 0-1,-1 0 1,9-3 27,56-20-1042,-76 22 1022,1 1 0,0-1 0,-1 0 0,1 0-1,-1 0 1,1 0 0,-1-1 0,1 1 0,-1 0 0,0-1 0,0 1-1,1-1 1,-1 1 0,0-1 0,-1 0 0,1 1 0,0-1 0,0 0-1,-1 1 1,1-1 0,-1 0 0,1 0 0,-1 0 0,0 0 0,0 0-1,0 1 1,0-1 0,0 0 0,0 0 0,0 0 0,0 0 0,-1 0 0,1 1-1,-1-1 1,0 0 0,1 0 0,-1 1 0,0-1 0,0 0 0,0 1-1,-1-2 21,-6-5 22,0 1 0,-1-1 0,0 2 0,0-1 1,0 1-1,-1 0 0,0 1 0,0 0 0,-1 1 0,1 0 0,-8-1-22,-6-5 131,-18-6 587,64 10-999,-13 4 339,1 0 0,-1 1-1,1 0 1,-1 0 0,1 1-1,-1 1 1,1-1 0,-1 1-1,0 1 1,1 0 0,-1 0-1,0 1 1,0 0 0,0 1-1,0-1 1,-1 2 0,0-1-1,8 6-57,-3 2 38,-1 0-1,0 0 1,0 1-1,-1 1 1,-1 0 0,0 0-1,-1 1 1,-1 0-1,0 1 1,-1-1-1,-1 2 1,0-1-1,-2 1 1,2 7-38,-3 51 64,-24-35-82,2-18-4193,12-16-679</inkml:trace>
  <inkml:trace contextRef="#ctx0" brushRef="#br3" timeOffset="84500.433">9103 4508 9172,'0'0'667,"0"0"-261,0 0-244,0 0 100,0 0 514,0-8-63,0-31 15,0 39-568,0 0-40,0 0 35,0 0 74,6 11 518,17 52-662,-2 1 0,-3 2 0,-2 0-1,-1 19-84,33 133 259,-22-132-233,-26-111-5412,0 6 61</inkml:trace>
  <inkml:trace contextRef="#ctx0" brushRef="#br3" timeOffset="85134.151">9041 4966 208,'0'0'6769,"0"0"-4427,0 0-1224,0 0-478,0 0 27,3-4 72,-1 2-692,0 0 1,0 0-1,0 1 0,0-1 0,0 1 0,1 0 1,-1-1-1,0 1 0,1 0 0,-1 0 1,1 0-1,-1 1 0,1-1 0,-1 0 1,1 1-1,-1 0 0,1 0 0,0 0 0,-1 0 1,1 0-1,-1 0 0,1 0 0,0 1 1,-1 0-1,1-1 0,-1 1 0,1 0-47,7 5 34,-1 1-1,1-1 0,-1 2 1,-1-1-1,1 1 1,-1 0-1,0 1 0,-1 0 1,0 1-34,31 32 147,-28-31-98,0-1 0,1-1 0,1 1 0,-1-2-1,2 0 1,-1 0 0,8 2-49,-18-10 62,-1 0 1,1 0-1,0-1 0,0 1 1,-1-1-1,1 0 1,-1 1-1,1-1 0,-1 0 1,1 0-1,-1 0 0,1 0 1,-1 0-1,0-1 1,1 1-1,-1 0 0,0 0 1,0-1-1,0 1 0,0-1 1,0 1-1,0-1 1,-1 1-1,1-1 0,-1 0 1,1 1-1,-1-1 0,1 0 1,-1 0-1,0 1 1,0-1-1,1 0 0,-1 1 1,-1-1-1,1 0 0,0 0 1,-1-1-63,4-7-19,21-127 113,-17 87-316,3 0-1,2 0 0,11-28 223,-24 95-6218,-9 7 1471</inkml:trace>
  <inkml:trace contextRef="#ctx0" brushRef="#br3" timeOffset="86440.611">7068 5063 7075,'0'0'1235,"0"0"-560,0 0-181,0 0-142,0-11 360,-6-101 2226,7 101-1905,1 19-846,5 10-223,65 211 210,-14-34-94,-43-156-78,-14-38-4,-1-1-124,0-2-311,-2-28-4459,-8 4-3139</inkml:trace>
  <inkml:trace contextRef="#ctx0" brushRef="#br3" timeOffset="86866.279">7006 5101 8900,'0'0'1211,"0"0"-216,0 0 35,0 0-462,0 0 14,-1-12-75,-4-38-235,25-5 75,-11 36-209,0 0 0,-1 0 0,0-1 0,-2 0 0,0 0 0,-2-1 0,1-5-138,-5 25 4,-1 1 0,1 0 1,0-1-1,0 1 0,0 0 0,0-1 1,0 1-1,0-1 0,0 1 0,0 0 1,0-1-1,0 1 0,0 0 0,0-1 1,0 1-1,0 0 0,1-1 1,-1 1-1,0 0 0,0-1 0,0 1 1,0 0-1,1 0 0,-1-1 0,0 1 1,0 0-1,1-1 0,-1 1 0,0 0 1,0 0-1,1 0 0,-1-1 1,0 1-1,1 0 0,-1 0 0,0 0 1,1 0-1,-1-1 0,0 1 0,1 0 1,-1 0-1,0 0 0,1 0 0,-1 0 1,0 0-1,1 0 0,-1 0 1,0 0-1,1 0 0,-1 0 0,0 0 1,1 1-1,-1-1 0,0 0 0,1 0 1,-1 0-1,0 0 0,1 1 0,-1-1 1,0 0-1,1 0 0,-1 1-4,21 19-193,-14-12 255,132 96 15,-27-26-3569,-83-52-424</inkml:trace>
  <inkml:trace contextRef="#ctx0" brushRef="#br3" timeOffset="121324.858">14424 4003 192,'0'0'656,"0"0"-239,0 0-12,0 0-31,0 0 31,0 0 145,0 0-366,1-5-110,11-31 2050,-10 40 576,4 7-6430,-6-7 1284</inkml:trace>
  <inkml:trace contextRef="#ctx0" brushRef="#br3" timeOffset="131808.786">14356 3992 0,'0'0'766,"0"0"-67,0 0 24,0 0 64,0 0 10,0 0-234,0 0-176,0 0 43,0 0 39,0 0-119,0 0-115,0 0-83,0 0 109,5 2 2821,14 4-3133,29 24 552,16 26 348,-21-23-657,-3-4 61,2 2-189,47 42 14,-45-42-4,16 19-76,-34-20-14,11 27 34,-32-46-11,1 0 0,1 0-1,0-1 1,0 0 0,1 0-1,0-1 1,1 0 0,9 8-7,54 56 21,25 2 168,-72-52-103,-22-20-69,0-1-1,1 1 0,-1 0 1,0 0-1,0 0 0,-1 0 1,1 1-1,-1-1 0,1 1 1,-1 0-1,0-1 1,0 1-1,-1 0 0,1 3-16,10 129 54,-14 30 218,9-155-254,-6-11-10,-1 0-13,0 0 24,0 0 37,0 0 18,0 0 87,0 0 185,6-35 1266,13-135-1564,-18 149-31,-9-41 3,-30-6 7,-26 12-62,20-2 102,12 7-83,-10-8 40,-9-23 16,-8 4 133,4 33-135,9 9-28,-65-38 25,31 34-19,-18-3-59,54 13 38,24 17 64,18 12-66,2-2-500,4 5 567,129 77-52,-16-20-5,-18 17-17,-7-11 12,-22 1-30,-14-1 32,-10-17 29,42 58-40,-84-100 13,0-1-1,0 1 0,-1 0 0,0 0 0,0 0 0,0 1 0,0-1 1,-1 1-1,0-1 0,-1 1 0,1 0 0,-1 0 0,-1-1 0,1 5-1,0 1 11,3 186-22,-12-166 30,8-31-3,0 13-19,0-14 11,0 0-5,0 0 45,0 0 0,0 0 0,0 0 40,-1-25-16,-22-89-74,-7 3-12,27 103 14,0 0 0,-1 1 0,0-1-1,-1 1 1,0 0 0,0 0 0,0 1-1,-1-1 1,0 1 0,0 1 0,-2-3 0,4 5-1,-8-5 2,0-1-1,1 0 0,0-1 1,0 0-1,2-1 1,-1 0-1,1-1 0,-7-11 0,-50-85 3,15 43-48,1 13 69,-32-14-35,-37-1-21,-9 8 64,61 9 13,30 23-58,36 26 10,1 1-13,0 0-21,0 0-27,0 0 11,0 0-30,0 0 48,0 0-5,0 0-85,0 0-169,0 0-47,16 8-2842,-1-2 801,0 0-1831</inkml:trace>
  <inkml:trace contextRef="#ctx0" brushRef="#br3" timeOffset="137137.284">13805 5800 1105,'0'0'562,"0"0"-364,0 0-17,0 0 185,0 0 47,0 0 110,0 0 77,0 0-77,0 0-45,0 0 56,0 0-38,0 0-99,0 0-15,0 0-62,0 0-88,0 0-91,0 0 17,0 0 50,0 0 112,0 0 64,11 0 950,92-21-339,76-25-816,-58 30-112,-19 2 26,-48 7 54,73-20 176,-14-9-54,-36-1 566,22 5-784,-72 21-36,44-30-3,10-30 49,-10-3-69,-91 106-67,4-17 79,0 0-1,0-1 1,-2-1-1,1-1 1,-2 0 0,-13 6-4,-101 35 37,-82 17-26,-77-16 50,131-42-69,53 14 16,34-1-400,72-14-3697,2-9 1636,0-1-137</inkml:trace>
  <inkml:trace contextRef="#ctx0" brushRef="#br3" timeOffset="139213.59">13850 5812 496,'0'0'78,"0"0"324,0 0 340,-1 7 190,3-5 5398,20-2-5994,0 0 0,1-2 1,-1-1-1,0-1 0,-1-1 0,9-2-336,331-83 339,-175 27-296,-126 40-28,-21 10 67,-2-3-1,0 0 0,0-2 1,-2-2-1,-1-2 1,12-9-82,39-56 45,78-59 19,-127 108 112,-36 38-168,0 0-13,0 0 16,0 0 5,0 0 0,0 0-8,0 0-24,-17 24-249,-157 122 335,101-46-76,73-100 2,0 0 0,0 0-1,1 0 1,-1 1-1,0-1 1,0 0 0,0 0-1,1 0 1,-1 0-1,0 0 1,0 0 0,0 0-1,0 0 1,1 1-1,-1-1 1,0 0 0,0 0-1,0 0 1,0 0-1,0 0 1,0 1 0,1-1-1,-1 0 5,18-19-101,102-140-2735,-118 155 2777,1 0-1,0 0 1,-1 0 0,2 1 0,-1-1 0,0 1 0,0 0 0,1 0 0,0 1-1,0-1 1,0 1 0,0-1 0,0 1 0,0 0 0,0 1 0,1-1-1,-1 1 1,3-1 59,-7 2-40,0 0 6,-20 12 130,5-1-27,0 0 0,2 0 0,-1 1 0,1 1 0,1 0 0,1 1 1,0 0-1,0 1 0,1 0 0,1 0 0,1 1 0,-1 3-69,11-8-1144,13-21-422,2-8-859</inkml:trace>
  <inkml:trace contextRef="#ctx0" brushRef="#br3" timeOffset="143946.721">1513 5506 1793,'0'-17'1062,"0"-122"-291,1 73-135,1-14 1871,-5 32 3362,33 212-5987,-6 256 592,-15-171-267,-3-105-95,-3-36 51,5-1-1,9 27-162,30 9-3068,-46-139 851,-1-3-918</inkml:trace>
  <inkml:trace contextRef="#ctx0" brushRef="#br3" timeOffset="144605.167">1030 6513 5939,'0'0'1187,"0"0"-163,-12-2-501,-36-8-264,48 10-212,0 0 0,0-1 0,0 1 0,0 0 0,0 0-1,0 0 1,0 0 0,0-1 0,0 1 0,0 0 0,0 0 0,0 0 0,0 0 0,0-1 0,0 1 0,0 0-1,0 0 1,0 0 0,-1 0 0,1-1 0,0 1 0,0 0 0,0 0 0,0 0 0,0 0-47,24-1-110,-23 1 157,45 0 145,109 0 622,144-19-814,77-31 409,369-40 935,374 23-1649,-996 49-159,-122 17 429,-1 1-1,1 0 1,-1-1-1,0 1 1,1 0-1,-1-1 0,1 1 1,-1-1-1,0 1 1,1-1-1,-1 1 1,0-1-1,1 1 1,-1-1-1,0 1 1,0-1-1,1 1 1,-1-1-1,0 1 1,0-1-1,0 0 1,0 1-1,0-1 1,0 1-1,0-1 1,0 0-1,0 1 0,0-1 1,0 1-1,0-1 1,-1 1-1,1-1 1,0 1-1,0-1 1,-1 0-1,1 1 1,0-1-1,0 1 1,-1 0-1,1-1 1,-1 1-1,1-1 1,0 1-1,-1-1 1,1 1-1,-1 0 0,1-1 1,-1 1-1,1 0 1,-1 0-1,1-1 1,-1 1-1,0 0 1,1 0-1,-1 0 1,1 0-1,-1-1 36,-21-5-2500,-7 0-2190</inkml:trace>
  <inkml:trace contextRef="#ctx0" brushRef="#br3" timeOffset="146577.985">2249 5838 5202,'0'0'1748,"0"0"-737,0 0-355,0 0-106,0 0-22,-1-5 251,-8-24 731,32 26-1483,31 1 132,-1-3-1,0-2 1,0-3 0,-1-2 0,0-2-1,26-12-158,-68 21 58,0-1-1,0 0 0,-1 0 0,0-1 0,0 0 1,-1-1-1,0 0 0,-1 0 0,1-1 1,-1 0-1,-1 0 0,4-8-57,-7 13 52,91-143 66,-72 101-99,-16 34-12,0 1 0,0-1 1,-1 0-1,-1 0 0,0 0 0,-1 0 0,0-1 0,-1 0 0,0 0 0,-1-2-7,-8-97-48,0 98 61,0 0 0,0 1 0,-1 0 0,-1 0 0,0 1 0,0 0 0,-4-2-13,-14-19 19,-42-45 47,-68-10 297,32 15-181,-21 4-86,102 59-80,24 10-27,-4 2-3436,4 5 1441,0-3-2391</inkml:trace>
  <inkml:trace contextRef="#ctx0" brushRef="#br3" timeOffset="149439.62">2215 4796 2401,'0'0'1278,"0"0"-432,0 0-265,0 0-58,0 0 216,0 0 214,-3-3-233,-16-15 387,19 18-1021,0-1 1,1 0-1,-1 1 0,0-1 0,1 0 0,-1 1 1,1-1-1,-1 1 0,1-1 0,-1 0 0,1 1 1,-1-1-1,1 1 0,-1 0 0,1-1 0,0 1 1,-1-1-1,1 1 0,0 0 0,-1 0 0,1-1 1,0 1-1,-1 0 0,1 0 0,0 0 0,0 0 1,-1 0-1,1 0 0,0 0 0,0 0 0,-1 0 1,1 0-1,0 0 0,0 0 0,-1 0 0,1 1 1,0-1-1,-1 0 0,1 1 0,0-1 0,0 1-86,1-1 92,202 9 332,-96 19-141,53 39 122,-53-2-237,-92-51-151,-9-8-12,0-1 0,0 1 0,0 0 0,-1 1 0,0 0 0,0 0 0,0 0 1,-1 1-1,0 0 0,-1 0 0,0 0 0,0 0 0,2 8-5,15 82 110,-21 41 7,-41-53-26,12-40-54,9-17-21,-14 16 13,-32 38 33,-24-20 34,17-12-64,-71 48-32,64-47-6,70-48 68,8-4-4528,2-11 456</inkml:trace>
  <inkml:trace contextRef="#ctx0" brushRef="#br3" timeOffset="150605.988">2949 5295 1489,'0'0'768,"0"0"-48,0 0-15,0 0 191,0 0-144,0 0 545,0-11-208,0 10-593,0-1-128,0 0 64,0 2-240,0-1-160,1 1-32,1 0 0,-1 0-80,2 0-720,-1 0-1537,4 0 32</inkml:trace>
  <inkml:trace contextRef="#ctx0" brushRef="#br3" timeOffset="151401.063">2919 5277 4386,'0'0'816,"0"0"-592,0 0-224,0 0 65,0 0-146,0 0 97,0 0-16,0 0 0,0 1-16,0 3 0,0 1 16,1 2 0,3 3 0,0 3 16,0 4-80,2 1-368,-2-2-2017</inkml:trace>
  <inkml:trace contextRef="#ctx0" brushRef="#br3" timeOffset="151760.86">2978 5504 1681,'0'0'224,"0"0"147,0 0 258,0 0-287,8 7-185,22 25-119,-28-28-107,1-1 1,-1 1-1,0-1 1,-1 1-1,1 0 1,-1-1 0,1 1-1,-1 0 1,0 0-1,0 0 1,-1 0-1,1 0 1,-1 0 0,0 0-1,0 0 1,-1 0-1,1 0 1,-1 3 68,0 11-62,7 22-93,-3-36 184,-1 0 0,0-1 0,0 1 0,-1 0 0,1 0 0,-1 0 0,0 1 0,0-1 0,0 0-1,0 0 1,-1 0 0,0 1 0,0-1 0,0 0 0,0 1 0,-1 0-29,2 29 231,1-31-357,2-2-450</inkml:trace>
  <inkml:trace contextRef="#ctx0" brushRef="#br3" timeOffset="152594.531">2956 5253 768,'0'0'1140,"0"0"-52,0 0 22,0 0 13,0 0-256,-2-4 107,-2-10-168,3 10-107,6 93 851,6 2-3546,12-38-2937,-6-33 5517,-1 10 2472,-4 21-2957,-11-51-89,4 131-1606,15-101 1724,-11 59-285,-10-64-1300,1-24-2358</inkml:trace>
  <inkml:trace contextRef="#ctx0" brushRef="#br3" timeOffset="153029.246">2918 5276 3009,'0'0'1313,"0"0"-801,0 0 241,0 0-449,0 0 208,0 0 160,0-14-400,0 14-176,0 0-48,0 0-48,0 0 0,0 0-16,0 0-64,0 10 80,0 0-32,0 4-864,0-2-1473</inkml:trace>
  <inkml:trace contextRef="#ctx0" brushRef="#br3" timeOffset="153359.21">2934 5399 6355,'0'0'656,"0"0"-344,2 5-178,25 89-86,-26-79-219,-1-9 127,0 1 0,0-1 1,0 0-1,1 0 1,0 1-1,0-1 1,1 0-1,0 0 1,0 0-1,0 0 1,1 0-1,-1-1 0,1 1 1,1-1-1,-1 0 1,1 1-1,0-2 1,4 5 43,7 15-2529,-14-22-323</inkml:trace>
  <inkml:trace contextRef="#ctx0" brushRef="#br3" timeOffset="154059.29">2993 5395 1217,'0'0'-70,"0"0"62,0 0 819,-2-7 915,-6-21-664,6 21-85,2 7-369,0 0-323,0 0-202,0 0-94,-1 27 1191,0 14-1311,3 64 573,15-39-4544,-15-60 1164,-1 0 3832,3 8 4706,1-3-5664,-1 1 0,-1-1 0,0 1 1,-1 0-1,0-1 0,-1 1 0,0 0 0,-1 0 0,0 0 1,-1 0-1,0 3 64,0 26-80,12-45-2084,-10-10 689,-1-6-1521</inkml:trace>
  <inkml:trace contextRef="#ctx0" brushRef="#br3" timeOffset="154378.302">2935 5321 2609,'0'0'448,"0"0"-127,0 0-209,0 0 224,0 0 304,0 0-224,-1-9 48,1 9-464,0-2 0,0 2-64,0 0 16,0 0-112,0 0-48,0 0-544,0-1-769,0 0-992</inkml:trace>
  <inkml:trace contextRef="#ctx0" brushRef="#br3" timeOffset="155068.61">2937 5322 1825,'-5'-27'880,"5"27"-837,0 1 1,0-1-1,0 1 0,0-1 0,0 1 0,-1-1 0,1 1 0,0-1 1,0 1-1,-1-1 0,1 1 0,0-1 0,-1 1 0,1-1 0,0 1 1,-1-1-1,1 0 0,-1 1 0,1-1 0,-1 0 0,1 1 0,-1-1 1,1 0-1,-1 0 0,1 0 0,-1 1 0,1-1 0,-1 0 0,1 0 1,-1 0-1,0 0 0,1 0 0,-1 0 0,1 0 0,-1 0 0,1 0 1,-1 0-1,1 0 0,-1 0 0,0-1 0,1 1 0,-1 0 0,1 0 1,-1 0-1,1-1 0,-1 1 0,1 0 0,0-1 0,-1 1 0,1 0 1,-1-1-1,1 1 0,0-1 0,-1 1 0,1-1 0,0 1 0,-1-1 1,1 1-1,0-1 0,0 1 0,-1-1 0,1 1 0,0-1 0,0 1 1,0-1-1,0 1 0,0-1 0,0 0 0,0 1 0,0-1-43,-3 212 136,15-106 118,9-3-254,-21-101-119,0 0-1,0 0 1,0 0 0,0 0-1,0-1 1,0 1 0,1 0 0,-1 0-1,0-1 1,0 1 0,1 0-1,-1 0 1,0-1 0,1 1 0,-1 0-1,1 0 1,-1-1 0,1 1-1,-1-1 1,1 1 0,0-1 0,-1 1-1,1 0 1,-1-1 0,1 0-1,0 1 1,0-1 0,-1 1 0,1-1-1,0 0 1,0 0 0,-1 1-1,1-1 1,0 0 0,0 0 0,0 0-1,-1 0 1,1 0 119,3 0-1582</inkml:trace>
  <inkml:trace contextRef="#ctx0" brushRef="#br3" timeOffset="155827.714">2934 5444 3394,'0'0'1331,"0"0"-411,0 0-226,0 0 29,0 0-19,-1-1-250,5 24-30,2 4-303,-1 1 1,-1-1-1,-1 1 1,-2-1-1,-2 24-121,3 34-79,15 16-86,-17 2 218,9-58-101,1 6 216,4 51 243,-8-92-606,1-12-3121,-2-8 1110</inkml:trace>
  <inkml:trace contextRef="#ctx0" brushRef="#br3" timeOffset="156719.124">2964 5580 4690,'0'0'1198,"0"0"-582,0 0-392,0 0-144,0 0 142,0 6 322,28 169 1265,-16 115-395,-10-141-494,5-50-535,0-120-1946,-7 0-2545</inkml:trace>
  <inkml:trace contextRef="#ctx0" brushRef="#br3" timeOffset="157696.592">680 5303 5939,'0'0'1619,"0"0"-77,-8-10-805,-24-33-105,12 10 1849,25 62-2204,19 27-284,43 138 4,-59-160 327,-3-16-1803,0 1-1,-2 1 0,0-1 1,-1 0-1,-1 1 1,-1-1-1,0 1 1,-2 1 1479,-5 3 78,0-6 1286,4 0 3682,3-18-3856,0 0-256,5 0 426,128-71-4,-84 51-3496,-46 14-2379,-3-1 2659</inkml:trace>
  <inkml:trace contextRef="#ctx0" brushRef="#br3" timeOffset="157942.242">606 5296 5010,'0'0'3490,"0"0"-1713,0 0-1073,0 0 112,-15-73-143,24 62-593,3 0 32,3 4-96,4 2 16,2 3-64,2 2-112,3 0-1201,-1 3 49,-1 5-2434</inkml:trace>
  <inkml:trace contextRef="#ctx0" brushRef="#br3" timeOffset="160431.284">3991 6397 10037,'0'0'1283,"0"0"-8,0 0-416,0 0-520,13 0-216,-2 0-121,0 0 0,0 0 1,0 2-1,0-1 0,0 1 1,0 1-1,0 0 0,7 4-2,243 130-61,-222-125-1420,-38-18 702,-3-13 652,0-1 0,-1 1 0,-1 0 0,-1 0 0,-1 0 0,-1 1 0,0 0 0,-1 0 0,-1 0 0,-7-9 127,16 26 35,-2-3 144,1 1-1,-1 0 0,0-1 1,0 1-1,0 0 0,-1 0 0,1 0 1,-1 0-1,1 1 0,-1-1 1,0 0-1,0 1 0,0 0 1,0 0-1,-1 0 0,1 0 1,0 1-1,-1-1 0,-3 0-178,-11 31 115,-66 250 0,34-98-3586,40-148 101</inkml:trace>
  <inkml:trace contextRef="#ctx0" brushRef="#br3" timeOffset="161308.563">1148 6868 11381,'0'0'1259,"0"0"-618,0 0-468,-2-5-58,-5-12-30,5 18-87,1-1-1,0 0 0,-1 0 1,1 1-1,0-1 1,0 1-1,-1-1 0,1 1 1,0 0-1,0-1 1,0 1-1,0 0 0,-1 0 1,1 0-1,0-1 1,1 1-1,-1 0 0,0 1 1,0-1-1,0 0 1,1 0-1,-1 0 0,0 0 1,1 1-1,-1-1 1,1 0-1,-1 0 0,1 1 1,0 0 2,-1-1-2,-6 16-10,1 1 0,0 0-1,1 0 1,1 0 0,1 0 0,0 1 0,2 0 0,0-1-1,1 8 13,0-22-6,0 0 0,0 0 0,0 0-1,1 0 1,0 0 0,0 0-1,0 0 1,0 0 0,0 0-1,1-1 1,0 1 0,0 0 0,0-1-1,0 0 1,0 1 0,1-1-1,-1 0 1,1 0 0,0 0-1,0-1 1,0 1 0,0-1-1,0 1 1,1-1 0,-1 0 0,1 0-1,0-1 1,-1 1 0,1-1-1,0 0 1,0 0 0,0 0-1,3 0 7,-1 0-5,0-1-1,0 0 1,1 0-1,-1-1 1,0 1-1,0-1 1,0-1-1,0 1 1,0-1-1,0 0 1,-1-1-1,1 1 1,0-1-1,-1 0 1,0 0-1,0-1 0,0 0 1,0 0-1,-1 0 1,1 0-1,-1-1 1,0 0-1,0 1 1,-1-1-1,1-1 1,-1 1-1,0 0 1,1-4 5,0 0-25,0 0 1,0 0 0,-1-1 0,0 1 0,0-1-1,-1 1 1,0-1 0,-1 0 0,0 0 0,-1 0-1,0 0 1,-1-9 24,0 14-17,0 0 1,1 0-1,-2 0 1,1 1-1,-1-1 0,1 0 1,-1 1-1,-1 0 0,1-1 1,-1 1-1,1 0 1,-1 0-1,0 0 0,-1 0 1,1 1-1,-1-1 0,1 1 1,-1 0-1,0 0 0,0 0 1,0 1-1,-1-1 1,1 1-1,-1 0 0,1 1 1,-3-2 16,1 2-254,0-1 1,0 1 0,0 0 0,-1 0-1,1 1 1,0 0 0,0 0 0,0 0-1,0 1 1,0 0 0,0 0 0,0 1-1,-3 0 254,-21 12-4143</inkml:trace>
  <inkml:trace contextRef="#ctx0" brushRef="#br3" timeOffset="190633.851">1582 5817 224,'0'0'1030,"0"0"-766,0 0 38,0 0 199,0 0-231,-21-20 2325,-13 16 882,43 15-3373,2-8 33,-1 0 1,1-1-1,0 0 1,0-1 0,0 0-1,0-1 1,0 0 0,1-1-1,-1 0-137,25-1 101,152-10 40,17-14-111,-116 10 204,-24 6-5383,-58 8 1164</inkml:trace>
  <inkml:trace contextRef="#ctx0" brushRef="#br3" timeOffset="191596.576">1482 5870 3922,'0'0'501,"0"0"-197,0 0 41,5-2-180,136-39 3886,13 28-3462,-89 9-577,-1-2 0,0-4 1,57-15-13,32-6 40,-112 24-352,36-6 739,-24 10-5544,-53 3 341</inkml:trace>
  <inkml:trace contextRef="#ctx0" brushRef="#br3" timeOffset="192331.204">1739 5803 3730,'0'0'1552,"0"0"-1002,0 0 21,0 0-163,16 0-82,315-29 2643,-34 6-2878,-165 2-91,-130 21-3,-2 0-2,0 0 34,0 0 24,0 0-10,6 0-2906,-5 0-378</inkml:trace>
  <inkml:trace contextRef="#ctx0" brushRef="#br3" timeOffset="210706.027">902 5966 2913,'0'0'1297,"0"0"-465,0 0 70,0 0 34,0 0-114,0 0 13,0 0-72,-1-6-50,-4-26 90,3 90 979,2-26-1775,-2-14-18,2 0 0,1 0-1,0 0 1,1 0 0,1 0 0,0 0 0,1-1 0,1 0-1,2 2 12,-2-7-552,2 6-4704,-7-18-544</inkml:trace>
  <inkml:trace contextRef="#ctx0" brushRef="#br3" timeOffset="211341.094">995 5910 5491,'0'0'755,"0"0"-126,0 0-205,0 0 361,0 0 212,-1-3-316,-8-8-438,7 43-243,2-29 5,0 0 0,0 0 0,1-1 0,-1 1 0,1 0 1,-1 0-1,1-1 0,0 1 0,0 0 0,0-1 0,0 1 0,1-1 1,-1 1-1,1-1 0,0 1 0,-1-1 0,1 0 0,0 0 1,0 0-1,0 0 0,1 0 0,-1-1 0,0 1 0,1-1 1,-1 1-1,1-1 0,-1 0 0,1 0 0,0 0 0,0 0-5,139 27 755,-140-25-751,-1-1-1,1 0 0,0 1 1,0-1-1,-1 1 0,0-1 0,1 1 1,-1 0-1,0-1 0,0 1 1,-1 0-1,1 0 0,-1 0 1,1 0-1,-1 0 0,0 0 0,0 0 1,0 0-1,0-1 0,-1 1 1,1 0-1,-1 0 0,0 0 1,1 0-1,-1 0 0,-1-1 0,1 1 1,0 0-1,-1-1 0,1 1 1,-1-1-1,0 0 0,0 1 1,0-1-1,0 0 0,0 0 0,0 0 1,-1 0-4,-52 43-423,10-31-4394,33-14 778</inkml:trace>
  <inkml:trace contextRef="#ctx0" brushRef="#br3" timeOffset="211761.243">1120 5890 6451,'0'0'1409,"0"0"-396,0 0-436,0 0-329,0 0-91,12-8 115,38-25-125,-44 30-143,0-1 0,-1 2 0,1-1 0,0 0 0,1 1-1,-1 0 1,0 1 0,1 0 0,-1 0 0,1 0 0,-1 0 0,1 1 0,2 0-4,-8 2 5,0-1 1,1 0 0,-1 1 0,0-1-1,0 1 1,0-1 0,0 1-1,0 0 1,0-1 0,0 1-1,-1 0 1,1 0 0,-1 0-1,1-1 1,-1 1 0,0 0 0,1 0-1,-1 0 1,0 0 0,0 0-1,-1 0 1,1-1 0,0 2-6,1 6 58,1 16 153,-2-16-176,0-1 0,1 1 0,0 0 0,0-1 0,1 1 0,0-1 0,1 1 0,-1-1 0,2 0 0,-1 0 0,1 0 0,0 0 0,1-1 0,0 0 0,0 0 0,0 0 0,1 0 0,2 1-35,-7-7 21,1 0 0,-1 0 0,1 0 0,-1 0 0,1 0 0,-1 0 1,1-1-1,-1 1 0,1 0 0,0-1 0,0 0 0,-1 1 0,1-1 1,0 0-1,-1 0 0,1 0 0,0 0 0,0 0 0,-1 0 0,1-1 1,0 1-1,0 0 0,-1-1 0,1 1 0,0-1 0,-1 0 0,1 0 1,-1 1-1,1-1 0,-1 0 0,1 0 0,-1-1 0,0 1 0,0 0 1,1 0-1,-1-1 0,0 1 0,0 0 0,0-1 0,0 1 0,0-1 1,-1 0-1,1 1 0,0-1 0,-1 0-21,23-79 639,-21 76-636,-1 0 0,0 0 0,-1 0 0,1 0 0,-1 0 0,0 0 0,0 0 0,0 0 0,-1 0 0,0 0 0,0 0 0,0 0 0,-1 0 0,1 0 0,-1 0 0,-1 1 0,1-1 0,0 1 1,-1 0-1,0-1 0,0 1 0,0 0 0,-1 1 0,1-1 0,-1 1 0,0-1 0,0 1 0,0 0 0,0 1 0,-1-1 0,1 1 0,-1 0 0,1 0 0,-1 0 0,-3 0-3,2 1-176,0 0-1,0 1 1,0 0-1,0 0 1,0 1-1,0 0 1,0 0-1,0 0 1,0 1-1,0 0 1,0 0-1,1 0 1,-1 1-1,1 0 1,-1 0-1,1 0 1,0 1-1,0-1 1,-3 5 176,-23 18-3455</inkml:trace>
  <inkml:trace contextRef="#ctx0" brushRef="#br3" timeOffset="-213809.09">2314 5836 1265,'0'0'330,"0"0"20,0 0-9,0 0 326,0 0 174,0 0-196,0-3-74,0-7-783,0-21 5899,0 30-5650,0 1 11,0 0 19,0 0 5,0 0 123,0 0 21,0 0-72,0 0 11,0 0-25,0 0 22,0 0 14,0 0 21,0 0-30,0 0-141,0 0-45,0 17-113,0 134 721,8-88-365,-5-13 46,13 58 205,-16-109-485,0 1-1,1 0 1,-1 0-1,0 0 1,0 0-1,0 0 1,1 0-1,-1-1 1,0 1-1,0 0 1,0 0-1,1 0 1,-1 0-1,0 0 1,0 0-1,0 0 1,1 0-1,-1 0 1,0 0-1,0 0 1,1 0-1,-1 0 1,0 0-1,0 0 1,1 0-1,-1 0 1,0 0 20,-4-30-1373,-3-3-1322,0-6-1520</inkml:trace>
  <inkml:trace contextRef="#ctx0" brushRef="#br3" timeOffset="-213020.426">2273 5822 4610,'0'0'779,"0"0"-136,0 0-317,0 0 418,0 0 54,-1-3 311,-2-9-110,4 20 86,64 187 641,-45 4-779,-7-2-250,-7-257-4734,-5 31-2483</inkml:trace>
  <inkml:trace contextRef="#ctx0" brushRef="#br3" timeOffset="-212464.94">2239 6784 8292,'0'0'1275,"0"0"-381,0 0-529,0 0-245,0 0 78,2-7 29,8-19-67,-7 19-115,-3 7-18,37 215 741,-7-129-1913,-24-90-3606,-3-16-571</inkml:trace>
  <inkml:trace contextRef="#ctx0" brushRef="#br3" timeOffset="-212097.086">2455 6765 10197,'0'0'739,"0"0"-339,0 0-221,0 0-110,0 0 118,0 7 176,0 4-356,0 0 0,0 0 0,1 0 0,0 0 1,1 0-1,0 0 0,1 0 0,0 0 0,0 0 1,4 5-8,-4-9 17,0 0 1,0-1 0,1 1-1,0-1 1,0 0 0,1 0-1,0 0 1,0 0 0,0-1 0,0 0-1,1 0 1,0 0 0,0-1-1,0 0 1,1 0 0,-1-1-1,1 1 1,0-2 0,5 3-18,-10-7 36,0 1 1,1-1-1,-1 1 1,0-1-1,0 0 0,1 0 1,-2 0-1,1 0 1,0 0-1,0 0 1,-1-1-1,1 1 1,-1 0-1,1-1 1,-1 1-1,0-1 0,0 0 1,0 1-1,-1-1 1,1 0-1,-1 0 1,1 1-1,-1-1 1,0 0-1,0 0 1,0 0-1,0 1 0,-1-1 1,1 0-1,-1 0 1,0 1-1,1-1 1,-2 0-37,2-3 56,-1-1-53,0 0 1,-1-1-1,0 1 0,0 0 1,0 0-1,-1 0 0,0 0 1,-1 0-1,0 1 0,0-1 1,0 1-1,0 0 0,-1 0 1,0 1-1,-1-1 0,1 1 1,-1 0-1,0 1 0,0-1 1,0 1-1,-1 0 0,0 1 1,1 0-1,-1 0 0,-1 0 1,1 1-1,0 0 0,0 0 1,-1 1-1,1 0 0,-1 0 1,-1 1-4,5 1-200,0 0 1,0 1-1,0 0 1,0 0 0,0 0-1,0 0 1,1 0-1,-1 1 1,1 0 0,-1 0-1,1 0 1,0 0-1,0 0 1,0 1-1,1-1 1,-1 1 0,1 0-1,-1 0 200,0 0-535,-17 26-4414</inkml:trace>
  <inkml:trace contextRef="#ctx0" brushRef="#br3" timeOffset="-201773.87">2185 7575 4946,'0'0'942,"0"0"29,0-14 291,-2-98 1417,5 75-1116,-1 24-817,-1 23-574,2 174-212,-3-183 40,0-1-2,0 1 1,-1-1-1,1 1 1,0-1 0,0 1-1,-1 0 1,1-1-1,0 1 1,0-1 0,0 1-1,0 0 1,0-1-1,0 1 1,0-1 0,0 1-1,0 0 1,0-1-1,0 1 1,1-1 0,-1 1-1,0 0 1,0-1-1,1 1 1,-1-1 0,0 1-1,1-1 1,-1 1-1,0-1 1,1 1 0,-1-1-1,1 1 1,-1-1-1,1 0 1,-1 1 0,1-1-1,-1 0 1,1 1-1,-1-1 1,1 0 0,-1 0-1,1 1 1,0-1-1,-1 0 1,1 0 0,-1 0-1,1 0 1,0 0-1,-1 0 1,1 0 0,-1 0-1,1 0 1,0 0-1,-1 0 1,1 0 0,0 0-1,-1-1 1,1 1 1,4-10-153,-1 1 0,0-1 0,0 0 0,-1-1 0,0 1 0,-1-1 1,0 1-1,-1-1 0,0 0 0,-1-1 153,15 22-419,-14-8 420,-1-1 0,1 1 0,0-1 0,0 1 0,0-1 0,0 0 0,0 1 0,0-1 0,0 0 0,0 0 0,0 0 1,1 0-1,-1 0 0,0 0 0,1 0 0,-1 0 0,1-1 0,-1 1 0,1 0 0,-1-1 0,1 1 0,0-1 0,-1 0 0,1 1 0,-1-1 0,1 0 0,0 0 0,-1 0 0,1 0 0,0 0 0,-1-1 0,1 1 0,0 0 0,-1-1 0,1 0 0,-1 1 0,1-1 0,-1 0 0,1 1 0,-1-1 0,0 0 0,1 0 0,-1 0 1,0 0-3,3-7-4,-1 0 0,0-1 0,-1 1 0,0 0 0,-1-1 0,1 1 0,-1-1 0,-1 1 0,0-1 0,0 0 0,-1 1 0,0-1-1,0 1 1,-1-1 0,0 1 0,-1 0 0,1 0 0,-2 0 0,1 0 0,-1 0 0,0 1 5,-1 2 4,1 0 0,-1 0 0,0 1 0,-1 0 0,1 0 0,-1 0 0,0 0-1,0 1 1,0 0 0,0 1 0,0-1 0,-1 1 0,1 0 0,-1 1 0,1 0 0,-1 0 0,0 0 0,0 0 0,1 1 0,-1 1 0,0-1 0,0 1 0,1 0 0,-1 0 0,1 1 0,-1 0 0,1 0 0,-1 1 0,1-1 0,0 2 0,0-1 0,1 0 0,-1 1 0,1 0 0,-1 1 0,1-1 0,-2 3-4,-2 1 29,-1 0 1,2 1 0,-1 0 0,1 0 0,0 1 0,1 0 0,0 0 0,1 1-1,0-1 1,1 2 0,0-1 0,0 0 0,1 1 0,1 0 0,0 0 0,1 0-1,0 1 1,1-1 0,0 0 0,1 1 0,0-1 0,1 0 0,0 1 0,1-1 0,4 12-30,-4-18 1,1 1 1,1-1 0,-1 0-1,1 0 1,0 0 0,0 0-1,1-1 1,-1 0 0,1 0-1,1 0 1,-1 0 0,1-1-1,-1 0 1,1 0 0,0-1-1,1 1 1,-1-1 0,1-1-1,-1 1 1,2-1-2,11 4-28,1-2 0,0 0 1,0-2-1,0 0 0,0-1 0,11-1 28,-12 0-365,0-1 0,0-1 0,0 0 0,0-2 0,-1 0 0,16-6 365,28-16-3575</inkml:trace>
  <inkml:trace contextRef="#ctx0" brushRef="#br3" timeOffset="-201430.849">2543 7394 7411,'0'0'2039,"0"0"-1103,0 0-490,-1 5-374,0 9-14,0 0 0,1 0 0,1 0 1,0-1-1,1 1 0,1 0 0,0 0 0,0-1 1,2 2-59,5 27 76,23 120-660,-24-152-2540,-3-10-766</inkml:trace>
  <inkml:trace contextRef="#ctx0" brushRef="#br3" timeOffset="-201013.176">2684 7351 7716,'0'0'1406,"0"0"-222,0 0-410,0 0-321,0 0-287,-1-2-137,-5 81-21,7 20 13,1-96-17,1-1-1,-1 1 0,1-1 0,0 0 0,-1 0 1,1 0-1,0 0 0,1 0 0,-1-1 0,0 1 1,0-1-1,1 0 0,-1 0 0,1 0 1,-1 0-1,1-1 0,-1 1 0,1-1 0,-1 0 1,1 0-1,-1 0 0,1-1 0,2 0-3,8 1 30,-11 0-30,1 0-1,0-1 1,-1 1-1,1 1 1,0-1-1,-1 0 1,1 1-1,0 0 1,-1 0-1,1 0 1,-1 0-1,0 1 1,1-1-1,-1 1 1,0 0-1,0 0 1,0 0-1,0 0 1,0 0-1,0 1 1,-1 0-1,1-1 1,-1 1-1,0 0 1,1 0-1,-1 0 1,-1 0-1,1 1 1,0-1-1,-1 0 1,0 1-1,0-1 1,0 1-1,0 0 1,0-1-1,-1 1 1,1 3 0,-1-3 1,0 1 0,0 0 0,-1 0 0,1-1 0,-1 1 1,0 0-1,0-1 0,0 1 0,-1-1 0,0 1 0,0-1 0,0 0 1,0 1-1,-1-1 0,1 0 0,-1-1 0,0 1 0,0 0 0,-1-1 1,1 0-1,-3 2-1,4-3-162,0 0 1,0 0-1,0 0 1,-1 0-1,1 0 1,0-1-1,-1 0 1,1 1-1,-1-1 1,0 0-1,1 0 1,-1 0-1,0 0 1,1-1-1,-1 1 0,0-1 1,0 0-1,0 0 1,0 0-1,1 0 1,-1 0-1,0 0 1,0-1-1,-2 0 162,-10-14-3716</inkml:trace>
  <inkml:trace contextRef="#ctx0" brushRef="#br3" timeOffset="-200728.979">2752 7339 7043,'0'0'1953,"0"0"-864,0 0-625,0 0-240,73-64-32,-56 62-192,2 2 16,0 1-32,-2 15-896,-3 5-3298</inkml:trace>
  <inkml:trace contextRef="#ctx0" brushRef="#br3" timeOffset="-199599.068">3054 7183 9092,'0'0'398,"0"0"-158,0 0-131,9 6-101,-9-6-8,4 2 13,-1 1 0,1-1 0,-1 1 0,0 0 0,1 0 0,-1 0 0,0 0 1,-1 0-1,1 1 0,-1 0 0,0-1 0,1 1 0,-1 0 0,-1 0 0,1 0 0,-1 0 0,0 0 0,1 0 0,-1 2-13,12 241 589,-9-82-535,-4-157-105,0-6 26,-1 0 0,1 0-1,0 0 1,0 0 0,0 0-1,0 0 1,1 1 0,-1-1-1,1 0 1,-1 0 0,1 0-1,0 0 1,-1 0 0,1 0-1,0 0 1,0-1 0,0 1-1,1 0 1,-1 0 0,0-1-1,1 1 1,0 0 25,4-3-1513,1-7-1469</inkml:trace>
  <inkml:trace contextRef="#ctx0" brushRef="#br3" timeOffset="-199395.296">3267 7479 11237,'0'0'512,"0"0"705,0 0-609,0 0-512,76-57-64,-30 35-32,9 1-32,-1-2-752,-10 1-4579</inkml:trace>
  <inkml:trace contextRef="#ctx0" brushRef="#br3" timeOffset="-194819.925">3085 6463 2785,'0'0'1225,"0"0"-593,0 0-2,0 0 341,0 0-19,0 0-82,0-3 216,0-15 1744,0 29-2074,10 242-970,-7-217-3943,-3-31 817</inkml:trace>
  <inkml:trace contextRef="#ctx0" brushRef="#br3" timeOffset="-194175.835">3178 6436 8436,'0'0'1040,"0"0"-575,0 0-161,0 0-32,0 0 117,0-2-15,0-4-289,0 4-141,0 6-101,0 19 140,-1-17 17,0 0 1,0 0 0,1 0 0,0 0 0,0 0-1,1 0 1,0 0 0,0 0 0,0-1 0,1 1 0,-1 0-1,1-1 1,1 1 0,-1-1 0,1 1 0,0-1-1,0 0 1,1 0 0,-1 0 0,1-1 0,3 3-1,76 31 182,-76-37-164,1 1 0,-1 0 1,0 1-1,1 0 0,-1 0 0,0 0 1,-1 1-1,1 0 0,-1 0 0,0 1 1,0 0-1,0 0 0,0 0 0,2 4-18,-7-6 2,0-1-1,1 1 1,-1 0-1,-1 0 0,1-1 1,0 1-1,-1 0 1,1 0-1,-1 0 0,0 0 1,0 0-1,0 0 1,0 0-1,0 0 0,-1 0 1,1-1-1,-1 1 1,0 0-1,0 0 1,0 0-1,0-1 0,-1 1 1,1 0-1,-1-1 1,1 0-1,-1 1 0,0-1 1,0 0-1,0 0 1,0 0-1,0 0 0,-1 0 1,1 0-1,-2 0-1,-1 2-203,0-2 1,1 1-1,-1 0 0,0-1 0,0 0 0,-1 0 0,1-1 0,0 1 0,-1-1 0,1 0 0,0-1 1,-1 1-1,1-1 0,-1 0 0,1 0 0,-1-1 0,1 0 0,-1 0 0,0 0 203,-15-14-3492</inkml:trace>
  <inkml:trace contextRef="#ctx0" brushRef="#br3" timeOffset="-193930.456">3342 6435 7988,'0'0'1568,"0"0"-703,0 0-689,0 0 192,0 0-32,90-40-320,-51 36-32,0 0-576,-10-2-6643</inkml:trace>
  <inkml:trace contextRef="#ctx0" brushRef="#br3" timeOffset="-188038.799">1582 5608 1008,'0'0'945,"0"0"-502,0 0 2,0 0 345,0 0-51,0 0-312,-1-23 2209,-32 16-2380,-32 17-13,64-10-251,1 0 0,0 0 24,0 0-24,0 0-3,0 1 22,0-1 7,9 9-52,108 3 164,21-11-68,-13-13-76,36-15 41,4 19 72,10-7-81,56 16 204,-231-1-201,21 0 614,41 0-69,-61 0-489,-1 0 33,0 0 42,0 0-86,0 0-44,0 0-1,0 0 16,0 0-23,0 0-28,0 0 28,0 0-22,0 0 0,0 0 29,0 0 0,0 0 11,0 0 11,0 0-3,0 0 11,0 0-27,0 0-8,0 0 10,0 0 33,0 0-32,0 0-11,0 0-6,0 0-15,0 0 16,0 0 8,0 0 7,0 0-7,0 0 0,0 0 7,0 0-4,0 0 4,0 0-12,0 0-20,0 0 22,0 0 22,0 0-17,0 0-2,0 0 7,0 0-4,0 0 7,0 0 3,0 0 5,0 0 14,0 0-22,0 0 17,0 0 7,0 0-24,0 0 14,0 0 5,0 0 16,0 0 59,0 0-11,0 0-21,0 0-6,0 0-82,0 0-46,0 4-3753,0-2-126</inkml:trace>
  <inkml:trace contextRef="#ctx0" brushRef="#br3" timeOffset="-183459.111">1528 5481 1473,'0'0'648,"0"0"-243,0 0-111,0 0-3,0 0-214,0 0-48,0-21 1919,39 16 362,6-1-2278,26-6 11,80-9-72,21 7-14,157-65 72,-154 56-15,37 23-12,-177-6-1402,-35 5-366,0 1-1631</inkml:trace>
  <inkml:trace contextRef="#ctx0" brushRef="#br3" timeOffset="-181838.54">1362 5535 848,'0'0'857,"0"0"-654,0 0-41,0 0 180,1-1-131,10-40 4028,12 37-4218,227-9 1022,-30-20 203,-140 26-1192,0-4-1,0-3 0,21-9-53,192-28 96,-129 28-80,-62 10-16,88-25 641,-168 37-3902,-28 1 519</inkml:trace>
  <inkml:trace contextRef="#ctx0" brushRef="#br3" timeOffset="-181140.259">1815 5471 2097,'0'0'1537,"0"0"-1121,0 0-3,0 0 601,15-4-144,111-22 240,467-67 1710,-503 85-2791,-39 5-2,-1-3-1,0-2 1,30-9-27,-48 9-12,1 2 0,1 1-1,-1 1 1,0 2 0,7 1 12,-36-2-2460,-4 3-1099</inkml:trace>
  <inkml:trace contextRef="#ctx0" brushRef="#br3" timeOffset="-179843.001">2968 5313 3057,'0'0'1292,"0"0"-879,0 0-13,0 0 291,0 0 200,0 0 67,-4-2-374,-12-4-15,16 7-541,1-1 0,-1 0 0,0 0 1,0 0-1,1 0 0,-1 0 0,0 1 0,0-1 1,1 0-1,-1 0 0,0 0 0,0 0 0,1 0 1,-1 0-1,0 0 0,1 0 0,-1 0 1,0 0-1,0 0 0,1 0 0,-1 0 0,0 0 1,0 0-1,1-1 0,-1 1 0,0 0 0,0 0 1,1 0-1,-1 0 0,0 0 0,0-1 0,1 1 1,-1 0-1,0 0 0,0 0 0,0 0 1,0-1-1,1 1 0,-1 0 0,0 0 0,0-1 1,0 1-1,0 0 0,0 0 0,0-1 0,0 1 1,1 0-1,-1-1 0,0 1 0,0 0 0,0 0 1,0-1-1,0 1 0,0 0 0,0 0 1,0-1-1,-1 1 0,1 0 0,0-1 0,0 1-28,1 0 127,323-54-119,-307 50-195,28-4 393,-20 13-3458,-19-1 1123,-1-2-678</inkml:trace>
  <inkml:trace contextRef="#ctx0" brushRef="#br3" timeOffset="-178991.051">3696 5182 5731,'0'0'1945,"0"0"-628,0 0-519,0 0-286,0 0-58,-1-8-198,-4-24-133,5 32-123,0-1 0,0 0 1,0 1-1,0-1 0,0 1 0,0-1 1,0 0-1,1 1 0,-1-1 0,0 1 1,0-1-1,1 1 0,-1-1 1,0 0-1,1 1 0,-1-1 0,0 1 1,1 0-1,-1-1 0,1 1 0,-1-1 1,1 1-1,-1 0 0,1-1 0,-1 1 1,1 0-1,-1-1 0,1 1 1,0 0-1,-1 0 0,1 0 0,-1-1 1,1 1-1,0 0 0,-1 0 0,1 0 1,0 0-1,-1 0 0,1 0 1,-1 0-1,1 0 0,0 1 0,2-2-3,53-1-51,-53 4 50,-1 0 0,1-1-1,-1 1 1,0 0-1,0 0 1,0 1 0,0-1-1,0 0 1,0 1-1,-1-1 1,1 1-1,-1-1 1,1 1 0,-1 0-1,0 0 1,0 0-1,0-1 1,-1 1 0,1 0-1,-1 0 1,0 0-1,1 0 1,-1 0 0,-1 0-1,1 0 1,-1 3 4,-6 112-11,5-86-10,27-30 82,47-26-434,-30-6-2754,-10 4-3290</inkml:trace>
  <inkml:trace contextRef="#ctx0" brushRef="#br3" timeOffset="-178576.95">3976 5105 6771,'0'0'1302,"0"0"-379,0 0-400,0 0-53,0 0 130,4-6-173,-3 3-391,0 0 0,1 0 0,-1 1 0,1-1 0,0 1 1,0-1-1,0 1 0,0 0 0,0 0 0,0 0 0,1 0 0,-1 0 0,1 0 1,-1 1-1,1-1 0,0 1 0,-1 0 0,1 0 0,0 0 0,0 0 1,0 0-1,1 0-36,-1 0 6,0 0 1,0 0-1,0 0 1,1 1-1,-1-1 1,0 1-1,0-1 1,0 1-1,1 0 1,-1 0-1,0 1 0,1-1 1,-1 1-1,0 0 1,0 0-1,0 0 1,0 0-1,0 0 1,0 0-1,0 1 1,0 0-1,0-1 1,-1 1-1,1 0 1,-1 0-1,1 1 1,-1-1-1,0 0 1,0 1-1,0 0 1,0-1-1,0 1 1,-1 0-1,1 0 1,0 1-7,4 114 5,-17-60 43,11-58-37,13-1-85,0-1 0,0-1 1,0 0-1,-1-1 0,1-1 1,-1 1-1,0-2 1,0 0-1,8-6 74,1 1-783,42-25-4326,-38 17-134</inkml:trace>
  <inkml:trace contextRef="#ctx0" brushRef="#br3" timeOffset="-178146.442">4419 5023 5699,'0'0'1619,"0"0"-128,0 0-402,0 0-411,0 0 50,-1-7 118,1 0-669,-1-13 283,0 36-358,0-10-103,1-1 0,0 1 0,0 0 1,1-1-1,0 1 0,0 0 0,0-1 1,0 1-1,1-1 0,0 1 1,0-1-1,0 0 0,1 0 0,0 0 1,0 0-1,0 0 0,1-1 0,-1 1 1,1-1-1,0 0 0,0 0 1,3 2 0,3 1 15,1-1 0,0 0 0,0-1 0,0 0 0,1-1 1,-1 0-1,1-1 0,0 0 0,3 0-15,43 12 229,-55-14-230,-1-1 0,0 1 0,1 0-1,-1 0 1,1 0 0,-1 0 0,0 0 0,0 1 0,0-1-1,1 0 1,-1 1 0,-1 0 0,1 0 0,0-1 0,0 1-1,-1 0 1,1 0 0,-1 0 0,1 1 0,-1-1 0,0 0 0,0 1-1,0-1 1,0 0 0,0 1 0,-1-1 0,1 1 0,-1-1-1,0 1 1,0-1 0,1 1 0,-2-1 0,1 1 0,0 0-1,0-1 1,-1 1 0,1-1 0,-1 1 0,0-1 0,0 0-1,0 1 1,0-1 0,0 0 0,-1 0 0,1 1 0,-2 0 1,-1 2-249,-1 0 0,0 0 1,-1-1-1,1 1 0,-1-1 1,0 0-1,0-1 1,0 0-1,0 0 0,0 0 1,-1-1-1,0 1 0,1-2 1,-1 1-1,-2 0 249,-19-1-3548</inkml:trace>
  <inkml:trace contextRef="#ctx0" brushRef="#br3" timeOffset="-177907.776">4673 4941 5827,'0'0'3985,"0"0"-2816,0 0-112,0 0-721,78-42-304,-62 46-32,-1 11-1377,-5 7-4306</inkml:trace>
  <inkml:trace contextRef="#ctx0" brushRef="#br3" timeOffset="-176692.245">4929 4825 5699,'0'0'779,"0"0"501,0 0-343,0 0-238,0 0-64,4-9-118,9-25-122,-12 33-393,-1 1-1,0 0 1,0-1 0,1 1 0,-1 0-1,1 0 1,-1-1 0,0 1-1,1 0 1,-1 0 0,0 0 0,1-1-1,-1 1 1,1 0 0,-1 0-1,1 0 1,-1 0 0,0 0 0,1 0-1,-1 0 1,1 0 0,-1 0 0,1 0-1,-1 0 1,1 0 0,-1 0-1,0 1 1,1-1 0,-1 0 0,1 0-1,-1 0 1,0 1 0,1-1-1,-1 0 1,0 0 0,1 1 0,-1-1-1,0 0 1,1 1 0,-1-1-1,0 0 1,0 1 0,1-1 0,-1 0-1,0 1 1,0-1 0,0 1-1,0-1 1,1 0 0,-1 1 0,0-1-1,0 1 1,0-1 0,0 1-1,0-1 1,0 1 0,0-1 0,0 0-1,0 1 1,0-1 0,0 1 0,-1-1-1,1 0 1,0 1 0,0-1-1,0 1 1,0-1 0,-1 0 0,1 1-2,0 0 30,9 35 32,-2 1 0,-2 0 0,-1 0 0,-2 30-62,13 93 211,-10-128-228,27 87-374,-26-109-900,0-6-1628</inkml:trace>
  <inkml:trace contextRef="#ctx0" brushRef="#br3" timeOffset="-176409.815">5157 5057 10709,'0'0'1857,"0"0"-1265,0 0-384,0 0-176,0 0-16,0 0-32,98-30 16,-61 24-176,-3-2-2145,-7 0-5571</inkml:trace>
  <inkml:trace contextRef="#ctx0" brushRef="#br3" timeOffset="-150238.574">1362 5141 3794,'0'0'245,"0"0"155,0 0-10,0 0-233,0 0 129,0 0 167,0 0-23,10-5 53,79-29 867,315-29 1157,-371 60-4545,-29 3-1825</inkml:trace>
  <inkml:trace contextRef="#ctx0" brushRef="#br3" timeOffset="-149036.715">1097 4795 1521,'0'0'2876,"0"0"-2047,0 0-346,0 0 243,0 0-243,-1-3-78,0 3-321,0-1-1,1 0 0,-1 0 0,1 1 0,-1-1 1,1 0-1,-1 0 0,1 1 0,0-1 1,-1 0-1,1 0 0,0 0 0,0 0 1,0 0-1,0 0 0,-1 1 0,1-1 0,0 0 1,0 0-1,1 0 0,-1 0 0,0 0 1,0 0-1,0 0 0,1 1 0,-1-1 0,0 0 1,1 0-1,-1 0 0,1 1 0,-1-1 1,1 0-1,-1 0 0,1 1 0,-1-1 0,1 0 1,0 1-1,-1-1 0,1 1 0,0-1 1,0 0-84,6-3-2,0 1 1,0-1 0,1 1 0,-1 0-1,1 1 1,0 0 0,-1 0 0,1 1 0,0 0-1,0 0 1,0 0 0,0 1 0,3 1 1,-9 0-2,0 1 0,0-1 0,0 1 0,-1 0 0,1-1 1,0 1-1,-1 0 0,1 0 0,-1 0 0,0 0 0,0 1 1,0-1-1,0 0 0,0 0 0,0 1 0,0-1 0,-1 0 1,1 1-1,-1-1 0,0 1 0,1-1 0,-1 1 0,-1-1 1,1 1-1,0-1 0,0 0 0,-1 1 0,1-1 0,-1 1 1,0-1-1,0 0 0,-1 2 2,-64 108 43,67-111-45,-1 0 0,1 1 0,-1-1 0,1 0 0,-1 0 0,1 1 1,0-1-1,-1 0 0,1 0 0,0 0 0,0 0 0,0 0 1,0 0-1,0 0 0,0 0 0,0 0 0,0-1 0,0 1 0,1 0 1,-1-1-1,0 1 0,0-1 0,1 1 0,-1-1 0,0 1 1,1-1-1,-1 0 0,0 0 0,1 0 0,-1 0 0,0 0 0,1 0 1,-1 0-1,1 0 0,-1 0 0,0-1 0,1 1 0,-1-1 1,0 1-1,0-1 0,1 1 0,-1-1 2,10 0 0,113 1 32,-122 1-36,-1 1 0,0-1 0,1 0 0,-1 0 0,0 1 0,0-1-1,0 0 1,0 1 0,0-1 0,0 1 0,0 0 0,0-1 0,-1 1 0,1 0 0,0-1 0,-1 1-1,0 0 1,1 0 0,-1-1 0,0 1 0,0 0 0,0 0 0,0 0 0,0-1 0,0 1 0,-1 0-1,1 0 1,-1-1 0,1 1 0,-1 0 0,1-1 0,-1 1 0,0 0 0,0-1 0,0 1-1,0-1 1,0 1 0,0-1 0,-1 1 4,-5 8-193,-1 0 0,-1-1 0,1 1 1,-1-2-1,-1 1 0,0-1 0,0-1 0,-1 0 0,1 0 0,-7 2 193,12-11-2644,5-12-336</inkml:trace>
  <inkml:trace contextRef="#ctx0" brushRef="#br3" timeOffset="-148389.221">1406 4729 464,'0'0'5645,"0"0"-4553,0 13-1084,4 94 547,-3-101-544,-1 0 0,2 0 1,-1-1-1,1 1 0,-1-1 0,1 1 1,1-1-1,-1 1 0,1-1 1,0 0-1,0 0 0,1-1 1,-1 1-1,1-1 0,0 1 1,0-1-1,1 0 0,-1-1 1,1 1-1,0-1 0,0 0 0,0 0 1,0 0-1,0-1 0,1 0 1,-1 0-1,1 0 0,0-1 1,3 1-12,-6-3 11,0-1 0,0 0 1,-1 0-1,1 0 1,-1 0-1,1 0 0,-1-1 1,0 1-1,0-1 1,0 1-1,0-1 0,0 0 1,-1 0-1,1 0 1,-1 0-1,0 0 0,1 0 1,-2 0-1,1-1 0,0 1 1,-1 0-1,1 0 1,-1-1-1,0 1 0,0 0 1,0-1-1,-1 1 1,1 0-1,-1 0 0,0-2-11,1 4 8,-1-7 68,-1 0 1,0 0-1,0 1 0,0-1 0,-1 1 0,0 0 1,-1 0-1,0 0 0,0 0 0,0 0 0,-1 1 1,0 0-1,0 0 0,0 0 0,-1 1 0,0-1 1,0 1-1,-1 1 0,1-1 0,-1 1 0,0 0 0,0 1 1,0 0-1,0 0 0,-2 0-76,44-8-133,-30 11 129,-3-1-24,0 1 0,0-1-1,0 1 1,0-1 0,0 1 0,0 0 0,0 0-1,0 0 1,0 0 0,0 0 0,0 0 0,1 1-1,-1-1 1,0 1 0,0-1 0,0 1 0,-1 0 0,1 0-1,0 0 1,0 0 0,0 0 0,0 0 0,-1 1-1,1-1 1,-1 0 0,1 1 0,-1-1 0,1 1 0,-1 0-1,0-1 1,0 1 0,0 0 0,0 0 0,0 0-1,0 0 1,-1 0 0,1 0 0,0 0 0,-1 0 0,1 1 27,-1 11-3790,0-9 294</inkml:trace>
  <inkml:trace contextRef="#ctx0" brushRef="#br3" timeOffset="-148051.473">1607 4762 2097,'0'0'2745,"0"0"-1779,0 0-235,0 0 221,0 0 49,-1-3-193,-1-9-79,1 9-393,1 3-315,0 11-96,2-1 83,0 0-1,0 0 1,1-1-1,1 1 0,0-1 1,0 1-1,0-1 0,1 0 1,1-1-1,0 1 1,0-1-1,0 0 0,7 6-7,-10-11 10,0-1 0,-1 1-1,1-1 1,0 0-1,0 1 1,1-1 0,-1 0-1,0-1 1,1 1-1,-1-1 1,1 1 0,-1-1-1,1 0 1,0 0-1,0-1 1,-1 1 0,1-1-1,0 0 1,0 0 0,3 0-10,-4-2 45,0 0 1,0 0 0,0 0 0,-1 0 0,1 0 0,-1 0 0,1-1 0,-1 1 0,0-1 0,0 0 0,0 0 0,0 1 0,-1-1 0,1 0 0,-1-1 0,0 1 0,0 0 0,0 0 0,0 0 0,0-1 0,-1 1 0,1 0 0,-1-1 0,0 1 0,0-1 0,-1-1-46,3-2 20,-1-1 1,0 1 0,0-1-1,-1 1 1,0-1 0,-1 1-1,1-1 1,-1 1 0,-1-1-1,1 1 1,-1 0 0,-1-1 0,1 1-1,-1 0 1,0 1 0,-1-1-1,0 0 1,0 1 0,0 0-1,-1 0 1,0 0 0,0 1-1,0-1 1,-1 1 0,0 1-1,0-1 1,0 1 0,0 0-21,4 3-59,-1-1 1,1 1-1,0 1 0,0-1 1,0 0-1,-1 0 1,1 1-1,0 0 1,0-1-1,-1 1 0,1 0 1,0 0-1,-1 0 1,1 0-1,0 1 1,-1-1-1,1 1 0,0-1 1,-1 1-1,1 0 1,0 0-1,0 0 1,0 0-1,0 0 0,0 0 1,0 0-1,0 1 1,0-1-1,1 1 1,-1 0-1,0-1 1,1 1-1,-1 0 0,1 0 1,0 0-1,0 0 1,0 0-1,0 0 1,0 0-1,0 1 0,0-1 1,0 1 58,-4 18-1929,2 0-1190</inkml:trace>
</inkml:ink>
</file>

<file path=word/ink/ink3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13:29.661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513 457 5715,'0'0'48,"0"0"120,0 0-22,0 0-7,0 0 384,0 0 320,0-2-40,11 82 174,-9 239 156,-46 243-185,19-399-884,23-124-439,10-17-3172,-5-18 268</inkml:trace>
  <inkml:trace contextRef="#ctx0" brushRef="#br0" timeOffset="518.419">0 1543 4914,'0'0'1185,"0"0"-854,19 1-219,213 7 2166,1137-3 1556,-1037-5-4069,-332 2-6320,0-2 1203</inkml:trace>
  <inkml:trace contextRef="#ctx0" brushRef="#br0" timeOffset="1283.904">833 1211 7363,'0'0'1345,"0"0"-633,0 0-133,0 0 11,0 0 106,0 0 14,9-4-291,166-91 867,89-97-873,72-83-39,-290 237-81,-43 37-357,-5 1-5506,-8 3 2139</inkml:trace>
  <inkml:trace contextRef="#ctx0" brushRef="#br0" timeOffset="3367.225">2173 1611 10549,'0'0'104,"0"0"-101,0 0-41,-9 13 20,-3 2 15,-31 70-24,21 60 86,21-143-54,1 0 0,1 0 0,-1 0 0,0 0 0,0 0 0,1 0 0,-1 0 0,1 0 0,0 0 0,-1 0 0,1 0 0,0 0 1,0-1-1,0 1 0,1 0 0,-1-1 0,0 1 0,1-1 0,-1 1 0,0-1 0,1 1 0,0-1 0,-1 0 0,1 0 0,0 0 0,0 0 0,0 0 0,-1 0 0,1-1 0,0 1 0,0 0 0,0-1 1,0 0-1,0 1 0,0-1 0,0 0 0,0 0 0,1 0 0,-1 0 0,0-1 0,0 1 0,0-1-5,85-28 236,-73 17-275,-1 0 0,0-1 0,-1-1 0,0 0 0,-1 0 0,0-1-1,-2-1 1,0 1 0,0-2 0,-1 1 0,-1-1 0,-1 0 0,-1 0 0,0-1 0,-1 0 0,-1 0 0,-1 0 0,0 0-1,-1 0 1,-1-8 39,0 23-5,0 0-1,0 0 1,0 0-1,-1 0 1,1 0 0,-1 0-1,0-1 1,0 1-1,0 1 1,0-1-1,0 0 1,-1 0-1,1 0 1,-1 0-1,1 1 1,-1-1-1,0 1 1,0 0-1,-1-1 1,1 1-1,0 0 1,-1 0 0,1 0-1,-1 1 1,0-1-1,1 1 1,-1-1-1,0 1 1,0 0-1,0 0 1,0 0-1,0 0 1,0 1-1,0-1 1,0 1-1,0 0 1,-1 0-1,1 0 1,-2 0 5,2 0-6,0 0-1,-1 0 1,1 0 0,0 1-1,0-1 1,0 1 0,0 0-1,0 0 1,0 0 0,0 0-1,0 0 1,1 1 0,-1-1-1,0 1 1,1 0 0,-1-1-1,1 1 1,0 0 0,-1 1-1,1-1 1,0 0 0,0 1-1,1-1 1,-1 1 0,0 0-1,1-1 1,0 1 0,-1 0-1,1 0 1,0 0 0,0 0-1,0 3 7,-1 1-8,1 1 0,-1-1 1,1 1-1,1-1 0,-1 1 0,1 0 0,1-1 0,-1 1 0,1-1 0,1 1 1,-1-1-1,1 1 0,1-1 0,-1 0 0,1 0 0,0 0 0,1 0 1,0-1-1,0 1 0,2 1 8,14 14 82,1-2 1,1 0-1,1-1 1,1-2-1,21 13-82,39 29 180,-82-58-177,0 0 0,-1 0 1,1 0-1,0 0 0,-1 1 0,1-1 0,-1 0 1,0 1-1,1-1 0,-1 0 0,0 1 0,0 0 1,0-1-1,0 1 0,0 0 0,0-1 0,-1 1 1,1 0-1,-1 0 0,1 0 0,-1 0 0,1-1 1,-1 1-1,0 0 0,0 0 0,0 0 0,0 0 1,0 0-1,-1 0 0,1 0 0,0 0 0,-1-1 1,0 1-1,1 0 0,-2 1-3,-86 52-79,67-46 19,-129 57-3979,106-52 336</inkml:trace>
  <inkml:trace contextRef="#ctx0" brushRef="#br0" timeOffset="4256.72">16 76 6259,'0'0'32,"0"0"-123,0 0 48,2 6 268,21 94 1071,-33 289 761,9-387-2103,1 0-1,0 0 1,0 0 0,0 1-1,0-1 1,0 0 0,0 0-1,0 0 1,1 0 0,-1 0-1,1 0 1,0 0 0,-1 0-1,1 0 1,0 0 0,0 0-1,0 0 1,1 0 0,-1 0-1,0-1 1,1 1 0,-1 0-1,1-1 1,-1 0 0,1 1-1,0-1 1,1 1 46,3-5-1577,1-15-624</inkml:trace>
  <inkml:trace contextRef="#ctx0" brushRef="#br0" timeOffset="4554.176">151 1 7347,'0'0'1108,"0"0"-303,0 0-541,0 0-109,11 3 261,-1-2-375,1 2 0,-1-1 1,0 2-1,0-1 0,0 1 0,0 1 0,-1 0 0,0 0 0,0 1 0,0 0 0,0 0 0,-1 1 0,0 0 0,-1 1 1,0 0-1,0 0 0,0 0 0,-1 1 0,-1 0 0,3 3-41,-8-5-88,1-1 0,-1 0 0,1 1 1,-2-1-1,1 0 0,-1 1 0,0-1 0,0 0 0,-1 0 0,1 0 0,-2 1 1,1-2-1,-1 1 0,1 0 0,-1 0 0,-1-1 0,1 0 0,-1 0 0,0 0 1,0 0-1,-1 0 0,0-1 0,1 0 0,-1 0 0,-1 0 0,1-1 1,0 1-1,-1-1 0,0-1 0,0 1 0,-5 1 88,-25 12-2638</inkml:trace>
  <inkml:trace contextRef="#ctx0" brushRef="#br0" timeOffset="5550.232">110 2012 8644,'0'0'99,"0"0"18,0 0 118,-5-2 304,-23-7 18,25 35-87,-10 142 210,13-163-656,0 1 0,1-1-1,0 0 1,0 0 0,1 0 0,0 0-1,-1-1 1,2 1 0,-1 0 0,0-1-1,1 1 1,0-1 0,0 0 0,0 0-1,1 0 1,-1 0 0,1-1 0,0 1 0,0-1-1,0 0 1,0 0 0,1-1 0,-1 1-1,1-1 1,0 0 0,-1 0 0,1 0-1,0-1 1,0 0 0,5 1-24,-2 0 49,1 0 1,-1-1 0,1 0-1,0 0 1,0-1 0,-1 0-1,1-1 1,0 0 0,-1 0-1,1-1 1,0 0-1,-1 0 1,0-1 0,0 0-1,1-1 1,-2 1 0,1-2-1,0 1-49,-2-1-2,-1 0-1,0 0 0,0 0 1,0-1-1,0 0 1,-1 0-1,0 0 0,0 0 1,-1-1-1,1 0 0,-1 1 1,-1-1-1,1 0 1,-1 0-1,-1-1 0,1 1 1,-1 0-1,-1-1 1,1 1-1,-1 0 0,0-1 1,-1 1-1,0-1 0,0 1 1,0 0-1,-1 0 1,0 0-1,-1 0 0,0 0 1,0 0-1,0 0 1,-1 1-1,0 0 0,0-1 1,0 2-1,-1-1 0,0 0 1,0 1-1,0 0 1,-1 0-1,0 1 0,0-1 1,0 1-1,0 0 1,-1 1-1,0 0 0,1 0 1,-1 0-1,0 1 0,0 0 1,-1 0 2,-81 1-2537,43 3-1737</inkml:trace>
</inkml:ink>
</file>

<file path=word/ink/ink3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7:50.833"/>
    </inkml:context>
    <inkml:brush xml:id="br0">
      <inkml:brushProperty name="width" value="0.05" units="cm"/>
      <inkml:brushProperty name="height" value="0.05" units="cm"/>
      <inkml:brushProperty name="color" value="#FF0066"/>
    </inkml:brush>
    <inkml:brush xml:id="br1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046 290 4370,'0'0'843,"0"0"219,0 0-192,0 0 149,0 0 32,0 0-365,-2-1-252,2 1-399,-1 0-1,1-1 0,-1 1 0,1 0 0,-1 0 1,1 0-1,-1 0 0,1 0 0,-1 0 0,1 0 1,-1 0-1,1 0 0,-1 0 0,1 0 0,-1 0 1,1 0-1,-1 0 0,1 0 0,-1 1 0,1-1 1,0 0-1,-1 0 0,1 1 0,-1-1 0,1 0 1,-1 1-1,1-1 0,0 0 0,-1 1 0,1-1 1,0 0-1,-1 1 0,1-1 0,0 1 0,0-1 1,-1 1-1,1-1 0,0 0 0,0 1 0,0-1 1,0 1-1,0-1 0,-1 1 0,1-1 0,0 1 1,0-1-1,0 1 0,0-1 0,1 1 0,-1-1 1,0 1-1,0-1 0,0 1 0,0-1 0,0 1 1,1-1-1,-1 1 0,0-1 0,0 1 0,1-1 1,-1 0-1,0 1 0,1-1 0,-1 1 0,1-1-34,-1 1-70,-2 8 71,0 1-1,1-1 1,1 1 0,0-1-1,0 0 1,1 1-1,0-1 1,0 1-1,1-1 1,0 0-1,1 0 1,0 0-1,0 0 1,1-1-1,0 1 1,1-1-1,0 0 1,0 0 0,1-1-1,5 6 0,1-3 6,0-2 0,1 0 1,0 0-1,0-1 0,0-1 0,1 0 1,0-1-1,1 0 0,13 2-6,73 30-8,-96-33 8,-1 0 0,1 0 1,-1 0-1,0 0 0,-1 1 0,1 0 0,-1-1 1,0 1-1,0 0 0,0 1 0,-1-1 0,1 0 1,-1 1-1,-1 0 0,1-1 0,-1 1 0,0 0 1,0 0-1,-1-1 0,0 1 0,0 0 0,0 0 1,0 0-1,-1 0 0,0-1 0,-1 1 0,0 2 0,-1 0-25,0 0 0,0 0-1,-1 0 1,0-1-1,-1 1 1,0-1 0,0 0-1,0-1 1,-1 1-1,0-1 1,0 0 0,-1 0-1,1-1 1,-1 0 0,0 0-1,-1-1 1,1 0-1,-1 0 1,0-1 0,0 1-1,0-2 1,0 1-1,-1-1 1,1-1 0,-1 1-1,1-1 1,-4-1 25,6 1-319,-1 0 0,1 0 0,-1 0 0,0-1 0,1 0 0,-1-1 0,1 0 0,-1 1 0,1-2 0,-1 1 0,1-1 0,0 0 0,0-1 1,0 1-1,0-1 0,0 0 0,0-1 0,1 1 0,0-1 0,-1-1 319,-17-25-3887</inkml:trace>
  <inkml:trace contextRef="#ctx0" brushRef="#br0" timeOffset="1047.424">2207 328 10197,'0'0'752,"0"0"-304,72-83-288,-45 64-128,-1 2 0,0 4-16,-1 4 64,1 3-64,-3 6-16,0 0 0,-4 6-112,-5 14-432,-4 5-48,-4 4-929,-2 4-1200,-2-3-1073</inkml:trace>
  <inkml:trace contextRef="#ctx0" brushRef="#br0" timeOffset="3452.02">2699 347 1105,'0'0'7787,"0"0"-5703,0 0-1396,0 0-290,0 0-188,0-6 94,0-12-150,0 12-120,0 17-102,-7 313 68,6-319-1,1 0 0,0 0 0,0 0 0,1 0 0,-1 0 0,1 0 0,0 0 0,1-1-1,-1 1 1,1 0 0,0 0 0,0-1 0,0 1 0,1-1 0,-1 0 0,1 0-1,0 0 1,0 0 0,1 0 0,-1 0 0,1-1 0,0 0 0,0 0 0,0 0 0,0 0-1,1-1 1,-1 1 0,1-1 0,-1 0 0,1-1 0,0 1 1,-2-2 3,0-1 0,-1 1 1,1-1-1,0 0 0,-1 0 1,1 0-1,-1 0 0,1 0 1,-1-1-1,0 1 0,1-1 1,-1 1-1,0-1 0,0 0 1,0 0-1,0 0 0,-1 0 1,1 0-1,-1 0 0,1-1 1,-1 1-1,1-1 0,-1 1 1,0-1-1,0 1 0,-1-1 0,1 0-2,14-78 26,-15 66-21,-1-1-1,0 1 0,-1 0 1,-1 0-1,0 0 0,-1 1 1,-1-1-1,0 1 0,-1 0 1,-1 0-1,0 0 0,-1 1 1,0 0-1,-1 1 0,-8-9-5,15 17-7,0 3 11,0 0-1,0 0 1,0-1-1,1 1 1,-1-1-1,1 1 1,-1-1-1,1 0 1,0 1-1,-1-1 1,1 0 0,0 0-1,0 0 1,1 0-1,-1 0 1,0 0-1,1 0 1,-1-1-1,1 1 1,-1 0-1,1 0 1,0 0-1,0-1 1,0 1-1,0 0 1,1 0-1,-1 0 1,0 0 0,1-1-1,0 1 1,-1 0-1,1 0 1,0 0-1,0 0 1,0 0-1,1-1-3,17-5-12,1 1-1,0 0 1,0 2-1,0 0 1,0 1-1,1 2 1,-1 0-1,1 1 0,-1 0 1,13 3 12,-29-2-5,0 1 0,0-1 0,0 1-1,-1 0 1,1 0 0,0 1 0,-1-1 0,1 1 0,-1 0 0,1-1 0,-1 2 0,0-1-1,0 0 1,0 1 0,0-1 0,0 1 0,-1 0 0,1 0 0,-1 0 0,1 0-1,-1 0 1,0 0 0,-1 1 0,1-1 0,0 1 0,0 1 5,27 105-20,-27-100 26,5 30 13,-6-24-12,1 0 0,0-1 0,1 0-1,1 1 1,0-1 0,1 0 0,1-1 0,0 1 0,1-1-1,0 0 1,1-1 0,1 0 0,0 0 0,9 9-7,-15-20 9,-1 0 1,0-1-1,0 1 1,1-1-1,-1 1 0,0-1 1,1 0-1,0 0 1,-1 0-1,1 0 0,0 0 1,-1-1-1,1 1 1,0-1-1,0 0 1,0 1-1,-1-1 0,1-1 1,0 1-1,0 0 1,-1-1-1,1 1 1,0-1-1,0 0 0,-1 0 1,1 0-1,-1 0 1,1 0-1,-1-1 0,0 1 1,1-1-1,-1 0 1,0 0-1,0 1 1,0-1-1,0-1 0,1 0-9,4-5 75,0-1 1,-1 0-1,0 0 0,-1 0 0,1-1 0,-2 0 0,0 0 0,0 0 0,0-2-75,1-5 21,-1 0 0,-1 0 0,0 0 0,-2 0 0,0-1 0,-1 1 0,0 0 0,-1-1 0,-2 1 0,1 0 0,-2 0 0,0 0 0,-1 1 0,-1-1-1,0 1 1,-2 0 0,1 1 0,-2 0 0,0 0 0,-7-8-21,11 16 5,0 1-1,-1 0 1,0 0-1,0 0 1,-1 0-1,1 1 1,-1 0-1,0 1 1,0-1-1,-1 2 1,1-1-1,-1 1 1,0 0-1,0 0 1,0 1-1,0 0 1,-1 0-1,1 1 1,-9 0-5,14 2-136,-1-1 0,1 2 0,-1-1 0,1 0 0,-1 0 1,1 1-1,0 0 0,0 0 0,0 0 0,0 0 0,0 0 1,0 1-1,1-1 0,-1 1 0,1 0 0,-1-1 0,1 1 1,0 0-1,0 0 0,0 1 0,1-1 0,-1 0 0,1 1 1,0-1-1,0 1 0,0-1 0,0 1 0,1-1 0,-1 1 1,1 0-1,0-1 0,0 1 0,0 0 0,1-1 0,0 4 136,-2 19-3913</inkml:trace>
  <inkml:trace contextRef="#ctx0" brushRef="#br0" timeOffset="3453.02">3618 35 12182,'0'0'624,"0"0"-27,0 0-154,0 0-211,0 0-18,0-8-38,0 0-127,1-10-151,-1 41-16,-5 104 176,-7 1 0,-5 3-58,-7 58 42,-5 130-557,26-305 320,0-17-2478,3-26 277</inkml:trace>
  <inkml:trace contextRef="#ctx0" brushRef="#br0" timeOffset="3454.02">3653 438 9652,'0'0'1025,"0"0"-913,71-9 736,-25 4 337,13-1-673,1 2-352,5-1-160,-5-1-64,-11-5-3505</inkml:trace>
  <inkml:trace contextRef="#ctx0" brushRef="#br0" timeOffset="14307.088">908 606 7203,'0'0'1332,"0"0"-745,0 0-387,0 0-96,0 0 58,0 0 316,13-8 42,108-50 601,-80 47-839,1 2 1,0 1 0,0 3 0,29 0-283,35 3-2156,-106 2-997,0 2-1607</inkml:trace>
  <inkml:trace contextRef="#ctx0" brushRef="#br0" timeOffset="16842.294">968 737 1489,'0'0'5423,"0"0"-3462,0 0-1579,0 0-179,0 0 293,1-1 334,57-18 1106,15 0-1829,1 3 0,0 3 0,1 4-1,55 0-106,-129 9-130,0 0-1,-1 1 0,1-1 0,-1 1 1,1-1-1,0 0 0,-1 1 1,1-1-1,-1 1 0,0 0 0,1-1 1,-1 1-1,1-1 0,-1 1 0,0-1 1,1 1-1,-1 0 0,0-1 1,0 1-1,1 0 0,-1-1 0,0 1 1,0 0-1,0 0 0,0-1 0,0 1 1,0 0-1,0-1 0,0 1 1,0 0-1,0-1 0,-1 1 0,1 0 1,0 0-1,0-1 0,-1 1 0,1-1 1,0 1-1,-1 0 0,1-1 1,0 1-1,-1-1 0,1 1 0,-1-1 1,1 1-1,-1-1 0,0 1 0,1-1 1,-1 1 130,-16 11-2564</inkml:trace>
  <inkml:trace contextRef="#ctx0" brushRef="#br0" timeOffset="4324.127">6 567 9668,'0'-11'96,"-2"-106"1964,2 584-2057,0-467-5,0 1-1,-1 0 0,1 0 1,-1-1-1,1 1 0,0 0 1,-1 0-1,1 0 1,0-1-1,0 1 0,0 0 1,0 0-1,0 0 0,-1 0 1,2-1-1,-1 1 1,0 0-1,0 0 0,0 0 1,0-1-1,0 1 0,1 0 1,-1 0-1,0 0 1,1-1-1,-1 1 0,0 0 1,1 0-1,-1-1 1,1 1-1,0 0 0,-1-1 1,1 1-1,-1-1 0,1 1 1,0-1-1,-1 1 1,1-1-1,0 1 0,0-1 1,-1 0-1,1 1 0,0-1 1,0 0-1,0 0 1,-1 1-1,1-1 0,0 0 1,0 0 2,34-61-458,22-26-109,-55 87 566,0-1-1,0 0 1,0 1 0,0-1-1,1 1 1,-1 0-1,0-1 1,0 1 0,1 0-1,-1 0 1,0 1-1,0-1 1,0 0 0,1 1-1,-1-1 1,0 1-1,0 0 1,0 0 0,0 0-1,0 0 1,0 0-1,0 0 1,0 0 0,0 1-1,-1-1 1,1 1-1,0-1 1,-1 1-1,0 0 1,1 0 0,-1-1-1,0 1 1,0 0-1,0 0 1,0 0 0,0 0-1,0 1 1,0 1 1,14 21-11,-12-17 10,1-1 0,0 0-1,0 0 1,1 0 0,0-1-1,0 0 1,0 0 0,1 0-1,0 0 1,2 0 1,-6-5 18,1-1 0,-1 1 0,0-1 1,1 0-1,-1 0 0,0 0 0,1 0 0,-1 0 0,0-1 1,1 1-1,-1-1 0,0 1 0,1-1 0,-1 0 0,0 0 1,0 0-1,0 0 0,0 0 0,0-1 0,0 1 0,0-1 1,0 1-1,-1-1 0,1 0 0,0 1 0,-1-1 0,0 0 1,1 0-1,-1 0 0,0 0 0,0 0 0,0 0 0,0-1 1,0 1-1,-1 0 0,1 0 0,-1-1 0,1 1 0,-1 0 1,0-1-1,0 1 0,0-3-18,5-17 51,-1-1 0,-1 0 0,-2 0 0,0-1 0,-1 1 0,-1-6-51,0 18 11,-2-22-3,-2 1-1,-1-1 0,-2 1 0,-1 0 1,-11-27-8,11 31-23,19 46-6442,2-10 2199</inkml:trace>
  <inkml:trace contextRef="#ctx0" brushRef="#br0" timeOffset="7996.642">518 377 544,'0'0'4541,"0"0"-2820,0 0-742,0 0-352,0 0 163,0-3 149,0-7-186,0 25-619,0 27-29,2 419 1528,1-421-1409,1-7-802,-3-11-3291,-1-22-2273</inkml:trace>
  <inkml:trace contextRef="#ctx0" brushRef="#br0" timeOffset="22543.531">454 1042 3057,'0'0'257,"0"0"119,0 0 43,0 0 191,0 0 36,0 0-448,0-3-25,1-9-425,20-5 6621,181-7-5934,-199 23-403,-3 1 72,0-1 349,0 1-6385,0 0 2653</inkml:trace>
  <inkml:trace contextRef="#ctx0" brushRef="#br0" timeOffset="24104.241">408 365 3153,'0'0'83,"0"0"35,0 0 276,0 0-44,0 0 360,0 0-62,0 0-291,4-11 6863,192-55-7175,-189 71-3583,-7 6 433</inkml:trace>
  <inkml:trace contextRef="#ctx0" brushRef="#br0" timeOffset="39026.994">46 2239 5491,'0'0'2924,"0"0"-2362,0 0-698,0 0 48,0-3 16,0 3 68,0 1 0,1-1 0,-1 1 0,0-1 0,1 0 0,-1 0 0,0 1 0,1-1 0,-1 0 0,1 1 0,-1-1 0,0 0 0,1 0 0,-1 0 0,1 0 0,-1 1 0,1-1 0,-1 0 0,0 0 0,1 0 0,-1 0 0,1 0 0,-1 0 0,1 0 0,-1 0 0,1 0 0,-1 0 0,1-1 0,-1 1 0,1 0 0,-1 0 0,0 0 0,1 0 0,-1-1 0,1 1 0,-1 0 0,0 0-1,1-1 1,-1 1 0,0 0 0,1-1 0,-1 1 0,0 0 0,1-1 0,-1 1 0,0-1 0,0 1 0,0 0 0,1-1 0,-1 1 0,0-1 0,0 1 0,0-1 0,0 1 0,0-1 0,0 1 0,0-1 0,0 1 0,0 0 0,0-1 0,0 1 0,0-1 0,0 1 0,0-1 0,0 1 0,0-1 0,-1 1 4,6 5 1,-1 0 0,0 1 0,0 0 0,0 0 0,-1 0 0,0 0 0,0 0 0,-1 1 0,0-1 0,0 1 0,0 0 0,-1 0 0,0 0 0,0-1 0,-1 3-1,1-8 4,13 225 849,-16-487-322,1-32-4309,1 289 3823,0-1 0,0 1 0,0-1 0,1 1 0,0-1 1,0 1-1,0-1 0,0 1 0,1 0 0,0-1 0,0 1 0,0 0 0,0 0 0,0 1 0,1-1 0,0 0 0,0 1 0,0-1 0,0 1 0,0 0 0,1 0 0,-1 0 0,1 1 0,0-1 0,0 1 0,0 0 0,0 0 0,0 0 0,1 1 0,-1 0 0,0-1 0,1 1 0,-1 1 0,1-1 0,-1 1 0,1-1 0,-1 1 0,1 1 0,0-1-45,-1 3 5,0 0 0,-1 0 0,1 1-1,-1-1 1,0 1 0,0-1 0,-1 1 0,1 0 0,-1 0 0,1 1 0,-1-1 0,-1 0-1,1 1 1,-1-1 0,1 1 0,-1-1 0,-1 1 0,1 0 0,-1-1 0,1 1 0,-1 0 0,-1 0-1,1-1 1,-1 3-5,0 22 155,-1 0-1,-1 0 0,-2 0 0,-1 0 1,-1-1-1,-3 7-154,3-12 82,1 0-1,1 0 1,2 0-1,0 1 1,1-1-1,2 1 1,0 3-82,1-23 3,-1 0 0,1 0 0,0 0 0,0-1 0,0 1-1,1 0 1,-1-1 0,1 1 0,0-1 0,0 0 0,0 1 0,0-1 0,1 0 0,-1 0 0,1 0-1,0-1 1,-1 1 0,1-1 0,1 1 0,-1-1 0,0 0 0,0 0 0,1 0 0,-1-1 0,1 1 0,0-1-1,-1 0 1,1 0 0,0 0 0,0-1-3,118 8-10,-59-16-4085,-51 4 963</inkml:trace>
  <inkml:trace contextRef="#ctx0" brushRef="#br0" timeOffset="39579.366">514 2332 7988,'0'0'1592,"0"0"-1058,0-4-403,22 127 117,-9-60-451,-5-75-4106,-5-14 2458</inkml:trace>
  <inkml:trace contextRef="#ctx0" brushRef="#br0" timeOffset="40692.028">514 2066 8964,'0'0'1233,"0"0"-881,0 0-336,0 0-16,0 0 0,0 0 0,16-39-16,-6 39 0,1 0-256,1 4-913,-3 8-1936,-1 3-65</inkml:trace>
  <inkml:trace contextRef="#ctx0" brushRef="#br0" timeOffset="40693.028">780 2191 6131,'0'0'2438,"0"0"-1291,0 0-450,0 0-12,0 0 156,-2-6-132,-6-20 4,8 26-704,0 0 1,0-1-1,0 1 1,-1 0-1,1-1 1,0 1-1,0 0 0,0 0 1,0-1-1,-1 1 1,1 0-1,0 0 1,0 0-1,-1-1 1,1 1-1,0 0 1,0 0-1,-1 0 0,1 0 1,0-1-1,0 1 1,-1 0-1,1 0 1,0 0-1,-1 0 1,1 0-1,0 0 1,-1 0-1,1 0 0,0 0 1,-1 0-1,1 0 1,0 0-1,0 0 1,-1 0-1,1 0 1,0 0-1,-1 0 1,1 0-1,0 1 0,0-1 1,-1 0-1,1 0 1,0 0-1,-1 0 1,1 1-1,0-1 1,0 0-1,0 0 1,-1 1-1,1-1 0,0 0 1,0 0-1,0 1 1,0-1-1,-1 0 1,1 1-1,0-1 1,0 0-1,0 0 1,0 1-1,0-1 0,0 0 1,0 1-1,0-1 1,0 0-1,0 1 1,0-1-10,-1 1 64,-9 16-77,1 0 0,0 0 1,1 1-1,1 0 0,1 1 1,1-1-1,0 1 0,1 0 1,1 1-1,1-1 0,1 1 1,0 2 12,1-19-2,1 0 0,-1 0 1,1 0-1,-1-1 1,1 1-1,0 0 0,0 0 1,0-1-1,0 1 0,0 0 1,1-1-1,-1 1 1,1-1-1,0 0 0,0 0 1,-1 1-1,1-1 0,1 0 1,-1 0-1,0-1 0,0 1 1,1 0-1,-1-1 1,1 0-1,0 1 0,-1-1 1,1 0-1,0 0 0,-1-1 1,1 1-1,0 0 1,0-1-1,0 0 0,0 0 1,0 0-1,1 0 2,8 0-95,0 0 1,0-1-1,0 0 0,0-1 1,0 0-1,0-1 1,0-1-1,-1 0 0,0 0 1,1-1-1,-2-1 0,3-1 95,70-60-7588,-70 49 3079</inkml:trace>
  <inkml:trace contextRef="#ctx0" brushRef="#br0" timeOffset="43147.748">993 2331 3810,'0'0'1283,"0"0"-856,0 0-334,0 0 123,0 0 387,7-6-125,0 2-269,0-1 0,0 0 1,0-1-1,-1 0 0,0 0 0,0 0 1,0-1-1,-1 0 0,0 0 0,0 0 1,-1 0-1,0-1 0,0 0 1,-1 0-1,0 0 0,1-6-209,-3 11 80,0-1 1,-1 1-1,1-1 0,-1 0 1,0 1-1,0-1 0,0 1 0,-1-1 1,1 0-1,-1 1 0,0-1 1,0 1-1,0 0 0,0-1 1,-1 1-1,1 0 0,-1 0 0,0-1 1,0 1-1,0 1 0,0-1 1,0 0-1,-1 0 0,0 1 1,1 0-1,-1-1 0,0 1 1,0 0-1,0 0 0,0 1 0,0-1 1,-1 0-1,1 1 0,-1 0 1,1 0-1,0 0 0,-1 0 1,0 1-1,1-1 0,-4 1-80,5 1-9,0 1-1,0-1 1,0 1-1,1 0 1,-1-1 0,0 1-1,1 0 1,-1 0-1,1 0 1,0 0-1,-1 0 1,1 0-1,0 0 1,0 1 0,1-1-1,-1 0 1,0 1-1,1-1 1,-1 0-1,1 1 1,0-1-1,0 1 1,0-1 0,0 0-1,0 1 1,0-1-1,1 1 1,-1-1-1,1 1 10,-1 2-6,0 1 5,0-1 1,0 1-1,0-1 0,0 0 0,1 1 0,0-1 1,0 0-1,1 0 0,-1 0 0,1 0 1,0 0-1,1 0 0,-1 0 0,1 0 1,0-1-1,0 1 0,0-1 0,1 0 1,-1 0-1,1 0 0,1 0 1,5 3-27,1 0-1,0-1 1,0-1-1,0 0 1,1 0 0,-1-1-1,1 0 1,0-1 0,0-1-1,1 0 1,-1 0-1,0-1 1,1-1 0,-1 0-1,8-1 28,64-14-3105,-48-6-1303</inkml:trace>
  <inkml:trace contextRef="#ctx0" brushRef="#br0" timeOffset="43148.748">140 2851 5250,'0'0'1366,"0"0"-907,-3 0 75,65-4 2035,295-81-104,-232 53-2736,293-74 1847,-278 74-4038,0 2-3451,-138 30 1509</inkml:trace>
  <inkml:trace contextRef="#ctx0" brushRef="#br0" timeOffset="44088.34">166 3036 6947,'0'0'592,"0"0"-576,0 0-418,9 0 33,24-2 873,1-2-1,-1-1 1,0-1-1,0-2 0,25-10-503,3 1 167,273-80 378,222-53-289,-499 138-3466,-13 2-2680</inkml:trace>
  <inkml:trace contextRef="#ctx0" brushRef="#br0" timeOffset="54048.941">4567 1722 10117,'0'0'576,"0"0"35,0 0-368,0 0-142,1-5 278,4-17 226,0 20-418,3 203-157,-8-175-19,16 98-1,-16-123-7,0 0 1,0 0-1,1 0 1,-1 0-1,0 0 1,1-1-1,-1 1 1,1 0-1,-1 0 1,1 0-1,-1-1 1,1 1-1,0 0 1,-1-1-1,1 1 1,0-1-1,-1 1 1,1 0-1,0-1 1,0 0-1,0 1 1,-1-1-1,1 1 1,0-1-1,0 0 1,0 0-1,0 1 1,0-1-1,0 0 1,0 0-1,0 0 1,-1 0-1,1 0 1,0 0-1,0 0 1,0-1-1,0 1 1,0 0-1,0 0 1,0-1-1,0 1 1,-1-1-1,1 1 1,0 0-1,0-1 1,-1 0-1,1 1 1,0-1-1,0 1 1,-1-1-1,1 0 1,-1 1-1,1-1 1,-1 0-1,1 0 1,0 0-4,35-48 89,-34 47-91,121-234-636,-121 257 371,-3 2 251,0-19 17,0 0 0,0 0 1,0 0-1,0 0 0,1 1 0,-1-1 1,1 0-1,0 0 0,0 1 1,1-1-1,-1 0 0,1 0 1,0 0-1,0 0 0,1 0 1,-1 0-1,1 0 0,0 0 1,0 0-1,0 0 0,0-1 1,1 1-1,0-1 0,-1 0 0,1 0 1,0 0-1,0 0 0,1 0 1,-1-1-1,1 1 0,-1-1 1,1 0-1,0 0 0,0-1 1,0 1-2,6-2-168,0 0 1,1 0-1,-1-1 1,0 0 0,0-1-1,0 0 1,0-1-1,0 0 1,0-1 0,-1 0-1,1 0 1,-1-1-1,0 0 1,-1-1-1,1 0 1,-1 0 0,0-1-1,-1 0 1,1 0-1,-1-1 1,-1 1 0,0-2-1,0 1 1,4-9 167,-8 16 30,-1 0 0,0 0 0,0 0 0,0 0 1,0-1-1,0 1 0,0 0 0,-1-1 0,1 1 0,0 0 1,-1-1-1,1 1 0,-1-1 0,1 1 0,-1-1 0,0 1 0,0-1 1,1 1-1,-1-1 0,0 0 0,0 1 0,-1-1 0,1 1 1,0-1-1,0 1 0,-1-1 0,1 1 0,-1-1 0,1 1 1,-1-1-1,0 1 0,0 0 0,0-1 0,1 1 0,-1 0 1,0 0-1,0-1 0,-1 1 0,1 0 0,0 0 0,0 0 0,0 1 1,-1-1-1,1 0 0,0 0 0,-1 0-30,1 1 17,0 0-5,0-1 0,-1 1 1,1-1-1,-1 1 0,0 0 0,1 0 1,-1-1-1,1 1 0,-1 0 0,1 0 1,-1 1-1,1-1 0,-1 0 0,1 0 1,-1 1-1,1-1 0,-1 1 0,1-1 1,-1 1-1,1 0 0,-1-1 0,1 1 1,0 0-1,0 0 0,-1 0 0,1 0 1,0 0-1,0 0 0,0 1 0,0-1 1,0 0-1,0 0 0,1 1 0,-1-1 1,0 1-13,-1 7-36,0-1 0,1 1 0,0 0 0,0 0 1,1-1-1,1 1 0,-1 0 0,1-1 1,0 1-1,1 0 0,0-1 0,1 1 0,0-1 1,0 0-1,0 0 0,1 0 0,4 5 36,-4-9-99,-1 0 0,1-1-1,0 0 1,0 0 0,1 0-1,-1-1 1,0 1 0,1-1-1,0 0 1,-1 0 0,1-1-1,0 1 1,0-1-1,0 0 1,0 0 0,0-1-1,0 1 1,0-1 0,0-1-1,0 1 1,0-1 0,3 0 99,45 2 152,-51 0-130,-1 0-1,1 0 0,-1 1 0,0-1 1,1 0-1,-1 0 0,0 1 0,0-1 0,0 1 1,0-1-1,0 1 0,0-1 0,0 1 1,0 0-1,-1-1 0,1 1 0,-1 0 1,1 0-1,-1-1 0,1 1 0,-1 0 0,0 0 1,0 1-22,1 2 96,11 202 1860,-7-36-1495,2-199 1828,-3-128-1878,-6 109-1169,3 0-1,2 0 1,2 0-1,5-13 759,3 9-2489,0 6-1363</inkml:trace>
  <inkml:trace contextRef="#ctx0" brushRef="#br0" timeOffset="59419.702">8724 1672 9188,'0'0'1238,"0"0"-790,0 0-293,0 0 275,11 0 287,161-8 689,352-70-715,-508 76-746,53-19-1216,-64-4-2768,-10 15-147</inkml:trace>
  <inkml:trace contextRef="#ctx0" brushRef="#br0" timeOffset="60411.395">9239 1301 8244,'0'0'1555,"0"0"-792,0 0-403,1 4-325,3 1 19,-1 0 0,1 0 0,0-1 0,1 1 0,-1-1 0,1 0 0,-1 0 1,1 0-1,1-1 0,-1 0 0,0 0 0,1 0 0,-1 0 0,6 1-54,7 5 227,252 115 368,-264-122-597,-1 0 0,1 1 0,-1 0-1,0 0 1,0 0 0,0 0-1,-1 1 1,1 0 0,-1 0 0,0 0-1,0 1 1,0-1 0,-1 1-1,1 0 1,-1 0 0,0 0 0,0 1-1,-1-1 1,0 0 0,0 1-1,1 3 3,-5 3 0,1 1-1,-2 0 0,0-1 0,0 1 1,-1-1-1,-1 0 0,0 0 0,0-1 1,-1 1-1,-1-1 0,0 0 0,0-1 1,-1 0-1,-1 0 0,0-1 1,0 0-1,0 0 0,-1-1 0,0 0 1,-6 2 0,-2 7-4,-122 99-3553,106-90-730</inkml:trace>
  <inkml:trace contextRef="#ctx0" brushRef="#br0" timeOffset="49705.469">3751 1878 7459,'0'0'961,"0"0"143,0 0-629,0 0-181,0 0 111,0-10 204,0-29-97,0 39-501,0 1 0,1-1-1,-1 0 1,0 0 0,0 1 0,1-1 0,-1 0 0,0 0 0,1 1 0,-1-1 0,0 0-1,0 0 1,1 0 0,-1 0 0,1 0 0,-1 1 0,0-1 0,1 0 0,-1 0 0,0 0 0,1 0-1,-1 0 1,0 0 0,1 0 0,-1 0 0,0 0 0,1 0 0,-1 0 0,1-1 0,-1 1-1,0 0 1,1 0 0,-1 0 0,0 0 0,0-1 0,1 1-11,21 316 512,-14-288-1074,8-22-4409,-8-10 1687</inkml:trace>
  <inkml:trace contextRef="#ctx0" brushRef="#br0" timeOffset="51678.143">4003 1837 7283,'0'0'1516,"0"0"-700,0 0-568,0 0-61,0 0 360,0-3 42,-3 122 444,2-101-899,-1-9-117,0 0 1,1 1 0,0-1-1,0 1 1,1-1 0,1 1-1,0-1 1,0 1-1,0-1 1,1 1 0,1-1-1,0 0 1,0 0 0,1 0-1,0-1 1,0 1 0,1-1-1,0 0 1,0 0 0,1-1-1,4 5-17,-8-10 7,0-1-1,0 1 0,0-1 1,0 1-1,1-1 1,-1 0-1,0 0 0,1 0 1,-1-1-1,0 1 1,1 0-1,-1-1 0,1 0 1,-1 1-1,1-1 1,-1 0-1,1 0 0,-1-1 1,1 1-1,-1 0 1,1-1-1,-1 0 0,0 1 1,1-1-1,-1 0 1,0 0-1,1 0 0,-1-1 1,0 1-1,0 0 1,0-1-1,0 0 0,0 1 1,-1-1-1,2-1-6,44-77 155,-42 60-148,-1 0 0,0 0 0,-1-1 0,-2 1 0,0-1 0,-1 0 0,-1 1 0,-2-13-7,3 28-4,0 1 0,-1-1 0,1 1 0,-1-1 0,0 1 0,0-1 0,-1 1 0,1 0 0,-1-1 0,0 1 0,0 0 1,-1 0-1,1 0 0,-1 1 0,0-1 0,0 1 0,0-1 0,0 1 0,0 0 0,-1 0 0,1 0 0,-1 1 0,0-1 0,0 1 0,0 0 0,0 0 0,0 0 0,-1 1 0,1-1 0,-1 1 0,0 0 4,2 3-213,0 1 0,-1-1 0,1 1 0,0 0-1,1 0 1,-1 0 0,0 0 0,1 0 0,0 1-1,-1-1 1,1 1 0,1 0 0,-1-1 0,1 1-1,-1 0 1,1 0 0,0 0 0,0 0 0,1 0 0,-1 0-1,1 0 1,0 3 213,-3 25-3175</inkml:trace>
  <inkml:trace contextRef="#ctx0" brushRef="#br0" timeOffset="73286.961">8142 2347 48,'0'0'3500,"0"0"-1742,0 0-418,0 0-44,0 0-79,0-3-414,10 85-131,-9-18 56,-2 0-1,-4-1 1,-12 61-728,-3-17 136,4 1 0,6 1 0,4 9-136,6-117-1,-1 0 0,1-1 0,0 1 0,-1-1-1,1 1 1,0-1 0,0 1 0,-1 0-1,1-1 1,0 1 0,0-1 0,0 1-1,0 0 1,0-1 0,0 1 0,0-1-1,0 1 1,0 0 0,0-1 0,0 1-1,0-1 1,1 1 0,-1-1 0,0 1 0,0 0-1,0-1 1,1 1 0,-1-1 0,0 1-1,1-1 1,-1 1 0,1-1 0,-1 1-1,0-1 1,1 0 0,-1 1 0,1-1-1,-1 0 1,1 1 0,-1-1 0,1 0-1,0 1 1,-1-1 0,1 0 0,-1 0-1,1 0 1,-1 0 0,1 0 0,0 0-1,-1 1 1,1-1 0,0 0 0,-1-1 0,1 1-1,-1 0 1,1 0 0,-1 0 0,1 0-1,0 0 1,-1-1 0,1 1 0,-1 0-1,1-1 2,6-4-492,0-1-1,0 0 1,-1 0 0,0-1-1,-1 0 1,1 0-1,-1 0 1,0 0-1,-1-1 1,0 0-1,0 0 1,1-5 492,16-37-5925</inkml:trace>
  <inkml:trace contextRef="#ctx0" brushRef="#br0" timeOffset="73287.961">8228 2750 3185,'0'0'8532,"0"0"-8179,0 0-337,0 0 96,0 0 768,112-6-384,-60-4-416,6 2-80,-2 0-704,-6-2-3186</inkml:trace>
  <inkml:trace contextRef="#ctx0" brushRef="#br0" timeOffset="71029.981">7028 2673 8660,'0'0'72,"0"0"19,0 0-41,0 0 9,0 0 176,0 0 589,-5-2-242,-17-13-230,55-7 166,-15 13-478,2 1 1,-1 1-1,1 1 1,0 0 0,1 2-1,-1 1 1,1 0-1,-1 1 1,12 1-41,-29 3-4,-1-1 0,1 0-1,-1 1 1,0 0 0,0-1 0,0 1 0,0 0-1,0 0 1,0 0 0,0 0 0,-1 0 0,1 1-1,-1-1 1,0 0 0,1 1 0,-1-1 0,0 1 0,0 0-1,-1-1 1,1 1 0,-1 0 0,1-1 0,-1 1-1,0 0 1,0 0 0,0-1 0,0 1 0,0 0-1,-1-1 1,1 1 0,-1 0 0,0 1 4,0 7 9,0 3-9,-1-1 1,-1 0-1,-1 1 1,0-1-1,0-1 0,-1 1 1,-1-1-1,0 1 1,-1-2-1,0 1 1,-1-1-1,-5 6 0,-14 25-80,28-42 75,-1-1 1,1 1-1,-1 0 1,1-1-1,-1 1 1,1 0-1,-1 0 1,1 0-1,-1-1 0,1 1 1,0 0-1,-1 0 1,1 0-1,-1 0 1,1 0-1,0 0 1,-1 0-1,1 0 0,-1 0 1,1 1-1,-1-1 1,1 0-1,-1 0 1,1 0-1,0 1 1,-1-1-1,1 0 0,-1 0 1,0 1-1,1-1 1,-1 1-1,1-1 1,-1 0-1,1 1 1,-1-1-1,0 1 0,1-1 1,-1 1-1,0-1 1,0 1-1,1-1 1,-1 1-1,0-1 1,0 1-1,0-1 0,1 1 1,-1 0-1,0-1 1,0 1-1,0-1 1,0 1-1,0 0 1,0-1-1,0 1 0,-1-1 1,1 1-1,0-1 1,0 1-1,0-1 1,0 1-1,-1 0 1,1-1-1,0 1 0,-1-1 1,1 0-1,0 1 1,-1-1-1,1 1 1,-1 0 4,8-2 29,189-6 32,-194 7-62,-1 0 0,1 0 0,-1 0 0,1 1-1,-1-1 1,1 0 0,-1 1 0,1-1 0,-1 1 0,0-1 0,1 1 0,-1 0 0,0-1 0,1 1 0,-1 0-1,0 0 1,0 0 0,0 0 0,0 0 0,0 0 0,0 0 0,0 1 0,0-1 0,0 0 0,0 0 0,-1 1-1,1-1 1,0 1 0,-1-1 0,0 0 0,1 1 0,-1-1 0,0 1 0,1-1 0,-1 1 0,0-1 0,0 1 0,0-1-1,-1 1 1,1-1 0,0 1 0,0-1 0,-1 1 0,1-1 0,-1 1 0,1-1 0,-1 0 0,0 1 0,0 0 1,-5 9 11,0 0 1,-1 0-1,0-1 1,-1 0 0,0-1-1,0 1 1,-1-1 0,0-1-1,-1 0 1,0 0 0,0-1-12,-31 13-275,32-47-1633,9 21 1180,2-24-2924,9-6-540</inkml:trace>
  <inkml:trace contextRef="#ctx0" brushRef="#br0" timeOffset="71823.69">7570 2648 5859,'0'0'1278,"0"0"-94,0 0-626,0 0-353,1 3 118,-3 79 1646,-1-75-1957,2 0 0,-1 0 0,1 0-1,0 0 1,0 0 0,1 0 0,-1 0 0,2 0 0,-1 0 0,1 0 0,0 0 0,1 0 0,-1 0 0,2 0 0,-1-1-1,1 1 1,-1-1 0,2 1 0,-1-1 0,1 0 0,0 0 0,0-1 0,1 1 0,-1-1 0,1 0 0,0 0-1,1-1 1,5 5-12,-6-7 11,0 0 1,1-1-1,-1 0 0,1 0 0,-1 0 0,1 0 0,-1-1 0,1 0 1,-1 0-1,1-1 0,0 1 0,-1-1 0,0-1 0,1 1 0,-1-1 0,0 1 1,0-2-1,1 1 0,-2 0 0,1-1 0,0 0 0,0 0 0,-1-1 0,0 1 1,0-1-1,0 0 0,0 0 0,0 0 0,-1-1 0,0 1 0,0-1 0,0 0 1,0 1-1,-1-1 0,0-1 0,0 1 0,0 0 0,-1 0 0,1-1 0,-1 1 1,0-4-12,1-3 15,0 0 1,-1 0 0,0 0 0,0 0-1,-2 0 1,1 0 0,-2 0 0,1 1-1,-2-3-15,2 10 5,0-1 0,-1 1-1,1-1 1,-1 1 0,0 0-1,0-1 1,-1 1 0,1 0-1,-1 1 1,0-1 0,0 0-1,0 1 1,0 0-1,-1-1 1,1 1 0,-1 1-1,0-1 1,0 0 0,0 1-1,0 0 1,0 0 0,0 0-1,-1 1 1,-2-2-5,2 1-43,-1 0 1,0 1-1,1 0 0,-1 0 1,0 0-1,0 0 0,0 1 1,0 0-1,1 0 0,-1 1 0,0-1 1,0 1-1,0 1 0,1-1 1,-1 1-1,0 0 0,1 0 1,0 0-1,-1 1 0,1 0 1,0 0-1,1 1 0,-5 3 43,8-5-164,0 0-1,0 0 1,0 0 0,0 0-1,0 0 1,1 0-1,-1 1 1,1-1 0,-1 0-1,1 1 1,0-1-1,0 0 1,0 1 0,0-1-1,1 0 1,-1 0-1,1 1 1,-1-1 0,1 0-1,0 0 1,0 1-1,-1-1 1,2 0 0,-1 0-1,0 0 1,0 0 0,1-1-1,-1 1 1,2 1 164,19 7-3821</inkml:trace>
  <inkml:trace contextRef="#ctx0" brushRef="#br0" timeOffset="74522.772">9103 2673 10885,'0'0'499,"0"0"85,0 0-448,0 0-216,3-1 48,438-36 480,-269 3-2182,-152 23-557,-8-2-1322</inkml:trace>
  <inkml:trace contextRef="#ctx0" brushRef="#br0" timeOffset="74523.772">9620 2407 5859,'0'0'2486,"0"0"-1061,0 0-1001,0 0-317,8-1 58,-2 0-75,0 1-1,0-1 1,0 1-1,0 1 1,0-1-1,0 1 0,-1 0 1,1 1-1,0-1 1,0 1-1,-1 0 1,1 1-1,4 2-89,-2 1 10,-1 0 0,0 1 0,0 0-1,-1 1 1,0-1 0,0 1-1,-1 0 1,0 1 0,0-1 0,-1 1-1,0 0 1,0 0 0,-1 1 0,-1-1-1,1 0 1,-2 1 0,1 0-1,-1-1 1,-1 1 0,0 0 0,0 0-1,-1-1 1,0 1 0,0 0 0,-1-1-1,-1 1 1,1-1 0,-2 0-1,1 0 1,-1 0 0,0 0 0,-1-1-1,0 1 1,-3 2-10,-5 6-417,-1 0 0,-1-1 0,-1-1-1,0 0 1,0-1 0,-2 0 0,0-2 0,0 0 0,-1-1 0,-1-1-1,-19 8 418,-6 0-3369</inkml:trace>
  <inkml:trace contextRef="#ctx0" brushRef="#br0" timeOffset="146392.913">2256 1379 7603,'0'0'315,"0"0"-211,0 0-50,0 0 7,0 0 257,0 0 415,0 0-245,-2-3-274,2 3-213,0 0 0,1 1 1,0-1-1,-1 0 0,1 1 0,-1-1 0,1 0 1,-1 0-1,1 0 0,0 1 0,-1-1 1,1 0-1,-1 0 0,1 0 0,0 0 1,-1 0-1,1 0 0,-1 0 0,1-1 1,0 1-1,-1 0 0,1 0 0,-1 0 0,1 0 1,-1-1-1,1 1 0,0 0 0,-1-1 1,1 1-1,-1 0 0,0-1 0,1 1 1,-1-1-1,1 1 0,-1-1 0,1 1 0,-1-1 1,0 1-1,0-1 0,1 1 0,-1-1 1,0 1-1,0-1 0,1 1 0,-1-1 1,0 0-1,0 1 0,0-1 0,0 1 0,0-1 1,0 0-1,0 1 0,0-1 0,0 1 1,0-1-1,0 0 0,0 1 0,-1-1 1,1 1-1,0-1 0,0 1 0,-1-1 1,1 0-1,0 1 0,-1-1 0,1 1 0,0-1 1,-1 1-1,1 0 0,-1-1-1,12-1 26,601-147 2441,-221 49-2224,-284 72-275,-107 27-3894,-8 1 609,-8 0-2120</inkml:trace>
  <inkml:trace contextRef="#ctx0" brushRef="#br0" timeOffset="149178.59">2299 1491 5763,'0'0'947,"0"0"-598,0 0-77,17-4 745,257-70 1707,344-57-1481,-557 120-1016,-58 10 6,-2 1-2638,-1 0-810</inkml:trace>
  <inkml:trace contextRef="#ctx0" brushRef="#br1" timeOffset="173135.69">6942 341 9925,'0'0'152,"0"0"-46,0 0-58,0 0-8,0 0 6,0-6 197,-2-13 427,2 37-273,2 45-301,1 31 142,-3-50-218,2 0 1,1 0 0,3 0-1,2 0 1,3 6-21,10-8-1423,7-36-4426,-16-14 1057</inkml:trace>
  <inkml:trace contextRef="#ctx0" brushRef="#br1" timeOffset="173136.688">7282 275 5186,'0'0'1022,"0"0"-221,0 0-399,0 0-113,0 0 418,1-5 322,5-22 1071,-16 35-1916,-6 13-63,0 1-1,2 1 1,1 0-1,1 1 1,1 0-1,1 1 1,1 0-1,1 0 1,1 1-1,2 0 1,0 0-1,2 1-120,1-19 9,0-1 0,1 0 0,0 0 0,0 1 0,0-1 0,1 1 1,1-1-1,-1 1 0,1-1 0,0 0 0,1 1 0,0-1 0,0 0 0,0 0 0,1 0 0,0 0 0,0-1 0,1 1 0,0-1 0,0 0 1,1 0-1,-1 0 0,1-1 0,0 1 0,5 3-9,-6-6-5,0 0 0,0-1 0,0 1 0,0-1 0,1 1 0,-1-1 0,1-1 0,-1 1 0,1-1 0,0 1 0,0-1 0,0-1 0,-1 1 0,1-1 0,0 1 1,0-2-1,0 1 0,0 0 0,0-1 0,0 0 0,-1 0 0,1 0 0,0-1 0,-1 0 0,1 0 0,-1 0 0,1 0 0,-1 0 0,0-1 0,0 0 0,0 0 0,-1 0 0,1-1 0,-1 1 0,1-1 0,-1 0 0,0 1 1,-1-2-1,1 1 0,-1 0 0,1 0 0,0-5 5,-1 5 4,0 1 1,-1-1-1,1 0 1,-1 0-1,0 0 1,0 0-1,0 0 0,-1 0 1,1 0-1,-1 0 1,0 0-1,0 0 1,-1 0-1,1 0 1,-1 0-1,0 0 1,0 0-1,0 0 1,-1 0-1,1 0 1,-1 0-1,0 1 1,0-1-1,0 1 0,0-1 1,-1 1-1,0 0 1,1 0-1,-1 0 1,0 0-1,0 1 1,-1-1-1,1 1 1,0 0-1,-1 0 1,0 0-1,-1-1-4,0 1-34,0 0 0,0 0 0,-1 0 0,1 1 0,0 0 0,0 0 0,-1 0 0,1 1 0,-1 0 0,1 0 0,0 0 0,-1 1 0,1-1 0,0 1 0,-1 1 0,1-1 0,0 1 0,0 0 0,0 0 0,0 0 0,0 1 0,0-1 0,1 1 0,0 0 0,-1 1 0,1-1 0,0 1 0,0 0 0,1 0 0,-1 0 0,1 0 0,0 1 0,0-1 0,0 1 0,1 0 0,0 0 0,0 0 0,0 0 0,-1 5 34,3 21-3839,0-19 24</inkml:trace>
  <inkml:trace contextRef="#ctx0" brushRef="#br1" timeOffset="174233.216">7724 100 6915,'0'0'1662,"0"0"-619,0 0-352,0 0-346,0 0-116,0-9-72,0 20-167,-57 305 1314,41-196-1073,6 0 0,5 38-231,16-139-1169,13-29-3435,-6-14-2421</inkml:trace>
  <inkml:trace contextRef="#ctx0" brushRef="#br1" timeOffset="174234.216">7791 483 11205,'0'0'1281,"0"0"-561,0 0-480,0 0-48,0 0-16,89-30-48,-22 18-64,10-1-64,2-5-2193</inkml:trace>
  <inkml:trace contextRef="#ctx0" brushRef="#br0" timeOffset="55910.232">5914 1637 10629,'0'0'389,"0"0"-303,0 0-113,0 0-56,0 0 35,-4-1 3,3 1 42,-1 0 0,0 0-1,1 0 1,-1 0 0,1 0 0,-1 1-1,0-1 1,1 1 0,-1-1 0,1 1-1,-1-1 1,1 1 0,-1 0 0,1 0-1,0 0 1,-1 0 0,1 0 0,0 0-1,0 0 1,0 0 0,-1 0 0,1 0-1,1 1 1,-1-1 0,0 1 0,0-1 0,0 0-1,1 1 1,-1-1 0,1 1 0,-1 0-1,1-1 1,-1 1 0,1-1 0,0 1-1,0 0 1,0 0 3,-3 4-3,-8 21-27,0-1 0,2 2 0,1-1-1,1 1 1,2 0 0,0 6 30,5-33-16,-1-1-1,1 0 1,0 1 0,0-1-1,0 1 1,0-1 0,0 0-1,0 1 1,0-1 0,0 0-1,0 1 1,0-1 0,0 1-1,0-1 1,0 0 0,0 1-1,0-1 1,0 1 0,0-1-1,0 0 1,0 1 0,1-1-1,-1 1 1,0-1 0,0 0-1,0 1 1,1-1 0,-1 0-1,0 0 1,0 1 0,1-1-1,-1 0 1,0 0 0,1 1-1,-1-1 1,0 0 0,1 0-1,-1 0 1,1 1 0,-1-1-1,0 0 1,1 0 0,-1 0-1,0 0 1,1 0 0,-1 0-1,1 0 1,-1 0 0,0 0-1,1 0 1,-1 0 0,1 0-1,-1 0 1,0 0 0,1 0-1,-1 0 1,1-1 0,-1 1-1,0 0 1,1 0 0,-1 0-1,0-1 1,1 1 0,-1 0-1,0 0 1,0-1 0,1 1 16,21-19-35,45-81 366,-63 130-248,-4-27-82,0 0 0,1 0 1,-1-1-1,1 1 0,0 0 0,0 0 1,0 0-1,0 0 0,0-1 1,1 1-1,-1-1 0,1 1 0,0-1 1,0 0-1,0 1 0,0-1 1,0 0-1,0 0 0,1 0 0,-1-1 1,0 1-1,1 0 0,0-1 0,-1 0 1,1 1-1,0-1 0,0 0 1,-1-1-1,1 1 0,0 0 0,0-1 1,0 0-1,0 1 0,0-1 0,0-1 1,0 1-1,0 0 0,0-1 1,0 1-1,0-1 0,0 0 0,0 0 1,-1 0-1,3-1-1,2-3-83,0-1-1,0-1 1,-1 1 0,1-1 0,-1 0-1,-1 0 1,1-1 0,-1 0-1,-1 0 1,0 0 0,0 0 0,0-1-1,-1 1 1,0-1 0,-1 0 0,0 0-1,0 0 1,-1 0 0,0-9 83,0 6 4,-1 1 1,0 0 0,-1 0 0,-1-1-1,1 1 1,-2 0 0,0 0-1,0 0 1,-1 1 0,0-1-1,0 1 1,-2 0 0,1 0-1,-1 0 1,0 1 0,-1 0-1,0 0 1,-1 1 0,0 0-1,-4-4-4,7 8 97,0 0 0,-1 0-1,1 1 1,-1-1 0,1 1-1,-1 0 1,0 1 0,0-1-1,0 1 1,-1 0 0,1 1-1,0 0 1,-1 0 0,1 0-1,-1 1 1,1-1 0,-1 2-1,1-1 1,-1 1 0,1 0-1,-1 0 1,1 1 0,-4 1-97,-3 2 40,1 0 0,0 1 0,0 0 0,1 1 0,0 0 1,0 1-1,1 0 0,0 0 0,0 1 0,1 1 0,-2 2-40,-3 7 55,0 0-1,1 1 0,1 0 1,0 1-1,2 1 1,1 0-1,0 0 0,2 1 1,1 0-1,0 0 0,2 0 1,1 1-1,0 0 0,2-1 1,1 1-1,2 23-54,-1-40 4,1-1-1,-1 1 1,1-1 0,0 1-1,1-1 1,-1 0 0,1 0-1,1 0 1,-1 0 0,1-1 0,0 1-1,0-1 1,0 0 0,1 0-1,0 0 1,0-1 0,0 0-1,1 0 1,-1 0 0,1 0-1,0-1 1,0 0 0,0 0-1,0-1 1,1 0 0,-1 0-1,1 0 1,-1-1 0,1 0-1,0 0 1,-1-1 0,2 0-4,19 2-62,0-1 1,0-1 0,0-2 0,0 0 0,0-2-1,1-1 62,93-33-3634,-53 8-2513</inkml:trace>
  <inkml:trace contextRef="#ctx0" brushRef="#br0" timeOffset="57535.424">6910 1474 10501,'0'0'373,"0"0"-37,0 0-245,0 0-126,5-2-26,-2 1 55,-3 1 4,1-1 0,0 1 0,-1-1 1,1 1-1,0 0 0,0-1 0,-1 1 1,1 0-1,0-1 0,0 1 0,0 0 1,0 0-1,-1 0 0,1 0 0,0 0 1,0 0-1,0 0 0,0 0 0,-1 0 1,1 0-1,0 0 0,0 1 0,0-1 1,0 0-1,-1 1 0,1-1 0,0 0 1,0 1-1,-1-1 0,1 1 0,0-1 1,-1 1-1,1 0 0,-1-1 0,1 1 0,0-1 1,-1 1-1,1 0 0,-1 0 0,0-1 1,1 1-1,-1 0 0,0 0 0,1-1 1,-1 1-1,0 0 0,0 0 0,0 1 2,15 220 182,-14-195-230,0-9-64,0-1-1,0 0 1,2 0 0,0 0-1,1 0 1,0 0-1,2-1 1,4 10 112,25 5-5032,-13-29 627</inkml:trace>
  <inkml:trace contextRef="#ctx0" brushRef="#br0" timeOffset="57536.424">7315 1479 9364,'0'0'614,"0"0"112,0 0-396,-2-2-287,1 2-44,0 0-1,0 0 1,1 0 0,-1 0 0,0 0-1,0 0 1,0 0 0,0 0-1,0 0 1,1 1 0,-1-1-1,0 0 1,0 1 0,0-1-1,1 0 1,-1 1 0,0-1-1,0 1 1,1-1 0,-1 1 0,1-1-1,-1 1 1,0 0 0,1-1-1,-1 1 1,1 0 0,-1-1-1,1 1 1,-1 0 0,1 0-1,0 0 1,0-1 0,-1 1 0,1 0-1,0 0 1,0 0 0,0 0-1,0-1 1,0 1 0,0 0-1,0 0 1,0 0 0,0 0-1,0 0 1,0-1 0,1 2 1,-9 58 51,8-56-47,-1 9-7,0-10 4,0 1 0,0-1 0,1 0 0,-1 0 0,1 0 0,0 1 0,0-1 0,0 0 0,0 0 0,0 0 0,1 1 0,0-1-1,-1 0 1,1 0 0,0 0 0,0 0 0,1 0 0,-1 0 0,1 0 0,-1 0 0,1-1 0,0 1 0,0-1 0,0 1 0,1-1 0,-1 0 0,0 1 0,2-1-1,38 14 128,-36-15-108,0 0-1,0 1 1,-1-1 0,1 1 0,0 0 0,-1 0 0,0 1 0,1-1 0,-1 1 0,0 0 0,0 1 0,-1-1 0,1 1-1,-1 0 1,1 0 0,-1 1 0,-1-1 0,1 1 0,-1 0 0,1 0 0,-1 0 0,-1 0 0,1 0 0,-1 1 0,0 0 0,0-1-1,0 1 1,0 4-20,-2-9 0,1 2 0,-1 0 0,1 0 0,-1 0 0,0 0 0,0 0-1,0 0 1,0 0 0,0 0 0,-1 0 0,1 0 0,-1 0 0,0-1 0,0 1 0,0 0 0,0 0 0,0-1-1,-1 1 1,1-1 0,-1 1 0,0-1 0,0 1 0,1-1 0,-1 0 0,-1 0 0,1 0 0,-2 2 0,-1-1-190,0 1 0,0-1 1,0 0-1,0 0 0,0-1 0,0 1 1,-1-1-1,1 0 0,-1-1 1,0 1-1,1-1 0,-1-1 1,0 1-1,0-1 0,0 1 0,1-2 1,-1 1-1,0-1 0,0 0 1,1 0-1,-1 0 0,0-1 0,1 0 1,-1 0-1,1 0 0,0-1 1,0 0-1,-5-3 190,5 1-273,1-1-1,-1-1 1,1 1-1,0 0 1,0-1-1,1 0 1,0 0-1,0 0 1,1-1-1,0 1 1,0 0-1,0-1 1,1 1 0,0-6 273,0-33-2543</inkml:trace>
  <inkml:trace contextRef="#ctx0" brushRef="#br0" timeOffset="59048.33">7318 1531 448,'0'0'2001,"63"-79"48,-29 48-624,0 10 143,0 4-671,-2 6-449,-3 5-400,-4 4-48,-3 2-96,-4 4-720,-1 9-1409,-7 3-2401</inkml:trace>
  <inkml:trace contextRef="#ctx0" brushRef="#br0" timeOffset="59049.33">7972 1044 9156,'0'0'139,"0"0"-46,0 0-111,0 0-60,-3 12 30,-17 98 363,-4 214 894,-24 58-1209,37-301 0,11-79-91,4-20-2390,6-9-4002</inkml:trace>
  <inkml:trace contextRef="#ctx0" brushRef="#br0" timeOffset="59050.33">7992 1565 11141,'0'0'1297,"0"0"-929,0 0-320,69-14-48,-27 5 0,7 0-96,5-6-1825,-2-4-5522</inkml:trace>
  <inkml:trace contextRef="#ctx0" brushRef="#br1" timeOffset="170715.544">6534 1155 4162,'0'0'1211,"0"0"-381,0 0-347,0 0 483,0 0 149,0 0-440,-1-3-142,-6-15 366,-2 460 1561,9-354-3949,3-100-2678,0-5-2390</inkml:trace>
  <inkml:trace contextRef="#ctx0" brushRef="#br1" timeOffset="172143.477">6311 1420 6675,'0'0'1622,"0"0"-432,0 0-432,0 0-171,0 0 440,-2-8-344,-3-29-278,27-6 308,-13 34-625,20-25 29,-15 20-9,-1-1 0,-1 0 1,-1-1-1,0 0 0,0-1 0,-2 0 0,0-1 1,-1 0-1,0-5-108,-7 18 88,-1 5-92,1 0 0,-1 0 0,0 0 1,1 0-1,-1 0 0,0 0 1,1 1-1,-1-1 0,0 0 1,1 0-1,-1 0 0,0 0 0,1 0 1,-1 0-1,0-1 0,1 1 1,-1 0-1,0 0 0,1 0 1,-1 0-1,0 0 0,1 0 0,-1 0 1,0-1-1,0 1 0,1 0 1,-1 0-1,0-1 0,0 1 0,1 0 1,-1 0-1,0-1 0,0 1 1,1 0-1,-1 0 0,0-1 1,0 1-1,0 0 0,0-1 0,0 1 1,0 0-1,1-1 0,-1 1 1,0 0-1,0-1 0,0 1 1,0 0-1,0-1 0,0 1 0,0 0 1,0-1-1,-1 1 0,1 0 1,0-1-1,0 1 0,0 0 0,0-1 1,0 1-1,-1 0 4,25 49-314,52 82 775,-72-125-786,2 0 0,-1-1 0,1 1 0,0-1 0,0 0 0,0-1 0,1 0 0,-1 0 0,1 0 0,0-1 0,4 2 325,8-1-4221</inkml:trace>
  <inkml:trace contextRef="#ctx0" brushRef="#br1" timeOffset="-176099.975">2992 2062 464,'0'0'470,"0"0"-169,0 0 257,0 0 175,0 0-239,0 0 66,0 0-55,2-1 4971,-2 2-5993,0 1 526,0 0 1,0 0-1,0 0 0,0 0 1,0-1-1,0 1 0,-1 0 1,1 0-1,-1 0 0,0-1 0,1 1 1,-1 0-1,0 0 0,0-1 1,0 1-1,0-1 0,0 1 1,0-1-1,-1 1 0,1-1 0,0 0 1,-1 0-1,1 0 0,-1 0 1,1 0-1,-1 0 0,0 0 1,1 0-1,-1 0 0,0-1 0,0 1 1,0-1-1,1 1 0,-1-1 1,-2 0-10,-3 3 30,0-1 1,0 0 0,0 0-1,-1-1 1,1 0 0,-1 0-1,1-1 1,-1 0 0,1 0-1,0-1 1,-1 0 0,1 0-31,4-2 56,1 1 0,-1 0 0,1-1 0,0 0 0,0 0 0,0 1 0,0-1 0,1 0 0,-1-1 0,1 1 1,0 0-1,0 0 0,0-1 0,0 1 0,0 0 0,1-1 0,-1 1 0,1 0 0,0-1 0,0 0-56,-2-10 5,1-77 147,3 89-153,0 0 0,0-1 0,0 1 0,0 0 0,0 0 0,1 0 0,-1 1 0,1-1 0,0 0 0,-1 1 1,1 0-1,0 0 0,0 0 0,0 0 0,0 0 0,0 0 0,0 1 0,0-1 0,0 1 0,0 0 0,0 0 0,0 0 0,3 1 1,0 1-6,0 0-1,0 0 1,0 1-1,0 0 0,0 0 1,-1 1-1,1-1 1,-1 1-1,0 0 1,0 1-1,-1-1 0,1 1 1,-1 0-1,0 0 1,0 0-1,0 1 0,-1-1 1,0 1-1,0 0 1,-1 0-1,1 0 1,-1 0-1,0 2 7,12 20 13,-10-18-15,0-1 1,-1 1 0,0 0-1,-1 0 1,0 0 0,-1 0-1,0 0 1,-1 0 0,1 0-1,-2 0 1,0 0 0,-1 4 1,1-4 40,0 1 1,-2-1 0,1-1 0,-1 1 0,-1 0 0,1-1 0,-2 1-1,1-1 1,-1 0 0,-1-1 0,1 1 0,-2-1 0,-1 2-41,-39 2-454,47-12-1205,0-2-2797</inkml:trace>
  <inkml:trace contextRef="#ctx0" brushRef="#br0" timeOffset="66200.162">4030 2731 9812,'0'0'483,"0"0"-61,0 0-105,0 0-239,0 0 87,0 0 478,-1-4-128,-2-12-67,2 12-221,1 4-176,0 0-25,0 0-7,0 0-8,-3 3-99,-1 9 83,1 1 1,0-1 0,1 1 0,1 0-1,0 0 1,0 0 0,1 0 0,2 7 4,-2-13-1,2 0 2,0 0 0,1 0 0,0 0 0,0-1 0,1 1 0,-1-1 0,1 0 0,1 0 0,-1 0 0,1 0 0,0-1 0,1 0 1,-1 0-1,1 0 0,0-1 0,0 0 0,0 0 0,0 0 0,1-1 0,0 0 0,0 0 0,0-1 0,0 0 0,0 0 0,2 0-1,55 29 6,-60-29-6,0 0 0,0 1-1,-1 0 1,1 0 0,0 0-1,-1 0 1,0 0 0,0 1 0,0 0-1,0-1 1,0 1 0,-1 0 0,0 0-1,0 1 1,0-1 0,0 0 0,-1 1-1,1-1 1,-1 1 0,0-1 0,-1 1-1,1 0 1,-1-1 0,0 1 0,0 0-1,0 0 1,-1-1 0,1 1 0,-1-1-1,0 1 1,-1 0 0,1-1 0,-1 0-1,0 1 1,0-1 0,0 0 0,-1 0-1,1 0 1,-1 0 0,0-1 0,0 1-1,-3 2 1,-2-1-148,1 0-1,-1 0 0,0-1 0,0 0 1,-1-1-1,1 1 0,-1-2 1,1 1-1,-1-1 0,0-1 0,-5 1 149,10-1-258,-1-1 0,1 0 0,-1 0 0,1 0 0,-1-1-1,1 1 1,-1-1 0,1 0 0,-1 0 0,1-1-1,0 0 1,-1 1 0,1-1 0,0 0 0,0-1-1,1 1 1,-1-1 0,0 0 0,1 0 0,-1 0 0,1 0-1,0-1 1,-1-1 258,-14-24-2692</inkml:trace>
  <inkml:trace contextRef="#ctx0" brushRef="#br0" timeOffset="67358.399">4098 2770 6163,'0'0'3121,"0"0"-1440,69-72-785,-49 62-383,0 2-193,-1 5-192,0 3-128,1 0 0,1 0-48,1 5-528,-2 8-753,-4 3-800,-1 0-2177</inkml:trace>
  <inkml:trace contextRef="#ctx0" brushRef="#br0" timeOffset="69319.837">4551 2848 9492,'0'0'598,"0"0"29,0 0-232,0 0-56,0 0 432,1-7-46,2-18-541,7 34-277,2 31 80,-1 0-1,-2 0 1,-2 1 0,-1 13 13,16 78 10,-22-132-9,-1 1 0,1-1 0,0 0 1,0 0-1,0 1 0,0-1 0,0 0 0,0 1 0,0-1 0,0 0 0,0 1 0,0-1 0,0 0 0,0 1 0,0-1 0,0 0 0,0 1 0,0-1 1,1 0-1,-1 0 0,0 1 0,0-1 0,0 0 0,0 1 0,0-1 0,1 0 0,-1 0 0,0 0 0,0 1 0,1-1 0,-1 0 0,0 0 0,0 0 1,1 1-1,-1-1 0,0 0 0,1 0 0,-1 0 0,0 0 0,0 0 0,1 0 0,-1 0 0,0 1 0,1-1 0,-1 0 0,0 0 0,1 0 0,-1 0 1,0 0-1,1-1 0,-1 1 0,0 0 0,1 0 0,-1 0 0,0 0 0,0 0 0,1 0 0,-1 0 0,0-1 0,1 1 0,-1 0 0,0 0 0,0 0 1,1-1-1,-1 1 0,0 0 0,0 0 0,0-1-1,13-21 126,-11 19-138,65-186 4,-52 220 344,-14-27-340,0 1-1,1-1 1,-1 1 0,1-1-1,0 0 1,0 1 0,0-1-1,1 0 1,-1 0-1,1-1 1,0 1 0,0 0-1,0-1 1,1 0-1,-1 0 1,1 0 0,0 0-1,0 0 1,0-1 0,0 0-1,0 0 1,0 0-1,1 0 1,-1-1 0,1 1-1,-1-1 1,1 0-1,1 0 5,3-3-98,1 0-1,-1-1 1,0 0-1,0 0 0,0-1 1,-1 0-1,1-1 1,-1 1-1,0-2 1,0 1-1,-1-1 0,1 0 1,-1-1-1,-1 0 1,1 0-1,-1 0 0,-1-1 1,1 0-1,-1 0 1,0 0-1,-1 0 0,0-1 1,2-7 98,0-28-203,-56 41 328,46 5-126,0 1-1,0 0 0,0 0 0,1 0 0,-1 0 0,1 1 1,-1-1-1,1 1 0,0 0 0,0 0 0,1 0 0,-1 0 0,1 0 1,0 1-1,0-1 0,1 1 0,-1 0 0,1-1 0,0 1 1,0 0-1,0 0 0,1-1 0,0 1 0,0 0 0,0 0 1,0 0-1,1 0 0,0 0 0,1 3 2,1-4-20,-1 0 1,1 0-1,1 0 0,-1 0 0,0-1 1,1 1-1,0-1 0,0 0 0,0-1 1,0 1-1,0 0 0,1-1 1,-1 0-1,1 0 0,-1-1 0,1 1 1,0-1-1,-1 0 0,1 0 0,0 0 1,0-1-1,0 0 0,0 0 1,0 0-1,0 0 0,4-2 20,0 3 3,-4-2-4,0 1-1,-1 0 0,1 0 0,0 1 0,-1 0 0,1 0 0,-1 0 0,1 0 0,-1 0 0,1 1 0,-1 0 0,0 0 0,0 0 0,0 1 0,0-1 0,0 1 0,0 0 0,-1 0 0,0 0 0,1 1 0,-1-1 0,0 1 0,-1 0 1,1-1-1,0 1 0,-1 0 0,0 1 0,0-1 0,-1 0 0,2 3 2,3 25 60,-1-1 0,-1 1 0,-1 0 0,-3 0 0,-2 31-60,1-3 49,0-44 2,-4-27 451,-3-31-183,2 0 1,2 0-1,1-1 1,3 1 0,1-4-320,-2 33-85,1 0 1,1 1-1,0-1 0,1 1 1,0-1-1,1 1 1,0-1-1,1 1 1,0 0-1,1 1 1,0-1-1,1 1 1,1 0-1,-1 0 1,2 1-1,-1 0 1,2 0-1,-1 1 1,1 0-1,0 0 1,1 1-1,2-1 85,38-1-4458,-28 10 368</inkml:trace>
  <inkml:trace contextRef="#ctx0" brushRef="#br0" timeOffset="69320.837">5984 2896 12630,'0'0'184,"0"0"-216,0-9 32,2-27 213,-2 36-212,0 0 0,0 1 0,0-1 0,0 0 0,0 1 0,0-1 0,0 0 0,0 1-1,-1-1 1,1 0 0,0 1 0,0-1 0,0 0 0,0 0 0,0 1 0,-1-1 0,1 0 0,0 1-1,0-1 1,0 0 0,-1 0 0,1 0 0,0 1 0,0-1 0,-1 0 0,1 0 0,0 0 0,0 0-1,-1 1 1,1-1 0,0 0 0,-1 0 0,1 0 0,0 0 0,-1 0 0,1 0 0,0 0 0,-1 0-1,1 0 1,0 0 0,0 0 0,-1 0 0,1 0 0,0 0 0,-1 0 0,1 0 0,0 0 0,-1 0-1,1-1 1,0 1 0,0 0 0,-1 0 0,1 0 0,0 0 0,-1-1 0,1 1 0,0 0 0,0 0 0,0-1-1,-1 1 1,1 0 0,0 0 0,0-1 0,0 1 0,0 0 0,0-1 0,-1 1 0,1 0-1,-11 20-71,1 2-1,1-1 1,0 1 0,2 0 0,0 1 0,1 5 71,76-113-1518,-68 84 1517,-1 0 0,1 0-1,0 1 1,0-1 0,0 1 0,0-1 0,0 1 0,0 0 0,0-1 0,0 1 0,0 0 0,0 0-1,0 1 1,0-1 0,0 0 0,0 1 0,0-1 0,0 1 0,0 0 0,0-1 0,-1 1-1,1 0 1,0 0 0,0 0 0,-1 1 0,1-1 1,12 5 2,-7-4-24,-1 0 1,0-1-1,1 1 1,-1-2-1,1 1 0,-1-1 1,1 1-1,-1-2 1,1 1-1,-1-1 0,0 0 1,1 0-1,-1-1 1,0 0-1,1 0 0,-1 0 1,-1-1-1,1 0 0,0 0 1,-1-1-1,1 1 1,-1-1-1,0 0 0,0-1 1,0 1-1,-1-1 1,0 0-1,0 0 0,0 0 1,0-2 21,2-4-21,-1-1 0,0 1 0,-1-1 0,0 0 0,-1 0 0,0 0 0,-1-1 0,-1 1 0,0-1 0,0 1 1,-1-1-1,-1 1 0,-1-9 21,1 14 29,1 1 1,-1 0 0,0-1 0,-1 1 0,0 0 0,0 0-1,0 0 1,-1 0 0,0 0 0,0 1 0,0-1 0,0 1-1,-1-1 1,0 1 0,0 1 0,-1-1 0,1 1 0,-1-1-1,0 1 1,0 0 0,-1 1 0,1-1 0,-1 1 0,0 0-1,0 1 1,0 0 0,0-1 0,0 2 0,0-1 0,0 1-1,-1 0 1,1 0 0,-4 1-30,-2 0 22,-1 1-1,1 1 0,-1 1 1,1 0-1,0 0 1,0 1-1,0 0 1,0 1-1,1 1 1,0 0-1,0 0 1,1 1-1,-1 0 0,2 1 1,-1 1-1,1-1 1,0 1-1,1 1 1,0-1-1,0 1 1,1 1-1,0 0 1,1 0-1,-1 4-21,-9 12 43,2 0 1,1 2-1,1-1 1,2 2-1,0-1 1,2 1-1,2 1 1,0-1-1,3 1 1,-1 11-44,4-36 1,-1 0-1,1 0 1,0 0 0,0 0 0,1 0 0,0 0-1,0 0 1,0 0 0,1 0 0,0 0-1,0-1 1,0 1 0,1-1 0,-1 1 0,1-1-1,1 0 1,-1 0 0,1 0 0,0-1-1,0 1 1,0-1 0,1 0 0,-1 0 0,6 3-1,4-2 11,0 0 0,0 0 0,0-2 0,1 0 0,0 0 0,-1-1 0,1-1 0,0-1 0,0 0 0,0-1 0,-1 0 0,1-1 0,0-1 0,-1 0 0,0-1 0,10-4-11,108-49-1026,-53 6-2548,-28 9-3416</inkml:trace>
  <inkml:trace contextRef="#ctx0" brushRef="#br0" timeOffset="83000.447">3377 3899 5074,'0'0'1553,"-12"-4"-456,-90-35 802,31 8 459,70 31-2021,1-1-332,0 1-160,151 17-538,9-14 1190,1-7 1,138-23-498,-9-8 545,137-18 190,362 5-735,-736 47-47,-28 0-119,0 0 1,0 2-1,0 1 1,0 1-1,12 3 166,-37-5-65,0-1-1,-1 0 1,1 0 0,0 0-1,0 1 1,0-1-1,0 0 1,0 0-1,0 1 1,0-1 0,0 0-1,0 0 1,0 1-1,0-1 1,0 0-1,0 0 1,0 0 0,0 1-1,0-1 1,0 0-1,0 0 1,1 0 0,-1 1-1,0-1 1,0 0-1,0 0 1,0 0-1,0 1 1,1-1 0,-1 0-1,0 0 1,0 0-1,0 0 1,0 1-1,1-1 1,-1 0 0,0 0-1,0 0 1,0 0-1,1 0 1,-1 0 0,0 0-1,0 0 1,1 0-1,-1 0 1,0 0-1,0 0 66,-20 3-2098,-8-3-1282</inkml:trace>
  <inkml:trace contextRef="#ctx0" brushRef="#br0" timeOffset="83001.447">3773 4000 9172,'0'0'913,"0"0"60,0 0-282,0 0-253,0 0-49,0-7-114,0-13-390,0 42 33,0-2 81,-1 26-7,1 1 0,2-1 0,3 0 0,1 1 1,3-2-1,11 37 8,-19-76-258,2 1 0,-1-1 0,1 0 0,0 0 0,0 0 0,0 0 0,1 0 0,0-1 0,0 0 0,0 1 0,1-1 0,0-1 0,0 1 0,0-1 0,0 0 0,1 0 0,0 0 258,17 2-3002</inkml:trace>
  <inkml:trace contextRef="#ctx0" brushRef="#br0" timeOffset="84089.431">4188 4011 11237,'0'0'744,"0"0"-511,0 0-247,0-2-26,-1-7-47,-1 22-75,-2 25-64,2-28 215,0-1-1,1 1 1,0 0-1,1-1 1,0 1-1,0 0 1,1-1-1,1 1 1,-1-1-1,1 1 1,1-1-1,0 0 1,0 1-1,1-2 0,0 1 1,1 0-1,0-1 1,0 0-1,0 0 1,1 0-1,1-1 1,-1 0-1,1 0 1,0 0-1,2 0 12,48 21-20,-50-27 19,0 1-1,-1 0 0,1 0 1,-1 1-1,0 0 0,0 0 1,0 0-1,0 1 0,0-1 0,-1 2 1,1-1-1,-1 1 0,0-1 1,-1 1-1,1 1 0,-1-1 1,0 1-1,0-1 0,-1 1 0,1 0 1,-1 1-1,-1-1 0,1 0 1,-1 1-1,0-1 0,-1 1 2,0-4-5,-1 0 1,1 0-1,-1 0 0,0-1 1,0 1-1,0 0 0,-1 0 1,1 0-1,-1-1 0,1 1 0,-1 0 1,0-1-1,0 1 0,0-1 1,0 1-1,-1-1 0,1 1 1,-1-1-1,1 0 0,-1 1 0,0-1 1,0 0-1,0 0 0,0 0 1,0-1-1,0 1 0,-1 0 0,1-1 1,-1 0-1,1 1 0,-1-1 1,1 0-1,-1 0 0,0-1 1,1 1-1,-1 0 0,0-1 0,-1 0 5,0 2-213,-1-1-1,0-1 0,0 1 0,0-1 0,1 0 0,-1 0 0,0 0 0,0 0 0,0-1 0,1 0 0,-1 0 0,0 0 0,1-1 0,-1 0 0,1 0 0,0 0 0,-1 0 1,1 0-1,0-1 0,0 0 0,-3-2 214,-18-24-3268</inkml:trace>
  <inkml:trace contextRef="#ctx0" brushRef="#br0" timeOffset="84090.431">4408 4008 10149,'0'0'688,"0"0"-512,94-29-176,-62 26-32,-4 3-208,-2 0-1233,-8 3-2096</inkml:trace>
  <inkml:trace contextRef="#ctx0" brushRef="#br0" timeOffset="84870.17">4884 4025 2321,'0'0'5912,"0"0"-4010,0 0-1261,0 0-180,0 0-18,-2-5-16,-10-16-262,24 58-370,-4-10 208,-1 1 0,-1 0 0,-1 0 0,-2 0 1,-1 1-1,-1 5-3,14 108 2,-15-140 0,-1 1 0,1 0 0,0-1 0,1 1 0,-1 0 0,0-1 0,1 1 0,-1-1 0,1 1 0,0-1 0,0 1 0,0-1 0,0 1 0,0-1-1,1 0 1,-1 1 0,1-1 0,-1 0 0,1 0 0,0 0 0,0 0 0,0-1 0,0 1 0,0 0 0,0-1 0,0 1 0,1-1 0,-1 0 0,0 0 0,1 0 0,-1 0 0,1 0 0,-1 0 0,1-1 0,0 1-1,-1-1 1,1 0 0,0 0 0,-1 0 0,1 0 0,0 0-2,4-6-7,0 1-1,-1-1 1,1-1-1,-1 1 1,0-1-1,-1 0 1,0-1-1,0 1 1,0-1-1,-1 0 1,0 0 0,-1 0-1,1-3 8,-3 9-7,14-33-167,-1-1 0,-2 0-1,-1-1 1,-2 0 0,-2-1-1,0-10 175,-14 125 473,6-71-474,1-1 1,0 0-1,1 0 1,-1 0-1,1 0 1,0 0-1,0 0 1,1 0-1,0 0 1,-1 0 0,1-1-1,1 1 1,-1-1-1,1 1 1,0-1-1,0 0 1,0 0-1,0 0 1,1 0-1,0-1 1,0 1 0,0-1-1,0 0 1,0 0-1,0-1 1,1 1-1,-1-1 1,1 0-1,0 0 1,0 0-1,0-1 1,0 0 0,0 0-1,0 0 1,5 0 0,11-3-18,1 0 0,0-2 0,-1 0 0,0-2 1,0 0-1,0-1 0,-1-1 0,0-1 1,0-1-1,-1-1 0,0-1 0,-1 0 0,-1-1 1,0-1-1,1-2 18,-11 11 15,7-4 5,-1 0-1,-1-1 1,0 0-1,0-1 1,-1 0-1,0-1 1,-1 0-1,0 0 1,-1-1 0,5-9-20,-14 21 1,1 0 1,-1 0 0,1 1 0,-1-1 0,0 0 0,1 0-1,-1 0 1,0 0 0,1 1 0,-1-1 0,0 0 0,0 0-1,0 0 1,0 0 0,0 0 0,0 0 0,0 0 0,0 0-1,0 0 1,0 1 0,0-1 0,-1 0 0,1 0 0,0 0-1,-1 0 1,1 0 0,-1 1 0,1-1 0,-1 0 0,1 0-1,-1 1 1,1-1 0,-1 0 0,0 1 0,1-1 0,-1 1-1,0-1 1,0 0 0,1 1 0,-1 0 0,0-1 0,0 1-1,0 0 1,0-1-2,-43 1-39,37 1-16,1-1 46,0 1 0,-1 1 0,1-1 0,0 1 0,1 0 0,-1 0 0,0 1 0,0 0 0,1 0 0,0 0-1,0 0 1,0 1 0,0 0 0,0 0 0,1 1 0,-1-1 0,1 1 0,0 0 0,1 0 0,-1 0 0,1 0 0,0 1 0,0-1 0,1 1-1,0 0 1,0 0 0,0 0 0,1 0 0,-1 0 0,1 3 9,0-3-63,0 0 0,1 0 1,-1 0-1,1 0 0,1-1 0,-1 1 0,1 0 0,0 0 1,0 0-1,1-1 0,-1 1 0,1 0 0,1-1 0,-1 0 0,1 1 1,0-1-1,0 0 0,0 0 0,1-1 0,-1 1 0,1-1 1,1 0-1,-1 0 0,0 0 0,1 0 0,0-1 0,5 3 63,104 34-1211,-103-39 1288,0 1 0,0 1-1,0 0 1,-1 0 0,1 1 0,-1 0 0,0 1 0,0 0 0,0 1 0,-1 0 0,0 0-1,0 1 1,0 0 0,-1 1 0,0 0 0,5 7-77,-4 5 51,0 0 0,-1 1 0,-1 0 0,-1 0 1,0 0-1,-2 1 0,-1 0 0,-1 0 0,0 0 0,-2 0 0,0 1 0,-2-1 0,-1 3-51,2 41 110,-3-64 1465,-1-15-565,-1-16-967,2 1 0,0-1-1,2 0 1,1 0 0,2 0 0,0 0 0,2 1 0,1-1 0,2 0-1,0 1 1,2 0 0,1 1 0,1 0 0,2 0 0,0 1 0,14-20-43,-22 39-172,0 0 0,0 0 0,1 0 1,0 1-1,0 0 0,0 0 1,1 1-1,0-1 0,0 1 1,0 0-1,1 1 0,0 0 1,-1 0-1,2 0 0,-1 1 1,0 0-1,8-2 172,1 4-4034</inkml:trace>
  <inkml:trace contextRef="#ctx0" brushRef="#br1" timeOffset="-169319.987">3006 2981 3618,'0'0'627,"0"0"-286,0 0-202,0 0 50,0 0 105,0 0 159,-1-4 206,-4-24 673,0 76 836,5-43-2142,1-1-1,-1 0 0,1 0 0,0 0 0,0 1 0,0-1 0,1 0 0,-1 0 0,1 0 0,0-1 0,0 1 0,1 0 0,-1-1 0,1 0 0,0 1 0,0-1 0,0 0 0,0 0 1,0-1-1,0 1 0,1-1 0,0 1 0,1 0-25,100 35 911,-15-10-438,-88-26-473,-1 0-1,1 0 0,-1-1 1,0 1-1,0 0 0,1 0 1,-1 0-1,-1 0 0,1 1 1,0-1-1,0 0 0,-1 0 0,1 1 1,-1-1-1,0 0 0,0 0 1,0 1-1,0-1 0,0 0 1,0 1-1,0-1 0,-1 0 1,1 0-1,-1 1 0,0-1 1,0 0-1,0 0 0,0 0 0,0 0 1,0 0-1,0 0 0,-1 0 1,1 0-1,-1-1 0,0 2 1,-7 3-44,0 0 0,0 0 0,0-1 0,-1-1 0,0 0 0,0 0 0,0-1 0,0 0 0,0 0 0,-1-1 0,1-1 0,-1 0 0,1 0 0,-8-1 44,17 0-109,0 0-1,0 1 1,0-1 0,-1 0-1,1 0 1,0 0-1,0 0 1,0 0 0,0 0-1,0-1 1,0 1 0,0 0-1,0 0 1,0-1-1,0 1 1,0-1 0,0 1-1,0-1 1,0 1-1,0-1 1,0 0 0,0 1-1,0-1 1,1 0 0,-1 0-1,0 1 1,0-1-1,1 0 1,-1 0 0,1 0-1,-1 0 1,1 0-1,-1 0 1,1 0 0,-1 0-1,1 0 1,0 0 0,0 0-1,0 0 1,-1-1-1,1 1 1,0-1 109,0-23-6291</inkml:trace>
  <inkml:trace contextRef="#ctx0" brushRef="#br1" timeOffset="-165112.18">3130 2887 6275,'0'0'1873,"0"0"-1825,0 0 224,0 0-80,89-50 160,-65 44-352,-5 3 0,-3 3-896,-5 0-1729,-6 0-2466</inkml:trace>
  <inkml:trace contextRef="#ctx0" brushRef="#br1" timeOffset="-162976.938">2425 3660 1473,'0'0'1894,"0"0"-1454,0 0-309,0 0 333,0 0 398,-5-2 6178,6 0-6575,91-32-204,556-164 964,-384 130-961,42 4-264,-256 54 130,-50 9-63,0 1 34,0 0 36,0 0-55,0 0-60,0 0-41,0 0-56,0 0-170,0 0-428,-4 1-1986,-9 3 516,-9 2-1707</inkml:trace>
  <inkml:trace contextRef="#ctx0" brushRef="#br1" timeOffset="-160521.391">2857 3644 5170,'0'0'1457,"0"0"-1166,0 0-286,0 0 395,3 3 673,4 11-748,-1 0 1,-1 0-1,0 0 1,0 1 0,-1-1-1,-1 1 1,-1 0-1,0 0 1,-1 0-1,0 4-325,2 18 304,1 3-164,-4-26-102,1 0 0,1 0-1,0 0 1,1 0 0,0 0 0,1 0 0,1-1-1,0 0 1,5 10-38,24-5-3201,-26-18-334</inkml:trace>
  <inkml:trace contextRef="#ctx0" brushRef="#br1" timeOffset="-158009.025">3205 3594 7603,'0'0'868,"0"0"-260,0 0-368,0 0-131,0 0 99,10-9 438,29-28 53,-29 28-91,-10 9-114,0 0-193,0 0-191,-1 11-97,-7 14 136,-1-1 0,-1 1 0,-1-2 0,-1 1 0,-2-2 0,0 0 0,-13 16-149,-62 85 235,134-120-440,119-6-751,-163 3 644,-1-4 80,-27-141-911,8 76 1251,18 60-91,-2-5 2217,2 23-1377,1 21-736,1 0-1,1 0 1,2-1 0,1 1-1,7 20-120,63 164-501,-71-185-2746,-4-19 99</inkml:trace>
  <inkml:trace contextRef="#ctx0" brushRef="#br1" timeOffset="-151013.535">2676 4117 1153,'0'0'904,"0"0"-597,0 0-24,0 0 394,0 0 260,0 0-12,0 0-255,0 0-120,0 0-180,0 0-25,0 0-28,0 0-90,18 21 808,26 10 403,101 18-454,-54-39-791,47 0-105,-124-10-72,15 1 0,1-2 0,-1 0 0,1-2 0,-1-2 0,27-7-16,-54 12 37,36-18 0,-29 14 4,-1-1 1,1-1-1,-1 0 0,1 0 0,-2 0 0,1-1 0,-1 0 0,0-1 0,0 0 0,-1 0 1,0 0-1,-1 0 0,0-1 0,0 0 0,-1 0 0,0-1 0,1-3-41,40-128 1497,-41 74-1449,-3 53-57,0-1 0,-1 0-1,-1 1 1,-1-1 0,0 1 0,-1-1 0,0 1-1,-1 0 1,-2-4 9,0 0-82,4 10 28,-1 0 0,0 1 0,0 0 1,-1 0-1,0 0 0,0 0 0,-1 0 1,1 1-1,-2 0 0,1 0 0,-1 0 1,1 1-1,-2 0 0,-4-4 54,-44-37-192,-87-9 64,89 32 109,44 18 5,0 1 0,0 0 0,-1 0 0,1 1 0,-1 0 1,0 0-1,1 1 0,-1 1 0,-7-1 14,-101 7-64,46 36-125,-1 42 77,3-6 112,63-69 23,1 1 1,1 0 0,0 0-1,0 0 1,1 1 0,0 0 0,0 0-1,1 0 1,1 0 0,-1 0 0,2 0-1,-1 1 1,2-1 0,-1 1 0,2 7-24,-3 3 14,-5 209 232,9-225-235,0-1 1,0 1-1,0-1 0,1 1 1,-1-1-1,1 0 0,0 1 1,0-1-1,1-1 1,-1 1-1,1-1 0,0 1 1,0-1-1,3 2-11,2 3 9,-3-4-109,0 1 0,1-1 0,0-1 0,-1 1 0,1-1 0,0 0 0,1 0 0,-1-1 0,0 0 0,1-1 1,0 1-1,-1-1 0,3-1 100,14 3-1999</inkml:trace>
  <inkml:trace contextRef="#ctx0" brushRef="#br1" timeOffset="-143336.904">1799 2103 4322,'0'0'574,"0"0"389,0 0-62,0 0 33,0 0-43,0 0-221,0 22 122,4 272 510,4-179-1256,-8-115-76,0 1 1,1-1-1,-1 0 0,0 1 1,0-1-1,0 0 1,0 1-1,0-1 1,0 0-1,1 1 1,-1-1-1,0 0 1,0 1-1,0-1 1,1 0-1,-1 0 1,0 1-1,0-1 1,1 0-1,-1 0 1,0 0-1,1 1 1,-1-1-1,0 0 1,1 0-1,-1 0 1,0 0-1,1 0 1,-1 0-1,0 0 1,1 0-1,-1 0 1,0 0-1,1 0 1,-1 0-1,0 0 1,1 0-1,-1 0 1,1 0-1,-1 0 0,0 0 1,1 0-1,-1 0 1,0 0-1,1-1 1,-1 1-1,0 0 1,0 0-1,1 0 1,-1-1-1,0 1 1,0 0-1,1 0 1,-1-1-1,0 1 1,0 0-1,1-1 1,-1 1-1,0 0 1,0 0-1,0-1 1,0 1-1,0 0 1,0-1 29,4-19-2596,-3-10-2489</inkml:trace>
  <inkml:trace contextRef="#ctx0" brushRef="#br1" timeOffset="-141112.485">1935 2066 3570,'0'0'619,"0"0"-422,0 0-144,0 0 270,0 0 808,10-9 2508,-8 344-893,-1-246-2714,-1-88-70,0 0 0,0 0 0,1 0 0,-1 0 1,1-1-1,-1 1 0,1 0 0,-1 0 0,1 0 0,-1-1 1,1 1-1,0 0 0,0-1 0,-1 1 0,1 0 0,0-1 1,0 1-1,-1-1 0,1 1 0,0-1 0,0 0 1,0 1-1,0-1 0,0 0 0,0 1 0,0-1 0,0 0 1,0 0-1,0 0 0,0 0 0,0 0 0,0 0 1,0 0-1,0-1 38,16 2-2300</inkml:trace>
  <inkml:trace contextRef="#ctx0" brushRef="#br1" timeOffset="-139762.468">2033 3037 7171,'0'0'659,"0"0"-16,0 0-120,0 0 19,0 0 370,0-5-106,-1-18 442,1 23-1173,-38 38-171,-3 19 77,33-43 23,-1 1 0,-1-1-1,-1-1 1,0 0 0,0 0-1,-1-1 1,-1-1-1,0 0 1,0-1 0,-1 0-1,-8 3-3,79-13-226,72 4-2389,-128-4 2463,0 0-1,0 0 1,0-1 0,0 1-1,0 0 1,0 0 0,-1-1-1,1 1 1,0-1-1,0 1 1,0-1 0,-1 1-1,1-1 1,0 1 0,0-1-1,-1 0 1,1 1 0,-1-1-1,1 0 1,-1 1-1,1-1 1,-1 0 0,1 0-1,-1 0 1,1 0 0,-1 1-1,0-1 1,0 0 0,1 0-1,-1 0 1,0 0-1,0 0 1,0-1 152,0-36-851,0 26 1325,-5-14 1289,-2 10 2469,7 49-2045,-1-3-2329,1 1 0,1-1 0,2 1 0,2-1 0,0 0 0,2 0 0,1 0 0,4 5 142,-5-22-2279,1-7-2184</inkml:trace>
  <inkml:trace contextRef="#ctx0" brushRef="#br1" timeOffset="-139761.468">1316 3729 9732,'12'-1'161,"258"-46"1037,-155 23-625,-83 18-420,802-133 959,-728 129-5693,-95 10 1019</inkml:trace>
  <inkml:trace contextRef="#ctx0" brushRef="#br1" timeOffset="-139307.389">1712 3796 12198,'0'0'672,"0"0"-437,0 0-291,-4 0-48,7 29 101,1 0 1,1 0 0,1 0 0,2-1 0,1 0 0,6 11 2,10 39-254,-2-25-4949,-16-47 1634</inkml:trace>
  <inkml:trace contextRef="#ctx0" brushRef="#br1" timeOffset="-136258.765">1940 3881 10613,'0'0'336,"0"0"-256,0 0-56,0 0 139,-5-1 688,5 4-856,1 0 0,-1 1 0,1-1 0,-1 0 0,1 0 0,0 0 0,0 0 0,1 0 0,-1 0 0,1 0 0,-1-1 0,1 1 0,0 0 0,0-1 0,0 0 0,0 1 0,1-1 0,-1 0 0,0 0 0,1 0 0,0 0 0,1 0 5,93 55 393,-81-50-304,0 1 1,-1 1-1,0 0 0,0 1 1,-1 0-1,11 11-89,-24-20 5,0 0 1,1 0-1,-1 0 1,0 0-1,0 1 1,0-1-1,0 0 1,0 1-1,0-1 1,0 1-1,-1-1 1,1 1-1,0 0 0,-1-1 1,1 1-1,-1 0 1,0-1-1,1 1 1,-1 0-1,0-1 1,0 1-1,0 0 1,0-1-1,-1 1 1,1 0-1,0 0 1,-1-1-1,1 1 0,-1-1 1,1 1-1,-1 0 1,0-1-1,0 1 1,0-1-1,0 0 1,0 1-1,0-1 1,0 0-1,0 1 1,-1-1-6,0 1-70,0-1-1,-1 0 1,1 0 0,-1 0 0,1 0 0,-1 0 0,1 0 0,-1-1 0,0 1 0,1-1-1,-1 0 1,0 1 0,1-1 0,-1-1 0,0 1 0,1 0 0,-1-1 0,0 1 0,1-1 0,-1 0-1,1 0 1,-1 0 0,1 0 0,-1 0 0,1 0 0,0-1 0,-1 1 0,1-1 0,0 0-1,0 1 1,0-1 0,1 0 0,-1 0 0,0 0 0,1-1 0,-2 0 70,-5-24-3874</inkml:trace>
  <inkml:trace contextRef="#ctx0" brushRef="#br1" timeOffset="-136257.765">2122 3827 10405,'0'0'1713,"0"0"-1697,0 0-16,76-54 0,-49 42 48,2 2-112,-1 2-1137,-4-1-3729</inkml:trace>
  <inkml:trace contextRef="#ctx0" brushRef="#br1" timeOffset="-133846.281">2002 3886 0,'0'0'1609,"0"0"-1036,0 0-90,0 0 363,0 0-16,-6 5 4900,8 3-5647,0 0-1,1 0 0,0 0 0,0-1 1,0 0-1,1 1 0,0-1 1,1 0-1,0-1 0,0 1 1,0-1-1,0 0 0,3 1-82,-3-2 89,1 0 0,0-1 1,0 0-1,0 0 0,1-1 0,-1 1 0,1-1 1,0-1-1,0 1 0,0-1 0,0 0 0,0-1 1,0 0-1,0 0 0,4 0-89,42 9 418,-50-8-416,1 1 0,-2 0 1,1 0-1,0 0 0,0 1 1,-1-1-1,0 1 0,0-1 1,0 1-1,0 0 0,0 0 1,-1 0-1,0 0 0,0 0 1,0 0-1,0 0 0,-1 0 1,1 1-1,-1-1 0,0 0 1,0 0-1,-1 0 1,1 0-1,-1 1 0,0-1 1,-1 2-3,2 2 5,-2-3-2,-1-1-1,0 1 0,1-1 1,-2 1-1,1-1 1,0 0-1,-1 0 0,0 0 1,0-1-1,0 1 1,0-1-1,0 0 0,-1 0 1,1 0-1,-1-1 1,0 0-1,0 0 0,0 0 1,0 0-1,-5 0-2,-102 10 238,112-12-244,0 0 20,0 0 18,0 0 10,0 0 6,0 0 38,0 0-35,0 0 2,0 0-8,0 0 17,0 0-36,-19-4 22,-9-7-80,28 11 32,1 2-9,0 0 1,0 0-1,1 0 0,-1-1 0,0 1 1,1 0-1,-1-1 0,1 1 0,-1-1 1,1 0-1,0 1 0,-1-1 0,1 0 1,0 0-1,0 0 0,0 0 0,0 0 1,0-1-1,0 1 0,0 0 0,0-1 1,0 0-1,1 1 0,-1-1 1,0 0 8,62-4-4437,-43-4-1569</inkml:trace>
  <inkml:trace contextRef="#ctx0" brushRef="#br0" timeOffset="-121217.166">2814 1863 272,'0'0'2116,"0"0"-1540,0 0-26,0 0-102,0 0 358,0 0 583,0-5-249,1-42 938,4 41-2012,0 1 0,1 0 0,0 1 0,0-1 0,0 1 0,1 0 0,-1 1 0,1-1 0,0 1 0,0 1 0,5-2-66,7-1 30,1 1 1,0 1-1,0 1 1,0 0-1,0 2 1,14 1-31,-3-1-53,-25 2 55,-1 0-1,0 0 1,-1 0 0,1 0-1,0 1 1,-1 0-1,1 0 1,-1 0-1,0 1 1,0-1-1,0 1 1,0 0-1,-1 0 1,0 1-1,0-1 1,0 0 0,0 1-1,0 0 1,-1 0-1,0 0 1,0 0-1,-1 0 1,1 0-1,-1 0 1,0 4-2,2-2 41,59 195 882,-3 17 81,-40-53-535,-15-133-432,42 202 478,-29-159-474,17 40 25,13 10-50,-17 18 145,-26-111-146,43 156 33,-41-167-44,-2 0 0,0 1 0,-1-1 0,-1 1 0,-1 0 0,-1 0 0,-3 14-4,2 20 4,20 102 12,-17-149-14,-1 0-1,0 0 1,0 0-1,-1 0 1,0 1-1,-1-1 0,0 0 1,-1 0-1,0 0 1,0 0-1,-3 6-1,-41 109 43,41-118-23,-1 1 1,0-1-1,-1 0 1,1 0-1,-1 0 1,-1-1-1,1 0 1,-1-1-1,-6 4-20,-67 41 45,68-43-31,1 0 0,-2-2 0,1 1 0,0-1 0,-1-1 0,0-1 0,0 0 0,-13 1-14,-141-1 1356,76-55-1052,79 44-313,1 0-1,0-2 1,1 1 0,0-2-1,0 1 1,1-1-1,0-1 1,-2-4 9,-8-8-15,-35-60-90,6-57-2,25 36-143,16 3 151,-7-22-48,1 28 120,-11-82 35,21-66-66,-1 194 54,2 0 1,3 1 0,2-1-1,2-5 4,19-74-18,0-133-350,-12 56 290,-10 145 107,-2 50-39,1-1 0,0 1 0,0-1 0,2 1 0,-1 0 0,1-1 0,1 1 0,0 0 0,2-2 10,14-44-28,-17 48 19,0 0 0,1 0 0,0 0 0,0 1 0,1-1 0,0 1 0,1 0 0,0 0 0,5-6 9,-5 7-11,1 1 0,-1 0 0,1 0 0,1 0 0,-1 0 0,1 1 0,0 0 0,0 1 0,0-1 1,1 1-1,-1 1 0,8-3 11,93-6-110,-104 12-148,0 1-1,1-1 0,-1 1 0,0 0 0,-1 0 1,1 0-1,0 1 0,0 0 0,0-1 1,-1 1-1,1 0 0,-1 1 0,0-1 0,1 1 1,0 0 258,14 15-5187</inkml:trace>
  <inkml:trace contextRef="#ctx0" brushRef="#br0" timeOffset="-120033.747">2783 2496 6467,'0'0'2004,"0"0"-1220,0 0-608,0 0-72,0 0 283,0 0 256,8 5 675,36 21-575,-1 2 1,-1 2-1,19 20-743,56 39 368,81 55-1984,-193-141-1623,-4-3-448</inkml:trace>
  <inkml:trace contextRef="#ctx0" brushRef="#br0" timeOffset="-118573.629">3184 2591 6099,'0'0'1470,"0"0"-227,0 0-379,0 0-98,0 0-75,-4-6 227,-9-18-297,10 18-324,-3 8-270,1 0 0,-1 0 0,1 0 1,0 1-1,0 0 0,0 0 0,1 0 1,-1 0-1,1 1 0,-1 0 0,1 0 1,1 0-1,-1 0 0,0 1 0,1-1 1,0 1-1,0 0 0,0 0 0,1 0 1,-2 3-28,-4 7 58,-241 391-1528,221-362-820,4-7-1919</inkml:trace>
  <inkml:trace contextRef="#ctx0" brushRef="#br1" timeOffset="-99758.636">4357 1695 3458,'0'0'3665,"0"0"-2459,0 0-960,0 0-54,0 0 317,0 0 337,0 0-243,0 0-206,0 0-58,0 0-75,0 0-64,0 0-71,0 0-33,0 0-56,0 0 16,0 0 5,0 0-16,0 0 17,0 0 162,0-4 456,-1-67-234,-4 0-1,-12-62-445,-7-57 606,24 189-566,0 1-11,0 0-16,0 0-29,0 0-21,0 0 16,0 0 5,0 0-56,0 0-246,4 9-4972,-1-7 1413</inkml:trace>
  <inkml:trace contextRef="#ctx0" brushRef="#br1" timeOffset="-98586.508">4173 1360 5603,'0'0'875,"0"0"37,0 0-250,3-11-17,25-76 1732,27-60-264,-55 146-2108,0 1 0,1-1 0,-1 1 0,0-1 0,0 1 0,1-1 0,-1 1 0,0-1 0,1 1 0,-1-1 0,1 1 0,-1-1 0,0 1 0,1 0-1,-1-1 1,1 1 0,-1 0 0,1-1 0,-1 1 0,1 0 0,-1 0 0,1-1 0,0 1 0,-1 0 0,1 0 0,-1 0 0,1 0 0,-1 0 0,1 0 0,0 0-1,-1 0 1,1 0 0,-1 0 0,1 0 0,0 0 0,-1 0 0,1 0 0,-1 1 0,1-1 0,-1 0 0,1 0 0,-1 1 0,1-1 0,-1 0 0,1 1 0,-1-1 0,1 0-1,-1 1 1,1-1 0,-1 1 0,0-1 0,1 1 0,-1-1 0,0 1 0,1-1 0,-1 1 0,0-1 0,0 1-5,27 35-90,-25-33 128,16 25-255,52 69 681,-7-48-3533,-53-44 595,0-4-1426</inkml:trace>
  <inkml:trace contextRef="#ctx0" brushRef="#br1" timeOffset="-98367.364">4324 676 3922,'0'0'264,"0"0"326,0 0 50,0 0 270,0 0 109,0-9-112,0-52 3449,16 111-4374,7 94 317,-21-118-286,1 0 1,1 0-1,1 0 0,1-1 0,1 0 1,6 12-14,0-16-868,-2-18-4878,-8-10 3153</inkml:trace>
  <inkml:trace contextRef="#ctx0" brushRef="#br1" timeOffset="-97936.903">4537 659 3009,'0'0'753,"0"0"-249,0 0-165,0 0 421,1-11 299,6-73 3002,-2 80-2301,4 25-1499,5 34-345,24 165 1049,-4-100-828,-28-127-2917,-5-10-2121</inkml:trace>
  <inkml:trace contextRef="#ctx0" brushRef="#br1" timeOffset="-95918.788">4884 425 5731,'0'0'728,"0"0"238,0 0-582,0 0-21,0 0 272,1-7 309,6-20-248,-7 28-685,0-1-1,0 0 0,1 0 1,-1 1-1,0-1 0,0 0 1,0 0-1,1 0 0,-1 0 1,0 1-1,0-1 0,1 0 1,-1 0-1,0 0 0,0 0 1,0 0-1,1 0 0,-1 0 1,0 0-1,1 1 0,-1-1 1,0 0-1,0 0 0,1 0 0,-1 0 1,0 0-1,0-1 0,1 1 1,-1 0-1,0 0 0,0 0 1,1 0-1,-1 0 0,0 0 1,0 0-1,1 0 0,-1 0 1,0-1-11,1 293 1403,16-175-1192,-3-130 642,76-207-1034,-84 205 269,-1 21 72,5 9-83,-4-11-97,-1 0 0,1 0 0,0-1 0,1 0-1,-1 0 1,1 0 0,-1-1 0,1 0 0,0 0-1,-1-1 1,1 1 0,0-2 0,0 1-1,0-1 1,0 0 0,0 0 0,0-1 0,0 0-1,0 0 1,0-1 0,-1 0 0,1 0-1,0 0 1,-1-1 0,0 0 0,0 0 0,0-1-1,0 0 1,0 0 0,0 0 0,-1-1-1,0 1 1,0-1 0,0 0 0,-1-1 0,0 1-1,0-1 1,2-4 20,0-1-124,0-1 0,-1 1 0,0-1 0,-1 0 0,0 0 0,-1-1 0,0 1 0,-1-1 0,-1 1 0,0-1 0,-1 0-1,0 0 125,0 11-2,-1 0-1,1 1 0,-1-1 1,1 0-1,-1 1 0,0-1 1,0 0-1,0 1 0,0-1 1,0 1-1,0-1 0,0 1 1,0 0-1,-1 0 0,1-1 1,-1 1-1,1 0 0,-1 0 1,1 0-1,-1 0 0,1 1 1,-1-1-1,0 0 0,1 1 1,-1-1-1,0 1 0,0-1 1,1 1-1,-1 0 0,0 0 1,0 0-1,0 0 0,0 0 1,1 0-1,-1 1 0,0-1 1,0 0-1,1 1 0,-2 0 3,0 0-1,1 1-1,-1 0 0,1 0 1,-1 0-1,1 0 0,0 0 1,0 1-1,0-1 0,0 1 1,0-1-1,0 1 0,1 0 1,-1 0-1,1 0 0,0-1 1,0 1-1,0 0 0,0 1 0,1-1 1,-1 0-1,1 0 0,0 0 1,0 0-1,0 0 0,0 0 1,0 1-1,1 1 2,-2 20 0,0-16 4,0 1 0,0-1 0,1 0 0,1 0 0,-1 0 0,2 0 0,-1 0 0,1 0 0,1 0 0,0 1-4,0-7-15,0-1-1,1 0 1,-1 0-1,1 0 1,0 0 0,-1-1-1,1 1 1,0-1-1,0 0 1,0 0 0,0-1-1,0 1 1,0-1-1,0 0 1,0 0 0,0 0-1,0 0 1,0-1-1,0 0 1,0 0 0,0 0-1,0 0 1,-1 0-1,4-2 16,9-1-17,-13 3 14,0 0 0,0 1 0,1-1 0,-1 0 0,0 1 0,1 0 0,-1 0 0,0 0 0,1 0 0,-1 0 0,0 1 0,1-1-1,-1 1 1,0 0 0,0 0 0,0 0 0,0 1 0,0-1 0,0 1 0,0-1 0,0 1 0,0 0 0,-1 0 0,1 0 0,-1 1 0,1-1 0,-1 1 0,0-1-1,0 1 1,0 0 0,0-1 0,-1 1 0,1 0 0,0 3 3,11 29 41,-1 1 0,-2 0 0,-2 1 0,-1 0 0,-2 0 0,0 11-41,0-5 21,12 213 296,-31-266 863,2-4-1127,1-2 0,1 1 0,1-2 0,0 1 0,1-1 0,0 0 0,2-1 0,0 0 0,1 0 0,1 0 0,0-1 0,2 1 0,0-1 0,1 1 0,1-1 0,1-8-53,-1 8-170,1 0 0,1 1 0,1-1-1,0 0 1,1 1 0,1 0 0,1 0 0,1 0-1,0 1 1,1 0 0,1 0 0,1 1 0,0 0 0,10-10 170,14-2-577,-6 21-2747,-13 7-2142</inkml:trace>
</inkml:ink>
</file>

<file path=word/ink/ink3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9:09.907"/>
    </inkml:context>
    <inkml:brush xml:id="br0">
      <inkml:brushProperty name="width" value="0.05" units="cm"/>
      <inkml:brushProperty name="height" value="0.05" units="cm"/>
      <inkml:brushProperty name="color" value="#FF0066"/>
    </inkml:brush>
    <inkml:brush xml:id="br1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250 8404,'0'0'1251,"0"0"-760,0 0-638,3-1 51,226-24 1731,-144 20-1226,712-46 896,654-58-612,-1021 53-861,-426 54-1931,-22 2 106,17 0 1995,-36 0-3702</inkml:trace>
  <inkml:trace contextRef="#ctx0" brushRef="#br0" timeOffset="1">804 490 9124,'0'0'1105,"0"0"-348,0 0-463,0 0-209,5-11 174,18-34 349,-21 43-561,0-1 0,0 1-1,-1 0 1,1 0 0,1 0 0,-1 1-1,0-1 1,0 0 0,1 1-1,-1-1 1,1 1 0,-1 0 0,1 0-1,0 0 1,-1 0 0,1 0-1,0 1 1,0-1 0,-1 1 0,1 0-1,2 0-46,3-1 6,97-1-32,-101 4 4,-1 0 0,1 0 0,-1 0 0,0 0 0,0 0 0,0 1 0,0-1 0,0 1 0,-1 0 0,1 0 0,-1 0 0,0 0 0,0 0 0,0 1 0,0-1 0,0 1 0,-1-1 0,1 1 0,-1-1 0,0 1 1,0 0-1,-1 0 0,1 0 0,-1-1 0,0 1 0,0 0 0,0 0 0,0 0 0,-1 0 0,1-1 0,-1 1 0,0 0 22,1 2-42,-1 3-31,0 0-1,-1 0 0,0-1 1,-1 1-1,1 0 0,-2-1 1,1 0-1,-1 0 1,0 0-1,-1 0 0,0-1 1,-5 6 73,-23 45-173,33-56 166,1 0 0,-1-1 0,0 1 0,1-1 0,0 1 0,-1-1 0,1 1 0,0-1 0,0 1 0,0-1 1,0 1-1,0-1 0,0 0 0,0 0 0,0 1 0,1-1 0,-1 0 0,0 0 0,1 0 0,-1-1 0,1 1 0,-1 0 0,1 0 0,-1-1 0,1 1 0,-1-1 0,1 1 1,0-1-1,-1 0 0,1 0 0,0 1 0,-1-1 0,1-1 0,0 1 0,-1 0 0,1 0 0,0 0 0,-1-1 0,1 1 0,0-1 0,-1 1 0,1-1 7,11 2-23,4 0 24,-8 0 0,1-1 1,-1 2-1,0-1 0,1 1 1,-1 0-1,0 1 1,0 0-1,-1 1 0,1 0 1,0 0-1,5 4-1,-13-7 0,1 1 0,0-1-1,-1 1 1,0-1 0,1 1 0,-1 0 0,0 0-1,1-1 1,-1 1 0,0 0 0,-1 0 0,1 0-1,0 0 1,0 0 0,-1 0 0,1 0 0,-1 0-1,0 1 1,0-1 0,1 0 0,-1 0 0,-1 0-1,1 0 1,0 0 0,0 1 0,-1-1 0,0 0-1,1 0 1,-1 0 0,0 0 0,0 0-1,0 0 1,0-1 0,0 1 0,0 0 0,0 0-1,-1-1 1,1 1 0,-2 0 0,-66 53-8,53-46-6,-1-1 0,0 0 0,0-2 0,0 0 0,-1 0 0,0-2 1,0 0-1,-1-1 0,-1-1 14,19-2-81,0 0 0,1 0 0,-1 0 0,0 0-1,0 0 1,1 0 0,-1 0 0,0 0 0,1 0 0,-1 0 0,0 0 0,1 0 0,-1 0 0,0-1 0,1 1 0,-1 0 0,0-1 0,1 1 0,-1 0 0,0-1 0,1 1 0,-1-1 0,1 1 0,-1-1 0,1 1 0,-1-1 0,1 1 0,0-1 0,-1 1 0,1-1 0,0 0-1,-1 1 1,1-1 0,0 0 0,0 1 0,-1-1 0,1 0 0,0 1 0,0-1 0,0 0 0,0 1 0,0-1 0,0 0 0,0 0 0,0 1 0,0-1 0,0 0 0,1 1 0,-1-1 0,0 0 0,0 1 0,1-1 0,-1 0 0,0 1 0,1-1 0,-1 1 81,9-27-6414</inkml:trace>
  <inkml:trace contextRef="#ctx0" brushRef="#br0" timeOffset="442.62">1367 554 9764,'0'0'331,"0"0"-229,0 0-116,-1 1 14,-4 6 35,0 0 0,1 1 0,0 0 0,0-1 0,0 2 0,1-1 0,1 0 0,-1 1 0,0 7-35,0-8-2,0 0 0,1 1 1,0-1-1,1 1 0,0-1 0,0 1 0,1-1 0,0 1 0,0-1 0,1 1 0,0 0 1,0-1-1,1 0 0,0 1 0,1-1 0,0 0 0,0 0 0,1 0 0,0-1 1,0 1-1,1-1 0,0 0 0,0 0 0,0 0 0,1-1 0,0 0 0,2 1 2,-6-5-26,0-1-1,0 0 1,0 1-1,0-1 1,0 0-1,0-1 1,1 1-1,-1 0 1,0 0-1,0-1 1,0 1-1,1-1 1,-1 0-1,0 0 1,1 0-1,-1 0 1,0 0-1,1 0 1,-1-1-1,0 1 1,0-1-1,1 0 1,-1 1-1,0-1 0,0 0 1,0 0-1,0 0 1,0-1-1,0 1 1,0 0-1,-1-1 1,1 1-1,0-1 1,-1 0-1,1 1 1,-1-1-1,1 0 1,-1 0-1,0 0 1,0 0-1,0 0 1,0 0-1,0-1 1,-1 1-1,1 0 1,0 0-1,-1 0 1,0-1-1,1 1 1,-1-2 26,2-11-186,-1 0 0,0 0 0,-1-1 0,-1 1 0,0 0 0,-1 0 0,-1 0 0,0 0 0,-1 1 0,0-1 0,-2 1 0,1 0 0,-3-2 186,-10-15 443,14 25-168,0 0 1,0-1 0,0 1-1,1-1 1,0 1 0,1-1-1,-1 0 1,1 0 0,0-1-1,0-5-275,4 11 3,0 0 0,0-1-1,1 1 1,-1 0 0,0 1-1,1-1 1,-1 0 0,1 1 0,0-1-1,-1 1 1,1 0 0,0 0 0,0 0-1,0 0 1,0 1 0,0-1-1,0 1 1,0-1 0,0 1 0,0 0-1,0 0 1,0 1 0,0-1-3,1 0 4,3-1-6,6-1 0,1 0 0,-1 1 0,1 0 0,-1 1 1,1 1-1,-1 0 0,1 1 0,-1 1 0,0 0 0,1 0 0,-2 1 0,1 1 0,6 3 2,-15-4 21,0 1 0,-1 0 0,1 0 0,-1 1-1,0-1 1,0 1 0,-1-1 0,1 1 0,-1 0 0,-1 0-1,1 0 1,-1 0 0,0 0 0,0 0 0,-1 1 0,0-1 0,0 0-1,0 0 1,-1 0 0,0 1 0,0 0-21,0 19 104,-2 143 149,3-166-251,1 0 0,0 1 0,0-1-1,0 0 1,0 0 0,0 0 0,1 0-1,-1 0 1,1-1 0,0 1 0,0 0-1,0-1 1,0 1 0,0-1 0,0 0-1,1 1 1,-1-1 0,1-1 0,0 1-1,-1 0 1,1 0 0,0-1 0,0 0-1,0 0 1,0 1 0,0-2 0,1 1 0,-1 0-1,0-1 1,0 1 0,1-1 0,-1 0-1,0 0-1,7 1 10,0-1 0,-1 0 0,1-1 0,0 1 0,0-2 0,-1 0 0,1 0 0,-1 0 0,0-1 0,8-4-10,-9 3 0,0 0 0,-1-1 0,1 1 0,-1-2 0,0 1 0,-1-1 0,1 0 0,-1 0 0,0-1 0,-1 0 0,0 0 0,0 0 0,0-1 0,-1 1 0,0-1 0,0 0 0,-1 0 0,0-1 0,-1 1 0,0-1 0,0 1 0,0-7 0,0 5 14,-1 0 0,0 0-1,-1 0 1,0 0 0,-1 0 0,1 1 0,-2-1 0,0 0 0,0 0 0,-1 1 0,0-1 0,0 1 0,-1 0 0,0 0 0,-1 0 0,0 1 0,-1-1 0,1 1 0,-1 0 0,-1 1 0,0 0-1,-1-1-13,-2-1 83,0 1 0,-1 1-1,0 0 1,0 0-1,-1 1 1,0 0-1,0 1 1,0 1-1,-1 0 1,1 0-1,-1 1 1,0 1-1,0 0 1,0 1 0,0 0-1,-6 2-82,15-1-113,0 1 1,0 0-1,1 0 0,-1 0 1,0 0-1,1 1 1,-1-1-1,1 1 0,-1 0 1,1 0-1,0 1 0,0-1 1,0 1-1,0-1 0,0 1 1,1 0-1,-1 0 0,1 0 1,0 0-1,0 0 1,0 1-1,0-1 0,0 1 1,1-1-1,0 1 0,0 0 1,0 0-1,0-1 0,0 1 1,1 0-1,-1 0 0,1 0 1,0 0-1,0 0 1,1 0-1,-1 0 113,0 25-4034</inkml:trace>
  <inkml:trace contextRef="#ctx0" brushRef="#br0" timeOffset="3188.65">2359 273 12182,'0'0'840,"0"0"-362,0 0-398,0 0-198,-3 3-55,-2 5 165,0-1 0,1 1 0,0 0 0,1 0-1,-1 0 1,2 1 0,-1-1 0,1 1 0,0-1 0,1 1 0,0 0 0,1 0 0,0 7 8,-4 18-31,-80 377-28,76-315-2334,10-83 456,12-9-2121</inkml:trace>
  <inkml:trace contextRef="#ctx0" brushRef="#br0" timeOffset="3189.65">2389 601 12934,'0'0'720,"0"0"-528,0 0-192,87-16 0,-24 12 16,9 1-16,-1 0-832,-3 2-1457,-10-3-3442</inkml:trace>
  <inkml:trace contextRef="#ctx0" brushRef="#br1" timeOffset="139279.108">575 1132 464,'0'0'454,"0"0"103,0 0-162,0 0-112,0 0-22,0 0-52,0 0 233,0 0-76,9-1-70,39-5 96,41 5 2559,48 54-2623,-74-36-289,1-2 1,0-3-1,1-3 0,4-3-39,334-5 1121,-37-7-414,-243-2-609,-54 5-58,0-4 1,68-14-41,-123 17 133,-1-1 0,0-1 0,0 0 0,0 0 0,0-1 0,-1-1 0,-1 0 1,7-6-134,-11 9 34,164-102 854,-125 81-858,-2-3 0,0-1 0,-2-2 0,18-19-30,-50 40 32,0 0-1,-1 0 0,0-1 1,0 0-1,-1-1 0,-1 0 1,0 0-1,-1-1 1,-1 0-1,3-9-31,-6 16 4,5-12 59,0 0 0,-2-1 0,-1 0 0,0 0 0,-2 0 0,0-1 0,-1 1 0,-1-1-1,-1 1 1,-1-1-63,0 14-1,0 0-1,-1 0 0,0 1 0,-1-1 1,0 1-1,0-1 0,0 1 0,0 1 1,-1-1-1,0 0 0,0 1 0,-1 0 1,-3-2 1,-20-23-23,12 11 3,0 2-1,-1 0 1,-1 1-1,0 1 1,-2 0-1,1 2 1,-2 0-1,1 2 1,-2 0 0,1 1-1,-2 2 1,-13-4 20,-68-21-12,62 17-11,0 3 1,-1 1-1,-1 2 1,1 2-1,-1 2 1,-16 1 22,-180 18-61,-220 1-19,429-13 63,0 2 0,1 1 0,-1 1 0,1 2 1,0 1-1,1 1 0,-16 8 17,-76 39-43,-30 5 94,141-57-53,1 0 0,0 0 1,0 0-1,0 2 0,1-1 0,0 1 0,0 0 0,0 1 0,1 0 0,-1 1 2,-94 138-133,36-27 106,58-99 23,1-1-1,1 2 0,1-1 0,0 1 0,2 0 1,0 0-1,2 0 0,0 0 0,1 0 0,2 19 5,1-33-7,0 0 0,1 0 0,0 0 0,0 0 1,0-1-1,1 1 0,0-1 0,1 0 0,-1 0 0,1 0 0,0-1 0,0 1 0,1-1 0,-1 0 0,1-1 0,0 0 0,1 0 0,0 1 7,131 96 139,-61-41-1154,-19-30-4728,-41-24 2083</inkml:trace>
</inkml:ink>
</file>

<file path=word/ink/ink3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9:08.78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3 0 9748,'0'0'846,"4"13"-608,12 102-230,-40 392 461,16-192-477,8-314-29,0-1 0,0 1-1,0-1 1,0 1 0,0-1 0,0 1-1,-1-1 1,2 1 0,-1-1-1,0 1 1,0-1 0,0 1 0,0-1-1,0 1 1,0-1 0,0 1 0,1-1-1,-1 0 1,0 1 0,0-1-1,1 1 1,-1-1 0,0 0 0,1 1-1,-1-1 1,0 1 0,1-1 0,-1 0-1,0 0 1,1 1 0,-1-1 0,1 0-1,-1 0 1,1 1 0,-1-1-1,0 0 1,1 0 0,-1 0 0,1 0-1,-1 0 1,1 0 0,-1 1 0,1-1-1,-1 0 1,1-1 0,-1 1-1,1 0 1,-1 0 0,1 0 0,-1 0-1,1 0 1,-1 0 0,1-1 0,-1 1-1,1 0 1,-1 0 0,0-1-1,1 1 1,-1 0 0,1 0 0,-1-1-1,0 1 1,1-1 0,-1 1 0,0 0-1,0-1 1,1 1 37,13-22-3217</inkml:trace>
  <inkml:trace contextRef="#ctx0" brushRef="#br0" timeOffset="1">220 444 10949,'0'0'1633,"0"0"-1281,113-25-352,-42 17 48,9 4-32,0 1-16,-9 0-2705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8.20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74 0,'0'0'122'0,"0"0"-41"16,0 0-43-16,0 0-21 16,0 0-17-16,0 0-14 15,10 0 5-15,8 34 8 16,0 9-25-16,-3 7-46 15,0-5-156-15,-1-6-122 16</inkml:trace>
</inkml:ink>
</file>

<file path=word/ink/ink3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9:07.090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5 101 10757,'0'0'766,"0"0"-420,0 0-442,0 0-85,-1 5 133,-3 11 38,0 1 1,2 0-1,0-1 1,1 1-1,0 0 1,2 0-1,1 8 10,0-19 1,1 0 1,0-1-1,0 0 0,1 1 0,0-1 0,-1 0 1,2 0-1,-1-1 0,1 1 0,-1-1 0,1 0 1,0-1-1,1 1 0,-1-1 0,1 0 0,-1 0 1,1 0-1,0-1 0,0 0 0,0 0 0,0-1 0,1 1 1,-1-1-1,0-1 0,1 1-1,47 16 77,-49-14-83,1 0 1,-1 1-1,-1-1 1,1 1-1,0 0 1,-1 0-1,0 1 1,0-1-1,0 1 1,-1 0-1,1 0 1,-1 0-1,0 0 1,-1 0-1,1 1 1,-1 0-1,0-1 0,0 1 1,-1 0-1,0 0 1,0 0-1,0 0 1,-1 0-1,0 0 1,0 0-1,0 0 1,-1 0-1,-1 4 6,1-6-26,0 1-1,-1 0 0,0-1 1,0 1-1,0-1 1,0 0-1,-1 0 0,0 0 1,0 0-1,0 0 0,0 0 1,-1-1-1,1 1 1,-1-1-1,0 0 0,0 0 1,0-1-1,0 1 0,0-1 1,-1 0-1,1 0 1,-1 0-1,0-1 0,1 1 1,-1-1-1,0 0 0,0-1 1,0 1-1,0-1 1,1 0-1,-1 0 0,0-1 1,0 1-1,0-1 0,0 0 1,1 0-1,-1-1 1,0 1-1,1-1 0,-1 0 1,1 0-1,0-1 1,0 1-1,0-1 0,0 0 1,-2-2 26,-28-50-3244,26 21-259</inkml:trace>
  <inkml:trace contextRef="#ctx0" brushRef="#br0" timeOffset="1">355 82 9893,'0'0'554,"0"0"-407,14-6-117,117-34-20,24 13 665,-147 52-760,-32 249 891,23-245-793,-1-17-10,1-1 0,1 1-1,0-1 1,0 1 0,1-1 0,1 1 0,0-1 0,0 1 0,1-1 0,1 0 0,0 0 0,1 1-3,-4-10 4,0 0 1,0-1-1,0 1 1,1 0-1,-1-1 1,1 1 0,-1-1-1,1 1 1,-1-1-1,1 0 1,0 0-1,0 0 1,-1 1 0,1-2-1,0 1 1,0 0-1,0 0 1,0-1-1,0 1 1,1-1 0,-1 1-1,0-1 1,0 0-1,0 0 1,0 0 0,0 0-1,0 0 1,0-1-1,1 1 1,-1-1-1,0 1 1,0-1 0,0 0-1,0 0 1,-1 0-1,2 0-4,57-52 444,-49 36-444,0-1 1,-2 0 0,0-1-1,-1 0 1,-1-1-1,0 1 1,-2-1-1,0-1 1,-2 1 0,0 0-1,-1-1 1,-1 0-1,-1 0 1,-1-7-1,2 22-44,0 1 1,-1 0-1,1-1 1,-1 1 0,0 0-1,0-1 1,-1 1-1,1 0 1,-1-1-1,-1 1 1,1 0-1,-1 0 1,1 0 0,-2 0-1,1 0 1,0 0-1,-1 1 1,0-1-1,0 1 1,0-1-1,-1 1 1,1 0-1,-1 1 1,0-1 0,0 1-1,0-1 1,-1 1-1,1 0 1,-1 1-1,0-1 1,0 1-1,0 0 1,0 0 0,0 1-1,-4-2 44,-55 7-2937,33 10-257</inkml:trace>
</inkml:ink>
</file>

<file path=word/ink/ink3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9:06.070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8 1 10213,'0'0'344,"0"0"-208,0 0-221,0 12 4,-1 227 436,-4-31-275,4-206-204,1 0 1,0 0-1,0 0 0,0 0 0,0 0 0,0 0 0,0 0 0,0 0 1,1 0-1,-1 0 0,1 0 0,-1-1 0,1 1 0,0 0 0,0 0 0,0 0 1,0-1-1,0 1 0,0 0 0,0-1 0,0 1 0,1-1 0,-1 1 1,1-1-1,-1 0 0,1 0 0,0 0 0,0 1 124,17 2-3124</inkml:trace>
</inkml:ink>
</file>

<file path=word/ink/ink3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2T07:08:52.24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4 242 11157,'0'0'235,"0"0"120,0 0-198,0 0-194,-1-2-22,-1-3-82,4 21 94,6 26 254,9 143 135,-9-42-319,-8-141-36,1 9-311,0 0-1,1 1 0,0-1 0,1 0 1,0 0-1,1-1 0,0 1 1,1-1-1,0 0 0,5 8 325,5-5-4354</inkml:trace>
  <inkml:trace contextRef="#ctx0" brushRef="#br0" timeOffset="1">428 228 10965,'0'0'755,"0"0"-534,0 0-261,-4-1-221,-13 107 136,17-104 124,-1 1 2,1 0 0,-1 1 1,1-1-1,0 1 0,0-1 0,0 1 1,0-1-1,1 1 0,-1-1 0,1 1 1,0-1-1,0 0 0,0 1 0,1-1 0,-1 0 1,1 0-1,0 0 0,0 0 0,0 0 1,2 2-2,145 134 1160,-146-136-1156,0 0 0,0-1 0,-1 1 0,1 0 0,-1 1 0,0-1 0,0 0 0,0 1 0,0-1 0,-1 1 0,1-1 0,-1 1 0,0 0 0,0-1 0,0 1 0,-1 0 0,1 0-1,-1 0 1,0 0 0,0-1 0,0 1 0,-1 0 0,1 0 0,-1 0 0,0 0 0,0-1 0,0 1 0,-1 0 0,1-1 0,-1 1 0,0-1 0,0 0 0,0 1 0,-1-1 0,0 1-4,-5 2-44,0-1 1,0 1-1,-1-2 1,0 1-1,0-1 1,0 0-1,0-1 1,-1 0-1,1 0 1,-1-1-1,0-1 1,0 1-1,1-2 1,-1 1-1,0-1 1,-9-2 43,17 2-166,0 0 1,0 0 0,0-1 0,0 1 0,0-1 0,1 0 0,-1 0 0,0 1 0,0-1-1,0 0 1,1 0 0,-1-1 0,0 1 0,1 0 0,-1-1 0,1 1 0,0 0 0,-1-1-1,1 0 1,0 1 0,0-1 0,0 0 0,0 0 0,0 1 0,0-1 0,1 0 0,-1 0-1,0 0 1,1 0 0,0 0 0,-1 0 0,1 0 0,0 0 0,0 0 0,0 0-1,1 0 167,-3-36-5847</inkml:trace>
  <inkml:trace contextRef="#ctx0" brushRef="#br0" timeOffset="2340.828">591 235 8340,'0'0'944,"0"0"-576,14-5-130,93-30 402,-105 35-624,16-3 91,1 0-1,0 1 0,-1 0 0,1 2 1,0 1-1,9 1-106,-25 0-3,1 0 0,-1 0 1,0 1-1,0 0 0,-1-1 0,1 1 0,0 0 1,-1 0-1,0 0 0,0 1 0,0-1 1,0 0-1,0 1 0,-1 0 0,1-1 1,-1 1-1,0 0 0,0-1 0,0 1 1,-1 0-1,0 0 0,1 0 0,-1 0 1,0 0-1,-1 0 0,1-1 0,-1 1 1,-1 4 2,2 2 13,-23 187 723,21-175-687,1-12-36,0 0 1,0 0-1,1 0 0,1 0 0,-1 0 1,1 0-1,1-1 0,0 1 0,0 0 1,1-1-1,3 6-13,-4-13 15,0 1 0,0-1 0,0 0 0,0 0 0,1-1 1,-1 1-1,1 0 0,0-1 0,-1 1 0,1-1 0,0 0 0,0 0 0,0 0 0,-1-1 1,1 1-1,0 0 0,0-1 0,0 0 0,0 0 0,0 0 0,0 0 0,0 0 1,0-1-1,0 1 0,0-1 0,0 0 0,0 0 0,0 0 0,0 0 0,-1 0 0,1-1 1,0 1-1,-1-1 0,1 0 0,-1 0 0,0 0 0,1 0 0,-1 0 0,0 0 1,0-1-1,-1 1 0,2-1-15,6-9 20,-1-1 1,0 1 0,-1-1 0,0-1-1,-1 1 1,0-1 0,-1 0-1,-1-1 1,0 1 0,-1-1-1,0 0 1,-1 1 0,-1-1-1,-1 0 1,0 0 0,-2-13-21,1 21-13,0 0 1,0 1 0,-1-1 0,0 1 0,0-1 0,-1 1-1,0 0 1,0 0 0,0 0 0,-1 0 0,0 0 0,0 1-1,0 0 1,-1 0 0,1 0 0,-1 0 0,-1 1-1,1 0 1,-1 0 0,1 0 0,-1 1 0,0-1 0,0 2-1,-1-1 1,1 1 0,0-1 0,-1 2 0,0-1 0,1 1-1,-1 0 1,0 0 0,0 1 0,1 0 0,-1 0-1,0 1 1,0 0 0,0 0 0,1 0 0,-3 1 12,4 1-278,-1 0-1,1 0 1,0 1 0,0 0 0,0 0 0,0 0 0,0 0-1,1 1 1,0-1 0,0 1 0,0 0 0,1 0 0,0 1-1,0-1 1,-1 2 278,-7 22-3583</inkml:trace>
  <inkml:trace contextRef="#ctx0" brushRef="#br0" timeOffset="2341.828">1426 1 656,'0'0'8754,"0"0"-6364,0 0-1771,0 0-552,1 2-195,5 85-22,-8-21 203,-4-1-1,-2 1 1,-7 21-53,-3 3 65,0-3-103,3 0 0,4 1 1,2 46 37,9-134-56,1-1 0,-1 1-1,0-1 1,1 1 0,-1 0 0,1-1 0,-1 1 0,1-1 0,-1 1 0,1 0 0,-1-1 0,1 1 0,-1 0 0,1-1 0,-1 1 0,1 0 0,-1 0-1,1 0 1,0 0 0,-1-1 0,1 1 0,-1 0 0,1 0 0,0 0 0,-1 0 0,1 0 0,-1 1 0,1-1 0,0 0 0,-1 0 0,1 0 0,-1 0 0,1 1-1,-1-1 1,1 0 0,0 0 0,-1 1 0,1-1 0,-1 1 0,0-1 0,1 0 0,-1 1 0,1-1 0,-1 1 0,0-1 0,1 1 0,-1-1 0,0 1 0,1-1-1,-1 1 1,0-1 0,0 1 0,1 0 0,-1-1 0,0 1 0,0-1 0,0 1 0,0 0 0,0-1 0,0 1 0,0-1 0,0 1 0,0 0 0,0-1 0,0 1-1,-1-1 1,1 1 0,0 0 0,0-1 0,-1 1 56,19-27-4503</inkml:trace>
  <inkml:trace contextRef="#ctx0" brushRef="#br0" timeOffset="4179.824">1513 430 11253,'0'0'1041,"0"0"-801,75-17 160,-31 12-112,5 2-176,2 0-112,4 0-864,-7-2-8244</inkml:trace>
</inkml:ink>
</file>

<file path=word/ink/ink3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11:52.442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0 251 2385,'0'0'4271,"0"0"-2950,0 0-809,17-5-365,218-50 269,144-3 513,2 18-1,112 12-928,-456 27-47,17 0-82,0-1 0,0-3 0,-1-3 0,28-7 129,-81 15-77,-1 0-1,0 0 1,1 0 0,-1 0-1,0 0 1,1-1 0,-1 1-1,1 0 1,-1 0 0,0 0-1,1-1 1,-1 1 0,1 0-1,-1 0 1,1-1 0,-1 1 0,0 0-1,1-1 1,0 1 0,-1-1-1,1 1 1,-1-1 0,1 1-1,0-1 1,-1 1 0,1-1-1,0 1 1,-1-1 0,1 1-1,0-1 1,0 0 0,-1 1-1,1-1 1,0 0 0,0 1-1,0-1 1,0 1 0,0-1-1,0 0 1,0 1 0,0-1-1,0 0 1,0 1 0,1-1-1,-1 1 1,0-1 0,0 0-1,0 1 1,1-1 0,-1 1-1,0-1 1,1 1 0,-1-1-1,1 1 1,-1-1 0,0 1-1,1-1 1,-1 1 0,1 0-1,-1-1 1,1 1 0,-1 0-1,1-1 1,0 1 77,-25-4-3316</inkml:trace>
  <inkml:trace contextRef="#ctx0" brushRef="#br0" timeOffset="3633.091">457 384 7395,'0'0'787,"0"0"-304,13 0-507,211-15 1396,885-153 572,-752 146-4921,-315 22-1057</inkml:trace>
</inkml:ink>
</file>

<file path=word/ink/ink3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28.259"/>
    </inkml:context>
    <inkml:brush xml:id="br0">
      <inkml:brushProperty name="width" value="0.05" units="cm"/>
      <inkml:brushProperty name="height" value="0.05" units="cm"/>
      <inkml:brushProperty name="color" value="#E71224"/>
    </inkml:brush>
    <inkml:brush xml:id="br1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835 477 10517,'0'0'203,"0"0"2,-1-12-149,-2-39-27,-2 29 641,5 22-310,0 8-397,-8 879 1419,-20-164-302,32 93-506,-15-565-619,12-247-148,0 0 1,0 0 0,0-1-1,0 1 1,1-1 0,0 1 0,0-1-1,0 0 1,0 0 0,0 0 0,1 0-1,-1 0 1,1 0 0,0-1 0,0 1-1,0-1 1,0 0 0,0 0-1,0 0 1,1 0 0,-1 0 0,1-1-1,-1 1 1,1-1 0,-1 0 0,1 0-1,0-1 1,0 1 0,-1-1 0,3 0 192,8 2-3607</inkml:trace>
  <inkml:trace contextRef="#ctx0" brushRef="#br0" timeOffset="885.997">0 2774 10661,'0'0'627,"0"0"45,0 0-570,19-4-124,168-26 206,1544-62 2958,-771 53-2751,-192-16-74,459-14 585,-605 69-622,-628-6-1123,-117-40-5912,58 24 1419</inkml:trace>
  <inkml:trace contextRef="#ctx0" brushRef="#br0" timeOffset="2735.436">1893 598 6259,'0'0'528,"0"0"-133,-2-13 152,-5-24-368,-4-17 2769,13 50-373,15 8-2563,0 5 29,-1 2 0,-1 0 0,0 0 0,-1 1 0,0 1 0,-1 1 0,0 0-41,12 11 71,352 364 908,110 62-325,-434-398-577,92 93 195,159 123-272,-262-239 26,1-1 0,1-3 0,1-1 0,19 5-26,-62-27-2771,-17-7-626,-8-10-5954</inkml:trace>
  <inkml:trace contextRef="#ctx0" brushRef="#br0" timeOffset="3839.635">1752 1979 10085,'0'0'450,"0"0"-292,0 0-17,0 0 43,0 0 225,13-17 327,103-115 368,10 30-428,4 7 0,29-11-676,-138 92 38,222-132 1413,233-101-1451,-71 42 398,-240 109-286,127-98-112,-271 181 104,-22 16-4655,-44 21-315,9-14-2215</inkml:trace>
  <inkml:trace contextRef="#ctx0" brushRef="#br0" timeOffset="3840.635">1662 537 8932,'0'0'515,"0"0"-336,0 0 64,0 0 90,0 0 97,0-8 140,0-31 1234,0 39-1417,0 2-326,10 147-253,3 71 21,-7-208-455,-5-11-2779,-1-16 236</inkml:trace>
  <inkml:trace contextRef="#ctx0" brushRef="#br0" timeOffset="4756.589">1593 505 9620,'0'0'803,"0"0"-384,0 0-339,5 1 216,12 5-26,0 1 0,-1 1 0,0 0-1,0 1 1,0 0 0,-1 2 0,-1 0-1,0 0 1,3 4-270,-9-7 4,0-1-1,0 1 1,-1 0-1,0 1 1,-1-1-1,0 1 1,0 1-1,-1-1 1,0 1-1,-1 0 1,0 0-1,-1 0 1,0 1-1,0-1 1,-1 1 0,0 0-1,-1 0 1,-1-1-1,1 1 1,-2 0-1,1 0 1,-2 0-4,1-3-76,0-1-1,-1 0 1,0 0 0,-1-1 0,0 1 0,0 0 0,0-1 0,-1 0 0,0 1 0,0-1 0,0-1-1,-1 1 1,0-1 0,0 0 0,0 0 0,-1 0 0,1-1 0,-1 1 0,-1-2 0,-2 3 76,-5 2-364,-1-1 1,0 0 0,0-1-1,0-1 1,-1 0 0,0-1-1,0-1 1,-12 1 363,-14-2-3644</inkml:trace>
  <inkml:trace contextRef="#ctx0" brushRef="#br0" timeOffset="4757.589">3805 1812 11013,'0'0'56,"0"0"-139,7 15 51,42 98 64,-32-66-52,-3 1-1,-2 0 0,-2 1 1,-1 9 20,-7-53-391,-2-6-2505,-2-18 225</inkml:trace>
  <inkml:trace contextRef="#ctx0" brushRef="#br0" timeOffset="5530.144">3843 1796 1473,'0'0'6187,"0"0"-4392,0 0-1504,8 7 224,44 32 227,-29-23-617,0 1 1,-2 0 0,0 2 0,-1 0 0,11 16-126,-27-30 3,0 1-1,-1 0 1,1 0 0,-2 1-1,1-1 1,0 1 0,-1-1-1,0 1 1,-1 0 0,0 0-1,0 0 1,0 0 0,-1 0-1,0 0 1,0 0 0,-1 0-1,0-1 1,0 1 0,0 0-1,-1 0 1,0 0 0,0-1-1,-1 1 1,0-1 0,0 0-1,-1 0 1,-1 2-3,-3 1-19,0 0-1,-1-1 1,0 0 0,0-1-1,-1 0 1,0-1 0,0 0-1,-1 0 1,0-1 0,0 0-1,0-1 1,0 0 0,-1-1-1,1 0 1,-1-1 0,-11 0 19,17-5-1022,5-14-1555</inkml:trace>
  <inkml:trace contextRef="#ctx0" brushRef="#br0" timeOffset="5531.144">4291 1434 10805,'0'0'592,"0"0"433,0 0-577,0 0-48,0 0-176,0 0-96,4-34-128,-4 46-16,-14 17-16,-7 10-48,-2 6 16,0 4 64,-3 0-240,-2 2-736,-3-2-513,-3-4-1825</inkml:trace>
  <inkml:trace contextRef="#ctx0" brushRef="#br0" timeOffset="6494.587">2406 2052 9220,'0'0'123,"0"0"-83,-13-6 72,-38-18 304,48 23-391,-1 0 0,1 1 0,0 0 0,-1-1 1,1 1-1,0 1 0,-1-1 0,1 0 0,0 1 0,-1-1 0,1 1 0,0 0 0,0 0 0,-1 1 0,1-1 0,0 0 0,0 1 0,1 0 0,-1 0 0,0 0 1,0 0-1,1 0 0,0 1 0,-1-1 0,1 1 0,0-1 0,0 1 0,0 0 0,0 0 0,1 0 0,-1 0 0,1 0 0,0 0 0,0 0 0,0 0 0,0 1 1,0-1-1,1 1-25,-2 0 6,0 0 1,0 0-1,0 0 0,1 0 1,0 0-1,-1 0 1,2 1-1,-1-1 1,0 0-1,1 1 0,0-1 1,0 0-1,0 1 1,0-1-1,1 0 1,0 1-1,0-1 0,0 0 1,0 0-1,1 1 1,0-1-1,0-1 1,0 1-1,0 0 0,0 0 1,1-1-1,-1 1 1,1-1-1,0 0 1,0 0-1,1 0 1,-1 0-1,0 0 0,4 1-6,194 32 811,-200-36-817,-1 0 0,1 0 0,0 0 0,0 0 0,-1 0 0,1 1-1,0-1 1,-1 0 0,1 1 0,0-1 0,-1 0 0,1 1-1,0-1 1,-1 1 0,1-1 0,-1 1 0,1-1 0,-1 1 0,1 0-1,-1-1 1,1 1 0,-1-1 0,1 1 0,-1 0 0,0 0-1,1-1 1,-1 1 0,0 0 0,0-1 0,0 1 0,0 0 0,0 0-1,1-1 1,-1 1 0,0 0 0,-1 0 0,1 0 0,0-1 0,0 1-1,0 0 1,0 0 0,-1-1 0,1 1 0,0 0 0,0-1-1,-1 1 1,1 0 0,-1-1 0,1 1 0,-1 0 0,1-1 0,-1 1-1,1-1 7,-33 28-114,6-14-122,0-2-1,-1-1 1,0-2-1,0 0 0,-1-2 1,-11 1 236,11-5-1625,5-3-1358</inkml:trace>
  <inkml:trace contextRef="#ctx0" brushRef="#br0" timeOffset="7517.188">4395 671 9204,'0'0'464,"0"0"27,0 0-173,0 0-198,0 0-48,-11-3-37,-36-7-22,11 31 27,31-15-43,-3 3-2,0 1 1,0 0-1,1 1 0,0 0 0,0 0 1,2 1-1,-1-1 0,1 1 0,1 0 1,0 0-1,1 1 0,0-1 0,1 1 1,0 11 4,3-21 6,0 0 1,1 0-1,-1-1 1,1 1-1,0 0 1,0-1-1,0 0 1,0 1-1,0-1 1,0 0 0,1 0-1,-1 0 1,1 0-1,-1-1 1,1 1-1,0-1 1,-1 0-1,1 1 1,0-1-1,0 0 1,0-1 0,0 1-1,0 0 1,0-1-1,0 0 1,0 0-1,3 0-6,-1 1 26,147 33 334,-151-33-363,-1 0 0,1-1 0,-1 1 0,1 0 0,-1-1 0,1 1 0,-1 0 0,1 0-1,-1 0 1,0 0 0,1-1 0,-1 1 0,0 0 0,0 0 0,0 0 0,1 0-1,-1 0 1,0 0 0,0 0 0,-1-1 0,1 1 0,0 0 0,0 0 0,0 0-1,0 0 1,-1 0 0,1 0 0,-1-1 0,1 1 0,0 0 0,-1 0 0,1 0-1,-1-1 1,1 1 0,-1 0 0,0-1 0,1 1 0,-1-1 0,0 1 0,0 0 0,1-1-1,-1 0 1,0 1 0,0-1 0,0 1 0,1-1 0,-1 0 0,0 0 0,0 1-1,0-1 1,0 0 0,0 0 0,0 0 3,-42 21-716,-1-3 0,-1-1 0,0-2-1,-11 0 717,23-6-1556,-11 4-1026</inkml:trace>
  <inkml:trace contextRef="#ctx0" brushRef="#br0" timeOffset="7518.188">4881 352 10965,'0'0'128,"0"0"-128,0 0 368,17-70-96,-17 66 497,0 4-241,-1 0-480,-13 10-48,-7 19-48,-5 12 16,-1 10 16,-2 7-64,-6 4 16,-8 7-368,-8 3-1185,-3-6-1360</inkml:trace>
  <inkml:trace contextRef="#ctx0" brushRef="#br0" timeOffset="8249.116">208 89 9476,'0'0'814,"0"0"45,0 0-32,0 0-88,0 0-149,0 0-134,-2-8-45,-9-24-246,14 59-421,6 20 243,-1 1 0,-3 0-1,-2 0 1,-3 34 13,12 122-318,-11-197 235,-1-1 12,1 0 0,-1 0 0,1 0 0,1 0 0,-1 0 0,1 0 0,0-1 0,0 1 0,1 0 0,-1-1-1,1 0 1,1 0 0,-1 0 0,4 4 71,-5-8-36,-1 0-1,0-1 0,1 1 0,-1-1 0,1 0 0,-1 1 0,1-1 0,-1 0 0,1 0 0,-1 0 0,1 0 1,-1 0-1,1 0 0,-1 0 0,1 0 0,-1-1 0,1 1 0,-1-1 0,1 1 0,-1-1 0,1 1 1,-1-1-1,0 0 0,0 0 0,1 0 0,-1 0 0,0 0 0,0 0 0,0 0 0,0 0 0,0 0 0,0 0 1,0-1-1,0 1 0,0 0 0,-1-1 0,1 1 0,-1 0 0,1-1 0,-1 1 0,1-1 0,-1 0 37,21-42-2153,-3-15-2950</inkml:trace>
  <inkml:trace contextRef="#ctx0" brushRef="#br0" timeOffset="9233.914">304 24 10901,'0'0'69,"14"-4"190,89-16 304,-93 20-473,73 9 173,-80-8-266,-1 0 1,1 0-1,-1 0 1,0 0 0,1 0-1,-1 1 1,0-1-1,0 1 1,0-1 0,0 1-1,0 0 1,-1 0-1,1 0 1,0 0-1,-1 0 1,1 1 0,-1-1-1,0 0 1,0 1-1,0-1 1,0 0 0,0 1-1,-1-1 1,1 1-1,-1 0 1,1-1-1,-1 1 1,0-1 0,0 1-1,0 0 3,-2 6-15,0-1 0,-1 0 0,0 0 0,0-1 0,-1 1 0,0-1-1,0 1 1,-1-1 0,1 0 0,-2-1 0,1 1 0,-1-1 0,0 0 0,0-1 0,0 1-1,-1-1 1,-5 3 15,0 2-74,-134 119-2903,112-91-377</inkml:trace>
  <inkml:trace contextRef="#ctx0" brushRef="#br0" timeOffset="10416.472">5846 2604 13238,'0'0'69,"0"0"-2,0 0-110,-14-2-122,6-1 115,5 2 40,-1 0-1,1 0 1,0 0-1,-1 0 1,1 1-1,-1-1 1,1 1-1,0 0 1,-1 0-1,1 0 1,-1 0-1,1 1 1,-1-1-1,1 1 1,0 0-1,-1 0 1,1 0-1,0 0 1,0 1-1,0-1 1,0 1-1,0 0 1,0 0-1,0 0 1,0 0 10,-10 17-4,1-1 1,1 1-1,0 1 0,2 0 1,0 0-1,1 1 1,1 0-1,1 1 0,1-1 1,1 1-1,1 0 0,1 0 1,0 1-1,3 13 4,-2-33-3,0 0 1,0 0-1,1 0 0,-1 0 0,1 0 0,0 0 1,0 0-1,0 1 0,1-1 0,-1 0 0,1 0 1,-1 0-1,1 0 0,0 0 0,0 0 0,0 0 1,1 0-1,-1-1 0,1 1 0,0 0 0,-1-1 0,1 1 1,0-1-1,1 0 0,-1 1 0,0-1 0,1 0 1,-1-1-1,1 1 0,-1 0 0,1-1 0,0 1 1,0-1-1,0 0 0,0 0 0,0 0 0,0 0 1,0 0-1,1-1 3,8 1-38,-1-1 0,0-1 1,1 0-1,-1 0 0,0-1 1,0-1-1,0 0 0,0 0 1,0-1-1,-1 0 0,0-1 0,1 0 1,-2-1-1,1 0 0,-1-1 1,0 0-1,0 0 0,-1-1 1,0 0-1,0 0 0,6-9 38,-2 2-90,-1-1-1,0 0 1,-1-1 0,0 0 0,-2-1-1,0 0 1,-1 0 0,-1 0-1,0-1 1,-2 0 0,0 0-1,0-10 91,-2 21-43,-1-1-1,0 1 0,-1-1 1,1 1-1,-1-1 0,-1 1 0,0-1 1,0 1-1,-1 0 0,0-1 1,0 1-1,-1 0 0,0 0 1,0 0-1,-1 1 0,0-1 1,-1 1-1,1 0 0,-1 0 1,-1 0-1,1 1 0,-1 0 0,0 0 1,-7-5 43,9 8 27,0-1-1,0 1 1,0 1 0,0-1 0,-1 1 0,1-1 0,-1 1-1,0 0 1,0 1 0,1-1 0,-1 1 0,0 0-1,0 0 1,0 1 0,-1 0 0,1-1 0,0 1 0,0 1-1,0-1 1,0 1 0,0 0 0,0 0 0,0 1-1,1-1 1,-1 1 0,0 0 0,1 1 0,-1-1 0,1 1-1,0-1 1,0 1 0,0 1 0,0-1 0,0 0-1,1 1 1,-1 0 0,1 0 0,-1 1-27,0 8-1,1-1 0,0 1 0,1-1 0,1 1 0,0 0 0,0 0 0,1 0 0,1 0 0,0-1 0,1 1 0,0 0 0,1-1 0,1 1 0,0-1 0,0 0 0,3 4 1,20 33-4,1-2 0,3-1 1,1-1-1,5 1 4,45 63-49,-77-102 1,1 0 0,-1 0 0,0 0 0,-1 1 1,0-1-1,0 1 0,-1 0 0,1 1 0,-2-1 0,1 0 0,-1 1 1,-1-1-1,0 1 0,0 0 0,0 0 0,-1 2 48,-2-10-34,0 1 1,0-1-1,0 0 0,0 1 0,0-1 0,0 0 1,0 0-1,0 0 0,0-1 0,0 1 0,0 0 1,-1-1-1,1 1 0,0-1 0,-1 0 1,1 0-1,0 0 0,-1 0 0,1 0 0,0-1 1,0 1-1,-1-1 0,1 1 34,-7-1-36,-22-13-1133,25-3-1446</inkml:trace>
  <inkml:trace contextRef="#ctx0" brushRef="#br0" timeOffset="10417.472">6215 2965 10885,'0'0'507,"13"5"-336,80 38 117,77 103-160,-170-145-156,1 0 0,-1 0 0,1 0 0,-1 0-1,1 0 1,0-1 0,-1 1 0,1 0 0,0 0 0,0-1 0,-1 1 0,1 0 0,0-1 0,0 1 0,0-1 0,0 1 0,0-1 0,0 1 0,0-1 0,0 0-1,0 0 1,0 1 0,0-1 0,0 0 0,0 0 0,0 0 0,0 0 0,0 0 0,0 0 0,0-1 0,0 1 0,0 0 0,0 0 0,0-1 0,0 1 0,0-1-1,0 1 1,0-1 0,0 1 0,0-1 0,0 1 0,0-1 0,-1 0 0,1 1 0,0-1 0,0 0 0,-1 0 0,1 0 0,-1 0 0,1 0 0,-1 1 0,1-2 27,9-141-537,-11 138 522,2 2 80,0 0 0,-1 0 0,0-1 0,0 1 0,0 0 0,0 0 1,-1-1-1,1 1 0,-1 0 0,0 0 0,0 0 0,0 0 1,0 0-1,0 0 0,-1 0 0,1 0 0,-1 0 0,0 0 0,0 1 1,0-1-1,0 1 0,-1-1 0,1 1 0,0 0 0,-1 0 1,0 0-1,1 0 0,-1 1 0,0-1 0,0 1 0,0-1 0,0 1 1,0 0-1,0 0 0,-1 1 0,1-1 0,0 1 0,0-1 1,-1 1-1,1 0 0,0 0 0,-1 0 0,0 1-64,-62 62 206,37-19-193,2 1 1,2 1-1,2 2 1,2 0 0,2 1-1,-6 28-13,-47 114-1306,54-157-433,3-21-1679</inkml:trace>
  <inkml:trace contextRef="#ctx0" brushRef="#br0" timeOffset="11740.017">555 545 10501,'0'0'395,"0"0"-145,0 0-212,9 8 189,70 52 757,-52-39-870,-1 1 0,-1 1 0,-1 1 1,14 19-115,-14-16-257,-17-60-3374,-8-1 720,0-5-2326</inkml:trace>
  <inkml:trace contextRef="#ctx0" brushRef="#br0" timeOffset="11741.017">759 544 3217,'0'0'2578,"0"0"-754,0 0-351,0 0 48,0 0-1153,0 0 32,-61-7-384,43 42 64,1 13 128,3 8-64,1 10-64,0 5-80,0 3-32,0-6-176,1-12-1488,3-16-5780</inkml:trace>
  <inkml:trace contextRef="#ctx0" brushRef="#br0" timeOffset="13096.669">315 3155 12998,'0'0'179,"0"0"-62,-14-3-61,-44-6-72,55 9 15,0 0 0,0 1 0,1 0 0,-1-1-1,0 1 1,1 0 0,-1 0 0,1 0 0,-1 1 0,1-1 0,0 1 0,0-1-1,-1 1 1,1 0 0,0 0 0,0 0 0,1 0 0,-1 0 0,0 0 0,1 0-1,-1 1 1,1-1 0,-1 2 1,-1 1 5,-3 6 13,0 1 0,1 0 0,0 0 0,1 1 1,0-1-1,1 1 0,1 0 0,0 0 0,1 0 0,0 0 1,1 0-1,0 0 0,1 0 0,0 0 0,1 0 0,1 0 1,0-1-1,1 1 0,0-1 0,1 0 0,5 9-18,-4-10 8,1-1 1,1 0-1,-1-1 0,2 0 0,-1 0 1,1 0-1,1-1 0,0-1 0,0 0 0,0 0 1,1-1-1,0 0-8,-5-3 5,-1 0-1,1-1 1,0 1 0,0-1 0,1-1-1,-1 1 1,0-1 0,1-1 0,-1 1-1,0-1 1,1 0 0,-1 0 0,1-1-1,-1 1 1,0-2 0,1 1 0,-1-1 0,0 0-1,0 0 1,0 0 0,0-1 0,-1 0-1,5-3-4,-3 0 1,0 1 0,-1-2-1,0 1 1,0-1 0,-1 0-1,0 0 1,0 0 0,0-1-1,-1 0 1,0 0 0,-1 0-1,0 0 1,0-1-1,-1 1 1,0-1 0,0 0-1,-1 1 1,0-1 0,0 0-1,-1 0 1,-1 0 0,1 1-1,-1-1 1,-1 0 0,0 0-1,0 1 1,0-1 0,-1 1-1,-1 0 1,1 0-1,-1 0 1,-1 0 0,1 1-1,-1-1 1,-1 1 0,1 0-1,-6-5 0,1 4-127,0 0-1,0 0 0,-1 1 1,0 0-1,0 1 1,-1 0-1,0 1 0,0 0 1,0 1-1,0 1 0,-1 0 1,1 0-1,-1 1 0,0 1 1,0 0-1,1 0 1,-1 2-1,0-1 0,-5 3 128,-13 2-2817,9 4-4907</inkml:trace>
  <inkml:trace contextRef="#ctx0" brushRef="#br0" timeOffset="13543.444">880 1391 5250,'0'0'457,"0"0"-132,0 0 297,0 0 50,0 0 67,0 0-200,-1-3 235,1 3-801,1 0-1,-1 0 1,0 0 0,0 0 0,0 0 0,1 0 0,-1 0 0,0 0 0,0 0-1,0 0 1,1 0 0,-1 0 0,0 0 0,0 0 0,0 0 0,0 0 0,1 0-1,-1-1 1,0 1 0,0 0 0,0 0 0,0 0 0,0 0 0,1 0 0,-1-1-1,0 1 1,0 0 0,0 0 0,0 0 0,0 0 0,0-1 0,0 1 0,0 0 0,0 0-1,0 0 1,1 0 0,-1-1 0,0 1 0,0 0 0,0 0 0,0 0 0,0-1-1,0 1 1,0 0 0,-1 0 27,22 9-1100,78-1-2739,-33-12 4559,150-22 2553,-144 26-5941,-37 0-1571</inkml:trace>
  <inkml:trace contextRef="#ctx0" brushRef="#br0" timeOffset="13544.444">1556 1383 5587,'0'0'2227,"0"0"-789,0 0-870,0 0-450,16-1-94,126-6-120,78 19-7297,-203-11 8322,0 0 0,0-1 0,0 0 0,0-1 1,0-1-1,-1-1 0,1 0 0,1-2-929,76-9-947,2 12-6721,-77 2 6377</inkml:trace>
  <inkml:trace contextRef="#ctx0" brushRef="#br0" timeOffset="13545.444">2352 1359 1601,'0'0'2129,"0"0"-1041,0 0-207,0 0-209,0 0-208,0 0-160,77-24-304,-63 20-160,1 0 144,1 1-800,-2-1-497,1 3-944</inkml:trace>
  <inkml:trace contextRef="#ctx0" brushRef="#br0" timeOffset="14014.125">2525 1303 3954,'0'0'1745,"0"0"-625,0 0-416,0 0-351,0 0-289,0 0-64,19 0 0,-8 0-32,4 0-48,-1 0-1425,-1 0-1536</inkml:trace>
  <inkml:trace contextRef="#ctx0" brushRef="#br0" timeOffset="14015.125">2645 1306 352,'0'0'0</inkml:trace>
  <inkml:trace contextRef="#ctx0" brushRef="#br0" timeOffset="15472.565">2654 1304 4386</inkml:trace>
  <inkml:trace contextRef="#ctx0" brushRef="#br0" timeOffset="15473.565">2654 1304 4386,'34'3'622,"-2"0"270,-1-3 3210,-31 22-4948,-1 308 409,10-225 17,21-42-5315,-22-53 3219</inkml:trace>
  <inkml:trace contextRef="#ctx0" brushRef="#br0" timeOffset="17216.896">2793 1927 1409,'0'0'1147,"0"0"259,0 0-552,0 0-155,0 0-203,-4 8-264,-10 27-37,12-31-182,2-1 0,-1 1 1,0 0-1,1-1 0,-1 1 1,1 0-1,0-1 0,1 1 1,-1 0-1,1 0 0,-1-1 1,1 1-1,0-1 0,0 1 0,1 0 1,-1-1-1,1 1-13,7 28-306,-8 101 524,10-78 169,-10-21-315,-2-25-61,1-1-1,0 1 1,1 0-1,0-1 0,0 0 1,1 1-1,0-1 1,0 0-1,1 0 1,0 0-1,1 2-10,0-2 5,0-1 0,-1 1 0,1 0 0,-2 0 1,1 0-1,-1 1 0,-1-1 0,1 0 0,-1 1 0,-1-1 0,0 1 0,0 2-5,0 3 457,13 48 836,-9-56-1398,0 0 0,-1-1 0,0 1 0,0 0-1,0 1 1,0-1 0,-1 0 0,0 1 0,-1 0-1,0-1 1,0 1 0,0 0 0,-1-1-1,1 1 1,-2 0 0,1 3 105,0-10-2444</inkml:trace>
  <inkml:trace contextRef="#ctx0" brushRef="#br0" timeOffset="17217.896">2732 1277 2113,'0'0'2967,"0"0"-1900,0 0 331,0 0-464,0 0-518,-3-2 11,1-1-263,-1 1 1,0-1 0,0 1 0,-1 0 0,1 0-1,0 0 1,-1 1 0,1-1 0,-1 1-1,1 0 1,-1 0 0,0 0 0,0 0 0,1 0-1,-1 1 1,0 0 0,-2 0-165,4 0 5,1 0-1,-1 0 1,1 0 0,-1 0-1,1 1 1,-1-1 0,0 1 0,1-1-1,-1 1 1,1-1 0,-1 1-1,1 0 1,0-1 0,-1 1-1,1 0 1,0 0 0,0 0 0,-1 0-1,1 1 1,0-1 0,0 0-1,0 0 1,0 1 0,1-1-1,-1 0 1,0 1 0,0-1 0,1 1-1,-1-1 1,1 1 0,-1-1-1,1 1 1,0-1 0,0 1 0,0 0-1,-1-1 1,2 1 0,-1 0-5,-1 2 17,0-1 1,0 1 0,0 0-1,1-1 1,-1 1 0,1 0 0,0-1-1,0 1 1,0 0 0,1 0-1,-1-1 1,1 1 0,0-1-1,0 1 1,1-1 0,-1 1-1,0-1 1,1 1 0,0-1 0,0 0-1,0 0 1,0 0 0,1 0-1,-1-1 1,1 1 0,-1 0-1,1-1 1,0 0 0,0 0 0,2 2-18,2-1 27,0-1 1,0 1 0,1-1 0,-1 0-1,0-1 1,1 0 0,-1 0 0,1-1 0,-1 1-1,1-2 1,-1 1 0,4-2-28,-7 0 20,-1 0 0,0 0 0,0-1 0,0 1 0,0-1 1,0 0-1,-1 0 0,1 0 0,-1 0 0,0 0 0,0-1 0,0 1 0,0-1 0,-1 1 0,0-1 0,1 0 1,-1 0-1,0 1 0,-1-1 0,1 0 0,-1 0 0,1 0 0,-1 0 0,-1 0 0,1 0 0,0 0 0,-1 1 0,0-1 1,0 0-21,1-4 33,0 4-28,0 0 0,-1 0 0,0 0 0,0 0 0,0 0 0,0 0 1,-1 0-1,1 0 0,-1 0 0,0 1 0,0-1 0,-1 1 0,1-1 0,-1 1 0,1 0 0,-1 0 0,0 0 0,0 0 0,-1 0 0,1 1 0,0 0 0,-1-1 0,0 1 0,1 0 0,-1 1 0,0-1 0,0 1 0,0 0 0,0 0 0,0 0 0,0 0 0,0 1 0,-1-1 0,1 1 0,-2 0-5,-8 0-25,13-1 18,0 1-1,0-1 1,0 1 0,0-1 0,0 1-1,0 0 1,0 0 0,-1 0 0,1 0-1,0-1 1,0 1 0,0 1 0,0-1-1,0 0 1,0 0 0,-1 0 0,1 1-1,0-1 1,0 0 0,0 1 0,0-1-1,0 1 1,0-1 0,0 1 0,0 0 0,0-1-1,0 1 1,1 0 0,-1 0 0,0-1-1,0 1 1,1 0 0,-1 0 0,0 0-1,1 0 1,-1 0 0,1 0 0,-1 0-1,1 0 1,0 0 0,-1 1 0,1-1-1,0 0 1,0 0 7,1 2-13,0-1 1,0 1-1,0-1 0,1 1 0,-1-1 0,1 1 0,-1-1 1,1 0-1,0 0 0,0 0 0,0 0 0,0 0 1,0 0-1,1-1 0,-1 1 0,0-1 0,1 0 0,-1 1 1,1-1-1,0 0 0,-1 0 0,1-1 0,0 1 0,0 0 1,-1-1-1,1 0 0,0 0 0,0 0 0,0 0 1,-1 0-1,1 0 0,0-1 0,0 1 0,-1-1 0,3-1 13,4 2-20,-8 0 25,0 0-1,0 0 1,0-1 0,0 1 0,0 0 0,0-1 0,-1 1 0,1 0-1,0-1 1,0 1 0,0-1 0,-1 0 0,1 1 0,0-1 0,0 1-1,-1-1 1,1 0 0,-1 0 0,1 1 0,-1-1 0,1 0 0,-1 0-1,1 0 1,-1 0 0,0 0 0,1 0 0,-1 1 0,0-1 0,0 0-1,0 0 1,1 0 0,-1 0 0,0 0 0,-1 0 0,1 0 0,0 0-1,0 0 1,0 0 0,0 0 0,-1 0 0,1 0-5,0-1 1,0 2-28,0 0-77,0 17-173,0 0 267,1-14 6,-1-1 1,1 0-1,-1 0 0,0 1 1,0-1-1,0 0 1,0 1-1,0-1 1,0 0-1,-1 1 0,1-1 1,-1 0-1,1 0 1,-1 1-1,0-1 0,0 0 1,0 0-1,0 0 1,-1 0-1,1 0 1,0 0-1,-1 0 0,0-1 1,1 1-1,-1-1 1,0 1-1,0-1 0,1 1 1,-1-1-1,0 0 1,0 0-1,-1 0 1,0 0 3,2 1 3,-1-1 0,0 0 0,0 0 1,0 0-1,0 0 0,0 0 1,0 0-1,0 0 0,0-1 0,0 1 1,0-1-1,-1 0 0,1 1 0,0-1 1,0 0-1,0 0 0,-1-1 1,1 1-1,0 0 0,0-1 0,0 1 1,0-1-1,0 0 0,0 1 1,0-1-1,0 0 0,0 0 0,0-1 1,0 1-1,0 0 0,1-1 1,-1 1-1,0-1 0,1 1 0,-1-1 1,1 0-1,0 1 0,0-1 1,-1-1-4,1-1-2,0 0 0,0 0 1,1 1-1,-1-1 1,1 0-1,0 0 1,0 1-1,1-1 0,-1 0 1,1 0-1,0 1 1,0-1-1,0 0 0,0 1 1,1-1-1,-1 1 1,1 0-1,0-1 1,0 1-1,0 0 0,0 0 1,1 0-1,-1 0 1,1 1-1,0-1 0,0 1 1,1-2 1,3 0-6,0 0 1,0 0-1,0 1 1,1 0-1,-1 0 1,1 1-1,0 0 1,0 0-1,0 1 1,0 0-1,0 0 1,0 1-1,0 0 1,0 0-1,0 1 1,1 0 5,-7 0-4,1 0 1,-1 0 0,1 1-1,-1-1 1,1 0-1,-1 1 1,0 0-1,0-1 1,0 1-1,0 0 1,0 0-1,0 0 1,0 0 0,-1 1-1,1-1 1,-1 0-1,1 1 1,-1-1-1,0 1 1,0-1-1,0 1 1,0 0-1,-1-1 1,1 1 0,-1 0-1,0 0 1,1-1-1,-1 1 1,0 0-1,-1 0 1,1-1-1,0 1 1,-1 0-1,0 0 1,1-1 0,-1 1-1,0-1 1,0 1-1,-1-1 1,1 1-1,-1-1 1,1 1-1,-1-1 1,1 0-1,-1 0 1,0 0 0,0 0-1,0 0 1,-1-1-1,1 1 1,0 0 3,-4 2 0,0 0 1,0-1-1,0 0 1,0 0-1,0 0 1,-1 0 0,1-1-1,-1 0 1,1-1-1,-1 0 1,0 0-1,0 0 1,0-1-1,0 1 1,0-2-1,4 0 1,0 0 1,0 0-1,1-1 0,-1 0 1,1 1-1,-1-1 1,1 0-1,0 0 1,-1 0-1,1 0 0,0-1 1,1 1-1,-1-1 1,0 1-1,1-1 1,-1 1-1,1-1 0,0 0 1,0 0-1,0 0 1,0 1-1,0-1 1,1 0-1,-1 0 0,1 0 1,0 0-1,0 0 1,0 0-1,0-1 0,1 1 1,-1 1-1,1-1 1,-1 0-1,1 0 1,0 0-1,0 0 0,1 0 1,-1 1-1,1-1 1,-1 0-1,1 1 1,0 0-1,0-1 0,0 1 1,0-1-2,1 1-12,0 0 1,0 0-1,0 0 1,1 0-1,-1 0 0,0 1 1,1-1-1,-1 1 1,1 0-1,0 0 1,-1 0-1,1 1 1,0-1-1,-1 1 0,1 0 1,0 0-1,-1 0 1,2 1 11,-3 1-148,0 1 1,0 0 0,0 0 0,0 0-1,0 0 1,-1 0 0,0 0 0,1 0-1,-1 0 1,0 0 0,-1 1 0,1-1-1,-1 0 1,1 1 0,-1-1-1,0 1 1,0-1 0,0 0 0,-1 1-1,1-1 1,-1 1 0,0-1 0,0 0-1,0 0 1,-1 1 147,-14 31-3626</inkml:trace>
  <inkml:trace contextRef="#ctx0" brushRef="#br1" timeOffset="19433.376">196 1373 10645,'0'0'133,"0"0"142,3-13 336,8-41 259,12 3 1024,-21 56-2006,2 81-31,-4 1 0,-3-1-1,-14 75 144,15-138-534,1-17-2829,1-26 1954</inkml:trace>
  <inkml:trace contextRef="#ctx0" brushRef="#br1" timeOffset="19917.544">228 1297 9556,'0'0'1025,"0"0"-171,0 0-452,0 0-175,0 0-147,10-3-10,-8 3-68,71-7 7,-71 7-9,0 0 0,1 0-1,-1 0 1,0 0 0,1 0-1,-1 1 1,0 0-1,1-1 1,-1 1 0,0 0-1,0 0 1,1 0 0,-1 0-1,0 1 1,0-1 0,-1 0-1,1 1 1,0-1 0,0 1-1,-1 0 1,1 0 0,-1 0-1,1 0 1,-1 0-1,0 0 1,0 0 0,0 0-1,0 0 1,0 0 0,0 1-1,0-1 1,-1 0 0,1 3 0,-2-1-88,1 0-1,-1 1 1,0-1 0,0 0 0,-1 0 0,1 0 0,-1 0 0,0 0 0,0 0 0,0 0 0,-1-1 0,1 1-1,-1-1 1,0 0 0,0 1 0,0-1 0,0-1 0,-1 1 0,1 0 0,-1-1 0,0 0 0,1 1 0,-1-2 0,0 1-1,0 0 1,-2 0 88,-36 26-1335,35-20-1562,6-3-2778</inkml:trace>
  <inkml:trace contextRef="#ctx0" brushRef="#br1" timeOffset="22651.611">441 1604 4706,'0'0'1137,"0"0"-86,0 0 304,0 0-213,0 0-198,4-8 2018,1 19-2936,-1-1 1,0 1-1,-1 0 0,0 0 1,0 0-1,-2 1 0,1-1 1,-1 0-1,-1 5-26,2 134-1190,-2-122-1085</inkml:trace>
  <inkml:trace contextRef="#ctx0" brushRef="#br1" timeOffset="25560.804">743 1077 2273,'0'0'435,"0"0"77,0 0 48,0 0 54,0 0-78,0 0-66,0-2-198,-2-3-163,1 2-159,-3-4 1387,1 5-3880,3 2 675</inkml:trace>
  <inkml:trace contextRef="#ctx0" brushRef="#br1" timeOffset="43074.873">733 1112 288,'0'0'566,"0"0"-163,0 0-73,0 0-226,0 0-32,2-2-64,9-16-1755,-10 17 1723</inkml:trace>
  <inkml:trace contextRef="#ctx0" brushRef="#br1" timeOffset="44553.771">739 1108 144,'13'-24'808,"-13"23"-719,1 1 0,-1-1 0,0 0-1,0 1 1,0-1 0,0 0-1,0 1 1,0-1 0,0 0 0,0 1-1,0-1 1,0 0 0,-1 1-1,1-1 1,0 1 0,0-1 0,0 0-1,-1 1 1,1-1 0,0 1-1,-1-1 1,1 1 0,-1-1 0,1 1-1,-1-1 1,1 1 0,-1-1-1,1 1 1,-1-1 0,1 1 0,-1 0-1,1-1 1,-1 1 0,0 0-1,1 0 1,-1 0 0,1-1 0,-1 1-1,0 0 1,1 0 0,-1 0-89,-5-3 719,21 2 2307,57 0-2805,114 1 24,-107 0-4503,-73 0 1604</inkml:trace>
  <inkml:trace contextRef="#ctx0" brushRef="#br1" timeOffset="45661.344">653 1085 1024,'0'0'534,"0"0"-16,0 0 87,0 0-18,0 0-59,-1 0-353,2 1 6750,214-20-6629,43 5-350,-100-13 62,-3 25 46,10 9-102,9 14 85,129-23-2,-141-24 42,-130 15 3,8 7-3049,-40 4-353</inkml:trace>
  <inkml:trace contextRef="#ctx0" brushRef="#br1" timeOffset="46469.727">131 1021 6851,'0'0'1083,"0"0"97,0 0-300,0 0-264,0 0 3,1-8 360,2-22-352,-3 29-622,0 1 0,1-1 0,-1 1 0,0 0 0,0-1 0,1 1 0,-1 0 0,1 0 0,-1-1 0,0 1 0,1 0 0,-1 0 0,1-1 0,-1 1 0,0 0 0,1 0 0,-1 0 0,1 0 0,-1 0 0,1 0 0,-1 0 0,1 0 0,-1 0 0,0 0 0,1 0 0,-1 0 0,1 0 0,-1 0 0,1 0 0,-1 0 0,1 0 0,-1 1 0,0-1 0,1 0 0,-1 0 0,1 0 0,-1 1 0,0-1 0,1 0 0,-1 1 0,0-1 0,1 0 0,-1 1 0,0-1 0,0 0 0,1 1 0,-1-1 0,0 1 0,0-1 0,0 0 0,1 1 0,-1-1 0,0 1 0,0-1 0,0 1 0,0-1 0,0 1 0,0-1 0,0 0 0,0 1 0,0-1 0,0 1 0,0-1-5,4 15 0,0 0 1,-1 1-1,0-1 1,-1 1-1,-1-1 0,-1 1 1,0 7-1,2 40 18,19 29-426,-21-101-3644,-2-9-225</inkml:trace>
  <inkml:trace contextRef="#ctx0" brushRef="#br1" timeOffset="48951.409">164 970 5955,'0'0'1923,"0"0"-559,0 0-609,0 0-182,0 0-34,4-6 235,17-19-211,-19 24-547,1-1 0,-1 1 1,1 0-1,-1 0 0,1 0 0,0 0 1,-1 0-1,1 1 0,0-1 1,0 1-1,-1 0 0,1-1 0,0 1 1,0 1-1,0-1 0,-1 0 1,1 1-1,0-1 0,1 1-16,7 40-164,-11-36 163,-9 40-490,1 7-5941,9-45 2910</inkml:trace>
  <inkml:trace contextRef="#ctx0" brushRef="#br1" timeOffset="50677.637">391 1097 4082,'0'0'1633,"0"0"-556,0 0-271,0 0 13,0 0-163,5-2-50,-4 1-557,0 0-1,0 0 1,0 1 0,1-1-1,-1 0 1,1 0 0,-1 1-1,0-1 1,1 1-1,-1-1 1,1 1 0,-1 0-1,1 0 1,-1 0 0,1-1-1,-1 1 1,1 1 0,-1-1-1,1 0 1,-1 0-1,1 0 1,-1 1 0,1-1-1,-1 1 1,1-1 0,0 1-49,0 22 8,-2 0 0,0 0 0,-1-1 0,-1 1 0,-1-1 0,-1 1 0,-4 8-8,11-31 106,0 0 1,0 0 0,0 0-1,0 0 1,0-1-1,0 1 1,0-1 0,0 0-1,0 0 1,-1 0-1,1 0 1,0-1 0,0 1-1,-1-1 1,1 1-1,-1-1 1,0 0 0,1 0-1,-1 0 1,2-2-107,10-5-19,105-36-100,-64 40-2668,-31 5-681</inkml:trace>
  <inkml:trace contextRef="#ctx0" brushRef="#br1" timeOffset="50678.637">2368 910 1201,'0'0'1827,"0"0"-899,0 0-277,0 0 3,0 0 98,12-16 2778,-18-15-1652,-39 29-1904,42 3 17,0 0 1,0 0-1,-1 0 1,1 0 0,0 0-1,0 1 1,0-1 0,0 1-1,1 0 1,-1 0-1,0 0 1,1 0 0,-1 0-1,1 0 1,0 1 0,0 0-1,0-1 1,0 1 0,0 0-1,0 0 1,1 0-1,-1 0 9,-8 12-18,8-10 23,0 1 1,0 0-1,0 0 1,0 0-1,1 0 1,0 0-1,0 0 1,1 0 0,0 0-1,0 1 1,0-1-1,1 0 1,0 0-1,0 1-5,2-4 58,0 1 1,0-1-1,0 0 0,0 0 1,0 0-1,0 0 0,1 0 1,0-1-1,-1 0 0,1 0 1,0 0-1,0 0 0,0 0 1,0-1-1,1 0 0,-1 0 0,0 0 1,0 0-1,1-1 0,-1 1 1,4-1-59,51 1 613,-27-40 140,-25 30-853,-3 5 155,-1 1 1,0-1 0,0 0-1,0 0 1,0 0 0,0 0-1,-1-1 1,0 1-1,0-1 1,0 1 0,-1-1-1,1 0 1,-1 0 0,0 1-1,-1-1 1,1 0-1,-1-2-55,1-12-3,0 17-1,-1 0 1,1-1-1,0 1 0,-1 0 0,1-1 0,-1 1 0,0-1 1,1 1-1,-1-1 0,0 1 0,-1 0 0,1-1 0,0 1 1,-1-1-1,1 1 0,-1 0 0,0-1 0,0 1 0,0 0 1,0 0-1,0-1 0,-1 1 0,1 0 0,0 0 0,-1 1 0,0-1 1,1 0-1,-1 0 0,0 1 0,0-1 0,0 1 0,0-1 1,0 1-1,0 0 0,0 0 0,-1 0 0,1 0 0,0 0 1,-1 1-1,1-1 0,0 1 0,-1-1 0,1 1 4,-113 30-3778,103-26 3282,-46 19-2996</inkml:trace>
  <inkml:trace contextRef="#ctx0" brushRef="#br1" timeOffset="53106.846">2443 967 2113,'0'0'1659,"0"0"-701,0 0-117,0 0-76,0 0 110,5-5 2596,169 11-9357,-114-3 7472,-8 2-1869,-32-4-982</inkml:trace>
  <inkml:trace contextRef="#ctx0" brushRef="#br1" timeOffset="53703.202">2898 978 4322,'0'0'1537,"0"0"-1169,0 0 64,0 0-16,0 0-304,0 0-112,75 0-16,-54 0-128,0 0-784,1 0-897,-2 0-864</inkml:trace>
  <inkml:trace contextRef="#ctx0" brushRef="#br1" timeOffset="57753.061">3127 985 1265,'0'0'2990,"0"0"-1560,0 0-672,0 0-3,0 0 112,7-3-269,70-9-161,-19 10-4340,-21 1 7057,-4 0-5809,-25 1 369</inkml:trace>
  <inkml:trace contextRef="#ctx0" brushRef="#br1" timeOffset="57754.061">3402 914 2289,'0'0'1089,"0"0"-54,0 0 243,0 0-97,0 0-324,-1-4-91,1 2-708,0 1 1,0 0-1,0-1 1,0 1-1,-1-1 1,1 1-1,0 0 1,-1-1-1,1 1 0,-1 0 1,1-1-1,-1 1 1,0 0-1,0 0 1,1 0-1,-1 0 1,0-1-1,0 1 1,0 0-1,0 1 1,0-1-1,0 0 1,-1 0-1,1 0 1,0 1-1,0-1 1,-1 0-1,1 1 1,0-1-1,-1 1 1,1 0-1,0-1 1,-1 1-1,1 0 1,-1 0-1,1 0 1,0 0-1,-1 0 1,1 0-1,-1 1-58,-2-2 20,0 2 1,0-1-1,0 0 0,0 1 0,0 0 0,0 0 0,0 0 0,0 0 1,0 1-1,0-1 0,1 1 0,-1 0 0,1 0 0,-1 1 0,1-1 1,0 1-1,0-1 0,0 1 0,0 0 0,0 1-20,-3 1 33,1 0 1,-1 1-1,1 0 1,1 0-1,-1 0 0,1 0 1,0 1-1,0 0 0,1-1 1,0 1-1,0 1 0,0-1 1,1 0-1,1 1 0,-1-1 1,1 1-1,0 0 0,1-1 1,-1 1-1,2 1-33,1-7 55,0 1 1,0-1-1,1 0 0,-1 1 0,1-1 1,-1 0-1,1-1 0,0 1 0,0 0 1,0-1-1,0 1 0,0-1 0,0 0 1,0 0-1,0 0 0,1-1 0,-1 1 1,0-1-1,1 0 0,-1 0 0,0 0 1,1 0-1,-1 0 0,0-1 0,0 1 1,1-1-1,-1 0 0,0 0 0,0 0 1,0-1-1,2 0-55,2-5 42,-2 0 0,1 0-1,-1-1 1,0 0 0,0 0 0,-1 0 0,0 0 0,-1 0 0,1-1-1,-2 0 1,1 0 0,-1 0 0,-1 0 0,0 0 0,0 0 0,0-2-42,0-72 98,-1 82-114,0-1-1,0 1 1,0 0 0,0 0-1,0-1 1,0 1 0,-1 0-1,1-1 1,0 1-1,-1 0 1,1 0 0,-1 0-1,1-1 1,-1 1 0,1 0-1,-1 0 1,0 0-1,0 0 1,0 0 0,1 0-1,-1 0 1,0 0-1,0 0 1,0 1 0,0-1-1,0 0 1,-1 1 0,1-1-1,0 0 1,0 1-1,0 0 1,-1-1 0,1 1-1,0 0 1,0-1 0,-1 1-1,1 0 1,0 0-1,-1 0 1,1 0 0,0 0-1,0 0 1,-1 1-1,1-1 1,0 0 0,0 1-1,-1-1 1,1 1 0,0-1-1,0 1 17,-61 28-3268,23-3-403</inkml:trace>
  <inkml:trace contextRef="#ctx0" brushRef="#br1" timeOffset="60176.52">2297 1043 1072,'0'0'1065,"0"0"-305,0 0 30,0 0-251,0 0-51,0 0 88,1 29 4341,1 35-4957,10-63-4658,-6-11 590</inkml:trace>
  <inkml:trace contextRef="#ctx0" brushRef="#br1" timeOffset="60921.221">2372 1052 496,'0'0'526,"0"0"-99,0 0 224,0 0 421,0 0-69,0-3-464,0 3-361,0-14-106,3 5 2930,-3 9-2396,0 0-105,0 0-159,0 40 568,-9 40-812,5-44-34,4-36-50,4-3-381,0 0 1,0 0 0,0-1-1,0 1 1,-1-1-1,1 0 1,-1 0 0,0-1-1,0 1 1,-1-1 0,1 1-1,-1-1 1,0 0-1,0 0 1,0 0 366,5-16-2652</inkml:trace>
  <inkml:trace contextRef="#ctx0" brushRef="#br1" timeOffset="62738.305">2445 956 1793,'0'0'565,"0"0"321,0 0-72,0 0-331,0 0-83,-2-12 3223,-12 56-2871,0 67 614,-8 36-843,6-90-373,16-57-121,0 0 78,0-10-102,3-53-4455,0 39 1870</inkml:trace>
  <inkml:trace contextRef="#ctx0" brushRef="#br1" timeOffset="65634.086">2404 1018 1505,'0'0'1192,"0"0"-122,0 0-230,0 0-378,0 0 50,0-5-24,0-14 740,0 31 1021,0 558-78,-15-433-2032,9-108-654,1-48-1865,5-6-1635</inkml:trace>
  <inkml:trace contextRef="#ctx0" brushRef="#br1" timeOffset="65635.086">2381 1153 1601,'0'0'2097,"0"0"-1068,0 0-458,0 0-149,0 0 101,0-1 130,-15 242 3155,2 24-3211,3-93-549,-13-8-48,23 196 723,-8-223-504,15 56-136,-4-179-512,-1-26-1653,-2-13-2947</inkml:trace>
  <inkml:trace contextRef="#ctx0" brushRef="#br1" timeOffset="68119.421">2314 1178 112,'0'0'1017,"0"0"-92,0 0 108,0 0 239,0 0-663,-1-3 12,1 1-482,0-1 1,-1 1-1,1-1 0,0 1 0,0-1 1,0 1-1,1-1 0,-1 1 0,0-1 1,1 1-1,0 0 0,0-1 0,-1 1 1,1 0-1,1-1 0,-1 1 0,0 0 1,0 0-1,1 0 0,0 0 0,0-1-139,0 4 52,-1 1 0,1-1 0,-1 0 0,0 1 0,1-1 0,-1 1-1,0-1 1,0 1 0,0 0 0,0 0 0,0-1 0,0 1 0,0 0 0,-1 0 0,1 0-1,-1 0 1,1 0 0,-1 0 0,0 0 0,0 0 0,0 0 0,0 0 0,0 0 0,0 0-1,-1 1-51,2 3 128,24 236 624,-21 223 395,-7-326-914,-6-42 132,9 103 198,-20-26 16,10-30-387,-9 64-13,19-120-1294,1-87-1999,3-1-4204</inkml:trace>
  <inkml:trace contextRef="#ctx0" brushRef="#br1" timeOffset="84874.566">2958 2952 5026,'0'0'737,"0"0"116,0 0-116,0 0-177,0 0 702,0 0-603,0 0 29,0-6-226,0-28 114,-14 33-139,-47 81-566,54-67 122,-1-1 11,1-1 0,0 1 0,1 0 0,0 1-1,1 0 1,1-1 0,0 2 0,0-1 0,2 0 0,-1 1-1,2-1 1,0 1 0,0-1 0,2 10-4,2-20 3,0 0 0,1-1-1,-1 1 1,1-1 0,-1 1 0,1-1 0,0 0 0,0-1 0,0 1 0,0-1 0,0 1-1,0-1 1,0 0 0,0-1 0,1 1 0,-1-1 0,0 0 0,0 0 0,1 0 0,-1-1-1,0 1 1,0-1 0,1 0 0,2-1-3,4-2-36,0 0 0,-1-1 0,1 0 0,-1 0 0,-1-1-1,1 0 1,-1-1 0,0 0 0,0 0 0,-1-1 0,0 0 0,0-1 0,-1 0-1,0 0 1,-1-1 0,0 1 0,0-1 0,-1 0 0,-1-1 0,1 1 0,-2-1 0,1 0-1,-2 0 1,1 0 0,-2-1 0,1-4 36,0 9 7,0-1 0,0 0 0,-1 0 1,0 0-1,0 0 0,-1 0 0,0 0 0,-1 0 0,1 0 0,-2 0 1,1 0-1,-1 0 0,0 1 0,-1-1 0,0 1 0,0-1 0,0 1 1,-1 0-1,0 0 0,-1 0 0,1 1 0,-1 0 0,0 0 0,-1 0 1,0 0-1,0 1 0,0 0 0,0 0 0,-1 1 0,0-1 1,-4 0-9,9 3 6,-1 1-1,1-1 0,-1 1 0,0 0 1,1 0-1,-1 0 0,0 1 0,0-1 0,0 1 1,1-1-1,-1 1 0,0 0 0,0 0 0,0 0 1,0 1-1,0-1 0,0 1 0,1-1 0,-1 1 1,0 0-1,0 0 0,1 0 0,-1 1 0,1-1 1,-1 0-1,1 1 0,-1 0 0,1 0 0,0-1 1,0 1-1,0 0 0,0 1 0,0-1 0,1 0 1,-1 1-1,0-1 0,1 1 0,0-1 0,0 1 1,-1 1-5,0 2-8,-1 1 1,1 0 0,1-1 0,-1 1 0,1 0 0,1 0 0,-1 0 0,1 0 0,0 0 0,1 0 0,0 0 0,0 0 0,0 0 0,1 0-1,0-1 1,0 1 0,0 0 0,1-1 0,0 0 0,1 0 0,-1 0 0,1 0 0,1 1 7,9 4 5,0-1 0,0 0 0,1-1 0,0-1 0,1 0 0,0-1 0,0 0 0,4-1-5,92 48-51,-110-52 48,0 0-1,-1-1 1,1 1-1,-1 0 1,1 0-1,-1 0 1,1 0-1,-1 0 0,0 0 1,0 0-1,0 1 1,0-1-1,-1 0 1,1 1-1,0-1 1,-1 0-1,0 1 1,1-1-1,-1 1 1,0-1-1,0 0 1,-1 1-1,1-1 1,0 1-1,-1-1 1,0 0-1,1 1 1,-1-1-1,0 0 1,0 0-1,0 0 0,0 1 1,-1-1-1,1 0 1,-1-1-1,1 1 1,-1 0-1,1 0 1,-1-1-1,0 1 1,0 0-1,0-1 1,0 0-1,0 0 1,0 1-1,0-1 1,-1-1-1,1 1 1,0 0-1,-2 0 4,-23 15-133,-19 12 122,20-5-3169,23-18 365</inkml:trace>
  <inkml:trace contextRef="#ctx0" brushRef="#br1" timeOffset="85781.352">3404 3176 5186,'0'0'4781,"0"0"-3578,0 0-1008,8 1 16,25 4-48,-30-3-151,-1-1 1,1 1 0,0 0-1,-1 0 1,0 0 0,1 0-1,-1 0 1,0 1 0,0-1-1,-1 1 1,1-1 0,0 1-1,-1 0 1,1 0 0,-1 0 0,0-1-1,0 1 1,0 0 0,-1 0-1,1 0 1,-1 1 0,1 0-13,0 3 25,25 81 2,-24-86-19,1-1 0,0 1 0,0-1 1,0 1-1,-1-1 0,2 0 0,-1 0 1,0 0-1,0 0 0,0-1 0,0 1 1,0-1-1,0 0 0,1 0 0,-1 0 1,0 0-1,0-1 0,3 0-8,8 1 89,173-29 414,-76 6-5112,-106 23-182</inkml:trace>
  <inkml:trace contextRef="#ctx0" brushRef="#br1" timeOffset="88343.732">2221 3368 8964,'0'0'576,"0"0"174,-4-11-115,-15-34-286,19 44-325,-1 0-1,1 0 0,-1 0 0,1 0 1,-1 0-1,0 1 0,0-1 0,1 0 1,-1 1-1,0-1 0,0 0 0,0 1 1,0-1-1,1 1 0,-1-1 0,0 1 1,0 0-1,0-1 0,0 1 0,0 0 1,0 0-1,0-1 0,0 1 0,0 0 1,-1 0-1,1 0 0,0 0 0,0 1 1,0-1-1,0 0 0,0 0 0,0 0 1,0 1-1,0-1 0,0 1 0,1-1 1,-1 1-1,0-1 0,0 1 0,0-1 1,0 1-1,1 0 0,-1 0 0,0-1 0,0 1 1,1 0-1,-1 0 0,1 0 0,-1 0 1,1-1-1,-1 1 0,1 0 0,-1 0 1,1 0-1,0 0 0,0 0 0,-1 0 1,1 0-1,0 0 0,0 0 0,0 1 1,0-1-1,0 0 0,0 0 0,1 0-23,-3 1 45,-6 13-46,1 1 1,0 0-1,1 0 0,0 0 1,1 1-1,1 0 1,1 0-1,1 0 0,0 0 1,1 1-1,1-1 0,0 0 1,2 3 0,-2-18-1,1 1 0,0-1 0,0 1 0,0-1 0,0 0 0,0 1 1,1-1-1,-1 0 0,1 0 0,-1 0 0,1 0 0,0 0 0,0 0 0,0-1 0,0 1 1,0-1-1,0 1 0,0-1 0,1 0 0,-1 0 0,0 0 0,1 0 0,-1 0 0,1 0 0,-1-1 1,1 1-1,-1-1 0,1 0 0,-1 1 0,1-1 0,0 0 0,-1-1 1,5 1 2,-1 0-1,0-1 0,0 0 1,0 0-1,0 0 1,0-1-1,0 0 0,0 0 1,0-1-1,-1 1 0,1-1 1,-1-1-1,0 1-1,6-6-67,-1 0 0,1-1 0,-2 0-1,0 0 1,0-1 0,-1 0 0,0-1 0,-1 0 0,0 0-1,-1-1 1,-1 1 0,0-1 0,0-1 0,-1 1-1,-1-1 1,-1 1 0,0-1 0,0 0 0,-1 0 0,-1 0-1,0 0 1,-2-4 67,1 14 0,-1 1 0,0-1 0,0 0-1,0 1 1,-1 0 0,1-1 0,-1 1-1,0 0 1,0 0 0,0 1 0,0-1-1,0 1 1,0-1 0,-1 1 0,1 0 0,-1 0-1,0 1 1,0-1 0,1 1 0,-1 0-1,0 0 1,0 0 0,0 0 0,0 0-1,0 1 1,-1 0 0,1 0 0,0 0 0,0 1-1,0-1 1,0 1 0,0 0 0,0 0-1,0 0 1,-1 1 0,2 0 5,0 0 0,0-1 0,0 1 0,0 1 0,0-1 0,0 0 0,0 1 0,1 0 0,-1-1 1,1 1-1,0 0 0,0 0 0,0 0 0,0 1 0,0-1 0,1 0 0,-1 1 0,1-1 0,0 1 0,0-1 0,1 1 0,-1 0 0,1-1 0,-1 1 0,1 0 0,0-1 0,1 1 0,-1 0 0,1-1 0,-1 1 0,1 0 0,0-1 0,0 1 0,1-1 0,-1 0 0,1 1 0,0-1 0,-1 0 0,2 0 1,-1 0-1,0 0 0,0 0 0,1-1 0,2 3-5,6 3 9,1 0 1,-1-1 0,1 0 0,1-1 0,-1 0 0,1-1-1,0 0 1,0-1 0,9 1-10,66 26 64,-84-28-67,-1 0 0,-1 0 0,1 0 0,0 1 0,-1-1 0,0 1 0,1-1 0,-1 1 0,-1 0 0,1 0 0,-1-1 0,1 1 0,-1 0 0,0 1 0,0-1 0,-1 0 0,1 0 0,-1 0 0,0 0 1,0 1-1,-1-1 0,1 0 0,-1 0 0,0 0 0,0 0 0,0 0 0,0 0 0,-1 0 0,0 0 0,0 0 0,-1 1 3,-7 41-343,10-41 173,6 30-4694,10-32-261</inkml:trace>
  <inkml:trace contextRef="#ctx0" brushRef="#br1" timeOffset="90005.184">2655 3501 7571,'0'0'3202,"0"0"-2722,0 0 224,0 0-367,0 0-273,0 0 0,0 9-32,0 20 96,0 10 192,0 4-208,4 1-96,1 2 32,0 1-16,0 1-32,-2 1-880,-3-3-1810</inkml:trace>
  <inkml:trace contextRef="#ctx0" brushRef="#br1" timeOffset="90269.675">3288 1020 2001,'0'0'1297,"0"0"-895,0 0-143,0 0 277,0 0 43,0 0-77,-11-6 550,8 4-5447,2 2 2626</inkml:trace>
  <inkml:trace contextRef="#ctx0" brushRef="#br1" timeOffset="90270.675">3288 1020 1393</inkml:trace>
  <inkml:trace contextRef="#ctx0" brushRef="#br1" timeOffset="90271.675">3288 1020 1393,'-6'-8'1985,"6"8"-929,0 0-688,0-1-128,0 1 112,0-2-127,0 2 191,0 0-192,0 0-224,0 0-32,0 0-144,3 0-224,1 0-689,2 0 449,-2 0-705,2 0-1168</inkml:trace>
  <inkml:trace contextRef="#ctx0" brushRef="#br1" timeOffset="90739.995">3322 1009 848,'0'0'1041,"0"0"-270,0 0 88,0 0-155,0 0-245,6 17 4399,0 48-4858,17-31-1945,-18-36-560,-1-8-1192</inkml:trace>
  <inkml:trace contextRef="#ctx0" brushRef="#br1" timeOffset="91408.046">3360 969 2801,'0'0'1046,"0"0"-11,0 0-445,0 0 512,0 0 226,-5-7 812,5 22-2176,0 4 138,0 0 0,1 0 0,0 0 0,2-1 0,0 1 0,1 0 0,2 0-102,4 35 296,-7-83-6190,-3 12 1252</inkml:trace>
  <inkml:trace contextRef="#ctx0" brushRef="#br1" timeOffset="92005.104">3387 949 3474,'0'0'1643,"0"0"-771,0 0-261,0 0 326,0 0-89,0-4 211,0 53-413,0-27-7476,0-22 4226</inkml:trace>
  <inkml:trace contextRef="#ctx0" brushRef="#br1" timeOffset="94214.65">3305 1003 2113,'0'0'912,"0"0"-2,0 0-232,0 0 5,0 0 21,0-9 2935,0 201-1913,5-15-322,-5 543-84,7-515-1114,6-96-156,-1 74-4,-9-175-7535,-5-13 587</inkml:trace>
  <inkml:trace contextRef="#ctx0" brushRef="#br1" timeOffset="99113.035">3619 2726 2161,'0'0'1969,"0"0"-1145,0 0 17,0 0 175,0 0 33,0 0 242,0-8-397,0-30 247,-1 37-1126,-1-1 0,1 1 0,0 0 0,0 0-1,0 0 1,-1 0 0,1 0 0,-1 1 0,1-1 0,0 0-1,-1 1 1,1-1 0,-1 1 0,1-1 0,-1 1-1,0 0 1,1-1 0,-1 1 0,1 0 0,-1 0-1,0 0 1,1 0 0,-1 1 0,1-1 0,-1 0-1,0 1 1,1-1 0,-1 1 0,1-1 0,-1 1-1,1 0 1,0 0 0,-1-1 0,1 1 0,0 0 0,-1 0-1,1 0 1,0 1 0,0-1 0,-1 1-15,-6 8-3,0 0 1,0 0 0,1 1-1,1-1 1,0 2-1,0-1 1,1 1 0,1 0-1,0 0 1,0 0 0,1 0-1,1 1 1,0-1 0,1 1-1,0 0 1,1-1-1,0 1 1,1 4 2,2-14 12,-1 0 1,0 0-1,1 0 0,0 0 0,-1-1 1,1 0-1,0 1 0,0-1 0,1 0 1,-1-1-1,0 1 0,1 0 0,-1-1 1,1 0-1,-1 0 0,1 0 0,0 0 1,-1-1-1,1 1 0,0-1 0,-1 0 1,1 0-1,0 0 0,0 0 0,-1-1 1,1 0-1,0 0 0,-1 0 0,1 0 1,-1 0-1,1-1 0,0 0-12,4-3 10,-1-1 0,0 1-1,1-2 1,-2 1-1,1-1 1,-1 0 0,0 0-1,-1-1 1,0 0 0,0 0-1,0 0 1,-1-1 0,0 1-1,-1-1 1,0 0 0,0 0-1,-1 0 1,0 0-1,-1-1 1,0 1 0,-1 0-1,1-1 1,-2 1 0,1 0-1,-1-1 1,-2-3-10,3 9 0,-1 0-1,0 1 1,0-1-1,-1 1 1,1-1 0,-1 1-1,0-1 1,1 1-1,-2 0 1,1 0 0,0 0-1,-1 0 1,1 0 0,-1 0-1,0 1 1,0-1-1,0 1 1,0 0 0,0 0-1,0 0 1,-1 0-1,1 0 1,-1 1 0,1 0-1,-1 0 1,0 0-1,0 0 1,1 0 0,-1 1-1,0-1 1,0 1-1,0 0 1,1 0 0,-3 1 0,2 1-11,1 1 0,0 0-1,0-1 1,0 1 0,0 1 0,0-1 0,0 0 0,1 1 0,0-1 0,0 1 0,0-1 0,0 1 0,0 0 0,1 0 0,-1 0 0,1 0 0,0 0 0,1 0 0,-1 1 0,1-1 0,-1 0-1,1 0 1,1 0 0,-1 1 0,0-1 0,1 0 0,0 1 11,-1-3-8,1 4 2,1 0 1,0 0-1,0-1 0,0 1 1,0-1-1,1 1 0,0-1 1,0 0-1,1 0 0,-1 0 1,1 0-1,0-1 0,0 0 1,1 1-1,-1-1 0,1-1 1,0 1-1,0-1 0,0 0 1,1 0-1,-1 0 1,1-1-1,-1 0 6,55 41-97,-58-41 69,-1 0-1,0-1 1,1 1-1,-1 0 1,0 0-1,-1 0 1,1 0 0,0 0-1,0 0 1,-1 0-1,1 0 1,-1 0-1,0 0 1,1 0 0,-1 0-1,0 0 1,0 1-1,-1-1 1,1 0-1,0 0 1,-1 0 0,1 0-1,-1 0 1,0 0-1,1 0 1,-2 1 28,-20 28-4693,16-26 1975</inkml:trace>
  <inkml:trace contextRef="#ctx0" brushRef="#br1" timeOffset="102863.246">3822 2864 6227,'0'0'2078,"0"0"-877,0 0-644,0 0-247,0 0 138,6-2-200,81-10-112,-79 52-235,-21 15-15,14-53 109,0 0 1,1 0-1,-1 0 1,0 0-1,1 0 1,-1 0-1,1-1 0,-1 1 1,1 0-1,0-1 1,0 1-1,-1-1 1,1 0-1,0 0 1,1 1-1,-1-1 1,0-1-1,0 1 1,0 0-1,0 0 1,1-1-1,-1 1 1,0-1-1,1 0 1,-1 0-1,0 0 0,1 0 1,0 0 4,13 4-12,-13-3 17,0-1 0,-1 1-1,1 0 1,-1 0 0,1 0 0,-1 0-1,0 1 1,1-1 0,-1 1 0,0-1 0,0 1-1,0 0 1,0 0 0,0 0 0,-1 0 0,1 0-1,0 0 1,-1 0 0,0 1 0,1-1-1,-1 0 1,0 1 0,0-1 0,0 1 0,-1 0-1,1-1 1,0 1 0,-1-1 0,0 1 0,0 0-1,0 0 1,0-1 0,0 1 0,-1 2-5,-1 0 3,-1 0 0,1 0-1,-1 0 1,0-1 0,-1 1 0,1-1 0,-1 1 0,0-1 0,0-1 0,0 1 0,-1 0 0,1-1 0,-1 0 0,0 0 0,0-1-1,0 1 1,0-1 0,0 0 0,0 0 0,-1-1 0,0 1-3,-4 1-357,0 0 0,0 0-1,0-1 1,0 0 0,-1-1 0,1 0 0,0-1-1,-1 0 1,-8-1 357,1-3-4356</inkml:trace>
  <inkml:trace contextRef="#ctx0" brushRef="#br1" timeOffset="110322.179">2248 3958 192,'0'0'4584,"0"0"-3440,0 0-824,0 0 136,0 0 3,0 0 392,-3-3-205,-6-6-184,6 6-73,2 18 1342,4-5-1651,0 0-1,0 0 0,1 0 0,1 0 0,0 0 0,0-1 1,0 0-1,1 0 0,1-1 0,0 0 0,0 0 0,0 0 0,1-1 1,0 0-1,1 0 0,-1-1 0,1 0 0,0-1 0,1 0 0,0 0 1,4 1-80,-2-1 40,0 1 1,0-2 0,0 0 0,1 0 0,0-1 0,0-1-1,-1 0 1,1-1 0,1 0 0,-1-1 0,0 0 0,0-1-1,3-1-40,-6-1-10,-1 0 0,1-1 0,-1-1-1,0 1 1,0-1 0,0-1-1,0 1 1,-1-2 0,0 1-1,0-1 1,-1 0 0,0-1-1,0 1 1,-1-1 0,0-1 0,0 1-1,-1-1 1,0 0 0,-1-1-1,0 1 1,0-1 0,2-9 10,5 23-120,20 35 51,-28-33 68,1 0 1,-1 0-1,1 0 1,0-1-1,1 1 1,-1-1-1,1 0 0,0 0 1,0 0-1,1-1 1,-1 0-1,1 0 1,0 0-1,0-1 1,0 0-1,1 0 1,-1 0-1,1-1 1,-1 0-1,1-1 1,0 1-1,0-1 1,0 0-1,0-1 0,-1 0 1,5 0 0,-6-3-37,1 0 0,0 0 0,-1-1 0,0 0 0,0 0 0,0 0 0,0-1 0,-1 0 0,0 0 0,0 0 0,0 0 0,-1 0 0,1-1 1,0-1 36,7-10-449,-10 15 437,-1 0 0,1 0 0,0 0 1,0 0-1,0 0 0,0 0 0,0 0 0,1 1 0,-1-1 0,1 0 0,-1 1 0,1-1 0,-1 1 0,1 0 1,0-1-1,-1 1 0,1 0 0,0 0 0,0 0 0,0 1 0,0-1 0,0 0 0,0 1 0,0-1 0,0 1 1,0-1-1,0 1 0,1 0 0,-1 0 0,0 0 0,0 0 0,0 1 0,0-1 0,0 0 0,0 1 0,0-1 1,0 1-1,0 0 0,0 0 0,0 0 0,1 1 12,10 6-14,-1 2 22,1-1 0,-1-1 0,2 0 0,-1 0 0,1-1 0,0-1 0,0-1 0,1 0 1,0-1-1,0 0 0,0-1 0,7 0-8,-18-2 23,0 0 0,0-1-1,0 1 1,0-1 0,0 0 0,1 0 0,-1-1 0,0 1 0,0-1 0,0 0 0,0 0 0,0 0 0,0 0 0,0-1 0,0 1 0,-1-1 0,1 0 0,-1-1 0,1 1 0,-1 0-1,0-1 1,1 0 0,-1 0 0,-1 0 0,1 0 0,0 0 0,-1 0 0,0-1 0,1 0 0,-1-1-23,31-118-221,-17 107-910,-1 13-2661,-1 2-3379</inkml:trace>
</inkml:ink>
</file>

<file path=word/ink/ink3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8:51.3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21 518 11141,'-7'-12'163,"-24"-40"-120,29 49-6,0-1 0,-1 1 0,1-1 0,-1 1 0,0 0 0,0 0 0,0 0 0,0 1 0,0-1 0,-1 1 0,1 0 0,-1 0 0,1 0 0,-1 0 0,0 0 0,0 1 0,0 0 0,0-1-36,2 3-11,-1 0 1,1 0 0,0 0 0,0 0 0,1 1-1,-1-1 1,0 0 0,0 1 0,1-1 0,-1 1-1,0 0 1,1 0 0,0-1 0,-1 1 0,1 0 0,0 0-1,0 0 1,0 0 0,0 0 0,1 1 0,-1 0 9,-1 0 11,-7 19-22,1-1 0,2 1-1,0 1 1,1-1 0,1 1 0,1 0 0,1 0-1,1 0 1,1 0 0,2 2 11,-2-18-1,1-1-1,0 1 1,0-1-1,1 1 1,0-1 0,0 0-1,1 0 1,-1 0 0,1 0-1,0 0 1,1-1-1,0 1 1,0-1 0,0 0-1,0 0 1,1 0-1,0-1 1,0 1 0,0-1-1,0 0 1,1-1-1,-1 1 1,5 0 1,14 11 27,-19-13-31,0-1 0,-1 1 1,1 0-1,0 0 0,-1 1 0,0-1 1,0 1-1,1 0 0,-2 0 0,1 0 1,0 1-1,-1-1 0,1 1 0,-1 0 0,0 0 1,0 0-1,-1 0 0,1 1 0,-1-1 1,0 1-1,0-1 0,0 1 0,-1 0 1,0 0-1,0 0 0,0 0 0,0 0 1,-1 0-1,0 0 0,0 0 0,0 0 1,-1 2 3,-5 2 11,0-1-1,0 0 1,-1 0 0,0 0 0,0-1 0,-1 0 0,0 0 0,0-1-1,-1 0 1,0-1 0,0 0 0,0 0 0,0-1 0,-3 1-11,0 1-63,-1 0 0,0 0 1,0-1-1,0-1 0,-1 0 1,0-1-1,1 0 0,-5-1 63,17-2-75,-1 0-1,1 0 0,0-1 1,0 1-1,0 0 1,0-1-1,0 1 1,0-1-1,0 1 1,0-1-1,0 0 1,0 1-1,0-1 0,0 0 1,0 0-1,0 0 1,1 0-1,-1 0 1,0 1-1,1-1 1,-1 0-1,0 0 0,1-1 1,-1 1-1,1 0 1,0 0-1,-1 0 1,1 0-1,0 0 1,0 0-1,0-1 0,0 1 1,0 0-1,0 0 1,0 0-1,0 0 1,0-1-1,0 1 1,1 0-1,-1 0 1,0 0-1,1 0 0,-1 0 1,1-1 75,-1 0-288,5-36-5088</inkml:trace>
  <inkml:trace contextRef="#ctx0" brushRef="#br0" timeOffset="285.874">799 434 10917,'3'-13'467,"42"-114"1182,-37 176-1263,-7 194-237,-4-152-136,4 1-1,5-1 1,7 28-13,-12-109-35,0-2-115,0 0 0,0 0-1,1 0 1,0 0 0,0 0 0,1 0 0,0 0 0,0-1-1,1 0 1,0 1 0,1-1 0,-1-1 0,2 2 150,32 1-3786,-16-20-429</inkml:trace>
  <inkml:trace contextRef="#ctx0" brushRef="#br0" timeOffset="1184.216">1179 855 9556,'0'0'1508,"0"0"-1097,0 0-345,7-12-23,18-34 64,-15-11 1744,-27 58-1789,-26 68-276,36-54 180,1 1-1,0 1 1,1-1 0,1 1-1,0-1 1,2 1 0,0 1-1,0 10 35,3-27-10,1 0-1,-1 0 0,1 0 0,-1-1 0,1 1 1,-1-1-1,1 1 0,-1-1 0,1 1 1,-1-1-1,1 0 0,0 0 0,-1 0 1,1 0-1,0 0 0,-1 0 0,1 0 0,-1-1 1,1 1-1,-1-1 0,1 1 0,-1-1 1,1 1-1,-1-1 0,1 0 0,0 0 11,78-58-172,-71 50 146,0 0 0,1 1 0,0 1-1,0 0 1,0 0 0,1 1 0,0 0 0,6-2 26,-14 8-8,0 0 0,0 0 0,0 0 0,0 0 0,0 1 0,0-1 0,0 1 0,0 0 1,0 0-1,0 0 0,-1 0 0,1 0 0,0 0 0,-1 1 0,1 0 0,0-1 0,-1 1 0,0 0 1,0 0-1,1 0 0,-1 1 0,0-1 0,-1 0 0,1 1 0,0-1 0,-1 1 0,1 0 0,-1-1 1,0 1-1,0 0 0,0 0 8,12 17-35,-9-13 36,0 0-1,1 0 1,0-1 0,0 1 0,0-1 0,1 0 0,0-1 0,0 1 0,1-1 0,-1 0 0,1-1 0,0 0 0,1 0 0,-1 0-1,1-1 1,-1 0 0,1-1 0,0 1 0,0-1 0,0-1 0,0 0 0,0 0 0,1 0 0,-1-1 0,0 0 0,0-1-1,0-3 12,-1-1 0,0 1 1,-1-2-1,1 1 1,-1 0-1,0-1 1,0-1-1,-1 1 1,1-1-1,-2 1 1,1-1-1,-1-1 0,0 1 1,0-1-1,-1 1 1,0-1-1,0 0 1,-1 0-1,0-1 1,-1 1-1,0 0 0,0-1 1,0 1-1,-2-7-12,13-145-2660,-9-133 2660,-4 170 833,-7 27 2016,7 106-2427,22 250-460,-17-207 71,5 58 16,4-1 0,18 62-49,7-68 5,-35-102-13,0 1-1,1-1 0,-1 0 1,1 0-1,-1-1 0,1 1 0,0-1 1,0 0-1,0 0 0,0 0 0,-1 0 1,1-1-1,0 0 0,0 1 1,0-1-1,0-1 0,0 1 0,0-1 1,0 1-1,0-1 0,0 0 0,0-1 1,0 1-1,-1-1 0,1 1 1,-1-1-1,1 0 0,-1 0 0,0-1 1,1 1-1,-1-1 0,0 0 0,1-1 9,3-1-32,-1 2-2,0-1 1,0 1-1,0 0 0,0 0 0,0 0 0,1 1 0,-1 0 0,1 0 1,0 1-1,-1 0 0,1 0 0,0 0 0,2 1 34,36 43-150,-35-28 132,-8-12-42,0-1 0,0 0 0,0 1 0,0-1 0,0 0-1,0 0 1,1 0 0,-1 0 0,1-1 0,-1 1 0,1-1 0,0 1 0,-1-1 0,1 0 0,0 0 0,0 0 0,0-1-1,0 1 1,0-1 0,0 1 0,0-1 0,0 0 0,0 0 0,0 0 0,0-1 0,0 1 0,0-1 0,0 1-1,-1-1 1,1 0 0,0 0 0,0-1 0,0 1 0,-1 0 0,1-1 0,-1 0 0,1 1 0,-1-1 0,0 0-1,1 0 1,-1-1 0,0 1 0,-1 0 0,1-1 60,15-32-2670</inkml:trace>
  <inkml:trace contextRef="#ctx0" brushRef="#br0" timeOffset="1408.725">2120 539 9620,'0'0'1281,"0"0"-337,0 0-191,0 0-241,0 0-256,0 0-256,-19-18-32,35 18-160,5 8-368,2 9-753,-1 5-976,-4 5-2353</inkml:trace>
  <inkml:trace contextRef="#ctx0" brushRef="#br0" timeOffset="1639.644">2556 767 9620,'0'0'678,"0"0"-91,0 0 40,0 0 16,0 0 5,-7-8 110,-21-24-257,26 31-485,0 0-1,0-1 0,0 1 0,-1 0 0,1 1 0,0-1 0,0 0 0,-1 1 0,1-1 0,0 1 0,-1 0 1,1 0-1,0 0 0,-1 0 0,1 0 0,0 0 0,-1 0 0,1 1 0,0-1 0,0 1 0,-1 0 0,1 0 1,0 0-1,0 0 0,0 0 0,0 0 0,0 1 0,0-1 0,0 0 0,0 1 0,1 0 0,-2 1-15,-4 6-3,0 1-1,1-1 1,1 1-1,0 1 1,0-1-1,1 1 0,0 0 1,1-1-1,0 2 1,0-1-1,2 0 1,-1 0-1,1 1 1,1-1-1,0 1 0,1-1 1,0 1-1,2 6 4,-2-11-3,1 1 0,0-1 0,0 0 0,1 0 0,0-1 0,0 1 0,0 0 0,1-1 0,0 0 0,0 0 0,1 0 0,0 0 0,0-1 0,0 0 0,0 0 0,1 0 0,0-1 0,0 0 0,0 0 0,1 0 0,-1-1 0,1 0 0,0 0 0,0 0 0,0-1 0,0 0 0,0-1 0,0 1 0,1-2 0,-1 1 0,0-1 0,1 0 3,9 2-393,1 0 0,-1-2-1,1 0 1,-1-1-1,1-1 1,-1-1 0,0 0-1,1-1 1,3-2 393,24-18-3274</inkml:trace>
  <inkml:trace contextRef="#ctx0" brushRef="#br0" timeOffset="2049.173">1693 549 10709,'0'0'608,"0"0"449,0 0-977,0 0-80,99-53 0,-62 47 48,-3 5-48,-5 1-96,-9 0-1713,-12 10-3778</inkml:trace>
  <inkml:trace contextRef="#ctx0" brushRef="#br0" timeOffset="2437.715">815 625 10053,'0'0'256,"78"-10"-256,-25 2-16,-1 2 0,-2-1-48,-7 4-513,-7 1-1440,-10-1-3281</inkml:trace>
  <inkml:trace contextRef="#ctx0" brushRef="#br0" timeOffset="4719.673">3691 661 11669,'0'0'104,"0"0"-40,-10-11-40,-28-36 83,37 48-84,1-1 0,0 1 0,0-1 0,0 1 0,-1 0 0,1-1 0,0 1 0,-1-1 0,1 1 0,0-1 0,-1 1-1,1-1 1,-1 1 0,1-1 0,-1 1 0,1-1 0,-1 0 0,1 1 0,-1-1 0,0 0 0,1 1 0,-1-1 0,1 0 0,-1 0 0,0 0 0,1 0 0,-1 1 0,0-1 0,1 0 0,-1 0-1,1 0 1,-1 0 0,0 0 0,1 0 0,-1-1 0,0 1 0,1 0 0,-1 0 0,0 0 0,1-1 0,-1 1 0,1 0 0,-1-1 0,1 1 0,-1 0 0,1-1 0,-1 1 0,1-1-1,-1 1 1,1 0 0,-1-1 0,1 0 0,0 1 0,-1-1 0,1 1 0,0-1 0,-1 1 0,1-1 0,0 0 0,0 1 0,-1-1-23,0 7-141,-10 59 132,2 1 0,3 0-1,2 0 1,4 14 9,19 14-57,-18-92 55,1 1-1,-1 0 1,1-1 0,0 0 0,0 1 0,0-1-1,0 0 1,0 0 0,0 0 0,1 0 0,-1 0 0,1-1-1,-1 1 1,1-1 0,0 1 0,-1-1 0,1 0-1,0 0 1,0 0 0,0-1 0,0 1 0,0-1 0,0 0-1,0 1 1,0-1 0,0 0 0,0-1 0,0 1-1,0-1 1,1 0 2,9-3-53,-1-1-1,1-1 0,-1-1 1,-1 1-1,1-2 0,-1 1 1,-1-2-1,1 1 0,-1-2 1,-1 1-1,0-1 0,0-1 1,1-2 53,-3 5-95,69-90-102,-67 115 162,-9-11 38,1-1 0,-1 1 0,1 0 0,0-1 0,0 1 0,1-1 0,-1 1 0,1-1 0,1 1 0,-1-1 0,1 0 0,0 0 0,0-1 1,0 1-1,1 0 0,-1-1 0,1 0 0,0 0 0,0 0 0,1 0 0,-1-1 0,1 0 0,0 1 0,0-2 0,0 1 0,0-1 0,0 1 0,3-1-3,-5-3 21,-1-1 1,1 1-1,-1-1 0,0 0 0,1 0 0,-1 0 0,0 0 0,0 0 1,-1 0-1,1-1 0,0 1 0,-1 0 0,1-1 0,-1 0 1,0 1-1,0-1 0,0 0 0,0 1 0,-1-1 0,1 0 1,-1 0-1,1 0 0,-1 0 0,0 0 0,0 0 0,0 1 1,-1-1-1,1 0 0,-1-2-21,1 1 15,1-3 11,-1 1 0,1-1 1,-1 1-1,0-1 0,0 1 0,-1-1 1,0 1-1,0 0 0,-1-1 0,0 1 0,0 0 1,0 0-1,-1 0 0,1 0 0,-2 1 0,1-1 1,0 1-1,-1-1 0,0 1 0,-1 1 0,-3-5-26,5 8-22,0 0 0,0 0-1,1 0 1,-1 1-1,0 0 1,0-1-1,0 1 1,0 0 0,0 0-1,1 0 1,-1 1-1,0-1 1,0 1 0,0 0-1,1 0 1,-1 0-1,0 0 1,1 0-1,-1 0 1,1 1 0,-1-1-1,1 1 1,-1 0-1,1-1 1,0 1-1,0 0 1,0 0 0,0 1-1,1-1 1,-1 0-1,0 1 1,1-1 0,0 1-1,-1-1 1,1 1-1,0 0 1,0-1-1,1 1 1,-1 0 0,0 0-1,1 0 1,0 0-1,0-1 1,0 1-1,0 0 1,0 0 0,1 1 22,-2 7-267,0-9 142,0 0-1,1 0 0,-1 0 0,1 1 0,-1-1 0,1 0 1,0 0-1,0 0 0,0 0 0,0 1 0,0-1 0,0 0 1,0 0-1,1 0 0,0 0 0,-1 0 0,1 1 0,0-1 0,0 0 1,0-1-1,0 1 0,0 0 0,0 0 0,1 0 0,-1-1 1,0 1-1,1 0 0,0-1 0,-1 1 0,1-1 0,0 0 1,0 0-1,-1 0 0,1 0 0,0 0 0,0 0 0,1 0 126,43-2-3225,-21-11 207</inkml:trace>
  <inkml:trace contextRef="#ctx0" brushRef="#br0" timeOffset="5630.375">4153 782 6787,'0'0'2519,"0"0"-831,0 0-375,0 0-449,0 0-327,6-8-407,19-20-127,-13 27-156,-12 2 133,34 209-148,-34-209 150,0 0 1,1 0-1,-1 0 1,1 0 0,0 0-1,-1 0 1,1 0 0,0 0-1,-1 0 1,1 0-1,0 0 1,0-1 0,0 1-1,-1 0 1,1-1 0,0 1-1,0-1 1,0 1-1,0-1 1,0 1 0,0-1-1,1 1 1,-1-1 0,0 0-1,0 0 1,0 0 0,0 0-1,0 0 1,0 0-1,0 0 1,1 0 0,-1 0-1,0 0 1,0 0 0,0-1-1,0 1 1,0-1-1,0 1 1,0 0 0,0-1-1,0 0 1,0 1 0,0-1-1,0 0 1,0 1-1,-1-1 1,1 0 0,0 0 17,40-41-673,-40 41 621,20-28-313,53-49-283,-69 76 646,0 1-1,0 0 1,0 1 0,0-1 0,0 1 0,1 0 0,-1 0 0,0 1 0,0-1 0,0 1-1,0 0 1,0 1 0,0-1 0,-1 1 0,1 0 0,0 0 0,-1 0 0,1 1 0,-1-1 0,0 1-1,0 0 1,0 1 0,2 1 2,31 17-10,-26-17 11,0 0 1,0-1-1,1 0 0,-1 0 1,1-2-1,0 1 0,0-2 1,0 1-1,0-2 0,0 1 1,0-2-1,0 0 0,0 0 1,0-1-1,0 0 0,0-1 1,-1-1-1,1 0 0,-1 0 1,0-1-1,0 0 0,-1-1 1,1-1-1,-1 1 0,-1-1 1,1-1-1,-1 0 0,0-1 1,-1 1-1,0-1 0,-1-1 1,2-2-2,-7 8 13,0-1 1,0 1-1,-1-1 1,0 0-1,0 0 1,0 0-1,0 0 1,-1 0-1,1 0 1,-1 0-1,-1 0 1,1 0 0,-1 0-1,0-3-13,-1 7 21,0 0-1,0 0 1,0 1-1,1-1 1,-1 0-1,0 1 1,0-1-1,0 1 1,0 0 0,0 0-1,0 0 1,0 0-1,0 0 1,0 0-1,0 0 1,0 1-1,0-1 1,0 1-1,0-1 1,0 1-1,0 0 1,1 0 0,-1 0-1,0 0 1,0 0-1,1 0 1,-1 0-1,1 0 1,-1 1-1,1-1-20,-5 5-14,1 0 0,0 1 0,1 0-1,-1-1 1,1 1 0,0 1 0,1-1 0,0 1-1,0-1 1,1 1 0,0 0 0,0 0-1,1 0 1,-1 0 0,2 0 0,-1 0-1,1 0 1,1 7 14,-1-14 0,1 0 0,-1 1-1,0-1 1,0 0 0,1 1 0,-1-1-1,0 0 1,1 0 0,0 1 0,-1-1-1,1 0 1,0 0 0,-1 0 0,1 0-1,0 0 1,0 0 0,0 0 0,0 0-1,0 0 1,0 0 0,0 0 0,0-1-1,0 1 1,1 0 0,-1-1 0,0 1-1,0-1 1,1 1 0,-1-1 0,0 0-1,1 1 1,-1-1 0,0 0 0,1 0-1,-1 0 1,0 0 0,1 0-1,-1 0 1,0-1 0,1 1 0,55-17-99,-41 1-276,-1 0 0,-1-1 0,0-1 1,-1 0-1,-1-1 0,-1 0 0,-1-1 0,0 0 0,-2 0 0,0-1 1,-1-1-1,-2 1 0,0-1 0,-1 0 0,-1 0 0,-1-2 375,23-156-4212,-22 119 6302,-1 0 4912,-2 62-6971,-1-1-1,1 0 1,0 0 0,0 1 0,0-1-1,0 0 1,0 0 0,0 1-1,0-1 1,0 0 0,-1 0-1,1 0 1,0 1 0,0-1 0,0 0-1,0 0 1,-1 0 0,1 0-1,0 0 1,0 1 0,-1-1 0,1 0-1,0 0 1,0 0 0,0 0-1,-1 0 1,1 0 0,0 0-1,0 0 1,-1 0 0,1 0 0,0 0-1,0 0 1,-1 0 0,1 0-1,0 0 1,0 0 0,-1 0 0,1 0-1,0 0 1,0 0 0,-1 0-1,1 0 1,0-1 0,0 1-1,0 0 1,-1 0 0,1 0 0,0 0-1,0-1 1,0 1 0,-1 0-1,1 0-30,-8 25 19,1 1 0,2 0 0,0 0 0,2 0 0,1 0 0,0 1 0,2-1 0,2 5-19,-2-8 43,0 17-32,2 0-1,2 0 0,1 0 1,2-1-1,2 1 0,2-2 1,1 0-1,6 11-10,-18-47-28,0 0 0,1 0 0,-1 1 0,1-1 1,-1 0-1,1 0 0,0 0 0,0 0 0,-1 1 0,2-1 0,-1 0 1,0-1-1,0 1 0,1 0 0,-1 0 0,1 0 0,-1-1 0,1 1 0,0-1 1,-1 1-1,1-1 0,0 0 0,0 0 0,0 0 0,0 0 0,0 0 1,1 0-1,-1 0 0,0-1 0,0 1 0,0-1 0,1 0 0,-1 0 1,0 1-1,0-1 0,1-1 0,-1 1 0,0 0 0,0 0 0,1-1 0,-1 0 1,0 1-1,0-1 0,0 0 0,1 0 28,95-138-5210,-96 137 5099,43-47 1201,-44 47-1045,1 1-1,-1 0 1,0 0-1,1 1 1,-1-1-1,1 0 1,0 0 0,-1 1-1,1-1 1,-1 1-1,1-1 1,0 1-1,-1 0 1,1-1-1,0 1 1,0 0-1,-1 0 1,1 0-1,0 1 1,-1-1-1,1 0 1,0 1-1,-1-1 1,1 1-1,0-1 1,-1 1-1,1 0 1,-1 0-1,1 0 1,-1-1 0,0 1-1,1 1 1,-1-1-1,0 0 1,0 0-1,1 1-44,114 151 286,-81-140-2047,-20-13-331</inkml:trace>
  <inkml:trace contextRef="#ctx0" brushRef="#br0" timeOffset="5884.552">5407 358 10805,'0'0'432,"0"0"-288,0 0-144,0 0-224,0 0 208,0 0-80,12 56-528,-8-36-1681,-4-5-4835</inkml:trace>
  <inkml:trace contextRef="#ctx0" brushRef="#br0" timeOffset="7621.112">5796 30 9124,'0'0'171,"0"0"274,0 0-247,0 0-51,0 0-41,0-7 4,8-16-84,-3 40 28,-1 0 1,-2 0-1,1 1 0,-2-1 0,0 0 0,-2 1 0,0 5-54,1 11 104,2 391 926,-2-411-1027,0-1 1,1 1-1,1-1 0,0 1 1,1-1-1,0 0 0,1 0 1,0 0-1,1-1 0,1 0 1,0 0-1,1 0 0,0 0 1,1-1-1,0 0 0,5 5-3,-10-14 5,1 0-1,-1 0 1,1 0-1,-1 0 1,1 0-1,0-1 0,-1 0 1,1 1-1,0-1 1,0-1-1,0 1 1,0-1-1,0 1 1,0-1-1,0 0 0,0-1 1,0 1-1,0-1 1,0 0-1,0 1 1,0-2-1,-1 1 0,1 0 1,0-1-1,-1 0 1,1 0-1,-1 0 1,1 0-1,-1 0 0,2-2-4,6-5 4,-1 0-1,0-1 1,0 0-1,-1 0 0,-1-1 1,1 0-1,-2-1 1,1-1-4,23-72-91,-13 149-267,-16-56 356,0 0 0,0 0 1,1-1-1,0 1 0,0-1 0,1 0 0,0 0 0,0 0 0,1-1 0,-1 1 0,2-1 0,-1 0 0,1 0 0,-1-1 1,2 0-1,-1 0 0,0 0 0,1-1 0,0 0 0,0 0 0,0-1 0,1 1 0,-1-2 0,1 1 0,2 0 2,-8-4-94,0 1 0,-1 0 0,1-1 0,0 1 1,0-1-1,0 1 0,-1-1 0,1 0 0,0 0 0,-1 0 0,1 0 0,-1 0 0,1 0 0,-1 0 0,1 0 0,-1 0 0,0-1 0,1 1 0,-1-1 0,0 1 0,0-1 0,0 1 0,0-1 0,-1 0 0,1 0 1,0 1-1,-1-1 0,1 0 0,-1 0 0,1 0 0,-1 1 0,0-1 0,0 0 0,0 0 0,0 0 0,0 0 0,-1 0 94,3-38-5728</inkml:trace>
  <inkml:trace contextRef="#ctx0" brushRef="#br0" timeOffset="7872.972">6139 392 10117,'0'0'880,"0"0"-528,0 0-352,0 0 0,0 0-32,0 0 32,39 2 32,-17 15-32,1 6-160,-2 3-1217,-2-2-2112</inkml:trace>
  <inkml:trace contextRef="#ctx0" brushRef="#br0" timeOffset="8171.879">6418 591 9732,'0'0'785,"0"0"-137,0 0 107,0 0-157,0 0 130,0-7-189,-1 28-645,0-12 96,1 0 0,-1 0 0,1 1 1,1-1-1,0 0 0,0 0 0,1 0 0,0 0 0,1 0 1,-1 0-1,2 0 0,-1-1 0,1 1 0,1-1 1,2 3 9,-7-10-4,1 0 1,-1 0 0,1 0 0,0-1-1,-1 1 1,1 0 0,0 0 0,0 0-1,-1-1 1,1 1 0,0 0 0,0-1-1,0 1 1,0-1 0,0 1 0,0-1-1,0 0 1,0 1 0,0-1 0,0 0-1,1 0 1,-1 1 0,0-1 0,0 0-1,0 0 1,0 0 0,0 0 0,0-1-1,0 1 1,0 0 0,0 0 0,1-1-1,-1 1 1,0-1 0,0 1 0,0-1-1,-1 1 1,1-1 0,0 1 0,0-1-1,0 0 1,0 0 0,0 1 0,-1-1-1,1 0 1,0 0 0,-1 0 3,24-48 110,-16-60 2,-8 106-113,0 1 1,0 0-1,0 0 0,0 0 1,0 0-1,0 0 1,-1 0-1,1 0 0,-1 0 1,1 0-1,-1 0 1,0 0-1,0 0 0,0 0 1,0 0-1,0 0 1,0 1-1,0-1 0,-1 0 1,1 1-1,-1-1 1,1 1-1,-1 0 0,1-1 1,-1 1-1,0 0 1,0 0-1,0 0 0,1 0 1,-1 0-1,0 1 0,0-1 1,0 0-1,0 1 1,0-1-1,-1 1 0,1 0 1,0 0-1,0 0 1,0 0-1,0 0 0,0 0 1,0 1-1,-1-1 1,1 3-25,-1 0-1,1-1 1,0 1-1,0 0 0,0 0 1,0 0-1,1 1 1,-1-1-1,1 0 1,0 1-1,-1-1 0,2 0 1,-1 1-1,0 0 1,1-1-1,-1 1 1,1 2 25,0-1-81,-6 99-5423,6-80 894</inkml:trace>
  <inkml:trace contextRef="#ctx0" brushRef="#br0" timeOffset="8840.059">6677 483 10853,'0'0'659,"0"0"397,0 0-461,0 0-493,7 0-108,-2 0 7,-4-1-1,0 1 0,1 0 1,-1 0-1,0 0 1,1 0-1,-1 0 0,0 0 1,1 0-1,-1 0 0,0 0 1,1 0-1,-1 1 0,0-1 1,0 1-1,1-1 1,-1 1-1,0-1 0,0 1 1,0 0-1,0 0 0,0-1 1,0 1-1,0 0 0,0 0 1,0 0-1,0 0 0,0 0 1,0 0-1,-1 1 1,1-1-1,0 0 0,-1 0 1,1 0-1,-1 1 0,0-1 1,1 1-1,11 214 13,4-216 51,82-129-200,-95 125 131,-3 3-2,1 0 0,-1-1 0,1 1 0,-1 0 0,1 0 0,0-1-1,-1 1 1,1 0 0,0 0 0,0 0 0,0 0 0,0 0 0,0 0 0,0 0 0,0 1 0,0-1 0,1 0 0,-1 1 0,0-1 0,0 0-1,0 1 1,1-1 0,-1 1 0,0 0 0,1-1 0,-1 1 0,1 0 0,-1 0 0,0 0 0,1 0 0,-1 0 0,0 0 0,1 1-1,-1-1 1,0 0 0,1 1 0,-1-1 7,22 27-65,-19-22 64,-1 0 0,1 0 0,0 0 0,0 0 0,1-1 1,-1 0-1,1 0 0,0 0 0,0-1 0,0 1 0,0-1 0,1 0 1,0-1-1,-1 0 0,1 1 0,0-2 0,5 2 1,-3-1-34,0-1-1,0 0 1,0-1-1,1 0 1,-1 0-1,0-1 0,0 0 1,0 0-1,0-1 1,0 0-1,0 0 1,-1-1-1,1 0 1,-1 0-1,0-1 1,1 0-1,-2 0 1,1-1-1,0 1 0,-1-2 1,0 1-1,0-1 1,0 0-1,-1 0 1,0 0-1,0-1 1,-1 0-1,0 0 1,0 0-1,0 0 1,-1-1-1,0 1 0,-1-1 1,0 0-1,0 0 1,0 0-1,-1-4 35,0 9 31,0 0 0,-1 0-1,0 0 1,1 0 0,-1 0 0,0 0-1,-1 0 1,1 0 0,0 0-1,-1 0 1,0 0 0,0 0 0,0 0-1,0 0 1,0 0 0,-1 0-1,1 0 1,-1 1 0,1-1 0,-1 1-1,0-1 1,0 1 0,0 0-1,-1 0 1,1 0 0,-1 0 0,1 0-1,-1 0 1,1 1 0,-1-1-1,0 1 1,0-1 0,0 1 0,0 0-1,0 1 1,0-1 0,0 0-1,0 1 1,0-1 0,0 1 0,-2 0-31,3 1-6,1 0 1,-1 0 0,0 0-1,0 0 1,1 0 0,-1 1-1,1-1 1,-1 0 0,1 1-1,-1 0 1,1-1-1,0 1 1,0-1 0,0 1-1,0 0 1,0 0 0,0 0-1,0 0 1,1 0 0,-1 0-1,1 0 1,-1 0 0,1 0-1,0 0 1,0 0 0,0 0-1,0 0 1,0 0 0,0 0-1,0 0 1,1 0 0,-1 0-1,1 0 6,-1 5 6,0 4-9,0 0 0,0 0 0,1 0 0,1 0 0,0 0 0,1 0 0,0-1 0,0 1 0,1-1 0,0 0 0,1 0 0,0 0 0,1-1 0,0 1 0,0-1 0,7 6 3,156 136 0,-168-150-37,1 1 0,-1-1 0,0 0 0,1 1 1,-1-1-1,0 1 0,0-1 0,0 1 0,0 0 0,0-1 1,-1 1-1,1 0 0,0 0 0,-1-1 0,1 1 0,-1 0 1,0 0-1,0 0 0,1 0 0,-1-1 0,-1 1 0,1 0 1,0 0-1,0 0 0,-1 0 0,1 0 0,-1-1 0,1 1 1,-1 0-1,0 0 0,1-1 0,-1 1 0,0-1 0,0 1 1,-1 0-1,1 0 37,-12 3-635,0 0-1,1-1 1,-1 0 0,-1-1 0,1 0-1,0-1 1,-1-1 0,1 0 0,-1-1 635,-34 2-4739</inkml:trace>
  <inkml:trace contextRef="#ctx0" brushRef="#br0" timeOffset="9111.334">5731 466 12438,'0'0'800,"0"0"-608,0 0-192,0 0-80,120-32 80,-66 24-16,2 5-16,-5 3-1152,-5 0-2994</inkml:trace>
  <inkml:trace contextRef="#ctx0" brushRef="#br0" timeOffset="10327.197">1 1396 8948,'0'0'744,"0"0"-621,0 0-200,0 0 15,10 1 41,437 42 1131,490-62 1011,1373-84-747,237 35-977,-1061 25 313,-1308 42-2436,-176 1-520,-1 1-1273</inkml:trace>
  <inkml:trace contextRef="#ctx0" brushRef="#br0" timeOffset="32391.893">8026 214 10949,'0'0'208,"0"0"286,0 0-91,0 0-153,0 0-15,-1-5-110,1 3-116,0 2-9,-1 1 0,1-1 0,0 0 1,0 0-1,-1 0 0,1 1 0,0-1 1,-1 0-1,1 0 0,0 0 0,-1 0 0,1 0 1,0 0-1,-1 1 0,1-1 0,-1 0 1,1 0-1,0 0 0,-1 0 0,1 0 0,0-1 1,-1 1-1,1 0 0,0 0 0,-1 0 1,1 0-1,0 0 0,-1 0 0,1-1 0,0 1 1,-1 0-1,1 0 0,0 0 0,-1-1 1,1 1-1,0 0 0,0 0 0,0-1 1,-1 1-1,1 0 0,0-1 0,0 1 0,0 0 1,-1-1-1,1 1 0,0 0 0,0-1 1,0 1-1,0 0 0,0-1 0,0 1 0,0 0 1,0-1-1,0 1 0,0-1 0,0 1 1,0 0-1,0-1 0,0 1 0,0 0 0,0-1 1,0 1-1,1 0 0,-1-1 0,0 1 1,0 0-1,0-1 0,1 1 0,-1 0 0,0-1 0,-21 37 50,2 1 0,1 1-1,2 0 1,2 1-1,1 1 1,2 0-1,-5 39-49,9-45-1,1 1-1,2 0 1,1 0-1,2 1 1,2-1-1,1 0 1,1 1 1,0-25-42,0 1-1,0-1 1,1 0 0,1 0 0,0-1 0,0 1 0,1-1 0,0 0 0,1-1 0,0 0 0,0 0 0,1 0 0,0-1-1,1 0 1,0 0 0,0-1 0,1 0 0,0-1 0,0 0 0,0-1 0,6 2 42,5 2-207,1 0 1,0-2 0,0-1-1,1-1 1,0-1-1,-1-1 1,2 0-1,-1-2 1,0-1 0,10-1 206,46-9-3242</inkml:trace>
  <inkml:trace contextRef="#ctx0" brushRef="#br0" timeOffset="32392.893">8498 486 8868,'0'0'568,"0"0"94,0 0-96,0 0-409,0 0 6,-3-7-9,-9-23 89,11 29-224,0 0-1,0-1 1,-1 1 0,1 1-1,0-1 1,-1 0-1,1 0 1,-1 0-1,1 1 1,-1-1 0,0 1-1,1-1 1,-1 1-1,1 0 1,-1-1-1,0 1 1,1 0 0,-1 0-1,0 0 1,1 0-1,-1 1 1,0-1-1,1 0 1,-1 1 0,1-1-1,-2 1-18,-4 3-11,1 1 0,0-1 0,0 1-1,1 0 1,0 0 0,-1 1 0,2-1 0,-1 1-1,1 0 1,-1 0 0,2 1 0,-1 0 0,1-1-1,-1 4 12,2-7-3,-5 9-10,1 1-1,0 0 1,1 0 0,0 1-1,1-1 1,1 1 0,0 0-1,1 0 1,0 0 0,1 0-1,1 6 14,2-15 23,0 0-1,1-1 1,0 1-1,0-1 1,0 0-1,0 0 0,1 0 1,0 0-1,0-1 1,0 1-1,0-1 1,0 0-1,0 0 0,1-1 1,0 1-1,-1-1 1,1 0-1,0 0 1,0-1-1,0 0 1,0 1-1,1-2 0,-1 1 1,0 0-1,2-1-22,2 2 32,120 33 306,-128-34-340,0-1-1,-1 0 0,1 1 0,0-1 1,-1 1-1,1-1 0,0 0 1,-1 1-1,1-1 0,-1 1 0,1 0 1,-1-1-1,1 1 0,-1-1 0,0 1 1,1 0-1,-1-1 0,0 1 1,1 0-1,-1-1 0,0 1 0,0 0 1,0 0-1,1-1 0,-1 1 0,0 0 1,0 0-1,0-1 0,0 1 1,0 0-1,-1 0 0,1-1 0,0 1 1,0 0-1,0 0 0,-1-1 1,1 1-1,0 0 0,-1-1 0,1 1 1,0 0-1,-1-1 0,1 1 0,-1-1 1,1 1-1,-1-1 0,1 1 1,-1-1-1,0 1 0,1-1 0,-1 1 3,-35 21 17,35-22-17,-158 57-2092,157-57 1711,-8 2-515,5-3-2659,5-5-1471</inkml:trace>
  <inkml:trace contextRef="#ctx0" brushRef="#br0" timeOffset="33170.405">8812 548 9364,'0'0'529,"0"0"-119,0 0-55,0 0-235,0 0 48,4-10 152,12-27 27,-17 36-344,1 0 0,0 1-1,0-1 1,-1 0-1,1 1 1,0-1 0,-1 0-1,1 1 1,0-1-1,-1 1 1,1-1 0,-1 0-1,1 1 1,-1-1-1,0 1 1,1 0 0,-1-1-1,1 1 1,-1-1-1,0 1 1,1 0 0,-1 0-1,0-1 1,0 1-1,1 0 1,-1 0 0,0 0-1,1 0 1,-1 0-1,0 0 1,0 0 0,1 0-1,-1 0 1,0 0-1,0 0 1,1 0 0,-1 0-1,0 1 1,1-1-1,-1 0 1,0 1 0,1-1-1,-1 1-2,-1-1 6,-5 3-10,0 0-1,1 1 1,0-1 0,0 2 0,0-1 0,0 1-1,1-1 1,0 2 0,0-1 0,0 0 0,0 1-1,1 0 1,0 0 0,0 1 0,1-1 0,-1 1-1,2-1 1,-1 1 0,1 0 0,0 0 0,-1 6 4,-3 7 8,0 0 0,2 0 1,0 0-1,1 0 1,2 1-1,0-1 0,1 16-8,1-31 0,0-1-1,0 1 0,1-1 1,-1 1-1,1-1 0,0 0 1,0 1-1,1-1 0,-1 0 1,1 0-1,0-1 1,0 1-1,0-1 0,1 1 1,-1-1-1,1 0 0,-1 0 1,1 0-1,0-1 0,0 0 1,1 1-1,-1-1 0,0-1 1,1 1-1,-1-1 0,1 1 1,0-1-1,-1-1 0,1 1 1,0 0-1,-1-1 0,1 0 1,0-1-1,0 1 1,-1-1-1,1 1 0,0-1 1,-1-1-1,1 1 0,-1-1 1,0 0-1,1 0 0,-1 0 1,0 0-1,1-1 1,7-3-458,-1-1 1,1 0-1,-1 0 1,-1-1-1,1-1 1,-1 0-1,-1 0 1,6-7 457,29-42-7244</inkml:trace>
  <inkml:trace contextRef="#ctx0" brushRef="#br0" timeOffset="33171.405">8898 266 7411,'0'0'1409,"0"0"-571,0 0-585,0 0 25,18-1 290,-3 0-418,-3 0-5,0 0 0,0 0 0,1 2 0,-1-1 0,0 2-1,0-1 1,0 2 0,0 0 0,1 0-145,4 2 81,-1 1-1,1 0 1,-1 1 0,0 0 0,-1 2 0,0 0-1,0 1 1,-1 0 0,0 1 0,-1 0-1,0 1 1,-1 1 0,0 0 0,-1 1 0,-1 0-1,0 0 1,-1 1 0,6 13-81,-6-2 14,-1 1-1,-2 0 1,0 0-1,-2 1 1,-1 0 0,-1 0-1,-1-1 1,-2 1-1,-1 0 1,-1 1-14,-1-1-47,-1-1 0,-1 1 0,-2-1 0,0 0 0,-2-1 0,-1 0 0,-1-1 0,-2 0 0,0-1 0,-1 0 0,-2-1 0,0-1 0,-1-1 0,-1 0 0,-8 5 47,4-6-503,-1 0 0,-1-1 0,-1-1 1,-1-1-1,0-2 0,-1-1 0,0-1 0,-23 7 503,-43 6-3791</inkml:trace>
</inkml:ink>
</file>

<file path=word/ink/ink3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19.4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 279 10917,'0'0'35,"0"0"7,0 0-10,0 0-10,-3-4-9,1 2-18,3 1 4,-1 1 0,0 0 0,0-1-1,0 1 1,0 0 0,0-1 0,0 1 0,0 0 0,0-1 0,0 1 0,0 0 0,0-1 0,0 1 0,0 0 0,0-1 0,0 1 0,0 0 0,0-1 0,-1 1 0,1 0 0,0-1 0,0 1 0,0 0 0,-1-1 0,1 1 0,0 0 0,0 0-1,0-1 1,-1 1 0,1 0 0,0 0 0,-1 0 0,1-1 0,0 1 0,-1 0 0,1 0 0,0 0 0,-1 0 0,1 0 0,0-1 0,-1 1 0,1 0 0,0 0 0,-1 0 0,1 0 0,0 0 0,-1 0 0,1 0 0,0 0 0,-1 0-1,1 1 1,0-1 0,-1 0 0,1 0 0,0 0 0,-1 0 0,1 0 0,0 1 0,-1-1 0,1 0 0,0 0 0,0 0 0,-1 1 0,1-1 0,0 0 0,0 0 0,-1 1 0,1-1 0,0 0 1,26 184-59,-20-103 48,-4-80 17,-1 0 0,1 0 0,0 0 0,0 0 0,0 0 0,0 0 0,0 0 0,0-1 0,0 1 0,0-1 0,0 0 0,0 1 0,0-1 0,0 0 0,1 0 0,-1 0 0,0-1 0,0 1 0,0 0 0,0-1-1,0 1 1,0-1 0,0 0 0,0 0 0,0 0 0,0 0 0,0 0 0,-1 0 0,1 0 0,0-1-6,18-11 0,0-2 0,-1 0 1,-1-1-1,0-1 0,-2-1 0,10-12 0,-16 19 42,-4 14 96,1 14-374,41 75 589,-46-90-505,0 1-1,0-1 0,1 0 0,0 1 1,-1-1-1,1-1 0,0 1 0,0 0 0,0-1 1,0 1-1,0-1 0,0 0 0,0 0 0,1 0 1,-1 0-1,0-1 0,0 1 0,4-1 153,10-3-3076,2-12-1945</inkml:trace>
  <inkml:trace contextRef="#ctx0" brushRef="#br0" timeOffset="1127.644">472 337 7235,'0'0'2359,"0"0"-1087,0 0-677,0 0-496,2 1-200,2 4 95,-1 0 0,0 0 1,0 0-1,0 0 0,-1 0 1,0 1-1,0-1 1,0 1-1,-1-1 0,0 1 1,0-1-1,0 1 0,-1 0 1,0 0-1,0 0 6,4 19-9,16 60 9,-19-84 3,0 0 1,1 0-1,-1 0 0,0-1 1,1 1-1,-1-1 0,1 1 1,-1-1-1,1 1 0,-1-1 0,1 0 1,-1 0-1,1 0 0,0 0 1,-1 0-1,1 0 0,-1 0 0,1 0 1,-1 0-1,1-1 0,-1 1 1,1-1-1,-1 1 0,1-1 0,-1 0 1,0 0-1,1 1 0,-1-1 1,0 0-1,1 0 0,-1 0 0,0 0 1,0-1-1,0 1 0,0 0 1,0 0-1,0-1 0,-1 1 0,1 0 1,0-1-1,-1 1 0,1-1 1,0 1-4,101-132-526,-98 131 523,-1 1-1,1-1 1,-1 1 0,1 0-1,-1 0 1,1 1 0,0-1-1,0 1 1,-1 0 0,1 0-1,0 0 1,0 0 0,-1 1-1,1-1 1,0 1 0,-1 0-1,1 0 1,-1 0 0,1 1-1,-1-1 1,0 1 0,1 0-1,-1 0 1,0 0 0,0 0-1,0 1 1,0-1 0,-1 1-1,1 0 1,-1-1 0,1 2 3,27 17-20,-18-15 11,0 0-1,1 0 0,0-2 0,0 0 0,0 0 1,1-1-1,-1 0 0,1-2 0,0 1 1,0-2-1,11 0 10,-18 0-24,0-1 0,0 1 1,0-1-1,0-1 0,0 1 0,0-1 1,-1-1-1,1 1 0,-1-1 0,1 0 1,-1 0-1,0-1 0,0 0 0,-1 0 1,1 0-1,-1-1 0,0 0 0,0 0 0,0 0 1,-1 0-1,0-1 0,0 0 0,0 0 1,-1 0 23,6-47 18,-10 52-2,0 0 0,0 0-1,0 1 1,1-1 0,-1 0-1,0 0 1,0 0 0,0 1-1,0-1 1,0 1 0,0-1-1,0 1 1,-1-1-1,1 1 1,0-1 0,0 1-1,0 0 1,0 0 0,-1 0-1,1-1 1,0 1 0,0 0-1,0 0 1,0 1 0,-1-1-1,1 0 1,0 0 0,0 1-1,0-1 1,0 0 0,-1 1-1,1-1 1,0 1 0,0 0-1,0-1 1,0 1-1,0 0 1,0-1 0,1 1-1,-1 0 1,0 0 0,0 0-1,0 0 1,1 0 0,-1 0-16,-2 6-4,-1-1-1,2 1 1,-1 0 0,1-1 0,0 1 0,0 0 0,1 1 0,0-1 0,0 0 0,0 0-1,1 0 1,0 1 0,1-1 0,0 0 0,0 0 0,0 0 0,1 0 0,0 0 0,1 0-1,-1 0 1,1 0 0,1-1 0,-1 0 0,5 6 4,-7-10-1,1-1-1,-1 1 1,1-1 0,0 0-1,-1 1 1,1-1 0,0 0-1,0 0 1,0-1-1,0 1 1,0 0 0,0 0-1,0-1 1,0 1 0,0-1-1,0 0 1,1 0 0,-1 0-1,0 0 1,0 0 0,0 0-1,0 0 1,0-1 0,0 1-1,1-1 1,-1 0 0,0 1-1,0-1 1,-1 0 0,1 0-1,0 0 1,0 0 0,0-1-1,-1 1 1,1 0-1,-1-1 1,1 1 0,0-2 1,48-67-165,-36 32 187,-2 1-1,-2-1 1,-2-1 0,-1 1 0,-1-2-1,-3 1 1,-1 0 0,-2-1 0,-2-13-22,2 40 145,-7-11 1664,5 43-2041,-1 98 84,6 0 0,12 78 148,-15-189-306,5 20-697,5-15-3029,3-10-2454</inkml:trace>
  <inkml:trace contextRef="#ctx0" brushRef="#br0" timeOffset="1128.644">1540 349 9316,'0'0'419,"0"0"165,0 0-349,0 0-160,3-14-72,18-64 58,-19 54 1388,-2 24-1071,0 1-306,5 33-278,-5-24 186,1 0 0,0 0 0,0 0 0,1-1 0,0 1 0,1-1 0,0 0 0,0 1 0,1-1 0,1-1 0,-1 1 0,1-1 0,1 1 0,-1-1 0,7 6 20,-7-12-28,0 0 1,0-1-1,0 0 1,0 0-1,1 0 0,-1-1 1,0 1-1,0-1 1,0-1-1,0 1 1,1-1-1,-1 1 1,0-2-1,0 1 1,0 0-1,0-1 1,0 0-1,-1 0 1,1-1-1,-1 1 1,1-1-1,-1 0 1,0 0-1,0 0 1,0-1-1,0 1 1,-1-1-1,1 0 1,1-3 27,14-10-344,-15 11 175,1 1 1,0 0 0,0 0 0,0 1 0,0-1 0,1 1 0,0 0 0,0 1 0,0 0 0,0 0 0,1 0 0,-1 0 0,1 1 0,5-1 168,0 51-168,-11-47 205,-1 1 1,0-1 0,1 1 0,-1-1-1,1 0 1,0 1 0,-1-1 0,1 0 0,0 1-1,0-1 1,0 0 0,0 0 0,0 0 0,0 0-1,0 0 1,0 0 0,0 0 0,1 0-1,-1 0 1,0-1 0,1 1 0,-1 0 0,0-1-1,1 1 1,-1-1 0,1 0 0,-1 1 0,1-1-1,-1 0 1,1 0 0,-1 0 0,1 0-1,-1 0 1,1 0 0,-1 0 0,0-1 0,1 1-1,-1 0 1,1-1 0,-1 1 0,1-1 0,-1 0-1,0 1 1,0-1 0,1 0 0,-1 0-1,0 0 1,0 0 0,1 0-38,145-130 536,-80 84-2422,-36 31-1243</inkml:trace>
</inkml:ink>
</file>

<file path=word/ink/ink3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13.8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763 6259,'0'0'3185,"0"0"-2563,0 0-665,0 0-79,17-11-81,57-40 107,-62 43 134,0 0 1,0-1-1,-1 0 0,-1-1 1,1 0-1,-2-1 1,1 0-1,-2-1 0,1 0 1,2-6-39,-8 13 6,-1 1 0,0-1 1,0 0-1,0 0 0,-1 0 1,0 0-1,0 0 0,0 0 1,0 0-1,-1-1 0,0 1 0,0 0 1,0 0-1,-1-1-6,0 5 6,-1-1 0,1 1 0,-1-1 0,1 1 0,-1 0 0,0-1-1,1 1 1,-1 0 0,0 0 0,0 0 0,0 1 0,0-1 0,0 0 0,0 1 0,0-1 0,0 1 0,0-1 0,0 1 0,0 0 0,0 0 0,0 0-1,-1 0 1,1 1 0,0-1 0,0 1 0,0-1 0,0 1-6,-8-1 5,3 2 9,0-1-1,0 1 0,1 0 0,-1 0 1,0 1-1,1 0 0,0 0 0,0 1 1,0 0-1,0 0 0,1 0 0,-1 1 1,1-1-1,0 1 0,1 1 0,-1-1 1,1 1-1,0-1 0,0 1 1,1 0-1,0 0 0,0 1 0,0-1 1,1 1-1,0 0 0,0-1 0,0 1 1,1 0-1,0 0 0,1 0 0,-1 0 1,1 0-1,1 6-13,-1-10 2,1 0 0,-1 1 0,1-1 0,-1 0 0,1 0 0,0 0 0,0 0 0,1 0 0,-1 0 0,0 0 0,1 0 0,0-1 0,0 1 0,0-1 0,0 1 0,0-1 0,0 1 0,0-1 1,1 0-1,0 0 0,-1 0 0,1-1 0,0 1 0,0-1 0,-1 1 0,1-1 0,0 0 0,1 0 0,-1 0 0,0 0 0,0-1 0,2 1-2,112 5 14,-107-6-18,14-3-79,-1 0 1,1-1 0,-1-2 0,0 0 0,0-2 0,-1 0 0,0-1 0,0-2-1,-1 0 1,-1-1 0,0-1 0,0-1 0,-1-1 0,6-7 82,-4-7 1070,-33 39-1134,11-9 42,0-1 1,1 1-1,-1 0 1,1 0 0,-1-1-1,0 1 1,1 0-1,0 0 1,-1 0 0,1 0-1,-1 0 1,1 0-1,0-1 1,0 1 0,0 0-1,-1 0 1,1 0 0,0 0-1,0 0 1,0 0-1,0 0 1,1 0 0,-1 0-1,0 0 1,0 0-1,0 0 1,1 0 0,-1 0-1,1-1 1,-1 1 0,0 0-1,1 0 1,0 0-1,-1-1 1,1 1 0,-1 0-1,1 0 1,0-1-1,-1 1 1,1-1 0,0 1-1,0 0 1,0-1-1,0 0 1,-1 1 0,1-1-1,0 1 1,0-1 0,0 0-1,0 0 1,0 1-1,0-1 1,0 0 0,0 0-1,0 0 1,0 0-1,0 0 1,0 0 0,0-1-1,-1 1 1,2 0 21,2-3 44,0 1-1,0-1 1,0 0 0,0 0 0,0-1 0,-1 1-1,0-1 1,1 0 0,-1 0 0,-1 0-1,1 0 1,-1 0 0,1 0 0,-1-1 0,0 1-1,-1-1 1,1 0 0,-1 1 0,0-1-1,0 0 1,-1 0 0,1-3-44,-1 8 179,-1 3-99,-22 82-11,22 50 81,14-99-110,-4-47 48,56-152-4536,-64 160 4547,0 0-1,0 0 1,-1 0-1,1 0 1,0 0-1,-1 0 1,0 0-1,0 0 0,0 0 1,0 0-1,0 0 1,-1-1-1,1 1 1,-1 0-1,0 0 1,0 0-1,0 1 1,0-1-1,0 0 1,-1 0-1,0 1 1,1-1-1,-1 0 1,0 1-1,0 0 0,0-1 1,0 1-1,-1 0 1,1 0-1,-1 0 1,1 1-1,-1-1 1,-2-1-99,1 0 63,-1 0 1,0 0 0,-1 1-1,1 0 1,0 0 0,-1 0-1,1 0 1,-1 1 0,0 0-1,1 0 1,-1 0 0,0 1-1,0 0 1,0 0-64,3 1-3,0 1 1,0-1 0,0 1-1,0-1 1,0 1 0,0 0-1,1 0 1,-1 1 0,1-1-1,-1 0 1,1 1 0,0 0-1,0-1 1,0 1 0,0 0-1,1 0 1,-1 0-1,0 3 3,-1-1-8,-4 8 11,0 1 0,2-1 1,-1 1-1,2 0 0,0 0 0,0 0 0,2 1 0,0-1 1,0 1-1,1 0 0,1 8-3,1-22 14,1 0 0,-1 0 1,0 0-1,0 0 0,1 0 1,-1 0-1,0-1 0,1 1 1,-1-1-1,1 1 0,-1-1 1,1 1-1,-1-1 0,1 0 1,-1 0-1,1 0 0,-1 0 1,1 0-1,-1 0 0,1 0 1,-1 0-1,1 0 0,-1-1 1,1 1-1,-1-1 0,1 1 1,-1-1-1,0 0 0,1 1 1,-1-1-1,0 0 0,0 0 1,1 0-1,-1 0 0,1-1-14,8-4-24,0 0 0,0-1 0,0-1 0,-1 0-1,0 0 1,0 0 0,-1-1 0,0-1 0,-1 1-1,0-1 1,0 0 0,-1-1 0,0 0 0,0-4 24,-21 205 490,41-62 724,-20 7-808,-1-123-466,-3-13-5867,1-15 3798</inkml:trace>
  <inkml:trace contextRef="#ctx0" brushRef="#br0" timeOffset="791.008">849 491 9925,'0'0'224,"0"0"146,0 0-148,0 0-115,0 0-19,-2-2 58,6 15-110,0 1 0,-1-1 0,-1 1-1,0 0 1,-1-1 0,0 1-1,-1 0 1,-2 11-36,2-1 51,0 69-25,0-92-23,0-1-1,1 1 0,-1 0 1,0-1-1,0 1 0,0 0 1,1-1-1,-1 1 1,0 0-1,1-1 0,-1 1 1,0-1-1,1 1 1,-1 0-1,1-1 0,-1 1 1,1-1-1,-1 1 0,1-1 1,-1 0-1,1 1 1,0-1-1,-1 0 0,1 1 1,-1-1-1,1 0 0,0 0 1,0 1-1,-1-1 1,1 0-1,0 0 0,-1 0 1,1 0-1,0 0 0,-1 0 1,1 0-1,0 0 1,0 0-1,-1 0 0,1 0 1,0-1-1,-1 1 0,1 0 1,0 0-1,-1-1 1,1 1-1,-1 0 0,1-1 1,0 1-1,-1-1 0,1 1 1,-1-1-1,1 1 1,-1-1-1,0 1 0,1-1 1,0 0-3,32-31 122,-32 31-124,89-119-1083,-82 139 1338,-7-6-255,1 1 1,0-1-1,1 1 0,0-1 1,1 0-1,0 0 1,1-1-1,2 4 2,-5-12 2,-1-1 0,1 0 0,0 0 0,0 0 0,0-1 1,0 1-1,1 0 0,-1-1 0,1 1 0,-1-1 0,1 0 0,0 0 0,0 0 0,0 0 1,0-1-1,0 1 0,0-1 0,1 1 0,-1-1 0,0 0 0,1-1 0,-1 1 0,0 0 1,1-1-1,-1 0 0,1 0 0,-1 0 0,1 0 0,-1-1 0,1 1 0,-1-1 0,1 0 1,-1 0-1,3-1-2,5-4 20,0-1 1,-1 1 0,0-2-1,0 1 1,-1-2-1,0 1 1,0-1 0,-1 0-1,0-1 1,-1 0-1,5-7-20,30-57-10,-23 92-97,-16-12 82,0 0 1,0-1-1,1 1 1,0-1-1,1 0 1,-1 0-1,1-1 0,0 1 1,0-1-1,0 0 1,0 0-1,1-1 0,0 1 1,-1-1-1,1 0 1,1-1-1,-1 0 0,0 0 1,0 0-1,1 0 1,-1-1-1,1 0 0,4-1 25,15-12-3089,-21-8-403</inkml:trace>
  <inkml:trace contextRef="#ctx0" brushRef="#br0" timeOffset="1452.043">1271 257 9476,'0'0'1089,"0"0"-337,0 0-384,0 0-368,0 0-144,0 0-288,13-29 0,1 41-433,1 6-15,-2 1-705,0 1 241,3-4-689,1-9-929</inkml:trace>
  <inkml:trace contextRef="#ctx0" brushRef="#br0" timeOffset="1453.043">1518 34 9284,'0'0'899,"0"0"-138,0 0 18,0 0-443,4 4-301,9 19 53,-1 0 0,-2 0 1,0 1-1,-2 0 1,0 1-1,-2 0 0,-1 0 1,0 0-1,-2 1 1,-1-1-1,-2 1 1,-1 23-89,1-9 0,3 0 0,1 0 0,1 0 0,12 38 0,-17-74 2,1 0 0,0 0-1,0 0 1,0-1-1,0 1 1,1 0 0,-1-1-1,1 1 1,0-1-1,0 0 1,1 1 0,-1-1-1,1 0 1,-1 0 0,1-1-1,0 1 1,0 0-1,0-1 1,0 0 0,1 0-1,-1 0 1,0 0-1,1 0 1,0-1 0,-1 1-1,1-1 1,0 0 0,0 0-1,0-1 1,0 1-1,-1-1 1,1 0 0,0 0-1,0 0 1,0 0-1,0-1 1,0 1 0,0-1-1,-1 0 1,1 0-1,0-1 1,0 1 0,-1-1-2,8-5-9,-1-1 1,0 0 0,-1 0-1,0-1 1,0-1 0,-1 1 0,0-1-1,-1 0 1,3-7 8,25-29-147,-27 55-111,-8-3 216,0 1 1,1 0 0,0 0 0,0 0 0,1-1 0,0 1 0,0 0 0,0-1 0,1 0 0,0 1 0,0-1 0,1 0 0,0-1 0,0 1 0,0-1 0,1 1 0,-1-1 0,1-1 0,0 1 0,1-1 0,-1 0 0,1 0 0,0 0 0,0-1 0,0 0-1,0 0 1,1 0 0,-1-1 0,1 0 0,0 0 0,-1-1 0,1 0 0,0 0 0,1-1 41,-6 0-151,1-1 0,0 0 0,-1 0-1,1 0 1,-1 0 0,0 0 0,1 0 0,-1-1-1,0 1 1,0-1 0,0 0 0,0 1-1,0-1 1,0 0 0,0 0 0,-1 0 0,1-1-1,-1 1 1,1 0 0,-1 0 0,0-1 0,0 1-1,0-1 1,0 1 0,-1-1 0,1 0 0,0 1-1,-1-1 1,0 0 0,0 1 0,0-1 151,2-36-4165</inkml:trace>
  <inkml:trace contextRef="#ctx0" brushRef="#br0" timeOffset="1454.043">1886 331 6147,'0'0'1200,"0"0"177,0 0-577,0 0-800,0 0 0,0 0-160,-6-9-256,20 9 256,2 4-1265,-1-3-4385</inkml:trace>
  <inkml:trace contextRef="#ctx0" brushRef="#br0" timeOffset="2398.746">2019 1 9732,'0'0'726,"0"0"-475,0 0-288,4 18 5,27 117 96,-8 188 18,-22-317-85,-1-4 3,-1 0 1,1 0-1,0 0 1,0-1-1,0 1 1,0 0 0,0 0-1,0 0 1,0 0-1,1 0 1,-1 0-1,1 0 1,0-1-1,-1 1 1,1 0-1,0 0 1,0-1-1,0 1 1,0-1 0,0 1-1,0-1 1,1 1-1,-1-1 1,0 0-1,1 1 1,-1-1-1,1 0 1,-1 0-1,1 0 1,0 0 0,-1 0-1,1-1 1,0 1-1,0 0 1,0-1-1,0 1 1,-1-1-1,1 0 1,0 0-1,0 1 1,1-1-1,5-4-3,0 0 0,0 0-1,-1 0 1,1-1 0,-1 0 0,0 0 0,0-1-1,-1 0 1,1 0 0,-2-1 0,4-3 3,31-29-237,-37 36 239,1 0 0,0 0 0,0 0 0,-1 1 0,2-1 0,-1 1 1,0 0-1,0 0 0,1 1 0,-1-1 0,1 1 0,-1 0 0,1 0 0,0 0 0,-1 1 1,1 0-1,0 0 0,-1 0 0,2 0-2,-4 2 1,0 1 1,1-1 0,-1 0-1,0 1 1,-1-1 0,1 1-1,0 0 1,-1-1 0,1 1-1,-1 0 1,0 0-1,0 0 1,0 0 0,0 0-1,-1 0 1,1 0 0,-1 1-1,0-1 1,0 0-1,0 0 1,0 0 0,0 0-1,-1 0 1,0 1-2,1 1 4,1 1-4,0 1 0,-1-1 0,0 0 0,0 1 1,0-1-1,-1 0 0,0 0 0,0 0 0,-1 0 0,0 0 1,0 0-1,0 0 0,-1 0 0,1 0 0,-1-1 1,-1 0-1,1 1 0,-1-1 0,0-1 0,0 1 1,0 0-1,-1-1 0,0 0 0,0 0 0,0 0 1,0-1-1,-3 2 0,0-2 7,-1 1 1,1-1-1,-1-1 0,0 1 1,0-2-1,0 1 0,0-1 1,0 0-1,0-1 0,0 0 1,0-1-1,-5-1-7,12 2-68,0 0-1,0 0 1,0-1 0,0 1 0,0-1-1,0 0 1,0 1 0,0-1 0,0 0-1,0 0 1,1 0 0,-1-1 0,0 1-1,1 0 1,-1-1 0,1 1-1,-1-1 1,1 1 0,-1-1 0,1 1-1,0-1 1,0 0 0,0 0 0,0 0-1,0 0 1,1 0 0,-1 0 0,0 0-1,1-1 69,-2-18-4231</inkml:trace>
  <inkml:trace contextRef="#ctx0" brushRef="#br0" timeOffset="3574.903">2443 480 8132,'0'0'1232,"0"0"-183,0 0-478,0 0 5,0 0 118,7-8-372,22-23-156,11 24-153,-31 11-25,-1 0 0,1 0-1,0 1 1,-1 0 0,0 0 0,0 1-1,-1 0 1,1 0 0,-1 1 0,-1 0 0,1 0-1,-1 1 1,0 0 0,-1 0 0,0 0-1,0 1 1,2 7 12,9 54-1505,-25-82 1012,8 6 468,-1 1-1,1-1 1,1 0 0,-1 0-1,1 1 1,0-1 0,0 0 0,0 0-1,1 1 1,0-1 0,0 0 0,1 1-1,-1-1 1,1 1 0,0-1-1,1 1 1,-1 0 0,1 0 0,0 0-1,1 0 1,-1 1 0,1-1 0,0 1-1,0 0 1,0 0 0,0 0 0,1 0-1,-1 1 1,1 0 0,0 0-1,0 0 1,1 1 0,-1-1 0,0 1-1,1 1 1,4-2 25,-2 2 16,0 0-1,-1 0 1,1 1-1,0 0 1,0 1 0,0-1-1,0 2 1,0-1-1,0 1 1,-1 0-1,1 0 1,-1 1 0,1 0-1,-1 1 1,0 0-1,0 0 1,0 0-1,-1 1 1,0 0 0,0 0-1,0 0 1,0 1-1,-1 0 1,0 0-1,0 1 1,-1-1 0,0 1-1,0 0 1,0 0-1,-1 0 1,2 5-16,6 54-963,-22-60-2625,-2-6 882</inkml:trace>
  <inkml:trace contextRef="#ctx0" brushRef="#br0" timeOffset="3575.903">2907 179 9925,'0'0'592,"0"0"-592,0 0 0,0 0-32,0 0-48,0 0-208,52 33-209,-44-8-1087,-2 6 95,-1 3-1969</inkml:trace>
  <inkml:trace contextRef="#ctx0" brushRef="#br0" timeOffset="4615.329">3063 424 9332,'0'0'1025,"0"0"-121,0 0-21,0 0-144,0-4-365,0-9-413,0 28-62,0 34 19,0-43 80,-1 2-1,1 1 0,0 0-1,0-1 1,1 1 0,0 0 0,0-1-1,1 1 1,0-1 0,0 1 0,1-1 0,0 0-1,1 0 1,0 0 0,0-1 0,1 1 3,-3-6-10,1-1 1,0 0-1,-1 1 1,1-1-1,0-1 1,-1 1 0,1 0-1,0-1 1,0 1-1,0-1 1,0 0-1,-1 0 1,1 0 0,0 0-1,0 0 1,0-1-1,0 0 1,0 1-1,-1-1 1,1 0 0,0 0-1,-1 0 1,1-1-1,-1 1 1,1-1-1,-1 1 1,0-1 0,1 0-1,-1 0 1,0 0-1,0 0 1,0 0-1,-1 0 1,1-1 0,0 1-1,-1 0 1,0-1-1,1 0 1,-1 1-1,0-1 1,0 0 0,0 1-1,-1-2 10,52-123-1377,-44 162 1449,-7-30-73,0 4 1,1 1-1,0-1 1,0 0-1,1 0 1,0 0-1,1 0 1,0-1-1,0 1 1,1-1-1,0 0 1,0 0-1,1-1 1,0 0-1,6 6 1,-9-12-15,0 0 0,0-1 0,1 1 0,-1-1-1,0 0 1,0 0 0,1 0 0,-1 0 0,0-1-1,0 1 1,0-1 0,1 0 0,-1 0 0,0 0-1,0 0 1,0 0 0,0-1 0,-1 0-1,1 1 1,0-1 0,-1 0 0,1 0 0,-1 0-1,1-1 1,-1 1 0,0-1 0,0 1 0,0-1-1,0 0 1,-1 1 0,1-1 0,-1 0 0,0 0-1,1 0 1,-1-1 15,4-4-28,9-12-18,49-52 583,-61 71-513,-1 1 0,1-1 0,0 1 0,-1 0 0,1-1 0,0 1 0,0 0 0,-1 0-1,1 0 1,0 0 0,-1 0 0,1 1 0,0-1 0,-1 1 0,1-1 0,0 1 0,-1-1 0,1 1 0,-1 0 0,1 0 0,-1-1 0,1 1 0,-1 0-1,0 0 1,1 1 0,-1-1 0,0 0 0,0 0 0,0 1 0,0-1 0,0 1 0,0-1 0,1 2-24,26 52-107,-10-1 30,-8-62 218,-9 6-136,51-65 16,-49 64-21,-1 1 0,0 0 0,0 0 0,1 0 0,0 0 0,-1 0 0,1 0 0,0 1 0,0-1 0,0 1 0,0 0 0,0 0 0,0 0 0,0 0 0,0 0 1,0 1-1,1-1 0,-1 1 0,0 0 0,0 0 0,1 0 0,-1 1 0,0-1 0,0 1 0,3 0 0,76 74 195,-77-70-237,0-1 0,0 0 0,0 0-1,1-1 1,-1 1 0,1-1 0,0 0 0,0-1 0,0 0 0,0 1 0,0-2 0,1 1 0,-1-1 0,0 0 0,1 0 0,-1-1 0,1 0 0,-1 0 0,1-1 0,5 0 42,2-8-2153</inkml:trace>
  <inkml:trace contextRef="#ctx0" brushRef="#br0" timeOffset="5568.003">313 1467 10917,'0'0'35,"0"0"7,0 0-10,0 0-10,-3-4-9,1 2-18,3 1 4,-1 1 0,0 0 0,0-1-1,0 1 1,0 0 0,0-1 0,0 1 0,0 0 0,0-1 0,0 1 0,0 0 0,0-1 0,0 1 0,0 0 0,0-1 0,0 1 0,0 0 0,0-1 0,-1 1 0,1 0 0,0-1 0,0 1 0,0 0 0,-1-1 0,1 1 0,0 0 0,0 0-1,0-1 1,-1 1 0,1 0 0,0 0 0,-1 0 0,1-1 0,0 1 0,-1 0 0,1 0 0,0 0 0,-1 0 0,1 0 0,0-1 0,-1 1 0,1 0 0,0 0 0,-1 0 0,1 0 0,0 0 0,-1 0 0,1 0 0,0 0 0,-1 0-1,1 1 1,0-1 0,-1 0 0,1 0 0,0 0 0,-1 0 0,1 0 0,0 1 0,-1-1 0,1 0 0,0 0 0,0 0 0,-1 1 0,1-1 0,0 0 0,0 0 0,-1 1 0,1-1 0,0 0 1,26 184-59,-20-103 48,-4-80 17,-1 0 0,1 0 0,0 0 0,0 0 0,0 0 0,0 0 0,0 0 0,0-1 0,0 1 0,0-1 0,0 0 0,0 1 0,0-1 0,0 0 0,1 0 0,-1 0 0,0-1 0,0 1 0,0 0 0,0-1-1,0 1 1,0-1 0,0 0 0,0 0 0,0 0 0,0 0 0,0 0 0,-1 0 0,1 0 0,0-1-6,18-11 0,0-2 0,-1 0 1,-1-1-1,0-1 0,-2-1 0,10-12 0,-16 19 42,-4 14 96,1 14-374,41 75 589,-46-90-505,0 1-1,0-1 0,1 0 0,0 1 1,-1-1-1,1-1 0,0 1 0,0 0 0,0-1 1,0 1-1,0-1 0,0 0 0,0 0 0,1 0 1,-1 0-1,0-1 0,0 1 0,4-1 153,10-3-3076,2-12-1945</inkml:trace>
  <inkml:trace contextRef="#ctx0" brushRef="#br0" timeOffset="6695.647">765 1526 7235,'0'0'2359,"0"0"-1087,0 0-677,0 0-496,2 1-200,2 4 95,-1 0 0,0 0 1,0 0-1,0 0 0,-1 0 1,0 1-1,0-1 1,0 1-1,-1-1 0,0 1 1,0-1-1,0 1 0,-1 0 1,0 0-1,0 0 6,4 19-9,16 60 9,-19-84 3,0 0 1,1 0-1,-1 0 0,0-1 1,1 1-1,-1-1 0,1 1 1,-1-1-1,1 1 0,-1-1 0,1 0 1,-1 0-1,1 0 0,0 0 1,-1 0-1,1 0 0,-1 0 0,1 0 1,-1 0-1,1-1 0,-1 1 1,1-1-1,-1 1 0,1-1 0,-1 0 1,0 0-1,1 1 0,-1-1 1,0 0-1,1 0 0,-1 0 0,0 0 1,0-1-1,0 1 0,0 0 1,0 0-1,0-1 0,-1 1 0,1 0 1,0-1-1,-1 1 0,1-1 1,0 1-4,101-132-526,-98 131 523,-1 1-1,1-1 1,-1 1 0,1 0-1,-1 0 1,1 1 0,0-1-1,0 1 1,-1 0 0,1 0-1,0 0 1,0 0 0,-1 1-1,1-1 1,0 1 0,-1 0-1,1 0 1,-1 0 0,1 1-1,-1-1 1,0 1 0,1 0-1,-1 0 1,0 0 0,0 0-1,0 1 1,0-1 0,-1 1-1,1 0 1,-1-1 0,1 2 3,27 17-20,-18-15 11,0 0-1,1 0 0,0-2 0,0 0 0,0 0 1,1-1-1,-1 0 0,1-2 0,0 1 1,0-2-1,11 0 10,-18 0-24,0-1 0,0 1 1,0-1-1,0-1 0,0 1 0,0-1 1,-1-1-1,1 1 0,-1-1 0,1 0 1,-1 0-1,0-1 0,0 0 0,-1 0 1,1 0-1,-1-1 0,0 0 0,0 0 0,0 0 1,-1 0-1,0-1 0,0 0 0,0 0 1,-1 0 23,6-47 18,-10 52-2,0 0 0,0 0-1,0 1 1,1-1 0,-1 0-1,0 0 1,0 0 0,0 1-1,0-1 1,0 1 0,0-1-1,0 1 1,-1-1-1,1 1 1,0-1 0,0 1-1,0 0 1,0 0 0,-1 0-1,1-1 1,0 1 0,0 0-1,0 0 1,0 1 0,-1-1-1,1 0 1,0 0 0,0 1-1,0-1 1,0 0 0,-1 1-1,1-1 1,0 1 0,0 0-1,0-1 1,0 1-1,0 0 1,0-1 0,1 1-1,-1 0 1,0 0 0,0 0-1,0 0 1,1 0 0,-1 0-16,-2 6-4,-1-1-1,2 1 1,-1 0 0,1-1 0,0 1 0,0 0 0,1 1 0,0-1 0,0 0 0,0 0-1,1 0 1,0 1 0,1-1 0,0 0 0,0 0 0,0 0 0,1 0 0,0 0 0,1 0-1,-1 0 1,1 0 0,1-1 0,-1 0 0,5 6 4,-7-10-1,1-1-1,-1 1 1,1-1 0,0 0-1,-1 1 1,1-1 0,0 0-1,0 0 1,0-1-1,0 1 1,0 0 0,0 0-1,0-1 1,0 1 0,0-1-1,0 0 1,1 0 0,-1 0-1,0 0 1,0 0 0,0 0-1,0 0 1,0-1 0,0 1-1,1-1 1,-1 0 0,0 1-1,0-1 1,-1 0 0,1 0-1,0 0 1,0 0 0,0-1-1,-1 1 1,1 0-1,-1-1 1,1 1 0,0-2 1,48-67-165,-36 32 187,-2 1-1,-2-1 1,-2-1 0,-1 1 0,-1-2-1,-3 1 1,-1 0 0,-2-1 0,-2-13-22,2 40 145,-7-11 1664,5 43-2041,-1 98 84,6 0 0,12 78 148,-15-189-306,5 20-697,5-15-3029,3-10-2454</inkml:trace>
  <inkml:trace contextRef="#ctx0" brushRef="#br0" timeOffset="6696.647">1833 1538 9316,'0'0'419,"0"0"165,0 0-349,0 0-160,3-14-72,18-64 58,-19 54 1388,-2 24-1071,0 1-306,5 33-278,-5-24 186,1 0 0,0 0 0,0 0 0,1-1 0,0 1 0,1-1 0,0 0 0,0 1 0,1-1 0,1-1 0,-1 1 0,1-1 0,1 1 0,-1-1 0,7 6 20,-7-12-28,0 0 1,0-1-1,0 0 1,0 0-1,1 0 0,-1-1 1,0 1-1,0-1 1,0-1-1,0 1 1,1-1-1,-1 1 1,0-2-1,0 1 1,0 0-1,0-1 1,0 0-1,-1 0 1,1-1-1,-1 1 1,1-1-1,-1 0 1,0 0-1,0 0 1,0-1-1,0 1 1,-1-1-1,1 0 1,1-3 27,14-10-344,-15 11 175,1 1 1,0 0 0,0 0 0,0 1 0,0-1 0,1 1 0,0 0 0,0 1 0,0 0 0,0 0 0,1 0 0,-1 0 0,1 1 0,5-1 168,0 51-168,-11-47 205,-1 1 1,0-1 0,1 1 0,-1-1-1,1 0 1,0 1 0,-1-1 0,1 0 0,0 1-1,0-1 1,0 0 0,0 0 0,0 0 0,0 0-1,0 0 1,0 0 0,0 0 0,1 0-1,-1 0 1,0-1 0,1 1 0,-1 0 0,0-1-1,1 1 1,-1-1 0,1 0 0,-1 1 0,1-1-1,-1 0 1,1 0 0,-1 0 0,1 0-1,-1 0 1,1 0 0,-1 0 0,0-1 0,1 1-1,-1 0 1,1-1 0,-1 1 0,1-1 0,-1 0-1,0 1 1,0-1 0,1 0 0,-1 0-1,0 0 1,0 0 0,1 0-38,145-130 536,-80 84-2422,-36 31-1243</inkml:trace>
  <inkml:trace contextRef="#ctx0" brushRef="#br0" timeOffset="9194.642">3208 1174 10757,'0'0'-104,"0"0"-102,0 0-15,-6-5 125,-22-19 91,25 24 8,1-1 0,-1 1 1,1 0-1,-1 0 0,1 0 0,-1 0 1,1 0-1,-1 0 0,1 1 1,-1-1-1,1 1 0,-1 0 0,1 0 1,0 0-1,-1 0 0,1 0 1,0 0-1,0 0 0,0 1 1,0-1-1,0 1 0,0 0 0,0 0 1,0-1-1,1 1 0,-1 0 1,1 0-1,0 1 0,-1-1 1,1 0-1,0 0 0,0 1 0,0-1 1,0 0-1,1 1 0,-1-1 1,1 2-4,-1-2 14,-6 13-3,2 0 1,0 0-1,0 0 1,2 0 0,0 1-1,0 0 1,2 0-1,0-1 1,1 1-1,0 0 1,1 0-1,1 1-11,2-10 30,-1 0 1,1 0-1,1 0 0,-1-1 0,1 0 0,0 0 0,1 0 0,-1 0 0,1-1 0,0 0 0,0 0 0,1-1 0,0 0 0,-1 0 0,1 0 0,1-1 0,-1 0 0,0 0 0,1-1 0,0 0 0,-1 0 0,2-1-30,5 4 81,41 17 119,-55-21-199,0 0 0,0 0 0,0 0 0,0 1 0,0-1 0,0 0 0,-1 0 0,1 0 0,0 0 0,-1 0 0,1 0 0,-1 0 0,1 0 0,-1 0 0,1 0 0,-1-1 0,0 1 0,1 0 0,-1 0 0,0 0 0,0-1 0,1 1 0,-1 0 0,0-1 0,0 1 0,0-1 0,0 1 0,0-1 0,0 1 0,0-1 0,0 0 0,0 1 0,0-1 0,0 0 0,0 0 0,0 0 0,0 0 0,0 0 0,-1 0 0,1 0 0,0 0 0,0 0 0,0-1-1,-1 2 5,-50 12-25,1-2 0,-1-3-1,-1-2 1,1-2 0,-27-2 20,68-11-2524,11-1-2638</inkml:trace>
  <inkml:trace contextRef="#ctx0" brushRef="#br0" timeOffset="9195.642">3705 1194 5442,'0'0'3760,"0"0"-2328,0 0-810,0 0 109,0-11-126,-1-34-386,1 44-213,-1 1-1,1-1 0,0 0 1,-1 0-1,1 1 0,-1-1 1,1 0-1,0 0 0,-1 1 1,0-1-1,1 1 0,-1-1 1,1 0-1,-1 1 0,0-1 1,1 1-1,-1 0 0,0-1 1,0 1-1,1-1 0,-1 1 1,0 0-1,0 0 0,0-1 1,1 1-1,-1 0 0,0 0 1,0 0-1,0 0 0,0 0 1,0 0-1,1 0 0,-1 0 1,0 0-1,0 1 0,0-1 1,1 0-1,-1 0 0,0 1 1,0-1-1,0 1 0,1-1 1,-1 0-1,0 1 0,1 0 1,-1-1-1,0 1 0,1-1 1,-1 1-1,0 0-5,-7 8-11,-1 1 1,1 0-1,1 0 1,0 1-1,0-1 1,1 2-1,0-1 1,1 1-1,1-1 1,0 2-1,0-1 0,1 0 1,1 1-1,0-1 1,0 1-1,1-1 1,1 1-1,0 0 1,1-1-1,1 1 1,0 0 10,-2-7 4,1-1 0,0 1 0,0-1 0,1 0 1,0 1-1,0-1 0,0 0 0,0 0 1,1 0-1,0 0 0,0-1 0,0 1 0,1-1 1,0 0-1,-1 0 0,2 0 0,-1 0 1,0-1-1,1 1 0,-1-1 0,1 0 0,0 0 1,0-1-1,0 0 0,0 0 0,1 0 1,-1 0-1,0-1 0,1 0-4,22 5-26,-1-2 1,1-1-1,0-1 0,0-1 1,10-2 25,-10 0-144,62 1-2292,-59-1-984</inkml:trace>
</inkml:ink>
</file>

<file path=word/ink/ink3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10.75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89 9588,'0'0'459,"0"-13"29,-1-62 510,1 152 181,31 191-1136,-26-194-43,-3-31 7,1 0 0,3 0 0,1-1 0,2 0 0,11 29-7,-19-70-48,-1 0 0,1 0 0,-1-1-1,1 1 1,0 0 0,0-1 0,-1 1 0,1-1 0,0 1 0,0-1 0,0 1 0,0-1 0,0 1 0,-1-1-1,1 0 1,0 0 0,0 1 0,0-1 0,0 0 0,0 0 0,0 0 0,0 0 0,0 0 0,0 0 0,0 0-1,0 0 1,0-1 0,0 1 0,0 0 0,0 0 0,0-1 0,0 1 0,-1-1 0,1 1 0,0-1-1,0 1 1,0-1 0,-1 0 0,1 1 0,0-1 0,0 0 0,-1 1 0,1-1 0,-1 0 0,1 0 0,-1 0-1,1 1 1,-1-1 0,1 0 0,-1 0 0,0 0 0,0 0 0,1 0 0,-1 0 0,0 0 0,0 0 0,0 0-1,0 0 49,1 0-62,22-33-3537</inkml:trace>
  <inkml:trace contextRef="#ctx0" brushRef="#br0" timeOffset="1691.856">296 492 7059,'0'0'2735,"0"0"-1687,0 0-698,0 0-102,0 0-141,4 0 416,-65 77-462,144-126-208,-81 48 181,0 0 0,0 0 0,0-1 0,-1 1 0,1-1 0,0 0 0,-1 1-1,1-1 1,-1 0 0,0 0 0,0 0 0,1 0 0,-1 0 0,-1 0 0,1 0 0,0 0 0,0 0 0,-1-1-1,1 1 1,-1 0 0,0-1 0,1 1 0,-1 0 0,0 0 0,-1-1 0,1 1 0,0 0 0,-1 0-1,1-1 1,-1 1 0,0 0-34,1 1 15,-1 0-1,0 1 1,0-1-1,0 0 1,0 1-1,0-1 1,0 1-1,0-1 1,0 1-1,0-1 1,0 1-1,0 0 1,-1 0-1,1-1 1,0 1-1,0 0 1,0 0-1,0 0 0,0 0 1,-1 0-1,1 1 1,0-1-1,0 0 1,0 0-1,0 1 1,0-1-1,0 1 1,0-1-1,0 1 1,0-1-1,0 1 1,0 0-1,0-1 1,0 1-1,0 0 1,1 0-1,-1 0 1,0-1-1,0 1 1,1 0-1,-1 0 1,0 1-15,-7 9-20,1 0 1,0 1 0,1 0 0,0 0 0,1 0-1,0 1 1,1 0 0,0 0 0,1 0-1,1 0 1,0 0 0,1 1 0,0-1 0,1 1-1,1 11 20,24-34-42,123-171-1,-148 180 37,1-1 0,0 1-1,-1 0 1,1 0 0,0 0 0,-1 0-1,1 0 1,0 0 0,-1 0 0,1 0-1,0 0 1,-1 0 0,1 0 0,0 0 0,-1 1-1,1-1 1,0 0 0,-1 0 0,1 1-1,0-1 1,-1 0 0,1 1 0,-1-1-1,1 1 1,-1-1 0,1 1 0,-1-1-1,1 1 1,-1-1 0,1 1 0,-1-1 0,0 1-1,1 0 1,-1-1 0,0 1 0,0 0-1,1-1 1,-1 1 0,0 0 0,0-1-1,0 1 1,0 0 0,0-1 0,0 1-1,0 0 1,0 0 6,2 3-20,0 3 20,0 0 0,1 0 0,0 0 0,0 0 0,0 0 0,1-1 0,0 0 0,0 1-1,1-1 1,0-1 0,0 1 0,0-1 0,1 0 0,0 0 0,0 0 0,0-1 0,0 0 0,1 0 0,-1-1-1,1 0 1,0 0 0,0 0 0,1-1 0,-1 0 0,0 0 0,1-1 0,-1 0 0,1 0 0,2-1 0,-3-4-22,0 0 0,-1-1 0,1 1 0,-1-1 0,0-1 0,0 1 0,-1-1 0,1 0 0,-1 0 0,-1-1 0,1 1 0,-1-1 0,0 0 0,-1 0 0,0-1 0,0 1 0,0-1 0,-1 1 0,0-1 0,-1 0 0,1 0 0,-2 0 0,1 0 0,-1 0 0,0 0 22,3-265-2132,-3 265 2307,0 1 0,-1 0 0,1-1 0,-1 1 0,-1 0 0,0 0-1,0 0 1,0 0 0,-1 0 0,0 1 0,-2-5-175,2 33-278,1 25 262,2 1 0,2-1 0,2 1 0,2-1 0,3 0 0,1-1 0,4 6 16,-12-51-16,-1 0 0,0 0 0,0-1-1,1 1 1,-1-1 0,0 1 0,1-1 0,-1 1-1,0-1 1,1 0 0,-1 0 0,1 0-1,-1 0 1,0 0 0,1 0 0,-1 0-1,1 0 1,-1 0 0,1-1 0,-1 1 0,0 0-1,1-1 1,-1 0 0,0 1 0,0-1-1,1 0 1,-1 1 0,0-1 0,0 0 0,0 0-1,0 0 17,3-1-44,5-2 31,-1 1 0,1 0 0,0 0 0,0 1 0,1 0 0,-1 1 0,0 0 0,1 0 0,-1 1 0,1 0-1,0 1 14,-6 1 18,0 1-1,-1-1 0,0 1 0,1 0 0,-1 0 0,0 0 1,0 0-1,-1 1 0,1-1 0,-1 1 0,1-1 0,-1 1 1,0 0-1,-1 0 0,1 0 0,-1 0 0,0 0 0,1 0 1,-2 0-1,1 1 0,0-1 0,-1 0 0,0 0 0,0 1 1,0-1-1,-1 0 0,0 1 0,1-1 0,-1 0 0,-2 3-17,2-1-3,-1-1 1,0 0-1,0 0 0,0 0 0,-1 0 0,0 0 0,0 0 0,0 0 1,0-1-1,-1 0 0,0 0 0,0 0 0,0 0 0,0 0 0,0-1 0,-1 0 1,0 0-1,0 0 0,0 0 0,0-1 0,0 0 0,0 0 0,0 0 1,-1-1-1,1 0 0,-1 0 0,-4 0 3,8-1-5,0 0 1,-1 0-1,1 0 1,-1-1-1,1 1 1,-1-1 0,1 0-1,0 1 1,0-1-1,-1 0 1,1-1-1,0 1 1,0 0-1,0-1 1,0 1-1,0-1 1,0 1-1,1-1 1,-1 0-1,0 0 1,1 0-1,-1 0 1,1 0-1,0 0 1,0 0-1,0 0 1,0-1-1,0 1 1,0 0-1,1-1 1,-1 1-1,1-1 1,-1 0 4,-6-87-846,7 87 767,5-53-2111,13-4-3034</inkml:trace>
  <inkml:trace contextRef="#ctx0" brushRef="#br0" timeOffset="1692.856">1090 64 5635,'0'0'1358,"0"0"112,0 0 168,0 0-275,0 0-267,2-6-559,-1 2-485,5-16 211,-2 32-290,-6 65 20,-1-50 20,1 0 0,1 0 0,2 0-1,0-1 1,2 1 0,1 0 0,1-1 0,1 0 0,1 0-1,1 0 1,2-1 0,0-1 0,9 14-13,-16-33 3,1-1 0,-1 1 1,1-1-1,0 0 0,0-1 0,0 1 1,0 0-1,1-1 0,-1 0 0,1 0 1,0-1-1,0 1 0,0-1 1,0 0-1,0 0 0,0-1 0,1 0 1,-1 0-1,0 0 0,1 0 0,-1-1 1,1 0-1,-1 0 0,1 0 0,-1-1 1,1 0-1,-1 0 0,0 0 0,1-1 1,-1 0-1,0 0 0,0 0 0,0 0 1,0-1-1,-1 0 0,3-1-3,8-7-116,-1-1-1,0 0 0,-1-1 1,0 0-1,-1-1 1,0-1-1,-1-1 117,-11 17 42,1-1-1,-1 0 1,0 0 0,0 1 0,1-1 0,-1 0 0,0 0-1,0 1 1,1-1 0,-1 0 0,0 0 0,0 0-1,1 1 1,-1-1 0,0 0 0,1 0 0,-1 0-1,0 0 1,1 0 0,-1 0 0,0 0 0,1 0-1,-1 0-41,-4 15-147,3-9 147,-1 0 1,1 0 0,0 0-1,0 0 1,1 0-1,0 0 1,0 0 0,0 0-1,1 0 1,-1 0 0,2 0-1,-1 0 1,1 0 0,-1 0-1,2 0 1,-1-1-1,1 1 1,0-1 0,0 0-1,0 0 1,0 0 0,1 0-1,0 0 1,0-1 0,2 1-1,2 1-80,0-1 1,1 0-1,0-1 1,0 1 0,0-2-1,1 1 1,-1-1 0,1-1-1,0 0 1,-1 0 0,1-1-1,0 0 1,0-1-1,0 0 1,0-1 0,0 0-1,0 0 1,0-1 0,0 0-1,-1-1 1,1 0-1,-1 0 1,0-1 0,0 0-1,0-1 1,0 0 0,-1-1-1,5-3 80,29-31-3866</inkml:trace>
  <inkml:trace contextRef="#ctx0" brushRef="#br0" timeOffset="1693.856">147 334 1713,'0'0'9092,"0"0"-8164,0 0 1,0 0-353,0 0-544,0 0-16,110-37-32,-55 31-48,-1-2-1201,-3-1-2704</inkml:trace>
</inkml:ink>
</file>

<file path=word/ink/ink3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09.3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7 100 7876,'0'0'1021,"0"0"-258,0 0-96,-1-12-192,-6-37 155,7 47-599,0 1-1,0-1 1,-1 0 0,1 1-1,0-1 1,-1 0 0,0 1 0,1-1-1,-1 1 1,0-1 0,1 1-1,-1-1 1,0 1 0,0-1-1,0 1 1,-1 0 0,1 0 0,0 0-1,0-1 1,-1 1 0,1 0-1,0 1 1,-1-1 0,1 0-1,-1 0 1,0 1 0,1-1 0,-1 0-1,1 1 1,-1 0 0,0-1-1,1 1 1,-1 0 0,0 0-1,1 0 1,-1 0 0,0 0 0,0 0-1,1 1 1,-1-1 0,1 0-1,-1 1 1,0 0 0,1-1 0,-1 1-1,1 0 1,-1-1 0,1 1-1,-1 0 1,1 0 0,0 0-1,0 1 1,-1-1 0,1 0 0,0 0-1,0 1 1,0-1 0,0 0-1,0 1 1,1-1 0,-1 1-31,-8 12-8,1 0-1,0 0 1,1 0 0,1 1 0,0 0-1,1 1 1,0-1 0,2 1 0,0 0-1,0 0 1,2 0 0,0 16 8,1-28 0,0-1 1,0 1-1,1 0 1,0 0-1,0 0 1,0 0-1,0-1 1,1 1-1,-1 0 0,1-1 1,0 1-1,0-1 1,0 0-1,0 0 1,1 0-1,-1 0 1,1 0-1,0 0 0,0-1 1,0 1-1,0-1 1,0 0-1,1 0 1,-1 0-1,1 0 0,0 0 1,106 30 11,-73-24-15,-34-8 4,66 25-27,-67-25 23,0 1 0,-1 0 0,1 0 0,-1 0 1,1 0-1,-1 0 0,1 0 0,-1 0 0,0 1 0,0-1 0,1 0 0,-1 1 0,0-1 0,0 1 0,0-1 1,-1 1-1,1-1 0,0 1 0,0 0 0,-1 0 0,1-1 0,-1 1 0,0 0 0,1 0 0,-1-1 0,0 1 1,0 0-1,0 0 0,0 0 0,-1-1 0,1 1 0,0 0 0,-1 0 0,1-1 0,-1 1 0,0 0 0,1-1 1,-1 1-1,0 0 3,-4 4-8,0-1 0,-1 1 0,0-1 0,1 0 0,-2 0 0,1-1 0,0 0 0,-1 0 0,0 0 0,0-1 0,-6 2 8,4 0-19,1-1 7,-1 1 0,1-2 1,-1 1-1,0-1 0,1-1 1,-1 1-1,-1-1 0,1-1 0,0 0 1,0 0-1,0-1 0,-1 0 0,1-1 1,0 0-1,0 0 0,0-1 0,0 0 1,0 0-1,0-1 0,0-1 12,-48-38-2030,56 40-462,2 2-1555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8.05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576 0,'0'0'98'0,"0"0"-98"15,0 0-3-15,0 0 2 16,0 0 1-16,0 0 1 16,56 70 2-16,-49-43 1 15,-2-2-1-15,-2-2-3 16,-3-7-7-16,0-6-2 16,0-6-38-16,0-4-35 15,0-4 18-15,-3-28-120 16</inkml:trace>
</inkml:ink>
</file>

<file path=word/ink/ink3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9:07.4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8 219 9925,'0'0'69,"0"0"38,0 0 55,0 0 41,0 0 261,0 0-2,0-7 578,0 72-1279,2 91-418,10-55-2947,4-62-1196,-6-37 2132</inkml:trace>
  <inkml:trace contextRef="#ctx0" brushRef="#br0" timeOffset="399.197">526 212 9877,'0'0'765,"0"0"-357,13-1-173,-2 0-175,-6 0-39,1 0 0,0 0 0,0 1 0,-1 0 1,1 0-1,0 1 0,0-1 0,-1 1 0,1 1 0,0-1 0,-1 1 0,0 0 0,1 0 0,1 1-21,3 5 8,0 0 1,-1 1-1,0-1 1,0 2-1,-1-1 1,0 1-1,-1 1 1,0-1-1,0 1 1,-1 1-1,-1-1 1,0 1-1,-1 0 1,0 0-1,0 0 1,-1 0-1,-1 1 1,0 0-1,-1-1 1,-1 1-1,0 0 1,0-1-1,-1 1 1,-1 0-1,0-1 1,0 1-1,-2-1 1,1 0-1,-2 0 1,1 0-1,-2-1 1,1 1-1,-8 9-8,5-6 3,-1-1 0,0 0 0,0 0 0,-2-1 0,1 0 1,-2-1-1,0-1 0,0 1 0,-1-2 0,0 0 0,-1 0 0,0-2 0,-1 1 0,1-2 0,-2 0 0,1-1 0,-1 0 0,0-1 0,0-1 0,0-1 0,0 0 1,-1-1-1,0-1 0,1 0 0,-1-1 0,0-1 0,-9-2-3,8-3 45,0 0 0,1-2 0,-1 0 0,2-1 1,-1 0-1,1-1 0,1-1 0,0-1 0,1 0 0,0-1 0,0-1 1,2 0-1,-1 0 0,2-1 0,0-1 0,1 0 0,1 0 0,0-1 0,1 0 1,1-1-1,1 0 0,0 0 0,1 0 0,1-1 0,1-2-45,0 5 7,1 0 0,1-1 0,1 1 0,0-1 0,1 1-1,1 0 1,0-1 0,1 1 0,1 0 0,0 1 0,2-1-1,0 1 1,0 0 0,1 0 0,1 1 0,5-8-7,-1 6-15,1 1 0,0 0 1,0 1-1,2 0 0,0 1 0,0 0 1,1 2-1,1 0 0,0 1 0,0 0 1,1 1-1,0 1 0,1 1 0,0 1 1,0 0-1,0 2 0,1 0 0,-1 1 1,1 1-1,0 1 0,14 0 15,-23 2-18,0 1 0,-1 0 0,1 0 0,-1 1-1,1 0 1,-1 1 0,0 0 0,0 1 0,-1 0 0,1 0-1,-1 1 1,0 0 0,-1 1 0,0 0 0,0 0 0,0 1-1,-1 0 1,0 0 0,1 2 18,5 10-492,0 0-1,-1 0 1,-1 1-1,0 1 1,-2 0 0,-1 0-1,-1 0 1,1 8 492,10 53-4037</inkml:trace>
</inkml:ink>
</file>

<file path=word/ink/ink3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08:48.8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02 4882,'0'0'971,"0"0"-570,0 0-79,0 0-98,0 0 43,0 0 83,22-1 242,631 11 1059,-44-20-1352,499-55 419,136-22-406,-51 15-237,1092-39-46,-844 85-45,-834 15 19,1558-17 34,-1977 28-50,1826 25-41,138 55 92,-817-35 239,455 12 1519,-674 25-1695,-908-57-680,-193-22-921,-32-1-3029,-23-2-460</inkml:trace>
</inkml:ink>
</file>

<file path=word/ink/ink3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58:31.02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993 802 5747,'0'0'253,"0"0"486,0 0-208,0 0-198,0 0 9,-4-12 152,-10-36-6,2 22 947,7 36-872,5 32-539,45 172-24,40 387 1233,-34-309-596,-43-232-564,-2 0 0,-3 0-1,-2 0 1,-3 2-73,0 34 61,-9-128-34,-6-66-4090,16 25-1598</inkml:trace>
  <inkml:trace contextRef="#ctx0" brushRef="#br0" timeOffset="1692.126">11114 701 4434,'0'0'1059,"0"0"-603,0 0-280,0 0-5,0 0-5,0-1 3230,-36 214-1614,22 276-59,7 175-317,-24-338-797,29-213-320,5 1 1,15 81-290,30 187 435,-39-276-327,6 0 0,25 96-108,-15-80 40,-6 2 0,-5 0 0,-3 83-40,-3-78 20,-6 1 1,-5-1 0,-6 1-1,-20 88-20,24-196-742,4-35-2051,4-25 67</inkml:trace>
  <inkml:trace contextRef="#ctx0" brushRef="#br0" timeOffset="3501.583">11115 702 5426,'0'0'494,"0"0"226,0 0-130,-2-2-491,-24 104 2070,-4 75 904,-2 110-3073,15 63 2220,17 94-2220,34 40 705,-8-201-492,-18-125-121,19 168 224,-3-170-182,-7 2 1,-4 154-135,-5 48 104,7-28 315,-5 32-251,-4 51-48,41-152-8054,-47-261-176</inkml:trace>
  <inkml:trace contextRef="#ctx0" brushRef="#br0" timeOffset="5124.779">9710 4974 4306,'0'0'424,"0"0"862,0 0-341,0 0-431,0 0-175,0 0 112,-11-11 248,-32-33-155,43 44-537,0 0 1,1 1-1,-1-1 0,1 0 0,-1 0 0,1 0 0,-1 0 0,1 0 0,-1 0 0,1 0 0,-1 0 1,1-1-1,-1 1 0,0 0 0,1 0 0,-1 0 0,1 0 0,-1-1 0,1 1 0,-1 0 1,0 0-1,1-1 0,-1 1 0,0 0 0,1-1 0,-1 1 0,0 0 0,1-1 0,-1 1 0,0-1 1,0 1-1,1 0 0,-1-1 0,0 1 0,0-1 0,0 1 0,0-1 0,0 1 0,0 0 0,1-1 1,-1 1-1,0-1 0,0 1 0,0-1 0,0 1 0,-1-1 0,1 1 0,0-1 0,0 1 0,0 0 1,0-1-1,0 1 0,-1-1 0,1 1 0,0-1-7,2 1 4,332 1 258,746-12 1352,89-31-558,497-11-130,-483-10-468,-469 17-36,1104 18 78,-1454 28-466,-338 1-2,-1-2 0,1-1 0,0-1 0,-1-1 0,1-1 0,18-7-32,-45 6-907,-15-1-1806,-16-6-4616</inkml:trace>
  <inkml:trace contextRef="#ctx0" brushRef="#br0" timeOffset="7198.001">12065 635 5603,'0'0'-203,"0"0"93,0 0 70,0 0 110,10 7 247,73 41 1660,-61-32-1531,0 0 1,-1 1-1,-1 2 0,-1 0 1,6 8-447,17 15 524,15 15-60,240 217 1559,-178-179-1809,3-6 0,4-6 1,127 63-215,-177-108 78,-1 4 1,-2 3 0,-2 3 0,-2 3 0,-3 3 0,-2 3 0,4 9-79,194 200 64,-169-184 70,4-3 0,3-6 1,45 23-135,635 403 485,-220-199-7,-158-81-289,-86-54 115,-252-141-250,1-2 0,1-3-1,67 10-53,-87-20-35,5-1-1230,-36-11-1165,-8-10-3013</inkml:trace>
  <inkml:trace contextRef="#ctx0" brushRef="#br0" timeOffset="8217.133">12717 293 8612,'0'0'219,"0"0"-9,0 0-194,0 0-26,3 9 165,24 109 1090,-26-95-1108,-1 18-66,3 0 0,1-1 0,2 1 0,2-1 0,1 0 0,7 15-71,-16-54-56,0 0-1,1 0 0,-1 0 0,0 0 1,0 0-1,0-1 0,1 1 0,-1 0 0,0 0 1,1 0-1,-1-1 0,0 1 0,1 0 1,-1 0-1,1-1 0,0 1 0,-1 0 1,1-1-1,-1 1 0,1-1 0,0 1 1,0-1-1,-1 1 0,1-1 0,0 1 0,0-1 1,-1 0-1,1 1 0,0-1 0,0 0 1,0 0-1,0 0 0,0 1 0,-1-1 1,1 0-1,1 0 57,3-16-3492</inkml:trace>
  <inkml:trace contextRef="#ctx0" brushRef="#br0" timeOffset="8539.57">12701 229 10629,'0'0'355,"16"0"-89,-7-1-211,110 13 1112,-99-5-1055,0 0 0,-1 2 0,0 0 0,-1 1 0,0 1 0,0 0 0,-1 2 0,-1 0 0,0 1 0,8 9-112,-16-15-4,-1 1 1,0 0 0,0 1-1,0 0 1,-1 0 0,-1 0-1,0 1 1,0 0 0,-1 0 0,0 0-1,-1 0 1,-1 0 0,0 1-1,0 0 1,-1-1 0,0 1-1,-1 0 1,0-1 0,-2 9 3,-4-3-73,0 0-1,-1-1 1,-1 0 0,-1-1 0,0 1-1,-1-1 1,0-1 0,-2 0 0,1-1 0,-2 0-1,1-1 1,-2 0 0,0-1 0,0 0-1,-1-1 1,0-1 0,0 0 0,-1-1-1,-1-1 1,-14 4 73,-21 7-2342,4-10-2770</inkml:trace>
  <inkml:trace contextRef="#ctx0" brushRef="#br0" timeOffset="9646.28">17470 3746 7972,'0'0'282,"0"0"-234,0 0-106,0 7 191,2 10 131,0-1 0,2 0 1,0 0-1,0 0 0,1-1 0,1 1 0,5 7-264,88 195 160,-96-209-119,-4-16-4447,-6-25-751</inkml:trace>
  <inkml:trace contextRef="#ctx0" brushRef="#br0" timeOffset="9923.225">17422 3632 10261,'0'0'317,"18"3"-10,121 37-200,-115-30-84,-1 0 1,0 2-1,-1 1 0,0 1 1,-1 0-1,-1 2 1,0 0-1,-1 2 0,7 8-23,-22-21 8,-1 0-1,0 0 0,1 0 0,-2 0 0,1 1 0,-1-1 0,0 1 0,0-1 0,0 1 0,-1 0 0,0 0 0,0 0 0,0 0 0,-1 0 0,0 0 0,0 0 0,0 0 0,-1 0 1,0 0-1,0-1 0,-1 1 0,1 0 0,-1 0 0,0-1 0,-1 1 0,0-1 0,0 0 0,0 0 0,0 0 0,-1 0 0,0 1-7,-22 19-11,0-1-1,-2-1 0,0-1 1,-1-1-1,-1-2 0,-1-1 1,-1-2-1,-22 8 12,45-19-181,-3 0-63,8-2-2869,11-14-915</inkml:trace>
  <inkml:trace contextRef="#ctx0" brushRef="#br0" timeOffset="10168.889">18256 3363 10757,'0'0'0,"0"0"96,0 0-96,0 0 0,0 0 0,0 0 0,-4-25-64,-18 47 0,-10 14 64,-7 12 0,-6 12 16,-4 11-16,-5 2-224,2-6-7972</inkml:trace>
  <inkml:trace contextRef="#ctx0" brushRef="#br0" timeOffset="12338.506">16374 424 6883,'0'0'171,"0"0"330,0 0-295,0 0-86,0 0 339,0 0 72,-18 0 261,9 2-695,0 0-1,1 1 1,0 0 0,-1 1-1,1 0 1,0 0 0,1 1-1,-1 0 1,1 0-1,0 1 1,0 0 0,1 0-1,0 0 1,0 1 0,-3 5-97,-8 5 151,-367 405 2197,58-76-1609,213-227-446,-91 73-293,-104 96 502,-34 48-276,-96 120-87,52-47-150,261-272-7,-57 87 18,-83 110 10,111-145-2440,131-158-1777,17-27 442</inkml:trace>
  <inkml:trace contextRef="#ctx0" brushRef="#br0" timeOffset="13468.862">13785 3896 11189,'0'0'11,"0"0"-27,-15-7-83,-106-45-480,19 42 1574,100 10-996,-1 1-1,0 0 1,0-1 0,1 1-1,-1 1 1,0-1-1,1 0 1,-1 1 0,1-1-1,0 1 1,-1 0-1,1 0 1,0 0-1,0 0 1,0 0 0,0 0-1,1 0 1,-1 1-1,0-1 1,1 1 0,0-1-1,0 1 1,-1 0-1,1-1 1,1 1-1,-1 0 1,0 0 0,1-1-1,-1 4 2,0 86-111,6-78 136,0 0-1,1-1 1,1 1-1,1-2 1,-1 1-1,2-1 1,0 0 0,0 0-1,1-1 1,1-1-1,0 1 1,0-2-1,1 1 1,0-2-1,12 7-24,-23-14 12,5 2 4,1 0 0,-1 0 0,0 1 0,0 0 0,-1 0-1,1 1 1,-1-1 0,0 1 0,0 0 0,0 1 0,-1-1 0,0 1 0,0 0-1,-1 0 1,1 0 0,-1 0 0,0 1 0,-1-1 0,0 1 0,0 0-1,0-1 1,-1 1 0,0 0 0,0 0 0,0 0 0,-1 0 0,-1 1-16,-3-1 16,0 0-1,-1-1 1,0 1 0,-1-1 0,0 0 0,0-1 0,0 1 0,0-1 0,-1-1 0,0 1 0,0-1 0,0 0 0,0 0 0,-1-1 0,1 0 0,-2 0-16,2 0 1,-10 5-17,-1-1 0,0-1 0,0 0 0,0-1 0,-1-1 0,1-1 0,-1-1 0,0 0 0,0-2 0,-6 0 16,-61-24-2442,51 3-1031</inkml:trace>
  <inkml:trace contextRef="#ctx0" brushRef="#br0" timeOffset="14556.196">16883 724 10549,'0'0'-144,"0"0"-283,-13-4 123,-41-12 256,-41 13 627,90 3-573,0 1 0,-1 0 0,1 0 0,0 0 0,0 1 0,0 0 0,0 0 0,1 0 0,-1 0-1,0 1 1,1 0 0,0 0 0,-1 0 0,1 0 0,1 1 0,-1 0 0,0-1 0,1 1 0,0 1 0,0-1 0,0 0 0,0 1 0,1 0 0,0-1 0,-1 1 0,2 0 0,-1 0 0,1 0 0,0 0 0,0 1 0,0-1 0,0 0 0,1 1-6,0-2 1,0-1 0,0 1 0,0 0 0,0-1 0,0 1 0,1-1 0,0 1 0,0-1 1,0 1-1,0-1 0,0 1 0,1-1 0,-1 0 0,1 0 0,0 0 0,0 0 0,0 0 0,0 0 0,1 0 0,-1-1 0,1 1 0,0-1 0,-1 0 0,1 1 0,0-2 0,0 1 0,1 0 0,0 0-1,109 53 237,-88-44-211,0 0 1,0 2-1,-1 0 0,-1 2 1,18 14-27,-36-24 2,1 0-1,-1 1 1,0-1 0,0 2 0,0-1 0,-1 0 0,0 1 0,-1 0 0,1 0 0,-1 0 0,0 0-1,-1 0 1,0 1 0,0-1 0,-1 1 0,0-1 0,0 1 0,0 0 0,-1-1 0,0 1 0,-1 1-2,0-4 7,0 0 0,-1 0 0,1 0 0,-1 0 1,0 0-1,0 0 0,-1 0 0,1-1 0,-1 1 0,0-1 1,0 0-1,-1 0 0,1 0 0,-1 0 0,0 0 1,0-1-1,0 0 0,-1 0 0,1 0 0,-1 0 0,0-1 1,-2 2-8,-114 33 140,113-36-139,0 1 1,1-1-1,-1-1 0,0 0 0,0 0 0,1 0 0,-1-1 0,0 0 0,1-1 0,-1 1 0,1-1 0,-1-1 0,1 0 0,0 0 0,-3-2-1,-19-41-3180,25 18-2121</inkml:trace>
  <inkml:trace contextRef="#ctx0" brushRef="#br0" timeOffset="14804.56">17572 478 10181,'0'0'16,"0"0"16,0 0 160,0 0 432,0 0-208,0 0-208,-16-37-208,10 39-96,-5 15 0,-8 11 96,-9 8 0,-3 11 0,-7 9-32,-6 9 32,-6 11-16,-8 3-1825,-3-6-7043</inkml:trace>
  <inkml:trace contextRef="#ctx0" brushRef="#br0" timeOffset="15877.632">10495 5455 11125,'0'0'307,"-12"-2"-78,-43-6-125,51 8-88,1 0-1,0-1 1,-1 1 0,1 0-1,0 1 1,-1-1-1,1 1 1,0-1-1,-1 1 1,1 0-1,0 0 1,0 1-1,0-1 1,0 0-1,0 1 1,0 0 0,0 0-1,1 0 1,-1 0-1,1 0 1,-1 0-1,1 1 1,0-1-1,0 1 1,0 0-1,0 0 1,0 0 0,1 0-1,-1 0 1,1 0-1,0 0 1,0 0-1,0 0 1,0 0-1,0 1 1,1-1-1,0 0 1,-1 1-1,1-1 1,1 3-16,-8 138 189,7-135-184,1 0 0,0 0 0,0 0-1,1-1 1,0 1 0,0-1-1,1 1 1,0-1 0,0 0-1,1 0 1,0 0 0,1 0 0,-1-1-1,2 0 1,-1 0 0,1 0-1,0 0 1,0-1 0,1 0 0,0 0-1,0-1 1,0 0 0,0 0-1,1-1 1,0 0 0,0 0-1,0-1 1,1 0 0,-1 0 0,1-1-1,-1 0 1,1-1 0,0 0-1,0 0 1,0-1 0,0 0-1,-1 0 1,3-1-5,0-4-7,-1 1 0,0-1 0,1-1 0,-2 0 0,1 0 0,-1-1 0,0-1 0,0 1 0,-1-1 0,0-1 0,-1 1 0,0-1 0,0-1 0,-1 1 0,0-1 0,0 0 0,-1 0 0,-1-1 0,0 0 0,0 0 0,-1 0 0,0 0 0,-1 0 0,0-1 0,-1 1 0,-1 0 0,1-3 7,0 6-2,0-1-1,0 0 1,-1 1 0,0-1 0,0 0 0,-1 1-1,0-1 1,-1 1 0,1-1 0,-2 1 0,1 0-1,-1 0 1,-1 0 0,1 0 0,-1 0 0,-1 1-1,1-1 1,-1 1 0,-1 0 0,1 1 0,-1-1-1,0 1 1,-1 0 0,1 1 0,-1 0 0,0 0-1,-1 0 1,1 1 0,-1 0 0,0 0 0,0 1-1,0 0 1,0 0 0,-5 0 2,-4 1-286,1 0 0,-1 2-1,0 0 1,0 0 0,1 2 0,-1 0-1,0 1 1,1 1 0,0 0 0,0 1 0,0 1-1,0 0 1,1 1 0,-2 2 286,-43 21-3282</inkml:trace>
  <inkml:trace contextRef="#ctx0" brushRef="#br0" timeOffset="17696.974">18255 5059 11253,'-17'3'-112,"2"-1"59,6-1 22,0 0 1,0 0 0,0 1 0,1 0-1,-1 1 1,0 0 0,1 0 0,0 1 0,0 0-1,0 1 1,0 0 0,-1 1 30,-8 9 4,1 0 0,0 1 0,1 1 0,1 1 0,1 0 0,0 1 0,1 0 0,2 1 0,0 0 0,0 1 0,2 0 0,1 0 0,1 1 0,0 0 0,2 0 0,0 0 0,2 0 0,0 1 0,2-1 0,1 9-4,-1-28 2,0 0-1,1 0 1,-1 0-1,1 0 1,0 0-1,0 0 1,0 0 0,0 0-1,0 0 1,1-1-1,-1 1 1,1-1 0,0 1-1,0-1 1,0 1-1,0-1 1,0 0-1,0 0 1,1 0 0,-1 0-1,1-1 1,-1 1-1,1 0 1,0-1-1,-1 0 1,1 0 0,0 0-1,0 0 1,0 0-1,0-1 1,0 1 0,0-1-2,6 1 13,-1 0 0,0-1 0,1 0 0,-1-1 0,0 1 0,1-2 0,-1 1 0,0-1 0,0 0 1,0-1-1,4-2-13,9-7-4,0-2 0,-1 0 1,-1-1-1,0-1 1,-1-1-1,-1 0 0,-1-2 1,0 0-1,-1 0 1,-1-2-1,-2 1 0,1-2 1,-2 0-1,-1 0 1,-1-1-1,-1 0 0,-1-1 4,1 2-25,-2 0 1,-1-1-1,0 0 0,-2 0 0,-1 0 0,0 0 0,-2 0 0,0 0 0,-3-6 25,1 23 6,0 0-1,0 0 0,-1 0 1,0 0-1,0 0 0,-1 1 1,1-1-1,-1 1 0,0 0 1,-1 0-1,1 1 0,-1-1 1,0 1-1,0 0 0,-1 0 1,1 1-1,-1-1 0,1 1 1,-1 0-1,0 1 0,-1 0 1,1 0-1,0 0 0,0 0 1,-1 1-1,1 0 0,-1 1 1,1-1-1,-1 1 0,1 0 1,-1 1-1,1 0 0,-1 0 1,1 0-1,-2 1-5,4-1-1,0 1-1,0-1 1,0 1-1,0 0 1,0 0 0,1 1-1,-1-1 1,0 1-1,1 0 1,0-1 0,0 2-1,0-1 1,0 0 0,0 0-1,0 1 1,1 0-1,0-1 1,0 1 0,0 0-1,0 0 1,1 0-1,-1 1 1,0 3 1,-16 101-32,17-92 29,0 0 1,2 0-1,0-1 0,1 1 1,0 0-1,2-1 0,0 1 1,0-1-1,2 0 0,0 0 1,1-1-1,0 0 0,4 5 3,10 10-6,1-1 0,1 0 0,1-2-1,16 13 7,31 35-20,-68-73 17,-1 1 1,1 0-1,0 0 1,-1 0-1,1 0 1,-1 0-1,0 0 1,0 1-1,0-1 1,-1 1-1,1-1 1,-1 1-1,0 0 1,0-1-1,0 1 1,0 0-1,-1 0 1,0 0-1,1 0 1,-1-1 0,-1 1-1,1 0 1,0 0-1,-1 0 1,0 0-1,0-1 1,0 1-1,-1 0 1,1-1-1,-1 1 1,-1 2 2,-94 61-719,24-36-2743,42-21 421</inkml:trace>
  <inkml:trace contextRef="#ctx0" brushRef="#br0" timeOffset="18837.207">18627 5537 10837,'0'0'2030,"0"0"-1051,0 0-640,10 0-368,-9 0 26,5 0 2,-1 0 1,1 1 0,-1 0-1,1 0 1,-1 0 0,1 0-1,-1 1 1,0 0-1,0 0 1,0 0 0,0 1-1,0 0 1,4 2 0,29 29 49,-1 1 0,-2 1 0,22 31-49,33 35-1100,-87-100 1021,-3-1 22,0 0-1,0 0 0,1 0 0,-1 0 1,0 0-1,1 0 0,-1 0 1,1 0-1,-1 0 0,1 0 0,0 0 1,-1 0-1,1-1 0,0 1 0,0 0 1,-1 0-1,1-1 0,0 1 0,0-1 1,0 1-1,0-1 0,0 1 1,0-1-1,0 1 0,0-1 0,0 0 1,0 0-1,0 1 0,0-1 0,0 0 1,0 0-1,0 0 0,0 0 0,0 0 1,0 0-1,0 0 0,0-1 0,0 1 1,0 0-1,0-1 0,0 1 1,0 0-1,0-1 0,0 1 0,0-1 1,0 0-1,-1 1 0,1-1 0,1 0 58,0-17-260,-1 0 0,0 0 0,-2 0 0,0 0 0,0 0 0,-2 0 0,-1-4 260,-50-118 3736,53 139-3652,1-1-34,0 1 1,0 0-1,-1 0 0,1 0 0,-1-1 1,1 1-1,-1 0 0,1 0 0,-1 0 1,0 0-1,1 0 0,-1 0 1,0 0-1,0 0 0,0 0 0,0 0 1,0 1-1,0-1 0,0 0 0,0 1 1,0-1-1,0 0 0,0 1 0,0 0 1,0-1-1,-1 1 0,1-1 0,0 1 1,0 0-1,-1 0 0,1 0 1,0 0-1,0 0 0,-1 0 0,1 0 1,0 0-1,0 1 0,-1-1 0,1 0 1,0 1-1,-1-1-50,-66 93-176,55-71 165,-86 204 91,32-60-4252,44-121-679</inkml:trace>
  <inkml:trace contextRef="#ctx0" brushRef="#br0" timeOffset="19909.425">9215 174 10213,'0'0'178,"0"0"-111,0 0 2,0 0 14,2-5-115,-2 5 32,0 1 1,0-1-1,0 0 0,1 1 0,-1-1 0,0 0 1,0 1-1,1-1 0,-1 0 0,0 0 1,1 1-1,-1-1 0,0 0 0,1 0 0,-1 1 1,0-1-1,1 0 0,-1 0 0,0 0 1,1 0-1,-1 0 0,1 0 0,-1 1 0,0-1 1,1 0-1,-1 0 0,1 0 0,-1 0 1,0-1-1,1 1 0,-1 0 0,1 0 0,-1 0 1,0 0-1,1 0 0,-1 0 0,1-1 0,-1 1 1,0 0-1,1 0 0,-1 0 0,0-1 1,0 1-1,1 0 0,-1 0 0,0-1 0,1 1 1,-1 0-1,0-1 0,0 1 0,0 0 1,1-1-1,-1 1 0,0-1 0,0 1 0,0 0 1,0-1-1,0 1 0,0-1 0,0 1 1,0 0-1,0-1 0,0 1 0,0-1 0,0 1 1,0-1-1,16 47 132,-15-43-121,17 78 121,-3 1 1,-4 0 0,-3 1 0,-4 33-133,-3-110-3,2 152-421,-9-149-356,-2-25-228,0-18-1785</inkml:trace>
  <inkml:trace contextRef="#ctx0" brushRef="#br0" timeOffset="20147.431">9247 96 7459,'0'0'2252,"0"-12"-971,-2-40-254,2 50-997,1 0 0,0 0 1,0 1-1,-1-1 0,1 0 1,0 1-1,1-1 0,-1 1 0,0-1 1,0 1-1,1-1 0,-1 1 1,1 0-1,-1 0 0,1 0 1,-1 0-1,1 0 0,0 0 0,0 0 1,-1 0-1,1 1 0,0-1 1,0 1-1,0-1 0,0 1 1,0 0-1,0 0 0,-1 0 0,1 0 1,0 0-1,0 0 0,0 0 1,0 1-1,0-1 0,0 1 0,0-1 1,-1 1-1,1 0 0,0-1 1,0 1-1,-1 0 0,1 0 1,-1 1-1,1-1 0,0 0-30,6 3-35,0 0-1,-1 0 1,1 0-1,-1 1 1,1 0 0,-2 0-1,1 1 1,0 0-1,-1 0 1,0 0 0,-1 1-1,1 0 1,-1 0-1,-1 0 1,1 1-1,-1 0 1,-1 0 0,1 0-1,-1 0 1,-1 0-1,0 1 1,0-1 0,0 1-1,-1 0 1,0-1-1,-1 1 1,0 0-1,0 0 1,-1-1 0,0 1-1,-1 0 1,0-1-1,0 1 1,-1-1 0,0 0-1,0 0 1,-1 0-1,0 0 1,0-1-1,-5 6 36,-116 84-2386,67-64-1167,56-32 3367,-20 11-3285</inkml:trace>
  <inkml:trace contextRef="#ctx0" brushRef="#br0" timeOffset="20547.782">9544 481 11365,'0'0'566,"0"0"-46,0 0-56,0 0-210,-2-2-505,190 155-272,-179-145 314,-4-3 85,0 1 0,0-1 0,1 0 0,-1 0 0,1-1 0,0 1 0,1-1 1,-1-1-1,1 1 0,-1-1 0,1 0 0,0-1 0,0 1 0,1-1 0,-1-1 0,0 0 0,1 0 0,-1 0 0,6-1 124,-9-3-6,1-1 1,-1 0-1,0-1 0,-1 1 0,1-1 0,-1 1 1,1-1-1,-1 0 0,-1 0 0,1-1 1,-1 1-1,0 0 0,0-1 0,-1 0 0,1 1 1,-1-1-1,0 0 0,-1 0 0,0 1 1,0-1-1,0 0 0,0 0 0,-1 0 0,0-1 6,1 5 8,1-5 150,-1-1-1,0 1 0,0-1 0,0 1 0,-1-1 1,0 1-1,-1-1 0,0 1 0,0 0 0,0 0 1,-1 0-1,0 0 0,0 0 0,-1 1 0,0-1 1,0 1-1,0 0 0,-1 0 0,0 0 0,0 1 0,-1 0 1,1 0-1,-1 0 0,0 1 0,-4-3-157,7 6 21,1 0 1,0 0-1,-1 0 0,1 0 0,-1 0 0,0 0 0,1 0 1,-1 1-1,0 0 0,1-1 0,-1 1 0,0 0 1,1 0-1,-1 0 0,0 1 0,1-1 0,-1 1 0,0-1 1,1 1-1,-1 0 0,1 0 0,-1 0 0,1 0 1,-1 1-1,1-1 0,0 1 0,0-1 0,0 1 0,0 0 1,0 0-1,0 0 0,0 0 0,0 0 0,1 0 0,-1 0 1,1 1-1,0-1 0,0 0 0,-1 3-21,-35 104-240,36-109 241,-7 47-149,1 1 0,2 0 0,2 46 148,7 63-3816,2-90-1035</inkml:trace>
  <inkml:trace contextRef="#ctx0" brushRef="#br0" timeOffset="22644.909">14367 2556 1249,'0'0'128,"0"0"272,0 0 624,0 0 401,0 0-913,0 0-208,0 0-272,0 0-32,0 0 0,0 0-32,0 0-128,0 0-256,0 0-96,0 0-353,-2 2 65,-2-1-1489</inkml:trace>
  <inkml:trace contextRef="#ctx0" brushRef="#br0" timeOffset="22854.98">14361 2556 816,'-32'15'2946,"32"-15"-2882,0-4 240,0 1 0,0 2-48,0-1 64,0 2-288,0 0-32,0 0 0,0 0-432,0 0-176,0 0-145,0 0-975</inkml:trace>
  <inkml:trace contextRef="#ctx0" brushRef="#br0" timeOffset="23072.931">14328 2556 3858,'0'0'480,"0"0"-480,0 0-16,0 0-144,0 0-432,0 0-1970</inkml:trace>
  <inkml:trace contextRef="#ctx0" brushRef="#br0" timeOffset="24550.923">14436 2347 1873,'0'0'413,"0"0"329,0 0 117,0 0-91,0 0 57,2-6-126,9-62 3383,-15 64-4078,0 1 1,0 0-1,0 0 1,0 0-1,0 1 1,0-1-1,-1 1 1,0 0 0,1 0-1,-1 1 1,0-1-1,0 1 1,0 0-1,0 0-4,0 0 1,-2-1-3,0 0 0,0 0 0,0 1 0,-1 0 0,1 0 0,0 1 0,-1 0 0,1 0 0,0 0 0,0 1 0,-1 1 0,1-1 0,0 1 0,0 0 0,0 0 0,-2 2 2,-4 3 23,1 1 1,1 0-1,-1 0 1,1 1-1,1 0 1,-1 1-1,2 0 1,-1 1-1,2 0 1,-1 0-1,2 1 1,-1 0-1,2 1 1,-1-1-1,2 1 1,-2 4-24,-5 99 1256,14-111-1216,0 1 0,1-1 0,0 0 0,0 0 0,0 0 0,1-1 0,0 1 0,-1-1-1,2 0 1,-1 0 0,0 0 0,1-1 0,0 1 0,-1-1 0,1 0 0,1 0 0,-1-1 0,0 0-1,1 0 1,-1 0 0,2 0-40,7 2 26,1 0 0,-1 0 1,1-2-1,0 0 0,0-1 0,-1 0 0,1-1 0,0-1 1,0 0-1,0-1 0,0 0 0,-1-2 0,9-2-26,-16 4 40,0-1 0,0 1 0,-1-1 0,1 0 1,-1-1-1,1 0 0,-1 0 0,0 0 0,-1-1 0,1 0 0,-1 0 0,0 0 0,0-1 0,-1 1 0,1-1 0,-1 0 0,0-1 0,-1 1 1,0-1-1,0 1 0,0-1 0,-1 0 0,0 0 0,0 0 0,-1-1 0,0 1 0,0 0 0,0-3-40,0 1 12,-1 0 0,0-1 0,0 1-1,-1 0 1,0 0 0,-1 0 0,1 0 0,-2 0 0,1 0-1,-2 1 1,1-1 0,-1 1 0,0 0 0,-2-2-12,-72-82-591,74 89 533,1 0 0,-1 1 0,0-1 0,0 1 0,1 0 0,-1 0 0,-1 0 1,1 1-1,0-1 0,0 1 0,-1 0 0,1 0 0,0 1 0,-1-1 0,1 1 0,-1 0 0,1 0 1,-1 0-1,1 1 0,0 0 0,-1 0 0,1 0 0,0 0 0,-1 0 0,-2 3 58,-18 10-2569,-1 3-2492</inkml:trace>
  <inkml:trace contextRef="#ctx0" brushRef="#br0" timeOffset="25409.13">14340 2258 2113,'0'0'317,"0"0"9,0 0 10,0 0 609,-13-7-84,-43-19-156,-9 15 705,47 12-924,12 1-409,0 1 0,0-1 0,1 1 0,-1 0 0,0 1 0,1-1 0,0 1 0,0 0 0,0 1 0,0-1 0,1 1 0,0 0 0,0 0 0,0 0 0,1 0 0,-1 1 0,1 0 0,0-1 0,1 1 0,0 0 0,-1 2-77,-3 13 211,0 0-1,2 1 1,0-1-1,2 1 1,0-1 0,1 1-1,2 17-210,-1-29 2,1-4 9,-1 0 1,2 0 0,-1-1 0,0 1 0,1-1 0,0 1-1,0-1 1,1 0 0,0 1 0,0-1 0,0-1 0,0 1-1,1 0 1,-1-1 0,1 0 0,1 1 0,-1-2 0,0 1-1,1 0 1,0-1 0,0 0 0,1 1-12,123 47 188,-114-47-123,0-2-1,1 0 1,-1 0 0,0-2 0,1 0-1,-1 0 1,1-2 0,-1 0 0,15-4-65,-24 5 84,-1-1 0,1 0 0,0 0 0,-1 0-1,0-1 1,1 0 0,-1 0 0,0 0 0,-1-1 0,1 1 0,-1-1 0,1 0 0,-1-1 0,0 1 0,-1-1 0,1 0 0,-1 0 0,0 0 0,0 0-1,0 0 1,-1-1 0,0 1 0,0-1 0,0 1 0,-1-1 0,1 0 0,-1-2-84,1-2 23,-1-1 0,0-1 0,0 1 0,-1 0 0,0 0 0,-1 0 0,0 0 0,-1 0 0,0 0 1,-1 0-1,0 0 0,-1 1 0,0 0 0,0-1 0,-1 1 0,-1 1 0,0-1 0,0 1 0,-1 0 0,0 0 0,0 1 0,-1 0 0,0 0 0,0 1 0,-7-4-23,6 7-184,0 1 0,1 0 0,-1 0 0,0 1 0,0 0 0,0 1 0,0 0 0,-1 0 0,1 1-1,0 0 1,0 1 0,-1 0 0,1 1 0,0-1 0,0 2 0,0-1 0,1 1 0,-1 1 0,1-1 0,-1 1 0,1 1-1,1 0 1,-2 1 184,-52 24-4116</inkml:trace>
  <inkml:trace contextRef="#ctx0" brushRef="#br0" timeOffset="42574.492">14423 2530 2593,'0'0'899,"0"0"-357,0 0-179,0 0 338,0 0 201,0 0 85,0 0-26,-1-3-292,-5-16 855,6 18-1455,0 1 22,0 0-99,0 0-294,0 0-1050,-1 0-1544,0 1 1710,-3 1-506</inkml:trace>
  <inkml:trace contextRef="#ctx0" brushRef="#br0" timeOffset="42827.074">14411 2533 2513</inkml:trace>
  <inkml:trace contextRef="#ctx0" brushRef="#br0" timeOffset="42828.074">14411 2533 2513,'-47'-4'352,"47"2"241,-1 1-369,0 0-224,1 1-112,-2 0-513</inkml:trace>
  <inkml:trace contextRef="#ctx0" brushRef="#br0" timeOffset="44215.561">14360 2525 4178,'0'0'883,"0"0"-576,0 0-91,0 0 352,0 0-34,0 0-366,0 0-128,6 17 123,-5 135-2076,11-2 2324,-4-63-4475,-4 2 7797,-26 144-3813,29 107 2539,-16-183-2200,9 151-8,19-180 19,-10 123 477,-6 9 800,16-163-3764,-16-94-566,-1-2-1501</inkml:trace>
  <inkml:trace contextRef="#ctx0" brushRef="#br0" timeOffset="45873.458">14329 2554 768,'0'0'963,"0"0"-373,0 0-203,0 0 467,0 0 186,0 0 70,0-4-134,4-39 2685,14 51-3229,-10 9-426,0 0 0,-1 1 1,0 0-1,-2 0 0,0 0 0,-1 0 1,0 1-1,-2 0 0,0-1 0,-2 1 0,0 0 1,-2 18-7,2-24 5,10 494 817,-10-251-598,-2-237-190,0 3 3,1 0 1,1 1-1,1-1 1,1 0-1,1 0 1,2 7-38,24 189-6,-21-10 288,-9-134-196,2 215 379,25-145-393,-21 35 621,12-154-3000,-11-25 300</inkml:trace>
  <inkml:trace contextRef="#ctx0" brushRef="#br0" timeOffset="47958.541">10990 2662 5923,'0'0'549,"0"0"-330,0 0-160,3-1 112,26-6-288,0 1 1,0 1 0,0 2 0,0 1-1,1 2 1,-1 0 0,26 5 116,-19-2 169,-1-2 0,1-1 0,0-2 0,0-1 1,6-3-170,140-18 3228,52 41-3994,-190-15 749,-1-1 1,1-3-1,0-1 1,-1-3-1,33-8 17,0 3 56,0 3 0,0 4-1,47 4-55,-101 0 12,432-33-81,41-18-121,-33 23 225,-341 25-25,-74 3-36,-1-1-1,0-3 0,0-1 1,1-3 26,-4 0-955,-42 8-803,-1 0-398</inkml:trace>
  <inkml:trace contextRef="#ctx0" brushRef="#br0" timeOffset="49443.053">14401 5263 10613,'-14'-3'16,"-155"-9"-16,164 13 1,0 0 1,0 0-1,1 0 0,-1 0 0,0 1 1,1 0-1,-1 0 0,1 0 1,0 0-1,-1 1 0,1-1 1,0 1-1,1 0 0,-1 1 1,0-1-1,1 1 0,0-1 1,0 1-1,0 0 0,0 0 1,1 0-1,-1 1 0,1 0-1,-41 110 101,37-79-77,1 1 0,2 0 0,1 0 0,4 37-24,-2-68 3,0 0 1,1 1-1,0-1 1,0 0-1,0 1 1,1-1 0,0 0-1,0 0 1,1 0-1,-1-1 1,1 1-1,1-1 1,-1 1-1,1-1 1,0 0 0,0 0-1,0 0 1,1-1-1,-1 0 1,1 0-1,0 0 1,1 0-1,-1-1 1,1 0 0,-1 0-1,1 0 1,0-1-1,0 1 1,0-2-1,0 1 1,0-1-1,1 0 1,2 0-4,5 0 17,0-1 1,0 0-1,-1-2 0,1 1 1,0-2-1,0 0 0,-1 0 1,1-1-1,-1-1 0,0-1 1,0 1-1,-1-2 0,0 0 1,0 0-1,-1-1 0,1-1 1,-2 0-1,1 0-17,8-9-19,-1 0-1,0-2 1,-2 1 0,0-2 0,-1 0-1,-1-1 1,-2-1 0,0 0 0,3-10 19,-7 15-51,-1-2 1,-1 1 0,-1-1 0,0 0-1,-2 0 1,0 0 0,-1 0-1,-1-1 1,-1 1 0,-1 0-1,-1-1 1,-1 1 0,0 0-1,-2-3 51,1 16 4,1 0-1,-1 0 0,0 0 1,0 1-1,-1 0 0,0 0 0,0 0 1,0 0-1,-1 1 0,0 0 1,0 0-1,0 0 0,-1 1 0,0 0 1,1 0-1,-1 1 0,-1 0 1,1 0-1,0 1 0,-1-1 0,1 2 1,-1-1-1,0 1 0,1 0 1,-1 1-1,0 0 0,0 0 0,1 0 1,-1 1-1,0 1 0,0-1 0,1 1 1,-1 0-1,1 1 0,0 0 1,0 0-1,0 0 0,0 1 0,-2 2-3,1 1 3,0 0 0,1 0 0,0 1-1,1 0 1,-1 0 0,2 1 0,-1 0-1,1 0 1,1 0 0,-1 1 0,1-1-1,1 1 1,0 0 0,1 0 0,-1 0-1,2 1 1,0-1 0,0 0 0,1 1-1,0-1 1,0 0 0,1 1 0,1-1-1,0 0 1,0 0 0,1 0 0,0 0-1,1 0 1,0-1 0,1 1 0,0-1-1,0 0 1,1 0 0,6 7-3,11 3 2,1 0 1,1-2-1,0 0 0,1-2 0,1 0 1,0-2-1,1-2 0,0 0 1,1-2-1,11 2-2,61 24 30,-97-35-30,0 1 0,0 0 0,0 0 0,0 0 0,0 0-1,0 0 1,0 1 0,0 0 0,-1 0 0,1 0 0,0 0 0,-1 1-1,0-1 1,0 1 0,0 0 0,0 0 0,0 0 0,0 0 0,-1 1-1,1-1 1,-1 0 0,0 1 0,0 0 0,0 0 0,-1 0 0,1-1 0,-1 1-1,0 1 1,0-1 0,-1 0 0,1 0 0,-1 0 0,0 0 0,0 0-1,0 1 1,0-1 0,-1 0 0,0 0 0,0 1 0,-51 58 7,45-58-17,1 1 1,0-1-1,0 2 1,1-1-1,-1 1 1,1 0-1,1 0 1,-1 0-1,1 0 1,-2 8 9,8 9-2156,17-22-1107</inkml:trace>
  <inkml:trace contextRef="#ctx0" brushRef="#br0" timeOffset="49662.164">15191 5781 13414,'0'0'510,"0"0"-462,0 0-128,0 0-38,1 7-58,52 251 187,-15 67-475,-36-281-4194,-2-39-2148</inkml:trace>
  <inkml:trace contextRef="#ctx0" brushRef="#br0" timeOffset="57198.814">10112 2385 8996,'0'0'45,"0"0"89,0 0-94,0 0-45,0 0 10,3-7 6,9 44 141,0 28 236,-2 1 0,-3 0-1,-2 39-387,7 66 115,9-23-70,-18-170-1038,-3-13-2504</inkml:trace>
  <inkml:trace contextRef="#ctx0" brushRef="#br0" timeOffset="57515.37">10096 2381 6323,'82'-58'259,"-74"52"-25,1 1 1,0 0 0,0 0 0,1 1 0,-1 0-1,1 1 1,0 0 0,0 0 0,0 1-1,0 1 1,0-1 0,0 2 0,1-1 0,-1 2-1,0-1 1,10 3-235,-16-1 2,0 1 1,0 0-1,0 1 0,-1-1 0,1 0 1,-1 1-1,0 0 0,0 0 1,0 0-1,-1 0 0,0 0 0,1 1 1,-1-1-1,-1 1 0,1-1 0,-1 1 1,1 0-1,-1 0 0,-1 0 1,1-1-1,-1 1 0,0 0 0,0 0 1,0 0-1,-1 0 0,1 0 0,-1-1-2,1 2-3,0-1 0,0 0 0,-1 1 0,0-1-1,1 0 1,-2 0 0,1 1 0,-1-1-1,0 0 1,0 0 0,0-1 0,0 1 0,-1 0-1,0-1 1,0 1 0,0-1 0,-1 0-1,1 0 1,-1-1 0,0 1 0,0-1 0,0 1-1,-1-1 1,-1 1 3,-68 51-2561,65-45-414</inkml:trace>
  <inkml:trace contextRef="#ctx0" brushRef="#br0" timeOffset="57857.453">10551 2801 8724,'0'0'1185,"0"0"-102,0 0-136,0 0 35,0 0-230,0-5-408,6-7-355,13 39-5,-9-4 32,-1 0-1,-1 1 0,-2 0 0,0 1 0,-1-1 0,-2 1 1,0 0-1,-2 0 0,0 0 0,-3 10-15,3 16 8,0 44-4748,-1-83-3373</inkml:trace>
  <inkml:trace contextRef="#ctx0" brushRef="#br0" timeOffset="103359.883">886 863 10805,'0'0'-56,"0"0"27,0 0-9,0 0 9,-1 12 16,-4 478 2035,16-280-1961,-11-211-82,0 1 0,0-1 0,1 1-1,-1-1 1,0 1 0,1 0 0,-1-1 0,0 1 0,1 0 0,-1-1-1,0 1 1,1 0 0,-1 0 0,0-1 0,1 1 0,-1 0-1,1 0 1,-1 0 0,1-1 0,-1 1 0,0 0 0,1 0-1,-1 0 1,1 0 0,-1 0 0,1 0 0,-1 0 0,1 0-1,-1 0 1,1 0 0,-1 0 0,0 0 0,1 1 0,-1-1-1,1 0 1,-1 0 0,1 0 0,-1 0 0,0 1 0,1-1-1,-1 0 1,1 1 0,-1-1 0,0 0 0,1 1 21,20-114-3781,-13 32-1120</inkml:trace>
  <inkml:trace contextRef="#ctx0" brushRef="#br0" timeOffset="103793.552">891 913 5378,'0'0'2025,"-8"-12"-186,-45-66 957,138 233-1225,25 176-1411,-82-287-160,-20-52 53,40-174 38,13-167 29,-51 410 240,7 48-361,5-1 0,4-1 1,22 50 0,-48-151-130,1-1 1,0 0 0,0 1 0,1-1 0,-1 0 0,1 0-1,0 0 1,1 0 0,-1 0 0,1 0 0,0 0-1,0-1 1,0 0 0,1 1 0,-1-1 0,1-1 0,0 1-1,0 0 1,1-1 0,-1 0 0,1 0 0,0 0 0,-1-1-1,1 1 1,0-1 0,1 0 0,-1-1 0,0 1-1,0-1 1,1 0 0,3 0 129,19-4-3823</inkml:trace>
  <inkml:trace contextRef="#ctx0" brushRef="#br0" timeOffset="104223.577">1684 1182 10341,'0'0'1729,"0"0"-1081,0 0-205,0 0 61,-9-12-277,-30-35 55,23 32 220,10 21-568,4-2 41,-13 22 2,2 2-1,0-1 1,2 2-1,1-1 1,1 2-1,1-1 1,2 1 0,1 0-1,2 0 1,0 7 23,3-37-4,0 1 1,-1 0-1,1-1 1,0 1-1,0-1 1,0 1 0,0-1-1,0 1 1,0 0-1,0-1 1,0 1 0,0-1-1,0 1 1,0-1-1,0 1 1,1 0 0,-1-1-1,0 1 1,0-1-1,0 1 1,1-1-1,-1 1 1,0-1 0,1 1-1,-1-1 1,0 0-1,1 1 1,-1-1 0,1 1-1,-1-1 1,1 0-1,-1 1 1,1-1-1,-1 0 1,1 0 0,-1 1-1,1-1 1,-1 0-1,1 0 1,-1 0 0,1 0-1,0 1 1,-1-1-1,1 0 1,-1 0 0,1 0-1,-1 0 1,1 0-1,0-1 1,-1 1-1,1 0 1,-1 0 0,1 0-1,-1 0 1,1-1-1,-1 1 1,1 0 0,-1 0-1,1-1 1,-1 1 3,31-24-86,180-219-3217,-211 244 3300,0 0 0,-1 0-1,1-1 1,0 1 0,0 0 0,0 0 0,0 0 0,0-1-1,0 1 1,0 0 0,0 0 0,0-1 0,1 1 0,-1 0 0,0 0-1,0-1 1,1 1 0,-1 0 0,0 0 0,1-1 0,-1 1-1,1 0 1,-1-1 0,1 1 0,-1-1 0,1 1 0,-1-1-1,1 1 1,0-1 0,-1 1 0,1-1 0,0 1 0,-1-1-1,1 0 1,0 1 0,0-1 0,-1 0 0,1 0 0,0 0 0,0 0-1,-1 1 1,1-1 0,0 0 0,0 0 0,0 0 0,-1-1-1,1 1 1,0 0 0,0 0 0,-1 0 0,1 0 0,0-1-1,0 1 1,-1 0 0,1-1 0,0 1 0,-1-1 0,1 1-1,0-1 1,-1 1 0,1-1 0,-1 1 0,1-1 0,-1 1 0,1-1 2,4 47-69,-5-35-80,1 0-1,0 1 0,1-1 1,0 0-1,0-1 0,1 1 1,1 0-1,0-1 0,0 1 1,1-1-1,0 0 0,3 4 151,29 3-4762,-19-17 1411</inkml:trace>
  <inkml:trace contextRef="#ctx0" brushRef="#br0" timeOffset="104480.954">1986 1250 5026,'0'0'2703,"0"0"-209,0 0-885,0 0-614,0 0-341,9-10-390,29-32-227,-37 41-37,1 0 0,0 0 0,-1 0 0,1 0 0,0 0 0,0 0-1,0 1 1,0-1 0,0 1 0,0-1 0,0 1 0,0 0 0,0 0 0,-1 0 0,1 0-1,0 0 1,0 0 0,0 0 0,0 1 0,0-1 0,0 1 0,0-1 0,0 1-1,0 0 1,0 0 0,-1 0 0,1 0 0,0 0 0,1 1 0,1 0-2,7 5-56,1 1 0,-1 0 0,-1 1-1,1 0 1,-1 0 0,-1 1 0,0 0 0,0 1 0,-1 0 0,-1 1 0,0-1-1,0 1 1,-1 1 0,-1-1 0,0 1 0,0 0 0,-2 0 0,1 1-1,-1 6 59,7-95-554,-1 35-57,1 0 0,2 1 0,1 0 0,2 1 0,2 0 0,2 1 0,5-5 611,-1 14-2911,-15 27-530</inkml:trace>
  <inkml:trace contextRef="#ctx0" brushRef="#br0" timeOffset="105022.616">2452 705 10741,'0'0'558,"-1"-12"597,-8-61 707,23 92-1846,2 13-23,-2 1 1,-1 0-1,-2 1 1,-1 0-1,-2 1 1,-1-1-1,-2 2 1,-1-1-1,-1 28 7,-2-42 0,2 13 1,0 9 5,2 1 0,2-1-1,1 0 1,7 14-6,-15-55 3,0 0-1,0 0 1,0 0 0,1 0-1,-1 0 1,1-1 0,-1 1-1,1 0 1,0 0-1,-1-1 1,1 1 0,0-1-1,0 1 1,0 0 0,1-1-1,-1 0 1,0 1-1,1-1 1,-1 0 0,0 1-1,1-1 1,-1 0-1,1 0 1,0 0 0,-1-1-1,1 1 1,0 0 0,0-1-1,-1 1 1,1-1-1,0 1 1,0-1 0,0 0-1,0 0 1,0 0 0,-1 0-1,1 0 1,0 0-1,0 0 1,0-1 0,0 1-1,0-1 1,-1 1 0,1-1-1,0 0 1,-1 0-1,1 1 1,0-1 0,-1 0-1,1-1 1,-1 1 0,1 0-1,-1 0 1,0-1-1,1 1 1,-1-1 0,1 0-3,14-19-5,-1 0 0,0-1-1,-2 0 1,-1-1 0,0-1 0,-2 0 0,-1-1 0,0 1 0,0-12 5,0 6 6,-3 0 0,0-1 0,-2 0 0,-1 0 0,-2-24-6,-11 70 282,5 5-310,2-1 0,0 1-1,0 0 1,2-1 0,1 1-1,0 0 1,2 0 0,0 0 28,-1-12-1,1 1 0,0-1 1,1 0-1,0 0 0,0 0 1,1 0-1,0 0 0,0-1 0,1 0 1,0 0-1,0 0 0,0 0 1,1-1-1,0 0 0,0 0 1,1-1-1,0 1 0,0-2 1,0 1-1,1-1 0,-1 0 0,1 0 1,0-1-1,0 0 0,0 0 1,0-1-1,1 0 0,-1-1 1,1 0-1,-1 0 0,9 0 1,91-6-1921,-54-13-1115</inkml:trace>
  <inkml:trace contextRef="#ctx0" brushRef="#br0" timeOffset="105622.718">3192 1104 8564,'0'0'517,"0"0"-412,12-8-49,-7 5-49,4-3 8,0 1-1,-1-1 0,1 0 1,-1-1-1,-1 0 0,1 0 1,-1-1-1,-1 0 0,1 0 1,-1-1-1,3-6-14,-5 7 227,-2 0 0,1 0-1,-1 0 1,0 0 0,-1 0 0,0 0-1,0-1 1,-1 1 0,0 0 0,-1-7-227,1 13 62,-1 0-1,0 0 1,0 0 0,0 0 0,0 1 0,-1-1 0,1 0 0,0 0 0,-1 1 0,1-1 0,-1 1 0,0-1-1,1 1 1,-1 0 0,0 0 0,0-1 0,0 1 0,0 0 0,0 1 0,0-1 0,0 0 0,0 1 0,0-1-1,0 1 1,0 0 0,0-1 0,-1 1 0,1 0 0,0 0 0,0 0 0,0 1 0,0-1 0,-1 1-1,1-1 1,0 1 0,0-1 0,0 1 0,0 0 0,0 0 0,0 0 0,1 0 0,-1 1 0,0-1 0,0 0-1,1 1 1,-1-1 0,1 1 0,-1 0 0,1 0-62,-4 10-22,1 1-1,0 0 1,1 0 0,0 0 0,1 0-1,1 1 1,0-1 0,1 0-1,0 1 1,1-1 0,2 6 22,-2-10-13,1 0 0,0 0 1,0 0-1,1-1 1,0 1-1,0-1 1,1 0-1,0 0 0,1 0 1,0-1-1,0 1 1,1-1-1,-1 0 1,2-1-1,-1 0 1,1 1-1,0-2 0,0 1 1,0-1-1,1 0 1,0-1-1,0 0 1,0 0-1,0-1 0,1 0 1,-1 0-1,1-1 1,0 0-1,0 0 1,0-1-1,-1-1 0,1 1 1,0-1-1,0-1 1,0 0-1,0 0 1,0 0-1,0-1 0,0-1 1,-1 0-1,1 0 1,-1 0-1,0-1 1,0 0-1,2-2 13,9-14-276,0-1 1,-2-1-1,0-1 0,-2 0 0,0-1 1,-1-1-1,-2 0 0,-1-1 0,0 0 1,-2 0-1,-1-1 0,-2 0 0,0-1 1,1-25 275,-1 13-671,-2 0 0,-1-1 0,-2 1 1,-2-1-1,-2-2 671,2 36 233,1 0-1,-1 1 1,-1-1-1,0 1 1,0 0-1,0-1 1,0 1 0,-1 0-1,0 0 1,-1 0-1,1 1 1,-1-1-1,0 1 1,0 0 0,-1 0-1,1 0 1,-1 1-1,0 0 1,-1-1-1,1 2 1,-1-1 0,1 1-1,-1 0 1,0 0-1,0 0 1,-1 1-1,1 0 1,0 0-1,-6 0-232,8 4 4,1 0 0,0 1 0,0 0 0,0-1 0,1 1 0,-1 0 0,1 1 0,0-1 0,-1 0-1,1 1 1,1-1 0,-1 1 0,0-1 0,1 1 0,0 0 0,0 0 0,0 0 0,0 0 0,1 0-1,-1 0 1,1 0 0,0 0 0,0 0 0,1-1 0,-1 1 0,1 1-4,-2 11-13,0 1 1,2 0-1,0 0 0,0-1 0,2 1 1,0-1-1,1 1 0,6 14 13,61 131 85,-50-122-91,-2 0 1,-1 1-1,-3 2 1,-1-1-1,-2 2 1,-2-1-1,-2 2 0,0 15 6,-8 2-1195,0-63 1133,0 1 0,0 0 0,0-1 0,0 1 0,-1 0 0,1 0 0,0 0 0,0-1 0,0 1 0,-1 0 0,1 0 1,0 0-1,0-1 0,-1 1 0,1 0 0,0 0 0,0 0 0,-1 0 0,1 0 0,0 0 0,-1-1 0,1 1 0,0 0 0,-1 0 0,1 0 0,0 0 0,0 0 0,-1 0 0,1 0 0,0 0 0,-1 1 0,1-1 0,0 0 0,-1 0 0,1 0 0,0 0 0,0 0 0,-1 0 0,1 1 0,0-1 0,0 0 0,-1 0 0,1 0 0,0 0 0,0 1 0,0-1 0,-1 0 0,1 0 0,0 1 0,0-1 0,0 0 0,0 1 0,-1-1 0,1 0 0,0 0 0,0 1 0,0-1 0,0 0 0,0 1 0,0-1 0,0 0 0,0 0 1,0 1-1,0-1 0,0 0 0,0 1 0,0-1 0,0 0 0,0 1 62,-12-24-5595</inkml:trace>
  <inkml:trace contextRef="#ctx0" brushRef="#br0" timeOffset="105864.888">3697 906 11573,'0'0'929,"0"0"-897,101-25 512,-47 15-112,9-2-416,5-1-16,-1-2-2657</inkml:trace>
  <inkml:trace contextRef="#ctx0" brushRef="#br0" timeOffset="106803.543">4577 1116 12134,'0'0'490,"-1"-12"-183,1 3-274,12-103 121,70-35-202,-82 146 63,1 1-1,-1-1 1,1 1 0,-1-1-1,1 1 1,-1-1-1,0 1 1,0-1 0,1 0-1,-1 1 1,0-1 0,0 1-1,1-1 1,-1 0 0,0 1-1,0-1 1,0 0 0,0 1-1,0-1 1,0 0 0,0 1-1,0-1 1,0 0-1,0 1 1,-1-1 0,1 0-1,0 1 1,0-1 0,-1 1-1,1-1 1,0 0 0,-1 1-1,1-1 1,0 1 0,-1-1-1,1 1 1,-1-1-1,1 1 1,-1-1 0,1 1-1,-1 0 1,1-1 0,-1 1-1,1 0 1,-1-1 0,0 1-1,1 0 1,-1 0 0,0 0-1,1-1 1,-1 1-1,0 0 1,1 0 0,-1 0-1,0 0 1,1 0 0,-1 0-1,0 0 1,1 0-15,-37 20 32,33-12-38,0 0 0,1 1-1,0-1 1,0 1 0,0 0-1,2 0 1,-1 0 0,1 0-1,0 0 1,1 0 0,0 1-1,0-1 1,1 0 0,0 0-1,1 0 1,0 0 0,0 0-1,1 0 1,0-1 0,1 1-1,0-1 1,0 0 0,0 0-1,6 6 7,-4-7-23,2 1-1,-1-1 1,1-1-1,0 0 0,0 0 1,1 0-1,-1-1 1,1 0-1,0-1 1,1 0-1,-1-1 0,1 1 1,0-2-1,0 0 1,0 0-1,0 0 0,0-1 1,0-1-1,0 0 1,0 0-1,0-1 1,0 0-1,0-1 0,0 0 1,0-1-1,0 0 1,-1 0-1,1-1 0,-1 0 1,0-1-1,7-4 24,-4 1-70,-1-1 0,0 0-1,-1-1 1,0 1-1,-1-2 1,0 0 0,0 0-1,-1 0 1,-1-1 0,0 0-1,0-1 1,-2 1-1,1-1 1,-1 0 0,-1-1-1,-1 1 1,0-1-1,0 0 1,-2 0 0,1 0-1,-2-10 71,-1 22 12,0-1-1,0 1 0,0-1 0,0 1 1,0 0-1,-1 0 0,1-1 0,-1 1 1,0 0-1,1 0 0,-1 0 0,0 1 1,0-1-1,0 0 0,-1 1 1,1 0-1,0-1 0,0 1 0,-1 0 1,1 0-1,-1 0 0,1 0 0,-1 1 1,1-1-1,-1 1 0,0-1 0,1 1 1,-1 0-1,0 0 0,1 0 1,-1 0-1,0 1 0,1-1 0,-1 1 1,1 0-1,-1-1 0,1 1 0,-1 0 1,1 1-1,0-1 0,-1 0 0,1 1 1,0-1-1,0 1 0,-2 1-11,-1 4-11,1 0-1,0 1 0,0-1 0,1 1 1,0 0-1,0 0 0,1 0 1,0 0-1,0 0 0,1 0 1,0 1-1,0-1 0,1 1 0,0-1 1,1 0-1,0 2 12,-1-1-5,-1-6-12,1-1-1,-1 1 1,1-1-1,0 1 1,0-1-1,0 1 1,0 0-1,1-1 1,-1 1 0,1-1-1,-1 1 1,1-1-1,0 0 1,0 1-1,0-1 1,0 0-1,1 1 1,-1-1-1,0 0 1,1 0 0,0 0-1,-1 0 1,1-1-1,0 1 1,0 0-1,0-1 1,0 1-1,0-1 1,1 0-1,-1 1 1,0-1-1,1 0 1,-1 0 0,1-1-1,-1 1 1,0-1-1,1 1 1,0-1-1,-1 0 1,1 1-1,-1-1 1,1-1-1,-1 1 1,1 0 0,-1-1-1,2 1 18,3-7-36,-1 0 1,0 0-1,0 0 0,0-1 0,-1 0 0,0 0 1,-1 0-1,0-1 0,0 1 0,0-2 36,6-13-34,17-32 1421,-21 63-896,82 471-256,-88-479-255,0 1 0,0-1-1,-1 1 1,1-1 0,0 1 0,0-1 0,0 1 0,0 0-1,0-1 1,0 1 0,0-1 0,0 1 0,0-1 0,1 1 0,-1-1-1,0 1 1,0-1 0,0 1 0,1-1 0,-1 1 0,0-1-1,0 1 1,1-1 0,-1 1 0,1-1 0,-1 0 0,0 1 0,1-1-1,-1 1 1,1-1 0,-1 0 0,1 0 0,-1 1 0,1-1 0,-1 0-1,1 0 1,-1 1 0,1-1 0,-1 0 0,1 0 0,-1 0-1,1 0 1,-1 0 0,1 0 0,-1 0 0,1 0 0,0 0 0,-1 0-1,1 0 1,-1 0 0,1 0 0,-1-1 0,1 1 0,-1 0-1,1 0 1,-1-1 0,1 1 0,-1 0 0,1-1 0,-1 1 20,20-31-3190,-2-9-2656</inkml:trace>
  <inkml:trace contextRef="#ctx0" brushRef="#br0" timeOffset="107332.57">5392 750 10869,'0'0'752,"0"0"273,0 0-241,0 0-610,0 3-313,-2 30 156,2 0 1,1 0-1,2 0 1,1-1-1,1 1 1,2-1-1,2 0 1,1-1-1,2 3-17,-12-33-1,0 0-1,0 0 0,0 1 1,0-1-1,1 0 0,-1 0 1,0 0-1,1 0 1,-1 0-1,1 0 0,-1 0 1,1 0-1,0 0 0,-1 0 1,1 0-1,0 0 0,0 0 1,0-1-1,-1 1 1,1 0-1,0 0 0,0-1 1,0 1-1,0-1 0,0 1 1,0-1-1,0 1 0,1-1 1,-1 0-1,0 1 0,0-1 1,0 0-1,0 0 1,0 0-1,1 0 0,-1 0 1,0 0-1,0 0 0,0 0 1,0 0-1,0-1 0,1 1 1,-1-1-1,0 1 2,42-122-445,1-29-273,-44 151 725,0 0 1,0 0-1,1 1 1,-1-1-1,0 0 1,0 1-1,0-1 1,0 0-1,1 0 1,-1 1-1,0-1 1,0 0-1,1 0 1,-1 1-1,0-1 1,0 0-1,1 0 1,-1 0-1,0 0 1,1 1-1,-1-1 1,0 0-1,0 0 1,1 0-1,-1 0 1,0 0-1,1 0 1,-1 0-1,0 0 0,1 0 1,-1 0-1,0 0 1,1 0-1,-1 0 1,0 0-1,1 0 1,-1 0-1,0 0 1,1-1-1,-1 1 1,0 0-1,1 0 1,-1 0-1,0 0 1,0-1-1,1 1 1,-1 0-1,0 0 1,0-1-1,1 1 1,-1 0-1,0 0 1,0-1-1,0 1 1,0 0-1,1-1 0,-1 1 1,0 0-1,0 0 1,0-1-1,0 1 1,0 0-1,0-1 1,0 1-1,0 0 1,0-1-1,0 1-7,10 29-236,-8-24 296,6 23-72,-5-12 15,1-1-1,1 1 1,1-1-1,0 0 1,0-1 0,2 1-1,0-1 1,0-1-1,1 0 1,1 0-3,-7-10 4,-1-1-1,0 0 1,1 0 0,-1 0-1,1 0 1,-1 0 0,1-1 0,0 1-1,0-1 1,0 0 0,0 0-1,0 0 1,0 0 0,0 0 0,0-1-1,0 1 1,0-1 0,1 0-1,-1 0 1,0 0 0,0 0 0,0 0-1,0-1 1,0 0 0,1 0 0,-1 1-1,0-2 1,0 1 0,-1 0-1,1-1 1,0 1 0,0-1 0,0 0-4,6-10-61,-1 0-1,0 0 1,-1-1 0,-1 0 0,0 0 0,0-1 0,-1 0 0,-1 0 0,0 0 0,1-11 61,10-31-8,-14 55 7,0 1 1,0-1 0,1 1 0,-1-1 0,0 1 0,0 0 0,1 0-1,-1-1 1,0 1 0,0 0 0,1 0 0,-1 0 0,0 0-1,1 1 1,-1-1 0,0 0 0,0 0 0,1 1 0,-1-1 0,0 1-1,0-1 1,0 1 0,0 0 0,1-1 0,-1 1 0,0 0-1,0 0 1,0 0 0,-1-1 0,1 1 0,0 0 0,0 0 0,0 1-1,-1-1 1,1 0 0,0 0 0,-1 0 0,1 0 0,-1 0-1,0 1 1,1-1 0,-1 1 0,6 4 1,85 71-344,-18-49-3684,-53-27 399</inkml:trace>
  <inkml:trace contextRef="#ctx0" brushRef="#br0" timeOffset="107600.036">5877 491 10053,'0'0'672,"0"0"464,0 0-95,0 0-705,0 0-208,0 0-128,18-18 0,5 18-32,4 6 32,1 5-144,-4 0-624,1 0-529,-3-3-240,-2-4-2064,0-4-961</inkml:trace>
  <inkml:trace contextRef="#ctx0" brushRef="#br0" timeOffset="108042.043">6172 210 8948,'0'0'1756,"0"0"-260,0 0-55,0 0-297,0 0-434,0-11-480,1 2-193,0-18-117,10 51-51,48 315 229,-46-241-92,-12-94-8,1 17-13,0 1-1,2-1 1,0 0 0,2-1 0,0 1 0,2-1 0,0 0 0,1-1-1,4 7 16,-11-23-49,0-1 0,0 1-1,0-1 1,0 1-1,0-1 1,1 0 0,-1 0-1,1 0 1,-1 0-1,1 0 1,0-1 0,0 1-1,0-1 1,0 1-1,0-1 1,0 0 0,0 0-1,0-1 1,0 1 0,1-1-1,-1 1 1,0-1-1,0 0 1,1 0 0,-1-1-1,0 1 1,0-1-1,0 1 1,0-1 0,1 0-1,-1 0 1,0-1-1,1 0 50,10-9-208,0-1-1,-1-1 0,-1 0 1,0 0-1,0-2 1,-2 1-1,0-1 0,0-1 1,-2 0-1,3-6 209,3-10 1302,-14 31-835,6 7-520,-4 2 46,2-1 1,-1-1-1,1 1 1,0 0 0,0-1-1,1 0 1,-1 0-1,2 0 1,-1-1 0,0 0-1,1 0 1,0 0 0,0 0-1,1-1 1,-1 0-1,1-1 1,0 1 0,0-1-1,0-1 1,0 1 0,1-1-1,-1-1 1,2 1 6,-6-2-17,-1 1-68,0 0 0,0-1 0,0 0-1,1 1 1,-1-1 0,0 0 0,0 0-1,1 0 1,-1 0 0,0 0-1,0-1 1,1 1 0,-1-1 0,0 1-1,0-1 1,0 0 0,0 0 0,0 0-1,0 0 1,0 0 0,0-1-1,0 1 1,-1 0 0,1-1 0,0 1-1,-1-1 1,1 0 0,-1 0 0,0 1-1,1-2 86,6-25-3191</inkml:trace>
  <inkml:trace contextRef="#ctx0" brushRef="#br0" timeOffset="108262.07">6578 384 9412,'0'0'1137,"0"0"-465,0 0-16,0 0-544,0 0-112,0 0-16,16-9-32,4 21-80,4 3-880,0 1-2482</inkml:trace>
  <inkml:trace contextRef="#ctx0" brushRef="#br0" timeOffset="108663.629">6806 262 10805,'0'0'1142,"0"0"-288,0 0-385,0 0-490,4 8-59,16 40 69,-2 0 0,-3 1 1,-1 1-1,-3 0 0,-2 1 1,-2 0-1,-1 40 11,-1-32-443,7-62-154,50-91-9,-2 4 2044,-57 89-1414,-1 1-1,1-1 1,-1 0 0,1 1-1,-1-1 1,1 1 0,-1 0-1,1 0 1,-1 0 0,1 0 0,0 0-1,-1 0 1,1 1 0,-1-1-1,1 1 1,-1 0 0,1 0-1,-1 0 1,0 0 0,1 0 0,-1 1-1,0-1 1,0 0 0,0 1-1,0 0 1,0 0 0,0-1-1,-1 1 1,1 0 0,0 0 0,-1 0-1,0 1 1,1-1 0,0 2-24,2 4 4,0-1 0,0 1 0,-1-1 0,1 1 1,-2 0-1,1 0 0,-1 0 0,-1 1 0,0-1 1,0 0-1,0 1 0,-1-1 0,0 1 0,-1 6-4,-2-10-75,0 0 0,0-1 0,0 1 0,-1-1 0,1 0 0,-1 0-1,0 0 1,0-1 0,0 1 0,-1-1 0,1 0 0,-1 0 0,0 0 0,0-1-1,0 0 1,0 0 0,0 0 0,0-1 0,-1 1 0,1-1 0,0 0-1,-1-1 1,1 1 0,-1-1 0,-1 0 75,-47-2-4367,51-9 79</inkml:trace>
  <inkml:trace contextRef="#ctx0" brushRef="#br0" timeOffset="109037.473">7213 628 10325,'0'0'696,"0"0"6,0 0-382,0 0-253,16-2-19,51-7-27,-62 9-65,0 0-1,0 0 1,0 1 0,1-1-1,-1 1 1,0 0 0,0 1-1,0-1 1,-1 1 0,1 0-1,0 0 1,-1 1 0,1-1 0,-1 1-1,0 0 1,0 0 0,0 1-1,0-1 1,0 1 0,-1 0-1,0 0 1,1 0 0,-2 0-1,1 0 1,0 1 0,-1-1-1,0 1 1,0 0 0,0 0 0,-1 0-1,1 0 1,-1 0 0,0 0-1,-1 0 1,1 0 0,-1 0-1,0 0 1,0 0 0,-1 0-1,0 1 1,0-1 44,-5-16-1062,6 4 1128,0 1-1,1-1 0,0 0 1,1 0-1,0 1 0,-1-1 1,2 1-1,-1-1 1,1 1-1,0 0 0,1 0 1,-1 0-1,1 0 0,0 1 1,1 0-1,-1-1 0,1 1 1,0 1-1,0-1 1,1 1-1,-1 0 0,1 0 1,0 1-1,0 0 0,0 0 1,1 0-1,-1 1 0,2-1-65,-3 1 19,0 0-1,1 0 0,-1 0 1,1 1-1,0 0 0,-1 0 1,1 0-1,0 1 1,0-1-1,0 1 0,-1 1 1,1-1-1,0 1 0,0 0 1,-1 1-1,1-1 0,-1 1 1,1 0-1,-1 1 0,0-1 1,0 1-1,0 0 0,0 0 1,0 1-1,-1-1 0,1 1 1,-1 0-1,0 0 0,0 0 1,-1 1-1,1 0 0,2 4-18,-3-2-177,0 1-1,0-1 0,0 1 0,-1 0 0,-1 0 1,1 0-1,-1 0 0,-1 0 0,1 0 1,-1 0-1,-1 2 178,-1-7-1438,-7-3-1604</inkml:trace>
  <inkml:trace contextRef="#ctx0" brushRef="#br0" timeOffset="109278.042">7653 291 10517,'0'0'1120,"0"0"177,0 0-449,0 0-480,0 0-303,0 0-65,46-14-33,-33 32-63,2 8-320,-4 7-1281,-1 2-784,-1 0-6723</inkml:trace>
  <inkml:trace contextRef="#ctx0" brushRef="#br0" timeOffset="110180.829">7848 527 10501,'0'0'1062,"0"0"77,0 0-531,0 0-328,4-3-208,-3 3-75,0-1-1,0 1 0,1 0 0,-1-1 1,0 1-1,0 0 0,0 0 1,0 0-1,0 0 0,1 0 0,-1 0 1,0 0-1,0 0 0,0 0 1,0 0-1,1 1 0,-1-1 0,0 0 1,0 1-1,0-1 0,0 1 1,0-1-1,0 1 0,0 0 0,0-1 1,0 1-1,0 0 0,-1 0 1,1-1-1,0 1 0,0 0 0,-1 0 1,1 0-1,0 0 0,-1 0 0,1 0 1,-1 0-1,1 0 0,-1 1 1,0-1-1,0 0 0,1 0 0,-1 0 1,0 0-1,0 0 0,0 1 1,0-1-1,0 0 0,0 0 0,0 0 1,-1 0-1,1 0 0,0 1 1,-1-1-1,1 0 0,-1 0 4,16 162-37,-15-162 37,0 0 0,0 0 1,0 0-1,0 0 0,0 0 1,0-1-1,0 1 0,0 0 1,0 0-1,1 0 0,-1 0 1,0 0-1,1-1 0,-1 1 1,0 0-1,1 0 0,-1 0 1,1-1-1,0 1 0,-1 0 1,1-1-1,-1 1 0,1 0 1,0-1-1,-1 1 0,1-1 1,0 1-1,0-1 0,0 0 1,-1 1-1,1-1 0,0 0 0,0 1 1,0-1-1,0 0 0,-1 0 1,1 0-1,0 0 0,0 0 1,0 0-1,0 0 0,0 0 1,0 0-1,0 0 0,-1 0 1,1-1-1,0 1 0,0 0 1,0-1-1,0 1 0,-1 0 1,1-1-1,0 1 0,0-1 1,0 0-1,34-41 48,-31 37-55,68-122-372,-72 127 374,0 0-1,0-1 1,1 1 0,-1 0 0,0-1 0,0 1 0,1 0 0,-1 0 0,0-1 0,1 1 0,-1 0-1,1 0 1,-1-1 0,0 1 0,1 0 0,-1 0 0,1 0 0,-1 0 0,0 0 0,1-1 0,-1 1-1,1 0 1,-1 0 0,0 0 0,1 0 0,-1 0 0,1 0 0,-1 1 0,1-1 0,-1 0 0,0 0 0,1 0-1,-1 0 1,1 0 0,-1 1 0,0-1 0,1 0 0,-1 0 0,0 1 0,1-1 0,-1 0 0,0 0-1,1 1 1,-1-1 0,0 0 0,0 1 0,1-1 0,-1 1 0,0-1 0,0 0 0,0 1 0,1-1-1,-1 1 1,0-1 0,0 0 0,0 1 0,0-1 0,0 1 0,0-1 0,0 0 0,0 1 0,0-1-1,0 1 1,0-1 0,0 1 0,0-1 0,0 0 0,-1 1 5,9 39-34,-7-36 28,2 19-58,-3-17-2,0 1 0,0 0 0,1 0 0,0-1 0,1 1 0,-1-1 0,1 1 0,1-1 0,-1 0 0,1 0 0,0 1 0,0-2 0,1 1-1,0 0 1,0-1 0,2 3 66,-4-6-73,1-1-1,-1 0 0,0 0 1,0 0-1,1 0 0,-1 0 1,0 0-1,1 0 0,-1-1 1,1 1-1,-1-1 0,1 0 1,-1 0-1,1 0 0,-1 0 1,1 0-1,-1 0 0,1-1 1,-1 1-1,1-1 0,-1 0 1,1 0-1,-1 0 0,0 0 0,0 0 1,1 0-1,-1-1 0,0 1 1,0-1-1,0 1 0,0-1 1,-1 0-1,1 0 0,0 0 1,0-1 73,47-76-957,-10-8 5029,-38 87-4048,0 0 0,0 0 0,-1 0 1,1 0-1,0 0 0,0 1 0,0-1 1,-1 0-1,1 0 0,0 1 0,0-1 1,-1 1-1,1-1 0,0 0 1,-1 1-1,1-1 0,0 1 0,-1 0 1,1-1-1,-1 1 0,1 0 0,-1-1 1,1 1-1,-1 0 0,1-1 1,-1 1-1,0 0 0,0 0 0,1-1 1,-1 1-1,0 0 0,0 0 0,0 0 1,0 0-1,0-1 0,0 1 0,0 1-24,0-2 39,12 39-46,25 54-18,-36-92 24,0 0-1,0 0 1,-1 0-1,1-1 1,0 1-1,0 0 1,0-1 0,0 1-1,0 0 1,0-1-1,0 1 1,0-1-1,0 0 1,0 1 0,0-1-1,0 0 1,0 0-1,0 1 1,0-1-1,1 0 1,-1 0 0,0 0-1,0-1 1,0 1-1,0 0 1,0 0-1,0 0 1,0-1 0,0 1-1,0-1 1,0 1-1,0-1 1,0 1-1,0-1 1,0 1 0,0-1-1,0 0 1,0 0-1,-1 1 1,1-1 0,0 0-1,0-1 2,34-42-108,-30 37 87,69-83 213,-73 89-185,1 0 1,0 0 0,0 0 0,-1 1-1,1-1 1,0 1 0,0-1 0,0 1 0,0 0-1,0 0 1,0 0 0,0 0 0,0 0-1,0 0 1,0 0 0,-1 1 0,1-1-1,0 1 1,0-1 0,0 1 0,0 0-1,-1 0 1,1 0 0,0 0 0,-1 0 0,1 0-1,-1 0 1,1 0 0,-1 1 0,1-1-1,-1 1 1,0-1 0,0 1 0,0-1-1,0 1 1,0 0 0,0-1 0,0 1-8,32 69-109,-17-21 32,-13-48 79,-1-1 1,0 0-1,0-1 1,1 1-1,-1 0 0,1-1 1,-1 1-1,0-1 0,1 0 1,-1 0-1,1 0 1,-1 0-1,1 0 0,-1 0 1,1-1-1,-1 1 1,0-1-1,1 0 0,-1 0 1,0 0-1,0 0 0,1 0 1,-1 0-1,0 0 1,0-1-1,0 1 0,0-1 1,0 0-3,7-4-34,74-40 246,-80 44-262,1 1 1,-1 0-1,0 0 1,1 0-1,-1 0 1,0 1-1,1-1 1,-1 1-1,1 0 1,-1 0-1,1 0 1,-1 1-1,1-1 1,-1 1-1,0 0 1,1 0-1,-1 0 1,0 0 0,1 1-1,-1-1 1,0 1-1,0 0 1,0 0-1,-1 0 1,2 0 49,16 21-2260,-4 4-2732</inkml:trace>
  <inkml:trace contextRef="#ctx0" brushRef="#br0" timeOffset="111078.937">1014 1969 8196,'-13'1'475,"-92"7"1389,319-38 265,905-90-240,-1091 118-1875,2596-195 111,-198-28 1196,-2018 178-1236,304 8-85,-659 39-85,-55-3-804,-62-8-5031,30 11 2094</inkml:trace>
  <inkml:trace contextRef="#ctx0" brushRef="#br0" timeOffset="112911.181">396 3403 2289,'0'0'2081,"-19"80"-2081,16-30 0,3 1-80,0-3-432,6-5 304,10-5 192,-3-7-16,-3-5-16,0-9-801</inkml:trace>
  <inkml:trace contextRef="#ctx0" brushRef="#br0" timeOffset="113305.838">629 3417 11701,'0'0'502,"0"0"-105,17-8-215,59-25 74,-70 31-230,0 0 0,0 1 0,0-1 0,0 1 0,0 0 0,0 1 0,0-1 0,0 1-1,0 0 1,0 1 0,0 0 0,0 0 0,0 0 0,0 0 0,-1 1 0,1 0 0,0 0 0,-1 1 0,1 0 0,-1-1 0,0 2 0,0-1 0,0 1 0,0 0 0,-1 0 0,1 0-1,-1 0 1,2 4-26,1 2 2,0 0-1,0 0 0,-2 1 0,1 0 1,-1 0-1,-1 1 0,0-1 1,0 1-1,-2 0 0,1 0 0,-1 0 1,0 11-2,-2-9-28,-1 0 1,0 1-1,-1-1 1,0 0-1,-1 0 1,-1 0-1,0-1 1,-1 1-1,0-1 1,-1 0-1,-1 0 1,0-1-1,-1 0 1,0 0-1,0 0 1,-2-1-1,1-1 1,-10 8 27,-2 2-124,-1-2 0,-1-1 0,0 0 0,-2-2 0,0-1 0,0-1 1,-1-1-1,-27 9 124,26-13-19,0 0 0,-1-2-1,1-1 1,-1-1 0,0-1 0,0-2 0,0 0 0,0-2 0,-25-5 19,39 4 54,-1 0 0,0-2 0,1 0 0,-1 0 0,1-1 0,1-1 0,-1-1 0,1 0 0,0 0 0,0-1 0,1-1 0,0 0 0,0-1 0,1 0 0,1-1-1,0 0 1,0 0 0,1-1 0,1-1-54,1 0 34,0-2 0,2 1 0,0-1 0,0 1-1,2-1 1,0-1 0,0 1 0,2 0-1,-1-1 1,2 1 0,0 0 0,1-1 0,1 1-1,0 0 1,1-1 0,1 1 0,0 0 0,1 1-1,1-1 1,0 1 0,8-13-34,-2 7 3,0 1 0,2 0 1,0 0-1,1 2 0,1 0 0,0 0 0,1 2 0,1 0 1,1 1-1,0 1 0,1 1 0,0 0 0,0 2 0,1 0 1,1 1-1,0 2 0,0 0 0,0 1 0,1 1 1,0 1-1,17 0-3,-32 3-76,0 1 0,-1 0 1,1 0-1,0 1 0,0 0 1,-1 1-1,1 0 0,0 0 0,-1 0 1,0 1-1,1 0 0,-1 0 1,-1 1-1,1 0 0,0 0 0,-1 1 1,0 0-1,0 0 0,0 0 1,-1 1-1,1-1 0,-1 1 1,-1 1-1,5 6 76,2 5-867,-1 1 1,-1 0-1,-1 1 0,0 0 1,-2 0-1,4 17 867,6 49-6891</inkml:trace>
  <inkml:trace contextRef="#ctx0" brushRef="#br0" timeOffset="135666.217">1612 3323 12838,'0'0'43,"0"0"-142,0 0-189,0 0 144,6-5-14,-6 5 155,1-1 3,-1 0-1,0 1 0,1-1 0,-1 0 0,1 0 0,-1 1 0,1-1 0,-1 1 0,1-1 0,0 0 0,-1 1 0,1-1 0,0 1 0,-1-1 0,1 1 0,0 0 0,0-1 1,-1 1-1,1 0 0,0-1 0,0 1 0,0 0 0,-1 0 0,1 0 0,0 0 0,0 0 0,0 0 0,0 0 0,-1 0 0,1 0 0,0 0 0,0 0 0,0 1 0,-1-1 1,1 0-1,0 0 0,0 1 0,0-1 0,-1 1 0,1-1 0,0 1 0,-1-1 0,1 1 0,0-1 0,-1 1 0,1-1 0,-1 1 0,1 0 0,-1-1 0,1 1 0,-1 0 0,0 0 1,1-1-1,-1 1 0,0 0 0,1 0 0,-1 0 0,0-1 0,0 1 0,0 0 0,0 0 0,0 0 0,0 0 0,0-1 0,0 2 1,6 32 45,-1 0 0,-2 0 0,-2 0-1,-1 1 1,-2 2-45,1 25 48,1-42-45,15 150 42,-13-164-43,0 1 0,0-1 0,0 0 0,1 1 0,0-1 0,0 0 1,1-1-1,0 1 0,0-1 0,0 1 0,0-1 0,1-1 0,0 1 0,0-1 0,0 1 1,0-1-1,1-1 0,0 1 0,0-1 0,0 0 0,0 0 0,0-1 0,6 2-2,14 0-81,-1-2-1,1 0 0,0-2 0,-1-1 0,1-1 0,0-1 0,-1-1 0,0-1 0,0-1 1,0-2-1,-1 0 0,0-2 0,21-11 82,-5 0-4509,-35 14 99</inkml:trace>
  <inkml:trace contextRef="#ctx0" brushRef="#br0" timeOffset="135903.257">1557 3309 9925,'0'0'272,"-9"-99"176,10 52-176,23 0 128,10 1-224,8 5-128,6 5 32,3 12-80,-4 9 0,-6 9-48,-6 6-512,-11 1-1009,-12 13-3137</inkml:trace>
  <inkml:trace contextRef="#ctx0" brushRef="#br0" timeOffset="136174.633">1580 3474 11957,'0'0'753,"0"0"-625,97-42-128,-37 20 16,5-2-16,2 3 16,1 6 0,-4 6-32,-6 6-240,-15 3-1953,-11 1-3218</inkml:trace>
  <inkml:trace contextRef="#ctx0" brushRef="#br0" timeOffset="136675.121">2544 3571 8772,'5'-14'640,"3"-14"-193,-1 0 0,-1 0 0,-1 0 0,-2-1 0,-1 0 0,-1-25-447,-1 51 36,-1 0 1,1 1-1,-1-1 1,0 0-1,0 0 1,0 1-1,0-1 1,0 0-1,-1 1 1,1 0 0,-1-1-1,1 1 1,-1 0-1,0-1 1,0 1-1,0 0 1,0 1-1,-1-1 1,1 0 0,0 1-1,-1-1 1,1 1-1,-1-1 1,0 1-1,1 0 1,-1 0-1,0 1 1,0-1-1,1 0 1,-1 1 0,0 0-1,0-1 1,0 1-1,0 1 1,0-1-1,1 0 1,-1 1-1,0-1 1,0 1 0,0 0-1,1 0 1,-1 0-1,0 0 1,1 0-1,-1 0 1,1 1-1,0 0 1,-1-1-1,1 1 1,-1 1-37,-12 14-115,0 0 0,1 2 0,1-1 0,1 2 0,1-1 0,0 2 0,2-1 1,0 2-1,1-1 0,2 1 0,0 0 0,-1 12 115,-14 88-1790,21-121 1773,0 0 0,0 0 0,0 0 1,0 0-1,0-1 0,0 1 0,0 0 1,1 0-1,-1 0 0,0-1 0,1 1 1,-1 0-1,0 0 0,1-1 1,-1 1-1,1 0 0,-1-1 0,1 1 1,-1-1-1,1 1 0,0 0 0,-1-1 1,1 1-1,0-1 0,-1 0 0,1 1 1,0-1-1,0 0 0,-1 1 0,1-1 1,0 0-1,0 0 0,0 1 0,-1-1 1,1 0-1,0 0 0,0 0 1,0 0-1,0 0 0,-1 0 0,1-1 1,0 1-1,0 0 0,0 0 0,-1 0 1,1-1-1,0 1 0,0 0 0,-1-1 1,1 1-1,0-1 0,-1 1 0,1-1 1,0 1-1,-1-1 0,1 0 0,-1 1 1,1-1-1,-1 1 0,1-1 1,-1 0-1,1 0 17,109-109 749,-83 78-495,39-37 1283,-66 68-1530,1 1 1,0-1-1,0 0 1,-1 1 0,1-1-1,0 1 1,0-1-1,0 1 1,0-1-1,0 1 1,-1-1 0,1 1-1,0 0 1,0-1-1,0 1 1,0 0 0,0 0-1,0 0 1,0 0-1,0 0 1,0 0-1,0 0 1,0 0 0,0 0-1,0 1 1,0-1-1,0 0 1,0 0 0,0 1-1,0-1 1,0 1-1,0-1 1,-1 1 0,1-1-1,0 1 1,0 0-1,-1-1 1,1 1-1,0 0 1,-1 0 0,1-1-1,0 1 1,-1 0-1,1 0 1,-1 0 0,0 0-1,1 0 1,-1 0-8,19 51-161,-17-45 224,26 99 133,49 143-424,-76-249 127,-1-1 0,0 1 0,1-1 0,-1 1 0,0-1 0,1 1 0,-1-1 0,1 1 0,-1-1 0,1 1 0,-1 0 0,1-1 0,-1 1 0,1 0 0,-1-1 0,1 1 0,0 0 0,-1 0 0,1 0 0,-1 0 0,1-1 0,0 1 0,-1 0 0,1 0 0,-1 0 0,1 0 0,0 0 0,-1 0 0,1 1 0,0-1 0,-1 0 0,1 0 0,-1 0 0,1 0 0,-1 1 0,1-1 0,0 0 0,-1 1 0,1-1 0,-1 0 0,1 1 0,-1-1 0,0 1 0,1-1 0,-1 1 0,1-1 0,-1 1 0,0-1 0,1 1 0,-1-1 0,0 1 0,0-1 0,1 1 0,-1 0 0,0-1 0,0 1 0,0 0 101,7-36-2249</inkml:trace>
  <inkml:trace contextRef="#ctx0" brushRef="#br0" timeOffset="137137.687">2849 3461 7700,'0'0'2139,"0"0"-493,0 0-525,0 0-420,4-7-338,-3 3-352,0 4-14,-1 1-1,0-1 0,1 0 1,-1 1-1,0-1 0,1 1 1,-1-1-1,1 0 1,-1 1-1,1-1 0,-1 0 1,1 1-1,-1-1 0,1 0 1,-1 0-1,1 1 1,-1-1-1,1 0 0,-1 0 1,1 0-1,-1 0 0,1 0 1,0 0-1,-1 0 1,1 0-1,-1 0 0,1 0 1,0 0-1,-1 0 0,1 0 1,-1 0-1,1-1 1,-1 1-1,1 0 0,-1 0 1,1-1-1,-1 1 0,1 0 1,-1-1-1,1 1 1,-1 0-1,0-1 0,1 1 1,-1-1-1,1 1 1,-1-1-1,0 1 0,0-1 1,1 1-1,-1-1 0,0 1 1,0-1-1,1 1 1,-1-1-1,0 1 0,0-1 1,0 0-1,0 1 0,0-1 1,0 1-1,0-1 1,0 1-1,0-1 0,0 0 1,0 1-1,0-1 0,-1 1 1,1-1-1,0 1 1,-1-1 2,82 263-44,-80-260 42,1-1-1,-1 0 0,0 0 1,1 0-1,-1 0 0,1-1 1,-1 1-1,1 0 1,0-1-1,-1 1 0,1-1 1,0 1-1,-1-1 1,1 0-1,0 1 0,-1-1 1,1 0-1,0 0 0,0 0 1,-1-1-1,1 1 1,0 0-1,-1-1 0,1 1 1,0-1-1,-1 1 1,1-1-1,-1 0 0,1 0 1,-1 0-1,1 0 1,-1 0-1,1 0 0,-1 0 1,0 0-1,0 0 0,0-1 1,0 1-1,0-1 1,0 1-1,0 0 0,0-1 1,0 0-1,0 1 1,-1-1-1,1 1 0,-1-1 1,1 0-1,-1 1 1,0-2 3,7-5-9,162-204-533,-167 212 549,-1-1-1,1 1 1,-1-1 0,1 1-1,-1-1 1,1 1 0,0 0-1,-1 0 1,1 0 0,-1 0-1,1 0 1,0 0 0,-1 1-1,1-1 1,-1 0 0,1 1-1,-1-1 1,1 1 0,-1 0-1,0-1 1,1 1 0,-1 0-1,0 0 1,1 0 0,-1 0-1,0 0 1,0 0 0,0 0-1,0 0 1,0 1 0,0-1-1,0 0 1,0 1 0,0-1-1,-1 0 1,1 1 0,0-1 0,-1 1-1,0-1 1,1 2-7,5 6 45,8 10-79,-11-12-8,1-1 1,0 1 0,0-1 0,1 0-1,-1 0 1,1-1 0,1 1-1,-1-1 1,1 0 0,0 0-1,0-1 1,0 0 0,1 0 0,-1 0-1,1-1 1,0 0 0,0-1-1,0 1 1,0-1 0,1 0 0,5 0 41,-9-3-1,0-1 1,-1 1-1,1-1 1,0 0 0,-1 0-1,1 0 1,-1 0-1,0 0 1,0-1 0,1 0-1,-2 0 1,1 0-1,0 0 1,-1 0 0,1 0-1,-1-1 1,1-1 0,20-21 15,-16 21-81,0 2 0,0-1 0,0 1 0,1 0 0,-1 0 0,1 1 1,0 0-1,0 0 0,0 1 0,0 0 0,0 0 0,0 1 1,0 0-1,0 1 0,0 0 0,0 0 0,0 0 0,-1 1 0,1 0 1,0 1-1,-1 0 0,1 0 0,-1 0 0,0 1 0,2 2 66,11-2-4287,-20-13 3081</inkml:trace>
  <inkml:trace contextRef="#ctx0" brushRef="#br0" timeOffset="137361.317">3370 2980 8628,'0'0'2017,"0"0"-1441,0 0-576,0 0-320,0 0 224,0 0 0,71 77-112,-27-52-4194</inkml:trace>
  <inkml:trace contextRef="#ctx0" brushRef="#br0" timeOffset="137841.747">3761 2743 13078,'0'0'902,"0"0"-422,0 0-128,0 0-213,0-4-235,0 4 93,1 1 0,-1-1 0,0 0 0,0 1 0,1-1 0,-1 0 0,0 0 0,0 0 0,1 1 0,-1-1-1,0 0 1,1 0 0,-1 0 0,0 1 0,1-1 0,-1 0 0,0 0 0,1 0 0,-1 0 0,0 0 0,1 0 0,-1 0 0,1 0 0,-1 0 0,0 0 0,1 0 0,-1 0 0,0 0 0,1 0 0,-1 0 0,0-1 0,1 1 0,-1 0 0,0 0 0,1 0 0,-1 0 0,0-1 0,1 1 0,-1 0 0,0 0 0,0-1 0,1 1 0,-1 0-1,0 0 1,0-1 0,1 1 0,-1 0 0,0-1 0,0 1 0,0 0 0,0-1 0,0 1 0,0 0 0,1-1 0,-1 1 3,26 43-9,-8-3 6,-1 0 1,-3 1 0,-1 1-1,-2 0 1,-2 1 0,-2 0-1,0 11 3,30 142 1,7-88-4,-42-104 4,0-1 1,1 0-1,-1 1 0,1-1 0,0 0 1,0-1-1,0 1 0,0 0 1,0-1-1,1 0 0,-1 0 0,1 0 1,-1 0-1,1 0 0,0-1 1,0 0-1,0 1 0,0-2 0,-1 1 1,2 0-1,-1-1 0,0 1 1,0-1-1,0 0 0,0-1 0,0 1 1,2-1-2,8-5 19,-1 0 0,0-1 0,0 0 1,-1-1-1,1 0 0,-2-1 0,1-1 0,-1 1 1,-1-2-1,0 0 0,0 0 0,-1-1 0,0 0 1,-1 0-1,1-4-19,1 1-17,0 0 0,-2-1 1,1 0-1,-2-1 0,0 0 0,-1 0 0,1-5 17,-5 27-256,0 1 225,56 134-153,-55-135 175,0 0 1,0 0-1,1 0 0,0-1 1,0 0-1,0 1 0,0-2 1,0 1-1,1 0 0,0-1 0,0 0 1,0 0-1,0 0 0,0-1 1,1 0-1,-1 0 0,1 0 0,-1 0 1,1-1-1,0 0 0,0 0 1,-1-1-1,1 0 0,5 0 9,-8 0-40,1-1 0,-1 1 0,0-1 0,0 0 0,0 0 0,0 0 0,0 0 0,0 0 0,0-1 0,0 0 0,0 1 0,-1-1 0,1 0 0,0 0 0,-1-1-1,0 1 1,0 0 0,1-1 0,-1 1 0,-1-1 0,1 0 0,0 0 0,-1 1 0,1-1 0,-1 0 0,0-1 40,14-85-4769,-15 41-485</inkml:trace>
  <inkml:trace contextRef="#ctx0" brushRef="#br0" timeOffset="138081.574">4369 2848 9236,'0'0'801,"0"0"287,0 0-79,0 0-417,0 0-208,0 0-208,-38-63-176,53 67-672,5 16-161,5 9-463,-6 2-2034</inkml:trace>
  <inkml:trace contextRef="#ctx0" brushRef="#br0" timeOffset="138396.777">4478 2801 10645,'0'0'918,"0"0"-30,0 0-258,0 0-249,2-7 9,-2 5-382,0 2-9,1 1 0,-1-1-1,1 1 1,-1-1 0,0 1 0,1-1-1,-1 1 1,1-1 0,-1 0-1,1 1 1,0-1 0,-1 0-1,1 0 1,-1 1 0,1-1-1,0 0 1,-1 0 0,1 0-1,-1 0 1,1 0 0,0 1-1,-1-1 1,1 0 0,0-1-1,-1 1 1,1 0 0,-1 0-1,1 0 1,0 0 0,-1 0-1,1-1 1,0 1 0,-1 0-1,1 0 1,-1-1 0,1 1-1,-1 0 1,1-1 0,-1 1-1,1-1 1,-1 1 0,1-1 0,-1 1-1,0-1 1,1 1 0,-1-1-1,0 1 1,1-1 0,-1 0-1,0 1 1,0-1 0,0 1-1,1-1 1,-1 0 0,0 1-1,0-1 1,0 0 1,18 40-17,-2 0 0,-2 2 0,-1 0 0,-2 0 0,-2 1 0,-2 0 0,-1 1 0,-1 28 17,4 18-59,-4-50-997,2-43 730,55-131 620,-60 134-284,0 0 0,-1 0 0,1 0 1,0 0-1,0 1 0,0-1 0,0 1 0,0-1 1,0 1-1,0 0 0,0-1 0,0 1 1,1 0-1,-1 1 0,0-1 0,0 0 0,0 0 1,0 1-1,0-1 0,0 1 0,0 0 1,0 0-1,-1 0 0,1 0 0,0 0 0,0 0 1,-1 0-1,1 0 0,0 1 0,-1-1 0,1 1 1,-1-1-1,0 1 0,0-1 0,1 1 1,-1 0-1,0 0 0,0 0 0,-1-1 0,1 1 1,0 0-1,-1 0 0,1 0 0,-1 0 1,1 0-1,-1 0 0,0 1-10,8 12 7,-1 0-1,0 1 1,-1 0 0,-1 0-1,0 0 1,-2 1 0,0-1-1,0 1 1,-2 0 0,0 0-1,-1-1 1,-1 16-7,0-29-36,0-1 0,0 0 0,1 0 0,-1 1 0,-1-1-1,1 0 1,0 0 0,0 0 0,-1 0 0,1 0 0,-1-1 0,0 1 0,0 0 0,1-1 0,-1 1 0,0-1-1,0 1 1,0-1 0,-1 0 0,1 0 0,0 0 0,0 0 0,-1-1 0,1 1 0,0 0 0,-1-1 0,1 0-1,0 0 1,-1 1 0,1-1 0,-1-1 0,1 1 0,0 0 0,-1 0 0,1-1 0,0 0 0,-1 1-1,1-1 1,0 0 0,0 0 0,-1 0 0,1 0 0,0-1 0,0 1 0,0-1 0,1 1 0,-1-1 0,0 1-1,0-1 1,1 0 0,-1 0 0,1 0 0,-1-2 36,-10-30-1758,7-7-1566</inkml:trace>
  <inkml:trace contextRef="#ctx0" brushRef="#br0" timeOffset="138832.764">4951 3163 7876,'0'0'1888,"0"0"-796,0 0-327,14-7-108,47-22-118,11 18 103,-51 12-577,-13-1-117,-1 0 1,0 1 0,0 0 0,1 0 0,-1 0 0,0 1 0,0 0 0,0 0 0,0 1 0,-1 0-1,1 0 1,-1 1 0,0-1 0,0 1 0,0 1 0,0-1 0,-1 1 0,1 0 0,-1 1 0,-1-1 0,1 1-1,-1 0 1,0 0 0,0 0 0,0 0 0,-1 1 0,0-1 0,-1 1 0,1 0 0,-1 0 0,-1 0 0,1 0-1,-1 4 52,-1-10-28,0 0-1,0 0 0,0 0 0,-1 0 0,1 0 1,0 0-1,-1 0 0,1 0 0,-1-1 0,1 1 1,-1 0-1,1 0 0,-1 0 0,0-1 1,1 1-1,-1 0 0,0-1 0,1 1 0,-1-1 1,0 1-1,0-1 0,0 1 0,0-1 0,1 1 1,-1-1-1,0 0 0,0 1 0,0-1 0,0 0 1,0 0-1,0 0 0,0 0 0,0 0 0,0 0 1,0 0-1,0 0 0,0 0 0,0 0 0,0-1 1,0 1-1,1 0 0,-1-1 0,0 1 1,0 0-1,0-1 0,0 1 0,1-1 0,-1 1 1,0-1-1,0 0 0,1 1 0,-1-1 0,0-1 29,0-3 9,0 0 0,0 0 0,0 0 0,1 0-1,0 0 1,0 0 0,0 0 0,1 0 0,0 0 0,0 0-1,0 0 1,1 0 0,-1 0 0,1 1 0,0-1-1,0 0 1,1 1 0,0 0 0,-1-1 0,1 1 0,1 0-1,-1 1 1,1-1 0,-1 0 0,1 1 0,0 0-1,0 0-8,4-4 77,1 1 0,-1 0 0,1 1-1,0 0 1,1 0 0,-1 1-1,1 0 1,0 0 0,0 1 0,0 1-1,0 0 1,0 0 0,2 1-77,-6 0 1,-1 1 1,1 0 0,0 0-1,0 0 1,-1 1 0,1 0 0,0 0-1,-1 1 1,1 0 0,-1 0-1,0 0 1,1 0 0,-1 1 0,0 0-1,0 0 1,-1 0 0,1 0-1,-1 1 1,0 0 0,1 0-1,-2 0 1,1 1 0,0-1 0,-1 1-1,1 1-1,1 2-104,-1 0-1,0 1 0,0-1 1,-1 1-1,0 0 0,0 0 1,-1 0-1,0 0 0,-1 0 1,0 0-1,0 1 0,-1-1 1,-1 5 104,2-13-97,-1-1 0,0 1 1,0 0-1,0-1 0,0 1 1,0 0-1,0-1 0,0 1 1,0 0-1,0-1 0,0 1 1,0-1-1,0 1 0,0 0 1,0-1-1,-1 1 0,1 0 1,0-1-1,0 1 0,-1-1 1,1 1-1,0-1 0,-1 1 1,1-1-1,-1 1 0,1-1 1,-1 1-1,1-1 0,-1 0 1,1 1-1,-1-1 0,1 0 1,-1 1-1,1-1 0,-1 0 0,0 1 1,1-1-1,-1 0 0,1 0 1,-1 0-1,0 0 0,1 0 1,-1 0-1,0 0 0,1 0 1,-1 0-1,0 0 0,1 0 1,-1 0-1,1 0 0,-1-1 97,-10-5-1872</inkml:trace>
  <inkml:trace contextRef="#ctx0" brushRef="#br0" timeOffset="139055.251">5602 2782 7812,'0'0'2225,"0"0"-273,0 0-1359,0 0-321,0 0-272,0 0-80,34-13 64,-21 36-64,0 11 32,-4 6-657,-5 7-479,-2 1-1777,-2 1-2930</inkml:trace>
  <inkml:trace contextRef="#ctx0" brushRef="#br0" timeOffset="139669.717">5781 3075 9877,'0'0'1347,"0"0"-85,0 0-390,0 0-149,0 0-147,1-9-282,4-27-270,4 51-371,1 33 290,-7-28 7,1 0 0,1 0 0,1-1 0,0 1 0,2-1 0,6 12 50,-12-28-27,0 0 0,-1 0 0,1-1 0,0 1 0,1-1 0,-1 1 0,0-1 0,1 0 1,-1 0-1,1 0 0,0 0 0,-1 0 0,1-1 0,0 1 0,0-1 0,0 0 0,0 0 1,1 0-1,-1 0 0,0-1 0,0 1 0,1-1 0,-1 0 0,0 0 0,0 0 0,1 0 1,-1 0-1,0-1 0,0 1 0,1-1 0,-1 0 0,0 0 0,0 0 0,0-1 0,0 1 0,0-1 1,-1 1-1,1-2 27,13-10-199,-2-2 1,0 1 0,-1-2-1,0 0 1,-1-1-1,-1 0 1,-1 0 0,0-1-1,-1-1 1,-1 0 0,3-13 198,6-7 205,0 4 1460,-1 67-1495,-4 12-194,-9-32 6,0 0 0,0 0 0,1 0 0,1 0 0,0-1 0,0 0 0,1 0 0,4 5 18,-6-13-29,-1-1-1,0 0 1,1 0-1,-1-1 1,1 1-1,0-1 0,-1 1 1,1-1-1,0 0 1,0-1-1,0 1 1,0-1-1,0 1 1,-1-1-1,1-1 0,0 1 1,0 0-1,0-1 1,0 0-1,0 0 1,0 0-1,-1 0 1,1-1-1,0 1 0,-1-1 1,0 0-1,1 0 1,-1 0-1,0-1 1,0 1-1,0-1 1,0 1-1,0-1 0,-1 0 1,1 0-1,-1 0 1,0-1-1,0 1 1,1-3 29,112-126-846,-112 131 847,-1 1 0,0-1 0,1 1 1,-1 0-1,0 0 0,1 0 0,-1 0 0,1 0 0,-1 0 0,0 1 1,1-1-1,-1 1 0,0-1 0,0 1 0,1 0 0,-1 0 0,0 0 1,0 0-1,0 0 0,0 1 0,0-1 0,0 1 0,0-1 0,-1 1 1,1 0-1,-1 0 0,1-1 0,-1 1 0,1 0 0,-1 0 0,0 0 1,0 1-1,0-1 0,0 0 0,0 0 0,-1 1 0,1-1 0,-1 0 1,1 1-1,-1-1 0,0 0 0,0 1-1,9 15 8,-8-13-5,1-1 0,1 0 1,-1 0-1,1 0 0,-1 0 0,1 0 0,0-1 0,0 1 1,1-1-1,-1 0 0,1 0 0,0 0 0,-1 0 0,1-1 1,0 0-1,1 1 0,-1-1 0,0-1 0,1 1 0,-1-1 1,1 1-1,-1-1 0,1-1 0,0 1 0,-1-1 0,1 0 1,0 0-1,-1 0 0,1 0 0,0-1 0,-1 0 0,2 0-3,138-68 737,-129 63-1064,1 1 0,0 0 0,0 1 0,0 1 1,0 0-1,0 1 0,0 1 0,10 1 327,8 0-4082</inkml:trace>
  <inkml:trace contextRef="#ctx0" brushRef="#br0" timeOffset="140708.654">2806 4248 10613,'0'0'152,"0"0"374,0 0-217,0 0 289,0 0 154,-4-6-301,-14-19-374,33 67-194,77 295 29,-91-335 87,-1 0 0,0 0 0,1 0 0,0 0 0,-1 0 0,1 1 0,0-1 0,0-1 0,0 1 0,0 0 0,0 0 1,1 0-1,-1 0 0,1-1 0,-1 1 0,1-1 0,-1 1 0,1-1 0,0 0 0,0 0 0,0 1 0,0-1 0,0 0 0,0-1 0,0 1 0,0 0 1,0 0-1,0-1 0,0 0 0,0 1 0,0-1 0,1 0 0,-1 0 0,0 0 0,0 0 0,0 0 0,1-1 0,-1 1 0,0-1 0,0 0 1,70-56-242,-49 30-3,-1 0 1,-2-1 0,0-2-1,-2 0 1,-2 0 0,0-2 0,3-13 243,2 153 660,-20-102-731,1-1-1,-1 0 0,1 1 1,0-1-1,0 0 0,1 0 1,-1 0-1,1 0 0,0-1 0,1 1 1,-1-1-1,1 1 0,0-1 1,0-1-1,0 1 0,0 0 1,1-1-1,0 0 0,-1 0 0,1 0 1,0-1-1,0 0 0,1 0 1,-1 0-1,0 0 0,1-1 1,-1 0-1,1 0 0,-1 0 0,1-1 1,0 0-1,-1 0 0,1 0 1,-1-1-1,1 0 0,2 0 73,15-21-2646,-3-8-1215</inkml:trace>
  <inkml:trace contextRef="#ctx0" brushRef="#br0" timeOffset="141444.527">3436 4333 4098,'0'0'2903,"0"0"-550,0 0-1153,0 0-648,3 0-472,-1 2-86,1 0-1,0 0 1,-1 1-1,1-1 0,-1 1 1,0-1-1,0 1 1,0 0-1,0 0 0,-1 0 1,1 0-1,-1 0 1,1 1-1,-1-1 0,0 0 1,-1 1-1,1-1 1,0 0-1,-1 1 0,0-1 1,0 4 6,4 9-3,39 102 80,-41-116-81,0-1-1,0 0 0,0-1 0,1 1 0,-1 0 0,0-1 0,1 1 0,-1-1 0,1 0 0,-1 1 0,0-1 0,1 0 0,-1-1 1,1 1-1,-1 0 0,0-1 0,1 1 0,-1-1 0,0 0 0,0 0 0,1 0 0,-1 0 0,0 0 0,0 0 0,0-1 0,0 1 1,0-1-1,-1 1 0,1-1 0,0 0 0,-1 1 0,1-1 0,-1 0 0,1 0 0,-1 0 0,0 0 0,0-1 0,0 1 0,0 0 1,0-3 4,1 3-17,16-23-230,-13 17 193,1-1 1,0 1-1,0 1 0,1-1 0,0 1 1,0 0-1,0 1 0,1-1 0,0 2 1,7-5 53,-10 9 26,1 0-1,0 1 1,-1-1 0,1 1 0,0 0 0,0 0 0,0 1 0,-1 0 0,1 0 0,0 0 0,-1 1 0,1 0 0,-1 0-1,2 1-25,6 1-19,0 0 0,1-1-1,-1-1 1,1 0-1,0 0 1,0-1-1,0-1 1,0-1 0,0 0-1,-1 0 1,1-2-1,0 0 1,-1 0-1,0-1 1,0-1-1,0 0 1,0 0 0,-1-2-1,1 0 1,-2 0-1,3-2 20,20-43-447,-33 51 462,-1 0 0,0-1 0,1 1 0,-1 0 0,0 0 0,0-1 0,0 1 0,0 0 0,0 0 0,0-1 0,-1 1 0,1 0 0,0 0 0,0 0 0,-1-1 0,1 1 0,-1 0 0,1 0 0,-1 0 0,0 0 0,1 0 0,-1 0 0,0 0 0,0 0 0,0 0 0,0 0 0,0 0 0,0 1 0,0-1 0,0 0 0,0 1 0,0-1 0,0 0 0,0 1 0,0 0 0,-1-1 0,1 1 0,0 0 0,0-1 0,0 1 0,-1 0 0,1 0 0,0 0 0,0 0 0,-1 0 0,0 0-15,-2-1 15,0 1 0,0-1 0,0 1 0,0-1 0,0 1 0,0 0 1,0 0-1,0 1 0,0-1 0,0 1 0,0 0 0,0 0 0,0 1 0,0-1 0,1 1 0,-1-1 0,0 1 0,1 1 0,-1-1 0,1 0 1,0 1-1,0-1 0,0 1 0,0 0 0,0 0 0,1 0 0,-1 1 0,1-1 0,0 0 0,0 1 0,0 0 0,1-1 0,-1 1 0,1 0 1,0 0-1,0 0 0,0 1-15,0-2-2,0 0 0,0 0 0,0 0 0,1 1 1,-1-1-1,1 0 0,0 0 0,0 1 0,0-1 1,0 0-1,1 0 0,-1 0 0,1 1 0,0-1 0,0 0 1,0 0-1,0 0 0,1 0 0,-1 0 0,1 0 1,-1-1-1,1 1 0,0 0 0,0-1 0,1 0 1,-1 1-1,0-1 0,3 2 2,0-3-40,-1-1 1,0 1-1,0-1 1,1 0-1,-1 0 1,0 0-1,1-1 1,-1 1-1,0-1 0,0 0 1,0 0-1,0-1 1,0 1-1,0-1 1,0 0-1,0 0 1,0 0-1,-1 0 0,1-1 1,-1 0-1,0 1 1,0-1-1,0-1 1,0 1-1,0 0 1,-1-1-1,1 1 1,-1-1-1,0 0 0,1-2 40,46-127-2455,-39 55 2669,-3 0-1,-4 0 0,-4-38-213,0 36 4715,4 285-3347,86 199-1939,-58-304-3705,-22-91 519,2-7-957</inkml:trace>
  <inkml:trace contextRef="#ctx0" brushRef="#br0" timeOffset="141893.382">4430 4349 7139,'0'0'2025,"0"0"-1336,0 0-436,0 0-24,0 0 233,10-6 333,35-21 59,-42 25-762,-1 1 1,1-1 0,-1 0 0,0 0 0,0 0 0,1-1-1,-2 1 1,1 0 0,0-1 0,0 1 0,-1-1-1,1 0 1,-1 0 0,0 1 0,0-1 0,0 0-1,0 0 1,0 0 0,0-2-93,2-8 40,5-49-72,-8 63-68,-1 26-165,1 4 169,-2-20 61,1-1-1,1 1 1,0 0 0,0 0-1,1-1 1,0 1-1,1 0 1,0-1 0,1 1-1,0-1 1,1 0 0,0 0-1,0 0 1,1-1-1,1 1 1,2 3 35,-7-12-12,0 0 0,0 0 1,0 1-1,1-1 0,-1 0 0,0 0 0,1 0 0,-1-1 1,1 1-1,-1 0 0,1 0 0,-1-1 0,1 1 0,-1-1 1,1 1-1,0-1 0,-1 0 0,1 0 0,0 0 0,-1 0 1,1 0-1,0 0 0,-1 0 0,1 0 0,0-1 0,-1 1 1,1 0-1,-1-1 0,1 0 0,0 1 0,-1-1 0,0 0 0,1 0 1,-1 0-1,1 0 0,-1 0 0,0 0 0,0 0 12,41-51-150,55-152-1328,-97 203 1482,1 1 0,0-1 1,0 1-1,0-1 1,0 1-1,0-1 0,0 1 1,0 0-1,0-1 0,0 1 1,0 0-1,0 0 1,0 0-1,0-1 0,0 1 1,0 0-1,0 1 0,0-1 1,0 0-1,0 0 1,0 0-1,0 1 0,0-1 1,0 0-1,0 1 0,0-1 1,0 1-1,0-1 1,0 1-1,0 0 0,0-1 1,-1 1-1,1 0 0,0-1 1,-1 1-1,1 0 0,0 0 1,-1 0-1,1 0 1,-1 0-1,1-1 0,-1 1 1,1 0-1,-1 0 0,0 0 1,0 0-1,1 1-4,90 145-64,-89-145 64,0 0 1,0 0-1,0 0 0,1 0 0,-1 0 1,1 0-1,0-1 0,-1 1 0,1-1 0,0 0 1,0 0-1,0 0 0,0 0 0,0-1 1,0 1-1,0-1 0,0 1 0,0-1 1,0 0-1,0 0 0,0-1 0,0 1 0,0-1 1,0 1-1,0-1 0,0 0 0,0 0 1,0 0-1,0 0 0,-1-1 0,1 1 1,-1-1-1,1 0 0,0 0 0,71-77-632,-39 25-1084,1-6-2155</inkml:trace>
  <inkml:trace contextRef="#ctx0" brushRef="#br0" timeOffset="142504.865">5672 3892 8356,'0'0'755,"0"0"-288,0 0-259,0 0-128,0 0 77,-13-3 94,-37-10-19,48 13-229,1 0-1,0 0 1,0 0-1,-1 0 1,1 0-1,0 0 1,-1 1-1,1-1 1,0 0-1,0 1 1,-1-1-1,1 1 1,0 0-1,0-1 1,0 1-1,0 0 1,0-1-1,0 1 1,0 0-1,0 0 1,0 0-1,0 0 1,0 0-1,0 0 1,1 0-1,-1 0 1,0 1-1,1-1 1,-1 0-1,1 0 1,-1 1-1,1-1 1,0 0-1,0 0 1,-1 1-1,1-1 0,0 0 1,0 1-1,0-1 1,0 0-1,1 1 1,-1-1-1,0 0 1,0 0-1,1 1-2,-1 4 11,-2 4-11,2 1-1,-1 0 1,1-1 0,1 1-1,0 0 1,0 0 0,1-1-1,1 1 1,0-1 0,0 0-1,1 0 1,0 0 0,1 0-1,0-1 1,0 1 0,6 5 0,24 28 206,1-3 0,2-1 0,2-2 0,13 8-206,-52-45 1,0 1 1,0-1-1,0 1 0,1-1 1,-1 1-1,0 0 0,0 0 1,0-1-1,0 1 0,0 0 1,0 0-1,-1 0 0,1 0 1,0 0-1,0 0 0,-1 0 1,1 1-1,-1-1 0,1 0 1,-1 0-1,1 0 0,-1 1 1,0-1-1,1 0 0,-1 0 1,0 1-1,0-1 0,0 0 1,0 1-1,0-1 0,0 0 1,-1 0-1,1 1 0,0-1 1,-1 0-1,1 0 0,0 1 1,-1-1-1,0 0 0,1 0 1,-1 0-1,0 0 0,1 0 1,-1 0-1,0 0 0,0 0 1,0 0-1,0 0 0,0 0 1,0-1-1,0 1 0,-1 0-1,-12 5 17,-1-1-1,0 0 1,1-1-1,-2-1 1,1 0-1,0-1 1,-1 0-1,1-2 1,0 0-1,-1 0 1,-3-2-17,16 2-82,-1 0 1,0 0-1,1 0 1,-1-1-1,0 0 1,1 1-1,-1-1 1,1 0-1,-1-1 1,1 1-1,0-1 1,-1 1-1,1-1 1,0 0-1,0 0 1,0-1-1,0 1 1,1 0-1,-1-1 1,1 0-1,-1 0 1,1 1-1,0-1 1,0-1-1,0 1 1,0 0-1,1 0 1,-1-1-1,1 1 1,0-1-1,0 1 1,0-1-1,0-2 82,0-34-3839</inkml:trace>
  <inkml:trace contextRef="#ctx0" brushRef="#br0" timeOffset="142759.641">5895 3651 9332,'0'0'1236,"0"0"-177,0 0-102,0 0-351,0-5-350,1-10-328,-1 26-5,1 31 34,42 171 39,-20-124-45,45 161-242,-35-191-1553,5-39-2219,-8-19 117</inkml:trace>
  <inkml:trace contextRef="#ctx0" brushRef="#br0" timeOffset="143623.61">6272 4016 8612,'0'0'1601,"0"0"-262,0-12-405,0-58 648,0 70-1457,0 0-200,0 0-71,-7 9-561,-43 54 277,47-51 408,0 0 0,1 0 0,1 0 0,-1 1 1,2-1-1,0 0 0,0 1 0,1-1 0,2 9 22,-1-18-1,0 0 0,1 0 0,-1-1 1,0 1-1,1-1 0,0 1 0,-1-1 0,1 0 1,0 0-1,0 0 0,0 0 0,1-1 0,-1 1 0,0-1 1,1 0-1,-1 0 0,1 0 0,-1 0 0,1 0 1,-1-1-1,1 0 0,-1 0 0,1 0 0,0 0 1,-1 0-1,1-1 0,-1 0 0,1 1 0,-1-1 1,1-1-1,-1 1 0,0 0 0,3-2 1,9-5-2,-1-1 0,0 0-1,0-1 1,-1-1 0,-1 0 0,0 0-1,0-1 1,-1-1 0,-1 0 0,0 0-1,0-1 1,-2 0 0,1-1 2,12-39-168,-8 67-265,-10-5 397,1-1-1,0 1 0,1-1 0,0 0 0,0-1 0,1 1 0,-1-1 0,1 0 0,1 0 0,-1-1 0,1 0 0,0 0 0,0-1 0,0 1 0,1-2 0,0 1 0,0-1 0,-1 0 0,2-1 0,-1 1 0,0-2 0,0 1 0,1-1 0,-1-1 0,1 1 0,-1-1 0,1-1 0,2 0 37,-5-1-18,0 0-1,-1 0 1,1 0-1,-1-1 1,0 0-1,0 0 1,0 0 0,0-1-1,0 0 1,-1 1-1,1-2 1,-1 1-1,0 0 1,-1-1-1,1 0 1,-1 0-1,0 0 1,0 0-1,0-1 1,-1 1-1,0-1 1,0 1-1,1-6 19,16-140-687,-20 116 87,-2 0 1,0 0 0,-3 1-1,-1-1 1,-1 1-1,-2 1 1,-2-1 599,-38-76 4695,45 143-3279,53 126-1208,36 252 414,-81-397-624,-2-5 1,1 1 0,0-1 0,0 0 0,1 0-1,0 0 1,1-1 0,-1 1 0,2-1 0,-1 0 0,7 8 1,-9-14-3,1-1 1,0 1-1,0 0 1,-1-1-1,1 0 1,0 0-1,0 0 1,1 0-1,-1 0 1,0 0-1,0-1 1,0 0-1,1 0 1,-1 1-1,0-2 1,0 1-1,0 0 0,1-1 1,-1 1-1,0-1 1,0 0-1,0 0 1,0 0-1,0-1 1,0 1-1,0-1 1,-1 0-1,1 1 1,0-1-1,-1 0 1,0 0-1,1-1 1,-1 1-1,0-1 1,1 0 2,150-179-1217,-141 206 1046,-12-20 119,1 1 1,0 0-1,1 0 0,-1-1 0,1 1 0,0-1 0,0 1 0,0-1 0,1 0 0,-1 0 0,1 0 0,0 0 0,0 0 0,1-1 0,-1 0 0,1 1 0,0-1 0,-1 0 1,1-1-1,1 1 0,-1-1 0,0 1 0,1-1 0,-1-1 0,1 1 0,-1-1 0,1 1 0,0-1 0,0-1 0,-1 1 0,1-1 0,4 0 52,11-5-1683,-2-14-1228</inkml:trace>
  <inkml:trace contextRef="#ctx0" brushRef="#br0" timeOffset="143881.688">7165 3647 8564,'0'0'1489,"0"0"-305,0 0 113,0 0-1281,0 0-16,0 0-144,29 6 32,-2 20-64,1 5-625,-2 0-992,-3 0-2176</inkml:trace>
  <inkml:trace contextRef="#ctx0" brushRef="#br0" timeOffset="144113.518">7598 3672 10101,'0'0'997,"0"0"105,0 0-608,0 0-142,-4-9-117,-23 45-278,20-20 30,-1 0-1,2 1 1,0 0 0,1 1-1,1-1 1,1 1 0,0 0-1,1 0 1,1 0 0,1 17 13,0-32 0,0 0 0,0 0 0,1 0 0,-1 0 0,1 1 1,-1-1-1,1 0 0,0 0 0,0 0 0,1 0 0,-1 0 0,0-1 0,1 1 1,0 0-1,0-1 0,0 1 0,0-1 0,0 1 0,0-1 0,0 0 1,1 0-1,-1 0 0,1 0 0,0 0 0,0-1 0,-1 1 0,1-1 1,0 0-1,0 0 0,0 0 0,0 0 0,0 0 0,1-1 0,-1 0 1,0 1-1,0-1 0,0 0 0,3-1 0,11 1-33,-1-1 0,1-1 0,-1 0-1,0-1 1,0-1 0,0-1 0,0 0 0,-1-1 0,1-1 0,-2 0 0,1-1-1,9-7 34,-5 0-1798,-14 4-1384</inkml:trace>
  <inkml:trace contextRef="#ctx0" brushRef="#br0" timeOffset="144471.794">6774 3749 4418,'0'0'5090,"0"0"-3617,0 0 544,0 0-881,0 0-415,0 0-657,62-34-64,-23 31-80,1 3-192,-3 0-1265,-10 0-1568</inkml:trace>
  <inkml:trace contextRef="#ctx0" brushRef="#br0" timeOffset="144814.273">5830 3899 9108,'0'0'1057,"0"0"-145,0 0 145,0 0-577,0 0-464,78-39 288,-26 31-112,4 2-192,-2 5-48,-11 1-1041,-15-2-2576</inkml:trace>
  <inkml:trace contextRef="#ctx0" brushRef="#br0" timeOffset="145553.785">6429 3958 4978,'0'0'787,"0"0"-53,0 0-497,5-4-130,55-24 11,-59 28 7,0 0 0,0 0 1,1 0-1,-1 0 0,1 0 1,-1 0-1,0 0 0,1 0 1,-1 0-1,0-1 0,0 1 1,1-1-1,-1 1 0,0-1 1,0 1-1,1-1 0,-1 1 1,0-1-1,0 0 0,0 0 1,0 0-1,0 0 0,0 0 1,0 0-1,0 0 0,0 0 1,-1 0-1,1 0 0,0 0 1,-1 0-1,1-1 0,-1 1 1,1 0-1,-1-1 0,0 1 1,1 0-1,-1 0 0,0-1 1,0 1-1,0-1 0,0 1 1,0 0-1,0-1 0,0 1 1,-1 0-1,1-1 0,0 1-125,-2-1 15,0 0 0,0-1 0,0 1-1,0 1 1,-1-1 0,1 0 0,0 0 0,-1 1-1,1-1 1,-1 1 0,0 0 0,1 0 0,-1 0-1,0 0 1,0 0 0,0 1 0,0-1 0,0 1 0,1 0-1,-1 0 1,0 0 0,0 0 0,0 0 0,0 1-1,-2 0-14,4-1 1,-7 1-133,0 0 0,1 1 0,-1 0 0,1 1 0,-1-1 0,1 2 0,0-1 0,0 1 0,1 0-1,-1 0 1,1 0 0,0 1 0,0 0 0,0 1 0,1-1 0,0 1 0,0 0 0,0 0 0,1 1 0,-2 3 132,-18 20-3330</inkml:trace>
  <inkml:trace contextRef="#ctx0" brushRef="#br0" timeOffset="147065.946">5900 4885 10005,'0'0'301,"-16"1"-261,-51 4-45,63-4 39,-1 0 0,1 0 1,0 1-1,-1 0 0,1 0 0,0 0 1,0 0-1,1 1 0,-1-1 0,0 1 1,1 0-1,-1 0 0,1 0 0,0 1 1,0-1-1,0 1 0,1 0 0,-1 0 1,1 0-1,0 0 0,0 0 0,1 0 1,-1 0-1,1 1 0,-1 0-34,-4 18 74,1 1 1,1-1-1,1 1 0,1 0 1,1 0-1,1 0 0,4 23-74,-4-45 0,-1 3 2,1 0 0,0 1 0,0-1 0,1 0 0,-1 1 0,1-1 1,0 0-1,1 0 0,-1 0 0,1 0 0,0 0 0,0 0 0,1 0 0,-1 0 0,1-1 0,0 1 0,1-1 0,-1 0 0,1 0 0,-1 0 0,1-1 0,0 1 0,1-1 0,-1 0 0,1 0 0,-1 0 0,1-1 0,0 0 0,0 1 0,0-2 0,0 1 0,0-1 0,4 1-2,5-3-27,-1-1 0,0 0 1,0-1-1,0 0 0,0-1 0,0-1 0,-1 0 1,0-1-1,0 0 0,0-1 0,-1 0 0,0 0 1,0-2-1,-1 1 0,0-1 0,0-1 0,-1 0 1,-1 0-1,0-1 0,0 0 0,-1 0 0,1-3 27,-8 14 13,1 1 0,-1-1 0,0 0 0,0 1-1,0-1 1,1 0 0,-1 0 0,0 1-1,0-1 1,1 0 0,-1 0 0,0 1-1,1-1 1,-1 0 0,0 0 0,1 0-1,-1 0 1,0 1 0,1-1 0,-1 0-1,0 0 1,1 0 0,-1 0 0,0 0-1,1 0 1,-1 0 0,0 0 0,1 0 0,-1 0-1,0 0 1,1 0 0,-1 0 0,0 0-1,1-1 1,-1 1 0,0 0-13,0 20-46,1-14 47,-1 1 0,1-1 0,0 0 0,1 0 0,0-1 0,0 1 0,0 0 0,0 0 0,1-1 0,0 0 0,0 1 0,1-1 0,-1 0 0,1-1 0,0 1 0,0-1 0,1 1 0,0-1 0,-1-1 0,1 1 0,0-1 0,1 1-1,-1-1 1,0-1 0,1 1 0,0-1 0,0 0 0,-1-1 0,1 1 0,2-1-1,-4 0 11,0 0 0,-1 0 0,1-1 0,0 0 0,0 0 1,0 0-1,0 0 0,0 0 0,0-1 0,0 0 0,0 0 0,-1 0 0,1 0 0,0 0 0,-1-1 0,1 0 0,-1 0 0,1 0 0,-1 0 0,0 0 0,0-1 0,0 1 0,0-1 0,0 0 0,-1 0 0,1 0 0,-1 0 0,0 0 0,0-1 0,0 1 0,0-1 0,0 1 0,-1-1 0,0 0 0,0 1 0,0-1 1,1-3-12,-1 2 14,0 0 0,0 0 0,-1 0 1,1 0-1,-1 0 0,0 0 1,0 0-1,-1 0 0,1 0 1,-1 0-1,0 0 0,0 1 1,-1-1-1,0 0 0,0 0 1,0 1-1,0-1 0,-1 1 1,1 0-1,-1 0 0,0 0 1,0 0-1,-1 0 0,1 1 1,-1-1-1,0 1 0,0 0 1,0 0-1,0 0 0,-1 1 1,1-1-1,-1 1 0,1 0 0,-1 1 1,0-1-1,0 1 0,0 0 1,-3-1-15,5 2-7,0-1 0,0 1 0,-1 0 0,1 0 0,0 0 0,0 0 0,0 0 0,0 1 0,-1-1 0,1 1 0,0 0 1,0 0-1,0 0 0,0 0 0,0 1 0,1-1 0,-1 1 0,0 0 0,1-1 0,-1 1 0,1 1 0,-1-1 0,1 0 0,0 0 0,0 1 0,0-1 0,0 1 1,1 0-1,-1 0 0,1 0 0,-1-1 0,1 1 0,0 0 0,0 0 0,1 1 0,-1-1 0,0 0 0,1 0 0,0 0 0,0 1 7,-1-2-113,0 0 0,1 0 0,-1 0-1,1 1 1,-1-1 0,1 0 0,0 0-1,0 0 1,0 0 0,0 0 0,0 1-1,0-1 1,1 0 0,-1 0 0,1 0 0,-1 0-1,1 0 1,0 0 0,0 0 0,0 0-1,0 0 1,0 0 0,0 0 0,1-1-1,-1 1 1,0 0 0,1-1 0,-1 1-1,1-1 1,0 0 0,0 1 0,-1-1-1,1 0 1,0 0 0,0 0 0,1 0 113,25 0-2359,5-1-973</inkml:trace>
  <inkml:trace contextRef="#ctx0" brushRef="#br0" timeOffset="148031.941">6383 5062 4882,'0'0'2866,"0"0"-799,0 0-789,0 0-240,0 0-344,4-11-201,10-32-282,-10 93-387,2 125 50,-6-174 113,0 1-1,0-1 0,1 0 0,-1 1 0,0-1 0,1 0 1,-1 0-1,1 1 0,-1-1 0,1 0 0,0 0 1,0 0-1,0 0 0,-1 0 0,1 0 0,0 0 1,0 0-1,0 0 0,0 0 0,0-1 0,1 1 0,-1 0 1,0-1-1,0 1 0,0-1 0,1 1 0,-1-1 1,0 1-1,1-1 0,-1 0 0,0 0 0,1 0 0,-1 0 1,0 0-1,1 0 0,-1 0 0,0 0 0,1 0 1,-1-1-1,0 1 0,0 0 0,1-1 0,-1 1 0,0-1 1,0 0-1,1 1 0,-1-1 0,0 0 0,0 0 1,0 1-1,0-1 0,0 0 0,0 0 0,-1 0 1,1 0-1,1-1 14,97-164-1401,-99 165 1403,1-1-1,0 1 1,0-1-1,0 1 1,-1 0-1,1 0 1,1-1-1,-1 1 1,0 0-1,0 0 1,0 0-1,0 0 1,1 0-1,-1 0 1,1 1-1,-1-1 1,0 0-1,1 1 1,-1-1-1,1 1 1,0-1-1,-1 1 1,1 0-1,-1 0 1,1 0-1,-1-1 1,1 2-1,0-1 1,-1 0-1,1 0 1,-1 0 0,1 1-1,-1-1 1,1 1-1,-1-1 1,1 1-1,0 0-1,32 43-4,38 33 5,-66-74-91,1 1 0,-1-1 0,1 0 0,0 0 0,0-1 0,0 0 0,0-1 0,0 1 0,1-1 0,-1 0 0,0-1 0,1 0 0,-1 0 0,1-1-1,-1 0 1,0 0 0,0 0 0,0-1 0,1 0 0,-2-1 0,1 0 0,0 0 0,0 0 0,-1-1 0,0 1 0,0-2 0,0 1 0,0-1 0,-1 0 0,1 0 0,-1 0-1,0-1 1,3-5 90,37-80-1424,-40 24 3433,-5 66-1972,-1-1 1,1 1 0,0 0-1,-1 0 1,1 0-1,-1 0 1,1 0 0,-1 0-1,0 0 1,1 0 0,-1 0-1,0 1 1,0-1-1,0 0 1,0 0 0,0 1-1,0-1 1,0 0 0,0 1-1,0-1 1,0 1-1,0-1 1,0 1 0,0 0-1,0-1 1,0 1 0,0 0-1,-1 0 1,1 0 0,0 0-1,0 0 1,0 0-1,0 0 1,-1 0 0,1 0-1,0 1 1,0-1 0,0 0-1,0 1 1,0-1-1,0 1 1,0-1 0,0 1-1,0-1 1,0 1 0,0 0-1,0 0 1,0 0-38,-2 7-18,1 0 0,0 1 0,0-1 0,1 1 0,0 0 0,0-1-1,1 1 1,0 0 0,1-1 0,0 1 0,0 1 18,0-9 1,-1 6-21,2-1-1,-1 0 0,1 0 0,0 0 0,0 0 1,1 0-1,0 0 0,0 0 0,0-1 0,1 0 1,-1 1-1,3 1 21,-5-6-34,0 1 0,1-1-1,-1 1 1,1-1 0,-1 1 0,1-1 0,0 0-1,-1 1 1,1-1 0,0 0 0,0 0 0,0-1 0,0 1-1,0 0 1,0-1 0,0 1 0,0-1 0,0 1-1,0-1 1,0 0 0,0 0 0,0 0 0,0 0 0,0 0-1,0-1 1,0 1 0,0 0 0,0-1 0,0 0-1,0 1 1,0-1 0,0 0 0,0 0 0,0 0 0,0 0-1,-1-1 1,1 1 0,-1 0 0,1-1 0,0 1 34,7-11-207,-1 1 1,0-1-1,-1-1 0,0 0 1,0 1-1,-2-2 1,1 1-1,-2-1 1,0 0-1,-1 0 1,0 0-1,0-5 207,14-243-2061,-16 197 910,1 22 1034,0-23 979,-5 23 2504,3 43-3331,0 0 0,0 1-1,0-1 1,-1 0 0,1 1-1,0-1 1,0 0 0,0 0-1,-1 1 1,1-1 0,0 0-1,0 0 1,-1 1 0,1-1 0,0 0-1,-1 0 1,1 0 0,0 1-1,-1-1 1,1 0 0,0 0-1,-1 0 1,1 0 0,0 0-1,-1 0 1,1 0 0,0 0-1,-1 0 1,1 0 0,0 0-1,-1 0 1,1 0 0,0 0-1,-1 0 1,1 0 0,0 0 0,-1-1-1,1 1 1,0 0 0,-1 0-1,1 0 1,0 0 0,-1-1-1,1 1 1,0 0 0,0 0-1,-1-1 1,1 1 0,0 0-1,0 0 1,0-1 0,-1 1-1,1 0 1,0-1 0,0 1-1,0 0 1,0-1 0,0 1 0,0 0-1,0-1 1,0 1 0,-1 0-1,1-1 1,0 1 0,1 0-1,-1-1 1,0 1 0,0-1-35,-4 17 157,0 0 0,1 1 0,1-1 1,1 1-1,0-1 0,1 1 0,2 12-157,-1 13 338,0-12-180,1 0 0,2 0 0,1 0 0,1 0 0,1-1 0,2 0 0,1-1 0,1 0 0,3 3-158,-13-26 3,0 0 1,1-1-1,-1 1 1,1-1-1,0 1 0,1-1 1,-1 0-1,1 0 1,-1 0-1,1 0 1,0-1-1,1 1 1,-1-1-1,1 0 1,-1 0-1,1 0 1,0 0-1,0-1 1,0 1-1,1-1 0,-1 0 1,1 0-1,-1-1 1,1 1-1,-1-1 1,1 0-1,0 0 1,-1-1-1,1 1 1,0-1-1,0 0 1,0 0-1,-1-1 1,1 0-1,0 1 1,-1-1-1,1-1 0,0 1 1,-1-1-1,4-1-3,3-7-74,-1 0 1,0-1-1,0 0 0,-1-1 0,0 0 0,-1 0 0,-1-1 0,0 1 0,0-2 0,-1 1 0,-1-1 0,-1 0 0,2-5 74,1-2-92,6 32-15,-11-3 86,1 1-1,0-1 1,1 0-1,0 0 1,0 0 0,1 0-1,-1 0 1,2-1 0,-1 0-1,1 0 1,0-1 0,1 1-1,-1-1 1,1-1 0,0 1-1,1-1 1,0-1 0,-1 1-1,1-1 1,1 0 0,-1-1-1,0 0 1,1 0 0,0-1-1,5 1 22,-12-4-97,1 1 1,-1 0-1,0-1 0,0 0 0,1 1 1,-1-1-1,0 0 0,0 0 0,0 0 0,0-1 1,0 1-1,0 0 0,0-1 0,0 1 0,-1-1 1,1 1-1,0-1 0,-1 0 0,0 0 0,1 0 1,-1 0-1,0 0 0,0 0 0,0 0 0,0 0 1,0-1-1,-1 1 0,1 0 0,-1 0 0,1-1 1,-1 1-1,0-1 97,5-34-3967</inkml:trace>
  <inkml:trace contextRef="#ctx0" brushRef="#br0" timeOffset="148251.115">7491 4662 9428,'0'0'1489,"0"0"-673,0 0 65,0 0-337,0 0-512,0 0-32,33-38-96,-6 38-993,1 0-687,1 0-3619</inkml:trace>
  <inkml:trace contextRef="#ctx0" brushRef="#br0" timeOffset="148649.545">7751 4332 10341,'0'0'720,"0"0"166,0 0-430,0 0-568,3 9 48,19 57 67,-4 2 0,-3 0 0,-2 1-1,2 66-2,-10-91-8,-3-32 0,21 93 27,-22-102-24,1 0-1,-1 0 1,1 0 0,-1-1-1,1 1 1,0 0 0,1-1 0,-1 1-1,0-1 1,1 0 0,-1 0 0,1 0-1,-1 0 1,1 0 0,0-1 0,0 1-1,0-1 1,0 1 0,0-1-1,0 0 1,1-1 0,-1 1 0,0 0-1,0-1 1,1 0 0,-1 0 0,0 0-1,0 0 1,1 0 0,0-1 5,12-3-139,0-2-1,0 0 1,-1 0 0,1-2-1,-2 0 1,1 0 0,-1-2-1,-1 1 1,1-2 0,-2 0-1,1-1 140,4-2-337,13-8 182,-21 59 75,-9-33 73,0-1 1,0 1-1,0 0 1,0 0-1,1-1 1,0 1-1,0 0 0,0-1 1,0 1-1,0-1 1,1 1-1,0-1 1,-1 0-1,1 1 1,1-1-1,-1 0 0,0 0 1,1 0-1,-1-1 1,1 1-1,0-1 1,0 1-1,0-1 1,0 0-1,0 0 0,1 0 1,-1-1-1,0 1 1,1-1-1,-1 0 1,1 0-1,0 0 1,-1 0-1,1-1 0,2 1 7,10-12-1293,-5-12-1864</inkml:trace>
  <inkml:trace contextRef="#ctx0" brushRef="#br0" timeOffset="148922.03">8116 4526 6995,'0'0'1745,"0"0"-160,0 0-1265,0 0-320,0 0-80,0 0-512,-23 16 367,33 10 1,3 3-672,4-1-1297,1-1-848</inkml:trace>
  <inkml:trace contextRef="#ctx0" brushRef="#br0" timeOffset="149172.665">8273 4713 5795,'0'0'2596,"0"0"-1142,0 0-411,0 0-403,0 0 230,0-1-153,-1 27-728,6 83 89,-5-105-104,1-1 0,0 1 0,0-1-1,0 1 1,0-1 0,1 1-1,-1-1 1,1 1 0,0-1-1,0 0 1,0 0 0,0 0 0,1 0-1,-1-1 1,1 1 0,0 0-1,0-1 1,0 0 0,0 0-1,0 0 1,0 0 0,0 0 0,1-1-1,-1 1 1,1-1 0,-1 0-1,2 1 27,-2-2-41,0 0 0,0 0 0,0 0 0,0 0 1,0 0-1,0 0 0,0-1 0,0 0 0,0 1 0,-1-1 0,1 0 0,0 0 0,0-1 0,-1 1 0,1-1 0,-1 1 0,1-1 0,-1 0 0,0 0 0,0 0 0,1 0 0,-1 0 0,-1 0 0,1 0 0,0-1 0,0 1 0,-1-1 0,0 1 0,1-1 0,-1 0 0,0 0 0,0 1 0,0-3 41,16-98-483,-16 100 487,0-1 0,0 0 0,-1 1 0,1-1 1,-1 1-1,0-1 0,0 0 0,0 1 0,-1-1 0,1 0 0,-1 1 1,0-1-1,0 1 0,0-1 0,-1 1 0,1 0 0,-1-1 0,0 1 1,0 0-1,0 0 0,0 0 0,0 0 0,-1 0 0,1 1 0,-1-1 1,0 1-1,1 0 0,-1 0 0,-1 0 0,1 0 0,0 0 0,0 0 1,-1 1-1,1 0 0,0 0 0,-1 0 0,0 0 0,0 0-4,1 1-2,0 0 0,0 0 1,0 0-1,1 1 0,-1-1 0,0 1 0,0 0 0,0-1 0,1 1 0,-1 1 0,1-1 1,-1 0-1,1 1 0,-1-1 0,1 1 0,0-1 0,-1 1 0,1 0 0,0 0 0,0 0 0,1 1 1,-1-1-1,0 0 0,1 1 0,-1-1 0,1 1 0,0-1 0,0 1 0,0 0 0,0-1 1,0 1-1,1 0 0,-1 0 0,1 0 0,0-1 0,0 1 0,0 0 0,0 2 2,2 89-1718,-1-91 1471,-1-1-1,1 1 1,0-1 0,1 1 0,-1-1 0,0 1 0,1-1 0,-1 0 0,1 1 0,0-1 0,-1 0 0,1 0 0,0 0 0,0-1 0,1 1-1,-1 0 1,0-1 0,1 0 0,-1 1 0,0-1 0,1 0 247,21 5-3815</inkml:trace>
  <inkml:trace contextRef="#ctx0" brushRef="#br0" timeOffset="149813.027">8516 4627 7507,'0'0'1724,"0"0"-401,0 0-669,0 0-588,7 5-242,5 135 155,9-29 16,-21-110 0,1 0 0,0 0 1,0-1-1,0 1 0,0 0 0,0-1 1,0 1-1,0-1 0,0 1 0,1-1 1,-1 0-1,0 1 0,0-1 0,0 0 1,0 0-1,1 0 0,-1 0 0,0 0 1,0 0-1,0 0 0,0 0 0,1 0 1,-1-1-1,0 1 0,0 0 0,0-1 1,0 1-1,0-1 0,0 1 0,0-1 1,0 0-1,0 1 0,0-1 0,0 0 1,0 0-1,0 0 0,-1 0 1,1 1-1,0-1 0,-1 0 0,1 0 1,0 0-1,-1-1 0,1 1 0,-1 0 5,55-118-1079,-28 46 819,-26 72 262,-1 1 1,0 0-1,1 0 0,-1 0 1,0-1-1,1 1 0,-1 0 0,0 0 1,1 0-1,-1 0 0,1 0 1,-1 0-1,0 0 0,1 0 1,-1 0-1,0 0 0,1 0 0,-1 0 1,1 0-1,-1 0 0,0 0 1,1 0-1,-1 0 0,0 0 0,1 0 1,-1 1-1,0-1 0,1 0 1,-1 0-1,0 0 0,1 1 1,-1-1-1,0 0 0,1 1 0,-1-1 1,0 0-1,0 0 0,0 1 1,1-1-1,-1 0 0,0 1 1,0-1-1,0 0 0,0 1 0,1-1 1,-1 1-1,0-1 0,0 0 1,0 1-1,0-1 0,0 0 1,0 1-1,0-1 0,0 1 0,0-1 1,0 0-1,-1 1 0,1-1 1,0 0-1,0 1 0,0-1 1,0 1-1,0-1 0,-1 0 0,1 1 1,0-1-3,0 0 3,0 5-1,0 0 0,1-1 0,0 1 0,0 0-1,0-1 1,1 1 0,-1-1 0,1 1 0,0-1 0,1 0 0,-1 0 0,1 0 0,-1 0 0,1 0 0,0 0 0,1-1 0,-1 0 0,0 1 0,1-1 0,0-1 0,0 1-1,0 0 1,0-1 0,0 0 0,1 0 0,-1 0 0,0 0 0,1-1 0,0 0 0,-1 0 0,1 0 0,0 0 0,4-1-2,-3 0-10,0-1 0,0 1 0,0-1 0,0-1 0,0 1 0,0-1 0,0 0 0,0-1 0,-1 1 0,1-1 0,-1 0 0,0 0 0,1-1 0,-2 0 0,1 0 1,0 0-1,-1 0 0,0-1 0,0 1 0,0-1 0,0 0 0,-1-1 0,0 1 0,0 0 0,0-1 0,0-3 10,2 0-45,-1-1 1,0-1-1,-1 1 1,0 0-1,-1-1 1,0 0-1,-1 0 1,0 1-1,0-1 1,-1 0-1,0 0 1,-1 0-1,-1-3 45,1 13 24,1-1 0,-1 0 1,0 1-1,0-1 0,0 1 0,0-1 0,0 1 0,0-1 1,0 1-1,0 0 0,0-1 0,-1 1 0,1 0 1,-1 0-1,1 0 0,-1 0 0,1 0 0,-1 0 0,1 1 1,-1-1-1,0 0 0,1 1 0,-1 0 0,0-1 0,0 1 1,1 0-1,-1-1 0,0 1 0,0 0 0,1 1 0,-1-1 1,0 0-1,0 0 0,1 1 0,-1-1 0,0 1 1,1-1-1,-1 1 0,0 0 0,1 0 0,-1 0 0,1 0 1,-1 0-1,1 0 0,0 0 0,-1 0 0,1 0 0,0 1 1,-1 0-25,0 4 4,-1 0 1,1 1-1,1-1 1,-1 1-1,1 0 1,0-1-1,1 1 1,0 0 0,0 0-1,0-1 1,1 1-1,0 0 1,0-1-1,0 1 1,1-1-1,0 1 1,1-1-1,-1 0 1,1 0 0,0 0-1,1 0 1,-1 0-1,1-1 1,1 1-1,-1-1 1,0 0-1,6 3-4,160 112 438,-169-119-443,0-1-1,0 0 1,-1 0 0,1 1-1,0-1 1,0 0 0,0 1 0,-1-1-1,1 1 1,0-1 0,0 1 0,-1-1-1,1 1 1,0 0 0,-1-1-1,1 1 1,-1 0 0,1-1 0,-1 1-1,1 0 1,-1 0 0,1 0-1,-1-1 1,0 1 0,1 0 0,-1 0-1,0 0 1,0 0 0,0 0 0,0 0-1,0 0 1,0-1 0,0 1-1,0 0 1,0 0 0,0 0 0,0 0-1,-1 0 1,1 0 0,0-1-1,0 1 1,-1 0 0,1 0 0,-1 0-1,1-1 1,-1 2 5,-119 18-1659,60-16-1754</inkml:trace>
  <inkml:trace contextRef="#ctx0" brushRef="#br0" timeOffset="150184.387">7653 4657 12038,'0'0'176,"0"0"-176,120-19-144,-65 15 15,0 3-655,-7-2-336,-8-2-4099</inkml:trace>
  <inkml:trace contextRef="#ctx0" brushRef="#br0" timeOffset="152451.427">620 7044 10149,'0'0'805,"0"0"-210,0 0-256,0 0-246,0 0-31,1-8-41,6-25-61,-7 33 36,0 0 0,0 1 0,0-1 1,0 0-1,0 1 0,0-1 0,0 0 0,1 0 0,-1 1 0,0-1 0,0 0 0,0 0 0,0 1 0,1-1 1,-1 0-1,0 0 0,0 0 0,1 0 0,-1 1 0,0-1 0,0 0 0,1 0 0,-1 0 0,0 0 0,0 0 1,1 0-1,-1 0 0,0 1 0,1-1 0,-1 0 0,0 0 0,0 0 0,1 0 0,-1 0 0,0 0 1,1 0-1,-1-1 0,0 1 0,0 0 0,1 0 0,-1 0 0,0 0 0,0 0 0,1 0 0,-1 0 0,0-1 1,0 1-1,1 0 0,-1 0 0,0 0 0,0-1 0,0 1 0,1 0 0,-1 0 0,0-1 0,0 1 0,0 0 1,0 0-1,1-1 0,-1 1 0,0 0 0,0 0 0,0-1 0,0 1 0,0 0 0,0-1 0,0 1 0,0 0 1,0 0-1,0-1 4,0 2-12,7 10-5,-2-1 0,1 2 0,-2-1 0,1 1 0,-2-1 0,1 1 0,-2 0 0,1 7 17,12 196 40,-15-214-41,0 0 1,0-1-1,0 1 0,0 0 1,0 0-1,0 0 1,0-1-1,0 1 1,0 0-1,0 0 1,0 0-1,1-1 1,-1 1-1,0 0 0,0 0 1,1-1-1,-1 1 1,1 0-1,-1 0 1,1-1-1,-1 1 1,1-1-1,-1 1 0,1 0 1,-1-1-1,1 1 1,0-1-1,-1 1 1,1-1-1,0 0 1,0 1-1,-1-1 1,1 0-1,0 1 0,0-1 1,-1 0-1,1 0 1,0 0-1,0 0 1,0 0-1,-1 0 1,1 0-1,0 0 1,0 0-1,0 0 0,-1 0 1,1 0-1,0 0 1,0-1-1,0 1 1,-1 0-1,1-1 1,0 1-1,-1-1 0,1 1 1,0-1-1,-1 1 1,1-1-1,0 1 1,-1-1-1,1 1 1,-1-1-1,1 0 1,-1 1-1,1-1 0,-1 0 1,0 1-1,1-1 1,192-179-3030,-141 128-2151</inkml:trace>
  <inkml:trace contextRef="#ctx0" brushRef="#br0" timeOffset="152820.955">1212 6905 9668,'0'0'1772,"0"0"-940,0 0-800,0 0-165,0 7 32,-4 34 103,-2 1 0,-2-2 0,-2 1 0,-1-1 0,-2-1 0,-2 0 0,-1-1 0,-9 12-2,20-35-11,-1-1 1,-1 0-1,0 0 1,-1-1-1,-1 0 1,0-1-1,0 0 1,-1 0 0,-1-1-1,0 0 1,-1-1-1,1 0 1,-2 0-1,0-2 1,0 0 0,0 0-1,-1-1 1,0-1-1,0 0 1,-1-1-1,0 0 1,0-2-1,-6 2 11,-1-6 53,1-1-1,-1-1 1,1 0-1,-1-2 0,1-1 1,1 0-1,-1-1 1,1-2-1,1 0 0,-1-1 1,1 0-1,1-2 1,0 0-1,1-1 0,0-1 1,1-1-1,1 0 1,0-1-1,1-1 0,1 0 1,0-1-1,2 0 1,0-1-1,1 0 0,-1-4-52,4 11 28,2-1 0,-1 1 0,1-1 0,1-1 0,1 1-1,0-1 1,0 1 0,1-1 0,1 0 0,0 0 0,1 0-1,1 0 1,0 0 0,1 0 0,0 1 0,1-1 0,1 1-1,0-1 1,1 1 0,0 1 0,1-1 0,0 1 0,4-5-28,6 0-7,0 2-1,1 0 1,1 1 0,0 1 0,1 0 0,0 2 0,1 0 0,0 1 0,1 1 0,0 1-1,0 1 1,1 1 0,0 1 0,0 0 0,0 2 0,0 1 0,1 0 0,5 2 7,-20-1-21,1 1 0,-1 0 0,0 0 1,1 1-1,-1 0 0,0 1 1,0-1-1,0 2 0,0-1 1,0 1-1,0 0 0,-1 1 0,1 0 1,-1 0-1,0 0 0,0 1 1,-1 0-1,0 0 0,1 1 1,-2 0-1,1 0 0,-1 1 0,0-1 1,0 1-1,2 4 21,6 16-665,-1 0 1,-1 1-1,-1 0 0,-2 1 1,0-1-1,-3 2 1,0-1-1,0 25 665,4 60-5672</inkml:trace>
  <inkml:trace contextRef="#ctx0" brushRef="#br0" timeOffset="153582.411">2232 6970 10757,'0'0'469,"0"0"52,0 0-380,0 0-181,8 0-21,-4 0 49,-2 0 8,-1 0 1,1 0-1,0 0 0,-1 0 0,1 0 0,0 0 0,-1 0 1,1 0-1,-1 0 0,1 1 0,0-1 0,-1 1 1,1-1-1,-1 1 0,1 0 0,-1 0 0,0-1 0,1 1 1,-1 0-1,0 0 0,1 0 0,-1 1 0,0-1 1,0 0-1,0 0 0,0 1 0,0-1 0,0 0 0,-1 1 1,1-1-1,0 1 0,-1-1 0,1 1 0,0 0 4,54 349 19,-55-347-17,1-1 0,-1 1 0,1-1 0,0 1 0,0-1 0,0 0 0,0 1 0,0-1 0,1 0 0,0 0 0,-1 0 0,1 0 0,0 0 0,1 0 0,-1 0 0,0-1 0,1 1 0,-1-1 0,1 1 0,0-1 0,0 0 0,0 0 0,0-1 0,0 1 0,0 0 0,1-1 0,-1 0 0,1 0 0,-1 0 0,0 0 0,1-1 0,-1 1 0,1-1 0,0 0 0,-1 0 0,1 0 0,-1 0 0,1-1 0,-1 1 0,1-1-2,12-7 16,0 0 0,-1-1-1,0 0 1,-1-1 0,0-1-1,-1 0 1,0-1 0,-1-1 0,0 0-1,9-13-15,61-89-2689,-77 104 819,-4 4-430</inkml:trace>
  <inkml:trace contextRef="#ctx0" brushRef="#br0" timeOffset="154026.365">2326 6881 4882,'-2'-13'1846,"0"5"-1626,-1-5 139,0-1 1,1 0-1,1-1 1,0 1-1,1 0 0,1 0 1,0 0-1,2-7-359,3 5 151,0 1 0,1 0-1,0 1 1,1 0 0,1 0 0,0 1-1,1 0 1,1 0 0,0 1 0,0 0-1,1 1 1,6-4-151,32-6-339,-46 67-3388,-61 92 1036,33-90 2482,12-24 191,2-6 82,1 0 0,1 1 0,0 0 0,2 0 0,0 0 0,-2 18-64,9-35 75,-1-1 1,1 0 0,-1 0-1,1 0 1,0 0 0,0 0 0,-1 0-1,1 0 1,0 0 0,0 0-1,0-1 1,0 1 0,0 0-1,0-1 1,0 1 0,1 0-1,-1-1 1,0 1 0,0-1 0,0 0-1,1 1 1,-1-1 0,0 0-1,0 0 1,0 0 0,1 0-1,-1 0 1,0 0 0,0 0 0,1 0-1,-1 0 1,0-1 0,0 1-1,1-1 1,-1 1 0,0 0-1,0-1 1,0 0 0,0 1 0,0-1-1,1-1-75,1 2 117,253-82 2057,-170 76-5856,-54 6-1237</inkml:trace>
  <inkml:trace contextRef="#ctx0" brushRef="#br0" timeOffset="154445.621">3063 6926 7267,'0'0'1414,"3"-11"-130,10-37-639,-12 47-622,0 0-1,0 0 0,-1 0 1,1 0-1,-1 0 0,1 0 1,-1 0-1,0 0 0,1 0 1,-1-1-1,0 1 0,0 0 1,1 0-1,-1 0 0,0-1 1,0 1-1,0 0 0,-1 0 1,1 0-1,0 0 0,0-1 1,-1 1-1,1 0 0,-1 0 1,1 0-1,-1 0 0,1 0 1,-1 0-1,0 0 0,1 0 1,-1 0-1,0 0 0,0 0 1,0 0-1,1 1 0,-1-1 1,0 0-1,0 0 0,0 1 1,0-1-1,-1 1 0,1-1 1,0 1-1,0-1 0,0 1 1,0 0-1,0 0 0,-1 0 1,1-1-1,0 1 0,0 0 1,0 0-1,-1 0 0,1 1 1,0-1-1,0 0 0,0 0 1,0 1-1,-1-1 0,1 1 1,0-1-1,0 1-22,-4-1-11,-3 3-3,0 0 0,1 0 0,-1 1 0,1 0-1,0 0 1,0 1 0,0 0 0,0 0 0,1 1 0,0 0 0,0 0-1,1 0 1,0 1 0,0 0 0,0 0 0,1 0 0,0 0 0,0 1 0,1-1-1,-2 6 15,-2 6-31,1 0 0,0 0-1,2 0 1,0 1 0,1 0-1,1 0 1,1-1 0,1 8 31,0-25-26,0 0 0,-1 0 1,1 0-1,0-1 0,1 1 1,-1 0-1,0 0 0,0 0 1,1 0-1,-1 0 0,1-1 1,0 1-1,-1 0 0,1 0 1,0-1-1,0 1 0,0-1 1,0 1-1,0-1 1,1 1-1,-1-1 0,0 1 1,1-1-1,-1 0 0,1 0 1,-1 0-1,1 0 0,0 0 1,-1 0-1,1 0 0,0-1 1,0 1-1,-1 0 0,1-1 1,0 0-1,0 1 0,0-1 1,0 0-1,0 0 0,-1 0 1,1 0-1,0 0 1,0 0-1,0-1 0,0 1 1,0-1-1,-1 1 0,1-1 1,0 0-1,0 0 0,-1 0 1,1 0 25,9-5-22,-1-2-1,0 1 1,-1-2 0,0 1 0,0-1 0,0-1 0,-1 1 0,-1-1 0,3-5 22,-5 8-33,66-112 489,-70 164-80,-1-16-370,2-1 0,1 1 0,2-1 0,0 1 0,2-1-1,1-1 1,2 1 0,0-2 0,13 25-6,24-8-657,-45-43 505,0 1-1,0-1 1,0 1 0,1-1 0,-1 0 0,0 1 0,0-1 0,0 0 0,0-1 0,0 1-1,0 0 1,1-1 0,-1 1 0,0-1 0,0 1 0,0-1 0,0 0 0,0 0-1,-1 0 1,1 0 0,0 0 0,0 0 0,-1-1 0,1 1 0,0-1 0,-1 1 0,1-1-1,-1 1 1,1-2 152,21-31-4933</inkml:trace>
  <inkml:trace contextRef="#ctx0" brushRef="#br0" timeOffset="154931.825">3403 6936 10645,'0'0'1120,"0"0"-23,0 0-862,0 0-371,0 10 69,13 203 43,15-120-945,-27-92 945,1 1 0,-1-1 0,0 0 0,0 0 0,1 0 0,-1-1 0,1 1 0,-1 0-1,1 0 1,-1-1 0,1 1 0,-1-1 0,1 1 0,0-1 0,-1 0 0,1 0-1,0 1 1,-1-1 0,1 0 0,0 0 0,-1-1 0,1 1 0,0 0 0,-1-1 0,1 1-1,-1-1 1,1 1 0,-1-1 0,1 0 0,-1 1 0,1-1 0,-1 0 0,1 0-1,-1 0 1,0 0 0,0 0 0,0-1 0,1 1 0,-1 0 0,0 0 0,0-1 0,-1 1-1,1-1 1,0 1 0,0-1 0,-1 1 0,1-1 0,-1 1 0,1-1 0,-1 0 24,107-196-115,-106 198 123,0-1 1,0 1-1,0-1 0,1 1 1,-1 0-1,0 0 1,0 0-1,0 0 0,0-1 1,1 2-1,-1-1 1,0 0-1,0 0 0,0 0 1,1 0-1,-1 1 1,0-1-1,0 1 0,0-1 1,0 1-1,0-1 1,0 1-1,0-1 0,0 1 1,0 0-1,0 0 0,0-1 1,0 1-1,-1 0 1,1 0-1,0 0 0,0 0 1,-1 0-1,1 0 1,-1 0-1,1 0 0,-1 0 1,1 1-1,-1-1 1,0 0-1,0 0 0,1 0 1,-1 0-1,0 1 1,0-1-1,0 0 0,0 0 1,0 0-1,-1 1 1,1-1-9,3 6 47,1 1-60,-3-3 14,0-1-1,0 0 1,0 1-1,1-1 1,0 0-1,0 0 1,0 0-1,0 0 1,0 0 0,1-1-1,0 1 1,0-1-1,0 1 1,0-1-1,0 0 1,1 0-1,-1-1 1,1 1-1,0-1 1,-1 0 0,1 0-1,1 0 1,-1 0-1,0 0 1,0-1-1,0 0 1,1 0-1,-1 0 1,1-1-1,-1 1 1,1-1 0,-1 0-1,4-1 0,0-2-24,0-1-1,-1 0 0,1 0 1,-1-1-1,0 0 1,0 0-1,-1 0 1,1-1-1,-1 0 1,4-6 24,14-12-214,-21 20 196,0 1-1,0-1 1,1 1 0,-1 0-1,1 0 1,0 0 0,0 1-1,-1-1 1,2 1 0,-1 0-1,0 0 1,0 0 0,1 1-1,-1-1 1,1 1 0,-1 0-1,1 1 1,0-1 0,-1 1-1,1 0 1,-1 0 0,1 0-1,0 0 1,-1 1 0,1 0-1,0 0 1,-1 0 0,0 1-1,1-1 1,-1 1 0,0 0-1,2 1 19,8 8-45,-10-7 11,0-1 1,0 0-1,0 1 0,0-1 0,0-1 0,1 1 1,0-1-1,-1 0 0,1 0 0,0 0 0,0 0 1,0-1-1,0 0 0,0 0 0,1 0 0,-1-1 0,0 0 1,1 0 33,10-29-3060,-15 0-1265</inkml:trace>
  <inkml:trace contextRef="#ctx0" brushRef="#br0" timeOffset="155172.485">3860 6540 10565,'0'0'896,"0"0"545,0 0-1105,0 0-336,0 0-80,0 0 0,33-26 32,-4 44 32,1 5-144,1 6-1105,-4-3 401,1-4-1249,-1-10-1793</inkml:trace>
  <inkml:trace contextRef="#ctx0" brushRef="#br0" timeOffset="155574.007">4184 6490 9812,'0'0'1121,"0"0"517,0 0-811,0 0-336,1-4-400,8-1-299,2 23 142,11 40 67,-21-57-3,109 420-217,-66-332-308,-42-87 510,0 0 0,-1 0-1,1 0 1,0 0 0,0 0-1,0 0 1,1-1 0,-1 1-1,0-1 1,1 0 0,-1 0-1,0 1 1,1-1 0,0-1-1,-1 1 1,1 0 0,-1-1-1,1 1 1,0-1-1,-1 0 1,1 0 0,0 0-1,0 0 1,-1 0 0,1-1-1,0 1 1,-1-1 0,1 0-1,-1 0 1,1 0 0,-1 0-1,1 0 1,-1 0 0,0-1-1,2 0 18,7-7-30,0 0 1,-1-1-1,0 0 0,0-1 0,-1 0 0,-1 0 0,0-1 1,2-4 29,17-22-60,-25 37 54,-1 0 0,1 0 0,-1 1 0,1-1 0,0 0 0,-1 1 0,1-1 0,0 1 0,-1 0 0,1 0 0,0 0 0,-1 0 0,1 0 0,0 0 0,0 0 0,-1 0 0,1 0 0,0 1 0,-1-1 1,1 1-1,0 0 0,-1-1 0,1 1 0,-1 0 0,1 0 0,-1 0 0,1 0 0,-1 0 0,0 0 0,1 0 0,-1 1 0,0-1 0,0 0 0,0 1 0,0-1 0,0 1 0,0-1 0,0 1 1,-1-1-1,1 1 0,-1-1 0,1 1 0,-1 0 0,1 0 0,-1-1 0,0 2 6,7 8 7,5 7-86,-10-13 25,1 0 0,-1-1 0,1 1 1,0 0-1,0-1 0,0 0 0,1 1 1,-1-1-1,1 0 0,0-1 0,0 1 1,1-1-1,-1 0 0,1 0 0,-1 0 1,1-1-1,0 1 0,0-1 0,0 0 1,0-1-1,1 1 0,-1-1 0,1 0 54,11-9-1472,1-17-2052</inkml:trace>
  <inkml:trace contextRef="#ctx0" brushRef="#br0" timeOffset="155844.991">4739 6602 10997,'0'0'1697,"0"0"-1185,0 0-496,0 0-16,0 0-128,0 0 96,33-8-64,-10 8-1025,-4 0-1312,-1 0-6387</inkml:trace>
  <inkml:trace contextRef="#ctx0" brushRef="#br0" timeOffset="156123.091">4868 6318 12166,'0'0'32,"0"0"-88,0 0-251,0 0-422,1 5 505,39 165 384,4 103-125,-44-270-52,0 1 1,1 0-1,-1-1 0,1 1 1,0 0-1,0-1 0,1 1 1,-1-1-1,1 0 0,-1 1 1,1-1-1,0 0 0,0 0 1,1 0-1,-1 0 0,1-1 1,-1 1-1,1-1 0,0 1 1,0-1-1,0 0 0,0 0 1,0 0-1,0-1 0,1 1 1,-1-1-1,1 1 0,-1-1 1,1 0-1,-1-1 0,1 1 0,0-1 1,-1 1-1,1-1 0,0 0 1,0 0 16,6-3-37,-1-1 0,1 1 0,-1-1 0,0-1 0,0 0 0,0 0 0,-1-1 0,0 0 1,0 0-1,0-1 0,5-6 37,24-17 969,-36 30-938,0 0-1,-1 1 1,1-1 0,0 1 0,0 0 0,0-1 0,0 1 0,-1 0-1,1-1 1,0 1 0,-1 0 0,1 0 0,0 0 0,-1-1 0,1 1-1,-1 0 1,1 0 0,-1 0 0,0 0 0,1 0 0,-1 0 0,0 0-1,0 0 1,0 0 0,0 0 0,0 0 0,0 0 0,0 0 0,0 0-1,0 0 1,0 0 0,0 0 0,0 0 0,-1 1-31,1-1 2,1 6 4,0 1 0,-1-1 0,1 1 0,-2-1 0,1 1 0,-1-1 0,0 1 0,0-1 0,-1 0 0,0 0 0,-1 1 0,1-1 0,-1-1 0,-1 1 0,1 0 0,-1-1 0,0 0 0,-1 0 0,1 0 0,-3 2-6,7-8-18,0 0 0,0-1 0,0 1 0,1 0 0,-1 0 0,0 0-1,0-1 1,0 1 0,0 0 0,0-1 0,0 1 0,0 0 0,1 0 0,-1-1 0,0 1 0,0 0 0,0 0 0,0-1 0,0 1 0,0 0 0,-1-1 0,1 1-1,0 0 1,0 0 0,0-1 0,0 1 0,0 0 0,0 0 0,0-1 0,0 1 0,-1 0 0,1 0 0,0-1 0,0 1 0,0 0 0,-1 0 0,1 0 0,0-1 0,0 1-1,0 0 1,-1 0 0,1 0 0,0 0 0,0 0 0,-1 0 0,1-1 0,0 1 0,0 0 0,-1 0 0,1 0 0,0 0 0,-1 0 0,1 0 0,0 0 0,0 0-1,-1 0 1,1 0 0,0 0 0,-1 0 0,1 0 0,0 1 0,0-1 0,-1 0 18,9-28-3107,12-3-2090</inkml:trace>
  <inkml:trace contextRef="#ctx0" brushRef="#br0" timeOffset="156515.443">5374 6741 9845,'0'0'1368,"0"0"-493,0 0-677,10 2-228,36 10 14,-41-10 2,0 1-1,-1 0 1,1 0-1,-1 0 0,0 0 1,0 1-1,-1 0 1,1 0-1,-1 0 1,1 0-1,-1 1 0,0-1 1,-1 1-1,1-1 1,-1 1-1,0 0 1,0 0-1,0 2 15,-2-6-15,13 82-2202,-1-87 2257,11-16 77,-15 12-37,0 0 0,0 0-1,1 1 1,0 0 0,0 1-1,1 0 1,-1 0 0,1 1 0,1 0-1,-1 1 1,1 0 0,0 1-1,-1 0 1,1 1 0,1 0-1,-1 0-79,-9 2 2,0 0-1,0-1 0,0 1 1,0 0-1,1 1 0,-1-1 1,0 0-1,0 0 0,0 1 0,0-1 1,0 1-1,0 0 0,0 0 1,-1 0-1,1 0 0,0 0 0,0 0 1,0 0-1,-1 0 0,1 1 1,-1-1-1,1 0 0,-1 1 1,0 0-1,1-1 0,-1 1 0,0 0 1,0 0-1,0-1 0,0 1 1,0 0-1,-1 0 0,1 2-1,12 71 179,-13-44-2999,0-23 1144,0-28-490</inkml:trace>
  <inkml:trace contextRef="#ctx0" brushRef="#br0" timeOffset="156770.218">5813 6497 11125,'0'0'1537,"0"0"-241,0 0-975,0 0-321,0 0-48,0 0-145,26 3 193,-10 18-32,3 8-544,-6 4-1521,-3 5-1104,-1-3-3634</inkml:trace>
  <inkml:trace contextRef="#ctx0" brushRef="#br0" timeOffset="157114.179">5977 6820 11013,'0'0'1270,"0"0"-214,0 0-541,0 0-464,10-8-107,31-25-3,-39 32 33,-1 1 0,0-1-1,0 0 1,1 1 0,-1-1 0,0 1-1,1-1 1,-1 1 0,0 0 0,1 0-1,-1-1 1,1 1 0,-1 0-1,0 0 1,1 0 0,-1 1 0,1-1-1,-1 0 1,0 1 0,1-1 0,-1 0-1,0 1 1,1-1 0,-1 1-1,0 0 1,0 0 0,0-1 0,1 1-1,-1 0 1,0 0 0,0 0 0,0 0-1,0 0 1,-1 0 0,1 0-1,0 0 1,0 1 0,-1-1 0,1 0-1,0 0 1,-1 1 0,1-1 0,-1 0-1,0 1 1,1-1 0,-1 1-1,0-1 1,0 0 0,0 1 0,0-1-1,0 1 1,0-1 0,-1 0 0,1 1-1,0-1 1,-1 2 26,2 5-63,2 4 24,-3-9 17,-1-1 0,1 1 0,0-1 1,0 1-1,0-1 0,1 1 0,-1 0 1,1-1-1,-1 1 0,1-1 1,0 0-1,0 1 0,0-1 0,0 0 1,0 1-1,0-1 0,1 0 0,-1 0 1,1 0-1,0 0 0,-1 0 0,1 0 1,0-1-1,0 1 0,0-1 1,0 1-1,1-1 0,-1 0 0,0 0 1,1 0-1,-1 0 0,0 0 0,1 0 1,-1-1-1,1 1 0,-1-1 0,1 1 1,-1-1-1,1 0 0,-1 0 1,1-1-1,1 1 22,113-66 1312,-113 64-1166,0-2-62,0 1 1,0 0-1,1 1 1,-1-1-1,1 1 0,0 0 1,0 0-1,0 0 1,-1 1-1,2 0 1,-1 0-1,0 0 1,0 0-1,0 1 1,0 0-1,0 0 1,1 0-1,-1 1 1,3 0-85,4 12-2603,-9-8-1011,-2-5-4088</inkml:trace>
  <inkml:trace contextRef="#ctx0" brushRef="#br0" timeOffset="157751.935">7165 6514 10917,'0'0'1542,"0"0"-587,0 0-958,0 0-95,5 8 74,49 98-8,-46-80 20,32 65-214,-39-91 222,0 0-1,0 0 1,0 1-1,0-1 0,0 0 1,0 0-1,0 0 1,0 0-1,0 0 0,0 0 1,0-1-1,0 1 1,0 0-1,0 0 0,0-1 1,-1 1-1,1 0 1,0-1-1,0 1 1,0-1-1,0 1 0,-1-1 1,1 0-1,0 1 1,-1-1-1,1 0 0,0 1 1,-1-1-1,1 0 1,-1 0-1,1 0 0,-1 1 1,1-1-1,-1 0 1,0 0-1,1 0 1,-1 0-1,0 0 0,0 0 1,0 0 4,2-2-30,16-28-464,-13 20 306,1 0 0,0 0 0,0 1 0,1-1 0,1 2 0,0-1 0,0 1 0,8-6 188,-12 13-4,0 1 1,0 0-1,0 1 1,0-1 0,0 1-1,0-1 1,0 1 0,0 0-1,0 1 1,0-1-1,0 1 1,0 0 0,-1 0-1,1 0 1,0 0 0,0 0-1,-1 1 1,1 0-1,-1 0 1,1 0 0,-1 0-1,0 0 1,0 1 0,0 0-1,0-1 1,0 1-1,0 0 1,-1 0 0,1 1-1,-1-1 1,0 0-1,0 1 1,-1 0 0,1-1-1,0 3 4,24 24-121,-23-27-117,0-1 1,0 0 0,0 0-1,0 0 1,0 0 0,1 0-1,-1-1 1,0 0 0,1 0-1,-1 1 1,1-2 0,-1 1 0,1 0-1,0-1 1,-1 0 0,1 0-1,0 0 1,-1 0 0,2-1 237,22-2-5115</inkml:trace>
  <inkml:trace contextRef="#ctx0" brushRef="#br0" timeOffset="158503.799">7751 6436 7924,'0'0'3540,"0"0"-2356,0 0-1256,0 0-21,2 10 42,81 223-271,-72-260-1026,-11 20 1360,1 0-1,0 0 1,0 0-1,1 1 1,0-1-1,0 0 0,0 1 1,1 0-1,0 0 1,0 0-1,1 0 1,0 0-1,0 0 1,0 1-1,0 0 0,1 0 1,0 0-1,0 0 1,1 1-1,-1 0 1,1 0-1,0 1 1,0-1-1,1 1-11,4 0 30,1 0 0,0 1 1,0 1-1,0 0 0,0 0 0,0 1 0,0 1 0,0 0 1,0 0-1,0 1 0,0 1 0,-1 0 0,4 2-30,-12-4 0,11 7-11,1-2-1,0 0 1,0-1 0,1 0 0,-1-1-1,1-1 1,0 0 0,16 0 11,-29-5 33,0 1 0,-1-1 0,1 0 0,0 0 0,-1 0 0,1 0 0,-1-1 0,1 1 0,-1-1 0,0 1 1,0-1-1,0 0 0,-1 0 0,1 0 0,-1 0 0,1 0 0,-1 0 0,0 0 0,0-1 0,-1 1 1,1 0-1,0-1 0,-1 1 0,0 0 0,0-1 0,0 1 0,0 0 0,-1-1 0,1 1 0,-1 0 0,0-1 1,0 1-1,0 0 0,0 0 0,-1 0 0,1 0 0,-1 0 0,0 0 0,0 0 0,0 1 0,0-1 1,-2-1-35,2 2 0,0 1 0,0-1 0,0 1 0,0 0 0,0 0 0,0 0 0,0 0 0,0 0 0,-1 1 0,1-1-1,0 1 1,-1-1 0,1 1 0,0 0 0,-1 0 0,1 0 0,0 0 0,-1 0 0,1 0 0,0 1 0,-1-1-1,1 1 1,0 0 0,0 0 0,-1 0 0,1 0 0,0 0 0,0 0 0,0 0 0,0 1 0,0-1 0,1 1-1,-1-1 1,0 1 0,1 0 0,-1 0 0,1-1 0,-1 1 0,1 0 0,0 0 0,0 1 0,0-1 0,0 0-1,0 1 2,-4 9-14,1 0-1,0 0 1,1 1-1,0-1 1,1 1-1,0 0 1,1 0-1,1 0 1,0 2 14,0-14-6,0 0 1,-1 1 0,1-1-1,0 0 1,0 0 0,0 1-1,0-1 1,0 0 0,0 1-1,1-1 1,-1 0 0,0 0-1,1 1 1,-1-1 0,1 0-1,-1 0 1,1 0 0,0 0-1,-1 0 1,1 0 0,0 0-1,0 0 1,-1 0 0,1 0-1,0 0 1,0 0 0,0 0-1,0-1 1,1 1 0,-1 0-1,0-1 1,0 1 0,0-1-1,0 1 1,1-1 0,-1 1-1,0-1 1,0 0 0,1 0-1,-1 0 1,0 0 0,1 0-1,-1 0 1,0 0 0,0 0-1,1 0 1,-1-1 0,1 1 5,9-4-68,0 1 1,0-2-1,-1 1 1,1-2 0,-1 1-1,0-1 1,-1-1-1,1 0 1,-1 0-1,-1-1 1,1 0 0,-1 0-1,-1-1 1,0 0-1,0 0 1,0-1-1,-1 0 1,-1 0 0,0-1-1,0 1 1,-1-1-1,1-5 68,7-25 221,-1 1 0,-2-2 1,-2 1-1,-2-1 0,-1 0 0,-3 0 0,-1 0 0,-3-16-221,-19-5 2705,19 79-2857,0 44 34,3 0-1,2-1 0,3 0 0,3 0 1,2 0-1,4 5 119,-5-18-524,27 79-3760,-22-108-46</inkml:trace>
  <inkml:trace contextRef="#ctx0" brushRef="#br0" timeOffset="159021.237">8598 6505 8564,'0'0'2012,"0"0"-700,0 0-848,0 0-330,10-11 149,71-67 906,-73 70-1049,-1 0-1,0-1 0,-1 0 1,0 0-1,0-1 0,-1 1 1,0-1-1,-1-1 0,1-3-139,-4 13 56,0 10-525,-1-5 442,1 14-70,0-1-1,2 1 1,0-1 0,0 1-1,2-1 1,0 0 0,1-1-1,1 1 1,0-1-1,2 2 98,-7-16-8,-1 0 0,0-1 0,0 1 0,1 0 0,-1-1 0,1 0 0,-1 1 0,1-1 0,-1 0 0,1 0 0,0 0 0,0 0 0,0 0 0,0 0 0,-1 0 0,1-1-1,0 1 1,0-1 0,0 0 0,0 1 0,0-1 0,0 0 0,1 0 0,-1 0 0,0 0 0,0 0 0,0-1 0,0 1 0,0-1 0,0 1 0,-1-1 0,1 0 0,0 0 0,0 0 0,0 0 0,0 0 0,-1 0-1,1 0 1,0-1 8,59-59 221,-58 58-237,95-127 171,-97 129-165,0 1 1,0 0 0,0 0 0,0-1 0,0 1-1,-1 0 1,1 0 0,0 0 0,0 0-1,0 0 1,0 1 0,0-1 0,0 0-1,0 0 1,0 0 0,0 1 0,0-1 0,0 1-1,-1-1 1,1 1 0,0-1 0,0 1-1,0-1 1,-1 1 0,1-1 0,0 1 0,-1 0-1,1 0 1,-1-1 0,1 1 0,-1 0-1,1 0 1,-1 0 0,1-1 0,-1 1-1,0 0 1,1 0 0,-1 0 0,0 0 0,0 0-1,0 0 1,0 0 0,1 0 0,-1 0-1,-1 0 1,1 0 0,0 0 9,2 5 4,6 15-14,-7-15 8,0-1 1,1 1-1,-1 0 1,1-1-1,0 1 1,1-1 0,-1 0-1,1 0 1,0 0-1,0 0 1,1 0-1,-1-1 1,1 1-1,0-1 1,0 0 0,1 0-1,-1-1 1,1 1-1,0-1 1,0 0-1,0 0 1,0-1-1,1 1 1,-1-1 0,1 0-1,4 1 2,5-5 24,-1 0 0,0-1 0,1-1 0,-1 0 0,0 0 0,-1-2 0,1 0 0,-1 0 0,0-1-1,-1-1 1,0 0 0,0-1 0,1-1-24,24-14 4,-1-1-55,42-21-2657,-74 46-949,-3 1-3048</inkml:trace>
  <inkml:trace contextRef="#ctx0" brushRef="#br0" timeOffset="160363.604">6062 7642 10869,'0'0'245,"0"0"791,-7-12-148,-21-36-445,27 45-401,-1 1 0,1 0-1,0 0 1,-1 0 0,1 0 0,-1 0 0,0 0 0,1 0 0,-1 0-1,0 1 1,0-1 0,0 1 0,0-1 0,-1 1 0,1 0-1,0 0 1,0 0 0,-1 0 0,1 0 0,-1 0 0,1 1 0,-1-1-1,1 1 1,-1 0 0,1 0 0,-1 0 0,1 0 0,-1 0 0,1 0-1,-1 1 1,1-1 0,-1 1 0,1 0 0,-1 0 0,1-1 0,0 2-1,0-1 1,-3 1-42,-62 61-246,58-52 219,0 0-1,1 1 0,1 0 1,0 0-1,1 1 0,0-1 1,1 1-1,0 1 0,1-1 0,1 1 1,0 0-1,0 0 0,1 10 28,2-23-22,1 0-1,-1-1 1,0 1-1,1 0 1,-1 0-1,1 0 1,-1-1-1,1 1 0,-1 0 1,1-1-1,0 1 1,-1 0-1,1-1 1,0 1-1,-1-1 1,1 1-1,0-1 1,0 0-1,0 1 1,-1-1-1,1 0 1,0 1-1,0-1 0,0 0 1,0 0-1,0 0 1,0 0-1,-1 0 1,1 0-1,0 0 1,0 0-1,0 0 1,0 0-1,0 0 1,0-1-1,-1 1 0,1 0 1,0-1-1,0 1 1,0 0-1,-1-1 1,1 1-1,0-1 1,0 1-1,-1-1 1,1 0-1,0 0 23,84-73-37,-64 48-33,-1-1 0,-2-1 0,0 0 0,-2-1 0,-2-1 0,0 0 0,-2-1 0,-1-1 0,-2 0 0,-1 0 0,-1 0 1,-2-1-1,-2 0 0,1-33 70,-9 43 491,-5 30-33,2 24-491,1 0-1,2-1 1,2 2-1,0-1 1,2 0-1,2 1 1,1-1-1,1 0 1,3 8 33,-4-24-3,0-1 1,1 0-1,1 1 0,1-1 1,0-1-1,1 1 0,0-1 1,1 0-1,0 0 0,1-1 1,1 0-1,0 0 0,0-1 1,9 7 2,-17-16-6,1-1 1,0 0 0,-1 0-1,1 0 1,0 0-1,0 0 1,-1 0 0,1 0-1,0-1 1,0 1 0,0-1-1,0 0 1,0 1 0,0-1-1,0 0 1,0 0-1,0 0 1,0 0 0,0 0-1,0-1 1,0 1 0,0-1-1,0 1 1,0-1 0,0 0-1,-1 0 1,1 1 0,0-1-1,0-1 1,-1 1-1,1 0 1,-1 0 0,1 0-1,-1-1 1,1 1 0,-1-1-1,0 1 1,0-1 5,37-71-674,-34 64 455,45-112-843,-48 121 1062,-1-1-1,0 1 0,1 0 1,-1 0-1,1-1 0,-1 1 0,1 0 1,-1 0-1,1 0 0,-1 0 1,1-1-1,-1 1 0,1 0 1,-1 0-1,1 0 0,-1 0 1,1 0-1,-1 0 0,1 0 0,-1 1 1,1-1-1,-1 0 0,1 0 1,-1 0-1,1 0 0,-1 1 1,1-1-1,-1 0 0,1 0 1,-1 1-1,1-1 0,-1 0 0,0 1 1,1-1-1,-1 1 0,0-1 1,1 0-1,-1 1 0,0-1 1,0 1-1,1-1 0,-1 1 1,0-1-1,0 1 0,0-1 0,1 1 1,-1-1-1,0 1 0,0-1 1,0 1-1,0-1 0,0 1 1,0-1-1,0 1 0,0-1 1,0 1-1,-1-1 0,1 1 1,0 0-2,2 5 0,60 130 27,-60-132-23,1 0 0,0 0 1,0 0-1,0-1 0,0 1 0,1-1 0,-1 0 0,1 0 0,0 0 0,0 0 1,0-1-1,0 1 0,0-1 0,1 0 0,-1-1 0,1 1 0,0-1 1,-1 0-1,1 0 0,0 0 0,-1 0 0,1-1 0,0 0 0,0 0 0,0 0 1,0-1-1,-1 0 0,1 0 0,2 0-2,0-4-16,1 0-1,-1-1 1,0 1 0,-1-1-1,1-1 1,-1 1-1,-1-1 1,1 0 0,-1 0-1,0-1 1,-1 1 0,0-1-1,0 0 1,0-1 0,-1 1-1,-1-1 1,1 1 0,-1-1-1,-1 0 1,0 0 0,0 1-1,0-1 1,-2-8 16,2 17 8,-1 1-1,0-1 1,0 1 0,0-1 0,1 0-1,-1 1 1,0-1 0,1 1 0,-1-1-1,0 0 1,1 1 0,-1-1 0,0 0-1,1 1 1,-1-1 0,0 0 0,1 0 0,-1 1-1,1-1 1,-1 0 0,1 0 0,-1 0-1,1 0 1,-1 0 0,1 0 0,-1 1-1,1-1 1,-1 0 0,0 0 0,1 0-1,-1 0 1,1-1 0,-1 1 0,1 0-1,-1 0 1,1 0 0,-1 0 0,1 0-1,-1-1 1,1 1 0,-1 0 0,0 0 0,1-1-1,-1 1 1,1 0 0,-1-1 0,0 1-1,1 0 1,-1-1 0,0 1 0,0-1-1,1 1 1,-1 0 0,0-1 0,0 1-1,0-1 1,1 1 0,-1-1 0,0 1-1,0-1 1,0 1 0,0-1 0,0 1-1,0 0 1,0-1 0,0 1 0,0-1 0,0 1-1,0-1-7,25 34-147,-24-32 162,75 129-39,-67-146 1945,-4-99-2258,-5 115 215,0 0-260,0 0 19,0 0 206,0 0 66,0 0 33,0 9-4,-39 95 822,6-6-551,4 2-1,5 1 0,-1 27-208,20-85-1287,5-26-2954,0-22-2581</inkml:trace>
  <inkml:trace contextRef="#ctx0" brushRef="#br0" timeOffset="161344.708">6888 7575 10725,'0'0'894,"0"0"-249,0 0-287,0 0-265,0 0-10,2-7 66,7-23-117,0 54-189,17 149 101,-26-172 52,0 0 1,0 0 0,0 0-1,0-1 1,0 1-1,0 0 1,0 0-1,0 0 1,0-1 0,1 1-1,-1 0 1,0 0-1,1-1 1,-1 1-1,0 0 1,1-1 0,-1 1-1,1 0 1,-1-1-1,1 1 1,-1 0-1,1-1 1,-1 1 0,1-1-1,0 1 1,-1-1-1,1 0 1,0 1-1,-1-1 1,1 0 0,0 1-1,0-1 1,-1 0-1,1 0 1,0 1-1,0-1 1,0 0 0,-1 0-1,1 0 1,0 0-1,0 0 1,-1 0-1,1 0 1,0-1 0,0 1-1,0 0 1,-1 0-1,1-1 1,0 1-1,0-1 4,30-30-242,79-120-1884,-109 150 2130,0 1 0,-1-1 0,1 1-1,0-1 1,0 1 0,0 0 0,0-1 0,0 1 0,0 0 0,-1 0 0,1 0-1,0 0 1,0 0 0,0 0 0,0 0 0,0 0 0,0 0 0,0 0-1,0 0 1,0 0 0,0 1 0,-1-1 0,1 0 0,0 1 0,0-1 0,0 1-1,-1-1 1,1 1 0,0-1 0,0 1 0,-1 0 0,1-1 0,0 1-1,-1 0 1,1-1 0,-1 1 0,1 0 0,-1 0 0,1 0 0,-1-1-1,0 1 1,1 0 0,-1 0 0,0 0 0,0 0 0,1 0 0,-1 0 0,0 0-1,0-1 1,0 1 0,0 0 0,0 0 0,0 0 0,-1 0 0,1 0-1,0 0 1,-1 0-4,4 7 4,-2-1-1,0-1-1,1 0 1,-1 1 0,1-1-1,1 0 1,-1 0 0,1 0-1,0-1 1,0 1 0,1-1-1,0 1 1,0-1 0,0 0-1,0-1 1,1 1 0,0-1-1,0 0 1,0 0 0,1 0-1,-1-1 1,1 0 0,0 0-1,-1 0 1,1-1 0,1 0-1,-1 0 1,0 0 0,0-1-1,1 0 1,-1 0 0,1-1-3,-3 0-28,0-1-1,-1 0 1,1-1 0,0 1 0,-1-1-1,1 1 1,-1-1 0,0 0 0,1-1 0,-1 1-1,0 0 1,0-1 0,-1 0 0,1 1 0,0-1-1,-1 0 1,0-1 0,0 1 0,0 0-1,0-1 1,0 1 0,0-1 0,-1 1 0,0-1-1,1-2 29,14-98-732,-16 102 719,1-1 32,-1 1 0,1 0-1,-1 0 1,1 0 0,-1 0 0,0-1 0,1 1 0,-1 0 0,0 0-1,-1 0 1,1-1 0,0 1 0,-1 0 0,1 0 0,-1 0 0,0 0-1,1 0 1,-1 0 0,0 0 0,0 0 0,-1 0 0,1 0 0,0 0-1,0 0 1,-1 1 0,0-1 0,1 1 0,-1-1 0,0 1 0,1-1-1,-1 1 1,0 0 0,0 0 0,0 0 0,0 0 0,0 0 0,0 1-1,0-1 1,-1 0 0,1 1 0,0 0 0,-2-1-19,0 3-3,1 0 1,0 0-1,-1 0 0,1 1 1,0-1-1,0 1 0,1-1 1,-1 1-1,0 0 0,1 0 1,0 0-1,-1 1 0,1-1 1,0 0-1,1 1 0,-1-1 0,1 1 1,0 0-1,-1-1 0,2 1 1,-1 0-1,0 0 0,1 3 3,-13 131-146,13-137 133,0 0 0,0 0 0,0-1 0,-1 1 0,1 0 0,0 0 0,0 0 0,0 0 0,0 0 1,1 0-1,-1 0 0,0-1 0,0 1 0,1 0 0,-1 0 0,0 0 0,1 0 0,-1 0 0,1-1 0,-1 1 0,1 0 0,-1-1 1,1 1-1,-1 0 0,1-1 0,0 1 0,-1 0 0,1-1 0,0 1 0,0-1 0,-1 1 0,1-1 0,0 0 0,0 1 0,0-1 1,0 0-1,0 0 0,-1 1 0,1-1 0,0 0 0,0 0 0,0 0 0,0 0 0,0 0 0,0 0 0,0 0 0,0-1 0,-1 1 1,1 0-1,0 0 0,0-1 0,0 1 0,0-1 13,44-26 349,-24 9-82,-13 10-231,1 0 0,0 0 0,0 1 0,0 1 0,1 0 0,0 0 1,0 1-1,1 0 0,0 0-36,-9 5-2,0 0 0,0 0 0,0 0 1,0 0-1,0 0 0,0 0 0,0 0 0,-1 1 1,1-1-1,0 1 0,0-1 0,0 1 0,0 0 1,-1 0-1,1 0 0,0 0 0,-1 0 0,1 0 1,0 0-1,-1 1 0,0-1 0,1 0 0,-1 1 0,0-1 1,0 1-1,0-1 0,0 1 0,0 0 0,0 0 1,0-1-1,0 1 0,0 1 2,20 25-30,-18-26 27,-1 0 0,1-1 1,0 1-1,-1-1 0,1 0 0,0 0 1,0 0-1,0 0 0,0 0 0,0-1 1,0 0-1,0 1 0,0-1 1,0 0-1,0 0 0,1 0 0,-1-1 1,0 1-1,0-1 0,0 0 0,0 0 1,-1 0-1,1 0 0,0 0 0,0-1 1,0 1-1,-1-1 0,1 0 1,-1 0-1,0 1 0,1-2 0,-1 1 1,0 0-1,0 0 0,0-1 0,0 1 1,-1-1-1,1 0 0,-1 1 0,2-4 3,6-66-6064,-9 62 3573</inkml:trace>
  <inkml:trace contextRef="#ctx0" brushRef="#br0" timeOffset="162073.813">7654 7536 8100,'0'0'1875,"0"0"-744,0 0-135,0 0 4,0 0-88,1-3-309,8-8-672,23 139-70,-32-127 123,0 0 0,0-1-1,0 1 1,1 0 0,-1 0 0,0-1-1,1 1 1,-1 0 0,0 0 0,1-1-1,-1 1 1,1 0 0,-1-1-1,1 1 1,-1-1 0,1 1 0,0-1-1,-1 1 1,1-1 0,0 1 0,-1-1-1,1 0 1,0 1 0,0-1 0,-1 0-1,1 1 1,0-1 0,0 0-1,-1 0 1,1 0 0,0 0 0,0 0-1,0 0 1,-1 0 0,1 0 0,0 0-1,0 0 1,0 0 0,-1-1-1,1 1 1,0 0 0,0 0 0,-1-1-1,1 1 1,0-1 0,-1 1 0,1-1-1,0 1 1,-1-1 0,1 1-1,-1-1 1,1 0 16,32-35 28,-31 33-77,86-116-338,-87 119 391,-1 0 0,1-1 0,0 1 0,-1 0-1,1 1 1,0-1 0,-1 0 0,1 0 0,0 0 0,-1 0-1,1 0 1,0 1 0,-1-1 0,1 0 0,0 0-1,-1 1 1,1-1 0,-1 1 0,1-1 0,-1 0-1,1 1 1,-1-1 0,1 1 0,-1-1 0,1 1 0,-1 0-1,0-1 1,1 1 0,-1-1 0,0 1 0,0 0-1,1-1 1,-1 1 0,0 0 0,0-1 0,0 1-1,0 0 1,0-1 0,0 1 0,0 0 0,0-1 0,0 1-1,0 0 1,0-1 0,0 1 0,0 0-4,0 2 3,8 31-33,-7-25-12,0 1 0,1-1-1,1 0 1,-1 0 0,1-1 0,1 1 0,0-1 0,0 1-1,0-1 1,1 0 0,0-1 0,1 1 42,-3-7-37,-1 0 1,1 0-1,-1 0 0,1 0 1,-1-1-1,1 1 0,0-1 1,-1 0-1,1 0 0,0 0 1,-1 0-1,1 0 0,-1-1 1,1 1-1,0-1 0,-1 0 1,1 0-1,-1 1 0,0-2 1,1 1-1,-1 0 0,0 0 1,1-1-1,-1 1 0,0-1 1,0 0-1,0 1 0,0-1 1,-1 0-1,1 0 0,-1-1 1,1 1-1,-1 0 0,1 0 1,-1-1-1,0 1 0,0 0 1,0-1-1,-1 0 37,78-144-643,-77 146 648,0 1-1,0-1 1,1 1 0,-1-1 0,0 1 0,1-1-1,-1 1 1,0 0 0,1 0 0,-1-1 0,0 1-1,1 0 1,-1 0 0,0 1 0,1-1 0,-1 0-1,0 0 1,1 1 0,-1-1 0,0 0 0,0 1-1,1-1 1,-1 1 0,0 0 0,0-1 0,0 1-1,0 0 1,0 0 0,0 0 0,0 0-1,0 0 1,0 0 0,0 0 0,0 0 0,-1 0-1,1 0 1,0 0 0,-1 1 0,1-1 0,-1 0-1,1 1 1,-1-1 0,0 0 0,1 0 0,-1 1-1,0-1 1,0 1 0,0-1 0,0 1-5,3 4 5,-2-2-4,1 0 0,-1 0 0,1-1 0,0 1 0,0-1 0,0 1 0,1-1 0,-1 0-1,1 0 1,0 0 0,0 0 0,0 0 0,0 0 0,0-1 0,1 0 0,-1 0 0,1 0 0,-1 0 0,1 0 0,0-1 0,0 1 0,-1-1 0,1 0 0,0 0-1,0-1 1,0 1 0,1-1 0,-1 0 0,0 0 0,0 0 0,0-1 0,0 1 0,0-1 0,0 0 0,0 0 0,0 0 0,2-2-1,87-91 240,-91 93-245,1 0 1,-1 0-1,1-1 1,-1 1 0,1 1-1,0-1 1,0 0-1,0 1 1,-1-1-1,1 1 1,0 0-1,0 0 1,0 0-1,0 0 1,-1 1-1,1-1 1,0 1 0,0 0-1,-1 0 1,1 0-1,0 0 1,-1 0-1,1 0 1,-1 1-1,1-1 1,-1 1-1,0 0 1,1-1 0,-1 1-1,0 0 1,0 0-1,-1 1 1,1-1-1,0 0 1,-1 1-1,1-1 5,24 19-431,-25-20 300,0 1 0,1-1 0,-1 0 0,0 0 0,1 0 0,-1 0 0,0 0 0,1-1 0,-1 1 0,1 0 0,-1-1 0,1 1 0,-1 0 0,1-1 0,0 0 0,-1 1 0,1-1 0,0 0 0,-1 0 0,1 0 0,0 0 0,-1 0 0,1-1 0,0 1 0,-1 0 0,1-1 1,-1 1-1,1-1 0,-1 0 0,1 1 0,-1-1 0,1 0 0,-1 0 0,1 0 0,-1 0 0,0 0 0,0 0 0,1 0 0,-1-1 0,0 1 0,0 0 0,0-1 0,-1 1 0,1 0 0,0-2 131,0-21-4690</inkml:trace>
  <inkml:trace contextRef="#ctx0" brushRef="#br0" timeOffset="162398.913">8342 7149 7940,'0'0'2689,"0"0"-1345,0 0-175,0 0-369,0 0-511,0 0-289,-22-49-193,44 62 113,4 12-80,-2 11-896,-3 6-1281,-2-3-3794</inkml:trace>
  <inkml:trace contextRef="#ctx0" brushRef="#br0" timeOffset="162621.755">8711 7283 12310,'0'0'309,"0"0"-165,0 0 38,0 0 234,0 0 128,0-4 246,0-13-411,-6 18-451,-4 18 31,2-1 1,0 1 0,1 0-1,1 0 1,0 1 0,2 0-1,0 0 1,2 0 0,-1 19 40,3-36-3,0 0 0,0-1 1,0 1-1,0-1 0,1 1 1,-1-1-1,1 1 0,-1-1 1,1 1-1,0-1 0,0 0 1,0 1-1,0-1 0,1 0 1,-1 0-1,1 0 0,-1 0 1,1 0-1,0 0 0,-1 0 1,1-1-1,0 1 0,0 0 1,0-1-1,1 0 0,-1 1 1,0-1-1,0 0 0,1 0 1,-1 0-1,1-1 0,-1 1 1,1-1-1,-1 1 0,1-1 1,-1 0-1,1 0 0,1 0 3,23 3-226,0-2 0,0 0-1,0-2 1,0-1-1,0-1 1,0-2 0,10-3 226,49-16-2740</inkml:trace>
  <inkml:trace contextRef="#ctx0" brushRef="#br0" timeOffset="163460.505">10010 7103 11237,'0'0'550,"0"0"-62,0 0-344,-14-5-157,-43-9-19,56 14 28,-1 0 1,0 0 0,0 0-1,1 0 1,-1 1-1,0-1 1,1 0 0,-1 1-1,0 0 1,1-1-1,-1 1 1,1 0 0,-1 0-1,1 0 1,-1 0 0,1 0-1,0 0 1,-1 0-1,1 0 1,0 1 0,0-1-1,0 1 1,0-1 0,0 0-1,0 1 1,0-1-1,1 1 1,-1 0 0,1-1-1,-1 1 1,1 0 3,-4 5-29,-7 19 4,0 1 0,2 0 0,1 0-1,2 1 1,0 0 0,2 0 0,1 0-1,1 0 1,1 1 0,2-1 0,1 8 25,-1-32-44,-1 0 0,1 0-1,0-1 1,0 1 0,0 0 0,0 0 0,1-1 0,-1 1 0,1-1 0,0 1-1,0-1 1,1 0 0,-1 0 0,0 0 0,1 0 0,0 0 0,0 0 0,0-1-1,0 0 1,0 1 0,0-1 0,1 0 0,-1 0 0,1-1 0,0 1 0,-1-1-1,1 0 1,0 0 0,0 0 0,-1 0 0,1-1 0,0 1 0,0-1 0,0 0 0,0 0-1,0-1 1,0 1 0,0-1 0,1 0 44,14-4 7,0-1-1,-1 0 0,0-1 1,0-1-1,-1-1 1,0 0-1,-1-1 1,0-1-1,0-1 1,-1 0-1,-1-1 1,0 0-1,0-2 1,8-12-7,-9 13 1027,-12 14-616,-1 0-222,3 8-338,-2-3 148,0 0 1,1 0 0,-1-1 0,1 1-1,0-1 1,0 1 0,1-1 0,-1 1-1,1-1 1,0 0 0,0 0 0,1-1-1,-1 1 1,1-1 0,0 1 0,0-1-1,0 0 1,0 0 0,0-1 0,1 0-1,-1 1 1,1-1 0,0-1 0,-1 1-1,1-1 1,0 1 0,0-2 0,0 1-1,0 0 1,0-1 0,0 0 0,3 0 0,-5-3 30,0 1 0,0-1 0,0 1 0,0-1 0,-1 0 0,1 0 0,-1 0 0,0 0 0,0-1 0,0 1 0,0 0 1,-1-1-1,1 0 0,-1 1 0,0-1 0,0 0 0,0 0 0,0 1 0,-1-1 0,0 0 0,0 0 0,0 0 0,0 0 0,0 0 0,-1 0 0,0 1 0,0-2-30,1-1 10,1-4 36,-2 1-1,1 0 0,-1 0 0,0 0 1,-1 0-1,0 0 0,0 1 0,-1-1 0,-1 0 1,1 1-1,-1 0 0,0 0 0,-1 0 1,0 0-1,0 1 0,-1 0 0,0 0 1,0 0-1,-1 1 0,1 0 0,-2 0-45,7 5-14,1 0-1,-1 0 0,0 0 0,0 1 1,1-1-1,-1 0 0,0 1 1,0-1-1,0 0 0,0 1 1,0-1-1,0 1 0,0 0 0,0-1 1,0 1-1,0 0 0,0-1 1,0 1-1,0 0 0,0 0 1,0 0-1,0 0 0,0 0 0,0 0 1,0 0-1,-1 0 0,1 1 1,0-1-1,0 0 0,0 1 1,0-1-1,0 1 0,0-1 0,1 1 1,-1-1-1,0 1 0,0 0 1,0-1-1,0 1 0,1 0 1,-1 0-1,0-1 0,0 1 1,1 0-1,-1 0 0,1 0 0,-1 0 1,1 0-1,-1 0 0,1 0 1,0 0-1,-1 0 0,1 0 1,0 0-1,0 1 15,-2 8-305,2 0 1,-1 1-1,1-1 0,0 1 1,1-1-1,1 0 1,-1 0-1,2 1 0,-1-1 1,1 0-1,1-1 1,0 1-1,0-1 0,1 1 1,0-1-1,1-1 0,2 4 305,19 18-2689</inkml:trace>
  <inkml:trace contextRef="#ctx0" brushRef="#br0" timeOffset="164405.016">10583 7230 9588,'0'0'1478,"0"0"-58,0 0-767,0 0-156,0-9-271,0-18-174,0 18-105,0 19-239,2 226-677,-2-235 956,0-1 0,0 1-1,0 0 1,0 0-1,0-1 1,0 1 0,0 0-1,0-1 1,0 1-1,0 0 1,1-1 0,-1 1-1,0 0 1,0-1-1,1 1 1,-1-1 0,0 1-1,1 0 1,-1-1-1,1 1 1,-1-1 0,1 1-1,-1-1 1,1 1-1,-1-1 1,1 0 0,-1 1-1,1-1 1,0 0-1,-1 1 1,1-1 0,0 0-1,-1 0 1,1 1 0,0-1-1,-1 0 1,1 0-1,0 0 1,-1 0 0,1 0-1,0 0 1,0 0-1,-1 0 1,1 0 0,0 0-1,-1-1 1,1 1-1,0 0 1,-1 0 0,1-1-1,-1 1 1,1 0-1,0-1 1,-1 1 0,1-1-1,-1 1 1,1 0 13,30-29-520,62-114 1937,-58 148-1137,0 18-292,-23-14 2,1-1 0,0 0 1,0-1-1,0-1 0,1 0 1,0 0-1,10 2 10,-17-6-54,0 1 1,0-1-1,0 0 1,-1-1-1,2 1 0,-1-1 1,0-1-1,0 1 1,0-1-1,0-1 1,0 1-1,0-1 0,0 0 1,0-1-1,0 0 1,0 0-1,0 0 1,0-1-1,-1 0 0,0 0 1,1-1-1,-1 0 1,0 0-1,-1 0 1,1-1-1,-1 0 0,0 0 1,0 0-1,0 0 1,-1-1-1,0 0 1,0 0-1,-1 0 0,1 0 1,-1-1-1,0 1 1,0-4 53,-1-95 554,-3 101-500,0 1-1,0 0 1,0 0-1,0 0 1,-1 0-1,1 0 1,-1 0-1,0 0 1,0 0-1,0 1 0,0-1 1,0 0-1,-1 1 1,1 0-1,-1 0 1,1 0-1,-1 0 1,0 0-1,0 0 0,0 1 1,0-1-1,0 1 1,0 0-1,0 0 1,-1 0-1,1 0 1,0 1-1,-1-1 1,1 1-1,-1 0-53,-1-1-5,1 1-1,-1-1 1,1 1-1,-1 0 1,0 1-1,1-1 1,-1 1-1,1 0 1,-1 0 0,1 1-1,-1-1 1,1 1-1,0 0 1,0 0-1,0 0 1,0 1 0,0-1-1,0 1 1,1 0-1,-1 0 1,1 0-1,0 1 1,0-1-1,0 1 1,0 0 0,0 0 5,-3 5-11,0 1 1,1 0-1,0 1 1,0-1-1,1 1 1,0 0-1,1 0 1,1 0-1,-1 0 1,2 1-1,-1-1 1,2 1-1,0-1 1,0 1-1,1 3 11,1-12-1,0 0 0,0-1 0,0 1 0,0 0-1,1-1 1,-1 0 0,1 1 0,0-1 0,0 0 0,-1-1 0,1 1-1,0 0 1,1-1 0,-1 1 0,0-1 0,0 0 0,1 0 0,-1-1-1,0 1 1,1 0 0,-1-1 0,1 0 0,-1 0 0,0 0 0,1 0-1,-1-1 1,1 1 0,-1-1 0,0 0 0,1 0 0,-1 0 0,0-1-1,0 1 1,0-1 0,0 1 1,11-7-113,-1 0 1,0-1-1,-1 0 0,0-1 1,-1 0-1,0-1 0,0 0 0,-1-1 1,0 0-1,-1-1 0,-1 0 1,0 0-1,-1-1 0,0 0 0,-1 0 1,3-11 112,5-18-128,-3-1 0,-1 1 0,-2-2-1,-2 1 1,-2-1 0,-2 0 0,-2-4 128,0 46-39,1-1 136,0 0 1,0 1-1,0-1 1,-1 0-1,0 0 1,0 1-1,0-1 1,0 0-1,-1 0 1,1 0-1,-1 1 1,0-1-1,0 0 1,-1 1-1,1-1 1,-1 1-1,1 0 1,-1-1-1,0 1 0,0 0 1,-1 0-1,1 0 1,-1 0-1,1 0 1,-1 1-1,0-1 1,0 1-1,0 0 1,0 0-1,0 0 1,-1 0-98,2 3-8,0 0 1,0 0-1,1 0 1,-1 1-1,0-1 0,1 0 1,-1 1-1,1-1 1,-1 1-1,1 0 0,0-1 1,0 1-1,0 0 0,0 0 1,0 0-1,0 0 1,0 0-1,1 0 0,-1 0 1,1 0-1,-1 0 1,1 0-1,0 0 0,0 0 1,0 1-1,0-1 1,0 0-1,0 0 0,0 0 1,1 2 7,-1 4-9,-2 22-4,1 0 1,1-1 0,2 1-1,1 0 1,1-1 0,2 0-1,0 0 1,5 8 12,-6-20 4,0 1 0,1-1-1,1 0 1,0-1 0,2 0 0,0 0 0,0-1 0,2 0 0,0 0 0,0-1 0,9 7-4,-16-19-5,0-1 0,0 0 1,1-1-1,-1 1 0,0-1 1,0 0-1,0 0 0,0 0 1,1 0-1,-1-1 0,0 1 1,0-1-1,0-1 0,0 1 1,0 0-1,0-1 0,-1 0 1,1 0-1,0 0 0,-1 0 1,1 0-1,-1-1 0,0 0 1,0 1-1,0-1 0,0 0 1,0-1-1,-1 1 0,1 0 1,-1-1-1,0 0 0,0 1 1,-1-1-1,2-3 5,9-8-114,-9 11 57,-2 2 37,0 0 1,-1 0-1,1 0 1,0 0-1,0 0 1,0 0-1,0 0 1,0 0-1,1 0 1,-1 1-1,1-1 1,-1 1-1,1-1 1,-1 1-1,1-1 1,0 1-1,0 0 1,0 0-1,0 0 1,0 0-1,0 0 1,0 0-1,0 1 1,0-1-1,0 1 1,0-1-1,0 1 1,0 0-1,1 0 1,-1 0-1,0 0 1,0 0-1,0 0 1,0 1-1,0-1 1,1 1-1,-1-1 1,0 1-1,0 0 0,0 0 1,0 0-1,0 0 1,1 1 19,55 91-795,-58-93 691,1 1 0,-1 0 0,1-1 0,-1 1 0,1 0 0,0-1 0,-1 1 0,1-1 0,0 1-1,-1-1 1,1 1 0,0-1 0,0 0 0,0 1 0,-1-1 0,1 0 0,0 0 0,0 0 0,0 1 0,0-1 0,-1 0 0,1 0 0,0 0 0,0 0 0,0 0 0,0-1 0,0 1 0,-1 0 0,1 0 0,0-1-1,0 1 1,0 0 0,-1-1 0,1 1 0,0 0 0,0-1 0,-1 0 104,9-20-4722</inkml:trace>
  <inkml:trace contextRef="#ctx0" brushRef="#br0" timeOffset="164623.743">11497 6825 10645,'0'0'304,"0"0"736,0 0-831,0 0-209,0 0-144,0 0 95,-1-2-15,12 16 64,1 0 0,-2 1-320,-1-6-1408,-1-7-4371</inkml:trace>
  <inkml:trace contextRef="#ctx0" brushRef="#br0" timeOffset="165003.938">11692 6563 13622,'0'0'144,"0"0"-37,0 0-142,0 0-7,0 2-140,23 107 76,-2 35 104,-17-98 0,3-1 0,1 1-1,2-1 1,2-1-1,7 12 3,-18-51 3,0 0 1,1 0-1,0 0 0,0 0 0,0 0 0,1 0 1,0-1-1,0 1 0,0-1 0,0 0 1,0 0-1,1 0 0,0 0 0,0 0 0,0-1 1,0 0-1,1 0 0,-1 0 0,1 0 1,0-1-1,0 0 0,0 0 0,0 0 0,0-1 1,0 1-1,0-1 0,0 0 0,1-1 0,-1 1 1,0-1-1,1 0 0,-1 0 0,0-1 1,4 0-4,3-5 10,0 0 0,0-1 1,0 0-1,-1-1 1,0-1-1,-1 1 1,0-2-1,0 1 1,-1-1-1,6-9-10,14-12-88,-28 31 78,1-1 1,-1 1-1,0 0 1,1-1-1,-1 1 1,1 0-1,-1 0 1,0 0-1,1 0 1,-1 0-1,0 0 1,1 0-1,-1 1 1,0-1-1,1 0 1,-1 1 0,0-1-1,1 1 1,-1-1-1,0 1 1,0 0-1,0 0 1,0-1-1,1 1 1,-1 0-1,0 0 1,0 0-1,-1 0 1,1 0-1,0 0 1,0 1-1,0-1 1,-1 0 0,1 0-1,-1 0 1,1 1-1,0 0 10,2 3-12,7 8-114,-7-8 33,0-1 0,0 1 0,0 0 0,0-1-1,1 1 1,-1-1 0,1 0 0,0 0 0,1 0 0,-1-1 0,1 0-1,-1 1 1,1-2 0,0 1 0,0 0 0,0-1 0,0 0 0,1 0 0,-1-1-1,1 0 1,-1 0 0,1 0 0,4 0 93,3-12-2681,-4-17-2826</inkml:trace>
  <inkml:trace contextRef="#ctx0" brushRef="#br0" timeOffset="165270.41">12115 6741 11797,'0'0'48,"0"0"609,0 0-657,0 0-497,0 0 417,0 0 16,30 52 32,-5-23-704,1-3-1073,0-6-6082</inkml:trace>
  <inkml:trace contextRef="#ctx0" brushRef="#br0" timeOffset="165501.873">12356 6895 11253,'0'0'947,"0"0"-963,-2 11-243,-10 119 155,12-126 97,0 0 0,0 0 0,1 1-1,-1-1 1,1 0 0,0 0 0,0 0 0,1 0 0,-1 0 0,1 0 0,0 0 0,-1 0 0,2-1 0,-1 1 0,0-1 0,1 0 0,0 1 0,0-1-1,0 0 1,0 0 0,0-1 0,0 1 0,1-1 0,-1 0 0,1 0 0,0 0 0,0 0 0,0 0 0,0-1 0,0 0 0,0 0 0,2 1 7,-2-2-5,1 0-1,-1 0 1,0 0 0,0-1 0,0 0 0,0 1 0,0-1 0,0-1 0,0 1 0,0 0-1,0-1 1,-1 0 0,1 0 0,0 0 0,-1 0 0,0-1 0,1 1 0,-1-1 0,0 0 0,0 0-1,-1 0 1,1 0 0,-1-1 0,1 1 0,-1-1 0,0 1 0,-1-1 0,1 0 0,0 0-1,-1 0 1,1-3 5,1-3 12,0-1 0,0 1 0,-1-1 0,0 0 0,-1 1-1,-1-1 1,0 0 0,0 0 0,-1 0 0,0 1 0,0-1 0,-2 0-12,2 5 24,-1 1 1,0 0-1,0-1 0,0 1 1,-1 0-1,1 0 1,-1 0-1,0 0 1,-1 1-1,1-1 1,-1 1-1,0 0 1,0 0-1,-1 1 0,1-1 1,-1 1-1,1 0 1,-1 0-1,0 0 1,0 0-1,-1 1 1,1 0-1,0 0 1,-1 1-1,1-1 0,-1 1 1,0 1-1,1-1 1,-1 1-1,-2 0-24,5 2-54,0 0 0,0 1 0,1 0 0,-1-1 0,1 1 0,-1 0 0,1 0 0,0 1 0,1-1 0,-1 0 0,0 1 0,1-1 0,0 1 0,0-1 0,0 1 0,0-1 0,0 1 0,1 0 0,0 0 0,0-1 0,0 1 0,0 0 0,0 0 0,1-1 0,0 1 0,0 1 54,-1 0-108,0 0-157,0 0 1,0-1 0,1 1-1,0 0 1,-1-1 0,2 1 0,-1-1-1,0 1 1,1-1 0,0 0-1,0 1 1,0-1 0,1 0-1,0 0 1,-1-1 264,23 25-4370</inkml:trace>
  <inkml:trace contextRef="#ctx0" brushRef="#br0" timeOffset="166225.735">12667 6887 10277,'0'0'1470,"0"0"-64,0 0-603,0 0-729,5-3-223,-3 1 134,-1 1 13,-1 1-1,0-1 1,1 1-1,-1-1 1,1 1-1,-1-1 1,1 1-1,-1 0 1,1-1-1,-1 1 0,1-1 1,-1 1-1,1 0 1,-1 0-1,1-1 1,0 1-1,-1 0 1,1 0-1,-1 0 1,1 0-1,0-1 1,-1 1-1,1 0 1,0 0-1,-1 0 1,1 0-1,0 1 1,-1-1-1,1 0 1,-1 0-1,1 0 1,0 0-1,-1 1 1,1-1-1,-1 0 1,1 1-1,0-1 1,-1 0-1,1 1 1,-1-1-1,1 1 1,-1-1-1,0 1 1,1-1-1,-1 1 1,1-1-1,-1 1 1,0-1-1,1 1 1,-1-1-1,0 1 1,0 0-1,0-1 1,1 1-1,-1-1 1,0 1-1,0 0 0,0-1 1,0 1-1,0 0 1,0 0 2,22 157-848,-22-156 829,0-1 0,0 0 0,0 1 0,1-1 0,-1 0 0,0 1 0,1-1 0,-1 0 0,1 0 0,-1 0 0,1 1 0,-1-1 0,1 0 0,0 0 0,0 0 0,-1 0 0,1 0 0,0 0 0,0 0 0,0 0 0,0 0 0,0-1 0,0 1 0,1 0 0,-1-1 0,0 1 0,0 0 0,0-1 0,1 0 0,-1 1 0,0-1 0,1 0 0,-1 0 0,0 1 0,0-1 0,1 0 0,-1 0 0,0 0 0,1-1 0,-1 1 1,0 0-1,1 0 0,-1-1 0,0 1 0,0-1 0,1 1 0,-1-1 0,0 0 0,0 1 0,0-1 0,0 0 0,0 0 0,1 0 19,9-12 28,-1 1 0,-1-2 0,0 1 0,-1-1 0,0 0 0,-1-1 0,-1 0 0,0 0 0,-1 0 0,3-15-28,-4 17 235,-3 13-226,-1-1-1,1 1 1,0 0 0,0-1 0,-1 1 0,1 0 0,0-1 0,0 1-1,0 0 1,0 0 0,-1 0 0,1 0 0,0 0 0,0 0 0,0 0-1,0 0 1,0 0 0,0 0 0,-1 0 0,1 1 0,0-1 0,0 0-1,0 0 1,-1 1 0,1-1 0,0 1 0,0-1 0,-1 1 0,1-1-1,0 1 1,-1-1 0,1 1 0,0 0 0,-1-1 0,1 1 0,-1 0 0,1-1-1,-1 1 1,0 0 0,1 0 0,-1 0 0,0-1 0,1 1 0,-1 0-1,0 0 1,0 0 0,0 0 0,0-1 0,0 1 0,0 0 0,0 0-1,0 0-8,3 4 68,71 73-712,-71-76 613,0 0 0,0 0 0,0 0 1,0-1-1,0 1 0,0-1 0,1 0 0,-1 0 0,0 0 1,1 0-1,-1-1 0,1 0 0,-1 1 0,1-1 0,-1 0 1,0 0-1,1-1 0,-1 1 0,1-1 0,-1 0 1,0 0-1,1 0 0,-1 0 0,0-1 0,0 1 0,0-1 1,0 1-1,0-1 0,0 0 0,0-1 31,8-9 80,-1 1 0,-1-1 0,0-1 0,-1 0 0,0 0 0,-1-1-1,-1 0 1,0 0 0,0 0 0,-2-1 0,0 0 0,0 0 0,-2 0 0,0 0 0,0-1-1,-1 1 1,-1 0 0,-2-10-80,2 23 4,-1 1 0,0 0-1,1 0 1,-1 0 0,0 0 0,0-1-1,0 1 1,0 0 0,0 0 0,0 1-1,0-1 1,0 0 0,0 0 0,0 0-1,0 1 1,0-1 0,-1 0 0,1 1-1,0 0 1,-1-1 0,1 1 0,0 0-1,-1-1 1,1 1 0,0 0 0,-1 0-1,1 0 1,-1 0 0,1 0 0,0 0-1,-1 1 1,1-1 0,0 0 0,-1 1-1,1-1 1,0 1 0,0-1-1,-1 1 1,1 0 0,0 0 0,0-1-1,0 1 1,0 0 0,0 0 0,0 0-1,0 0 1,0 0 0,0 0 0,1 0-1,-1 1 1,0-1 0,0 0-4,-6 10-13,-1 0 0,2 0 0,0 0 0,0 1 0,1 0 0,0 0 0,1 0 0,0 1 0,1-1 0,0 1 0,2 0 0,-1 0 0,1 0 0,1 0 0,0-1 0,2 5 13,-2-13-3,1-1 0,-1 0 0,1 0 0,1 1 1,-1-1-1,0 0 0,1 0 0,-1 0 0,1 0 0,0 0 0,0 0 0,0-1 1,0 1-1,1-1 0,-1 1 0,1-1 0,-1 0 0,1 0 0,0 0 0,0 0 1,0-1-1,0 1 0,0-1 0,0 1 0,0-1 0,1 0 0,0 0 3,101 15 120,-73-13-18,-25-3-104,-5 0-2,-1 0 0,1 0-1,-1-1 1,0 1 0,1 0 0,-1 0 0,1 1 0,-1-1-1,1 0 1,-1 0 0,1 1 0,-1-1 0,0 1 0,1-1-1,-1 1 1,0-1 0,1 1 0,-1 0 0,0 0 0,0 0-1,0 0 1,1 0 0,-1 0 0,0 0 0,0 0 0,-1 0-1,1 0 1,0 1 0,0-1 4,-32 19-573,-29-2-97,0-2 0,-1-3 0,-1-2 0,0-4-1,0-2 1,0-2 0,-4-4 670,-19 1-2473</inkml:trace>
  <inkml:trace contextRef="#ctx0" brushRef="#br0" timeOffset="166491.536">11871 6853 12294,'0'0'1248,"0"0"-95,0 0-625,0 0-528,0 0-80,81-35 32,0 28-192,7-2-1377,-4-3-4706</inkml:trace>
</inkml:ink>
</file>

<file path=word/ink/ink3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58:23.07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09 131 1553,'0'0'499,"0"0"149,-13-3-213,-103-21 683,-37-1 1032,218 25-867,289 30-955,1187 18 1548,-1249-48-1693,1790 31 18,195 11-209,939-136 179,-957-17 720,616 87-646,-2832 24-242,2476 45 365,-2038-39-247,88 3-3267,-515-8-747</inkml:trace>
  <inkml:trace contextRef="#ctx0" brushRef="#br0" timeOffset="2132.406">0 355 7203,'0'0'206,"0"0"562,6-8-208,20-21-461,-22 26-75,-1-1 1,1 1-1,0 1 0,1-1 0,-1 0 1,0 1-1,1 0 0,-1 0 0,1 1 0,0-1 1,-1 1-1,1 0 0,0 0 0,0 0 1,2 1-25,1-1 23,345-18 92,1675-4 749,117 30-218,-275 37-300,1030-42-209,-1322-30 284,1511 16-267,-1253 12-196,-198 22 61,-112 55 18,-1237-64-520,-288-13-949</inkml:trace>
</inkml:ink>
</file>

<file path=word/ink/ink3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5:51:06.43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08 8597 11381,'0'0'326,"0"0"-57,0 0-66,-8-11-32,-49-80 2182,56 90-2348,0 1 0,0 0-1,0 0 1,0 0 0,-1 0 0,1-1 0,0 1 0,0 1 0,0-1 0,0 0 0,0 0 0,0 0 0,0 0 0,0 1 0,0-1-1,0 1 1,0-1 0,0 0 0,0 1 0,0 0 0,0-1 0,0 1 0,1 0 0,-1-1 0,0 1 0,0 0 0,1 0-1,-1-1 1,0 1 0,1 0 0,-1 0 0,0 1-5,-20 25-29,1 1 1,1 1-1,1 0 0,2 1 0,1 1 0,1 1 0,2 0 1,1 1-1,2 0 0,1 2 29,3-13-6,0-1 0,2 1 1,0 0-1,2 1 0,0-1 0,3 15 6,-2-34 0,0 1-1,1-1 0,-1 0 0,1 0 1,0 0-1,0 0 0,0 0 1,1 0-1,-1 0 0,1-1 0,-1 1 1,1 0-1,0-1 0,0 1 1,0-1-1,1 0 0,-1 0 0,0 0 1,1 0-1,-1 0 0,1 0 1,0 0-1,0-1 0,-1 0 0,1 1 1,0-1-1,0 0 0,0 0 1,0-1-1,1 1 0,-1-1 0,0 1 1,0-1-1,0 0 0,0 0 1,1-1 0,7 1-3,0 0 0,0-2 0,0 1-1,0-2 1,0 1 0,-1-1 0,1-1 0,-1 0 0,0 0 0,1-2 3,20-15-209,-1-2 0,-1-1 0,-1-1 0,-1-1 0,-1-2 0,-1-1-1,-2 0 1,-1-2 0,-2-1 0,0 0 0,-3-2 0,0 0 0,-3 0-1,0-2 1,-3 0 0,-1 0 0,-1-1 0,2-33 209,-5 42-154,-2 0 0,-1 0 0,-2 0 1,0-1-1,-2 1 0,-2-13 154,2 36 79,0 1 0,0 0-1,0 0 1,0 0 0,-1 0 0,0 0 0,1 0 0,-1 0 0,-1 1 0,1-1-1,0 1 1,-1-1 0,0 1 0,0 0 0,0 0 0,0 0 0,0 0-1,-1 1 1,1-1 0,-1 1 0,0 0 0,1 0 0,-1 0 0,0 1 0,0-1-1,0 1 1,-1 0 0,1 0 0,0 0 0,0 1 0,-1 0 0,1-1-79,0 4 2,1-1 0,0 1 0,-1 0 1,1 0-1,0 0 0,0 0 1,1 0-1,-1 1 0,1-1 0,-1 1 1,1-1-1,0 1 0,0 0 0,1 0 1,-1 0-1,1 0 0,0 0 0,0 1 1,0-1-1,1 1-2,0-5 0,-7 36 29,3-1 0,0 1 0,3-1 0,1 1 0,1 0-1,2 1-28,3 27 59,3-1 0,3-1-1,18 59-58,7-24 30,-36-97 24,1-1 0,-1 1 0,1 0 0,-1-1 0,1 1 0,-1-1 0,0 1 0,1-1 0,-1 0 0,0 1 0,0-1 0,0 0 0,1 0 0,-1 0 0,0 0 0,0 0 0,0 0 0,0 0 0,-1 0 1,1-1-1,0 1 0,0 0 0,-1 0 0,1-1 0,-1 1 0,1-1 0,-1 1 0,1 0 0,-1-1 0,0 1 0,0-2-54,1 2 43,50-124-206,-43 109 174,3 32-646,-9-9 622,1 0 0,0 0 0,0 0 1,1-1-1,0 1 0,0-1 0,0 0 0,1 0 0,0 0 0,0-1 1,0 1-1,1-1 0,0-1 0,0 1 0,0-1 0,0 0 1,1 0-1,0-1 0,-1 0 0,1 0 0,0 0 0,1-1 0,-1 0 1,0-1-1,1 0 0,-1 0 0,7 0 13,0-1-153,-1-1 1,0-1-1,0 0 1,-1 0-1,1-2 0,0 1 1,-1-2-1,0 1 0,0-2 1,0 0-1,-1 0 0,1-1 1,-2 0-1,1-1 0,-1 0 1,0-1-1,-1 0 1,0 0-1,0-1 0,-1-1 1,0 1-1,-1-1 0,0 0 1,-1-1-1,0 0 0,-1 0 1,0 0-1,1-6 153,-5 16 19,0 0-1,0 0 1,0 0-1,0 0 1,0-1-1,-1 1 1,1 0-1,-1 0 1,1 0-1,-1-1 1,0 1-1,0 0 1,0 0 0,0-1-1,0 1 1,-1 0-1,1 0 1,0-1-1,-1 1 1,0 0-1,0 0 1,1 0-1,-1 0 1,-1 0-1,1 0 1,0 0-1,0 0 1,-1 0-1,1 1 1,-1-1-1,1 0 1,-1 1 0,0-1-1,0 1 1,1 0-1,-3-2-18,-1 2 42,1-1 0,-1 1 0,0 0 0,0 0 0,0 0 0,0 1 0,0 0 0,0 0 0,1 0 0,-1 0 0,0 1 0,0 0 0,0 0 0,0 0-1,1 0 1,-1 1 0,0 0 0,1 0 0,-1 0 0,1 1 0,0-1 0,0 1 0,0 0 0,0 0 0,1 1 0,-1-1 0,1 1 0,-1-1 0,1 1 0,1 0 0,-1 0 0,0 1 0,0 2-42,-2 5-1,0 0 0,1 1 0,1 0 1,0-1-1,1 1 0,0 1 0,1-1 0,0 0 1,1 0-1,1 5 1,-1-15-4,0 0 1,0-1 0,1 1 0,-1 0-1,1-1 1,0 1 0,0 0 0,0-1-1,0 1 1,0-1 0,1 1 0,-1-1-1,1 0 1,-1 1 0,1-1 0,0 0-1,0 0 1,0 0 0,0-1 0,0 1-1,0 0 1,1-1 0,-1 1-1,0-1 1,1 0 0,-1 0 0,1 0-1,0 0 1,-1 0 0,1-1 0,0 1-1,-1-1 1,1 1 0,0-1 0,0 0-1,0 0 1,-1-1 0,1 1 0,0 0-1,-1-1 1,1 0 0,0 1 0,-1-1-1,1 0 1,2-2 3,6-3-77,0-1 0,0-1 0,0 0 1,-1-1-1,0 0 0,-1 0 0,0-1 0,-1 0 0,0-1 0,0 0 0,-1 0 1,0 0-1,3-9 77,-9 18 1,22-41 567,-19 46-493,8 38-159,-12-37 83,1 1 0,-1 0 0,1-1 0,0 1 0,0-1 0,0 1 0,0-1-1,1 0 1,-1 0 0,1 1 0,1-1 0,-1 0 0,0-1 0,1 1 0,0 0 0,0-1 0,0 1-1,0-1 1,1 0 0,-1 0 0,1 0 0,-1-1 0,1 1 0,0-1 0,0 0 0,1 0 0,-1 0-1,4 1 2,-3-5-61,0 0 0,0 0-1,0 0 1,-1-1-1,1 1 1,-1-1 0,0 0-1,1-1 1,-1 1-1,-1-1 1,1 1 0,-1-1-1,1 0 1,-1-1-1,0 1 1,0 0 0,-1-1-1,0 0 1,1 1-1,-2-1 1,1 0 0,0 0-1,-1 0 1,1-5 61,0 5-98,10-25-366,11-31-446,-14 21 3164,-8 203-357,-1-161-1894,-1 0 0,1-1 0,0 1-1,0-1 1,0 1 0,0-1 0,1 1-1,-1 0 1,0-1 0,1 1 0,-1-1 0,1 1-1,-1-1 1,1 1 0,0-1 0,-1 0-1,1 1 1,0-1 0,0 0 0,0 0-1,0 1 1,0-1 0,1 0 0,-1 0 0,0 0-1,0 0 1,1 0 0,-1-1 0,0 1-1,1 0 1,-1-1 0,1 1 0,-1-1-1,1 1 1,-1-1 0,1 0 0,-1 1-1,1-1 1,0 0 0,-1 0 0,1 0 0,-1 0-1,1-1 1,-1 1 0,1 0 0,0-1-1,-1 1 1,1-1 0,-1 1 0,0-1-1,1 0 1,-1 1 0,1-1 0,0-1-3,101-141-214,-83 149-130,-17-1 341,1 0 0,0 0 0,0 0-1,0 0 1,0-1 0,1 0 0,0 0 0,0 0 0,0 0-1,0-1 1,1 0 0,-1 0 0,1 0 0,0-1 0,-1 0-1,1 0 1,1 0 0,-1-1 0,0 0 0,0 0-1,4 0 4,-6 0-24,0-1 0,0 1-1,0-1 1,0 0-1,0 0 1,1 0 0,-1 0-1,0-1 1,0 0-1,0 0 1,0 0 0,0 0-1,0 0 1,0-1-1,-1 0 1,1 0 0,0 0-1,-1 0 1,1-1-1,-1 1 1,0-1 0,0 0-1,0 0 1,0 0-1,-1 0 1,1 0 0,-1-1-1,0 1 1,0-1-1,0 0 1,0 0 0,0 1-1,-1-1 1,1-4 24,21 98-99,-6-26 248,-4 1 0,-2 1 0,-3 0 0,-3 0 0,-3 1 0,-3-1 0,-4 17-149,-17 53 150,22-136-112,0-1 0,0 1 0,0 0 0,0-1 0,0 1 0,0 0 0,0-1 0,0 1 1,0 0-1,0-1 0,0 1 0,0 0 0,0-1 0,0 1 0,0 0 0,0-1 0,0 1 1,0 0-1,0 0 0,0-1 0,0 1 0,0 0 0,-1-1 0,1 1 0,0 0 0,0 0 0,0-1 1,-1 1-1,1 0 0,0 0 0,0-1 0,0 1 0,-1 0 0,1 0 0,0 0 0,-1-1 1,1 1-1,0 0 0,0 0 0,-1 0 0,1 0 0,0 0 0,-1 0 0,1 0 0,0 0 0,-1 0 1,1 0-1,0 0 0,-1 0 0,1 0 0,0 0 0,-1 0 0,1 0 0,0 0 0,-1 0 1,1 0-1,0 0 0,-1 1 0,1-1 0,0 0-38,-13-62 142,4 0 0,2 0 0,2-1 0,4 0 0,2-3-142,0 40-275,0 0 1,2 1-1,1-1 0,0 0 1,2 1-1,2 0 1,0 1-1,1-1 1,1 2-1,2-1 1,8-13 274,12 0-1713,-3 28-2737,-18 9 1771</inkml:trace>
  <inkml:trace contextRef="#ctx0" brushRef="#br0" timeOffset="403.238">4259 8668 6707,'0'0'985,"0"0"-230,0 0-329,0 0-127,0 0-96,14-12-115,43-40-72,-56 51 6,1 0-1,0 0 1,-1 0-1,1 0 1,0 0 0,-1 0-1,1-1 1,-1 1-1,0 0 1,1-1 0,-1 1-1,0-1 1,0 0-1,0 1 1,0-1 0,0 0-1,0 1 1,-1-1-1,1 0 1,-1 0 0,1 0-1,-1 0 1,0 0-1,1 0 1,-1 0 0,0 1-1,0-3-21,-1-1 119,-1 3-82,1 0 0,-1 1 0,0-1 0,0 1 0,0-1 0,0 1 0,0 0 1,0 0-1,0 0 0,0 0 0,0 0 0,-1 0 0,1 1 0,0-1 0,-1 1 0,1-1 0,-1 1 1,1 0-1,0 0 0,-1 0 0,1 0 0,-2 1-37,2-2 33,-1 0 0,0 1 0,0-1 0,1 1 0,-1 0 0,0 0 0,0 0 0,0 0 0,1 0 0,-1 1 0,0-1 0,0 1-1,1 0 1,-1 0 0,0 0 0,1 0 0,-1 0 0,1 0 0,0 1 0,-1 0 0,1-1 0,0 1 0,0 0 0,0 0 0,0 0 0,0 0 0,0 0 0,0 0 0,1 1 0,-1-1 0,1 1 0,0-1 0,0 1 0,-1 1-33,-6 104 952,8-100-928,0 0 0,1 0 1,0 0-1,0 0 0,1 0 0,-1 0 0,2-1 1,-1 1-1,1 0 0,0-1 0,1 0 0,0 1 1,0-2-1,1 1 0,-1 0 0,1-1 1,1 0-1,-1 0 0,1 0 0,0-1 0,1 0 1,-1 0-1,1-1 0,0 1 0,0-1 0,0-1 1,3 1-25,2 0-21,0-2 1,0 1 0,1-2 0,-1 0-1,0 0 1,1-1 0,-1 0-1,1-1 1,-1-1 0,0 0 0,0-1-1,9-2 21,81-43-3107,-30-6-3312</inkml:trace>
  <inkml:trace contextRef="#ctx0" brushRef="#br0" timeOffset="887.861">5441 8484 12134,'0'0'80,"0"0"-96,0 0 16,0 0-945,0 0 849,0 0 80,-1 51 16,1-26-16,1 2 16,-1 2 0,0 1-16,0 0 16,0-3 0,0-5 0,-1-6-144,1-7-880,0-9-1842,0-5-1312</inkml:trace>
  <inkml:trace contextRef="#ctx0" brushRef="#br0" timeOffset="1214.795">5489 8227 10053,'0'0'576,"0"0"-176,0 0-400,0 0-688,0 0-33,0 0-111,84-4-1297,-61 22-1409</inkml:trace>
  <inkml:trace contextRef="#ctx0" brushRef="#br0" timeOffset="1502.911">5618 8630 8356,'0'0'1211,"0"0"-371,2-12-453,21-80 88,-20 86-373,-1-1-17,1-1 1,1 1-1,-1 0 0,1-1 1,1 2-1,-1-1 0,1 0 1,1 1-1,-1 0 0,1 0 1,0 1-1,0-1 0,0 1 1,1 1-1,3-2-85,-9 6-13,1 1 1,0 0-1,-1 0 0,1 0 1,-1 0-1,1 0 0,-1 0 0,1 0 1,-1 0-1,0 1 0,1-1 0,-1 0 1,0 1-1,0-1 0,0 1 1,0 0-1,0-1 0,-1 1 0,1 0 1,0-1-1,-1 1 0,1 0 1,-1 0-1,0 0 0,1-1 0,-1 1 1,0 0-1,0 0 0,0 0 1,-1 0-1,1 0 0,0-1 0,-1 1 1,0 1 12,2 2-35,-1 19-146,0 0-1,-1 0 1,-2-1 0,0 1-1,-2-1 1,-3 9 181,4-18-347,5-20 343,1 1 0,-1-1 0,1 0 0,1 1 0,-1-1 0,1 1 0,0-1 0,0 1 0,1 0 0,-1 1 0,1-1 1,0 0-1,0 1 0,1 0 0,-1 0 0,1 0 0,0 1 0,0 0 0,0 0 0,1 0 0,-1 0 0,1 1 0,-1 0 0,1 0 0,0 0 4,-4 3-20,-1 0 1,1 0-1,-1 0 0,1 0 0,-1 0 0,1 0 1,-1 1-1,0-1 0,0 0 0,0 1 0,0-1 1,0 1-1,0-1 0,0 1 0,0-1 0,0 1 1,-1 0-1,1-1 0,-1 1 0,1 0 0,-1 0 1,0 0-1,0-1 0,1 1 0,-1 0 0,-1 1 20,3 5-213,14 45-3354,-5-31-787</inkml:trace>
  <inkml:trace contextRef="#ctx0" brushRef="#br0" timeOffset="1918.932">6287 8485 7187,'0'0'3234,"0"0"-3202,0 0-32,0 0-128,0 0 112,26 66-16,-25-43 32,1 3 0,-1 3 96,2 2-96,-2-2-32,4-4 32,-2-6 0,1-7 48,-1-4-48,0-6-64,2-2-481,4-10-2240</inkml:trace>
  <inkml:trace contextRef="#ctx0" brushRef="#br0" timeOffset="2185.275">6417 8305 9861,'0'0'624,"0"0"-624,0 0-32,0 0-544,0 0-545,0 0 465,82 52-257,-73-30-559,-5 7-2258</inkml:trace>
  <inkml:trace contextRef="#ctx0" brushRef="#br0" timeOffset="2802.064">6547 8613 7908,'0'-12'1224,"0"1"-939,1-1 0,0 0 0,1 1 1,0-1-1,0 1 0,2-1 0,-1 1 0,1 0 0,1 0 0,0 0 0,0 1 0,1 0 0,1 0 0,2-3-285,-8 12 1,-1 1-1,1-1 1,0 0-1,-1 0 1,1 0-1,0 0 1,0 1-1,0-1 0,0 0 1,0 1-1,0-1 1,0 1-1,0-1 1,0 1-1,0 0 1,0-1-1,0 1 1,0 0-1,0-1 1,0 1-1,0 0 0,0 0 1,0 0-1,0 0 1,1 0-1,-1 1 1,0-1-1,0 0 1,0 0-1,0 1 1,0-1-1,0 0 0,0 1 1,0-1-1,0 1 1,0 0-1,0-1 1,0 1-1,0 0 1,-1-1-1,1 1 1,0 0-1,0 0 0,-1 0 1,1 0-1,0 0 1,-1-1-1,1 1 1,-1 0-1,1 1 0,10 56-73,-9-43-151,-2 1 1,1 0 0,-2 0-1,0-1 1,-2 1-1,1-1 1,-2 1 0,0-1-1,0 0 1,-2 0 0,-5 11 223,6-61-329,4 31 302,1 1-1,0 0 0,0 0 1,0 0-1,1 0 1,-1 0-1,0 0 0,1 0 1,0 0-1,0 0 0,0 0 1,0 0-1,1 0 1,-1 0-1,1 1 0,-1-1 1,1 1-1,0-1 0,0 1 1,0-1-1,0 1 0,1 0 1,-1 0-1,1 0 1,-1 1-1,1-1 0,-1 0 1,1 1-1,0 0 0,0-1 1,0 1-1,0 1 1,0-1-1,0 0 0,0 1 1,0-1-1,0 1 0,0 0 1,0 0-1,1 0 0,-1 0 1,1 1 27,49 51-79,-33-25 35,-19-25 12,0-1 0,1 1-1,-1 0 1,0 0 0,1-1 0,-1 1-1,1-1 1,0 0 0,-1 1-1,1-1 1,0 0 0,0 0 0,0 0-1,0 0 1,0-1 0,0 1 0,0 0-1,0-1 1,0 1 0,1-1 0,-1 0-1,0 0 1,0 0 0,0 0 0,0 0-1,0 0 1,1 0 0,-1-1 0,0 1-1,0-1 1,0 0 0,0 0-1,0 1 1,0-1 0,0 0 0,0-1-1,-1 1 1,1 0 0,0 0 0,-1-1-1,1 1 1,-1-1 0,1 0 32,6-10-230,-1-1 0,-1 1 0,0-2 0,0 1 0,-1-1 0,-1 0 0,-1 0 0,0 0 0,1-7 230,3-79 2833,-7 98-1995,0 18-425,0 53-432,-2-17 60,3 0 1,1 0-1,3-1 1,5 15-42,21 86-8,-31-151-230,-9-17-2019,-4-10-2665</inkml:trace>
  <inkml:trace contextRef="#ctx0" brushRef="#br0" timeOffset="3110.618">6987 8413 7684,'0'0'1232,"0"0"-218,0 0-286,8-2-557,-4 0-168,-3 1-3,0 1 0,0-1 0,0 0 0,0 1 0,0-1 0,0 1 0,0-1 0,1 1 0,-1 0 0,0-1 0,0 1 0,0 0 0,1 0 0,-1 0 0,0 0 0,0 0 0,1 0 0,-1 0 0,0 0 0,0 0 0,1 0 0,-1 1 0,0-1 0,0 1 0,0-1 0,0 1 0,0-1 0,0 1 0,1 0 0,-1-1 0,-1 1 0,1 0 0,0 0 0,0 0 0,0 0 0,0 0 0,0 0 0,-1 0 0,1 1 0,2 13-34,-2 1 1,0-1 0,-1 1-1,0 0 1,-1-1 0,-1 1-1,-1-1 1,0 1-1,-1-1 1,0 0 0,-1 0-1,-1-1 1,-1 1 0,-6 11 33,8-22-2879,12-20 2148</inkml:trace>
  <inkml:trace contextRef="#ctx0" brushRef="#br0" timeOffset="3667.079">7166 8446 8324,'0'0'2129,"0"0"-827,0 0-545,0 0-554,6 4-363,19 104 85,-1-115 123,-21 4-62,0 1 0,-1 0 0,1 0-1,0 0 1,0 0 0,1 0 0,-1 1-1,0 0 1,1-1 0,-1 1 0,0 0-1,1 1 1,-1-1 0,1 1 0,-1-1-1,1 1 1,0 0 0,-1 0-1,1 1 1,-1-1 0,1 1 0,-1 0-1,1 0 1,-1 0 0,0 0 0,1 0-1,-1 1 1,0-1 0,1 2 14,-1 0 7,0-1 0,0 1 0,0 0 0,1-1 0,-1 0 0,1 1 0,0-1 0,-1-1 0,1 1 0,0-1 0,0 1 0,0-1 0,0 0 0,0 0 0,0-1 0,1 1 0,-1-1 0,0 0 0,0 0 0,0-1 0,0 1 0,1-1-1,-1 0 1,0 0 0,0 0 0,0 0 0,0-1 0,-1 0 0,1 0 0,0 0 0,-1 0 0,1 0 0,-1-1 0,3-2-7,5-13-86,0-1 0,-2 0 0,0-1 0,-2 0 0,0 0 0,-1 0 0,-1-1 0,-1 0 0,0 0 0,-2-1 86,6-23-362,-7 37 398,19-107-560,-15 36 2933,-5 79-2030,0 0-211,6 18-453,13 73-185,-4 0-1,-4 1 1,-5 1 0,-4 75 470,-5-175-4469,-7-18-2222</inkml:trace>
  <inkml:trace contextRef="#ctx0" brushRef="#br0" timeOffset="3905.115">7508 8341 11557,'0'0'1249,"0"0"-817,0 0-272,76-4 208,-37 4-160,0 2-176,0 2-32,-4-2-592,-3-2-2161</inkml:trace>
  <inkml:trace contextRef="#ctx0" brushRef="#br0" timeOffset="4504.049">8207 8369 11253,'0'0'216,"0"0"417,0 0-425,0 0-307,1 2 0,37 206 35,-14-24-11,-16-203-3115,-3-16-2472</inkml:trace>
  <inkml:trace contextRef="#ctx0" brushRef="#br0" timeOffset="4840.875">8257 8256 9764,'0'0'932,"0"0"-652,0 0-240,0 0-3,14 7 27,50 23-29,-59-26-33,1 0 1,-1 0-1,1 1 0,-1 0 1,0 0-1,-1 0 1,1 0-1,-1 1 1,0-1-1,-1 1 0,1 0 1,-1 0-1,0 1 1,-1-1-1,0 1 1,2 5-3,-3-8-2,1-1 2,-1 0-1,0 1 1,0-1 0,0 1-1,0-1 1,0 0-1,-1 1 1,1 0-1,-1-1 1,0 1 0,0-1-1,-1 1 1,1-1-1,-1 1 1,0-1 0,1 0-1,-1 1 1,-1-1-1,1 0 1,-1 1 0,1-1-1,-1 0 1,0 0-1,0 0 1,0 0 0,0-1-1,-1 1 1,1-1-1,-1 1 1,1-1 0,-1 0-1,0 0 1,-1 1 0,-2 1-242,-26 15 225,8-14-4062,24-5 1659</inkml:trace>
  <inkml:trace contextRef="#ctx0" brushRef="#br0" timeOffset="5321.119">8485 8379 5619,'0'0'1107,"0"0"-384,14-2-131,99-6 937,-109 9-1509,0 1 1,0-1 0,0 1-1,0 0 1,0 0-1,-1 0 1,1 0 0,-1 1-1,1-1 1,-1 1 0,0 0-1,0 0 1,0 0 0,0 1-1,-1-1 1,1 1-1,-1-1 1,0 1 0,0 0-1,0 0 1,-1 0 0,1 0-1,-1 0 1,0 0-1,0 2-20,10 107-107,-20-117-285,9-2 368,0 0 0,0 0 0,0 0 0,1 0 0,0 0 0,0 0 0,1 1 0,-1-1 0,1 0 0,0 1 0,1-1 1,-1 1-1,1 0 0,0-1 0,1 1 0,-1 1 0,1-1 0,0 1 0,0-1 0,0 1 0,1 0 0,0 1 0,-1-1 0,1 1 0,1 0 0,-1 0 1,0 0-1,1 1 0,-1 0 0,1 0 0,0 0 0,-1 1 0,1-1 0,3 1 24,-6 1 14,-1 0 0,1-1-1,0 1 1,-1 0 0,1 1 0,0-1 0,-1 0-1,1 1 1,-1 0 0,1-1 0,-1 1 0,1 0 0,-1 0-1,1 0 1,-1 1 0,0-1 0,0 1 0,0-1-1,1 1 1,-1 0 0,-1 0 0,1-1 0,0 1-1,0 1 1,-1-1 0,1 0 0,-1 0 0,0 1 0,0-1-1,0 0 1,0 1 0,0-1 0,0 1 0,0 2-14,2 79-78,-16-76-2475,5-8 248</inkml:trace>
  <inkml:trace contextRef="#ctx0" brushRef="#br0" timeOffset="5575.826">8891 8124 9012,'0'0'704,"0"0"833,0 0-736,0 0-433,0 0-368,0 0-48,24-31-112,-17 43 128,1 6-289,0 5-447,-3 6 304,0 3-401,-2 4-687,1-3-545,3-3-1969</inkml:trace>
  <inkml:trace contextRef="#ctx0" brushRef="#br0" timeOffset="5927.965">9162 8253 7523,'0'0'1452,"0"0"-348,0 0-319,0 0 76,0 0 108,-1-3-372,-8-7-482,-5 32-232,5-1 106,0 1 0,1-1 0,2 2 0,0-1 0,1 1 0,1 0 0,2 0 0,-1 15 11,3-35 0,0 0 1,0-1-1,0 1 0,1 0 1,-1 0-1,1-1 1,-1 1-1,1 0 0,0-1 1,0 1-1,0 0 1,0-1-1,1 1 0,-1-1 1,1 0-1,-1 1 1,1-1-1,0 0 0,0 0 1,0 0-1,0 0 1,0 0-1,0-1 0,1 1 1,-1-1-1,0 1 1,1-1-1,0 0 0,-1 0 1,1 0-1,-1 0 1,1-1-1,0 1 0,0-1 1,-1 1-1,1-1 1,0 0-1,0 0 0,0 0 1,1-1-1,4 1-32,1 0 0,-1-1 0,0 0 0,0-1 0,0 0 0,0 0 0,0 0 0,0-1 0,0 0 0,-1-1 0,1 0 0,-1 0 0,0-1 0,0 1 0,-1-1 1,1-1-1,-1 0 0,-1 1 0,1-2 0,-1 1 0,0-1 0,0 0 0,2-4 32,2-4 71,-2 1 0,1-1 0,-2-1 0,0 1-1,-1-1 1,-1 0 0,0 0 0,-1-1 0,-1 1 0,0-1 0,-1-9-71,-1 26 195,-2 2-126,0 4-70,0-1 0,0 1 0,0 0 0,1 0 0,0 0 0,0 0 0,0 0 0,1 0 0,0 0 0,0 0 0,1 0 0,-1 0 0,1 0 0,1 0 1,-1 0-1,1 0 0,0-1 0,0 1 0,1-1 0,0 1 0,0-1 0,0 0 0,0 0 0,1 0 0,0 0 0,0-1 0,0 1 0,1-1 0,-1 0 0,3 1 1,7 1-23,1 0 0,-1-1 1,1 0-1,1-1 0,-1-1 1,1-1-1,-1 0 0,1-1 1,-1 0-1,1-1 0,0-1 1,8-2 22,32-5-2087,-7-9-2952</inkml:trace>
  <inkml:trace contextRef="#ctx0" brushRef="#br0" timeOffset="10000.615">9765 8263 1969,'0'0'1016,"0"0"-314,0 0-107,0 0 323,0 0 272,0 0-169,4-8-274,37-56 1497,-41 63-2038,0 1-108,0 0-31,0 0-3,0 0-8,0 0-19,0 0 35,0 0-18,0 0 26,0 0-14,0 0-7,0 0 35,0 0 20,0 0-36,0 0-49,-26 31-29,25-30-1,-3 2 9,0 0-1,0 0 0,0 0 1,1 1-1,0 0 1,0-1-1,0 1 0,0 0 1,0 1-1,1-1 0,0 0 1,0 1-1,0 0 1,0-1-1,1 1 0,-1 0 1,1 0-1,1 0 1,-1 0-1,1-1 0,0 1 1,0 0-1,0 0 0,0 0 1,1 0-1,0 0 1,0 0-1,1 0 0,0 2-7,11 5 84,0-1 0,1 0 0,0-1 0,0-1 0,1 0-1,0-1 1,1-1 0,0 0 0,10 2-84,8 6 35,-29-13-49,62 37 102,-66-38-103,0 0-1,0 0 1,1 0-1,-1 1 1,0-1-1,-1 0 1,1 1-1,0-1 1,0 1-1,0-1 1,-1 1-1,1-1 1,-1 1-1,1 0 1,-1-1-1,0 1 1,0 0-1,1-1 1,-1 1-1,0 0 1,-1-1-1,1 1 1,0 0-1,0-1 1,-1 1-1,1-1 1,-1 1-1,1 0 1,-1-1-1,0 1 1,1-1-1,-1 0 0,0 1 1,0-1-1,0 1 1,0-1-1,-1 0 1,1 0-1,0 0 1,0 0-1,-1 0 1,1 0-1,0 0 1,-1 0 15,-27 19-805,0-1 0,-1-2 0,-1-1 0,-1-1 0,0-2 0,-1-1 0,-2-1 805,-54 18-3823</inkml:trace>
  <inkml:trace contextRef="#ctx0" brushRef="#br0" timeOffset="-53173.517">536 8978 5859,'0'0'1032,"0"0"-472,0 0-354,0 0-161,0 0 102,0 0 544,-5-8 328,0 2-814,0-1 0,0 0-1,1 0 1,0 0 0,1-1 0,-1 1-1,1-1 1,1 0 0,-1 0 0,2 0-1,-1 0 1,1-3-205,1 7 8,0 1 1,1-1-1,-1 1 0,1 0 1,0-1-1,0 1 0,1 0 1,-1 0-1,1 0 0,-1 0 1,1 0-1,0 0 0,0 0 1,1 0-1,-1 1 0,0-1 1,1 1-1,-1 0 0,1 0 1,0 0-1,0 0 0,0 0 1,0 0-1,0 1 0,3-2-8,0 0 24,0 0 0,0 0 0,0 1-1,1 0 1,-1 0 0,1 0 0,-1 1 0,1-1 0,0 2-1,-1-1 1,1 1 0,0 0 0,6 1-24,-10 1-2,1 0 0,0 0 0,-1 1 0,0-1 1,1 1-1,-1 0 0,0 0 0,-1 0 0,1 0 0,0 1 0,-1-1 1,0 1-1,0-1 0,0 1 0,0 0 0,0 0 0,-1 0 1,0 0-1,1 0 0,-2 0 0,1 0 0,0 0 0,-1 1 0,0-1 1,0 0-1,0 4 2,2 11 6,0 1-1,-2-1 1,0 1 0,-1 0 0,-1-1 0,-1 1-1,0-1 1,-2 0 0,0 0 0,-1 0 0,-6 11-6,-6 15 13,28-48-16,154-94 214,30 5-3047,-179 84 542,-8 1-881</inkml:trace>
  <inkml:trace contextRef="#ctx0" brushRef="#br0" timeOffset="-52594.293">801 8464 6819,'0'0'432,"0"-14"145,-10-100-308,8 110-189,-1 0 0,0 0 0,1 0 0,-1 0 0,0 1 1,-1-1-1,1 1 0,-1 0 0,1 0 0,-1 0 0,0 1 0,0-1 0,0 1 0,-1 0 0,1 0 0,0 0 0,-1 1 0,1-1 1,-1 1-1,0 0 0,1 1 0,-1-1 0,0 1 0,0 0 0,1 0 0,-1 0 0,0 1 0,1-1 0,-1 1 0,-1 1-80,-11-2 39,-28 4 184,0 1 1,0 3-1,1 1 0,0 3 0,1 1 0,-8 6-223,32-15 70,1 2-1,0 0 1,1 1-1,-1 1 1,1 1-1,1 0 1,0 1-1,0 1 1,1 0-1,0 2 1,1-1 0,0 2-1,1 0 1,1 0-1,0 1 1,1 0-1,0 1 1,2 1-1,-2 4-69,2 7 22,1 0-1,1 1 1,1 0-1,2 1 1,1-1 0,1 1-1,2-1 1,1 1 0,1 0-1,3 9-21,0-12 0,1-1 0,1-1 0,1 1 1,1-1-1,1-1 0,2 0 0,0 0 0,2-1 0,0 0 0,1-2 0,2 0 0,0 0 0,1-2 0,1 0 1,0-1-1,2-1 0,0-1 0,1-1 0,0 0 0,1-2 0,1-1 0,0-1 0,1 0 0,0-2 0,0-1 1,1-2-1,0 0 0,0-1 0,17-1 0,-9-1 19,1-2 0,-1-2 0,1-1 0,-1-2 0,0-1 0,-1-1 0,1-3 0,25-9-19,-7 0 19,-2-3 0,0-2 0,-1-3 0,-1-1 0,-2-2 0,13-13-19,-37 25 19,-1-1 1,-1-1-1,0-1 0,-2 0 1,0-1-1,-1-1 0,-1-1 1,-2 0-1,0-2 0,-1 1 1,-2-1-1,0-1 0,3-14-19,-6 15 41,-1 0-1,-1 0 0,-1-1 1,-1 0-1,-2 0 0,0 0 1,-2-1-1,-1 1 0,-1 0 1,-1 0-1,-1 0 0,-1 1 1,-2-1-1,0 1 0,-2 0 1,-1 1-1,0 0 0,-2 1 1,-1 0-1,-1 1 0,-1 0 1,0 1-1,-2 1 0,0 0 1,-2 1-1,-11-9-40,6 13-12,-1 0 0,0 2 1,-1 1-1,-1 0 0,1 2 1,-2 2-1,1 0 0,-1 2 1,0 0-1,-1 2 0,1 2 0,-1 0 1,-15 2 11,10 1-544,0 1-1,-1 2 1,1 1 0,1 2 0,-1 1-1,1 1 1,0 2 0,-17 9 544,-51 24-5483</inkml:trace>
  <inkml:trace contextRef="#ctx0" brushRef="#br0" timeOffset="274693.714">652 10124 10773,'0'0'83,"0"0"-59,0 0-59,0 0-109,0 0-14,10-12 177,35-38 85,38 0 19,-5 19-195,-73 68 3,-42 136 95,36-170-26,1 0 0,0 0 0,0-1 1,0 1-1,1 0 0,-1 0 0,0 0 0,1-1 0,0 1 0,0 0 0,0-1 0,0 1 0,0-1 0,0 1 0,1-1 0,-1 0 1,1 1-1,0-1 0,0 0 0,0 0 0,0 0 0,0 0 0,0-1 0,0 1 0,0 0 0,1-1 0,-1 0 0,1 1 0,-1-1 1,1 0-1,-1 0 0,1 0 0,0-1 0,0 1 0,0-1 0,162 49 61,-163-47-60,0 0-1,1 0 1,-1 0-1,-1 0 1,1 0-1,0 1 1,0-1-1,-1 1 1,0-1-1,1 1 1,-1-1-1,0 1 1,0 0-1,0 0 1,-1 0-1,1-1 1,-1 1-1,0 0 1,1 0-1,-1 0 1,0 0-1,-1 0 1,1 0-1,0 0 1,-1-1-1,0 1 1,0 0-1,0 0 1,0-1-1,0 1 1,0 0-1,-1-1 1,1 1-1,-1-1 1,0 0-1,1 1 1,-1-1-1,0 0 1,0 0-1,-1 0 1,1 0-1,0-1 1,-3 2-1,-15 19-148,-1-2-1,-1 0 1,-1-1 0,0-2 0,-1 0 0,-11 4 148,4-14-3847,26-17 416</inkml:trace>
  <inkml:trace contextRef="#ctx0" brushRef="#br0" timeOffset="275221.354">1204 9570 6675,'0'0'243,"-14"-14"341,-47-44 120,52 50-521,1 0 0,-2 0-1,1 0 1,-1 2-1,0-1 1,-1 1-1,0 0 1,0 1-1,0 1 1,0-1 0,-1 2-1,0 0 1,1 0-1,-1 1 1,0 0-1,0 1 1,0 1 0,-1 0-1,1 0 1,0 1-1,-2 1-182,2 4 46,-1 1 0,1 0 0,0 0 0,0 1-1,1 1 1,0 0 0,1 1 0,0 0 0,0 0 0,1 1 0,1 0-1,0 1 1,0 0 0,-1 4-46,5-10 14,-28 40 22,3 2-1,2 0 0,2 2 0,2 1 0,3 1 0,1 1 0,3 0 0,3 1 0,2 1 0,2 0 0,2 0 0,3 1 0,3 0 0,2 12-35,1-42 1,1-1 0,1 1-1,1-1 1,1 0 0,1 0-1,2-1 1,0 0 0,2-1-1,0 0 1,10 14-1,-13-24-1,2 0 1,-1 0-1,2-1 0,0 0 1,0-1-1,1 0 0,0-1 0,1 0 1,0-1-1,0 0 0,1-1 1,0-1-1,1 0 0,0-1 0,0-1 1,0 0-1,10 1 1,-4-2-12,1-2 0,0 0-1,0-2 1,0 0 0,0-1 0,0-2-1,0 0 1,-1-1 0,1-1 0,-1-1 0,0-1-1,-1-1 1,0-1 0,0 0 0,-1-2-1,0 0 1,-1-1 0,17-15 12,-8 5 20,-1-1 1,-1-2-1,-1 0 1,-1-2-1,-2 0 1,0-2-1,-2 0 1,-1-1-1,-2-1 1,-1 0-1,7-23-20,-11 23 13,-2-1-1,-1 0 0,-2 0 0,-1-1 0,-1 1 0,-2-1 0,-2 0 1,0 0-1,-4-18-12,1 36 0,0 0-1,-1 1 1,-1 0 0,0-1 0,-1 2-1,0-1 1,-1 1 0,0 0 0,-1 0 0,-1 1-1,0 0 1,-1 1 0,0 0 0,-1 0 0,0 1-1,0 0 1,-1 1 0,0 1 0,-10-5 0,-9-5 12,-2 1 1,0 2 0,0 2 0,-2 0 0,1 3-1,-2 1 1,-19-2-13,20 4-45,0 2 0,-1 1 0,1 2 0,-1 1 1,0 2-1,-28 5 45,53-4-292,-1 1 0,1 1 0,-1 0 0,1 1 0,1 0 0,-1 0 1,1 1-1,0 1 0,0 0 0,-8 7 292,-29 31-4239</inkml:trace>
  <inkml:trace contextRef="#ctx0" brushRef="#br0" timeOffset="283910.932">2264 10172 3890,'0'0'7619,"0"0"-5949,0 0-1755,4-12-198,-2 4 277,1 1 0,0-1-1,1 1 1,-1 0 0,1 0-1,1 0 1,-1 1 0,1-1 0,1 1-1,-1 0 1,1 1 0,0-1-1,0 1 1,2-1 6,400-268 560,-305 197-890,-104 77 224,1 0 1,0 0 0,0 0-1,0 0 1,-1 0 0,1 0 0,0 0-1,0 0 1,0 0 0,-1 0 0,1 0-1,0 0 1,0 0 0,0-1-1,0 1 1,-1 0 0,1 0 0,0 0-1,0 0 1,0 0 0,0-1-1,0 1 1,0 0 0,-1 0 0,1 0-1,0-1 1,0 1 0,0 0 0,0 0-1,0 0 1,0-1 0,0 1-1,0 0 1,0 0 0,0 0 0,0-1-1,0 1 1,0 0 0,0 0 105,-22 6-5838</inkml:trace>
  <inkml:trace contextRef="#ctx0" brushRef="#br0" timeOffset="284210.738">2572 9949 9957,'0'0'1184,"0"0"-797,0 0-150,8 5 529,1 0-685,0 1 0,0 0 0,-1 0 0,1 1 0,-1 0 0,-1 1 0,0 0-1,0 0 1,4 7-81,0 9 8,-1 0 1,-2 1-1,0 0 0,-2 0 0,0 1 0,-2 0 0,-1 0 0,-1 0 0,-2 13-8,5 26-51,-3-38 21,-2-14-249,1-1 1,0 1 0,1-1 0,0 0-1,1 0 1,0 0 0,1 0 0,0 0-1,6 10 279,8-7-3303,2-12-3019</inkml:trace>
  <inkml:trace contextRef="#ctx0" brushRef="#br0" timeOffset="284675.106">3090 10224 4114,'0'0'5357,"0"0"-3436,0 0-798,0 0-331,0 0-53,-1-11-165,-3-31-192,4 41-376,-1-1 1,1 1-1,0 0 1,-1 0-1,1-1 0,-1 1 1,0 0-1,1 0 1,-1 0-1,0 0 1,0 0-1,1 0 1,-1 0-1,0 0 1,0 0-1,0 0 1,0 0-1,0 1 1,-1-1-1,1 0 1,0 1-1,0-1 1,0 1-1,-1-1 1,1 1-1,0 0 1,0-1-1,-1 1 1,1 0-1,0 0 1,-1 0-1,1 0 1,0 0-1,-1 0 1,1 0-1,0 1 1,-1-1-1,1 0 1,-1 1-7,-4-1-8,1 2-5,1-1 1,0 1-1,0 0 0,0 0 0,0 0 1,0 1-1,1-1 0,-1 1 1,1 0-1,-1 0 0,1 0 0,0 1 1,0-1-1,0 1 0,1 0 1,0-1-1,-1 1 0,1 0 0,0 1 1,1-1-1,-1 0 0,1 0 1,0 1-1,0-1 0,0 1 0,0-1 1,1 1-1,0-1 0,0 1 1,0-1-1,1 1 0,-1-1 1,1 1-1,1 2 13,-2-3-5,1 1 0,0-1 0,0 0 1,1 0-1,-1 0 0,1 0 0,0 0 0,0 0 0,0 0 1,1 0-1,-1-1 0,1 1 0,0-1 0,0 0 1,0 0-1,0 0 0,0 0 0,1 0 0,0-1 1,-1 1-1,1-1 0,0 0 0,0 0 0,0-1 1,0 1-1,2-1 5,116 23-25,-100-22-467,0 0 0,1-2 0,-1 0 0,0-2 0,0 0 0,0-2 0,-1 0 0,1-2 0,12-4 492,28-24-5131</inkml:trace>
  <inkml:trace contextRef="#ctx0" brushRef="#br0" timeOffset="286294.608">3658 10157 5539,'0'0'1587,"0"0"-82,0 0-425,0 0-173,0 0 294,-6-3-593,-22-12-88,7 17 147,18 6-684,-1 0-1,1 0 0,1 0 1,-1 1-1,2-1 1,-1 1-1,1-1 0,0 1 1,1 0-1,0-1 1,0 1-1,1 0 0,0-1 1,0 1-1,2 1 18,-1-5-20,0 0 1,0 0-1,1 0 0,-1 0 0,1 0 1,1-1-1,-1 1 0,0-1 0,1 0 1,0 0-1,0-1 0,0 1 0,1-1 1,-1 0-1,1 0 0,0 0 0,0 0 1,0-1-1,0 0 0,0 0 1,0-1-1,1 1 0,-1-1 0,0 0 1,1 0-1,-1-1 0,1 0 0,-1 0 1,1 0-1,-1 0 0,1-1 0,-1 0 1,1 0-1,-1-1 0,0 0 0,0 1 1,1-2-1,-1 1 0,-1-1 0,6-2 20,5-7-380,0 0 0,0-1 0,-2 0 0,1-1 0,-2 0 0,0-2 0,0 1 0,-2-1 0,0-1 0,-1 0 0,0 0 0,-1-1 0,-1 0 0,-1 0 0,-1 0 0,-1-1 0,0 0 0,0-8 380,-1-143 771,-4 161-397,0 0 0,-1 1 0,0-1 0,-1 1 0,0-1 0,0 1 0,0 0 0,-1 0 0,0 1 0,-1-1 0,0 1 0,0 0 0,0 0 0,-1 0 0,0 1 0,-1 0 0,-6-5-374,-9 0 1406,18 15-1166,20 226-475,55 214 203,-62-461 376,-3-6-405,2 0 1,1 0-1,1 1 1,0 0-1,2 1 0,0 0 1,10-10 60,-21 30-11,1 0 0,-1 0 0,1 1 0,0-1 0,-1 1 0,1-1 0,0 1 0,-1-1 0,1 1 0,0 0 0,0 0 0,0 0 0,-1 0 0,1 0 0,0 0 0,0 0 0,-1 1 0,1-1 0,0 1 0,-1-1 0,1 1 0,0 0 0,-1-1 0,1 1 0,-1 0 0,1 0 0,-1 0 0,1 0 0,-1 1 0,0-1 0,0 0 0,1 1 0,-1-1 0,0 0 0,0 1 0,0-1 0,-1 1 0,1 0 11,2 0 2,103 107-736,-66-94-3284,-31-15 865</inkml:trace>
  <inkml:trace contextRef="#ctx0" brushRef="#br0" timeOffset="287006.795">4267 10136 5795,'0'0'1470,"0"0"298,0 0-209,0 0-76,0 0-40,3-4-533,10-15-486,-7 20-445,6 76-72,-11-62 27,0-1-1,1 0 1,1 0-1,0 0 1,1 0-1,0 0 1,1-1-1,1 1 1,0-1-1,6 9 67,-11-21-36,-1 0 0,1-1 1,0 1-1,-1 0 0,1 0 0,0 0 0,0-1 1,0 1-1,-1 0 0,1-1 0,0 1 0,0-1 1,0 1-1,0-1 0,0 1 0,0-1 0,1 0 1,-1 1-1,0-1 0,0 0 0,0 0 0,0 0 1,0 0-1,0 0 0,0 0 0,0 0 0,0 0 0,1-1 1,-1 1-1,0 0 0,0 0 0,0-1 0,0 1 1,0-1-1,0 1 0,0-1 0,0 0 0,-1 1 1,1-1-1,0 0 0,0 0 0,0 0 36,32-39-476,-32 39 453,99-177-730,-93 180 1351,12 71-529,-19-63-61,2-1 0,-1 1 0,1-1 0,1 0 0,-1 1 0,2-1 0,-1 0 0,1-1 0,1 1 0,-1-1 0,2 0 0,-1 0 0,1 0 0,0-1 0,5 5-8,-9-11-4,0 1-1,0-1 1,0 0-1,0 0 1,0 0-1,0 0 1,0-1 0,0 1-1,0-1 1,1 1-1,-1-1 1,0 0-1,1 0 1,-1 0-1,0 0 1,0 0 0,1 0-1,-1-1 1,0 1-1,0-1 1,0 1-1,1-1 1,-1 0-1,0 0 1,0 0-1,0 0 1,0 0 0,0-1-1,-1 1 1,1 0-1,0-1 1,0 0 4,52-62-226,-45 52 125,25-35-238,-34 47 288,0 0-48,0 14-50,0 2 151,-1-13-3,0-1 0,0 0 0,1 1 0,0-1 0,-1 1 0,1-1 0,0 1 0,0-1 0,0 1 1,0-1-1,1 1 0,-1-1 0,1 0 0,-1 1 0,1-1 0,0 1 0,0-1 0,0 0 0,0 0 0,0 0 1,1 1-1,-1-1 0,1 0 0,-1-1 0,1 1 0,0 0 0,0 0 0,0-1 0,0 1 0,0-1 0,0 0 1,0 1-1,0-1 0,3 1 1,-3-1 17,0 0 0,0-1 0,0 1 0,0 0 1,0-1-1,0 1 0,0-1 0,0 0 0,1 0 0,-1 0 1,0 0-1,0 0 0,0 0 0,0 0 0,1-1 1,-1 1-1,0-1 0,0 0 0,0 1 0,0-1 0,0 0 1,0 0-1,0 0 0,0-1 0,-1 1 0,1 0 1,0-1-1,-1 1 0,1-1 0,-1 1 0,1-1 0,-1 0 1,0 0-1,0 0 0,0 1 0,0-1 0,0 0 0,0 0 1,0-1-1,-1 1 0,1-2-17,0-1 32,0-1 0,0 1 1,-1-1-1,1 1 0,-1-1 0,-1 1 1,1-1-1,-1 1 0,0-1 0,0 1 1,-1 0-1,1-1 0,-1 1 0,0 0 1,-1 0-1,1 0 0,-1 0 0,0 1 1,0-1-1,-1 1 0,1 0 0,-1 0 1,0 0-1,0 0 0,0 0 0,0 1 1,-1 0-1,0 0 0,1 0 0,-1 1 1,0-1-1,-1 1 0,1 0 0,0 1 1,-2-1-33,3 1-25,-1 1 0,1-1 0,-1 1 0,0 0 0,1 1 0,-1-1 0,1 1 1,-1 0-1,0 0 0,1 0 0,0 0 0,-1 1 0,1 0 0,0 0 0,0 0 1,0 0-1,0 1 0,0 0 0,-2 2 25,4-3-220,0 0 0,0 1 0,1-1 0,-1 1 0,1 0-1,-1-1 1,1 1 0,0 0 0,0 0 0,0 0 0,0 0 0,1 0 0,-1 0 0,1 0 0,0 0 0,0 0 0,0 0-1,0 0 1,0 0 0,1 1 220,3 10-4148</inkml:trace>
  <inkml:trace contextRef="#ctx0" brushRef="#br0" timeOffset="287412.069">5104 9698 11013,'0'0'811,"0"0"278,0 0-278,0 0-208,0 0-142,-2-6-250,-3-14-215,4 29-248,32 130 188,-14 14 73,-11-82-360,3-2 0,3 1 1,5 5 350,7-28-2333,-24-46 2189,1 0 0,-1-1 0,1 1 0,0-1 0,-1 0 0,1 1 0,0-1 0,0 1 0,0-1 0,-1 0 0,1 0 0,0 1 0,0-1 0,0 0 0,-1 0 0,1 0 0,0 0 0,0 0 0,0 0 0,0 0 0,-1 0 1,1 0-1,0 0 0,0-1 0,0 1 0,-1 0 0,1 0 0,0-1 0,0 1 0,-1-1 0,1 1 0,0-1 0,0 1 0,-1-1 0,1 1 0,-1-1 0,1 1 0,-1-1 0,1 0 144,15-23-5288</inkml:trace>
  <inkml:trace contextRef="#ctx0" brushRef="#br0" timeOffset="288411.613">5324 10055 8244,'0'0'835,"0"0"-822,0 0-176,0 0 118,5 4-104,-4-3 2451,-5 125-141,4-125-2172,0 0-1,-1 0 1,1 0 0,0 0 0,0 0-1,0 0 1,0 0 0,0 0-1,0 0 1,0 0 0,0 0-1,0 0 1,1 0 0,-1 0-1,0 0 1,1 0 0,-1 0-1,1 0 1,-1 0 0,1 0 0,-1 0-1,1 0 1,0 0 0,-1 0-1,1-1 1,0 1 0,0 0-1,0-1 1,-1 1 0,1 0-1,0-1 1,0 1 0,0-1 0,0 0-1,0 1 1,0-1 0,0 0-1,0 1 1,0-1 0,0 0-1,0 0 1,0 0 0,0 0-1,1 0 1,-1 0 0,0 0 0,0 0-1,0 0 1,0-1 0,0 1-1,0 0 1,0-1 0,0 1-1,0-1 1,0 1 0,0-1-1,-1 1 1,1-1 0,0 0 0,0 1-1,0-1 1,-1 0 0,1 0-1,0 1 1,-1-1 0,1 0-1,0-1 12,4-9-66,-1 0 1,0-1-1,-1 1 0,0-1 0,-1 0 0,0 0 0,-1 0 0,0 0 0,-1 0 0,-1-4 66,-10-10 915,8 39-1264,1 67-475,5-78 786,-1 1 1,1-1 0,0 0-1,0 0 1,0 0 0,0-1-1,0 1 1,0-1 0,0 1-1,1-1 1,-1 0 0,0 0-1,1-1 1,-1 1 0,1-1-1,-1 0 1,1 0 0,-1 0-1,1 0 1,1-1 37,-5 1 0,19 1-279,0-1 1,1 0 0,-1-2 0,0 0 0,0-2-1,-1 0 1,1-1 0,-1 0 0,0-2 0,0 0-1,-1-1 1,1-1 0,-2 0 0,0-2 0,0 1-1,-1-2 1,0 0 0,7-9 278,-1-26 4095,-68 41-3366,44 6-731,0 1 1,0 0-1,0-1 1,0 1-1,0 0 1,1 0-1,-1 1 1,0-1-1,1 0 1,-1 1-1,1 0 1,-1-1-1,1 1 1,0 0-1,0 0 1,0 1-1,0-1 1,0 0 0,0 1-1,1-1 1,-1 1-1,1-1 1,-1 1-1,1 0 1,0 0-1,0 0 1,0 2 1,-10 82-51,11-84 51,1-1 1,-1 0-1,1 1 0,-1-1 1,1 0-1,0 1 0,0-1 1,0 0-1,0 0 0,0 0 1,1 1-1,-1-1 0,1-1 1,-1 1-1,1 0 0,0 0 1,0-1-1,0 1 0,0-1 1,0 1-1,0-1 0,0 0 1,0 0-1,0 0 1,1 0-1,-1 0 0,0 0 1,2 0-1,76 13 61,-69-12-36,-5-3-21,0 1 0,0 0 0,0 1 0,0-1 0,0 1 0,0 1 1,0-1-1,0 1 0,-1 0 0,1 0 0,0 0 0,-1 1 0,0 0 0,1 0 0,-1 1 0,-1-1 1,1 1-1,0 0 0,-1 0 0,0 1 0,0-1 0,0 1 0,0 0 0,-1 0 0,0 0 0,0 0 0,0 1 1,0 1-5,1 14 14,0 0 0,-2 0 0,0 0 0,-2 1 0,0-1 0,-1 0 0,-2 8-14,-38 105-34,40-133 71,0-1 0,1 0 0,-1 1 0,0-1 0,0 0 0,1 0 0,-1 1-1,0-1 1,1 0 0,-1 0 0,0 0 0,0 0 0,1 0 0,-1 0 0,0 0 0,0 0 0,1-1 0,-1 1 0,0 0 0,1 0 0,-1 0 0,0-1 0,1 1 0,-1 0 0,0-1 0,1 1 0,-1-1 0,0 1 0,1-1 0,-1 1 0,1-1 0,-1 1 0,1-1 0,-1 0 0,1 1 0,0-1 0,-1 1 0,1-1 0,0 0 0,-1 0 0,1 1 0,0-1 0,0 0 0,0 1 0,0-1 0,0 0 0,0 0 0,0 1 0,0-1 0,0 0 0,0 0 0,0 1 0,0-1 0,0 0 0,0 1 0,1-1 0,-1 0 0,0 0 0,1 1 0,-1-1 0,0 1 0,1-2-37,-1 2-4,-6-47-233,2 0 0,2 0 0,2-1 0,3-13 237,-3 56-13,1-14-369,1 0-1,0 0 1,1 1-1,1-1 1,1 1-1,1 0 1,0 0-1,1 0 1,1 1-1,1 0 1,4-4 382,-12 18-89,1 0 1,0 0 0,0 1-1,0-1 1,1 0-1,-1 1 1,0 0-1,1-1 1,0 1-1,0 0 1,-1 0-1,1 1 1,0-1-1,0 1 1,1-1 0,-1 1-1,0 0 1,0 0-1,1 0 1,-1 1-1,0-1 1,1 1-1,-1 0 1,1 0-1,-1 0 1,0 0-1,1 1 1,-1-1 0,1 1-1,-1 0 1,0 0-1,0 0 1,0 0-1,1 1 1,-1-1-1,0 1 1,-1 0-1,2 0 89,8 11-2390</inkml:trace>
  <inkml:trace contextRef="#ctx0" brushRef="#br0" timeOffset="288700.757">6139 10050 4674,'0'0'3762,"0"0"-1855,0 0-1261,0 0-529,0 0-42,15 3-3,-1 0-37,-6-3-28,-1 2 1,1-1 0,-1 1 0,1 0 0,-1 0-1,0 1 1,0 0 0,0 0 0,-1 1 0,1 0-1,-1 0 1,1 1-8,111 111-123,-118-116 130,1 1 0,-1-1-1,0 1 1,0-1-1,1 1 1,-1-1-1,0 0 1,1 1 0,-1-1-1,0 0 1,1 1-1,-1-1 1,0 0-1,1 1 1,-1-1 0,1 0-1,-1 0 1,1 1-1,-1-1 1,1 0-1,-1 0 1,1 0 0,-1 0-1,1 0 1,-1 0-1,1 0 1,-1 1-1,1-2 1,-1 1 0,1 0-1,-1 0 1,1 0-1,-1 0 1,1 0-1,-1 0 1,0 0 0,1-1-1,-1 1 1,1 0-1,-1 0 1,1-1-1,-1 1 1,0 0 0,1 0-1,-1-1 1,1 1-1,-1-1 1,0 1-1,1 0 1,-1-1 0,0 1-1,0-1 1,1 1-1,-1-1 1,0 1-1,0-1 1,0 1 0,0 0-1,0-1 1,1 1-1,-1-1 1,0 1-1,0-1 1,0 1 0,0-1-1,0 1 1,-1-1-1,1 0-6,1-46 1055,-1 36-1004,0-83 2967,-5 93-2469,-53 233-768,-15 154-193,46-228-2537,12-76-1845</inkml:trace>
  <inkml:trace contextRef="#ctx0" brushRef="#br0" timeOffset="-288561.302">557 6748 10501,'0'0'93,"0"0"46,-3-7 288,-9-19 208,9 20-435,7 22-416,4 19 213,0 0 0,-3 0 0,-1 1 0,-1-1 1,-2 1-1,-1 0 0,-3 8 3,2 33-308,0-76 207,1 0 0,0 0 0,0 0 0,-1 0 0,1 0 1,0 0-1,0 0 0,0 0 0,0 0 0,0 0 0,0 0 0,1 0 1,-1 0-1,0 0 0,0 0 0,1 0 0,-1 0 0,1 0 0,-1-1 1,1 1-1,-1 0 0,1 0 0,-1 0 0,1-1 0,0 1 1,-1 0-1,1 0 0,0-1 0,0 1 0,0-1 0,-1 1 0,1-1 1,0 1-1,0-1 0,0 1 0,0-1 0,0 0 0,0 0 1,0 1-1,0-1 0,0 0 0,0 0 0,0 0 0,0 0 0,0 0 101,15-3-4367</inkml:trace>
  <inkml:trace contextRef="#ctx0" brushRef="#br0" timeOffset="-288045.346">717 6701 11301,'14'-6'118,"46"-17"-116,-52 20-7,-1 1 0,1 0-1,0 1 1,0 0 0,0 0-1,0 1 1,0 0 0,0 1-1,1-1 1,-1 1 0,2 1 5,-1 2 14,0 0 1,0 0-1,-1 0 1,1 1-1,-1 1 1,0 0-1,-1 0 1,1 0-1,-1 1 1,0 0-1,-1 0 1,0 1 0,0-1-1,0 1 1,-1 1-1,0-1 1,-1 1-1,0 0 1,0 0-1,1 7-14,1-1 12,-1 0 0,-1 0 0,0 0 0,-1 1 0,0-1 0,-2 1 0,0 0 0,0-1 0,-1 1 0,-1 0 0,-1-1 0,0 1 0,-2-1 0,1 1 0,-2-1 0,0 0 0,0-1 0,-4 6-12,-2-3-12,0 0 0,-1 0 0,0-2-1,-2 1 1,0-2 0,0 0-1,-1 0 1,-1-2 0,-1 0-1,1-1 1,-2 0 0,1-1-1,-1-1 1,-1-1 0,0-1 0,0 0-1,0-2 1,-1 0 0,0-1-1,0-1 1,0 0 0,0-2-1,0-1 1,-1 0 0,1-1-1,0-2 1,0 0 0,0-1 0,1 0-1,-1-2 1,-2-2 12,-6-5-5,1-1-1,0-1 1,1-2 0,1-1 0,1 0 0,0-2-1,2-1 1,0-1 0,1 0 0,1-2 5,9 10-1,1-1 0,0 0 1,1 0-1,0-1 0,1 0 0,1-1 1,1 0-1,0 0 0,1 0 1,1-1-1,1 1 0,0-1 1,2 0-1,0 0 0,0 0 1,2 0-1,2-13 1,-1 19 34,1 0 1,1 0-1,0 1 0,1-1 0,0 1 1,0 0-1,2 0 0,-1 1 1,1 0-1,1 0 0,-1 0 1,2 1-1,-1 0 0,1 1 0,1 0 1,-1 0-1,4-1-34,15-10 68,1 2-1,1 0 0,0 2 1,1 2-1,24-8-67,-34 12 0,1 1 0,0 1 0,1 1 0,0 1 0,0 1 0,0 1 0,0 1 0,0 0 0,1 2 0,-1 1 0,0 1 0,0 1 0,0 1 0,0 1 0,0 1 0,-1 1 0,0 1 0,9 5 0,-15-2-494,-2-1-1,1 2 0,-2 0 1,0 1-1,0 0 0,-1 1 0,3 5 495,25 42-5311</inkml:trace>
  <inkml:trace contextRef="#ctx0" brushRef="#br0" timeOffset="-613360.941">2295 266 9893,'0'0'397,"0"0"-125,0 0-29,0-12-152,2-62 218,-2 72-222,0 1 1,0 0-1,0-1 0,0 1 1,0 0-1,0-1 0,-1 1 0,1 0 1,-1-1-1,1 1 0,-1 0 1,1 0-1,-1-1 0,0 1 1,0 0-1,1 0 0,-1 0 0,0 0 1,0 0-1,0 0 0,0 0 1,0 0-1,0 1 0,-1-1 0,1 0 1,0 1-1,0-1 0,0 0 1,-1 1-1,1 0 0,0-1-87,-69 3-139,52 4 117,1 0 0,-1 1 1,1 1-1,1 0 1,-1 1-1,1 1 0,1 1 1,0 0-1,1 1 1,-11 11 21,21-21-4,1 1 1,-1 0 0,1 0-1,0 0 1,0 0 0,0 1-1,0-1 1,1 1 0,0 0-1,-1 0 1,1 0 0,1 0-1,-1 0 1,0 0 0,1 0-1,0 0 1,0 1 0,0-1-1,1 1 1,0-1 0,-1 0 0,1 1-1,1-1 1,-1 1 0,1-1-1,0 0 1,0 1 0,0-1-1,0 0 1,1 0 0,-1 0-1,1 0 1,0 0 0,1 0-1,-1 0 1,1 0 0,-1-1-1,1 0 1,0 1 0,0-1-1,4 2 4,22 10 5,0-3 0,1 0 0,1-2-1,0-1 1,12 2-5,77 23 43,-107-30-49,0 0 0,1 1 0,-2 0 0,1 1-1,0 1 1,-1 0 0,-1 0 0,1 1 0,-1 1 0,0 0-1,-1 1 1,0-1 0,7 12 6,-15-18-3,0 1-1,0 0 1,0-1-1,-1 1 1,0 0-1,0 0 0,0 0 1,0 0-1,-1 0 1,0 0-1,0 1 1,0-1-1,0 0 1,0 0-1,-1 0 1,0 0-1,0 0 1,0 0-1,0 0 1,0 0-1,-1-1 1,0 1-1,0 0 1,0-1-1,0 1 1,0-1-1,-1 0 0,0 0 1,0 0-1,1 0 1,-2 0-1,1-1 1,0 1-1,-4 1 4,-4 4 12,0-1-1,0 0 0,-1-1 0,0-1 0,0 0 0,-1 0 1,1-1-1,-1-1 0,0 0 0,-6 0-11,-4-1-4,-1-2 1,1 0-1,0-1 1,0-2-1,0 0 0,0-2 1,0 0-1,1-1 0,0-2 1,0 0-1,-15-9 4,23 11 767,-4-2-4058,36 4-2036,9 4 1037</inkml:trace>
  <inkml:trace contextRef="#ctx0" brushRef="#br0" timeOffset="-612557.187">2623 572 8116,'0'0'1182,"0"0"-254,0 0-426,1-12 194,8-59 1203,-4 72-1584,19 122-411,-21-110 94,0 0 0,0 0 0,2 0 0,0-1 0,0 1 0,1-1 0,0 0 0,1-1 0,8 10 2,-14-20-7,1 0 0,0-1 1,-1 1-1,1-1 1,0 0-1,0 1 1,0-1-1,-1 0 1,1 0-1,0 0 1,0 0-1,0-1 0,0 1 1,-1 0-1,1-1 1,0 1-1,0-1 1,-1 0-1,1 1 1,-1-1-1,1 0 1,0 0-1,-1 0 1,1 0-1,-1-1 0,0 1 1,1 0-1,-1 0 1,0-1-1,0 1 1,0-1-1,0 1 1,0-1-1,0 1 1,0-1-1,-1 0 1,1 1-1,0-1 0,-1 0 7,4-3-14,91-121-1090,-94 126 1097,0 0 0,0-1 1,0 1-1,0 0 0,0 0 1,0-1-1,0 1 1,0 0-1,0 0 0,0 0 1,0 1-1,0-1 0,1 0 1,-1 0-1,0 1 0,0-1 1,0 0-1,0 1 1,0-1-1,0 1 0,0-1 1,-1 1-1,1 0 0,0-1 1,0 1-1,0 0 1,0-1-1,-1 1 0,1 0 1,0 0-1,-1 0 0,1 0 1,-1 0-1,1 0 0,-1 0 1,1 0-1,-1 0 1,0 0-1,1 0 0,-1 0 1,0 0-1,0 0 0,0 1 7,4 5 3,0 2-9,0 0 0,1 0 0,0 0 0,1-1 1,0 0-1,0 0 0,0 0 0,1-1 0,0 0 0,1 0 0,0-1 1,0 0-1,0 0 0,0-1 0,1 0 0,0 0 0,0-1 0,1 0 1,-1-1-1,1 0 0,-1-1 0,1 0 0,0 0 0,0-1 1,0 0-1,8-1 6,-13-1-36,-1 0 0,1-1 0,-1 0 0,1 0 0,-1 0 0,0 0 0,1-1-1,-1 1 1,-1-1 0,1 0 0,0-1 0,-1 1 0,1-1 0,-1 1 0,0-1 0,0 0 0,-1 0 0,1 0 0,-1 0 0,0-1 0,0 1 0,0-1 0,-1 1 0,1-1 0,-1-1 36,14-122-444,-14 124 592,-1 0-1,0 0 1,0 1 0,0-1-1,-1 0 1,1 1 0,-1-1-1,0 0 1,0 1 0,0-1-1,0 1 1,0-1 0,-1 1-1,0-1 1,0 1 0,0 0-1,0 0 1,0 0 0,-1 0-1,0 0-147,1 14 278,13 143-460,125 387 308,-122-423-1975,-33-210-2654,10 31 559</inkml:trace>
  <inkml:trace contextRef="#ctx0" brushRef="#br0" timeOffset="-612279.668">3293 604 5010,'0'0'667,"-1"-12"126,-1-81 2557,5 89-3257,-1 1 0,1-1 0,0 1 0,0 0 0,0 1 0,1-1 0,-1 0 0,1 1 0,-1 0 0,1-1 0,0 2 0,0-1 0,0 0 0,0 1 0,0 0 0,0 0 0,0 0 0,1 0 0,-1 0 0,0 1 0,0 0 0,1 0 0,-1 0 0,0 1 0,0-1 0,1 1 0,-1 0 0,4 2-93,-3-1-6,1 1 0,-1-1-1,0 1 1,0 1-1,0-1 1,-1 1 0,1 0-1,-1 0 1,0 0-1,0 1 1,0-1 0,0 1-1,-1 0 1,0 0 0,0 0-1,0 1 1,-1-1-1,0 1 1,0-1 0,0 1-1,0 0 1,-1 0-1,0-1 1,-1 1 0,1 0-1,-1 0 1,0 0-1,0 0 1,-1 0 0,0 0-1,0 0 1,0 0 0,-1-1-1,0 1 1,0 0-1,0-1 1,-1 1 0,-1 1 6,-2 4-200,-1-1 0,1 0 0,-2-1 0,1 0 0,-1 0 0,-1 0 0,0-1 0,0 0 0,-8 5 200,-33 2-4390,43-15 1872</inkml:trace>
  <inkml:trace contextRef="#ctx0" brushRef="#br0" timeOffset="-611934.71">3698 524 5923,'0'0'2857,"0"0"-1755,0 0-710,0 0-280,7-2-245,5 48 215,44 321 481,-42-217-1003,-13-145-320,-1-4-2642,0-6 259</inkml:trace>
  <inkml:trace contextRef="#ctx0" brushRef="#br0" timeOffset="-611649.962">3730 458 10277,'0'0'453,"0"0"35,0 0 161,0 0-476,0 0-130,13-6 0,44-18 61,-52 23-86,1 0 1,0 0-1,-1 1 1,1-1-1,0 1 1,0 1 0,-1-1-1,1 1 1,0 0-1,0 0 1,-1 0-1,1 1 1,-1 0-1,0 0 1,1 1 0,-1-1-1,0 1 1,0 0-1,0 0 1,-1 1-1,1 0 1,-1-1-1,0 2-18,1-3-9,-1 1 0,0 0 0,0 0 0,0 1 0,-1-1 0,1 1 0,-1 0 0,1 0 0,-1 0-1,-1 0 1,1 1 0,0-1 0,-1 1 0,0 0 0,0-1 0,-1 1 0,1 0 0,-1 0 0,0 0-1,0 0 1,-1 0 0,1 1 0,-1-1 0,0 0 0,-1 0 0,1 0 0,-1 0 0,0 0 0,0 0 0,-1 0-1,0 0 1,1 0 0,-1-1 0,-1 1 0,1 0 0,-1-1 0,0 0 0,0 0 0,-2 3 9,-2-1-186,-1 0 1,1 0 0,-1-1 0,0 0-1,0 0 1,0-1 0,-1 0-1,0-1 1,1 0 0,-1 0 0,-1 0-1,1-2 1,0 1 0,0-1 0,-1 0-1,1-1 1,0 0 0,-4-1 185,-11-9-2479,5-13-1016</inkml:trace>
  <inkml:trace contextRef="#ctx0" brushRef="#br0" timeOffset="-611041.984">4088 2 9877,'0'0'845,"0"0"-20,0 0 34,0 0-609,1-1-335,18 66 121,-3 1-1,-3 1 1,3 53-36,-14-27 15,-3-59-1,2 0 0,2-1 0,0 1 0,2-1 0,3 5-14,-8-36 2,0 0-1,0 0 1,0 0 0,0 0-1,1 0 1,-1-1-1,1 1 1,-1 0 0,1 0-1,0 0 1,-1 0 0,1 0-1,0-1 1,0 1-1,1 0 1,-1-1 0,0 1-1,0-1 1,1 1-1,-1-1 1,1 0 0,-1 0-1,1 1 1,-1-1-1,1 0 1,0 0 0,0-1-1,0 1 1,-1 0-1,1 0 1,0-1 0,0 1-1,0-1 1,0 0 0,0 0-1,0 1 1,0-1-1,0-1 1,0 1 0,0 0-1,0 0 1,0-1-1,0 1 1,0-1 0,-1 1-1,1-1 1,0 0-1,0 0 1,0 0 0,-1 0-1,1 0 1,-1 0 0,2-1-2,89-104-246,-91 106 233,0-1 0,-1 1 0,1 0 0,0-1 0,0 1 0,-1 0 1,1 0-1,0 0 0,0-1 0,0 1 0,-1 0 0,1 0 0,0 0 0,0 0 0,0 0 0,-1 1 0,1-1 0,0 0 0,0 0 0,-1 0 0,1 1 0,0-1 1,0 0-1,-1 1 0,1-1 0,0 0 0,-1 1 0,1-1 0,0 1 0,-1-1 0,1 1 0,-1 0 0,1-1 0,-1 1 0,1 0 0,-1-1 0,1 1 0,-1 0 1,0-1-1,1 1 0,-1 0 13,1 1 7,5 6-16,0 0 0,1 0 0,0 0 0,0-1 0,1 0 0,0-1-1,0 1 1,0-2 0,1 1 0,0-1 0,0 0 0,0-1 0,0 0 0,1-1 0,0 1 0,0-2-1,7 2 10,-10-3-14,-1 0-1,0-1 1,1 0-1,-1 0 0,1 0 1,-1-1-1,1 0 0,-1 0 1,0-1-1,0 1 1,0-1-1,1-1 0,-2 1 1,1-1-1,0 0 0,-1 0 1,1-1-1,-1 0 0,0 0 1,0 0-1,0 0 1,-1-1-1,0 0 0,1 0 1,-2 0-1,1 0 0,-1-1 1,1 1-1,-2-1 1,1 0-1,0 0 15,5-35 3511,-75 183-3132,6 2 0,-16 68-379,-4 102 37,57-182-4002,23-121-2518</inkml:trace>
  <inkml:trace contextRef="#ctx0" brushRef="#br0" timeOffset="-610264.116">1531 1606 9588,'0'0'379,"17"-4"-181,145-31 172,608-36 3195,38 32-3565,-317 27 149,731-41-165,-942 29-373,-280 24-414,0 0-1022,-1 0-1579</inkml:trace>
  <inkml:trace contextRef="#ctx0" brushRef="#br0" timeOffset="-608888.114">1255 1601 4978,'0'0'566,"0"0"82,0 0-181,0 0 107,0 0-62,0 0-157,0 0-72,7-5-115,62-31 453,430-55 1496,3 23 0,158 12-2117,959 0 742,-881 51-756,-709 5 85,-3 0 57,1-1 0,0 0 0,-1-3-1,1 0 1,-1-1 0,12-5-128,-34 8 599,2 0-2009,-3 3-4235,-3 2-1590</inkml:trace>
  <inkml:trace contextRef="#ctx0" brushRef="#br0" timeOffset="-537001.263">11075 774 2209,'0'0'699,"0"0"-216,0 0-318,0 0-122,0 0 21,0 0 168,0-9-2,-3-55 2235,7 69 970,7 31-3450,-1 164 927,13 119 929,-14-152-1489,7-37-261,-22-132-675,-7-9-1764,-2-15-2435</inkml:trace>
  <inkml:trace contextRef="#ctx0" brushRef="#br0" timeOffset="-534323.238">11122 680 3153,'0'0'291,"0"0"-1091,0 0 37,2 0 611,25-11 3983,-26 46-1070,-10 120-197,-2 48-1041,11 69-466,23-67-585,-16 32 35,-2 121-102,3-142-260,-6 385 4,14-401-74,-5 356 119,18-288 25,-17 454 93,-2-619-293,44 387 21,-47-342-19,14 114 27,-2-178-117,12 110-1393,-32-153-3012,-3-33 555</inkml:trace>
  <inkml:trace contextRef="#ctx0" brushRef="#br0" timeOffset="-532066.066">10454 5315 5523,'0'0'875,"0"0"-350,0 0-341,0 0-24,0 0-48,13-6-16,158-53 873,-57 41 51,1 5-1,27 4-1019,54-6 381,179-27 175,392-29-229,643-8 919,-777 34-1146,540-27 579,52 65-602,-337-32 467,-869 37-404,4 0-2585,-28 2-1015</inkml:trace>
  <inkml:trace contextRef="#ctx0" brushRef="#br0" timeOffset="-529955.987">10258 5176 3602,'0'0'517,"6"15"188,18-7-106,0-1 0,0-1 1,0-1-1,1-2 1,-1 0-1,1-1 0,0-2 1,21-2-600,-6 2 191,252-35 494,136 23-632,-210 10-15,457-44 240,-146 5-12,233 3-191,37 5-88,248 12 1072,-384 3-853,-470 17-177,534-15 96,33 11 259,-539-14 307,-230 18-5637,-16 1-3218</inkml:trace>
  <inkml:trace contextRef="#ctx0" brushRef="#br0" timeOffset="-518029.724">17640 5265 8292,'0'0'728,"-13"-8"-405,-95-46 1950,106 54-2244,0 0 0,0 0 0,0 1 0,-1-1 0,1 1 0,0-1 0,0 1 0,1 0 0,-1 0 0,0 0 0,0 0 0,0 0 0,1 1 0,-1-1-1,0 0 1,1 1 0,-1-1 0,1 1 0,0 0 0,-1-1 0,1 1 0,0 0 0,0 0 0,0 0 0,0 0 0,1 0 0,-1 0 0,0 0 0,1 1-29,-3 2 72,-9 20-78,2 1-1,0 0 1,2 1-1,1 0 1,1 0-1,2 1 1,0-1-1,2 1 1,1 26 6,1-50 2,0-1 1,0 1-1,0 0 1,0 0-1,1-1 1,0 1-1,0 0 1,0-1-1,0 1 1,0 0-1,1-1 1,-1 0-1,1 1 1,0-1-1,0 0 1,0 0-1,1 0 1,-1 0 0,1 0-1,0-1 1,-1 1-1,1-1 1,0 0-1,0 0 1,1 0-1,-1 0 1,0 0-1,1-1 1,-1 1-1,1-1 1,0 0-1,-1 0 1,1 0-1,0-1 1,0 1-3,15-1-24,-1 0 0,1-2 0,0 0 1,0-1-1,-1-1 0,0 0 0,0-1 1,0-2-1,0 1 0,-1-2 0,0-1 1,-1 0-1,0-1 0,0 0 0,-1-1 0,-1-1 1,0-1-1,0 0 0,-1 0 0,-1-2 1,0 1-1,-1-1 0,-1-1 0,0 0 1,-1-1-1,-1 0 0,0 0 0,-1-1 0,-1 1 1,-1-2-1,-1 1 0,0 0 0,-1-3 24,-2 16-22,-1-1 0,1 0 0,-1 1 0,0-1 0,0 0 0,-1 0 0,0 0 0,0 1 0,0-1 0,0 1 0,-1-1 0,0 1 0,0-1 0,-1 1 0,0 0 0,1 0 0,-2 0 0,1 0 0,0 1 0,-1-1 0,0 1 0,0 0 0,0 0 0,-3-1 22,-10-5-6,-1 1 0,-1 1 0,0 1 0,0 0 0,0 2 0,-1 0 0,1 1 1,-1 1-1,0 0 0,-1 2 0,1 0 0,0 2 0,-15 2 6,30-3 5,0 0 0,1 1 1,-1-1-1,0 1 1,1 1-1,-1-1 0,1 1 1,0-1-1,-1 1 0,1 1 1,0-1-1,0 0 0,0 1 1,0 0-1,1 0 1,-1 0-1,1 0 0,0 1 1,-1-1-1,2 1 0,-1 0 1,0 0-1,1 0 0,0 0 1,0 1-1,0-1 0,0 0 1,1 1-1,-1-1 1,1 1-1,0 2-5,0 1-2,0 1 1,0-1-1,0 0 1,1 0-1,1 1 1,-1-1-1,1 0 1,1 0-1,0 0 1,0 0-1,0 0 1,1 0-1,0-1 1,0 1-1,1-1 1,0 0-1,1 0 1,0 0 1,13 12 2,1-1 0,1-2 1,0 0-1,2-1 1,0 0-1,0-2 1,1-1-1,0-1 1,1-1-1,1-1 0,0-1-2,136 67 0,-157-73-1,-1-1-1,0 0 0,0 1 0,0 0 1,0 0-1,0 0 0,-1 0 1,1 0-1,0 0 0,-1 1 1,0-1-1,1 1 0,-1 0 1,0-1-1,0 1 0,-1 0 1,1 0-1,-1 0 0,1 1 1,-1-1-1,0 0 0,0 1 1,0-1-1,-1 0 0,1 1 1,-1-1-1,0 1 0,0-1 1,0 1-1,0-1 0,-1 0 1,1 1-1,-1-1 0,0 1 1,0-1 0,-7 8 5,-1-1 0,0 0 0,0-1 0,-1 0 0,0 0-1,-1-1 1,0-1 0,0 0 0,-8 4-4,5-2 6,-98 62-257,99-53-2377,13-14-862</inkml:trace>
  <inkml:trace contextRef="#ctx0" brushRef="#br0" timeOffset="-517610.008">18137 5537 11301,'0'0'552,"0"0"-63,0 0-393,0 0-176,5 2-51,10 5 184,1 1-1,-2 0 1,1 2 0,-1 0-1,-1 0 1,1 1 0,4 6-53,11 8-28,-20-18 6,10 10-90,1-1 0,0 0 0,2-2 0,0-1 1,0 0-1,15 5 112,-36-18-24,0 0 0,1 1 1,-1-1-1,0 0 0,0 0 0,0 1 1,1-1-1,-1 0 0,0 0 0,0 0 1,1-1-1,-1 1 0,0 0 0,0 0 1,0-1-1,1 1 0,-1-1 1,0 1-1,0-1 0,0 1 0,0-1 1,0 0-1,0 1 0,0-1 0,0 0 1,0 0-1,0 0 0,-1 0 0,1 0 1,0 0-1,0 0 0,-1 0 1,1 0-1,-1 0 0,1 0 0,-1 0 1,1 0-1,-1 0 0,0-1 0,0 1 1,1 0-1,-1 0 0,0 0 0,0-1 1,0 1-1,0 0 0,0 0 1,-1-1-1,1 1 0,0 0 0,-1 0 1,1 0-1,0 0 0,-1-1 0,1 1 1,-1 0 23,1-6-35,1 1 124,-1-1 0,1 0-1,-1 1 1,0-1-1,-1 0 1,1 1-1,-1-1 1,-1 1-1,1-1 1,-1 1 0,0 0-1,-1-1 1,1 1-1,-1 0 1,-1 1-1,1-1 1,-1 0-1,0 1 1,0 0 0,0 0-1,-1 0 1,0 1-1,0-1 1,0 1-1,0 0 1,-3-1-89,4 3 45,-1 1 1,1-1-1,0 1 1,-1 1-1,1-1 0,0 0 1,-1 1-1,1 0 1,-1 0-1,1 0 0,-1 1 1,1-1-1,0 1 1,-1 0-1,1 1 1,0-1-1,0 1 0,-1-1 1,1 1-1,1 0 1,-1 1-1,0-1 0,0 1 1,1 0-1,0-1 1,-1 2-1,1-1 1,0 1-46,-72 105-141,50-51-30,1 1 0,3 0 0,-3 23 171,-16 95-5335,32-138-985</inkml:trace>
  <inkml:trace contextRef="#ctx0" brushRef="#br0" timeOffset="-516520.991">10741 5725 12486,'0'0'72,"-13"-7"13,-41-23-66,49 29-24,0 0 0,0 0 0,1 0 1,-1 1-1,0 0 0,0 0 0,0 0 0,0 0 0,0 1 1,0 0-1,1 0 0,-1 0 0,0 0 0,1 1 1,-1 0-1,1 0 0,-1 0 0,1 1 0,0-1 0,0 1 1,0 0-1,0 0 0,1 1 0,-1-1 0,1 1 1,0-1-1,0 1 0,0 0 0,0 0 0,1 1 0,-1-1 1,1 0-1,0 1 0,1-1 0,-1 1 0,1 0 5,-7 12 16,0 0-1,2 0 0,0 1 0,1 0 0,1 0 0,0 0 0,2 0 0,0 1 0,1-1 1,0 1-1,2-1 0,1 13-15,-1-25-13,0 0 1,1 0-1,-1 0 0,1-1 1,0 1-1,0 0 1,1-1-1,0 0 1,0 1-1,0-1 0,0 0 1,1 0-1,0-1 1,0 1-1,0-1 0,1 0 1,-1 0-1,1 0 1,0-1-1,0 0 0,1 1 1,-1-2-1,0 1 1,1-1-1,0 0 0,0 0 1,-1 0-1,1-1 1,0 0-1,0 0 1,0-1-1,6 1 13,0 0-48,0 0 1,0-1-1,0-1 1,0 1-1,-1-2 1,1 0-1,0 0 1,-1-1-1,1-1 1,-1 1-1,0-2 1,0 0-1,0 0 1,-1-1-1,0 0 1,0-1-1,0 0 1,-1-1-1,0 1 1,-1-2-1,1 1 0,-2-1 1,1-1-1,-1 0 1,-1 1-1,0-2 1,0 1-1,-1-1 1,0 0-1,-1 0 1,0 0-1,0-5 48,-2 9 22,-1-1 0,0 1 0,-1-1-1,0 1 1,0-1 0,0 1 0,-1-1 0,0 0-1,-1 1 1,1 0 0,-2-1 0,1 1-1,-1 0 1,0 0 0,0 0 0,-1 1 0,0-1-1,-3-4-21,-1 2-131,0 1-1,-1 0 1,0 0 0,0 1-1,-1 0 1,1 0-1,-2 1 1,1 1-1,0 0 1,-1 0-1,0 1 1,0 0-1,-1 1 1,1 0-1,-1 1 1,1 0-1,-1 1 1,-1 0 131,-21 1-5523</inkml:trace>
  <inkml:trace contextRef="#ctx0" brushRef="#br0" timeOffset="-515143.882">9999 457 10421,'0'0'365,"0"0"9,0 0 15,0 0-234,-3-1-195,1 6 26,0-1-1,0 1 1,0 0-1,1-1 1,-1 1 0,1 0-1,0 0 1,0 0 0,1 0-1,0 0 1,0 0-1,0 0 1,0 0 0,1 0-1,0 0 1,1 3 14,-2 3 3,30 423 195,-16-277-228,-14-158-83,0 1-1,0 0 1,1 0-1,-1 0 1,0 0-1,0-1 0,0 1 1,0 0-1,1 0 1,-1 0-1,0 0 1,0 0-1,0 0 0,1 0 1,-1 0-1,0-1 1,0 1-1,0 0 1,1 0-1,-1 0 1,0 0-1,0 0 0,0 0 114,1-30-2574</inkml:trace>
  <inkml:trace contextRef="#ctx0" brushRef="#br0" timeOffset="-514851.8">9932 401 11429,'0'0'993,"0"0"-364,5-11-293,16-38-226,-19 46-99,0 1-1,0 0 1,0-1 0,0 1-1,0 0 1,1 0 0,-1 0 0,1 0-1,-1 1 1,1-1 0,0 1-1,-1-1 1,1 1 0,0 0-1,0 0 1,0 0 0,0 1 0,0-1-1,0 1 1,0-1 0,0 1-1,0 0 1,1 0 0,-1 0 0,2 1-11,0-1-1,-2 0-2,0 1 0,-1-1 0,1 0 0,0 1 0,0 0 0,0 0 0,-1 0 0,1 0 0,-1 0 0,1 0 0,-1 1 0,1-1 0,-1 1 0,0 0 0,1-1 0,-1 1 0,0 0 0,0 0 0,0 1 0,-1-1 0,1 0 0,-1 1 0,1-1 0,-1 1 0,0-1 0,1 1 0,-2 0 0,1-1 0,0 1 0,0 0 0,-1 1 3,9 92-53,-9-92 55,-1 9-102,-1-1 0,0 1 0,-1 0 1,-1-1-1,0 1 0,-1-1 1,0 0-1,-1 0 0,0-1 1,0 0-1,-2 0 0,-5 7 100,-12 22-1245,13-13-1935,9-17-144</inkml:trace>
  <inkml:trace contextRef="#ctx0" brushRef="#br0" timeOffset="-514402.363">10218 848 10517,'0'0'269,"0"0"121,0 0 253,0 0-51,0 0-24,-4-9 70,-7-25-390,17 27-240,11 16-25,0 2-1,0 0 1,-1 1 0,0 1-1,-1 0 1,0 1-1,-1 0 1,2 6 17,10 7-16,19 20 3,-28-27-17,1 0 0,2-2 1,-1 0-1,2-1 0,1-1 0,15 9 30,-37-24-11,1-1 0,-1 1 0,1 0 0,-1-1 0,1 1 0,0-1 0,-1 1 0,1 0 0,-1-1 0,1 0 0,0 1 0,0-1 1,-1 1-1,1-1 0,0 0 0,0 0 0,0 1 0,-1-1 0,1 0 0,0 0 0,0 0 0,0 0 0,0 0 0,-1 0 0,1 0 0,0 0 0,0 0 0,0 0 0,0-1 0,-1 1 0,1 0 0,0 0 0,0-1 0,-1 1 0,1-1 0,0 1 0,-1-1 0,1 1 0,0-1 0,-1 1 0,1-1 0,0 1 0,-1-1 0,1 0 0,-1 1 0,0-1 0,1 0 0,-1 0 0,1 1 0,-1-1 0,0 0 0,0 0 0,1 0 0,-1 1 1,0-1-1,0 0 0,0 0 0,0 0 0,0 1 0,0-1 0,0 0 0,0 0 0,0 0 0,0 0 0,-1 1 0,1-1 0,0 0 0,0 0 0,-1 0 0,1 1 11,-1-13 57,-1 0 0,-1 0 0,0 0 0,0 0 0,-1 1 0,-1 0 0,0 0 1,-1 0-1,0 0 0,-1 1 0,0 0 0,0 0 0,-1 1 0,-1 0 0,0 1 0,0 0 0,-1 0 1,0 0-1,-1 2 0,1-1 0,-2 1 0,1 1 0,-1 0 0,0 1 0,0 0 0,0 0 0,-1 1 0,1 1 1,-1 1-1,-9-2-57,16 3 22,1 0 0,-1 0 0,0 0 0,1 1 0,-1 0 1,0 0-1,0 0 0,1 1 0,-1 0 0,1 0 0,-1 0 1,1 1-1,-1 0 0,1 0 0,0 0 0,0 1 0,0-1 1,0 1-1,0 1 0,0-1 0,1 1 0,0-1 0,0 1 1,0 0-1,0 1 0,0 0-22,-5 14-88,1 1 0,2 0 0,0 0-1,1 1 1,1-1 0,0 1 0,2 0 0,1 0 0,0 0 0,2 0 0,1 15 88,-1 9-1013,0 30-2434,1-5-2745</inkml:trace>
  <inkml:trace contextRef="#ctx0" brushRef="#br0" timeOffset="-513089.264">10188 728 4274,'0'0'195,"0"0"82,0 0 321,0 0 213,0 0 157,-3-7 78,-12-32 235,6 25 1805,19 37-2765,14 18-480,1 3-520,2-1 0,2-1 0,26 29 679,-30-45-2849</inkml:trace>
  <inkml:trace contextRef="#ctx0" brushRef="#br0" timeOffset="-509209.333">10414 723 5122,'0'0'355,"0"0"-141,0 0 58,0 0-104,0 0 296,0 0 168,3-11-154,9-33-147,-19 47 2828,-34 38-2066,0 10-537,4 2 0,1 1-1,-27 56-555,19-32 49,-4-37 57,26-30-234,-5 26-5247,27-30 1026</inkml:trace>
  <inkml:trace contextRef="#ctx0" brushRef="#br0" timeOffset="-508528.301">10117 760 3298,'0'0'917,"0"0"73,0 0-3,0 0 150,0 0 170,-1-7-173,-4-30 1101,24 57-2184,324 224 1833,-305-215-1860,-1 1 1,-2 2 0,-1 2-1,3 5-24,-32-32-1165,-5-7 703,-6-10-2598,-9-10-977</inkml:trace>
  <inkml:trace contextRef="#ctx0" brushRef="#br0" timeOffset="-508151.636">10498 605 6163,'0'0'1318,"0"0"-368,0 0-203,0 0-337,0 0 65,-3-4 126,-7-10-55,0 18-113,-59 149 761,57-120-1012,-1-1 0,-1-1 0,-2 0 0,-1-1 0,-1 0 0,-2-2-1,-19 22-181,15-26-270,-53 64 704,49-22-3922,27-54-63</inkml:trace>
  <inkml:trace contextRef="#ctx0" brushRef="#br0" timeOffset="-490070.729">12358 3716 6515,'0'0'688,"0"0"-504,0 0-109,2-3-19,16-15 441,2 1 0,-1 0 0,2 2 0,0 0 0,1 1 0,18-8-497,-3 1 156,407-259 1228,35-48-997,-46 50-352,-269 151-57,59-47 18,8 9 0,32-5 4,-2 4-216,257-184 168,-61 21 769,-416 297-691,-1-2 1,-1-1 0,-2-2-1,11-17-30,29 3-745,-52 40-1749,-11 2-1755</inkml:trace>
  <inkml:trace contextRef="#ctx0" brushRef="#br0" timeOffset="-488204.683">13019 3740 5491,'0'0'720,"0"0"283,0 0 11,0 0 245,0 0-114,0 0-318,-6-6-435,-24-26 165,26 31-530,0 0 0,0 0 0,0 0 0,0 0 0,0 1 0,0-1 0,0 1 0,0 0 0,0 1 0,0-1 0,0 0 1,0 1-1,0 0 0,0 0 0,0 0 0,-3 2-27,2 2-10,-1 1 0,1 0 0,0 0 0,1 0 1,-1 0-1,1 1 0,0-1 0,1 1 1,0 0-1,0 1 0,0-1 0,1 0 0,0 1 1,1-1-1,-1 1 0,1 0 0,1-1 0,0 1 1,0 0-1,0 0 0,1 4 10,1-7 0,1 1 0,-1-1 0,1 0 0,-1 0 0,1 0 0,1-1-1,-1 1 1,1-1 0,0 0 0,0 0 0,0 0 0,0 0 0,1-1 0,-1 1 0,1-1 0,0-1-1,0 1 1,0-1 0,0 1 0,1-1 0,-1-1 0,1 1 0,-1-1 0,1 0 0,-1 0 0,1-1-1,0 1 1,4-2 0,14 7 48,-10-5-41,-1 1 0,0 1 0,0 0 0,0 1 0,0 0 0,-1 1 0,1 0 0,-1 1 0,0 0 0,-1 1 0,0 1 0,0-1 0,0 2 0,-1-1 0,0 2 0,-1-1 0,0 1 0,-1 1 0,0 0 0,0 0 0,-1 0-7,-6-7 3,0 0 0,0-1-1,0 1 1,-1 0 0,0 0-1,0-1 1,0 1 0,0 0-1,0 0 1,-1 0 0,1-1-1,-1 1 1,0 0 0,0-1-1,-1 1 1,1-1 0,-1 1-1,0-1 1,0 1 0,0-1-1,0 0 1,0 0 0,-1 0-1,1 0 1,-1-1 0,0 1-1,0-1 1,0 0 0,0 1-3,-100 53 77,83-49-60,-1-1 1,0 0-1,0-2 1,0 0-1,0-2 1,-1 0-1,1-1 1,-1-2-1,-15-1-17,-3-9 3,54 8-3813,0 3 817</inkml:trace>
  <inkml:trace contextRef="#ctx0" brushRef="#br0" timeOffset="-486577.087">16823 1254 10517,'0'0'34,"0"0"55,0 0 303,-7-6 531,-20-15-101,20 15-444,-12 17-418,11-2 40,1 0-1,0 1 1,1 0-1,0 0 1,1 0-1,0 1 1,0 0-1,1 0 1,0 0-1,1 0 1,1 1-1,0 0 1,0-1-1,1 1 1,0 0-1,2 6 1,-1-14-2,1 0-1,-1 0 0,1-1 1,0 1-1,1 0 1,-1 0-1,1 0 0,-1-1 1,1 1-1,0-1 0,1 0 1,-1 1-1,1-1 1,-1 0-1,1 0 0,0 0 1,0-1-1,0 1 0,0-1 1,0 0-1,1 0 1,-1 0-1,1 0 0,0 0 1,-1-1-1,1 1 0,1-1 3,111 27-19,-112-28 19,45 6 12,-33-5-15,0 1 1,0 0-1,0 1 1,-1 1-1,1 0 1,-1 1-1,10 5 3,-24-10-3,0 1 1,0-1-1,0 1 0,0-1 0,-1 1 0,1 0 1,0 0-1,0-1 0,0 1 0,-1 0 1,1 0-1,0 0 0,-1 0 0,1 0 0,-1 0 1,1 0-1,-1 0 0,0 0 0,1 0 0,-1 0 1,0 0-1,0 0 0,1 0 0,-1 0 0,0 0 1,0 0-1,0 1 0,0-1 0,-1 0 0,1 0 1,0 0-1,0 0 0,-1 0 0,1 0 0,0 0 1,-1 0-1,1 0 0,-1 0 0,0 0 0,1 0 1,-1 0-1,0 0 0,1-1 0,-2 1 3,-34 34 1,18-23-27,0-1 1,-1-1-1,0-1 1,0-1-1,-1 0 1,0-1-1,-1-2 1,0 0 0,1-1-1,-1-1 1,-1-1-1,1-1 1,-21-1 25,38 0-88,0 0 1,1 0-1,-1-1 1,0 1 0,0-1-1,0 0 1,1 0-1,-1 0 1,0-1-1,1 1 1,-1-1-1,1 0 1,0 0-1,0 0 1,-1 0 0,1 0-1,0-1 1,1 0-1,-3-1 88,-4-30-4624,9 12-1552</inkml:trace>
  <inkml:trace contextRef="#ctx0" brushRef="#br0" timeOffset="-486305.383">17584 644 11205,'0'0'480,"0"0"321,0 0-577,0 0 96,0 0-48,0 0 0,-39-57-272,25 81-48,-11 19 16,-10 17 16,-10 14 16,-13 18-256,-10 5-1633,-5-2-2561</inkml:trace>
  <inkml:trace contextRef="#ctx0" brushRef="#br0" timeOffset="-473748.281">1130 2525 9332,'0'0'264,"0"0"155,0 0-227,0 0-82,0 0 26,-5 7 123,6 172 1595,18 100-1854,-9-178 600,3-100-523,65-5 347,-1-4 0,75-16-424,-140 22-2,144-29 31,-157 31-19,1 0 0,0 0-1,-1 0 1,1 0-1,0 0 1,0 0-1,-1 0 1,1 0-1,0 0 1,0 0-1,-1 0 1,1 0-1,0 0 1,-1 0-1,1-1 1,0 1-1,0 0 1,0 0-1,-1 0 1,1 0-1,0 0 1,0-1-1,-1 1 1,1 0 0,0 0-1,0 0 1,0-1-1,0 1 1,-1 0-1,1 0 1,0-1-1,0 1 1,0 0-1,0 0 1,0-1-1,0 1 1,0 0-1,0-1 1,0 1-1,0 0 1,0 0-1,0-1 1,0 1-1,0 0 1,0 0 0,0-1-1,0 1 1,0 0-1,0-1 1,0 1-1,0 0 1,0 0-1,1-1 1,-1 1-1,0 0 1,0 0-1,0 0 1,0-1-1,1 1 1,-1 0-1,0 0 1,0 0-1,0 0 1,1-1-1,-1 1 1,0 0-10,-11 3-3440,11 5 897,0 2-1211</inkml:trace>
  <inkml:trace contextRef="#ctx0" brushRef="#br0" timeOffset="-473221.058">1900 2950 8964,'0'0'1334,"0"0"-803,0 0 43,0 0 61,1-14 216,2-39-427,-4 50-384,1 0 0,0 0 0,-1 1 0,0-1 0,1 1 0,-1-1 0,0 0 0,0 1 0,-1-1 0,1 1 0,-1 0 0,1-1 0,-1 1 0,1 0 0,-1 0 0,0 0 0,0 0 0,0 0 0,0 1 0,-1-1 0,1 1 0,0-1 0,-1 1 0,1 0 0,-1 0 1,1 0-1,-1 0 0,0 0 0,1 1 0,-1-1 0,0 1 0,0-1-40,2 1 2,-2-1-3,-1 0 0,1 0-1,0 0 1,-1 1 0,1-1 0,-1 1-1,1 0 1,0 0 0,-1 0 0,1 0-1,-1 1 1,1 0 0,0-1 0,-1 1-1,1 0 1,0 0 0,0 1 0,0-1-1,0 1 1,0-1 0,0 1 0,0 0-1,0 0 1,1 1 0,-1-1 0,1 0-1,-1 1 1,1 0 0,0-1 0,-1 4 1,-5 4-16,2 2 0,-1-1 1,1 1-1,1 0 1,0 0-1,1 0 0,1 1 1,0 0-1,0-1 1,1 1-1,1 0 0,0 0 1,1 12 15,0-23-10,-1-1-1,1 1 1,0-1 0,0 0-1,0 1 1,1-1 0,-1 0 0,0 1-1,0-1 1,1 1 0,-1-1-1,1 0 1,-1 0 0,1 1-1,0-1 1,-1 0 0,1 0 0,0 0-1,0 0 1,0 1 0,0-1-1,0-1 1,0 1 0,0 0-1,0 0 1,0 0 0,0 0 0,0-1-1,1 1 1,-1-1 0,0 1-1,1-1 1,-1 1 0,0-1 0,1 0-1,-1 1 1,0-1 0,1 0-1,-1 0 1,1 0 0,-1 0-1,0 0 1,1-1 0,-1 1 0,0 0-1,1-1 1,-1 1 10,61-30-250,37-98-1281,-99 128 1532,0-1 0,1 1 0,-1 0 0,0-1 0,0 1 0,1 0 0,-1 0 0,0-1 0,1 1 0,-1 0 0,0 0 0,0 0 0,1-1 0,-1 1 0,0 0 0,1 0 0,-1 0 0,1 0 0,-1 0 0,0 0 0,1 0 0,-1 0 0,0 0 0,1 0 0,-1 0 0,0 0 0,1 0 0,-1 0 0,0 0 0,1 0 0,-1 0 0,1 0 0,-1 0 0,0 1 0,1-1 0,-1 0 0,0 0 0,0 0 0,1 1 0,-1-1 1,0 0-1,1 0 0,-1 1 0,0-1 0,0 0 0,0 0 0,1 1 0,-1-1 0,0 0 0,0 1 0,0-1 0,0 0 0,1 1 0,-1-1 0,0 1 0,0-1 0,0 0 0,0 1 0,0-1 0,0 0 0,0 1 0,0-1 0,0 0 0,0 1 0,0-1 0,-1 0 0,1 1-1,10 37-69,-8-29 78,1 7-252,19 47 587,-21-63-435,0 1 1,-1 0-1,1 0 1,0 0 0,0 0-1,0-1 1,0 1-1,0 0 1,0-1-1,0 1 1,0-1-1,1 1 1,-1-1 0,0 0-1,0 1 1,0-1-1,0 0 1,1 0-1,-1 0 1,0 0-1,0 0 1,0 0 0,1 0-1,-1 0 1,0 0-1,0-1 1,0 1-1,1 0 1,-1-1-1,0 1 1,0-1 0,0 0 90,17-12-4408</inkml:trace>
  <inkml:trace contextRef="#ctx0" brushRef="#br0" timeOffset="-472720.607">2104 2818 8964,'0'0'1825,"0"0"-571,0 0-923,1 5-465,8 233 446,-22-169-501,22-83 172,0 0 0,1 1 0,0 0 0,1 0 1,0 1-1,1 1 0,1 0 0,-1 0 0,13-6 17,-24 15 8,1 1 0,-1-1 0,0 1-1,1-1 1,-1 1 0,1 0 0,-1-1 0,1 1 0,0 0 0,-1 0-1,1 0 1,0 1 0,0-1 0,0 0 0,0 1 0,0-1 0,0 1-1,0 0 1,0-1 0,0 1 0,-1 0 0,1 0 0,0 0 0,0 0-1,0 1 1,0-1 0,0 1 0,0-1 0,0 1 0,0-1 0,0 1 0,0 0-1,-1 0 1,1 0 0,0 0 0,-1 0 0,1 1 0,0 0-8,57 141 248,-57-141-242,0 0 0,0-1 1,1 1-1,-1 0 0,0-1 0,1 0 0,-1 0 1,1 1-1,0-2 0,-1 1 0,1 0 1,0 0-1,-1-1 0,1 1 0,0-1 0,0 0 1,-1 0-1,1 0 0,0 0 0,0-1 1,0 1-1,-1-1 0,1 0 0,0 1 0,-1-1 1,1 0-1,-1-1 0,1 1 0,-1 0 1,1-1-1,-1 1 0,0-1 0,0 0 1,0 0-1,0 0 0,0 0 0,0 0 0,0 0 1,-1 0-1,1-1 0,-1 1 0,1-2-6,7-9 49,0-1 0,-1 0 0,-1 0 0,0-1 0,-1 0 0,-1 0 0,0-1 0,-1 0-1,-1 1 1,0-1 0,-1 0 0,-1-1 0,0 1 0,-1 0 0,-1 0 0,-1 0 0,0 0 0,-3-8-49,-33-46 150,36 68-144,1-1-1,-1 1 1,0 0-1,0 0 0,0 1 1,0-1-1,0 0 1,0 1-1,0-1 0,0 1 1,-1 0-1,1-1 0,0 1 1,-1 0-1,1 1 1,-1-1-1,0 0 0,1 1 1,-1-1-1,1 1 0,-1 0 1,0 0-1,1 0 1,-1 0-1,0 0 0,1 1 1,-1-1-1,1 1 0,-2 0-4,1 3-105,-1 0 0,1 0 0,0 0 1,0 0-1,0 1 0,1 0 0,-1-1 1,1 1-1,0 0 0,1 0 0,-1 0 1,1 0-1,0 1 0,0-1 0,1 0 1,-1 0-1,1 4 104,-1 37-2166,1-4-1884</inkml:trace>
  <inkml:trace contextRef="#ctx0" brushRef="#br0" timeOffset="-471898.418">3202 2863 11029,'0'0'411,"-5"-13"357,-51-105 814,56 117-1564,0 1 0,0-1-1,0 0 1,0 1-1,0-1 1,0 1 0,0-1-1,-1 1 1,1-1-1,0 0 1,0 1 0,-1-1-1,1 1 1,0-1 0,-1 1-1,1 0 1,0-1-1,-1 1 1,1-1 0,-1 1-1,1 0 1,-1-1-1,1 1 1,-1 0 0,1-1-1,-1 1 1,1 0-1,-1 0 1,1 0 0,-1-1-1,1 1 1,-1 0 0,0 0-1,1 0 1,-1 0-1,1 0 1,-1 0 0,0 0-1,1 0 1,-1 0-1,1 0 1,-1 1 0,1-1-1,-1 0 1,0 0 0,1 0-1,-1 1 1,1-1-1,-1 0 1,1 1 0,0-1-1,-1 1-17,-11 32-263,10-23 312,-7 32-499,2 0 1,2 1-1,1 0 1,3 24 449,18-76-611,66-120 695,-74 111-128,9-15 490,-2 0 0,-2-1 0,0 0 1,6-31-447,-1 80 181,-13-6-183,1 0 0,0 0 0,1 0 0,0-1 0,0 0 0,1-1 0,0 1 0,0-2 1,1 1-1,0-2 0,0 1 0,0-1 0,0-1 0,1 0 0,7 2 2,-9-5 0,1 0 0,-1-1 0,1 0 1,-1 0-1,0-1 0,1 0 0,-1-1 0,0 0 1,0 0-1,0-1 0,0 0 0,0-1 0,0 0 1,-1 0-1,0-1 0,0 0 0,0-1 0,-1 1 1,1-1-1,-1-1 0,-1 0 0,1 1 0,-1-2 1,-1 1-1,1-1 0,1-4 0,3-4-244,-2 0 0,0 0 0,-1-1 0,0 0 0,-2 0 0,0-1 0,-1 1 0,-1-1 0,0 0 0,-1 0 0,-1-1 0,-1 1 0,-1 0 0,0 0 0,-3-12 244,2 21 186,-1-1-1,0 0 1,0 1 0,-1 0 0,0 0 0,0 0-1,-1 0 1,-1 0 0,1 1 0,-2 0 0,1 0-1,-1 1 1,0 0 0,-5-4-186,11 10 17,0 0 1,-1-1-1,0 1 0,1 0 1,-1 0-1,1 1 0,-1-1 0,0 0 1,0 0-1,1 1 0,-1-1 1,0 1-1,0 0 0,0-1 1,0 1-1,1 0 0,-1 0 1,0 0-1,0 1 0,0-1 1,0 0-1,0 1 0,1-1 0,-1 1 1,0-1-1,0 1 0,1 0 1,-1 0-1,0 0 0,1 0 1,-1 0-1,1 0 0,-1 0 1,1 0-1,0 1 0,-1-1 1,1 0-1,0 1 0,0-1 0,0 1 1,0 0-1,0-1 0,0 1 1,0 1-18,-31 81-212,24-46 223,1 1 1,3 0-1,1 0 1,1 1-1,3-1 1,3 20-12,3 4 121,4-1 0,3-1 0,14 42-121,29 146 202,-56-240-259,1-6 26,-1 1 0,0-1 0,1 1-1,-1-1 1,-1 1 0,1-1 0,0 1-1,-1 0 1,0-1 0,0 1 0,0 0-1,0-1 1,0 1 0,-1 0 0,0-1-1,0 1 1,0 0 0,0-1 0,0 0 0,-1 1-1,0-1 1,1 0 0,-1 0 0,0 1-1,-1-2 1,1 1 0,0 0 0,-1 0-1,0-1 1,1 1 0,-1-1 0,0 0-1,0 0 1,0 0 0,-1 0 0,-2 1 31,-46-6-2994,24-16-650</inkml:trace>
  <inkml:trace contextRef="#ctx0" brushRef="#br0" timeOffset="-471652.711">3584 2957 12726,'0'0'704,"0"0"-208,97-56 65,-58 41-289,0 3-144,-2 7-48,2 2-80,3 3-1025,-5 0-2752</inkml:trace>
  <inkml:trace contextRef="#ctx0" brushRef="#br0" timeOffset="-470957.613">4381 2639 12070,'0'0'608,"0"0"-232,0 0-216,0 0-77,0 0 45,0-12 259,-1-35-9,1 45-364,0 1-1,0 0 0,-1 0 0,1 0 0,-1 0 0,1 0 1,-1 0-1,1 0 0,-1 0 0,0 0 0,1 0 0,-1 0 1,0 1-1,0-1 0,1 0 0,-1 0 0,0 1 0,0-1 1,0 0-1,0 1 0,0-1 0,0 1 0,0-1 0,0 1 1,0 0-1,-1-1 0,1 1 0,0 0 0,0 0 0,0 0 1,0 0-1,0 0 0,0 0 0,-1 0 0,1 0 0,0 0 1,0 1-1,0-1 0,0 0 0,0 1 0,0-1 0,0 1 1,0-1-1,0 1 0,0-1 0,0 1-13,-5 5-23,1-1 0,-1 1 1,1 1-1,1-1 0,-1 1 0,1 0 0,0 0 1,1 0-1,-1 0 0,2 1 0,-1-1 0,1 1 0,0 0 1,0 0-1,1 0 0,0 0 0,1 0 0,0 2 23,-1-7-3,1 0 0,0 1-1,0-1 1,0 0-1,0 0 1,1 0 0,-1 0-1,1 0 1,0 0 0,0 0-1,0 0 1,0 0 0,0 0-1,1 0 1,0 0 0,-1-1-1,1 1 1,0-1-1,0 1 1,0-1 0,0 0-1,1 0 1,-1 0 0,1 0-1,-1 0 1,1 0 0,0 0 3,141 64 82,-141-65-83,-1 0 1,0 0-1,0 0 0,0 0 0,0 0 1,0 0-1,-1 0 0,1 1 0,0-1 1,0 1-1,-1-1 0,1 1 0,-1 0 1,1-1-1,-1 1 0,0 0 0,0 0 1,0 0-1,0 0 0,0 0 0,0 0 1,0 1-1,-1-1 0,1 0 0,-1 0 1,0 0-1,0 1 0,1-1 0,-1 0 1,-1 0-1,1 1 0,0-1 0,0 0 1,-1 0-1,0 0 0,1 1 0,-1-1 1,0 0-1,0 0 0,0 0 0,0 0 1,0 0-1,0 0 0,-1-1 0,1 1 1,-1 0 0,-9 8-25,-1 0 0,1-1 0,-1-1 0,-1 0 0,0-1 0,0 0 0,0-1 0,-1 0 0,1-1 0,-1-1 0,-1 0 0,1-1 0,-1 0 0,-8-1 25,21-2-19,1 1-1,-1-1 1,0 0 0,1 0-1,-1-1 1,0 1 0,1 0-1,-1 0 1,1-1 0,-1 1-1,0-1 1,1 0 0,-1 1-1,1-1 1,0 0 0,-1 0-1,1 0 1,-1 0 0,1 0 0,0 0-1,0 0 1,0 0 0,0-1-1,0 1 1,0 0 0,0-1-1,0 1 1,0-1 0,1 1-1,-1-1 1,0 1 0,1-1-1,0 1 1,-1-1 0,1 1-1,0-1 1,0 0 0,-1 1-1,1-1 1,1 0 0,-1 1-1,0-1 1,0 0 0,1 1-1,-1-1 1,1 1 0,-1-1-1,1 1 1,0-2 19,36-67-4941,-4 33-1019</inkml:trace>
  <inkml:trace contextRef="#ctx0" brushRef="#br0" timeOffset="-470319.131">4543 2686 8084,'0'0'1993,"0"0"-806,0 0-478,0 0-114,0 0 75,3-4 21,8-14-285,-11 19-407,-1-1-1,1 0 1,0 0 0,0 1 0,0-1 0,0 0 0,0 0 0,0 1 0,0-1 0,0 0 0,0 0 0,0 1 0,0-1 0,0 0 0,0 0 0,0 1 0,0-1 0,1 0 0,-1 0-1,0 0 1,0 1 0,0-1 0,0 0 0,0 0 0,0 0 0,1 1 0,-1-1 0,0 0 0,0 0 0,0 0 0,1 0 0,-1 1 0,0-1 0,0 0 0,0 0 0,1 0 0,-1 0 0,0 0-1,0 0 1,1 0 0,-1 0 0,0 0 0,0 0 0,1 0 0,-1 0 0,0 0 0,0 0 0,1 0 0,-1 0 0,0 0 0,0 0 0,1 0 0,-1 0 0,0 0 0,0 0 0,0 0 0,1 0-1,-1 0 1,0-1 0,0 1 0,0 0 0,1 0 0,-1 0 0,0 0 0,0-1 0,0 1 0,0 0 0,1 0 0,-1-1 1,0 3 1,18 67-17,-16-56-3,0 0 1,1 0-1,1 0 0,0-1 0,1 1 1,0-1-1,1 0 0,0-1 0,6 8 19,-9-16-22,0 0 0,0-1-1,0 1 1,1-1 0,-1 0-1,1 0 1,0 0 0,-1 0-1,1-1 1,0 1 0,0-1-1,0 0 1,0 0 0,0-1-1,0 1 1,0-1-1,0 0 1,1 0 0,-1 0-1,0-1 1,0 1 0,0-1-1,0 0 1,0 0 0,0 0-1,0-1 1,-1 0 0,1 1-1,0-1 1,-1 0 0,1-1-1,-1 1 1,0-1-1,0 1 1,0-1 0,0 0-1,2-2 23,8-9-46,0-1-1,0 0 0,-2-1 0,0 0 0,0 0 1,-2-1-1,0-1 0,-1 1 0,-1-2 0,-1 1 1,0-1-1,-1 0 0,0-3 47,-1 4 1094,0 33-1103,0-1-1,2 0 1,0 0 0,0 0 0,1-1-1,1 0 1,0 0 0,1-1 0,1 0-1,-1-1 1,2 0 0,0 0 0,0-1-1,1-1 1,0 0 9,-9-7-28,0 0 1,1 0-1,0-1 0,-1 0 0,1 0 0,0 0 1,-1 0-1,1 0 0,0-1 0,0 1 0,0-1 1,-1 0-1,1 0 0,0-1 0,0 1 0,0-1 1,-1 0-1,1 0 0,0 0 0,-1 0 0,1-1 1,-1 1-1,1-1 0,-1 0 0,0 0 0,0 0 1,0-1-1,0 1 0,0-1 0,1-1 28,70-99-1124,-58 75 1012,-14 25 38,-1 3 89,-1 1 0,0-1 0,0 1 0,1-1 0,-1 1 0,0-1 0,1 1 1,-1-1-1,1 1 0,-1-1 0,1 0 0,-1 1 0,0-1 0,1 0 0,-1 1 0,1-1 0,0 0 0,-1 0 1,1 1-1,-1-1 0,1 0 0,-1 0 0,1 0 0,0 0 0,-1 0 0,1 0 0,-1 1 0,1-2 1,0 1-1,-1 0 0,1 0 0,-1 0 0,1 0 0,-1 0 0,1 0 0,0-1 0,-1 1 0,1 0 0,-1 0 1,1-1-1,-1 1 0,1 0 0,-1-1 0,1 1 0,-1-1 0,0 1 0,1 0 0,-1-1 0,0 1 1,1-1-1,-1 1 0,0-1 0,1 1 0,-1-1 0,0 1 0,0-1 0,0 0 0,1 1 0,-1-1 0,0 1 1,0-1-1,0 0-15,78 394 202,-70-225-186,-9-263-6632,4 49 1777</inkml:trace>
  <inkml:trace contextRef="#ctx0" brushRef="#br0" timeOffset="-470056.6">5358 2599 8308,'0'0'1296,"0"0"-674,0 0-305,0 0-31,0 0 101,13-5 40,44-14-129,-55 19-291,1-1-1,0 1 0,-1 0 0,1 0 0,-1 0 0,1 0 0,-1 0 0,1 0 0,-1 1 0,1-1 0,-1 1 0,1 0 0,-1 0 0,1 0 0,-1 0 0,0 0 0,1 1 0,-1-1 0,0 0 0,0 1 0,0 0 0,0-1 1,-1 1-1,1 0 0,0 0 0,-1 0 0,1 0 0,-1 1 0,1 1-6,3 2 11,0 1-20,0 0 0,-1 1 0,0 0 0,0-1 0,-1 1 0,0 1 0,0-1 0,-1 0 0,0 1 0,-1-1 0,1 1 0,-2 0 0,1-1 0,-1 1 0,-1 0 0,1-1 0,-2 1 0,1-1 0,-1 1 0,0-1 0,-1 1 0,0-1 0,0 0 0,-1 0 0,0-1 0,0 1 0,-1-1 0,0 0 0,0 0 0,-1 0 0,0-1 0,0 0 0,0 0 0,-1 0 0,-5 3 9,11-8-33,1-1 0,-1 1 0,0 0 0,1 0-1,-1-1 1,0 1 0,0 0 0,1-1-1,-1 1 1,0-1 0,0 1 0,0-1 0,0 1-1,0-1 1,0 0 0,0 0 0,0 1-1,0-1 1,0 0 0,0 0 0,0 0 0,0 0-1,0 0 1,0 0 0,0 0 0,0 0-1,0-1 1,0 1 0,0 0 0,0-1 0,0 1-1,0 0 1,0-1 0,0 1 0,0-1-1,0 1 1,1-1 0,-1 0 0,0 1 0,0-1-1,1 0 1,-1 0 0,0 0 0,1 1-1,-1-1 1,1 0 0,-1 0 0,1 0 0,-1 0-1,1 0 1,0 0 0,0 0 0,-1 0 33,1-25-2850</inkml:trace>
  <inkml:trace contextRef="#ctx0" brushRef="#br0" timeOffset="-469770.784">5683 2605 9092,'0'0'656,"0"0"-458,0 0-78,0 0 288,4 13 32,29 87 465,-18-40-805,-2 1 1,-2 0-1,-4 1 1,-2 0-1,-3 0 1,-2 4-101,-1-67-29,1 1 0,-1-1 0,1 1 0,-1 0 0,1-1 1,-1 1-1,1 0 0,-1 0 0,1-1 0,-1 1 0,1 0 1,-1 0-1,0 0 0,1 0 0,-1 0 0,1 0 0,-1 0 0,0 0 1,1 0-1,-1 0 0,1 0 0,-1 0 0,0 0 0,1 0 1,-1 1-1,1-1 0,-1 0 0,1 0 0,-1 1 0,1-1 0,-1 0 1,1 1-1,-1-1 0,1 0 0,-1 1 0,1-1 0,-1 1 1,1-1-1,0 1 0,-1-1 0,1 1 0,0-1 0,-1 1 0,1-1 1,0 1-1,0 0 0,0-1 0,-1 1 29,-10-36-2646,-2-15-4000</inkml:trace>
  <inkml:trace contextRef="#ctx0" brushRef="#br0" timeOffset="-469469.708">5733 2504 10853,'0'0'1158,"0"0"-422,0 0-74,0 0-6,14-2-248,46-7-242,-55 8-162,-1 2 0,0-1 1,0 0-1,0 1 0,0 0 1,0-1-1,0 2 0,0-1 0,0 0 1,-1 1-1,1 0 0,0 0 1,-1 0-1,1 0 0,-1 0 1,0 1-1,0 0 0,0-1 1,0 1-1,0 0 0,0 1 0,-1-1 1,0 0-1,1 2-4,2 1 1,-2-3-41,0 0 0,-1 0 0,1 1 0,-1-1 0,0 1 1,0 0-1,0-1 0,0 1 0,0 0 0,-1 0 0,0 0 1,0 1-1,0-1 0,0 0 0,-1 0 0,0 0 0,0 1 0,0-1 1,0 0-1,0 0 0,-1 1 0,0-1 0,0 0 0,0 0 0,0 0 1,-1 0-1,0 0 0,0 0 0,0-1 0,0 1 0,0 0 1,-2 1 39,-1-1-121,0 0 1,0-1-1,-1 1 1,1-1-1,-1 0 1,1-1-1,-1 0 1,0 1-1,0-2 1,0 1-1,0-1 1,0 0 0,0 0-1,-1-1 1,1 1-1,0-2 1,0 1-1,-1-1 1,1 1-1,-1-2 121,4-1-128,0 0-1,0 0 0,1 0 0,0-1 1,-1 1-1,1-1 0,0 1 0,1-1 0,-1 0 1,1 0-1,0 0 0,-1 0 0,2 0 1,-1 0-1,0 0 0,1 0 0,0 0 0,0 0 1,0 0-1,0 0 0,1 0 0,0 0 1,0 0-1,0 0 0,0 0 0,1-1 129,16-36-2764</inkml:trace>
  <inkml:trace contextRef="#ctx0" brushRef="#br0" timeOffset="-468918.596">6042 2192 5747,'0'0'2798,"0"0"-1205,0 0-192,2-12 71,10-34-335,-4 70-740,0 167-390,-8-121-7,3-1 1,3 0-1,7 20 0,-14-87 1,1 0 0,0 0 0,-1 0 1,1 0-1,0 0 0,0 0 0,0 0 0,0 0 0,1 0 0,-1 0 0,0 0 0,1 0 0,0 0 0,-1 0 0,1 0 0,0 0 0,0 0 0,0 0 0,0-1 0,0 1 0,0 0 0,1-1 0,-1 1 0,1-1 0,-1 0 1,1 1-1,-1-1 0,1 0 0,0 0 0,-1 0 0,1 0 0,0 0 0,0 0 0,0 0 0,0-1 0,0 1 0,0-1 0,0 1 0,0-1 0,0 0 0,0 0 0,0 0 0,0 0 0,0 0 0,0 0 0,0-1 0,0 1 1,0-1-1,0 1 0,0-1 0,0 0-1,122-111-166,-122 112 157,0 0 0,-1-1 0,1 1 0,0 0 0,-1 0 0,1 0 0,0 0 0,-1 0 0,1 0 0,0 0 0,0 1 0,-1-1 0,1 1 0,-1-1 0,1 1 0,0-1 0,-1 1 0,1 0 0,-1 0 0,1 0 0,-1 0 0,0 0 0,0 0 0,1 0 0,-1 0 0,0 1 0,0-1 0,0 0 0,0 1 0,0-1 0,0 1 0,-1-1 0,1 1 0,0 0 0,-1-1 0,1 1 0,-1-1 0,1 1 0,-1 0 0,0 0 0,0-1 0,0 1 0,0 0 0,0-1 0,0 1 0,-1 0 9,5 9 19,0 3-34,28 68 15,-31-79 1,1-1 1,-1 1-1,0-1 0,1 0 0,0 0 1,-1 0-1,1 0 0,0 0 0,0 0 1,0 0-1,0 0 0,0-1 1,1 1-1,-1-1 0,1 0 0,-1 0 1,0 0-1,1 0 0,0 0 0,-1 0 1,1-1-1,0 1 0,-1-1 0,1 1 1,0-1-1,-1 0 0,1 0 1,0-1-1,0 1-1,5-4 12,0-1 0,0 0 0,-1 0 0,0-1 1,0 1-1,0-2 0,-1 1 0,1-1 0,-2 0 0,1 0 1,-1 0-1,0-1 0,0 0 0,-1 0 0,0 0 1,2-8-13,24-66 432,-30 94-163,-52 146-344,-32 125-768,0 59 843,72-291-2174,1-18-1118</inkml:trace>
  <inkml:trace contextRef="#ctx0" brushRef="#br0" timeOffset="-468028.735">863 3683 9220,'0'0'1155,"0"0"-509,0 0-417,0 0-127,0 0 122,10-3 267,251-30 1401,-171 26-1703,2096-105 1830,762 17-727,-2149 44-1175,-732 45-128,-67 6 13,1-1-1,-1 1 0,1 0 0,-1-1 0,0 1 0,1 0 0,-1-1 0,0 1 1,1-1-1,-1 1 0,0 0 0,0-1 0,1 1 0,-1-1 0,0 1 1,0-1-1,0 1 0,0-1 0,0 1 0,1-1 0,-1 1 0,0-1 1,0 1-1,0-1 0,0 1 0,0-1 0,-1 1 0,1 0 0,0-1 0,0 1 1,0-1-1,0 1 0,0-1 0,-1 1 0,1-1 0,0 1 0,0-1 1,-1 1-1,1 0 0,0-1 0,-1 1 0,1 0 0,-1-1 0,1 1 1,0 0-1,-1-1 0,1 1 0,-1 0 0,1 0 0,0 0 0,-1-1 0,1 1 1,-1 0-1,1 0 0,-1 0 0,1 0 0,-1 0 0,1 0 0,-1 0 1,1 0-1,-1 0-1,-9-4-301,0 1 1,-1 0 0,1 1-1,-1 0 1,1 1 0,-1 0-1,0 0 1,1 1 0,-5 1 300,2-1-744,-22 0-2239</inkml:trace>
  <inkml:trace contextRef="#ctx0" brushRef="#br0" timeOffset="-331287.147">755 4907 8564,'0'0'323,"0"0"-225,0 0 33,0-12 64,-6-63 1744,46 412-765,-38-277-1170,-2-28-16,1 0-1,2 0 1,1-1-1,2 1 1,8 26 12,-4-38-1272,-1-36-2066,-5-21-1505</inkml:trace>
  <inkml:trace contextRef="#ctx0" brushRef="#br0" timeOffset="-330977.614">684 4837 8180,'0'0'1929,"0"0"-1052,0 0-207,0 0-715,6 4-49,23 18 123,-1 3 0,-1 0 0,-1 1 0,-1 2 0,-1 0 0,-2 2 0,-1 0 0,12 24-29,-28-44 8,0 1 0,0 0-1,-1 0 1,0 1 0,0-1-1,-2 1 1,1-1 0,-2 1-1,1 0 1,-2 0-1,0 0 1,0 0 0,-1 0-1,0 0 1,-1 0 0,0-1-1,-1 1 1,-1-1 0,0 1-1,0-1 1,-1 0-1,-4 7-7,-101 86-101,102-94-619,8-7-3858,6-3-547</inkml:trace>
  <inkml:trace contextRef="#ctx0" brushRef="#br0" timeOffset="-330293.964">1156 5416 11093,'0'0'88,"0"0"251,0 0-107,0 0-171,2-6-85,28-40-18,-23 41 36,1-1 1,0 1-1,-1-1 0,0 0 1,-1-1-1,1 0 0,-1 0 1,-1 0-1,1-1 1,-1 0-1,0 0 0,-1 0 1,0 0-1,0-1 1,-1 0-1,0 0 0,-1 0 1,0 0-1,0 0 1,0-9 5,-1 16 51,-1-1 0,0 1 1,1-1-1,-1 1 1,0-1-1,-1 1 0,1-1 1,0 1-1,-1-1 1,1 1-1,-1 0 0,0-1 1,1 1-1,-1-1 0,0 1 1,-1 0-1,1 0 1,0 0-1,-1 0 0,1 0 1,-1 0-1,0 0 1,1 0-1,-1 0 0,0 1 1,0-1-1,0 1 1,0 0-1,-1-1 0,1 1 1,0 0-1,0 0 0,-1 0 1,1 1-1,-1-1 1,1 0-1,-1 1 0,1 0 1,-1-1-1,1 1 1,-1 0-1,0 1-51,0 0-4,0 1 1,0 0-1,1 0 0,-1 1 1,0-1-1,1 0 0,0 1 0,-1 0 1,1-1-1,0 1 0,0 0 1,1 0-1,-1 0 0,1 1 1,-1-1-1,1 0 0,0 0 1,0 1-1,0-1 0,1 1 0,-1-1 1,1 1-1,0-1 0,0 1 1,0-1-1,0 1 0,1-1 1,-1 0-1,1 1 0,0-1 1,1 3 3,-2 5 21,0-4-23,1-1 0,-1 0 1,1 0-1,0 0 1,0 0-1,1 0 1,-1 0-1,1 0 1,1 0-1,-1 0 0,1-1 1,0 0-1,1 1 1,-1-1-1,1 0 1,0 0-1,0-1 0,0 1 1,1-1-1,-1 0 1,1 0-1,0-1 1,1 1-1,-1-1 1,0 0-1,1-1 0,0 1 1,0-1-1,5 1 2,-3-2-25,1 0 0,-1-1 0,1 0 0,-1 0 0,1-1 0,-1 0 0,1-1 0,-1 0 0,0 0 0,1-1 0,-1 0 0,-1 0-1,1-1 1,0 0 0,-1-1 0,0 1 0,0-1 0,0-1 0,4-4 25,4-3-335,-2-2 0,1 0 0,-2-1 0,0 0 0,-1-1 0,0 0 0,-2 0 0,0-2 335,3-11-276,-1-1 0,-2 0 1,-1-1-1,-2 1 0,-1-2 0,-1 1 0,-2 0 0,-1-1 0,-2 1 1,-2-12 275,1 23 534,-2 0 0,0 0 0,-1 0 0,-2 0 0,0 1 0,-1 0 0,-10-17-534,-14-39 2814,32 75-2851,16 41-241,-2 0 312,-2 0 0,-2 1-1,-1 1 1,-3-1 0,-1 1-1,-2 1 1,-2-1-34,2 8 60,3 27 5,0 28-49,5 0-1,11 33-15,-9-103-637,-13-34 547,1-1 1,-1 1-1,1-1 1,-1 1-1,1-1 1,-1 1-1,1-1 1,0 1-1,-1-1 1,1 1-1,0-1 1,-1 0-1,1 0 1,0 1-1,-1-1 1,1 0-1,0 0 0,0 0 1,-1 1-1,1-1 1,0 0-1,0 0 1,-1 0-1,1-1 1,0 1-1,0 0 1,-1 0-1,1 0 1,0 0-1,-1-1 1,1 1-1,0 0 1,-1-1-1,1 1 1,0 0-1,-1-1 1,1 1-1,0-1 1,-1 1-1,1-1 0,-1 1 1,1-1-1,-1 1 1,0-1-1,1 0 1,-1 1-1,1-2 90,17-26-5618</inkml:trace>
  <inkml:trace contextRef="#ctx0" brushRef="#br0" timeOffset="-329925.935">1807 5216 7860,'0'0'1259,"0"0"-539,0 0 91,13-2 56,40-7-154,-48 7-684,0 0 1,0 0 0,-1-1-1,0 1 1,1-1 0,-1 0 0,0 0-1,0 0 1,-1-1 0,1 1-1,-1-1 1,1 0 0,-1 0-1,0 0 1,-1-1 0,1 1 0,-1-1-1,0 1 1,0-1 0,0 0-1,-1 0 1,1 0 0,-1 0-1,-1 0 1,1 0 0,-1 0 0,1 0-1,-1 0 1,-1 0 0,1-2-30,0 6 15,0 0 0,0-1 1,-1 1-1,1 0 0,0-1 1,0 1-1,-1 0 1,1-1-1,-1 1 0,1 0 1,-1 0-1,0 0 0,1-1 1,-1 1-1,0 0 0,0 0 1,0 0-1,0 0 0,0 0 1,0 0-1,0 1 1,0-1-1,0 0 0,0 0 1,0 1-1,-1-1 0,1 1 1,0-1-1,0 1 0,-1-1 1,1 1-1,0 0 0,-1-1 1,1 1-1,0 0 1,-1 0-1,1 0 0,0 0 1,-1 1-1,1-1 0,-1 0-15,-9 27-136,9-12 106,1-1 0,1 1 0,0-1 0,1 1-1,1-1 1,0 1 0,0-1 0,2 0 0,0 0 0,2 5 30,57 95-1170,-61-111 1127,0 0-1,1-1 1,-1 1 0,0 0 0,1-1-1,0 1 1,-1-1 0,1 0 0,0 0-1,0 0 1,0 0 0,1-1 0,-1 1-1,0-1 1,1 0 0,-1 0 0,0 0-1,1 0 1,-1-1 0,1 1-1,0-1 1,-1 0 0,1 0 0,-1 0-1,1-1 1,-1 1 0,1-1 0,-1 0-1,1 0 1,-1 0 0,1 0 0,-1 0-1,0-1 1,0 0 0,1 0 43,58-62-4269,-32 23 710</inkml:trace>
  <inkml:trace contextRef="#ctx0" brushRef="#br0" timeOffset="-329643.32">2247 5177 2769,'0'0'2409,"0"0"-53,0 0-558,13-7-1072,44-21-595,-55 27-131,0 0 0,0 1 1,0-1-1,0 1 0,0-1 1,0 1-1,0 0 0,1 0 1,-1 0-1,0 0 0,0 0 0,0 0 1,0 1-1,0-1 0,0 0 1,1 1-1,-1 0 0,0 0 1,-1 0-1,1-1 0,0 2 1,0-1-1,0 0 0,0 0 1,-1 1-1,1-1 0,-1 0 1,2 2-1,2 2 1,7 7 4,0 1 1,-1 0-1,-1 0 0,0 1 0,-1 0 0,0 1 0,-1 0 0,-1 1 0,0 0 0,-2 0 1,1 0-1,1 12-5,-6-19-20,0-12 595,0-2-274,4-16-289,1 0-1,0 1 1,2-1 0,1 2-1,0-1 1,2 1-1,0 1 1,1 0 0,0 1-1,2 0 1,0 1 0,1 0-1,0 1 1,14-10-12,-24 20-211,1 0 0,-1 1 0,1-1 0,0 1 0,0 0 0,1 0 0,-1 1 0,1 0 0,-1 0 0,1 1 0,7-3 211,4 4-3020</inkml:trace>
  <inkml:trace contextRef="#ctx0" brushRef="#br0" timeOffset="-329406.04">1613 4918 13014,'0'0'544,"0"0"129,0 0-657,91-78-16,-35 64-129,5 5-767,0 2-1521,-3 1-7139</inkml:trace>
  <inkml:trace contextRef="#ctx0" brushRef="#br0" timeOffset="-328337.462">2834 5048 11637,'0'0'897,"0"0"-1,0 0-525,0 0-307,4-10-45,11-28-43,-15 38 20,0 0 1,0 1-1,0-1 1,0 0-1,0 1 0,0-1 1,0 0-1,0 0 1,0 1-1,0-1 1,0 0-1,1 1 1,-1-1-1,0 0 1,0 0-1,0 1 1,0-1-1,0 0 1,0 0-1,1 0 1,-1 1-1,0-1 0,0 0 1,0 0-1,0 0 1,1 1-1,-1-1 1,0 0-1,0 0 1,1 0-1,-1 0 1,0 1-1,0-1 1,1 0-1,-1 0 1,0 0-1,0 0 0,1 0 1,-1 0-1,0 0 1,1 0-1,-1 0 1,0 0-1,0 0 1,1 0-1,-1 0 1,0 0-1,0 0 1,1 0-1,-1 0 1,0-1-1,0 1 1,1 0-1,-1 0 0,0 0 1,0 0-1,1 0 1,-1-1 3,0 3-19,33 270-77,-13-294-94,-8-3 28,0 0-1,1 1 1,2 1 0,0 0-1,2 1 1,0 0 0,9-6 162,-25 27-1,-1 0 1,1 0-1,0 0 1,-1 0 0,1 0-1,0 1 1,0-1 0,0 0-1,0 0 1,0 1 0,0-1-1,0 1 1,0-1-1,0 1 1,0-1 0,0 1-1,0-1 1,0 1 0,1 0-1,-1 0 1,0 0-1,0 0 1,0 0 0,0 0-1,1 0 1,-1 0 0,0 0-1,0 0 1,0 0 0,0 1-1,0-1 1,0 1-1,0-1 1,1 1 0,-1-1-1,0 1 1,0-1 0,-1 1-1,1 0 1,0 0-1,0-1 1,0 1 0,0 0-1,-1 0 1,1 0 0,0 0-1,-1 0 1,1 0 0,-1 0-1,1 0 1,-1 0-1,1 0 1,-1 0 0,0 0-1,1 1 1,-1-1 0,0 0-1,0 1 1,40 139-26,-40-141 28,0 1 0,0 0 1,0 0-1,0-1 1,0 1-1,0 0 0,0 0 1,1-1-1,-1 1 1,0 0-1,0 0 0,1-1 1,-1 1-1,1-1 0,-1 1 1,0 0-1,1-1 1,-1 1-1,1-1 0,0 1 1,-1-1-1,1 1 1,-1-1-1,1 1 0,0-1 1,-1 1-1,1-1 1,0 0-1,-1 0 0,1 1 1,0-1-1,0 0 1,-1 0-1,1 0 0,0 0 1,0 0-1,-1 0 1,1 0-1,0 0 0,0 0 1,-1 0-1,1 0 0,0 0 1,0 0-1,-1-1 1,1 1-1,0 0 0,-1-1 1,1 1-1,0 0 1,-1-1-1,1 1 0,0-1 1,-1 1-1,1-1 1,-1 1-1,1-1 0,-1 0 1,1 1-1,-1-1-2,25-44 106,-23 41-121,58-128-1524,-60 131 1533,0 1 0,1-1 1,-1 0-1,1 0 0,-1 1 0,1-1 0,0 1 1,-1-1-1,1 0 0,0 1 0,-1-1 0,1 1 1,0 0-1,-1-1 0,1 1 0,0-1 1,0 1-1,0 0 0,-1 0 0,1 0 0,0-1 1,0 1-1,0 0 0,0 0 0,-1 0 0,1 0 1,0 0-1,0 0 0,0 0 0,0 1 0,-1-1 1,1 0-1,0 0 0,0 1 0,-1-1 1,1 0-1,0 1 0,0-1 0,-1 1 0,1-1 1,0 1-1,-1-1 0,1 1 0,0 0 0,-1-1 1,1 1-1,-1 0 0,1-1 0,-1 2 6,24 41-80,-20-34 73,-2-2 9,1 0 1,0 0-1,0-1 0,1 1 0,0-1 0,0 0 0,1 0 1,-1-1-1,1 1 0,0-1 0,1 0 0,-1 0 1,1-1-1,0 0 0,0 0 0,0 0 0,1-1 0,-1 1 1,1-2-1,0 1 0,0-1 0,3 1-2,-2-4 15,0-1-1,1 1 1,-1-1-1,0-1 1,0 1 0,-1-2-1,1 1 1,0-1-1,-1 0 1,0 0-1,6-6-14,46-21 11,-38 25-9,0 1 0,0 1 0,1 1 0,0 1-1,-1 1 1,1 1 0,19 2-2,32 12-2620,-58-14-2873</inkml:trace>
  <inkml:trace contextRef="#ctx0" brushRef="#br0" timeOffset="-328082.697">3632 4715 11013,'0'0'368,"0"0"1345,0 0-1473,0 0-64,0 0-176,0 0-32,18-42-96,10 52-64,1 13-1185,-5 8-1408</inkml:trace>
  <inkml:trace contextRef="#ctx0" brushRef="#br0" timeOffset="-327056.323">4040 4984 12486,'0'0'194,"0"0"-49,0-11-25,0-34-80,-2 32 1419,60 215-1496,-56-197 53,-2-4-19,-1 0-1,1 0 1,0-1-1,0 1 1,0 0-1,0 0 1,0 0-1,0 0 1,0-1-1,0 1 1,0 0-1,0 0 1,0 0-1,1 0 1,-1-1-1,0 1 1,1 0-1,-1 0 1,0-1-1,1 1 1,-1 0-1,1-1 1,-1 1-1,1 0 1,-1-1-1,1 1 1,0-1-1,-1 1 1,1 0-1,0-1 1,0 0-1,-1 1 1,1-1-1,0 0 1,0 1-1,-1-1 1,1 0-1,0 0 1,0 1-1,0-1 1,0 0-1,-1 0 1,1 0 0,0 0-1,0 0 1,0 0-1,0 0 1,-1-1-1,1 1 1,0 0-1,0 0 1,0-1-1,-1 1 1,1 0-1,0-1 1,0 1-1,-1-1 1,1 1-1,0-1 4,80-115-600,-29 33 269,-51 82 327,0 1 0,0-1 0,0 1 0,1 0 0,-1 0 0,0 0-1,0 0 1,0-1 0,0 1 0,0 1 0,0-1 0,0 0 0,0 0 0,0 0 0,1 1 0,-1-1 0,0 0-1,0 1 1,0-1 0,0 1 0,0-1 0,-1 1 0,1 0 0,0-1 0,0 1 0,0 0 0,0-1 0,-1 1-1,1 0 1,0 0 0,-1 0 0,1 0 0,0 0 0,-1 0 0,0 0 0,1 0 0,-1 0 0,1 0 0,-1 0-1,0 0 1,0 0 0,0 0 0,0 0 0,0 0 0,0 1 0,0-1 0,0 0 0,0 0 0,0 0 4,4 9-21,0-1 23,1 1 0,0-1 0,0 0 0,1 0 0,0-1 1,0 0-1,1 0 0,0 0 0,0-1 0,1 0 0,0-1 1,1 0-1,-1 0 0,1 0 0,0-1 0,0-1 0,1 1 1,-1-1-1,1-1 0,0 0 0,6 1-2,-4-3-12,1 0 1,0 0-1,0-2 0,0 1 0,0-2 1,0 1-1,0-2 0,0 0 0,-1 0 1,0-1-1,1-1 0,-1 0 12,-6 2-6,0 0-1,-1 0 0,1-1 0,-1 0 1,1 0-1,-1 0 0,0 0 1,-1-1-1,1 0 0,-1 0 1,0 0-1,0-1 0,0 0 1,-1 1-1,0-1 0,0 0 0,0 0 1,-1-1-1,0 1 0,0 0 1,-1-1-1,0 1 0,0-1 1,0-1 6,0 6-7,-1-1 1,1 1-1,0-1 1,-1 1-1,0-1 1,1 1-1,-1-1 1,0 1-1,0-1 1,0 0-1,-1 1 1,1-1-1,-1 1 1,1-1-1,-1 1 1,0-1-1,0 1 1,0 0-1,0-1 1,0 1-1,-1 0 1,1 0-1,-1 0 1,0 0-1,1 0 1,-1 0-1,0 0 1,0 1-1,0-1 1,0 0-1,0 1 1,0 0-1,-1 0 1,1-1-1,0 1 1,-1 1-1,1-1 1,-1 0-1,-1 0 7,-1 0-13,1 0 0,-1 0 0,0 0 0,0 1-1,0 0 1,0 0 0,0 0 0,0 1 0,0-1 0,1 1 0,-1 0-1,0 1 1,0-1 0,1 1 0,-1 0 0,1 0 0,0 0 0,-1 1-1,1-1 1,0 1 0,0 0 0,1 0 0,-1 1 0,1-1 0,-1 1-1,1 0 1,-1 1 13,-2 3-62,1 0 0,1 1 0,-1-1 0,1 1-1,1 0 1,0 0 0,0 0 0,0 0 0,1 0-1,1 1 1,0-1 0,0 1 0,1 9 62,0-18-11,0 0 0,0 1 0,1-1 0,-1 0-1,0 0 1,1 1 0,-1-1 0,1 0 0,0 0 0,-1 0 0,1 0 0,0 0 0,0 0 0,0 0 0,0 0 0,-1 0 0,1 0-1,0-1 1,1 1 0,-1 0 0,0-1 0,0 1 0,0 0 0,0-1 0,0 1 0,1-1 0,-1 0 0,0 1 0,0-1 0,1 0-1,-1 0 1,0 0 0,1 0 0,-1 0 0,0 0 0,0 0 0,1 0 0,-1-1 0,0 1 0,0 0 11,55-15 69,101-91 529,-155 105-604,1 1 0,-1-1 0,1 1 0,0-1-1,-1 1 1,1 0 0,0 0 0,-1 1 0,1-1 0,0 0 0,-1 1 0,1 0 0,-1-1 0,1 1-1,-1 0 1,1 0 0,-1 1 0,1-1 0,-1 0 0,0 1 0,0 0 0,0-1 0,0 1 0,0 0 0,0 0-1,0 0 1,-1 0 0,1 0 0,-1 0 0,1 1 0,-1-1 0,0 0 0,0 1 0,0 0 6,15 17-28,-13-14 33,1-1 0,0 0 0,1 0 0,-1 0 0,1-1 0,0 0 0,0 0 0,0 0 0,0 0 0,1-1-1,0 0 1,0 0 0,0 0 0,0-1 0,0 0 0,0 0 0,0-1 0,1 1 0,-1-2 0,1 1 0,-1 0 0,1-1 0,-1-1 0,1 1 0,-1-1-1,0 0 1,1 0 0,-1-1 0,0 1 0,0-2 0,0 1 0,0-1 0,5-2-5,0-10-38,-1-1 0,-1 0-1,0 0 1,-1-1 0,-1 0 0,-1 0 0,0-1-1,-1 1 1,-1-1 0,-1-1 0,-1 1 0,0 0 0,-1-1-1,-1 1 1,-1-1 0,0 1 0,-2-2 38,3-15-221,0 31 229,-15-231-2645,-14 139 4789,-12 32 1289,43 85-3563,59 128 404,-47-102-288,-2 1-1,-2 1 0,-2 0 1,-2 0-1,-2 0 0,-3 1 1,-2-1-1,-3 15 7,-11-11-1863,-14-34-3360,13-18-171</inkml:trace>
  <inkml:trace contextRef="#ctx0" brushRef="#br0" timeOffset="-326824.302">5064 4767 12438,'0'0'1456,"0"0"-527,0 0-561,0 0-288,41-68 192,-19 62-240,7 3-32,10 3-112,4 0-496,3 6-945,2 6-896,-6-1-2081</inkml:trace>
  <inkml:trace contextRef="#ctx0" brushRef="#br0" timeOffset="-326508.575">5555 4716 6659,'0'0'3695,"0"0"-1987,0 0-655,0 0-725,0 0-135,-2-9 36,-3-25 78,-1 52-638,4-12 330,1 1 1,1-1-1,-1 1 1,1 0-1,0 0 1,0-1-1,1 1 1,0 0-1,0-1 1,0 1-1,1-1 1,0 1-1,1-1 1,-1 0-1,1 0 1,0 0-1,1 0 1,-1 0-1,1-1 1,0 0-1,4 5 1,138 73 270,-144-82-270,-1 0 0,1 0 0,-1 1 0,1-1 1,-1 0-1,0 0 0,1 1 0,-1-1 0,0 1 0,0-1 0,0 1 1,0 0-1,0-1 0,0 1 0,-1 0 0,1-1 0,0 1 1,-1 0-1,0 0 0,1 0 0,-1 0 0,0 0 0,0-1 0,0 1 1,0 0-1,0 0 0,0 0 0,-1 0 0,1 0 0,0 0 0,-1-1 1,0 1-1,1 0 0,-1 0 0,0-1 0,0 1 0,0-1 1,0 1-1,0 0 0,-1-1 0,1 0 0,0 1 0,-1-1 0,1 0 1,-1 0-1,1 0 0,-1 0 0,1 0 0,-1 0 0,0 0 1,1 0-1,-1-1 0,0 1 0,-35 17-254,0-1-1,-1-2 1,-1-2 0,0-2 0,0-1 0,-1-2-1,-14 0 255,-80 11-2451</inkml:trace>
  <inkml:trace contextRef="#ctx0" brushRef="#br0" timeOffset="-320826.985">6845 4650 9620,'0'0'1241,"-16"-3"-1388,-50-7-328,60 10 473,0 1-1,0 0 1,0 0 0,0 0-1,0 1 1,0 0-1,1 0 1,-1 0-1,1 1 1,0 0-1,-1 0 1,1 0 0,0 0-1,1 1 1,-1 0-1,1 0 1,0 0-1,0 1 1,0-1-1,0 1 1,1 0 0,-1 0-1,2 0 1,-1 1-1,0-1 1,1 1-1,0-1 1,0 1-1,1 0 1,0 0 0,0 0-1,0 0 1,0 0-1,1 0 1,0 0-1,1 4 3,-3 70 27,13-83-78,68-116 697,-55 67 136,10 48 162,-8 9-955,0-2 0,0 0 0,0-2 0,0 0 0,20-4 11,-38 2-7,1 0 0,-1-1 1,0 0-1,0 0 1,0-1-1,0 0 1,-1 0-1,1-1 0,-1 0 1,0-1-1,0 1 1,0-1-1,-1-1 1,1 1-1,-1-1 1,-1 0-1,1 0 0,-1-1 1,0 0-1,0-1 7,1-3 3,-1 0-1,-1-1 0,0 0 0,-1 0 1,0 0-1,-1 0 0,0-1 1,-1 1-1,0-1 0,-1 1 0,-1 0 1,0-1-1,0 1 0,-3-8-2,2 10 81,0-1-1,-1 1 1,0 0-1,-1 0 1,0 0-1,-1 0 0,0 1 1,-1-1-1,0 1 1,0 1-1,0-1 1,-1 1-1,-2-1-80,8 8 11,1 1 1,0-1-1,-1 1 1,1 0-1,-1-1 0,1 1 1,-1-1-1,1 1 0,-1 0 1,1 0-1,-1-1 0,1 1 1,-1 0-1,1 0 1,-1-1-1,1 1 0,-1 0 1,0 0-1,1 0 0,-1 0 1,1 0-1,-1 0 0,1 0 1,-1 0-1,0 0 0,1 0 1,-1 0-1,1 1 1,-1-1-1,1 0 0,-1 0 1,1 0-1,-1 1 0,0-1 1,1 0-1,0 1 0,-1-1 1,1 0-1,-1 1 0,1-1 1,-1 1-1,1-1 1,0 1-1,-1-1 0,1 1 1,0-1-1,-1 1 0,1-1 1,0 1-1,0-1 0,0 1 1,0-1-1,-1 1 0,1 0 1,0-1-1,0 1 1,0-1-1,0 1 0,0-1 1,0 1-1,0 0 0,0-1 1,1 1-1,-1-1 0,0 1 1,0-1-1,0 1 0,1-1 1,-1 1-1,0 0-11,-2 67-59,2 1 0,4 0-1,2 0 1,4-1 0,2 0 59,7 57-27,55 383 1,-69-469-387,-5-33-2122,-14-34-109,-4-15-5248</inkml:trace>
  <inkml:trace contextRef="#ctx0" brushRef="#br0" timeOffset="-320608.174">6969 4995 10853,'0'0'1729,"0"0"-1201,0 0-336,0 0-160,107-43 208,-66 41-192,2 2-48,1 0-16,-4 15-816,-5 1-1489,-6 0-3618</inkml:trace>
  <inkml:trace contextRef="#ctx0" brushRef="#br0" timeOffset="-320104.901">7772 4672 11093,'0'0'104,"0"0"11,0 0-56,0-12 101,-1-34 221,1 45-361,-1 0 0,1 0 0,-1-1 0,1 1 0,-1 0 0,0 0 0,1 0 0,-1 0 0,0 0 0,0 0 0,0 0 0,0 0 0,0 0 0,0 1-1,0-1 1,0 0 0,0 0 0,0 1 0,0-1 0,0 1 0,-1-1 0,1 1 0,0 0 0,0-1 0,-1 1 0,1 0 0,0 0 0,0 0 0,-1 0 0,1 0 0,0 0 0,0 0 0,-1 0 0,1 0 0,0 1 0,0-1 0,-1 0 0,1 1-1,0-1 1,0 1 0,0 0 0,0-1 0,0 1 0,-1 0 0,2 0 0,-1 0 0,0-1 0,0 1 0,0 0 0,0 0 0,0 0 0,0 1-20,-5 6-8,1 0 0,0 0 0,0 0 0,1 1 0,0 0 0,0-1 0,1 1 0,0 1 0,1-1 0,0 0 0,0 1 0,1-1 0,0 1 0,1-1 0,0 1 0,0 3 8,3-7 0,0 0 0,1-1 0,-1 1 0,1-1 0,0 0 0,0 0 0,1 0 0,-1 0 0,1-1 0,0 0 0,1 0 0,-1 0 0,1 0 0,-1-1 0,1 0 0,0 0 0,0-1 0,0 0 0,1 0 0,4 1 0,25 10-1,-24-10 1,1 1-1,-1 0 1,0 1-1,-1 1 1,1 0-1,-1 0 1,0 1-1,-1 1 1,6 4 0,-15-10-1,1-1 0,-1 1 0,1-1 0,-1 1 1,1 0-1,-1 0 0,0 0 0,0 0 0,0 0 0,0 0 1,0 0-1,0 0 0,-1 0 0,1 0 0,-1 1 1,1-1-1,-1 0 0,0 0 0,0 0 0,0 1 1,0-1-1,0 0 0,0 0 0,-1 1 0,1-1 1,-1 0-1,0 0 0,1 0 0,-1 0 0,0 0 1,0 0-1,-1 0 0,1 0 0,0 0 0,-1 0 0,1-1 1,-1 1-1,1 0 0,-1-1 0,0 1 0,1-1 1,-1 0-1,0 0 1,-88 47-35,-8-26 24,96-24-84,1-1-1,0 1 1,0 0-1,0-1 0,0 1 1,0-1-1,1 1 0,-1-1 1,1 0-1,-1 1 0,1-1 1,0 1-1,0-1 0,0 0 1,0 1-1,1-1 0,-1 1 1,1-1-1,0 1 1,-1-1-1,1 1 0,0-1 1,1 1-1,-1 0 0,0-1 1,1 1-1,0-1 96,87-94-6939,-53 68 4412</inkml:trace>
  <inkml:trace contextRef="#ctx0" brushRef="#br0" timeOffset="-319532.475">7996 4798 2161,'0'0'2369,"0"0"-152,0 0 160,12-8-712,39-27-459,-51 35-1189,1-1 0,-1 1 1,0-1-1,1 0 0,-1 1 0,0-1 0,1 1 1,-1-1-1,1 1 0,-1-1 0,1 1 1,-1-1-1,1 1 0,0-1 0,-1 1 1,1 0-1,-1-1 0,1 1 0,0 0 1,-1 0-1,1-1 0,0 1 0,-1 0 0,1 0 1,0 0-1,0 0 0,-1 0 0,1 0 1,0 0-1,-1 0 0,1 0 0,0 0 1,-1 0-1,1 1 0,0-1 0,-1 0 1,1 0-1,0 1 0,-1-1 0,1 0 0,-1 1 1,1-1-1,0 1 0,-1-1 0,1 1 1,-1-1-1,1 1 0,-1-1 0,0 1 1,1-1-1,-1 1 0,1 0 0,-1-1 1,0 1-1,0 0 0,1-1 0,-1 1 1,0 0-1,0-1 0,0 1 0,0 0 0,0 0-17,1 3 31,21 72-17,-19-62-11,0 0 0,1 1 0,0-2 0,2 1 0,-1 0-1,1-1 1,1 0 0,1-1 0,5 9-3,-12-20-3,1 1-1,-1 0 1,0-1-1,1 0 1,-1 1 0,1-1-1,-1 0 1,1 0-1,-1 0 1,1 0 0,0 0-1,0 0 1,0 0-1,-1 0 1,1-1-1,0 1 1,0-1 0,0 0-1,0 1 1,0-1-1,0 0 1,0 0 0,0 0-1,0 0 1,0 0-1,0-1 1,0 1 0,0-1-1,-1 1 1,1-1-1,0 0 1,0 0 0,0 1-1,-1-1 1,1-1-1,0 1 1,-1 0 0,1 0-1,-1 0 1,1-1-1,-1 1 1,0-1-1,0 1 1,2-2 3,43-77-701,2-76-324,-48 155 1047,1 1-1,-1-1 1,1 1-1,0-1 0,-1 1 1,1-1-1,0 1 0,-1-1 1,1 1-1,0 0 1,0-1-1,-1 1 0,1 0 1,0 0-1,0 0 0,0-1 1,-1 1-1,1 0 0,0 0 1,0 0-1,0 0 1,-1 0-1,1 0 0,0 1 1,0-1-1,0 0 0,-1 0 1,1 1-1,0-1 0,0 0 1,-1 1-1,1-1 1,0 1-1,-1-1 0,1 1 1,0-1-1,-1 1 0,1-1 1,-1 1-1,1-1 1,-1 1-1,1 0 0,-1 0 1,1-1-1,-1 1 0,0 0 1,1-1-1,-1 1 0,0 0 1,0 0-1,1 0 1,-1-1-1,0 1 0,0 0 1,0 0-1,0 0-21,8 8 129,-3-4-127,-1 0-1,1 0 1,0-1-1,0 1 1,0-1-1,0-1 0,1 1 1,0-1-1,0 0 1,0 0-1,0 0 0,0-1 1,0 0-1,1 0 1,-1-1-1,1 0 1,-1 0-1,1 0 0,-1-1 1,1 0-1,0 0 1,-1-1-1,1 0 1,-1 0-1,1 0 0,-1-1 1,0 0-1,1 0 1,-1-1-1,3-1-1,-4-2 33,1 0-1,-1 0 1,0 0 0,0 0 0,-1-1-1,0 0 1,0 0 0,0 0-1,-1 0 1,0 0 0,-1-1-1,1 0 1,-1 1 0,-1-1-1,0 0 1,0 0 0,0 0-1,-1 0 1,0 0 0,-1 0-33,4 62-4,3-1 0,2 1 0,2-1 0,4 6 4,-1-6-28,-2 0 0,-3 1 0,-2 0 0,-2 7 28,-4 13-4205,0-99 1052</inkml:trace>
  <inkml:trace contextRef="#ctx0" brushRef="#br0" timeOffset="-319232.687">8711 4669 10677,'0'0'176,"0"0"440,0 0 9,0 0-300,0 0-69,15-11 19,50-31-128,-63 41-146,-1 0 1,1 0 0,-1 0 0,1 0 0,0 1 0,-1-1-1,1 1 1,0-1 0,-1 1 0,1 0 0,0 0 0,-1 0-1,1 0 1,0 0 0,0 0 0,-1 0 0,1 0 0,0 1-1,-1-1 1,1 1 0,0-1 0,-1 1 0,1 0 0,0-1-1,-1 1 1,1 0 0,-1 0 0,0 0 0,1 0 0,-1 0-1,0 1 1,0-1 0,1 0 0,-1 1 0,0 0-2,3 1 2,1 5-16,-1-1 0,1 1-1,-1 0 1,0 0-1,-1 0 1,0 1 0,0-1-1,-1 1 1,0-1-1,0 1 1,-1 0-1,0 0 1,-1 0 0,0 0-1,0-1 1,-1 1-1,0 0 1,-1 0 0,0 0-1,0-1 1,0 1-1,-2-1 1,1 0 0,-1 0-1,0 0 1,0 0-1,-1 0 1,0-1 0,-1 0-1,1 0 1,-1-1-1,-1 1 1,1-1 0,-1-1-1,-2 2 15,-51 12-854,60-19 819,-1 0-1,0 0 0,1 0 0,-1 0 0,1 0 0,-1 0 1,0 0-1,1 0 0,-1 0 0,1 0 0,-1-1 1,0 1-1,1 0 0,-1 0 0,1-1 0,-1 1 0,1 0 1,-1-1-1,1 1 0,-1 0 0,1-1 0,-1 1 1,1-1-1,0 1 0,-1 0 0,1-1 0,-1 1 0,1-1 1,0 1-1,0-1 0,-1 0 0,1 1 0,0-1 1,0 1-1,0-1 0,-1 0 0,1 1 0,0-1 0,0 1 1,0-1-1,0 0 0,0 1 0,0-1 0,0 1 1,1-1-1,-1 0 0,0 1 36,0-28-2134</inkml:trace>
  <inkml:trace contextRef="#ctx0" brushRef="#br0" timeOffset="-318973.088">8955 4690 9604,'0'0'555,"0"0"-381,0 0-30,0 0-13,4 6 231,13 31-213,-2 0 0,-2 1 0,-1 0 0,-2 1-1,-2 0 1,-2 1 0,-1 0 0,-1 21-149,2-1 37,-3-40-195,-1-24-2694,-2-17-109</inkml:trace>
  <inkml:trace contextRef="#ctx0" brushRef="#br0" timeOffset="-318709.189">9070 4635 6451,'0'0'1905,"0"0"-897,0 0-928,0 0 80,0 0 64,75-10-111,-59 10-113,-1 7 0,-4 2-16,-5 2 16,-3 1-32,-3 1 32,0 2 0,0 3 0,-13 3-65,-6 1-703,-4-2-1361,-2-3-1040</inkml:trace>
  <inkml:trace contextRef="#ctx0" brushRef="#br0" timeOffset="-318048.786">9265 4191 7075,'0'0'1932,"0"0"-806,0 0-270,0 0-34,0 0-49,10-7-391,31-22-243,-40 29-139,0 0 0,0-1 1,-1 1-1,1 0 1,0 0-1,0-1 0,-1 1 1,1 0-1,0 0 0,0 0 1,0 0-1,-1 0 1,1 0-1,0 0 0,0 0 1,-1 0-1,1 0 0,0 1 1,0-1-1,-1 0 1,1 0-1,0 1 0,0-1 1,-1 1-1,1-1 0,0 1 1,-1-1-1,1 1 1,-1-1-1,1 1 0,0-1 1,-1 1-1,0-1 0,1 1 1,-1 0-1,1-1 1,-1 1-1,0 0 0,1 0 1,-1-1-1,0 1 0,0 0 1,1 0-1,-1-1 1,0 1-1,0 0 0,0 0 1,0 0-1,0-1 0,0 1 1,0 0-1,-1 0 0,2 3 2,9 158 385,-10-113-288,-2 286 135,1-334-231,1 1-1,-1-1 0,0 1 1,1-1-1,0 1 0,-1 0 0,1-1 1,0 1-1,-1-1 0,1 1 1,0 0-1,0-1 0,1 1 0,-1-1 1,0 1-1,0 0 0,1-1 1,-1 1-1,1-1 0,-1 1 1,1-1-1,0 1 0,0-1 0,-1 0 1,1 1-1,0-1 0,0 0 1,0 1-1,1-1 0,-1 0 0,0 0 1,0 0-1,1 0 0,-1 0 1,0-1-1,1 1 0,-1 0 1,1 0-1,-1-1 0,1 1 0,-1-1 1,1 0-1,-1 1 0,1-1 1,0 0-1,-1 0 0,1 0 0,0 0 1,-1 0-1,2 0-2,71-68 151,-60 52-158,64-78-270,-76 93 264,-1 1 1,1-1 0,-1 1-1,1 0 1,0 0-1,-1 0 1,1 0 0,0 0-1,-1 0 1,1 0 0,0 0-1,-1 1 1,1-1 0,-1 0-1,1 1 1,0 0 0,-1-1-1,1 1 1,-1 0-1,0 0 1,1 0 0,-1 0-1,0 0 1,1 0 0,-1 0-1,0 0 1,0 0 0,0 1-1,0-1 1,0 1-1,0-1 1,0 0 0,-1 1-1,1-1 1,0 1 0,-1 0-1,1 1 13,5 5-4,-1-2 18,-1 0-1,1-1 1,0 0-1,0 0 1,1 0-1,0 0 1,0-1-1,0 0 1,0-1-1,0 1 1,1-1-1,0 0 1,0-1-1,-1 1 1,1-1-1,1-1 1,-1 1-1,0-1 1,0-1-1,0 1 1,1-1-1,-1-1 1,0 1-1,1-1 1,-1 0-1,0-1 1,0 0-1,0 0 1,0 0-1,-1-1 1,1 0-1,2-2-13,36-41 1174,-103 157-1318,-6 43-550,6 3-1,-27 128 695,56-185-2333,0-4-1170</inkml:trace>
  <inkml:trace contextRef="#ctx0" brushRef="#br0" timeOffset="-316796.237">408 6024 9636,'0'0'374,"0"0"77,0 0-470,16 0-53,225-11 115,125-41 813,635-71 1129,117 65-1677,-182 14-146,-340 0 259,934-52 158,758 15 456,-1545 70-787,-575 22-541,-187-6-2620,-16-5-252</inkml:trace>
  <inkml:trace contextRef="#ctx0" brushRef="#br0" timeOffset="-244914.962">9960 1763 1345,'0'0'4466,"0"0"-3143,0 0-605,0 0-113,0 0-55,0 0 37,-11-8 1323,11 6-1859,0 1 0,0-1 0,0 0 0,0 1 0,0-1 0,1 1 0,-1-1 0,1 1 0,-1-1 0,1 1 0,0-1 0,0 1 0,-1-1 0,1 1 0,0 0 0,0 0 0,0-1 0,0 1 0,1 0 0,-1 0 0,0 0 0,0 0 0,1 0 0,-1 0 0,0 1 0,1-1 0,-1 0 0,1 1 0,-1-1 0,1 1 0,0-1 0,1 1-51,6-4 137,122-46-163,2 5 1,42-3 25,3-3-710,-164 47-1161,-25 6-2103,-17 7 1576,-9 6-879</inkml:trace>
  <inkml:trace contextRef="#ctx0" brushRef="#br0" timeOffset="-244496.715">9933 1868 8548,'0'0'1758,"0"0"-1200,0 0-406,0 0 189,0 0 388,6-3-20,64-32-243,2 3 0,1 3 0,50-11-466,-118 39-52,194-43 57,-113 37-2586,-86 18-2728,-12-2 606</inkml:trace>
  <inkml:trace contextRef="#ctx0" brushRef="#br0" timeOffset="-208373.869">2371 6312 8580,'0'0'1112,"0"0"-527,-16-2-302,2 0-199,7 0-40,0 1 0,0-1-1,0 2 1,0-1-1,0 1 1,0 0 0,0 1-1,0-1 1,0 1 0,0 1-1,0-1 1,-5 3-44,-8 7 142,2 1 1,0 1 0,0 1-1,1 0 1,1 1 0,0 1-1,1 1 1,1 0 0,0 1-1,2 0 1,0 1 0,1 0-1,1 1 1,0 0 0,2 1-1,0 0 1,-2 15-143,-4 2 6,3-1-1,1 2 1,1-1 0,3 1-1,1 0 1,2 1 0,1-1-1,3 25-5,-1-59-4,1 0 0,-1 0 0,1 0 0,0 0 0,0 0 0,0-1-1,1 1 1,0 0 0,0 0 0,0-1 0,0 1 0,1-1 0,0 0 0,-1 0 0,2 0-1,-1 0 1,0 0 0,1-1 0,0 1 0,0-1 0,0 0 0,0 0 0,0-1-1,0 1 1,1-1 0,-1 0 0,1 0 0,0 0 0,0-1 0,0 0 0,0 0 0,0 0-1,0 0 1,0-1 0,5 0 4,5 1-42,1-2 0,-1 0-1,1-1 1,-1 0 0,1-2-1,-1 1 1,0-2 0,0 0-1,-1-1 1,0 0 0,0-1-1,0-1 1,-1 0 0,0-1-1,2-2 43,-12 9-49,1-1 0,0 0-1,-1 1 1,0-1-1,0-1 1,0 1 0,0 0-1,0-1 1,0 0 0,-1 1-1,0-1 1,0 0 0,0 0-1,0 0 1,-1-1 0,1 1-1,-1 0 1,0 0-1,0-1 1,-1 1 0,0-1-1,1-3 50,-2 6-10,0-1-1,1 1 0,-1 0 1,0 0-1,0 0 0,0 0 1,-1-1-1,1 1 1,0 1-1,-1-1 0,1 0 1,-1 0-1,0 0 0,1 1 1,-1-1-1,0 1 0,0 0 1,0-1-1,0 1 0,0 0 1,-1 0-1,1 0 0,0 0 1,0 1-1,-1-1 0,1 1 1,-2-1 10,-72-10 145,71 11-139,-171-1 1043,175 0-1055,1 1 0,-1 0 1,1 0-1,-1 0 0,0-1 1,1 1-1,-1 0 0,1 0 1,-1 0-1,0 0 0,1 0 1,-1 0-1,0 0 0,1 0 1,-1 1-1,1-1 0,-1 0 1,0 0-1,1 0 0,-1 1 0,1-1 1,-1 0-1,1 1 0,-1-1 1,1 0-1,-1 1 0,1-1 1,-1 1-1,1-1 0,-1 1 1,1-1-1,0 1 0,-1-1 1,1 1-1,0-1 0,0 1 1,-1-1-1,1 1 0,0 0 0,0-1 1,0 1-1,0 0 0,-1-1 1,1 1-1,0-1 0,0 1 1,0 0-1,0-1 0,1 1 1,-1 0-1,0-1 0,0 1 1,0-1-1,0 1 0,1-1 1,-1 1-1,0 0 0,1-1 0,-1 1 1,0-1-1,1 1 0,-1-1 1,0 1-1,1-1 0,-1 0 1,1 1-1,-1-1 0,1 1 1,-1-1 5,137 19 85,-94-16 10,119 17-35,-153-18-66,0 1 0,0-1 0,-1 1 0,1 1 0,-1 0 0,0 0 0,0 0 0,-1 1 0,1 0 0,-1 1 0,0 0 0,0 0 0,-1 0 0,0 1 0,0 0 0,1 2 6,-3-1-6,-1-1 0,0 1 1,0 0-1,0 0 0,-1 0 1,-1 0-1,1 0 0,-1 0 1,-1 1-1,1-1 0,-2 0 1,1 1-1,-1-1 1,0 0-1,-1 0 0,1 1 1,-2-1-1,1 0 0,-1-1 1,-1 1-1,1-1 0,-1 1 1,0-1-1,-1 0 0,-2 3 6,29-47-5138,3 6 493</inkml:trace>
  <inkml:trace contextRef="#ctx0" brushRef="#br0" timeOffset="-208030.298">2625 7061 2865,'0'0'2521,"0"0"217,0 0-625,0 0-771,0 0-43,1-6-200,0 4-990,3-15 196,-2 26-401,-4 13 88,0-15 4,0 0 1,0 0 0,1 0-1,0 0 1,1 0-1,-1 0 1,1 1-1,1-1 1,0 0 0,-1 0-1,2 0 1,-1 0-1,1 0 1,0 0-1,1-1 1,0 1 0,0-1-1,0 1 1,1-1-1,0 0 1,0 0-1,0-1 1,1 1 0,0-1-1,2 2 4,-5-6 1,0 0 0,1 0-1,-1 0 1,0 0 0,1 0 0,-1 0-1,1-1 1,-1 0 0,0 1 0,1-1-1,-1 0 1,1 0 0,-1 0 0,1-1-1,-1 1 1,1 0 0,-1-1 0,1 0-1,-1 1 1,0-1 0,1 0-1,-1 0 1,0-1 0,0 1 0,0 0-1,0-1 1,0 1 0,0-1 0,0 0-1,0 1 1,0-1 0,-1 0 0,1 0-1,-1 0 1,1-2-1,29-83 105,-30 82-101,0-1-1,-1 1 1,1 0 0,-1-1-1,0 1 1,-1 0 0,1 0-1,-1-1 1,0 1 0,0 0-1,0 0 1,-1 0 0,0 0-1,0 0 1,0 0 0,-1 1 0,1-1-1,-1 1 1,0-1 0,-1 1-1,-2-3-3,-3 1 5,0 0 1,-1 0-1,0 1 0,0 0 0,0 1 0,-1 0 0,0 1 1,1 0-1,-1 0 0,0 1 0,0 1 0,-1 0 0,1 0 1,0 1-1,0 1 0,-7 1-5,15-2-38,0 1 1,0-1-1,0 1 0,1 0 1,-1 0-1,0 1 0,0-1 1,1 0-1,-1 1 1,1 0-1,-1 0 0,1-1 1,0 2-1,0-1 0,0 0 1,0 0-1,0 0 0,0 1 1,0-1-1,1 1 0,-1 0 1,1-1-1,0 1 0,0 0 1,0 0-1,0 0 1,0 0-1,1 0 0,-1 0 1,1 0-1,0 2 38,-1 1-275,1 1-1,-1-1 1,2 1 0,-1-1 0,1 1-1,0-1 1,0 1 0,0-1-1,1 0 1,0 1 0,0-1 0,1 0-1,0-1 1,2 4 275,23 23-3980</inkml:trace>
  <inkml:trace contextRef="#ctx0" brushRef="#br0" timeOffset="-207706.665">2882 7083 10741,'0'0'603,"0"0"336,6-11-288,20-36-174,-25 45-453,0 0 0,0 1 1,0-1-1,1 0 0,-1 1 0,1 0 0,-1-1 0,1 1 0,0 0 0,-1 0 0,1 0 0,0 0 0,0 0 0,0 0 0,0 0 0,-1 1 0,1-1 0,0 1 0,0-1 0,0 1 0,1 0 0,-1 0 0,0 0 0,0 0 0,0 0 0,0 0 0,0 1 0,0-1 0,0 1 0,0-1 0,0 1 0,-1 0 0,1 0 0,0 0 0,0 0 0,0 0 0,-1 0 0,1 0 0,0 0 0,-1 1 0,0-1 0,1 1 0,0 1-24,14 12-4,-2 1 0,0 1 0,-1 0 1,0 1-1,-2 0 0,0 1 0,-1 0 0,1 5 4,53 86-41,-64-109 41,1 0 1,-1-1-1,0 1 0,0-1 1,0 1-1,0-1 0,1 1 0,-1 0 1,0-1-1,0 1 0,1-1 1,-1 1-1,1-1 0,-1 0 1,0 1-1,1-1 0,-1 1 1,1-1-1,-1 0 0,1 1 1,-1-1-1,1 0 0,-1 1 1,1-1-1,-1 0 0,1 0 1,0 0-1,-1 1 0,1-1 1,-1 0-1,1 0 0,-1 0 1,1 0-1,0 0 0,-1 0 0,1 0 1,-1 0-1,1 0 0,0-1 1,-1 1-1,1 0 0,-1 0 1,1 0-1,-1-1 0,1 1 1,-1 0-1,1-1 0,-1 1 1,1 0-1,-1-1 0,1 1 1,-1-1-1,1 1 0,-1-1 1,0 1-1,1 0 0,-1-1 0,11-39-501,-9 28 189,16-84-2323,-3 14-2792,-7 41 1881</inkml:trace>
  <inkml:trace contextRef="#ctx0" brushRef="#br0" timeOffset="-207211.48">3354 6458 3169,'0'0'1812,"0"0"408,0 0-724,0 0-666,0 0 283,0-9-92,0-40 1575,10 58-2644,21 174 131,4 119-70,22 45-13,-56-339-188,0-6-4317,-1-17-481</inkml:trace>
  <inkml:trace contextRef="#ctx0" brushRef="#br0" timeOffset="-206940.372">3486 6892 12534,'0'0'896,"0"0"-224,0 0-511,94-40-161,-34 26-113,10 2 65,2 4-400,-7 2-1889,-8 0-3570</inkml:trace>
  <inkml:trace contextRef="#ctx0" brushRef="#br0" timeOffset="-206295.792">2971 6989 7363,'0'0'611,"0"0"499,0 0-200,0 0 13,0 0 165,-1-4-517,-4-13-24,10 15-128,6 12-413,0 0-1,0 1 0,-1 0 1,0 1-1,-1 0 1,0 1-1,-1-1 1,-1 2-1,4 8-5,10 14 37,-17-29-31,-1 0 1,0 0 0,1-1 0,-1 1 0,1-1 0,1 0 0,-1 0 0,1-1 0,0 1 0,0-1 0,1 0 0,0 0 0,0-1 0,0 0 0,0 0 0,0 0-1,1-1 1,0 1 0,0-2 0,0 1-7,-4-4 57,0-1 0,1 1-1,-1-1 1,0 0 0,0 1-1,-1-2 1,1 1-1,0 0 1,-1 0 0,1-1-1,-1 1 1,0-1 0,1 0-1,-2 0 1,1 0 0,0 0-1,0 0 1,-1 0 0,0 0-1,1-1 1,-1 1 0,0 0-1,-1-2-56,4-3 18,6-20-15,-2 0-1,-1 0 1,-1-1 0,-1 0-1,-2 0 1,0 0 0,-3 0-1,0-2-2,10 39-5183,-5 8 2301</inkml:trace>
  <inkml:trace contextRef="#ctx0" brushRef="#br0" timeOffset="-206001.082">4050 7156 11957,'0'0'209,"0"0"783,0 0-864,0 0 64,0 0-160,0 0 176,-12-56 112,12 56-320,0 0-272,0 5-880,6 9 223,1 1-655,2-5-4259</inkml:trace>
  <inkml:trace contextRef="#ctx0" brushRef="#br0" timeOffset="-205313.646">4706 6742 11909,'0'0'948,"0"0"-236,0 0-739,0 0-152,3 8 123,-3-6 54,26 73-135,-4 1 1,-3 2-1,-3 0 0,-4 0 1,2 62 136,-20-145-1478,-33-102-6374,26 53 4560</inkml:trace>
  <inkml:trace contextRef="#ctx0" brushRef="#br0" timeOffset="-205082.086">4738 6864 2497,'4'-17'3487,"38"-105"440,-40 115-3727,1 0 1,0 0-1,1 1 0,0-1 0,0 1 0,0 0 1,1 0-1,0 0 0,0 1 0,0-1 0,1 1 1,0 1-1,0-1 0,0 1 0,1 0 0,-1 0 1,1 1-1,0 0 0,0 0 0,0 0 0,0 1 1,0 0-1,1 1 0,2-1-200,-5 5-8,-1-1 0,1 1-1,-1 0 1,0 1 0,1-1 0,-2 1-1,1 0 1,0 0 0,-1 0 0,1 0-1,-1 1 1,-1-1 0,1 1 0,0 0-1,-1 0 1,0 0 0,0 0 0,-1 0-1,1 0 1,-1 0 0,0 1 0,-1 1 8,4 10-199,0 0 1,-2 1 0,0-1 0,-1 1 0,-1 0 0,-1-1-1,-2 14 199,2-27-148,0 1-1,0-1 0,0 0 0,-1 0 0,1 0 1,-1 0-1,0 0 0,-1-1 0,1 1 0,-1 0 1,1-1-1,-1 0 0,0 0 0,0 0 1,-1 0-1,1 0 0,0 0 0,-1-1 0,0 0 1,0 0-1,0 0 0,1 0 0,-2 0 0,1-1 1,0 0-1,-2 1 149,2-12-4282,4-8-651</inkml:trace>
  <inkml:trace contextRef="#ctx0" brushRef="#br0" timeOffset="-204741.317">5147 6764 7091,'0'0'2927,"0"0"-1057,0 0-435,0 0-461,0 0-456,1-2-329,12 85-533,-12-74 297,2 0 0,-1-1-1,1 0 1,0 0 0,1 0 0,-1 0 0,2 0-1,-1 0 1,1-1 0,0 0 0,1 0 0,0-1-1,0 1 1,0-1 0,1-1 0,0 1-1,0-1 1,0 0 0,1 0 0,-1-1 0,1 0-1,0-1 1,3 1 47,-9-3-10,0-1 0,1 0 0,-1 0 0,0 0 0,0 0 0,1 0 0,-1-1 0,0 1 1,1-1-1,-1 1 0,0-1 0,0 0 0,0 0 0,0 0 0,0 0 0,0 0 0,0 0 0,0-1 0,0 1 0,0-1 0,0 1 0,-1-1 0,1 0 0,-1 1 0,1-1 0,-1 0 0,0 0 0,0 0 0,0 0 0,0 0 0,0 0 0,0-1 0,-1 1 0,1 0 0,0 0 0,-1-1 10,6-86-156,-8 77 170,-1 0-1,0 1 1,-1 0 0,0-1-1,0 1 1,-1 1-1,-1-1 1,0 1 0,0 0-1,-1 0 1,-1 1-1,1-1 1,-1 2 0,-1-1-1,0 1 1,0 1-1,0-1 1,-1 2 0,0-1-1,-1 1 1,-1 0-14,10 4-44,0 0 1,-1 0-1,1 1 1,-1-1-1,1 0 1,-1 1-1,0 0 1,1 0-1,-1 0 1,0 0-1,0 0 1,0 0-1,0 1 1,1-1-1,-1 1 1,0 0-1,0 0 0,0 0 1,0 0-1,0 1 1,0-1-1,0 1 1,0 0-1,0 0 1,1 0-1,-1 0 1,0 0-1,1 0 1,-1 1-1,0-1 1,1 1-1,0 0 1,-1 0-1,1 0 1,0 0-1,0 0 1,0 0-1,0 1 1,1-1-1,-1 0 1,1 1-1,-1 0 1,1-1-1,0 1 1,0 1 43,7 68-3066,18-36-69</inkml:trace>
  <inkml:trace contextRef="#ctx0" brushRef="#br0" timeOffset="-204225.672">5600 6243 9108,'-1'-12'942,"-28"-96"2323,29 133-2838,33 195-469,-6 159 10,-22-235-46,-4-125 62,-2-10 6,1-1-1,1 0 1,-1 1-1,1-1 1,0 0-1,1 1 1,0-1-1,0 0 1,1 0 0,0 0-1,1-1 1,-1 1-1,3 2 11,-4-8-17,0-1 1,-1 1-1,1-1 0,0 0 0,0 0 1,-1 0-1,1 0 0,0 0 0,0-1 1,0 1-1,0 0 0,0-1 0,0 1 1,0-1-1,0 0 0,1 0 0,-1 0 1,0 0-1,0 0 0,0 0 0,0-1 1,0 1-1,0-1 0,0 1 0,0-1 1,0 0-1,0 0 0,0 1 0,0-1 1,-1-1-1,1 1 0,0 0 17,53-42-139,-20 5-250,-1-2-1,-2-1 1,-3-1-1,1-5 390,-12 96 1011,-15-40-1046,0 0 0,0 0-1,1-1 1,0 1 0,0-1-1,1 0 1,0-1 0,0 1 0,1-1-1,0 0 1,0 0 0,1-1-1,0 0 1,0 0 0,0 0-1,1-1 1,0 0 0,0-1-1,0 0 1,1 0 0,-1 0 0,1-1-1,0-1 1,0 1 0,0-2-1,0 1 1,0-1 0,0 0-1,0-1 1,10-1 35,-15 1-127,0-1-1,0 0 1,-1 1 0,1-2 0,0 1-1,0 0 1,0-1 0,-1 0-1,1 0 1,-1 0 0,0 0-1,1 0 1,-1-1 0,0 0-1,0 1 1,0-1 0,-1 0-1,3-3 128,18-32-3823</inkml:trace>
  <inkml:trace contextRef="#ctx0" brushRef="#br0" timeOffset="-204023.519">6008 6413 11141,'0'0'592,"0"0"625,0 0-753,0 0-208,0 0-256,0 0-112,33-30-32,-9 46 0,0 8-1377,-4 4-1104,-4 2-6099</inkml:trace>
  <inkml:trace contextRef="#ctx0" brushRef="#br0" timeOffset="-203393.252">6408 6660 9156,'0'0'886,"0"0"-211,0 0 240,0 0-48,0 0-19,0-7-157,0-19-200,-11 64-483,6-10-30,1-1-1,1 1 0,1-1 1,2 1-1,1 0 0,2 8 23,-3-33-19,0 0 0,0 1 0,0-1 0,0 0 0,1 0 0,-1 0-1,1 0 1,0 0 0,0 0 0,0 0 0,1 0 0,-1 0 0,1-1 0,-1 1-1,1 0 1,0-1 0,0 1 0,0-1 0,0 0 0,0 0 0,1 0 0,-1 0 0,1 0-1,-1 0 1,1 0 0,0-1 0,0 0 0,0 1 0,0-1 0,0 0 0,0 0-1,0-1 1,0 1 0,0-1 0,0 1 0,0-1 0,0 0 0,0 0 0,1 0-1,-1-1 1,0 1 0,0-1 0,0 0 0,0 0 0,0 0 0,0 0 0,0 0 0,0-1 19,10-8-58,-1-1 0,0-1 0,0 0 0,-1 0 1,-1-1-1,0-1 0,0 1 0,-2-2 58,31-39 953,-38 53-953,0 1 0,-1 0 0,1-1 0,0 1 0,-1 0 0,1 0 0,0 0 0,0 0 0,-1 0-1,1 0 1,0 0 0,0 0 0,-1 0 0,1 0 0,0 0 0,-1 0 0,1 0 0,0 0 0,0 1-1,-1-1 1,1 0 0,0 1 0,-1-1 0,1 0 0,-1 1 0,1-1 0,0 1 0,-1-1 0,1 1-1,-1-1 1,1 1 0,-1-1 0,0 1 0,1 0 0,-1-1 0,1 1 0,-1-1 0,0 1 0,0 0 0,3 2 1,11 12 8,-8-6-50,1 1-1,0-1 1,1 0 0,0-1 0,0 0 0,1 0-1,0-1 1,0 0 0,1 0 0,0-1-1,0-1 1,1 1 0,-1-2 0,1 1-1,0-2 1,0 1 0,0-2 0,1 1 0,-1-1-1,1-1 1,-1 0 0,1-1 0,10-1 41,-18 0-5,1 0 1,0-1 0,-1 1-1,0-1 1,1-1 0,-1 1 0,0 0-1,0-1 1,0 0 0,0 0-1,-1 0 1,1 0 0,-1-1-1,0 1 1,0-1 0,0 0 0,0 0-1,-1 0 1,1 0 0,-1-1-1,0 1 1,0-1 0,-1 1-1,0-1 1,1 0 4,9-79 2869,-17 97-2837,-47 219-275,42-166 216,-30 134-1082,-16-6-3368,24-107 238</inkml:trace>
  <inkml:trace contextRef="#ctx0" brushRef="#br0" timeOffset="-201381.858">1736 7937 7652,'0'0'824,"0"0"102,0 0-467,0 0-211,0 0 104,0 0-27,-3-2 75,-4-6 208,31 4-313,-24 4-296,1063-136 3144,583 64-2601,-137 13 130,-803-14-597,-663 65-195,-53 5-3154,-11 6 1100,-6 1-1271</inkml:trace>
  <inkml:trace contextRef="#ctx0" brushRef="#br0" timeOffset="295659.524">11163 2816 2481,'0'0'542,"0"0"-388,0 0-79,0 0-8,-3-2 104,-64-28 1818,18 16-4934,45 13 1179</inkml:trace>
  <inkml:trace contextRef="#ctx0" brushRef="#br0" timeOffset="295875.957">11023 2753 1825,'0'0'0,"0"0"-144,0 0-593</inkml:trace>
  <inkml:trace contextRef="#ctx0" brushRef="#br0" timeOffset="296895.092">11020 2766 896,'-10'-2'108,"-1"0"501,3 2 4224,67-3-1677,33 7-2562,2 1-481,-45-5 19,77 1 77,0-6-1,80-14-208,-92 1-13,1 6 0,72 3 13,553 8 485,-496-16-322,304 20 106,-256 4 529,-283-8-1162,17 3 564,-18 9-6612,-8-9 1722</inkml:trace>
  <inkml:trace contextRef="#ctx0" brushRef="#br0" timeOffset="297367.874">13922 2619 3810,'0'0'728,"0"0"-136,0 0 275,0 0 59,0 0 200,-12-10-5,-35-33-281,45 41-799,0 0 1,0 0-1,0 0 1,0 0 0,0 0-1,-1 1 1,1-1-1,0 1 1,-1 0-1,1 0 1,-1-1-1,0 1 1,1 1-1,-1-1 1,0 0-1,1 1 1,-1 0-1,0-1 1,0 1-1,1 0 1,-1 0-1,0 1 1,0-1-1,1 0 1,-1 1-1,0 0 1,1 0-1,-1-1 1,0 2-1,1-1 1,-1 0 0,1 0-1,-2 2-41,-46 66-29,46-62 75,-2 5-38,0 0-1,1 1 1,0-1-1,1 1 1,0 0-1,1 0 1,1 0-1,0 1 1,1-1-1,0 0 1,1 8-8,1-16 9,0 0 0,1 0 0,0 0 1,0 0-1,0 0 0,0-1 0,1 1 0,0-1 1,0 0-1,0 1 0,0-1 0,1-1 0,-1 1 1,1 0-1,0-1 0,0 0 0,1 0 0,-1 0 1,0 0-1,1-1 0,0 0 0,0 0 0,-1 0 0,1 0 1,0-1-1,0 0 0,1 0 0,-1 0 0,0-1 1,0 0-1,0 0 0,1 0 0,-1 0 0,0-1 1,0 0-1,0 0 0,0 0 0,0-1 0,0 0 0,0 0 1,0 0-1,-1 0 0,1-1 0,-1 1 0,2-3-9,2-1 14,-1-1 0,0 0-1,0-1 1,0 0-1,-1 0 1,0 0 0,-1-1-1,0 1 1,0-1-1,-1 0 1,0-1 0,-1 1-1,0-1 1,0 0-1,-1 0 1,0 0 0,-1 0-1,0 0 1,-1 0-1,0 0 1,-1-4-14,0 7-71,-1 1 1,0-1-1,0 1 1,-1 0-1,0 0 1,0 0-1,0 0 1,-1 0-1,0 1 0,0-1 1,0 1-1,-1 0 1,0 1-1,0-1 1,0 1-1,0 0 1,-1 0-1,0 0 0,1 1 1,-1 0-1,-1 0 1,1 0-1,0 1 1,-1 0-1,1 0 1,-1 1-1,1 0 0,-1 0 1,0 1-1,1-1 1,-1 1-1,0 1 1,0-1-1,1 1 1,-1 0-1,-3 2 71,-40 2-2641,-4 6-2500</inkml:trace>
  <inkml:trace contextRef="#ctx0" brushRef="#br0" timeOffset="299504.738">10313 2688 10389,'0'0'74,"-3"-3"-87,-12-12-40,11 42-118,8-7 171,1 0-1,0-1 1,2 0 0,0 0-1,1 0 1,1-1 0,0 0 0,2-1-1,0 0 1,1 0 0,0-1-1,1-1 1,1 0 0,1-1-1,0-1 1,0 0 0,12 6 0,-17-10 10,-1-3-4,0 0-1,-1 1 1,0 0-1,0 0 1,-1 0 0,0 1-1,0 0 1,-1 1 0,0-1-1,-1 1 1,1 0-1,-2 1 1,1-1 0,-1 1-1,-1 0 1,0 0 0,0 0-1,-1 0 1,0 1-1,-1-1-5,-4-3 7,0-1 0,0 1 0,0-1 0,-1 0 0,1 0 0,-2-1 0,1 1 0,-1-1 0,1 0 0,-1 0 0,-1 0 0,1-1 0,-1 0 0,0 0 0,0 0 0,0-1 0,0 1 0,-1-2 0,1 1 0,-1-1 0,1 0 0,-1 0 0,0-1 0,-1 1-7,1 0-260,-1 0-1,1 0 0,-1-1 0,0 1 0,1-2 0,-1 1 0,0-1 0,0 0 0,1-1 0,-1 0 0,0 0 0,1-1 1,-1 0-1,1 0 0,-7-3 261,-18-27-3204</inkml:trace>
  <inkml:trace contextRef="#ctx0" brushRef="#br0" timeOffset="299743.581">10682 2572 11157,'0'0'64,"0"0"304,0 0-368,73-53-32,-29 45 32,6 4-48,1 4 0,-2 0-256,-7 8-688,-11 5-2546</inkml:trace>
  <inkml:trace contextRef="#ctx0" brushRef="#br0" timeOffset="301619.018">13843 2816 5202,'0'0'571,"0"0"-259,0 0-234,0 0 5,0 0 202,3-6 134,8-20 317,-6 70 1687,-27 243-825,23 14-350,17-117-1074,4 62-30,8 63 88,-2-102-80,15 21-93,-33 50 77,8-132 10,-4-64-2248,-15-39-1331,-2-24 76</inkml:trace>
  <inkml:trace contextRef="#ctx0" brushRef="#br0" timeOffset="302630.989">13788 5495 9124,'0'0'283,"0"0"219,-13-9-214,-41-26 160,51 33-371,-1 0 0,1 1-1,-1-1 1,0 1 0,0-1 0,1 1 0,-1 0 0,0 1 0,0-1 0,0 1-1,0-1 1,0 1 0,0 1 0,0-1 0,0 0 0,0 1 0,0 0 0,0 0-1,1 0 1,-1 0 0,0 1 0,0-1 0,1 1 0,-1 0 0,1 0 0,0 1-1,-3 1-76,-8 12 14,0 0-1,2 1 1,0 0-1,1 1 0,0 0 1,2 1-1,0 0 0,1 1 1,1 0-1,1 0 0,1 0 1,0 1-1,2-1 0,0 1 1,2 0-1,0 0 0,1 0 1,2 8-14,-3-26 2,0 1-1,1 0 1,-1 0 0,1-1 0,0 1 0,0 0 0,0 0 0,1-1 0,-1 1 0,1 0 0,0 0-1,0-1 1,0 1 0,1-1 0,-1 1 0,1-1 0,0 1 0,0-1 0,0 0 0,0 0 0,0 0 0,1 0-1,0 0 1,-1-1 0,1 1 0,0-1 0,0 0 0,0 1 0,1-2 0,-1 1 0,0 0 0,1 0-1,-1-1 1,1 0 0,2 1-2,10-3 19,-1 0-1,1-1 1,-1 0-1,0-1 0,0-1 1,0-1-1,0 0 1,-1-1-1,0 0 1,0-1-1,0-1 0,-1 0 1,0-1-1,-1 0 1,0-1-1,0 0 0,-1-1 1,0-1-1,-1 1 1,0-2-1,1-2-18,4-6-55,-1-2 1,0 1-1,-2-2 0,0 0 1,-2 0-1,-1-1 0,0 0 1,-2 0-1,-1-1 0,-2 0 1,0 0-1,-1 0 0,-2-1 0,-1-24 55,-1 44 9,0 0 0,-1 1-1,1-1 1,-1 0-1,0 1 1,-1-1-1,0 1 1,0 0-1,0 0 1,-1 0-1,0 0 1,0 1-1,0-1 1,-1 1-1,1 0 1,-1 0-1,-1 1 1,1 0-1,-1 0 1,1 0-1,-1 0 1,0 1-1,-1 0 1,1 0 0,0 1-1,-1-1 1,0 2-1,1-1 1,-1 1-1,0 0 1,0 0-1,0 0 1,1 1-1,-1 1 1,0-1-1,-7 2-8,7-1-3,-1 0-1,1 1 1,0 0-1,0 0 0,0 0 1,0 1-1,0 0 1,1 1-1,-1 0 1,1 0-1,0 0 0,0 0 1,0 1-1,1 0 1,-1 0-1,1 1 1,1 0-1,-1 0 0,1 0 1,0 0-1,0 0 1,1 1-1,0 0 1,0 0-1,0 0 0,1 1 4,-2 3-7,0 0 0,1 1-1,1-1 1,0 1 0,0 0-1,1 0 1,1-1-1,0 1 1,1 0 0,0 0-1,0-1 1,1 1 0,1 0-1,0-1 1,1 0 0,2 5 7,6 3-53,2-2 1,0 1 0,0-2 0,2 0 0,0-1 0,0 0 0,2-2 0,-1 0 0,2 0 0,0-2 0,0 0 0,1-2 0,0 0 0,17 4 52,29 19-448,-62-31 434,-1-1-1,1 1 1,0 1-1,-1-1 1,0 0 0,1 1-1,-1-1 1,0 1 0,0 0-1,0 0 1,0 1-1,0-1 1,-1 1 0,1-1-1,0 1 1,-1 0-1,0 0 1,0 0 0,0 0-1,0 0 1,0 0 0,-1 0-1,1 1 1,-1-1-1,0 1 1,0-1 0,0 1-1,-1-1 1,1 1 0,-1 0-1,0-1 1,0 1-1,0 0 1,0-1 0,-1 1-1,0 0 1,1-1 0,-1 1-1,0-1 1,-1 1-1,0 1 15,-77 68 169,67-65-574,1 1 0,0 0 0,0 1 0,1 0 0,0 1 0,1 0 1,0 1-1,0 1 405,3 2-3122</inkml:trace>
  <inkml:trace contextRef="#ctx0" brushRef="#br0" timeOffset="302857.068">14378 5928 10773,'0'0'2497,"0"0"-2193,0 0-224,0 0-80,0 0-112,0 0 96,3 20-64,1 18 80,3 12 32,-1 8-32,0 17 0,-5 7 0,-1 4-1056,-1-2-705,-20-13-1088</inkml:trace>
  <inkml:trace contextRef="#ctx0" brushRef="#br0" timeOffset="313025.339">16640 6905 5186,'0'0'83,"0"0"48,0 0-78,0 0 70,0 0 194,11 12 1,30 42 186,-39-50-461,0 0 0,-1-1 1,0 1-1,0 0 0,0 0 0,0 0 0,0 0 0,-1-1 1,0 1-1,1 0 0,-2 0 0,1 0 0,0 0 1,-1 0-1,0 0 0,0 0 0,0 0 0,0-1 0,0 1 1,-1 0-1,0-1-43,-3 15 136,-32 150 398,55-165-361,-9-6-69,0 0-1,0 0 1,0-1 0,0 0-1,-1-1 1,0 1-1,0-2 1,0 1 0,0-1-1,-1 0 1,4-5-104,9-6 10,39-31-79,-58 51-3130,-2 14 2385,-9-3-797</inkml:trace>
  <inkml:trace contextRef="#ctx0" brushRef="#br0" timeOffset="313915.895">16347 6918 7908,'0'0'1195,"0"0"-566,0 0-308,11-12-212,36-37 78,-41 45-109,-1 0 0,1 1 1,0 0-1,0 0 0,0 0 0,0 1 1,0 0-1,1 0 0,-1 0 0,1 1 1,0 0-1,-1 1 0,1-1 0,0 1 1,2 1-79,7-2 85,-9 0-73,1 0-1,0 0 1,-1 0 0,1 1 0,0 1-1,0-1 1,-1 1 0,1 0-1,-1 1 1,1 0 0,-1 0 0,1 1-1,-1-1 1,0 2 0,0-1-1,-1 1 1,1 0 0,-1 0 0,1 1-1,-1 0 1,-1 0 0,1 0 0,-1 1-1,0 0 1,0 0 0,-1 0-1,1 1 1,-1 0-12,1 7-3,-1 1 0,-1-1 0,0 1 0,-1 0 0,0 0 0,-1 0 0,-1 0-1,0 0 1,-1 0 0,-1 0 0,0 0 0,-1 0 0,-1-1 0,0 1 0,-1-1 0,-1 0 0,0 0 0,-1-1-1,-4 6 4,-76 108 30,94-127 87,24-10-84,-1-2 0,-1-2 0,0 0 0,0-2 1,4-5-34,-14 10 0,30-17-803,-2-3 0,-2-1-1,37-34 804,-80 65 48,-1 0-1,1 0 1,-1 0-1,1 0 1,-1 0-1,0-1 0,0 1 1,0 0-1,1-1 1,-1 1-1,0-1 0,0 1 1,-1-1-1,1 1 1,0-1-1,-1 1 0,1-1 1,0 0-1,-1 0 1,0 1-1,1-1 0,-1 0 1,0 0-1,0 1 1,0-1-1,0 0 0,0 0 1,-1 1-1,1-1 1,-1 0-1,1 0 0,-1 1 1,1-1-1,-1 1 1,0-1-1,0 0 1,0 1-1,0-1 0,0 1 1,0 0-1,0-1 1,0 1-1,0 0 0,-1 0 1,1 0-1,0 0 1,-1 0-1,1 0 0,-1 0 1,0 0-1,1 0 1,-1 1-1,0-1 0,1 1 1,-1-1-1,0 1 1,1 0-1,-1-1 0,0 1 1,0 0-1,1 0 1,-1 0-1,0 1 1,0-1-1,0 0-47,0 2-4,0-1-1,0 1 1,-1 0-1,1 0 1,0 0 0,1 0-1,-1 0 1,0 0 0,1 1-1,-1-1 1,1 0-1,-1 1 1,1 0 0,0-1-1,0 1 1,0-1 0,1 1-1,-1 0 1,1 0 0,-1-1-1,1 1 1,0 0 4,-2 5 0,1-1 0,-1 1 0,2-1 0,-1 1 1,1 0-1,0-1 0,0 1 0,1 0 0,0-1 0,1 1 1,0-1-1,0 1 0,0-1 0,1 0 0,0 0 0,0 0 0,1 0 1,0-1-1,0 1 0,1-1 0,-1 0 0,1 0 0,1-1 0,-1 1 1,1-1-1,0 0 0,0-1 0,0 0 0,1 0 0,0 0 1,-1 0-1,1-1 0,1 0 0,-1-1 0,2 1 0,-3-3 9,0 1 1,0-1-1,0 0 0,-1 0 0,1-1 1,0 0-1,0 0 0,-1 0 0,1-1 0,0 0 1,-1 0-1,0 0 0,1-1 0,-1 0 1,0 0-1,0 0 0,-1 0 0,1-1 0,-1 0 1,1 0-1,-1 0 0,0 0 0,-1-1 1,1 0-1,-1 1 0,0-1 0,0 0 0,0-1 1,-1 1-1,0 0 0,0-1 0,0 0 1,-1 1-1,0-1 0,0-1-9,2-2 26,-1 1 0,0-1 0,-1 0 0,0 0 0,-1 0 0,0 0 0,0 0 0,-1 0 0,0 1-1,0-1 1,-1 0 0,0 0 0,-1 1 0,0 0 0,0-1 0,-1 1 0,0 0 0,0 0 0,-1 1 0,0-1 0,0 1 0,-1 0 0,0 1 0,0-1 0,-1 1 0,0 1 0,0-1-1,0 1 1,0 0 0,-1 0 0,0 1 0,0 0 0,0 1 0,0 0 0,-1 0 0,0 1 0,1 0 0,-1 0 0,0 1 0,-8-1-26,14 3-17,0 0 1,0 0-1,0 0 1,0 0-1,0 0 1,1 0-1,-1 1 1,0-1-1,1 1 1,-1 0-1,1 0 1,0 0-1,-1 0 1,1 0-1,0 1 1,0-1-1,0 0 0,1 1 1,-1 0-1,1-1 1,-1 1-1,1 0 1,0 0-1,0 0 1,0 0-1,0 0 1,1 0-1,-1 0 1,1 0 16,-9 93-2040,9-89 1696,0 0 0,1-1-1,0 1 1,0 0 0,0 0-1,1-1 1,0 1-1,0-1 1,1 1 0,-1-1-1,1 0 1,1 0 0,2 3 344,25 30-3775</inkml:trace>
  <inkml:trace contextRef="#ctx0" brushRef="#br0" timeOffset="314285.77">17834 6541 10197,'0'0'613,"0"0"-116,0 0 177,0 0 71,0 0-118,2-8-312,5-26-278,1 33-112,-2 17 62,-1 0-1,0 0 1,-1 0-1,0 1 1,-2 0-1,0 0 1,-1 0-1,0 0 1,-2 0-1,0 2 14,1-5-1,-4 40 22,-3 0 1,-2-1-1,-2 0 0,-3 0 0,-2-1 0,-6 9-21,-6 23 17,-70 236-163,94-305-1086,10-31-132,10-21-632</inkml:trace>
  <inkml:trace contextRef="#ctx0" brushRef="#br0" timeOffset="314518.747">17602 6985 4402,'0'0'6963,"0"0"-6034,0 0-785,0 0 0,0 0 32,0 0-112,30 6-64,4 1 0,5 6-16,-2 4-304,0 4-1745,-6 3-1793</inkml:trace>
  <inkml:trace contextRef="#ctx0" brushRef="#br0" timeOffset="314785.579">17992 7192 12838,'0'0'816,"0"0"-127,0 0-481,0 0-80,0 0-128,0 0-64,25-43-785,-21 56-1552,-1 10-1505</inkml:trace>
  <inkml:trace contextRef="#ctx0" brushRef="#br0" timeOffset="315337.731">15453 7789 11909,'0'0'369,"0"0"124,17-1-453,435-31 371,-219 12-333,651-45 699,-298 47-3062,-516 19-1039,-86 13-859,-23-5 2587</inkml:trace>
  <inkml:trace contextRef="#ctx0" brushRef="#br0" timeOffset="315590.408">16088 7877 7876,'0'0'1072,"0"0"-848,0 0-224,0 0-192,0 0 192,0 0 416,165 27 753,-13-27-993,30-9-144,17-4-16,7-1-16,1-2 64,-8 2-64,-17 6-96,-33 0-384,-39 2-3378</inkml:trace>
  <inkml:trace contextRef="#ctx0" brushRef="#br0" timeOffset="317330.405">15726 7188 8756,'0'0'638,"0"0"63,0 0-255,0 0-342,0 0-56,-7-9 67,-25-25 37,32 32-146,-1 1 1,0 1 0,0-1-1,0 0 1,0 0 0,0 0 0,0 0-1,0 1 1,-1-1 0,1 0-1,0 1 1,0-1 0,0 1-1,-1 0 1,1-1 0,0 1-1,-1 0 1,1 0 0,0 0-1,-1 0 1,1 0 0,0 0 0,0 0-1,-1 0 1,1 0 0,0 0-1,-1 1 1,1-1 0,0 1-1,0-1 1,-1 1 0,0 0-7,1 0 7,-16 8-14,2 1 1,-1 1-1,2 0 0,-1 1 0,1 1 0,1 0 1,-4 7 6,-5 2-9,-25 25 104,2 1 0,2 3 0,3 1 0,2 2 0,2 1-1,2 2 1,-20 50-95,47-91 40,0 1-1,2-1 1,-1 1 0,2 0-1,0 0 1,1 1-1,1-1 1,1 1-1,0-1 1,1 1-1,1 0 1,1-1 0,0 1-1,2-1 1,-1 0-1,2 0 1,2 4-40,10 6 47,0-1 0,2-1 1,1-1-1,0 0 0,2-2 0,1 0 1,1-2-1,0 0 0,2-2 1,0 0-1,9 2-47,-3-1-31,0-2 1,1-1-1,1-1 1,0-3-1,1 0 1,0-2-1,1-2 0,0-1 1,0-2-1,1-1 1,13-2 30,-24 0-531,-25-2 421,-11-15-2806,5 5 302,1-1-435</inkml:trace>
  <inkml:trace contextRef="#ctx0" brushRef="#br0" timeOffset="317584.929">15802 8305 9893,'0'0'528,"0"0"-528,0 0-96,0 0 96,0 0 336,0 0-144,93 82-192,-74-47 0,-6 0 0,-9 1 0,-4-3 0,-11 1 16,-26 0 16,-13 1 16,-20 3-48,-11 1-224,-3-4-2385,3-8-3186</inkml:trace>
  <inkml:trace contextRef="#ctx0" brushRef="#br0" timeOffset="332811.669">17080 8567 10005,'0'0'320,"0"0"-182,0 0-7,0 0 64,0 0 280,0 0 104,0 0-278,3 0-170,0-1-116,-1 1 0,0-1 0,0 1 0,0 0 0,0 0 0,1 0 0,-1 0-1,0 0 1,0 0 0,0 0 0,1 1 0,-1-1 0,0 1 0,0 0 0,0 0 0,0 0 0,0 0 0,0 0 0,0 0 0,0 0 0,-1 1 0,1-1 0,0 0 0,-1 1-1,1 0 1,-1-1 0,0 1 0,1 0 0,-1 0 0,0 0 0,0 0 0,0 0 0,0 0 0,0 0 0,0 1-15,8 133 249,-10-94-125,1 3-81,2 1-1,1 0 0,3-1 0,2 0 0,6 20-42,-8-13-3348,-5-49-88,3-3-2138</inkml:trace>
  <inkml:trace contextRef="#ctx0" brushRef="#br0" timeOffset="333232.006">17804 8450 10405,'0'0'325,"0"0"-133,0 0-34,0 0 458,0 0 392,4-7-274,14-18-503,-19 36-328,-28 127 0,17-98 122,-36 129-186,-66 155 161,112-320-146,2-3 25,0 1 1,0-1-1,-1 1 1,1-1-1,-1 1 1,1-1-1,-1 0 0,0 1 1,1-1-1,-1 0 1,0 0-1,0 0 1,0 1-1,0-1 1,0 0-1,0 0 0,0 0 1,0 0-1,-1-1 1,1 1-1,0 0 1,0 0-1,-1-1 1,1 1-1,-1-1 0,1 1 1,0-1 120,-8-3-2895</inkml:trace>
  <inkml:trace contextRef="#ctx0" brushRef="#br0" timeOffset="333530.609">17407 8809 11493,'0'0'1697,"0"0"-1281,0 0-416,0 0-96,0 0-48,8 0-80,14 4 64,10 8-528,1-1-961,-2 2-3586</inkml:trace>
  <inkml:trace contextRef="#ctx0" brushRef="#br0" timeOffset="333755.477">17830 8989 14807,'0'0'736,"0"0"-336,0 0-256,0 0 0,0 0-112,0 0 0,0 0-32,0 0-128,0 0-400,0 0-416,35 0-257,-25 20-1792,-9-3-5331</inkml:trace>
  <inkml:trace contextRef="#ctx0" brushRef="#br0" timeOffset="334206.086">15990 9529 12134,'19'-4'320,"283"-67"-40,-11 21 404,2 13 0,2 12 1,0 13-1,41 14-684,-316-2-180,149 7-1504,-65 19-4226,-86-16 886</inkml:trace>
  <inkml:trace contextRef="#ctx0" brushRef="#br0" timeOffset="334475.017">16233 9598 10501,'0'0'832,"0"0"-832,96 0-96,-1-13 96,28-5 144,23-4 384,17 0-191,15 0 95,5 2-176,0 6-80,-14 7-176,-29 7 0,-31 0-704,-35 3-2546,-34 5-5906</inkml:trace>
  <inkml:trace contextRef="#ctx0" brushRef="#br0" timeOffset="345252.186">13709 2803 4818,'0'0'472,"0"0"-229,0 0-8,0 0 237,0 0-98,0 0-177,6-4-63,-6 4-137,3-2 54,0-1 1,1 1-1,-1 0 0,0 0 0,1 1 0,0-1 0,-1 1 0,1-1 0,0 1 0,0 0 1,0 1-1,0-1 0,0 1 0,0 0 0,0 0 0,0 0 0,0 0 0,2 1-51,16 4-935,0-1 0,0-1 1,0 0-1,0-2 0,1-1 0,-1 0 0,13-3 935,8-14-172,-26 4 4663,-8 9-4440,0 0 0,0 0 0,1 0 0,-1 2 0,1-1 0,0 1 0,0 0-1,0 1 1,-1 0 0,1 1 0,0 0 0,0 0 0,8 2-51,11-1-1142,6-1-1750,-21 0 995</inkml:trace>
  <inkml:trace contextRef="#ctx0" brushRef="#br0" timeOffset="345491.693">14377 2742 1921,'0'0'960,"0"0"-672,0 0-240,0 0 97,0 0-97,0 0-48,87-7 0,-67 7 64,2 0-144,0 0-241,-2 2-207,-1-2-336,-2 0 384</inkml:trace>
  <inkml:trace contextRef="#ctx0" brushRef="#br0" timeOffset="345702.605">14639 2735 1873,'0'0'1280,"0"0"-1280,0 0-32,0 0 32,0 0 32,0 0-32,94 0-48,-74 0-992,-3 0-1025</inkml:trace>
  <inkml:trace contextRef="#ctx0" brushRef="#br0" timeOffset="345988.381">14883 2741 544,'0'0'480,"0"0"-319,0 0-161,0 0-64,0 0 64,0 0-16,78-5-305</inkml:trace>
  <inkml:trace contextRef="#ctx0" brushRef="#br0" timeOffset="345989.381">15137 2693 1473,'0'0'1120,"0"0"-720,0 0-400,0 0-304,0 0 208,0 0-432,18-5-977</inkml:trace>
  <inkml:trace contextRef="#ctx0" brushRef="#br0" timeOffset="346242.07">15241 2654 2561,'0'0'1713,"0"0"-1713,0 0-512,0 0-2786</inkml:trace>
  <inkml:trace contextRef="#ctx0" brushRef="#br0" timeOffset="347982.455">16687 1644 624,'0'0'371,"0"0"37,0 0 339,0 0 80,0 0 22,-14 3 346,4-2-1001,0 1 1,0 0 0,0 0-1,0 1 1,0 1-1,1 0 1,-1 0-1,1 0 1,0 2-1,0-1 1,1 1-1,-6 5-194,-37 21 1014,-163 102 622,66 8-1092,61-51-411,-155 124 22,151-137-144,-3-3 1,-25 9-12,57-40 12,-196 141 1,228-168-154,-27 18 189,22-8-2866,28-21 17,3-5-1428</inkml:trace>
  <inkml:trace contextRef="#ctx0" brushRef="#br0" timeOffset="348883.552">16004 2100 2369,'0'0'472,"0"0"33,0 0 250,0 0 80,-14 5-3,-103 54 1060,-291 300 1530,-37-63-2955,350-234-317,22-16 24,2 4 1,-58 52-175,-104 107 395,-60 30-395,-62 18 334,159-117-279,-92 75 15,268-199-217,1 1-1,0 1 1,1 1 0,1 0 0,1 2 0,1 0-1,0 0 1,2 1 0,1 1 0,0 1 0,-4 16 146,13-22-1187,2-7-3319,1-10 425</inkml:trace>
  <inkml:trace contextRef="#ctx0" brushRef="#br0" timeOffset="350151.315">14733 2684 3890,'0'0'1030,"0"0"-283,0 0-243,0 0 16,0 0 286,-5-2 506,-15-7-399,15 7-422,5 2-310,0 0-26,0 0 42,0 0-74,0 0 26,0 0-34,0 0-43,0 0-5,0 0 5,0 0-21,0 0-11,0 0 16,0 0-19,10 0-109,393 21 397,-403-21-324,-1 0-1,1 1 0,0-1 0,-1 0 0,1 0 1,0 1-1,0-1 0,-1 0 0,1 0 0,0 1 1,0-1-1,0 0 0,0 1 0,-1-1 0,1 0 1,0 1-1,0-1 0,0 0 0,0 1 0,0-1 1,0 0-1,0 1 0,0-1 0,0 0 1,0 1-1,0-1 0,0 0 0,0 1 0,0-1 1,0 0-1,0 1 0,1-1 0,-1 0 0,0 1 1,0-1-1,0 0 0,0 1 0,1-1 0,-1 0 1,0 0-1,0 1 0,1-1 0,-1 0 0,0 0 1,0 1-1,1-1 0,-1 0 0,0 0 0,1 0 1,-1 0-1,0 0 0,1 1 0,-1-1 0,0 0 1,1 0-1,-1 0 0,0 0 0,1 0 0,-1 0 1,1 0-1,-34 21 19,28-18-16,-43 56 35,27-23-44,-5-3-76,15-21-155,0 1-1,1 0 1,1 1-1,0 0 0,1 1 1,1-1-1,0 2 1,-3 10 237,8-5-3767</inkml:trace>
  <inkml:trace contextRef="#ctx0" brushRef="#br0" timeOffset="351229.609">15202 2748 5523,'0'0'1213,"0"0"-95,0 0-427,0 0-333,0 0 229,-8-5-70,-30-17-343,36 21-168,1 1 0,-1-1 0,0 1 0,0-1 0,1 1-1,-1 0 1,0 0 0,0 0 0,0 0 0,1 0 0,-1 0 0,0 1 0,0-1 0,1 0 0,-1 1 0,0-1 0,1 1 0,-1 0 0,0 0 0,1-1 0,-1 1 0,1 0 0,-1 0 0,1 1 0,0-1 0,-1 0 0,1 0 0,0 1 0,0-1 0,0 1 0,0-1 0,0 1 0,0-1 0,0 1-6,-2 3 37,-4 4 12,1 0-1,0 1 1,0 0 0,1 0-1,1 1 1,-1-1 0,2 1 0,0 0-1,0 0 1,1 0 0,0 0 0,1 1-1,0-1 1,1 0 0,0 7-49,1-13 5,-1 0-1,1 0 1,0 0 0,0 0 0,0 0 0,1 0 0,-1 0 0,1-1 0,0 1-1,1 0 1,-1-1 0,1 0 0,0 0 0,0 0 0,0 0 0,1 0-1,-1 0 1,1-1 0,0 0 0,0 0 0,0 0 0,0 0 0,1-1-1,-1 1 1,1-1 0,0 0 0,-1 0 0,1-1 0,0 0 0,4 1-5,-2 0 20,1-1 1,0 0 0,0 0-1,-1 0 1,1-1 0,0-1 0,0 1-1,-1-1 1,1-1 0,0 1 0,-1-1-1,1 0 1,-1-1 0,0 0-1,0 0 1,0-1 0,0 0 0,-1 0-1,1 0 1,-1-1-21,-1 1 7,0 0 0,0 0 0,-1 0 0,0-1-1,0 0 1,0 0 0,0 0 0,-1 0 0,0 0 0,0-1 0,0 1 0,-1-1-1,0 0 1,0 0 0,0 0 0,-1 0 0,0 0 0,0 0 0,0-1 0,-1 1 0,0 0-1,0 0 1,-1-1 0,1 1 0,-1 0 0,-1 0 0,1 0 0,-1 0 0,0 0-1,-1 0 1,1 1 0,-1-1 0,0 1 0,0-1 0,-1 1 0,0 0 0,0 1-1,-1-2-6,-4 0 10,-1-1 0,-1 2 0,1 0 0,-1 0 0,0 1 0,0 0 0,0 0 0,0 2 0,-1-1 0,1 1 0,-1 1 0,0 0 0,1 1 0,-1 0 0,-3 1-10,12 0-2,-1 0 0,1 0 0,-1 0 0,1 0 1,0 1-1,0-1 0,0 1 0,0 0 0,0 0 0,0 0 0,0 0 0,1 1 1,-1-1-1,1 1 0,-1 0 0,1-1 0,0 1 0,0 0 0,0 0 0,1 1 1,-1-1-1,1 0 0,0 0 0,0 1 0,0-1 0,0 1 0,0-1 0,1 1 1,-1-1-1,1 1 0,0-1 0,0 1 0,1-1 0,-1 1 0,1-1 0,-1 1 1,1-1-1,0 0 0,1 1 0,-1-1 0,0 0 0,1 0 0,0 1 0,0-1 1,0-1-1,0 1 0,0 0 2,3 2 3,0 0 0,-1-1 0,1 0 0,1 0 0,-1 0 1,0-1-1,1 1 0,0-1 0,0-1 0,0 1 0,0-1 0,0 0 0,1 0 0,-1-1 1,0 0-1,1 0 0,-1-1 0,5 1-3,-11-1 112,-12-6 56,-109-8-234,64 12 44,57 1 22,-1 1-1,1-1 1,-1 1 0,1-1 0,-1 0-1,1 1 1,0-1 0,0 1 0,-1-1-1,1 0 1,0 1 0,0-1-1,-1 0 1,1 1 0,0-1 0,0 0-1,0 1 1,0-1 0,0 0 0,0 1-1,0-1 1,1 0 0,-1 0 0,0 1-1,0-1 1,0 1 0,1-1-1,-1 0 1,0 1 0,1-1 0,-1 0-1,0 1 1,1-1 0,-1 1 0,1-1-1,-1 1 1,1-1 0,-1 1 0,1 0-1,-1-1 1,1 1 0,-1-1-1,1 1 1,0 0 0,-1 0 0,1-1-1,0 1 1,-1 0 0,1 0 0,0 0 0,14-11-39,1 1 0,0 0 0,1 2 0,0 0 0,0 0 0,1 2-1,0 0 1,6 0 39,-23 5-3,0 1-1,-1 0 1,1-1-1,0 1 0,-1 0 1,1 0-1,0 0 0,0-1 1,-1 1-1,1 0 0,0 0 1,-1 0-1,1 0 0,0 0 1,0 0-1,-1 0 0,1 1 1,0-1-1,0 0 1,-1 0-1,1 0 0,0 1 1,-1-1-1,1 0 0,0 1 1,-1-1-1,1 1 0,-1-1 1,1 1-1,-1-1 0,1 1 1,-1-1-1,1 1 0,-1-1 1,1 1-1,-1 0 0,0-1 1,1 1-1,-1 0 1,0-1-1,0 1 0,1 0 1,-1-1-1,0 1 0,0 0 1,0 0-1,0-1 0,0 1 1,0 0-1,0 0 0,0-1 1,0 1-1,0 0 0,0-1 1,-1 1-1,1 0 1,0 0-1,0-1 0,-1 1 1,1 0-1,0-1 0,-1 1 1,1-1-1,-1 1 0,1-1 1,-1 1-1,1-1 0,-1 1 4,-6 9-3,0-1 0,-1 0 0,0-1 0,0 0 0,0 0 0,-1-1 0,-1 0 0,-8 5 3,13-8 0,-3 3 3,-1-1 0,0 0 0,0 0 0,0-1 0,-1 0 0,1-1 0,-1 0 0,0 0 0,-1-1-1,1 0 1,-4-1-3,13-2 8,-1 0 0,1 0-1,-1-1 1,1 1 0,-1-1-1,1 1 1,-1-1 0,1 1-1,0-1 1,-1 0 0,1 0-1,0 0 1,0 0 0,-1 0-1,1 0 1,0 0 0,0 0-1,0 0 1,0 0 0,0-1-1,1 1 1,-1 0 0,0-1-1,0 1 1,1 0 0,-1-1-1,1 1 1,-1-1 0,1 1-1,0-1 1,0 1 0,0-1-1,-1 1 1,1-1 0,1-1-8,4-58 65,0 49-70,0 0 1,1 1-1,0 0 0,1 0 1,1 1-1,-1 0 0,2 0 1,-1 0-1,1 1 0,1 1 0,0 0 1,0 0-1,0 1 0,1 0 1,0 0-1,10-3 5,-18 8-3,0 0-1,0 0 1,-1 1 0,1-1-1,0 1 1,1-1 0,-1 1-1,0 0 1,0 0 0,0 1-1,1-1 1,-1 1 0,0-1-1,1 1 1,-1 0 0,0 0-1,1 1 1,-1-1 0,0 1-1,0 0 1,1-1 0,-1 1-1,0 1 1,0-1 0,0 0-1,0 1 1,0-1 0,0 1-1,-1 0 1,1 0 0,0 0-1,-1 1 1,0-1 0,1 0-1,-1 1 1,1 2 3,0 5-44,-1 1 0,0-1 0,-1 1 0,0 0 0,-1 0 0,0-1 0,-1 1 0,0 0 0,-1-1 0,0 1 0,0-1 0,-2 3 44,-29 75-3703,9-38-929</inkml:trace>
  <inkml:trace contextRef="#ctx0" brushRef="#br0" timeOffset="352032.04">15187 3138 4898,'0'0'782,"0"-13"304,-2-149 4116,-13 509-4175,-30 98-333,33-375-498,2 1 1,4 0 0,2 7-197,35 113 130,-25-141-121,-2 0-1,-2 1 1,-4 35-9,0-4 4,1 179 12,7-230-123,-2-21-196,-5-19-317,-3-19-2128,-4-12-2070</inkml:trace>
  <inkml:trace contextRef="#ctx0" brushRef="#br0" timeOffset="353104.453">15064 2837 1585,'0'0'1040,"0"0"169,0 0 82,0 0-448,0 0-195,-4-2 350,-10-10-267,25-13 926,-10 12-1077,-2 30-517,14 278 580,1-156 186,-7 2 0,-7 100-829,-1-1 425,38 44-144,-23 132 251,-14-330-344,-2 93-169,53-28-257,-51-132-2723,0-13-147</inkml:trace>
  <inkml:trace contextRef="#ctx0" brushRef="#br0" timeOffset="354293.682">15520 5330 10197,'0'0'64,"-13"-5"-59,-100-18 206,106 25-136,0 1 0,0 0 0,1 0 0,-1 1 0,1 0 0,0 0 0,0 0 0,0 1 0,1 0 0,0 0 0,0 0 0,0 1 0,0-1 0,1 1 1,0 0-1,0 1 0,1-1 0,0 1 0,0 0 0,0-1 0,1 1 0,0 0 0,0 2-75,-4 10 22,1 0 0,0 0 1,2 0-1,1 1 0,0-1 0,1 1 1,1-1-1,1 1 0,2 10-22,-2-26 5,-1-1 0,1 0 0,0 1 0,0-1 0,1 0 0,-1 0 0,1 0 0,-1 0 0,1 0 1,0 0-1,0-1 0,1 1 0,-1-1 0,0 1 0,1-1 0,0 0 0,-1 0 0,1 0 0,0 0 0,0 0 0,0-1 0,0 1 0,0-1 0,0 0 0,1 0 0,-1 0 0,0 0 0,1-1 1,-1 1-1,1-1 0,-1 0 0,0 0 0,1 0 0,-1 0 0,1-1 0,-1 1 0,0-1 0,1 0 0,-1 0 0,0 0 0,0-1 0,0 1 0,0-1 0,0 1 0,0-1 0,0 0 0,1-1-5,9-8 8,0 0 0,-1-1 0,0-1 0,-1 0 0,0 0 0,-1-1 0,-1 0 0,0-1 0,-1 0 0,0 0 0,-2-1 0,0 0 1,0 0-1,-2-1 0,0 0 0,0 1 0,-2-1 0,0 0 0,-1 0 0,-1-11-8,0 21 3,1 0 0,-2 0 0,1 0 0,-1 0 0,0 0 0,0 0 0,-1 0 0,0 0 0,0 0 0,-1 1 1,0-1-1,0 1 0,0 0 0,-1 0 0,0 0 0,0 0 0,0 0 0,-1 1 0,0 0 0,0 0 1,-1 0-1,1 1 0,-1 0 0,0 0 0,-3-2-3,4 3 3,0 0 0,0 1 0,0-1 0,0 1 0,-1 0 0,1 1 0,-1-1 0,1 1 0,-1 0 0,1 0 0,-1 1 0,1 0 1,-1 0-1,0 0 0,1 0 0,-1 1 0,0 0 0,1 0 0,0 1 0,-1 0 0,1-1 0,0 2 0,0-1 0,0 1 0,0-1 0,0 2 0,0-1 0,-3 3-3,4 3-1,-1 0-1,2 0 1,-1 1-1,1-1 1,1 1-1,-1-1 0,2 1 1,-1 0-1,2 0 1,-1 0-1,1 0 1,0 0-1,1 0 1,1 0-1,-1-1 1,1 1-1,1 0 0,0-1 1,4 9 1,7 3 3,1-1 1,1-1 0,1-1-1,1 0 1,0-1-1,1 0 1,1-2-1,1-1 1,0 0-1,12 5-3,15 13 8,-42-29-8,71 61-36,-75-62 35,0 0 0,-1-1 0,1 1 0,-1 0 0,0 0 0,1 0 0,-1 0 0,0 0-1,0 0 1,0 0 0,0 1 0,0-1 0,-1 0 0,1 0 0,-1 1 0,0-1 0,1 0 0,-1 1 0,0-1 0,0 0 0,-1 1 0,1-1 0,0 0 0,-1 1 0,1-1 0,-1 0 0,0 0 0,0 1 0,0-1 0,0 0 0,0 0 0,0 0 0,0 0 0,-1 0 0,1-1 0,-1 1 0,0 0 0,-1 1 1,-134 92-91,124-76-959,15-7-3660,5-11-964</inkml:trace>
  <inkml:trace contextRef="#ctx0" brushRef="#br0" timeOffset="354748.801">15827 5694 11045,'0'0'1009,"0"0"-252,0 0-271,15-7-19,52-21-30,-65 27-427,1-1-1,-1 1 1,1 0-1,-1 1 1,1-1-1,-1 0 1,1 1-1,0-1 1,-1 1-1,1 0 1,0 0-1,-1 0 1,1 0-1,0 0 1,-1 1-1,1-1 1,0 1-1,-1-1 1,1 1-1,-1 0 1,1 0-1,-1 1 1,0-1-1,1 0 1,-1 1-1,0-1 1,0 1-1,0 0 1,0 0-1,0-1 1,0 1-1,-1 1 1,1-1-1,0 0 1,-1 0-1,0 1 1,0-1-1,1 1-9,13 91-25,-16-75 39,-1 0 0,0-1-1,-1 1 1,-1-1-1,0 1 1,-2-1 0,0 0-1,-1-1 1,-1 0-1,-8 13-13,-9 28 3,39-55 13,242-76 99,64-4-2455,-273 68-1451</inkml:trace>
  <inkml:trace contextRef="#ctx0" brushRef="#br0" timeOffset="359519.46">14989 2610 3394,'0'0'346,"0"0"108,0 0-102,0 0 331,0 0-40,0 0 125,-2-8-106,-8-39 1083,-40 41-1460,41 9-259,1 0 0,0 0 0,0 1 0,0 0 0,1 0 0,-1 1-1,1 0 1,0 0 0,1 0 0,-1 1 0,1 0 0,0 1 0,1 0 0,-1-1-1,1 2 1,1-1 0,-1 0 0,1 1 0,1 0 0,-4 8-26,3-6 43,0-1 0,0 1 0,1-1 1,0 1-1,1 0 0,0 1 0,1-1 0,0 0 0,0 0 1,1 1-1,1 3-43,1-10 10,0 1-1,0-1 1,1 1 0,-1-1 0,1 0 0,0 0 0,0 0 0,1 0-1,-1 0 1,1-1 0,-1 0 0,1 1 0,0-2 0,1 1 0,-1 0-1,0-1 1,1 0 0,-1 0 0,1 0 0,0 0 0,0-1 0,0 0 0,4 1-11,14 2 119,1-1 0,1-1 0,-1-1 0,0-1 0,23-3-118,-36 3 78,0-1 1,0 0-1,0-1 0,0 0 0,0 0 0,0-2 1,-1 1-1,1-1 0,-1-1 0,0 0 0,0 0 1,-1-1-1,0 0 0,0-1 0,0 0 1,-1 0-1,0-1 0,0 0 0,-1 0 0,0-1 1,0 0-1,0-1-78,-2 3 11,-1 1 1,1-1-1,-1 0 1,0 0-1,-1 0 1,0 0-1,0-1 0,0 1 1,-1-1-1,-1 0 1,1 1-1,-1-1 1,0 0-1,-1 0 1,0 0-1,0 0 1,-1 0-1,1 0 0,-2 0 1,1 0-1,-1 1 1,-1-1-1,1 0 1,-4-5-12,-79-77 210,79 87-309,1 1-1,0-1 1,-1 1-1,0 0 1,1 0-1,-1 1 1,0 0-1,0 0 1,0 0-1,0 1 1,0 0-1,0 0 1,0 0 0,0 1-1,0 0 1,0 0-1,-3 1 100,-72 27-2649,44-11-771</inkml:trace>
  <inkml:trace contextRef="#ctx0" brushRef="#br0" timeOffset="360282.025">15188 2594 2753,'0'0'70,"0"0"55,0 0 120,0 0-23,-13-2 117,-88 0 941,91 6-1165,-1 2 0,1-1-1,1 1 1,-1 1 0,1 0 0,0 0-1,1 1 1,0 0 0,0 0-1,1 1 1,-1 0 0,2 0 0,-2 4-115,-3 5 151,2 0 1,0 1-1,1 0 1,0 1-1,2 0 1,1 0-1,0 0 1,1 1-1,1 0 1,2-1-1,0 1 1,0 0-1,2 0 1,2 7-152,-2-22 20,0-1 1,0 0 0,1 0-1,0 0 1,0 0-1,0 0 1,0-1 0,1 1-1,0 0 1,0-1 0,0 0-1,0 0 1,1 0 0,-1 0-1,1-1 1,0 1-1,1-1 1,-1 0 0,0 0-1,1 0 1,0-1 0,-1 0-1,1 1 1,0-2 0,0 1-1,0-1 1,0 1-1,1-1 1,-1-1 0,0 1-1,1-1 1,-1 0 0,0 0-1,3-1-20,9 2 64,1-1 1,0 0-1,0-2 0,-1 0 0,1-1 0,-1 0 1,0-2-1,0 0 0,0-1 0,0 0 0,-1-2 1,0 0-1,-1 0 0,0-2 0,0 0 0,6-6-64,-11 7 12,0 0 0,-1 0-1,0-1 1,-1 0-1,0-1 1,-1 0-1,0 0 1,0-1 0,-1 1-1,1-6-11,-5 12 7,0 0-1,0 0 1,-1 0-1,0-1 1,0 1 0,0 0-1,0-1 1,-1 1-1,0-1 1,0 1-1,0 0 1,-1-1 0,0 1-1,0-1 1,0 1-1,-1 0 1,0 0-1,0 0 1,0 0 0,0 0-1,-1 0 1,0 1-1,0-1 1,0 1 0,-4-4-7,-1 0-76,-2 0 1,1 1-1,-1 0 0,0 1 1,0 0-1,-1 0 1,0 1-1,0 1 1,0 0-1,-1 0 1,1 1-1,-1 0 1,0 1-1,1 1 1,-1 0-1,0 0 1,0 1-1,0 1 1,0 0-1,0 0 1,0 2-1,1-1 1,-1 1-1,1 1 1,-1 0-1,-3 3 76,-29 16-2657</inkml:trace>
</inkml:ink>
</file>

<file path=word/ink/ink3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23:40.12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68 944,'0'0'4659,"0"0"-3611,0 0-888,11 0 408,167 5 1932,-16 2-1640,0-6 0,149-20-860,-110 5 390,1486-78 1473,-866 66-1858,-713 14-677,-104 9-2314,-8 2 583</inkml:trace>
  <inkml:trace contextRef="#ctx0" brushRef="#br0" timeOffset="2414.781">144 151 2065,'0'0'168,"0"0"-101,0 0 135,0 0 735,0 0 274,-5 0 174,-12 0-251,10 0-327,17 0-374,1142-43 2163,248 19-2356,-809 21-4031,-605 3-718</inkml:trace>
  <inkml:trace contextRef="#ctx0" brushRef="#br0" timeOffset="104082.859">2442 90 352,'0'0'211,"0"0"88,0 0 296,0 0 120,0 0 352,0 0-261,5 0-468,122-6 1772,0-5 0,19-10-2110,229-16 1327,-60 36-1290,-270-6 244,-11 0-965,-11 7-2867,-23 0 803</inkml:trace>
  <inkml:trace contextRef="#ctx0" brushRef="#br0" timeOffset="104492.435">2883 151 3778,'0'0'360,"15"0"398,231-23 2352,-3 3-951,126 10-2159,-368 10-119,0 0 0,0 0 0,0 0 0,0 0 0,0 1 0,0-1 1,0 0-1,-1 0 0,1 1 0,0-1 0,0 0 0,0 1 0,0-1 1,-1 1-1,1 0 0,0-1 0,0 1 0,-1-1 0,1 1 0,0 0 1,-1 0-1,1-1 0,-1 1 0,1 0 0,-1 0 0,1 0 0,-1-1 1,0 1-1,1 0 0,-1 0 0,0 0 0,0 0 0,1 0 0,-1 0 0,0 0 1,0 0-1,0 0 0,0 0 119,0 5-1838</inkml:trace>
</inkml:ink>
</file>

<file path=word/ink/ink3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12:12.024"/>
    </inkml:context>
    <inkml:brush xml:id="br0">
      <inkml:brushProperty name="width" value="0.05" units="cm"/>
      <inkml:brushProperty name="height" value="0.05" units="cm"/>
      <inkml:brushProperty name="color" value="#008C3A"/>
    </inkml:brush>
    <inkml:brush xml:id="br1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 1008 10613,'0'0'107,"0"0"343,0 0-52,0 0-230,-4-12 136,-8-37-184,12 47-117,1 0-1,-1-1 1,1 1-1,0 0 1,-1-1 0,1 1-1,0 0 1,0 0-1,1 0 1,-1 0-1,0 0 1,1 0 0,-1 0-1,1 0 1,0 0-1,-1 1 1,1-1-1,0 1 1,0-1-1,0 1 1,0 0 0,0 0-1,1 0-2,5-5 8,28-20 52,-26 21-103,-1 0 0,1-1 0,-1 0 0,0-1 0,-1 0 0,1 0 0,-2 0 0,1-1 0,-1-1 0,0 1 0,0-1 0,-1 0 0,-1-1 0,1 1 0,-1-1 0,-1 0 0,0 0 0,-1-1 0,0 1 0,0-1 0,0-3 43,-4 10 20,0 1 1,0 0-1,-1-1 0,1 1 1,-1 0-1,0 0 0,0 0 1,0 0-1,0 0 0,0 0 1,-1 0-1,1 1 0,-1-1 1,1 1-1,-1 0 1,0 0-1,0 0 0,0 0 1,0 0-1,-1 1 0,1-1 1,0 1-1,-1 0 0,1 0 1,-1 0-1,1 0 0,-1 1 1,1 0-1,-1-1 0,0 1 1,1 1-1,-1-1 0,1 0 1,-1 1-1,-3 0-20,4 0 3,0-1-1,0 1 1,0-1-1,0 1 1,0 0-1,0 0 1,0 0 0,0 1-1,0-1 1,0 1-1,1 0 1,-1-1-1,0 1 1,1 0-1,0 1 1,-1-1-1,1 0 1,0 1-1,0-1 1,0 1 0,1 0-1,-1-1 1,1 1-1,-1 0 1,1 0-1,0 0 1,0 0-1,0 0 1,1 0-1,-1 0 1,0 3-3,-6 104 39,9-100-38,-1 0 0,1 1 0,1-1 0,-1 0 1,2 0-1,-1-1 0,2 1 0,-1-1 0,1 0 1,1 0-1,-1 0 0,1-1 0,1 0 0,0 0 1,0 0-1,0-1 0,1 0 0,0-1 0,1 1 1,-1-2-1,1 1 0,0-1 0,1 0 1,-1-1-1,1 0 0,0-1 0,0 0 0,0-1 1,0 0-1,0 0 0,10 0-1,-6 0-26,1-1 0,0 0 1,0-1-1,-1 0 0,1-1 0,0-1 0,0 0 1,-1-1-1,0-1 0,1 0 0,-2-1 0,6-3 26,-6 2-172,0 0 0,0 0-1,-1-1 1,0-1-1,0 0 1,-1-1-1,0 0 1,-1-1-1,0 0 1,0 0 0,-1-1-1,0 0 1,-1-1-1,-1 0 1,0 0-1,0-1 1,-1 0-1,-1 0 1,0 0 0,0-1-1,-2 0 1,2-9 172,-5 21 24,0 1 0,1-1 0,-1 1 0,0-1 0,0 1 0,0-1 0,-1 1 0,1 0 0,0-1 0,-1 1 1,1-1-1,-1 1 0,1 0 0,-1-1 0,1 1 0,-1 0 0,0-1 0,0 1 0,0 0 0,0 0 0,0 0 0,0 0 0,0 0 1,0 0-1,0 0 0,0 0 0,0 0 0,-1 1 0,1-1 0,0 0 0,-1 1 0,1-1 0,0 1 0,-1-1 0,1 1 0,-1 0 1,1 0-1,-1 0 0,1 0 0,0 0 0,-2 0-24,-3-1 42,1 1-1,-1 0 1,1 0 0,-1 0-1,1 1 1,0 0 0,-1 0 0,1 0-1,0 1 1,-1 0 0,1 0-1,0 0 1,1 0 0,-1 1 0,0 0-1,1 0 1,-1 0 0,1 1-1,0-1 1,0 1 0,0 0 0,1 0-1,-1 1 1,1-1 0,0 1-1,-2 4-41,-1 2-8,1 0-1,0 1 0,1-1 0,1 1 0,0 0 0,0 0 0,1 0 1,1 0-1,0 1 0,0-1 0,2 8 9,-1-17 0,0 0 0,1 0 0,0 0 0,-1 0-1,1 0 1,0 0 0,0-1 0,1 1 0,-1 0 0,1 0 0,-1-1 0,1 1 0,0-1-1,0 0 1,0 1 0,0-1 0,0 0 0,1 0 0,-1 0 0,0 0 0,1-1 0,0 1 0,-1-1-1,1 1 1,0-1 0,0 0 0,0 0 0,0 0 0,0-1 0,0 1 0,0-1 0,0 0-1,0 1 1,0-1 0,0-1 0,0 1 0,0 0 0,0-1 0,0 1 0,0-1 0,0 0 0,0 0-1,0 0 1,-1-1 0,1 1 0,0 0 0,-1-1 0,1 0 0,-1 0 0,1 0 0,10-8-126,-2 0 0,0-1 1,0 0-1,-1-1 0,0 0 1,-1 0-1,0-1 1,-1-1-1,-1 1 0,0-1 1,2-9 125,-7 93 2150,-9 271-1857,6-334-296,1 1 0,1-1 0,-1 1 0,1-1 0,1 1 0,-1-1 0,1 0 0,0 0 0,1 0 0,0 0 0,0 0 0,0 0-1,4 3 4,-6-9-24,-1-1 0,1 0 0,0 1 0,0-1 0,0 0 0,0 0 0,0 1-1,0-1 1,0 0 0,-1 0 0,1 0 0,0 0 0,0 0 0,0 0-1,0 0 1,0-1 0,0 1 0,0 0 0,0 0 0,0-1 0,-1 1 0,1 0-1,0-1 1,0 1 0,0-1 0,-1 1 0,1-1 0,0 0 0,-1 1-1,1-1 1,0 0 0,-1 1 0,1-1 0,-1 0 0,1 0 0,-1 1 0,1-1-1,-1 0 1,0 0 0,1 0 0,-1 0 0,0 0 0,0 0 0,1 0 24,13-35-2196,0-13-2259</inkml:trace>
  <inkml:trace contextRef="#ctx0" brushRef="#br0" timeOffset="641.73">928 766 464,'0'0'7873,"0"0"-5546,0 0-1829,0 0-455,2 2-83,3 6 58,0 0 0,-1 0 0,0 1 0,0-1 1,-1 1-1,0 0 0,0 0 0,-1 0 0,0 0 0,-1 5-18,4 10 6,33 121 39,-37-144-44,1 0 0,-1 0 0,0-1 0,1 1 0,-1 0 1,1-1-1,-1 1 0,1-1 0,0 1 0,-1-1 0,1 0 0,-1 1 0,1-1 0,0 0 0,-1 0 0,1 0 0,-1 0 0,1-1 0,0 1 0,-1 0 0,1-1 0,-1 1 0,1-1 0,-1 0 0,1 1 1,-1-1-1,1 0 0,-1 0 0,0 0 0,1 0 0,-1 0 0,0 0 0,0 0 0,0 0 0,0 0 0,0-1 0,0 1 0,0 0 0,0-1 0,-1 1 0,1-1 0,0 1 0,-1-1 0,1 1 1,-1-1-1,0 0 0,1-1-1,0 2-7,34-51-362,69-81-252,-102 132 625,-1 1-1,0-1 0,1 1 1,-1-1-1,1 1 1,-1 0-1,1 0 1,-1 0-1,1 0 0,-1 0 1,0 0-1,1 0 1,-1 0-1,1 1 1,-1-1-1,1 0 0,-1 1 1,0-1-1,1 1 1,-1 0-1,0-1 1,1 1-1,-1 0 0,0 0 1,0 0-1,0 0 1,0 0-1,0 0 1,0 0-1,0 0 1,0 0-1,0 1 0,0-1 1,-1 0-1,1 1 1,-1-1-1,1 0 1,-1 1-1,1-1 0,-1 1 1,0-1-1,1 1 1,-1-1-1,0 0 1,0 1-1,0-1 0,0 1 1,-1-1-1,1 1 1,0-1-1,-1 1-3,4 8 23,-2-6-23,-1 1 1,1 0-1,0 0 1,0-1-1,1 1 1,0 0-1,-1-1 1,1 1 0,1-1-1,-1 0 1,1 0-1,0 0 1,0 0-1,0 0 1,0-1-1,0 1 1,1-1-1,0 0 1,0 0 0,0 0-1,0-1 1,0 1-1,0-1 1,1 0-1,-1 0 1,1 0-1,-1-1 1,1 0 0,3 1-1,1-3-34,-1 0 0,1-1 0,-1 0 0,0-1 0,1 0 0,-1 0 0,-1-1 0,1 0 0,0 0 0,-1 0 0,0-1 0,0 0 0,0-1 0,-1 0 0,0 0 0,0 0 0,0-1 0,-1 1 0,0-1 0,0-1 0,-1 1 0,0-1 0,3-7 34,6-5-147,-12 19 140,1 1 1,-1-1-1,0 1 0,0 0 0,0 0 1,0 0-1,0 0 0,1 0 0,-1 0 1,0 0-1,0 0 0,0 0 0,0 0 1,0 1-1,0-1 0,1 0 0,-1 1 1,0-1-1,0 1 0,0-1 0,0 1 1,0-1-1,0 1 0,0 0 0,-1 0 1,1-1-1,0 1 0,0 0 0,0 0 1,-1 0-1,1 0 0,-1 0 0,1 0 1,-1 0-1,1 0 0,-1 0 0,1 0 1,-1 0-1,0 1 7,8 7-41,55 36-4286,-40-39 23</inkml:trace>
  <inkml:trace contextRef="#ctx0" brushRef="#br0" timeOffset="1318.596">1433 416 9941,'0'0'800,"0"0"-272,0 0-96,0 0-432,0 0-32,0 0-16,34-37-64,-4 54 48,0 7-528,-2 2-753,-4-2-1856,-3-3-2850</inkml:trace>
  <inkml:trace contextRef="#ctx0" brushRef="#br0" timeOffset="1319.596">1814 180 10965,'0'0'264,"0"0"689,0 0-185,4 11-728,29 77-22,-4 1 0,-5 2 0,-3 0 0,1 33-18,22 121 16,-44-242-24,0 0 1,1 0-1,0 0 0,-1 0 1,1 0-1,0 0 0,1 0 0,-1 0 1,0-1-1,1 1 0,0-1 1,-1 1-1,1-1 0,0 1 1,0-1-1,1 0 0,-1 0 1,0 0-1,1 0 0,-1 0 0,1-1 1,-1 1-1,1-1 0,0 1 1,0-1-1,0 0 0,0 0 1,0-1-1,0 1 0,0 0 1,0-1-1,0 0 0,0 0 1,2 0 7,6-5-133,-1 0 0,0-1 0,0 0 0,-1 0 0,0-1 0,0 0 0,-1-1 0,0 0 0,0-1 0,-1 1 0,0-1 0,0-1 0,1-3 133,5-3-232,42-62-494,-54 78 731,0-1-1,-1 1 1,1-1-1,0 1 1,-1 0 0,1-1-1,0 1 1,-1 0-1,1 0 1,0 0 0,0-1-1,-1 1 1,1 0-1,0 0 1,0 0 0,-1 0-1,1 0 1,0 0-1,0 1 1,-1-1 0,1 0-1,0 0 1,0 0-1,-1 1 1,1-1 0,0 0-1,-1 1 1,1-1-1,0 0 1,-1 1 0,1-1-1,-1 1 1,1-1-1,-1 1 1,1 0 0,-1-1-1,1 1 1,-1-1-1,1 1 1,-1 0 0,0-1-1,1 1 1,-1 0-1,0 0 1,0-1 0,1 1-1,-1 0 1,0 0-1,0-1 1,0 1 0,0 0-1,0 0 1,0-1-1,0 1 1,0 0 0,0 0-1,-1 0-4,5 8 29,1 1-37,0-1 0,1 0 0,0 0 1,0 0-1,1-1 0,0 0 0,0 0 0,1-1 1,0 0-1,0 0 0,1-1 0,0 0 0,0-1 0,0 0 1,1 0-1,0-1 0,0 0 0,0 0 0,0-2 1,0 1-1,1-1 0,-1 0 0,1-1 0,0-1 1,-1 1-1,1-2 0,1 0 8,24-12-1286,-5-15-2324</inkml:trace>
  <inkml:trace contextRef="#ctx0" brushRef="#br0" timeOffset="1320.596">2403 314 9812,'0'0'33,"0"0"607,0 0-624,0 0-16,0 0-48,0 0 0,59-5-160,-40 17-1089,-6-1-2417</inkml:trace>
  <inkml:trace contextRef="#ctx0" brushRef="#br0" timeOffset="2027.408">2738 188 3009,'0'0'6238,"0"0"-4768,0 0-963,0 0 45,-4-6-347,4 6-203,-11-19 7,7 29-142,47 131 178,-28-59-22,-3 2 0,-1 57-23,0 5-14,0-95-10,7-65 109,19-40 20,-28 38-115,1 0-1,1 0 0,1 1 0,0 1 0,1 0 1,12-10 10,-24 23 1,0 0 1,1 0-1,-1 0 1,0 0 0,1 0-1,-1 0 1,1 0 0,-1 0-1,1 1 1,-1-1-1,1 1 1,0-1 0,-1 1-1,1 0 1,0-1 0,0 1-1,-1 0 1,1 0-1,0 0 1,-1 0 0,1 1-1,0-1 1,-1 0 0,1 1-1,0-1 1,-1 1-1,1-1 1,-1 1 0,1 0-1,-1 0 1,1 0 0,-1 0-1,1 0 1,-1 0-1,0 0 1,0 0 0,1 1-1,-1-1 1,0 0 0,0 1-1,0-1 1,-1 1 0,1-1-1,0 1-1,24 73-112,-18 71 118,-7-143-7,0 0-1,1 0 1,-1 0 0,0 0-1,-1 0 1,1 0 0,0-1-1,-1 1 1,0 0 0,0 0 0,0 0-1,0-1 1,0 1 0,0 0-1,-1-1 1,1 1 0,-1-1-1,0 0 1,1 1 0,-1-1 0,0 0-1,0 0 1,-1 0 0,1-1-1,0 1 1,-1 0 0,1-1-1,-1 1 1,1-1 0,-1 0 0,0 0-1,0 0 1,1 0 0,-1-1-1,0 1 1,0-1 0,0 1-1,0-1 1,0 0 1,0 0-42,-1 1 1,0-1-1,1 0 0,-1 0 1,1-1-1,-1 1 0,1-1 1,-1 1-1,1-1 0,-1 0 1,1-1-1,0 1 0,-1 0 1,1-1-1,0 0 0,0 0 1,0 0-1,0 0 0,1 0 1,-2-1 41,-12-48-3382,15 29-369</inkml:trace>
  <inkml:trace contextRef="#ctx0" brushRef="#br0" timeOffset="2500.081">3160 663 5170,'0'0'1425,"0"0"-160,14-4-174,106-21 1627,-115 24-2673,0 0 1,0 1-1,0-1 0,-1 1 0,1 0 0,0 1 0,0-1 0,0 1 0,0 0 1,-1 0-1,1 1 0,0-1 0,-1 1 0,0 0 0,1 0 0,-1 1 0,0-1 1,0 1-1,0 0 0,0 0 0,0 0 0,-1 1 0,2 2-45,1 3-8,0 1-1,-1 1 0,-1-1 1,0 1-1,0 0 1,-1 0-1,0 0 1,-1 0-1,0 0 0,-1 1 1,-1-1-1,1 1 1,-2-1-1,0 8 9,1-5-24,0-13 7,0-1-1,1 1 1,-1 0-1,0-1 1,0 1-1,0-1 1,0 1-1,0-1 1,1 1 0,-1 0-1,0-1 1,0 1-1,0-1 1,-1 1-1,1 0 1,0-1-1,0 1 1,0-1-1,0 1 1,0-1 0,-1 1-1,1 0 1,0-1-1,-1 1 1,1-1-1,0 1 1,-1-1-1,1 1 1,0-1 0,-1 0-1,1 1 1,-1-1-1,1 1 1,-1-1-1,1 0 1,-1 0-1,1 1 1,-1-1-1,1 0 1,-1 0 0,0 1-1,1-1 1,-1 0-1,1 0 1,-1 0-1,0 0 1,1 0-1,-1 0 18,-8-66-176,8 58 176,1 0 0,-1-1 0,1 1 0,1 0 0,0 0 0,0 0 0,0 0 0,1 1 0,0-1 0,1 0 0,0 1 0,0-1 0,0 1 0,1 0 0,0 0 0,1 0 0,-1 1 0,1-1 0,1 1 0,-1 0 0,1 1 0,0-1 0,0 1 0,1 0 0,-1 1 0,1 0 0,0 0 0,0 0 0,1 1 0,-1 0 0,1 0 0,-1 1 0,5-1 0,-7 2 11,1 1 0,0 0 0,-1 1 0,1-1 0,0 1 0,-1 0 0,1 0 0,-1 1 0,0-1 0,1 1 0,-1 0 1,0 1-1,0-1 0,0 1 0,0 0 0,-1 1 0,1-1 0,-1 1 0,0 0 0,0 0 0,0 0 0,0 0 0,1 3-11,3 4-25,0 0 0,-1 0 0,0 1 1,-1 0-1,0 0 0,-1 1 0,-1-1 1,0 1-1,0 0 0,-1 0 0,-1 1 0,0-1 1,-1 1-1,0 6 25,-2-20-46,1 1 0,-1-1 1,1 1-1,-1-1 0,0 1 1,1-1-1,-1 0 0,0 1 0,1-1 1,-1 0-1,0 1 0,0-1 0,1 0 1,-1 0-1,0 0 0,0 0 0,1 0 1,-1 0-1,0 0 0,0 0 0,1 0 1,-1 0-1,0 0 0,0 0 1,1 0-1,-1-1 0,0 1 0,1 0 1,-1-1-1,0 1 0,1 0 0,-1-1 1,0 1-1,1-1 0,-1 1 0,1-1 1,-1 1-1,1-1 0,-1 1 1,1-1-1,-1 0 0,1 1 0,-1-1 1,1 0-1,0 1 0,-1-1 0,1 0 1,0 0-1,0 0 46,-9-26-2879,2-11-1600</inkml:trace>
  <inkml:trace contextRef="#ctx0" brushRef="#br0" timeOffset="3669.329">3795 195 9012,'0'0'656,"0"0"-15,0 0-305,0 0-336,0 0 0,0 0 0,79-16 32,-66 38-80,-6 10 32,-4 8-640,-3 6-1313,0 2-1105</inkml:trace>
  <inkml:trace contextRef="#ctx0" brushRef="#br0" timeOffset="3670.329">3892 636 7764,'0'0'1237,"0"0"-244,0 0-377,0 0 0,0 0 657,6-8-454,19-27-301,-25 35-517,0 1 1,0-1-1,1 0 1,-1 1-1,0-1 1,0 0-1,0 0 1,0 1-1,1-1 1,-1 0-1,0 0 1,0 1-1,1-1 1,-1 0-1,0 0 1,0 0-1,1 1 1,-1-1-1,0 0 1,0 0-1,1 0 1,-1 0-1,0 0 1,1 0-1,-1 1 1,0-1 0,1 0-1,-1 0 1,0 0-1,1 0 1,-1 0-1,0 0 1,1 0-1,-1 0 1,0-1-1,1 1 1,-1 0-1,0 0 1,0 0-1,1 0 1,-1 0-1,0 0 1,1-1-1,-1 1 1,0 0-1,0 0 1,1 0-1,-1-1 1,0 1-1,0 0 1,0 0-1,1-1 1,-1 1-1,0 0 1,0-1-1,0 1 1,0 0-1,0 0 1,1-1-1,-1 1 1,0-1-2,0 3-7,14 115-342,3 9-793,-16-124 1116,0-1 0,1 1 1,-1-1-1,1 1 0,0-1 1,-1 0-1,1 0 0,0 0 1,0 0-1,0 0 0,0 0 1,0 0-1,0 0 0,0-1 1,0 1-1,0-1 0,0 0 0,0 1 1,0-1-1,1 0 0,-1 0 1,0-1-1,0 1 0,0 0 1,0-1-1,0 1 0,0-1 1,0 1-1,0-1 0,0 0 1,0 0-1,0 0 0,0 0 1,0-1-1,-1 1 0,1 0 1,0-1-1,-1 1 0,1-1 1,-1 1-1,0-1 0,0 0 0,1 0 1,-1 1-1,0-1 0,0 0 1,-1 0-1,2-2 26,10-11 6,1-1 1,-2-1-1,0 0 0,-2 0 0,1-1 0,-2 0 1,-1-1-1,0 0 0,3-15-6,3 44 504,-3 24-536,-8-25 30,1 1 0,0-1 0,0 1 0,0-1-1,2 0 1,-1 0 0,1-1 0,0 1 0,1-1 0,0 0-1,1 1 3,-5-7 5,-1-1 0,1 0-1,0 0 1,-1 1 0,1-1-1,0-1 1,0 1 0,0 0-1,0 0 1,0-1 0,0 1-1,0-1 1,0 1 0,0-1-1,0 0 1,0 0 0,0 0-1,0 0 1,0 0 0,0 0 0,0-1-1,0 1 1,0-1 0,0 1-1,-1-1 1,1 0 0,0 0-1,0 0 1,0 0 0,-1 0-1,1 0 1,0 0 0,-1 0-1,1-1 1,-1 1 0,1-1-1,-1 1 1,1-1-5,45-67 135,-45 65-135,1-2 27,-2 4-3,-1 0 1,0 0-1,0 0 0,1 0 0,-1-1 1,1 2-1,0-1 0,0 0 1,-1 0-1,1 0 0,0 0 0,1 0 1,-1 1-1,0-1 0,0 0 1,1 1-1,-1-1 0,1 1 1,-1 0-1,1-1 0,0 1 0,0 0 1,-1 0-1,1 0 0,0 0 1,0 0-1,0 1 0,0-1 1,0 0-1,0 1 0,0 0 0,0-1 1,0 1-1,0 0 0,1 0 1,-1 0-1,0 0 0,0 1 1,0-1-1,0 0 0,0 1 0,0 0 1,0-1-1,1 2-24,2 5-24,-1 1 0,0-1-1,0 2 1,0-1 0,-1 0 0,0 1 0,-1-1-1,1 1 1,-2 0 0,1-1 0,-1 1 0,-1 0-1,0 0 1,0 8 24,1 19-123,0-35 118,-1-1 0,1 1-1,-1-1 1,1 1 0,-1-1-1,1 0 1,-1 1 0,1-1-1,0 0 1,-1 0 0,1 1-1,0-1 1,-1 0 0,1 0-1,-1 0 1,1 0 0,0 0-1,-1 0 1,1 0 0,0 0-1,-1 0 1,1 0 0,0 0-1,-1 0 1,1-1 0,0 1-1,-1 0 1,1 0 0,-1-1-1,1 1 1,0 0 0,-1-1-1,1 1 1,-1 0 0,1-1-1,-1 1 1,1-1 0,-1 1-1,0-1 1,1 1 0,-1-1-1,1 0 1,-1 1 0,0-1-1,0 1 1,1-2 5,44-43 49,-35 33-53,1 1 1,0-1-1,0 2 1,1 0-1,1 0 0,-1 1 1,1 1-1,1 0 1,0 1-1,6-3 4,-15 9-2,-1 1 0,0-1 0,1 1 0,-1 0 0,1 0 0,-1 0 0,1 1-1,-1-1 1,0 1 0,1 0 0,-1 0 0,0 1 0,0-1 0,0 1 0,0 0-1,0 0 1,0 0 0,0 1 0,-1-1 0,1 1 0,-1 0 0,0 0 0,0 0 0,0 1-1,0-1 1,0 1 0,-1-1 0,1 1 0,-1 0 0,0 0 0,0 0 0,-1 0-1,1 0 1,0 4 2,4 4 0,-5-9-1,1 1 0,-1 0 1,1-1-1,0 1 0,0-1 0,0 0 1,1 1-1,-1-1 0,1 0 0,0-1 1,-1 1-1,1 0 0,0-1 0,1 0 1,-1 1-1,0-1 0,1 0 1,-1-1-1,1 1 0,0-1 0,1 1 1,8-2 15,0-1 1,0 0-1,0-1 0,0 0 0,-1-1 0,1-1 0,-1 0 0,1 0 0,-1-1 1,0-1-1,-1 0 0,0 0 0,0-1 0,4-4-15,38-19-97,17-1-970,-21 16-2601,-22 9-3496</inkml:trace>
  <inkml:trace contextRef="#ctx0" brushRef="#br0" timeOffset="5778.696">5796 506 10069,'0'0'507,"0"0"325,0 0-552,0 0-216,0 0 59,0 0 250,6-8 115,20-28 115,-26 36-599,0 1 0,0-1 0,0 0 0,0 0 0,0 1 0,0-1 0,0 0 0,0 1 0,0-1 0,0 0 0,0 1 0,0-1 0,0 0 0,0 0 0,0 1 0,1-1 0,-1 0 0,0 0 0,0 1 0,0-1 0,0 0 0,1 0 0,-1 0 0,0 1 0,0-1 0,1 0 0,-1 0 0,0 0 0,0 0 0,1 1 0,-1-1 0,0 0 0,1 0 0,-1 0 0,0 0 0,0 0 0,1 0 0,-1 0 0,0 0 0,1 0 0,-1 0 0,0 0 0,0 0 0,1 0 0,-1 0 0,0 0 0,1 0 0,-1 0 0,0 0 0,0 0-1,1-1 1,-1 1 0,0 0 0,1 0 0,-1 0 0,0 0 0,0-1-4,0 3 16,9 331-45,-10-330 32,1-1 0,0 1 0,-1-1 0,1 1 0,0 0 0,0-1 0,1 1 0,-1-1 0,1 1 0,-1 0 0,1-1 0,0 1 0,-1-1 0,1 0 0,1 1 0,-1-1 0,0 0 0,1 1 0,-1-1 0,1 0 0,-1 0 0,1 0 0,0 0 0,0-1 0,0 1 0,0 0 0,0-1 0,0 1 0,1-1 0,-1 0 0,0 0 0,1 0 0,-1 0 0,1 0 0,-1 0 0,1-1 0,0 1 0,-1-1 0,1 0 0,-1 0 0,1 0 0,0 0 0,-1 0 0,1 0 0,-1-1 0,1 0 0,-1 1 0,1-1 0,1-1-3,14-12-37,-2 0 0,0-2 0,-1 1 0,0-2 0,-1 0 0,-1-1-1,-1-1 1,9-18 37,48-85-1053,-66 126 663,0 11 333,-1 1 45,1 0 1,0-1-1,1 1 1,1-1 0,0 0-1,1 0 1,0-1 0,2 0-1,-1 0 1,2 0-1,0-1 1,0 0 0,6 4 11,-14-15-23,1 0 1,0-1-1,0 1 1,0-1-1,0 1 1,0-1-1,1 1 1,-1-1-1,0 0 1,1 0-1,-1 0 1,0-1-1,1 1 1,-1 0-1,1-1 1,-1 0-1,1 0 1,0 1-1,-1-1 1,1-1-1,-1 1 1,1 0 0,-1-1-1,1 1 1,-1-1-1,1 0 1,-1 0-1,1 0 1,-1 0-1,0 0 1,0 0-1,0 0 1,1-1-1,-1 0 1,0 1-1,-1-1 1,1 0-1,0 0 1,0 0-1,-1 0 1,1 0-1,0-2 23,5-9-619,-1-2 0,0 1 0,-1-1 0,0 1-1,-1-1 1,-1-1 0,-1 1 0,0 0 0,0-1-1,-2-6 620,6-40 3044,-4 62-65,1 19-3039,-2 262 876,12-281-578,71-93 293,-60 62-610,-11 12-47,1 2 0,0 0 0,2 0 0,-1 1 1,2 1-1,0 1 0,1 0 0,3-1 126,-18 14-6,-1 0 1,0 0 0,0 1-1,1-1 1,-1 1 0,0-1-1,1 1 1,-1 0 0,0 0-1,1 0 1,-1 0 0,0 0-1,1 0 1,-1 1 0,0-1-1,1 1 1,-1-1-1,0 1 1,0 0 0,1 0-1,-1 0 1,0 1 0,0-1-1,0 0 1,0 1 0,-1-1-1,1 1 1,0-1 0,-1 1-1,1 0 1,-1 0 0,1 0-1,-1 0 1,0 0 0,0 0-1,0 0 1,0 0 0,0 1-1,0-1 1,-1 0-1,1 1 1,-1-1 0,0 0-1,1 1 1,-1-1 5,11 23 30,-8-20-26,0 0-1,1-1 1,-1 1 0,1 0-1,0-1 1,0 0 0,0 0 0,1 0-1,-1 0 1,1-1 0,0 0-1,0 0 1,0 0 0,0 0-1,1-1 1,-1 0 0,1 0-1,-1-1 1,1 1 0,0-1 0,0 0-1,-1-1 1,1 1 0,0-1-1,0-1 1,4 0-4,-4 0 16,-1-1-1,0 0 1,0 0-1,1-1 1,-2 1-1,1-1 1,0 0-1,0 0 1,-1-1-1,0 0 1,0 1-1,0-2 1,0 1 0,0 0-1,-1-1 1,0 1-1,0-1 1,0 0-1,-1 0 1,1 0-1,-1 0 1,0-1-1,-1 1 1,1-1-1,-1 1 1,0-1 0,-1 1-1,1-1 1,-1 1-1,0-1 1,0 0-1,-1 1 1,0-1-1,0 0-15,0 4 6,1-1 0,-1 1 1,0 0-1,0 0 0,-1 0 0,1-1 0,0 1 0,-1 1 0,1-1 0,-1 0 0,0 0 0,1 0 0,-1 1 0,0-1 1,0 1-1,0 0 0,0-1 0,0 1 0,0 0 0,-1 0 0,1 0 0,0 1 0,0-1 0,-1 0 0,1 1 0,-1 0 1,1-1-1,0 1 0,-1 0 0,1 0 0,-1 0 0,1 1 0,0-1 0,-1 1 0,1-1 0,0 1 0,-1 0 0,1 0 0,0 0 1,0 0-1,0 0 0,-1 0 0,1 1 0,1-1 0,-1 0 0,0 1 0,0 0 0,0 0 0,1-1 0,-1 2-6,-6 8-3,0 0-1,1 1 0,0 0 0,1 0 1,0 1-1,1-1 0,0 1 0,1 1 1,1-1-1,0 0 0,0 1 0,2 0 0,0-1 1,0 1-1,1 0 0,1 0 0,1 1 4,-1-12 3,0-1 0,0 1-1,1-1 1,0 1-1,-1-1 1,1 1 0,0-1-1,0 0 1,0 0-1,1 0 1,-1 0 0,0-1-1,1 1 1,-1-1-1,1 1 1,0-1 0,-1 0-1,1 0 1,0 0-1,0 0 1,0 0 0,-1-1-1,1 1 1,0-1-1,0 0 1,0 0 0,0 0-1,0 0 1,0 0 0,0-1-1,0 1 1,0-1-1,-1 0 1,1 0 0,0 0-1,0 0 1,-1-1-1,1 1 1,-1-1 0,1 1-1,-1-1 1,1-1-3,16-10-50,-1 0 0,-1-2-1,0 0 1,-1-1 0,-1-1 0,0 0 0,-1-1 0,-1-1 0,-1 0 0,-1 0 0,0-1 0,-2-1-1,0 0 1,-1 0 0,-1-1 0,-1 1 0,-2-2 0,1 0 50,6-32-631,-2 0 1,-2-1-1,-2-43 631,-3-12 4010,-1 122-4029,1 0 0,0 1 0,1-1-1,1 0 1,-1-1 0,2 1-1,-1-1 1,2 0 0,2 6 19,17 36 11,-13-11-17,-1 0 0,-2 1 1,-2 0-1,-2 1 1,-2 0-1,-1 32 6,1 0-105,-3-68 22,-1-1-72,1-1 0,-1 0 0,1 0 0,0 0 0,1 1 0,-1-1 1,1 0-1,0 0 0,0 0 0,0 0 0,1 0 0,0 0 0,0 0 0,0-1 0,1 1 0,-1-1 0,1 1 0,0-1 0,1 0 0,-1 0 0,1 0 0,-1-1 0,1 1 0,0-1 0,4 3 155,55-6-4148,-27-16 359</inkml:trace>
  <inkml:trace contextRef="#ctx0" brushRef="#br0" timeOffset="7033.239">7587 611 5426,'0'0'2476,"0"0"-531,0 0-814,0 0-178,0 0-470,1-4-401,1-12-103,18 11 21,-17 3 59,1-1 0,-1 0 0,-1 1-1,1-1 1,0-1 0,-1 1 0,1 0 0,-1-1 0,0 1 0,0-1 0,-1 0-1,1 1 1,-1-1 0,0 0 0,0 0 0,0-1-59,23-130 355,-24 135-350,0 0-34,0 0-78,-1 1-16,-6 9 109,1 0-1,0 0 1,0 1-1,1-1 1,1 1-1,-1 1 1,2-1-1,0 0 1,0 1-1,1 0 1,1 0-1,0-1 1,0 1-1,1 0 1,1 0-1,0 1 15,1-9 5,1 0-1,-1 0 1,1-1 0,0 1 0,0-1-1,0 1 1,1-1 0,-1 0-1,1 0 1,0-1 0,0 1 0,0-1-1,0 0 1,0 0 0,0 0-1,1 0 1,-1-1 0,1 0 0,-1 0-1,1 0 1,0 0 0,-1-1-1,1 0 1,-1 0 0,1 0-1,0 0 1,-1-1 0,1 0 0,-1 0-1,1 0 1,-1 0 0,1-1-1,-1 1 1,2-2-5,15-6 15,0-1 0,-1-1 0,0 0 0,-1-2 0,0 0-1,-1-1 1,-1-1 0,0-1 0,5-6-15,13-11 112,-30 48-227,-1 172-75,-5-187 193,1 1-1,0 0 0,0 0 1,0 0-1,0 0 0,0 0 1,0 0-1,0 0 0,0 0 1,0 0-1,0-1 0,1 1 0,-1 0 1,0 0-1,0 0 0,1 0 1,-1 0-1,1-1 0,-1 1 1,1 0-1,-1 0 0,1-1 0,-1 1 1,1 0-1,0-1 0,-1 1 1,1 0-1,0-1 0,0 1 1,0-1-1,-1 1 0,1-1 1,0 0-1,0 1 0,0-1 0,0 0 1,0 0-1,-1 1 0,1-1 1,0 0-1,0 0 0,0 0 1,0 0-1,0 0 0,0 0 0,0-1 1,0 1-3,38-27 308,7-25-231,-1-2 0,36-58-77,-41 55-45,-12 27-699,-26 53-3290,-2 2 1222</inkml:trace>
  <inkml:trace contextRef="#ctx0" brushRef="#br0" timeOffset="7797.557">9034 63 10005,'0'0'789,"0"0"49,0 0-323,0 0 42,0 0-63,1-11 64,4-30-244,-4 30-274,-6 20-266,-5 2 216,0 1 1,0 1-1,2 0 0,-1 0 1,2 1-1,-1 0 1,2 1-1,0-1 1,1 1-1,0 0 1,2 0-1,-1 1 1,2-1-1,0 1 0,1 0 1,0-1-1,2 1 1,-1 0-1,4 12 10,1-17 3,1-1 0,0 0 0,1-1 0,0 1 1,0-1-1,1-1 0,0 1 0,1-1 0,0-1 0,0 0 0,1 0 0,-1-1 0,1 0 0,1 0 0,-1-1 0,1-1 0,9 3-3,68 42 82,-87-49-84,0 0 0,0 1 0,0-1 0,0 0 0,-1 1-1,1-1 1,0 1 0,0-1 0,-1 1 0,1-1 0,0 1 0,-1 0 0,1-1 0,0 1 0,-1 0 0,1 0 0,-1 0 0,1-1 0,-1 1 0,0 0 0,1 0 0,-1 0 0,0 0 0,1 0 0,-1-1 0,0 1 0,0 0 0,0 0 0,0 0 0,0 0 0,0 0 0,0 0 0,0 0 0,0 0 0,-1 0-1,1-1 1,0 1 0,-1 0 0,1 0 0,0 0 0,-1 0 0,1 0 0,-1-1 0,1 1 0,-1 0 0,1-1 0,-1 1 0,0 0 0,1-1 0,-1 1 0,0 0 0,0-1 0,0 1 2,-48 20-20,49-21 18,-28 10-108,-1-2-1,0-1 0,0-1 0,0-2 1,-13 0 110,43-15-1126,13-8-1113,17-8-2235</inkml:trace>
  <inkml:trace contextRef="#ctx0" brushRef="#br0" timeOffset="11640.663">9688 160 9060,'0'0'1670,"0"0"-491,0 0-173,0 0-259,0 0-275,0-10-79,-1-30-143,1 39-251,0 1 0,0-1 0,0 1 0,0-1 0,0 1 0,0-1 0,0 1 0,-1-1 0,1 1 0,0-1 0,0 1 0,-1-1 0,1 1 0,0-1 0,-1 1 0,1 0 0,0-1 0,-1 1 0,1 0 0,-1-1 0,1 1 0,-1 0 0,1 0 0,0-1 0,-1 1-1,1 0 1,-1 0 0,1 0 0,-1-1 0,1 1 0,-1 0 0,1 0 0,-1 0 0,0 0 0,1 0 0,-1 0 0,1 0 0,-1 0 0,1 0 0,-1 1 0,1-1 0,-1 0 0,1 0 0,-1 0 0,1 1 0,-1-1 0,1 0 0,0 0 0,-1 1 0,0-1 1,0 1-13,-12 6-21,1 1 0,0 0 0,1 1 0,0 0 0,0 1 0,1 1 0,0-1-1,-7 11 35,7-9-17,-4 2 12,1 0 0,0 1 0,1 1 0,1 0 0,1 0 0,0 1 0,1 0 0,1 1 0,0 0 0,2 0 0,0 1 0,1-1 0,1 1 0,0 1 0,2-1 0,0 5 5,2-20 0,0 0 1,1 0 0,0 0 0,0-1 0,0 1 0,0 0 0,0 0-1,1-1 1,0 1 0,-1-1 0,1 1 0,1-1 0,-1 0 0,0 0 0,1 0-1,0 0 1,-1 0 0,1 0 0,0-1 0,1 1 0,-1-1 0,0 0-1,1 0 1,-1 0 0,1-1 0,-1 1 0,2-1-1,112 23 43,158-17-2401,-204-7-1225</inkml:trace>
  <inkml:trace contextRef="#ctx0" brushRef="#br0" timeOffset="13546.968">2496 1841 5683,'0'0'1795,"0"0"-941,0 0-683,0 0-113,0 0 20,0 0 143,-2 0 427,10 368 1623,-2 148-711,3-125-863,-13 87-396,-37-113-226,28-40-67,-4-68 64,21 78 640,16 11-712,14-106 122,-18-143 1,-3 1 0,-3 42-123,-14 228 102,-3-290-67,4-1-1,3 1 1,5 17-35,3-30-602,-5-44-42,0 0 0,-1 1 0,-1-1 0,-1 1 0,-1-1 0,-3 21 644,-1-26-3516,0-7-4024</inkml:trace>
  <inkml:trace contextRef="#ctx0" brushRef="#br0" timeOffset="17051.501">1123 6083 8788,'0'0'622,"0"0"58,0 0-461,0 0-193,0 0-23,1 1 64,419 7 669,479-60 1321,-672 33-1977,1057-55 758,-411 35-788,35-4 332,278-58-385,-1091 91 9,304-26 36,121 15-42,90 11-45,-409-13-123,-199 23 72,9-4-1208,-8-3-2816,-3-3-4548</inkml:trace>
  <inkml:trace contextRef="#ctx0" brushRef="#br0" timeOffset="17052.501">3187 2203 6819,'0'0'472,"0"0"-95,0 0-271,0 0-39,0 0 240,-3-3 277,-7-11-117,7 10-366,3 4-93,2 22 94,56 50 1248,92 89-569,-118-130-570,1-1 0,2-3 0,1 0-1,0-2 1,2-2 0,1-2 0,1-1 0,28 9-211,48 27 210,-46-16-70,-2 3 0,62 52-140,-61-43-2,-15-17 163,1-3 0,1-1 1,29 9-162,100 54 377,-84-39-166,3-4 0,68 21-211,-100-41 152,-1 2 0,-2 4 0,-1 3 0,20 17-152,10 8 116,4-4-1,1-5 0,3-4 1,66 20-116,-71-26 74,-2 3 1,-3 6 0,40 30-75,-24-13 108,3-6 0,12-1-108,279 115 8,-35-13 35,-308-138-66,2-3 1,0-3 0,45 8 22,-25-6-915,-52-14-3666,-28-11-253</inkml:trace>
  <inkml:trace contextRef="#ctx0" brushRef="#br0" timeOffset="19327.995">4583 2005 5795,'0'0'507,"0"0"208,0 0-521,0 0-127,0 0 26,-1-10 153,1 9-148,-5-38 36,4 5 3889,3 68-3834,3-1 0,0 0 0,2-1 0,2 0 0,1 0 0,2 2-189,4 18 91,-4-12 47,2-1 0,1 0 0,2-1 0,1-1 0,2 0 0,2-2 0,1 0 0,25 27-138,-37-49 36,48 52 102,-2 2-1,-4 3 0,14 28-137,-8-1 44,5 5 86,-6 2 1,11 34-131,-23-40 302,4-3 1,45 63-303,-50-77 49,-3 1-1,-4 2 1,-4 2-1,12 49-48,5 11 44,34 98 73,-80-222-71,2-1 1,1 0-1,1 0 1,0-1-1,1 0 0,2-1 1,0 0-1,1-1 1,0 0-1,3 0-46,94 136 235,30 81-118,-34-48-23,-79-129-4315,-27-51 22</inkml:trace>
  <inkml:trace contextRef="#ctx0" brushRef="#br0" timeOffset="20170.53">3169 2577 10709,'0'0'-547,"0"0"-726,0 0 286,0 0 1940,0-1 63,0-1-658,0 2-286,0 0 122,0 0 108,0 0 63,0 0-148,0 0-52,-4 3 3,-7 13-167,1-1-1,0 1 1,1 1-1,1 0 1,1 0 0,0 1-1,1 0 1,1 0-1,-2 14 0,7-29 0,-8 70-8,10-70 9,-1 0-1,1 0 0,-1-1 1,1 1-1,0 0 0,0 0 1,0-1-1,1 0 1,-1 1-1,0-1 0,1 0 1,0 0-1,-1 0 0,1 0 1,0-1-1,0 1 0,0-1 1,0 1-1,0-1 0,0 0 1,1-1-1,-1 1 1,0 0-1,2-1 0,2 3-1,60 17 41,-42-14-41,0 1 0,0 2 0,-1 0 0,0 2 0,11 7 1,-33-18 1,-1 1 0,0-1 0,0 0 0,0 1 0,0-1 0,1 1 0,-1 0 0,0-1-1,0 1 1,0 0 0,0 0 0,0 0 0,-1-1 0,1 1 0,0 0 0,0 0 0,0 0 0,-1 0 0,1 1 0,-1-1 0,1 0 0,-1 0 0,1 0 0,-1 0-1,1 1 1,-1-1 0,0 0 0,0 0 0,0 1 0,0-1 0,0 0 0,0 0 0,0 1 0,0-1 0,0 0 0,0 0 0,-1 0 0,1 1 0,-1-1-1,1 0 1,-1 0 0,1 0 0,-1 0 0,0 0 0,1 0 0,-1 0 0,0 0 0,0 0 0,0 0 0,1 0 0,-1 0 0,0 0 0,0-1 0,-1 1 0,1 0-1,0-1 1,-1 1-1,-21 8 58,0-2-1,-1 0 0,0-2 0,0 0 0,-25 0-57,-41 9-595,69-10-1395,-1 1-2346</inkml:trace>
  <inkml:trace contextRef="#ctx0" brushRef="#br0" timeOffset="21501.672">8554 4719 1777,'0'0'427,"0"0"157,0 0 787,0 0 417,0 0-276,0 0-399,-10-5-350,-32-17-128,39 22-604,1-1 1,-1 0-1,1 1 1,-1 0-1,1-1 1,-1 1-1,1 0 1,-1 0-1,1 1 1,-1-1-1,1 0 1,-1 1-1,1 0 0,-1-1 1,1 1-1,0 0 1,-1 0-1,1 1 1,0-1-1,0 0 1,0 1-1,0-1 1,0 1-1,0 0 1,0-1-1,0 1 1,1 0-1,-1 0 1,1 0-1,-1 0 0,1 1 1,0-1-1,0 0 1,0 1-1,0-1 1,0 0-1,1 1 1,-1-1-1,1 1 1,-1 2-32,-6 9 104,-12 79-90,20-91-2,0 0 0,0 0 1,0 0-1,0-1 1,0 1-1,0 0 0,1-1 1,-1 1-1,1 0 1,-1-1-1,1 0 0,-1 1 1,1-1-1,0 0 1,0 0-1,0 0 0,-1 0 1,1 0-1,0-1 1,0 1-1,0 0 0,0-1 1,0 0-1,2 1-12,3 1 57,28 11 173,-22-11-212,0 1 1,-1 1-1,0 0 0,0 0 1,0 1-1,-1 1 1,1 0-1,-1 1 0,-1 0 1,1 0-1,-1 1 1,0 1-1,-1 0 0,0 0 1,-1 0-1,1 1 0,-2 1 1,0-1-1,1 3-18,-7-11 3,0 0 0,0 0 0,0 0 0,0 0-1,-1 1 1,1-1 0,-1 0 0,0 0 0,1 0-1,-1 0 1,0 1 0,0-1 0,0 0 0,-1 0 0,1 0-1,0 1 1,-1-1 0,0 0 0,1 0 0,-1 0 0,0 0-1,0 0 1,0 0 0,0 0 0,0 0 0,-1-1-1,1 1 1,-1 0 0,1-1 0,-1 1 0,1-1 0,-1 1-1,0-1 1,0 0 0,0 1-3,-24 7 12,0-1-1,-1-1 1,0-2-1,0 0 1,-1-2-1,1-1 1,-1-1-1,1-1 1,-1-1-12,19 1-5,8 0-32,-1 0 0,1 1 0,0-1 0,0 0 0,0 0 0,0 0 1,0 0-1,-1 0 0,1 0 0,0 0 0,0 0 0,0 0 0,0-1 0,0 1 1,-1 0-1,1-1 0,0 1 0,0-1 0,0 1 0,0-1 0,0 0 0,0 1 1,0-1-1,1 0 0,-1 0 0,0 1 0,0-1 0,0 0 0,1 0 0,-1 0 1,0 0-1,1 0 0,-1 0 0,1 0 0,-1 0 0,1 0 0,0 0 0,-1-1 1,1 1-1,0 0 0,0 0 0,0 0 0,0 0 0,0-1 0,0 1 37,0-22-2462</inkml:trace>
  <inkml:trace contextRef="#ctx0" brushRef="#br0" timeOffset="22059.421">9135 4404 8260,'0'0'1256,"0"0"-111,0 0-534,0 0 48,0 0 221,1-7-130,1-26-372,-3 40-452,-71 85-41,-109 177-4465,154-227-1533</inkml:trace>
  <inkml:trace contextRef="#ctx0" brushRef="#br0" timeOffset="22844.425">5100 1889 6131,'0'0'1675,"0"0"-970,0 0-193,0 0 115,0 0 122,0 0-423,-1-4 42,1 2-323,-1 1-27,1 0 1,0 1 0,-1-1 0,1 0 0,0 1-1,0-1 1,0 0 0,-1 0 0,1 1 0,0-1-1,0 0 1,0 0 0,0 1 0,0-1 0,0 0-1,0 1 1,0-1 0,1 0 0,-1 0 0,0 1-1,0-1 1,1 0 0,-1 1 0,0-1 0,1 0-1,-1 1 1,1-1 0,-1 0 0,1 1 0,-1-1-1,1 1 1,-1-1 0,1 1 0,-1-1 0,1 1-1,0 0 1,-1-1 0,1 1 0,0 0 0,-1-1-1,1 1 1,0 0 0,-1 0 0,1 0 0,0-1-1,0 1 1,-1 0 0,1 0 0,0 0 0,0 0-19,23 34-102,56 276 196,-72-294-527,-5-32-2800,-3-15-4002</inkml:trace>
  <inkml:trace contextRef="#ctx0" brushRef="#br0" timeOffset="23526.662">5047 1800 6931,'0'0'539,"0"0"379,0 0-115,0 0-211,0 0-250,1-9-70,62 22 304,-19 0-410,-1 2 0,0 2 0,-1 2-1,-1 2 1,-1 1 0,9 9-166,-42-27 5,-1 0-1,0 1 0,0 0 1,0 0-1,-1 0 0,0 0 1,0 1-1,0 0 0,-1 0 1,1 0-1,-1 1 1,-1 0-1,1-1 0,-1 1 1,-1 0-1,1 0 0,-1 1 1,0-1-1,-1 0 1,0 1-1,0 0 0,0-1 1,-1 1-1,0-1 0,-1 1 1,0-1-1,0 1 1,0-1-1,-1 1 0,0-1 1,-1 0-1,1 0 0,-2 0 1,1 0-1,-1-1 1,-3 6-5,-4 0-35,-1 0-1,-1-1 1,0 0 0,-1-1 0,0 0 0,0-1 0,-1-1 0,0 0 0,0-1 0,-1-1 0,0 0 0,0-2 0,-1 1 0,1-2 0,-7 1 35,10-4-1892,6 0-2806</inkml:trace>
  <inkml:trace contextRef="#ctx0" brushRef="#br0" timeOffset="24311.004">6709 5100 11221,'0'0'795,"0"0"-96,0 0-557,2-4-190,2 10 52,0-1 0,0 1 0,0 0 0,-1 0 0,0 0 0,0 0 0,0 1 0,-1 0 0,0-1 0,0 1 1,-1 0-1,0 0 0,0 0 0,0 0 0,-1 2-4,19 222 16,-19-231-109,1-1 0,-1 1 1,0 0-1,0 0 0,0-1 1,0 1-1,1 0 0,-1 0 0,0 0 1,0 0-1,0 0 0,1-1 0,-1 1 1,0 0-1,0 0 0,1 0 1,-1 0-1,0 0 0,0 0 0,1 0 1,-1 0-1,0 0 0,0 0 0,1 0 1,-1 0-1,0 0 0,0 0 1,1 0-1,-1 0 0,0 0 0,0 0 1,1 0-1,-1 0 0,0 0 0,0 0 1,1 0-1,-1 1 93,3-26-3212</inkml:trace>
  <inkml:trace contextRef="#ctx0" brushRef="#br0" timeOffset="24669.836">6696 5015 9828,'0'0'721,"0"0"-420,0 0-194,5 2 256,21 10-61,0 1 0,-1 2 0,-1 1 0,0 0-1,-2 2 1,4 3-302,-20-15 3,-1 0 0,1 1 1,-1-1-1,0 1 0,0 0 0,-1 1 0,0-1 0,0 1 0,-1-1 0,0 1 0,0 0 0,-1 1 0,0-1 0,0 0 0,-1 1 0,0-1 0,-1 0 0,1 1 0,-2-1 1,1 1-1,-1-1 0,-1 1 0,1-1 0,-1 0 0,-1 0 0,0 0 0,0 0 0,0 0 0,-1-1 0,0 1 0,-1-1 0,1 0 0,-1 0 0,-1 0-3,-6 5-150,-1 0 0,0-1 0,0-1 0,-1 0 0,-1 0 0,1-1-1,-2-1 1,1-1 0,-1 0 0,0-1 0,-12 3 150,27-9-350,-7 1 212,5-4-3715,3-11-2942</inkml:trace>
  <inkml:trace contextRef="#ctx0" brushRef="#br0" timeOffset="25834.615">7266 4892 10405,'0'0'336,"0"0"-64,0 0-256,0 0-16,0 0 176,0 0-16,-16-23-160,6 33-48,-6 12 0,-4 11 48,-5 3 32,3 4 32,1-1-48,0 0-16,3-3-128,0-6-864,5-10-3827</inkml:trace>
  <inkml:trace contextRef="#ctx0" brushRef="#br0" timeOffset="26934.419">1628 1501 10709,'0'0'227,"0"0"18,1-11-186,-1-6-129,1-6 480,5 56-206,3 112-206,-9 110 2,-1-116 18,1-72-399,0-65-233,1-6 78,1-18-385,-1-14-2920</inkml:trace>
  <inkml:trace contextRef="#ctx0" brushRef="#br0" timeOffset="27807.917">1547 1427 8660,'0'0'982,"0"0"-217,16-9-463,53-30-118,9 29 155,-73 10-331,1 0 0,-1 1 1,0 0-1,0 0 0,0 0 1,0 1-1,0 0 0,0 0 1,-1 0-1,1 0 0,-1 1 1,1 0-1,-1 0 0,0 0 1,0 0-1,0 1 0,0-1 0,-1 1 1,1 0-1,-1 0 0,0 1 1,0-1-1,-1 0 0,1 1 1,-1 0-1,0-1 0,1 5-8,1 4-5,0-1 0,-1 0-1,0 1 1,-1 0-1,-1 0 1,0-1 0,0 1-1,-1 0 1,-1 0 0,-2 12 5,0-19-38,1-1 0,-1 1 1,0-1-1,0 0 1,-1-1-1,1 1 1,-1 0-1,0-1 1,0 0-1,-1 0 1,1 0-1,-1 0 1,0-1-1,0 0 0,-5 3 38,-16 12-914,-7 15-3953,22-19 673</inkml:trace>
  <inkml:trace contextRef="#ctx0" brushRef="#br0" timeOffset="29034.737">1938 1855 7027,'0'0'1785,"0"0"-592,0 0-345,0 0-90,0 0 31,0-10-228,2-26-463,20 58-188,27 67 81,-40-70-86,1 1 0,1-2-1,0 1 1,1-1 0,2-1 0,-1-1 0,5 4 95,-16-18-33,0 0 0,0 1 0,0-1 0,0 0 1,1-1-1,-1 1 0,1 0 0,-1-1 0,1 1 0,-1-1 1,1 0-1,0 0 0,0 0 0,0 0 0,0 0 0,0-1 1,-1 1-1,1-1 0,0 0 0,0 0 0,0 0 1,0 0-1,0 0 0,0-1 0,0 1 0,0-1 0,0 0 1,0 0-1,0 0 0,-1 0 0,1-1 0,0 1 1,-1-1-1,1 1 0,-1-1 0,0 0 0,1 0 0,-1 0 1,0 0-1,0 0 0,0-1 0,-1 1 0,1-1 33,3-6-29,-1 0 0,-1-1 0,1 1 1,-1-1-1,-1 0 0,0 0 0,-1 0 0,1 0 0,-2 0 0,0 0 0,0 0 0,0 0 0,-2 0 0,0-4 29,1 9 39,1 0-1,-2 0 1,1 0-1,0 1 1,-1-1 0,0 0-1,0 1 1,0 0-1,-1-1 1,1 1-1,-1 0 1,0 0 0,-1 0-1,1 1 1,0-1-1,-1 1 1,0 0 0,0 0-1,0 0 1,0 0-1,0 1 1,-1 0 0,1 0-1,-1 0 1,1 0-1,-1 1 1,0-1-1,0 1 1,0 0 0,0 1-39,2-1 9,0 1-1,0-1 1,-1 1 0,1 0 0,0 0 0,-1 0 0,1 1 0,0-1 0,-1 1 0,1-1-1,0 1 1,0 0 0,0 1 0,0-1 0,0 0 0,0 1 0,0 0 0,0 0 0,0 0 0,1 0-1,-1 0 1,1 0 0,-1 0 0,1 1 0,0 0 0,0-1 0,0 1 0,1 0 0,-1 0-1,0 0 1,1 0 0,0 0 0,-1 2-9,-8 26-23,2 0-1,1 1 1,2 0-1,0 1 1,1 25 23,-1 6-323,-4 8-920,-2-4-1655</inkml:trace>
  <inkml:trace contextRef="#ctx0" brushRef="#br0" timeOffset="32071.713">9289 5976 8516,'0'0'541,"-8"-12"212,3 4-536,0-2 49,0 1-1,-1 0 1,0 1-1,-1 0 1,0 0 0,0 0-1,-1 1 1,0 0 0,0 0-1,-1 0-265,6 7 34,-1 0 0,0 0 1,1 0-1,-1 0 0,1 0 0,-1 1 0,1 0 0,-1 0 0,1-1 0,0 2 1,-1-1-1,1 0 0,0 1 0,0 0 0,0-1 0,0 1 0,0 1 1,0-1-1,0 0 0,1 1 0,-1-1 0,1 1 0,0 0 0,0-1 0,0 1 1,0 0-1,0 1 0,1-1 0,-2 2-34,-4 5 107,-5 6-117,0 0 1,2 0 0,0 1-1,1 0 1,0 0 0,2 1-1,0 0 1,1 1 0,1 0-1,1 0 1,0 0 0,1 0-1,2 0 1,-1 9 9,2-25-4,0 0 0,0-1-1,0 1 1,0 0 0,0 0 0,0 0 0,1 0 0,0 0-1,-1 0 1,1 0 0,0-1 0,0 1 0,1 0 0,-1-1 0,0 1-1,1-1 1,0 1 0,-1-1 0,1 0 0,0 1 0,0-1-1,0 0 1,1 0 0,-1-1 0,0 1 0,1 0 0,-1-1-1,1 0 1,0 1 0,-1-1 0,1 0 0,0 0 0,0-1 0,2 2 4,9-2-31,1 0 0,-1 0 0,0-2 0,0 1 0,0-2 0,0 0 0,0-1 0,0 0 0,-1-1 0,1 0 0,-1-1 0,-1-1 0,1 0 0,-1-1 0,0 0 0,-1-1 0,0 0 0,-1 0 0,1-2 0,-2 1 0,1-1 31,4-2-155,-1 0 0,0-1 1,-1-1-1,0 0 1,-1-1-1,-1 0 0,-1 0 1,0-1-1,-1 0 1,0-1-1,-2 0 1,0 0-1,-1 0 0,-1-1 1,-1 0-1,0 1 1,-1-10 154,-2 21 4,-1 1 0,0-1 0,0 1 0,-1 0 0,1 0 0,-1 0 0,-1-1 0,1 2 1,-1-1-1,0 0 0,0 1 0,-1-1 0,1 1 0,-1 0 0,0 0 0,-1 0 0,1 1 0,-1 0 1,0-1-1,0 2 0,0-1 0,-1 1 0,1-1 0,-1 2 0,0-1 0,0 0 0,0 1 0,-4-1-4,-91-13 545,98 18-544,0-1 1,-1 1-1,1 0 1,1 0-1,-1 0 1,0 1-1,1-1 1,-1 1 0,1-1-1,-1 1 1,1 0-1,0 0 1,0 0-1,1 0 1,-1 0-1,1 1 1,-1-1-1,1 0 1,0 1-1,0-1 1,1 1 0,-1-1-1,1 1 1,-1-1-1,1 1 1,0-1-1,1 1 1,-1-1-1,0 1 1,1 0-1,0-1-1,-1-3 1,0 13-3,0-1 0,2 1 0,-1-1 0,1 0 0,1 1 0,0-1 0,1 0 0,0-1 1,1 1-1,0-1 0,1 0 0,0 0 0,1-1 0,6 9 2,164 173 40,-174-190-42,0 1 1,0 0-1,0 0 0,-1 0 1,1 1-1,-1-1 1,0 0-1,0 1 0,0 0 1,0-1-1,-1 1 0,1 0 1,-1 0-1,0 0 1,0 0-1,-1 0 0,1 0 1,-1 0-1,0 0 0,0 0 1,0 0-1,-1 0 1,1 0-1,-1 0 0,0 0 1,0 0-1,0 0 0,-1 0 1,1-1-1,-1 1 0,0 0 1,0-1-1,0 1 1,-1-1-1,1 0 0,-3 3 2,-11 7-152,-1 0 0,0-2 0,0 1 0,-2-2 0,1-1 0,-1 0 0,-6 1 152,20-9-3204,4-1-2602</inkml:trace>
  <inkml:trace contextRef="#ctx0" brushRef="#br0" timeOffset="32072.713">9706 6201 11461,'0'0'46,"0"0"-436,6 13 227,12 23 154,1-2 0,1 0-1,2-2 1,9 10 9,-21-31-37,-1 0 0,2-1 0,0 0 0,0 0 0,1-1 0,0-1 0,0 0 0,1 0 0,7 2 37,-19-10-90,1 0 1,-1 0 0,0 0 0,1 0-1,-1-1 1,0 1 0,1-1 0,-1 1 0,0-1-1,0 1 1,1-1 0,-1 1 0,0-1 0,0 0-1,0 0 1,0 0 0,0 0 0,0 0 0,0 0-1,0 0 1,0 0 0,0 0 0,-1 0 0,1 0-1,0 0 1,-1-1 0,1 1 0,-1 0 0,1-1-1,-1 1 1,0 0 0,1-1 0,-1 1 0,0 0-1,0-1 1,0 1 0,0 0 0,0-1 0,0 1-1,-1-1 1,1 1 0,0 0 0,-1-1 0,1 1-1,-1 0 1,1 0 0,-1-1 0,0 1 0,1 0-1,-1 0 90,0-15-547,1-12 233,-4-92 788,-16 45 4349,19 74-4777,1 0 0,0 1 0,-1-1-1,1 1 1,-1-1 0,1 1 0,-1-1-1,1 1 1,-1 0 0,1-1 0,-1 1-1,0-1 1,1 1 0,-1 0 0,0 0-1,1-1 1,-1 1 0,0 0 0,1 0-1,-1 0 1,0 0 0,1 0 0,-1 0-1,0 0 1,1 0 0,-1 0 0,0 0-1,1 0 1,-1 0 0,0 0 0,1 1-1,-1-1 1,0 0 0,1 0 0,-1 1-1,1-1 1,-1 0 0,0 1 0,1-1-1,-1 1 1,1-1 0,-1 1 0,1-1-1,0 1 1,-1-1 0,1 1 0,-1 0-1,1-1 1,0 1 0,-1-1 0,1 1-1,0 0 1,0-1 0,0 2-46,-23 26 67,2 1 0,1 2 0,1 0 0,2 1 0,-9 23-67,-24 43 108,-59 68-3955,75-127-2129</inkml:trace>
  <inkml:trace contextRef="#ctx0" brushRef="#br0" timeOffset="34330.851">1780 6701 9188,'0'0'478,"0"0"-251,-12-11-19,-35-37-59,44 46-107,1-1-1,0 1 1,-1 0 0,1 1-1,-1-1 1,1 0-1,-1 1 1,0-1 0,0 1-1,1 0 1,-1 0-1,0 0 1,0 0 0,0 1-1,0-1 1,-1 1 0,1 0-1,0 0 1,0 0-1,0 0 1,0 0 0,0 1-1,0-1 1,0 1-1,-1 0-40,0 2 14,1 0 1,-1 0 0,0 0 0,1 1 0,0 0 0,0 0 0,0-1 0,0 2-1,0-1 1,1 0 0,0 0 0,0 1 0,0 0 0,0-1 0,1 1 0,0 0-1,0-1 1,0 1 0,1 0 0,-1 0 0,1 4-16,-2 0 16,1 1 0,0-1 1,0 1-1,1 0 0,0-1 0,0 1 1,1 0-1,1-1 0,0 1 0,0-1 1,0 0-1,1 1 0,1-1 0,0-1 1,0 1-1,0 0 0,1-1 0,1 0 1,-1 0-1,1-1 0,1 1 0,-1-1-16,3 0 13,0-1 0,1 0 0,-1 0-1,1-1 1,0 0 0,0-1-1,1 0 1,-1 0 0,1-1-1,0-1 1,0 0 0,0 0-1,0-1 1,0-1 0,0 0-1,7 0-12,-12-1 8,0 1 0,0-1 0,0 0 0,1-1 0,-1 0 0,-1 1 0,1-2 0,0 1-1,0-1 1,-1 0 0,0 0 0,1 0 0,-1-1 0,0 0 0,-1 0 0,1 0 0,-1-1 0,0 1 0,0-1 0,0 0-1,0 0 1,-1-1 0,0 1 0,0-1 0,-1 1 0,1-1 0,-1 0 0,-1 0 0,1 0 0,0-4-8,0-1-60,0 1 0,0 0 0,-1 0 0,-1-1 0,0 1 1,0 0-1,-1-1 0,0 1 0,-1 0 0,0 0 0,0 0 1,-1 0-1,-1 0 0,1 0 0,-2 1 0,1 0 0,-1 0 0,-1 0 1,0 0-1,0 1 0,-1 0 0,1 0 0,-2 1 0,1 0 1,-1 0-1,0 1 0,-1 0 0,1 0 0,-1 1 0,0 0 0,-1 0 1,1 1-1,-1 0 0,0 1 0,0 0 0,0 1 0,-2 0 60,-3 0-285,1 1-1,-1 1 0,0 1 0,0 0 0,1 0 1,-1 2-1,1 0 0,-5 2 286,-47 21-4239</inkml:trace>
  <inkml:trace contextRef="#ctx0" brushRef="#br0" timeOffset="650673.369">2133 3876 4034,'0'0'472,"0"0"-285,0 0 53,0 0 504,0 0 214,0 0-302,0 0-341,0 0-224,0 0-14,0 0-66,0 0 0,0 0 42,0 0 222,0 0 314,0 0 17,23 2 381,-10-2-906,-6 0-3937,-5 0-1699</inkml:trace>
  <inkml:trace contextRef="#ctx0" brushRef="#br1" timeOffset="654137.105">2256 3886 1985,'0'0'656,"0"0"-253,0 0-240,0 0 272,0 0 445,0 0-152,0 0 190,-3-2-163,-1 0-923,4 2 229,0 0 0,0-1 0,1 1 1,-1 0-1,0 0 0,0 0 0,0 0 1,0-1-1,0 1 0,0 0 0,0 0 1,0-1-1,1 1 0,-1 0 0,0 0 1,0 0-1,0-1 0,0 1 0,0 0 1,0 0-1,0-1 0,0 1 0,-1 0 0,1 0 1,0-1-1,0 1 0,0 0 0,0 0 1,0 0-1,0-1 0,0 1 0,0 0 1,0 0-1,-1 0 0,1-1 0,0 1 1,0 0-1,0 0 0,0 0 0,-1 0 1,1 0-1,0-1-61,684 4 1627,-476 8-1520,-57-8 173,0-6 0,65-13-280,234-9 318,-7 3-316,-57 11-20,-112-14 39,-12 4 8,-134 19-2662,-127 2 3,-1-4-718</inkml:trace>
  <inkml:trace contextRef="#ctx0" brushRef="#br1" timeOffset="654973.745">5423 3729 9893,'0'0'112,"0"0"-112,0 0-16,0 0-3730</inkml:trace>
  <inkml:trace contextRef="#ctx0" brushRef="#br1" timeOffset="655888.231">1267 3741 10757,'0'0'480,"0"0"393,0 0-407,-1-2-362,-1 136-253,3 181 178,9-255-645,-10-60 477,3 3-503,-3-7-2032,0-22 204</inkml:trace>
  <inkml:trace contextRef="#ctx0" brushRef="#br1" timeOffset="655889.231">1216 3716 10405,'0'0'517,"0"0"190,0 0-314,0 0-175,12-11 137,38-34-16,-48 43-333,1 1 0,0-1 0,-1 1 0,1 0 0,0 0 0,0 0 0,0 0-1,0 0 1,-1 1 0,1-1 0,0 1 0,0 0 0,0 0 0,0 0 0,0 0 0,0 1 0,0-1 0,0 1 0,0-1 0,0 1 0,0 0 0,0 0 0,-1 1 0,1-1 0,0 0 0,-1 1-1,1 0 1,-1-1 0,1 1 0,-1 0 0,0 0 0,0 1 0,0-1 0,0 0 0,1 2-6,0 0-6,1 1 0,-1-1 0,0 1 0,0 0 0,0 0 1,-1 0-1,1 0 0,-1 0 0,-1 1 0,1-1 0,-1 1 0,0-1 0,0 1 0,0-1 0,-1 1 1,0 0-1,0-1 0,0 1 0,-1 0 0,0-1 0,0 1 0,0-1 0,-1 1 0,0-1 0,0 0 0,0 0 1,-1 0-1,0 1 6,-100 77-1427,34-33-4977,57-39 1258</inkml:trace>
  <inkml:trace contextRef="#ctx0" brushRef="#br1" timeOffset="658143.582">1547 4039 10453,'0'0'1184,"0"0"65,0 0-513,0 0-736,0 0 0,0 0-240,0 37 240,0 13 128,0 9 0,0 2-80,0 3-48,0-4 0,0-6-16,0-6-496,5-16-1617,2-19-3474</inkml:trace>
  <inkml:trace contextRef="#ctx0" brushRef="#br1" timeOffset="659205.696">1916 3196 2225,'0'0'651,"0"0"-368,0 0-150,0 0 297,0 0 656,0 0 77,-5 0-419,-12 0-250,13 0-30,4 0-29,0 0-6,0 0-133,0 0-165,0 0-48,0 0-75,0 0-64,1 0 136,311 5 2073,-182-11-1940,0-6-1,52-14-212,74-8 303,-149 22-410,-107 12-461,-8 0-2921,-8 2 31</inkml:trace>
  <inkml:trace contextRef="#ctx0" brushRef="#br1" timeOffset="659755.258">1174 2801 10261,'0'0'93,"0"0"70,0 0-171,-1 9-59,1 346 972,24-247-932,-18-106-2310,-6-25 925</inkml:trace>
  <inkml:trace contextRef="#ctx0" brushRef="#br1" timeOffset="661454.321">1156 2801 10117,'0'0'515,"0"0"-9,0 0-63,0 0 78,0 0 204,4-5-223,-2 2-457,36-20 209,-34 22-253,0 0 0,0 1 0,-1 0 0,1 0 0,0 0 0,0 1 0,0-1 1,-1 1-1,1 0 0,0 0 0,-1 0 0,1 1 0,0-1 0,-1 1 1,0 0-1,1 0 0,-1 0 0,0 0 0,0 0 0,0 1 0,0-1 0,-1 1 1,1 0-1,-1 0 0,1 0 0,-1 0 0,0 0 0,0 1 0,-1-1 1,1 1-1,-1-1 0,1 1 0,-1 2-1,0 2-42,-1 0 1,-1-1-1,1 1 0,-2 0 1,1-1-1,-1 1 1,0-1-1,0 1 0,-1-1 1,0 0-1,0 0 1,-1 0-1,1 0 0,-2-1 1,1 1-1,-1-1 1,0 0-1,0-1 0,0 1 1,-1-1-1,-1 0 42,-35 47-3232,35-42 220</inkml:trace>
  <inkml:trace contextRef="#ctx0" brushRef="#br1" timeOffset="661455.321">1384 3068 9893,'0'0'429,"0"0"-34,0 0 125,0 0-48,0 0-109,2-3-72,-2 3-291,1-1 0,0 1 0,0-1 1,0 1-1,-1-1 0,1 1 0,0 0 0,0-1 0,0 1 0,0 0 1,0 0-1,0-1 0,0 1 0,0 0 0,0 0 0,0 0 0,0 0 0,0 0 1,-1 1-1,1-1 0,0 0 0,0 0 0,0 1 0,0-1 0,0 0 1,0 1-1,0-1 0,-1 1 0,1-1 0,0 1 0,0-1 0,-1 1 1,1 0-1,0-1 0,-1 1 0,1 0 0,0 0 0,-1-1 0,1 1 0,-1 0 1,1 0-1,-1 0 0,0 0 0,1-1 0,-1 1 0,0 0 0,0 0 1,0 0-1,0 0 0,1 0 0,-1 0 0,0 0 0,-1 0 0,1 0 1,0 0-1,0 0 0,0 0 0,-1 0 0,4 12 6,0 1 0,-1-1-1,-1 1 1,0-1 0,-1 1 0,0 0 0,-1-1 0,-1 1-1,0-1 1,-1 1 0,-2 4-6,-7 42-11,14-59 17,-1 1 0,0-1 0,1 0 0,0 0-1,-1 0 1,1 1 0,0-1 0,-1-1 0,1 1-1,0 0 1,0 0 0,0-1 0,0 1 0,0-1 0,0 1-1,0-1 1,0 0 0,0 0 0,0 0 0,-1 0-1,1 0 1,0-1 0,0 1 0,0 0 0,0-1-1,0 1 1,2-2-6,0 2 35,29-6 138,-1-1 0,0-2 0,0-1 0,26-12-173,48-15-2997,-72 28-2416</inkml:trace>
  <inkml:trace contextRef="#ctx0" brushRef="#br1" timeOffset="661982.766">3241 3119 6851,'0'0'1185,"0"0"-769,0 0-16,0 0-128,0 0 208,0 0-223,48-43 79,-32 41-336,2 2-80,0 0 48,1 0-208,-1 5-433,3 3-479,0 1-449,-2-1 320,0-3-175,0-1-33,4-4-96</inkml:trace>
  <inkml:trace contextRef="#ctx0" brushRef="#br1" timeOffset="661983.766">3580 3113 144,'0'0'2001,"0"0"-432,0 0 143,86-32-79,-71 27-432,-1-1-161,1 2-367,2 2-433,3-1-160,5 3-80,4 0-96,3 0-224,4 0-1617,-3 3-1185</inkml:trace>
  <inkml:trace contextRef="#ctx0" brushRef="#br1" timeOffset="663466.036">4088 3067 4690,'0'0'1153,"0"0"-977,0 0 416,0 0-16,0 0 177,0 0-241,76 0-320,-58 0-176,-1 0 0,0 0-16,2 0 0,-1 0-48,-2 0-1025,-1 0-831,-2 0-241,-4 0-817</inkml:trace>
  <inkml:trace contextRef="#ctx0" brushRef="#br1" timeOffset="663467.036">4405 3065 2513,'0'0'603,"0"0"-336,0 0 98,0 0 676,0 0 47,-1-3-757,0-6-224,1 6 146,-12-7 3285,9 10-3509,0-1-1,0 1 1,-1 0 0,1 0 0,0 0-1,0 1 1,-1-1 0,1 1-1,0 0 1,0 0 0,0 0 0,0 0-1,0 1 1,0-1 0,0 1 0,0-1-1,1 1 1,-1 0 0,0 0-1,1 0 1,0 1 0,-1-1 0,1 1-1,0-1 1,0 1 0,1 0 0,-1-1-1,0 1 1,1 0 0,0 0-29,-3 5 42,1 1 1,0-1 0,1 1-1,0 0 1,1-1 0,-1 1-1,2 0 1,-1 0 0,1 0 0,0 0-1,2 8-42,1-13 27,-1 0 0,1 0 0,0 0 0,1 0-1,-1 0 1,1-1 0,-1 0 0,1 1 0,0-1 0,0-1-1,1 1 1,-1-1 0,1 1 0,-1-1 0,1 0 0,-1-1-1,1 1 1,0-1 0,0 0 0,0 0 0,0-1 0,0 0-1,0 1 1,0-1 0,0-1 0,0 1 0,0-1 0,0 0-1,-1 0 1,1 0 0,0-1 0,0 0 0,-1 0-1,1 0 1,2-2-27,-2-2 27,1 0 0,-1 0 0,0-1 0,-1 0-1,1 0 1,-1 0 0,-1 0 0,0-1-1,0 1 1,0-1 0,-1 0 0,0 0 0,0 0-1,-1 0 1,0 0 0,0 0 0,-1 0 0,0-1-1,-1 1 1,0 0 0,0 0 0,-1 0 0,-1-6-27,1 6 20,-1-1 0,0 1 0,0 0 0,-1 0 0,0 0 0,-1 0 0,1 1 0,-1 0 0,-1 0 0,1 0 0,-1 0 0,0 1 0,-1 0 0,0 0 0,0 1 0,0 0 0,0 0 0,-1 1 0,0-1 0,0 2 0,0-1 0,0 1 0,-1 0 0,1 1 0,-1 0 0,0 1 0,1-1 0,-1 2 0,0-1 0,-7 2-20,10 1-170,1 0 0,0 0 0,1 1 0,-1 0 1,0 0-1,1 1 0,-1-1 0,1 1 0,0 0 0,0 0 0,1 0 1,-1 1-1,1-1 0,0 1 0,0 0 0,0 0 0,1 0 0,0 0 1,-1 4 169,2-7-119,-23 48-3693</inkml:trace>
  <inkml:trace contextRef="#ctx0" brushRef="#br1" timeOffset="666205.853">5162 2963 3794,'0'0'256,"0"0"-168,0 0 160,0 0 432,0 0-61,-5 6-85,-20 42 912,23 59 267,2-105-1694,0-1 1,1 1 0,-1 0 0,1 0-1,-1-1 1,1 1 0,0 0 0,0-1-1,-1 1 1,1-1 0,0 1 0,0-1-1,1 1 1,-1-1 0,0 1 0,0-1 0,1 0-1,-1 0 1,1 0 0,-1 0 0,1 0-1,-1 0 1,1 0 0,-1-1 0,1 1-1,0 0 1,0-1 0,-1 1 0,1-1-1,0 0 1,0 0 0,0 1 0,-1-1-1,1 0 1,0-1 0,0 1 0,1 0-20,65-22 485,-63 17-475,-1 0-1,0 0 1,0-1-1,-1 1 1,0-1 0,0 0-1,0 0 1,0-1-1,-1 1 1,0 0-1,-1-1 1,1 1 0,-1-1-1,0 0 1,-1 1-1,0-1 1,0-3-10,-1 7 7,0 0 1,-1 0-1,1 0 0,-1 0 1,0 0-1,0 1 0,0-1 0,0 0 1,-1 1-1,1-1 0,0 1 1,-1 0-1,0 0 0,0 0 1,1 0-1,-1 1 0,0-1 1,-1 1-1,1-1 0,0 1 1,0 0-1,0 1 0,-1-1 1,1 0-1,0 1 0,-1 0 1,1 0-1,-1 0 0,1 0 0,0 0 1,-1 1-1,1-1 0,0 1 1,-1 0-1,0 1-7,1-1-4,1 1 0,-1-1 0,1 1 1,0 0-1,0 0 0,0 0 0,0 0 0,0 0 0,0 0 0,1 1 1,-1-1-1,1 1 0,0-1 0,-1 1 0,1 0 0,0-1 0,1 1 1,-1 0-1,0-1 0,1 1 0,-1 0 0,1 0 0,0 0 0,0 1 4,-2 8-51,-3 6-307,-4 45-4983,12-58 2364</inkml:trace>
  <inkml:trace contextRef="#ctx0" brushRef="#br1" timeOffset="668698.733">4540 3001 1265,'0'0'1328,"0"0"-53,0 0-450,0 0 58,0 0 574,0 0-313,-1-2-538,-8-15-37,8 15-505,1 0 0,-1 0 0,0 0 1,1 1-1,-1-1 0,0 0 1,0 1-1,0-1 0,0 1 1,-1-1-1,1 1 0,0-1 1,0 1-1,-1 0 0,1 0 0,-1-1 1,1 1-1,-1 0 0,0 0 1,1 1-1,-1-1 0,0 0 1,0 1-1,0-1 0,1 1 0,-1-1 1,-2 1-65,-144 0-43,139 5 66,0 0-1,0 0 1,1 0-1,-1 1 1,1 1-1,1 0 1,-1 0 0,1 0-1,0 1 1,1 0-1,0 0 1,0 0-1,1 1 1,0 0-1,0 0 1,1 0 0,0 1-1,1 0 1,0 1-23,3-11 3,-13 97 699,15-92-669,0 0 0,0-1 1,1 1-1,0-1 0,0 1 0,0-1 0,0 0 1,1 0-1,-1 0 0,1-1 0,0 1 0,0-1 1,1 0-1,-1 0 0,1-1 0,-1 1 0,1-1 1,0 0-1,0 0 0,0 0 0,0-1 0,0 0 1,0 0-1,0 0 0,0-1 0,1 1 0,0-1-33,147 1 254,-148 0-238,0-2 0,-1 1 1,1 0-1,-1-1 0,1 0 0,0 0 1,-1 0-1,0-1 0,1 1 1,-1-1-1,0 0 0,0 0 0,0-1 1,0 1-1,0-1 0,0 0 0,-1 0 1,1 0-1,-1-1 0,0 1 1,0-1-1,0 1 0,-1-1 0,1 0 1,-1 0-1,0 0 0,0-1 0,0 1 1,-1 0-1,1-4-16,-1 2 4,0 1 0,0-1 0,-1 1 1,0-1-1,0 0 0,-1 1 0,1-1 0,-1 1 0,0-1 0,-1 1 0,0-1 1,1 1-1,-2 0 0,1 0 0,0 0 0,-1 0 0,0 0 0,0 1 0,-1-1 1,1 1-1,-1 0 0,0 0 0,0 0 0,-1 0 0,1 1 0,-1-1 1,1 1-1,-1 1 0,0-1 0,0 1 0,-5-3-4,-47 10-1343,25 18-4200,22-12-123</inkml:trace>
  <inkml:trace contextRef="#ctx0" brushRef="#br1" timeOffset="671863.014">4350 3141 4770,'0'0'921,"0"0"-583,0 0 47,0 0 431,12-4 198,39-10-294,-49 13-710,-1 0 0,1 1 0,-1-1 0,1 1 0,0-1 0,-1 1 0,1 0 0,0-1 0,-1 1 0,1 0 0,0 0 0,-1 0 0,1 1 0,0-1 0,-1 0 0,1 1 0,-1-1 0,1 1 0,0-1 0,-1 1 0,1 0 0,-1-1 0,1 1 0,-1 0 0,0 0 0,1 0 0,-1 0 0,0 0 0,0 1 0,0-1 0,0 0 0,0 1 0,0-1 0,0 0 0,0 1 0,0-1 0,0 1 0,-1-1 0,1 1 0,-1 0 0,1-1 0,-1 1 0,0 0 0,0-1 0,0 1 0,0 0 0,0-1 0,0 1 0,0 0 0,0-1 0,0 1 0,-1 0 0,1-1 0,-1 1 0,1-1 0,-2 2-10,2 2 40,-2 1-31,0-1 0,-1 1 0,0-1-1,0 1 1,0-1 0,0 0 0,-1-1 0,0 1-1,0-1 1,0 1 0,-1-1 0,0 0-1,1-1 1,-1 1 0,-1-1 0,1 0-1,0 0 1,-1-1 0,1 1 0,-1-1-1,0 0 1,0-1 0,0 0 0,0 0 0,0 0-1,0 0 1,0-1 0,-4 0-9,8 0 1,0-1 0,0 1 1,0 0-1,0-1 0,0 0 1,0 1-1,0-1 0,0 0 1,0 0-1,0 0 0,1 0 0,-1 0 1,1 0-1,-1-1 0,0 1 1,1 0-1,0-1 0,-1 1 1,1-1-1,0 0 0,0 1 0,0-1 1,0 0-1,0 0 0,0 0 1,1 0-1,-1 1 0,0-1 1,1 0-1,0 0 0,-1 0 0,1 0 1,0 0-1,0 0 0,0-1 1,0 1-2,15-76-191,-10 71 206,-1 0-1,1 0 1,0 0 0,1 1 0,0 0 0,0 0-1,0 0 1,1 1 0,0 0 0,-1 0 0,2 1-1,-1-1 1,1 2 0,-1-1 0,1 1-1,0 0 1,0 1 0,0 0 0,1 0 0,-1 1-1,0 0 1,4 0-15,-10 3 0,0 0 0,0 0-1,0 1 1,0-1 0,-1 1 0,1-1-1,-1 1 1,0-1 0,1 1-1,-1 0 1,-1 0 0,1 0 0,0-1-1,-1 1 1,1 0 0,-1 0 0,0 0-1,0 0 1,0 0 0,0 0-1,-1 0 1,1 0 0,-1 0 0,1-1-1,-1 2 1,0-1 5,1 3-3,-1-1 1,0 0-1,0 0 1,0 0-1,-1 0 1,0 0-1,0 0 1,0 0-1,0 0 1,-1-1-1,0 1 1,0-1-1,0 0 1,-1 0-1,1 0 1,-1 0-1,0-1 1,0 1-1,0-1 1,0 0-1,-1 0 1,0-1-1,1 1 1,-1-1-1,0 0 1,0 0-1,0-1 1,0 1 0,0-1-1,0 0 1,-1 0-1,1-1 1,0 0-1,0 0 1,-4 0-3,6-2-9,0 1 1,1-1 0,-1 0 0,0 1-1,0-1 1,1-1 0,-1 1 0,1 0-1,0-1 1,0 1 0,0-1-1,0 1 1,0-1 0,0 0 0,1 0-1,-1 0 1,1 0 0,0 0 0,0 0-1,0-1 1,0 1 0,1 0 0,-1 0-1,1-1 1,0 1 0,0 0 0,0 0-1,0-1 1,1 1 0,-1 0 0,1-3 7,0 5-117,0 0 0,0-1-1,0 1 1,-1 0 0,1 0-1,0 0 1,0 0 0,0 0-1,1 0 1,-1 0 0,0 0-1,0 0 1,0 1 0,1-1-1,-1 0 1,0 1 0,1-1-1,-1 1 1,1 0 0,-1-1-1,0 1 1,1 0 0,-1 0-1,1 0 1,-1 0 0,1 0-1,-1 0 1,1 0 0,-1 1 118,2-2-322,14 1-2688</inkml:trace>
  <inkml:trace contextRef="#ctx0" brushRef="#br1" timeOffset="673184.622">5311 2946 1088,'0'0'2668,"0"0"-1798,0 0-438,0 0-149,0 0 91,0 0 157,-7-4 18,-34-27 1487,-14 30-1527,50 0-445,-1 0 0,1 1 0,-1 0 0,1 0 0,-1 0 0,1 1 0,-1-1 1,1 1-1,0 0 0,-1 1 0,1 0 0,0 0 0,0 0 0,0 0 0,0 1 0,1-1 0,-1 1 0,0 0 0,1 1 0,0-1 0,0 1 0,0 0 0,0 0 0,1 0 0,-3 4-64,-1 5 48,0 1 1,1 0-1,0 0 0,1 1 0,0-1 1,1 1-1,1 0 0,1 0 0,0 0 1,1 1-1,0 4-48,2-17 24,1 0-1,-1-1 1,0 1 0,1-1-1,-1 1 1,1-1 0,0 0-1,0 0 1,0 0 0,0 0-1,0 0 1,0 0 0,1 0-1,-1-1 1,0 1 0,1-1-1,0 0 1,-1 1 0,1-1-1,0 0 1,-1-1 0,1 1-1,0 0 1,0-1 0,0 0-1,0 0 1,0 1 0,-1-2-1,1 1 1,0 0 0,0-1-1,0 1 1,0-1 0,-1 0-1,1 0 1,0 0-24,11 1 122,-2-2-158,0 1 0,0-2 1,0 0-1,-1 0 0,0-1 1,1 0-1,-1-1 0,-1 0 1,1-1-1,-1 0 0,0-1 1,0 0-1,-1 0 0,0-1 1,0 0-1,-1-1 0,0 0 1,0 0-1,-1-1 0,-1 0 1,1 0-1,-1-1 0,-1 0 1,0 0-1,-1 0 1,0 0-1,-1-1 0,0 1 1,0-1-1,-1-1 36,-2 11 0,0 0 0,0 0 0,1 0 0,-1 0 0,0 0 0,-1 0 0,1-1 0,0 1 0,-1 0 0,1 0 0,-1 0 0,1 0 0,-1 0 0,0 0 0,0 0 0,0 1 0,0-1 0,0 0 0,-1 0 0,1 1 0,0-1 0,-1 0 0,1 1 0,-1 0 0,0-1 0,1 1 0,-1 0 0,0 0 0,0 0 0,0 0 0,0 0 0,0 0 0,0 1 0,0-1 0,0 0 0,0 1 0,0 0 0,0 0 0,0-1 0,0 1 0,-1 0 0,-4 0-91,-1-1 1,1 1 0,-1 0-1,1 1 1,-1 0-1,1 0 1,-1 1 0,1-1-1,0 2 1,0-1-1,0 1 1,0 0 0,0 0-1,0 1 1,1 0-1,0 0 1,0 1-1,-6 4 91,-15 13-3425</inkml:trace>
  <inkml:trace contextRef="#ctx0" brushRef="#br1" timeOffset="680165.65">5610 3583 1265,'0'0'573,"0"0"265,0 0 325,0 0-160,0 0-234,0 0-84,-2-6 102,1 4-802,0-1 117,1 0 0,-1 0 1,0 0-1,-1 0 1,1 0-1,0 0 0,-1 1 1,0-1-1,1 0 1,-1 1-1,0-1 1,0 1-1,-1 0 0,1 0 1,0 0-1,-1 0 1,0 0-1,1 0 0,-1 0 1,0 1-1,0 0 1,0-1-1,0 1 1,0 0-1,0 0 0,0 1 1,0-1-1,-2 1-102,-90 4 801,86 2-774,1 0 0,-1 1 1,2 0-1,-1 1 1,1 0-1,0 0 1,1 0-1,0 1 1,0 0-1,1 0 0,0 1 1,0-1-1,1 1 1,-2 7-28,-2 96 861,9-110-823,1-1-1,0 0 0,-1 0 0,1 0 0,0 0 0,0 0 1,0-1-1,0 1 0,0 0 0,0-1 0,1 0 0,-1 1 1,0-1-1,1 0 0,-1 0 0,1 0 0,-1-1 0,1 1 1,-1-1-1,1 1 0,0-1 0,-1 0 0,1 0 0,0 0 0,-1 0 1,1 0-1,0-1 0,-1 1 0,1-1 0,1 0-37,6 0 99,170-13 750,-174 12-771,0 0 1,-1 0-1,1 0 0,-1-1 1,0 0-1,0 0 1,0 0-1,0 0 0,0-1 1,-1 0-1,0 0 1,1-1-1,-2 1 1,1-1-1,0 1 0,-1-1 1,0 0-1,0-1 1,0 1-1,-1 0 0,0-1 1,1-5-79,2-2 19,-2-1 1,0 0-1,-1 0 0,0 0 1,-1 0-1,0 0 1,-2 0-1,1 0 0,-2-5-19,1 15-27,0 0-1,0 0 0,0 0 0,0 0 0,-1 1 1,1-1-1,-1 0 0,0 1 0,0-1 0,0 1 1,-1 0-1,1 0 0,-1-1 0,0 2 1,0-1-1,0 0 0,0 1 0,0-1 0,-1 1 1,1 0-1,-1 0 0,1 0 0,-1 0 0,0 1 1,0 0-1,0 0 0,0 0 0,0 0 28,-7-1-462,0 0 0,1 1 1,-1 0-1,0 1 0,1 0 0,-1 1 0,0 0 0,1 1 0,-1 0 0,-1 1 462,-20 7-3103</inkml:trace>
  <inkml:trace contextRef="#ctx0" brushRef="#br1" timeOffset="736850.382">4479 2916 2513,'0'0'736,"0"0"302,0 0-197,0 0 68,0 0 73,0 0 80,0 0-192,-3-9-555,-10-23 13,-14 15 649,16 15-948,-1-2-33,1 1 0,-1 0 0,1 1 1,-1 0-1,0 1 0,0 0 0,0 1 1,0 0-1,1 1 0,-4 1 4,9 0 2,0 0-1,0 1 1,0 0 0,0 0-1,1 0 1,-1 1-1,1 0 1,0 0 0,0 0-1,1 1 1,-1 0-1,1-1 1,0 1 0,0 1-1,1-1 1,-1 1-1,1-1 1,0 1 0,1 0-1,0 0 1,-2 5-2,-4 5 1,4-5 0,1 0 1,0 0-1,0 0 1,1 1-1,0-1 0,1 1 1,1-1-1,0 1 1,0-1-1,1 5-1,0 17 2,0-24 7,1 1 1,0-1-1,0 0 0,1 0 1,0 0-1,1 0 1,0 0-1,0 0 1,1-1-1,0 0 0,1 0 1,-1 0-1,1-1 1,1 0-1,0 0 0,0-1 1,0 1-1,1-1 1,6 3-10,-2-3 122,1-1 0,0-1-1,0 0 1,0-1 0,0 0 0,1-1 0,-1-1 0,1 0 0,0-1 0,-1 0 0,1-1 0,-1-1 0,1 0 0,8-3-122,-14 3 69,0 0 0,0-1 0,0 0 1,-1-1-1,0 0 0,0 0 0,0 0 0,0-1 0,0 0 0,-1-1 1,0 1-1,0-1 0,-1 0 0,1 0 0,-2-1 0,1 0 0,0 0 1,-1 0-1,-1 0 0,1-1 0,1-5-69,1-6 78,-1 0-1,-1-1 1,0 1 0,-2-1-1,0 1 1,-1-1-1,-1 0 1,-2-10-78,2 22-2,-1 0-1,-1 1 1,1-1 0,-1 1-1,-1-1 1,1 1 0,-1 0-1,0 0 1,-1 0 0,0 1-1,0-1 1,0 1 0,-1 0-1,0 0 1,0 0 0,0 1 0,-1 0-1,0 0 1,0 0 0,0 0-1,-1 1 1,1 0 0,-1 1-1,0 0 1,0 0 0,0 0-1,-1 1 1,1 0 0,-1 0-1,1 1 1,-2-1 2,-152 11-5005,95 5-1225</inkml:trace>
  <inkml:trace contextRef="#ctx0" brushRef="#br1" timeOffset="738161.252">4409 3155 3922,'0'0'963,"0"0"-411,0 0-34,0 0 93,0 0 525,1-6-578,4-33 2099,-18 216-2342,-1-93 221,4 0 1,4 1 0,3 25-537,1-47 132,-14 129 447,12 271 8,16 78-342,-5-337 166,2-137-240,-3 1 0,-2-1 1,-6 65-172,1-31 214,0-40-73,-1-22-39,3 1 0,1 0 0,1 0 0,3-1 0,1 2-102,10 37 123,-7-84-4114,-5-12-1785</inkml:trace>
  <inkml:trace contextRef="#ctx0" brushRef="#br1" timeOffset="739316.108">4299 6411 11989,'0'0'230,"0"0"-249,-15-10-87,-48-30 172,61 39-46,0 0 0,-1-1 0,1 1 0,-1 0 0,1 0 0,-1 1 0,0-1 0,1 0 0,-1 1 0,0 0 0,1-1 0,-1 1 0,0 0 0,1 0 0,-1 1 0,0-1 0,1 1 0,-1-1 0,1 1 0,-1 0-1,0 0 1,1 0 0,0 0 0,-1 0 0,1 1 0,0-1 0,-1 1 0,1-1 0,0 1 0,0 0 0,0 0 0,1 0 0,-1 0 0,0 0 0,1 0 0,-1 1 0,1-1 0,0 0 0,-1 3-20,-2 0 8,-5 9-3,0 0 1,1 0-1,0 1 0,1 1 0,1-1 0,0 1 0,2 0 1,-1 0-1,2 0 0,0 1 0,1 0 0,1-1 0,0 1 1,1 0-1,1-1 0,2 8-5,-3-19 3,1-1 0,0 1 0,1 0-1,-1-1 1,1 1 0,0-1 0,0 0 0,0 1 0,0-1 0,1 0-1,0 0 1,-1-1 0,2 1 0,-1 0 0,0-1 0,1 0 0,-1 0-1,1 0 1,0 0 0,0 0 0,0-1 0,0 0 0,1 0 0,-1 0-1,1 0 1,-1-1 0,1 0 0,0 0 0,-1 0 0,1 0 0,3-1-3,3 1 6,-1-1 1,1-1-1,-1 1 1,1-2-1,0 0 1,-1 0-1,0 0 1,1-2-1,-1 1 1,-1-1-1,1-1 1,0 1-1,7-7-6,-3 2-102,1-2-1,-1 0 0,-1-1 0,0 0 0,-1-1 0,0 0 1,-1-1-1,0 0 0,-1-1 0,-1 0 0,0 0 0,-2-1 1,1-1-1,-2 1 0,0-1 0,-1 0 0,-1 0 1,0-1-1,-1 1 0,-1-1 0,-1 1 0,-1-1 0,0 0 1,-2-12 102,0 23 13,0 0 1,0 0 0,-1 0 0,0 0-1,0 0 1,-1 1 0,0-1 0,0 1-1,0 0 1,-1 0 0,0 1 0,0-1 0,0 1-1,-1 0 1,0 0 0,0 1 0,0 0-1,0 0 1,-1 0 0,0 1 0,1 0-1,-4-1-13,-5-2 184,0 1-1,0 1 0,-1 0 1,0 1-1,1 1 0,-1 0 1,0 1-1,0 1 0,-16 1-183,29 0 5,1-1 0,-1 1 0,1 0 0,-1 0 0,1 0 0,0 0 0,-1 1 0,1-1 0,0 0 0,0 1-1,0 0 1,0-1 0,0 1 0,0 0 0,0 0 0,1 0 0,-1 0 0,1 0 0,-1 1 0,1-1 0,0 0-1,0 1 1,0-1 0,0 1 0,0-1 0,1 1 0,-1-1 0,1 1 0,0-1 0,0 1 0,-1 0-5,5 85-83,3-67 87,1-1 1,1 0 0,0 0-1,2-1 1,0 0 0,1-1-1,1 0 1,1-1 0,1-1-1,0 0 1,1-1 0,1 0-5,38 44-13,-46-52 10,0 2 0,-1-1 1,0 1-1,-1 1 0,0-1 1,0 1-1,-1 1 0,-1-1 1,0 1-1,0 0 0,-1 0 1,0 0-1,-1 1 0,0-1 1,-1 1-1,0 0 0,-1 3 3,-4-7-5,0 0 0,0-1-1,-1 1 1,0-1 0,-1 1-1,1-1 1,-1-1 0,-1 1-1,1-1 1,-1 0 0,0 0 0,-1 0-1,1-1 1,-1 0 0,0 0-1,-1-1 1,1 0 0,-1 0-1,-4 1 6,-7 6-163,16-2-3219,22-9 220,14-5-2321</inkml:trace>
  <inkml:trace contextRef="#ctx0" brushRef="#br1" timeOffset="742511.9">4706 6803 10949,'0'0'1265,"0"0"-577,0 0-512,0 0-160,0 0-32,0 0 16,22-13 0,-13 31 288,-1 7-32,1 6 96,-3 7-111,-2 2-209,0 2 64,-1 1-64,-1 1 0,-1-2-32,-1-3-849,2-13-1760</inkml:trace>
  <inkml:trace contextRef="#ctx0" brushRef="#br1" timeOffset="744146.111">5166 2983 2881,'0'0'-176,"0"0"-475,0 0 307,4-3 325,23-14 1164,-17 2 6476,-10 15-6917,-1 11-735,-13 670 2139,14-16-633,3-407-1088,42-2-77,-12 152 362,-19-140-349,18-54-224,-3-77-51,-9-44-5955,-20-73 352</inkml:trace>
  <inkml:trace contextRef="#ctx0" brushRef="#br1" timeOffset="744147.111">5241 6281 10805,'0'0'75,"-13"1"-81,-40 5-2,49-5 13,0 1-1,1 0 0,-1 0 1,1 0-1,-1 0 0,1 0 1,0 1-1,0-1 1,0 1-1,0 0 0,1 0 1,-1 0-1,1 0 0,0 1 1,0-1-1,0 1 0,0-1 1,0 1-1,1 0 0,-1-1 1,1 1-1,0 0 1,1 0-1,-1 0 0,1 0 1,-1 0-1,1 0 0,1 4-4,-2-7 1,-2 20 34,1 1-1,1-1 1,1 1 0,1-1-1,1 1 1,2 8-35,-4-27 13,0 0-1,1 1 0,-1-1 1,1 0-1,0 0 1,0 0-1,0 0 1,1 0-1,-1 0 0,1 0 1,-1 0-1,1 0 1,0 0-1,0-1 1,0 1-1,0-1 0,1 0 1,-1 0-1,1 1 1,-1-2-1,1 1 1,0 0-1,0 0 0,0-1 1,0 0-1,0 1 1,0-1-1,0 0 1,0-1-1,0 1 0,1 0 1,-1-1-1,0 0 1,1 0-1,-1 0 1,0 0-1,0 0 0,1-1 1,-1 1-1,0-1 1,0 0-1,0 0 1,0 0-1,1-1-12,5-8 10,-1-1-1,0 0 1,0-1-1,-1 1 1,-1-1-1,0-1 1,0 1 0,-2-1-1,1 0 1,-2 0-1,0 0 1,0-1-1,-1 1 1,-1-1 0,0 0-1,-1 1 1,-1-9-10,2-5-87,-1 0 1,-1 0-1,-1 1 1,-2-1-1,-5-23 87,6 41 23,0 0 0,0 0 0,0 1 0,-1-1 1,0 1-1,-1 0 0,0 0 0,0 1 0,-1-1 0,0 1 0,0 0 0,-1 1 0,1 0 0,-1 0 0,-1 0 0,1 1 0,-1 0 0,0 0 0,-1 0-23,6 3 11,-1 0-1,1 0 1,0 0-1,-1 1 1,1-1-1,-1 1 1,1 0 0,-1 0-1,0 0 1,0 0-1,1 1 1,-1 0-1,0-1 1,0 1-1,0 1 1,1-1 0,-1 0-1,0 1 1,0 0-1,1 0 1,-1 0-1,0 0 1,1 1 0,0-1-1,-1 1 1,1 0-1,0 0 1,-1 0-1,1 0 1,1 1-1,-1-1 1,0 1 0,0 0-1,1 0 1,0 0-1,-1 0 1,1 0-1,1 0 1,-1 1-1,0-1 1,1 1 0,-1-1-1,1 1 1,0 0-1,0-1 1,1 1-1,-1 2-10,0 6-8,0 0 0,1 0 0,0 1 0,1-1 0,0 0 0,1 0-1,1 0 1,0 0 0,0 0 0,1-1 0,1 1 0,0-1 0,0 0 0,1 0-1,0-1 1,1 0 0,0 0 0,2 0 8,19 21 1,2-1 0,0-1 0,2-2 0,23 14-1,1 2 6,-49-39-7,0 1 0,-1-1 0,1 1 0,-1 0 0,0 1-1,0-1 1,-1 1 0,0 0 0,0 1 0,0-1 0,-1 1 0,0 0 0,0 0-1,-1 1 1,1-1 0,-2 1 0,1-1 0,-1 1 0,0 0 0,-1 0 0,0 0-1,0 0 1,-1 0 0,0 0 0,0 0 0,-1 0 0,0 0 0,0 0-1,-1 0 1,0 0 0,0-1 0,-1 1 0,-1 1 1,1-3-50,0-1 0,-1 1 1,1-1-1,-1 0 0,0 0 1,-1 0-1,1-1 0,-1 1 0,0-1 1,0 0-1,0 0 0,0-1 0,-1 0 1,-2 1 49,5-9-1310,3-10-1267</inkml:trace>
  <inkml:trace contextRef="#ctx0" brushRef="#br1" timeOffset="746672.953">5617 6714 11189,'0'0'1385,"0"0"-1060,0 0-213,4 3 227,0 1-283,0 0 0,-1 0 0,1 0 0,-1 1 0,0-1 0,-1 1 0,1-1 0,-1 1 0,0 0 0,0 0 0,0 1 0,-1-1 0,1 0 0,-1 0 0,-1 1 1,1 1-57,0 14 40,-1 0 0,-1-1 1,-1 1-1,0-1 1,-2 0-1,0 1 0,-5 8-40,-2 47-21,45-69-38,-1-10 80,0-1 1,0-2-1,-1-1 0,0-1 0,0-2 0,7-4-21,2 0-151,117-42-3784,-96 27-1561</inkml:trace>
  <inkml:trace contextRef="#ctx0" brushRef="#br1" timeOffset="746673.953">5603 3745 4018,'0'0'1163,"0"0"-883,-2 26 678,-14 97-702,22 37 1155,17-25-944,-15-106-287,-1-1 0,-2 1 0,-1 1 0,-1-1 0,-1 0 0,-2 1-1,-2 18-179,5 108 369,13 87 199,-11-26-61,6-21 445,-2-26-82,23 60-235,-26-78-531,-4-147-538,0 1 0,1 0 1,-1-1-1,2 1 0,-1-1 0,0 0 1,1 0-1,0 0 0,0 0 0,0-1 1,1 0-1,3 3 434,5 3-2812,3-1-795</inkml:trace>
  <inkml:trace contextRef="#ctx0" brushRef="#br1" timeOffset="748522.851">5990 6009 7043,'0'0'1385,"0"0"-129,0 0-421,0 0-232,0 0-72,-8-4 48,-26-12-248,32 15-326,0 1-1,0-1 1,0 1-1,0 0 1,0 0-1,1 0 1,-1 0-1,0 0 1,0 0-1,0 0 1,0 1-1,0-1 1,0 1-1,1-1 1,-1 1-1,0 0 1,0 0-1,1 0 1,-1 0-1,0 0 1,1 0-1,-1 0 1,1 0-1,0 1 1,-1-1-1,1 1 1,0-1-1,0 1 1,0-1-1,0 1 1,0 0-1,0-1 1,0 1-1,1 0 1,-1 0-1,0 0 1,1 0-5,-4 6 28,-7 14 33,2 1 0,0 0-1,2 1 1,1 0 0,0 0 0,2 1 0,1-1 0,1 1 0,1 0 0,1 0-1,1 3-60,-1-26 3,0 1-1,-1-1 1,1 1-1,0-1 1,0 1-1,1 0 1,-1-1-1,1 1 1,-1-1-1,1 1 1,0-1-1,0 1 1,0-1-1,0 0 0,0 1 1,0-1-1,1 0 1,-1 0-1,1 0 1,-1 0-1,1 0 1,0 0-1,0 0 1,0-1-1,0 1 1,0-1-1,0 1 1,1-1-1,-1 0 1,0 0-1,1 0 0,-1 0 1,1 0-1,-1-1 1,1 1-1,-1-1 1,1 0-1,-1 1 1,1-1-1,0 0-2,8-2 4,-1-1 0,1 0-1,-1 0 1,0-1 0,1 0-1,-2-1 1,1 0 0,0-1 0,-1 0-1,0 0 1,-1-1 0,0 0-1,0-1 1,0 0 0,-1 0 0,0 0-1,0-1 1,-1 0 0,0-1-1,-1 1 1,0-1 0,0 0 0,-1-1-4,5-9-76,0 0 0,-2 0 0,0-1 0,-1 0 1,-2 0-1,0 0 0,-1-1 0,-1 1 1,-1-1-1,-1-10 76,0 25 23,0 1 0,0-1 0,-1 1 0,0-1 0,0 1 1,0 0-1,-1 0 0,0-1 0,0 1 0,-1 0 0,0 1 0,0-1 0,0 0 1,-1 1-1,1 0 0,-1-1 0,0 2 0,-1-1 0,0 0 0,1 1 0,-1 0 1,-1 0-1,1 0 0,0 1 0,-1 0 0,0 0 0,0 0 0,0 1 0,0 0 1,-2-1-24,5 2-1,0-1 0,-1 1 0,1 0 1,0 0-1,-1 0 0,1 1 1,-1-1-1,1 1 0,-1 0 0,1 0 1,-1 0-1,1 0 0,-1 1 1,1-1-1,-1 1 0,1 0 1,0 0-1,-1 0 0,1 1 0,0-1 1,0 1-1,0-1 0,0 1 1,0 0-1,0 0 0,1 1 0,-1-1 1,0 1-1,1-1 0,0 1 1,0 0-1,0-1 0,0 1 1,0 1 0,-1 4-14,1 0 1,0 0-1,1 0 1,0 0-1,0 0 1,0 1-1,1-1 1,1 0-1,-1 1 1,1-1 0,1 0-1,0 0 1,0 0-1,0 0 1,1 0-1,0-1 1,0 1-1,1-1 1,0 0-1,1 0 1,-1 0-1,1 0 1,6 5 13,227 170-1166,-235-179 1164,-1 0 0,1 0 0,-1 1 0,0-1-1,0 1 1,0 0 0,0 0 0,-1-1 0,0 1 0,1 0-1,-1 0 1,-1 0 0,1 0 0,-1 1 0,1-1 0,-1 0-1,0 0 1,0 0 0,-1 0 0,0 0 0,1 0 0,-1 0-1,0 0 1,-1 0 0,1 0 0,-1 0 0,0 0 0,0-1-1,0 1 1,0-1 0,-1 0 0,1 1 0,-1-1 0,0 0-1,0 0 1,0-1 0,0 1 2,-35 48-1195,39-51-993,1 0-1451</inkml:trace>
  <inkml:trace contextRef="#ctx0" brushRef="#br1" timeOffset="748523.851">6399 6240 10725,'0'0'619,"0"0"171,14-9-11,47-28-211,-55 34-492,-1 0 1,0 0 0,1 1-1,0 0 1,-1 0 0,1 0-1,0 1 1,0 0 0,0 0-1,0 0 1,0 1 0,0 0-1,5 0-76,2 0 15,-11 2-28,1 0 0,-1 0 0,0 0 0,0 1 0,0-1 0,0 0 0,0 1 0,0 0 0,-1-1 0,1 1 0,-1 0 0,0 0 0,0 0 0,0-1 0,0 1 0,0 0 0,-1 1 0,1-1 0,-1 0 0,0 0 0,0 0 0,0 0 0,0 0 0,0 0 0,-1 0 0,0 0 0,1 0 0,-1 0 0,0 0-1,0 0 1,-1 0 0,1 0 0,-1-1 13,-24 44-190,22-41 162,0 0 0,1 0 0,0 0-1,0 0 1,0 1 0,1-1 0,-1 1 0,1-1 0,0 1 0,1 0-1,0 0 1,-1 4 28,3-8-4,0-1 0,0 1 1,0-1-1,0 1 0,0-1 0,0 0 0,0 1 0,1-1 0,-1 0 0,0 0 0,1 0 0,-1 0 1,1 0-1,0 0 0,-1 0 0,1-1 0,-1 1 0,1-1 0,0 1 0,0-1 0,-1 1 0,1-1 1,0 0-1,0 0 0,-1 0 0,1 0 0,0 0 0,1 0 4,7 1 0,26 4 41,-21-4-43,-1 0 0,0 1 0,0 1 0,0 0 0,-1 1 0,1 0 0,-1 1 0,0 1 0,0 0 0,-1 1-1,4 2 3,-14-7 1,0 0 0,0 0 0,0 0 0,0 1 0,-1-1 0,1 0 0,-1 1 0,1-1 0,-1 1 0,0-1 0,0 1 0,0 0 0,0 0 0,-1-1-1,1 1 1,-1 0 0,0 0 0,0 0 0,0 0 0,0-1 0,0 1 0,0 0 0,-1 0 0,1 0 0,-1-1 0,0 1 0,0 0 0,0 0-1,0-1 1,0 1 0,-1-1 0,1 1 0,-1-1 0,0 0 0,1 0 0,-1 1 0,0-1 0,-1-1 0,1 1 0,0 0 0,0 0 0,-1-1 0,-1 2-1,-25 14-104,-1-2 1,0-1-1,-1-1 1,0-2-1,-1-1 1,0-1-1,-1-2 1,0-1-1,-10 0 104,-30 0-2003,2-6-2959</inkml:trace>
  <inkml:trace contextRef="#ctx0" brushRef="#br1" timeOffset="755374.04">4388 2861 3906,'0'0'1062,"0"0"-459,0 0 176,0 0-88,0 0 218,0 0-175,-6-9 69,-28-41 216,9 49-453,19 3-568,1 0 0,0 1 0,0-1 0,1 1 0,-1 0 0,0 0 1,1 0-1,0 1 0,-1-1 0,2 1 0,-1 0 0,0 0 0,1 1 0,0-1 1,-1 1-1,2 0 0,-1-1 0,1 1 0,0 1 0,0-1 0,0 0 0,0 1 2,-2 4 7,-5 9 10,1 0 0,0 0 0,2 1 0,1 0 0,0 0 0,1 0 1,1 1-1,1 0 0,1-1 0,1 9-17,3-21 11,0 0 1,1 1-1,-1-2 1,2 1-1,-1 0 1,1-1-1,0 0 1,0 0 0,1 0-1,0-1 1,0 0-1,1 0 1,-1 0-1,1-1 1,1 0-1,-1-1 1,1 1-1,0-1 1,-1-1-1,2 1 1,-1-1-1,0-1 1,1 0-1,-1 0 1,6 0-12,2 2 8,0-1 0,0-1 0,0-1 1,-1 0-1,1-1 0,0 0 0,15-3-8,-26 2 13,0 0 0,0 0 0,0 0 0,0-1 1,0 0-1,0 0 0,-1 0 0,1 0 0,-1-1 0,1 1 0,-1-1 0,0 0 0,0-1 0,0 1 0,-1-1 1,1 1-1,-1-1 0,0 0 0,0-1 0,0 1 0,0 0 0,-1-1 0,0 1 0,0-1 0,0 0 0,0 0-13,0-8 22,1 0 0,-2 0 0,0 0 0,-1-1-1,0 1 1,-1 0 0,0 0 0,-1 0 0,-1 0 0,0 1-1,-1-1 1,0 0 0,-1 1 0,0 0 0,-1 0-1,0 1 1,-1 0 0,0 0 0,-1 0 0,0 1-1,-1 0 1,0 0 0,-7-4-22,12 10-110,0 1 0,0 0 0,0 0 0,-1 0 0,0 0 0,1 1 0,-1 0 0,0 0 0,0 0 0,0 1 0,0 0 0,0 0 0,-1 0 0,1 0 0,0 1 0,-1 0 0,1 0 0,-2 0 110,-30 1-3116</inkml:trace>
  <inkml:trace contextRef="#ctx0" brushRef="#br1" timeOffset="757256.148">4543 2931 3153,'0'0'177,"0"0"-177,0 0-673,0 0-239,0 0-561</inkml:trace>
  <inkml:trace contextRef="#ctx0" brushRef="#br1" timeOffset="757768.512">4545 2947 176,'-27'29'0,"23"-25"-64,1 0-48</inkml:trace>
  <inkml:trace contextRef="#ctx0" brushRef="#br1" timeOffset="758212.009">4510 3037 3890,'0'0'1953,"0"0"-1086,0 0-464,0 0 226,0 0 494,9-3-338,133-24-382,-117 26-593,19 0-1482,-1 3-3488,-14-1 10577,14-7-4079,12 0-1458,12 6-2916,-49 0-88</inkml:trace>
  <inkml:trace contextRef="#ctx0" brushRef="#br1" timeOffset="758213.009">5040 3015 160,'0'0'5603,"0"0"-4339,0 0-720,0 0-31,0 0-241,0 0-176,46 0-96,-30 0 0,4 0-16,-1 0-560,0 0-1585,-3 0-1441</inkml:trace>
  <inkml:trace contextRef="#ctx0" brushRef="#br1" timeOffset="760653.853">5229 3002 1489,'0'0'2945,"0"0"-1680,0 0 175,0 0-271,0 0-625,0 0-32,62-11-336,-53 11-176,0 0-16,-3 0-352,-4 0-1633,1 0-1472</inkml:trace>
  <inkml:trace contextRef="#ctx0" brushRef="#br1" timeOffset="760654.853">5341 2898 4034,'0'0'803,"0"0"269,0 0 278,0 0-154,0 0-335,-9-8-268,-25-28-145,32 34-375,-1 0 1,0 0 0,0 0 0,0 0-1,0 0 1,0 1 0,0 0-1,0-1 1,0 1 0,-1 0 0,1 0-1,0 1 1,-1-1 0,1 1-1,0-1 1,-1 1 0,1 0 0,-1 0-1,1 1 1,-4 0-74,-9 0 108,12-1-106,-1 1 1,0 0 0,0 0-1,0 1 1,1-1 0,-1 1-1,1 0 1,-1 1 0,1-1-1,0 1 1,0-1 0,0 1-1,0 0 1,0 1 0,1-1-1,-1 1 1,1 0 0,0-1-1,0 1 1,0 1-1,1-1 1,-1 1-3,-43 102 121,34 8-16,13-111-102,-1 0 0,1-1 0,0 1 0,0-1 0,1 1 0,-1-1 0,1 0 0,-1 0 0,1 1 0,0-1 0,0 0 0,1-1 0,-1 1 0,1 0 0,-1-1 0,1 1 0,0-1 0,0 0 0,0 0 0,0 0 0,0 0 0,0 0 0,1-1 0,-1 1 0,0-1 0,1 0 0,-1 0 0,1 0 0,3 0-3,3 0 12,-1 0 1,0-1 0,1 0-1,-1 0 1,1-1 0,-1 0 0,1-1-1,-1 0 1,0 0 0,0-1-1,0 0 1,0-1 0,-1 0-1,1 0 1,-1-1 0,0 0-1,0 0 1,0-1 0,-1 0 0,0 0-1,0-1 1,-1 0 0,0 0-1,0-1 1,-1 0 0,1 0-1,-2 0 1,1 0 0,1-5-13,-1 2-19,-1 0 0,0 0 1,0 0-1,-1-1 0,-1 1 1,0-1-1,0 0 0,-1 0 1,-1 0-1,0 0 0,0 1 1,-1-1-1,-2-6 19,0 13-104,0 1 1,-1 0-1,0 0 0,0 0 1,0 1-1,0-1 0,0 1 1,-1 0-1,0 0 0,1 1 1,-1-1-1,0 1 0,0 0 1,-1 1-1,1-1 0,0 1 0,0 0 1,-1 0-1,1 0 0,-1 1 1,1 0-1,-1 0 0,1 0 1,0 1-1,-1 0 0,1 0 1,0 0-1,-1 1 0,-3 1 104,-40 10-3281</inkml:trace>
  <inkml:trace contextRef="#ctx0" brushRef="#br1" timeOffset="776665.712">1747 2565 2849,'0'0'1147,"0"0"-821,0 0-86,0 0 54,0 0 47,-6-33 25,-8 5 2117,40 27-709,398 7-135,-138-23-1562,-134 5-34,1 7-1,53 8-42,-27 4 3,-58-6 1798,-14-10-3383,-120 9-601,-5 2-2131</inkml:trace>
  <inkml:trace contextRef="#ctx0" brushRef="#br1" timeOffset="778229.353">3378 2370 3458,'0'0'835,"0"0"-515,0 0 93,0 0 249,0 0 261,0 0-131,0-4-106,-1-39 2265,0 42-2942,-1 0 0,0 0 0,1 0 0,-1 0 0,0 0 1,0 0-1,1 0 0,-1 1 0,0-1 0,0 1 0,0-1 0,0 1 0,0 0 1,0 0-1,0 0 0,0 0 0,0 0 0,0 0 0,0 1 0,0-1 1,0 1-1,0-1 0,1 1 0,-1 0 0,0-1 0,-2 2-9,-4 9 1,0 0 0,1 0-1,0 1 1,1 0 0,0 0-1,1 0 1,0 1 0,1 0-1,1-6 13,-1 3 5,-1 1-1,1-1 1,1 1 0,0 0 0,1 0 0,0 1-1,0-1 1,2 0 0,-1 1 0,1-1-1,1 1 1,0 1-18,3-7 16,0-1 0,1 1 0,-1-1 0,1 0 0,1-1 0,-1 1 0,0-1-1,1 0 1,0-1 0,0 1 0,0-1 0,1 0 0,-1 0 0,0-1 0,1 0 0,0 0 0,0-1-1,-1 0 1,1 0 0,0 0 0,0-1 0,0 0 0,0 0 0,0-1 0,6-1-16,-7 3 16,0-1 0,0 1 1,0-1-1,0-1 1,0 1-1,-1-1 0,1 0 1,0 0-1,0-1 0,0 0 1,-1 0-1,1 0 0,-1 0 1,1-1-1,-1 0 0,0 0 1,0-1-1,0 0 0,-1 1 1,1-1-1,-1-1 1,0 1-1,0-1 0,0 0 1,-1 1-1,0-1 0,0-1 1,0 1-1,0 0 0,-1-1 1,0 0-17,1-2 31,-1-1 1,-1 1 0,1 0-1,-1-1 1,-1 1-1,1-1 1,-2 0 0,1 1-1,-1-1 1,0 1-1,-1-1 1,0 1 0,0 0-1,-1 0 1,0 0 0,0 0-1,-1 0 1,0 1-1,0-1 1,-1 1 0,0 0-1,-1 0 1,1 1 0,-1 0-1,0 0 1,-1 0-1,1 0-31,2 5-108,0 1-1,1-1 0,-1 1 0,1-1 0,-1 1 1,0 0-1,1 0 0,-1 1 0,0-1 0,1 1 0,-1-1 1,1 1-1,-1 0 0,1 1 0,0-1 0,-1 1 1,1-1-1,0 1 0,0 0 0,0 0 0,0 0 1,0 1-1,0-1 0,1 1 0,-1-1 0,1 1 1,0 0-1,0 0 0,0 0 0,0 0 0,0 0 0,1 1 1,-1-1-1,1 1 109,-11 11-1450,-6 7-2810</inkml:trace>
  <inkml:trace contextRef="#ctx0" brushRef="#br1" timeOffset="779120.452">3549 2440 2417,'0'0'1150,"0"0"-862,0 0-26,0 0 82,9 4 2316,234-3 405,407-1-261,-539-25-2735,-84 16-845,-15-2-4736,-10 4 1398</inkml:trace>
  <inkml:trace contextRef="#ctx0" brushRef="#br1" timeOffset="781744.963">4451 2272 3666,'0'0'1502,"0"0"-545,0 0 172,0 0-193,0 0 121,-5-9-41,15 10-941,1-1 0,-1 2-1,0 0 1,0 0 0,0 1 0,0 0-1,0 0 1,-1 1 0,1 1-1,5 3-74,21 10 396,2-2-1,0-2 1,0-2-1,20 4-395,-58-15 2,-1-1-1,0 0 0,1 1 1,-1-1-1,0 1 0,1-1 1,-1 1-1,0-1 0,1 1 1,-1-1-1,1 1 0,-1-1 0,1 1 1,-1 0-1,1-1 0,0 1 1,-1 0-1,1 0 0,0-1 1,0 1-1,-1 0 0,1 0 1,0-1-1,0 1 0,0 0 1,0 0-1,0 0 0,0-1 0,0 1 1,0 0-1,0 0 0,0 0 1,1-1-1,-1 1 0,0 0 1,0 0-1,1-1 0,-1 1 1,1 0-1,-1-1 0,0 1 1,1 0-1,-1-1 0,1 1 0,0-1 1,-1 1-1,1-1 0,-1 1 1,1-1-1,0 1 0,-1-1 1,1 1-1,0-1 0,0 0 1,-1 0-1,1 1 0,0-1 1,0 0-1,-1 0 0,1 0 0,0 0 1,0 0-1,0 0-1,-229 117-1443,180-97 242,0-4-1467</inkml:trace>
  <inkml:trace contextRef="#ctx0" brushRef="#br1" timeOffset="783354.931">3797 2257 5491,'0'0'952,"0"0"-77,0 0 72,0 0 46,0 0-252,-2-2-277,-2 0-448,-1 1-1,1 0 1,-1 0-1,0 0 0,1 0 1,-1 1-1,0-1 1,0 1-1,1 0 1,-1 1-1,0-1 0,1 1 1,-1 0-1,0 0 1,1 1-1,-1-1 0,1 1 1,0 0-1,-1 0 1,1 0-1,0 1 0,0-1 1,1 1-1,-1 0 1,0 0-16,-14 7 52,-11 4 6,5-3-22,-1 2 0,2 0 0,0 1 0,0 2-1,-18 16-35,39-30-1,-1 1-1,1-1 1,1 1-1,-1-1 1,0 1-1,1 0 1,-1 0-1,1 0 1,0 0-1,0 0 1,0 0-1,0 0 1,1 0-1,-1 0 1,1 1-1,0-1 1,0 0-1,0 0 0,0 0 1,1 0-1,-1 3 2,50 25 128,-22-21 21,0-1-1,0-1 1,1-2-1,1-1 0,-1-1 1,12-1-149,-12-1-15,1 2 1,-1 0-1,0 2 1,-1 1-1,1 2 1,9 4 14,13 14-3658,-34-18-2529</inkml:trace>
</inkml:ink>
</file>

<file path=word/ink/ink3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24:58.1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 37 4274,'0'0'1016,"0"0"-4,0 0-135,0 0 60,0 0 234,0 0-208,-1-4-525,-11-29 3433,31 84-4069,-13-37 205,1-2 0,0 1-1,1-1 1,0 0 0,1 0 0,0-1-1,1 0 1,0-1 0,0 0 0,1-1-1,1 0 1,0-1 0,0 0-1,0 0 1,1-2 0,0 0 0,1 0-1,-1-1 1,1 0 0,0-2 0,0 1-1,0-2 1,13 1-7,-22-3-7,0 0 0,0 0 0,0-1 0,0 0 0,0 0 1,0 0-1,0-1 0,0 1 0,0-1 0,-1 0 0,1-1 0,0 1 0,-1-1 0,0 0 0,0 0 0,0 0 0,0 0 1,0-1-1,-1 0 0,0 0 0,1 0 0,-1 0 7,36-65-230,-36 68 223,-1 0-1,1 0 1,-1 1-1,1 0 1,-1-1-1,1 1 0,0 0 1,-1 0-1,1 0 1,-1 1-1,1-1 1,-1 1-1,1-1 0,-1 1 1,1 0-1,-1 0 1,1 0-1,-1 0 0,0 0 1,0 0-1,1 1 1,-1-1-1,0 1 1,0 0-1,-1 0 0,1-1 1,0 1-1,-1 0 1,1 1-1,0 0 8,1 0-7,1 1-5,0 1 1,0 0-1,1-1 1,-1 0-1,1 0 1,0 0-1,0-1 1,0 1-1,1-1 1,-1-1-1,1 1 1,0-1-1,0 0 1,0 0-1,0 0 1,0-1 0,0 0-1,0 0 1,0-1-1,1 0 1,-1 0-1,0 0 1,0-1-1,1 0 1,-1 0-1,0 0 1,0-1-1,0 0 1,-1 0-1,1 0 1,0-1-1,-1 0 1,5-3 11,48-45-971,-56 50 968,0 1 0,0 0 1,0 0-1,1 0 0,-1 1 1,0-1-1,0 0 0,0 1 1,0-1-1,0 1 0,0 0 1,0 0-1,0 0 0,0 0 0,0 0 1,0 0-1,0 0 0,0 1 1,-1-1-1,1 1 0,-1-1 1,1 2 2,8 4 11,0-1 14,0-1 0,0-1 0,0 1 0,1-2 0,0 1 1,-1-1-1,1-1 0,0 0 0,0-1 0,0 0 0,1 0 1,-1-1-1,0-1 0,4 0-25,-11-1-2,0-1 0,0 1 0,0-1 0,0 1 1,0-1-1,-1 0 0,1 0 0,-1-1 0,0 1 0,0-1 0,0 0 0,0 0 1,-1 0-1,0 0 0,0 0 0,0 0 0,0 0 0,0-1 0,-1 1 1,0-1-1,0 0 0,0 1 0,0-1 0,-1 0 0,0 1 0,0-1 0,0 0 1,-1 1-1,1-1 0,-1 0 2,1 4-635,1 1-2086,6-1-4064</inkml:trace>
</inkml:ink>
</file>

<file path=word/ink/ink3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12:07.867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1 193 6611,'0'0'3087,"0"0"-2452,0 0-649,0 0-34,0-6-26,0 1 58,0-12-34,8 26 14,79 312 931,-63-218-789,-22-96-101,10 52 42,3 0 0,3-1 0,2-1 0,3 0 0,20 34-47,22-10 30,-62-78-25,0 0-1,0-1 0,1 1 1,-1-1-1,0 0 1,1 0-1,0 0 0,-1-1 1,1 1-1,0-1 1,0 0-1,0 0 0,0 0 1,0-1-1,0 1 1,0-1-1,0 0 0,0 0 1,0-1-1,0 1 1,0-1-1,0 1 1,0-2-1,4 0-4,1-4 89,1 1 0,-1-2-1,0 1 1,-1-1 0,0-1 0,0 0 0,-1 0 0,1 0-1,-2-1 1,2-2-89,18-29 21,-2-2 0,-3 0 0,0-1-1,-3-1 1,-2 0 0,-2-2-1,-1 0 1,-3 0 0,-2-1 0,-2 0-1,-2 0 1,-2-1 0,-3-30-21,2 64 4,-2-1 0,0 1 0,0 0 0,-1-1 0,-1 1 0,-1 0 0,0 0 0,0 1 0,-1-1 0,-1 1 0,-1 0 0,0 0 0,0 1 0,-1 0 0,-1 0 0,-6-6-4,-26-26-112,41 44-272,2 2-1049,31 34-1729,-12-13 89</inkml:trace>
  <inkml:trace contextRef="#ctx0" brushRef="#br0" timeOffset="1">859 701 192,'0'0'8892,"0"0"-7086,2-12-1806,6-55 1364,4 72-1250,-7 7-132,0 1 1,0 0-1,-1 1 0,-1-1 0,0 0 0,-1 1 0,-1 0 0,0 0 0,0-1 0,-2 5 18,2 3-10,0 18 4,-2-23 7,1-1 0,1 1 0,0 0 0,1 0 0,1-1 0,1 1 0,0-1 0,1 0 0,3 8-1,-7-22 4,-1-1 1,1 1 0,0 0-1,0 0 1,0-1 0,0 1-1,0-1 1,0 1 0,0-1-1,0 1 1,0-1 0,0 1-1,0-1 1,0 0 0,0 0-1,0 1 1,0-1 0,0 0-1,0 0 1,0 0 0,0 0-1,0 0 1,1-1 0,-1 1-1,0 0 1,0 0 0,0-1-1,0 1 1,0 0 0,0-1-1,0 1 1,0-1 0,0 0-1,0 1 1,-1-1 0,1 0-1,0 1 1,0-1 0,0 0-1,-1 0-4,16-13 64,-1-1 1,-1-1-1,-1 0 0,0-1 0,-1-1 0,2-4-64,-3 5 5,88-144-227,-98 161 216,0-1-1,0 1 0,0-1 0,0 1 0,0 0 0,0-1 1,0 1-1,1 0 0,-1 0 0,0 0 0,0-1 0,0 1 1,0 0-1,0 1 0,0-1 0,0 0 0,0 0 0,0 0 1,0 1-1,0-1 0,0 0 0,0 1 0,0-1 1,0 1-1,0-1 0,0 1 0,0 0 0,0-1 0,0 1 1,-1 0-1,1 0 0,0 0 0,-1-1 0,1 1 0,0 0 1,-1 0-1,1 0 0,-1 0 0,1 0 0,-1 0 0,0 0 1,1 0-1,-1 0 0,0 0 0,0 0 0,0 0 0,0 0 1,0 1-1,0-1 0,0 0 0,0 0 0,0 0 0,0 0 1,-1 0-1,1 0 0,0 0 0,-1 0 7,4 9-5,-1 0-12,0-1 1,0 0 0,1 1-1,1-1 1,-1 0 0,1-1-1,1 1 1,0-1-1,0 1 1,0-2 0,1 1-1,0 0 1,1-1 0,0 0-1,0-1 1,0 0 0,1 0-1,0 0 1,0-1 0,0 0-1,1-1 1,0 0 0,-1 0-1,8 1 17,83-4-2777,-47-22-704</inkml:trace>
  <inkml:trace contextRef="#ctx0" brushRef="#br0" timeOffset="694.768">1759 439 7876,'0'0'1262,"0"0"-25,0 0-458,0 0 99,0 0-192,0-7-41,3-23 281,-18 40-992,5 0 57,2 1 0,-1 0 1,2 1-1,-1 0 1,1 0-1,1 0 0,1 1 1,-1 0-1,2 0 1,0 1-1,1-1 0,0 1 1,1-1-1,0 1 1,1 0-1,1 0 0,0 0 1,1 3 8,-1-12-4,1-1 1,-1 0-1,1 0 0,0 0 1,0 0-1,1 0 1,-1-1-1,1 1 1,-1 0-1,1 0 0,0-1 1,1 1-1,-1-1 1,1 0-1,-1 0 0,1 0 1,0 0-1,0 0 1,0-1-1,1 1 1,-1-1-1,1 0 0,-1 0 1,2 1 3,102 37 73,-63-27-60,-41-13-16,0 0 0,0 1 0,0-1 0,0 1 0,0-1 0,0 1 0,0 0 0,-1 0 0,1 0 0,0 1 0,-1-1 0,1 1 0,-1-1 1,1 1-1,-1 0 0,0 0 0,1 0 0,-1 0 0,0 0 0,-1 1 0,1-1 0,0 1 0,-1-1 0,1 1 0,-1-1 0,0 1 0,1 0 0,-1 0 0,-1 0 0,1 0 0,0 0 0,-1-1 1,0 1-1,1 0 0,-1 0 0,0 0 0,-1 0 0,1 0 0,0 0 0,-1 0 0,0 0 0,1 0 0,-1 0 0,0 0 0,-1-1 0,1 1 0,0 0 0,-1 0 3,-6 4-31,1 0-1,-1-1 0,0 0 1,0 0-1,-1 0 0,1-1 0,-1-1 1,0 0-1,-1 0 0,1 0 0,-1-1 1,1-1-1,-1 0 0,0 0 1,0-1-1,0 0 0,0-1 0,-10 0 32,16-2-43,1-1 0,0 1 0,-1-1 0,1 0-1,0 0 1,1 0 0,-1 0 0,1 0-1,-1-1 1,1 1 0,0-1 0,0 1 0,0-1-1,1 0 1,-1 0 0,1 0 0,0 0-1,0 0 1,0 0 0,1 0 0,0 0 0,-1 0-1,1 0 1,1 0 0,-1-1 0,1 1 0,-1 0-1,1 0 1,0 0 0,1-1 43,34-127-3564,-2 55-161</inkml:trace>
  <inkml:trace contextRef="#ctx0" brushRef="#br0" timeOffset="695.768">2170 50 10293,'0'0'613,"0"0"270,0 0 105,0 0-674,-1-4-316,-4-9-145,4 34 13,4 45 81,42 260 69,-41-191 16,-4-82-30,3 1-1,1-1 0,3 0 1,6 19-2,-12-67-138,0 1 0,0-1 0,0 0 0,1 1 0,0-1 0,0 0 1,0 0-1,0 0 0,1 0 0,0-1 0,0 1 0,0-1 1,1 0-1,0 0 0,-1 0 0,1 0 0,1 0 0,1 0 138,19 1-3540</inkml:trace>
  <inkml:trace contextRef="#ctx0" brushRef="#br0" timeOffset="1538.598">2636 559 8996,'0'0'1342,"0"0"-646,0 0-197,0 0-216,0 0 5,0-8 174,1-29 58,-15 53-779,-36 31 240,39-40 2,1 1 0,0 0 1,1 0-1,0 1 1,0 0-1,1 1 1,0 0-1,1 0 1,0 1-1,1 0 1,0 0-1,0 0 1,1 1-1,1 0 1,0 0-1,1 0 1,0 0-1,0 1 1,1 3 16,2-15-8,0 0 0,0 1 0,-1-1 0,1 0 0,0 0 0,0 1 0,0-1 0,1 0 0,-1 1 0,0-1 0,0 0 0,1 0 0,-1 0 0,1 1 0,-1-1 1,1 0-1,-1 0 0,1 0 0,0 0 0,0 0 0,-1 0 0,1 0 0,0 0 0,0 0 0,0 0 0,0-1 0,0 1 0,0 0 0,0-1 0,0 1 0,0-1 0,1 1 0,-1-1 0,0 1 0,0-1 1,0 0-1,1 1 0,-1-1 0,0 0 0,1 0 0,-1 0 0,0 0 0,0 0 0,1 0 0,-1-1 0,0 1 0,0 0 0,0-1 0,1 1 0,0-1 8,12 0 0,0-1 0,0 0 0,0-1 1,-1-1-1,1 0 0,-1-1 0,0 0 0,2-2 0,-3 1-6,1 1 1,-1 0-1,1 1 0,1 0 0,-1 1 1,0 1-1,1 0 0,-1 1 1,4 0 5,26 24-193,-41-21 188,0-1 0,0 1-1,-1 0 1,1 0 0,0-1 0,0 1 0,1-1-1,-1 0 1,0 0 0,0 1 0,1-1-1,-1-1 1,1 1 0,-1 0 0,1-1 0,-1 1-1,1-1 1,-1 0 0,1 1 0,-1-1-1,1-1 1,-1 1 0,1 0 0,-1-1 0,1 1-1,1-1 6,2-3-54,-1 0-1,0-1 1,0 1-1,0-1 1,-1 0-1,0 0 1,0 0-1,0-1 1,0 1-1,-1-1 1,0 0-1,0 0 1,0 0-1,-1-1 0,1-4 55,-2 8-54,51-197-4818,-40 121 2052</inkml:trace>
  <inkml:trace contextRef="#ctx0" brushRef="#br0" timeOffset="1539.596">3015 174 3009,'2'-12'1585,"26"-101"3882,-28 114-5454,0 0 1,0 0 0,0 0 0,0 0 0,0 0 0,0 0 0,0 0-1,0 0 1,0 0 0,0 0 0,0 0 0,1 0 0,-1 0-1,0 0 1,1 0 0,-1 0 0,1 0 0,-1 0 0,1-1-1,-1 1 1,1 0 0,0 0 0,-1-1 0,1 1 0,0 0 0,0-1-1,0 1 1,-1-1 0,1 1 0,0-1 0,0 1 0,0-1-1,0 1 1,0-1 0,0 0 0,0 0 0,0 1 0,0-1-1,0 0 1,0 0 0,0 0 0,0 0 0,0 0 0,0 0 0,0 0-1,0-1 1,0 1 0,0 0 0,0-1 0,0 1 0,0 0-1,-1-1 1,1 1 0,0-1 0,0 1 0,0-1 0,0 0-1,-1 1 1,1-1 0,0 0 0,-1 1 0,1-1 0,0 0 0,-1 0-1,1 0 1,-1 0 0,1 0 0,-1 0 0,1 0-14,3 39-1,-2 1 0,-1 0 0,-2 0 0,-2 0 0,-4 16 1,-2 47 2,7 50 30,2-151-32,-1 0 1,1 0-1,0 1 0,0-1 0,0 0 0,0 0 1,0 1-1,0-1 0,1 0 0,-1 0 1,0 1-1,0-1 0,1 0 0,-1 0 0,1 0 1,-1 0-1,1 0 0,0 1 0,-1-1 1,1 0-1,0 0 0,0 0 0,0-1 0,0 1 1,0 0-1,0 0 0,0 0 0,0-1 1,0 1-1,0 0 0,0-1 0,0 1 0,0-1 1,1 0-1,-1 1 0,0-1 0,0 0 1,1 0-1,-1 1 0,0-1 0,0 0 0,1 0 1,-1-1-1,0 1 0,0 0 0,1 0 1,-1-1-1,53-31 82,-2-20-135,67-49-3,-116 99 75,0 0-1,-1 0 1,2 1-1,-1-1 1,0 1-1,0 0 1,0 0-1,0 0 1,1 1-1,-1-1 1,0 1 0,1 0-1,-1-1 1,1 1-1,-1 1 1,0-1-1,1 1 1,-1-1-1,0 1 1,0 0-1,1 0 1,-1 0-1,0 0 1,0 1 0,0 0-1,0-1 1,0 1-1,-1 0 1,1 0-1,-1 0 1,1 1-1,-1-1 1,1 1-1,-1-1 1,0 1-1,0 0 1,-1 0 0,1 0-1,0 1-18,3 12 14,0 0 1,-1 0-1,-1 1 0,-1-1 1,0 1-1,-1 0 0,-1 0 1,-1 0-1,0-1 0,-1 1 0,-4 15-14,6-27 1,-1 0 0,0 0 0,0 0 0,-1 0 0,1 0 0,-1 0 0,0-1 0,0 1 0,-1 0 0,1-1 0,-1 0-1,0 1 1,0-1 0,-1 0 0,1-1 0,-1 1 0,0-1 0,0 1 0,0-1 0,0 0 0,-1-1 0,1 1-1,-1-1 1,1 0 0,-1 0 0,0 0 0,0 0 0,0-1 0,0 0 0,0 0 0,0-1 0,0 1 0,-1-1 0,1 0-1,-2-1 0,-1 0-95,0-1 0,1-1 0,-1 1 0,1-1 0,-1-1 0,1 1 0,0-1 0,0 0 0,0-1 0,1 0 0,0 0 0,0 0 0,0-1 0,0 0 0,1 0 0,0-1 0,0 1 0,1-1 0,0 0 0,0 0 0,1 0 0,0-1 0,0 1 0,0-1 0,1 0 0,-1-5 95,1-33-4173</inkml:trace>
  <inkml:trace contextRef="#ctx0" brushRef="#br0" timeOffset="3277.157">3635 1 7491,'0'0'1158,"0"0"-443,0 0-74,0 0-532,-2 8-146,-3 47 303,2 1 1,3-1 0,2 1 0,2-1 0,3 0 0,7 22-267,-9-46-14,-3-16-46,-2-2-2,0-1 0,2 0 0,-1 1 0,1-1 0,1 0 0,0 0 0,1 0 0,1 0 0,-1 0 0,2-1 0,0 0 0,0 0 0,1-1 0,0 0 0,1 0 0,0 0 0,0-1-1,9 8 63,5-9-2593,1-6-2644</inkml:trace>
  <inkml:trace contextRef="#ctx0" brushRef="#br0" timeOffset="3278.121">3918 593 7908,'0'0'840,"14"-11"-216,90-75-392,-100 81-197,-1 0 0,1 0 0,-1 0-1,-1 0 1,1 0 0,-1 0 0,0-1-1,0 1 1,0-1 0,-1 0-1,0 1 1,0-1 0,0 0 0,-1 0-1,0 0 1,0 0 0,0 0 0,-1-1-35,1 2 49,0 2 60,-1-1-1,1 0 0,-1 1 1,0-1-1,0 1 1,0-1-1,0 1 0,-1 0 1,0 0-1,1-1 0,-1 1 1,0 0-1,0 0 0,-1 1 1,1-1-1,-1 0 0,1 1 1,-1-1-1,0 1 1,0 0-1,0 0 0,0 0 1,0 1-1,0-1 0,-1 1 1,0-1-109,-17 23 286,20-17-271,-8 26-28,2 0 0,2 0 0,0 1 0,2 0 0,2 0 0,0 0 0,2 0 0,4 18 13,-6-45 2,1 1 0,0-1 0,0 1-1,0-1 1,0 1 0,1-1 0,-1 1 0,1-1 0,0 1 0,1-1-1,-1 0 1,1 0 0,0 0 0,0 0 0,0 0 0,0 0-1,1 0 1,0-1 0,0 1 0,0-1 0,0 0 0,0 1 0,1-2-1,-1 1 1,1 0 0,1 0-2,3-2-19,0-1 0,1 0 1,-1-1-1,0 0 0,1 0 0,-1 0 0,0-1 1,0-1-1,0 1 0,0-1 0,0-1 0,-1 1 1,0-1-1,1 0 0,-1-1 0,-1 0 0,1 0 0,-1-1 1,1 0 18,57-45-1590,-4-4-1337</inkml:trace>
  <inkml:trace contextRef="#ctx0" brushRef="#br0" timeOffset="3279.121">2150 335 10181,'0'0'336,"0"0"-208,0 0 80,95-44-208,-47 35 0,1 1-16,2 3-144,0-3-2497</inkml:trace>
</inkml:ink>
</file>

<file path=word/ink/ink3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08T06:12:05.255"/>
    </inkml:context>
    <inkml:brush xml:id="br0">
      <inkml:brushProperty name="width" value="0.05" units="cm"/>
      <inkml:brushProperty name="height" value="0.05" units="cm"/>
      <inkml:brushProperty name="color" value="#008C3A"/>
    </inkml:brush>
  </inkml:definitions>
  <inkml:trace contextRef="#ctx0" brushRef="#br0">82 479 6355,'0'0'147,"7"-13"10,25-43-21,-25 47 20,0 0-1,0 0 1,0 1-1,1 0 1,1 0 0,-1 1-1,1 0 1,0 1-1,1-1 1,-1 2-1,1 0 1,0 0 0,1 0-1,-1 1 1,1 1-1,2 0-155,64-5 907,-73 10-901,0-1 0,0 1 0,0 0-1,0 1 1,-1-1 0,1 1 0,-1 0 0,1 0-1,-1 0 1,0 0 0,0 0 0,0 1-1,-1-1 1,1 1 0,-1 0 0,0 0 0,0 0-1,0 0 1,-1 0 0,1 0 0,-1 0-1,0 1 1,0-1 0,0 0 0,-1 1 0,0-1-1,0 1 1,0-1 0,0 0 0,-1 4-6,-15 376 389,16-383-387,1-1-1,0 1 1,0-1-1,-1 1 0,1-1 1,0 1-1,0-1 1,0 0-1,-1 0 1,1 1-1,0-1 1,0 0-1,0 0 0,0 0 1,0 0-1,-1 0 1,1 0-1,0 0 1,0 0-1,0-1 1,0 1-1,0 0 0,-1 0 1,1-1-1,0 1 1,0 0-1,0-1 1,-1 1-1,1-1 1,0 1-1,-1-1 0,1 1 1,0-1-1,-1 0 1,1 1-1,-1-1 1,1 0-1,-1 0-1,1 1 1,128-99 70,-49 23-3156,-30 23-3863</inkml:trace>
  <inkml:trace contextRef="#ctx0" brushRef="#br0" timeOffset="1732.454">877 290 9108,'0'0'726,"0"0"-542,0 0-48,14 2 139,43 8-38,-54-9-210,0 1-1,0-1 0,1 1 1,-1-1-1,0 1 0,0 0 1,-1 0-1,1 0 0,0 1 1,-1-1-1,1 1 1,-1-1-1,0 1 0,1 0 1,-1 0-1,-1 0 0,1 0 1,0 0-1,-1 1-26,3 2 41,6 17 45,0 0 1,-1 1 0,-2 0-1,0 0 1,-2 1-1,0 0 1,-2 0-1,-1 0 1,-1 0 0,-1 1-1,-2 12-86,0-16 17,-1-1 1,-2 0-1,0 1 0,-1-1 0,0-1 1,-2 1-1,-1-1 0,0-1 0,-2 0 0,0 0 1,-1-1-1,-1 0 0,0-1 0,-2 0 0,0-2 1,0 1-1,-1-2 0,-1 0 0,-1-1 0,0-1 1,0-1-1,-2 0 0,1-1 0,-1-1 1,0-1-1,-1-1 0,0-1 0,0-1 0,0 0 1,-1-2-1,0 0-17,-4-3 53,1 0 0,-1-2 0,1 0-1,0-2 1,0-1 0,0-1 0,1-1 0,-1-1 0,2-1 0,-1-1 0,1-1 0,1-1 0,0-2 0,1 0 0,0-1-1,1 0 1,1-2 0,1-1 0,0 0 0,1-1 0,1-1 0,1 0 0,1-1 0,0-1 0,2 0 0,1-1-1,0-1 1,2 1 0,1-1 0,0-2-53,3 5-7,2 0-1,0-1 0,1 0 1,1 0-1,1 1 1,1-1-1,0 0 0,2 1 1,1-1-1,1 1 1,0 0-1,2 0 0,0 0 1,1 1-1,1 0 1,1 1-1,1 0 0,1 1 1,0 0-1,10-9 8,2 3-13,1 1-1,2 1 1,0 1 0,1 2-1,2 0 1,-1 2 0,2 2-1,0 0 1,1 3 0,0 0-1,1 2 1,0 1 0,1 2-1,0 1 1,0 2 0,5 1 13,-25 0-45,-1 1 0,1 0 1,-1 1-1,1 1 1,-1 0-1,1 1 0,-1 0 1,1 1-1,-1 0 1,0 1-1,1 1 0,-2 0 1,1 1-1,0 0 1,-1 1-1,0 0 0,0 1 1,-1 0-1,0 1 1,0 1-1,-1 0 0,0 0 1,0 0-1,-1 2 1,4 6 44,-5-2-453,0 1 1,-2 0-1,0 0 1,0 1-1,-2 0 1,0 0-1,-1 0 1,-1 0-1,-1 0 1,0 1 452,1 90-478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4:52.8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4 359 10197,'0'0'178,"0"0"-20,0 0 82,2-11-107,11-49 932,-5 98 181,8 297-1161,1-298-248,8-31-4252,-9-11-2500</inkml:trace>
  <inkml:trace contextRef="#ctx0" brushRef="#br0" timeOffset="545.8">750 206 9732,'0'0'598,"17"-8"-155,59-26 56,-65 29-370,-1 2-1,1-1 1,1 2 0,-1-1 0,0 1 0,1 1-1,-1 0 1,1 1 0,5 0-129,-4 0 68,-9 1-62,0-1 1,0 0-1,0 1 1,-1 0-1,1 0 0,0 0 1,-1 0-1,1 1 1,-1 0-1,1-1 0,-1 1 1,0 0-1,0 0 0,0 1 1,0-1-1,0 1 1,0 0-1,-1-1 0,1 1 1,-1 0-1,0 0 1,0 1-1,0-1 0,0 0 1,0 1-1,-1-1 0,0 1 1,1 0-1,-1-1 1,-1 1-1,1 0 0,-1 0 1,1 0-7,1 21 6,-1 0 1,-1 0 0,-1 0-1,-1 0 1,-1-1-1,-1 1 1,-2-1 0,0 0-1,-2 0 1,0-1-1,-2 0 1,0 0 0,-2-1-1,0-1 1,-1 0-1,-1 0 1,-2-2 0,0 1-1,-16 13-6,16-14 10,-1-2 1,-1 0-1,-1-1 0,0-1 0,-1-1 0,0 0 1,-1-2-1,-1 0 0,0-2 0,-1 0 1,1-1-1,-2-2 0,1 0 0,-1-1 0,0-2 1,0 0-1,-1-2 0,1-1 0,-1 0 0,1-2 1,-1-1-1,1-1 0,0-1 0,0-1 0,0-1 1,1-1-1,0-1 0,0-1 0,-6-5-10,13 6 22,2-2 0,-1 0 0,1-1 0,0 0 0,1-1 0,1 0 0,0-1 0,0-1 0,2 0 0,-1 0 0,2-1 0,0 0 0,1-1 0,0 0 0,1 0 1,1-1-1,1 1 0,0-1 0,1-1 0,0-4-22,2 5 32,0 1 0,0-1 0,2 0 0,0 1 0,1-1 0,1 0 0,0 1 0,1-1 0,1 1 0,0 0 0,2 0 0,-1 1 0,2-1 0,6-10-32,5 2 3,2 1 1,0 1-1,1 1 0,1 1 1,1 0-1,1 2 0,0 1 1,2 1-1,0 1 1,0 1-1,1 1 0,1 2 1,0 1-1,1 1 0,26-5-3,-35 9-62,1 1-1,0 1 0,0 0 0,0 2 0,0 0 0,0 2 0,0 0 0,4 2 63,-17-2-296,0 1 0,1 0 0,-1 0 0,0 1 0,0 0 0,-1 0 0,1 1 0,-1 0 0,1 1 0,-1-1 0,-1 1 0,1 1 0,-1-1-1,0 1 1,0 0 0,0 1 0,-1-1 0,0 1 0,0 0 0,-1 0 0,2 4 296,18 53-5749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7.78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 14 394 0,'0'0'144'0,"0"0"-23"16,0 0-32-1,0 0-89-15,0 0-2 0,0 0 0 16,-3-19-19-16,3 19-30 16,0 17 30-16,3 14 18 15,6 9 1-15,5 6 2 16,-3 5 0-16,2 3-2 15,0 3 2-15,0 5 0 16,-2-2 1-16,-1 2 4 16,-5 1-4-16,3-6 4 15,-2-5-5-15,-1-12 0 16,-3-13 0-16,-2-15 0 16,0-10 0-16,0-2 0 15,-2-19 29-15,-14-20-29 16,-2-17-37-16,4-14 17 15,7-9 20-15,7-11-4 0,0 0-41 16,21 5-89-16,5 16 118 16,4 21 16-16,1 20 3 15,1 14-3-15,-1 12-45 16,1 2-22-16,-2 16 43 16,-3 17 15-16,-8 8-129 15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7.39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60 498 0,'0'0'153'16,"0"0"-125"-16,0 0 14 15,0 0-5-15,125-81-10 16,-90 81-18-16,-4 0-9 16,1 17-3-16,-4 5-1 15,-9 3 4-15,-9 1-11 16,-9-3 3-16,-1 0-16 16,0-7 17-16,-7-2 6 15,-5-7-9-15,3-4 3 16,1-3 7-16,3 0 30 0,5-22-30 15,0-8-8-15,8-7-12 16,21-1-7-16,13 2 11 16,3 4 5-16,3 9 7 15,6 4-41-15,-4 6-51 16,-1 8-29-16,-6 3-43 16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7.10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66 43 502 0,'0'0'52'0,"0"0"-48"16,0 0 7-16,0 0 47 16,0 0-22-16,-106-44-19 15,91 44 4-15,0 2 1 16,4 18-22-16,1 9 0 16,5 5-5-16,3 4 5 15,2-1-1-15,0-1-6 16,2-7-8-16,10-9-11 15,-1-10-12-15,1-10-8 0,5 0 12 16,2-22 31-16,2-14 0 16,0-6-37-16,-6 0 40 15,-4 10 49-15,-7 12-3 16,0 8 9-16,-1 9-39 16,-1 3-12-16,4 0-4 15,4 0-2-15,2 8 1 16,9 13-1-16,2 6-2 15,1 7 3-15,-1-3-15 16,-5-2-64-16,3-10-73 16,-6-8-50-16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6.47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76 195 0,'92'-39'224'16,"-92"19"-44"-16,0 10-126 16,0 5-10-16,0 2 32 15,0 3-43-15,0 0-33 0,0 1 0 16,4 23-12-1,6 13 11-15,3 9 1 0,3 1 1 16,3 1 0-16,2-4 1 16,2-5-2-16,-2-9-1 15,1-6 1-15,-3-9 2 16,0-9-2-16,1-6-6 16,3-7 2-16,4-29 0 15,-1-13-18-15,-8-9-31 16,-4 0 37-16,-6 10 16 15,-7 11 22-15,-1 14 19 16,0 11-12-16,0 5-6 16,0 7-4-16,0 0-4 15,2 0-15-15,0 6-13 0,5 21 2 16,0 14 11-16,7 7 0 16,0 5 0-16,1 0 2 15,1-4-1-15,0-5-1 16,2-9 0-16,1-6-15 15,2-7-39-15,-1-5-19 16,-1-9-62-16,-3-8-246 16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6.09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2 628 0,'0'0'60'15,"0"0"-27"-15,0 0-4 16,0 0-2-16,0 0-13 15,0 0-9-15,0-32-1 16,0 32-4-16,0 23-7 16,3 10 7-16,5 13-1 0,2 5 1 15,-3 1 0-15,0-1 0 16,0-4 1-16,-2-5-1 16,1-7 0-16,-2-9 0 15,-1-9-28-15,-1-9-33 16,0-8 29-16,1 0-20 15,1-27 41-15,-2-21-171 16,2-19-203-16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5.03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88 0,'0'0'142'0,"0"0"-116"15,0 0-20-15,0 0-3 16,0 0-3-16,0 0-6 16,20 5-32-16,-16 7-198 15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4.85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0 296 382 0,'0'0'86'15,"0"0"2"-15,0 0-33 0,0 0-11 16,0 0-3-16,0 0 17 16,1-63-31-16,-1 59 17 15,0 2-43-15,-1 2-1 16,-2 0 3-16,3 0-3 15,-3 0-3-15,-1 0-6 16,0 16 6-16,0 5 2 16,4 4 1-16,0-2 0 15,0 2-1-15,0-6 0 16,0 1 1-16,0-8-2 16,3-2 3-16,2-2-3 15,1-2 0-15,-1-3 1 16,1 1 1-16,-2 0 0 0,-4 1-2 15,2 2 0 1,-2 0-1-16,0 3 3 0,0 2-3 16,0 0 2-16,0-4 1 15,-2-1-21-15,-1-7-20 16,3 0-3-16,0-12 31 16,9-21-45-16,7-15-496 15,1-6 554-15,-4-4 28 16,0-2-27-16,1 1 4 15,-6 6 12-15,0 10 104 16,-4 12 86-16,-1 9-19 16,0 12-91-16,-2 3-23 0,1 6-36 15,-2 1-24 1,4 0-14-16,0 0-8 0,2 21-2 16,1 13 6-16,-2 7 4 15,-1 6-1-15,-1 0 0 16,-3 3 2-16,0-4 2 15,0-7-3-15,0-1 0 16,1-11-5-16,-1-7 6 16,2-7-2-16,-1-8 1 15,3-1 0-15,0-4-10 16,7 0 5-16,6-7 4 16,2-10 0-16,4 2-4 15,-8 3 4-15,-6 7 2 16,-3 0-1-16,-5 5 7 15,-1 0-7-15,3 0-1 0,0 0-2 16,5 5 0-16,-1 9 0 16,0 3 0-16,1-1 0 15,-1-2-6-15,1-4 2 16,2-3-18-16,-3-5 7 16,0-2-1-16,3 0-13 15,3 0-7-15,-2-12-82 16,0 0-72-16,-1 2 96 15,-7 4 60-15,0 3 26 16,-2 0 4-16,-1 3 7 0,0 0-45 16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3.85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5 26 632 0,'0'0'87'0,"0"0"-15"16,0 0-19-16,0 0-27 15,0 0-14-15,0 0-12 16,-5-26-3-16,5 26-5 15,11 21-7-15,0 9-39 16,-2 8-55-16,-3-1-137 16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3.66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3 138 0,'0'0'526'0,"0"0"-425"16,0 0-50-16,0 0 2 16,0 0-10-16,0 0-7 15,8-61-27-15,-8 61-9 16,2 0-5-16,3 0 1 16,3 0-2-16,5 17 0 15,-1 4 1-15,-3 6-1 16,-4 2-6-16,-1 0-12 15,-1-5 17-15,0-4-6 16,1-8-1-16,1-4-11 16,-1-6 8-16,3-2 9 15,9-5 3-15,4-20 1 0,6-4-19 16,-1-1-23 0,-4 4 46-16,-6 9 3 0,-5 7 25 15,-6 5-9-15,-3 3 2 16,1 2-14-16,2 0-7 15,3 0-2-15,5 12-3 16,1 10 2-16,-2 1 4 16,2 0-2-16,-2-6 0 15,0-7-10-15,2-5-11 16,-2-5 22-16,4 0-4 16,3-13 0-16,5-10-9 15,-1 0-15-15,-1 2 15 16,0 5 6-16,-5 5 4 0,2 6 3 15,-4 5-2 1,0 0 0-16,2 0-1 0,0 5 0 16,0 12 2-16,2 4-3 15,-3 2 3-15,-2-1 1 16,-5-3-16-16,-1-7-52 16,-3-7-43-16,-4-5-36 15,0 0-93-15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3.10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9 32 702 0,'0'0'111'0,"0"0"-90"16,0 0 14-16,0 0-4 16,0 0-31-16,0 0-1 15,-19-32-16-15,36 49-17 16,5 15 13-16,0 11-33 15,-4 5-61-15,0-4-111 16,-6-6-126-1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3:26.5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 104 7395,'0'0'2172,"0"0"-907,0 0-713,0 0-235,0 0 185,0 0-49,-2-2-66,-5-9-104,5 8-136,2 3-110,0 0-26,19 0-89,141-7 137,0-7 1,22-11-60,-112 16 36,-15 1-5,212-17 117,-266 25-180,-1 0-64,-81 36-8793,47-21 5025</inkml:trace>
  <inkml:trace contextRef="#ctx0" brushRef="#br0" timeOffset="752.324">30 307 6611,'0'0'982,"0"0"-243,0 0-547,0 0 120,0 0 656,-6 0 57,0 0-851,-11-1 320,30 1-375,104-7 424,0-4-1,-1-6 1,61-19-543,69-10 514,-77 24-444,-169 22-84,0 0-2,0 0-8,0 0-74,10 11-3483,-5-5 689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2.87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1 461 0,'0'0'73'0,"0"0"-4"0,0 0 5 15,0 0-44-15,0 0 49 16,0 0-36-16,0-61-12 16,0 61-21-16,0 0-10 15,0 0-2-15,0 0-4 16,2 12-4-16,4 9 8 16,-2 7 0-16,-1 6 2 15,-1-2 2-15,-2 2-2 0,0-2 0 16,0-3 0-1,0-8 0-15,0-8 0 0,2-8 0 16,-2-5 0-16,1 0-2 16,10-10 4-16,7-22-4 15,7-9-32-15,1-1-4 16,-5 8 29-16,-5 10 7 16,-6 11 2-16,-5 6 3 15,-2 5-2-15,0 2-1 16,3 0-9-16,2 5 5 15,3 17-2-15,1 4 6 16,-1 2 5-16,3-1-5 16,-3-5 1-16,3-7-1 15,-3-4 0-15,0-10 1 0,4-1-1 16,0 0 0-16,3-20-17 16,-1-7-53-16,-5-2 20 15,-1 4 13-15,-3 3 16 16,-2 10 21-16,-1 5 3 15,0 4-3-15,0 3-2 16,1 0-1-16,3 0-4 16,2 15 7-16,4 7 8 15,2 3-3-15,0 1 1 16,2-2-5-16,-2-6-1 16,-2-4-3-16,0-6 2 15,1-6 0-15,4-2 0 16,-1 0-3-16,3-3 4 0,-3-9-3 15,-2-2 3 1,-2 4-1-16,0 1-3 0,-4 4 1 16,0 2-61-16,0 3-39 15,-5 0-53-15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2.13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9 16 603 0,'0'0'38'0,"0"0"-14"16,0 0 41-16,0 0-26 15,0 0-7-15,0 0-8 16,-10-17-19-16,10 17-5 0,0 0-2 15,0 0-5-15,0 0-4 16,0 0-16-16,0 0-1 16,0 2-23-16,3 11 24 15,5 9-30-15,3 0-175 16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1.87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 16 362 0,'0'0'117'0,"0"0"-71"16,0 0 28-16,0 0-25 15,0 0-17-15,0 0 28 16,-3-17-19-16,3 17-30 16,0 0-2-16,0 0-9 15,0 0 2-15,0 0-2 16,0 0-2-16,10 10-1 16,0 9 0-16,-2 1 1 0,-1 3 2 15,-3-2 2 1,0 2-1-16,1-5-1 0,-2-3 0 15,1-3 0-15,0-5 4 16,-4-6-4-16,2-1 1 16,-2 0 2-16,4-1 11 15,0-21 2-15,2-2-16 16,-2 2 0-16,-3 10 0 16,-1 5 0-16,0 6 0 15,0 1 0-15,0 0-8 16,0 0-5-16,0 0 3 15,0 0 7-15,2 0-6 16,-2 0-3-16,1 0 12 16,-1 0-1-16,3 0 0 0,-3 0 1 15,0 0 1-15,0 0-1 16,0 0 0-16,0 0 2 16,0 0-1-16,0 0 2 15,0 0 1-15,0 0-4 16,0 0 1-16,0 0 1 15,0 0-1-15,0 0-1 16,0-2-8-16,-6-4-19 16,-2 0 23-16,-2 1 1 15,3 0 3-15,0 0 10 16,-1 2-3-16,3-1-5 16,-1 2-3-16,2 1 2 15,0 0-1-15,3-2 0 16,-1 2 0-16,1 1 0 15,1 0 0-15,0 0 0 0,0 0 2 16,0 0-4-16,0 0 0 16,0 4-10-16,0 16 12 15,0 7 5-15,1 3 6 16,6 2-3-16,1 0-3 16,-2-1-5-16,-1-3 5 15,1-2-5-15,-2-4 2 16,-1-5-2-16,1-7 1 15,-3-2 0-15,2-2 0 16,-1 0-2-16,0 1-4 16,1 0-76-16,4-3 15 15,0-4-165-15,0-9-166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0.83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71 0,'0'0'59'0,"0"0"-59"0,0 0-1 15,0 0-14-15,0 0 15 16,0 0 0-16,97 34 34 16,-45-3-11-16,6 5-16 15,-4 4-4-15,-3 3-1 16,-4 1-2-16,-9 0 0 15,-2 0 1-15,-7 2-1 16,-12-1-1-16,-8 1-1 16,-9-3 2-16,0-5 2 15,-26-2 0-15,-14-2 6 16,-15-4 1-16,-3-4 0 0,-4-4-7 16,6-7-2-16,9-4-1 15,7-4 0-15,14-2-8 16,14-1-29-16,12-2-41 15,0-2-58-15,17 0-233 16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50.48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 48 437 0,'0'0'151'16,"0"0"-116"-16,0 0-23 15,0 0 30-15,0 0-29 16,0 0 38-16,0-49-8 15,0 49-30-15,0 0-7 16,0 0-6-16,0 7-6 0,0 22 2 16,0 13 4-1,0 12 12-15,0 5-6 0,0 2 0 16,0-2-1 0,0-4-3-16,-2-6-1 0,0-3 1 15,0-11 0-15,2-6-3 16,-1-9 4-16,1-6-1 15,0-8-2-15,0-6-27 16,0 0-6-16,0-23-4 16,0-23-283-16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49.82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1 14 712 0,'0'0'17'0,"0"0"-16"15,0 0 2-15,0 0 11 16,0 0-7-16,0 0 32 15,0 0-36-15,-20-14-3 16,18 20-12-16,-2 14 12 16,-1 4-3-16,2 1 3 15,-1 0 0-15,2 0 0 16,1-1-1-16,1-6 1 16,0-2 0-16,0-8 0 15,0-3-18-15,0-4-20 16,1-1-11-16,5-3-3 0,-3-20-97 15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49.11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59 785 0,'0'0'66'0,"0"0"-62"16,0 0 1-16,0 0 4 15,115-45 11-15,-76 38-16 16,9 4-4-16,7 3-2 16,-1-2-78-16,-13-1-359 15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48.95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32 639 583 0,'0'0'10'0,"0"0"0"16,0 0 15-16,0 0 3 15,0 0 40-15,0-89-3 16,0 79-42-16,0 3 4 16,0 3-3-16,0 1-18 15,-2 2-4-15,-2 1 0 0,0 0-2 16,-3 0 2-16,-8 0-2 15,-3 0-2-15,-4 13-5 16,0 8 3-16,7 6 2 16,2 2-2-16,5 1-15 15,4-1 7-15,4-7-5 16,0-7 0-16,0-6-35 16,15-9 13-16,10 0 38 15,7-7 2-15,2-15 1 16,-2-4 2-16,-7 3 6 15,-10 4 22-15,-7 9 14 16,-5 6-19-16,-3 3-3 16,1 1-22-16,-1 0-2 15,6 0-3-15,8 0-4 16,10 0 0-16,12 10 6 0,9-5-1 16,8-3 2-16,7-2-6 15,6-9-10-15,1-21 2 16,-5-14-8-16,-9-13-24 15,-13-11 3-15,-18-9 20 16,-13 1 21-16,-9 2-4 16,0 11 6-16,-16 16 45 15,-9 11 24-15,-1 13-27 16,5 9-8-16,0 10-20 16,1 4-10-16,-1 21-4 15,-1 23-6-15,3 18 3 16,5 15 3-16,9 7-3 0,5 3 3 15,0-1-2 1,0-1 5-16,9-1-4 16,5-2 2-16,-2-3-1 0,-1-4 0 15,-1-6-2-15,-4 2 2 16,-6-4 1-16,0-8-1 16,0-10 0-16,-2-14-2 15,-9-11-12-15,1-9-11 16,-5-8-21-16,0-7-34 15,0-2-12-15,0-31-299 16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48.1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22 322 79 0,'0'0'239'0,"0"0"-230"15,0 0-8-15,0 0 10 16,105-78 34-16,-94 62 57 16,-6 2-20-16,-1 1-29 15,-4-2-31-15,0 0 27 16,0 2-11-16,0 0-11 16,-11 0 9-16,-2 1-26 0,1 0-4 15,-1 4 1 1,0 1 12-16,0 3-18 0,-2 3 1 15,-2 1-2-15,-2 0 0 16,-5 8 0-16,2 14-1 16,0 10-1-16,3 5 2 15,5 2-1-15,6 1 1 16,4-1-1-16,4-6 1 16,0-5 0-16,7-4-6 15,9-10-4-15,6-7 5 16,6-7 1-16,8-12 1 15,5-24 2-15,3-8-1 16,-10-2-24-16,-9 8 11 16,-11 6 15-16,-4 7 0 15,-5 11 0-15,-2 7 0 0,-2 4 1 16,-1 3 23 0,0 0-14-16,0 0-10 0,4 14-4 15,2 12 1-15,3 11 3 16,7 0 2-16,0 0-1 15,7-6-1-15,0-1 1 16,0-7-1-16,-1-4 0 16,3-6-1-16,1-5-11 15,3-6-34-15,1-2-16 16,2-7 14-16,0-18-36 16,-1-8-32-16,-2-6 41 15,-3 0 30-15,-1-2 45 0,-6 4 0 16,-2 5 54-1,-3 4 54-15,-5 6-13 0,-2 5-32 16,-1 8 5-16,-4 0-8 16,-2 5-6-16,0 4-24 15,0-1-21-15,0 1-9 16,0 0-6-16,0 20 6 16,0 9 1-16,0 3 5 15,0 2-6-15,0-2 0 16,0-3-2-16,0 0 3 15,0-5-1-15,3-7 1 16,4-8-1-16,-2-3-7 16,4-6-5-16,6 0 5 15,12-20 6-15,5-11 1 16,-2-1-5-16,-3 3-1 0,-8 8 4 16,-10 8 2-16,-3 8 2 15,-6 5-2-15,4 0-3 16,3 0-5-16,4 14 2 15,8 14 6-15,5 7-3 16,2 0 6-16,4 0-3 16,2-3 0-16,5-12 1 15,1-8 0-15,-2-12 0 16,2 0 0-16,-7-22 0 16,-7-16 1-16,-9-11 3 15,-14-4-4-15,-1 2 3 16,-7 0 0-16,-16 6 3 0,-5 6-4 15,0 10 19 1,3 9-11-16,3 10-11 0,-2 8 0 16,6 2-19-16,-1 9-14 15,2 18-48-15,4 9 8 16,6 0-106-16,7-6-204 16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2:47.06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 17 409 0,'0'0'79'16,"0"0"-67"-16,0 0 10 15,0 0 9-15,0 0-3 16,0 0 5-16,0 0-17 0,0-8 7 16,0 1-14-16,0 3-6 15,0 3 20-15,0-1 13 16,0 2-23-16,0 0-12 15,0 0-1-15,0 0 0 16,0 0 0-16,0 5-7 16,0 18 7-16,0 15 1 15,0 6 14-15,0 7-2 16,0 3-2-16,0 0-4 16,0 4-2-16,0-1-2 15,0 1 6-15,0-4-7 16,-3-3 3-16,3-5-4 0,0-6-2 15,0-6 2 1,0-5-2-16,3-9 1 0,2-4 0 16,-2-7 0-16,2-3 0 15,-5-1 0-15,2-5 1 16,-2 1-1-16,0-1 0 16,0 0 3-16,0 0 4 15,0 0-7-15,0 0 6 16,0 0-6-16,0 0 2 15,0 0 1-15,0 0-2 16,0 0-1-16,0 0 0 16,0 0-4-16,0 0 4 15,0 0 1-15,0 2-1 0,0-2 0 16,0 0 3 0,0 2-3-16,0-2 0 0,0 0 1 15,0 0 12-15,0 0 3 16,0 0 2-16,0 0 1 15,0 0-4-15,0 0-7 16,0 2 2-16,0-2-9 16,0 0-1-16,11 0 1 15,25 0-1-15,20-11 0 16,25-7 0-16,11 1 0 16,0 0 0-16,-5 2 0 15,-8 1-1-15,-9 4 1 16,-15 3 0-16,-11 2 0 15,-16 2 0-15,-10 1 0 0,-11 2 0 16,-6 0 0-16,-1 0 0 16,0 0 0-16,0 0 0 15,0 0-1-15,0 0-14 16,0 0-12-16,0 0-2 16,0 0-19-16,0 0-52 15,0 0 4-15,0 0-15 16,3 4-93-1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23T11:33:21.04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39 743 6931,'-25'-82'3311,"21"-79"-352,7 155-2955,-1 0 0,1 1 0,0-1 0,0 1 0,0 0 0,1 0 0,0 0 0,0 0 0,0 0 0,0 1 0,1 0 0,0 0 1,0 0-1,0 0 0,0 1 0,1 0 0,-1 0 0,1 1 0,0-1 0,0 1 0,4-1-4,0-2-14,1 1-1,-1-1 1,1 2 0,0 0 0,0 0-1,0 1 1,1 0 0,-1 1-1,0 0 1,1 1 0,9 1 14,-16 0-3,-1 1 0,0 0 1,0 0-1,-1 0 0,1 1 1,0-1-1,-1 1 0,0 0 1,1 0-1,-1 0 0,0 0 1,0 1-1,-1-1 0,1 1 1,-1-1-1,0 1 0,0 0 1,0 0-1,0 0 0,-1 0 1,0 1-1,1-1 0,-2 0 1,1 1-1,0-1 0,-1 0 1,0 1-1,0-1 0,0 1 1,0-1-1,-1 0 0,0 1 1,0-1-1,0 0 0,0 0 1,-2 3 2,-91 107 93,-78 84-42,163-188-57,1 0 0,1 1 1,0-1-1,0 2 1,1-1-1,1 1 0,0 0 1,0 0-1,1 0 0,1 1 1,0-1-1,1 1 0,0 0 1,1 0-1,0 0 1,1 0-1,1 0 0,1 7 6,0-17 0,-1 1 0,1-1 1,0 0-1,1 0 0,-1 0 0,1 0 0,-1 0 0,1-1 0,0 1 0,0-1 0,0 0 0,0 0 0,0 0 0,1 0 0,-1 0 1,1-1-1,-1 1 0,1-1 0,-1 0 0,1 0 0,0-1 0,0 1 0,-1-1 0,1 0 0,0 0 0,0 0 0,-1 0 0,1 0 1,0-1-1,0 0 0,-1 0 0,1 0 0,0 0 0,-1 0 0,3-2 0,11-5 10,0 0 1,-1-1-1,-1-1 1,0 0-1,0-1 0,-1-1 1,0 0-1,-1-1 1,0 0-1,0-3-10,-7 11-9,-1-1 0,1 0-1,-2 0 1,1 0 0,0-1 0,-1 1-1,-1-1 1,1 0 0,-1-1-1,0 1 1,-1 0 0,1-1 0,-1 0-1,-1 1 1,0-1 0,0 0 0,0 0-1,-1 0 1,0 1 0,-1-1 0,0 0-1,0 0 1,0 0 0,-1 1 0,0-1-1,-1 1 1,0-1 0,0 1 0,0 0-1,-1 0 1,0 1 0,-4-5 9,-22-22 72,-1 3 0,-1 0 1,-2 2-1,-25-15-72,5 3 290,53 38-356,1 1-1,-1 0 1,1 0 0,-1-1 0,1 1-1,-1-1 1,1 1 0,0 0 0,-1-1-1,1 1 1,0-1 0,0 1 0,0 0-1,0-1 1,0 1 0,1-1 0,-1 1-1,0 0 1,1-1 0,-1 1 0,1 0-1,-1-1 1,1 1 0,0 0 0,-1 0-1,1-1 1,0 1 0,0 0 0,0 0-1,0 0 1,0 0 0,0 0 0,0 0-1,0 0 1,0 1 0,1-1 0,-1 0-1,0 1 1,0-1 0,1 1 0,-1-1-1,1 1 1,-1-1 0,0 1 0,1 0-1,-1 0 1,1 0 0,-1 0 66,10-6-462,8-7-1325,0 1-1223</inkml:trace>
  <inkml:trace contextRef="#ctx0" brushRef="#br0" timeOffset="605.42">705 167 8980,'0'0'270,"0"0"-113,-4-12 83,-43-96 2052,46 105-2232,0 0 1,-1 0 0,0 0-1,0 0 1,0 1-1,0-1 1,0 0-1,0 1 1,-1 0 0,1 0-1,-1 0 1,0 0-1,1 0 1,-1 0-1,0 0 1,0 1 0,0 0-1,0 0 1,-1-1-1,1 2 1,0-1-1,0 0 1,-1 1 0,1-1-1,0 1 1,-1 0-1,-1 0-60,-12 1-2,-1 1 0,0 1 0,1 0 1,-1 1-1,1 1 0,0 0 0,-5 4 2,1-1 0,1 2 0,0 0 0,0 1 0,2 1 0,-1 1-1,1 0 1,1 2 0,1 0 0,0 1 0,1 0 0,-11 15 0,-9 17-11,2 2 0,2 0-1,-19 46 12,39-72 2,2 1-1,0-1 0,1 1 1,2 1-1,1-1 0,0 1 1,2 0-1,1 0 0,1 1 1,2 5-2,0-15 7,0 0 0,1 0 1,1 0-1,0-1 1,1 1-1,1-1 0,1 0 1,0 0-1,5 7-7,-3-4 2,1-1 1,1 0-1,1 0 0,0-1 1,1 0-1,1-1 0,0 0 0,1-1 1,1-1-1,1-1 0,0 0 0,0 0 1,1-2-1,1 0 0,0-1 1,0-1-1,1 0 0,0-2 0,0 0 1,8 1-3,5-3 42,0 0 0,1-3 0,-1 0 0,0-2 0,1-2 0,-1 0 0,0-3 0,0 0 0,0-2 1,-1-2-1,0 0 0,0-2 0,-1-2 0,-1 0 0,0-2 0,-1-2 0,-1 0 0,0-2-42,-13 10 12,-1-1 0,0-1 0,-1 0 1,0-1-1,-1 0 0,0 0 0,-1-1 0,0-1 0,-1 0 0,-1 0 0,0-1 0,-1 0 0,-1 0 0,0-1 0,-1 1 0,0-1 1,-2 0-1,0-1 0,1-9-12,0-8 11,-1-1 0,-2 1 1,-1-1-1,-1 1 0,-2-1 1,-2 1-1,-1 0 0,-2 0 1,-1 1-1,-1 0 0,-2 1 1,-1 0-1,-2 0 0,-1 2 1,-1 0-1,-11-13-11,21 35-27,-1-1 0,0 1 0,-1 1 0,1-1-1,-2 1 1,1 1 0,-1 0 0,1 0 0,-2 1 0,1 0 0,0 1-1,-10-3 29,-87 1-4302,53 17-883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25.55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47 49 69 0,'0'0'73'0,"0"0"-64"16,0 0 14-16,0 0 31 15,0 0-8-15,0 0 19 16,0 0-22-16,0 0 1 16,8-9 29-16,-8 8-31 15,0-1 13-15,0 2-20 16,0-2-10-16,0 2-15 15,0 0-1-15,0-1-9 16,0 1 2-16,0 0-2 16,1 0 0-16,-1 0 4 0,0 0-3 15,0 0 4 1,0 0 14-16,0 0 7 0,0-4-2 16,0 2-4-16,0-2-20 15,0 0 0-15,0 1 3 16,0 1-6-16,0 1 6 15,0-1-7-15,0 2 8 16,0 0-7-16,0-2 4 16,0 2-2-16,-5-2 0 15,1 1-1-15,1-1 2 16,-2-1-1-16,1 3 0 16,0 0-2-16,3-2-1 0,-1 2 3 15,-2 0 0 1,-1 0 0-16,-2 0-10 0,-1 0 5 15,1 0 6-15,3 0-5 16,-2 2 4-16,-1 1 1 16,-1 4 1-16,1-2-1 15,1 0-1-15,2 1 0 16,-1 0-2-16,-1 2 0 16,1-1 1-16,-1 2 2 15,0-1 0-15,1-1 1 16,-1-1-1-16,1 3 0 15,-1-4-3-15,2 0 3 16,-1 2 3-16,1-2-3 16,1 2 0-16,-3-1 0 15,-2 3-1-15,6 0 1 0,-3 0-4 16,1 2 4-16,0 1-1 16,1 1 0-16,-1-1 2 15,2-2-2-15,-2 2 2 16,0-2-2-16,3 2 3 15,-3 0-2-15,1-4 0 16,0 3 0-16,-1-3 0 16,1 0 0-16,-1 1-2 15,2 0 4-15,-2 1-5 16,3 0 5-16,-3 2-2 16,0 1 0-16,2-1 1 15,1 1 0-15,-2-1 0 0,3 2-1 16,0-1 2-16,0-1 2 15,0 4-4-15,0-5 1 16,0 1-1-16,4-1 2 16,2-3-2-16,-2 0 0 15,1 1 0-15,-3-2 0 16,5 1 0-16,0 1 0 16,-3-1 0-16,4 0 0 15,-1 1 0-15,1 0-2 16,1-1 1-16,1 2 1 15,1-2 4-15,0 1-4 16,2 0 1-16,0-3-1 16,1 1 0-16,1-2 0 15,-3 0 3-15,3-3 0 16,2 0-2-16,0-1-1 0,-1-1 3 16,1 0-2-16,0 0-1 15,2 0 0-15,-1 0 0 16,1-7 3-16,2-1-3 15,-3 1 0-15,-1 1 0 16,-2 0-2-16,-4 1 2 16,0 0-1-16,-1 2 1 15,-1-4-1-15,-3 2 1 16,-1-3 2-16,1-1 6 16,-1-1 5-16,-3-3 2 0,1-3 5 15,-3-1-1 1,0-5-2-16,0-2-7 0,0-3-10 15,0-3 2-15,0-4-1 16,-10 0-1-16,0 0 1 16,-1-1-1-16,0 1 0 15,-1 0-1-15,-1 3 1 16,1 4-7-16,-5 6-5 16,-8 7-12-16,-9 9-36 15,-17 5-79-15,-17 0-294 16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15.41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35 610 0,'0'0'24'0,"0"0"-1"16,0 0 15-16,0 0 28 16,0 0-21-16,0 0-23 15,0-5-21-15,1 5-2 16,3 0-8-16,2 12 6 0,4 13 1 16,-1 8-4-16,1 7 6 15,1 6 0-15,0 5 1 16,3 2-1-16,1 1 1 15,3-1-1-15,4-2 0 16,4-5 3-16,0-5-3 16,6-9-1-16,1-8 1 15,2-11 0-15,3-9 1 16,6-4 0-16,0-11-1 16,-2-19 0-16,-2-13-1 15,-5-8 1-15,-13-5 0 16,-7-7 1-16,-12-2 1 15,-3-4 3-15,-5 3 11 16,-18 1-5-16,-4 11 4 16,0 9 4-16,0 10-4 0,6 9-9 15,9 9-4-15,2 9-2 16,6 4-3-16,3 4-21 16,-3 7-106-16,-6 13-156 15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14.93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2 116 410 0,'0'0'58'15,"0"0"-21"-15,0 0-24 16,0 0 8-16,0 0-20 16,0 0 100-16,-12-49-75 15,12 49-21-15,0 0-5 16,0 0-6-16,0 3 3 16,5 18 3-16,8 2 0 15,6 5 10-15,0 5 6 16,3 3 4-16,3-1-8 15,-1-1-10-15,2-4 2 16,-1-4-1-16,0-4-3 16,-3-8 0-16,-2-6 1 0,5-6 5 15,1-2-3-15,9-5 9 16,-2-24-1-16,-1-11-10 16,-6-11-1-16,-8-5-27 15,-10 1-3-15,-4 7 18 16,-2 6 7-16,-2 14 9 15,0 13-4-15,0 6 28 16,0 6 10-16,0 1-6 16,0 2-26-16,0 0-6 15,0 0 0-15,0 0-7 16,0 0 0-16,2 0 0 16,4 2 1-16,1 10 6 0,3 1 0 15,3 4 0 1,-4 2 1-16,3 5 2 0,0 4-2 15,2 4 7-15,3 5-5 16,-2 5 1-16,-2 2 6 16,2 0-8-16,-2-1 0 15,4 1 1-15,-2-3-3 16,0-3 0-16,0-6 0 16,0-9 0-16,2-7-40 15,1-10-36-15,5-6-42 16,0-20-218-16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14.3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7 49 664 0,'0'0'23'15,"0"0"-13"-15,0 0-6 16,0 0 3-16,0 0 18 16,0 0 47-16,0 0-30 15,-35-49-23-15,33 49-17 16,2 0-2-16,0 0 0 15,0 0-7-15,0 0-4 16,0 17 1-16,0 13 9 0,6 13 1 16,5 8-1-16,0 3 1 15,2 4 0-15,0-3 0 16,0 5 0-16,0-3 0 16,-2-6 0-16,0-5 2 15,-2-13-2-15,-1-7-3 16,-5-9-3-16,1-7-61 15,0-5 10-15,-2-5 0 16,-2-5 9-16,0-29-32 16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12.62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106 84 0,'0'0'25'0,"0"0"-11"0,0 0-6 16,0 0 60-16,0 0-53 16,0 0 38-16,0 0-53 15,10-30-23-15,-7 25 23 16,0 3 45-16,-3-1-14 16,1-1-8-16,3-1-3 15,0 2-17-15,2-3 1 16,-5 2-4-16,3 0 0 15,-2 1 0-15,-2 1 0 16,0 2 2-16,0-2 47 16,0 1 9-16,0 1-23 15,0 0-1-15,0-2-34 0,0 2 19 16,0-2 7-16,0 1-2 16,0-1-9-16,0 0-3 15,0-1-6-15,0 1-5 16,0 0-1-16,0 1 0 15,0-3 2-15,0 1-2 16,0-1-5-16,0 3 5 16,0 1 0-16,0 0 0 15,0 0 0-15,0 0 0 16,0 0 0-16,0-2 0 16,0 2 3-16,0 0-1 15,0 0 10-15,0 0-5 16,0-1 1-16,0 1-3 15,0 0-4-15,0 0-1 0,0 0-1 16,0 0 1-16,0 0 0 16,0 0 0-16,1 0 0 15,3 0-4-15,2 0 4 16,-1 0 0-16,5 1 5 16,0 2 10-16,1 2-13 15,2 1 9-15,2 0 0 16,1 1 3-16,-1 0-9 15,-3 0 0-15,2-1-5 16,-1 3 3-16,-1 0-6 16,-4-1 6-16,2 2-3 15,1-2 1-15,0 3-1 0,-1-3 0 16,2 1 3-16,-1-2 2 16,-3 1-4-16,2-1 5 15,1 0 2-15,-1-1-5 16,-2-1-1-16,1 2 1 15,0-2-3-15,-1 2 1 16,3 0 5-16,-1-2-5 16,-1 2-1-16,-2 0 3 15,3 1 2-15,-3-2-4 16,7 3 1-16,-5-2 0 16,1-2-1-16,-2 2 1 15,4-2 0-15,-4 1-2 16,0 0 2-16,0 0 3 0,0 1-5 15,-1 2-1 1,4-2 1-16,-1 1 1 0,4-1 0 16,-3-1 2-16,0 0-2 15,0 0 1-15,1 0-1 16,-2 0-1-16,1 0 2 16,0 0 2-16,0 1-2 15,3-2-1-15,-2 2 2 16,-2-2-1-16,1 3-1 15,-2-1-1-15,3 1 2 16,-1 1 0-16,2-2-2 16,-2 1 1-16,0-1-2 0,-1 1 2 15,1-1-1 1,-1 2 0-16,1-1 0 0,0-1 0 16,1 3 2-16,1-1-2 15,-2-1 1-15,1 1 1 16,-4-3-4-16,5 3 2 15,-5-3 0-15,4 1 0 16,-3 0 4-16,0-1-5 16,1 1 1-16,4 0 0 15,-2 2 0-15,2-1 0 16,-2-1 0-16,2 2 0 16,-1-3 0-16,0 3 0 15,2-1 4-15,-2 3-4 0,5 1-3 16,-3-3 3-1,-1 3 0-15,8 0 0 0,-4 0 0 16,1 0 0-16,-1-2 4 16,3 2-4-16,1-2 0 15,-4 2-1-15,1-2 1 16,-2-1 0-16,-1-1-2 16,-2 0 1-16,-2 1 1 15,1-2 5-15,-2 0-5 16,0-1-1-16,0 1 1 15,-2 0 0-15,1 1-4 16,0 1 4-16,-2-2 2 16,2 1 0-16,-2-1-2 15,0-1 0-15,-1 3 0 0,0 0-4 16,1-3 5-16,-1 1-1 16,-1-2 1-16,2 0 1 15,0 0-3-15,0-1 2 16,4 1-2-16,-1 0 2 15,0 0-2-15,1 1 2 16,0 0-2-16,0 2 2 16,0 1-1-16,0-2 0 15,2 1 0-15,-1 0 0 16,2 1 0-16,-2 1-4 16,0-1 4-16,-2-1 3 15,-1 0-3-15,-2-1-4 16,0 2 4-16,4-3 1 0,-1 1-1 15,1-2 4-15,-3 2-6 16,1 0 3-16,-3 1-1 16,4-1 0-16,0-1-1 15,-3 4 1-15,2-2 1 16,-3-2-1-16,1 3 0 16,0-2 0-16,2-1 0 15,-2 5 0-15,2-3 0 16,-2 1 0-16,2 0 0 15,-1 1 0-15,1-2 0 16,1 0 0-16,0-1-2 16,0 0 2-16,1-3 0 0,-1 3 2 15,-1-2-2-15,0 4 2 16,-2 0-2-16,3 0-1 16,1 3 1-16,0 0 0 15,-1 2-2-15,2-2 3 16,0 1-2-16,0-1 2 15,-1 3 0-15,-1-1-1 16,0-2-2-16,0 2 2 16,1-3 2-16,1 1-2 15,-4 0 0-15,-2-2-2 16,1 0 4-16,-2 0-2 16,-1 1 0-16,1-3 3 15,4 0-3-15,-2 1 0 16,0-2 0-16,2 1 0 15,-2 0 0-15,3-1 0 0,-1 4 0 16,1-5 0-16,1 3 0 16,-1 0 0-16,1-1 0 15,0 0 0-15,-1 1 1 16,-2-1-1-16,2 0 0 16,-4 1 0-16,3-2 0 15,-2 1 0-15,-1-1 0 16,1 0 0-16,2-1-1 15,1 0 1-15,0 0 0 16,3 0 1-16,-3-1-1 0,0-2 0 16,-2 2 0-1,-3 0-3-15,5 1 3 0,-4 0 0 16,1-1 0-16,-1 0 0 16,-1 0 3-16,-1-1-3 15,2-1 0-15,-2 1 0 16,0 1-1-16,0-2 1 15,-2 1 0-15,3-1 0 16,-2 0 0-16,4 0 0 16,-3 1 0-16,2 1 0 15,0 0 1-15,2 2-2 16,-1-4 2-16,0 4-2 16,2-2 1-16,-2 0 0 15,0 4 0-15,0-4 0 16,2 2 0-16,0-1 0 0,1 0 1 15,0-2-1-15,-2 1 0 16,3 1-1-16,-3-1 1 16,2 3 0-16,0-1 0 15,0 3 0-15,-1-2-2 16,1 3 2-16,-1 1 0 16,1-1 0-16,2-1 0 15,0 2 0-15,2 0 0 16,3 0 0-16,-2 0 0 15,4 0-1-15,-2-3 2 16,-2 0-1-16,2-2 2 16,-3 2-2-16,-2-1 0 0,0 0 0 15,-1 1 0-15,-5 0 0 16,2 1-2-16,-1 0 4 16,-2 0-2-16,-1 0 0 15,2 0 0-15,2 1 0 16,0 0 1-16,-2-1-1 15,3 1 0-15,-1-1-1 16,2 0 1-16,1 0-2 16,-1 0 5-16,1-2-3 15,-1-1 0-15,2 2 0 16,-2-2-1-16,2 0 2 16,1 1-2-16,-3 1 1 15,0-2 0-15,-1-1 0 16,-2 4 0-16,0-3 0 0,2 0 0 15,1 1 0-15,0-1 0 16,3 0 0-16,-2-2 0 16,-1 0 1-16,3 0-1 15,-3-1 0-15,-1-2-3 16,-1 4 3-16,2-2-1 16,-1-2 1-16,1 4 0 15,0-1 0-15,0 0 0 16,3 2 1-16,-3-2-2 15,-1 2 1-15,1-1 0 16,0-1 0-16,-2 2 1 16,2 0 1-16,-1-4-2 0,1 4-2 15,-1-6 2-15,-2 3 0 16,0-1 0-16,2 1 3 16,0-1-4-16,3 1 1 15,-3 1 0-15,-2-4 0 16,2 3 0-16,-2-1 0 15,1 2 0-15,0-1 0 16,-1 0-2-16,2 3 2 16,1-3 0-16,-1 1 2 15,-2 2-4-15,6-4 4 16,-3 4-2-16,0 0 0 16,0-2-2-16,-1 1 2 15,2 0 0-15,-5-1 0 16,0 0 0-16,-2 0 0 0,-1 2-3 15,0 0-7-15,2-3-14 16,0 3 8-16,-1 2-64 16,1-2 19-16,-2 1-95 15,-4-4-264-15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7.73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8 0 179 0,'0'0'65'0,"0"0"-65"15,0 0 3-15,0 0 14 16,0 0 34-16,0 0-4 16,0 67 1-16,0-52 14 15,0-2-40-15,-5 3 19 16,-1-3-15-16,1 2-15 16,3-1-11-16,2 4 5 0,0 1-5 15,0 4 0-15,2 2-45 16,5 5-58-16,-2 0-15 15,-1-2 69-15,-1-1-6 16,-2-6 51-16,1-3 4 16,-2 0 23-16,2-5 21 15,-2-3 37-15,3 2-70 16,0-2 48-16,4 0-14 16,1 4 7-16,-1-3-35 15,4 5 7-15,-3 1-17 16,-1 1-5-16,-1 1-1 15,-2 0 0-15,-1 4-1 16,-3-3 2-16,0-1-2 16,0 0 1-16,0-3-2 15,0-3 1-15,0 3-2 0,0-4 2 16,0-1 0-16,0-3-1 16,0-1 1-16,0 0 0 15,0 1 0-15,0-3-1 16,3-1 1-16,-1 1 0 15,0-2 1-15,2 1 0 16,-4 1 1-16,1 0 0 16,1 4-1-16,0-2 0 15,0 1-1-15,2 1 0 16,1-3 0-16,-1 3 0 16,-1-1 0-16,1 4 0 15,-4-2 0-15,3 0 0 16,-3 2 1-16,0-2-1 15,0 0 2-15,0 1-1 0,0-5-1 16,0 1 0-16,0-3-51 16,0-4-197-16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6.94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1-4 75 0,'0'0'41'0,"0"0"-15"16,0 0-26-16,0 0 2 15,0 0 42-15,0 0 37 16,0-1 6-16,0 1-7 15,0 0-4-15,0 0-27 16,0 0-20-16,0 0-11 16,0 0-18-16,0 0 0 15,0 13-1-15,0 9 1 0,-4 7 2 16,2 3-2 0,-2 6-3-16,3 3 3 0,1 2 1 15,0 3-1-15,0 1 1 16,0-1-1-16,0 1 0 15,0-1-6-15,4-2 3 16,3-2-11-16,-2-3-4 16,0-3 13-16,-2-4 1 15,1-3-6-15,0-4 10 16,-1-1 0-16,2-2 0 16,-1-1-3-16,0-4 3 15,2 5 0-15,-5-2 0 16,3 0 1-16,-2 1-1 0,-1 0 0 15,2 1 0 1,-3 2-1-16,0 6 1 0,0 2 0 16,0 1-37-16,0-1-69 15,0 2 0-15,0-2-41 16,0-4 59-16,0 0 34 16,0-7 54-16,0-3 22 15,0-6 66-15,0-1-2 16,1-4-20-16,3-2 20 15,-2-1-13-15,2-1-7 16,-1-1-5-16,0 3-42 16,1 3 16-16,-3 0-28 0,1 3 0 15,-2 1-5 1,0 4-2-16,0 5 2 0,0 2-2 16,0 4 1-16,0-1-6 15,0 1 2-15,4-1-7 16,0-3 0-16,-1 2 3 15,1-6 1-15,-3-1 0 16,2-2 5-16,-2-2 1 16,1-3-3-16,-2-3 3 15,1-1 2-15,2 0 0 16,-2-1 14-16,-1 1-5 16,0 0 1-16,0 7-3 0,0 4-3 15,0-1-2-15,0 5-2 16,0 0-2-1,0 2 0-15,0 0 1 0,0-3-1 16,0 0 0-16,0-1 0 16,0-4 0-16,0-4 0 15,7-1-1-15,2-4-1 16,-2 0 1-16,1 0-3 16,-1-1 4-16,-2 1-2 15,-2 0-6-15,1-1 6 16,0 4 1-16,-2-2 0 15,-1 1 1-15,2 0 0 16,-2 1 0-16,3 3 0 0,-2-2 0 16,-2 2 1-1,3 3-1-15,-3-2 0 0,1 1-1 16,-1-2-9-16,2 2-35 16,-2-2-45-16,0 2 41 15,0-3 7-15,0-2 24 16,0-2-6-16,4 0 14 15,-3-2 10-15,5 0 0 16,-2 0 4-16,1-3 3 16,-1 2 12-16,2-5 1 15,-3 4 4-15,-1-4-23 16,1 1 5-16,0 2 22 16,-2 4-10-16,-1 3 12 15,0 4-3-15,0 3 15 16,0 0-28-16,0 1-9 0,0 1-5 15,0-2 2 1,0 0-2-16,0 0 0 0,0-6 0 16,0 3-3-16,0-2-5 15,0 0-4-15,0-2-2 16,0-1 6-16,0-1 6 16,0-1-1-16,0 1 1 15,0-1 3-15,0 3-1 16,0-3 1-16,0 3 23 15,0 1-10-15,0-2-2 16,0 5 3-16,0-2-10 16,0 0-5-16,0 1 1 15,0-1 0-15,0 0-1 16,0 0 0-16,0-2-1 0,-4 2 1 16,-1 1 0-16,-1-3-1 15,3 1-8-15,1-1-9 16,-1-1-9-16,3-3 9 15,-3-1-3-15,3-1-25 16,0-1 34-16,0-1 11 16,0-1 0-16,0-1-2 15,0 0 3-15,0 0 2 16,0 0 8-16,0 2 9 16,0 0-7-16,0 0-11 15,0 1 1-15,3-1 0 0,0 1-2 16,-1-1-48-1,1-2-203-15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5.29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0 17 0,'0'0'345'15,"0"0"-301"-15,0 0 57 16,0 0-55-16,0 0 14 16,0 0-13-16,1-30-34 0,-1 30-13 15,0 0-3 1,0 0-1-16,0 12 3 0,0 8-2 16,0 6 1-16,2-1-49 15,-2-6-330-15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4.48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0 95 0,'0'0'69'0,"0"0"-40"15,0 0-15 1,0 0-9-16,0 0 8 0,0 0-13 16,0 5 3-16,1-1 0 15,1-1-1-15,0 2 3 16,-2 1-5-16,0-2 4 16,0 1-4-16,0-1 3 15,0-1-3-15,0-1 0 16,0 0 15-16,0-1 19 15,0 1-3-15,0 2-31 16,0-1 0-16,0 2 0 16,0-5-63-16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4.22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24 0,'0'0'117'15,"0"0"-108"-15,0 0 53 16,0 0-18-16,0 0-7 16,0 0-21-16,5 75 1 15,-1-58-4-15,0 1-12 16,2-1-1-16,-1-1 0 16,2 0-1-16,1 0 0 15,-1 0-5-15,-1 1-9 0,1 1-9 16,-6-2 1-1,1 0 5-15,0-1 14 0,0-3-1 16,-2 0-2-16,1-2 6 16,-1 0-6-16,3 0 7 15,-2 0 0-15,1 0-2 16,2 2 2-16,-3-3-1 16,3 1 1-16,0 0 1 15,0 2-1-15,-1 0-1 16,1 1 1-16,-1 2 0 15,-2 2 0-15,1-1 0 16,2-1-13-16,0-2-40 16,-1 1-3-16,1-1 13 15,0-2 9-15,-2-1 27 0,0-2 7 16,1-1 7-16,0-2 42 16,0 2 23-16,1 0-51 15,-3 0 24-15,3-1-35 16,0 1 22-16,0 1-31 15,2-1 1-15,-2 3-2 16,-1 1-3-16,-3 0-89 16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4:01.00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5 658 0,'0'0'172'0,"0"0"-149"15,0 0-2-15,0 0 17 16,0 0-7-16,0 0-10 16,119-7-15-16,-46 0-6 15,0-4-4-15,-11-9-146 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3.77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43 0,'0'0'69'16,"0"0"-22"-16,0 0-19 15,0 0-24-15,0 0 8 16,0 0-10-16,56 51 13 15,-49-40-13-15,-3 2-1 16,-3 1 4-16,1 2-5 16,-2 1-3-16,0 5 2 15,0-3-7-15,0 3-26 16,2-2-1-16,0 1-9 0,2-3-55 16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3.58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72 0,'0'0'73'15,"0"0"-46"-15,0 0 13 16,0 0-5-16,0 0 0 16,0 0 2-16,31 50-16 15,-27-34-10-15,0 1-10 16,0 3-2-16,0 4-19 0,-2-2-37 15,-2 1-58-15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3.40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5 0 207 0,'0'0'163'0,"0"0"-100"16,0 0 38-16,0 0-50 15,0 0-6-15,0 0-30 16,-4-8-12-16,4 8-6 16,0 1-14-16,0 16 3 0,0 8 7 15,-1 4-35 1,-6 7-48-16,-1-1 18 0,0 3 31 16,0-6-25-16,4-3-2 15,3-6 22-15,1-6 11 16,0-3 18-16,0-6 11 15,1-1 6-15,6-2 1 16,-2-1 56-16,0-3 5 16,-2 1 12-16,-3 0-8 15,2-2-22-15,0 1 26 16,2 3-42-16,-1 1-23 16,-1 1 0-16,0 6-2 15,-1 4 4-15,2 2-7 16,-3 4-2-16,0 5-29 15,0 0-19-15,0 2 17 0,0 0-10 16,0 0 15-16,0-2 18 16,0-2 5-16,0-1 8 15,0 0-8-15,0-4 3 16,4 0 2-16,3-1 3 16,-2-4-3-16,2-1 1 15,2-3 11-15,-4 0-9 16,1-3 36-16,-1 1-13 15,-1 1 16-15,0 0-41 16,-1 4 13-16,1 3-7 16,0 3-6-16,2 4-2 0,-1 3 1 15,-1 1-3-15,-2 4-81 16,-2 1 16-16,0-3-39 16,0 1-26-16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2.80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3 108 349 0,'-13'-92'0'15,"13"84"-32"-15,0 0-140 16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2.58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29 0,'0'0'84'0,"0"0"-36"0,0 0-21 16,0 0-20-16,0 0-5 15,0 0-1-15,9 17 1 16,-6-11-2-16,1 1-3 15,0 1-7-15,-2-1-45 16,-2 2-8-16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2.376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0 0,'0'0'27'0,"0"0"9"15,0 0 28-15,0 0 12 16,0 0-16-16,0 0-40 15,13 12-18-15,-11-7-1 16,-1 2-1-16,-1 3 0 16,0 3-71-16,0 3 1 15,0-2-47-15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2.208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 13 101 0,'0'-13'30'16,"0"13"15"-16,0 0-43 0,0 0 4 15,0 0-6-15,0 0 2 16,0-1 0-16,0 1 17 16,0 0 16-16,0 0-9 15,0 0-11-15,0 0-10 16,0 0 6-16,0 0-5 16,0 0-6-16,0 0-5 15,-2 0-26-15,1 0 12 16,-1 1-6-16,2 5-1 15,0 1-28-15,0-2-13 16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1:01.92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18 0,'0'0'4'0,"0"0"-4"0,0 0-2 15,0 0-18-15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59.73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241 499 0,'0'0'89'16,"0"0"-46"-16,0 0-7 15,0 0-23-15,0 0-5 16,0 0-6-16,9-5-2 15,0 8 5-15,2 11 8 0,3 6 9 16,0 5-10-16,2 6 2 16,1 8 3-16,4 6-1 15,1 6-8-15,1 5-4 16,3-2-2-16,1-3-2 16,3-8 1-16,0-10-1 15,2-9 1-15,1-10 0 16,7-14 1-16,1 0 3 15,9-22-2-15,-3-19 1 16,-3-12 3-16,-8-9-1 16,-10-5-3-16,-7-3 9 15,-13 6-8-15,-6 1-4 0,0 7 0 16,-7 7 8-16,-16 4 13 16,-3 8-14-16,-1 5 10 15,4 7-9-15,3 4-6 16,4 7-2-16,2 5 0 15,5 4 0-15,4 1-3 16,4 4-27-16,-6 0-67 16,-5 4-196-16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59.222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-1 164 0,'0'0'328'0,"0"0"-311"16,0 0-15-16,0 0 6 15,0 0 55-15,0 0 32 16,1 0-17-16,3 0-50 0,2 0-11 15,2 0-3-15,1 0 1 16,0 7-15-16,5 12-2 16,-3 6 2-16,0 7 8 15,3 8 2-15,-2 2-5 16,1 4-5-16,-1 1 2 16,-2 1 2-16,0-1-3 15,-5-1-1-15,2-7 0 16,1-2 0-16,-1-11-18 15,4-6-19-15,6-6-64 16,2-11-24-16,5-3-296 1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4:00.58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40 684 0,'0'0'81'0,"0"0"-54"15,0 0-9-15,103-37 17 16,-73 34-23-16,0 3-12 15,3 0-14-15,-8-2-154 16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58.91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234 417 0,'0'0'171'16,"0"0"-152"-16,0 0 16 16,0 0-3-16,0 0 2 15,0 0 23-15,-7-7-22 16,26-7-17-16,10-2-11 15,15-7-4-15,9 2 8 16,5-5-3-16,4-2-1 16,4 3 1-16,2-1-4 15,-5 8-4-15,-6 3 2 16,-10 4-2-16,-10 7-23 0,-8 4-50 16,-15 0-57-16,-12 0-207 15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57.80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 44 273 0,'0'0'48'0,"0"0"-9"0,0 0-23 15,0 0-16-15,0 0 37 16,0 0-13-16,0 0-22 16,-2-37-2-16,2 32 7 15,0 3 52-15,0 2 4 16,0-1-36-16,0 1-9 15,0 0-7-15,0 0-5 16,0 0-2-16,0 0-3 16,0 0-1-16,0 0 0 15,0 0-4-15,0 0 3 16,0 0 1-16,0 0-2 16,0 0 2-16,0 0 0 15,6 0 0-15,-1 0 0 16,1 0 1-16,2 1 1 0,3 3 3 15,0-1 1-15,3 2 14 16,1 0-9-16,-1 0-6 16,0 2-2-16,1 0 5 15,-3 3-8-15,4 0 4 16,-4 0-4-16,0 0 2 16,-1 1-1-16,0-3-1 15,-1 2 0-15,0-1 0 16,1 1 5-16,-3-2-3 15,0 1-1-15,2 1-1 16,-2-2 2-16,-1 0-6 16,3 2 4-16,-2-2 0 0,0 0 0 15,2 0 0 1,1 3 1-16,-1-1 2 0,1-2-3 16,2 1 1-16,0-1 0 15,1 1 2-15,-2-4-2 16,2 4 2-16,-2-2-2 15,1-1 1-15,-2 1-2 16,0-4 1-16,2 4-1 16,0-1 5-16,1 1-2 15,-2-2-1-15,-1 2 1 16,1-2-5-16,0 1 5 16,-1-3-6-16,0 2 3 15,2-1 0-15,1 1 4 16,3 1-1-16,-1-3-2 15,1 1 5-15,-2-1-3 0,0 1-1 16,-2-1-2-16,0 1 1 16,0-2 1-16,2 3 1 15,-1 0-2-15,-2 2-1 16,4 2-2-16,-3-2 2 16,0 2 0-16,2-4 0 15,-1 2 0-15,-2 0 2 16,3 0-2-16,-4-1 0 15,3 1 1-15,-3-2-3 16,-1 2 2-16,-1 0 0 16,2 0 0-16,0-1 1 15,1 1 1-15,1 0-2 0,2 0 0 16,-2-1-1-16,2 1 0 16,-1 3 2-16,-2-4-1 15,2 2 0-15,0-1 0 16,-3-1 3-16,0 1-6 15,-2 0 3-15,2-1 0 16,1 1 0-16,-1 0 1 16,0-3 1-16,-2 1-2 15,2-2 1-15,3 1 0 16,-1-1 0-16,2 2 0 16,-3-3 0-16,-3 1 3 15,0-2-4-15,-1 2-2 16,-1 0 0-16,0-2 2 0,1 3 4 15,-2-3-4-15,1 3 2 16,1-2 2-16,-2 1-1 16,-2-1-3-16,0-1 0 15,-1 1 0-15,-2-2 8 16,3 2-2-16,-4-2-6 16,3 0 0-16,-3 0-1 15,0 0 1-15,1 2 0 16,1-2 2-16,0 0 1 15,0 1-2-15,-2-1 0 16,0 0-1-16,0 0 0 16,0 0 0-16,0 0 0 0,0 0 2 15,0 0 0 1,0 0-2-16,0 0 1 0,0 2-1 16,0-2-1-16,0 3-64 15,0-3-90-15,-4 0-353 16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55.50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5 3003 193 0,'0'0'82'0,"0"0"-59"16,0 0-22-16,0 0-1 15,0 0 50-15,0 0-4 16,0 0-27-16,0 0-10 16,0-17 17-16,0 17-5 15,0-1 10-15,0 1 6 0,0-2 1 16,0 0-14-1,0-1 1-15,0-1-25 0,0-1 2 16,0 2 17-16,0-2-8 16,0 3-11-16,0-1 13 15,0 1-2-15,0 1-8 16,0-3-2-16,0 4-1 16,0 0 3-16,0 0 1 15,0-3-2-15,0 3 0 16,0-5-1-16,0 0-1 15,0-1 2-15,0 1-1 16,0 2 2-16,1-4 5 16,2-2 3-16,-2 1-10 0,1-2-1 15,-2 1 11-15,0-1-6 16,2 0-5-16,-2 4 1 16,2-3 4-16,-1 2 15 15,-1 0-17-15,3-1-2 16,-2 0 5-16,-1-1 11 15,3 0-14-15,-3 1-3 16,1-2 0-16,1-2 6 16,2 0-6-16,-2 2 0 15,2-2 0-15,-3-1 2 16,6-1-2-16,-2-4 0 16,2 0-1-16,0 2 0 15,1-3 1-15,-2-2 0 16,-2 1 0-16,3 5-1 0,-4 0 1 15,0 1 0 1,-1 2 0-16,0 1 1 0,-1-3-1 16,3 1 0-16,-1-1 0 15,0 0 0-15,-1-1 0 16,-2 2 0-16,2-3 0 16,-1-1 0-16,2 2-1 15,-2-1 1-15,-1 0 1 16,2-1-1-16,0 2-1 15,0 0 1-15,-1 2-4 16,2-1 3-16,1 0-1 16,-1-1-3-16,1-1 2 15,2 1-13-15,2-7 10 16,-1 5-3-16,1-4-16 0,0 5 12 16,-2 0 1-16,2 0 12 15,2 4-2-15,-3-3-1 16,2 0-1-16,-3 2 3 15,2-1 0-15,-1 0-2 16,-2 2 3-16,1-1 0 16,0 1 0-16,2-2 0 15,-3-2-1-15,5 0 2 16,-3-1-2-16,1 2 2 16,-1-2-2-16,-3 1-1 15,2 0 2-15,-1-2-1 16,1 6 0-16,-1-4 1 15,1 0 0-15,2 0 1 0,-5-3-1 16,2 3 3-16,-1 0-3 16,0 2 6-16,-2 0-6 15,2 1 5-15,2 3-5 16,-1-3 0-16,1 1-1 16,3 0 1-16,-1-2 0 15,3-2-3-15,-1 0 3 16,3 0-1-16,-4 0 1 15,1 0-1-15,-1 4 1 16,-2-1-2-16,-1 1 0 16,4 0 1-16,-5-1 1 15,-1 6 0-15,2-3 1 0,-5 1 1 16,3-2-2-16,-2-1 2 16,3 0 0-16,-1-4 1 15,2-4-3-15,2 1 3 16,-2-6-3-16,1 2 4 15,1-1-4-15,0-1 0 16,2 5 0-16,-2-3 1 16,-1 6-1-16,3-1 0 15,-2 2-3-15,-1 0 3 16,2 1 0-16,1 2 0 16,-2-1 4-16,6-2-3 15,0 2-1-15,2-2 0 16,1 0-1-16,0 2 0 0,0-2 1 15,0 2 0-15,-2 0 0 16,0 2-3-16,0-3 2 16,-2 1 1-16,2 0 0 15,0 0 0-15,-1-3 0 16,-3 1 0-16,2 2-1 16,0-2 1-16,0 2 2 15,-1-1-2-15,1 0 0 16,0 0 0-16,-3 3 0 15,1 0 0-15,0-1-2 16,3 4 2-16,-3-3 0 16,4 0 1-16,-4 1-1 0,2 1 0 15,0-3 0-15,0 3 0 16,-1-3 0-16,-1 3 1 16,-4-3-2-16,3 4 1 15,-1 1 0-15,2-3 0 16,3 2-1-16,-1 1 1 15,0-2 0-15,2 0 0 16,-1 0-1-16,3-2 1 16,-1 0 0-16,-1 1 2 15,-2 0-4-15,5-1 2 16,-4 2 0-16,1-2 0 16,0 0 3-16,0 2-3 15,4-3-2-15,0 0 2 16,1-2 1-16,1 2 0 15,0-1-1-15,-1 1 0 0,-1 1 3 16,1-2-3-16,-2 2 1 16,1 2-1-16,-4 0-2 15,-2 2 2-15,-1-1 0 16,-1 1 0-16,0-1 0 16,3 2 0-16,-3-1 0 15,0 1 3-15,1 1-6 16,2-1 6-16,1-2-6 15,0 1 6-15,2 1-6 16,-2-1 6-16,2-1-6 16,-1 0 3-16,4 1 0 15,-4 0 0-15,2 1 0 0,-5-2 0 16,-1 4 0-16,0-2 1 16,3 2-1-16,1 1 0 15,3-3-1-15,-1 0 5 16,-3 0-8-16,6 0 8 15,-1-1-5-15,0 0 2 16,-2 1-2-16,-1 0 2 16,-4 0 0-16,5 4-1 15,-4-3 0-15,1 1-1 16,0 1 1-16,3-1 1 16,-2-1-1-16,3 3 0 15,-2-2-4-15,1 0 4 16,3 0 0-16,0-2 0 0,2 4 0 15,-2-1 0 1,-3 3 2-16,-3-1-1 0,0 2-1 16,-1 0-1-16,-2-2-1 15,2 2 2-15,1 0 0 16,2 0 0-16,-1 0 0 16,5-2-1-16,-2 1 1 15,-1-4 1-15,0 1-1 16,-1 1 3-16,-1 1-3 15,2 0 0-15,-3 2 0 16,-1-1-1-16,1-1 0 16,-1 0 1-16,1 2 1 15,-4-2-1-15,4 2 1 0,1-1-1 16,0 0 0-16,-1-3 1 16,4 2 3-16,0-2-4 15,1 2 0-15,4 0 0 16,-4-2 6-16,1 3-6 15,-4-1 0-15,-1 2 3 16,-1 0-3-16,-1 0 0 16,1 0 0-16,2 0 0 15,-1 0 2-15,4 0-2 16,-1 0 8-16,-3 0-4 16,1 0-3-16,-3 0 2 15,1 0-1-15,-3 0 0 16,0 0 1-16,1 0-3 15,-3 0 6-15,2 0-5 0,2 0 3 16,-3 0 3-16,2 0-6 16,0 0 3-16,1 0-3 15,-1 0 3-15,2 0-3 16,-3 0-1-16,2 0 2 16,1 0 2-16,0 2-3 15,-2 1 5-15,0-1-6 16,3 1 1-16,-1 1 0 15,1-1 0-15,1 2 2 16,-2 0-3-16,4 3 0 16,-2-1 0-16,2 4 0 15,2-3 1-15,0 0-1 0,-2 1 2 16,-1-2-4-16,-3-2 4 16,4 2-2-16,-2-3 0 15,-1 1 0-15,1 2 3 16,1-2-6-16,-2 2 6 15,1 0-3-15,2 0 0 16,-1-1 0-16,4 3-3 16,0-2 3-16,3 1 1 15,1-1-1-15,-1 0 0 16,3 1 0-16,-2-1 0 16,0 2 2-16,-4-3-3 15,2 1 1-15,-5-2 0 16,-1 2 0-16,0-2 0 0,-2 2-4 15,1 0 4 1,0-1 0-16,2 1 0 0,1 1-1 16,1-1 1-16,1 0 1 15,2 0 2-15,-2-2-1 16,-2 0-2-16,0 2 0 16,-2-3 0-16,-3-2 0 15,4 2 0-15,-2-2 1 16,-1-1-2-16,2 1 2 15,-5 1-1-15,0-1 1 16,0 0 0-16,0-2 1 16,0 3-4-16,1 2-32 0,-9 2-79 15,-5 0-177 1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42.7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2 464 503 0,'0'0'97'0,"0"0"-77"16,0 0-12-16,0 0-6 16,0 0-2-16,0 0 27 15,-11 0 1-15,11 0-16 16,0 0-7-16,0 0-5 15,8 0 0-15,18 0 4 16,13 0 21-16,20 0 13 16,17-3-3-16,27-9-21 15,16-4-12-15,19 0 28 16,5-1-29-16,5 0 17 0,1 3-16 16,1 2 4-1,-1 4-6-15,1 0-2 0,1-1 2 16,3 4 0-16,3 0 0 15,4 0-4-15,1 0 4 16,-1 0 1-16,6-2 1 16,-3 0-2-16,3-1 3 15,-2-3-3-15,-3 2 0 16,-1-3 1-16,2 0-1 16,-6-2-3-16,-7 1 3 15,-2-3 2-15,-6 1 1 16,-3 0-3-16,1 0 0 0,-7 1 0 15,-6 1-2 1,-7 1-2-16,-7 1-2 0,-8 2-1 16,-9 0 7-16,-3 0-2 15,-4 1-6-15,-4 3 7 16,-4-5 1-16,-4 3 0 16,-4 2 0-16,-1 0 1 15,-4 0 0-15,-2 0-1 16,-3 2 1-16,-1-1-1 15,-5 1 0-15,-8-1-2 16,-6 3-1-16,-6 1-8 16,-5-2-14-16,-3 2-48 15,-8-4 1-15,-10-2-203 16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41.77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4 345 0,'0'0'103'0,"0"0"-81"16,0 0-11-16,0 0-11 16,0 0 0-16,0 0 2 15,16-34 7-15,-16 34-8 16,2 0 1-16,0 0-2 0,-2 0 0 16,0 0 0-1,0 0 3-15,0 11 27 0,2 8 16 16,-2 5-14-16,0 5-14 15,0 3 4-15,0 2 7 16,0 1-20-16,0 1 0 16,0 1 16-16,0 2-9 15,0-2 5-15,0 1-11 16,0-3-3-16,0-3-1 16,0 4-3-16,1 3 2 15,2 1 3-15,-2 6 3 16,3 0-4-16,-2-5-6 0,2 1 0 15,2-7 3 1,-5-1-1-16,2-3 2 0,-3-1 0 16,1-1-3-16,-1-2-2 15,0-2 2-15,0-2 6 16,0 0-7-16,0 1 3 16,0 1-1-16,0 1 0 15,0 3 5-15,0-3-6 16,0 2 0-16,0 1 3 15,0-1-4-15,0 0 0 16,0 4 0-16,0 1-1 16,0-1 1-16,0 0 4 15,0 0-6-15,0-2 4 16,0-4-5-16,0-1 4 16,0 1-3-16,0-1 1 0,0 3 0 15,0-1 2 1,0-1 3-16,0 1-5 0,4-4 3 15,-1 0-4-15,1-2 1 16,0 2 0-16,-1 0 1 16,1 0 0-16,0 5-2 15,-1-2 1-15,1 3 0 16,-1 1 3-16,0-2-3 16,1 2-2-16,-4 0 2 15,6 0 4-15,-5 0-4 16,3 0-2-16,-1 0 2 15,0 0 0-15,1-4 3 0,1 5-3 16,1-3 0-16,-1-2 1 16,1 0-1-16,-2-4 1 15,0 1-3-15,-1 0 3 16,-3 0-1-16,7-1 1 16,-6 1 0-16,2 0-2 15,1-3 3-15,2 0-4 16,2-1 4-16,-3 1-4 15,2 0 4-15,0 3-2 16,0-3 0-16,3 0 1 16,-6 1 0-16,3-3-1 15,0 3 2-15,-3-3-2 16,-1 3 0-16,1 0-2 0,0 3 2 16,-3 2 5-16,3-2-1 15,-1-1-3-15,4-3-1 16,-1 1 3-16,-1-6-3 15,1 0 1-15,1 0-1 16,1-1 1-16,0 3-1 16,2-1-1-16,4 2-1 15,1 2-1-15,1 2-40 16,1 2-50-16,-2-6-188 16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40.47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01-6 147 0,'0'0'121'0,"0"0"-113"0,0 0-8 16,0 0 0-16,0 0 3 15,0 0 27-15,0 0-14 16,0 0-15-16,3 0 1 15,-2 0 0-15,1 0 4 16,-2 0 8-16,0 0 33 16,0 0 26-16,0 0-21 15,0 0-15-15,0 0-14 16,0 0-2-16,0 0-13 16,0 0-3-16,0 0-4 15,0 0-1-15,0 0-2 16,0 0 1-16,0 2-2 15,0 3 2-15,0 1-1 0,0 5 4 16,0-3-2-16,0 6 1 16,0-2 5-16,0 2 1 15,0 2 13-15,0 2-14 16,0-1 2-16,0 3 6 16,0 1-4-16,0 0 3 15,0 2-1-15,0 1-4 16,-3 2 6-16,0 1-2 15,2 3 3-15,-2 0 0 16,0-2-5-16,1 0 1 16,0 2-2-16,-5-1-5 15,7 1-3-15,-4 1 4 16,-2 0 1-16,2 3 5 0,-1-2-8 16,-1-1 2-16,-1 3-2 15,2-4-2-15,-3 3 3 16,2 0-2-16,-1 3-1 15,1-1 0-15,2-2 1 16,0-3 3-16,4-2-5 16,0-1 2-16,0-1 0 15,0 2-2-15,0 1 2 16,0-3-1-16,0 0 0 16,0 2 0-16,0-5 1 15,0 1-4-15,-1-1 2 16,1 0 0-16,0-3 0 0,0-1 1 15,0-1-1-15,0-2 0 16,0-1 0-16,0 1 0 16,0-2 0-16,0-2 0 15,0-3 0-15,0 0 0 16,0 0 0-16,0-3 0 16,0 1 1-16,0-4-2 15,0 1 1-15,0-1 0 16,1-1-1-16,2-2 1 15,-3 0-37-15,1 0-89 16,-1-11-35-16,0-27-238 16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0:38.68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30 366 0,'0'0'18'0,"0"0"-12"16,0 0 34-16,0 0 13 16,0 0-42-16,0 0-10 15,0 0-1-15,0 0 3 16,6-15 10-16,-6 11 39 0,0 1-41 15,0-1-10-15,2 1-1 16,0 3 18-16,-2-1 12 16,0 1-8-16,0 0-9 15,0 0-8-15,0 0-4 16,0 0 2-16,1 0 0 16,-1 0-3-16,0 0 0 15,0 0 0-15,0 0-1 16,4 0-5-16,2 8 5 15,2 9 1-15,0 2 1 16,0 2 3-16,-2 5-1 16,4 1 0-16,-3 2 5 15,2 3 4-15,1 2-2 16,-2 0 5-16,-1 1-3 16,0-1-10-16,1 3 11 0,-2-1-8 15,1 3 2-15,1 0 9 16,-1-3-3-16,1-1-7 15,-3-2 0-15,-3-1-3 16,2 0-2-16,2 3 0 16,-2-1 2-16,-3-1-1 15,2 6-1-15,-2-2 3 16,-1 0-4-16,2-1 5 16,0-3-1-16,-2 2-4 15,2 1 2-15,-2-3 0 16,0 3-2-16,0-1 0 0,0 0 1 15,0 3 0 1,0-1-1-16,0-1 3 0,0-3-1 16,0-2-4-16,0-2 2 15,0-2 0-15,1 0 2 16,2-1-1-16,-2-3 0 16,3-4-1-16,-2-3 0 15,-2 2 0-15,1-3 1 16,-1 2 0-16,0 3 0 15,0 0-1-15,0 6 1 16,3 1-3-16,-3-2 2 16,1 3 0-16,2-8 1 15,-3-2 4-15,0-4-5 16,0-6 0-16,0 1-4 16,0-4 4-16,0 4 0 0,0 0 0 15,0 7 4-15,1 4-2 16,1 5-2-16,0 1 2 15,1 4-1-15,0-1-1 16,1 2 2-16,3-1-2 16,-3 0 3-16,-2-1-2 15,2 0-1-15,0-4 0 16,-3 0-2-16,1 3 5 16,0-1-1-16,1 1-2 15,1 4 5-15,0-2-5 0,2-2 4 16,-2 0-2-1,-1 1 1-15,1-3-2 0,0-1 0 16,-2-1-1-16,2-1 0 16,-3 4 0-16,2-1 2 15,-3 1 0-15,0-2-2 16,1-3 3-16,3 1-3 16,-2-1 0-16,2-1 1 15,0-2 0-15,-3 2 0 16,3-1-1-16,-1 0 1 15,1 2-1-15,-1 0 0 16,0 2 0-16,1 0 4 16,-3-1-3-16,2-2-1 15,-3 1 0-15,3-2 1 16,0 0-1-16,-2 1 0 0,5-1 0 16,-1 0-7-16,3 0-33 15,-1 0-23-15,-1-2-73 16,-4-10-221-16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57.375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1 118 364 0,'0'0'78'0,"0"0"-64"15,0 0-14-15,0 0 35 16,0 0-30-16,0 0 65 16,-31-19-14-16,31 17-11 15,0 2-28-15,0 0-5 16,0 0 17-16,0-1-15 0,0 1-11 15,9-2 1 1,8 0 2-16,6-2 15 0,7 3-3 16,10-3-5-16,6-1-6 15,14-2 9-15,10-2-7 16,12-2 3-16,8 1 5 16,4 0-5-16,1 0 2 15,1 2-7-15,-4 1 7 16,-7 2-6-16,-6 4-8 15,-10 1 5-15,-11 0-9 16,-7 0 4-16,-8 3-4 16,-9 4 0-16,-5-3 3 15,-7 0-2-15,-7-2 1 0,-3-1 2 16,-3-1 0 0,-3 0-1-16,-2 0 2 0,1 0 1 15,-4 0-2-15,1 0 0 16,-2 0 1-16,0 0-1 15,1 0 1-15,-1 0-2 16,0 1-10-16,0-1-20 16,0 3-36-16,0 0-64 15,2-1-143-15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56.42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1 176 350 0,'0'0'57'0,"0"0"-1"0,0 0-6 16,0 0-8-16,0 0-11 16,0 0 3-16,0-3-11 15,0 3-2-15,0 0-3 16,0 0 1-16,0 0-11 16,0 0 4-16,0 0-6 15,0 0-6-15,0 0 0 16,0 10 0-16,3 7 9 15,0 2 3-15,0 3-3 16,2 1-2-16,-2 2 0 16,0 4 1-16,1 1-2 15,-1 3 1-15,2 0-4 16,1 3-2-16,0 1 0 0,0-2 6 16,3-1-6-1,3-5 0-15,3-6 1 0,0-6 0 16,1-7-1-16,2-5 0 15,3-4 0-15,5-1 0 16,-1-1 9-16,2-17-5 16,-1-4-5-16,-1-6 2 15,-3-6 1-15,-6-4-1 16,-3-4 4-16,-7 0-5 16,-4-1 10-16,-2-3-10 15,0 1 1-15,0 1 10 16,-9 5-3-16,0 3 7 0,1 6-8 15,1 10 3 1,3 1 0-16,2 4-10 16,1 1-1-16,1 0-4 0,0-1 0 15,0 0 2-15,0 4-12 16,0 2-8-16,0 6-9 16,0 3-28-16,0 0-79 15,1 0-237-15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55.7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2 65 427 0,'0'0'78'0,"0"0"-27"16,0 0 13-16,0 0-27 0,0 0-30 15,0 0 6-15,-2-30 2 16,2 29 4-16,3 0-9 15,2 1-7-15,-1 0 12 16,-1 0-10-16,0 0-3 16,0 0-2-16,0 0 0 15,0 0 0-15,3 0 1 16,-1 0 0-16,-1 1-1 16,-1 0 1-16,-1 1 0 15,-1-2-1-15,-1 1 0 0,2-1 2 16,-2 2-4-1,4 2 2-15,0 3 0 16,2 4 3-16,2 5-1 0,0 2-2 16,0 3 1-16,1 4 1 15,0 1 16 1,5 1-13-16,-1 0-1 0,2-3 3 16,-2-2-5-16,2 0-1 15,-4-6-1-15,-1-3 0 16,0-5 0-16,-3-5 5 15,0-2-5-15,1-1 1 16,3 0 3-16,4-12 11 16,3-10 1-16,0-7-15 15,-3-4 0-15,-4 1-1 16,-4-2-2-16,0 3-10 0,-4 6 9 16,0 3 3-16,0 3 0 15,0 2 0-15,2 2 0 16,-2 1 0-16,0 4 0 15,0 3 0-15,0 1 1 16,-2 5 5-16,1 1 1 16,-2-2-7-16,0 2 0 15,0 0-1-15,0 0 0 16,0 0 1-16,0 0 0 16,0 0 0-16,0 0 0 15,0 0 0-15,0 0 0 16,0 0 0-16,0 0-2 15,0 0 2-15,0 0 0 16,0 0 2-16,0 0-4 0,3 2 1 16,3 12 0-16,1 7 1 15,1 4 6-15,-1 4-5 16,-1 5 2-16,0 1 1 16,0 6 6-16,-1-2-9 15,0 1 1-15,0-3-1 16,2-1 1-16,-1-4-2 15,1-4 0-15,1-6 0 16,-2-1 0-16,2-7-3 16,-1-1-35-16,5-6-71 15,-3-5-24-15,0-2-269 16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24:00.42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71 140 339 0,'0'0'215'0,"0"-88"-60"0,0 63-43 16,-4 7-51-16,0 10-2 16,1 7-19-16,1 1-40 15,-2 0-6-15,-4 27-10 16,-4 15 15-16,1 13 1 15,3 7-1-15,4 2 2 16,1-6-2-16,3 2 1 16,0-4-1-16,0-3-1 15,0-3-4-15,7-5-4 16,4-7-9-16,-2-9-11 16,-2-7-7-16,-3-7-40 15,-2-8-53-15,-2-7-162 0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54.8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69 320 0,'0'0'67'15,"0"0"-45"-15,0 0-22 16,0 0 0-16,0 0 43 16,0 0 32-16,0 0 25 15,-1-66-79-15,1 65 10 0,0-1 9 16,0 1-11-16,0 1-2 16,0 0-17-16,0 0-6 15,0 0-2-15,0 0-2 16,0 0-6-16,0 0 5 15,0 0-6-15,0 9 7 16,0 8-6-16,0 5 6 16,4 4 0-16,2 5 0 15,0 0 1-15,-1 3-1 16,-1 1 3-16,1 1-3 16,-1 2 2-16,-1-2-1 15,0-1 0-15,2-1 1 16,-2-4-2-16,0-7 0 15,0-5-1-15,-1-5-68 16,-2-7-7-16,0-6-83 0,0 0-155 16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50.35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67 110 31 0,'0'0'114'0,"0"0"-87"15,0 0 15-15,0 0-14 16,0 0 28-16,0 0-12 16,0 0 4-16,-69-32-9 15,63 26 26-15,-1 0-39 16,-1 0 13-16,2-1-6 16,-1 3-19-16,-1-2 9 15,0 1-16-15,-1-1-1 16,1 3-3-16,0-1 10 15,0 2-1-15,2 0-3 16,-2-2-7-16,1 4 6 0,-4-3 0 16,2 2-8-16,2-2 5 15,-2 0-1-15,-3 0-4 16,1 2 5-16,1-1-4 16,-2 2 3-16,2 0-3 15,-1 0 0-15,-2 0 0 16,1 0-1-16,1 4 0 15,-1 2-1-15,0 0 0 16,-1 2 1-16,-2 0 0 16,-1 1 0-16,-1 2 0 15,2-4 1-15,3 3-1 16,2-2 4-16,2 0-2 16,0 2-2-16,-2-1 0 15,1 4 2-15,-1-1-2 0,1 3 6 16,0 1-4-16,0 2-2 15,-3 1 0-15,0 2 5 16,-1 4 5-16,-1-3-10 16,4 3 3-16,0-5 5 15,1 2-7-15,2-1 5 16,0-1-6-16,2-1 2 16,0-3 0-16,-1 2-1 15,3-5-1-15,0 3 1 16,0 0 4-16,-2 0-4 15,2 1 0-15,-2 2 5 0,0 0-1 16,-1 4-2 0,1-1-1-16,1 2 0 0,1 1-2 15,1-1 0-15,2 0 2 16,0-2-1-16,0-3 2 16,0 1-2-16,0-1-1 15,0-2 0-15,0-1 1 16,0 1-1-16,0-4 0 15,3 3-2-15,2-3 2 16,1 2 2-16,0-2-2 16,3 2 2-16,-3-1-2 15,1 0 2-15,1 0-2 0,2 0 0 16,-1 2 0 0,0-2 0-16,3 0 0 0,0-3 0 15,0 0 0-15,3-1 0 16,0 0 7-16,4-1-7 15,2-2 7-15,1-2-4 16,4 1-3-16,1-3 0 16,1-2 0-16,-1-1 0 15,3 0 0-15,-2 0-1 16,-2 0-1-16,-4 0 2 16,-6 0-2-16,1 0 2 15,-5 0 0-15,0 0 0 16,3 0 0-16,0-3 0 15,4-2 0-15,-1-1 2 16,6 2-2-16,0-2-4 0,1-1 4 16,-2 1 0-16,-1-1 4 15,-3-1-3-15,-1 1-1 16,2-3 1-16,-5 0-1 16,2-3 1-16,-1-1 3 15,0 0-1-15,-1-4 2 16,3-2 1-16,-3-1-4 15,1 0-2-15,-4 0-2 16,-1 0-1-16,-3 2-2 16,0 1 5-16,-2 2 0 15,1-3 3-15,0 2-1 16,1 1 1-16,0 0 5 0,-2 2-7 16,1 1 1-16,0 1 2 15,-2 1-3-15,-2 2 2 16,0-2 2-16,0 2-2 15,0-2 3-15,-1-5-1 16,-2 2-2-16,0-8 4 16,0-1-1-16,0-4 0 15,0-4-5-15,0-1 8 16,-2-2-9-16,-5 0 0 16,-3 1 3-16,-1 0-1 15,-3 3 3-15,-5-1-5 16,-2 3 0-16,-8 3-4 15,-2 1 4-15,-6 7-2 0,-6 4-29 16,-4 7-38-16,-8 1-102 16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45.23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85 268 285 0,'0'0'35'0,"0"0"-13"16,0 0 8-16,0 0 19 15,0 0 3-15,0 0 1 16,-6 0-3-16,6 0-30 16,-3-3 9-16,-3-3-15 15,0 2-10-15,-2-2 4 16,1 0 0-16,-2-2-4 15,0 0 4-15,3-2-7 16,-2-1 7-16,2-2 1 16,2-3-9-16,-2 1 5 15,5 1 2-15,1 0-6 16,0 1 0-16,0 3-1 16,0 0 0-16,1-2 0 15,8 2 0-15,-3 0 0 0,2 3 0 16,-1 0 0-16,1 3 0 15,0-2 0-15,3-1 0 16,-2 1 0-16,2 1 0 16,0-1 0-16,0 0-1 15,1 2-1-15,-1 1 2 16,0 1-1-16,1 0 1 16,-1 0 0-16,2 2 0 15,-1 0 0-15,-1 0-2 16,-1 0 2-16,4 0 0 15,-5 0-1-15,1 0 1 16,1 5 0-16,-1 2 0 0,-1 0-1 16,-1 4 1-16,-2-4 1 15,-2 3-1-15,-1 2 0 16,3 1-1-16,-3-1 1 16,-2 3 0-16,3-3 0 15,-3 1 1-15,2-2-1 16,-3 0 0-16,0 0-1 15,0 0 1-15,0 1 1 16,0-1-1-16,-6 2 0 16,-3-2 3-16,-3 3-3 15,0 1 0-15,0 3 0 16,-1-4 0-16,-1 4 0 16,2-2 0-16,-1-1 0 0,1-1 0 15,0 1 1 1,0 0 2-16,0-3-2 0,1 1-1 15,2-2 0-15,-2 0 0 16,3 1 3-16,-3 1-3 16,4-1 1-16,1 2 2 15,0-2-3-15,3 0 0 16,0 1 1-16,0 1 1 16,0 0-1-16,2 2-1 15,1-4 0-15,0 2 1 16,0-1 0-16,0-2-1 15,0 1 1-15,0-4-1 0,0-1 0 16,0 0 0 0,0-2 0-16,4 1 0 0,5 1 4 15,6-3-3-15,0 2-1 16,6-6 4-16,0 2-2 16,4-2 2-16,0 0-4 15,1 0 3-15,0-2-3 16,-5-6-2-16,1 0 2 15,-4 0-1-15,0 0 1 16,-6-3 0-16,-3-1 1 16,-1-2 1-16,-5-3 1 15,-3 0-2-15,0-5 1 16,0-1 1-16,-5 0-3 16,-10 1 0-16,-3 3 0 15,-4 1 0-15,-4 4 2 0,4 0-1 16,-4 3-1-16,4-1-1 15,-1 1 1-15,4-3 0 16,-1 1-1-16,2-2 2 16,-3-1 0-16,2-6-1 15,-2 2 1-15,6-6-1 16,0-1 0-16,5 2 0 16,4 1-1-16,1 2 1 15,3 6-1-15,2 3 0 16,0 1-1-16,2 6-3 15,12 0-1-15,2 3-13 16,5 3-3-16,3 0-39 0,-1 5-111 16,0 5-117-16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43.753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4 7 267 0,'0'0'157'0,"0"0"-82"0,0 0-68 16,0 0-5-16,0 0 1 15,0 0 14-15,-5 0 8 16,5 0-8-16,0 0-1 16,7 2 4-16,10-1 6 15,10-1-13-15,6 0 7 16,6 0-11-16,1 0-1 16,0 0-5-16,-2-1-2 15,-5-2 1-15,-4 0-1 16,-5 1-1-16,-8 2 0 15,-3-1 0-15,-7 1 0 16,-4 0 4-16,-2 0-8 0,0 0-3 16,0 0-27-1,0 0-88-15,-9 0-147 0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43.407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6 29 267 0,'0'0'38'0,"0"0"-13"16,0 0-24-16,0 0 0 16,0 0 26-16,0 0 49 15,0 0 27-15,-36-18-72 16,36 17-27-16,0 1 8 16,0 0-3-16,0 0-1 0,0 0-6 15,0 0-2-15,0 0-1 16,0 0 1-16,0 0 0 15,0 0 0-15,0 0 0 16,0 0 0-16,0 0 1 16,0 0 2-16,0 0 8 15,0 0 6-15,0 0-4 16,18 0-5-16,9 0 20 16,5-3-16-16,3 0-7 15,1 0 0-15,-5 2-5 16,-1 1 0-16,-3 0 0 15,-5 0 0-15,1 0 0 16,-6 0 0-16,-3 0 0 16,-2 0-2-16,-6 0-6 0,-3 0-17 15,-3 0-10-15,0 0-13 16,0 0 1-16,0 0-72 16,-8 0-95-16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29.674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6 83 131 0,'0'0'227'0,"0"0"-189"15,0 0-17-15,0 0 40 16,0 0 5-16,0 0-4 0,0 0-26 15,0 0-9-15,-4-2-9 16,4 2 18-16,0 0-2 16,0-4-29-16,0 2 4 15,0-2 23-15,0 2-14 16,0-3-11-16,0-2-5 16,0 0 1-16,0 3-5 15,0 0 2-15,0 3 0 16,0 1 2-16,-2 0-2 15,2 0 3-15,0-2-6 16,0 2 1-16,0 0 2 16,0-1 2-16,0 1-2 15,0 0 0-15,0-2 0 0,0 0 1 16,0-1 2 0,0-2-5-16,0 1 2 0,0-1 0 15,0 0 1-15,0 0-1 16,0 1 1-16,0 1 14 15,0 1-6-15,0 1-8 16,0 1 0-16,0 0 4 16,0 0-2-16,0 0-1 15,0 0-3-15,0 0 1 16,0 0 0-16,0 0 0 16,0 0 0-16,0 0 0 15,0 0 1-15,0 0-2 16,0 0-7-16,0 3 3 15,0 14-4-15,0 8 9 0,6 6 1 16,0 4-1-16,0 1 3 16,-1-1 2-16,1-1 1 15,0-1 6-15,2-2-9 16,-2 0 0-16,0 1 2 16,2-3 3-16,-1-2-4 15,-1-5-2-15,-2-7 1 16,-1-4-3-16,-1-2 2 15,-1-3 1-15,-1-2-3 16,0-2 1-16,0-2-2 16,0 0 2-16,0 0 1 15,2 0-2-15,-2 0 0 16,0 0-1-16,0 3 1 0,3 2-7 16,1 3-28-1,5-3-68-15,2-5-113 0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21.85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3 148 581 0,'0'0'97'0,"0"0"-58"15,0 0 20-15,0 0-29 16,0 0-1-16,0 0 9 15,0-19-17-15,0 19-16 16,0 0-5-16,0 0-2 16,0 0-4-16,0 0-2 15,0 8 2-15,0 6 3 0,0 8 3 16,0 1 0-16,0 3-1 16,0-1 1-16,0 2-1 15,0 0 1-15,9-3 0 16,6-4 0-16,0-3 1 15,4-8-1-15,4-7 0 16,5-2-1-16,5-9-1 16,1-14-2-16,-4-10 4 15,-7-2 2-15,-7-6-1 16,-12 1 1-16,-4 1 2 16,-7 2 0-16,-18 3 1 15,-5 6 7-15,-3 5-7 0,2 6-5 16,4 6 1-16,5 9-2 15,3 2-9-15,0 6-72 16,0 16-90-16,1 5-272 16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21.41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0 0 660 0,'0'0'100'16,"0"0"-42"-16,0 0-13 0,0 0-28 15,0 0 1 1,0 0-5-16,0-6-13 0,0 6-1 16,2 0-3-16,2 6 1 15,6 9 1-15,-2 4 2 16,0 3 0-16,-4 2 0 15,2 4-1-15,0 4 1 16,-2 5 0-16,1 3 2 16,-2-1-2-16,1-2 0 15,1-6-1-15,1-7-18 16,7-5-18-16,4-10-56 16,8-9-18-16,3 0-261 15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21.071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-2 40 301 0,'0'0'255'0,"0"0"-151"15,0 0-52-15,0 0-18 0,0 0 3 16,0 0-6-16,-6 0-5 16,6 0-13-16,0 0-7 15,0 0-3-15,0 0-2 16,18-2-1-16,10-4 2 15,8-1 6-15,6 0-7 16,-2 0 3-16,2 3-5 16,-6 0 1-16,-6 2-2 15,-5 1 1-15,-5 1 2 16,-4 0-2-16,-6 0 0 16,-2 0 0-16,-3 0-5 15,-3 0-13-15,0 0-14 0,-1 0-33 16,-1 0-26-16,0 0-160 15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1516.99072" units="1/cm"/>
          <inkml:channelProperty channel="Y" name="resolution" value="2427.1853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1-08-13T03:19:20.600"/>
    </inkml:context>
    <inkml:brush xml:id="br0">
      <inkml:brushProperty name="width" value="0.08333" units="cm"/>
      <inkml:brushProperty name="height" value="0.08333" units="cm"/>
      <inkml:brushProperty name="fitToCurve" value="1"/>
    </inkml:brush>
  </inkml:definitions>
  <inkml:trace contextRef="#ctx0" brushRef="#br0">133 474 505 0,'0'0'62'0,"0"0"-62"15,0 0 1-15,0 0 8 16,0 0 35-16,0 0-2 16,1-1-25-16,-1 1-11 15,0 0-3-15,0 0 3 0,0 0-4 16,-9 12 0-16,-5 8 22 16,-3 6-17-16,2 0 0 15,4 1-7-15,2 0 4 16,8-2-4-16,1-1-2 15,0 0 2-15,11-5-1 16,9-4 2-16,5-6 0 16,7-7 5-16,5-2-5 15,5-2 4-15,-3-15-5 16,-5-9-2-16,-8-2-12 16,-10-8 3-16,-13-6-3 15,-3-4-1-15,-13 0 4 16,-20 8 7-16,-8 1-4 0,-3 11 4 15,2 2 0-15,3 5 3 16,5-1 1-16,8 1 6 16,2 0-5-16,7-4 1 15,4-2 0-15,6-1 2 16,2-2-4-16,2 0 0 16,3 2 0-16,0 1 0 15,0 2 2-15,5 4-1 16,4 3-1-16,3 3 0 15,0 1 0-15,3 2-1 16,-1 4 1-16,3 4 0 16,1 2 0-16,-2 0 0 15,3 0 0-15,-2 12-1 16,-1 6 1-16,-2 5 0 0,-5 7 0 16,-3 3 0-16,-6 8 1 15,0 2-3-15,-1-3 2 16,-13 0-7-16,3-6-16 15,1-4-34-15,7-6 9 16,3-9-126-16,2-9-35 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93033C77BF104192A683DD3CAA3E2E" ma:contentTypeVersion="10" ma:contentTypeDescription="Create a new document." ma:contentTypeScope="" ma:versionID="ee1cd2c3c334a845c6bfb31a5982f0f8">
  <xsd:schema xmlns:xsd="http://www.w3.org/2001/XMLSchema" xmlns:xs="http://www.w3.org/2001/XMLSchema" xmlns:p="http://schemas.microsoft.com/office/2006/metadata/properties" xmlns:ns2="0bcab71f-9311-49ad-afaf-761d54826199" xmlns:ns3="61c348a6-a44d-4e6c-be5f-bdd8d153606c" targetNamespace="http://schemas.microsoft.com/office/2006/metadata/properties" ma:root="true" ma:fieldsID="31bfd60fe9b630895ec6c07c0e66c22e" ns2:_="" ns3:_="">
    <xsd:import namespace="0bcab71f-9311-49ad-afaf-761d54826199"/>
    <xsd:import namespace="61c348a6-a44d-4e6c-be5f-bdd8d15360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cab71f-9311-49ad-afaf-761d548261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c348a6-a44d-4e6c-be5f-bdd8d153606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E23FE0-A5E3-4690-91CD-200BFBCD1815}"/>
</file>

<file path=customXml/itemProps2.xml><?xml version="1.0" encoding="utf-8"?>
<ds:datastoreItem xmlns:ds="http://schemas.openxmlformats.org/officeDocument/2006/customXml" ds:itemID="{5E1A8EDA-1AEA-431D-BA4C-D6FAD8931505}"/>
</file>

<file path=customXml/itemProps3.xml><?xml version="1.0" encoding="utf-8"?>
<ds:datastoreItem xmlns:ds="http://schemas.openxmlformats.org/officeDocument/2006/customXml" ds:itemID="{7DB5FA97-5903-4109-9B5E-38DC78B538E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Goswami</dc:creator>
  <cp:keywords/>
  <dc:description/>
  <cp:lastModifiedBy>kishor</cp:lastModifiedBy>
  <cp:revision>9</cp:revision>
  <dcterms:created xsi:type="dcterms:W3CDTF">2021-08-13T03:39:00Z</dcterms:created>
  <dcterms:modified xsi:type="dcterms:W3CDTF">2021-09-08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93033C77BF104192A683DD3CAA3E2E</vt:lpwstr>
  </property>
</Properties>
</file>